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94D7D" w:rsidRDefault="00894D7D">
      <w:pPr>
        <w:rPr>
          <w:lang w:val="en-US"/>
        </w:rPr>
      </w:pPr>
      <w:r>
        <w:rPr>
          <w:lang w:val="en-US"/>
        </w:rPr>
        <w:t>bgpfeatures</w:t>
      </w:r>
    </w:p>
    <w:p w:rsidR="003A3F9D" w:rsidRDefault="00894D7D">
      <w:pPr>
        <w:rPr>
          <w:lang w:val="en-US"/>
        </w:rPr>
      </w:pPr>
      <w:r>
        <w:rPr>
          <w:lang w:val="en-US"/>
        </w:rPr>
        <w:t>BayesNet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>=== Run information ===</w:t>
      </w:r>
    </w:p>
    <w:p w:rsidR="00894D7D" w:rsidRPr="00894D7D" w:rsidRDefault="00894D7D" w:rsidP="00894D7D">
      <w:pPr>
        <w:rPr>
          <w:lang w:val="en-US"/>
        </w:rPr>
      </w:pP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>Scheme:       weka.classifiers.bayes.BayesNet -D -Q weka.classifiers.bayes.net.search.local.K2 -- -P 1 -S BAYES -E weka.classifiers.bayes.net.estimate.SimpleEstimator -- -A 0.5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>Relation:     bgpfeatures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>Instances:    2500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>Attributes:   6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 xml:space="preserve">              f1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 xml:space="preserve">              f2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 xml:space="preserve">              f3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 xml:space="preserve">              f4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 xml:space="preserve">              f5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 xml:space="preserve">              class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>Test mode:    split 60.0% train, remainder test</w:t>
      </w:r>
    </w:p>
    <w:p w:rsidR="00894D7D" w:rsidRPr="00894D7D" w:rsidRDefault="00894D7D" w:rsidP="00894D7D">
      <w:pPr>
        <w:rPr>
          <w:lang w:val="en-US"/>
        </w:rPr>
      </w:pP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>=== Classifier model (full training set) ===</w:t>
      </w:r>
    </w:p>
    <w:p w:rsidR="00894D7D" w:rsidRPr="00894D7D" w:rsidRDefault="00894D7D" w:rsidP="00894D7D">
      <w:pPr>
        <w:rPr>
          <w:lang w:val="en-US"/>
        </w:rPr>
      </w:pP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>Bayes Network Classifier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>not using ADTree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>#attributes=6 #classindex=5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>Network structure (nodes followed by parents)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 xml:space="preserve">f1(13): class 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 xml:space="preserve">f2(18): class 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 xml:space="preserve">f3(25): class 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 xml:space="preserve">f4(23): class 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 xml:space="preserve">f5(25): class 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 xml:space="preserve">class(10): 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>LogScore Bayes: -19855.67346160512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>LogScore BDeu: -25444.173752667622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lastRenderedPageBreak/>
        <w:t>LogScore MDL: -24904.350951888897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>LogScore ENTROPY: -20996.239969466173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>LogScore AIC: -21995.23996946617</w:t>
      </w:r>
    </w:p>
    <w:p w:rsidR="00894D7D" w:rsidRPr="00894D7D" w:rsidRDefault="00894D7D" w:rsidP="00894D7D">
      <w:pPr>
        <w:rPr>
          <w:lang w:val="en-US"/>
        </w:rPr>
      </w:pPr>
    </w:p>
    <w:p w:rsidR="00894D7D" w:rsidRPr="00894D7D" w:rsidRDefault="00894D7D" w:rsidP="00894D7D">
      <w:pPr>
        <w:rPr>
          <w:lang w:val="en-US"/>
        </w:rPr>
      </w:pP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>Time taken to build model: 0.29 seconds</w:t>
      </w:r>
    </w:p>
    <w:p w:rsidR="00894D7D" w:rsidRPr="00894D7D" w:rsidRDefault="00894D7D" w:rsidP="00894D7D">
      <w:pPr>
        <w:rPr>
          <w:lang w:val="en-US"/>
        </w:rPr>
      </w:pP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>=== Evaluation on test split ===</w:t>
      </w:r>
    </w:p>
    <w:p w:rsidR="00894D7D" w:rsidRPr="00894D7D" w:rsidRDefault="00894D7D" w:rsidP="00894D7D">
      <w:pPr>
        <w:rPr>
          <w:lang w:val="en-US"/>
        </w:rPr>
      </w:pP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>Time taken to test model on test split: 0.1 seconds</w:t>
      </w:r>
    </w:p>
    <w:p w:rsidR="00894D7D" w:rsidRPr="00894D7D" w:rsidRDefault="00894D7D" w:rsidP="00894D7D">
      <w:pPr>
        <w:rPr>
          <w:lang w:val="en-US"/>
        </w:rPr>
      </w:pP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>=== Summary ===</w:t>
      </w:r>
    </w:p>
    <w:p w:rsidR="00894D7D" w:rsidRPr="00894D7D" w:rsidRDefault="00894D7D" w:rsidP="00894D7D">
      <w:pPr>
        <w:rPr>
          <w:lang w:val="en-US"/>
        </w:rPr>
      </w:pP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>Correctly Classified Instances         915               91.5    %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>Incorrectly Classified Instances        85                8.5    %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>Kappa statistic                          0.9055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>Mean absolute error                      0.0184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>Root mean squared error                  0.1181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>Relative absolute error                 10.2167 %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>Root relative squared error             39.3481 %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 xml:space="preserve">Total Number of Instances             1000     </w:t>
      </w:r>
    </w:p>
    <w:p w:rsidR="00894D7D" w:rsidRPr="00894D7D" w:rsidRDefault="00894D7D" w:rsidP="00894D7D">
      <w:pPr>
        <w:rPr>
          <w:lang w:val="en-US"/>
        </w:rPr>
      </w:pP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>=== Detailed Accuracy By Class ===</w:t>
      </w:r>
    </w:p>
    <w:p w:rsidR="00894D7D" w:rsidRPr="00894D7D" w:rsidRDefault="00894D7D" w:rsidP="00894D7D">
      <w:pPr>
        <w:rPr>
          <w:lang w:val="en-US"/>
        </w:rPr>
      </w:pP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 xml:space="preserve">                 TP Rate  FP Rate  Precision  Recall   F-Measure  MCC      ROC Area  PRC Area  Class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 xml:space="preserve">                 1.000    0.000    1.000      1.000    1.000      1.000    1.000     1.000     A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 xml:space="preserve">                 1.000    0.001    0.990      1.000    0.995      0.994    1.000     1.000     B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 xml:space="preserve">                 0.876    0.019    0.844      0.876    0.860      0.843    0.988     0.888     C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 xml:space="preserve">                 0.990    0.023    0.824      0.990    0.899      0.892    0.995     0.932     D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 xml:space="preserve">                 0.952    0.031    0.780      0.952    0.857      0.844    0.993     0.939     E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 xml:space="preserve">                 0.423    0.012    0.800      0.423    0.553      0.550    0.942     0.704     F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lastRenderedPageBreak/>
        <w:t xml:space="preserve">                 0.969    0.006    0.949      0.969    0.959      0.955    0.999     0.995     G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 xml:space="preserve">                 0.979    0.000    1.000      0.979    0.989      0.988    1.000     0.999     H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 xml:space="preserve">                 0.991    0.002    0.983      0.991    0.987      0.985    1.000     1.000     I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 xml:space="preserve">                 1.000    0.000    1.000      1.000    1.000      1.000    1.000     1.000     J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 xml:space="preserve">Weighted Avg.    0.915    0.010    0.915      0.915    0.907      0.902    0.991     0.944     </w:t>
      </w:r>
    </w:p>
    <w:p w:rsidR="00894D7D" w:rsidRPr="00894D7D" w:rsidRDefault="00894D7D" w:rsidP="00894D7D">
      <w:pPr>
        <w:rPr>
          <w:lang w:val="en-US"/>
        </w:rPr>
      </w:pP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>=== Confusion Matrix ===</w:t>
      </w:r>
    </w:p>
    <w:p w:rsidR="00894D7D" w:rsidRPr="00894D7D" w:rsidRDefault="00894D7D" w:rsidP="00894D7D">
      <w:pPr>
        <w:rPr>
          <w:lang w:val="en-US"/>
        </w:rPr>
      </w:pP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 xml:space="preserve">   a   b   c   d   e   f   g   h   i   j   &lt;-- classified as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 xml:space="preserve">  98   0   0   0   0   0   0   0   0   0 |   a = A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 xml:space="preserve">   0  96   0   0   0   0   0   0   0   0 |   b = B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 xml:space="preserve">   0   0  92   0   4   6   3   0   0   0 |   c = C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 xml:space="preserve">   0   0   0  98   0   1   0   0   0   0 |   d = D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 xml:space="preserve">   0   0   0   0  99   4   1   0   0   0 |   e = E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 xml:space="preserve">   0   0  15  21  24  44   0   0   0   0 |   f = F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 xml:space="preserve">   0   0   2   0   0   0  94   0   1   0 |   g = G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 xml:space="preserve">   0   0   0   0   0   0   1  94   1   0 |   h = H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 xml:space="preserve">   0   1   0   0   0   0   0   0 113   0 |   i = I</w:t>
      </w:r>
    </w:p>
    <w:p w:rsidR="00894D7D" w:rsidRDefault="00894D7D" w:rsidP="00894D7D">
      <w:pPr>
        <w:rPr>
          <w:lang w:val="en-US"/>
        </w:rPr>
      </w:pPr>
      <w:r w:rsidRPr="00894D7D">
        <w:rPr>
          <w:lang w:val="en-US"/>
        </w:rPr>
        <w:t xml:space="preserve">   0   0   0   0   0   0   0   0   0  87 |   j = J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>=== Run information ===</w:t>
      </w:r>
    </w:p>
    <w:p w:rsidR="00894D7D" w:rsidRPr="00894D7D" w:rsidRDefault="00894D7D" w:rsidP="00894D7D">
      <w:pPr>
        <w:rPr>
          <w:lang w:val="en-US"/>
        </w:rPr>
      </w:pP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>Scheme:       weka.classifiers.bayes.BayesNet -D -Q weka.classifiers.bayes.net.search.local.K2 -- -P 1 -S BAYES -E weka.classifiers.bayes.net.estimate.SimpleEstimator -- -A 0.5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>Relation:     bgpfeatures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>Instances:    2500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>Attributes:   6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 xml:space="preserve">              f1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 xml:space="preserve">              f2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 xml:space="preserve">              f3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 xml:space="preserve">              f4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 xml:space="preserve">              f5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lastRenderedPageBreak/>
        <w:t xml:space="preserve">              class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>Test mode:    split 70.0% train, remainder test</w:t>
      </w:r>
    </w:p>
    <w:p w:rsidR="00894D7D" w:rsidRPr="00894D7D" w:rsidRDefault="00894D7D" w:rsidP="00894D7D">
      <w:pPr>
        <w:rPr>
          <w:lang w:val="en-US"/>
        </w:rPr>
      </w:pP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>=== Classifier model (full training set) ===</w:t>
      </w:r>
    </w:p>
    <w:p w:rsidR="00894D7D" w:rsidRPr="00894D7D" w:rsidRDefault="00894D7D" w:rsidP="00894D7D">
      <w:pPr>
        <w:rPr>
          <w:lang w:val="en-US"/>
        </w:rPr>
      </w:pP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>Bayes Network Classifier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>not using ADTree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>#attributes=6 #classindex=5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>Network structure (nodes followed by parents)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 xml:space="preserve">f1(13): class 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 xml:space="preserve">f2(18): class 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 xml:space="preserve">f3(25): class 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 xml:space="preserve">f4(23): class 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 xml:space="preserve">f5(25): class 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 xml:space="preserve">class(10): 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>LogScore Bayes: -19855.67346160512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>LogScore BDeu: -25444.173752667622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>LogScore MDL: -24904.350951888897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>LogScore ENTROPY: -20996.239969466173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>LogScore AIC: -21995.23996946617</w:t>
      </w:r>
    </w:p>
    <w:p w:rsidR="00894D7D" w:rsidRPr="00894D7D" w:rsidRDefault="00894D7D" w:rsidP="00894D7D">
      <w:pPr>
        <w:rPr>
          <w:lang w:val="en-US"/>
        </w:rPr>
      </w:pPr>
    </w:p>
    <w:p w:rsidR="00894D7D" w:rsidRPr="00894D7D" w:rsidRDefault="00894D7D" w:rsidP="00894D7D">
      <w:pPr>
        <w:rPr>
          <w:lang w:val="en-US"/>
        </w:rPr>
      </w:pP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>Time taken to build model: 0.07 seconds</w:t>
      </w:r>
    </w:p>
    <w:p w:rsidR="00894D7D" w:rsidRPr="00894D7D" w:rsidRDefault="00894D7D" w:rsidP="00894D7D">
      <w:pPr>
        <w:rPr>
          <w:lang w:val="en-US"/>
        </w:rPr>
      </w:pP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>=== Evaluation on test split ===</w:t>
      </w:r>
    </w:p>
    <w:p w:rsidR="00894D7D" w:rsidRPr="00894D7D" w:rsidRDefault="00894D7D" w:rsidP="00894D7D">
      <w:pPr>
        <w:rPr>
          <w:lang w:val="en-US"/>
        </w:rPr>
      </w:pP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>Time taken to test model on test split: 0.03 seconds</w:t>
      </w:r>
    </w:p>
    <w:p w:rsidR="00894D7D" w:rsidRPr="00894D7D" w:rsidRDefault="00894D7D" w:rsidP="00894D7D">
      <w:pPr>
        <w:rPr>
          <w:lang w:val="en-US"/>
        </w:rPr>
      </w:pP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>=== Summary ===</w:t>
      </w:r>
    </w:p>
    <w:p w:rsidR="00894D7D" w:rsidRPr="00894D7D" w:rsidRDefault="00894D7D" w:rsidP="00894D7D">
      <w:pPr>
        <w:rPr>
          <w:lang w:val="en-US"/>
        </w:rPr>
      </w:pP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>Correctly Classified Instances         676               90.1333 %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lastRenderedPageBreak/>
        <w:t>Incorrectly Classified Instances        74                9.8667 %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>Kappa statistic                          0.8904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>Mean absolute error                      0.0201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>Root mean squared error                  0.1256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>Relative absolute error                 11.1519 %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>Root relative squared error             41.8528 %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 xml:space="preserve">Total Number of Instances              750     </w:t>
      </w:r>
    </w:p>
    <w:p w:rsidR="00894D7D" w:rsidRPr="00894D7D" w:rsidRDefault="00894D7D" w:rsidP="00894D7D">
      <w:pPr>
        <w:rPr>
          <w:lang w:val="en-US"/>
        </w:rPr>
      </w:pP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>=== Detailed Accuracy By Class ===</w:t>
      </w:r>
    </w:p>
    <w:p w:rsidR="00894D7D" w:rsidRPr="00894D7D" w:rsidRDefault="00894D7D" w:rsidP="00894D7D">
      <w:pPr>
        <w:rPr>
          <w:lang w:val="en-US"/>
        </w:rPr>
      </w:pP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 xml:space="preserve">                 TP Rate  FP Rate  Precision  Recall   F-Measure  MCC      ROC Area  PRC Area  Class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 xml:space="preserve">                 1.000    0.000    1.000      1.000    1.000      1.000    1.000     1.000     A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 xml:space="preserve">                 1.000    0.000    1.000      1.000    1.000      1.000    1.000     1.000     B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 xml:space="preserve">                 0.921    0.024    0.814      0.921    0.864      0.850    0.986     0.848     C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 xml:space="preserve">                 0.987    0.031    0.779      0.987    0.871      0.862    0.994     0.932     D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 xml:space="preserve">                 0.975    0.039    0.750      0.975    0.848      0.836    0.995     0.959     E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 xml:space="preserve">                 0.302    0.009    0.813      0.302    0.441      0.462    0.932     0.688     F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 xml:space="preserve">                 0.955    0.006    0.940      0.955    0.947      0.942    0.999     0.995     G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 xml:space="preserve">                 0.972    0.000    1.000      0.972    0.986      0.984    1.000     1.000     H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 xml:space="preserve">                 1.000    0.001    0.988      1.000    0.994      0.993    1.000     1.000     I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 xml:space="preserve">                 1.000    0.000    1.000      1.000    1.000      1.000    1.000     1.000     J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 xml:space="preserve">Weighted Avg.    0.901    0.011    0.904      0.901    0.886      0.885    0.990     0.937     </w:t>
      </w:r>
    </w:p>
    <w:p w:rsidR="00894D7D" w:rsidRPr="00894D7D" w:rsidRDefault="00894D7D" w:rsidP="00894D7D">
      <w:pPr>
        <w:rPr>
          <w:lang w:val="en-US"/>
        </w:rPr>
      </w:pP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>=== Confusion Matrix ===</w:t>
      </w:r>
    </w:p>
    <w:p w:rsidR="00894D7D" w:rsidRPr="00894D7D" w:rsidRDefault="00894D7D" w:rsidP="00894D7D">
      <w:pPr>
        <w:rPr>
          <w:lang w:val="en-US"/>
        </w:rPr>
      </w:pP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 xml:space="preserve">  a  b  c  d  e  f  g  h  i  j   &lt;-- classified as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 xml:space="preserve"> 69  0  0  0  0  0  0  0  0  0 |  a = A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 xml:space="preserve">  0 77  0  0  0  0  0  0  0  0 |  b = B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 xml:space="preserve">  0  0 70  0  0  3  3  0  0  0 |  c = C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 xml:space="preserve">  0  0  0 74  0  1  0  0  0  0 |  d = D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 xml:space="preserve">  0  0  0  0 78  2  0  0  0  0 |  e = E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lastRenderedPageBreak/>
        <w:t xml:space="preserve">  0  0 13 21 26 26  0  0  0  0 |  f = F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 xml:space="preserve">  0  0  3  0  0  0 63  0  0  0 |  g = G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 xml:space="preserve">  0  0  0  0  0  0  1 69  1  0 |  h = H</w:t>
      </w:r>
    </w:p>
    <w:p w:rsidR="00894D7D" w:rsidRPr="00894D7D" w:rsidRDefault="00894D7D" w:rsidP="00894D7D">
      <w:pPr>
        <w:rPr>
          <w:lang w:val="en-US"/>
        </w:rPr>
      </w:pPr>
      <w:r w:rsidRPr="00894D7D">
        <w:rPr>
          <w:lang w:val="en-US"/>
        </w:rPr>
        <w:t xml:space="preserve">  0  0  0  0  0  0  0  0 83  0 |  i = I</w:t>
      </w:r>
    </w:p>
    <w:p w:rsidR="00894D7D" w:rsidRDefault="00894D7D" w:rsidP="00894D7D">
      <w:pPr>
        <w:rPr>
          <w:lang w:val="en-US"/>
        </w:rPr>
      </w:pPr>
      <w:r w:rsidRPr="00894D7D">
        <w:rPr>
          <w:lang w:val="en-US"/>
        </w:rPr>
        <w:t xml:space="preserve">  0  0  0  0  0  0  0  0  0 67 |  j = J</w:t>
      </w:r>
    </w:p>
    <w:p w:rsidR="00A777B0" w:rsidRDefault="00A777B0" w:rsidP="00894D7D">
      <w:pPr>
        <w:rPr>
          <w:lang w:val="en-US"/>
        </w:rPr>
      </w:pPr>
      <w:r>
        <w:rPr>
          <w:lang w:val="en-US"/>
        </w:rPr>
        <w:t>NaiveBayes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=== Run information ===</w:t>
      </w:r>
    </w:p>
    <w:p w:rsidR="00A777B0" w:rsidRPr="00A777B0" w:rsidRDefault="00A777B0" w:rsidP="00A777B0">
      <w:pPr>
        <w:rPr>
          <w:lang w:val="en-US"/>
        </w:rPr>
      </w:pP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Scheme:       weka.classifiers.bayes.NaiveBayes 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Relation:     bgpfeatures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Instances:    2500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Attributes:   6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          f1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          f2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          f3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          f4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          f5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          class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Test mode:    split 70.0% train, remainder test</w:t>
      </w:r>
    </w:p>
    <w:p w:rsidR="00A777B0" w:rsidRPr="00A777B0" w:rsidRDefault="00A777B0" w:rsidP="00A777B0">
      <w:pPr>
        <w:rPr>
          <w:lang w:val="en-US"/>
        </w:rPr>
      </w:pP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=== Classifier model (full training set) ===</w:t>
      </w:r>
    </w:p>
    <w:p w:rsidR="00A777B0" w:rsidRPr="00A777B0" w:rsidRDefault="00A777B0" w:rsidP="00A777B0">
      <w:pPr>
        <w:rPr>
          <w:lang w:val="en-US"/>
        </w:rPr>
      </w:pP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Naive Bayes Classifier</w:t>
      </w:r>
    </w:p>
    <w:p w:rsidR="00A777B0" w:rsidRPr="00A777B0" w:rsidRDefault="00A777B0" w:rsidP="00A777B0">
      <w:pPr>
        <w:rPr>
          <w:lang w:val="en-US"/>
        </w:rPr>
      </w:pP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             Class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Attribute            A       B       C       D       E       F       G       H       I       J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             (0.1)   (0.1)   (0.1)   (0.1)   (0.1)   (0.1)   (0.1)   (0.1)   (0.1)   (0.1)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===============================================================================================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f1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mean           7.5404 19.4967 11.5454 13.5869 10.3291 12.2017 11.6767 20.6441 17.3656  6.7561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lastRenderedPageBreak/>
        <w:t xml:space="preserve">  std. dev.      0.1987  0.3115  0.3207  0.4201  0.3595  1.3601   0.157  0.3531  0.4812    0.28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weight sum        250     250     250     250     250     250     250     250     250     250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precision      0.0068  0.0068  0.0068  0.0068  0.0068  0.0068  0.0068  0.0068  0.0068  0.0068</w:t>
      </w:r>
    </w:p>
    <w:p w:rsidR="00A777B0" w:rsidRPr="00A777B0" w:rsidRDefault="00A777B0" w:rsidP="00A777B0">
      <w:pPr>
        <w:rPr>
          <w:lang w:val="en-US"/>
        </w:rPr>
      </w:pP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f2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mean           4.0825   3.945  4.0917  4.0528  4.0682  4.0955  4.0187  3.9679  4.0188  4.1424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std. dev.      0.0381  0.0299  0.0314   0.028  0.0396  0.0387   0.037  0.0385  0.0291  0.0273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weight sum        250     250     250     250     250     250     250     250     250     250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precision      0.0002  0.0002  0.0002  0.0002  0.0002  0.0002  0.0002  0.0002  0.0002  0.0002</w:t>
      </w:r>
    </w:p>
    <w:p w:rsidR="00A777B0" w:rsidRPr="00A777B0" w:rsidRDefault="00A777B0" w:rsidP="00A777B0">
      <w:pPr>
        <w:rPr>
          <w:lang w:val="en-US"/>
        </w:rPr>
      </w:pP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f3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mean           0.0012  0.0019  0.0013  0.0014  0.0013  0.0013  0.0014  0.0017  0.0016  0.0011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std. dev.           0  0.0001       0       0       0  0.0001       0  0.0001  0.0001       0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weight sum        250     250     250     250     250     250     250     250     250     250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precision           0       0       0       0       0       0       0       0       0       0</w:t>
      </w:r>
    </w:p>
    <w:p w:rsidR="00A777B0" w:rsidRPr="00A777B0" w:rsidRDefault="00A777B0" w:rsidP="00A777B0">
      <w:pPr>
        <w:rPr>
          <w:lang w:val="en-US"/>
        </w:rPr>
      </w:pP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f4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mean           0.0339  0.0432  0.0362  0.0374  0.0356  0.0359  0.0375  0.0414    0.04  0.0338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std. dev.      0.0003  0.0013  0.0004  0.0005  0.0005  0.0009  0.0004  0.0015  0.0007  0.0004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weight sum        250     250     250     250     250     250     250     250     250     250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precision           0       0       0       0       0       0       0       0       0       0</w:t>
      </w:r>
    </w:p>
    <w:p w:rsidR="00A777B0" w:rsidRPr="00A777B0" w:rsidRDefault="00A777B0" w:rsidP="00A777B0">
      <w:pPr>
        <w:rPr>
          <w:lang w:val="en-US"/>
        </w:rPr>
      </w:pP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f5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mean           2.0142  3.5383  2.5402  2.7703  2.3819  2.6051  2.5583  3.6064   3.261  1.8656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std. dev.       0.031  0.0586  0.0463  0.0548   0.058  0.1701  0.0257  0.0802   0.069  0.0402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weight sum        250     250     250     250     250     250     250     250     250     250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precision      0.0009  0.0009  0.0009  0.0009  0.0009  0.0009  0.0009  0.0009  0.0009  0.0009</w:t>
      </w:r>
    </w:p>
    <w:p w:rsidR="00A777B0" w:rsidRPr="00A777B0" w:rsidRDefault="00A777B0" w:rsidP="00A777B0">
      <w:pPr>
        <w:rPr>
          <w:lang w:val="en-US"/>
        </w:rPr>
      </w:pPr>
    </w:p>
    <w:p w:rsidR="00A777B0" w:rsidRPr="00A777B0" w:rsidRDefault="00A777B0" w:rsidP="00A777B0">
      <w:pPr>
        <w:rPr>
          <w:lang w:val="en-US"/>
        </w:rPr>
      </w:pPr>
    </w:p>
    <w:p w:rsidR="00A777B0" w:rsidRPr="00A777B0" w:rsidRDefault="00A777B0" w:rsidP="00A777B0">
      <w:pPr>
        <w:rPr>
          <w:lang w:val="en-US"/>
        </w:rPr>
      </w:pP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Time taken to build model: 0.01 seconds</w:t>
      </w:r>
    </w:p>
    <w:p w:rsidR="00A777B0" w:rsidRPr="00A777B0" w:rsidRDefault="00A777B0" w:rsidP="00A777B0">
      <w:pPr>
        <w:rPr>
          <w:lang w:val="en-US"/>
        </w:rPr>
      </w:pP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=== Evaluation on test split ===</w:t>
      </w:r>
    </w:p>
    <w:p w:rsidR="00A777B0" w:rsidRPr="00A777B0" w:rsidRDefault="00A777B0" w:rsidP="00A777B0">
      <w:pPr>
        <w:rPr>
          <w:lang w:val="en-US"/>
        </w:rPr>
      </w:pP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Time taken to test model on test split: 0.09 seconds</w:t>
      </w:r>
    </w:p>
    <w:p w:rsidR="00A777B0" w:rsidRPr="00A777B0" w:rsidRDefault="00A777B0" w:rsidP="00A777B0">
      <w:pPr>
        <w:rPr>
          <w:lang w:val="en-US"/>
        </w:rPr>
      </w:pP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=== Summary ===</w:t>
      </w:r>
    </w:p>
    <w:p w:rsidR="00A777B0" w:rsidRPr="00A777B0" w:rsidRDefault="00A777B0" w:rsidP="00A777B0">
      <w:pPr>
        <w:rPr>
          <w:lang w:val="en-US"/>
        </w:rPr>
      </w:pP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Correctly Classified Instances         671               89.4667 %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Incorrectly Classified Instances        79               10.5333 %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Kappa statistic                          0.883 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Mean absolute error                      0.0242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Root mean squared error                  0.1345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Relative absolute error                 13.4391 %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Root relative squared error             44.8065 %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Total Number of Instances              750     </w:t>
      </w:r>
    </w:p>
    <w:p w:rsidR="00A777B0" w:rsidRPr="00A777B0" w:rsidRDefault="00A777B0" w:rsidP="00A777B0">
      <w:pPr>
        <w:rPr>
          <w:lang w:val="en-US"/>
        </w:rPr>
      </w:pP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=== Detailed Accuracy By Class ===</w:t>
      </w:r>
    </w:p>
    <w:p w:rsidR="00A777B0" w:rsidRPr="00A777B0" w:rsidRDefault="00A777B0" w:rsidP="00A777B0">
      <w:pPr>
        <w:rPr>
          <w:lang w:val="en-US"/>
        </w:rPr>
      </w:pP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             TP Rate  FP Rate  Precision  Recall   F-Measure  MCC      ROC Area  PRC Area  Class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             1.000    0.001    0.986      1.000    0.993      0.992    1.000     1.000     A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             1.000    0.003    0.975      1.000    0.987      0.986    1.000     0.998     B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             0.908    0.031    0.767      0.908    0.831      0.814    0.989     0.898     C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             0.987    0.030    0.787      0.987    0.876      0.867    0.994     0.939     D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             0.963    0.040    0.740      0.963    0.837      0.824    0.987     0.890     E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             0.267    0.009    0.793      0.267    0.400      0.427    0.924     0.632     F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             0.970    0.003    0.970      0.970    0.970      0.967    0.999     0.995     G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             0.972    0.000    1.000      0.972    0.986      0.984    1.000     0.998     H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             1.000    0.000    1.000      1.000    1.000      1.000    1.000     1.000     I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             0.985    0.000    1.000      0.985    0.992      0.992    1.000     1.000     J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Weighted Avg.    0.895    0.012    0.897      0.895    0.878      0.876    0.988     0.929     </w:t>
      </w:r>
    </w:p>
    <w:p w:rsidR="00A777B0" w:rsidRPr="00A777B0" w:rsidRDefault="00A777B0" w:rsidP="00A777B0">
      <w:pPr>
        <w:rPr>
          <w:lang w:val="en-US"/>
        </w:rPr>
      </w:pP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lastRenderedPageBreak/>
        <w:t>=== Confusion Matrix ===</w:t>
      </w:r>
    </w:p>
    <w:p w:rsidR="00A777B0" w:rsidRPr="00A777B0" w:rsidRDefault="00A777B0" w:rsidP="00A777B0">
      <w:pPr>
        <w:rPr>
          <w:lang w:val="en-US"/>
        </w:rPr>
      </w:pP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a  b  c  d  e  f  g  h  i  j   &lt;-- classified as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69  0  0  0  0  0  0  0  0  0 |  a = A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0 77  0  0  0  0  0  0  0  0 |  b = B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0  0 69  0  1  4  2  0  0  0 |  c = C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0  0  0 74  0  1  0  0  0  0 |  d = D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0  0  2  0 77  1  0  0  0  0 |  e = E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0  0 17 20 26 23  0  0  0  0 |  f = F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0  0  2  0  0  0 64  0  0  0 |  g = G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0  2  0  0  0  0  0 69  0  0 |  h = H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0  0  0  0  0  0  0  0 83  0 |  i = I</w:t>
      </w:r>
    </w:p>
    <w:p w:rsid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1  0  0  0  0  0  0  0  0 66 |  j = J</w:t>
      </w:r>
    </w:p>
    <w:p w:rsidR="00A777B0" w:rsidRDefault="00A777B0" w:rsidP="00A777B0">
      <w:pPr>
        <w:rPr>
          <w:lang w:val="en-US"/>
        </w:rPr>
      </w:pPr>
      <w:r>
        <w:rPr>
          <w:lang w:val="en-US"/>
        </w:rPr>
        <w:t>Functions</w:t>
      </w:r>
    </w:p>
    <w:p w:rsidR="00A777B0" w:rsidRDefault="00A777B0" w:rsidP="00A777B0">
      <w:pPr>
        <w:rPr>
          <w:lang w:val="en-US"/>
        </w:rPr>
      </w:pPr>
      <w:r>
        <w:rPr>
          <w:lang w:val="en-US"/>
        </w:rPr>
        <w:t>Logistic Regression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=== Run information ===</w:t>
      </w:r>
    </w:p>
    <w:p w:rsidR="00A777B0" w:rsidRPr="00A777B0" w:rsidRDefault="00A777B0" w:rsidP="00A777B0">
      <w:pPr>
        <w:rPr>
          <w:lang w:val="en-US"/>
        </w:rPr>
      </w:pP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Scheme:       weka.classifiers.functions.Logistic -R 1.0E-8 -M -1 -num-decimal-places 4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Relation:     bgpfeatures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Instances:    2500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Attributes:   6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          f1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          f2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          f3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          f4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          f5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          class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Test mode:    split 70.0% train, remainder test</w:t>
      </w:r>
    </w:p>
    <w:p w:rsidR="00A777B0" w:rsidRPr="00A777B0" w:rsidRDefault="00A777B0" w:rsidP="00A777B0">
      <w:pPr>
        <w:rPr>
          <w:lang w:val="en-US"/>
        </w:rPr>
      </w:pP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=== Classifier model (full training set) ===</w:t>
      </w:r>
    </w:p>
    <w:p w:rsidR="00A777B0" w:rsidRPr="00A777B0" w:rsidRDefault="00A777B0" w:rsidP="00A777B0">
      <w:pPr>
        <w:rPr>
          <w:lang w:val="en-US"/>
        </w:rPr>
      </w:pP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lastRenderedPageBreak/>
        <w:t>Logistic Regression with ridge parameter of 1.0E-8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Coefficients...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                          Class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Variable                          A                       B                       C                       D                       E                       F                       G                       H                       I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===================================================================================================================================================================================================================================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f1                         -61.8315                 99.6201                 -4.6708                  5.6385                 -9.3908                 -6.7744                  4.0089                112.8493                 21.6492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f2                         -29.2398               -228.6977                 47.1546                 43.6117                  4.9827                 51.3611                  20.728               -260.2497               -192.8927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f3                      134883.2605            -217631.2418           -1031726.1436           -1091983.5916            -631348.5096            1044058.1333           -1347258.4592            2101822.3329           -1449793.4295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f4                       -49256.401              57775.5859              46801.2292              57620.0664              22319.4513               -110503.6              81545.5181             -185699.438              97950.9955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f5                          923.509               -133.6405                 651.883                574.1225                608.0881                710.3071                529.6554                 760.689                599.0666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Intercept                  292.8573              -1762.1973              -1876.0536              -2100.8812              -1181.9424                953.9926              -2408.1303               1076.1733              -2493.8058</w:t>
      </w:r>
    </w:p>
    <w:p w:rsidR="00A777B0" w:rsidRPr="00A777B0" w:rsidRDefault="00A777B0" w:rsidP="00A777B0">
      <w:pPr>
        <w:rPr>
          <w:lang w:val="en-US"/>
        </w:rPr>
      </w:pPr>
    </w:p>
    <w:p w:rsidR="00A777B0" w:rsidRPr="00A777B0" w:rsidRDefault="00A777B0" w:rsidP="00A777B0">
      <w:pPr>
        <w:rPr>
          <w:lang w:val="en-US"/>
        </w:rPr>
      </w:pP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Odds Ratios...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                          Class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Variable                          A                       B                       C                       D                       E                       F                       G                       H                       I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===================================================================================================================================================================================================================================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f1                                0    1.838462691883633E43                  0.0094                281.0491                  0.0001                  0.0011                 55.0844   1.0229033732943761E49         2524251135.8844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f2                                0                       0   3.0129376315679683E20   8.7160392587325942E18                145.8744   2.0223464613785893E22         1004711189.6436                       0                       0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f3                         Infinity                       0                       0                       0                       0                Infinity                       0                Infinity                       0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f4                                0                Infinity                Infinity                Infinity                Infinity                       0                Infinity                       0                Infinity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lastRenderedPageBreak/>
        <w:t>f5                         Infinity                       0  1.2858116026545132E283  2.1787774854180782E249  1.2283276817986791E264                Infinity   1.062703386607742E230                Infinity   1.483594065148651E260</w:t>
      </w:r>
    </w:p>
    <w:p w:rsidR="00A777B0" w:rsidRPr="00A777B0" w:rsidRDefault="00A777B0" w:rsidP="00A777B0">
      <w:pPr>
        <w:rPr>
          <w:lang w:val="en-US"/>
        </w:rPr>
      </w:pPr>
    </w:p>
    <w:p w:rsidR="00A777B0" w:rsidRPr="00A777B0" w:rsidRDefault="00A777B0" w:rsidP="00A777B0">
      <w:pPr>
        <w:rPr>
          <w:lang w:val="en-US"/>
        </w:rPr>
      </w:pP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Time taken to build model: 4.17 seconds</w:t>
      </w:r>
    </w:p>
    <w:p w:rsidR="00A777B0" w:rsidRPr="00A777B0" w:rsidRDefault="00A777B0" w:rsidP="00A777B0">
      <w:pPr>
        <w:rPr>
          <w:lang w:val="en-US"/>
        </w:rPr>
      </w:pP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=== Evaluation on test split ===</w:t>
      </w:r>
    </w:p>
    <w:p w:rsidR="00A777B0" w:rsidRPr="00A777B0" w:rsidRDefault="00A777B0" w:rsidP="00A777B0">
      <w:pPr>
        <w:rPr>
          <w:lang w:val="en-US"/>
        </w:rPr>
      </w:pP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Time taken to test model on test split: 0 seconds</w:t>
      </w:r>
    </w:p>
    <w:p w:rsidR="00A777B0" w:rsidRPr="00A777B0" w:rsidRDefault="00A777B0" w:rsidP="00A777B0">
      <w:pPr>
        <w:rPr>
          <w:lang w:val="en-US"/>
        </w:rPr>
      </w:pP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=== Summary ===</w:t>
      </w:r>
    </w:p>
    <w:p w:rsidR="00A777B0" w:rsidRPr="00A777B0" w:rsidRDefault="00A777B0" w:rsidP="00A777B0">
      <w:pPr>
        <w:rPr>
          <w:lang w:val="en-US"/>
        </w:rPr>
      </w:pP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Correctly Classified Instances         703               93.7333 %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Incorrectly Classified Instances        47                6.2667 %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Kappa statistic                          0.9303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Mean absolute error                      0.0172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Root mean squared error                  0.0966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Relative absolute error                  9.566  %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Root relative squared error             32.1895 %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Total Number of Instances              750     </w:t>
      </w:r>
    </w:p>
    <w:p w:rsidR="00A777B0" w:rsidRPr="00A777B0" w:rsidRDefault="00A777B0" w:rsidP="00A777B0">
      <w:pPr>
        <w:rPr>
          <w:lang w:val="en-US"/>
        </w:rPr>
      </w:pP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=== Detailed Accuracy By Class ===</w:t>
      </w:r>
    </w:p>
    <w:p w:rsidR="00A777B0" w:rsidRPr="00A777B0" w:rsidRDefault="00A777B0" w:rsidP="00A777B0">
      <w:pPr>
        <w:rPr>
          <w:lang w:val="en-US"/>
        </w:rPr>
      </w:pP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             TP Rate  FP Rate  Precision  Recall   F-Measure  MCC      ROC Area  PRC Area  Class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             1.000    0.001    0.986      1.000    0.993      0.992    1.000     1.000     A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             1.000    0.001    0.987      1.000    0.994      0.993    1.000     0.997     B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             0.842    0.030    0.762      0.842    0.800      0.777    0.984     0.897     C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             0.973    0.004    0.961      0.973    0.967      0.963    0.999     0.991     D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             0.913    0.006    0.948      0.913    0.930      0.922    0.994     0.965     E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             0.721    0.024    0.795      0.721    0.756      0.727    0.978     0.800     F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             1.000    0.003    0.971      1.000    0.985      0.984    1.000     1.000     G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lastRenderedPageBreak/>
        <w:t xml:space="preserve">                 1.000    0.000    1.000      1.000    1.000      1.000    1.000     1.000     H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             0.988    0.000    1.000      0.988    0.994      0.993    1.000     1.000     I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             0.985    0.000    1.000      0.985    0.992      0.992    1.000     1.000     J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Weighted Avg.    0.937    0.007    0.938      0.937    0.937      0.930    0.995     0.962     </w:t>
      </w:r>
    </w:p>
    <w:p w:rsidR="00A777B0" w:rsidRPr="00A777B0" w:rsidRDefault="00A777B0" w:rsidP="00A777B0">
      <w:pPr>
        <w:rPr>
          <w:lang w:val="en-US"/>
        </w:rPr>
      </w:pP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=== Confusion Matrix ===</w:t>
      </w:r>
    </w:p>
    <w:p w:rsidR="00A777B0" w:rsidRPr="00A777B0" w:rsidRDefault="00A777B0" w:rsidP="00A777B0">
      <w:pPr>
        <w:rPr>
          <w:lang w:val="en-US"/>
        </w:rPr>
      </w:pP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a  b  c  d  e  f  g  h  i  j   &lt;-- classified as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69  0  0  0  0  0  0  0  0  0 |  a = A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0 77  0  0  0  0  0  0  0  0 |  b = B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0  0 64  0  0 10  2  0  0  0 |  c = C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0  0  0 73  0  2  0  0  0  0 |  d = D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0  0  3  0 73  4  0  0  0  0 |  e = E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0  0 17  3  4 62  0  0  0  0 |  f = F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0  0  0  0  0  0 66  0  0  0 |  g = G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0  0  0  0  0  0  0 71  0  0 |  h = H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0  1  0  0  0  0  0  0 82  0 |  i = I</w:t>
      </w:r>
    </w:p>
    <w:p w:rsid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1  0  0  0  0  0  0  0  0 66 |  j = J</w:t>
      </w:r>
    </w:p>
    <w:p w:rsidR="00A777B0" w:rsidRDefault="00A777B0" w:rsidP="00A777B0">
      <w:pPr>
        <w:rPr>
          <w:lang w:val="en-US"/>
        </w:rPr>
      </w:pPr>
      <w:r>
        <w:rPr>
          <w:lang w:val="en-US"/>
        </w:rPr>
        <w:t>MultiLayerPerceptron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=== Run information ===</w:t>
      </w:r>
    </w:p>
    <w:p w:rsidR="00A777B0" w:rsidRPr="00A777B0" w:rsidRDefault="00A777B0" w:rsidP="00A777B0">
      <w:pPr>
        <w:rPr>
          <w:lang w:val="en-US"/>
        </w:rPr>
      </w:pP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Scheme:       weka.classifiers.functions.MultilayerPerceptron -L 0.3 -M 0.2 -N 500 -V 0 -S 0 -E 20 -H a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Relation:     bgpfeatures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Instances:    2500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Attributes:   6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          f1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          f2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          f3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          f4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          f5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          class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lastRenderedPageBreak/>
        <w:t>Test mode:    split 70.0% train, remainder test</w:t>
      </w:r>
    </w:p>
    <w:p w:rsidR="00A777B0" w:rsidRPr="00A777B0" w:rsidRDefault="00A777B0" w:rsidP="00A777B0">
      <w:pPr>
        <w:rPr>
          <w:lang w:val="en-US"/>
        </w:rPr>
      </w:pP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=== Classifier model (full training set) ===</w:t>
      </w:r>
    </w:p>
    <w:p w:rsidR="00A777B0" w:rsidRPr="00A777B0" w:rsidRDefault="00A777B0" w:rsidP="00A777B0">
      <w:pPr>
        <w:rPr>
          <w:lang w:val="en-US"/>
        </w:rPr>
      </w:pP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Sigmoid Node 0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Inputs    Weights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Threshold    -17.66237564985527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Node 10    21.506415930324398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Node 11    -10.711060000016955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Node 12    -1.4214965879288441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Node 13    -1.8055482238078049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Node 14    17.970821716239925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Node 15    -10.997869347235504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Node 16    -11.45643852947541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Sigmoid Node 1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Inputs    Weights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Threshold    -5.492399893180412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Node 10    -2.567261896472487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Node 11    -3.2737974095352596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Node 12    -8.055301614914617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Node 13    17.724764663379034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Node 14    -3.7719378720656342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Node 15    -29.22290960826401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Node 16    -3.775070777496326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Sigmoid Node 2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Inputs    Weights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Threshold    -16.09310066228125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Node 10    -12.434438045385793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Node 11    12.604996079515121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Node 12    -1.3282715699296277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Node 13    -2.630425654537214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lastRenderedPageBreak/>
        <w:t xml:space="preserve">    Node 14    -12.372234811599961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Node 15    12.813790660991518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Node 16    11.182330972779953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Sigmoid Node 3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Inputs    Weights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Threshold    -0.25917336635256144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Node 10    -10.944176794289683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Node 11    18.489572573348717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Node 12    -6.164401572082099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Node 13    -25.286009652198892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Node 14    4.118671123120874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Node 15    -23.59061000986789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Node 16    -24.580779842463066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Sigmoid Node 4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Inputs    Weights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Threshold    -3.52198859076097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Node 10    -14.67332882641726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Node 11    -17.628676208777303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Node 12    -0.9685569450454535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Node 13    -1.3599413122980308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Node 14    9.146055763325041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Node 15    4.681284835444319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Node 16    3.27835136365024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Sigmoid Node 5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Inputs    Weights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Threshold    -14.73917694171407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Node 10    5.542725385851186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Node 11    0.9309534763084091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Node 12    -2.759357760876531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Node 13    -4.985372984320722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Node 14    -9.791570655104463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lastRenderedPageBreak/>
        <w:t xml:space="preserve">    Node 15    25.81784636342876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Node 16    -2.916293533933076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Sigmoid Node 6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Inputs    Weights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Threshold    -6.394291623718538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Node 10    -7.678701803295117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Node 11    10.747948362110069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Node 12    -3.2333679231345687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Node 13    -5.306531850785351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Node 14    -4.156679620359563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Node 15    -18.79519402976145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Node 16    8.550327708400468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Sigmoid Node 7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Inputs    Weights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Threshold    -6.262304991268415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Node 10    -2.6103707359613795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Node 11    -3.5141458725895087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Node 12    22.30532413354087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Node 13    1.957612326833958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Node 14    -3.890386413045117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Node 15    8.854921617698157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Node 16    -3.698578393731508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Sigmoid Node 8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Inputs    Weights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Threshold    -6.658989466066592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Node 10    -3.0005621668074904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Node 11    -2.4427991819774357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Node 12    -36.639215470975046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Node 13    13.500969856799134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Node 14    -3.957483988496522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Node 15    9.539581439252837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lastRenderedPageBreak/>
        <w:t xml:space="preserve">    Node 16    -10.719200402978307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Sigmoid Node 9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Inputs    Weights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Threshold    -0.3735998312466481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Node 10    6.7746716547320345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Node 11    -4.118989505873621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Node 12    -2.046499788400863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Node 13    -2.630060692548644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Node 14    -17.552269428837224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Node 15    -1.857978682180696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Node 16    2.609283769961305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Sigmoid Node 10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Inputs    Weights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Threshold    -17.96730198088288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Attrib f1    -13.452116515785447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Attrib f2    2.7455978189618757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Attrib f3    -11.467995732821997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Attrib f4    -14.684280206662496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Attrib f5    12.921632013796053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Sigmoid Node 11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Inputs    Weights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Threshold    13.587270099642055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Attrib f1    36.85956167761457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Attrib f2    2.2104880732643926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Attrib f3    -3.3822078155520927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Attrib f4    -3.054690172823872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Attrib f5    13.333162974309515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Sigmoid Node 12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Inputs    Weights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Threshold    -20.78109297721667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Attrib f1    9.136922792699174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lastRenderedPageBreak/>
        <w:t xml:space="preserve">    Attrib f2    -1.2616175058684704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Attrib f3    -0.43519028514218766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Attrib f4    -5.602455795080966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Attrib f5    20.252729035291782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Sigmoid Node 13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Inputs    Weights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Threshold    -5.363127432518516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Attrib f1    11.118851337862894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Attrib f2    0.0472187707736354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Attrib f3    0.43537531107849864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Attrib f4    0.28355802137982405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Attrib f5    7.370745365157091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Sigmoid Node 14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Inputs    Weights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Threshold    21.32697358637038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Attrib f1    8.388764046261576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Attrib f2    -1.2128076605540812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Attrib f3    -8.628502410335031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Attrib f4    -6.718738295897583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Attrib f5    32.760501609929335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Sigmoid Node 15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Inputs    Weights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Threshold    -7.202947864436266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Attrib f1    -27.46313755595708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Attrib f2    1.16896001282643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Attrib f3    -11.753021651400228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Attrib f4    -11.61882468514807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Attrib f5    48.45960149983548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Sigmoid Node 16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Inputs    Weights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Threshold    2.1940482642857404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lastRenderedPageBreak/>
        <w:t xml:space="preserve">    Attrib f1    -30.20100759256521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Attrib f2    -0.7719257301337217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Attrib f3    10.404504102058144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Attrib f4    12.824228822868774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Attrib f5    -22.89924761237948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Class A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Input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Node 0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Class B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Input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Node 1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Class C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Input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Node 2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Class D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Input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Node 3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Class E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Input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Node 4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Class F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Input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Node 5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Class G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Input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Node 6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Class H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Input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Node 7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Class I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Input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lastRenderedPageBreak/>
        <w:t xml:space="preserve">    Node 8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Class J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Input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Node 9</w:t>
      </w:r>
    </w:p>
    <w:p w:rsidR="00A777B0" w:rsidRPr="00A777B0" w:rsidRDefault="00A777B0" w:rsidP="00A777B0">
      <w:pPr>
        <w:rPr>
          <w:lang w:val="en-US"/>
        </w:rPr>
      </w:pPr>
    </w:p>
    <w:p w:rsidR="00A777B0" w:rsidRPr="00A777B0" w:rsidRDefault="00A777B0" w:rsidP="00A777B0">
      <w:pPr>
        <w:rPr>
          <w:lang w:val="en-US"/>
        </w:rPr>
      </w:pP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Time taken to build model: 4.62 seconds</w:t>
      </w:r>
    </w:p>
    <w:p w:rsidR="00A777B0" w:rsidRPr="00A777B0" w:rsidRDefault="00A777B0" w:rsidP="00A777B0">
      <w:pPr>
        <w:rPr>
          <w:lang w:val="en-US"/>
        </w:rPr>
      </w:pP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=== Evaluation on test split ===</w:t>
      </w:r>
    </w:p>
    <w:p w:rsidR="00A777B0" w:rsidRPr="00A777B0" w:rsidRDefault="00A777B0" w:rsidP="00A777B0">
      <w:pPr>
        <w:rPr>
          <w:lang w:val="en-US"/>
        </w:rPr>
      </w:pP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Time taken to test model on test split: 0 seconds</w:t>
      </w:r>
    </w:p>
    <w:p w:rsidR="00A777B0" w:rsidRPr="00A777B0" w:rsidRDefault="00A777B0" w:rsidP="00A777B0">
      <w:pPr>
        <w:rPr>
          <w:lang w:val="en-US"/>
        </w:rPr>
      </w:pP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=== Summary ===</w:t>
      </w:r>
    </w:p>
    <w:p w:rsidR="00A777B0" w:rsidRPr="00A777B0" w:rsidRDefault="00A777B0" w:rsidP="00A777B0">
      <w:pPr>
        <w:rPr>
          <w:lang w:val="en-US"/>
        </w:rPr>
      </w:pP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Correctly Classified Instances         719               95.8667 %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Incorrectly Classified Instances        31                4.1333 %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Kappa statistic                          0.954 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Mean absolute error                      0.0193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Root mean squared error                  0.0873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Relative absolute error                 10.7317 %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Root relative squared error             29.079  %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Total Number of Instances              750     </w:t>
      </w:r>
    </w:p>
    <w:p w:rsidR="00A777B0" w:rsidRPr="00A777B0" w:rsidRDefault="00A777B0" w:rsidP="00A777B0">
      <w:pPr>
        <w:rPr>
          <w:lang w:val="en-US"/>
        </w:rPr>
      </w:pP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=== Detailed Accuracy By Class ===</w:t>
      </w:r>
    </w:p>
    <w:p w:rsidR="00A777B0" w:rsidRPr="00A777B0" w:rsidRDefault="00A777B0" w:rsidP="00A777B0">
      <w:pPr>
        <w:rPr>
          <w:lang w:val="en-US"/>
        </w:rPr>
      </w:pP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             TP Rate  FP Rate  Precision  Recall   F-Measure  MCC      ROC Area  PRC Area  Class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             1.000    0.000    1.000      1.000    1.000      1.000    1.000     1.000     A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             1.000    0.003    0.975      1.000    0.987      0.986    1.000     1.000     B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             0.868    0.012    0.892      0.868    0.880      0.867    0.991     0.923     C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             0.973    0.001    0.986      0.973    0.980      0.978    0.999     0.996     D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             0.963    0.010    0.917      0.963    0.939      0.932    0.999     0.990     E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lastRenderedPageBreak/>
        <w:t xml:space="preserve">                 0.849    0.020    0.849      0.849    0.849      0.829    0.985     0.854     F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             0.985    0.000    1.000      0.985    0.992      0.992    1.000     1.000     G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             1.000    0.000    1.000      1.000    1.000      1.000    1.000     1.000     H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             0.976    0.000    1.000      0.976    0.988      0.986    1.000     1.000     I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               1.000    0.000    1.000      1.000    1.000      1.000    1.000     1.000     J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Weighted Avg.    0.959    0.005    0.959      0.959    0.959      0.954    0.997     0.974     </w:t>
      </w:r>
    </w:p>
    <w:p w:rsidR="00A777B0" w:rsidRPr="00A777B0" w:rsidRDefault="00A777B0" w:rsidP="00A777B0">
      <w:pPr>
        <w:rPr>
          <w:lang w:val="en-US"/>
        </w:rPr>
      </w:pP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>=== Confusion Matrix ===</w:t>
      </w:r>
    </w:p>
    <w:p w:rsidR="00A777B0" w:rsidRPr="00A777B0" w:rsidRDefault="00A777B0" w:rsidP="00A777B0">
      <w:pPr>
        <w:rPr>
          <w:lang w:val="en-US"/>
        </w:rPr>
      </w:pP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a  b  c  d  e  f  g  h  i  j   &lt;-- classified as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69  0  0  0  0  0  0  0  0  0 |  a = A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0 77  0  0  0  0  0  0  0  0 |  b = B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0  0 66  0  2  8  0  0  0  0 |  c = C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0  0  0 73  0  2  0  0  0  0 |  d = D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0  0  0  0 77  3  0  0  0  0 |  e = E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0  0  7  1  5 73  0  0  0  0 |  f = F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0  0  1  0  0  0 65  0  0  0 |  g = G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0  0  0  0  0  0  0 71  0  0 |  h = H</w:t>
      </w:r>
    </w:p>
    <w:p w:rsidR="00A777B0" w:rsidRP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0  2  0  0  0  0  0  0 81  0 |  i = I</w:t>
      </w:r>
    </w:p>
    <w:p w:rsidR="00A777B0" w:rsidRDefault="00A777B0" w:rsidP="00A777B0">
      <w:pPr>
        <w:rPr>
          <w:lang w:val="en-US"/>
        </w:rPr>
      </w:pPr>
      <w:r w:rsidRPr="00A777B0">
        <w:rPr>
          <w:lang w:val="en-US"/>
        </w:rPr>
        <w:t xml:space="preserve">  0  0  0  0  0  0  0  0  0 67 |  j = J</w:t>
      </w:r>
    </w:p>
    <w:p w:rsidR="004D27E7" w:rsidRDefault="004D27E7" w:rsidP="00A777B0">
      <w:pPr>
        <w:rPr>
          <w:lang w:val="en-US"/>
        </w:rPr>
      </w:pPr>
    </w:p>
    <w:p w:rsidR="004D27E7" w:rsidRDefault="004D27E7" w:rsidP="00A777B0">
      <w:pPr>
        <w:rPr>
          <w:lang w:val="en-US"/>
        </w:rPr>
      </w:pPr>
      <w:r>
        <w:rPr>
          <w:lang w:val="en-US"/>
        </w:rPr>
        <w:t>Simple Logistic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=== Run information ===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Scheme:       weka.classifiers.functions.SimpleLogistic -I 0 -M 500 -H 50 -W 0.0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Relation:     bgpfeatures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Instances:    2500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Attributes:   6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      f1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      f2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      f3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lastRenderedPageBreak/>
        <w:t xml:space="preserve">              f4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      f5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      class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Test mode:    split 70.0% train, remainder test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=== Classifier model (full training set) ===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SimpleLogistic: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Class A :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568.97 + 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[f1] * -38.83 +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[f2] * -39.71 +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[f3] * 3461.47 +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[f4] * -1492.87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Class B :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-742.7 + 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[f1] * 41.48 +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[f2] * -20.37 +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[f3] * 8396.87 +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[f4] * 2935.01 +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[f5] * -12.06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Class C :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-46.67 + 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[f1] * -1.27 +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[f2] * 18.27 +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[f3] * -31017.22 +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[f4] * 202.55 +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[f5] * 7.64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Class D :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-22.52 + 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[f1] * 6.57 +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[f2] * 9.75 +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[f3] * -4510.24 +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[f4] * 585.25 +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[f5] * -44.27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Class E :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122.65 + 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[f1] * -6.42 +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[f2] * -22.26 +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[f3] * -7308.81 +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[f4] * 3356.48 +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[f5] * -29.63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Class F :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84.11 + 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[f1] * -0.02 +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[f2] * 24.49 +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[f3] * -5902.34 +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[f4] * -7119.51 +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[f5] * 31.21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Class G :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-43.86 + 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[f1] * 2.31 +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[f2] * -16.36 +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[f4] * 7404.27 +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[f5] * -74.81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Class H :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-6887.44 + 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[f1] * 359.92 +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[f2] * -58.12 +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[f5] * 7.91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Class I :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-267.2 + 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[f1] * 13.8 +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[f2] * 4.12 +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[f5] * 11.44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Class J :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7438.87 + 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[f1] * -862.46 +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[f2] * 20.07 +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[f3] * 442230.77 +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[f4] * 4554.17 +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[f5] * -985.51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Time taken to build model: 3.56 seconds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=== Evaluation on test split ===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Time taken to test model on test split: 0.02 seconds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=== Summary ===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Correctly Classified Instances         695               92.6667 %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lastRenderedPageBreak/>
        <w:t>Incorrectly Classified Instances        55                7.3333 %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Kappa statistic                          0.9185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Mean absolute error                      0.0238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Root mean squared error                  0.1077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Relative absolute error                 13.232  %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Root relative squared error             35.8996 %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Total Number of Instances              750     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=== Detailed Accuracy By Class ===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         TP Rate  FP Rate  Precision  Recall   F-Measure  MCC      ROC Area  PRC Area  Class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         1.000    0.000    1.000      1.000    1.000      1.000    1.000     1.000     A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         1.000    0.001    0.987      1.000    0.994      0.993    1.000     1.000     B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         0.855    0.030    0.765      0.855    0.807      0.786    0.979     0.863     C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         0.973    0.018    0.859      0.973    0.913      0.904    0.995     0.944     D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         0.925    0.009    0.925      0.925    0.925      0.916    0.996     0.969     E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         0.605    0.023    0.776      0.605    0.680      0.650    0.965     0.745     F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         0.985    0.001    0.985      0.985    0.985      0.983    1.000     1.000     G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         0.986    0.000    1.000      0.986    0.993      0.992    1.000     1.000     H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         1.000    0.000    1.000      1.000    1.000      1.000    1.000     1.000     I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         1.000    0.000    1.000      1.000    1.000      1.000    1.000     1.000     J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Weighted Avg.    0.927    0.009    0.926      0.927    0.924      0.917    0.993     0.948     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=== Confusion Matrix ===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a  b  c  d  e  f  g  h  i  j   &lt;-- classified as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69  0  0  0  0  0  0  0  0  0 |  a = A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0 77  0  0  0  0  0  0  0  0 |  b = B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0  0 65  0  0 10  1  0  0  0 |  c = C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0  0  0 73  0  2  0  0  0  0 |  d = D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0  0  3  0 74  3  0  0  0  0 |  e = E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lastRenderedPageBreak/>
        <w:t xml:space="preserve">  0  0 16 12  6 52  0  0  0  0 |  f = F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0  0  1  0  0  0 65  0  0  0 |  g = G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0  1  0  0  0  0  0 70  0  0 |  h = H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0  0  0  0  0  0  0  0 83  0 |  i = I</w:t>
      </w:r>
    </w:p>
    <w:p w:rsid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0  0  0  0  0  0  0  0  0 67 |  j = J</w:t>
      </w:r>
    </w:p>
    <w:p w:rsidR="004D27E7" w:rsidRDefault="004D27E7" w:rsidP="004D27E7">
      <w:pPr>
        <w:rPr>
          <w:lang w:val="en-US"/>
        </w:rPr>
      </w:pPr>
      <w:r>
        <w:rPr>
          <w:lang w:val="en-US"/>
        </w:rPr>
        <w:t>SMO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=== Run information ===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Scheme:       weka.classifiers.functions.SMO -C 1.0 -L 0.001 -P 1.0E-12 -N 0 -V -1 -W 1 -K "weka.classifiers.functions.supportVector.PolyKernel -E 1.0 -C 250007" -calibrator "weka.classifiers.functions.Logistic -R 1.0E-8 -M -1 -num-decimal-places 4"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Relation:     bgpfeatures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Instances:    2500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Attributes:   6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      f1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      f2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      f3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      f4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      f5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      class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Test mode:    split 70.0% train, remainder test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=== Classifier model (full training set) ===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SMO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Kernel used: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Linear Kernel: K(x,y) = &lt;x,y&gt;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Classifier for classes: A, B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BinarySMO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Machine linear: showing attribute weights, not support vectors.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 0.9827 * (normalized) f1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-0.1376 * (normalized) f2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0.5939 * (normalized) f3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0.6153 * (normalized) f4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0.8579 * (normalized) f5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-       1.3301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Number of kernel evaluations: 555 (68.82% cached)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Classifier for classes: A, C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BinarySMO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Machine linear: showing attribute weights, not support vectors.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 4.0166 * (normalized) f1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0.3138 * (normalized) f2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1.4312 * (normalized) f3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1.613  * (normalized) f4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3.709  * (normalized) f5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-       2.4871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Number of kernel evaluations: 1950 (72.57% cached)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Classifier for classes: A, D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BinarySMO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lastRenderedPageBreak/>
        <w:t>Machine linear: showing attribute weights, not support vectors.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 2.6798 * (normalized) f1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0.1795 * (normalized) f2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1.0109 * (normalized) f3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1.1203 * (normalized) f4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2.3955 * (normalized) f5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-       2.0005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Number of kernel evaluations: 1485 (75.287% cached)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Classifier for classes: A, E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BinarySMO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Machine linear: showing attribute weights, not support vectors.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 6.1573 * (normalized) f1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-0.1392 * (normalized) f2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2.02   * (normalized) f3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2.3094 * (normalized) f4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5.4171 * (normalized) f5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-       2.7598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Number of kernel evaluations: 3522 (65.642% cached)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Classifier for classes: A, F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BinarySMO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Machine linear: showing attribute weights, not support vectors.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 5.2481 * (normalized) f1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0.8611 * (normalized) f2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1.3131 * (normalized) f3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1.507  * (normalized) f4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4.7578 * (normalized) f5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-       3.0905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Number of kernel evaluations: 1797 (66.505% cached)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Classifier for classes: A, G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BinarySMO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Machine linear: showing attribute weights, not support vectors.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 2.9962 * (normalized) f1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0.1473 * (normalized) f2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1.674  * (normalized) f3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1.8533 * (normalized) f4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2.8261 * (normalized) f5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-       2.2114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Number of kernel evaluations: 965 (75% cached)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Classifier for classes: A, H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BinarySMO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Machine linear: showing attribute weights, not support vectors.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lastRenderedPageBreak/>
        <w:t xml:space="preserve">         1.379  * (normalized) f1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0.0139 * (normalized) f2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0.3556 * (normalized) f3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0.385  * (normalized) f4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1.0801 * (normalized) f5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-       1.444 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Number of kernel evaluations: 453 (65.837% cached)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Classifier for classes: A, I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BinarySMO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Machine linear: showing attribute weights, not support vectors.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 1.5711 * (normalized) f1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-0.1214 * (normalized) f2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0.6637 * (normalized) f3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0.7165 * (normalized) f4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1.3664 * (normalized) f5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-       1.5036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Number of kernel evaluations: 426 (69.44% cached)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Classifier for classes: A, J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BinarySMO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Machine linear: showing attribute weights, not support vectors.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-5.4101 * (normalized) f1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lastRenderedPageBreak/>
        <w:t xml:space="preserve"> +       6.5595 * (normalized) f2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0.5116 * (normalized) f3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0.5974 * (normalized) f4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-8.1957 * (normalized) f5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-       3.6452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Number of kernel evaluations: 1985 (54.535% cached)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Classifier for classes: B, C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BinarySMO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Machine linear: showing attribute weights, not support vectors.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-1.4712 * (normalized) f1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0.4635 * (normalized) f2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-0.9362 * (normalized) f3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-0.943  * (normalized) f4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-1.2169 * (normalized) f5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2.3889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Number of kernel evaluations: 1219 (79.639% cached)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Classifier for classes: B, D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BinarySMO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Machine linear: showing attribute weights, not support vectors.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-2.1705 * (normalized) f1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0.6201 * (normalized) f2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lastRenderedPageBreak/>
        <w:t xml:space="preserve"> +      -1.3119 * (normalized) f3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-1.2991 * (normalized) f4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-1.7145 * (normalized) f5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3.8513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Number of kernel evaluations: 1299 (70.677% cached)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Classifier for classes: B, E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BinarySMO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Machine linear: showing attribute weights, not support vectors.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-1.3983 * (normalized) f1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0.2411 * (normalized) f2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-0.8188 * (normalized) f3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-0.8268 * (normalized) f4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-1.1372 * (normalized) f5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2.181 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Number of kernel evaluations: 718 (79.344% cached)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Classifier for classes: B, F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BinarySMO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Machine linear: showing attribute weights, not support vectors.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-1.7527 * (normalized) f1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0.9396 * (normalized) f2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-1.4818 * (normalized) f3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lastRenderedPageBreak/>
        <w:t xml:space="preserve"> +      -1.482  * (normalized) f4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-1.4318 * (normalized) f5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3.3505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Number of kernel evaluations: 760 (74.123% cached)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Classifier for classes: B, G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BinarySMO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Machine linear: showing attribute weights, not support vectors.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-1.7846 * (normalized) f1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0.0194 * (normalized) f2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-0.8804 * (normalized) f3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-0.8607 * (normalized) f4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-1.5787 * (normalized) f5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3.0149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Number of kernel evaluations: 550 (73.366% cached)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Classifier for classes: B, H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BinarySMO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Machine linear: showing attribute weights, not support vectors.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 9.2899 * (normalized) f1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-0.6254 * (normalized) f2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-3.2807 * (normalized) f3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-3.2019 * (normalized) f4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lastRenderedPageBreak/>
        <w:t xml:space="preserve"> +       8.023  * (normalized) f5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-      10.9925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Number of kernel evaluations: 6500 (70.126% cached)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Classifier for classes: B, I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BinarySMO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Machine linear: showing attribute weights, not support vectors.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-5.6036 * (normalized) f1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3.335  * (normalized) f2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-3.3859 * (normalized) f3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-3.2631 * (normalized) f4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-3.5512 * (normalized) f5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10.2593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Number of kernel evaluations: 2212 (58.177% cached)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Classifier for classes: B, J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BinarySMO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Machine linear: showing attribute weights, not support vectors.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-0.8891 * (normalized) f1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0.2085 * (normalized) f2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-0.5502 * (normalized) f3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-0.5742 * (normalized) f4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-0.8083 * (normalized) f5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lastRenderedPageBreak/>
        <w:t xml:space="preserve"> +       1.1258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Number of kernel evaluations: 320 (56.64% cached)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Classifier for classes: C, D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BinarySMO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Machine linear: showing attribute weights, not support vectors.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 7.7017 * (normalized) f1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-2.1781 * (normalized) f2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3.0079 * (normalized) f3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3.2309 * (normalized) f4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5.5157 * (normalized) f5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-       6.1162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Number of kernel evaluations: 3548 (54.542% cached)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Classifier for classes: C, E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BinarySMO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Machine linear: showing attribute weights, not support vectors.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-9.1387 * (normalized) f1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-2.6113 * (normalized) f2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-1.7152 * (normalized) f3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-1.8953 * (normalized) f4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-7.7701 * (normalized) f5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8.0165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Number of kernel evaluations: 2946 (55.397% cached)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Classifier for classes: C, F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BinarySMO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Machine linear: showing attribute weights, not support vectors.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 7.2186 * (normalized) f1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1.2525 * (normalized) f2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-3.9901 * (normalized) f3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-4.5211 * (normalized) f4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5.2246 * (normalized) f5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-       4.0894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Number of kernel evaluations: 3460 (55.737% cached)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Classifier for classes: C, G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BinarySMO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Machine linear: showing attribute weights, not support vectors.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-0.1169 * (normalized) f1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-5.2983 * (normalized) f2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6.0751 * (normalized) f3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6.5112 * (normalized) f4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-0.5705 * (normalized) f5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-       0.3782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lastRenderedPageBreak/>
        <w:t>Number of kernel evaluations: 1457 (55.848% cached)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Classifier for classes: C, H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BinarySMO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Machine linear: showing attribute weights, not support vectors.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 2.1693 * (normalized) f1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-0.3131 * (normalized) f2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0.4302 * (normalized) f3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0.4467 * (normalized) f4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1.5533 * (normalized) f5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-       2.5824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Number of kernel evaluations: 694 (76.395% cached)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Classifier for classes: C, I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BinarySMO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Machine linear: showing attribute weights, not support vectors.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 2.9386 * (normalized) f1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-0.5256 * (normalized) f2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1.2531 * (normalized) f3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1.3079 * (normalized) f4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2.4153 * (normalized) f5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-       3.56  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Number of kernel evaluations: 721 (66.927% cached)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Classifier for classes: C, J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BinarySMO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Machine linear: showing attribute weights, not support vectors.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-3.304  * (normalized) f1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0.2797 * (normalized) f2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-1.0279 * (normalized) f3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-1.1608 * (normalized) f4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-3.3255 * (normalized) f5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1.5098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Number of kernel evaluations: 923 (78.941% cached)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Classifier for classes: D, E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BinarySMO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Machine linear: showing attribute weights, not support vectors.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-6.5458 * (normalized) f1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0.3083 * (normalized) f2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-1.7836 * (normalized) f3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-1.9246 * (normalized) f4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-4.8884 * (normalized) f5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5.2913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Number of kernel evaluations: 1284 (63.335% cached)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lastRenderedPageBreak/>
        <w:t>Classifier for classes: D, F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BinarySMO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Machine linear: showing attribute weights, not support vectors.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-2.1799 * (normalized) f1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3.5954 * (normalized) f2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-4.9769 * (normalized) f3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-5.3806 * (normalized) f4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-0.7642 * (normalized) f5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1.8649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Number of kernel evaluations: 2009 (55.296% cached)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Classifier for classes: D, G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BinarySMO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Machine linear: showing attribute weights, not support vectors.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-9.7028 * (normalized) f1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-1.8207 * (normalized) f2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1.2242 * (normalized) f3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1.2996 * (normalized) f4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-7.904  * (normalized) f5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7.7397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Number of kernel evaluations: 3944 (60.834% cached)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Classifier for classes: D, H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BinarySMO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Machine linear: showing attribute weights, not support vectors.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 3.174  * (normalized) f1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-0.1188 * (normalized) f2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0.4069 * (normalized) f3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0.4092 * (normalized) f4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2.1635 * (normalized) f5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-       4.1198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Number of kernel evaluations: 1142 (69.449% cached)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Classifier for classes: D, I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BinarySMO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Machine linear: showing attribute weights, not support vectors.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 4.8944 * (normalized) f1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-0.4475 * (normalized) f2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1.8198 * (normalized) f3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1.8631 * (normalized) f4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4.2069 * (normalized) f5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-       6.8962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Number of kernel evaluations: 1726 (67.575% cached)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Classifier for classes: D, J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lastRenderedPageBreak/>
        <w:t>BinarySMO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Machine linear: showing attribute weights, not support vectors.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-2.2787 * (normalized) f1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0.227  * (normalized) f2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-0.8302 * (normalized) f3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-0.9231 * (normalized) f4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-2.1806 * (normalized) f5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1.3631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Number of kernel evaluations: 625 (73.573% cached)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Classifier for classes: E, F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BinarySMO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Machine linear: showing attribute weights, not support vectors.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 7.7002 * (normalized) f1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3.7987 * (normalized) f2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-2.1535 * (normalized) f3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-2.4249 * (normalized) f4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6.2048 * (normalized) f5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-       6.3857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Number of kernel evaluations: 3047 (57.295% cached)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Classifier for classes: E, G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BinarySMO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Machine linear: showing attribute weights, not support vectors.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 4.8681 * (normalized) f1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-2.1855 * (normalized) f2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5.1725 * (normalized) f3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5.5772 * (normalized) f4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3.6006 * (normalized) f5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-       4.5739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Number of kernel evaluations: 2529 (62.021% cached)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Classifier for classes: E, H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BinarySMO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Machine linear: showing attribute weights, not support vectors.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 2.0021 * (normalized) f1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-0.0491 * (normalized) f2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0.3312 * (normalized) f3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0.3463 * (normalized) f4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1.3985 * (normalized) f5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-       2.3015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Number of kernel evaluations: 406 (72.642% cached)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Classifier for classes: E, I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BinarySMO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lastRenderedPageBreak/>
        <w:t>Machine linear: showing attribute weights, not support vectors.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 2.6571 * (normalized) f1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-0.1812 * (normalized) f2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0.8854 * (normalized) f3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0.9281 * (normalized) f4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2.1256 * (normalized) f5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-       2.9872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Number of kernel evaluations: 690 (72.422% cached)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Classifier for classes: E, J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BinarySMO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Machine linear: showing attribute weights, not support vectors.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-4.4781 * (normalized) f1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1.1886 * (normalized) f2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-1.0741 * (normalized) f3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-1.2241 * (normalized) f4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-4.5414 * (normalized) f5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0.9878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Number of kernel evaluations: 2198 (66.231% cached)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Classifier for classes: F, G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BinarySMO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Machine linear: showing attribute weights, not support vectors.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-4.4821 * (normalized) f1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-3.6825 * (normalized) f2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5.4366 * (normalized) f3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5.9095 * (normalized) f4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-4.0933 * (normalized) f5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2.3186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Number of kernel evaluations: 2902 (63.34% cached)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Classifier for classes: F, H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BinarySMO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Machine linear: showing attribute weights, not support vectors.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 3.076  * (normalized) f1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-0.4593 * (normalized) f2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0.8293 * (normalized) f3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0.8522 * (normalized) f4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2.1225 * (normalized) f5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-       4.2665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Number of kernel evaluations: 612 (67.756% cached)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Classifier for classes: F, I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BinarySMO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Machine linear: showing attribute weights, not support vectors.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lastRenderedPageBreak/>
        <w:t xml:space="preserve">         3.4434 * (normalized) f1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-1.2341 * (normalized) f2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2.4693 * (normalized) f3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2.5528 * (normalized) f4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2.8804 * (normalized) f5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-       5.1153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Number of kernel evaluations: 1006 (63.11% cached)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Classifier for classes: F, J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BinarySMO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Machine linear: showing attribute weights, not support vectors.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-4.3534 * (normalized) f1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0.1397 * (normalized) f2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-0.7149 * (normalized) f3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-0.8138 * (normalized) f4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-4.4943 * (normalized) f5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1.6816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Number of kernel evaluations: 1485 (72.931% cached)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Classifier for classes: G, H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BinarySMO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Machine linear: showing attribute weights, not support vectors.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 2.3755 * (normalized) f1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lastRenderedPageBreak/>
        <w:t xml:space="preserve"> +       0.0299 * (normalized) f2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0.0766 * (normalized) f3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0.0765 * (normalized) f4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1.6716 * (normalized) f5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-       2.6764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Number of kernel evaluations: 803 (63.714% cached)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Classifier for classes: G, I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BinarySMO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Machine linear: showing attribute weights, not support vectors.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 3.6013 * (normalized) f1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0.0483 * (normalized) f2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0.4255 * (normalized) f3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0.4381 * (normalized) f4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2.9319 * (normalized) f5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-       3.9182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Number of kernel evaluations: 1147 (74.46% cached)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Classifier for classes: G, J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BinarySMO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Machine linear: showing attribute weights, not support vectors.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-2.4643 * (normalized) f1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0.4636 * (normalized) f2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lastRenderedPageBreak/>
        <w:t xml:space="preserve"> +      -1.2902 * (normalized) f3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-1.4317 * (normalized) f4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-2.507  * (normalized) f5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1.3196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Number of kernel evaluations: 937 (75.851% cached)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Classifier for classes: H, I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BinarySMO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Machine linear: showing attribute weights, not support vectors.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-8.0739 * (normalized) f1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1.1637 * (normalized) f2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0.4003 * (normalized) f3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0.4622 * (normalized) f4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-4.936  * (normalized) f5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9.9917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Number of kernel evaluations: 3483 (66.283% cached)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Classifier for classes: H, J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BinarySMO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Machine linear: showing attribute weights, not support vectors.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-1.2301 * (normalized) f1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0.1344 * (normalized) f2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-0.3314 * (normalized) f3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lastRenderedPageBreak/>
        <w:t xml:space="preserve"> +      -0.3623 * (normalized) f4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-1.0098 * (normalized) f5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1.1674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Number of kernel evaluations: 488 (64.968% cached)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Classifier for classes: I, J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BinarySMO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Machine linear: showing attribute weights, not support vectors.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-1.3707 * (normalized) f1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0.2267 * (normalized) f2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-0.6118 * (normalized) f3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-0.6621 * (normalized) f4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-1.2572 * (normalized) f5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+       1.1991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Number of kernel evaluations: 488 (72.225% cached)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Time taken to build model: 0.59 seconds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=== Evaluation on test split ===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Time taken to test model on test split: 0.05 seconds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=== Summary ===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lastRenderedPageBreak/>
        <w:t>Correctly Classified Instances         639               85.2    %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Incorrectly Classified Instances       111               14.8    %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Kappa statistic                          0.8357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Mean absolute error                      0.1609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Root mean squared error                  0.2737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Relative absolute error                 89.3353 %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Root relative squared error             91.1936 %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Total Number of Instances              750     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=== Detailed Accuracy By Class ===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         TP Rate  FP Rate  Precision  Recall   F-Measure  MCC      ROC Area  PRC Area  Class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         0.899    0.004    0.954      0.899    0.925      0.919    0.993     0.909     A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         1.000    0.010    0.917      1.000    0.957      0.952    0.995     0.917     B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         0.961    0.071    0.603      0.961    0.741      0.730    0.960     0.610     C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         0.987    0.039    0.740      0.987    0.846      0.837    0.979     0.742     D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         0.913    0.024    0.820      0.913    0.864      0.848    0.985     0.802     E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         0.081    0.002    0.875      0.081    0.149      0.248    0.910     0.461     F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         0.939    0.004    0.954      0.939    0.947      0.941    0.992     0.926     G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         0.915    0.000    1.000      0.915    0.956      0.953    0.995     0.956     H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         0.988    0.000    1.000      0.988    0.994      0.993    1.000     0.998     I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         0.955    0.010    0.901      0.955    0.928      0.921    0.993     0.883     J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Weighted Avg.    0.852    0.017    0.875      0.852    0.819      0.824    0.979     0.814     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=== Confusion Matrix ===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a  b  c  d  e  f  g  h  i  j   &lt;-- classified as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62  0  0  0  0  0  0  0  0  7 |  a = A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0 77  0  0  0  0  0  0  0  0 |  b = B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0  0 73  0  0  0  3  0  0  0 |  c = C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0  0  0 74  0  1  0  0  0  0 |  d = D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lastRenderedPageBreak/>
        <w:t xml:space="preserve">  0  0  7  0 73  0  0  0  0  0 |  e = E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0  0 37 26 16  7  0  0  0  0 |  f = F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0  0  4  0  0  0 62  0  0  0 |  g = G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0  6  0  0  0  0  0 65  0  0 |  h = H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0  1  0  0  0  0  0  0 82  0 |  i = I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3  0  0  0  0  0  0  0  0 64 |  j = J</w:t>
      </w:r>
    </w:p>
    <w:p w:rsidR="004D27E7" w:rsidRDefault="004D27E7" w:rsidP="004D27E7">
      <w:pPr>
        <w:rPr>
          <w:lang w:val="en-US"/>
        </w:rPr>
      </w:pPr>
      <w:r>
        <w:rPr>
          <w:lang w:val="en-US"/>
        </w:rPr>
        <w:t>IBK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=== Run information ===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Scheme:       weka.classifiers.lazy.IBk -K 1 -W 0 -A "weka.core.neighboursearch.LinearNNSearch -A \"weka.core.EuclideanDistance -R first-last\""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Relation:     bgpfeatures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Instances:    2500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Attributes:   6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      f1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      f2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      f3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      f4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      f5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      class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Test mode:    split 70.0% train, remainder test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=== Classifier model (full training set) ===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IB1 instance-based classifier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using 1 nearest neighbour(s) for classification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Time taken to build model: 0 seconds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=== Evaluation on test split ===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Time taken to test model on test split: 0.61 seconds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=== Summary ===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Correctly Classified Instances         683               91.0667 %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Incorrectly Classified Instances        67                8.9333 %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Kappa statistic                          0.9007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Mean absolute error                      0.0187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Root mean squared error                  0.1333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Relative absolute error                 10.3794 %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Root relative squared error             44.4167 %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Total Number of Instances              750     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=== Detailed Accuracy By Class ===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         TP Rate  FP Rate  Precision  Recall   F-Measure  MCC      ROC Area  PRC Area  Class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         1.000    0.000    1.000      1.000    1.000      1.000    1.000     1.000     A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         1.000    0.003    0.975      1.000    0.987      0.986    1.000     0.997     B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         0.763    0.027    0.763      0.763    0.763      0.736    0.882     0.609     C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         0.907    0.013    0.883      0.907    0.895      0.883    0.952     0.811     D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         0.888    0.013    0.888      0.888    0.888      0.874    0.944     0.801     E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         0.663    0.038    0.695      0.663    0.679      0.638    0.833     0.504     F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         0.970    0.006    0.941      0.970    0.955      0.951    0.984     0.916     G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         0.972    0.000    1.000      0.972    0.986      0.984    0.975     0.975     H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         1.000    0.000    1.000      1.000    1.000      1.000    1.000     1.000     I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         1.000    0.000    1.000      1.000    1.000      1.000    1.000     1.000     J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Weighted Avg.    0.911    0.011    0.910      0.911    0.910      0.899    0.954     0.853     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=== Confusion Matrix ===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lastRenderedPageBreak/>
        <w:t xml:space="preserve">  a  b  c  d  e  f  g  h  i  j   &lt;-- classified as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69  0  0  0  0  0  0  0  0  0 |  a = A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0 77  0  0  0  0  0  0  0  0 |  b = B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0  0 58  0  1 13  4  0  0  0 |  c = C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0  0  0 68  0  7  0  0  0  0 |  d = D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0  0  4  0 71  5  0  0  0  0 |  e = E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0  0 13  9  7 57  0  0  0  0 |  f = F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0  0  1  0  1  0 64  0  0  0 |  g = G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0  2  0  0  0  0  0 69  0  0 |  h = H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0  0  0  0  0  0  0  0 83  0 |  i = I</w:t>
      </w:r>
    </w:p>
    <w:p w:rsid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0  0  0  0  0  0  0  0  0 67 |  j = J</w:t>
      </w:r>
    </w:p>
    <w:p w:rsid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=== Run information ===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Scheme:       weka.classifiers.lazy.KStar -B 20 -M a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Relation:     bgpfeatures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Instances:    2500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Attributes:   6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      f1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      f2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      f3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      f4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      f5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      class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Test mode:    split 70.0% train, remainder test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=== Classifier model (full training set) ===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KStar Beta Verion (0.1b).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Copyright (c) 1995-97 by Len Trigg (trigg@cs.waikato.ac.nz).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Java port to Weka by Abdelaziz Mahoui (am14@cs.waikato.ac.nz).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KStar options : -B 20 -M a 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Time taken to build model: 0 seconds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=== Evaluation on test split ===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Time taken to test model on test split: 4.18 seconds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=== Summary ===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Correctly Classified Instances         686               91.4667 %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Incorrectly Classified Instances        64                8.5333 %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Kappa statistic                          0.9052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Mean absolute error                      0.0355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Root mean squared error                  0.1189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Relative absolute error                 19.6995 %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Root relative squared error             39.6151 %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Total Number of Instances              750     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=== Detailed Accuracy By Class ===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         TP Rate  FP Rate  Precision  Recall   F-Measure  MCC      ROC Area  PRC Area  Class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         0.986    0.003    0.971      0.986    0.978      0.976    0.999     0.993     A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         1.000    0.007    0.939      1.000    0.969      0.965    1.000     1.000     B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         0.921    0.033    0.761      0.921    0.833      0.817    0.988     0.841     C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         0.987    0.030    0.787      0.987    0.876      0.867    0.994     0.917     D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         0.925    0.006    0.949      0.925    0.937      0.929    0.998     0.981     E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         0.523    0.014    0.833      0.523    0.643      0.628    0.963     0.777     F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         0.970    0.001    0.985      0.970    0.977      0.975    1.000     0.997     G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         0.930    0.000    1.000      0.930    0.964      0.961    1.000     1.000     H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lastRenderedPageBreak/>
        <w:t xml:space="preserve">                 1.000    0.000    1.000      1.000    1.000      1.000    1.000     1.000     I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               0.970    0.001    0.985      0.970    0.977      0.975    0.999     0.994     J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Weighted Avg.    0.915    0.010    0.918      0.915    0.910      0.904    0.994     0.947     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>=== Confusion Matrix ===</w:t>
      </w:r>
    </w:p>
    <w:p w:rsidR="004D27E7" w:rsidRPr="004D27E7" w:rsidRDefault="004D27E7" w:rsidP="004D27E7">
      <w:pPr>
        <w:rPr>
          <w:lang w:val="en-US"/>
        </w:rPr>
      </w:pP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a  b  c  d  e  f  g  h  i  j   &lt;-- classified as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68  0  0  0  0  0  0  0  0  1 |  a = A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0 77  0  0  0  0  0  0  0  0 |  b = B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0  0 70  0  0  5  1  0  0  0 |  c = C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0  0  0 74  0  1  0  0  0  0 |  d = D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0  0  3  0 74  3  0  0  0  0 |  e = E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0  0 17 20  4 45  0  0  0  0 |  f = F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0  0  2  0  0  0 64  0  0  0 |  g = G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0  5  0  0  0  0  0 66  0  0 |  h = H</w:t>
      </w:r>
    </w:p>
    <w:p w:rsidR="004D27E7" w:rsidRP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0  0  0  0  0  0  0  0 83  0 |  i = I</w:t>
      </w:r>
    </w:p>
    <w:p w:rsidR="004D27E7" w:rsidRDefault="004D27E7" w:rsidP="004D27E7">
      <w:pPr>
        <w:rPr>
          <w:lang w:val="en-US"/>
        </w:rPr>
      </w:pPr>
      <w:r w:rsidRPr="004D27E7">
        <w:rPr>
          <w:lang w:val="en-US"/>
        </w:rPr>
        <w:t xml:space="preserve">  2  0  0  0  0  0  0  0  0 65 |  j = J</w:t>
      </w:r>
    </w:p>
    <w:p w:rsidR="00CD6846" w:rsidRDefault="00CD6846" w:rsidP="004D27E7">
      <w:pPr>
        <w:rPr>
          <w:lang w:val="en-US"/>
        </w:rPr>
      </w:pPr>
    </w:p>
    <w:p w:rsidR="00CD6846" w:rsidRDefault="00CD6846" w:rsidP="004D27E7">
      <w:pPr>
        <w:rPr>
          <w:lang w:val="en-US"/>
        </w:rPr>
      </w:pPr>
      <w:r>
        <w:rPr>
          <w:lang w:val="en-US"/>
        </w:rPr>
        <w:t>LWL</w:t>
      </w:r>
    </w:p>
    <w:p w:rsidR="00CD6846" w:rsidRPr="00CD6846" w:rsidRDefault="00CD6846" w:rsidP="00CD6846">
      <w:pPr>
        <w:rPr>
          <w:lang w:val="en-US"/>
        </w:rPr>
      </w:pPr>
      <w:r w:rsidRPr="00CD6846">
        <w:rPr>
          <w:lang w:val="en-US"/>
        </w:rPr>
        <w:t>=== Run information ===</w:t>
      </w:r>
    </w:p>
    <w:p w:rsidR="00CD6846" w:rsidRPr="00CD6846" w:rsidRDefault="00CD6846" w:rsidP="00CD6846">
      <w:pPr>
        <w:rPr>
          <w:lang w:val="en-US"/>
        </w:rPr>
      </w:pPr>
    </w:p>
    <w:p w:rsidR="00CD6846" w:rsidRPr="00CD6846" w:rsidRDefault="00CD6846" w:rsidP="00CD6846">
      <w:pPr>
        <w:rPr>
          <w:lang w:val="en-US"/>
        </w:rPr>
      </w:pPr>
      <w:r w:rsidRPr="00CD6846">
        <w:rPr>
          <w:lang w:val="en-US"/>
        </w:rPr>
        <w:t>Scheme:       weka.classifiers.lazy.LWL -U 0 -K -1 -A "weka.core.neighboursearch.LinearNNSearch -A \"weka.core.EuclideanDistance -R first-last\"" -W weka.classifiers.trees.DecisionStump</w:t>
      </w:r>
    </w:p>
    <w:p w:rsidR="00CD6846" w:rsidRPr="00CD6846" w:rsidRDefault="00CD6846" w:rsidP="00CD6846">
      <w:pPr>
        <w:rPr>
          <w:lang w:val="en-US"/>
        </w:rPr>
      </w:pPr>
      <w:r w:rsidRPr="00CD6846">
        <w:rPr>
          <w:lang w:val="en-US"/>
        </w:rPr>
        <w:t>Relation:     bgpfeatures</w:t>
      </w:r>
    </w:p>
    <w:p w:rsidR="00CD6846" w:rsidRPr="00CD6846" w:rsidRDefault="00CD6846" w:rsidP="00CD6846">
      <w:pPr>
        <w:rPr>
          <w:lang w:val="en-US"/>
        </w:rPr>
      </w:pPr>
      <w:r w:rsidRPr="00CD6846">
        <w:rPr>
          <w:lang w:val="en-US"/>
        </w:rPr>
        <w:t>Instances:    2500</w:t>
      </w:r>
    </w:p>
    <w:p w:rsidR="00CD6846" w:rsidRPr="00CD6846" w:rsidRDefault="00CD6846" w:rsidP="00CD6846">
      <w:pPr>
        <w:rPr>
          <w:lang w:val="en-US"/>
        </w:rPr>
      </w:pPr>
      <w:r w:rsidRPr="00CD6846">
        <w:rPr>
          <w:lang w:val="en-US"/>
        </w:rPr>
        <w:t>Attributes:   6</w:t>
      </w:r>
    </w:p>
    <w:p w:rsidR="00CD6846" w:rsidRPr="00CD6846" w:rsidRDefault="00CD6846" w:rsidP="00CD6846">
      <w:pPr>
        <w:rPr>
          <w:lang w:val="en-US"/>
        </w:rPr>
      </w:pPr>
      <w:r w:rsidRPr="00CD6846">
        <w:rPr>
          <w:lang w:val="en-US"/>
        </w:rPr>
        <w:t xml:space="preserve">              f1</w:t>
      </w:r>
    </w:p>
    <w:p w:rsidR="00CD6846" w:rsidRPr="00CD6846" w:rsidRDefault="00CD6846" w:rsidP="00CD6846">
      <w:pPr>
        <w:rPr>
          <w:lang w:val="en-US"/>
        </w:rPr>
      </w:pPr>
      <w:r w:rsidRPr="00CD6846">
        <w:rPr>
          <w:lang w:val="en-US"/>
        </w:rPr>
        <w:t xml:space="preserve">              f2</w:t>
      </w:r>
    </w:p>
    <w:p w:rsidR="00CD6846" w:rsidRPr="00CD6846" w:rsidRDefault="00CD6846" w:rsidP="00CD6846">
      <w:pPr>
        <w:rPr>
          <w:lang w:val="en-US"/>
        </w:rPr>
      </w:pPr>
      <w:r w:rsidRPr="00CD6846">
        <w:rPr>
          <w:lang w:val="en-US"/>
        </w:rPr>
        <w:t xml:space="preserve">              f3</w:t>
      </w:r>
    </w:p>
    <w:p w:rsidR="00CD6846" w:rsidRPr="00CD6846" w:rsidRDefault="00CD6846" w:rsidP="00CD6846">
      <w:pPr>
        <w:rPr>
          <w:lang w:val="en-US"/>
        </w:rPr>
      </w:pPr>
      <w:r w:rsidRPr="00CD6846">
        <w:rPr>
          <w:lang w:val="en-US"/>
        </w:rPr>
        <w:t xml:space="preserve">              f4</w:t>
      </w:r>
    </w:p>
    <w:p w:rsidR="00CD6846" w:rsidRPr="00CD6846" w:rsidRDefault="00CD6846" w:rsidP="00CD6846">
      <w:pPr>
        <w:rPr>
          <w:lang w:val="en-US"/>
        </w:rPr>
      </w:pPr>
      <w:r w:rsidRPr="00CD6846">
        <w:rPr>
          <w:lang w:val="en-US"/>
        </w:rPr>
        <w:t xml:space="preserve">              f5</w:t>
      </w:r>
    </w:p>
    <w:p w:rsidR="00CD6846" w:rsidRPr="00CD6846" w:rsidRDefault="00CD6846" w:rsidP="00CD6846">
      <w:pPr>
        <w:rPr>
          <w:lang w:val="en-US"/>
        </w:rPr>
      </w:pPr>
      <w:r w:rsidRPr="00CD6846">
        <w:rPr>
          <w:lang w:val="en-US"/>
        </w:rPr>
        <w:lastRenderedPageBreak/>
        <w:t xml:space="preserve">              class</w:t>
      </w:r>
    </w:p>
    <w:p w:rsidR="00CD6846" w:rsidRPr="00CD6846" w:rsidRDefault="00CD6846" w:rsidP="00CD6846">
      <w:pPr>
        <w:rPr>
          <w:lang w:val="en-US"/>
        </w:rPr>
      </w:pPr>
      <w:r w:rsidRPr="00CD6846">
        <w:rPr>
          <w:lang w:val="en-US"/>
        </w:rPr>
        <w:t>Test mode:    split 70.0% train, remainder test</w:t>
      </w:r>
    </w:p>
    <w:p w:rsidR="00CD6846" w:rsidRPr="00CD6846" w:rsidRDefault="00CD6846" w:rsidP="00CD6846">
      <w:pPr>
        <w:rPr>
          <w:lang w:val="en-US"/>
        </w:rPr>
      </w:pPr>
    </w:p>
    <w:p w:rsidR="00CD6846" w:rsidRPr="00CD6846" w:rsidRDefault="00CD6846" w:rsidP="00CD6846">
      <w:pPr>
        <w:rPr>
          <w:lang w:val="en-US"/>
        </w:rPr>
      </w:pPr>
      <w:r w:rsidRPr="00CD6846">
        <w:rPr>
          <w:lang w:val="en-US"/>
        </w:rPr>
        <w:t>=== Classifier model (full training set) ===</w:t>
      </w:r>
    </w:p>
    <w:p w:rsidR="00CD6846" w:rsidRPr="00CD6846" w:rsidRDefault="00CD6846" w:rsidP="00CD6846">
      <w:pPr>
        <w:rPr>
          <w:lang w:val="en-US"/>
        </w:rPr>
      </w:pPr>
    </w:p>
    <w:p w:rsidR="00CD6846" w:rsidRPr="00CD6846" w:rsidRDefault="00CD6846" w:rsidP="00CD6846">
      <w:pPr>
        <w:rPr>
          <w:lang w:val="en-US"/>
        </w:rPr>
      </w:pPr>
      <w:r w:rsidRPr="00CD6846">
        <w:rPr>
          <w:lang w:val="en-US"/>
        </w:rPr>
        <w:t>Locally weighted learning</w:t>
      </w:r>
    </w:p>
    <w:p w:rsidR="00CD6846" w:rsidRPr="00CD6846" w:rsidRDefault="00CD6846" w:rsidP="00CD6846">
      <w:pPr>
        <w:rPr>
          <w:lang w:val="en-US"/>
        </w:rPr>
      </w:pPr>
      <w:r w:rsidRPr="00CD6846">
        <w:rPr>
          <w:lang w:val="en-US"/>
        </w:rPr>
        <w:t>===========================</w:t>
      </w:r>
    </w:p>
    <w:p w:rsidR="00CD6846" w:rsidRPr="00CD6846" w:rsidRDefault="00CD6846" w:rsidP="00CD6846">
      <w:pPr>
        <w:rPr>
          <w:lang w:val="en-US"/>
        </w:rPr>
      </w:pPr>
      <w:r w:rsidRPr="00CD6846">
        <w:rPr>
          <w:lang w:val="en-US"/>
        </w:rPr>
        <w:t>Using classifier: weka.classifiers.trees.DecisionStump</w:t>
      </w:r>
    </w:p>
    <w:p w:rsidR="00CD6846" w:rsidRPr="00CD6846" w:rsidRDefault="00CD6846" w:rsidP="00CD6846">
      <w:pPr>
        <w:rPr>
          <w:lang w:val="en-US"/>
        </w:rPr>
      </w:pPr>
      <w:r w:rsidRPr="00CD6846">
        <w:rPr>
          <w:lang w:val="en-US"/>
        </w:rPr>
        <w:t>Using linear weighting kernels</w:t>
      </w:r>
    </w:p>
    <w:p w:rsidR="00CD6846" w:rsidRPr="00CD6846" w:rsidRDefault="00CD6846" w:rsidP="00CD6846">
      <w:pPr>
        <w:rPr>
          <w:lang w:val="en-US"/>
        </w:rPr>
      </w:pPr>
      <w:r w:rsidRPr="00CD6846">
        <w:rPr>
          <w:lang w:val="en-US"/>
        </w:rPr>
        <w:t>Using all neighbours</w:t>
      </w:r>
    </w:p>
    <w:p w:rsidR="00CD6846" w:rsidRPr="00CD6846" w:rsidRDefault="00CD6846" w:rsidP="00CD6846">
      <w:pPr>
        <w:rPr>
          <w:lang w:val="en-US"/>
        </w:rPr>
      </w:pPr>
    </w:p>
    <w:p w:rsidR="00CD6846" w:rsidRPr="00CD6846" w:rsidRDefault="00CD6846" w:rsidP="00CD6846">
      <w:pPr>
        <w:rPr>
          <w:lang w:val="en-US"/>
        </w:rPr>
      </w:pPr>
      <w:r w:rsidRPr="00CD6846">
        <w:rPr>
          <w:lang w:val="en-US"/>
        </w:rPr>
        <w:t>Time taken to build model: 0 seconds</w:t>
      </w:r>
    </w:p>
    <w:p w:rsidR="00CD6846" w:rsidRPr="00CD6846" w:rsidRDefault="00CD6846" w:rsidP="00CD6846">
      <w:pPr>
        <w:rPr>
          <w:lang w:val="en-US"/>
        </w:rPr>
      </w:pPr>
    </w:p>
    <w:p w:rsidR="00CD6846" w:rsidRPr="00CD6846" w:rsidRDefault="00CD6846" w:rsidP="00CD6846">
      <w:pPr>
        <w:rPr>
          <w:lang w:val="en-US"/>
        </w:rPr>
      </w:pPr>
      <w:r w:rsidRPr="00CD6846">
        <w:rPr>
          <w:lang w:val="en-US"/>
        </w:rPr>
        <w:t>=== Evaluation on test split ===</w:t>
      </w:r>
    </w:p>
    <w:p w:rsidR="00CD6846" w:rsidRPr="00CD6846" w:rsidRDefault="00CD6846" w:rsidP="00CD6846">
      <w:pPr>
        <w:rPr>
          <w:lang w:val="en-US"/>
        </w:rPr>
      </w:pPr>
    </w:p>
    <w:p w:rsidR="00CD6846" w:rsidRPr="00CD6846" w:rsidRDefault="00CD6846" w:rsidP="00CD6846">
      <w:pPr>
        <w:rPr>
          <w:lang w:val="en-US"/>
        </w:rPr>
      </w:pPr>
      <w:r w:rsidRPr="00CD6846">
        <w:rPr>
          <w:lang w:val="en-US"/>
        </w:rPr>
        <w:t>Time taken to test model on test split: 4.57 seconds</w:t>
      </w:r>
    </w:p>
    <w:p w:rsidR="00CD6846" w:rsidRPr="00CD6846" w:rsidRDefault="00CD6846" w:rsidP="00CD6846">
      <w:pPr>
        <w:rPr>
          <w:lang w:val="en-US"/>
        </w:rPr>
      </w:pPr>
    </w:p>
    <w:p w:rsidR="00CD6846" w:rsidRPr="00CD6846" w:rsidRDefault="00CD6846" w:rsidP="00CD6846">
      <w:pPr>
        <w:rPr>
          <w:lang w:val="en-US"/>
        </w:rPr>
      </w:pPr>
      <w:r w:rsidRPr="00CD6846">
        <w:rPr>
          <w:lang w:val="en-US"/>
        </w:rPr>
        <w:t>=== Summary ===</w:t>
      </w:r>
    </w:p>
    <w:p w:rsidR="00CD6846" w:rsidRPr="00CD6846" w:rsidRDefault="00CD6846" w:rsidP="00CD6846">
      <w:pPr>
        <w:rPr>
          <w:lang w:val="en-US"/>
        </w:rPr>
      </w:pPr>
    </w:p>
    <w:p w:rsidR="00CD6846" w:rsidRPr="00CD6846" w:rsidRDefault="00CD6846" w:rsidP="00CD6846">
      <w:pPr>
        <w:rPr>
          <w:lang w:val="en-US"/>
        </w:rPr>
      </w:pPr>
      <w:r w:rsidRPr="00CD6846">
        <w:rPr>
          <w:lang w:val="en-US"/>
        </w:rPr>
        <w:t>Correctly Classified Instances         594               79.2    %</w:t>
      </w:r>
    </w:p>
    <w:p w:rsidR="00CD6846" w:rsidRPr="00CD6846" w:rsidRDefault="00CD6846" w:rsidP="00CD6846">
      <w:pPr>
        <w:rPr>
          <w:lang w:val="en-US"/>
        </w:rPr>
      </w:pPr>
      <w:r w:rsidRPr="00CD6846">
        <w:rPr>
          <w:lang w:val="en-US"/>
        </w:rPr>
        <w:t>Incorrectly Classified Instances       156               20.8    %</w:t>
      </w:r>
    </w:p>
    <w:p w:rsidR="00CD6846" w:rsidRPr="00CD6846" w:rsidRDefault="00CD6846" w:rsidP="00CD6846">
      <w:pPr>
        <w:rPr>
          <w:lang w:val="en-US"/>
        </w:rPr>
      </w:pPr>
      <w:r w:rsidRPr="00CD6846">
        <w:rPr>
          <w:lang w:val="en-US"/>
        </w:rPr>
        <w:t>Kappa statistic                          0.7692</w:t>
      </w:r>
    </w:p>
    <w:p w:rsidR="00CD6846" w:rsidRPr="00CD6846" w:rsidRDefault="00CD6846" w:rsidP="00CD6846">
      <w:pPr>
        <w:rPr>
          <w:lang w:val="en-US"/>
        </w:rPr>
      </w:pPr>
      <w:r w:rsidRPr="00CD6846">
        <w:rPr>
          <w:lang w:val="en-US"/>
        </w:rPr>
        <w:t>Mean absolute error                      0.1384</w:t>
      </w:r>
    </w:p>
    <w:p w:rsidR="00CD6846" w:rsidRPr="00CD6846" w:rsidRDefault="00CD6846" w:rsidP="00CD6846">
      <w:pPr>
        <w:rPr>
          <w:lang w:val="en-US"/>
        </w:rPr>
      </w:pPr>
      <w:r w:rsidRPr="00CD6846">
        <w:rPr>
          <w:lang w:val="en-US"/>
        </w:rPr>
        <w:t>Root mean squared error                  0.2566</w:t>
      </w:r>
    </w:p>
    <w:p w:rsidR="00CD6846" w:rsidRPr="00CD6846" w:rsidRDefault="00CD6846" w:rsidP="00CD6846">
      <w:pPr>
        <w:rPr>
          <w:lang w:val="en-US"/>
        </w:rPr>
      </w:pPr>
      <w:r w:rsidRPr="00CD6846">
        <w:rPr>
          <w:lang w:val="en-US"/>
        </w:rPr>
        <w:t>Relative absolute error                 76.8591 %</w:t>
      </w:r>
    </w:p>
    <w:p w:rsidR="00CD6846" w:rsidRPr="00CD6846" w:rsidRDefault="00CD6846" w:rsidP="00CD6846">
      <w:pPr>
        <w:rPr>
          <w:lang w:val="en-US"/>
        </w:rPr>
      </w:pPr>
      <w:r w:rsidRPr="00CD6846">
        <w:rPr>
          <w:lang w:val="en-US"/>
        </w:rPr>
        <w:t>Root relative squared error             85.4872 %</w:t>
      </w:r>
    </w:p>
    <w:p w:rsidR="00CD6846" w:rsidRPr="00CD6846" w:rsidRDefault="00CD6846" w:rsidP="00CD6846">
      <w:pPr>
        <w:rPr>
          <w:lang w:val="en-US"/>
        </w:rPr>
      </w:pPr>
      <w:r w:rsidRPr="00CD6846">
        <w:rPr>
          <w:lang w:val="en-US"/>
        </w:rPr>
        <w:t xml:space="preserve">Total Number of Instances              750     </w:t>
      </w:r>
    </w:p>
    <w:p w:rsidR="00CD6846" w:rsidRPr="00CD6846" w:rsidRDefault="00CD6846" w:rsidP="00CD6846">
      <w:pPr>
        <w:rPr>
          <w:lang w:val="en-US"/>
        </w:rPr>
      </w:pPr>
    </w:p>
    <w:p w:rsidR="00CD6846" w:rsidRPr="00CD6846" w:rsidRDefault="00CD6846" w:rsidP="00CD6846">
      <w:pPr>
        <w:rPr>
          <w:lang w:val="en-US"/>
        </w:rPr>
      </w:pPr>
      <w:r w:rsidRPr="00CD6846">
        <w:rPr>
          <w:lang w:val="en-US"/>
        </w:rPr>
        <w:t>=== Detailed Accuracy By Class ===</w:t>
      </w:r>
    </w:p>
    <w:p w:rsidR="00CD6846" w:rsidRPr="00CD6846" w:rsidRDefault="00CD6846" w:rsidP="00CD6846">
      <w:pPr>
        <w:rPr>
          <w:lang w:val="en-US"/>
        </w:rPr>
      </w:pPr>
    </w:p>
    <w:p w:rsidR="00CD6846" w:rsidRPr="00CD6846" w:rsidRDefault="00CD6846" w:rsidP="00CD6846">
      <w:pPr>
        <w:rPr>
          <w:lang w:val="en-US"/>
        </w:rPr>
      </w:pPr>
      <w:r w:rsidRPr="00CD6846">
        <w:rPr>
          <w:lang w:val="en-US"/>
        </w:rPr>
        <w:t xml:space="preserve">                 TP Rate  FP Rate  Precision  Recall   F-Measure  MCC      ROC Area  PRC Area  Class</w:t>
      </w:r>
    </w:p>
    <w:p w:rsidR="00CD6846" w:rsidRPr="00CD6846" w:rsidRDefault="00CD6846" w:rsidP="00CD6846">
      <w:pPr>
        <w:rPr>
          <w:lang w:val="en-US"/>
        </w:rPr>
      </w:pPr>
      <w:r w:rsidRPr="00CD6846">
        <w:rPr>
          <w:lang w:val="en-US"/>
        </w:rPr>
        <w:lastRenderedPageBreak/>
        <w:t xml:space="preserve">                 0.812    0.012    0.875      0.812    0.842      0.827    0.993     0.919     A</w:t>
      </w:r>
    </w:p>
    <w:p w:rsidR="00CD6846" w:rsidRPr="00CD6846" w:rsidRDefault="00CD6846" w:rsidP="00CD6846">
      <w:pPr>
        <w:rPr>
          <w:lang w:val="en-US"/>
        </w:rPr>
      </w:pPr>
      <w:r w:rsidRPr="00CD6846">
        <w:rPr>
          <w:lang w:val="en-US"/>
        </w:rPr>
        <w:t xml:space="preserve">                 0.649    0.007    0.909      0.649    0.758      0.747    0.983     0.851     B</w:t>
      </w:r>
    </w:p>
    <w:p w:rsidR="00CD6846" w:rsidRPr="00CD6846" w:rsidRDefault="00CD6846" w:rsidP="00CD6846">
      <w:pPr>
        <w:rPr>
          <w:lang w:val="en-US"/>
        </w:rPr>
      </w:pPr>
      <w:r w:rsidRPr="00CD6846">
        <w:rPr>
          <w:lang w:val="en-US"/>
        </w:rPr>
        <w:t xml:space="preserve">                 0.855    0.047    0.670      0.855    0.751      0.726    0.972     0.695     C</w:t>
      </w:r>
    </w:p>
    <w:p w:rsidR="00CD6846" w:rsidRPr="00CD6846" w:rsidRDefault="00CD6846" w:rsidP="00CD6846">
      <w:pPr>
        <w:rPr>
          <w:lang w:val="en-US"/>
        </w:rPr>
      </w:pPr>
      <w:r w:rsidRPr="00CD6846">
        <w:rPr>
          <w:lang w:val="en-US"/>
        </w:rPr>
        <w:t xml:space="preserve">                 1.000    0.047    0.701      1.000    0.824      0.817    0.982     0.810     D</w:t>
      </w:r>
    </w:p>
    <w:p w:rsidR="00CD6846" w:rsidRPr="00CD6846" w:rsidRDefault="00CD6846" w:rsidP="00CD6846">
      <w:pPr>
        <w:rPr>
          <w:lang w:val="en-US"/>
        </w:rPr>
      </w:pPr>
      <w:r w:rsidRPr="00CD6846">
        <w:rPr>
          <w:lang w:val="en-US"/>
        </w:rPr>
        <w:t xml:space="preserve">                 0.925    0.033    0.771      0.925    0.841      0.824    0.987     0.932     E</w:t>
      </w:r>
    </w:p>
    <w:p w:rsidR="00CD6846" w:rsidRPr="00CD6846" w:rsidRDefault="00CD6846" w:rsidP="00CD6846">
      <w:pPr>
        <w:rPr>
          <w:lang w:val="en-US"/>
        </w:rPr>
      </w:pPr>
      <w:r w:rsidRPr="00CD6846">
        <w:rPr>
          <w:lang w:val="en-US"/>
        </w:rPr>
        <w:t xml:space="preserve">                 0.000    0.000    ?          0.000    ?          ?        0.839     0.387     F</w:t>
      </w:r>
    </w:p>
    <w:p w:rsidR="00CD6846" w:rsidRPr="00CD6846" w:rsidRDefault="00CD6846" w:rsidP="00CD6846">
      <w:pPr>
        <w:rPr>
          <w:lang w:val="en-US"/>
        </w:rPr>
      </w:pPr>
      <w:r w:rsidRPr="00CD6846">
        <w:rPr>
          <w:lang w:val="en-US"/>
        </w:rPr>
        <w:t xml:space="preserve">                 0.955    0.018    0.840      0.955    0.894      0.885    0.998     0.979     G</w:t>
      </w:r>
    </w:p>
    <w:p w:rsidR="00CD6846" w:rsidRPr="00CD6846" w:rsidRDefault="00CD6846" w:rsidP="00CD6846">
      <w:pPr>
        <w:rPr>
          <w:lang w:val="en-US"/>
        </w:rPr>
      </w:pPr>
      <w:r w:rsidRPr="00CD6846">
        <w:rPr>
          <w:lang w:val="en-US"/>
        </w:rPr>
        <w:t xml:space="preserve">                 0.901    0.041    0.696      0.901    0.785      0.768    0.999     0.987     H</w:t>
      </w:r>
    </w:p>
    <w:p w:rsidR="00CD6846" w:rsidRPr="00CD6846" w:rsidRDefault="00CD6846" w:rsidP="00CD6846">
      <w:pPr>
        <w:rPr>
          <w:lang w:val="en-US"/>
        </w:rPr>
      </w:pPr>
      <w:r w:rsidRPr="00CD6846">
        <w:rPr>
          <w:lang w:val="en-US"/>
        </w:rPr>
        <w:t xml:space="preserve">                 0.988    0.003    0.976      0.988    0.982      0.980    0.999     0.989     I</w:t>
      </w:r>
    </w:p>
    <w:p w:rsidR="00CD6846" w:rsidRPr="00CD6846" w:rsidRDefault="00CD6846" w:rsidP="00CD6846">
      <w:pPr>
        <w:rPr>
          <w:lang w:val="en-US"/>
        </w:rPr>
      </w:pPr>
      <w:r w:rsidRPr="00CD6846">
        <w:rPr>
          <w:lang w:val="en-US"/>
        </w:rPr>
        <w:t xml:space="preserve">                 0.970    0.022    0.813      0.970    0.884      0.876    0.998     0.983     J</w:t>
      </w:r>
    </w:p>
    <w:p w:rsidR="00CD6846" w:rsidRPr="00CD6846" w:rsidRDefault="00CD6846" w:rsidP="00CD6846">
      <w:pPr>
        <w:rPr>
          <w:lang w:val="en-US"/>
        </w:rPr>
      </w:pPr>
      <w:r w:rsidRPr="00CD6846">
        <w:rPr>
          <w:lang w:val="en-US"/>
        </w:rPr>
        <w:t xml:space="preserve">Weighted Avg.    0.792    0.023    ?          0.792    ?          ?        0.973     0.844     </w:t>
      </w:r>
    </w:p>
    <w:p w:rsidR="00CD6846" w:rsidRPr="00CD6846" w:rsidRDefault="00CD6846" w:rsidP="00CD6846">
      <w:pPr>
        <w:rPr>
          <w:lang w:val="en-US"/>
        </w:rPr>
      </w:pPr>
    </w:p>
    <w:p w:rsidR="00CD6846" w:rsidRPr="00CD6846" w:rsidRDefault="00CD6846" w:rsidP="00CD6846">
      <w:pPr>
        <w:rPr>
          <w:lang w:val="en-US"/>
        </w:rPr>
      </w:pPr>
      <w:r w:rsidRPr="00CD6846">
        <w:rPr>
          <w:lang w:val="en-US"/>
        </w:rPr>
        <w:t>=== Confusion Matrix ===</w:t>
      </w:r>
    </w:p>
    <w:p w:rsidR="00CD6846" w:rsidRPr="00CD6846" w:rsidRDefault="00CD6846" w:rsidP="00CD6846">
      <w:pPr>
        <w:rPr>
          <w:lang w:val="en-US"/>
        </w:rPr>
      </w:pPr>
    </w:p>
    <w:p w:rsidR="00CD6846" w:rsidRPr="00CD6846" w:rsidRDefault="00CD6846" w:rsidP="00CD6846">
      <w:pPr>
        <w:rPr>
          <w:lang w:val="en-US"/>
        </w:rPr>
      </w:pPr>
      <w:r w:rsidRPr="00CD6846">
        <w:rPr>
          <w:lang w:val="en-US"/>
        </w:rPr>
        <w:t xml:space="preserve">  a  b  c  d  e  f  g  h  i  j   &lt;-- classified as</w:t>
      </w:r>
    </w:p>
    <w:p w:rsidR="00CD6846" w:rsidRPr="00CD6846" w:rsidRDefault="00CD6846" w:rsidP="00CD6846">
      <w:pPr>
        <w:rPr>
          <w:lang w:val="en-US"/>
        </w:rPr>
      </w:pPr>
      <w:r w:rsidRPr="00CD6846">
        <w:rPr>
          <w:lang w:val="en-US"/>
        </w:rPr>
        <w:t xml:space="preserve"> 56  0  0  0  0  0  0  0  0 13 |  a = A</w:t>
      </w:r>
    </w:p>
    <w:p w:rsidR="00CD6846" w:rsidRPr="00CD6846" w:rsidRDefault="00CD6846" w:rsidP="00CD6846">
      <w:pPr>
        <w:rPr>
          <w:lang w:val="en-US"/>
        </w:rPr>
      </w:pPr>
      <w:r w:rsidRPr="00CD6846">
        <w:rPr>
          <w:lang w:val="en-US"/>
        </w:rPr>
        <w:t xml:space="preserve">  0 50  0  0  0  0  0 27  0  0 |  b = B</w:t>
      </w:r>
    </w:p>
    <w:p w:rsidR="00CD6846" w:rsidRPr="00CD6846" w:rsidRDefault="00CD6846" w:rsidP="00CD6846">
      <w:pPr>
        <w:rPr>
          <w:lang w:val="en-US"/>
        </w:rPr>
      </w:pPr>
      <w:r w:rsidRPr="00CD6846">
        <w:rPr>
          <w:lang w:val="en-US"/>
        </w:rPr>
        <w:t xml:space="preserve">  0  0 65  0  0  0 11  0  0  0 |  c = C</w:t>
      </w:r>
    </w:p>
    <w:p w:rsidR="00CD6846" w:rsidRPr="00CD6846" w:rsidRDefault="00CD6846" w:rsidP="00CD6846">
      <w:pPr>
        <w:rPr>
          <w:lang w:val="en-US"/>
        </w:rPr>
      </w:pPr>
      <w:r w:rsidRPr="00CD6846">
        <w:rPr>
          <w:lang w:val="en-US"/>
        </w:rPr>
        <w:t xml:space="preserve">  0  0  0 75  0  0  0  0  0  0 |  d = D</w:t>
      </w:r>
    </w:p>
    <w:p w:rsidR="00CD6846" w:rsidRPr="00CD6846" w:rsidRDefault="00CD6846" w:rsidP="00CD6846">
      <w:pPr>
        <w:rPr>
          <w:lang w:val="en-US"/>
        </w:rPr>
      </w:pPr>
      <w:r w:rsidRPr="00CD6846">
        <w:rPr>
          <w:lang w:val="en-US"/>
        </w:rPr>
        <w:t xml:space="preserve">  5  0  1  0 74  0  0  0  0  0 |  e = E</w:t>
      </w:r>
    </w:p>
    <w:p w:rsidR="00CD6846" w:rsidRPr="00CD6846" w:rsidRDefault="00CD6846" w:rsidP="00CD6846">
      <w:pPr>
        <w:rPr>
          <w:lang w:val="en-US"/>
        </w:rPr>
      </w:pPr>
      <w:r w:rsidRPr="00CD6846">
        <w:rPr>
          <w:lang w:val="en-US"/>
        </w:rPr>
        <w:t xml:space="preserve">  1  0 28 32 22  0  1  0  0  2 |  f = F</w:t>
      </w:r>
    </w:p>
    <w:p w:rsidR="00CD6846" w:rsidRPr="00CD6846" w:rsidRDefault="00CD6846" w:rsidP="00CD6846">
      <w:pPr>
        <w:rPr>
          <w:lang w:val="en-US"/>
        </w:rPr>
      </w:pPr>
      <w:r w:rsidRPr="00CD6846">
        <w:rPr>
          <w:lang w:val="en-US"/>
        </w:rPr>
        <w:t xml:space="preserve">  0  0  3  0  0  0 63  0  0  0 |  g = G</w:t>
      </w:r>
    </w:p>
    <w:p w:rsidR="00CD6846" w:rsidRPr="00CD6846" w:rsidRDefault="00CD6846" w:rsidP="00CD6846">
      <w:pPr>
        <w:rPr>
          <w:lang w:val="en-US"/>
        </w:rPr>
      </w:pPr>
      <w:r w:rsidRPr="00CD6846">
        <w:rPr>
          <w:lang w:val="en-US"/>
        </w:rPr>
        <w:t xml:space="preserve">  0  5  0  0  0  0  0 64  2  0 |  h = H</w:t>
      </w:r>
    </w:p>
    <w:p w:rsidR="00CD6846" w:rsidRPr="00CD6846" w:rsidRDefault="00CD6846" w:rsidP="00CD6846">
      <w:pPr>
        <w:rPr>
          <w:lang w:val="en-US"/>
        </w:rPr>
      </w:pPr>
      <w:r w:rsidRPr="00CD6846">
        <w:rPr>
          <w:lang w:val="en-US"/>
        </w:rPr>
        <w:t xml:space="preserve">  0  0  0  0  0  0  0  1 82  0 |  i = I</w:t>
      </w:r>
    </w:p>
    <w:p w:rsidR="00CD6846" w:rsidRDefault="00CD6846" w:rsidP="00CD6846">
      <w:pPr>
        <w:rPr>
          <w:lang w:val="en-US"/>
        </w:rPr>
      </w:pPr>
      <w:r w:rsidRPr="00CD6846">
        <w:rPr>
          <w:lang w:val="en-US"/>
        </w:rPr>
        <w:t xml:space="preserve">  2  0  0  0  0  0  0  0  0 65 |  j = J</w:t>
      </w:r>
    </w:p>
    <w:p w:rsidR="002C01F4" w:rsidRDefault="002C01F4" w:rsidP="00CD6846">
      <w:pPr>
        <w:rPr>
          <w:lang w:val="en-US"/>
        </w:rPr>
      </w:pPr>
      <w:r>
        <w:rPr>
          <w:lang w:val="en-US"/>
        </w:rPr>
        <w:t>Meta</w:t>
      </w:r>
    </w:p>
    <w:p w:rsidR="002C01F4" w:rsidRDefault="002C01F4" w:rsidP="00CD6846">
      <w:pPr>
        <w:rPr>
          <w:lang w:val="en-US"/>
        </w:rPr>
      </w:pPr>
      <w:r>
        <w:rPr>
          <w:lang w:val="en-US"/>
        </w:rPr>
        <w:t>Attribute Selected Classifier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=== Run information ===</w:t>
      </w:r>
    </w:p>
    <w:p w:rsidR="002C01F4" w:rsidRPr="002C01F4" w:rsidRDefault="002C01F4" w:rsidP="002C01F4">
      <w:pPr>
        <w:rPr>
          <w:lang w:val="en-US"/>
        </w:rPr>
      </w:pP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Scheme:       weka.classifiers.meta.AttributeSelectedClassifier -E "weka.attributeSelection.CfsSubsetEval -P 1 -E 1" -S "weka.attributeSelection.BestFirst -D 1 -N 5" -W weka.classifiers.trees.J48 -- -C 0.25 -M 2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lastRenderedPageBreak/>
        <w:t>Relation:     bgpfeatures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Instances:    2500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Attributes:   6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 xml:space="preserve">              f1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 xml:space="preserve">              f2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 xml:space="preserve">              f3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 xml:space="preserve">              f4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 xml:space="preserve">              f5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 xml:space="preserve">              class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Test mode:    split 70.0% train, remainder test</w:t>
      </w:r>
    </w:p>
    <w:p w:rsidR="002C01F4" w:rsidRPr="002C01F4" w:rsidRDefault="002C01F4" w:rsidP="002C01F4">
      <w:pPr>
        <w:rPr>
          <w:lang w:val="en-US"/>
        </w:rPr>
      </w:pP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=== Classifier model (full training set) ===</w:t>
      </w:r>
    </w:p>
    <w:p w:rsidR="002C01F4" w:rsidRPr="002C01F4" w:rsidRDefault="002C01F4" w:rsidP="002C01F4">
      <w:pPr>
        <w:rPr>
          <w:lang w:val="en-US"/>
        </w:rPr>
      </w:pP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AttributeSelectedClassifier:</w:t>
      </w:r>
    </w:p>
    <w:p w:rsidR="002C01F4" w:rsidRPr="002C01F4" w:rsidRDefault="002C01F4" w:rsidP="002C01F4">
      <w:pPr>
        <w:rPr>
          <w:lang w:val="en-US"/>
        </w:rPr>
      </w:pPr>
    </w:p>
    <w:p w:rsidR="002C01F4" w:rsidRPr="002C01F4" w:rsidRDefault="002C01F4" w:rsidP="002C01F4">
      <w:pPr>
        <w:rPr>
          <w:lang w:val="en-US"/>
        </w:rPr>
      </w:pPr>
    </w:p>
    <w:p w:rsidR="002C01F4" w:rsidRPr="002C01F4" w:rsidRDefault="002C01F4" w:rsidP="002C01F4">
      <w:pPr>
        <w:rPr>
          <w:lang w:val="en-US"/>
        </w:rPr>
      </w:pP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=== Attribute Selection on all input data ===</w:t>
      </w:r>
    </w:p>
    <w:p w:rsidR="002C01F4" w:rsidRPr="002C01F4" w:rsidRDefault="002C01F4" w:rsidP="002C01F4">
      <w:pPr>
        <w:rPr>
          <w:lang w:val="en-US"/>
        </w:rPr>
      </w:pP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Search Method: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ab/>
        <w:t>Best first.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ab/>
        <w:t>Start set: no attributes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ab/>
        <w:t>Search direction: forward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ab/>
        <w:t>Stale search after 5 node expansions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ab/>
        <w:t>Total number of subsets evaluated: 19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ab/>
        <w:t>Merit of best subset found:    0.866</w:t>
      </w:r>
    </w:p>
    <w:p w:rsidR="002C01F4" w:rsidRPr="002C01F4" w:rsidRDefault="002C01F4" w:rsidP="002C01F4">
      <w:pPr>
        <w:rPr>
          <w:lang w:val="en-US"/>
        </w:rPr>
      </w:pP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Attribute Subset Evaluator (supervised, Class (nominal): 6 class):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ab/>
        <w:t>CFS Subset Evaluator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ab/>
        <w:t>Including locally predictive attributes</w:t>
      </w:r>
    </w:p>
    <w:p w:rsidR="002C01F4" w:rsidRPr="002C01F4" w:rsidRDefault="002C01F4" w:rsidP="002C01F4">
      <w:pPr>
        <w:rPr>
          <w:lang w:val="en-US"/>
        </w:rPr>
      </w:pP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lastRenderedPageBreak/>
        <w:t>Selected attributes: 1,2,4 : 3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 xml:space="preserve">                     f1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 xml:space="preserve">                     f2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 xml:space="preserve">                     f4</w:t>
      </w:r>
    </w:p>
    <w:p w:rsidR="002C01F4" w:rsidRPr="002C01F4" w:rsidRDefault="002C01F4" w:rsidP="002C01F4">
      <w:pPr>
        <w:rPr>
          <w:lang w:val="en-US"/>
        </w:rPr>
      </w:pPr>
    </w:p>
    <w:p w:rsidR="002C01F4" w:rsidRPr="002C01F4" w:rsidRDefault="002C01F4" w:rsidP="002C01F4">
      <w:pPr>
        <w:rPr>
          <w:lang w:val="en-US"/>
        </w:rPr>
      </w:pP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Header of reduced data: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@relation 'bgpfeatures-weka.filters.unsupervised.attribute.Remove-V-R1-2,4,6'</w:t>
      </w:r>
    </w:p>
    <w:p w:rsidR="002C01F4" w:rsidRPr="002C01F4" w:rsidRDefault="002C01F4" w:rsidP="002C01F4">
      <w:pPr>
        <w:rPr>
          <w:lang w:val="en-US"/>
        </w:rPr>
      </w:pP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@attribute f1 numeric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@attribute f2 numeric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@attribute f4 numeric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@attribute class {A,B,C,D,E,F,G,H,I,J}</w:t>
      </w:r>
    </w:p>
    <w:p w:rsidR="002C01F4" w:rsidRPr="002C01F4" w:rsidRDefault="002C01F4" w:rsidP="002C01F4">
      <w:pPr>
        <w:rPr>
          <w:lang w:val="en-US"/>
        </w:rPr>
      </w:pP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@data</w:t>
      </w:r>
    </w:p>
    <w:p w:rsidR="002C01F4" w:rsidRPr="002C01F4" w:rsidRDefault="002C01F4" w:rsidP="002C01F4">
      <w:pPr>
        <w:rPr>
          <w:lang w:val="en-US"/>
        </w:rPr>
      </w:pPr>
    </w:p>
    <w:p w:rsidR="002C01F4" w:rsidRPr="002C01F4" w:rsidRDefault="002C01F4" w:rsidP="002C01F4">
      <w:pPr>
        <w:rPr>
          <w:lang w:val="en-US"/>
        </w:rPr>
      </w:pP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Classifier Model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J48 pruned tree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------------------</w:t>
      </w:r>
    </w:p>
    <w:p w:rsidR="002C01F4" w:rsidRPr="002C01F4" w:rsidRDefault="002C01F4" w:rsidP="002C01F4">
      <w:pPr>
        <w:rPr>
          <w:lang w:val="en-US"/>
        </w:rPr>
      </w:pP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f4 &lt;= 0.038471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|   f4 &lt;= 0.034676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|   |   f1 &lt;= 7.175576: J (250.0)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|   |   f1 &gt; 7.175576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|   |   |   f1 &lt;= 7.892478: A (246.0)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|   |   |   f1 &gt; 7.892478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|   |   |   |   f1 &lt;= 9.998295: E (6.0)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|   |   |   |   f1 &gt; 9.998295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|   |   |   |   |   f2 &lt;= 4.077849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|   |   |   |   |   |   f4 &lt;= 0.034613: F (5.0/2.0)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lastRenderedPageBreak/>
        <w:t>|   |   |   |   |   |   f4 &gt; 0.034613: E (3.0)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|   |   |   |   |   f2 &gt; 4.077849: F (7.0)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|   f4 &gt; 0.034676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|   |   f1 &lt;= 12.113518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|   |   |   f1 &lt;= 10.99623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|   |   |   |   f4 &lt;= 0.035393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|   |   |   |   |   f1 &lt;= 10.052106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|   |   |   |   |   |   f1 &lt;= 7.892478: A (4.0)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|   |   |   |   |   |   f1 &gt; 7.892478: E (38.0/1.0)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|   |   |   |   |   f1 &gt; 10.052106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|   |   |   |   |   |   f2 &lt;= 4.078993: E (36.0/7.0)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|   |   |   |   |   |   f2 &gt; 4.078993: F (51.0/8.0)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|   |   |   |   f4 &gt; 0.035393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|   |   |   |   |   f4 &lt;= 0.035576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|   |   |   |   |   |   f2 &lt;= 4.115498: E (33.0/1.0)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|   |   |   |   |   |   f2 &gt; 4.115498: F (3.0)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|   |   |   |   |   f4 &gt; 0.035576: E (133.0)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|   |   |   f1 &gt; 10.99623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|   |   |   |   f4 &lt;= 0.036797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|   |   |   |   |   f4 &lt;= 0.035833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|   |   |   |   |   |   f4 &lt;= 0.035455: F (25.0/4.0)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|   |   |   |   |   |   f4 &gt; 0.035455: C (68.0/24.0)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|   |   |   |   |   f4 &gt; 0.035833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|   |   |   |   |   |   f4 &lt;= 0.036552: C (180.0/15.0)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|   |   |   |   |   |   f4 &gt; 0.036552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|   |   |   |   |   |   |   f2 &lt;= 4.041273: G (6.0/1.0)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|   |   |   |   |   |   |   f2 &gt; 4.041273: C (25.0/2.0)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|   |   |   |   f4 &gt; 0.036797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|   |   |   |   |   f1 &lt;= 11.96651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|   |   |   |   |   |   f2 &lt;= 4.077404: G (228.0)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|   |   |   |   |   |   f2 &gt; 4.077404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lastRenderedPageBreak/>
        <w:t>|   |   |   |   |   |   |   f4 &lt;= 0.037138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|   |   |   |   |   |   |   |   f4 &lt;= 0.036853: G (2.0)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|   |   |   |   |   |   |   |   f4 &gt; 0.036853: C (7.0/1.0)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|   |   |   |   |   |   |   f4 &gt; 0.037138: G (5.0)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|   |   |   |   |   f1 &gt; 11.96651: C (7.0)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|   |   f1 &gt; 12.113518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|   |   |   f4 &lt;= 0.03663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|   |   |   |   f4 &lt;= 0.036339: F (49.0)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|   |   |   |   f4 &gt; 0.036339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|   |   |   |   |   f1 &lt;= 12.934285: F (9.0)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|   |   |   |   |   f1 &gt; 12.934285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|   |   |   |   |   |   f1 &lt;= 13.445865: D (15.0/5.0)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|   |   |   |   |   |   f1 &gt; 13.445865: F (8.0)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|   |   |   f4 &gt; 0.03663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|   |   |   |   f1 &lt;= 14.373517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|   |   |   |   |   f1 &lt;= 12.813093: F (9.0)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|   |   |   |   |   f1 &gt; 12.813093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|   |   |   |   |   |   f2 &lt;= 4.078286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|   |   |   |   |   |   |   f4 &lt;= 0.037047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|   |   |   |   |   |   |   |   f1 &lt;= 13.869716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|   |   |   |   |   |   |   |   |   f2 &lt;= 4.009805: F (2.0)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|   |   |   |   |   |   |   |   |   f2 &gt; 4.009805: D (36.0/3.0)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|   |   |   |   |   |   |   |   f1 &gt; 13.869716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|   |   |   |   |   |   |   |   |   f1 &lt;= 14.081636: F (4.0)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|   |   |   |   |   |   |   |   |   f1 &gt; 14.081636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|   |   |   |   |   |   |   |   |   |   f1 &lt;= 14.120922: D (2.0)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|   |   |   |   |   |   |   |   |   |   f1 &gt; 14.120922: F (3.0/1.0)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|   |   |   |   |   |   |   f4 &gt; 0.037047: D (163.0/4.0)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|   |   |   |   |   |   f2 &gt; 4.078286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|   |   |   |   |   |   |   f2 &lt;= 4.108422: D (54.0/14.0)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|   |   |   |   |   |   |   f2 &gt; 4.108422: F (11.0/3.0)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lastRenderedPageBreak/>
        <w:t>|   |   |   |   f1 &gt; 14.373517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|   |   |   |   |   f1 &lt;= 15.181571: F (12.0)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|   |   |   |   |   f1 &gt; 15.181571: I (4.0/1.0)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f4 &gt; 0.038471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|   f1 &lt;= 18.249835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|   |   f1 &lt;= 15.181571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|   |   |   f1 &lt;= 12.934285: G (3.0)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|   |   |   f1 &gt; 12.934285: D (2.0)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|   |   f1 &gt; 15.181571: I (247.0)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|   f1 &gt; 18.249835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|   |   f1 &lt;= 19.925698: B (250.0)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|   |   f1 &gt; 19.925698: H (249.0)</w:t>
      </w:r>
    </w:p>
    <w:p w:rsidR="002C01F4" w:rsidRPr="002C01F4" w:rsidRDefault="002C01F4" w:rsidP="002C01F4">
      <w:pPr>
        <w:rPr>
          <w:lang w:val="en-US"/>
        </w:rPr>
      </w:pP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 xml:space="preserve">Number of Leaves  : </w:t>
      </w:r>
      <w:r w:rsidRPr="002C01F4">
        <w:rPr>
          <w:lang w:val="en-US"/>
        </w:rPr>
        <w:tab/>
        <w:t>43</w:t>
      </w:r>
    </w:p>
    <w:p w:rsidR="002C01F4" w:rsidRPr="002C01F4" w:rsidRDefault="002C01F4" w:rsidP="002C01F4">
      <w:pPr>
        <w:rPr>
          <w:lang w:val="en-US"/>
        </w:rPr>
      </w:pP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 xml:space="preserve">Size of the tree : </w:t>
      </w:r>
      <w:r w:rsidRPr="002C01F4">
        <w:rPr>
          <w:lang w:val="en-US"/>
        </w:rPr>
        <w:tab/>
        <w:t>85</w:t>
      </w:r>
    </w:p>
    <w:p w:rsidR="002C01F4" w:rsidRPr="002C01F4" w:rsidRDefault="002C01F4" w:rsidP="002C01F4">
      <w:pPr>
        <w:rPr>
          <w:lang w:val="en-US"/>
        </w:rPr>
      </w:pPr>
    </w:p>
    <w:p w:rsidR="002C01F4" w:rsidRPr="002C01F4" w:rsidRDefault="002C01F4" w:rsidP="002C01F4">
      <w:pPr>
        <w:rPr>
          <w:lang w:val="en-US"/>
        </w:rPr>
      </w:pP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Time taken to build model: 0.46 seconds</w:t>
      </w:r>
    </w:p>
    <w:p w:rsidR="002C01F4" w:rsidRPr="002C01F4" w:rsidRDefault="002C01F4" w:rsidP="002C01F4">
      <w:pPr>
        <w:rPr>
          <w:lang w:val="en-US"/>
        </w:rPr>
      </w:pP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=== Evaluation on test split ===</w:t>
      </w:r>
    </w:p>
    <w:p w:rsidR="002C01F4" w:rsidRPr="002C01F4" w:rsidRDefault="002C01F4" w:rsidP="002C01F4">
      <w:pPr>
        <w:rPr>
          <w:lang w:val="en-US"/>
        </w:rPr>
      </w:pP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Time taken to test model on test split: 0.02 seconds</w:t>
      </w:r>
    </w:p>
    <w:p w:rsidR="002C01F4" w:rsidRPr="002C01F4" w:rsidRDefault="002C01F4" w:rsidP="002C01F4">
      <w:pPr>
        <w:rPr>
          <w:lang w:val="en-US"/>
        </w:rPr>
      </w:pP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=== Summary ===</w:t>
      </w:r>
    </w:p>
    <w:p w:rsidR="002C01F4" w:rsidRPr="002C01F4" w:rsidRDefault="002C01F4" w:rsidP="002C01F4">
      <w:pPr>
        <w:rPr>
          <w:lang w:val="en-US"/>
        </w:rPr>
      </w:pP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Correctly Classified Instances         700               93.3333 %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Incorrectly Classified Instances        50                6.6667 %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Kappa statistic                          0.9259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Mean absolute error                      0.0186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Root mean squared error                  0.1094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lastRenderedPageBreak/>
        <w:t>Relative absolute error                 10.3254 %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Root relative squared error             36.443  %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 xml:space="preserve">Total Number of Instances              750     </w:t>
      </w:r>
    </w:p>
    <w:p w:rsidR="002C01F4" w:rsidRPr="002C01F4" w:rsidRDefault="002C01F4" w:rsidP="002C01F4">
      <w:pPr>
        <w:rPr>
          <w:lang w:val="en-US"/>
        </w:rPr>
      </w:pP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=== Detailed Accuracy By Class ===</w:t>
      </w:r>
    </w:p>
    <w:p w:rsidR="002C01F4" w:rsidRPr="002C01F4" w:rsidRDefault="002C01F4" w:rsidP="002C01F4">
      <w:pPr>
        <w:rPr>
          <w:lang w:val="en-US"/>
        </w:rPr>
      </w:pP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 xml:space="preserve">                 TP Rate  FP Rate  Precision  Recall   F-Measure  MCC      ROC Area  PRC Area  Class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 xml:space="preserve">                 1.000    0.001    0.986      1.000    0.993      0.992    0.999     0.986     A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 xml:space="preserve">                 1.000    0.000    1.000      1.000    1.000      1.000    1.000     1.000     B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 xml:space="preserve">                 0.882    0.019    0.838      0.882    0.859      0.843    0.961     0.791     C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 xml:space="preserve">                 0.973    0.019    0.849      0.973    0.907      0.898    0.990     0.847     D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 xml:space="preserve">                 0.950    0.012    0.905      0.950    0.927      0.918    0.987     0.885     E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 xml:space="preserve">                 0.628    0.018    0.818      0.628    0.711      0.686    0.924     0.643     F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 xml:space="preserve">                 0.985    0.003    0.970      0.985    0.977      0.975    0.999     0.991     G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 xml:space="preserve">                 0.986    0.000    1.000      0.986    0.993      0.992    0.993     0.987     H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 xml:space="preserve">                 1.000    0.001    0.988      1.000    0.994      0.993    0.999     0.988     I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 xml:space="preserve">                 0.985    0.000    1.000      0.985    0.992      0.992    0.993     0.986     J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 xml:space="preserve">Weighted Avg.    0.933    0.008    0.932      0.933    0.931      0.924    0.983     0.904     </w:t>
      </w:r>
    </w:p>
    <w:p w:rsidR="002C01F4" w:rsidRPr="002C01F4" w:rsidRDefault="002C01F4" w:rsidP="002C01F4">
      <w:pPr>
        <w:rPr>
          <w:lang w:val="en-US"/>
        </w:rPr>
      </w:pP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>=== Confusion Matrix ===</w:t>
      </w:r>
    </w:p>
    <w:p w:rsidR="002C01F4" w:rsidRPr="002C01F4" w:rsidRDefault="002C01F4" w:rsidP="002C01F4">
      <w:pPr>
        <w:rPr>
          <w:lang w:val="en-US"/>
        </w:rPr>
      </w:pP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 xml:space="preserve">  a  b  c  d  e  f  g  h  i  j   &lt;-- classified as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 xml:space="preserve"> 69  0  0  0  0  0  0  0  0  0 |  a = A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 xml:space="preserve">  0 77  0  0  0  0  0  0  0  0 |  b = B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 xml:space="preserve">  0  0 67  0  0  7  2  0  0  0 |  c = C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 xml:space="preserve">  0  0  0 73  0  2  0  0  0  0 |  d = D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 xml:space="preserve">  0  0  1  0 76  3  0  0  0  0 |  e = E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 xml:space="preserve">  0  0 11 13  8 54  0  0  0  0 |  f = F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 xml:space="preserve">  0  0  1  0  0  0 65  0  0  0 |  g = G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 xml:space="preserve">  0  0  0  0  0  0  0 70  1  0 |  h = H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t xml:space="preserve">  0  0  0  0  0  0  0  0 83  0 |  i = I</w:t>
      </w:r>
    </w:p>
    <w:p w:rsidR="002C01F4" w:rsidRPr="002C01F4" w:rsidRDefault="002C01F4" w:rsidP="002C01F4">
      <w:pPr>
        <w:rPr>
          <w:lang w:val="en-US"/>
        </w:rPr>
      </w:pPr>
      <w:r w:rsidRPr="002C01F4">
        <w:rPr>
          <w:lang w:val="en-US"/>
        </w:rPr>
        <w:lastRenderedPageBreak/>
        <w:t xml:space="preserve">  1  0  0  0  0  0  0  0  0 66 |  j = J</w:t>
      </w:r>
    </w:p>
    <w:p w:rsidR="002C01F4" w:rsidRDefault="004726FA" w:rsidP="00CD6846">
      <w:pPr>
        <w:rPr>
          <w:lang w:val="en-US"/>
        </w:rPr>
      </w:pPr>
      <w:r>
        <w:rPr>
          <w:lang w:val="en-US"/>
        </w:rPr>
        <w:t>Bagging</w:t>
      </w:r>
    </w:p>
    <w:p w:rsidR="004726FA" w:rsidRPr="004726FA" w:rsidRDefault="004726FA" w:rsidP="004726FA">
      <w:pPr>
        <w:rPr>
          <w:lang w:val="en-US"/>
        </w:rPr>
      </w:pPr>
      <w:r w:rsidRPr="004726FA">
        <w:rPr>
          <w:lang w:val="en-US"/>
        </w:rPr>
        <w:t>=== Run information ===</w:t>
      </w:r>
    </w:p>
    <w:p w:rsidR="004726FA" w:rsidRPr="004726FA" w:rsidRDefault="004726FA" w:rsidP="004726FA">
      <w:pPr>
        <w:rPr>
          <w:lang w:val="en-US"/>
        </w:rPr>
      </w:pPr>
    </w:p>
    <w:p w:rsidR="004726FA" w:rsidRPr="004726FA" w:rsidRDefault="004726FA" w:rsidP="004726FA">
      <w:pPr>
        <w:rPr>
          <w:lang w:val="en-US"/>
        </w:rPr>
      </w:pPr>
      <w:r w:rsidRPr="004726FA">
        <w:rPr>
          <w:lang w:val="en-US"/>
        </w:rPr>
        <w:t>Scheme:       weka.classifiers.meta.Bagging -P 100 -S 1 -num-slots 1 -I 10 -W weka.classifiers.trees.REPTree -- -M 2 -V 0.001 -N 3 -S 1 -L -1 -I 0.0</w:t>
      </w:r>
    </w:p>
    <w:p w:rsidR="004726FA" w:rsidRPr="004726FA" w:rsidRDefault="004726FA" w:rsidP="004726FA">
      <w:pPr>
        <w:rPr>
          <w:lang w:val="en-US"/>
        </w:rPr>
      </w:pPr>
      <w:r w:rsidRPr="004726FA">
        <w:rPr>
          <w:lang w:val="en-US"/>
        </w:rPr>
        <w:t>Relation:     bgpfeatures</w:t>
      </w:r>
    </w:p>
    <w:p w:rsidR="004726FA" w:rsidRPr="004726FA" w:rsidRDefault="004726FA" w:rsidP="004726FA">
      <w:pPr>
        <w:rPr>
          <w:lang w:val="en-US"/>
        </w:rPr>
      </w:pPr>
      <w:r w:rsidRPr="004726FA">
        <w:rPr>
          <w:lang w:val="en-US"/>
        </w:rPr>
        <w:t>Instances:    2500</w:t>
      </w:r>
    </w:p>
    <w:p w:rsidR="004726FA" w:rsidRPr="004726FA" w:rsidRDefault="004726FA" w:rsidP="004726FA">
      <w:pPr>
        <w:rPr>
          <w:lang w:val="en-US"/>
        </w:rPr>
      </w:pPr>
      <w:r w:rsidRPr="004726FA">
        <w:rPr>
          <w:lang w:val="en-US"/>
        </w:rPr>
        <w:t>Attributes:   6</w:t>
      </w:r>
    </w:p>
    <w:p w:rsidR="004726FA" w:rsidRPr="004726FA" w:rsidRDefault="004726FA" w:rsidP="004726FA">
      <w:pPr>
        <w:rPr>
          <w:lang w:val="en-US"/>
        </w:rPr>
      </w:pPr>
      <w:r w:rsidRPr="004726FA">
        <w:rPr>
          <w:lang w:val="en-US"/>
        </w:rPr>
        <w:t xml:space="preserve">              f1</w:t>
      </w:r>
    </w:p>
    <w:p w:rsidR="004726FA" w:rsidRPr="004726FA" w:rsidRDefault="004726FA" w:rsidP="004726FA">
      <w:pPr>
        <w:rPr>
          <w:lang w:val="en-US"/>
        </w:rPr>
      </w:pPr>
      <w:r w:rsidRPr="004726FA">
        <w:rPr>
          <w:lang w:val="en-US"/>
        </w:rPr>
        <w:t xml:space="preserve">              f2</w:t>
      </w:r>
    </w:p>
    <w:p w:rsidR="004726FA" w:rsidRPr="004726FA" w:rsidRDefault="004726FA" w:rsidP="004726FA">
      <w:pPr>
        <w:rPr>
          <w:lang w:val="en-US"/>
        </w:rPr>
      </w:pPr>
      <w:r w:rsidRPr="004726FA">
        <w:rPr>
          <w:lang w:val="en-US"/>
        </w:rPr>
        <w:t xml:space="preserve">              f3</w:t>
      </w:r>
    </w:p>
    <w:p w:rsidR="004726FA" w:rsidRPr="004726FA" w:rsidRDefault="004726FA" w:rsidP="004726FA">
      <w:pPr>
        <w:rPr>
          <w:lang w:val="en-US"/>
        </w:rPr>
      </w:pPr>
      <w:r w:rsidRPr="004726FA">
        <w:rPr>
          <w:lang w:val="en-US"/>
        </w:rPr>
        <w:t xml:space="preserve">              f4</w:t>
      </w:r>
    </w:p>
    <w:p w:rsidR="004726FA" w:rsidRPr="004726FA" w:rsidRDefault="004726FA" w:rsidP="004726FA">
      <w:pPr>
        <w:rPr>
          <w:lang w:val="en-US"/>
        </w:rPr>
      </w:pPr>
      <w:r w:rsidRPr="004726FA">
        <w:rPr>
          <w:lang w:val="en-US"/>
        </w:rPr>
        <w:t xml:space="preserve">              f5</w:t>
      </w:r>
    </w:p>
    <w:p w:rsidR="004726FA" w:rsidRPr="004726FA" w:rsidRDefault="004726FA" w:rsidP="004726FA">
      <w:pPr>
        <w:rPr>
          <w:lang w:val="en-US"/>
        </w:rPr>
      </w:pPr>
      <w:r w:rsidRPr="004726FA">
        <w:rPr>
          <w:lang w:val="en-US"/>
        </w:rPr>
        <w:t xml:space="preserve">              class</w:t>
      </w:r>
    </w:p>
    <w:p w:rsidR="004726FA" w:rsidRPr="004726FA" w:rsidRDefault="004726FA" w:rsidP="004726FA">
      <w:pPr>
        <w:rPr>
          <w:lang w:val="en-US"/>
        </w:rPr>
      </w:pPr>
      <w:r w:rsidRPr="004726FA">
        <w:rPr>
          <w:lang w:val="en-US"/>
        </w:rPr>
        <w:t>Test mode:    split 70.0% train, remainder test</w:t>
      </w:r>
    </w:p>
    <w:p w:rsidR="004726FA" w:rsidRPr="004726FA" w:rsidRDefault="004726FA" w:rsidP="004726FA">
      <w:pPr>
        <w:rPr>
          <w:lang w:val="en-US"/>
        </w:rPr>
      </w:pPr>
    </w:p>
    <w:p w:rsidR="004726FA" w:rsidRPr="004726FA" w:rsidRDefault="004726FA" w:rsidP="004726FA">
      <w:pPr>
        <w:rPr>
          <w:lang w:val="en-US"/>
        </w:rPr>
      </w:pPr>
      <w:r w:rsidRPr="004726FA">
        <w:rPr>
          <w:lang w:val="en-US"/>
        </w:rPr>
        <w:t>=== Classifier model (full training set) ===</w:t>
      </w:r>
    </w:p>
    <w:p w:rsidR="004726FA" w:rsidRPr="004726FA" w:rsidRDefault="004726FA" w:rsidP="004726FA">
      <w:pPr>
        <w:rPr>
          <w:lang w:val="en-US"/>
        </w:rPr>
      </w:pPr>
    </w:p>
    <w:p w:rsidR="004726FA" w:rsidRPr="004726FA" w:rsidRDefault="004726FA" w:rsidP="004726FA">
      <w:pPr>
        <w:rPr>
          <w:lang w:val="en-US"/>
        </w:rPr>
      </w:pPr>
      <w:r w:rsidRPr="004726FA">
        <w:rPr>
          <w:lang w:val="en-US"/>
        </w:rPr>
        <w:t>Bagging with 10 iterations and base learner</w:t>
      </w:r>
    </w:p>
    <w:p w:rsidR="004726FA" w:rsidRPr="004726FA" w:rsidRDefault="004726FA" w:rsidP="004726FA">
      <w:pPr>
        <w:rPr>
          <w:lang w:val="en-US"/>
        </w:rPr>
      </w:pPr>
    </w:p>
    <w:p w:rsidR="004726FA" w:rsidRPr="004726FA" w:rsidRDefault="004726FA" w:rsidP="004726FA">
      <w:pPr>
        <w:rPr>
          <w:lang w:val="en-US"/>
        </w:rPr>
      </w:pPr>
      <w:r w:rsidRPr="004726FA">
        <w:rPr>
          <w:lang w:val="en-US"/>
        </w:rPr>
        <w:t>weka.classifiers.trees.REPTree -M 2 -V 0.001 -N 3 -S 1 -L -1 -I 0.0</w:t>
      </w:r>
    </w:p>
    <w:p w:rsidR="004726FA" w:rsidRPr="004726FA" w:rsidRDefault="004726FA" w:rsidP="004726FA">
      <w:pPr>
        <w:rPr>
          <w:lang w:val="en-US"/>
        </w:rPr>
      </w:pPr>
    </w:p>
    <w:p w:rsidR="004726FA" w:rsidRPr="004726FA" w:rsidRDefault="004726FA" w:rsidP="004726FA">
      <w:pPr>
        <w:rPr>
          <w:lang w:val="en-US"/>
        </w:rPr>
      </w:pPr>
      <w:r w:rsidRPr="004726FA">
        <w:rPr>
          <w:lang w:val="en-US"/>
        </w:rPr>
        <w:t>Time taken to build model: 0.68 seconds</w:t>
      </w:r>
    </w:p>
    <w:p w:rsidR="004726FA" w:rsidRPr="004726FA" w:rsidRDefault="004726FA" w:rsidP="004726FA">
      <w:pPr>
        <w:rPr>
          <w:lang w:val="en-US"/>
        </w:rPr>
      </w:pPr>
    </w:p>
    <w:p w:rsidR="004726FA" w:rsidRPr="004726FA" w:rsidRDefault="004726FA" w:rsidP="004726FA">
      <w:pPr>
        <w:rPr>
          <w:lang w:val="en-US"/>
        </w:rPr>
      </w:pPr>
      <w:r w:rsidRPr="004726FA">
        <w:rPr>
          <w:lang w:val="en-US"/>
        </w:rPr>
        <w:t>=== Evaluation on test split ===</w:t>
      </w:r>
    </w:p>
    <w:p w:rsidR="004726FA" w:rsidRPr="004726FA" w:rsidRDefault="004726FA" w:rsidP="004726FA">
      <w:pPr>
        <w:rPr>
          <w:lang w:val="en-US"/>
        </w:rPr>
      </w:pPr>
    </w:p>
    <w:p w:rsidR="004726FA" w:rsidRPr="004726FA" w:rsidRDefault="004726FA" w:rsidP="004726FA">
      <w:pPr>
        <w:rPr>
          <w:lang w:val="en-US"/>
        </w:rPr>
      </w:pPr>
      <w:r w:rsidRPr="004726FA">
        <w:rPr>
          <w:lang w:val="en-US"/>
        </w:rPr>
        <w:t>Time taken to test model on test split: 0.06 seconds</w:t>
      </w:r>
    </w:p>
    <w:p w:rsidR="004726FA" w:rsidRPr="004726FA" w:rsidRDefault="004726FA" w:rsidP="004726FA">
      <w:pPr>
        <w:rPr>
          <w:lang w:val="en-US"/>
        </w:rPr>
      </w:pPr>
    </w:p>
    <w:p w:rsidR="004726FA" w:rsidRPr="004726FA" w:rsidRDefault="004726FA" w:rsidP="004726FA">
      <w:pPr>
        <w:rPr>
          <w:lang w:val="en-US"/>
        </w:rPr>
      </w:pPr>
      <w:r w:rsidRPr="004726FA">
        <w:rPr>
          <w:lang w:val="en-US"/>
        </w:rPr>
        <w:t>=== Summary ===</w:t>
      </w:r>
    </w:p>
    <w:p w:rsidR="004726FA" w:rsidRPr="004726FA" w:rsidRDefault="004726FA" w:rsidP="004726FA">
      <w:pPr>
        <w:rPr>
          <w:lang w:val="en-US"/>
        </w:rPr>
      </w:pPr>
    </w:p>
    <w:p w:rsidR="004726FA" w:rsidRPr="004726FA" w:rsidRDefault="004726FA" w:rsidP="004726FA">
      <w:pPr>
        <w:rPr>
          <w:lang w:val="en-US"/>
        </w:rPr>
      </w:pPr>
      <w:r w:rsidRPr="004726FA">
        <w:rPr>
          <w:lang w:val="en-US"/>
        </w:rPr>
        <w:lastRenderedPageBreak/>
        <w:t>Correctly Classified Instances         708               94.4    %</w:t>
      </w:r>
    </w:p>
    <w:p w:rsidR="004726FA" w:rsidRPr="004726FA" w:rsidRDefault="004726FA" w:rsidP="004726FA">
      <w:pPr>
        <w:rPr>
          <w:lang w:val="en-US"/>
        </w:rPr>
      </w:pPr>
      <w:r w:rsidRPr="004726FA">
        <w:rPr>
          <w:lang w:val="en-US"/>
        </w:rPr>
        <w:t>Incorrectly Classified Instances        42                5.6    %</w:t>
      </w:r>
    </w:p>
    <w:p w:rsidR="004726FA" w:rsidRPr="004726FA" w:rsidRDefault="004726FA" w:rsidP="004726FA">
      <w:pPr>
        <w:rPr>
          <w:lang w:val="en-US"/>
        </w:rPr>
      </w:pPr>
      <w:r w:rsidRPr="004726FA">
        <w:rPr>
          <w:lang w:val="en-US"/>
        </w:rPr>
        <w:t>Kappa statistic                          0.9377</w:t>
      </w:r>
    </w:p>
    <w:p w:rsidR="004726FA" w:rsidRPr="004726FA" w:rsidRDefault="004726FA" w:rsidP="004726FA">
      <w:pPr>
        <w:rPr>
          <w:lang w:val="en-US"/>
        </w:rPr>
      </w:pPr>
      <w:r w:rsidRPr="004726FA">
        <w:rPr>
          <w:lang w:val="en-US"/>
        </w:rPr>
        <w:t>Mean absolute error                      0.0173</w:t>
      </w:r>
    </w:p>
    <w:p w:rsidR="004726FA" w:rsidRPr="004726FA" w:rsidRDefault="004726FA" w:rsidP="004726FA">
      <w:pPr>
        <w:rPr>
          <w:lang w:val="en-US"/>
        </w:rPr>
      </w:pPr>
      <w:r w:rsidRPr="004726FA">
        <w:rPr>
          <w:lang w:val="en-US"/>
        </w:rPr>
        <w:t>Root mean squared error                  0.0939</w:t>
      </w:r>
    </w:p>
    <w:p w:rsidR="004726FA" w:rsidRPr="004726FA" w:rsidRDefault="004726FA" w:rsidP="004726FA">
      <w:pPr>
        <w:rPr>
          <w:lang w:val="en-US"/>
        </w:rPr>
      </w:pPr>
      <w:r w:rsidRPr="004726FA">
        <w:rPr>
          <w:lang w:val="en-US"/>
        </w:rPr>
        <w:t>Relative absolute error                  9.5801 %</w:t>
      </w:r>
    </w:p>
    <w:p w:rsidR="004726FA" w:rsidRPr="004726FA" w:rsidRDefault="004726FA" w:rsidP="004726FA">
      <w:pPr>
        <w:rPr>
          <w:lang w:val="en-US"/>
        </w:rPr>
      </w:pPr>
      <w:r w:rsidRPr="004726FA">
        <w:rPr>
          <w:lang w:val="en-US"/>
        </w:rPr>
        <w:t>Root relative squared error             31.2745 %</w:t>
      </w:r>
    </w:p>
    <w:p w:rsidR="004726FA" w:rsidRPr="004726FA" w:rsidRDefault="004726FA" w:rsidP="004726FA">
      <w:pPr>
        <w:rPr>
          <w:lang w:val="en-US"/>
        </w:rPr>
      </w:pPr>
      <w:r w:rsidRPr="004726FA">
        <w:rPr>
          <w:lang w:val="en-US"/>
        </w:rPr>
        <w:t xml:space="preserve">Total Number of Instances              750     </w:t>
      </w:r>
    </w:p>
    <w:p w:rsidR="004726FA" w:rsidRPr="004726FA" w:rsidRDefault="004726FA" w:rsidP="004726FA">
      <w:pPr>
        <w:rPr>
          <w:lang w:val="en-US"/>
        </w:rPr>
      </w:pPr>
    </w:p>
    <w:p w:rsidR="004726FA" w:rsidRPr="004726FA" w:rsidRDefault="004726FA" w:rsidP="004726FA">
      <w:pPr>
        <w:rPr>
          <w:lang w:val="en-US"/>
        </w:rPr>
      </w:pPr>
      <w:r w:rsidRPr="004726FA">
        <w:rPr>
          <w:lang w:val="en-US"/>
        </w:rPr>
        <w:t>=== Detailed Accuracy By Class ===</w:t>
      </w:r>
    </w:p>
    <w:p w:rsidR="004726FA" w:rsidRPr="004726FA" w:rsidRDefault="004726FA" w:rsidP="004726FA">
      <w:pPr>
        <w:rPr>
          <w:lang w:val="en-US"/>
        </w:rPr>
      </w:pPr>
    </w:p>
    <w:p w:rsidR="004726FA" w:rsidRPr="004726FA" w:rsidRDefault="004726FA" w:rsidP="004726FA">
      <w:pPr>
        <w:rPr>
          <w:lang w:val="en-US"/>
        </w:rPr>
      </w:pPr>
      <w:r w:rsidRPr="004726FA">
        <w:rPr>
          <w:lang w:val="en-US"/>
        </w:rPr>
        <w:t xml:space="preserve">                 TP Rate  FP Rate  Precision  Recall   F-Measure  MCC      ROC Area  PRC Area  Class</w:t>
      </w:r>
    </w:p>
    <w:p w:rsidR="004726FA" w:rsidRPr="004726FA" w:rsidRDefault="004726FA" w:rsidP="004726FA">
      <w:pPr>
        <w:rPr>
          <w:lang w:val="en-US"/>
        </w:rPr>
      </w:pPr>
      <w:r w:rsidRPr="004726FA">
        <w:rPr>
          <w:lang w:val="en-US"/>
        </w:rPr>
        <w:t xml:space="preserve">                 1.000    0.000    1.000      1.000    1.000      1.000    1.000     1.000     A</w:t>
      </w:r>
    </w:p>
    <w:p w:rsidR="004726FA" w:rsidRPr="004726FA" w:rsidRDefault="004726FA" w:rsidP="004726FA">
      <w:pPr>
        <w:rPr>
          <w:lang w:val="en-US"/>
        </w:rPr>
      </w:pPr>
      <w:r w:rsidRPr="004726FA">
        <w:rPr>
          <w:lang w:val="en-US"/>
        </w:rPr>
        <w:t xml:space="preserve">                 1.000    0.000    1.000      1.000    1.000      1.000    1.000     1.000     B</w:t>
      </w:r>
    </w:p>
    <w:p w:rsidR="004726FA" w:rsidRPr="004726FA" w:rsidRDefault="004726FA" w:rsidP="004726FA">
      <w:pPr>
        <w:rPr>
          <w:lang w:val="en-US"/>
        </w:rPr>
      </w:pPr>
      <w:r w:rsidRPr="004726FA">
        <w:rPr>
          <w:lang w:val="en-US"/>
        </w:rPr>
        <w:t xml:space="preserve">                 0.895    0.013    0.883      0.895    0.889      0.876    0.993     0.921     C</w:t>
      </w:r>
    </w:p>
    <w:p w:rsidR="004726FA" w:rsidRPr="004726FA" w:rsidRDefault="004726FA" w:rsidP="004726FA">
      <w:pPr>
        <w:rPr>
          <w:lang w:val="en-US"/>
        </w:rPr>
      </w:pPr>
      <w:r w:rsidRPr="004726FA">
        <w:rPr>
          <w:lang w:val="en-US"/>
        </w:rPr>
        <w:t xml:space="preserve">                 0.960    0.015    0.878      0.960    0.917      0.909    0.996     0.936     D</w:t>
      </w:r>
    </w:p>
    <w:p w:rsidR="004726FA" w:rsidRPr="004726FA" w:rsidRDefault="004726FA" w:rsidP="004726FA">
      <w:pPr>
        <w:rPr>
          <w:lang w:val="en-US"/>
        </w:rPr>
      </w:pPr>
      <w:r w:rsidRPr="004726FA">
        <w:rPr>
          <w:lang w:val="en-US"/>
        </w:rPr>
        <w:t xml:space="preserve">                 0.963    0.013    0.895      0.963    0.928      0.919    0.999     0.989     E</w:t>
      </w:r>
    </w:p>
    <w:p w:rsidR="004726FA" w:rsidRPr="004726FA" w:rsidRDefault="004726FA" w:rsidP="004726FA">
      <w:pPr>
        <w:rPr>
          <w:lang w:val="en-US"/>
        </w:rPr>
      </w:pPr>
      <w:r w:rsidRPr="004726FA">
        <w:rPr>
          <w:lang w:val="en-US"/>
        </w:rPr>
        <w:t xml:space="preserve">                 0.686    0.018    0.831      0.686    0.752      0.727    0.972     0.813     F</w:t>
      </w:r>
    </w:p>
    <w:p w:rsidR="004726FA" w:rsidRPr="004726FA" w:rsidRDefault="004726FA" w:rsidP="004726FA">
      <w:pPr>
        <w:rPr>
          <w:lang w:val="en-US"/>
        </w:rPr>
      </w:pPr>
      <w:r w:rsidRPr="004726FA">
        <w:rPr>
          <w:lang w:val="en-US"/>
        </w:rPr>
        <w:t xml:space="preserve">                 0.985    0.003    0.970      0.985    0.977      0.975    1.000     0.998     G</w:t>
      </w:r>
    </w:p>
    <w:p w:rsidR="004726FA" w:rsidRPr="004726FA" w:rsidRDefault="004726FA" w:rsidP="004726FA">
      <w:pPr>
        <w:rPr>
          <w:lang w:val="en-US"/>
        </w:rPr>
      </w:pPr>
      <w:r w:rsidRPr="004726FA">
        <w:rPr>
          <w:lang w:val="en-US"/>
        </w:rPr>
        <w:t xml:space="preserve">                 1.000    0.000    1.000      1.000    1.000      1.000    1.000     1.000     H</w:t>
      </w:r>
    </w:p>
    <w:p w:rsidR="004726FA" w:rsidRPr="004726FA" w:rsidRDefault="004726FA" w:rsidP="004726FA">
      <w:pPr>
        <w:rPr>
          <w:lang w:val="en-US"/>
        </w:rPr>
      </w:pPr>
      <w:r w:rsidRPr="004726FA">
        <w:rPr>
          <w:lang w:val="en-US"/>
        </w:rPr>
        <w:t xml:space="preserve">                 1.000    0.000    1.000      1.000    1.000      1.000    1.000     1.000     I</w:t>
      </w:r>
    </w:p>
    <w:p w:rsidR="004726FA" w:rsidRPr="004726FA" w:rsidRDefault="004726FA" w:rsidP="004726FA">
      <w:pPr>
        <w:rPr>
          <w:lang w:val="en-US"/>
        </w:rPr>
      </w:pPr>
      <w:r w:rsidRPr="004726FA">
        <w:rPr>
          <w:lang w:val="en-US"/>
        </w:rPr>
        <w:t xml:space="preserve">                 1.000    0.000    1.000      1.000    1.000      1.000    1.000     1.000     J</w:t>
      </w:r>
    </w:p>
    <w:p w:rsidR="004726FA" w:rsidRPr="004726FA" w:rsidRDefault="004726FA" w:rsidP="004726FA">
      <w:pPr>
        <w:rPr>
          <w:lang w:val="en-US"/>
        </w:rPr>
      </w:pPr>
      <w:r w:rsidRPr="004726FA">
        <w:rPr>
          <w:lang w:val="en-US"/>
        </w:rPr>
        <w:t xml:space="preserve">Weighted Avg.    0.944    0.007    0.943      0.944    0.942      0.936    0.995     0.963     </w:t>
      </w:r>
    </w:p>
    <w:p w:rsidR="004726FA" w:rsidRPr="004726FA" w:rsidRDefault="004726FA" w:rsidP="004726FA">
      <w:pPr>
        <w:rPr>
          <w:lang w:val="en-US"/>
        </w:rPr>
      </w:pPr>
    </w:p>
    <w:p w:rsidR="004726FA" w:rsidRPr="004726FA" w:rsidRDefault="004726FA" w:rsidP="004726FA">
      <w:pPr>
        <w:rPr>
          <w:lang w:val="en-US"/>
        </w:rPr>
      </w:pPr>
      <w:r w:rsidRPr="004726FA">
        <w:rPr>
          <w:lang w:val="en-US"/>
        </w:rPr>
        <w:t>=== Confusion Matrix ===</w:t>
      </w:r>
    </w:p>
    <w:p w:rsidR="004726FA" w:rsidRPr="004726FA" w:rsidRDefault="004726FA" w:rsidP="004726FA">
      <w:pPr>
        <w:rPr>
          <w:lang w:val="en-US"/>
        </w:rPr>
      </w:pPr>
    </w:p>
    <w:p w:rsidR="004726FA" w:rsidRPr="004726FA" w:rsidRDefault="004726FA" w:rsidP="004726FA">
      <w:pPr>
        <w:rPr>
          <w:lang w:val="en-US"/>
        </w:rPr>
      </w:pPr>
      <w:r w:rsidRPr="004726FA">
        <w:rPr>
          <w:lang w:val="en-US"/>
        </w:rPr>
        <w:t xml:space="preserve">  a  b  c  d  e  f  g  h  i  j   &lt;-- classified as</w:t>
      </w:r>
    </w:p>
    <w:p w:rsidR="004726FA" w:rsidRPr="004726FA" w:rsidRDefault="004726FA" w:rsidP="004726FA">
      <w:pPr>
        <w:rPr>
          <w:lang w:val="en-US"/>
        </w:rPr>
      </w:pPr>
      <w:r w:rsidRPr="004726FA">
        <w:rPr>
          <w:lang w:val="en-US"/>
        </w:rPr>
        <w:t xml:space="preserve"> 69  0  0  0  0  0  0  0  0  0 |  a = A</w:t>
      </w:r>
    </w:p>
    <w:p w:rsidR="004726FA" w:rsidRPr="004726FA" w:rsidRDefault="004726FA" w:rsidP="004726FA">
      <w:pPr>
        <w:rPr>
          <w:lang w:val="en-US"/>
        </w:rPr>
      </w:pPr>
      <w:r w:rsidRPr="004726FA">
        <w:rPr>
          <w:lang w:val="en-US"/>
        </w:rPr>
        <w:t xml:space="preserve">  0 77  0  0  0  0  0  0  0  0 |  b = B</w:t>
      </w:r>
    </w:p>
    <w:p w:rsidR="004726FA" w:rsidRPr="004726FA" w:rsidRDefault="004726FA" w:rsidP="004726FA">
      <w:pPr>
        <w:rPr>
          <w:lang w:val="en-US"/>
        </w:rPr>
      </w:pPr>
      <w:r w:rsidRPr="004726FA">
        <w:rPr>
          <w:lang w:val="en-US"/>
        </w:rPr>
        <w:t xml:space="preserve">  0  0 68  0  0  6  2  0  0  0 |  c = C</w:t>
      </w:r>
    </w:p>
    <w:p w:rsidR="004726FA" w:rsidRPr="004726FA" w:rsidRDefault="004726FA" w:rsidP="004726FA">
      <w:pPr>
        <w:rPr>
          <w:lang w:val="en-US"/>
        </w:rPr>
      </w:pPr>
      <w:r w:rsidRPr="004726FA">
        <w:rPr>
          <w:lang w:val="en-US"/>
        </w:rPr>
        <w:t xml:space="preserve">  0  0  0 72  0  3  0  0  0  0 |  d = D</w:t>
      </w:r>
    </w:p>
    <w:p w:rsidR="004726FA" w:rsidRPr="004726FA" w:rsidRDefault="004726FA" w:rsidP="004726FA">
      <w:pPr>
        <w:rPr>
          <w:lang w:val="en-US"/>
        </w:rPr>
      </w:pPr>
      <w:r w:rsidRPr="004726FA">
        <w:rPr>
          <w:lang w:val="en-US"/>
        </w:rPr>
        <w:lastRenderedPageBreak/>
        <w:t xml:space="preserve">  0  0  0  0 77  3  0  0  0  0 |  e = E</w:t>
      </w:r>
    </w:p>
    <w:p w:rsidR="004726FA" w:rsidRPr="004726FA" w:rsidRDefault="004726FA" w:rsidP="004726FA">
      <w:pPr>
        <w:rPr>
          <w:lang w:val="en-US"/>
        </w:rPr>
      </w:pPr>
      <w:r w:rsidRPr="004726FA">
        <w:rPr>
          <w:lang w:val="en-US"/>
        </w:rPr>
        <w:t xml:space="preserve">  0  0  8 10  9 59  0  0  0  0 |  f = F</w:t>
      </w:r>
    </w:p>
    <w:p w:rsidR="004726FA" w:rsidRPr="004726FA" w:rsidRDefault="004726FA" w:rsidP="004726FA">
      <w:pPr>
        <w:rPr>
          <w:lang w:val="en-US"/>
        </w:rPr>
      </w:pPr>
      <w:r w:rsidRPr="004726FA">
        <w:rPr>
          <w:lang w:val="en-US"/>
        </w:rPr>
        <w:t xml:space="preserve">  0  0  1  0  0  0 65  0  0  0 |  g = G</w:t>
      </w:r>
    </w:p>
    <w:p w:rsidR="004726FA" w:rsidRPr="004726FA" w:rsidRDefault="004726FA" w:rsidP="004726FA">
      <w:pPr>
        <w:rPr>
          <w:lang w:val="en-US"/>
        </w:rPr>
      </w:pPr>
      <w:r w:rsidRPr="004726FA">
        <w:rPr>
          <w:lang w:val="en-US"/>
        </w:rPr>
        <w:t xml:space="preserve">  0  0  0  0  0  0  0 71  0  0 |  h = H</w:t>
      </w:r>
    </w:p>
    <w:p w:rsidR="004726FA" w:rsidRPr="004726FA" w:rsidRDefault="004726FA" w:rsidP="004726FA">
      <w:pPr>
        <w:rPr>
          <w:lang w:val="en-US"/>
        </w:rPr>
      </w:pPr>
      <w:r w:rsidRPr="004726FA">
        <w:rPr>
          <w:lang w:val="en-US"/>
        </w:rPr>
        <w:t xml:space="preserve">  0  0  0  0  0  0  0  0 83  0 |  i = I</w:t>
      </w:r>
    </w:p>
    <w:p w:rsidR="004726FA" w:rsidRDefault="004726FA" w:rsidP="004726FA">
      <w:pPr>
        <w:rPr>
          <w:lang w:val="en-US"/>
        </w:rPr>
      </w:pPr>
      <w:r w:rsidRPr="004726FA">
        <w:rPr>
          <w:lang w:val="en-US"/>
        </w:rPr>
        <w:t xml:space="preserve">  0  0  0  0  0  0  0  0  0 67 |  j = J</w:t>
      </w:r>
    </w:p>
    <w:p w:rsidR="008C6047" w:rsidRDefault="008C6047" w:rsidP="004726FA">
      <w:pPr>
        <w:rPr>
          <w:lang w:val="en-US"/>
        </w:rPr>
      </w:pPr>
      <w:r>
        <w:rPr>
          <w:lang w:val="en-US"/>
        </w:rPr>
        <w:t>Classificationviaregression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=== Run information ===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Scheme:       weka.classifiers.meta.ClassificationViaRegression -W weka.classifiers.trees.M5P -- -M 4.0 -num-decimal-places 4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Relation:     bgpfeatures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Instances:    2500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Attributes:   6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              f1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              f2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              f3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              f4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              f5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              class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Test mode:    split 70.0% train, remainder test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=== Classifier model (full training set) ===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Classification via Regression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Classifier for class with index 0: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M5 pruned model tree: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(using smoothed linear models)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lastRenderedPageBreak/>
        <w:t xml:space="preserve">f1 &lt;= 9.712 :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1 &lt;= 7.188 : LM1 (250/0%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|   f1 &gt;  7.188 :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f1 &lt;= 7.764 : LM2 (200/0%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|   |   f1 &gt;  7.764 :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|   f1 &lt;= 7.864 : LM3 (40/0%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|   f1 &gt;  7.864 : LM4 (11/1.413%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f1 &gt;  9.712 : LM5 (1999/0%)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LM num: 1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class =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0.0463 * f1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>- 0.2963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LM num: 2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class =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0.0367 * f1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>+ 0.6924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LM num: 3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class =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0.0857 * f1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>+ 1.6433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LM num: 4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class =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0.3628 * f1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>+ 3.821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LM num: 5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class =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lastRenderedPageBreak/>
        <w:tab/>
        <w:t xml:space="preserve">-0.0002 * f1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>+ 0.0034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Number of Rules : 5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Classifier for class with index 1: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M5 pruned model tree: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(using smoothed linear models)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f1 &lt;= 18.248 : LM1 (1999/0%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f1 &gt;  18.248 :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|   f1 &lt;= 19.964 :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f3 &lt;= 0.002 : LM2 (53/41.377%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f3 &gt;  0.002 : LM3 (198/0%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1 &gt;  19.964 : LM4 (250/0%)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LM num: 1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class =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0.0004 * f1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13.8968 * f3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>- 0.0131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LM num: 2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class =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0.0728 * f1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97.7722 * f3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>- 0.6335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LM num: 3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class =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lastRenderedPageBreak/>
        <w:tab/>
        <w:t xml:space="preserve">-0.03 * f1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97.7722 * f3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>+ 1.3822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LM num: 4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class =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0.0332 * f1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97.9364 * f3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>+ 0.5287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Number of Rules : 4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Classifier for class with index 2: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M5 pruned model tree: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(using smoothed linear models)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f1 &lt;= 12.116 :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1 &lt;= 10.998 : LM1 (813/0%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|   f1 &gt;  10.998 :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|   |   f4 &lt;= 0.037 :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|   |   |   f3 &lt;= 0.001 :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|   |   f4 &lt;= 0.036 : LM2 (76/150.104%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|   |   |   |   f4 &gt;  0.036 :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|   |   |   f1 &lt;= 11.439 : LM3 (81/36.318%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|   |   |   |   |   f1 &gt;  11.439 :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|   |   |   |   |   |   f2 &lt;= 4.091 :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|   |   |   |   |   |   |   f1 &lt;= 11.948 :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|   |   |   |   |   |   f3 &lt;= 0.001 : LM4 (51/127.073%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|   |   |   |   |   |   f3 &gt;  0.001 : LM5 (13/89.438%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|   |   |   |   |   f1 &gt;  11.948 : LM6 (20/72.648%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lastRenderedPageBreak/>
        <w:t>|   |   |   |   |   |   f2 &gt;  4.091 : LM7 (64/97.16%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|   |   |   f3 &gt;  0.001 :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|   |   f5 &lt;= 2.579 : LM8 (62/0%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|   |   |   |   f5 &gt;  2.579 :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|   |   |   f4 &lt;= 0.037 : LM9 (11/0%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|   |   |   |   |   f4 &gt;  0.037 :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|   |   |   |   f1 &lt;= 11.953 : LM10 (5/0%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|   |   |   |   f1 &gt;  11.953 : LM11 (2/0%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f4 &gt;  0.037 : LM12 (172/0%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f1 &gt;  12.116 : LM13 (1130/0%)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LM num: 1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class =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0.0001 * f1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0.054 * f2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1.2037 * f3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2.142 * f4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0.0242 * f5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>- 0.1952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LM num: 2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class =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0.1164 * f1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0.2293 * f2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923.0047 * f3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449.681 * f4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2.023 * f5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>- 11.2031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LM num: 3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class =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lastRenderedPageBreak/>
        <w:tab/>
        <w:t xml:space="preserve">-0.0378 * f1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0.2293 * f2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28.1537 * f3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25.2057 * f4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0.9788 * f5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>- 1.1593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LM num: 4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class =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0.2581 * f1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0.2293 * f2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1589.5066 * f3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25.2057 * f4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2.23 * f5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>+ 0.1759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LM num: 5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class =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0.7094 * f1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0.2293 * f2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2688.4609 * f3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25.2057 * f4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7.055 * f5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>- 5.5243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LM num: 6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class =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0.1509 * f1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0.2293 * f2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1535.4971 * f3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25.2057 * f4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lastRenderedPageBreak/>
        <w:tab/>
        <w:t xml:space="preserve">+ 1.9904 * f5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>- 0.4873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LM num: 7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class =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0.1588 * f1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0.2293 * f2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263.7422 * f3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25.2057 * f4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1.2649 * f5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>- 0.2012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LM num: 8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class =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0.2553 * f1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0.4516 * f2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1.2037 * f3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138.1131 * f4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3.0406 * f5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>- 1.3811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LM num: 9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class =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0.3524 * f1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0.4516 * f2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1.2037 * f3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704.7343 * f4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4.9873 * f5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>+ 16.1684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LM num: 10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lastRenderedPageBreak/>
        <w:t xml:space="preserve">class =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0.1049 * f1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0.4516 * f2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1.2037 * f3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785.557 * f4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4.9873 * f5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>+ 13.5932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LM num: 11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class =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0.1856 * f1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0.4516 * f2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1.2037 * f3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785.557 * f4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4.9873 * f5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>+ 12.6525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LM num: 12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class =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0.0694 * f1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0.2078 * f2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1.2037 * f3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31.1151 * f4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0.6579 * f5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>- 0.5264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LM num: 13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class =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0.0002 * f1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0.0169 * f2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1.456 * f3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lastRenderedPageBreak/>
        <w:tab/>
        <w:t>- 0.0672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Number of Rules : 13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Classifier for class with index 3: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M5 pruned model tree: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(using smoothed linear models)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f1 &lt;= 12.898 : LM1 (1414/0%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f1 &gt;  12.898 :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|   f1 &lt;= 14.369 :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|   |   f4 &lt;= 0.037 :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|   f3 &lt;= 0.001 : LM2 (24/66.609%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|   |   |   f3 &gt;  0.001 :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|   |   f5 &lt;= 2.715 : LM3 (26/0%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|   |   f5 &gt;  2.715 : LM4 (68/103.231%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|   |   f4 &gt;  0.037 :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|   f2 &lt;= 4.035 : LM5 (55/0%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|   |   |   f2 &gt;  4.035 :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|   |   |   |   f2 &lt;= 4.081 :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|   |   |   f2 &lt;= 4.054 : LM6 (58/75.224%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|   |   |   f2 &gt;  4.054 : LM7 (53/0%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|   |   |   |   f2 &gt;  4.081 :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|   |   |   |   |   f5 &lt;= 2.813 :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|   |   |   |   f1 &lt;= 13.346 : LM8 (10/116.532%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|   |   |   |   f1 &gt;  13.346 : LM9 (15/0%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|   |   |   |   |   f5 &gt;  2.813 :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|   |   |   |   f4 &lt;= 0.038 : LM10 (5/0%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|   |   |   |   |   |   f4 &gt;  0.038 :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|   |   |   |   |   f5 &lt;= 2.889 : LM11 (5/0%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lastRenderedPageBreak/>
        <w:t>|   |   |   |   |   |   |   f5 &gt;  2.889 : LM12 (2/0%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1 &gt;  14.369 : LM13 (765/0%)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LM num: 1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class =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0.0005 * f1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8.0304 * f3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0.0073 * f5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>- 0.0009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LM num: 2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class =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0.3963 * f1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0.0873 * f2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1118.7842 * f3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334.3333 * f4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5.1938 * f5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>- 4.2059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LM num: 3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class =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0.5131 * f1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0.0873 * f2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4405.0031 * f3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117.1172 * f4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6.4271 * f5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>+ 1.6313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LM num: 4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class =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1.1596 * f1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lastRenderedPageBreak/>
        <w:tab/>
        <w:t xml:space="preserve">- 0.0873 * f2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12099.2298 * f3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117.1172 * f4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13.6966 * f5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>+ 2.3145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LM num: 5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class =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0.0514 * f1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0.6005 * f2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691.826 * f3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3.9031 * f4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0.6948 * f5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>+ 3.7929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LM num: 6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class =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0.3582 * f1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0.7173 * f2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691.826 * f3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3.9031 * f4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3.4417 * f5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>+ 7.6955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LM num: 7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class =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0.0984 * f1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0.7173 * f2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691.826 * f3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3.9031 * f4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1.1447 * f5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lastRenderedPageBreak/>
        <w:tab/>
        <w:t>+ 4.8773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LM num: 8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class =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0.114 * f1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12.701 * f2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691.826 * f3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3.9031 * f4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0.6948 * f5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>+ 52.336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LM num: 9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class =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0.1035 * f1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7.3331 * f2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691.826 * f3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3.9031 * f4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0.6948 * f5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>+ 30.5417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LM num: 10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class =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0.0514 * f1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5.5876 * f2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691.826 * f3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244.1503 * f4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0.6948 * f5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>+ 14.5871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LM num: 11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class =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lastRenderedPageBreak/>
        <w:tab/>
        <w:t xml:space="preserve">0.0514 * f1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5.5876 * f2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691.826 * f3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221.6 * f4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1.6503 * f5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>+ 18.2348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LM num: 12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class =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0.0514 * f1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5.5876 * f2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691.826 * f3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221.6 * f4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1.8189 * f5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>+ 18.7064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LM num: 13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class =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0.003 * f1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0.0376 * f2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4.3029 * f3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1.6814 * f4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0.0095 * f5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>+ 0.2376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Number of Rules : 13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Classifier for class with index 4: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M5 pruned model tree: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(using smoothed linear models)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f1 &lt;= 10.966 :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1 &lt;= 8.796 : LM1 (500/0%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|   f1 &gt;  8.796 :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|   |   f4 &lt;= 0.036 :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|   f1 &lt;= 10.013 : LM2 (43/0%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|   |   |   f1 &gt;  10.013 :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|   |   f2 &lt;= 4.049 : LM3 (31/0%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|   |   |   |   f2 &gt;  4.049 :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|   |   |   |   |   f2 &lt;= 4.115 :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|   |   |   |   |   |   f4 &lt;= 0.035 :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|   |   |   |   |   |   |   f3 &lt;= 0.001 :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|   |   |   |   |   |   |   |   f1 &lt;= 10.631 :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|   |   |   |   |   |   |   |   |   f2 &lt;= 4.078 :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|   |   |   |   |   |   |   |   |   |   f1 &lt;= 10.224 :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|   |   |   |   |   |   |   |   |   f2 &lt;= 4.066 : LM4 (3/0%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|   |   |   |   |   |   |   |   |   f2 &gt;  4.066 : LM5 (4/0%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|   |   |   |   |   |   |   |   f1 &gt;  10.224 : LM6 (4/0%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|   |   |   |   |   |   |   |   |   f2 &gt;  4.078 :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|   |   |   |   |   |   |   |   f2 &lt;= 4.09 : LM7 (5/0%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|   |   |   |   |   |   |   |   |   |   f2 &gt;  4.09 :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|   |   |   |   |   |   |   |   |   |   |   f2 &lt;= 4.103 :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|   |   |   |   |   |   |   |   |   |   f5 &lt;= 2.348 : LM8 (2/0%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|   |   |   |   |   |   |   |   |   |   f5 &gt;  2.348 : LM9 (3/0%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|   |   |   |   |   |   |   |   |   f2 &gt;  4.103 : LM10 (4/0%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|   |   |   |   |   |   f1 &gt;  10.631 : LM11 (7/0%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|   |   |   |   |   |   |   f3 &gt;  0.001 :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|   |   |   |   |   |   f5 &lt;= 2.404 : LM12 (11/0%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|   |   |   |   |   |   f5 &gt;  2.404 : LM13 (4/144.338%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|   |   |   |   f4 &gt;  0.035 : LM14 (14/0%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|   |   |   f2 &gt;  4.115 : LM15 (38/89.886%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lastRenderedPageBreak/>
        <w:t>|   |   f4 &gt;  0.036 : LM16 (137/0%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f1 &gt;  10.966 : LM17 (1690/0%)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LM num: 1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class =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0.012 * f1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0.0555 * f2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9.1562 * f4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0.0779 * f5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>- 0.0127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LM num: 2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class =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0.0191 * f1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1.1637 * f2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2378.6905 * f3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14.779 * f4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1.4725 * f5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>+ 5.4454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LM num: 3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class =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0.1337 * f1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1.7132 * f2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3606.6563 * f3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14.779 * f4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2.5479 * f5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>+ 7.4802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LM num: 4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class =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lastRenderedPageBreak/>
        <w:tab/>
        <w:t xml:space="preserve">0.4563 * f1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3.8566 * f2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7043.1589 * f3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14.779 * f4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6.3855 * f5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>+ 17.4782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LM num: 5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class =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0.4563 * f1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3.8106 * f2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7043.1589 * f3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14.779 * f4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6.3855 * f5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>+ 17.2868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LM num: 6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class =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0.4563 * f1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2.9825 * f2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7043.1589 * f3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14.779 * f4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6.3855 * f5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>+ 13.9332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LM num: 7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class =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0.4473 * f1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2.8486 * f2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7043.1589 * f3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14.779 * f4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lastRenderedPageBreak/>
        <w:tab/>
        <w:t xml:space="preserve">- 6.3855 * f5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>+ 13.436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LM num: 8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class =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0.4473 * f1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3.8576 * f2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7043.1589 * f3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14.779 * f4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6.2586 * f5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>+ 17.2846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LM num: 9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class =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0.4473 * f1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3.8576 * f2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7043.1589 * f3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14.779 * f4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6.2657 * f5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>+ 17.3023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LM num: 10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class =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0.4473 * f1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3.9107 * f2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7043.1589 * f3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14.779 * f4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6.3855 * f5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>+ 17.7979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LM num: 11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lastRenderedPageBreak/>
        <w:t xml:space="preserve">class =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0.3691 * f1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1.6882 * f2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7043.1589 * f3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14.779 * f4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6.6897 * f5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>+ 10.1971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LM num: 12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class =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0.5589 * f1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1.6882 * f2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7938.5512 * f3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14.779 * f4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8.9662 * f5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>+ 12.6923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LM num: 13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class =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0.5989 * f1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1.6882 * f2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7938.5512 * f3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14.779 * f4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9.6599 * f5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>+ 13.8832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LM num: 14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class =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0.3143 * f1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1.6882 * f2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7452.3471 * f3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lastRenderedPageBreak/>
        <w:tab/>
        <w:t xml:space="preserve">+ 14.779 * f4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5.6208 * f5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>+ 7.9488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LM num: 15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class =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0.1837 * f1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1.9516 * f2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4362.9815 * f3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14.779 * f4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3.3739 * f5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>+ 8.505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LM num: 16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class =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0.0191 * f1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0.3699 * f2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686.3144 * f3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14.779 * f4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0.4601 * f5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>+ 1.9734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LM num: 17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class =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0.0001 * f1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0.0084 * f2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0.2235 * f4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>+ 0.0441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Number of Rules : 17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lastRenderedPageBreak/>
        <w:t>Classifier for class with index 5: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M5 pruned model tree: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(using smoothed linear models)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f3 &lt;= 0.001 :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1 &lt;= 10.013 : LM1 (562/0%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|   f1 &gt;  10.013 :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|   |   f4 &lt;= 0.037 :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|   |   |   f1 &lt;= 12.116 :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|   |   f4 &lt;= 0.036 : LM2 (253/125.001%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|   |   |   |   f4 &gt;  0.036 :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|   |   |   f5 &lt;= 2.541 : LM3 (199/0%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|   |   |   f5 &gt;  2.541 : LM4 (134/89.549%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|   |   |   f1 &gt;  12.116 :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|   |   f4 &lt;= 0.036 : LM5 (52/0%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|   |   |   |   f4 &gt;  0.036 :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|   |   |   |   |   f5 &lt;= 2.779 :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|   |   |   |   |   |   f1 &lt;= 12.958 :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|   |   |   |   |   f1 &lt;= 12.9 : LM6 (15/0%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|   |   |   |   |   |   |   f1 &gt;  12.9 :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|   |   |   |   |   |   f1 &lt;= 12.93 : LM7 (2/0%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|   |   |   |   |   |   f1 &gt;  12.93 : LM8 (2/0%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|   |   |   |   |   |   f1 &gt;  12.958 :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|   |   |   |   |   f5 &lt;= 2.715 : LM9 (25/0%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|   |   |   |   |   |   |   f5 &gt;  2.715 :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|   |   |   |   |   |   |   |   f1 &lt;= 13.475 :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|   |   |   |   |   |   |   |   |   f5 &lt;= 2.735 :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|   |   |   |   |   |   |   |   |   |   f1 &lt;= 13.137 :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|   |   |   |   |   |   |   |   |   f3 &lt;= 0.001 : LM10 (2/0%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|   |   |   |   |   |   |   |   |   f3 &gt;  0.001 : LM11 (2/0%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lastRenderedPageBreak/>
        <w:t>|   |   |   |   |   |   |   |   |   |   f1 &gt;  13.137 : LM12 (9/0%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|   |   |   |   |   |   |   |   |   f5 &gt;  2.735 :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|   |   |   |   |   |   |   |   f4 &lt;= 0.037 : LM13 (10/0%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|   |   |   |   |   |   |   |   f4 &gt;  0.037 : LM14 (11/94.717%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|   |   |   |   |   |   f1 &gt;  13.475 : LM15 (12/0%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|   |   |   |   |   f5 &gt;  2.779 :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|   |   |   |   f1 &lt;= 14.101 : LM16 (13/0%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|   |   |   |   |   |   f1 &gt;  14.101 :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|   |   |   |   |   f5 &lt;= 2.831 : LM17 (5/133.333%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|   |   |   |   |   f5 &gt;  2.831 : LM18 (8/0%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|   |   f4 &gt;  0.037 :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|   f5 &lt;= 2.719 : LM19 (233/0%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|   |   |   f5 &gt;  2.719 :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|   |   |   |   f5 &lt;= 2.81 :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|   |   |   |   |   f1 &lt;= 13.342 :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|   |   |   |   |   |   f3 &lt;= 0.001 :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|   |   |   |   |   f2 &lt;= 4.051 : LM20 (7/0%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|   |   |   |   |   |   |   f2 &gt;  4.051 :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|   |   |   |   |   |   f5 &lt;= 2.75 : LM21 (10/76.124%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|   |   |   |   |   |   f5 &gt;  2.75 : LM22 (3/0%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|   |   |   |   f3 &gt;  0.001 : LM23 (16/0%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|   |   |   f1 &gt;  13.342 : LM24 (79/0%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|   |   |   |   f5 &gt;  2.81 :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|   |   |   |   |   f5 &lt;= 2.889 :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|   |   |   |   |   |   f1 &lt;= 13.955 :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|   |   |   |   |   f3 &lt;= 0.001 : LM25 (5/0%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|   |   |   |   |   f3 &gt;  0.001 : LM26 (15/89.157%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|   |   |   |   f1 &gt;  13.955 : LM27 (35/0%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|   |   |   f5 &gt;  2.889 : LM28 (15/69.785%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f3 &gt;  0.001 : LM29 (766/0%)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lastRenderedPageBreak/>
        <w:t>LM num: 1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class =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0.0048 * f1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0.0394 * f2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86.2475 * f3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>- 0.0962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LM num: 2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class =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0.3383 * f1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2.8609 * f2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660.0714 * f3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687.3849 * f4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5.3316 * f5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>+ 4.5589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LM num: 3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class =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0.004 * f1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0.1438 * f2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653.2386 * f3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0.1886 * f5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>- 0.2323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LM num: 4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class =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0.004 * f1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0.1438 * f2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2810.324 * f3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0.2082 * f5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>+ 2.6467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LM num: 5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class =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0.0198 * f1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0.1718 * f2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664.222 * f3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101.615 * f4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0.0791 * f5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>+ 4.2846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LM num: 6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class =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0.543 * f1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0.1718 * f2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664.222 * f3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343.3775 * f4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4.3547 * f5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>+ 8.6931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LM num: 7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class =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2.567 * f1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0.1718 * f2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664.222 * f3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343.3775 * f4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4.3547 * f5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>+ 34.7994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LM num: 8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class =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2.567 * f1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lastRenderedPageBreak/>
        <w:tab/>
        <w:t xml:space="preserve">+ 0.1718 * f2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664.222 * f3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343.3775 * f4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4.3547 * f5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>+ 34.7901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LM num: 9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class =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0.3999 * f1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0.1718 * f2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5381.5582 * f3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840.6903 * f4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4.6201 * f5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>+ 15.8917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LM num: 10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class =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0.9029 * f1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0.1718 * f2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5337.4148 * f3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620.6323 * f4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8.1087 * f5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>+ 19.5644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LM num: 11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class =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0.9029 * f1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0.1718 * f2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5337.4148 * f3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620.6323 * f4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8.1087 * f5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lastRenderedPageBreak/>
        <w:tab/>
        <w:t>+ 19.561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LM num: 12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class =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0.8609 * f1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0.1718 * f2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3966.9288 * f3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620.6323 * f4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8.1087 * f5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>+ 17.1309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LM num: 13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class =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0.7751 * f1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0.1718 * f2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1473.0134 * f3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766.7333 * f4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7.497 * f5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>+ 19.7802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LM num: 14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class =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0.9676 * f1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0.1718 * f2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1473.0134 * f3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761.1141 * f4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7.497 * f5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>+ 22.0859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LM num: 15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class =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lastRenderedPageBreak/>
        <w:tab/>
        <w:t xml:space="preserve">-0.6205 * f1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0.1718 * f2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875.1291 * f3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620.6323 * f4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6.7549 * f5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>+ 13.4275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LM num: 16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class =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0.1658 * f1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0.1718 * f2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664.222 * f3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197.2308 * f4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2.3459 * f5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>+ 3.8565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LM num: 17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class =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0.1658 * f1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0.1718 * f2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664.222 * f3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197.2308 * f4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3.8777 * f5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>- 0.6121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LM num: 18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class =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0.1658 * f1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0.1718 * f2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664.222 * f3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197.2308 * f4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lastRenderedPageBreak/>
        <w:tab/>
        <w:t xml:space="preserve">+ 3.6779 * f5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>+ 0.0107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LM num: 19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class =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0.0044 * f1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0.0813 * f2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221.6195 * f3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0.1404 * f5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>- 0.3297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LM num: 20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class =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0.4091 * f1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2.338 * f2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1987.8367 * f3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6.3088 * f5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>- 18.5024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LM num: 21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class =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0.6592 * f1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2.1412 * f2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1987.8367 * f3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7.3418 * f5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>- 17.2255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LM num: 22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class =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0.6254 * f1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2.1412 * f2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lastRenderedPageBreak/>
        <w:tab/>
        <w:t xml:space="preserve">- 1987.8367 * f3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7.9812 * f5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>- 19.3926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LM num: 23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class =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0.2424 * f1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1.5141 * f2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2127.9762 * f3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3.7542 * f5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>- 10.1933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LM num: 24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class =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0.046 * f1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0.5623 * f2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590.6298 * f3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0.6883 * f5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>- 2.6995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LM num: 25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class =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0.4667 * f1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0.5827 * f2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4895.7872 * f3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0.1404 * f5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>+ 10.9985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LM num: 26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class =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0.6431 * f1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lastRenderedPageBreak/>
        <w:tab/>
        <w:t xml:space="preserve">+ 0.5827 * f2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3942.8747 * f3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0.1404 * f5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>+ 11.9772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LM num: 27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class =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0.1446 * f1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0.5827 * f2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1652.5684 * f3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0.1404 * f5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>+ 1.7289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LM num: 28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class =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0.0695 * f1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0.5827 * f2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1467.2122 * f3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0.1404 * f5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>+ 0.8395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LM num: 29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class =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0.0009 * f1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0.0254 * f2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14.6194 * f3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>- 0.0924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Number of Rules : 29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Classifier for class with index 6: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M5 pruned model tree: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(using smoothed linear models)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f1 &lt;= 11.946 :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4 &lt;= 0.036 : LM1 (964/0%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|   f4 &gt;  0.036 :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|   |   f4 &lt;= 0.037 :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|   f1 &lt;= 11.41 : LM2 (45/0%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|   |   |   f1 &gt;  11.41 :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|   |   f4 &lt;= 0.037 : LM3 (58/105.1%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|   |   |   |   f4 &gt;  0.037 :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|   |   |   f2 &lt;= 4.076 : LM4 (35/0%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|   |   |   f2 &gt;  4.076 : LM5 (12/78.361%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f4 &gt;  0.037 : LM6 (205/0%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f1 &gt;  11.946 : LM7 (1181/0%)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LM num: 1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class =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0.003 * f1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0.044 * f2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6.095 * f4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>- 0.0028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LM num: 2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class =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0.3071 * f1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0.4524 * f2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243.8875 * f4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2.5929 * f5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>- 3.9116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LM num: 3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class =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0.3375 * f1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0.6367 * f2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276.2836 * f4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5.0466 * f5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>+ 1.6715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LM num: 4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class =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0.5035 * f1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1.492 * f2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298.1744 * f4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5.156 * f5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>+ 3.1304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LM num: 5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class =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0.9398 * f1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2.1714 * f2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298.1744 * f4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10.0058 * f5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>+ 13.0109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LM num: 6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class =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0.0593 * f1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0.1468 * f2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50.2489 * f4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0.5251 * f5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lastRenderedPageBreak/>
        <w:tab/>
        <w:t>+ 0.3338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LM num: 7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class =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0.0008 * f1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 0.0253 * f2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+ 0.5853 * f4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>+ 0.0917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Number of Rules : 7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Classifier for class with index 7: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M5 pruned model tree: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(using smoothed linear models)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f1 &lt;= 18.248 : LM1 (1999/0%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f1 &gt;  18.248 :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1 &lt;= 19.964 : LM2 (251/0%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1 &gt;  19.964 : LM3 (250/0%)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LM num: 1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class =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0.0003 * f1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>- 0.0029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LM num: 2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class =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0.0364 * f1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>- 0.6935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lastRenderedPageBreak/>
        <w:t>LM num: 3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class =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0.0366 * f1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>+ 0.2199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Number of Rules : 3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Classifier for class with index 8: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M5 pruned model tree: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(using smoothed linear models)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f1 &lt;= 15.843 : LM1 (1750/0%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f1 &gt;  15.843 :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1 &lt;= 18.682 : LM2 (250/0%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1 &gt;  18.682 : LM3 (500/0%)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LM num: 1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class =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0.0002 * f1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>- 0.0015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LM num: 2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class =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0.0163 * f1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>+ 1.2602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LM num: 3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class =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0.0082 * f1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>+ 0.1709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Number of Rules : 3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Classifier for class with index 9: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M5 pruned model tree: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(using smoothed linear models)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f1 &lt;= 9.712 :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1 &lt;= 7.188 : LM1 (250/0%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1 &gt;  7.188 : LM2 (251/0%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f1 &gt;  9.712 : LM3 (1999/0%)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LM num: 1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class =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0.0493 * f1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>+ 1.3042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LM num: 2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class =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0.0491 * f1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>+ 0.3868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LM num: 3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class =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 xml:space="preserve">-0.0002 * f1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ab/>
        <w:t>+ 0.0038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Number of Rules : 3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Time taken to build model: 2.68 seconds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=== Evaluation on test split ===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Time taken to test model on test split: 0.07 seconds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=== Summary ===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Correctly Classified Instances         718               95.7333 %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Incorrectly Classified Instances        32                4.2667 %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Kappa statistic                          0.9526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Mean absolute error                      0.0213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Root mean squared error                  0.087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Relative absolute error                 11.8298 %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Root relative squared error             28.9825 %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Total Number of Instances              750     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=== Detailed Accuracy By Class ===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                 TP Rate  FP Rate  Precision  Recall   F-Measure  MCC      ROC Area  PRC Area  Class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                 1.000    0.000    1.000      1.000    1.000      1.000    1.000     1.000     A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                 1.000    0.001    0.987      1.000    0.994      0.993    1.000     1.000     B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                 0.921    0.013    0.886      0.921    0.903      0.892    0.994     0.935     C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                 0.987    0.010    0.914      0.987    0.949      0.944    0.999     0.988     D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                 0.963    0.007    0.939      0.963    0.951      0.945    0.998     0.990     E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                 0.779    0.015    0.870      0.779    0.822      0.802    0.983     0.889     F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                 0.955    0.000    1.000      0.955    0.977      0.975    0.999     0.994     G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                 1.000    0.000    1.000      1.000    1.000      1.000    1.000     1.000     H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                 1.000    0.000    1.000      1.000    1.000      1.000    1.000     1.000     I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                 1.000    0.000    1.000      1.000    1.000      1.000    1.000     1.000     J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lastRenderedPageBreak/>
        <w:t xml:space="preserve">Weighted Avg.    0.957    0.005    0.957      0.957    0.957      0.952    0.997     0.978     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=== Confusion Matrix ===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  a  b  c  d  e  f  g  h  i  j   &lt;-- classified as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 69  0  0  0  0  0  0  0  0  0 |  a = A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  0 77  0  0  0  0  0  0  0  0 |  b = B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  0  0 70  0  0  6  0  0  0  0 |  c = C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  0  0  0 74  0  1  0  0  0  0 |  d = D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  0  0  0  0 77  3  0  0  0  0 |  e = E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  0  0  7  7  5 67  0  0  0  0 |  f = F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  0  1  2  0  0  0 63  0  0  0 |  g = G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  0  0  0  0  0  0  0 71  0  0 |  h = H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  0  0  0  0  0  0  0  0 83  0 |  i = I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  0  0  0  0  0  0  0  0  0 67 |  j = J</w:t>
      </w:r>
    </w:p>
    <w:p w:rsidR="008C6047" w:rsidRDefault="008C6047" w:rsidP="004726FA">
      <w:pPr>
        <w:rPr>
          <w:lang w:val="en-US"/>
        </w:rPr>
      </w:pPr>
      <w:r>
        <w:rPr>
          <w:lang w:val="en-US"/>
        </w:rPr>
        <w:t>Filtered Classifier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=== Run information ===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Scheme:       weka.classifiers.meta.FilteredClassifier -F "weka.filters.supervised.attribute.Discretize -R first-last -precision 6" -S 1 -W weka.classifiers.trees.J48 -- -C 0.25 -M 2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Relation:     bgpfeatures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Instances:    2500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Attributes:   6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              f1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              f2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              f3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              f4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              f5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              class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Test mode:    split 70.0% train, remainder test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lastRenderedPageBreak/>
        <w:t>=== Classifier model (full training set) ===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FilteredClassifier using weka.classifiers.trees.J48 -C 0.25 -M 2 on data filtered through weka.filters.supervised.attribute.Discretize -R first-last -precision 6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Filtered Header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@relation bgpfeatures-weka.filters.supervised.attribute.Discretize-Rfirst-last-precision6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@attribute f1 {'\'(-inf-7.187843]\'','\'(7.187843-8.796345]\'','\'(8.796345-10.012836]\'','\'(10.012836-10.998288]\'','\'(10.998288-11.400099]\'','\'(11.400099-11.945505]\'','\'(11.945505-12.116355]\'','\'(12.116355-12.898176]\'','\'(12.898176-14.369197]\'','\'(14.369197-15.842551]\'','\'(15.842551-18.681598]\'','\'(18.681598-19.964121]\'','\'(19.964121-inf)\''}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@attribute f2 {'\'(-inf-3.8969]\'','\'(3.8969-3.900254]\'','\'(3.900254-3.919888]\'','\'(3.919888-3.928965]\'','\'(3.928965-3.949613]\'','\'(3.949613-3.949923]\'','\'(3.949923-3.965583]\'','\'(3.965583-3.966522]\'','\'(3.966522-3.970091]\'','\'(3.970091-3.970115]\'','\'(3.970115-3.974894]\'','\'(3.974894-3.977308]\'','\'(3.977308-4.01016]\'','\'(4.01016-4.051699]\'','\'(4.051699-4.07127]\'','\'(4.07127-4.108293]\'','\'(4.108293-4.139717]\'','\'(4.139717-inf)\''}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@attribute f3 {'\'(-inf-0.001099]\'','\'(0.001099-0.001178]\'','\'(0.001178-0.001203]\'','\'(0.001203-0.001257]\'','\'(0.001257-0.00128]\'','\'(0.00128-0.001319]\'','\'(0.001319-0.001345]\'','\'(0.001345-0.00138]\'','\'(0.00138-0.001481]\'','\'(0.001481-0.001566]\'','\'(0.001566-0.001713]\'','\'(0.001713-0.001714]\'','\'(0.001714-0.001759]\'','\'(0.001759-0.001759]\'','\'(0.001759-0.001766]\'','\'(0.001766-0.001766]\'','\'(0.001766-0.001786]\'','\'(0.001786-0.001788]\'','\'(0.001788-0.001831]\'','\'(0.001831-0.001833]\'','\'(0.001833-0.001891]\'','\'(0.001891-0.001964]\'','\'(0.001964-0.002032]\'','\'(0.002032-0.002045]\'','\'(0.002045-inf)\''}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@attribute f4 {'\'(-inf-0.033164]\'','\'(0.033164-0.034328]\'','\'(0.034328-0.034682]\'','\'(0.034682-0.035447]\'','\'(0.035447-0.035771]\'','\'(0.035771-0.036323]\'','\'(0.036323-0.03668]\'','\'(0.03668-0.037154]\'','\'(0.037154-0.038484]\'','\'(0.038484-0.039625]\'','\'(0.039625-0.041391]\'','\'(0.041391-0.041402]\'','\'(0.041402-0.041934]\'','\'(0.041934-0.042024]\'','\'(0.042024-0.042272]\'','\'(0.042272-0.042293]\'','\'(0.042293-0.042788]\'','\'(0.042788-0.042813]\'','\'(0.042813-0.043478]\'','\'(0.043478-0.044315]\'','\'(0.044315-0.045075]\'','\'(0.045075-0.045221]\'','\'(0.045221-inf)\''}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@attribute f5 {'\'(-inf-1.942954]\'','\'(1.942954-2.174493]\'','\'(2.174493-2.321796]\'','\'(2.321796-2.444078]\'','\'(2.444078-2.477607]\'','\'(2.477607-2.514711]\'','\'(2.514711-2.601751]\'','\'(2.601751-2.64719]\'','\'(2.64719-2.675964]\'','\'(2.675964-2.894796]\'','\'(2.894796-3.022603]\'','\'(3.022603-3.426323]\'','\'(3.426323-3.474208]\'','\'(3.474208-3.4997]\'','\'(3.4997-3.562415]\'','\'(3.562415-3.562924]\'','\'(3.562924-3.592629]\'','\'(3.592629-3.593795]\'','\'(3.593795-3.599203]\'','\'(3.599203-3.599756]\'','\'(3.599756-3.610534]\'','\'(3.610534-3.611556]\'','\'(3.611556-3.620126]\'','\'(3.620126-3.621296]\'','\'(3.621296-inf)\''}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lastRenderedPageBreak/>
        <w:t>@attribute class {A,B,C,D,E,F,G,H,I,J}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@data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Classifier Model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J48 pruned tree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------------------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f1 = '(-inf-7.187843]': J (25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f1 = '(7.187843-8.796345]': A (25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f1 = '(8.796345-10.012836]': E (62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f1 = '(10.012836-10.998288]'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3 = '(-inf-0.001099]': E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3 = '(0.001099-0.001178]': E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3 = '(0.001178-0.001203]': F (13.0/5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3 = '(0.001203-0.001257]'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f2 = '(-inf-3.8969]': F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f2 = '(3.8969-3.900254]': F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f2 = '(3.900254-3.919888]': F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f2 = '(3.919888-3.928965]': E (1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f2 = '(3.928965-3.949613]': E (1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f2 = '(3.949613-3.949923]': F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f2 = '(3.949923-3.965583]': E (2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f2 = '(3.965583-3.966522]': F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f2 = '(3.966522-3.970091]': F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f2 = '(3.970091-3.970115]': F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f2 = '(3.970115-3.974894]': F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f2 = '(3.974894-3.977308]': F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f2 = '(3.977308-4.01016]': E (4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f2 = '(4.01016-4.051699]': E (20.0/2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lastRenderedPageBreak/>
        <w:t>|   |   f2 = '(4.051699-4.07127]': E (14.0/5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f2 = '(4.07127-4.108293]': F (24.0/1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f2 = '(4.108293-4.139717]': F (21.0/6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f2 = '(4.139717-inf)': F (16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3 = '(0.001257-0.00128]': E (45.0/3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3 = '(0.00128-0.001319]': E (65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3 = '(0.001319-0.001345]': E (2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3 = '(0.001345-0.00138]': E (5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3 = '(0.00138-0.001481]': E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3 = '(0.001481-0.001566]': E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3 = '(0.001566-0.001713]': E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3 = '(0.001713-0.001714]': E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3 = '(0.001714-0.001759]': E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3 = '(0.001759-0.001759]': E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3 = '(0.001759-0.001766]': E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3 = '(0.001766-0.001766]': E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3 = '(0.001766-0.001786]': E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3 = '(0.001786-0.001788]': E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3 = '(0.001788-0.001831]': E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3 = '(0.001831-0.001833]': E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3 = '(0.001833-0.001891]': E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3 = '(0.001891-0.001964]': E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3 = '(0.001964-0.002032]': E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3 = '(0.002032-0.002045]': E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3 = '(0.002045-inf)': E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f1 = '(10.998288-11.400099]'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3 = '(-inf-0.001099]': C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3 = '(0.001099-0.001178]': C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3 = '(0.001178-0.001203]': C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3 = '(0.001203-0.001257]': F (12.0/1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3 = '(0.001257-0.00128]': C (24.0/7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lastRenderedPageBreak/>
        <w:t>|   f3 = '(0.00128-0.001319]': C (62.0/2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3 = '(0.001319-0.001345]': C (8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3 = '(0.001345-0.00138]': C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3 = '(0.00138-0.001481]': C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3 = '(0.001481-0.001566]': C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3 = '(0.001566-0.001713]': C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3 = '(0.001713-0.001714]': C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3 = '(0.001714-0.001759]': C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3 = '(0.001759-0.001759]': C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3 = '(0.001759-0.001766]': C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3 = '(0.001766-0.001766]': C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3 = '(0.001766-0.001786]': C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3 = '(0.001786-0.001788]': C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3 = '(0.001788-0.001831]': C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3 = '(0.001831-0.001833]': C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3 = '(0.001833-0.001891]': C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3 = '(0.001891-0.001964]': C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3 = '(0.001964-0.002032]': C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3 = '(0.002032-0.002045]': C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3 = '(0.002045-inf)': C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f1 = '(11.400099-11.945505]'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4 = '(-inf-0.033164]': G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4 = '(0.033164-0.034328]': G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4 = '(0.034328-0.034682]': G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4 = '(0.034682-0.035447]': F (10.0/2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4 = '(0.035447-0.035771]'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f5 = '(-inf-1.942954]': F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f5 = '(1.942954-2.174493]': F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f5 = '(2.174493-2.321796]': F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f5 = '(2.321796-2.444078]': F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f5 = '(2.444078-2.477607]': C (1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lastRenderedPageBreak/>
        <w:t>|   |   f5 = '(2.477607-2.514711]': C (7.0/2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f5 = '(2.514711-2.601751]': F (13.0/2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f5 = '(2.601751-2.64719]': F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f5 = '(2.64719-2.675964]': F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f5 = '(2.675964-2.894796]': F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f5 = '(2.894796-3.022603]': F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f5 = '(3.022603-3.426323]': F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f5 = '(3.426323-3.474208]': F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f5 = '(3.474208-3.4997]': F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f5 = '(3.4997-3.562415]': F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f5 = '(3.562415-3.562924]': F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f5 = '(3.562924-3.592629]': F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f5 = '(3.592629-3.593795]': F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f5 = '(3.593795-3.599203]': F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f5 = '(3.599203-3.599756]': F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f5 = '(3.599756-3.610534]': F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f5 = '(3.610534-3.611556]': F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f5 = '(3.611556-3.620126]': F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f5 = '(3.620126-3.621296]': F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f5 = '(3.621296-inf)': F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4 = '(0.035771-0.036323]': C (72.0/7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4 = '(0.036323-0.03668]'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f5 = '(-inf-1.942954]': C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f5 = '(1.942954-2.174493]': C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f5 = '(2.174493-2.321796]': C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f5 = '(2.321796-2.444078]': C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f5 = '(2.444078-2.477607]': C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f5 = '(2.477607-2.514711]': G (2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f5 = '(2.514711-2.601751]': C (38.0/5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f5 = '(2.601751-2.64719]': C (5.0/2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f5 = '(2.64719-2.675964]': C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lastRenderedPageBreak/>
        <w:t>|   |   f5 = '(2.675964-2.894796]': C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f5 = '(2.894796-3.022603]': C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f5 = '(3.022603-3.426323]': C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f5 = '(3.426323-3.474208]': C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f5 = '(3.474208-3.4997]': C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f5 = '(3.4997-3.562415]': C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f5 = '(3.562415-3.562924]': C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f5 = '(3.562924-3.592629]': C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f5 = '(3.592629-3.593795]': C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f5 = '(3.593795-3.599203]': C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f5 = '(3.599203-3.599756]': C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f5 = '(3.599756-3.610534]': C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f5 = '(3.610534-3.611556]': C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f5 = '(3.611556-3.620126]': C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f5 = '(3.620126-3.621296]': C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f5 = '(3.621296-inf)': C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4 = '(0.03668-0.037154]'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f2 = '(-inf-3.8969]': G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f2 = '(3.8969-3.900254]': G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f2 = '(3.900254-3.919888]': G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f2 = '(3.919888-3.928965]': G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f2 = '(3.928965-3.949613]': G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f2 = '(3.949613-3.949923]': G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f2 = '(3.949923-3.965583]': G (1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f2 = '(3.965583-3.966522]': G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f2 = '(3.966522-3.970091]': G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f2 = '(3.970091-3.970115]': G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f2 = '(3.970115-3.974894]': G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f2 = '(3.974894-3.977308]': G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f2 = '(3.977308-4.01016]': G (8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f2 = '(4.01016-4.051699]': G (18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lastRenderedPageBreak/>
        <w:t>|   |   f2 = '(4.051699-4.07127]': G (8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f2 = '(4.07127-4.108293]': C (12.0/4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f2 = '(4.108293-4.139717]': C (1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|   f2 = '(4.139717-inf)': G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4 = '(0.037154-0.038484]': G (201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4 = '(0.038484-0.039625]': G (3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4 = '(0.039625-0.041391]': G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4 = '(0.041391-0.041402]': G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4 = '(0.041402-0.041934]': G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4 = '(0.041934-0.042024]': G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4 = '(0.042024-0.042272]': G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4 = '(0.042272-0.042293]': G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4 = '(0.042293-0.042788]': G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4 = '(0.042788-0.042813]': G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4 = '(0.042813-0.043478]': G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4 = '(0.043478-0.044315]': G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4 = '(0.044315-0.045075]': G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4 = '(0.045075-0.045221]': G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4 = '(0.045221-inf)': G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f1 = '(11.945505-12.116355]': C (51.0/7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f1 = '(12.116355-12.898176]': F (44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f1 = '(12.898176-14.369197]'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4 = '(-inf-0.033164]': D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4 = '(0.033164-0.034328]': D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4 = '(0.034328-0.034682]': D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4 = '(0.034682-0.035447]': F (1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4 = '(0.035447-0.035771]': F (4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4 = '(0.035771-0.036323]': F (14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4 = '(0.036323-0.03668]': F (29.0/13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4 = '(0.03668-0.037154]': D (92.0/23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4 = '(0.037154-0.038484]': D (179.0/13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lastRenderedPageBreak/>
        <w:t>|   f4 = '(0.038484-0.039625]': D (2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4 = '(0.039625-0.041391]': D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4 = '(0.041391-0.041402]': D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4 = '(0.041402-0.041934]': D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4 = '(0.041934-0.042024]': D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4 = '(0.042024-0.042272]': D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4 = '(0.042272-0.042293]': D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4 = '(0.042293-0.042788]': D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4 = '(0.042788-0.042813]': D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4 = '(0.042813-0.043478]': D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4 = '(0.043478-0.044315]': D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4 = '(0.044315-0.045075]': D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4 = '(0.045075-0.045221]': D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|   f4 = '(0.045221-inf)': D (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f1 = '(14.369197-15.842551]': F (15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f1 = '(15.842551-18.681598]': I (25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f1 = '(18.681598-19.964121]': B (250.0)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f1 = '(19.964121-inf)': H (250.0)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Number of Leaves  : </w:t>
      </w:r>
      <w:r w:rsidRPr="008C6047">
        <w:rPr>
          <w:lang w:val="en-US"/>
        </w:rPr>
        <w:tab/>
        <w:t>187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Size of the tree : </w:t>
      </w:r>
      <w:r w:rsidRPr="008C6047">
        <w:rPr>
          <w:lang w:val="en-US"/>
        </w:rPr>
        <w:tab/>
        <w:t>196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Time taken to build model: 0.06 seconds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=== Evaluation on test split ===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Time taken to test model on test split: 0.01 seconds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=== Summary ===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Correctly Classified Instances         706               94.1333 %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Incorrectly Classified Instances        44                5.8667 %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Kappa statistic                          0.9348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Mean absolute error                      0.017 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Root mean squared error                  0.0987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Relative absolute error                  9.4532 %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Root relative squared error             32.8957 %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Total Number of Instances              750     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=== Detailed Accuracy By Class ===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                 TP Rate  FP Rate  Precision  Recall   F-Measure  MCC      ROC Area  PRC Area  Class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                 1.000    0.000    1.000      1.000    1.000      1.000    1.000     1.000     A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                 1.000    0.000    1.000      1.000    1.000      1.000    1.000     1.000     B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                 0.947    0.021    0.837      0.947    0.889      0.878    0.964     0.820     C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                 0.987    0.019    0.851      0.987    0.914      0.906    0.993     0.886     D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                 0.938    0.010    0.915      0.938    0.926      0.917    0.997     0.967     E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                 0.616    0.014    0.855      0.616    0.716      0.697    0.958     0.767     F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                 0.985    0.001    0.985      0.985    0.985      0.983    0.991     0.970     G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                 1.000    0.000    1.000      1.000    1.000      1.000    1.000     1.000     H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                 1.000    0.000    1.000      1.000    1.000      1.000    1.000     1.000     I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                 1.000    0.000    1.000      1.000    1.000      1.000    1.000     1.000     J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Weighted Avg.    0.941    0.007    0.941      0.941    0.938      0.933    0.990     0.937     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>=== Confusion Matrix ===</w:t>
      </w:r>
    </w:p>
    <w:p w:rsidR="008C6047" w:rsidRPr="008C6047" w:rsidRDefault="008C6047" w:rsidP="008C6047">
      <w:pPr>
        <w:rPr>
          <w:lang w:val="en-US"/>
        </w:rPr>
      </w:pP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  a  b  c  d  e  f  g  h  i  j   &lt;-- classified as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 69  0  0  0  0  0  0  0  0  0 |  a = A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  0 77  0  0  0  0  0  0  0  0 |  b = B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  0  0 72  0  0  3  1  0  0  0 |  c = C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lastRenderedPageBreak/>
        <w:t xml:space="preserve">  0  0  0 74  0  1  0  0  0  0 |  d = D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  0  0  0  0 75  5  0  0  0  0 |  e = E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  0  0 13 13  7 53  0  0  0  0 |  f = F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  0  0  1  0  0  0 65  0  0  0 |  g = G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  0  0  0  0  0  0  0 71  0  0 |  h = H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  0  0  0  0  0  0  0  0 83  0 |  i = I</w:t>
      </w:r>
    </w:p>
    <w:p w:rsidR="008C6047" w:rsidRPr="008C6047" w:rsidRDefault="008C6047" w:rsidP="008C6047">
      <w:pPr>
        <w:rPr>
          <w:lang w:val="en-US"/>
        </w:rPr>
      </w:pPr>
      <w:r w:rsidRPr="008C6047">
        <w:rPr>
          <w:lang w:val="en-US"/>
        </w:rPr>
        <w:t xml:space="preserve">  0  0  0  0  0  0  0  0  0 67 |  j = J</w:t>
      </w:r>
    </w:p>
    <w:p w:rsidR="008C6047" w:rsidRDefault="00117B64" w:rsidP="004726FA">
      <w:pPr>
        <w:rPr>
          <w:lang w:val="en-US"/>
        </w:rPr>
      </w:pPr>
      <w:r>
        <w:rPr>
          <w:lang w:val="en-US"/>
        </w:rPr>
        <w:t>Iterative classifier optimizer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=== Run information ===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Scheme:       weka.classifiers.meta.IterativeClassifierOptimizer -W weka.classifiers.meta.LogitBoost -L 50 -P 1 -E 1 -I 1 -F 10 -R 1 -percentage 0.0 -metric RMSE -S 1 -- -P 100 -L -1.7976931348623157E308 -H 1.0 -Z 3.0 -O 1 -E 1 -S 1 -I 10 -W weka.classifiers.trees.DecisionStump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Relation:     bgpfeatures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Instances:    2500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Attributes:   6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 xml:space="preserve">              f1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 xml:space="preserve">              f2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 xml:space="preserve">              f3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 xml:space="preserve">              f4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 xml:space="preserve">              f5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 xml:space="preserve">              class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Test mode:    split 70.0% train, remainder test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=== Classifier model (full training set) ===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Best value found: 0.09307786155452452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Best number of iterations found: 10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 xml:space="preserve">LogitBoost: Base classifiers and their weights: 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Iteration 1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ab/>
        <w:t>Class 1 (class=A)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Decision Stump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Classifications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lt;= 8.7963455 : 2.0512820512820524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gt; 8.7963455 : -1.1111111111111076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is missing : -2.748885563619235E-14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ab/>
        <w:t>Class 2 (class=B)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Decision Stump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Classifications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4 &lt;= 0.041391 : -1.1111111111111187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4 &gt; 0.041391 : 2.4600416956220763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4 is missing : -2.518456554412281E-14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ab/>
        <w:t>Class 3 (class=C)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Decision Stump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Classifications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4 &lt;= 0.037076 : 0.6741376291367459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lastRenderedPageBreak/>
        <w:t>f4 &gt; 0.037076 : -1.0878779316190637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4 is missing : 6.229239346566708E-15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ab/>
        <w:t>Class 4 (class=D)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Decision Stump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Classifications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lt;= 12.8981755 : -1.1111111111110916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gt; 12.8981755 : 0.9411608093716618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is missing : -3.087929911771366E-15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ab/>
        <w:t>Class 5 (class=E)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Decision Stump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Classifications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lt;= 10.9657035 : 1.3476874003189678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gt; 10.9657035 : -1.1111111111110659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is missing : 6.825562337553362E-15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ab/>
        <w:t>Class 6 (class=F)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Decision Stump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Classifications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4 &lt;= 0.037057 : 0.5743182228643563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4 &gt; 0.037057 : -0.8564503097225722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4 is missing : 1.2689405082255507E-15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ab/>
        <w:t>Class 7 (class=G)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Decision Stump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Classifications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lt;= 11.9455045 : 0.6897961567665483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gt; 11.9455045 : -1.1111111111111105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is missing : 2.2647661523933226E-15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ab/>
        <w:t>Class 8 (class=H)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Decision Stump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Classifications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lt;= 19.964121 : -1.1111111111111234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gt; 19.964121 : 3.000000000000181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is missing : -7.830625037286073E-15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ab/>
        <w:t>Class 9 (class=I)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Decision Stump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Classifications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5 &lt;= 3.0226034999999998 : -1.1111111111111092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5 &gt; 3.0226034999999998 : 1.4583333333333566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5 is missing : -9.39950339784438E-15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ab/>
        <w:t>Class 10 (class=J)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Decision Stump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Classifications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lt;= 7.1878435 : 3.0000000000000164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gt; 7.1878435 : -1.1111111111111247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is missing : -4.3793590975838307E-14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Iteration 2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ab/>
        <w:t>Class 1 (class=A)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Decision Stump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Classifications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lt;= 8.7963455 : 1.0719810849210203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gt; 8.7963455 : -1.0513158927525859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is missing : 0.13541564156418745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lastRenderedPageBreak/>
        <w:tab/>
        <w:t>Class 2 (class=B)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Decision Stump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Classifications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2 &lt;= 3.976439 : 1.0556435097119192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2 &gt; 3.976439 : -1.08845664850106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2 is missing : 0.005199593067943735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ab/>
        <w:t>Class 3 (class=C)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Decision Stump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Classifications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lt;= 10.998288 : -1.1548789587275041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gt; 10.998288 : 0.5120845326512597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is missing : -0.060030263067234156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ab/>
        <w:t>Class 4 (class=D)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Decision Stump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Classifications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lt;= 14.369196500000001 : 0.6556404578038025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gt; 14.369196500000001 : -1.245449017003823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is missing : -0.18030407263859285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ab/>
        <w:t>Class 5 (class=E)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Decision Stump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Classifications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lt;= 8.7963455 : -1.2001308772631947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gt; 8.7963455 : 0.6001362658721323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is missing : 0.03254915097813637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ab/>
        <w:t>Class 6 (class=F)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Decision Stump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Classifications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lt;= 10.012836 : -1.1075687202627118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gt; 10.012836 : 0.20909846730941006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is missing : -0.021186371631402065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ab/>
        <w:t>Class 7 (class=G)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Decision Stump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Classifications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4 &lt;= 0.0367435 : -1.1380309517203822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lastRenderedPageBreak/>
        <w:t>f4 &gt; 0.0367435 : 1.3213120161026772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4 is missing : -0.1436520182682413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ab/>
        <w:t>Class 8 (class=H)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Decision Stump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Classifications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lt;= 19.964121 : -1.0495748146567754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gt; 19.964121 : 1.8744825451604603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is missing : 0.17934918555574617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ab/>
        <w:t>Class 9 (class=I)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Decision Stump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Classifications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lt;= 18.681597500000002 : 0.6023266053663591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gt; 18.681597500000002 : -1.2210975089614102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is missing : -0.0434095662625078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ab/>
        <w:t>Class 10 (class=J)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Decision Stump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Classifications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lt;= 7.1878435 : 2.111704653908248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gt; 7.1878435 : -1.0494588361065509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is missing : 0.3034140436372989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Iteration 3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ab/>
        <w:t>Class 1 (class=A)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Decision Stump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Classifications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lt;= 7.1878435 : -1.1595649228980112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gt; 7.1878435 : 0.47504296811926744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is missing : -0.025258701014247483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ab/>
        <w:t>Class 2 (class=B)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Decision Stump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Classifications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5 &lt;= 3.474208 : -1.0847805197661673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5 &gt; 3.474208 : 0.45688247113737634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5 is missing : -0.07481649466008168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ab/>
        <w:t>Class 3 (class=C)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lastRenderedPageBreak/>
        <w:t>Decision Stump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Classifications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lt;= 12.1163555 : 0.774911505884521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gt; 12.1163555 : -1.2468407091898421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is missing : 0.029830885166185456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ab/>
        <w:t>Class 4 (class=D)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Decision Stump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Classifications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5 &lt;= 2.675964 : -1.0717279404437041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5 &gt; 2.675964 : 0.7565136842355247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5 is missing : 0.022168675375649777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ab/>
        <w:t>Class 5 (class=E)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Decision Stump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Classifications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lt;= 10.9657035 : 0.7359504892480954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gt; 10.9657035 : -1.0709492688404012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is missing : -0.12061200831844615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lastRenderedPageBreak/>
        <w:tab/>
        <w:t>Class 6 (class=F)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Decision Stump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Classifications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2 &lt;= 4.07127 : -0.48591217199889797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2 &gt; 4.07127 : 0.6388232001959377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2 is missing : 0.1437593894630789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ab/>
        <w:t>Class 7 (class=G)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Decision Stump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Classifications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lt;= 11.9455045 : 0.4585148794662394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gt; 11.9455045 : -1.1257791778007018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is missing : -0.1821277426421649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ab/>
        <w:t>Class 8 (class=H)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Decision Stump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Classifications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lt;= 19.964121 : -1.0144585521638398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gt; 19.964121 : 1.2550678169394591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is missing : 0.18305432615083667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ab/>
        <w:t>Class 9 (class=I)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Decision Stump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Classifications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lt;= 15.842551 : -1.0708240839511096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gt; 15.842551 : 1.2142517051540813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is missing : -0.02617150049445007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ab/>
        <w:t>Class 10 (class=J)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Decision Stump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Classifications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lt;= 7.1878435 : 1.213795105245364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gt; 7.1878435 : -1.0144210382418977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is missing : 0.2948019588509696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Iteration 4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ab/>
        <w:t>Class 1 (class=A)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Decision Stump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Classifications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lastRenderedPageBreak/>
        <w:t>f1 &lt;= 8.7963455 : 0.9956529137762132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gt; 8.7963455 : -1.0204858270234367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is missing : 0.21680995975021342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ab/>
        <w:t>Class 2 (class=B)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Decision Stump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Classifications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lt;= 19.964121 : 0.7279955495208937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gt; 19.964121 : -1.129263275750248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is missing : 0.35299446022072656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ab/>
        <w:t>Class 3 (class=C)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Decision Stump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Classifications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4 &lt;= 0.0354745 : -1.173178075240062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4 &gt; 0.0354745 : 0.18070213205281677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4 is missing : -0.07196036060195783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ab/>
        <w:t>Class 4 (class=D)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Decision Stump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lastRenderedPageBreak/>
        <w:t>Classifications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4 &lt;= 0.036652500000000005 : -1.2340082836922348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4 &gt; 0.036652500000000005 : -0.12422400219685925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4 is missing : -0.38964725816663853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ab/>
        <w:t>Class 5 (class=E)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Decision Stump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Classifications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4 &lt;= 0.035258 : -0.758089367821036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4 &gt; 0.035258 : 0.43968076603508754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4 is missing : -0.03731396508515546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ab/>
        <w:t>Class 6 (class=F)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Decision Stump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Classifications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lt;= 12.1163555 : -0.2010901341419077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gt; 12.1163555 : 1.0816357198412572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is missing : 0.2109309385973331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ab/>
        <w:t>Class 7 (class=G)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lastRenderedPageBreak/>
        <w:t>Decision Stump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Classifications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4 &lt;= 0.036588999999999997 : -0.9716217415334023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4 &gt; 0.036588999999999997 : 0.5567153351550753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4 is missing : -0.0652569166348805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ab/>
        <w:t>Class 8 (class=H)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Decision Stump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Classifications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lt;= 19.964121 : -1.0050898560128705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gt; 19.964121 : 1.1294271288201747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is missing : 0.44138557533801953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ab/>
        <w:t>Class 9 (class=I)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Decision Stump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Classifications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5 &lt;= 3.0226034999999998 : -1.023606099739809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5 &gt; 3.0226034999999998 : 0.20862661677065547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5 is missing : -0.20901987290686114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lastRenderedPageBreak/>
        <w:tab/>
        <w:t>Class 10 (class=J)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Decision Stump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Classifications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lt;= 7.1878435 : 1.0407068444130987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gt; 7.1878435 : -1.0050863183934864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is missing : 0.11811539320524997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Iteration 5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ab/>
        <w:t>Class 1 (class=A)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Decision Stump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Classifications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lt;= 8.7963455 : 0.44692853448681474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gt; 8.7963455 : -1.0079973259838888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is missing : -0.12650177006633978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ab/>
        <w:t>Class 2 (class=B)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Decision Stump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Classifications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5 &lt;= 3.474208 : -1.047152263774489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5 &gt; 3.474208 : 0.9728866194817496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lastRenderedPageBreak/>
        <w:t>f5 is missing : 0.24212327334939887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ab/>
        <w:t>Class 3 (class=C)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Decision Stump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Classifications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2 &lt;= 4.0568975 : -0.8655585978344936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2 &gt; 4.0568975 : 0.2546127356398821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2 is missing : -0.09375885151042719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ab/>
        <w:t>Class 4 (class=D)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Decision Stump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Classifications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5 &lt;= 2.894796 : 0.6819370834416729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5 &gt; 2.894796 : -1.0978832901615998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5 is missing : 0.3136632690548188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ab/>
        <w:t>Class 5 (class=E)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Decision Stump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Classifications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lastRenderedPageBreak/>
        <w:t>f1 &lt;= 10.9657035 : 0.24808118444731347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gt; 10.9657035 : -1.0318834548086266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is missing : -0.18884573343679614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ab/>
        <w:t>Class 6 (class=F)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Decision Stump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Classifications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4 &lt;= 0.035674 : 1.042662566087702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4 &gt; 0.035674 : -0.463550492077119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4 is missing : -0.07463732534633889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ab/>
        <w:t>Class 7 (class=G)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Decision Stump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Classifications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lt;= 11.931124 : 0.3488093862169216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gt; 11.931124 : -1.0372398106873162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is missing : -0.1002791304292343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ab/>
        <w:t>Class 8 (class=H)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Decision Stump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lastRenderedPageBreak/>
        <w:t>Classifications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lt;= 19.964121 : -1.0020579813402433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gt; 19.964121 : 1.023008518803563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is missing : 0.255678606436509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ab/>
        <w:t>Class 9 (class=I)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Decision Stump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Classifications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lt;= 18.681597500000002 : 0.6505059451256365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gt; 18.681597500000002 : -1.0557428109774738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is missing : 0.19654260130088932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ab/>
        <w:t>Class 10 (class=J)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Decision Stump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Classifications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lt;= 7.1878435 : 1.0231849230367631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gt; 7.1878435 : -1.0020577087741465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is missing : 0.3425447497566366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Iteration 6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ab/>
        <w:t>Class 1 (class=A)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Decision Stump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Classifications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lt;= 8.7963455 : 0.6486835756301674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gt; 8.7963455 : -1.0036518291453524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is missing : 0.3215870130790082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ab/>
        <w:t>Class 2 (class=B)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Decision Stump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Classifications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5 &lt;= 3.474208 : -1.0164154391287115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5 &gt; 3.474208 : 0.5055737389429267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5 is missing : -0.13554851447946842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ab/>
        <w:t>Class 3 (class=C)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Decision Stump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Classifications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lt;= 12.1163555 : 0.1824984101556812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gt; 12.1163555 : -1.1195495552585286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is missing : -0.03314095903991416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ab/>
        <w:t>Class 4 (class=D)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Decision Stump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Classifications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lt;= 12.9330115 : -1.0472242552866484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gt; 12.9330115 : -0.05803421087575838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is missing : -0.3072724797654867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ab/>
        <w:t>Class 5 (class=E)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Decision Stump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Classifications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2 &lt;= 4.1151485 : 0.4697669584970683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2 &gt; 4.1151485 : -0.8913506198581358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2 is missing : 0.19641361242591263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ab/>
        <w:t>Class 6 (class=F)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Decision Stump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Classifications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lt;= 12.1163555 : -0.17438352726209508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gt; 12.1163555 : 0.7073492918312749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lastRenderedPageBreak/>
        <w:t>f1 is missing : 0.14194113645390607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ab/>
        <w:t>Class 7 (class=G)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Decision Stump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Classifications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4 &lt;= 0.036231 : -1.0492045423880414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4 &gt; 0.036231 : 0.25451476962267233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4 is missing : -0.17287887319654208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ab/>
        <w:t>Class 8 (class=H)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Decision Stump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Classifications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lt;= 19.964121 : -1.0009512019933577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gt; 19.964121 : 1.0166026745479515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is missing : 0.40113424961895044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ab/>
        <w:t>Class 9 (class=I)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Decision Stump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Classifications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lastRenderedPageBreak/>
        <w:t>f5 &lt;= 3.0226034999999998 : -1.0188148558806456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5 &gt; 3.0226034999999998 : 0.6171001534291355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5 is missing : -0.27799096134089213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ab/>
        <w:t>Class 10 (class=J)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Decision Stump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Classifications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lt;= 7.1878435 : 1.0140418014710024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gt; 7.1878435 : -1.000951207842002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is missing : 0.5734877953123952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Iteration 7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ab/>
        <w:t>Class 1 (class=A)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Decision Stump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Classifications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lt;= 7.1878435 : -1.0081117451354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gt; 7.1878435 : 0.6866425552589066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is missing : 0.32879052012035187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ab/>
        <w:t>Class 2 (class=B)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Decision Stump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Classifications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5 &lt;= 3.474208 : -1.0039522315949891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5 &gt; 3.474208 : 0.6526742798959136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5 is missing : 0.29164278848876407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ab/>
        <w:t>Class 3 (class=C)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Decision Stump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Classifications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lt;= 10.998288 : -1.076249201160906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gt; 10.998288 : 0.05870870963646591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is missing : -0.13821509664025283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ab/>
        <w:t>Class 4 (class=D)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Decision Stump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Classifications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4 &lt;= 0.036366499999999996 : -1.2373753091433812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4 &gt; 0.036366499999999996 : 0.36138812484715416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4 is missing : 0.21297953316255033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ab/>
        <w:t>Class 5 (class=E)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Decision Stump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Classifications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lt;= 10.9657035 : 0.2327564222827207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gt; 10.9657035 : -1.0218155348902789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is missing : -0.048103761316601136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ab/>
        <w:t>Class 6 (class=F)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Decision Stump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Classifications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4 &lt;= 0.0358185 : 0.48403242309278843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4 &gt; 0.0358185 : -0.2898471268942888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4 is missing : -0.0019672123015506346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ab/>
        <w:t>Class 7 (class=G)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Decision Stump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Classifications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5 &lt;= 2.5943395000000002 : 0.19993331596102704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5 &gt; 2.5943395000000002 : -0.9600878043771103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5 is missing : -0.12034950170804419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ab/>
        <w:t>Class 8 (class=H)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Decision Stump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Classifications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lt;= 19.964121 : -1.000361506520043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gt; 19.964121 : 1.0105004365448886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is missing : 0.6130765893071011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ab/>
        <w:t>Class 9 (class=I)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Decision Stump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Classifications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5 &lt;= 3.0226034999999998 : -1.0068432240373166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5 &gt; 3.0226034999999998 : 0.46987961075624074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5 is missing : -0.047499950226763864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ab/>
        <w:t>Class 10 (class=J)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Decision Stump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Classifications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5 &lt;= 1.9429535 : 1.0089392318045978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5 &gt; 1.9429535 : -1.0003615360253513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lastRenderedPageBreak/>
        <w:t>f5 is missing : 0.7387978754065888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Iteration 8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ab/>
        <w:t>Class 1 (class=A)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Decision Stump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Classifications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5 &lt;= 2.1744934999999996 : 0.8669428596529978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5 &gt; 2.1744934999999996 : -1.0028582680910287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5 is missing : 0.25898598458353184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ab/>
        <w:t>Class 2 (class=B)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Decision Stump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Classifications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lt;= 19.964121 : 0.706768848896652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gt; 19.964121 : -1.0077162539420772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is missing : 0.4221301243730493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ab/>
        <w:t>Class 3 (class=C)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Decision Stump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Classifications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lt;= 11.651431500000001 : 0.22426249742662804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gt; 11.651431500000001 : -0.4548727771406699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is missing : -0.07321023809284789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ab/>
        <w:t>Class 4 (class=D)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Decision Stump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Classifications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5 &lt;= 2.779627 : 0.19094631030090362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5 &gt; 2.779627 : -0.868307811712486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5 is missing : -0.24675369599752345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ab/>
        <w:t>Class 5 (class=E)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Decision Stump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Classifications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lt;= 10.715527 : 0.31155975311290507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gt; 10.715527 : -0.6619729121029703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is missing : 0.05144342132850717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ab/>
        <w:t>Class 6 (class=F)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Decision Stump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Classifications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5 &lt;= 2.749258 : -0.09430062080789632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5 &gt; 2.749258 : 0.7915023492399774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5 is missing : 0.09474770626677913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ab/>
        <w:t>Class 7 (class=G)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Decision Stump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Classifications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lt;= 11.4000985 : -1.128948775545645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gt; 11.4000985 : 0.30052511806471083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is missing : -0.030400344299148747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ab/>
        <w:t>Class 8 (class=H)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Decision Stump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Classifications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lt;= 19.964121 : -1.0001656952955158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gt; 19.964121 : 1.007598945480548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is missing : 0.7691568836118696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ab/>
        <w:t>Class 9 (class=I)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Decision Stump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Classifications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lt;= 18.681597500000002 : 0.3332086576989084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gt; 18.681597500000002 : -1.0093536647925503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is missing : -0.042275749313710566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ab/>
        <w:t>Class 10 (class=J)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Decision Stump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Classifications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5 &lt;= 1.9429535 : 1.0017236811196337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5 &gt; 1.9429535 : -1.0001657146348786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5 is missing : 0.5460307841944814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Iteration 9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ab/>
        <w:t>Class 1 (class=A)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Decision Stump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Classifications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lt;= 8.7963455 : 0.7599401040180346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gt; 8.7963455 : -1.001236236437637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is missing : 0.2813724925380591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ab/>
        <w:t>Class 2 (class=B)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Decision Stump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Classifications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5 &lt;= 3.474208 : -1.0019192911188275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5 &gt; 3.474208 : 0.8089273618860341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5 is missing : -0.014624050908218339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ab/>
        <w:t>Class 3 (class=C)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Decision Stump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Classifications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lt;= 10.998288 : -1.03247111486694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gt; 10.998288 : 0.0748485899614393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is missing : -0.019580160322626074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ab/>
        <w:t>Class 4 (class=D)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Decision Stump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Classifications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4 &lt;= 0.037057 : -0.24585273196007137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lastRenderedPageBreak/>
        <w:t>f4 &gt; 0.037057 : 0.6869641758425297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4 is missing : 0.2822768241732645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ab/>
        <w:t>Class 5 (class=E)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Decision Stump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Classifications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3 &lt;= 0.0012534999999999998 : -0.507573205719507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3 &gt; 0.0012534999999999998 : 0.6448689673493655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3 is missing : -0.07165095246285942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ab/>
        <w:t>Class 6 (class=F)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Decision Stump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Classifications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4 &lt;= 0.037057 : 0.14266439798472505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4 &gt; 0.037057 : -0.7249247028407946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4 is missing : -0.0738705110596504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ab/>
        <w:t>Class 7 (class=G)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Decision Stump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Classifications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2 &lt;= 4.077438 : 0.2572139918978202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2 &gt; 4.077438 : -0.8427879667863665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2 is missing : -0.13449433286684312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ab/>
        <w:t>Class 8 (class=H)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Decision Stump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Classifications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lt;= 19.964121 : -1.0000723157621885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gt; 19.964121 : 1.0012469550951615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is missing : 0.5337562166629416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ab/>
        <w:t>Class 9 (class=I)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Decision Stump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Classifications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5 &lt;= 3.0226034999999998 : -1.0044150636254703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5 &gt; 3.0226034999999998 : 0.7871968961122172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5 is missing : 0.08780861309008556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ab/>
        <w:t>Class 10 (class=J)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Decision Stump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Classifications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lt;= 7.1878435 : 1.0013334120966875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gt; 7.1878435 : -1.0000723252979482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is missing : 0.7302455173447878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Iteration 10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ab/>
        <w:t>Class 1 (class=A)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Decision Stump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Classifications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lt;= 8.7963455 : 0.5746479383330871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gt; 8.7963455 : -1.0005094176809937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is missing : 0.21963981890338655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ab/>
        <w:t>Class 2 (class=B)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Decision Stump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Classifications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5 &lt;= 3.474208 : -1.0006598300324416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5 &gt; 3.474208 : 0.7523029227071963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5 is missing : 0.2076995209139508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lastRenderedPageBreak/>
        <w:tab/>
        <w:t>Class 3 (class=C)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Decision Stump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Classifications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4 &lt;= 0.0372985 : 0.09875807410484601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4 &gt; 0.0372985 : -1.0390110139214608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4 is missing : 0.022595557736225697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ab/>
        <w:t>Class 4 (class=D)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Decision Stump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Classifications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lt;= 12.9330115 : -1.0347174036570563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gt; 12.9330115 : 0.1421703981201409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is missing : -0.03754720521974404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ab/>
        <w:t>Class 5 (class=E)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Decision Stump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Classifications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lt;= 10.0528975 : 1.126611960831677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gt; 10.0528975 : -0.1961837914560988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is missing : 0.06815701775117314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ab/>
        <w:t>Class 6 (class=F)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Decision Stump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Classifications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5 &lt;= 2.321796 : -1.3338973014236526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5 &gt; 2.321796 : 0.03266691338770638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5 is missing : -0.039235726367283126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ab/>
        <w:t>Class 7 (class=G)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Decision Stump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Classifications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lt;= 11.9455045 : 0.23765031732347977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gt; 11.9455045 : -1.0417767329437468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is missing : 0.0450209322667433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ab/>
        <w:t>Class 8 (class=H)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Decision Stump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Classifications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&lt;= 19.964121 : -1.00002990702201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lastRenderedPageBreak/>
        <w:t>f1 &gt; 19.964121 : 1.001043894990555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1 is missing : 0.7494951111887136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ab/>
        <w:t>Class 9 (class=I)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Decision Stump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Classifications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5 &lt;= 3.0226034999999998 : -1.0017964369501533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5 &gt; 3.0226034999999998 : 0.5099625800365741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5 is missing : -0.006765154286439286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ab/>
        <w:t>Class 10 (class=J)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Decision Stump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Classifications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5 &lt;= 1.9429535 : 1.00100242957135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5 &gt; 1.9429535 : -1.0000299111229818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f5 is missing : 0.8605684045926418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Number of performed iterations: 10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Time taken to build model: 3.78 seconds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=== Evaluation on test split ===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Time taken to test model on test split: 0.01 seconds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=== Summary ===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Correctly Classified Instances         702               93.6    %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Incorrectly Classified Instances        48                6.4    %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Kappa statistic                          0.9289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Mean absolute error                      0.0195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Root mean squared error                  0.0982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Relative absolute error                 10.819  %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Root relative squared error             32.7227 %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 xml:space="preserve">Total Number of Instances              750     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=== Detailed Accuracy By Class ===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 xml:space="preserve">                 TP Rate  FP Rate  Precision  Recall   F-Measure  MCC      ROC Area  PRC Area  Class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 xml:space="preserve">                 1.000    0.000    1.000      1.000    1.000      1.000    1.000     1.000     A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 xml:space="preserve">                 1.000    0.000    1.000      1.000    1.000      1.000    1.000     1.000     B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 xml:space="preserve">                 0.921    0.018    0.854      0.921    0.886      0.873    0.991     0.878     C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 xml:space="preserve">                 0.960    0.024    0.818      0.960    0.883      0.873    0.996     0.969     D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 xml:space="preserve">                 0.913    0.006    0.948      0.913    0.930      0.922    0.998     0.982     E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 xml:space="preserve">                 0.651    0.021    0.800      0.651    0.718      0.690    0.971     0.803     F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 xml:space="preserve">                 0.970    0.003    0.970      0.970    0.970      0.967    1.000     0.997     G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 xml:space="preserve">                 1.000    0.000    1.000      1.000    1.000      1.000    1.000     1.000     H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 xml:space="preserve">                 1.000    0.000    1.000      1.000    1.000      1.000    1.000     1.000     I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 xml:space="preserve">                 1.000    0.000    1.000      1.000    1.000      1.000    1.000     1.000     J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 xml:space="preserve">Weighted Avg.    0.936    0.007    0.936      0.936    0.934      0.928    0.995     0.960     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>=== Confusion Matrix ===</w:t>
      </w:r>
    </w:p>
    <w:p w:rsidR="00117B64" w:rsidRPr="00117B64" w:rsidRDefault="00117B64" w:rsidP="00117B64">
      <w:pPr>
        <w:rPr>
          <w:lang w:val="en-US"/>
        </w:rPr>
      </w:pP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lastRenderedPageBreak/>
        <w:t xml:space="preserve">  a  b  c  d  e  f  g  h  i  j   &lt;-- classified as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 xml:space="preserve"> 69  0  0  0  0  0  0  0  0  0 |  a = A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 xml:space="preserve">  0 77  0  0  0  0  0  0  0  0 |  b = B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 xml:space="preserve">  0  0 70  0  0  4  2  0  0  0 |  c = C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 xml:space="preserve">  0  0  0 72  0  3  0  0  0  0 |  d = D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 xml:space="preserve">  0  0  0  0 73  7  0  0  0  0 |  e = E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 xml:space="preserve">  0  0 10 16  4 56  0  0  0  0 |  f = F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 xml:space="preserve">  0  0  2  0  0  0 64  0  0  0 |  g = G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 xml:space="preserve">  0  0  0  0  0  0  0 71  0  0 |  h = H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 xml:space="preserve">  0  0  0  0  0  0  0  0 83  0 |  i = I</w:t>
      </w:r>
    </w:p>
    <w:p w:rsidR="00117B64" w:rsidRPr="00117B64" w:rsidRDefault="00117B64" w:rsidP="00117B64">
      <w:pPr>
        <w:rPr>
          <w:lang w:val="en-US"/>
        </w:rPr>
      </w:pPr>
      <w:r w:rsidRPr="00117B64">
        <w:rPr>
          <w:lang w:val="en-US"/>
        </w:rPr>
        <w:t xml:space="preserve">  0  0  0  0  0  0  0  0  0 67 |  j = J</w:t>
      </w:r>
    </w:p>
    <w:p w:rsidR="00117B64" w:rsidRDefault="00117B64" w:rsidP="004726FA">
      <w:pPr>
        <w:rPr>
          <w:lang w:val="en-US"/>
        </w:rPr>
      </w:pPr>
    </w:p>
    <w:p w:rsidR="00471084" w:rsidRDefault="00471084" w:rsidP="004726FA">
      <w:pPr>
        <w:rPr>
          <w:lang w:val="en-US"/>
        </w:rPr>
      </w:pPr>
      <w:r>
        <w:rPr>
          <w:lang w:val="en-US"/>
        </w:rPr>
        <w:t>Logitboost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=== Run information ===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Scheme:       weka.classifiers.meta.LogitBoost -P 100 -L -1.7976931348623157E308 -H 1.0 -Z 3.0 -O 1 -E 1 -S 1 -I 10 -W weka.classifiers.trees.DecisionStump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Relation:     bgpfeatures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Instances:    2500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Attributes:   6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 xml:space="preserve">              f1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 xml:space="preserve">              f2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 xml:space="preserve">              f3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 xml:space="preserve">              f4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 xml:space="preserve">              f5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 xml:space="preserve">              class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Test mode:    split 70.0% train, remainder test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=== Classifier model (full training set) ===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 xml:space="preserve">LogitBoost: Base classifiers and their weights: 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Iteration 1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ab/>
        <w:t>Class 1 (class=A)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Decision Stump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Classifications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lt;= 8.7963455 : 2.0512820512820524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gt; 8.7963455 : -1.1111111111111076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is missing : -2.748885563619235E-14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ab/>
        <w:t>Class 2 (class=B)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Decision Stump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Classifications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4 &lt;= 0.041391 : -1.1111111111111187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4 &gt; 0.041391 : 2.4600416956220763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4 is missing : -2.518456554412281E-14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ab/>
        <w:t>Class 3 (class=C)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Decision Stump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Classifications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4 &lt;= 0.037076 : 0.6741376291367459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lastRenderedPageBreak/>
        <w:t>f4 &gt; 0.037076 : -1.0878779316190637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4 is missing : 6.229239346566708E-15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ab/>
        <w:t>Class 4 (class=D)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Decision Stump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Classifications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lt;= 12.8981755 : -1.1111111111110916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gt; 12.8981755 : 0.9411608093716618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is missing : -3.087929911771366E-15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ab/>
        <w:t>Class 5 (class=E)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Decision Stump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Classifications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lt;= 10.9657035 : 1.3476874003189678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gt; 10.9657035 : -1.1111111111110659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is missing : 6.825562337553362E-15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ab/>
        <w:t>Class 6 (class=F)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Decision Stump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Classifications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4 &lt;= 0.037057 : 0.5743182228643563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4 &gt; 0.037057 : -0.8564503097225722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4 is missing : 1.2689405082255507E-15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ab/>
        <w:t>Class 7 (class=G)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Decision Stump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Classifications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lt;= 11.9455045 : 0.6897961567665483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gt; 11.9455045 : -1.1111111111111105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is missing : 2.2647661523933226E-15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ab/>
        <w:t>Class 8 (class=H)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Decision Stump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Classifications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lt;= 19.964121 : -1.1111111111111234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gt; 19.964121 : 3.000000000000181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is missing : -7.830625037286073E-15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ab/>
        <w:t>Class 9 (class=I)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Decision Stump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Classifications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5 &lt;= 3.0226034999999998 : -1.1111111111111092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5 &gt; 3.0226034999999998 : 1.4583333333333566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5 is missing : -9.39950339784438E-15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ab/>
        <w:t>Class 10 (class=J)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Decision Stump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Classifications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lt;= 7.1878435 : 3.0000000000000164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gt; 7.1878435 : -1.1111111111111247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is missing : -4.3793590975838307E-14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Iteration 2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ab/>
        <w:t>Class 1 (class=A)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Decision Stump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Classifications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lt;= 8.7963455 : 1.0719810849210203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gt; 8.7963455 : -1.0513158927525859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is missing : 0.13541564156418745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lastRenderedPageBreak/>
        <w:tab/>
        <w:t>Class 2 (class=B)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Decision Stump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Classifications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2 &lt;= 3.976439 : 1.0556435097119192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2 &gt; 3.976439 : -1.08845664850106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2 is missing : 0.005199593067943735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ab/>
        <w:t>Class 3 (class=C)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Decision Stump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Classifications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lt;= 10.998288 : -1.1548789587275041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gt; 10.998288 : 0.5120845326512597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is missing : -0.060030263067234156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ab/>
        <w:t>Class 4 (class=D)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Decision Stump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Classifications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lt;= 14.369196500000001 : 0.6556404578038025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gt; 14.369196500000001 : -1.245449017003823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is missing : -0.18030407263859285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ab/>
        <w:t>Class 5 (class=E)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Decision Stump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Classifications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lt;= 8.7963455 : -1.2001308772631947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gt; 8.7963455 : 0.6001362658721323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is missing : 0.03254915097813637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ab/>
        <w:t>Class 6 (class=F)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Decision Stump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Classifications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lt;= 10.012836 : -1.1075687202627118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gt; 10.012836 : 0.20909846730941006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is missing : -0.021186371631402065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ab/>
        <w:t>Class 7 (class=G)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Decision Stump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Classifications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4 &lt;= 0.0367435 : -1.1380309517203822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lastRenderedPageBreak/>
        <w:t>f4 &gt; 0.0367435 : 1.3213120161026772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4 is missing : -0.1436520182682413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ab/>
        <w:t>Class 8 (class=H)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Decision Stump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Classifications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lt;= 19.964121 : -1.0495748146567754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gt; 19.964121 : 1.8744825451604603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is missing : 0.17934918555574617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ab/>
        <w:t>Class 9 (class=I)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Decision Stump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Classifications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lt;= 18.681597500000002 : 0.6023266053663591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gt; 18.681597500000002 : -1.2210975089614102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is missing : -0.0434095662625078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ab/>
        <w:t>Class 10 (class=J)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Decision Stump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Classifications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lt;= 7.1878435 : 2.111704653908248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gt; 7.1878435 : -1.0494588361065509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is missing : 0.3034140436372989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Iteration 3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ab/>
        <w:t>Class 1 (class=A)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Decision Stump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Classifications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lt;= 7.1878435 : -1.1595649228980112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gt; 7.1878435 : 0.47504296811926744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is missing : -0.025258701014247483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ab/>
        <w:t>Class 2 (class=B)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Decision Stump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Classifications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5 &lt;= 3.474208 : -1.0847805197661673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5 &gt; 3.474208 : 0.45688247113737634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5 is missing : -0.07481649466008168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ab/>
        <w:t>Class 3 (class=C)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lastRenderedPageBreak/>
        <w:t>Decision Stump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Classifications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lt;= 12.1163555 : 0.774911505884521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gt; 12.1163555 : -1.2468407091898421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is missing : 0.029830885166185456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ab/>
        <w:t>Class 4 (class=D)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Decision Stump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Classifications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5 &lt;= 2.675964 : -1.0717279404437041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5 &gt; 2.675964 : 0.7565136842355247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5 is missing : 0.022168675375649777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ab/>
        <w:t>Class 5 (class=E)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Decision Stump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Classifications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lt;= 10.9657035 : 0.7359504892480954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gt; 10.9657035 : -1.0709492688404012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is missing : -0.12061200831844615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lastRenderedPageBreak/>
        <w:tab/>
        <w:t>Class 6 (class=F)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Decision Stump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Classifications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2 &lt;= 4.07127 : -0.48591217199889797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2 &gt; 4.07127 : 0.6388232001959377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2 is missing : 0.1437593894630789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ab/>
        <w:t>Class 7 (class=G)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Decision Stump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Classifications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lt;= 11.9455045 : 0.4585148794662394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gt; 11.9455045 : -1.1257791778007018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is missing : -0.1821277426421649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ab/>
        <w:t>Class 8 (class=H)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Decision Stump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Classifications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lt;= 19.964121 : -1.0144585521638398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gt; 19.964121 : 1.2550678169394591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is missing : 0.18305432615083667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ab/>
        <w:t>Class 9 (class=I)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Decision Stump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Classifications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lt;= 15.842551 : -1.0708240839511096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gt; 15.842551 : 1.2142517051540813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is missing : -0.02617150049445007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ab/>
        <w:t>Class 10 (class=J)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Decision Stump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Classifications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lt;= 7.1878435 : 1.213795105245364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gt; 7.1878435 : -1.0144210382418977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is missing : 0.2948019588509696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Iteration 4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ab/>
        <w:t>Class 1 (class=A)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Decision Stump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Classifications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lastRenderedPageBreak/>
        <w:t>f1 &lt;= 8.7963455 : 0.9956529137762132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gt; 8.7963455 : -1.0204858270234367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is missing : 0.21680995975021342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ab/>
        <w:t>Class 2 (class=B)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Decision Stump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Classifications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lt;= 19.964121 : 0.7279955495208937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gt; 19.964121 : -1.129263275750248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is missing : 0.35299446022072656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ab/>
        <w:t>Class 3 (class=C)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Decision Stump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Classifications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4 &lt;= 0.0354745 : -1.173178075240062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4 &gt; 0.0354745 : 0.18070213205281677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4 is missing : -0.07196036060195783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ab/>
        <w:t>Class 4 (class=D)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Decision Stump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lastRenderedPageBreak/>
        <w:t>Classifications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4 &lt;= 0.036652500000000005 : -1.2340082836922348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4 &gt; 0.036652500000000005 : -0.12422400219685925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4 is missing : -0.38964725816663853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ab/>
        <w:t>Class 5 (class=E)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Decision Stump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Classifications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4 &lt;= 0.035258 : -0.758089367821036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4 &gt; 0.035258 : 0.43968076603508754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4 is missing : -0.03731396508515546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ab/>
        <w:t>Class 6 (class=F)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Decision Stump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Classifications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lt;= 12.1163555 : -0.2010901341419077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gt; 12.1163555 : 1.0816357198412572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is missing : 0.2109309385973331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ab/>
        <w:t>Class 7 (class=G)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lastRenderedPageBreak/>
        <w:t>Decision Stump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Classifications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4 &lt;= 0.036588999999999997 : -0.9716217415334023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4 &gt; 0.036588999999999997 : 0.5567153351550753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4 is missing : -0.0652569166348805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ab/>
        <w:t>Class 8 (class=H)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Decision Stump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Classifications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lt;= 19.964121 : -1.0050898560128705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gt; 19.964121 : 1.1294271288201747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is missing : 0.44138557533801953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ab/>
        <w:t>Class 9 (class=I)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Decision Stump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Classifications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5 &lt;= 3.0226034999999998 : -1.023606099739809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5 &gt; 3.0226034999999998 : 0.20862661677065547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5 is missing : -0.20901987290686114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lastRenderedPageBreak/>
        <w:tab/>
        <w:t>Class 10 (class=J)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Decision Stump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Classifications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lt;= 7.1878435 : 1.0407068444130987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gt; 7.1878435 : -1.0050863183934864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is missing : 0.11811539320524997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Iteration 5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ab/>
        <w:t>Class 1 (class=A)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Decision Stump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Classifications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lt;= 8.7963455 : 0.44692853448681474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gt; 8.7963455 : -1.0079973259838888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is missing : -0.12650177006633978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ab/>
        <w:t>Class 2 (class=B)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Decision Stump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Classifications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5 &lt;= 3.474208 : -1.047152263774489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5 &gt; 3.474208 : 0.9728866194817496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lastRenderedPageBreak/>
        <w:t>f5 is missing : 0.24212327334939887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ab/>
        <w:t>Class 3 (class=C)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Decision Stump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Classifications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2 &lt;= 4.0568975 : -0.8655585978344936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2 &gt; 4.0568975 : 0.2546127356398821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2 is missing : -0.09375885151042719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ab/>
        <w:t>Class 4 (class=D)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Decision Stump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Classifications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5 &lt;= 2.894796 : 0.6819370834416729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5 &gt; 2.894796 : -1.0978832901615998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5 is missing : 0.3136632690548188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ab/>
        <w:t>Class 5 (class=E)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Decision Stump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Classifications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lastRenderedPageBreak/>
        <w:t>f1 &lt;= 10.9657035 : 0.24808118444731347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gt; 10.9657035 : -1.0318834548086266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is missing : -0.18884573343679614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ab/>
        <w:t>Class 6 (class=F)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Decision Stump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Classifications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4 &lt;= 0.035674 : 1.042662566087702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4 &gt; 0.035674 : -0.463550492077119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4 is missing : -0.07463732534633889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ab/>
        <w:t>Class 7 (class=G)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Decision Stump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Classifications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lt;= 11.931124 : 0.3488093862169216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gt; 11.931124 : -1.0372398106873162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is missing : -0.1002791304292343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ab/>
        <w:t>Class 8 (class=H)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Decision Stump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lastRenderedPageBreak/>
        <w:t>Classifications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lt;= 19.964121 : -1.0020579813402433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gt; 19.964121 : 1.023008518803563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is missing : 0.255678606436509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ab/>
        <w:t>Class 9 (class=I)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Decision Stump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Classifications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lt;= 18.681597500000002 : 0.6505059451256365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gt; 18.681597500000002 : -1.0557428109774738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is missing : 0.19654260130088932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ab/>
        <w:t>Class 10 (class=J)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Decision Stump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Classifications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lt;= 7.1878435 : 1.0231849230367631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gt; 7.1878435 : -1.0020577087741465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is missing : 0.3425447497566366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Iteration 6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ab/>
        <w:t>Class 1 (class=A)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Decision Stump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Classifications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lt;= 8.7963455 : 0.6486835756301674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gt; 8.7963455 : -1.0036518291453524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is missing : 0.3215870130790082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ab/>
        <w:t>Class 2 (class=B)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Decision Stump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Classifications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5 &lt;= 3.474208 : -1.0164154391287115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5 &gt; 3.474208 : 0.5055737389429267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5 is missing : -0.13554851447946842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ab/>
        <w:t>Class 3 (class=C)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Decision Stump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Classifications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lt;= 12.1163555 : 0.1824984101556812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gt; 12.1163555 : -1.1195495552585286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is missing : -0.03314095903991416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ab/>
        <w:t>Class 4 (class=D)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Decision Stump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Classifications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lt;= 12.9330115 : -1.0472242552866484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gt; 12.9330115 : -0.05803421087575838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is missing : -0.3072724797654867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ab/>
        <w:t>Class 5 (class=E)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Decision Stump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Classifications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2 &lt;= 4.1151485 : 0.4697669584970683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2 &gt; 4.1151485 : -0.8913506198581358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2 is missing : 0.19641361242591263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ab/>
        <w:t>Class 6 (class=F)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Decision Stump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Classifications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lt;= 12.1163555 : -0.17438352726209508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gt; 12.1163555 : 0.7073492918312749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lastRenderedPageBreak/>
        <w:t>f1 is missing : 0.14194113645390607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ab/>
        <w:t>Class 7 (class=G)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Decision Stump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Classifications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4 &lt;= 0.036231 : -1.0492045423880414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4 &gt; 0.036231 : 0.25451476962267233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4 is missing : -0.17287887319654208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ab/>
        <w:t>Class 8 (class=H)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Decision Stump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Classifications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lt;= 19.964121 : -1.0009512019933577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gt; 19.964121 : 1.0166026745479515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is missing : 0.40113424961895044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ab/>
        <w:t>Class 9 (class=I)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Decision Stump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Classifications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lastRenderedPageBreak/>
        <w:t>f5 &lt;= 3.0226034999999998 : -1.0188148558806456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5 &gt; 3.0226034999999998 : 0.6171001534291355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5 is missing : -0.27799096134089213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ab/>
        <w:t>Class 10 (class=J)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Decision Stump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Classifications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lt;= 7.1878435 : 1.0140418014710024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gt; 7.1878435 : -1.000951207842002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is missing : 0.5734877953123952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Iteration 7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ab/>
        <w:t>Class 1 (class=A)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Decision Stump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Classifications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lt;= 7.1878435 : -1.0081117451354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gt; 7.1878435 : 0.6866425552589066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is missing : 0.32879052012035187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ab/>
        <w:t>Class 2 (class=B)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Decision Stump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Classifications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5 &lt;= 3.474208 : -1.0039522315949891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5 &gt; 3.474208 : 0.6526742798959136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5 is missing : 0.29164278848876407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ab/>
        <w:t>Class 3 (class=C)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Decision Stump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Classifications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lt;= 10.998288 : -1.076249201160906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gt; 10.998288 : 0.05870870963646591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is missing : -0.13821509664025283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ab/>
        <w:t>Class 4 (class=D)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Decision Stump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Classifications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4 &lt;= 0.036366499999999996 : -1.2373753091433812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4 &gt; 0.036366499999999996 : 0.36138812484715416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4 is missing : 0.21297953316255033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ab/>
        <w:t>Class 5 (class=E)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Decision Stump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Classifications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lt;= 10.9657035 : 0.2327564222827207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gt; 10.9657035 : -1.0218155348902789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is missing : -0.048103761316601136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ab/>
        <w:t>Class 6 (class=F)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Decision Stump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Classifications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4 &lt;= 0.0358185 : 0.48403242309278843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4 &gt; 0.0358185 : -0.2898471268942888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4 is missing : -0.0019672123015506346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ab/>
        <w:t>Class 7 (class=G)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Decision Stump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Classifications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5 &lt;= 2.5943395000000002 : 0.19993331596102704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5 &gt; 2.5943395000000002 : -0.9600878043771103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5 is missing : -0.12034950170804419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ab/>
        <w:t>Class 8 (class=H)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Decision Stump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Classifications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lt;= 19.964121 : -1.000361506520043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gt; 19.964121 : 1.0105004365448886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is missing : 0.6130765893071011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ab/>
        <w:t>Class 9 (class=I)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Decision Stump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Classifications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5 &lt;= 3.0226034999999998 : -1.0068432240373166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5 &gt; 3.0226034999999998 : 0.46987961075624074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5 is missing : -0.047499950226763864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ab/>
        <w:t>Class 10 (class=J)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Decision Stump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Classifications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5 &lt;= 1.9429535 : 1.0089392318045978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5 &gt; 1.9429535 : -1.0003615360253513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lastRenderedPageBreak/>
        <w:t>f5 is missing : 0.7387978754065888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Iteration 8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ab/>
        <w:t>Class 1 (class=A)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Decision Stump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Classifications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5 &lt;= 2.1744934999999996 : 0.8669428596529978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5 &gt; 2.1744934999999996 : -1.0028582680910287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5 is missing : 0.25898598458353184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ab/>
        <w:t>Class 2 (class=B)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Decision Stump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Classifications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lt;= 19.964121 : 0.706768848896652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gt; 19.964121 : -1.0077162539420772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is missing : 0.4221301243730493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ab/>
        <w:t>Class 3 (class=C)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Decision Stump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Classifications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lt;= 11.651431500000001 : 0.22426249742662804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gt; 11.651431500000001 : -0.4548727771406699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is missing : -0.07321023809284789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ab/>
        <w:t>Class 4 (class=D)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Decision Stump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Classifications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5 &lt;= 2.779627 : 0.19094631030090362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5 &gt; 2.779627 : -0.868307811712486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5 is missing : -0.24675369599752345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ab/>
        <w:t>Class 5 (class=E)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Decision Stump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Classifications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lt;= 10.715527 : 0.31155975311290507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gt; 10.715527 : -0.6619729121029703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is missing : 0.05144342132850717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ab/>
        <w:t>Class 6 (class=F)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Decision Stump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Classifications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5 &lt;= 2.749258 : -0.09430062080789632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5 &gt; 2.749258 : 0.7915023492399774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5 is missing : 0.09474770626677913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ab/>
        <w:t>Class 7 (class=G)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Decision Stump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Classifications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lt;= 11.4000985 : -1.128948775545645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gt; 11.4000985 : 0.30052511806471083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is missing : -0.030400344299148747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ab/>
        <w:t>Class 8 (class=H)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Decision Stump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Classifications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lt;= 19.964121 : -1.0001656952955158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gt; 19.964121 : 1.007598945480548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is missing : 0.7691568836118696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ab/>
        <w:t>Class 9 (class=I)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Decision Stump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Classifications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lt;= 18.681597500000002 : 0.3332086576989084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gt; 18.681597500000002 : -1.0093536647925503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is missing : -0.042275749313710566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ab/>
        <w:t>Class 10 (class=J)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Decision Stump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Classifications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5 &lt;= 1.9429535 : 1.0017236811196337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5 &gt; 1.9429535 : -1.0001657146348786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5 is missing : 0.5460307841944814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Iteration 9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ab/>
        <w:t>Class 1 (class=A)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Decision Stump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Classifications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lt;= 8.7963455 : 0.7599401040180346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gt; 8.7963455 : -1.001236236437637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is missing : 0.2813724925380591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ab/>
        <w:t>Class 2 (class=B)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Decision Stump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Classifications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5 &lt;= 3.474208 : -1.0019192911188275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5 &gt; 3.474208 : 0.8089273618860341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5 is missing : -0.014624050908218339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ab/>
        <w:t>Class 3 (class=C)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Decision Stump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Classifications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lt;= 10.998288 : -1.03247111486694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gt; 10.998288 : 0.0748485899614393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is missing : -0.019580160322626074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ab/>
        <w:t>Class 4 (class=D)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Decision Stump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Classifications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4 &lt;= 0.037057 : -0.24585273196007137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lastRenderedPageBreak/>
        <w:t>f4 &gt; 0.037057 : 0.6869641758425297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4 is missing : 0.2822768241732645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ab/>
        <w:t>Class 5 (class=E)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Decision Stump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Classifications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3 &lt;= 0.0012534999999999998 : -0.507573205719507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3 &gt; 0.0012534999999999998 : 0.6448689673493655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3 is missing : -0.07165095246285942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ab/>
        <w:t>Class 6 (class=F)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Decision Stump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Classifications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4 &lt;= 0.037057 : 0.14266439798472505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4 &gt; 0.037057 : -0.7249247028407946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4 is missing : -0.0738705110596504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ab/>
        <w:t>Class 7 (class=G)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Decision Stump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Classifications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2 &lt;= 4.077438 : 0.2572139918978202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2 &gt; 4.077438 : -0.8427879667863665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2 is missing : -0.13449433286684312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ab/>
        <w:t>Class 8 (class=H)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Decision Stump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Classifications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lt;= 19.964121 : -1.0000723157621885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gt; 19.964121 : 1.0012469550951615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is missing : 0.5337562166629416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ab/>
        <w:t>Class 9 (class=I)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Decision Stump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Classifications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5 &lt;= 3.0226034999999998 : -1.0044150636254703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5 &gt; 3.0226034999999998 : 0.7871968961122172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5 is missing : 0.08780861309008556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ab/>
        <w:t>Class 10 (class=J)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Decision Stump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Classifications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lt;= 7.1878435 : 1.0013334120966875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gt; 7.1878435 : -1.0000723252979482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is missing : 0.7302455173447878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Iteration 10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ab/>
        <w:t>Class 1 (class=A)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Decision Stump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Classifications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lt;= 8.7963455 : 0.5746479383330871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gt; 8.7963455 : -1.0005094176809937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is missing : 0.21963981890338655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ab/>
        <w:t>Class 2 (class=B)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Decision Stump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Classifications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5 &lt;= 3.474208 : -1.0006598300324416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5 &gt; 3.474208 : 0.7523029227071963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5 is missing : 0.2076995209139508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lastRenderedPageBreak/>
        <w:tab/>
        <w:t>Class 3 (class=C)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Decision Stump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Classifications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4 &lt;= 0.0372985 : 0.09875807410484601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4 &gt; 0.0372985 : -1.0390110139214608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4 is missing : 0.022595557736225697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ab/>
        <w:t>Class 4 (class=D)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Decision Stump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Classifications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lt;= 12.9330115 : -1.0347174036570563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gt; 12.9330115 : 0.1421703981201409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is missing : -0.03754720521974404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ab/>
        <w:t>Class 5 (class=E)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Decision Stump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Classifications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lt;= 10.0528975 : 1.126611960831677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gt; 10.0528975 : -0.1961837914560988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is missing : 0.06815701775117314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ab/>
        <w:t>Class 6 (class=F)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Decision Stump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Classifications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5 &lt;= 2.321796 : -1.3338973014236526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5 &gt; 2.321796 : 0.03266691338770638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5 is missing : -0.039235726367283126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ab/>
        <w:t>Class 7 (class=G)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Decision Stump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Classifications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lt;= 11.9455045 : 0.23765031732347977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gt; 11.9455045 : -1.0417767329437468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is missing : 0.0450209322667433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ab/>
        <w:t>Class 8 (class=H)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Decision Stump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Classifications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&lt;= 19.964121 : -1.00002990702201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lastRenderedPageBreak/>
        <w:t>f1 &gt; 19.964121 : 1.001043894990555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1 is missing : 0.7494951111887136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ab/>
        <w:t>Class 9 (class=I)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Decision Stump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Classifications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5 &lt;= 3.0226034999999998 : -1.0017964369501533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5 &gt; 3.0226034999999998 : 0.5099625800365741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5 is missing : -0.006765154286439286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ab/>
        <w:t>Class 10 (class=J)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Decision Stump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Classifications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5 &lt;= 1.9429535 : 1.00100242957135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5 &gt; 1.9429535 : -1.0000299111229818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f5 is missing : 0.8605684045926418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Number of performed iterations: 10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Time taken to build model: 0.25 seconds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=== Evaluation on test split ===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Time taken to test model on test split: 0.02 seconds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=== Summary ===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Correctly Classified Instances         702               93.6    %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Incorrectly Classified Instances        48                6.4    %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Kappa statistic                          0.9289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Mean absolute error                      0.0195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Root mean squared error                  0.0982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Relative absolute error                 10.819  %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Root relative squared error             32.7227 %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 xml:space="preserve">Total Number of Instances              750     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=== Detailed Accuracy By Class ===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 xml:space="preserve">                 TP Rate  FP Rate  Precision  Recall   F-Measure  MCC      ROC Area  PRC Area  Class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 xml:space="preserve">                 1.000    0.000    1.000      1.000    1.000      1.000    1.000     1.000     A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 xml:space="preserve">                 1.000    0.000    1.000      1.000    1.000      1.000    1.000     1.000     B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 xml:space="preserve">                 0.921    0.018    0.854      0.921    0.886      0.873    0.991     0.878     C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 xml:space="preserve">                 0.960    0.024    0.818      0.960    0.883      0.873    0.996     0.969     D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 xml:space="preserve">                 0.913    0.006    0.948      0.913    0.930      0.922    0.998     0.982     E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 xml:space="preserve">                 0.651    0.021    0.800      0.651    0.718      0.690    0.971     0.803     F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 xml:space="preserve">                 0.970    0.003    0.970      0.970    0.970      0.967    1.000     0.997     G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 xml:space="preserve">                 1.000    0.000    1.000      1.000    1.000      1.000    1.000     1.000     H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 xml:space="preserve">                 1.000    0.000    1.000      1.000    1.000      1.000    1.000     1.000     I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 xml:space="preserve">                 1.000    0.000    1.000      1.000    1.000      1.000    1.000     1.000     J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 xml:space="preserve">Weighted Avg.    0.936    0.007    0.936      0.936    0.934      0.928    0.995     0.960     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>=== Confusion Matrix ===</w:t>
      </w:r>
    </w:p>
    <w:p w:rsidR="00471084" w:rsidRPr="00471084" w:rsidRDefault="00471084" w:rsidP="00471084">
      <w:pPr>
        <w:rPr>
          <w:lang w:val="en-US"/>
        </w:rPr>
      </w:pP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lastRenderedPageBreak/>
        <w:t xml:space="preserve">  a  b  c  d  e  f  g  h  i  j   &lt;-- classified as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 xml:space="preserve"> 69  0  0  0  0  0  0  0  0  0 |  a = A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 xml:space="preserve">  0 77  0  0  0  0  0  0  0  0 |  b = B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 xml:space="preserve">  0  0 70  0  0  4  2  0  0  0 |  c = C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 xml:space="preserve">  0  0  0 72  0  3  0  0  0  0 |  d = D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 xml:space="preserve">  0  0  0  0 73  7  0  0  0  0 |  e = E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 xml:space="preserve">  0  0 10 16  4 56  0  0  0  0 |  f = F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 xml:space="preserve">  0  0  2  0  0  0 64  0  0  0 |  g = G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 xml:space="preserve">  0  0  0  0  0  0  0 71  0  0 |  h = H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 xml:space="preserve">  0  0  0  0  0  0  0  0 83  0 |  i = I</w:t>
      </w:r>
    </w:p>
    <w:p w:rsidR="00471084" w:rsidRPr="00471084" w:rsidRDefault="00471084" w:rsidP="00471084">
      <w:pPr>
        <w:rPr>
          <w:lang w:val="en-US"/>
        </w:rPr>
      </w:pPr>
      <w:r w:rsidRPr="00471084">
        <w:rPr>
          <w:lang w:val="en-US"/>
        </w:rPr>
        <w:t xml:space="preserve">  0  0  0  0  0  0  0  0  0 67 |  j = J</w:t>
      </w:r>
    </w:p>
    <w:p w:rsidR="00471084" w:rsidRDefault="00BB6522" w:rsidP="004726FA">
      <w:pPr>
        <w:rPr>
          <w:lang w:val="en-US"/>
        </w:rPr>
      </w:pPr>
      <w:r>
        <w:rPr>
          <w:lang w:val="en-US"/>
        </w:rPr>
        <w:t>Multi-class classifier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=== Run information ===</w:t>
      </w:r>
    </w:p>
    <w:p w:rsidR="00BB6522" w:rsidRPr="00BB6522" w:rsidRDefault="00BB6522" w:rsidP="00BB6522">
      <w:pPr>
        <w:rPr>
          <w:lang w:val="en-US"/>
        </w:rPr>
      </w:pP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Scheme:       weka.classifiers.meta.MultiClassClassifier -M 0 -R 2.0 -S 1 -W weka.classifiers.functions.Logistic -- -R 1.0E-8 -M -1 -num-decimal-places 4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Relation:     bgpfeatures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Instances:    2500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Attributes:   6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 xml:space="preserve">              f1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 xml:space="preserve">              f2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 xml:space="preserve">              f3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 xml:space="preserve">              f4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 xml:space="preserve">              f5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 xml:space="preserve">              class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Test mode:    split 70.0% train, remainder test</w:t>
      </w:r>
    </w:p>
    <w:p w:rsidR="00BB6522" w:rsidRPr="00BB6522" w:rsidRDefault="00BB6522" w:rsidP="00BB6522">
      <w:pPr>
        <w:rPr>
          <w:lang w:val="en-US"/>
        </w:rPr>
      </w:pP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=== Classifier model (full training set) ===</w:t>
      </w:r>
    </w:p>
    <w:p w:rsidR="00BB6522" w:rsidRPr="00BB6522" w:rsidRDefault="00BB6522" w:rsidP="00BB6522">
      <w:pPr>
        <w:rPr>
          <w:lang w:val="en-US"/>
        </w:rPr>
      </w:pP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MultiClassClassifier</w:t>
      </w:r>
    </w:p>
    <w:p w:rsidR="00BB6522" w:rsidRPr="00BB6522" w:rsidRDefault="00BB6522" w:rsidP="00BB6522">
      <w:pPr>
        <w:rPr>
          <w:lang w:val="en-US"/>
        </w:rPr>
      </w:pP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lastRenderedPageBreak/>
        <w:t xml:space="preserve">Classifier 1, using indicator values: Strings: 1 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Invert: false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Cols: 1</w:t>
      </w:r>
    </w:p>
    <w:p w:rsidR="00BB6522" w:rsidRPr="00BB6522" w:rsidRDefault="00BB6522" w:rsidP="00BB6522">
      <w:pPr>
        <w:rPr>
          <w:lang w:val="en-US"/>
        </w:rPr>
      </w:pP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Logistic Regression with ridge parameter of 1.0E-8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Coefficients...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 xml:space="preserve">                             Class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Variable                     neg_A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==================================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f1                         63.3917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f2                          66.288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f3                    5167251.8937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f4                    -337536.4113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f5                       -475.8272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Intercept                5700.2959</w:t>
      </w:r>
    </w:p>
    <w:p w:rsidR="00BB6522" w:rsidRPr="00BB6522" w:rsidRDefault="00BB6522" w:rsidP="00BB6522">
      <w:pPr>
        <w:rPr>
          <w:lang w:val="en-US"/>
        </w:rPr>
      </w:pPr>
    </w:p>
    <w:p w:rsidR="00BB6522" w:rsidRPr="00BB6522" w:rsidRDefault="00BB6522" w:rsidP="00BB6522">
      <w:pPr>
        <w:rPr>
          <w:lang w:val="en-US"/>
        </w:rPr>
      </w:pP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Odds Ratios...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 xml:space="preserve">                             Class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Variable                     neg_A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==================================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f1           3.3935366421559467E27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f2            6.144759260328022E28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f3                        Infinity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f4                               0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f5                               0</w:t>
      </w:r>
    </w:p>
    <w:p w:rsidR="00BB6522" w:rsidRPr="00BB6522" w:rsidRDefault="00BB6522" w:rsidP="00BB6522">
      <w:pPr>
        <w:rPr>
          <w:lang w:val="en-US"/>
        </w:rPr>
      </w:pPr>
    </w:p>
    <w:p w:rsidR="00BB6522" w:rsidRPr="00BB6522" w:rsidRDefault="00BB6522" w:rsidP="00BB6522">
      <w:pPr>
        <w:rPr>
          <w:lang w:val="en-US"/>
        </w:rPr>
      </w:pP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 xml:space="preserve">Classifier 2, using indicator values: Strings: 2 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Invert: false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Cols: 2</w:t>
      </w:r>
    </w:p>
    <w:p w:rsidR="00BB6522" w:rsidRPr="00BB6522" w:rsidRDefault="00BB6522" w:rsidP="00BB6522">
      <w:pPr>
        <w:rPr>
          <w:lang w:val="en-US"/>
        </w:rPr>
      </w:pP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Logistic Regression with ridge parameter of 1.0E-8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Coefficients...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 xml:space="preserve">                             Class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Variable                     neg_B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==================================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f1                         -7.9834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f2                        -40.0497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f3                    1383262.2107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f4                    -125960.5444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f5                        115.4251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Intercept                2759.1983</w:t>
      </w:r>
    </w:p>
    <w:p w:rsidR="00BB6522" w:rsidRPr="00BB6522" w:rsidRDefault="00BB6522" w:rsidP="00BB6522">
      <w:pPr>
        <w:rPr>
          <w:lang w:val="en-US"/>
        </w:rPr>
      </w:pPr>
    </w:p>
    <w:p w:rsidR="00BB6522" w:rsidRPr="00BB6522" w:rsidRDefault="00BB6522" w:rsidP="00BB6522">
      <w:pPr>
        <w:rPr>
          <w:lang w:val="en-US"/>
        </w:rPr>
      </w:pP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Odds Ratios...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 xml:space="preserve">                             Class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Variable                     neg_B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==================================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f1                          0.0003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f2                               0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f3                        Infinity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f4                               0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f5           1.3442930306899678E50</w:t>
      </w:r>
    </w:p>
    <w:p w:rsidR="00BB6522" w:rsidRPr="00BB6522" w:rsidRDefault="00BB6522" w:rsidP="00BB6522">
      <w:pPr>
        <w:rPr>
          <w:lang w:val="en-US"/>
        </w:rPr>
      </w:pPr>
    </w:p>
    <w:p w:rsidR="00BB6522" w:rsidRPr="00BB6522" w:rsidRDefault="00BB6522" w:rsidP="00BB6522">
      <w:pPr>
        <w:rPr>
          <w:lang w:val="en-US"/>
        </w:rPr>
      </w:pP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 xml:space="preserve">Classifier 3, using indicator values: Strings: 3 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Invert: false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Cols: 3</w:t>
      </w:r>
    </w:p>
    <w:p w:rsidR="00BB6522" w:rsidRPr="00BB6522" w:rsidRDefault="00BB6522" w:rsidP="00BB6522">
      <w:pPr>
        <w:rPr>
          <w:lang w:val="en-US"/>
        </w:rPr>
      </w:pP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Logistic Regression with ridge parameter of 1.0E-8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Coefficients...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lastRenderedPageBreak/>
        <w:t xml:space="preserve">                    Class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Variable            neg_C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=========================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f1                 1.9553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f2               -11.5204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f3           1986180.1893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f4           -143473.3478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f5                -16.911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Intercept       2658.6129</w:t>
      </w:r>
    </w:p>
    <w:p w:rsidR="00BB6522" w:rsidRPr="00BB6522" w:rsidRDefault="00BB6522" w:rsidP="00BB6522">
      <w:pPr>
        <w:rPr>
          <w:lang w:val="en-US"/>
        </w:rPr>
      </w:pPr>
    </w:p>
    <w:p w:rsidR="00BB6522" w:rsidRPr="00BB6522" w:rsidRDefault="00BB6522" w:rsidP="00BB6522">
      <w:pPr>
        <w:rPr>
          <w:lang w:val="en-US"/>
        </w:rPr>
      </w:pP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Odds Ratios...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 xml:space="preserve">                    Class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Variable            neg_C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=========================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f1                 7.0662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f2                      0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f3               Infinity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f4                      0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f5                      0</w:t>
      </w:r>
    </w:p>
    <w:p w:rsidR="00BB6522" w:rsidRPr="00BB6522" w:rsidRDefault="00BB6522" w:rsidP="00BB6522">
      <w:pPr>
        <w:rPr>
          <w:lang w:val="en-US"/>
        </w:rPr>
      </w:pPr>
    </w:p>
    <w:p w:rsidR="00BB6522" w:rsidRPr="00BB6522" w:rsidRDefault="00BB6522" w:rsidP="00BB6522">
      <w:pPr>
        <w:rPr>
          <w:lang w:val="en-US"/>
        </w:rPr>
      </w:pP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 xml:space="preserve">Classifier 4, using indicator values: Strings: 4 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Invert: false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Cols: 4</w:t>
      </w:r>
    </w:p>
    <w:p w:rsidR="00BB6522" w:rsidRPr="00BB6522" w:rsidRDefault="00BB6522" w:rsidP="00BB6522">
      <w:pPr>
        <w:rPr>
          <w:lang w:val="en-US"/>
        </w:rPr>
      </w:pP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Logistic Regression with ridge parameter of 1.0E-8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Coefficients...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 xml:space="preserve">                    Class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Variable            neg_D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=========================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lastRenderedPageBreak/>
        <w:t>f1                -1.0926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f2                -7.7896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f3           2272419.9053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f4           -170003.1592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f5                 1.3983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Intercept       3221.4131</w:t>
      </w:r>
    </w:p>
    <w:p w:rsidR="00BB6522" w:rsidRPr="00BB6522" w:rsidRDefault="00BB6522" w:rsidP="00BB6522">
      <w:pPr>
        <w:rPr>
          <w:lang w:val="en-US"/>
        </w:rPr>
      </w:pPr>
    </w:p>
    <w:p w:rsidR="00BB6522" w:rsidRPr="00BB6522" w:rsidRDefault="00BB6522" w:rsidP="00BB6522">
      <w:pPr>
        <w:rPr>
          <w:lang w:val="en-US"/>
        </w:rPr>
      </w:pP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Odds Ratios...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 xml:space="preserve">                    Class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Variable            neg_D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=========================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f1                 0.3354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f2                 0.0004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f3               Infinity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f4                      0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f5                 4.0485</w:t>
      </w:r>
    </w:p>
    <w:p w:rsidR="00BB6522" w:rsidRPr="00BB6522" w:rsidRDefault="00BB6522" w:rsidP="00BB6522">
      <w:pPr>
        <w:rPr>
          <w:lang w:val="en-US"/>
        </w:rPr>
      </w:pPr>
    </w:p>
    <w:p w:rsidR="00BB6522" w:rsidRPr="00BB6522" w:rsidRDefault="00BB6522" w:rsidP="00BB6522">
      <w:pPr>
        <w:rPr>
          <w:lang w:val="en-US"/>
        </w:rPr>
      </w:pP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 xml:space="preserve">Classifier 5, using indicator values: Strings: 5 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Invert: false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Cols: 5</w:t>
      </w:r>
    </w:p>
    <w:p w:rsidR="00BB6522" w:rsidRPr="00BB6522" w:rsidRDefault="00BB6522" w:rsidP="00BB6522">
      <w:pPr>
        <w:rPr>
          <w:lang w:val="en-US"/>
        </w:rPr>
      </w:pP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Logistic Regression with ridge parameter of 1.0E-8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Coefficients...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 xml:space="preserve">                            Class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Variable                    neg_E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=================================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f1                         3.5324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f2                        25.1363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f3                   2793154.7621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lastRenderedPageBreak/>
        <w:t>f4                   -199774.0654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f5                       -17.6112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Intercept               3474.1397</w:t>
      </w:r>
    </w:p>
    <w:p w:rsidR="00BB6522" w:rsidRPr="00BB6522" w:rsidRDefault="00BB6522" w:rsidP="00BB6522">
      <w:pPr>
        <w:rPr>
          <w:lang w:val="en-US"/>
        </w:rPr>
      </w:pPr>
    </w:p>
    <w:p w:rsidR="00BB6522" w:rsidRPr="00BB6522" w:rsidRDefault="00BB6522" w:rsidP="00BB6522">
      <w:pPr>
        <w:rPr>
          <w:lang w:val="en-US"/>
        </w:rPr>
      </w:pP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Odds Ratios...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 xml:space="preserve">                            Class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Variable                    neg_E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=================================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f1                        34.2052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f2           8.251886274550388E10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f3                       Infinity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f4                              0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f5                              0</w:t>
      </w:r>
    </w:p>
    <w:p w:rsidR="00BB6522" w:rsidRPr="00BB6522" w:rsidRDefault="00BB6522" w:rsidP="00BB6522">
      <w:pPr>
        <w:rPr>
          <w:lang w:val="en-US"/>
        </w:rPr>
      </w:pPr>
    </w:p>
    <w:p w:rsidR="00BB6522" w:rsidRPr="00BB6522" w:rsidRDefault="00BB6522" w:rsidP="00BB6522">
      <w:pPr>
        <w:rPr>
          <w:lang w:val="en-US"/>
        </w:rPr>
      </w:pP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 xml:space="preserve">Classifier 6, using indicator values: Strings: 6 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Invert: false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Cols: 6</w:t>
      </w:r>
    </w:p>
    <w:p w:rsidR="00BB6522" w:rsidRPr="00BB6522" w:rsidRDefault="00BB6522" w:rsidP="00BB6522">
      <w:pPr>
        <w:rPr>
          <w:lang w:val="en-US"/>
        </w:rPr>
      </w:pP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Logistic Regression with ridge parameter of 1.0E-8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Coefficients...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 xml:space="preserve">                   Class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Variable           neg_F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========================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f1                 6.042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f2               -8.7968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f3           363486.9633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f4           -19226.5646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f5              -81.8198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Intercept       395.7486</w:t>
      </w:r>
    </w:p>
    <w:p w:rsidR="00BB6522" w:rsidRPr="00BB6522" w:rsidRDefault="00BB6522" w:rsidP="00BB6522">
      <w:pPr>
        <w:rPr>
          <w:lang w:val="en-US"/>
        </w:rPr>
      </w:pPr>
    </w:p>
    <w:p w:rsidR="00BB6522" w:rsidRPr="00BB6522" w:rsidRDefault="00BB6522" w:rsidP="00BB6522">
      <w:pPr>
        <w:rPr>
          <w:lang w:val="en-US"/>
        </w:rPr>
      </w:pP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Odds Ratios...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 xml:space="preserve">                   Class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Variable           neg_F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========================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f1              420.7457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f2                0.0002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f3              Infinity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f4                     0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f5                     0</w:t>
      </w:r>
    </w:p>
    <w:p w:rsidR="00BB6522" w:rsidRPr="00BB6522" w:rsidRDefault="00BB6522" w:rsidP="00BB6522">
      <w:pPr>
        <w:rPr>
          <w:lang w:val="en-US"/>
        </w:rPr>
      </w:pPr>
    </w:p>
    <w:p w:rsidR="00BB6522" w:rsidRPr="00BB6522" w:rsidRDefault="00BB6522" w:rsidP="00BB6522">
      <w:pPr>
        <w:rPr>
          <w:lang w:val="en-US"/>
        </w:rPr>
      </w:pP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 xml:space="preserve">Classifier 7, using indicator values: Strings: 7 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Invert: false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Cols: 7</w:t>
      </w:r>
    </w:p>
    <w:p w:rsidR="00BB6522" w:rsidRPr="00BB6522" w:rsidRDefault="00BB6522" w:rsidP="00BB6522">
      <w:pPr>
        <w:rPr>
          <w:lang w:val="en-US"/>
        </w:rPr>
      </w:pP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Logistic Regression with ridge parameter of 1.0E-8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Coefficients...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 xml:space="preserve">                             Class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Variable                     neg_G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==================================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f1                         -5.2251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f2                         13.7169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f3                    2217684.6481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f4                    -173159.9523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f5                         86.8566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Intercept                3153.6963</w:t>
      </w:r>
    </w:p>
    <w:p w:rsidR="00BB6522" w:rsidRPr="00BB6522" w:rsidRDefault="00BB6522" w:rsidP="00BB6522">
      <w:pPr>
        <w:rPr>
          <w:lang w:val="en-US"/>
        </w:rPr>
      </w:pPr>
    </w:p>
    <w:p w:rsidR="00BB6522" w:rsidRPr="00BB6522" w:rsidRDefault="00BB6522" w:rsidP="00BB6522">
      <w:pPr>
        <w:rPr>
          <w:lang w:val="en-US"/>
        </w:rPr>
      </w:pP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Odds Ratios...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lastRenderedPageBreak/>
        <w:t xml:space="preserve">                             Class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Variable                     neg_G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==================================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f1                          0.0054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f2                     906061.8504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f3                        Infinity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f4                               0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f5           5.2645604765310425E37</w:t>
      </w:r>
    </w:p>
    <w:p w:rsidR="00BB6522" w:rsidRPr="00BB6522" w:rsidRDefault="00BB6522" w:rsidP="00BB6522">
      <w:pPr>
        <w:rPr>
          <w:lang w:val="en-US"/>
        </w:rPr>
      </w:pPr>
    </w:p>
    <w:p w:rsidR="00BB6522" w:rsidRPr="00BB6522" w:rsidRDefault="00BB6522" w:rsidP="00BB6522">
      <w:pPr>
        <w:rPr>
          <w:lang w:val="en-US"/>
        </w:rPr>
      </w:pP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 xml:space="preserve">Classifier 8, using indicator values: Strings: 8 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Invert: false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Cols: 8</w:t>
      </w:r>
    </w:p>
    <w:p w:rsidR="00BB6522" w:rsidRPr="00BB6522" w:rsidRDefault="00BB6522" w:rsidP="00BB6522">
      <w:pPr>
        <w:rPr>
          <w:lang w:val="en-US"/>
        </w:rPr>
      </w:pP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Logistic Regression with ridge parameter of 1.0E-8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Coefficients...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 xml:space="preserve">                            Class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Variable                    neg_H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=================================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f1                        30.2112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f2                       827.4647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f3                  -3150734.8395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f4                    341923.9045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f5                     -1328.8803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Intercept              -7997.5604</w:t>
      </w:r>
    </w:p>
    <w:p w:rsidR="00BB6522" w:rsidRPr="00BB6522" w:rsidRDefault="00BB6522" w:rsidP="00BB6522">
      <w:pPr>
        <w:rPr>
          <w:lang w:val="en-US"/>
        </w:rPr>
      </w:pPr>
    </w:p>
    <w:p w:rsidR="00BB6522" w:rsidRPr="00BB6522" w:rsidRDefault="00BB6522" w:rsidP="00BB6522">
      <w:pPr>
        <w:rPr>
          <w:lang w:val="en-US"/>
        </w:rPr>
      </w:pP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Odds Ratios...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 xml:space="preserve">                            Class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Variable                    neg_H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=================================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lastRenderedPageBreak/>
        <w:t>f1           1.319908496040033E13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f2                       Infinity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f3                              0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f4                       Infinity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f5                              0</w:t>
      </w:r>
    </w:p>
    <w:p w:rsidR="00BB6522" w:rsidRPr="00BB6522" w:rsidRDefault="00BB6522" w:rsidP="00BB6522">
      <w:pPr>
        <w:rPr>
          <w:lang w:val="en-US"/>
        </w:rPr>
      </w:pPr>
    </w:p>
    <w:p w:rsidR="00BB6522" w:rsidRPr="00BB6522" w:rsidRDefault="00BB6522" w:rsidP="00BB6522">
      <w:pPr>
        <w:rPr>
          <w:lang w:val="en-US"/>
        </w:rPr>
      </w:pP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 xml:space="preserve">Classifier 9, using indicator values: Strings: 9 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Invert: false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Cols: 9</w:t>
      </w:r>
    </w:p>
    <w:p w:rsidR="00BB6522" w:rsidRPr="00BB6522" w:rsidRDefault="00BB6522" w:rsidP="00BB6522">
      <w:pPr>
        <w:rPr>
          <w:lang w:val="en-US"/>
        </w:rPr>
      </w:pP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Logistic Regression with ridge parameter of 1.0E-8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Coefficients...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 xml:space="preserve">                    Class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Variable            neg_I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=========================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f1                 4.6614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f2               -18.7196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f3           1970232.5232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f4           -158174.8572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f5                -34.825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Intercept       3278.8896</w:t>
      </w:r>
    </w:p>
    <w:p w:rsidR="00BB6522" w:rsidRPr="00BB6522" w:rsidRDefault="00BB6522" w:rsidP="00BB6522">
      <w:pPr>
        <w:rPr>
          <w:lang w:val="en-US"/>
        </w:rPr>
      </w:pPr>
    </w:p>
    <w:p w:rsidR="00BB6522" w:rsidRPr="00BB6522" w:rsidRDefault="00BB6522" w:rsidP="00BB6522">
      <w:pPr>
        <w:rPr>
          <w:lang w:val="en-US"/>
        </w:rPr>
      </w:pP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Odds Ratios...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 xml:space="preserve">                    Class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Variable            neg_I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=========================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f1                105.789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f2                      0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f3               Infinity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lastRenderedPageBreak/>
        <w:t>f4                      0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f5                      0</w:t>
      </w:r>
    </w:p>
    <w:p w:rsidR="00BB6522" w:rsidRPr="00BB6522" w:rsidRDefault="00BB6522" w:rsidP="00BB6522">
      <w:pPr>
        <w:rPr>
          <w:lang w:val="en-US"/>
        </w:rPr>
      </w:pPr>
    </w:p>
    <w:p w:rsidR="00BB6522" w:rsidRPr="00BB6522" w:rsidRDefault="00BB6522" w:rsidP="00BB6522">
      <w:pPr>
        <w:rPr>
          <w:lang w:val="en-US"/>
        </w:rPr>
      </w:pP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 xml:space="preserve">Classifier 10, using indicator values: Strings: 10 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Invert: false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Cols: 10</w:t>
      </w:r>
    </w:p>
    <w:p w:rsidR="00BB6522" w:rsidRPr="00BB6522" w:rsidRDefault="00BB6522" w:rsidP="00BB6522">
      <w:pPr>
        <w:rPr>
          <w:lang w:val="en-US"/>
        </w:rPr>
      </w:pP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Logistic Regression with ridge parameter of 1.0E-8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Coefficients...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 xml:space="preserve">                    Class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Variable            neg_J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=========================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f1               -90.1328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f2               -24.0627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f3           -491003.3312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f4              -33703.72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f5              1214.4384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Intercept        104.7721</w:t>
      </w:r>
    </w:p>
    <w:p w:rsidR="00BB6522" w:rsidRPr="00BB6522" w:rsidRDefault="00BB6522" w:rsidP="00BB6522">
      <w:pPr>
        <w:rPr>
          <w:lang w:val="en-US"/>
        </w:rPr>
      </w:pPr>
    </w:p>
    <w:p w:rsidR="00BB6522" w:rsidRPr="00BB6522" w:rsidRDefault="00BB6522" w:rsidP="00BB6522">
      <w:pPr>
        <w:rPr>
          <w:lang w:val="en-US"/>
        </w:rPr>
      </w:pP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Odds Ratios...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 xml:space="preserve">                    Class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Variable            neg_J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=========================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f1                      0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f2                      0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f3                      0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f4                      0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f5               Infinity</w:t>
      </w:r>
    </w:p>
    <w:p w:rsidR="00BB6522" w:rsidRPr="00BB6522" w:rsidRDefault="00BB6522" w:rsidP="00BB6522">
      <w:pPr>
        <w:rPr>
          <w:lang w:val="en-US"/>
        </w:rPr>
      </w:pPr>
    </w:p>
    <w:p w:rsidR="00BB6522" w:rsidRPr="00BB6522" w:rsidRDefault="00BB6522" w:rsidP="00BB6522">
      <w:pPr>
        <w:rPr>
          <w:lang w:val="en-US"/>
        </w:rPr>
      </w:pPr>
    </w:p>
    <w:p w:rsidR="00BB6522" w:rsidRPr="00BB6522" w:rsidRDefault="00BB6522" w:rsidP="00BB6522">
      <w:pPr>
        <w:rPr>
          <w:lang w:val="en-US"/>
        </w:rPr>
      </w:pPr>
    </w:p>
    <w:p w:rsidR="00BB6522" w:rsidRPr="00BB6522" w:rsidRDefault="00BB6522" w:rsidP="00BB6522">
      <w:pPr>
        <w:rPr>
          <w:lang w:val="en-US"/>
        </w:rPr>
      </w:pP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Time taken to build model: 0.54 seconds</w:t>
      </w:r>
    </w:p>
    <w:p w:rsidR="00BB6522" w:rsidRPr="00BB6522" w:rsidRDefault="00BB6522" w:rsidP="00BB6522">
      <w:pPr>
        <w:rPr>
          <w:lang w:val="en-US"/>
        </w:rPr>
      </w:pP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=== Evaluation on test split ===</w:t>
      </w:r>
    </w:p>
    <w:p w:rsidR="00BB6522" w:rsidRPr="00BB6522" w:rsidRDefault="00BB6522" w:rsidP="00BB6522">
      <w:pPr>
        <w:rPr>
          <w:lang w:val="en-US"/>
        </w:rPr>
      </w:pP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Time taken to test model on test split: 0.03 seconds</w:t>
      </w:r>
    </w:p>
    <w:p w:rsidR="00BB6522" w:rsidRPr="00BB6522" w:rsidRDefault="00BB6522" w:rsidP="00BB6522">
      <w:pPr>
        <w:rPr>
          <w:lang w:val="en-US"/>
        </w:rPr>
      </w:pP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=== Summary ===</w:t>
      </w:r>
    </w:p>
    <w:p w:rsidR="00BB6522" w:rsidRPr="00BB6522" w:rsidRDefault="00BB6522" w:rsidP="00BB6522">
      <w:pPr>
        <w:rPr>
          <w:lang w:val="en-US"/>
        </w:rPr>
      </w:pP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Correctly Classified Instances         675               90      %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Incorrectly Classified Instances        75               10      %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Kappa statistic                          0.8888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Mean absolute error                      0.0427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Root mean squared error                  0.1324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Relative absolute error                 23.6897 %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Root relative squared error             44.1239 %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 xml:space="preserve">Total Number of Instances              750     </w:t>
      </w:r>
    </w:p>
    <w:p w:rsidR="00BB6522" w:rsidRPr="00BB6522" w:rsidRDefault="00BB6522" w:rsidP="00BB6522">
      <w:pPr>
        <w:rPr>
          <w:lang w:val="en-US"/>
        </w:rPr>
      </w:pP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=== Detailed Accuracy By Class ===</w:t>
      </w:r>
    </w:p>
    <w:p w:rsidR="00BB6522" w:rsidRPr="00BB6522" w:rsidRDefault="00BB6522" w:rsidP="00BB6522">
      <w:pPr>
        <w:rPr>
          <w:lang w:val="en-US"/>
        </w:rPr>
      </w:pP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 xml:space="preserve">                 TP Rate  FP Rate  Precision  Recall   F-Measure  MCC      ROC Area  PRC Area  Class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 xml:space="preserve">                 1.000    0.001    0.986      1.000    0.993      0.992    1.000     0.999     A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 xml:space="preserve">                 1.000    0.000    1.000      1.000    1.000      1.000    1.000     1.000     B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 xml:space="preserve">                 0.645    0.021    0.778      0.645    0.705      0.679    0.968     0.748     C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 xml:space="preserve">                 0.947    0.030    0.780      0.947    0.855      0.843    0.990     0.874     D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 xml:space="preserve">                 0.813    0.021    0.823      0.813    0.818      0.796    0.981     0.909     E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 xml:space="preserve">                 0.721    0.033    0.738      0.721    0.729      0.695    0.974     0.739     F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 xml:space="preserve">                 1.000    0.003    0.971      1.000    0.985      0.984    1.000     0.999     G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 xml:space="preserve">                 1.000    0.000    1.000      1.000    1.000      1.000    1.000     1.000     H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lastRenderedPageBreak/>
        <w:t xml:space="preserve">                 0.952    0.003    0.975      0.952    0.963      0.959    0.995     0.979     I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 xml:space="preserve">                 0.985    0.000    1.000      0.985    0.992      0.992    1.000     1.000     J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 xml:space="preserve">Weighted Avg.    0.900    0.012    0.900      0.900    0.898      0.888    0.990     0.920     </w:t>
      </w:r>
    </w:p>
    <w:p w:rsidR="00BB6522" w:rsidRPr="00BB6522" w:rsidRDefault="00BB6522" w:rsidP="00BB6522">
      <w:pPr>
        <w:rPr>
          <w:lang w:val="en-US"/>
        </w:rPr>
      </w:pP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>=== Confusion Matrix ===</w:t>
      </w:r>
    </w:p>
    <w:p w:rsidR="00BB6522" w:rsidRPr="00BB6522" w:rsidRDefault="00BB6522" w:rsidP="00BB6522">
      <w:pPr>
        <w:rPr>
          <w:lang w:val="en-US"/>
        </w:rPr>
      </w:pP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 xml:space="preserve">  a  b  c  d  e  f  g  h  i  j   &lt;-- classified as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 xml:space="preserve"> 69  0  0  0  0  0  0  0  0  0 |  a = A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 xml:space="preserve">  0 77  0  0  0  0  0  0  0  0 |  b = B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 xml:space="preserve">  0  0 49  1 12 14  0  0  0  0 |  c = C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 xml:space="preserve">  0  0  0 71  0  2  0  0  2  0 |  d = D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 xml:space="preserve">  0  0  7  0 65  6  2  0  0  0 |  e = E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 xml:space="preserve">  0  0  7 15  2 62  0  0  0  0 |  f = F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 xml:space="preserve">  0  0  0  0  0  0 66  0  0  0 |  g = G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 xml:space="preserve">  0  0  0  0  0  0  0 71  0  0 |  h = H</w:t>
      </w:r>
    </w:p>
    <w:p w:rsidR="00BB6522" w:rsidRPr="00BB6522" w:rsidRDefault="00BB6522" w:rsidP="00BB6522">
      <w:pPr>
        <w:rPr>
          <w:lang w:val="en-US"/>
        </w:rPr>
      </w:pPr>
      <w:r w:rsidRPr="00BB6522">
        <w:rPr>
          <w:lang w:val="en-US"/>
        </w:rPr>
        <w:t xml:space="preserve">  0  0  0  4  0  0  0  0 79  0 |  i = I</w:t>
      </w:r>
    </w:p>
    <w:p w:rsidR="00BB6522" w:rsidRDefault="00BB6522" w:rsidP="00BB6522">
      <w:pPr>
        <w:rPr>
          <w:lang w:val="en-US"/>
        </w:rPr>
      </w:pPr>
      <w:r w:rsidRPr="00BB6522">
        <w:rPr>
          <w:lang w:val="en-US"/>
        </w:rPr>
        <w:t xml:space="preserve">  1  0  0  0  0  0  0  0  0 66 |  j = J</w:t>
      </w:r>
    </w:p>
    <w:p w:rsidR="006A06E2" w:rsidRDefault="006A06E2" w:rsidP="00BB6522">
      <w:pPr>
        <w:rPr>
          <w:lang w:val="en-US"/>
        </w:rPr>
      </w:pPr>
      <w:r>
        <w:rPr>
          <w:lang w:val="en-US"/>
        </w:rPr>
        <w:t>Rules</w:t>
      </w:r>
    </w:p>
    <w:p w:rsidR="006A06E2" w:rsidRDefault="006A06E2" w:rsidP="00BB6522">
      <w:pPr>
        <w:rPr>
          <w:lang w:val="en-US"/>
        </w:rPr>
      </w:pPr>
      <w:r>
        <w:rPr>
          <w:lang w:val="en-US"/>
        </w:rPr>
        <w:t>DecisionTable</w:t>
      </w:r>
    </w:p>
    <w:p w:rsidR="006A06E2" w:rsidRPr="006A06E2" w:rsidRDefault="006A06E2" w:rsidP="006A06E2">
      <w:pPr>
        <w:rPr>
          <w:lang w:val="en-US"/>
        </w:rPr>
      </w:pPr>
      <w:r w:rsidRPr="006A06E2">
        <w:rPr>
          <w:lang w:val="en-US"/>
        </w:rPr>
        <w:t>=== Run information ===</w:t>
      </w:r>
    </w:p>
    <w:p w:rsidR="006A06E2" w:rsidRPr="006A06E2" w:rsidRDefault="006A06E2" w:rsidP="006A06E2">
      <w:pPr>
        <w:rPr>
          <w:lang w:val="en-US"/>
        </w:rPr>
      </w:pPr>
    </w:p>
    <w:p w:rsidR="006A06E2" w:rsidRPr="006A06E2" w:rsidRDefault="006A06E2" w:rsidP="006A06E2">
      <w:pPr>
        <w:rPr>
          <w:lang w:val="en-US"/>
        </w:rPr>
      </w:pPr>
      <w:r w:rsidRPr="006A06E2">
        <w:rPr>
          <w:lang w:val="en-US"/>
        </w:rPr>
        <w:t>Scheme:       weka.classifiers.rules.DecisionTable -X 1 -S "weka.attributeSelection.BestFirst -D 1 -N 5"</w:t>
      </w:r>
    </w:p>
    <w:p w:rsidR="006A06E2" w:rsidRPr="006A06E2" w:rsidRDefault="006A06E2" w:rsidP="006A06E2">
      <w:pPr>
        <w:rPr>
          <w:lang w:val="en-US"/>
        </w:rPr>
      </w:pPr>
      <w:r w:rsidRPr="006A06E2">
        <w:rPr>
          <w:lang w:val="en-US"/>
        </w:rPr>
        <w:t>Relation:     bgpfeatures</w:t>
      </w:r>
    </w:p>
    <w:p w:rsidR="006A06E2" w:rsidRPr="006A06E2" w:rsidRDefault="006A06E2" w:rsidP="006A06E2">
      <w:pPr>
        <w:rPr>
          <w:lang w:val="en-US"/>
        </w:rPr>
      </w:pPr>
      <w:r w:rsidRPr="006A06E2">
        <w:rPr>
          <w:lang w:val="en-US"/>
        </w:rPr>
        <w:t>Instances:    2500</w:t>
      </w:r>
    </w:p>
    <w:p w:rsidR="006A06E2" w:rsidRPr="006A06E2" w:rsidRDefault="006A06E2" w:rsidP="006A06E2">
      <w:pPr>
        <w:rPr>
          <w:lang w:val="en-US"/>
        </w:rPr>
      </w:pPr>
      <w:r w:rsidRPr="006A06E2">
        <w:rPr>
          <w:lang w:val="en-US"/>
        </w:rPr>
        <w:t>Attributes:   6</w:t>
      </w:r>
    </w:p>
    <w:p w:rsidR="006A06E2" w:rsidRPr="006A06E2" w:rsidRDefault="006A06E2" w:rsidP="006A06E2">
      <w:pPr>
        <w:rPr>
          <w:lang w:val="en-US"/>
        </w:rPr>
      </w:pPr>
      <w:r w:rsidRPr="006A06E2">
        <w:rPr>
          <w:lang w:val="en-US"/>
        </w:rPr>
        <w:t xml:space="preserve">              f1</w:t>
      </w:r>
    </w:p>
    <w:p w:rsidR="006A06E2" w:rsidRPr="006A06E2" w:rsidRDefault="006A06E2" w:rsidP="006A06E2">
      <w:pPr>
        <w:rPr>
          <w:lang w:val="en-US"/>
        </w:rPr>
      </w:pPr>
      <w:r w:rsidRPr="006A06E2">
        <w:rPr>
          <w:lang w:val="en-US"/>
        </w:rPr>
        <w:t xml:space="preserve">              f2</w:t>
      </w:r>
    </w:p>
    <w:p w:rsidR="006A06E2" w:rsidRPr="006A06E2" w:rsidRDefault="006A06E2" w:rsidP="006A06E2">
      <w:pPr>
        <w:rPr>
          <w:lang w:val="en-US"/>
        </w:rPr>
      </w:pPr>
      <w:r w:rsidRPr="006A06E2">
        <w:rPr>
          <w:lang w:val="en-US"/>
        </w:rPr>
        <w:t xml:space="preserve">              f3</w:t>
      </w:r>
    </w:p>
    <w:p w:rsidR="006A06E2" w:rsidRPr="006A06E2" w:rsidRDefault="006A06E2" w:rsidP="006A06E2">
      <w:pPr>
        <w:rPr>
          <w:lang w:val="en-US"/>
        </w:rPr>
      </w:pPr>
      <w:r w:rsidRPr="006A06E2">
        <w:rPr>
          <w:lang w:val="en-US"/>
        </w:rPr>
        <w:t xml:space="preserve">              f4</w:t>
      </w:r>
    </w:p>
    <w:p w:rsidR="006A06E2" w:rsidRPr="006A06E2" w:rsidRDefault="006A06E2" w:rsidP="006A06E2">
      <w:pPr>
        <w:rPr>
          <w:lang w:val="en-US"/>
        </w:rPr>
      </w:pPr>
      <w:r w:rsidRPr="006A06E2">
        <w:rPr>
          <w:lang w:val="en-US"/>
        </w:rPr>
        <w:t xml:space="preserve">              f5</w:t>
      </w:r>
    </w:p>
    <w:p w:rsidR="006A06E2" w:rsidRPr="006A06E2" w:rsidRDefault="006A06E2" w:rsidP="006A06E2">
      <w:pPr>
        <w:rPr>
          <w:lang w:val="en-US"/>
        </w:rPr>
      </w:pPr>
      <w:r w:rsidRPr="006A06E2">
        <w:rPr>
          <w:lang w:val="en-US"/>
        </w:rPr>
        <w:t xml:space="preserve">              class</w:t>
      </w:r>
    </w:p>
    <w:p w:rsidR="006A06E2" w:rsidRPr="006A06E2" w:rsidRDefault="006A06E2" w:rsidP="006A06E2">
      <w:pPr>
        <w:rPr>
          <w:lang w:val="en-US"/>
        </w:rPr>
      </w:pPr>
      <w:r w:rsidRPr="006A06E2">
        <w:rPr>
          <w:lang w:val="en-US"/>
        </w:rPr>
        <w:lastRenderedPageBreak/>
        <w:t>Test mode:    split 70.0% train, remainder test</w:t>
      </w:r>
    </w:p>
    <w:p w:rsidR="006A06E2" w:rsidRPr="006A06E2" w:rsidRDefault="006A06E2" w:rsidP="006A06E2">
      <w:pPr>
        <w:rPr>
          <w:lang w:val="en-US"/>
        </w:rPr>
      </w:pPr>
    </w:p>
    <w:p w:rsidR="006A06E2" w:rsidRPr="006A06E2" w:rsidRDefault="006A06E2" w:rsidP="006A06E2">
      <w:pPr>
        <w:rPr>
          <w:lang w:val="en-US"/>
        </w:rPr>
      </w:pPr>
      <w:r w:rsidRPr="006A06E2">
        <w:rPr>
          <w:lang w:val="en-US"/>
        </w:rPr>
        <w:t>=== Classifier model (full training set) ===</w:t>
      </w:r>
    </w:p>
    <w:p w:rsidR="006A06E2" w:rsidRPr="006A06E2" w:rsidRDefault="006A06E2" w:rsidP="006A06E2">
      <w:pPr>
        <w:rPr>
          <w:lang w:val="en-US"/>
        </w:rPr>
      </w:pPr>
    </w:p>
    <w:p w:rsidR="006A06E2" w:rsidRPr="006A06E2" w:rsidRDefault="006A06E2" w:rsidP="006A06E2">
      <w:pPr>
        <w:rPr>
          <w:lang w:val="en-US"/>
        </w:rPr>
      </w:pPr>
      <w:r w:rsidRPr="006A06E2">
        <w:rPr>
          <w:lang w:val="en-US"/>
        </w:rPr>
        <w:t>Decision Table:</w:t>
      </w:r>
    </w:p>
    <w:p w:rsidR="006A06E2" w:rsidRPr="006A06E2" w:rsidRDefault="006A06E2" w:rsidP="006A06E2">
      <w:pPr>
        <w:rPr>
          <w:lang w:val="en-US"/>
        </w:rPr>
      </w:pPr>
    </w:p>
    <w:p w:rsidR="006A06E2" w:rsidRPr="006A06E2" w:rsidRDefault="006A06E2" w:rsidP="006A06E2">
      <w:pPr>
        <w:rPr>
          <w:lang w:val="en-US"/>
        </w:rPr>
      </w:pPr>
      <w:r w:rsidRPr="006A06E2">
        <w:rPr>
          <w:lang w:val="en-US"/>
        </w:rPr>
        <w:t>Number of training instances: 2500</w:t>
      </w:r>
    </w:p>
    <w:p w:rsidR="006A06E2" w:rsidRPr="006A06E2" w:rsidRDefault="006A06E2" w:rsidP="006A06E2">
      <w:pPr>
        <w:rPr>
          <w:lang w:val="en-US"/>
        </w:rPr>
      </w:pPr>
      <w:r w:rsidRPr="006A06E2">
        <w:rPr>
          <w:lang w:val="en-US"/>
        </w:rPr>
        <w:t>Number of Rules : 73</w:t>
      </w:r>
    </w:p>
    <w:p w:rsidR="006A06E2" w:rsidRPr="006A06E2" w:rsidRDefault="006A06E2" w:rsidP="006A06E2">
      <w:pPr>
        <w:rPr>
          <w:lang w:val="en-US"/>
        </w:rPr>
      </w:pPr>
      <w:r w:rsidRPr="006A06E2">
        <w:rPr>
          <w:lang w:val="en-US"/>
        </w:rPr>
        <w:t>Non matches covered by Majority class.</w:t>
      </w:r>
    </w:p>
    <w:p w:rsidR="006A06E2" w:rsidRPr="006A06E2" w:rsidRDefault="006A06E2" w:rsidP="006A06E2">
      <w:pPr>
        <w:rPr>
          <w:lang w:val="en-US"/>
        </w:rPr>
      </w:pPr>
      <w:r w:rsidRPr="006A06E2">
        <w:rPr>
          <w:lang w:val="en-US"/>
        </w:rPr>
        <w:tab/>
        <w:t>Best first.</w:t>
      </w:r>
    </w:p>
    <w:p w:rsidR="006A06E2" w:rsidRPr="006A06E2" w:rsidRDefault="006A06E2" w:rsidP="006A06E2">
      <w:pPr>
        <w:rPr>
          <w:lang w:val="en-US"/>
        </w:rPr>
      </w:pPr>
      <w:r w:rsidRPr="006A06E2">
        <w:rPr>
          <w:lang w:val="en-US"/>
        </w:rPr>
        <w:tab/>
        <w:t>Start set: no attributes</w:t>
      </w:r>
    </w:p>
    <w:p w:rsidR="006A06E2" w:rsidRPr="006A06E2" w:rsidRDefault="006A06E2" w:rsidP="006A06E2">
      <w:pPr>
        <w:rPr>
          <w:lang w:val="en-US"/>
        </w:rPr>
      </w:pPr>
      <w:r w:rsidRPr="006A06E2">
        <w:rPr>
          <w:lang w:val="en-US"/>
        </w:rPr>
        <w:tab/>
        <w:t>Search direction: forward</w:t>
      </w:r>
    </w:p>
    <w:p w:rsidR="006A06E2" w:rsidRPr="006A06E2" w:rsidRDefault="006A06E2" w:rsidP="006A06E2">
      <w:pPr>
        <w:rPr>
          <w:lang w:val="en-US"/>
        </w:rPr>
      </w:pPr>
      <w:r w:rsidRPr="006A06E2">
        <w:rPr>
          <w:lang w:val="en-US"/>
        </w:rPr>
        <w:tab/>
        <w:t>Stale search after 5 node expansions</w:t>
      </w:r>
    </w:p>
    <w:p w:rsidR="006A06E2" w:rsidRPr="006A06E2" w:rsidRDefault="006A06E2" w:rsidP="006A06E2">
      <w:pPr>
        <w:rPr>
          <w:lang w:val="en-US"/>
        </w:rPr>
      </w:pPr>
      <w:r w:rsidRPr="006A06E2">
        <w:rPr>
          <w:lang w:val="en-US"/>
        </w:rPr>
        <w:tab/>
        <w:t>Total number of subsets evaluated: 17</w:t>
      </w:r>
    </w:p>
    <w:p w:rsidR="006A06E2" w:rsidRPr="006A06E2" w:rsidRDefault="006A06E2" w:rsidP="006A06E2">
      <w:pPr>
        <w:rPr>
          <w:lang w:val="en-US"/>
        </w:rPr>
      </w:pPr>
      <w:r w:rsidRPr="006A06E2">
        <w:rPr>
          <w:lang w:val="en-US"/>
        </w:rPr>
        <w:tab/>
        <w:t xml:space="preserve">Merit of best subset found:   93.12 </w:t>
      </w:r>
    </w:p>
    <w:p w:rsidR="006A06E2" w:rsidRPr="006A06E2" w:rsidRDefault="006A06E2" w:rsidP="006A06E2">
      <w:pPr>
        <w:rPr>
          <w:lang w:val="en-US"/>
        </w:rPr>
      </w:pPr>
      <w:r w:rsidRPr="006A06E2">
        <w:rPr>
          <w:lang w:val="en-US"/>
        </w:rPr>
        <w:t xml:space="preserve">Evaluation (for feature selection): CV (leave one out) </w:t>
      </w:r>
    </w:p>
    <w:p w:rsidR="006A06E2" w:rsidRPr="006A06E2" w:rsidRDefault="006A06E2" w:rsidP="006A06E2">
      <w:pPr>
        <w:rPr>
          <w:lang w:val="en-US"/>
        </w:rPr>
      </w:pPr>
      <w:r w:rsidRPr="006A06E2">
        <w:rPr>
          <w:lang w:val="en-US"/>
        </w:rPr>
        <w:t>Feature set: 1,4,6</w:t>
      </w:r>
    </w:p>
    <w:p w:rsidR="006A06E2" w:rsidRPr="006A06E2" w:rsidRDefault="006A06E2" w:rsidP="006A06E2">
      <w:pPr>
        <w:rPr>
          <w:lang w:val="en-US"/>
        </w:rPr>
      </w:pPr>
    </w:p>
    <w:p w:rsidR="006A06E2" w:rsidRPr="006A06E2" w:rsidRDefault="006A06E2" w:rsidP="006A06E2">
      <w:pPr>
        <w:rPr>
          <w:lang w:val="en-US"/>
        </w:rPr>
      </w:pPr>
      <w:r w:rsidRPr="006A06E2">
        <w:rPr>
          <w:lang w:val="en-US"/>
        </w:rPr>
        <w:t>Time taken to build model: 0.21 seconds</w:t>
      </w:r>
    </w:p>
    <w:p w:rsidR="006A06E2" w:rsidRPr="006A06E2" w:rsidRDefault="006A06E2" w:rsidP="006A06E2">
      <w:pPr>
        <w:rPr>
          <w:lang w:val="en-US"/>
        </w:rPr>
      </w:pPr>
    </w:p>
    <w:p w:rsidR="006A06E2" w:rsidRPr="006A06E2" w:rsidRDefault="006A06E2" w:rsidP="006A06E2">
      <w:pPr>
        <w:rPr>
          <w:lang w:val="en-US"/>
        </w:rPr>
      </w:pPr>
      <w:r w:rsidRPr="006A06E2">
        <w:rPr>
          <w:lang w:val="en-US"/>
        </w:rPr>
        <w:t>=== Evaluation on test split ===</w:t>
      </w:r>
    </w:p>
    <w:p w:rsidR="006A06E2" w:rsidRPr="006A06E2" w:rsidRDefault="006A06E2" w:rsidP="006A06E2">
      <w:pPr>
        <w:rPr>
          <w:lang w:val="en-US"/>
        </w:rPr>
      </w:pPr>
    </w:p>
    <w:p w:rsidR="006A06E2" w:rsidRPr="006A06E2" w:rsidRDefault="006A06E2" w:rsidP="006A06E2">
      <w:pPr>
        <w:rPr>
          <w:lang w:val="en-US"/>
        </w:rPr>
      </w:pPr>
      <w:r w:rsidRPr="006A06E2">
        <w:rPr>
          <w:lang w:val="en-US"/>
        </w:rPr>
        <w:t>Time taken to test model on test split: 0.02 seconds</w:t>
      </w:r>
    </w:p>
    <w:p w:rsidR="006A06E2" w:rsidRPr="006A06E2" w:rsidRDefault="006A06E2" w:rsidP="006A06E2">
      <w:pPr>
        <w:rPr>
          <w:lang w:val="en-US"/>
        </w:rPr>
      </w:pPr>
    </w:p>
    <w:p w:rsidR="006A06E2" w:rsidRPr="006A06E2" w:rsidRDefault="006A06E2" w:rsidP="006A06E2">
      <w:pPr>
        <w:rPr>
          <w:lang w:val="en-US"/>
        </w:rPr>
      </w:pPr>
      <w:r w:rsidRPr="006A06E2">
        <w:rPr>
          <w:lang w:val="en-US"/>
        </w:rPr>
        <w:t>=== Summary ===</w:t>
      </w:r>
    </w:p>
    <w:p w:rsidR="006A06E2" w:rsidRPr="006A06E2" w:rsidRDefault="006A06E2" w:rsidP="006A06E2">
      <w:pPr>
        <w:rPr>
          <w:lang w:val="en-US"/>
        </w:rPr>
      </w:pPr>
    </w:p>
    <w:p w:rsidR="006A06E2" w:rsidRPr="006A06E2" w:rsidRDefault="006A06E2" w:rsidP="006A06E2">
      <w:pPr>
        <w:rPr>
          <w:lang w:val="en-US"/>
        </w:rPr>
      </w:pPr>
      <w:r w:rsidRPr="006A06E2">
        <w:rPr>
          <w:lang w:val="en-US"/>
        </w:rPr>
        <w:t>Correctly Classified Instances         682               90.9333 %</w:t>
      </w:r>
    </w:p>
    <w:p w:rsidR="006A06E2" w:rsidRPr="006A06E2" w:rsidRDefault="006A06E2" w:rsidP="006A06E2">
      <w:pPr>
        <w:rPr>
          <w:lang w:val="en-US"/>
        </w:rPr>
      </w:pPr>
      <w:r w:rsidRPr="006A06E2">
        <w:rPr>
          <w:lang w:val="en-US"/>
        </w:rPr>
        <w:t>Incorrectly Classified Instances        68                9.0667 %</w:t>
      </w:r>
    </w:p>
    <w:p w:rsidR="006A06E2" w:rsidRPr="006A06E2" w:rsidRDefault="006A06E2" w:rsidP="006A06E2">
      <w:pPr>
        <w:rPr>
          <w:lang w:val="en-US"/>
        </w:rPr>
      </w:pPr>
      <w:r w:rsidRPr="006A06E2">
        <w:rPr>
          <w:lang w:val="en-US"/>
        </w:rPr>
        <w:t>Kappa statistic                          0.8993</w:t>
      </w:r>
    </w:p>
    <w:p w:rsidR="006A06E2" w:rsidRPr="006A06E2" w:rsidRDefault="006A06E2" w:rsidP="006A06E2">
      <w:pPr>
        <w:rPr>
          <w:lang w:val="en-US"/>
        </w:rPr>
      </w:pPr>
      <w:r w:rsidRPr="006A06E2">
        <w:rPr>
          <w:lang w:val="en-US"/>
        </w:rPr>
        <w:t>Mean absolute error                      0.0474</w:t>
      </w:r>
    </w:p>
    <w:p w:rsidR="006A06E2" w:rsidRPr="006A06E2" w:rsidRDefault="006A06E2" w:rsidP="006A06E2">
      <w:pPr>
        <w:rPr>
          <w:lang w:val="en-US"/>
        </w:rPr>
      </w:pPr>
      <w:r w:rsidRPr="006A06E2">
        <w:rPr>
          <w:lang w:val="en-US"/>
        </w:rPr>
        <w:t>Root mean squared error                  0.1258</w:t>
      </w:r>
    </w:p>
    <w:p w:rsidR="006A06E2" w:rsidRPr="006A06E2" w:rsidRDefault="006A06E2" w:rsidP="006A06E2">
      <w:pPr>
        <w:rPr>
          <w:lang w:val="en-US"/>
        </w:rPr>
      </w:pPr>
      <w:r w:rsidRPr="006A06E2">
        <w:rPr>
          <w:lang w:val="en-US"/>
        </w:rPr>
        <w:lastRenderedPageBreak/>
        <w:t>Relative absolute error                 26.3507 %</w:t>
      </w:r>
    </w:p>
    <w:p w:rsidR="006A06E2" w:rsidRPr="006A06E2" w:rsidRDefault="006A06E2" w:rsidP="006A06E2">
      <w:pPr>
        <w:rPr>
          <w:lang w:val="en-US"/>
        </w:rPr>
      </w:pPr>
      <w:r w:rsidRPr="006A06E2">
        <w:rPr>
          <w:lang w:val="en-US"/>
        </w:rPr>
        <w:t>Root relative squared error             41.9311 %</w:t>
      </w:r>
    </w:p>
    <w:p w:rsidR="006A06E2" w:rsidRPr="006A06E2" w:rsidRDefault="006A06E2" w:rsidP="006A06E2">
      <w:pPr>
        <w:rPr>
          <w:lang w:val="en-US"/>
        </w:rPr>
      </w:pPr>
      <w:r w:rsidRPr="006A06E2">
        <w:rPr>
          <w:lang w:val="en-US"/>
        </w:rPr>
        <w:t xml:space="preserve">Total Number of Instances              750     </w:t>
      </w:r>
    </w:p>
    <w:p w:rsidR="006A06E2" w:rsidRPr="006A06E2" w:rsidRDefault="006A06E2" w:rsidP="006A06E2">
      <w:pPr>
        <w:rPr>
          <w:lang w:val="en-US"/>
        </w:rPr>
      </w:pPr>
    </w:p>
    <w:p w:rsidR="006A06E2" w:rsidRPr="006A06E2" w:rsidRDefault="006A06E2" w:rsidP="006A06E2">
      <w:pPr>
        <w:rPr>
          <w:lang w:val="en-US"/>
        </w:rPr>
      </w:pPr>
      <w:r w:rsidRPr="006A06E2">
        <w:rPr>
          <w:lang w:val="en-US"/>
        </w:rPr>
        <w:t>=== Detailed Accuracy By Class ===</w:t>
      </w:r>
    </w:p>
    <w:p w:rsidR="006A06E2" w:rsidRPr="006A06E2" w:rsidRDefault="006A06E2" w:rsidP="006A06E2">
      <w:pPr>
        <w:rPr>
          <w:lang w:val="en-US"/>
        </w:rPr>
      </w:pPr>
    </w:p>
    <w:p w:rsidR="006A06E2" w:rsidRPr="006A06E2" w:rsidRDefault="006A06E2" w:rsidP="006A06E2">
      <w:pPr>
        <w:rPr>
          <w:lang w:val="en-US"/>
        </w:rPr>
      </w:pPr>
      <w:r w:rsidRPr="006A06E2">
        <w:rPr>
          <w:lang w:val="en-US"/>
        </w:rPr>
        <w:t xml:space="preserve">                 TP Rate  FP Rate  Precision  Recall   F-Measure  MCC      ROC Area  PRC Area  Class</w:t>
      </w:r>
    </w:p>
    <w:p w:rsidR="006A06E2" w:rsidRPr="006A06E2" w:rsidRDefault="006A06E2" w:rsidP="006A06E2">
      <w:pPr>
        <w:rPr>
          <w:lang w:val="en-US"/>
        </w:rPr>
      </w:pPr>
      <w:r w:rsidRPr="006A06E2">
        <w:rPr>
          <w:lang w:val="en-US"/>
        </w:rPr>
        <w:t xml:space="preserve">                 1.000    0.001    0.986      1.000    0.993      0.992    1.000     1.000     A</w:t>
      </w:r>
    </w:p>
    <w:p w:rsidR="006A06E2" w:rsidRPr="006A06E2" w:rsidRDefault="006A06E2" w:rsidP="006A06E2">
      <w:pPr>
        <w:rPr>
          <w:lang w:val="en-US"/>
        </w:rPr>
      </w:pPr>
      <w:r w:rsidRPr="006A06E2">
        <w:rPr>
          <w:lang w:val="en-US"/>
        </w:rPr>
        <w:t xml:space="preserve">                 1.000    0.000    1.000      1.000    1.000      1.000    1.000     1.000     B</w:t>
      </w:r>
    </w:p>
    <w:p w:rsidR="006A06E2" w:rsidRPr="006A06E2" w:rsidRDefault="006A06E2" w:rsidP="006A06E2">
      <w:pPr>
        <w:rPr>
          <w:lang w:val="en-US"/>
        </w:rPr>
      </w:pPr>
      <w:r w:rsidRPr="006A06E2">
        <w:rPr>
          <w:lang w:val="en-US"/>
        </w:rPr>
        <w:t xml:space="preserve">                 0.855    0.021    0.823      0.855    0.839      0.820    0.988     0.853     C</w:t>
      </w:r>
    </w:p>
    <w:p w:rsidR="006A06E2" w:rsidRPr="006A06E2" w:rsidRDefault="006A06E2" w:rsidP="006A06E2">
      <w:pPr>
        <w:rPr>
          <w:lang w:val="en-US"/>
        </w:rPr>
      </w:pPr>
      <w:r w:rsidRPr="006A06E2">
        <w:rPr>
          <w:lang w:val="en-US"/>
        </w:rPr>
        <w:t xml:space="preserve">                 0.987    0.019    0.851      0.987    0.914      0.906    0.993     0.886     D</w:t>
      </w:r>
    </w:p>
    <w:p w:rsidR="006A06E2" w:rsidRPr="006A06E2" w:rsidRDefault="006A06E2" w:rsidP="006A06E2">
      <w:pPr>
        <w:rPr>
          <w:lang w:val="en-US"/>
        </w:rPr>
      </w:pPr>
      <w:r w:rsidRPr="006A06E2">
        <w:rPr>
          <w:lang w:val="en-US"/>
        </w:rPr>
        <w:t xml:space="preserve">                 0.988    0.039    0.752      0.988    0.854      0.844    0.992     0.902     E</w:t>
      </w:r>
    </w:p>
    <w:p w:rsidR="006A06E2" w:rsidRPr="006A06E2" w:rsidRDefault="006A06E2" w:rsidP="006A06E2">
      <w:pPr>
        <w:rPr>
          <w:lang w:val="en-US"/>
        </w:rPr>
      </w:pPr>
      <w:r w:rsidRPr="006A06E2">
        <w:rPr>
          <w:lang w:val="en-US"/>
        </w:rPr>
        <w:t xml:space="preserve">                 0.384    0.008    0.868      0.384    0.532      0.547    0.939     0.645     F</w:t>
      </w:r>
    </w:p>
    <w:p w:rsidR="006A06E2" w:rsidRPr="006A06E2" w:rsidRDefault="006A06E2" w:rsidP="006A06E2">
      <w:pPr>
        <w:rPr>
          <w:lang w:val="en-US"/>
        </w:rPr>
      </w:pPr>
      <w:r w:rsidRPr="006A06E2">
        <w:rPr>
          <w:lang w:val="en-US"/>
        </w:rPr>
        <w:t xml:space="preserve">                 0.985    0.013    0.878      0.985    0.929      0.923    0.999     0.983     G</w:t>
      </w:r>
    </w:p>
    <w:p w:rsidR="006A06E2" w:rsidRPr="006A06E2" w:rsidRDefault="006A06E2" w:rsidP="006A06E2">
      <w:pPr>
        <w:rPr>
          <w:lang w:val="en-US"/>
        </w:rPr>
      </w:pPr>
      <w:r w:rsidRPr="006A06E2">
        <w:rPr>
          <w:lang w:val="en-US"/>
        </w:rPr>
        <w:t xml:space="preserve">                 0.986    0.000    1.000      0.986    0.993      0.992    1.000     1.000     H</w:t>
      </w:r>
    </w:p>
    <w:p w:rsidR="006A06E2" w:rsidRPr="006A06E2" w:rsidRDefault="006A06E2" w:rsidP="006A06E2">
      <w:pPr>
        <w:rPr>
          <w:lang w:val="en-US"/>
        </w:rPr>
      </w:pPr>
      <w:r w:rsidRPr="006A06E2">
        <w:rPr>
          <w:lang w:val="en-US"/>
        </w:rPr>
        <w:t xml:space="preserve">                 1.000    0.000    1.000      1.000    1.000      1.000    1.000     1.000     I</w:t>
      </w:r>
    </w:p>
    <w:p w:rsidR="006A06E2" w:rsidRPr="006A06E2" w:rsidRDefault="006A06E2" w:rsidP="006A06E2">
      <w:pPr>
        <w:rPr>
          <w:lang w:val="en-US"/>
        </w:rPr>
      </w:pPr>
      <w:r w:rsidRPr="006A06E2">
        <w:rPr>
          <w:lang w:val="en-US"/>
        </w:rPr>
        <w:t xml:space="preserve">                 1.000    0.000    1.000      1.000    1.000      1.000    1.000     1.000     J</w:t>
      </w:r>
    </w:p>
    <w:p w:rsidR="006A06E2" w:rsidRPr="006A06E2" w:rsidRDefault="006A06E2" w:rsidP="006A06E2">
      <w:pPr>
        <w:rPr>
          <w:lang w:val="en-US"/>
        </w:rPr>
      </w:pPr>
      <w:r w:rsidRPr="006A06E2">
        <w:rPr>
          <w:lang w:val="en-US"/>
        </w:rPr>
        <w:t xml:space="preserve">Weighted Avg.    0.909    0.010    0.914      0.909    0.898      0.896    0.990     0.921     </w:t>
      </w:r>
    </w:p>
    <w:p w:rsidR="006A06E2" w:rsidRPr="006A06E2" w:rsidRDefault="006A06E2" w:rsidP="006A06E2">
      <w:pPr>
        <w:rPr>
          <w:lang w:val="en-US"/>
        </w:rPr>
      </w:pPr>
    </w:p>
    <w:p w:rsidR="006A06E2" w:rsidRPr="006A06E2" w:rsidRDefault="006A06E2" w:rsidP="006A06E2">
      <w:pPr>
        <w:rPr>
          <w:lang w:val="en-US"/>
        </w:rPr>
      </w:pPr>
      <w:r w:rsidRPr="006A06E2">
        <w:rPr>
          <w:lang w:val="en-US"/>
        </w:rPr>
        <w:t>=== Confusion Matrix ===</w:t>
      </w:r>
    </w:p>
    <w:p w:rsidR="006A06E2" w:rsidRPr="006A06E2" w:rsidRDefault="006A06E2" w:rsidP="006A06E2">
      <w:pPr>
        <w:rPr>
          <w:lang w:val="en-US"/>
        </w:rPr>
      </w:pPr>
    </w:p>
    <w:p w:rsidR="006A06E2" w:rsidRPr="006A06E2" w:rsidRDefault="006A06E2" w:rsidP="006A06E2">
      <w:pPr>
        <w:rPr>
          <w:lang w:val="en-US"/>
        </w:rPr>
      </w:pPr>
      <w:r w:rsidRPr="006A06E2">
        <w:rPr>
          <w:lang w:val="en-US"/>
        </w:rPr>
        <w:t xml:space="preserve">  a  b  c  d  e  f  g  h  i  j   &lt;-- classified as</w:t>
      </w:r>
    </w:p>
    <w:p w:rsidR="006A06E2" w:rsidRPr="006A06E2" w:rsidRDefault="006A06E2" w:rsidP="006A06E2">
      <w:pPr>
        <w:rPr>
          <w:lang w:val="en-US"/>
        </w:rPr>
      </w:pPr>
      <w:r w:rsidRPr="006A06E2">
        <w:rPr>
          <w:lang w:val="en-US"/>
        </w:rPr>
        <w:t xml:space="preserve"> 69  0  0  0  0  0  0  0  0  0 |  a = A</w:t>
      </w:r>
    </w:p>
    <w:p w:rsidR="006A06E2" w:rsidRPr="006A06E2" w:rsidRDefault="006A06E2" w:rsidP="006A06E2">
      <w:pPr>
        <w:rPr>
          <w:lang w:val="en-US"/>
        </w:rPr>
      </w:pPr>
      <w:r w:rsidRPr="006A06E2">
        <w:rPr>
          <w:lang w:val="en-US"/>
        </w:rPr>
        <w:t xml:space="preserve">  0 77  0  0  0  0  0  0  0  0 |  b = B</w:t>
      </w:r>
    </w:p>
    <w:p w:rsidR="006A06E2" w:rsidRPr="006A06E2" w:rsidRDefault="006A06E2" w:rsidP="006A06E2">
      <w:pPr>
        <w:rPr>
          <w:lang w:val="en-US"/>
        </w:rPr>
      </w:pPr>
      <w:r w:rsidRPr="006A06E2">
        <w:rPr>
          <w:lang w:val="en-US"/>
        </w:rPr>
        <w:t xml:space="preserve">  0  0 65  0  0  3  8  0  0  0 |  c = C</w:t>
      </w:r>
    </w:p>
    <w:p w:rsidR="006A06E2" w:rsidRPr="006A06E2" w:rsidRDefault="006A06E2" w:rsidP="006A06E2">
      <w:pPr>
        <w:rPr>
          <w:lang w:val="en-US"/>
        </w:rPr>
      </w:pPr>
      <w:r w:rsidRPr="006A06E2">
        <w:rPr>
          <w:lang w:val="en-US"/>
        </w:rPr>
        <w:t xml:space="preserve">  0  0  0 74  0  1  0  0  0  0 |  d = D</w:t>
      </w:r>
    </w:p>
    <w:p w:rsidR="006A06E2" w:rsidRPr="006A06E2" w:rsidRDefault="006A06E2" w:rsidP="006A06E2">
      <w:pPr>
        <w:rPr>
          <w:lang w:val="en-US"/>
        </w:rPr>
      </w:pPr>
      <w:r w:rsidRPr="006A06E2">
        <w:rPr>
          <w:lang w:val="en-US"/>
        </w:rPr>
        <w:t xml:space="preserve">  0  0  0  0 79  1  0  0  0  0 |  e = E</w:t>
      </w:r>
    </w:p>
    <w:p w:rsidR="006A06E2" w:rsidRPr="006A06E2" w:rsidRDefault="006A06E2" w:rsidP="006A06E2">
      <w:pPr>
        <w:rPr>
          <w:lang w:val="en-US"/>
        </w:rPr>
      </w:pPr>
      <w:r w:rsidRPr="006A06E2">
        <w:rPr>
          <w:lang w:val="en-US"/>
        </w:rPr>
        <w:t xml:space="preserve">  1  0 13 13 26 33  0  0  0  0 |  f = F</w:t>
      </w:r>
    </w:p>
    <w:p w:rsidR="006A06E2" w:rsidRPr="006A06E2" w:rsidRDefault="006A06E2" w:rsidP="006A06E2">
      <w:pPr>
        <w:rPr>
          <w:lang w:val="en-US"/>
        </w:rPr>
      </w:pPr>
      <w:r w:rsidRPr="006A06E2">
        <w:rPr>
          <w:lang w:val="en-US"/>
        </w:rPr>
        <w:t xml:space="preserve">  0  0  1  0  0  0 65  0  0  0 |  g = G</w:t>
      </w:r>
    </w:p>
    <w:p w:rsidR="006A06E2" w:rsidRPr="006A06E2" w:rsidRDefault="006A06E2" w:rsidP="006A06E2">
      <w:pPr>
        <w:rPr>
          <w:lang w:val="en-US"/>
        </w:rPr>
      </w:pPr>
      <w:r w:rsidRPr="006A06E2">
        <w:rPr>
          <w:lang w:val="en-US"/>
        </w:rPr>
        <w:t xml:space="preserve">  0  0  0  0  0  0  1 70  0  0 |  h = H</w:t>
      </w:r>
    </w:p>
    <w:p w:rsidR="006A06E2" w:rsidRPr="006A06E2" w:rsidRDefault="006A06E2" w:rsidP="006A06E2">
      <w:pPr>
        <w:rPr>
          <w:lang w:val="en-US"/>
        </w:rPr>
      </w:pPr>
      <w:r w:rsidRPr="006A06E2">
        <w:rPr>
          <w:lang w:val="en-US"/>
        </w:rPr>
        <w:t xml:space="preserve">  0  0  0  0  0  0  0  0 83  0 |  i = I</w:t>
      </w:r>
    </w:p>
    <w:p w:rsidR="006A06E2" w:rsidRPr="006A06E2" w:rsidRDefault="006A06E2" w:rsidP="006A06E2">
      <w:pPr>
        <w:rPr>
          <w:lang w:val="en-US"/>
        </w:rPr>
      </w:pPr>
      <w:r w:rsidRPr="006A06E2">
        <w:rPr>
          <w:lang w:val="en-US"/>
        </w:rPr>
        <w:lastRenderedPageBreak/>
        <w:t xml:space="preserve">  0  0  0  0  0  0  0  0  0 67 |  j = J</w:t>
      </w:r>
    </w:p>
    <w:p w:rsidR="006A06E2" w:rsidRDefault="00D75ACF" w:rsidP="00BB6522">
      <w:pPr>
        <w:rPr>
          <w:lang w:val="en-US"/>
        </w:rPr>
      </w:pPr>
      <w:r>
        <w:rPr>
          <w:lang w:val="en-US"/>
        </w:rPr>
        <w:t>JRip</w:t>
      </w:r>
    </w:p>
    <w:p w:rsidR="00D75ACF" w:rsidRPr="00D75ACF" w:rsidRDefault="00D75ACF" w:rsidP="00D75ACF">
      <w:pPr>
        <w:rPr>
          <w:lang w:val="en-US"/>
        </w:rPr>
      </w:pPr>
      <w:r w:rsidRPr="00D75ACF">
        <w:rPr>
          <w:lang w:val="en-US"/>
        </w:rPr>
        <w:t>=== Run information ===</w:t>
      </w:r>
    </w:p>
    <w:p w:rsidR="00D75ACF" w:rsidRPr="00D75ACF" w:rsidRDefault="00D75ACF" w:rsidP="00D75ACF">
      <w:pPr>
        <w:rPr>
          <w:lang w:val="en-US"/>
        </w:rPr>
      </w:pPr>
    </w:p>
    <w:p w:rsidR="00D75ACF" w:rsidRPr="00D75ACF" w:rsidRDefault="00D75ACF" w:rsidP="00D75ACF">
      <w:pPr>
        <w:rPr>
          <w:lang w:val="en-US"/>
        </w:rPr>
      </w:pPr>
      <w:r w:rsidRPr="00D75ACF">
        <w:rPr>
          <w:lang w:val="en-US"/>
        </w:rPr>
        <w:t>Scheme:       weka.classifiers.rules.JRip -F 3 -N 2.0 -O 2 -S 1</w:t>
      </w:r>
    </w:p>
    <w:p w:rsidR="00D75ACF" w:rsidRPr="00D75ACF" w:rsidRDefault="00D75ACF" w:rsidP="00D75ACF">
      <w:pPr>
        <w:rPr>
          <w:lang w:val="en-US"/>
        </w:rPr>
      </w:pPr>
      <w:r w:rsidRPr="00D75ACF">
        <w:rPr>
          <w:lang w:val="en-US"/>
        </w:rPr>
        <w:t>Relation:     bgpfeatures</w:t>
      </w:r>
    </w:p>
    <w:p w:rsidR="00D75ACF" w:rsidRPr="00D75ACF" w:rsidRDefault="00D75ACF" w:rsidP="00D75ACF">
      <w:pPr>
        <w:rPr>
          <w:lang w:val="en-US"/>
        </w:rPr>
      </w:pPr>
      <w:r w:rsidRPr="00D75ACF">
        <w:rPr>
          <w:lang w:val="en-US"/>
        </w:rPr>
        <w:t>Instances:    2500</w:t>
      </w:r>
    </w:p>
    <w:p w:rsidR="00D75ACF" w:rsidRPr="00D75ACF" w:rsidRDefault="00D75ACF" w:rsidP="00D75ACF">
      <w:pPr>
        <w:rPr>
          <w:lang w:val="en-US"/>
        </w:rPr>
      </w:pPr>
      <w:r w:rsidRPr="00D75ACF">
        <w:rPr>
          <w:lang w:val="en-US"/>
        </w:rPr>
        <w:t>Attributes:   6</w:t>
      </w:r>
    </w:p>
    <w:p w:rsidR="00D75ACF" w:rsidRPr="00D75ACF" w:rsidRDefault="00D75ACF" w:rsidP="00D75ACF">
      <w:pPr>
        <w:rPr>
          <w:lang w:val="en-US"/>
        </w:rPr>
      </w:pPr>
      <w:r w:rsidRPr="00D75ACF">
        <w:rPr>
          <w:lang w:val="en-US"/>
        </w:rPr>
        <w:t xml:space="preserve">              f1</w:t>
      </w:r>
    </w:p>
    <w:p w:rsidR="00D75ACF" w:rsidRPr="00D75ACF" w:rsidRDefault="00D75ACF" w:rsidP="00D75ACF">
      <w:pPr>
        <w:rPr>
          <w:lang w:val="en-US"/>
        </w:rPr>
      </w:pPr>
      <w:r w:rsidRPr="00D75ACF">
        <w:rPr>
          <w:lang w:val="en-US"/>
        </w:rPr>
        <w:t xml:space="preserve">              f2</w:t>
      </w:r>
    </w:p>
    <w:p w:rsidR="00D75ACF" w:rsidRPr="00D75ACF" w:rsidRDefault="00D75ACF" w:rsidP="00D75ACF">
      <w:pPr>
        <w:rPr>
          <w:lang w:val="en-US"/>
        </w:rPr>
      </w:pPr>
      <w:r w:rsidRPr="00D75ACF">
        <w:rPr>
          <w:lang w:val="en-US"/>
        </w:rPr>
        <w:t xml:space="preserve">              f3</w:t>
      </w:r>
    </w:p>
    <w:p w:rsidR="00D75ACF" w:rsidRPr="00D75ACF" w:rsidRDefault="00D75ACF" w:rsidP="00D75ACF">
      <w:pPr>
        <w:rPr>
          <w:lang w:val="en-US"/>
        </w:rPr>
      </w:pPr>
      <w:r w:rsidRPr="00D75ACF">
        <w:rPr>
          <w:lang w:val="en-US"/>
        </w:rPr>
        <w:t xml:space="preserve">              f4</w:t>
      </w:r>
    </w:p>
    <w:p w:rsidR="00D75ACF" w:rsidRPr="00D75ACF" w:rsidRDefault="00D75ACF" w:rsidP="00D75ACF">
      <w:pPr>
        <w:rPr>
          <w:lang w:val="en-US"/>
        </w:rPr>
      </w:pPr>
      <w:r w:rsidRPr="00D75ACF">
        <w:rPr>
          <w:lang w:val="en-US"/>
        </w:rPr>
        <w:t xml:space="preserve">              f5</w:t>
      </w:r>
    </w:p>
    <w:p w:rsidR="00D75ACF" w:rsidRPr="00D75ACF" w:rsidRDefault="00D75ACF" w:rsidP="00D75ACF">
      <w:pPr>
        <w:rPr>
          <w:lang w:val="en-US"/>
        </w:rPr>
      </w:pPr>
      <w:r w:rsidRPr="00D75ACF">
        <w:rPr>
          <w:lang w:val="en-US"/>
        </w:rPr>
        <w:t xml:space="preserve">              class</w:t>
      </w:r>
    </w:p>
    <w:p w:rsidR="00D75ACF" w:rsidRPr="00D75ACF" w:rsidRDefault="00D75ACF" w:rsidP="00D75ACF">
      <w:pPr>
        <w:rPr>
          <w:lang w:val="en-US"/>
        </w:rPr>
      </w:pPr>
      <w:r w:rsidRPr="00D75ACF">
        <w:rPr>
          <w:lang w:val="en-US"/>
        </w:rPr>
        <w:t>Test mode:    split 70.0% train, remainder test</w:t>
      </w:r>
    </w:p>
    <w:p w:rsidR="00D75ACF" w:rsidRPr="00D75ACF" w:rsidRDefault="00D75ACF" w:rsidP="00D75ACF">
      <w:pPr>
        <w:rPr>
          <w:lang w:val="en-US"/>
        </w:rPr>
      </w:pPr>
    </w:p>
    <w:p w:rsidR="00D75ACF" w:rsidRPr="00D75ACF" w:rsidRDefault="00D75ACF" w:rsidP="00D75ACF">
      <w:pPr>
        <w:rPr>
          <w:lang w:val="en-US"/>
        </w:rPr>
      </w:pPr>
      <w:r w:rsidRPr="00D75ACF">
        <w:rPr>
          <w:lang w:val="en-US"/>
        </w:rPr>
        <w:t>=== Classifier model (full training set) ===</w:t>
      </w:r>
    </w:p>
    <w:p w:rsidR="00D75ACF" w:rsidRPr="00D75ACF" w:rsidRDefault="00D75ACF" w:rsidP="00D75ACF">
      <w:pPr>
        <w:rPr>
          <w:lang w:val="en-US"/>
        </w:rPr>
      </w:pPr>
    </w:p>
    <w:p w:rsidR="00D75ACF" w:rsidRPr="00D75ACF" w:rsidRDefault="00D75ACF" w:rsidP="00D75ACF">
      <w:pPr>
        <w:rPr>
          <w:lang w:val="en-US"/>
        </w:rPr>
      </w:pPr>
      <w:r w:rsidRPr="00D75ACF">
        <w:rPr>
          <w:lang w:val="en-US"/>
        </w:rPr>
        <w:t>JRIP rules:</w:t>
      </w:r>
    </w:p>
    <w:p w:rsidR="00D75ACF" w:rsidRPr="00D75ACF" w:rsidRDefault="00D75ACF" w:rsidP="00D75ACF">
      <w:pPr>
        <w:rPr>
          <w:lang w:val="en-US"/>
        </w:rPr>
      </w:pPr>
      <w:r w:rsidRPr="00D75ACF">
        <w:rPr>
          <w:lang w:val="en-US"/>
        </w:rPr>
        <w:t>===========</w:t>
      </w:r>
    </w:p>
    <w:p w:rsidR="00D75ACF" w:rsidRPr="00D75ACF" w:rsidRDefault="00D75ACF" w:rsidP="00D75ACF">
      <w:pPr>
        <w:rPr>
          <w:lang w:val="en-US"/>
        </w:rPr>
      </w:pPr>
    </w:p>
    <w:p w:rsidR="00D75ACF" w:rsidRPr="00D75ACF" w:rsidRDefault="00D75ACF" w:rsidP="00D75ACF">
      <w:pPr>
        <w:rPr>
          <w:lang w:val="en-US"/>
        </w:rPr>
      </w:pPr>
      <w:r w:rsidRPr="00D75ACF">
        <w:rPr>
          <w:lang w:val="en-US"/>
        </w:rPr>
        <w:t>(f1 &lt;= 7.175576) =&gt; class=J (250.0/0.0)</w:t>
      </w:r>
    </w:p>
    <w:p w:rsidR="00D75ACF" w:rsidRPr="00D75ACF" w:rsidRDefault="00D75ACF" w:rsidP="00D75ACF">
      <w:pPr>
        <w:rPr>
          <w:lang w:val="en-US"/>
        </w:rPr>
      </w:pPr>
      <w:r w:rsidRPr="00D75ACF">
        <w:rPr>
          <w:lang w:val="en-US"/>
        </w:rPr>
        <w:t>(f1 &gt;= 16.503531) and (f1 &lt;= 18.249835) =&gt; class=I (250.0/0.0)</w:t>
      </w:r>
    </w:p>
    <w:p w:rsidR="00D75ACF" w:rsidRPr="00D75ACF" w:rsidRDefault="00D75ACF" w:rsidP="00D75ACF">
      <w:pPr>
        <w:rPr>
          <w:lang w:val="en-US"/>
        </w:rPr>
      </w:pPr>
      <w:r w:rsidRPr="00D75ACF">
        <w:rPr>
          <w:lang w:val="en-US"/>
        </w:rPr>
        <w:t>(f1 &lt;= 7.892478) =&gt; class=A (250.0/0.0)</w:t>
      </w:r>
    </w:p>
    <w:p w:rsidR="00D75ACF" w:rsidRPr="00D75ACF" w:rsidRDefault="00D75ACF" w:rsidP="00D75ACF">
      <w:pPr>
        <w:rPr>
          <w:lang w:val="en-US"/>
        </w:rPr>
      </w:pPr>
      <w:r w:rsidRPr="00D75ACF">
        <w:rPr>
          <w:lang w:val="en-US"/>
        </w:rPr>
        <w:t>(f1 &lt;= 11.94483) and (f3 &gt;= 0.00138) =&gt; class=G (205.0/0.0)</w:t>
      </w:r>
    </w:p>
    <w:p w:rsidR="00D75ACF" w:rsidRPr="00D75ACF" w:rsidRDefault="00D75ACF" w:rsidP="00D75ACF">
      <w:pPr>
        <w:rPr>
          <w:lang w:val="en-US"/>
        </w:rPr>
      </w:pPr>
      <w:r w:rsidRPr="00D75ACF">
        <w:rPr>
          <w:lang w:val="en-US"/>
        </w:rPr>
        <w:t>(f5 &lt;= 2.57945) and (f3 &gt;= 0.001346) =&gt; class=G (44.0/7.0)</w:t>
      </w:r>
    </w:p>
    <w:p w:rsidR="00D75ACF" w:rsidRPr="00D75ACF" w:rsidRDefault="00D75ACF" w:rsidP="00D75ACF">
      <w:pPr>
        <w:rPr>
          <w:lang w:val="en-US"/>
        </w:rPr>
      </w:pPr>
      <w:r w:rsidRPr="00D75ACF">
        <w:rPr>
          <w:lang w:val="en-US"/>
        </w:rPr>
        <w:t>(f2 &gt;= 4.074619) and (f3 &lt;= 0.001275) and (f1 &gt;= 10.50616) and (f4 &lt;= 0.035468) =&gt; class=F (52.0/9.0)</w:t>
      </w:r>
    </w:p>
    <w:p w:rsidR="00D75ACF" w:rsidRPr="00D75ACF" w:rsidRDefault="00D75ACF" w:rsidP="00D75ACF">
      <w:pPr>
        <w:rPr>
          <w:lang w:val="en-US"/>
        </w:rPr>
      </w:pPr>
      <w:r w:rsidRPr="00D75ACF">
        <w:rPr>
          <w:lang w:val="en-US"/>
        </w:rPr>
        <w:t>(f1 &gt;= 12.132525) and (f4 &lt;= 0.036591) and (f3 &lt;= 0.001322) =&gt; class=F (48.0/0.0)</w:t>
      </w:r>
    </w:p>
    <w:p w:rsidR="00D75ACF" w:rsidRPr="00D75ACF" w:rsidRDefault="00D75ACF" w:rsidP="00D75ACF">
      <w:pPr>
        <w:rPr>
          <w:lang w:val="en-US"/>
        </w:rPr>
      </w:pPr>
      <w:r w:rsidRPr="00D75ACF">
        <w:rPr>
          <w:lang w:val="en-US"/>
        </w:rPr>
        <w:t>(f4 &lt;= 0.037055) and (f1 &gt;= 12.198893) and (f1 &lt;= 12.891458) =&gt; class=F (14.0/0.0)</w:t>
      </w:r>
    </w:p>
    <w:p w:rsidR="00D75ACF" w:rsidRPr="00D75ACF" w:rsidRDefault="00D75ACF" w:rsidP="00D75ACF">
      <w:pPr>
        <w:rPr>
          <w:lang w:val="en-US"/>
        </w:rPr>
      </w:pPr>
      <w:r w:rsidRPr="00D75ACF">
        <w:rPr>
          <w:lang w:val="en-US"/>
        </w:rPr>
        <w:t>(f5 &gt;= 2.715866) and (f2 &gt;= 4.101605) =&gt; class=F (20.0/4.0)</w:t>
      </w:r>
    </w:p>
    <w:p w:rsidR="00D75ACF" w:rsidRPr="00D75ACF" w:rsidRDefault="00D75ACF" w:rsidP="00D75ACF">
      <w:pPr>
        <w:rPr>
          <w:lang w:val="en-US"/>
        </w:rPr>
      </w:pPr>
      <w:r w:rsidRPr="00D75ACF">
        <w:rPr>
          <w:lang w:val="en-US"/>
        </w:rPr>
        <w:lastRenderedPageBreak/>
        <w:t>(f2 &gt;= 4.050779) and (f5 &gt;= 2.745858) and (f3 &lt;= 0.001373) =&gt; class=F (25.0/8.0)</w:t>
      </w:r>
    </w:p>
    <w:p w:rsidR="00D75ACF" w:rsidRPr="00D75ACF" w:rsidRDefault="00D75ACF" w:rsidP="00D75ACF">
      <w:pPr>
        <w:rPr>
          <w:lang w:val="en-US"/>
        </w:rPr>
      </w:pPr>
      <w:r w:rsidRPr="00D75ACF">
        <w:rPr>
          <w:lang w:val="en-US"/>
        </w:rPr>
        <w:t>(f3 &lt;= 0.001417) and (f5 &gt;= 2.83818) =&gt; class=F (17.0/5.0)</w:t>
      </w:r>
    </w:p>
    <w:p w:rsidR="00D75ACF" w:rsidRPr="00D75ACF" w:rsidRDefault="00D75ACF" w:rsidP="00D75ACF">
      <w:pPr>
        <w:rPr>
          <w:lang w:val="en-US"/>
        </w:rPr>
      </w:pPr>
      <w:r w:rsidRPr="00D75ACF">
        <w:rPr>
          <w:lang w:val="en-US"/>
        </w:rPr>
        <w:t>(f4 &lt;= 0.035817) and (f5 &gt;= 2.380946) and (f3 &lt;= 0.00125) =&gt; class=F (23.0/6.0)</w:t>
      </w:r>
    </w:p>
    <w:p w:rsidR="00D75ACF" w:rsidRPr="00D75ACF" w:rsidRDefault="00D75ACF" w:rsidP="00D75ACF">
      <w:pPr>
        <w:rPr>
          <w:lang w:val="en-US"/>
        </w:rPr>
      </w:pPr>
      <w:r w:rsidRPr="00D75ACF">
        <w:rPr>
          <w:lang w:val="en-US"/>
        </w:rPr>
        <w:t>(f4 &lt;= 0.035789) and (f5 &gt;= 2.456923) and (f1 &gt;= 11.468184) and (f1 &lt;= 11.798622) =&gt; class=F (15.0/3.0)</w:t>
      </w:r>
    </w:p>
    <w:p w:rsidR="00D75ACF" w:rsidRPr="00D75ACF" w:rsidRDefault="00D75ACF" w:rsidP="00D75ACF">
      <w:pPr>
        <w:rPr>
          <w:lang w:val="en-US"/>
        </w:rPr>
      </w:pPr>
      <w:r w:rsidRPr="00D75ACF">
        <w:rPr>
          <w:lang w:val="en-US"/>
        </w:rPr>
        <w:t>(f4 &lt;= 0.035817) and (f2 &gt;= 4.080337) and (f3 &lt;= 0.001218) and (f1 &gt;= 10.012907) =&gt; class=F (13.0/1.0)</w:t>
      </w:r>
    </w:p>
    <w:p w:rsidR="00D75ACF" w:rsidRPr="00D75ACF" w:rsidRDefault="00D75ACF" w:rsidP="00D75ACF">
      <w:pPr>
        <w:rPr>
          <w:lang w:val="en-US"/>
        </w:rPr>
      </w:pPr>
      <w:r w:rsidRPr="00D75ACF">
        <w:rPr>
          <w:lang w:val="en-US"/>
        </w:rPr>
        <w:t>(f1 &gt;= 20.002544) =&gt; class=H (249.0/0.0)</w:t>
      </w:r>
    </w:p>
    <w:p w:rsidR="00D75ACF" w:rsidRPr="00D75ACF" w:rsidRDefault="00D75ACF" w:rsidP="00D75ACF">
      <w:pPr>
        <w:rPr>
          <w:lang w:val="en-US"/>
        </w:rPr>
      </w:pPr>
      <w:r w:rsidRPr="00D75ACF">
        <w:rPr>
          <w:lang w:val="en-US"/>
        </w:rPr>
        <w:t>(f1 &lt;= 12.113161) and (f1 &gt;= 11.000346) =&gt; class=C (271.0/31.0)</w:t>
      </w:r>
    </w:p>
    <w:p w:rsidR="00D75ACF" w:rsidRPr="00D75ACF" w:rsidRDefault="00D75ACF" w:rsidP="00D75ACF">
      <w:pPr>
        <w:rPr>
          <w:lang w:val="en-US"/>
        </w:rPr>
      </w:pPr>
      <w:r w:rsidRPr="00D75ACF">
        <w:rPr>
          <w:lang w:val="en-US"/>
        </w:rPr>
        <w:t>(f1 &gt;= 19.11336) =&gt; class=B (250.0/0.0)</w:t>
      </w:r>
    </w:p>
    <w:p w:rsidR="00D75ACF" w:rsidRPr="00D75ACF" w:rsidRDefault="00D75ACF" w:rsidP="00D75ACF">
      <w:pPr>
        <w:rPr>
          <w:lang w:val="en-US"/>
        </w:rPr>
      </w:pPr>
      <w:r w:rsidRPr="00D75ACF">
        <w:rPr>
          <w:lang w:val="en-US"/>
        </w:rPr>
        <w:t>(f1 &lt;= 10.956757) =&gt; class=E (247.0/14.0)</w:t>
      </w:r>
    </w:p>
    <w:p w:rsidR="00D75ACF" w:rsidRPr="00D75ACF" w:rsidRDefault="00D75ACF" w:rsidP="00D75ACF">
      <w:pPr>
        <w:rPr>
          <w:lang w:val="en-US"/>
        </w:rPr>
      </w:pPr>
      <w:r w:rsidRPr="00D75ACF">
        <w:rPr>
          <w:lang w:val="en-US"/>
        </w:rPr>
        <w:t xml:space="preserve"> =&gt; class=D (257.0/23.0)</w:t>
      </w:r>
    </w:p>
    <w:p w:rsidR="00D75ACF" w:rsidRPr="00D75ACF" w:rsidRDefault="00D75ACF" w:rsidP="00D75ACF">
      <w:pPr>
        <w:rPr>
          <w:lang w:val="en-US"/>
        </w:rPr>
      </w:pPr>
    </w:p>
    <w:p w:rsidR="00D75ACF" w:rsidRPr="00D75ACF" w:rsidRDefault="00D75ACF" w:rsidP="00D75ACF">
      <w:pPr>
        <w:rPr>
          <w:lang w:val="en-US"/>
        </w:rPr>
      </w:pPr>
      <w:r w:rsidRPr="00D75ACF">
        <w:rPr>
          <w:lang w:val="en-US"/>
        </w:rPr>
        <w:t>Number of Rules : 19</w:t>
      </w:r>
    </w:p>
    <w:p w:rsidR="00D75ACF" w:rsidRPr="00D75ACF" w:rsidRDefault="00D75ACF" w:rsidP="00D75ACF">
      <w:pPr>
        <w:rPr>
          <w:lang w:val="en-US"/>
        </w:rPr>
      </w:pPr>
    </w:p>
    <w:p w:rsidR="00D75ACF" w:rsidRPr="00D75ACF" w:rsidRDefault="00D75ACF" w:rsidP="00D75ACF">
      <w:pPr>
        <w:rPr>
          <w:lang w:val="en-US"/>
        </w:rPr>
      </w:pPr>
    </w:p>
    <w:p w:rsidR="00D75ACF" w:rsidRPr="00D75ACF" w:rsidRDefault="00D75ACF" w:rsidP="00D75ACF">
      <w:pPr>
        <w:rPr>
          <w:lang w:val="en-US"/>
        </w:rPr>
      </w:pPr>
      <w:r w:rsidRPr="00D75ACF">
        <w:rPr>
          <w:lang w:val="en-US"/>
        </w:rPr>
        <w:t>Time taken to build model: 0.92 seconds</w:t>
      </w:r>
    </w:p>
    <w:p w:rsidR="00D75ACF" w:rsidRPr="00D75ACF" w:rsidRDefault="00D75ACF" w:rsidP="00D75ACF">
      <w:pPr>
        <w:rPr>
          <w:lang w:val="en-US"/>
        </w:rPr>
      </w:pPr>
    </w:p>
    <w:p w:rsidR="00D75ACF" w:rsidRPr="00D75ACF" w:rsidRDefault="00D75ACF" w:rsidP="00D75ACF">
      <w:pPr>
        <w:rPr>
          <w:lang w:val="en-US"/>
        </w:rPr>
      </w:pPr>
      <w:r w:rsidRPr="00D75ACF">
        <w:rPr>
          <w:lang w:val="en-US"/>
        </w:rPr>
        <w:t>=== Evaluation on test split ===</w:t>
      </w:r>
    </w:p>
    <w:p w:rsidR="00D75ACF" w:rsidRPr="00D75ACF" w:rsidRDefault="00D75ACF" w:rsidP="00D75ACF">
      <w:pPr>
        <w:rPr>
          <w:lang w:val="en-US"/>
        </w:rPr>
      </w:pPr>
    </w:p>
    <w:p w:rsidR="00D75ACF" w:rsidRPr="00D75ACF" w:rsidRDefault="00D75ACF" w:rsidP="00D75ACF">
      <w:pPr>
        <w:rPr>
          <w:lang w:val="en-US"/>
        </w:rPr>
      </w:pPr>
      <w:r w:rsidRPr="00D75ACF">
        <w:rPr>
          <w:lang w:val="en-US"/>
        </w:rPr>
        <w:t>Time taken to test model on test split: 0 seconds</w:t>
      </w:r>
    </w:p>
    <w:p w:rsidR="00D75ACF" w:rsidRPr="00D75ACF" w:rsidRDefault="00D75ACF" w:rsidP="00D75ACF">
      <w:pPr>
        <w:rPr>
          <w:lang w:val="en-US"/>
        </w:rPr>
      </w:pPr>
    </w:p>
    <w:p w:rsidR="00D75ACF" w:rsidRPr="00D75ACF" w:rsidRDefault="00D75ACF" w:rsidP="00D75ACF">
      <w:pPr>
        <w:rPr>
          <w:lang w:val="en-US"/>
        </w:rPr>
      </w:pPr>
      <w:r w:rsidRPr="00D75ACF">
        <w:rPr>
          <w:lang w:val="en-US"/>
        </w:rPr>
        <w:t>=== Summary ===</w:t>
      </w:r>
    </w:p>
    <w:p w:rsidR="00D75ACF" w:rsidRPr="00D75ACF" w:rsidRDefault="00D75ACF" w:rsidP="00D75ACF">
      <w:pPr>
        <w:rPr>
          <w:lang w:val="en-US"/>
        </w:rPr>
      </w:pPr>
    </w:p>
    <w:p w:rsidR="00D75ACF" w:rsidRPr="00D75ACF" w:rsidRDefault="00D75ACF" w:rsidP="00D75ACF">
      <w:pPr>
        <w:rPr>
          <w:lang w:val="en-US"/>
        </w:rPr>
      </w:pPr>
      <w:r w:rsidRPr="00D75ACF">
        <w:rPr>
          <w:lang w:val="en-US"/>
        </w:rPr>
        <w:t>Correctly Classified Instances         692               92.2667 %</w:t>
      </w:r>
    </w:p>
    <w:p w:rsidR="00D75ACF" w:rsidRPr="00D75ACF" w:rsidRDefault="00D75ACF" w:rsidP="00D75ACF">
      <w:pPr>
        <w:rPr>
          <w:lang w:val="en-US"/>
        </w:rPr>
      </w:pPr>
      <w:r w:rsidRPr="00D75ACF">
        <w:rPr>
          <w:lang w:val="en-US"/>
        </w:rPr>
        <w:t>Incorrectly Classified Instances        58                7.7333 %</w:t>
      </w:r>
    </w:p>
    <w:p w:rsidR="00D75ACF" w:rsidRPr="00D75ACF" w:rsidRDefault="00D75ACF" w:rsidP="00D75ACF">
      <w:pPr>
        <w:rPr>
          <w:lang w:val="en-US"/>
        </w:rPr>
      </w:pPr>
      <w:r w:rsidRPr="00D75ACF">
        <w:rPr>
          <w:lang w:val="en-US"/>
        </w:rPr>
        <w:t xml:space="preserve">Kappa statistic                          0.914 </w:t>
      </w:r>
    </w:p>
    <w:p w:rsidR="00D75ACF" w:rsidRPr="00D75ACF" w:rsidRDefault="00D75ACF" w:rsidP="00D75ACF">
      <w:pPr>
        <w:rPr>
          <w:lang w:val="en-US"/>
        </w:rPr>
      </w:pPr>
      <w:r w:rsidRPr="00D75ACF">
        <w:rPr>
          <w:lang w:val="en-US"/>
        </w:rPr>
        <w:t>Mean absolute error                      0.0221</w:t>
      </w:r>
    </w:p>
    <w:p w:rsidR="00D75ACF" w:rsidRPr="00D75ACF" w:rsidRDefault="00D75ACF" w:rsidP="00D75ACF">
      <w:pPr>
        <w:rPr>
          <w:lang w:val="en-US"/>
        </w:rPr>
      </w:pPr>
      <w:r w:rsidRPr="00D75ACF">
        <w:rPr>
          <w:lang w:val="en-US"/>
        </w:rPr>
        <w:t>Root mean squared error                  0.1139</w:t>
      </w:r>
    </w:p>
    <w:p w:rsidR="00D75ACF" w:rsidRPr="00D75ACF" w:rsidRDefault="00D75ACF" w:rsidP="00D75ACF">
      <w:pPr>
        <w:rPr>
          <w:lang w:val="en-US"/>
        </w:rPr>
      </w:pPr>
      <w:r w:rsidRPr="00D75ACF">
        <w:rPr>
          <w:lang w:val="en-US"/>
        </w:rPr>
        <w:t>Relative absolute error                 12.2478 %</w:t>
      </w:r>
    </w:p>
    <w:p w:rsidR="00D75ACF" w:rsidRPr="00D75ACF" w:rsidRDefault="00D75ACF" w:rsidP="00D75ACF">
      <w:pPr>
        <w:rPr>
          <w:lang w:val="en-US"/>
        </w:rPr>
      </w:pPr>
      <w:r w:rsidRPr="00D75ACF">
        <w:rPr>
          <w:lang w:val="en-US"/>
        </w:rPr>
        <w:t>Root relative squared error             37.9669 %</w:t>
      </w:r>
    </w:p>
    <w:p w:rsidR="00D75ACF" w:rsidRPr="00D75ACF" w:rsidRDefault="00D75ACF" w:rsidP="00D75ACF">
      <w:pPr>
        <w:rPr>
          <w:lang w:val="en-US"/>
        </w:rPr>
      </w:pPr>
      <w:r w:rsidRPr="00D75ACF">
        <w:rPr>
          <w:lang w:val="en-US"/>
        </w:rPr>
        <w:t xml:space="preserve">Total Number of Instances              750     </w:t>
      </w:r>
    </w:p>
    <w:p w:rsidR="00D75ACF" w:rsidRPr="00D75ACF" w:rsidRDefault="00D75ACF" w:rsidP="00D75ACF">
      <w:pPr>
        <w:rPr>
          <w:lang w:val="en-US"/>
        </w:rPr>
      </w:pPr>
    </w:p>
    <w:p w:rsidR="00D75ACF" w:rsidRPr="00D75ACF" w:rsidRDefault="00D75ACF" w:rsidP="00D75ACF">
      <w:pPr>
        <w:rPr>
          <w:lang w:val="en-US"/>
        </w:rPr>
      </w:pPr>
      <w:r w:rsidRPr="00D75ACF">
        <w:rPr>
          <w:lang w:val="en-US"/>
        </w:rPr>
        <w:t>=== Detailed Accuracy By Class ===</w:t>
      </w:r>
    </w:p>
    <w:p w:rsidR="00D75ACF" w:rsidRPr="00D75ACF" w:rsidRDefault="00D75ACF" w:rsidP="00D75ACF">
      <w:pPr>
        <w:rPr>
          <w:lang w:val="en-US"/>
        </w:rPr>
      </w:pPr>
    </w:p>
    <w:p w:rsidR="00D75ACF" w:rsidRPr="00D75ACF" w:rsidRDefault="00D75ACF" w:rsidP="00D75ACF">
      <w:pPr>
        <w:rPr>
          <w:lang w:val="en-US"/>
        </w:rPr>
      </w:pPr>
      <w:r w:rsidRPr="00D75ACF">
        <w:rPr>
          <w:lang w:val="en-US"/>
        </w:rPr>
        <w:t xml:space="preserve">                 TP Rate  FP Rate  Precision  Recall   F-Measure  MCC      ROC Area  PRC Area  Class</w:t>
      </w:r>
    </w:p>
    <w:p w:rsidR="00D75ACF" w:rsidRPr="00D75ACF" w:rsidRDefault="00D75ACF" w:rsidP="00D75ACF">
      <w:pPr>
        <w:rPr>
          <w:lang w:val="en-US"/>
        </w:rPr>
      </w:pPr>
      <w:r w:rsidRPr="00D75ACF">
        <w:rPr>
          <w:lang w:val="en-US"/>
        </w:rPr>
        <w:t xml:space="preserve">                 1.000    0.000    1.000      1.000    1.000      1.000    1.000     1.000     A</w:t>
      </w:r>
    </w:p>
    <w:p w:rsidR="00D75ACF" w:rsidRPr="00D75ACF" w:rsidRDefault="00D75ACF" w:rsidP="00D75ACF">
      <w:pPr>
        <w:rPr>
          <w:lang w:val="en-US"/>
        </w:rPr>
      </w:pPr>
      <w:r w:rsidRPr="00D75ACF">
        <w:rPr>
          <w:lang w:val="en-US"/>
        </w:rPr>
        <w:t xml:space="preserve">                 1.000    0.000    1.000      1.000    1.000      1.000    1.000     1.000     B</w:t>
      </w:r>
    </w:p>
    <w:p w:rsidR="00D75ACF" w:rsidRPr="00D75ACF" w:rsidRDefault="00D75ACF" w:rsidP="00D75ACF">
      <w:pPr>
        <w:rPr>
          <w:lang w:val="en-US"/>
        </w:rPr>
      </w:pPr>
      <w:r w:rsidRPr="00D75ACF">
        <w:rPr>
          <w:lang w:val="en-US"/>
        </w:rPr>
        <w:t xml:space="preserve">                 0.763    0.018    0.829      0.763    0.795      0.773    0.970     0.745     C</w:t>
      </w:r>
    </w:p>
    <w:p w:rsidR="00D75ACF" w:rsidRPr="00D75ACF" w:rsidRDefault="00D75ACF" w:rsidP="00D75ACF">
      <w:pPr>
        <w:rPr>
          <w:lang w:val="en-US"/>
        </w:rPr>
      </w:pPr>
      <w:r w:rsidRPr="00D75ACF">
        <w:rPr>
          <w:lang w:val="en-US"/>
        </w:rPr>
        <w:t xml:space="preserve">                 0.920    0.009    0.920      0.920    0.920      0.911    0.982     0.930     D</w:t>
      </w:r>
    </w:p>
    <w:p w:rsidR="00D75ACF" w:rsidRPr="00D75ACF" w:rsidRDefault="00D75ACF" w:rsidP="00D75ACF">
      <w:pPr>
        <w:rPr>
          <w:lang w:val="en-US"/>
        </w:rPr>
      </w:pPr>
      <w:r w:rsidRPr="00D75ACF">
        <w:rPr>
          <w:lang w:val="en-US"/>
        </w:rPr>
        <w:t xml:space="preserve">                 0.850    0.004    0.958      0.850    0.901      0.892    0.980     0.894     E</w:t>
      </w:r>
    </w:p>
    <w:p w:rsidR="00D75ACF" w:rsidRPr="00D75ACF" w:rsidRDefault="00D75ACF" w:rsidP="00D75ACF">
      <w:pPr>
        <w:rPr>
          <w:lang w:val="en-US"/>
        </w:rPr>
      </w:pPr>
      <w:r w:rsidRPr="00D75ACF">
        <w:rPr>
          <w:lang w:val="en-US"/>
        </w:rPr>
        <w:t xml:space="preserve">                 0.791    0.038    0.731      0.791    0.760      0.728    0.943     0.742     F</w:t>
      </w:r>
    </w:p>
    <w:p w:rsidR="00D75ACF" w:rsidRPr="00D75ACF" w:rsidRDefault="00D75ACF" w:rsidP="00D75ACF">
      <w:pPr>
        <w:rPr>
          <w:lang w:val="en-US"/>
        </w:rPr>
      </w:pPr>
      <w:r w:rsidRPr="00D75ACF">
        <w:rPr>
          <w:lang w:val="en-US"/>
        </w:rPr>
        <w:t xml:space="preserve">                 0.985    0.018    0.844      0.985    0.909      0.903    0.991     0.843     G</w:t>
      </w:r>
    </w:p>
    <w:p w:rsidR="00D75ACF" w:rsidRPr="00D75ACF" w:rsidRDefault="00D75ACF" w:rsidP="00D75ACF">
      <w:pPr>
        <w:rPr>
          <w:lang w:val="en-US"/>
        </w:rPr>
      </w:pPr>
      <w:r w:rsidRPr="00D75ACF">
        <w:rPr>
          <w:lang w:val="en-US"/>
        </w:rPr>
        <w:t xml:space="preserve">                 0.986    0.000    1.000      0.986    0.993      0.992    0.993     0.987     H</w:t>
      </w:r>
    </w:p>
    <w:p w:rsidR="00D75ACF" w:rsidRPr="00D75ACF" w:rsidRDefault="00D75ACF" w:rsidP="00D75ACF">
      <w:pPr>
        <w:rPr>
          <w:lang w:val="en-US"/>
        </w:rPr>
      </w:pPr>
      <w:r w:rsidRPr="00D75ACF">
        <w:rPr>
          <w:lang w:val="en-US"/>
        </w:rPr>
        <w:t xml:space="preserve">                 0.988    0.000    1.000      0.988    0.994      0.993    1.000     0.999     I</w:t>
      </w:r>
    </w:p>
    <w:p w:rsidR="00D75ACF" w:rsidRPr="00D75ACF" w:rsidRDefault="00D75ACF" w:rsidP="00D75ACF">
      <w:pPr>
        <w:rPr>
          <w:lang w:val="en-US"/>
        </w:rPr>
      </w:pPr>
      <w:r w:rsidRPr="00D75ACF">
        <w:rPr>
          <w:lang w:val="en-US"/>
        </w:rPr>
        <w:t xml:space="preserve">                 0.985    0.000    1.000      0.985    0.992      0.992    0.993     0.986     J</w:t>
      </w:r>
    </w:p>
    <w:p w:rsidR="00D75ACF" w:rsidRPr="00D75ACF" w:rsidRDefault="00D75ACF" w:rsidP="00D75ACF">
      <w:pPr>
        <w:rPr>
          <w:lang w:val="en-US"/>
        </w:rPr>
      </w:pPr>
      <w:r w:rsidRPr="00D75ACF">
        <w:rPr>
          <w:lang w:val="en-US"/>
        </w:rPr>
        <w:t xml:space="preserve">Weighted Avg.    0.923    0.009    0.926      0.923    0.923      0.915    0.984     0.910     </w:t>
      </w:r>
    </w:p>
    <w:p w:rsidR="00D75ACF" w:rsidRPr="00D75ACF" w:rsidRDefault="00D75ACF" w:rsidP="00D75ACF">
      <w:pPr>
        <w:rPr>
          <w:lang w:val="en-US"/>
        </w:rPr>
      </w:pPr>
    </w:p>
    <w:p w:rsidR="00D75ACF" w:rsidRPr="00D75ACF" w:rsidRDefault="00D75ACF" w:rsidP="00D75ACF">
      <w:pPr>
        <w:rPr>
          <w:lang w:val="en-US"/>
        </w:rPr>
      </w:pPr>
      <w:r w:rsidRPr="00D75ACF">
        <w:rPr>
          <w:lang w:val="en-US"/>
        </w:rPr>
        <w:t>=== Confusion Matrix ===</w:t>
      </w:r>
    </w:p>
    <w:p w:rsidR="00D75ACF" w:rsidRPr="00D75ACF" w:rsidRDefault="00D75ACF" w:rsidP="00D75ACF">
      <w:pPr>
        <w:rPr>
          <w:lang w:val="en-US"/>
        </w:rPr>
      </w:pPr>
    </w:p>
    <w:p w:rsidR="00D75ACF" w:rsidRPr="00D75ACF" w:rsidRDefault="00D75ACF" w:rsidP="00D75ACF">
      <w:pPr>
        <w:rPr>
          <w:lang w:val="en-US"/>
        </w:rPr>
      </w:pPr>
      <w:r w:rsidRPr="00D75ACF">
        <w:rPr>
          <w:lang w:val="en-US"/>
        </w:rPr>
        <w:t xml:space="preserve">  a  b  c  d  e  f  g  h  i  j   &lt;-- classified as</w:t>
      </w:r>
    </w:p>
    <w:p w:rsidR="00D75ACF" w:rsidRPr="00D75ACF" w:rsidRDefault="00D75ACF" w:rsidP="00D75ACF">
      <w:pPr>
        <w:rPr>
          <w:lang w:val="en-US"/>
        </w:rPr>
      </w:pPr>
      <w:r w:rsidRPr="00D75ACF">
        <w:rPr>
          <w:lang w:val="en-US"/>
        </w:rPr>
        <w:t xml:space="preserve"> 69  0  0  0  0  0  0  0  0  0 |  a = A</w:t>
      </w:r>
    </w:p>
    <w:p w:rsidR="00D75ACF" w:rsidRPr="00D75ACF" w:rsidRDefault="00D75ACF" w:rsidP="00D75ACF">
      <w:pPr>
        <w:rPr>
          <w:lang w:val="en-US"/>
        </w:rPr>
      </w:pPr>
      <w:r w:rsidRPr="00D75ACF">
        <w:rPr>
          <w:lang w:val="en-US"/>
        </w:rPr>
        <w:t xml:space="preserve">  0 77  0  0  0  0  0  0  0  0 |  b = B</w:t>
      </w:r>
    </w:p>
    <w:p w:rsidR="00D75ACF" w:rsidRPr="00D75ACF" w:rsidRDefault="00D75ACF" w:rsidP="00D75ACF">
      <w:pPr>
        <w:rPr>
          <w:lang w:val="en-US"/>
        </w:rPr>
      </w:pPr>
      <w:r w:rsidRPr="00D75ACF">
        <w:rPr>
          <w:lang w:val="en-US"/>
        </w:rPr>
        <w:t xml:space="preserve">  0  0 58  0  0  9  9  0  0  0 |  c = C</w:t>
      </w:r>
    </w:p>
    <w:p w:rsidR="00D75ACF" w:rsidRPr="00D75ACF" w:rsidRDefault="00D75ACF" w:rsidP="00D75ACF">
      <w:pPr>
        <w:rPr>
          <w:lang w:val="en-US"/>
        </w:rPr>
      </w:pPr>
      <w:r w:rsidRPr="00D75ACF">
        <w:rPr>
          <w:lang w:val="en-US"/>
        </w:rPr>
        <w:t xml:space="preserve">  0  0  0 69  0  4  2  0  0  0 |  d = D</w:t>
      </w:r>
    </w:p>
    <w:p w:rsidR="00D75ACF" w:rsidRPr="00D75ACF" w:rsidRDefault="00D75ACF" w:rsidP="00D75ACF">
      <w:pPr>
        <w:rPr>
          <w:lang w:val="en-US"/>
        </w:rPr>
      </w:pPr>
      <w:r w:rsidRPr="00D75ACF">
        <w:rPr>
          <w:lang w:val="en-US"/>
        </w:rPr>
        <w:t xml:space="preserve">  0  0  2  0 68 10  0  0  0  0 |  e = E</w:t>
      </w:r>
    </w:p>
    <w:p w:rsidR="00D75ACF" w:rsidRPr="00D75ACF" w:rsidRDefault="00D75ACF" w:rsidP="00D75ACF">
      <w:pPr>
        <w:rPr>
          <w:lang w:val="en-US"/>
        </w:rPr>
      </w:pPr>
      <w:r w:rsidRPr="00D75ACF">
        <w:rPr>
          <w:lang w:val="en-US"/>
        </w:rPr>
        <w:t xml:space="preserve">  0  0  9  6  3 68  0  0  0  0 |  f = F</w:t>
      </w:r>
    </w:p>
    <w:p w:rsidR="00D75ACF" w:rsidRPr="00D75ACF" w:rsidRDefault="00D75ACF" w:rsidP="00D75ACF">
      <w:pPr>
        <w:rPr>
          <w:lang w:val="en-US"/>
        </w:rPr>
      </w:pPr>
      <w:r w:rsidRPr="00D75ACF">
        <w:rPr>
          <w:lang w:val="en-US"/>
        </w:rPr>
        <w:t xml:space="preserve">  0  0  1  0  0  0 65  0  0  0 |  g = G</w:t>
      </w:r>
    </w:p>
    <w:p w:rsidR="00D75ACF" w:rsidRPr="00D75ACF" w:rsidRDefault="00D75ACF" w:rsidP="00D75ACF">
      <w:pPr>
        <w:rPr>
          <w:lang w:val="en-US"/>
        </w:rPr>
      </w:pPr>
      <w:r w:rsidRPr="00D75ACF">
        <w:rPr>
          <w:lang w:val="en-US"/>
        </w:rPr>
        <w:t xml:space="preserve">  0  0  0  0  0  1  0 70  0  0 |  h = H</w:t>
      </w:r>
    </w:p>
    <w:p w:rsidR="00D75ACF" w:rsidRPr="00D75ACF" w:rsidRDefault="00D75ACF" w:rsidP="00D75ACF">
      <w:pPr>
        <w:rPr>
          <w:lang w:val="en-US"/>
        </w:rPr>
      </w:pPr>
      <w:r w:rsidRPr="00D75ACF">
        <w:rPr>
          <w:lang w:val="en-US"/>
        </w:rPr>
        <w:t xml:space="preserve">  0  0  0  0  0  1  0  0 82  0 |  i = I</w:t>
      </w:r>
    </w:p>
    <w:p w:rsidR="00D75ACF" w:rsidRDefault="00D75ACF" w:rsidP="00D75ACF">
      <w:pPr>
        <w:rPr>
          <w:lang w:val="en-US"/>
        </w:rPr>
      </w:pPr>
      <w:r w:rsidRPr="00D75ACF">
        <w:rPr>
          <w:lang w:val="en-US"/>
        </w:rPr>
        <w:t xml:space="preserve">  0  0  0  0  0  0  1  0  0 66 |  j = J</w:t>
      </w:r>
    </w:p>
    <w:p w:rsidR="006A1FFB" w:rsidRDefault="006A1FFB" w:rsidP="00D75ACF">
      <w:pPr>
        <w:rPr>
          <w:lang w:val="en-US"/>
        </w:rPr>
      </w:pPr>
    </w:p>
    <w:p w:rsidR="006A1FFB" w:rsidRDefault="006A1FFB" w:rsidP="00D75ACF">
      <w:pPr>
        <w:rPr>
          <w:lang w:val="en-US"/>
        </w:rPr>
      </w:pPr>
      <w:r>
        <w:rPr>
          <w:lang w:val="en-US"/>
        </w:rPr>
        <w:t>OneR</w:t>
      </w:r>
    </w:p>
    <w:p w:rsidR="006A1FFB" w:rsidRPr="006A1FFB" w:rsidRDefault="006A1FFB" w:rsidP="006A1FFB">
      <w:pPr>
        <w:rPr>
          <w:lang w:val="en-US"/>
        </w:rPr>
      </w:pPr>
      <w:r w:rsidRPr="006A1FFB">
        <w:rPr>
          <w:lang w:val="en-US"/>
        </w:rPr>
        <w:lastRenderedPageBreak/>
        <w:t>=== Run information ===</w:t>
      </w:r>
    </w:p>
    <w:p w:rsidR="006A1FFB" w:rsidRPr="006A1FFB" w:rsidRDefault="006A1FFB" w:rsidP="006A1FFB">
      <w:pPr>
        <w:rPr>
          <w:lang w:val="en-US"/>
        </w:rPr>
      </w:pPr>
    </w:p>
    <w:p w:rsidR="006A1FFB" w:rsidRPr="006A1FFB" w:rsidRDefault="006A1FFB" w:rsidP="006A1FFB">
      <w:pPr>
        <w:rPr>
          <w:lang w:val="en-US"/>
        </w:rPr>
      </w:pPr>
      <w:r w:rsidRPr="006A1FFB">
        <w:rPr>
          <w:lang w:val="en-US"/>
        </w:rPr>
        <w:t>Scheme:       weka.classifiers.rules.OneR -B 6</w:t>
      </w:r>
    </w:p>
    <w:p w:rsidR="006A1FFB" w:rsidRPr="006A1FFB" w:rsidRDefault="006A1FFB" w:rsidP="006A1FFB">
      <w:pPr>
        <w:rPr>
          <w:lang w:val="en-US"/>
        </w:rPr>
      </w:pPr>
      <w:r w:rsidRPr="006A1FFB">
        <w:rPr>
          <w:lang w:val="en-US"/>
        </w:rPr>
        <w:t>Relation:     bgpfeatures</w:t>
      </w:r>
    </w:p>
    <w:p w:rsidR="006A1FFB" w:rsidRPr="006A1FFB" w:rsidRDefault="006A1FFB" w:rsidP="006A1FFB">
      <w:pPr>
        <w:rPr>
          <w:lang w:val="en-US"/>
        </w:rPr>
      </w:pPr>
      <w:r w:rsidRPr="006A1FFB">
        <w:rPr>
          <w:lang w:val="en-US"/>
        </w:rPr>
        <w:t>Instances:    2500</w:t>
      </w:r>
    </w:p>
    <w:p w:rsidR="006A1FFB" w:rsidRPr="006A1FFB" w:rsidRDefault="006A1FFB" w:rsidP="006A1FFB">
      <w:pPr>
        <w:rPr>
          <w:lang w:val="en-US"/>
        </w:rPr>
      </w:pPr>
      <w:r w:rsidRPr="006A1FFB">
        <w:rPr>
          <w:lang w:val="en-US"/>
        </w:rPr>
        <w:t>Attributes:   6</w:t>
      </w:r>
    </w:p>
    <w:p w:rsidR="006A1FFB" w:rsidRPr="006A1FFB" w:rsidRDefault="006A1FFB" w:rsidP="006A1FFB">
      <w:pPr>
        <w:rPr>
          <w:lang w:val="en-US"/>
        </w:rPr>
      </w:pPr>
      <w:r w:rsidRPr="006A1FFB">
        <w:rPr>
          <w:lang w:val="en-US"/>
        </w:rPr>
        <w:t xml:space="preserve">              f1</w:t>
      </w:r>
    </w:p>
    <w:p w:rsidR="006A1FFB" w:rsidRPr="006A1FFB" w:rsidRDefault="006A1FFB" w:rsidP="006A1FFB">
      <w:pPr>
        <w:rPr>
          <w:lang w:val="en-US"/>
        </w:rPr>
      </w:pPr>
      <w:r w:rsidRPr="006A1FFB">
        <w:rPr>
          <w:lang w:val="en-US"/>
        </w:rPr>
        <w:t xml:space="preserve">              f2</w:t>
      </w:r>
    </w:p>
    <w:p w:rsidR="006A1FFB" w:rsidRPr="006A1FFB" w:rsidRDefault="006A1FFB" w:rsidP="006A1FFB">
      <w:pPr>
        <w:rPr>
          <w:lang w:val="en-US"/>
        </w:rPr>
      </w:pPr>
      <w:r w:rsidRPr="006A1FFB">
        <w:rPr>
          <w:lang w:val="en-US"/>
        </w:rPr>
        <w:t xml:space="preserve">              f3</w:t>
      </w:r>
    </w:p>
    <w:p w:rsidR="006A1FFB" w:rsidRPr="006A1FFB" w:rsidRDefault="006A1FFB" w:rsidP="006A1FFB">
      <w:pPr>
        <w:rPr>
          <w:lang w:val="en-US"/>
        </w:rPr>
      </w:pPr>
      <w:r w:rsidRPr="006A1FFB">
        <w:rPr>
          <w:lang w:val="en-US"/>
        </w:rPr>
        <w:t xml:space="preserve">              f4</w:t>
      </w:r>
    </w:p>
    <w:p w:rsidR="006A1FFB" w:rsidRPr="006A1FFB" w:rsidRDefault="006A1FFB" w:rsidP="006A1FFB">
      <w:pPr>
        <w:rPr>
          <w:lang w:val="en-US"/>
        </w:rPr>
      </w:pPr>
      <w:r w:rsidRPr="006A1FFB">
        <w:rPr>
          <w:lang w:val="en-US"/>
        </w:rPr>
        <w:t xml:space="preserve">              f5</w:t>
      </w:r>
    </w:p>
    <w:p w:rsidR="006A1FFB" w:rsidRPr="006A1FFB" w:rsidRDefault="006A1FFB" w:rsidP="006A1FFB">
      <w:pPr>
        <w:rPr>
          <w:lang w:val="en-US"/>
        </w:rPr>
      </w:pPr>
      <w:r w:rsidRPr="006A1FFB">
        <w:rPr>
          <w:lang w:val="en-US"/>
        </w:rPr>
        <w:t xml:space="preserve">              class</w:t>
      </w:r>
    </w:p>
    <w:p w:rsidR="006A1FFB" w:rsidRPr="006A1FFB" w:rsidRDefault="006A1FFB" w:rsidP="006A1FFB">
      <w:pPr>
        <w:rPr>
          <w:lang w:val="en-US"/>
        </w:rPr>
      </w:pPr>
      <w:r w:rsidRPr="006A1FFB">
        <w:rPr>
          <w:lang w:val="en-US"/>
        </w:rPr>
        <w:t>Test mode:    split 70.0% train, remainder test</w:t>
      </w:r>
    </w:p>
    <w:p w:rsidR="006A1FFB" w:rsidRPr="006A1FFB" w:rsidRDefault="006A1FFB" w:rsidP="006A1FFB">
      <w:pPr>
        <w:rPr>
          <w:lang w:val="en-US"/>
        </w:rPr>
      </w:pPr>
    </w:p>
    <w:p w:rsidR="006A1FFB" w:rsidRPr="006A1FFB" w:rsidRDefault="006A1FFB" w:rsidP="006A1FFB">
      <w:pPr>
        <w:rPr>
          <w:lang w:val="en-US"/>
        </w:rPr>
      </w:pPr>
      <w:r w:rsidRPr="006A1FFB">
        <w:rPr>
          <w:lang w:val="en-US"/>
        </w:rPr>
        <w:t>=== Classifier model (full training set) ===</w:t>
      </w:r>
    </w:p>
    <w:p w:rsidR="006A1FFB" w:rsidRPr="006A1FFB" w:rsidRDefault="006A1FFB" w:rsidP="006A1FFB">
      <w:pPr>
        <w:rPr>
          <w:lang w:val="en-US"/>
        </w:rPr>
      </w:pPr>
    </w:p>
    <w:p w:rsidR="006A1FFB" w:rsidRPr="006A1FFB" w:rsidRDefault="006A1FFB" w:rsidP="006A1FFB">
      <w:pPr>
        <w:rPr>
          <w:lang w:val="en-US"/>
        </w:rPr>
      </w:pPr>
      <w:r w:rsidRPr="006A1FFB">
        <w:rPr>
          <w:lang w:val="en-US"/>
        </w:rPr>
        <w:t>f1:</w:t>
      </w:r>
    </w:p>
    <w:p w:rsidR="006A1FFB" w:rsidRPr="006A1FFB" w:rsidRDefault="006A1FFB" w:rsidP="006A1FFB">
      <w:pPr>
        <w:rPr>
          <w:lang w:val="en-US"/>
        </w:rPr>
      </w:pPr>
      <w:r w:rsidRPr="006A1FFB">
        <w:rPr>
          <w:lang w:val="en-US"/>
        </w:rPr>
        <w:tab/>
        <w:t>&lt; 7.1878435</w:t>
      </w:r>
      <w:r w:rsidRPr="006A1FFB">
        <w:rPr>
          <w:lang w:val="en-US"/>
        </w:rPr>
        <w:tab/>
        <w:t>-&gt; J</w:t>
      </w:r>
    </w:p>
    <w:p w:rsidR="006A1FFB" w:rsidRPr="006A1FFB" w:rsidRDefault="006A1FFB" w:rsidP="006A1FFB">
      <w:pPr>
        <w:rPr>
          <w:lang w:val="en-US"/>
        </w:rPr>
      </w:pPr>
      <w:r w:rsidRPr="006A1FFB">
        <w:rPr>
          <w:lang w:val="en-US"/>
        </w:rPr>
        <w:tab/>
        <w:t>&lt; 8.7963455</w:t>
      </w:r>
      <w:r w:rsidRPr="006A1FFB">
        <w:rPr>
          <w:lang w:val="en-US"/>
        </w:rPr>
        <w:tab/>
        <w:t>-&gt; A</w:t>
      </w:r>
    </w:p>
    <w:p w:rsidR="006A1FFB" w:rsidRPr="006A1FFB" w:rsidRDefault="006A1FFB" w:rsidP="006A1FFB">
      <w:pPr>
        <w:rPr>
          <w:lang w:val="en-US"/>
        </w:rPr>
      </w:pPr>
      <w:r w:rsidRPr="006A1FFB">
        <w:rPr>
          <w:lang w:val="en-US"/>
        </w:rPr>
        <w:tab/>
        <w:t>&lt; 10.9657035</w:t>
      </w:r>
      <w:r w:rsidRPr="006A1FFB">
        <w:rPr>
          <w:lang w:val="en-US"/>
        </w:rPr>
        <w:tab/>
        <w:t>-&gt; E</w:t>
      </w:r>
    </w:p>
    <w:p w:rsidR="006A1FFB" w:rsidRPr="006A1FFB" w:rsidRDefault="006A1FFB" w:rsidP="006A1FFB">
      <w:pPr>
        <w:rPr>
          <w:lang w:val="en-US"/>
        </w:rPr>
      </w:pPr>
      <w:r w:rsidRPr="006A1FFB">
        <w:rPr>
          <w:lang w:val="en-US"/>
        </w:rPr>
        <w:tab/>
        <w:t>&lt; 11.408332</w:t>
      </w:r>
      <w:r w:rsidRPr="006A1FFB">
        <w:rPr>
          <w:lang w:val="en-US"/>
        </w:rPr>
        <w:tab/>
        <w:t>-&gt; C</w:t>
      </w:r>
    </w:p>
    <w:p w:rsidR="006A1FFB" w:rsidRPr="006A1FFB" w:rsidRDefault="006A1FFB" w:rsidP="006A1FFB">
      <w:pPr>
        <w:rPr>
          <w:lang w:val="en-US"/>
        </w:rPr>
      </w:pPr>
      <w:r w:rsidRPr="006A1FFB">
        <w:rPr>
          <w:lang w:val="en-US"/>
        </w:rPr>
        <w:tab/>
        <w:t>&lt; 11.421856</w:t>
      </w:r>
      <w:r w:rsidRPr="006A1FFB">
        <w:rPr>
          <w:lang w:val="en-US"/>
        </w:rPr>
        <w:tab/>
        <w:t>-&gt; G</w:t>
      </w:r>
    </w:p>
    <w:p w:rsidR="006A1FFB" w:rsidRPr="006A1FFB" w:rsidRDefault="006A1FFB" w:rsidP="006A1FFB">
      <w:pPr>
        <w:rPr>
          <w:lang w:val="en-US"/>
        </w:rPr>
      </w:pPr>
      <w:r w:rsidRPr="006A1FFB">
        <w:rPr>
          <w:lang w:val="en-US"/>
        </w:rPr>
        <w:tab/>
        <w:t>&lt; 11.4342965</w:t>
      </w:r>
      <w:r w:rsidRPr="006A1FFB">
        <w:rPr>
          <w:lang w:val="en-US"/>
        </w:rPr>
        <w:tab/>
        <w:t>-&gt; C</w:t>
      </w:r>
    </w:p>
    <w:p w:rsidR="006A1FFB" w:rsidRPr="006A1FFB" w:rsidRDefault="006A1FFB" w:rsidP="006A1FFB">
      <w:pPr>
        <w:rPr>
          <w:lang w:val="en-US"/>
        </w:rPr>
      </w:pPr>
      <w:r w:rsidRPr="006A1FFB">
        <w:rPr>
          <w:lang w:val="en-US"/>
        </w:rPr>
        <w:tab/>
        <w:t>&lt; 11.4590605</w:t>
      </w:r>
      <w:r w:rsidRPr="006A1FFB">
        <w:rPr>
          <w:lang w:val="en-US"/>
        </w:rPr>
        <w:tab/>
        <w:t>-&gt; G</w:t>
      </w:r>
    </w:p>
    <w:p w:rsidR="006A1FFB" w:rsidRPr="006A1FFB" w:rsidRDefault="006A1FFB" w:rsidP="006A1FFB">
      <w:pPr>
        <w:rPr>
          <w:lang w:val="en-US"/>
        </w:rPr>
      </w:pPr>
      <w:r w:rsidRPr="006A1FFB">
        <w:rPr>
          <w:lang w:val="en-US"/>
        </w:rPr>
        <w:tab/>
        <w:t>&lt; 11.4813235</w:t>
      </w:r>
      <w:r w:rsidRPr="006A1FFB">
        <w:rPr>
          <w:lang w:val="en-US"/>
        </w:rPr>
        <w:tab/>
        <w:t>-&gt; C</w:t>
      </w:r>
    </w:p>
    <w:p w:rsidR="006A1FFB" w:rsidRPr="006A1FFB" w:rsidRDefault="006A1FFB" w:rsidP="006A1FFB">
      <w:pPr>
        <w:rPr>
          <w:lang w:val="en-US"/>
        </w:rPr>
      </w:pPr>
      <w:r w:rsidRPr="006A1FFB">
        <w:rPr>
          <w:lang w:val="en-US"/>
        </w:rPr>
        <w:tab/>
        <w:t>&lt; 11.530676</w:t>
      </w:r>
      <w:r w:rsidRPr="006A1FFB">
        <w:rPr>
          <w:lang w:val="en-US"/>
        </w:rPr>
        <w:tab/>
        <w:t>-&gt; G</w:t>
      </w:r>
    </w:p>
    <w:p w:rsidR="006A1FFB" w:rsidRPr="006A1FFB" w:rsidRDefault="006A1FFB" w:rsidP="006A1FFB">
      <w:pPr>
        <w:rPr>
          <w:lang w:val="en-US"/>
        </w:rPr>
      </w:pPr>
      <w:r w:rsidRPr="006A1FFB">
        <w:rPr>
          <w:lang w:val="en-US"/>
        </w:rPr>
        <w:tab/>
        <w:t>&lt; 11.547114</w:t>
      </w:r>
      <w:r w:rsidRPr="006A1FFB">
        <w:rPr>
          <w:lang w:val="en-US"/>
        </w:rPr>
        <w:tab/>
        <w:t>-&gt; C</w:t>
      </w:r>
    </w:p>
    <w:p w:rsidR="006A1FFB" w:rsidRPr="006A1FFB" w:rsidRDefault="006A1FFB" w:rsidP="006A1FFB">
      <w:pPr>
        <w:rPr>
          <w:lang w:val="en-US"/>
        </w:rPr>
      </w:pPr>
      <w:r w:rsidRPr="006A1FFB">
        <w:rPr>
          <w:lang w:val="en-US"/>
        </w:rPr>
        <w:tab/>
        <w:t>&lt; 11.593938000000001</w:t>
      </w:r>
      <w:r w:rsidRPr="006A1FFB">
        <w:rPr>
          <w:lang w:val="en-US"/>
        </w:rPr>
        <w:tab/>
        <w:t>-&gt; G</w:t>
      </w:r>
    </w:p>
    <w:p w:rsidR="006A1FFB" w:rsidRPr="006A1FFB" w:rsidRDefault="006A1FFB" w:rsidP="006A1FFB">
      <w:pPr>
        <w:rPr>
          <w:lang w:val="en-US"/>
        </w:rPr>
      </w:pPr>
      <w:r w:rsidRPr="006A1FFB">
        <w:rPr>
          <w:lang w:val="en-US"/>
        </w:rPr>
        <w:tab/>
        <w:t>&lt; 11.6291535</w:t>
      </w:r>
      <w:r w:rsidRPr="006A1FFB">
        <w:rPr>
          <w:lang w:val="en-US"/>
        </w:rPr>
        <w:tab/>
        <w:t>-&gt; C</w:t>
      </w:r>
    </w:p>
    <w:p w:rsidR="006A1FFB" w:rsidRPr="006A1FFB" w:rsidRDefault="006A1FFB" w:rsidP="006A1FFB">
      <w:pPr>
        <w:rPr>
          <w:lang w:val="en-US"/>
        </w:rPr>
      </w:pPr>
      <w:r w:rsidRPr="006A1FFB">
        <w:rPr>
          <w:lang w:val="en-US"/>
        </w:rPr>
        <w:tab/>
        <w:t>&lt; 11.694950500000001</w:t>
      </w:r>
      <w:r w:rsidRPr="006A1FFB">
        <w:rPr>
          <w:lang w:val="en-US"/>
        </w:rPr>
        <w:tab/>
        <w:t>-&gt; G</w:t>
      </w:r>
    </w:p>
    <w:p w:rsidR="006A1FFB" w:rsidRPr="006A1FFB" w:rsidRDefault="006A1FFB" w:rsidP="006A1FFB">
      <w:pPr>
        <w:rPr>
          <w:lang w:val="en-US"/>
        </w:rPr>
      </w:pPr>
      <w:r w:rsidRPr="006A1FFB">
        <w:rPr>
          <w:lang w:val="en-US"/>
        </w:rPr>
        <w:tab/>
        <w:t>&lt; 11.7086395</w:t>
      </w:r>
      <w:r w:rsidRPr="006A1FFB">
        <w:rPr>
          <w:lang w:val="en-US"/>
        </w:rPr>
        <w:tab/>
        <w:t>-&gt; C</w:t>
      </w:r>
    </w:p>
    <w:p w:rsidR="006A1FFB" w:rsidRPr="006A1FFB" w:rsidRDefault="006A1FFB" w:rsidP="006A1FFB">
      <w:pPr>
        <w:rPr>
          <w:lang w:val="en-US"/>
        </w:rPr>
      </w:pPr>
      <w:r w:rsidRPr="006A1FFB">
        <w:rPr>
          <w:lang w:val="en-US"/>
        </w:rPr>
        <w:lastRenderedPageBreak/>
        <w:tab/>
        <w:t>&lt; 11.931124</w:t>
      </w:r>
      <w:r w:rsidRPr="006A1FFB">
        <w:rPr>
          <w:lang w:val="en-US"/>
        </w:rPr>
        <w:tab/>
        <w:t>-&gt; G</w:t>
      </w:r>
    </w:p>
    <w:p w:rsidR="006A1FFB" w:rsidRPr="006A1FFB" w:rsidRDefault="006A1FFB" w:rsidP="006A1FFB">
      <w:pPr>
        <w:rPr>
          <w:lang w:val="en-US"/>
        </w:rPr>
      </w:pPr>
      <w:r w:rsidRPr="006A1FFB">
        <w:rPr>
          <w:lang w:val="en-US"/>
        </w:rPr>
        <w:tab/>
        <w:t>&lt; 12.1163555</w:t>
      </w:r>
      <w:r w:rsidRPr="006A1FFB">
        <w:rPr>
          <w:lang w:val="en-US"/>
        </w:rPr>
        <w:tab/>
        <w:t>-&gt; C</w:t>
      </w:r>
    </w:p>
    <w:p w:rsidR="006A1FFB" w:rsidRPr="006A1FFB" w:rsidRDefault="006A1FFB" w:rsidP="006A1FFB">
      <w:pPr>
        <w:rPr>
          <w:lang w:val="en-US"/>
        </w:rPr>
      </w:pPr>
      <w:r w:rsidRPr="006A1FFB">
        <w:rPr>
          <w:lang w:val="en-US"/>
        </w:rPr>
        <w:tab/>
        <w:t>&lt; 12.9330115</w:t>
      </w:r>
      <w:r w:rsidRPr="006A1FFB">
        <w:rPr>
          <w:lang w:val="en-US"/>
        </w:rPr>
        <w:tab/>
        <w:t>-&gt; F</w:t>
      </w:r>
    </w:p>
    <w:p w:rsidR="006A1FFB" w:rsidRPr="006A1FFB" w:rsidRDefault="006A1FFB" w:rsidP="006A1FFB">
      <w:pPr>
        <w:rPr>
          <w:lang w:val="en-US"/>
        </w:rPr>
      </w:pPr>
      <w:r w:rsidRPr="006A1FFB">
        <w:rPr>
          <w:lang w:val="en-US"/>
        </w:rPr>
        <w:tab/>
        <w:t>&lt; 13.2964845</w:t>
      </w:r>
      <w:r w:rsidRPr="006A1FFB">
        <w:rPr>
          <w:lang w:val="en-US"/>
        </w:rPr>
        <w:tab/>
        <w:t>-&gt; D</w:t>
      </w:r>
    </w:p>
    <w:p w:rsidR="006A1FFB" w:rsidRPr="006A1FFB" w:rsidRDefault="006A1FFB" w:rsidP="006A1FFB">
      <w:pPr>
        <w:rPr>
          <w:lang w:val="en-US"/>
        </w:rPr>
      </w:pPr>
      <w:r w:rsidRPr="006A1FFB">
        <w:rPr>
          <w:lang w:val="en-US"/>
        </w:rPr>
        <w:tab/>
        <w:t>&lt; 13.3420075</w:t>
      </w:r>
      <w:r w:rsidRPr="006A1FFB">
        <w:rPr>
          <w:lang w:val="en-US"/>
        </w:rPr>
        <w:tab/>
        <w:t>-&gt; F</w:t>
      </w:r>
    </w:p>
    <w:p w:rsidR="006A1FFB" w:rsidRPr="006A1FFB" w:rsidRDefault="006A1FFB" w:rsidP="006A1FFB">
      <w:pPr>
        <w:rPr>
          <w:lang w:val="en-US"/>
        </w:rPr>
      </w:pPr>
      <w:r w:rsidRPr="006A1FFB">
        <w:rPr>
          <w:lang w:val="en-US"/>
        </w:rPr>
        <w:tab/>
        <w:t>&lt; 14.369196500000001</w:t>
      </w:r>
      <w:r w:rsidRPr="006A1FFB">
        <w:rPr>
          <w:lang w:val="en-US"/>
        </w:rPr>
        <w:tab/>
        <w:t>-&gt; D</w:t>
      </w:r>
    </w:p>
    <w:p w:rsidR="006A1FFB" w:rsidRPr="006A1FFB" w:rsidRDefault="006A1FFB" w:rsidP="006A1FFB">
      <w:pPr>
        <w:rPr>
          <w:lang w:val="en-US"/>
        </w:rPr>
      </w:pPr>
      <w:r w:rsidRPr="006A1FFB">
        <w:rPr>
          <w:lang w:val="en-US"/>
        </w:rPr>
        <w:tab/>
        <w:t>&lt; 15.842551</w:t>
      </w:r>
      <w:r w:rsidRPr="006A1FFB">
        <w:rPr>
          <w:lang w:val="en-US"/>
        </w:rPr>
        <w:tab/>
        <w:t>-&gt; F</w:t>
      </w:r>
    </w:p>
    <w:p w:rsidR="006A1FFB" w:rsidRPr="006A1FFB" w:rsidRDefault="006A1FFB" w:rsidP="006A1FFB">
      <w:pPr>
        <w:rPr>
          <w:lang w:val="en-US"/>
        </w:rPr>
      </w:pPr>
      <w:r w:rsidRPr="006A1FFB">
        <w:rPr>
          <w:lang w:val="en-US"/>
        </w:rPr>
        <w:tab/>
        <w:t>&lt; 18.681597500000002</w:t>
      </w:r>
      <w:r w:rsidRPr="006A1FFB">
        <w:rPr>
          <w:lang w:val="en-US"/>
        </w:rPr>
        <w:tab/>
        <w:t>-&gt; I</w:t>
      </w:r>
    </w:p>
    <w:p w:rsidR="006A1FFB" w:rsidRPr="006A1FFB" w:rsidRDefault="006A1FFB" w:rsidP="006A1FFB">
      <w:pPr>
        <w:rPr>
          <w:lang w:val="en-US"/>
        </w:rPr>
      </w:pPr>
      <w:r w:rsidRPr="006A1FFB">
        <w:rPr>
          <w:lang w:val="en-US"/>
        </w:rPr>
        <w:tab/>
        <w:t>&lt; 19.964121</w:t>
      </w:r>
      <w:r w:rsidRPr="006A1FFB">
        <w:rPr>
          <w:lang w:val="en-US"/>
        </w:rPr>
        <w:tab/>
        <w:t>-&gt; B</w:t>
      </w:r>
    </w:p>
    <w:p w:rsidR="006A1FFB" w:rsidRPr="006A1FFB" w:rsidRDefault="006A1FFB" w:rsidP="006A1FFB">
      <w:pPr>
        <w:rPr>
          <w:lang w:val="en-US"/>
        </w:rPr>
      </w:pPr>
      <w:r w:rsidRPr="006A1FFB">
        <w:rPr>
          <w:lang w:val="en-US"/>
        </w:rPr>
        <w:tab/>
        <w:t>&gt;= 19.964121</w:t>
      </w:r>
      <w:r w:rsidRPr="006A1FFB">
        <w:rPr>
          <w:lang w:val="en-US"/>
        </w:rPr>
        <w:tab/>
        <w:t>-&gt; H</w:t>
      </w:r>
    </w:p>
    <w:p w:rsidR="006A1FFB" w:rsidRPr="006A1FFB" w:rsidRDefault="006A1FFB" w:rsidP="006A1FFB">
      <w:pPr>
        <w:rPr>
          <w:lang w:val="en-US"/>
        </w:rPr>
      </w:pPr>
      <w:r w:rsidRPr="006A1FFB">
        <w:rPr>
          <w:lang w:val="en-US"/>
        </w:rPr>
        <w:t>(2204/2500 instances correct)</w:t>
      </w:r>
    </w:p>
    <w:p w:rsidR="006A1FFB" w:rsidRPr="006A1FFB" w:rsidRDefault="006A1FFB" w:rsidP="006A1FFB">
      <w:pPr>
        <w:rPr>
          <w:lang w:val="en-US"/>
        </w:rPr>
      </w:pPr>
    </w:p>
    <w:p w:rsidR="006A1FFB" w:rsidRPr="006A1FFB" w:rsidRDefault="006A1FFB" w:rsidP="006A1FFB">
      <w:pPr>
        <w:rPr>
          <w:lang w:val="en-US"/>
        </w:rPr>
      </w:pPr>
    </w:p>
    <w:p w:rsidR="006A1FFB" w:rsidRPr="006A1FFB" w:rsidRDefault="006A1FFB" w:rsidP="006A1FFB">
      <w:pPr>
        <w:rPr>
          <w:lang w:val="en-US"/>
        </w:rPr>
      </w:pPr>
      <w:r w:rsidRPr="006A1FFB">
        <w:rPr>
          <w:lang w:val="en-US"/>
        </w:rPr>
        <w:t>Time taken to build model: 0.03 seconds</w:t>
      </w:r>
    </w:p>
    <w:p w:rsidR="006A1FFB" w:rsidRPr="006A1FFB" w:rsidRDefault="006A1FFB" w:rsidP="006A1FFB">
      <w:pPr>
        <w:rPr>
          <w:lang w:val="en-US"/>
        </w:rPr>
      </w:pPr>
    </w:p>
    <w:p w:rsidR="006A1FFB" w:rsidRPr="006A1FFB" w:rsidRDefault="006A1FFB" w:rsidP="006A1FFB">
      <w:pPr>
        <w:rPr>
          <w:lang w:val="en-US"/>
        </w:rPr>
      </w:pPr>
      <w:r w:rsidRPr="006A1FFB">
        <w:rPr>
          <w:lang w:val="en-US"/>
        </w:rPr>
        <w:t>=== Evaluation on test split ===</w:t>
      </w:r>
    </w:p>
    <w:p w:rsidR="006A1FFB" w:rsidRPr="006A1FFB" w:rsidRDefault="006A1FFB" w:rsidP="006A1FFB">
      <w:pPr>
        <w:rPr>
          <w:lang w:val="en-US"/>
        </w:rPr>
      </w:pPr>
    </w:p>
    <w:p w:rsidR="006A1FFB" w:rsidRPr="006A1FFB" w:rsidRDefault="006A1FFB" w:rsidP="006A1FFB">
      <w:pPr>
        <w:rPr>
          <w:lang w:val="en-US"/>
        </w:rPr>
      </w:pPr>
      <w:r w:rsidRPr="006A1FFB">
        <w:rPr>
          <w:lang w:val="en-US"/>
        </w:rPr>
        <w:t>Time taken to test model on test split: 0 seconds</w:t>
      </w:r>
    </w:p>
    <w:p w:rsidR="006A1FFB" w:rsidRPr="006A1FFB" w:rsidRDefault="006A1FFB" w:rsidP="006A1FFB">
      <w:pPr>
        <w:rPr>
          <w:lang w:val="en-US"/>
        </w:rPr>
      </w:pPr>
    </w:p>
    <w:p w:rsidR="006A1FFB" w:rsidRPr="006A1FFB" w:rsidRDefault="006A1FFB" w:rsidP="006A1FFB">
      <w:pPr>
        <w:rPr>
          <w:lang w:val="en-US"/>
        </w:rPr>
      </w:pPr>
      <w:r w:rsidRPr="006A1FFB">
        <w:rPr>
          <w:lang w:val="en-US"/>
        </w:rPr>
        <w:t>=== Summary ===</w:t>
      </w:r>
    </w:p>
    <w:p w:rsidR="006A1FFB" w:rsidRPr="006A1FFB" w:rsidRDefault="006A1FFB" w:rsidP="006A1FFB">
      <w:pPr>
        <w:rPr>
          <w:lang w:val="en-US"/>
        </w:rPr>
      </w:pPr>
    </w:p>
    <w:p w:rsidR="006A1FFB" w:rsidRPr="006A1FFB" w:rsidRDefault="006A1FFB" w:rsidP="006A1FFB">
      <w:pPr>
        <w:rPr>
          <w:lang w:val="en-US"/>
        </w:rPr>
      </w:pPr>
      <w:r w:rsidRPr="006A1FFB">
        <w:rPr>
          <w:lang w:val="en-US"/>
        </w:rPr>
        <w:t>Correctly Classified Instances         633               84.4    %</w:t>
      </w:r>
    </w:p>
    <w:p w:rsidR="006A1FFB" w:rsidRPr="006A1FFB" w:rsidRDefault="006A1FFB" w:rsidP="006A1FFB">
      <w:pPr>
        <w:rPr>
          <w:lang w:val="en-US"/>
        </w:rPr>
      </w:pPr>
      <w:r w:rsidRPr="006A1FFB">
        <w:rPr>
          <w:lang w:val="en-US"/>
        </w:rPr>
        <w:t>Incorrectly Classified Instances       117               15.6    %</w:t>
      </w:r>
    </w:p>
    <w:p w:rsidR="006A1FFB" w:rsidRPr="006A1FFB" w:rsidRDefault="006A1FFB" w:rsidP="006A1FFB">
      <w:pPr>
        <w:rPr>
          <w:lang w:val="en-US"/>
        </w:rPr>
      </w:pPr>
      <w:r w:rsidRPr="006A1FFB">
        <w:rPr>
          <w:lang w:val="en-US"/>
        </w:rPr>
        <w:t>Kappa statistic                          0.8268</w:t>
      </w:r>
    </w:p>
    <w:p w:rsidR="006A1FFB" w:rsidRPr="006A1FFB" w:rsidRDefault="006A1FFB" w:rsidP="006A1FFB">
      <w:pPr>
        <w:rPr>
          <w:lang w:val="en-US"/>
        </w:rPr>
      </w:pPr>
      <w:r w:rsidRPr="006A1FFB">
        <w:rPr>
          <w:lang w:val="en-US"/>
        </w:rPr>
        <w:t>Mean absolute error                      0.0312</w:t>
      </w:r>
    </w:p>
    <w:p w:rsidR="006A1FFB" w:rsidRPr="006A1FFB" w:rsidRDefault="006A1FFB" w:rsidP="006A1FFB">
      <w:pPr>
        <w:rPr>
          <w:lang w:val="en-US"/>
        </w:rPr>
      </w:pPr>
      <w:r w:rsidRPr="006A1FFB">
        <w:rPr>
          <w:lang w:val="en-US"/>
        </w:rPr>
        <w:t>Root mean squared error                  0.1766</w:t>
      </w:r>
    </w:p>
    <w:p w:rsidR="006A1FFB" w:rsidRPr="006A1FFB" w:rsidRDefault="006A1FFB" w:rsidP="006A1FFB">
      <w:pPr>
        <w:rPr>
          <w:lang w:val="en-US"/>
        </w:rPr>
      </w:pPr>
      <w:r w:rsidRPr="006A1FFB">
        <w:rPr>
          <w:lang w:val="en-US"/>
        </w:rPr>
        <w:t>Relative absolute error                 17.3273 %</w:t>
      </w:r>
    </w:p>
    <w:p w:rsidR="006A1FFB" w:rsidRPr="006A1FFB" w:rsidRDefault="006A1FFB" w:rsidP="006A1FFB">
      <w:pPr>
        <w:rPr>
          <w:lang w:val="en-US"/>
        </w:rPr>
      </w:pPr>
      <w:r w:rsidRPr="006A1FFB">
        <w:rPr>
          <w:lang w:val="en-US"/>
        </w:rPr>
        <w:t>Root relative squared error             58.8537 %</w:t>
      </w:r>
    </w:p>
    <w:p w:rsidR="006A1FFB" w:rsidRPr="006A1FFB" w:rsidRDefault="006A1FFB" w:rsidP="006A1FFB">
      <w:pPr>
        <w:rPr>
          <w:lang w:val="en-US"/>
        </w:rPr>
      </w:pPr>
      <w:r w:rsidRPr="006A1FFB">
        <w:rPr>
          <w:lang w:val="en-US"/>
        </w:rPr>
        <w:t xml:space="preserve">Total Number of Instances              750     </w:t>
      </w:r>
    </w:p>
    <w:p w:rsidR="006A1FFB" w:rsidRPr="006A1FFB" w:rsidRDefault="006A1FFB" w:rsidP="006A1FFB">
      <w:pPr>
        <w:rPr>
          <w:lang w:val="en-US"/>
        </w:rPr>
      </w:pPr>
    </w:p>
    <w:p w:rsidR="006A1FFB" w:rsidRPr="006A1FFB" w:rsidRDefault="006A1FFB" w:rsidP="006A1FFB">
      <w:pPr>
        <w:rPr>
          <w:lang w:val="en-US"/>
        </w:rPr>
      </w:pPr>
      <w:r w:rsidRPr="006A1FFB">
        <w:rPr>
          <w:lang w:val="en-US"/>
        </w:rPr>
        <w:t>=== Detailed Accuracy By Class ===</w:t>
      </w:r>
    </w:p>
    <w:p w:rsidR="006A1FFB" w:rsidRPr="006A1FFB" w:rsidRDefault="006A1FFB" w:rsidP="006A1FFB">
      <w:pPr>
        <w:rPr>
          <w:lang w:val="en-US"/>
        </w:rPr>
      </w:pPr>
    </w:p>
    <w:p w:rsidR="006A1FFB" w:rsidRPr="006A1FFB" w:rsidRDefault="006A1FFB" w:rsidP="006A1FFB">
      <w:pPr>
        <w:rPr>
          <w:lang w:val="en-US"/>
        </w:rPr>
      </w:pPr>
      <w:r w:rsidRPr="006A1FFB">
        <w:rPr>
          <w:lang w:val="en-US"/>
        </w:rPr>
        <w:t xml:space="preserve">                 TP Rate  FP Rate  Precision  Recall   F-Measure  MCC      ROC Area  PRC Area  Class</w:t>
      </w:r>
    </w:p>
    <w:p w:rsidR="006A1FFB" w:rsidRPr="006A1FFB" w:rsidRDefault="006A1FFB" w:rsidP="006A1FFB">
      <w:pPr>
        <w:rPr>
          <w:lang w:val="en-US"/>
        </w:rPr>
      </w:pPr>
      <w:r w:rsidRPr="006A1FFB">
        <w:rPr>
          <w:lang w:val="en-US"/>
        </w:rPr>
        <w:t xml:space="preserve">                 1.000    0.000    1.000      1.000    1.000      1.000    1.000     1.000     A</w:t>
      </w:r>
    </w:p>
    <w:p w:rsidR="006A1FFB" w:rsidRPr="006A1FFB" w:rsidRDefault="006A1FFB" w:rsidP="006A1FFB">
      <w:pPr>
        <w:rPr>
          <w:lang w:val="en-US"/>
        </w:rPr>
      </w:pPr>
      <w:r w:rsidRPr="006A1FFB">
        <w:rPr>
          <w:lang w:val="en-US"/>
        </w:rPr>
        <w:t xml:space="preserve">                 1.000    0.000    1.000      1.000    1.000      1.000    1.000     1.000     B</w:t>
      </w:r>
    </w:p>
    <w:p w:rsidR="006A1FFB" w:rsidRPr="006A1FFB" w:rsidRDefault="006A1FFB" w:rsidP="006A1FFB">
      <w:pPr>
        <w:rPr>
          <w:lang w:val="en-US"/>
        </w:rPr>
      </w:pPr>
      <w:r w:rsidRPr="006A1FFB">
        <w:rPr>
          <w:lang w:val="en-US"/>
        </w:rPr>
        <w:t xml:space="preserve">                 0.658    0.045    0.625      0.658    0.641      0.600    0.807     0.446     C</w:t>
      </w:r>
    </w:p>
    <w:p w:rsidR="006A1FFB" w:rsidRPr="006A1FFB" w:rsidRDefault="006A1FFB" w:rsidP="006A1FFB">
      <w:pPr>
        <w:rPr>
          <w:lang w:val="en-US"/>
        </w:rPr>
      </w:pPr>
      <w:r w:rsidRPr="006A1FFB">
        <w:rPr>
          <w:lang w:val="en-US"/>
        </w:rPr>
        <w:t xml:space="preserve">                 0.907    0.031    0.764      0.907    0.829      0.812    0.938     0.702     D</w:t>
      </w:r>
    </w:p>
    <w:p w:rsidR="006A1FFB" w:rsidRPr="006A1FFB" w:rsidRDefault="006A1FFB" w:rsidP="006A1FFB">
      <w:pPr>
        <w:rPr>
          <w:lang w:val="en-US"/>
        </w:rPr>
      </w:pPr>
      <w:r w:rsidRPr="006A1FFB">
        <w:rPr>
          <w:lang w:val="en-US"/>
        </w:rPr>
        <w:t xml:space="preserve">                 0.988    0.037    0.760      0.988    0.859      0.849    0.975     0.751     E</w:t>
      </w:r>
    </w:p>
    <w:p w:rsidR="006A1FFB" w:rsidRPr="006A1FFB" w:rsidRDefault="006A1FFB" w:rsidP="006A1FFB">
      <w:pPr>
        <w:rPr>
          <w:lang w:val="en-US"/>
        </w:rPr>
      </w:pPr>
      <w:r w:rsidRPr="006A1FFB">
        <w:rPr>
          <w:lang w:val="en-US"/>
        </w:rPr>
        <w:t xml:space="preserve">                 0.233    0.011    0.741      0.233    0.354      0.380    0.611     0.260     F</w:t>
      </w:r>
    </w:p>
    <w:p w:rsidR="006A1FFB" w:rsidRPr="006A1FFB" w:rsidRDefault="006A1FFB" w:rsidP="006A1FFB">
      <w:pPr>
        <w:rPr>
          <w:lang w:val="en-US"/>
        </w:rPr>
      </w:pPr>
      <w:r w:rsidRPr="006A1FFB">
        <w:rPr>
          <w:lang w:val="en-US"/>
        </w:rPr>
        <w:t xml:space="preserve">                 0.742    0.050    0.590      0.742    0.658      0.626    0.846     0.461     G</w:t>
      </w:r>
    </w:p>
    <w:p w:rsidR="006A1FFB" w:rsidRPr="006A1FFB" w:rsidRDefault="006A1FFB" w:rsidP="006A1FFB">
      <w:pPr>
        <w:rPr>
          <w:lang w:val="en-US"/>
        </w:rPr>
      </w:pPr>
      <w:r w:rsidRPr="006A1FFB">
        <w:rPr>
          <w:lang w:val="en-US"/>
        </w:rPr>
        <w:t xml:space="preserve">                 1.000    0.000    1.000      1.000    1.000      1.000    1.000     1.000     H</w:t>
      </w:r>
    </w:p>
    <w:p w:rsidR="006A1FFB" w:rsidRPr="006A1FFB" w:rsidRDefault="006A1FFB" w:rsidP="006A1FFB">
      <w:pPr>
        <w:rPr>
          <w:lang w:val="en-US"/>
        </w:rPr>
      </w:pPr>
      <w:r w:rsidRPr="006A1FFB">
        <w:rPr>
          <w:lang w:val="en-US"/>
        </w:rPr>
        <w:t xml:space="preserve">                 1.000    0.000    1.000      1.000    1.000      1.000    1.000     1.000     I</w:t>
      </w:r>
    </w:p>
    <w:p w:rsidR="006A1FFB" w:rsidRPr="006A1FFB" w:rsidRDefault="006A1FFB" w:rsidP="006A1FFB">
      <w:pPr>
        <w:rPr>
          <w:lang w:val="en-US"/>
        </w:rPr>
      </w:pPr>
      <w:r w:rsidRPr="006A1FFB">
        <w:rPr>
          <w:lang w:val="en-US"/>
        </w:rPr>
        <w:t xml:space="preserve">                 1.000    0.000    1.000      1.000    1.000      1.000    1.000     1.000     J</w:t>
      </w:r>
    </w:p>
    <w:p w:rsidR="006A1FFB" w:rsidRPr="006A1FFB" w:rsidRDefault="006A1FFB" w:rsidP="006A1FFB">
      <w:pPr>
        <w:rPr>
          <w:lang w:val="en-US"/>
        </w:rPr>
      </w:pPr>
      <w:r w:rsidRPr="006A1FFB">
        <w:rPr>
          <w:lang w:val="en-US"/>
        </w:rPr>
        <w:t xml:space="preserve">Weighted Avg.    0.844    0.017    0.847      0.844    0.827      0.820    0.913     0.755     </w:t>
      </w:r>
    </w:p>
    <w:p w:rsidR="006A1FFB" w:rsidRPr="006A1FFB" w:rsidRDefault="006A1FFB" w:rsidP="006A1FFB">
      <w:pPr>
        <w:rPr>
          <w:lang w:val="en-US"/>
        </w:rPr>
      </w:pPr>
    </w:p>
    <w:p w:rsidR="006A1FFB" w:rsidRPr="006A1FFB" w:rsidRDefault="006A1FFB" w:rsidP="006A1FFB">
      <w:pPr>
        <w:rPr>
          <w:lang w:val="en-US"/>
        </w:rPr>
      </w:pPr>
      <w:r w:rsidRPr="006A1FFB">
        <w:rPr>
          <w:lang w:val="en-US"/>
        </w:rPr>
        <w:t>=== Confusion Matrix ===</w:t>
      </w:r>
    </w:p>
    <w:p w:rsidR="006A1FFB" w:rsidRPr="006A1FFB" w:rsidRDefault="006A1FFB" w:rsidP="006A1FFB">
      <w:pPr>
        <w:rPr>
          <w:lang w:val="en-US"/>
        </w:rPr>
      </w:pPr>
    </w:p>
    <w:p w:rsidR="006A1FFB" w:rsidRPr="006A1FFB" w:rsidRDefault="006A1FFB" w:rsidP="006A1FFB">
      <w:pPr>
        <w:rPr>
          <w:lang w:val="en-US"/>
        </w:rPr>
      </w:pPr>
      <w:r w:rsidRPr="006A1FFB">
        <w:rPr>
          <w:lang w:val="en-US"/>
        </w:rPr>
        <w:t xml:space="preserve">  a  b  c  d  e  f  g  h  i  j   &lt;-- classified as</w:t>
      </w:r>
    </w:p>
    <w:p w:rsidR="006A1FFB" w:rsidRPr="006A1FFB" w:rsidRDefault="006A1FFB" w:rsidP="006A1FFB">
      <w:pPr>
        <w:rPr>
          <w:lang w:val="en-US"/>
        </w:rPr>
      </w:pPr>
      <w:r w:rsidRPr="006A1FFB">
        <w:rPr>
          <w:lang w:val="en-US"/>
        </w:rPr>
        <w:t xml:space="preserve"> 69  0  0  0  0  0  0  0  0  0 |  a = A</w:t>
      </w:r>
    </w:p>
    <w:p w:rsidR="006A1FFB" w:rsidRPr="006A1FFB" w:rsidRDefault="006A1FFB" w:rsidP="006A1FFB">
      <w:pPr>
        <w:rPr>
          <w:lang w:val="en-US"/>
        </w:rPr>
      </w:pPr>
      <w:r w:rsidRPr="006A1FFB">
        <w:rPr>
          <w:lang w:val="en-US"/>
        </w:rPr>
        <w:t xml:space="preserve">  0 77  0  0  0  0  0  0  0  0 |  b = B</w:t>
      </w:r>
    </w:p>
    <w:p w:rsidR="006A1FFB" w:rsidRPr="006A1FFB" w:rsidRDefault="006A1FFB" w:rsidP="006A1FFB">
      <w:pPr>
        <w:rPr>
          <w:lang w:val="en-US"/>
        </w:rPr>
      </w:pPr>
      <w:r w:rsidRPr="006A1FFB">
        <w:rPr>
          <w:lang w:val="en-US"/>
        </w:rPr>
        <w:t xml:space="preserve">  0  0 50  0  0  0 26  0  0  0 |  c = C</w:t>
      </w:r>
    </w:p>
    <w:p w:rsidR="006A1FFB" w:rsidRPr="006A1FFB" w:rsidRDefault="006A1FFB" w:rsidP="006A1FFB">
      <w:pPr>
        <w:rPr>
          <w:lang w:val="en-US"/>
        </w:rPr>
      </w:pPr>
      <w:r w:rsidRPr="006A1FFB">
        <w:rPr>
          <w:lang w:val="en-US"/>
        </w:rPr>
        <w:t xml:space="preserve">  0  0  0 68  0  7  0  0  0  0 |  d = D</w:t>
      </w:r>
    </w:p>
    <w:p w:rsidR="006A1FFB" w:rsidRPr="006A1FFB" w:rsidRDefault="006A1FFB" w:rsidP="006A1FFB">
      <w:pPr>
        <w:rPr>
          <w:lang w:val="en-US"/>
        </w:rPr>
      </w:pPr>
      <w:r w:rsidRPr="006A1FFB">
        <w:rPr>
          <w:lang w:val="en-US"/>
        </w:rPr>
        <w:t xml:space="preserve">  0  0  1  0 79  0  0  0  0  0 |  e = E</w:t>
      </w:r>
    </w:p>
    <w:p w:rsidR="006A1FFB" w:rsidRPr="006A1FFB" w:rsidRDefault="006A1FFB" w:rsidP="006A1FFB">
      <w:pPr>
        <w:rPr>
          <w:lang w:val="en-US"/>
        </w:rPr>
      </w:pPr>
      <w:r w:rsidRPr="006A1FFB">
        <w:rPr>
          <w:lang w:val="en-US"/>
        </w:rPr>
        <w:t xml:space="preserve">  0  0 12 21 25 20  8  0  0  0 |  f = F</w:t>
      </w:r>
    </w:p>
    <w:p w:rsidR="006A1FFB" w:rsidRPr="006A1FFB" w:rsidRDefault="006A1FFB" w:rsidP="006A1FFB">
      <w:pPr>
        <w:rPr>
          <w:lang w:val="en-US"/>
        </w:rPr>
      </w:pPr>
      <w:r w:rsidRPr="006A1FFB">
        <w:rPr>
          <w:lang w:val="en-US"/>
        </w:rPr>
        <w:t xml:space="preserve">  0  0 17  0  0  0 49  0  0  0 |  g = G</w:t>
      </w:r>
    </w:p>
    <w:p w:rsidR="006A1FFB" w:rsidRPr="006A1FFB" w:rsidRDefault="006A1FFB" w:rsidP="006A1FFB">
      <w:pPr>
        <w:rPr>
          <w:lang w:val="en-US"/>
        </w:rPr>
      </w:pPr>
      <w:r w:rsidRPr="006A1FFB">
        <w:rPr>
          <w:lang w:val="en-US"/>
        </w:rPr>
        <w:t xml:space="preserve">  0  0  0  0  0  0  0 71  0  0 |  h = H</w:t>
      </w:r>
    </w:p>
    <w:p w:rsidR="006A1FFB" w:rsidRPr="006A1FFB" w:rsidRDefault="006A1FFB" w:rsidP="006A1FFB">
      <w:pPr>
        <w:rPr>
          <w:lang w:val="en-US"/>
        </w:rPr>
      </w:pPr>
      <w:r w:rsidRPr="006A1FFB">
        <w:rPr>
          <w:lang w:val="en-US"/>
        </w:rPr>
        <w:t xml:space="preserve">  0  0  0  0  0  0  0  0 83  0 |  i = I</w:t>
      </w:r>
    </w:p>
    <w:p w:rsidR="006A1FFB" w:rsidRPr="006A1FFB" w:rsidRDefault="006A1FFB" w:rsidP="006A1FFB">
      <w:pPr>
        <w:rPr>
          <w:lang w:val="en-US"/>
        </w:rPr>
      </w:pPr>
      <w:r w:rsidRPr="006A1FFB">
        <w:rPr>
          <w:lang w:val="en-US"/>
        </w:rPr>
        <w:t xml:space="preserve">  0  0  0  0  0  0  0  0  0 67 |  j = J</w:t>
      </w:r>
    </w:p>
    <w:p w:rsidR="006A1FFB" w:rsidRDefault="00FA0B05" w:rsidP="00D75ACF">
      <w:pPr>
        <w:rPr>
          <w:lang w:val="en-US"/>
        </w:rPr>
      </w:pPr>
      <w:r>
        <w:rPr>
          <w:lang w:val="en-US"/>
        </w:rPr>
        <w:t>PART</w:t>
      </w: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=== Run information ===</w:t>
      </w:r>
    </w:p>
    <w:p w:rsidR="00FA0B05" w:rsidRPr="00FA0B05" w:rsidRDefault="00FA0B05" w:rsidP="00FA0B05">
      <w:pPr>
        <w:rPr>
          <w:lang w:val="en-US"/>
        </w:rPr>
      </w:pP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Scheme:       weka.classifiers.rules.PART -C 0.25 -M 2</w:t>
      </w: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lastRenderedPageBreak/>
        <w:t>Relation:     bgpfeatures</w:t>
      </w: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Instances:    2500</w:t>
      </w: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Attributes:   6</w:t>
      </w: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 xml:space="preserve">              f1</w:t>
      </w: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 xml:space="preserve">              f2</w:t>
      </w: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 xml:space="preserve">              f3</w:t>
      </w: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 xml:space="preserve">              f4</w:t>
      </w: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 xml:space="preserve">              f5</w:t>
      </w: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 xml:space="preserve">              class</w:t>
      </w: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Test mode:    split 70.0% train, remainder test</w:t>
      </w:r>
    </w:p>
    <w:p w:rsidR="00FA0B05" w:rsidRPr="00FA0B05" w:rsidRDefault="00FA0B05" w:rsidP="00FA0B05">
      <w:pPr>
        <w:rPr>
          <w:lang w:val="en-US"/>
        </w:rPr>
      </w:pP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=== Classifier model (full training set) ===</w:t>
      </w:r>
    </w:p>
    <w:p w:rsidR="00FA0B05" w:rsidRPr="00FA0B05" w:rsidRDefault="00FA0B05" w:rsidP="00FA0B05">
      <w:pPr>
        <w:rPr>
          <w:lang w:val="en-US"/>
        </w:rPr>
      </w:pP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PART decision list</w:t>
      </w: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------------------</w:t>
      </w:r>
    </w:p>
    <w:p w:rsidR="00FA0B05" w:rsidRPr="00FA0B05" w:rsidRDefault="00FA0B05" w:rsidP="00FA0B05">
      <w:pPr>
        <w:rPr>
          <w:lang w:val="en-US"/>
        </w:rPr>
      </w:pP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f4 &gt; 0.038471 AND</w:t>
      </w: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f1 &lt;= 18.249835 AND</w:t>
      </w: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f1 &gt; 15.181571: I (247.0)</w:t>
      </w:r>
    </w:p>
    <w:p w:rsidR="00FA0B05" w:rsidRPr="00FA0B05" w:rsidRDefault="00FA0B05" w:rsidP="00FA0B05">
      <w:pPr>
        <w:rPr>
          <w:lang w:val="en-US"/>
        </w:rPr>
      </w:pP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f1 &gt; 12.113518 AND</w:t>
      </w: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f5 &lt;= 3.261311 AND</w:t>
      </w: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f1 &lt;= 12.891458: F (44.0)</w:t>
      </w:r>
    </w:p>
    <w:p w:rsidR="00FA0B05" w:rsidRPr="00FA0B05" w:rsidRDefault="00FA0B05" w:rsidP="00FA0B05">
      <w:pPr>
        <w:rPr>
          <w:lang w:val="en-US"/>
        </w:rPr>
      </w:pP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f1 &lt;= 10.956757 AND</w:t>
      </w: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f5 &gt; 2.085288 AND</w:t>
      </w: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f2 &lt;= 4.115224 AND</w:t>
      </w: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f4 &gt; 0.0354: E (151.0)</w:t>
      </w:r>
    </w:p>
    <w:p w:rsidR="00FA0B05" w:rsidRPr="00FA0B05" w:rsidRDefault="00FA0B05" w:rsidP="00FA0B05">
      <w:pPr>
        <w:rPr>
          <w:lang w:val="en-US"/>
        </w:rPr>
      </w:pP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f1 &gt; 12.496556 AND</w:t>
      </w: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f5 &lt;= 3.261311 AND</w:t>
      </w: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lastRenderedPageBreak/>
        <w:t>f1 &gt; 14.364876 AND</w:t>
      </w: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f1 &lt;= 15.181571: F (15.0)</w:t>
      </w:r>
    </w:p>
    <w:p w:rsidR="00FA0B05" w:rsidRPr="00FA0B05" w:rsidRDefault="00FA0B05" w:rsidP="00FA0B05">
      <w:pPr>
        <w:rPr>
          <w:lang w:val="en-US"/>
        </w:rPr>
      </w:pP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f1 &gt; 12.496556 AND</w:t>
      </w: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f5 &lt;= 3.261311 AND</w:t>
      </w: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f4 &gt; 0.03663 AND</w:t>
      </w: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f5 &lt;= 2.971252 AND</w:t>
      </w: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f2 &lt;= 4.078286 AND</w:t>
      </w: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f4 &gt; 0.037047: D (165.0/4.0)</w:t>
      </w:r>
    </w:p>
    <w:p w:rsidR="00FA0B05" w:rsidRPr="00FA0B05" w:rsidRDefault="00FA0B05" w:rsidP="00FA0B05">
      <w:pPr>
        <w:rPr>
          <w:lang w:val="en-US"/>
        </w:rPr>
      </w:pP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f5 &gt; 2.971252 AND</w:t>
      </w: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f1 &lt;= 19.925698 AND</w:t>
      </w: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f3 &gt; 0.001593: B (250.0)</w:t>
      </w:r>
    </w:p>
    <w:p w:rsidR="00FA0B05" w:rsidRPr="00FA0B05" w:rsidRDefault="00FA0B05" w:rsidP="00FA0B05">
      <w:pPr>
        <w:rPr>
          <w:lang w:val="en-US"/>
        </w:rPr>
      </w:pP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f5 &lt;= 2.085288 AND</w:t>
      </w: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f5 &lt;= 1.938099: J (250.0)</w:t>
      </w:r>
    </w:p>
    <w:p w:rsidR="00FA0B05" w:rsidRPr="00FA0B05" w:rsidRDefault="00FA0B05" w:rsidP="00FA0B05">
      <w:pPr>
        <w:rPr>
          <w:lang w:val="en-US"/>
        </w:rPr>
      </w:pP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f1 &lt;= 10.99623 AND</w:t>
      </w: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f5 &lt;= 2.085288: A (250.0)</w:t>
      </w:r>
    </w:p>
    <w:p w:rsidR="00FA0B05" w:rsidRPr="00FA0B05" w:rsidRDefault="00FA0B05" w:rsidP="00FA0B05">
      <w:pPr>
        <w:rPr>
          <w:lang w:val="en-US"/>
        </w:rPr>
      </w:pP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f4 &gt; 0.038496 AND</w:t>
      </w: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f1 &gt; 15.181571: H (249.0)</w:t>
      </w:r>
    </w:p>
    <w:p w:rsidR="00FA0B05" w:rsidRPr="00FA0B05" w:rsidRDefault="00FA0B05" w:rsidP="00FA0B05">
      <w:pPr>
        <w:rPr>
          <w:lang w:val="en-US"/>
        </w:rPr>
      </w:pP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f1 &lt;= 10.99623 AND</w:t>
      </w: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f1 &lt;= 10.012765: E (40.0)</w:t>
      </w:r>
    </w:p>
    <w:p w:rsidR="00FA0B05" w:rsidRPr="00FA0B05" w:rsidRDefault="00FA0B05" w:rsidP="00FA0B05">
      <w:pPr>
        <w:rPr>
          <w:lang w:val="en-US"/>
        </w:rPr>
      </w:pP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f1 &gt; 12.496556 AND</w:t>
      </w: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f5 &lt;= 2.971252 AND</w:t>
      </w: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f4 &gt; 0.036339 AND</w:t>
      </w: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f5 &lt;= 2.734637 AND</w:t>
      </w: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f1 &gt; 12.926974: D (48.0/2.0)</w:t>
      </w:r>
    </w:p>
    <w:p w:rsidR="00FA0B05" w:rsidRPr="00FA0B05" w:rsidRDefault="00FA0B05" w:rsidP="00FA0B05">
      <w:pPr>
        <w:rPr>
          <w:lang w:val="en-US"/>
        </w:rPr>
      </w:pP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f4 &gt; 0.036714 AND</w:t>
      </w: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f1 &lt;= 12.496556 AND</w:t>
      </w: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f1 &lt;= 11.946179 AND</w:t>
      </w: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f2 &lt;= 4.077404: G (234.0)</w:t>
      </w:r>
    </w:p>
    <w:p w:rsidR="00FA0B05" w:rsidRPr="00FA0B05" w:rsidRDefault="00FA0B05" w:rsidP="00FA0B05">
      <w:pPr>
        <w:rPr>
          <w:lang w:val="en-US"/>
        </w:rPr>
      </w:pP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f1 &lt;= 10.99623 AND</w:t>
      </w: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f2 &lt;= 4.063203 AND</w:t>
      </w: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f5 &lt;= 2.417465: E (26.0)</w:t>
      </w:r>
    </w:p>
    <w:p w:rsidR="00FA0B05" w:rsidRPr="00FA0B05" w:rsidRDefault="00FA0B05" w:rsidP="00FA0B05">
      <w:pPr>
        <w:rPr>
          <w:lang w:val="en-US"/>
        </w:rPr>
      </w:pP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f1 &gt; 12.496556 AND</w:t>
      </w: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f5 &lt;= 2.971252 AND</w:t>
      </w: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f4 &lt;= 0.036714: F (35.0)</w:t>
      </w:r>
    </w:p>
    <w:p w:rsidR="00FA0B05" w:rsidRPr="00FA0B05" w:rsidRDefault="00FA0B05" w:rsidP="00FA0B05">
      <w:pPr>
        <w:rPr>
          <w:lang w:val="en-US"/>
        </w:rPr>
      </w:pP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f5 &gt; 2.652788 AND</w:t>
      </w: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f1 &lt;= 15.181571 AND</w:t>
      </w: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f3 &lt;= 0.001428 AND</w:t>
      </w: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f2 &lt;= 4.108088 AND</w:t>
      </w: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f5 &lt;= 2.845323 AND</w:t>
      </w: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f4 &gt; 0.036934: D (33.0/5.0)</w:t>
      </w:r>
    </w:p>
    <w:p w:rsidR="00FA0B05" w:rsidRPr="00FA0B05" w:rsidRDefault="00FA0B05" w:rsidP="00FA0B05">
      <w:pPr>
        <w:rPr>
          <w:lang w:val="en-US"/>
        </w:rPr>
      </w:pP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f1 &lt;= 10.99623 AND</w:t>
      </w: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f3 &lt;= 0.001285 AND</w:t>
      </w: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f2 &lt;= 4.13884 AND</w:t>
      </w: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f5 &gt; 2.380927: F (35.0/6.0)</w:t>
      </w:r>
    </w:p>
    <w:p w:rsidR="00FA0B05" w:rsidRPr="00FA0B05" w:rsidRDefault="00FA0B05" w:rsidP="00FA0B05">
      <w:pPr>
        <w:rPr>
          <w:lang w:val="en-US"/>
        </w:rPr>
      </w:pP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f1 &lt;= 10.956757 AND</w:t>
      </w: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f3 &lt;= 0.001262 AND</w:t>
      </w: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f2 &lt;= 4.135102 AND</w:t>
      </w: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f4 &lt;= 0.035143: F (23.0/9.0)</w:t>
      </w:r>
    </w:p>
    <w:p w:rsidR="00FA0B05" w:rsidRPr="00FA0B05" w:rsidRDefault="00FA0B05" w:rsidP="00FA0B05">
      <w:pPr>
        <w:rPr>
          <w:lang w:val="en-US"/>
        </w:rPr>
      </w:pP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lastRenderedPageBreak/>
        <w:t>f5 &lt;= 2.691054 AND</w:t>
      </w: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f1 &gt; 10.956757 AND</w:t>
      </w: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f3 &lt;= 0.001402 AND</w:t>
      </w: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f4 &gt; 0.035833 AND</w:t>
      </w: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f4 &lt;= 0.036552: C (180.0/15.0)</w:t>
      </w:r>
    </w:p>
    <w:p w:rsidR="00FA0B05" w:rsidRPr="00FA0B05" w:rsidRDefault="00FA0B05" w:rsidP="00FA0B05">
      <w:pPr>
        <w:rPr>
          <w:lang w:val="en-US"/>
        </w:rPr>
      </w:pP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f5 &gt; 2.691054 AND</w:t>
      </w: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f1 &lt;= 15.181571 AND</w:t>
      </w: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f3 &lt;= 0.001428 AND</w:t>
      </w: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f3 &gt; 0.001381 AND</w:t>
      </w: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f1 &lt;= 14.140295: F (7.0)</w:t>
      </w:r>
    </w:p>
    <w:p w:rsidR="00FA0B05" w:rsidRPr="00FA0B05" w:rsidRDefault="00FA0B05" w:rsidP="00FA0B05">
      <w:pPr>
        <w:rPr>
          <w:lang w:val="en-US"/>
        </w:rPr>
      </w:pP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f5 &gt; 2.700198 AND</w:t>
      </w: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f1 &lt;= 15.181571 AND</w:t>
      </w: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f3 &lt;= 0.001427: F (29.0/11.0)</w:t>
      </w:r>
    </w:p>
    <w:p w:rsidR="00FA0B05" w:rsidRPr="00FA0B05" w:rsidRDefault="00FA0B05" w:rsidP="00FA0B05">
      <w:pPr>
        <w:rPr>
          <w:lang w:val="en-US"/>
        </w:rPr>
      </w:pP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f1 &lt;= 10.956757 AND</w:t>
      </w: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f2 &gt; 4.137041 AND</w:t>
      </w: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f3 &lt;= 0.001274: F (20.0)</w:t>
      </w:r>
    </w:p>
    <w:p w:rsidR="00FA0B05" w:rsidRPr="00FA0B05" w:rsidRDefault="00FA0B05" w:rsidP="00FA0B05">
      <w:pPr>
        <w:rPr>
          <w:lang w:val="en-US"/>
        </w:rPr>
      </w:pP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f1 &lt;= 10.956757: E (18.0)</w:t>
      </w:r>
    </w:p>
    <w:p w:rsidR="00FA0B05" w:rsidRPr="00FA0B05" w:rsidRDefault="00FA0B05" w:rsidP="00FA0B05">
      <w:pPr>
        <w:rPr>
          <w:lang w:val="en-US"/>
        </w:rPr>
      </w:pP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f3 &lt;= 0.00131 AND</w:t>
      </w: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f4 &lt;= 0.035455 AND</w:t>
      </w: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f5 &gt; 2.485094: F (16.0)</w:t>
      </w:r>
    </w:p>
    <w:p w:rsidR="00FA0B05" w:rsidRPr="00FA0B05" w:rsidRDefault="00FA0B05" w:rsidP="00FA0B05">
      <w:pPr>
        <w:rPr>
          <w:lang w:val="en-US"/>
        </w:rPr>
      </w:pP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f1 &lt;= 12.891458 AND</w:t>
      </w: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f3 &gt; 0.00131 AND</w:t>
      </w: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f3 &lt;= 0.001402 AND</w:t>
      </w: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f5 &gt; 2.555858: C (27.0)</w:t>
      </w:r>
    </w:p>
    <w:p w:rsidR="00FA0B05" w:rsidRPr="00FA0B05" w:rsidRDefault="00FA0B05" w:rsidP="00FA0B05">
      <w:pPr>
        <w:rPr>
          <w:lang w:val="en-US"/>
        </w:rPr>
      </w:pP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lastRenderedPageBreak/>
        <w:t>f4 &lt;= 0.036809 AND</w:t>
      </w: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f3 &gt; 0.00131 AND</w:t>
      </w: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f1 &lt;= 11.594563: C (11.0/1.0)</w:t>
      </w:r>
    </w:p>
    <w:p w:rsidR="00FA0B05" w:rsidRPr="00FA0B05" w:rsidRDefault="00FA0B05" w:rsidP="00FA0B05">
      <w:pPr>
        <w:rPr>
          <w:lang w:val="en-US"/>
        </w:rPr>
      </w:pP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f3 &lt;= 0.001311 AND</w:t>
      </w: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f2 &lt;= 4.147235: C (72.0/24.0)</w:t>
      </w:r>
    </w:p>
    <w:p w:rsidR="00FA0B05" w:rsidRPr="00FA0B05" w:rsidRDefault="00FA0B05" w:rsidP="00FA0B05">
      <w:pPr>
        <w:rPr>
          <w:lang w:val="en-US"/>
        </w:rPr>
      </w:pP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f3 &gt; 0.001303 AND</w:t>
      </w: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f1 &lt;= 12.77799: G (11.0)</w:t>
      </w:r>
    </w:p>
    <w:p w:rsidR="00FA0B05" w:rsidRPr="00FA0B05" w:rsidRDefault="00FA0B05" w:rsidP="00FA0B05">
      <w:pPr>
        <w:rPr>
          <w:lang w:val="en-US"/>
        </w:rPr>
      </w:pP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f3 &lt;= 0.001411: F (7.0/1.0)</w:t>
      </w:r>
    </w:p>
    <w:p w:rsidR="00FA0B05" w:rsidRPr="00FA0B05" w:rsidRDefault="00FA0B05" w:rsidP="00FA0B05">
      <w:pPr>
        <w:rPr>
          <w:lang w:val="en-US"/>
        </w:rPr>
      </w:pP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f1 &lt;= 15.181571: D (4.0)</w:t>
      </w:r>
    </w:p>
    <w:p w:rsidR="00FA0B05" w:rsidRPr="00FA0B05" w:rsidRDefault="00FA0B05" w:rsidP="00FA0B05">
      <w:pPr>
        <w:rPr>
          <w:lang w:val="en-US"/>
        </w:rPr>
      </w:pP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: I (3.0)</w:t>
      </w:r>
    </w:p>
    <w:p w:rsidR="00FA0B05" w:rsidRPr="00FA0B05" w:rsidRDefault="00FA0B05" w:rsidP="00FA0B05">
      <w:pPr>
        <w:rPr>
          <w:lang w:val="en-US"/>
        </w:rPr>
      </w:pP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 xml:space="preserve">Number of Rules  : </w:t>
      </w:r>
      <w:r w:rsidRPr="00FA0B05">
        <w:rPr>
          <w:lang w:val="en-US"/>
        </w:rPr>
        <w:tab/>
        <w:t>30</w:t>
      </w:r>
    </w:p>
    <w:p w:rsidR="00FA0B05" w:rsidRPr="00FA0B05" w:rsidRDefault="00FA0B05" w:rsidP="00FA0B05">
      <w:pPr>
        <w:rPr>
          <w:lang w:val="en-US"/>
        </w:rPr>
      </w:pPr>
    </w:p>
    <w:p w:rsidR="00FA0B05" w:rsidRPr="00FA0B05" w:rsidRDefault="00FA0B05" w:rsidP="00FA0B05">
      <w:pPr>
        <w:rPr>
          <w:lang w:val="en-US"/>
        </w:rPr>
      </w:pP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Time taken to build model: 0.19 seconds</w:t>
      </w:r>
    </w:p>
    <w:p w:rsidR="00FA0B05" w:rsidRPr="00FA0B05" w:rsidRDefault="00FA0B05" w:rsidP="00FA0B05">
      <w:pPr>
        <w:rPr>
          <w:lang w:val="en-US"/>
        </w:rPr>
      </w:pP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=== Evaluation on test split ===</w:t>
      </w:r>
    </w:p>
    <w:p w:rsidR="00FA0B05" w:rsidRPr="00FA0B05" w:rsidRDefault="00FA0B05" w:rsidP="00FA0B05">
      <w:pPr>
        <w:rPr>
          <w:lang w:val="en-US"/>
        </w:rPr>
      </w:pP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Time taken to test model on test split: 0 seconds</w:t>
      </w:r>
    </w:p>
    <w:p w:rsidR="00FA0B05" w:rsidRPr="00FA0B05" w:rsidRDefault="00FA0B05" w:rsidP="00FA0B05">
      <w:pPr>
        <w:rPr>
          <w:lang w:val="en-US"/>
        </w:rPr>
      </w:pP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=== Summary ===</w:t>
      </w:r>
    </w:p>
    <w:p w:rsidR="00FA0B05" w:rsidRPr="00FA0B05" w:rsidRDefault="00FA0B05" w:rsidP="00FA0B05">
      <w:pPr>
        <w:rPr>
          <w:lang w:val="en-US"/>
        </w:rPr>
      </w:pP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Correctly Classified Instances         697               92.9333 %</w:t>
      </w: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Incorrectly Classified Instances        53                7.0667 %</w:t>
      </w: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Kappa statistic                          0.9214</w:t>
      </w: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Mean absolute error                      0.0169</w:t>
      </w: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lastRenderedPageBreak/>
        <w:t>Root mean squared error                  0.1105</w:t>
      </w: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Relative absolute error                  9.3781 %</w:t>
      </w: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Root relative squared error             36.833  %</w:t>
      </w: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 xml:space="preserve">Total Number of Instances              750     </w:t>
      </w:r>
    </w:p>
    <w:p w:rsidR="00FA0B05" w:rsidRPr="00FA0B05" w:rsidRDefault="00FA0B05" w:rsidP="00FA0B05">
      <w:pPr>
        <w:rPr>
          <w:lang w:val="en-US"/>
        </w:rPr>
      </w:pP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=== Detailed Accuracy By Class ===</w:t>
      </w:r>
    </w:p>
    <w:p w:rsidR="00FA0B05" w:rsidRPr="00FA0B05" w:rsidRDefault="00FA0B05" w:rsidP="00FA0B05">
      <w:pPr>
        <w:rPr>
          <w:lang w:val="en-US"/>
        </w:rPr>
      </w:pP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 xml:space="preserve">                 TP Rate  FP Rate  Precision  Recall   F-Measure  MCC      ROC Area  PRC Area  Class</w:t>
      </w: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 xml:space="preserve">                 0.971    0.003    0.971      0.971    0.971      0.968    0.984     0.946     A</w:t>
      </w: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 xml:space="preserve">                 1.000    0.000    1.000      1.000    1.000      1.000    1.000     1.000     B</w:t>
      </w: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 xml:space="preserve">                 0.921    0.030    0.778      0.921    0.843      0.828    0.951     0.802     C</w:t>
      </w: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 xml:space="preserve">                 0.933    0.007    0.933      0.933    0.933      0.926    0.982     0.908     D</w:t>
      </w: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 xml:space="preserve">                 0.938    0.015    0.882      0.938    0.909      0.898    0.984     0.848     E</w:t>
      </w: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 xml:space="preserve">                 0.663    0.018    0.826      0.663    0.735      0.711    0.940     0.716     F</w:t>
      </w: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 xml:space="preserve">                 0.955    0.004    0.955      0.955    0.955      0.950    0.997     0.945     G</w:t>
      </w: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 xml:space="preserve">                 0.986    0.000    1.000      0.986    0.993      0.992    0.993     0.987     H</w:t>
      </w: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 xml:space="preserve">                 1.000    0.001    0.988      1.000    0.994      0.993    0.999     0.988     I</w:t>
      </w: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 xml:space="preserve">                 0.970    0.000    1.000      0.970    0.985      0.984    0.985     0.973     J</w:t>
      </w: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 xml:space="preserve">Weighted Avg.    0.929    0.008    0.930      0.929    0.928      0.921    0.981     0.907     </w:t>
      </w:r>
    </w:p>
    <w:p w:rsidR="00FA0B05" w:rsidRPr="00FA0B05" w:rsidRDefault="00FA0B05" w:rsidP="00FA0B05">
      <w:pPr>
        <w:rPr>
          <w:lang w:val="en-US"/>
        </w:rPr>
      </w:pP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>=== Confusion Matrix ===</w:t>
      </w:r>
    </w:p>
    <w:p w:rsidR="00FA0B05" w:rsidRPr="00FA0B05" w:rsidRDefault="00FA0B05" w:rsidP="00FA0B05">
      <w:pPr>
        <w:rPr>
          <w:lang w:val="en-US"/>
        </w:rPr>
      </w:pP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 xml:space="preserve">  a  b  c  d  e  f  g  h  i  j   &lt;-- classified as</w:t>
      </w: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 xml:space="preserve"> 67  0  0  0  2  0  0  0  0  0 |  a = A</w:t>
      </w: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 xml:space="preserve">  0 77  0  0  0  0  0  0  0  0 |  b = B</w:t>
      </w: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 xml:space="preserve">  0  0 70  0  0  3  3  0  0  0 |  c = C</w:t>
      </w: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 xml:space="preserve">  0  0  0 70  0  5  0  0  0  0 |  d = D</w:t>
      </w: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 xml:space="preserve">  0  0  1  0 75  4  0  0  0  0 |  e = E</w:t>
      </w: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 xml:space="preserve">  0  0 16  5  8 57  0  0  0  0 |  f = F</w:t>
      </w: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 xml:space="preserve">  0  0  3  0  0  0 63  0  0  0 |  g = G</w:t>
      </w: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t xml:space="preserve">  0  0  0  0  0  0  0 70  1  0 |  h = H</w:t>
      </w:r>
    </w:p>
    <w:p w:rsidR="00FA0B05" w:rsidRPr="00FA0B05" w:rsidRDefault="00FA0B05" w:rsidP="00FA0B05">
      <w:pPr>
        <w:rPr>
          <w:lang w:val="en-US"/>
        </w:rPr>
      </w:pPr>
      <w:r w:rsidRPr="00FA0B05">
        <w:rPr>
          <w:lang w:val="en-US"/>
        </w:rPr>
        <w:lastRenderedPageBreak/>
        <w:t xml:space="preserve">  0  0  0  0  0  0  0  0 83  0 |  i = I</w:t>
      </w:r>
    </w:p>
    <w:p w:rsidR="00FA0B05" w:rsidRDefault="00FA0B05" w:rsidP="00FA0B05">
      <w:pPr>
        <w:rPr>
          <w:lang w:val="en-US"/>
        </w:rPr>
      </w:pPr>
      <w:r w:rsidRPr="00FA0B05">
        <w:rPr>
          <w:lang w:val="en-US"/>
        </w:rPr>
        <w:t xml:space="preserve">  2  0  0  0  0  0  0  0  0 65 |  j = J</w:t>
      </w:r>
    </w:p>
    <w:p w:rsidR="007D5ECA" w:rsidRDefault="007D5ECA" w:rsidP="00FA0B05">
      <w:pPr>
        <w:rPr>
          <w:lang w:val="en-US"/>
        </w:rPr>
      </w:pPr>
      <w:r>
        <w:rPr>
          <w:lang w:val="en-US"/>
        </w:rPr>
        <w:t>Trees</w:t>
      </w:r>
    </w:p>
    <w:p w:rsidR="007D5ECA" w:rsidRDefault="007D5ECA" w:rsidP="00FA0B05">
      <w:pPr>
        <w:rPr>
          <w:lang w:val="en-US"/>
        </w:rPr>
      </w:pPr>
      <w:r>
        <w:rPr>
          <w:lang w:val="en-US"/>
        </w:rPr>
        <w:t>Hoeffding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=== Run information ===</w:t>
      </w:r>
    </w:p>
    <w:p w:rsidR="007D5ECA" w:rsidRPr="007D5ECA" w:rsidRDefault="007D5ECA" w:rsidP="007D5ECA">
      <w:pPr>
        <w:rPr>
          <w:lang w:val="en-US"/>
        </w:rPr>
      </w:pP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Scheme:       weka.classifiers.trees.HoeffdingTree -L 2 -S 1 -E 1.0E-7 -H 0.05 -M 0.01 -G 200.0 -N 0.0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Relation:     bgpfeatures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Instances:    2500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Attributes:   6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 xml:space="preserve">              f1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 xml:space="preserve">              f2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 xml:space="preserve">              f3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 xml:space="preserve">              f4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 xml:space="preserve">              f5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 xml:space="preserve">              class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Test mode:    split 70.0% train, remainder test</w:t>
      </w:r>
    </w:p>
    <w:p w:rsidR="007D5ECA" w:rsidRPr="007D5ECA" w:rsidRDefault="007D5ECA" w:rsidP="007D5ECA">
      <w:pPr>
        <w:rPr>
          <w:lang w:val="en-US"/>
        </w:rPr>
      </w:pP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=== Classifier model (full training set) ===</w:t>
      </w:r>
    </w:p>
    <w:p w:rsidR="007D5ECA" w:rsidRPr="007D5ECA" w:rsidRDefault="007D5ECA" w:rsidP="007D5ECA">
      <w:pPr>
        <w:rPr>
          <w:lang w:val="en-US"/>
        </w:rPr>
      </w:pP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A (251.000) NB1 NB adaptive1</w:t>
      </w:r>
    </w:p>
    <w:p w:rsidR="007D5ECA" w:rsidRPr="007D5ECA" w:rsidRDefault="007D5ECA" w:rsidP="007D5ECA">
      <w:pPr>
        <w:rPr>
          <w:lang w:val="en-US"/>
        </w:rPr>
      </w:pP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Time taken to build model: 0.23 seconds</w:t>
      </w:r>
    </w:p>
    <w:p w:rsidR="007D5ECA" w:rsidRPr="007D5ECA" w:rsidRDefault="007D5ECA" w:rsidP="007D5ECA">
      <w:pPr>
        <w:rPr>
          <w:lang w:val="en-US"/>
        </w:rPr>
      </w:pP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=== Evaluation on test split ===</w:t>
      </w:r>
    </w:p>
    <w:p w:rsidR="007D5ECA" w:rsidRPr="007D5ECA" w:rsidRDefault="007D5ECA" w:rsidP="007D5ECA">
      <w:pPr>
        <w:rPr>
          <w:lang w:val="en-US"/>
        </w:rPr>
      </w:pP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Time taken to test model on test split: 0.03 seconds</w:t>
      </w:r>
    </w:p>
    <w:p w:rsidR="007D5ECA" w:rsidRPr="007D5ECA" w:rsidRDefault="007D5ECA" w:rsidP="007D5ECA">
      <w:pPr>
        <w:rPr>
          <w:lang w:val="en-US"/>
        </w:rPr>
      </w:pP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=== Summary ===</w:t>
      </w:r>
    </w:p>
    <w:p w:rsidR="007D5ECA" w:rsidRPr="007D5ECA" w:rsidRDefault="007D5ECA" w:rsidP="007D5ECA">
      <w:pPr>
        <w:rPr>
          <w:lang w:val="en-US"/>
        </w:rPr>
      </w:pP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Correctly Classified Instances         657               87.6    %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lastRenderedPageBreak/>
        <w:t>Incorrectly Classified Instances        93               12.4    %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Kappa statistic                          0.8623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Mean absolute error                      0.0305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Root mean squared error                  0.1423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Relative absolute error                 16.9655 %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Root relative squared error             47.4082 %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 xml:space="preserve">Total Number of Instances              750     </w:t>
      </w:r>
    </w:p>
    <w:p w:rsidR="007D5ECA" w:rsidRPr="007D5ECA" w:rsidRDefault="007D5ECA" w:rsidP="007D5ECA">
      <w:pPr>
        <w:rPr>
          <w:lang w:val="en-US"/>
        </w:rPr>
      </w:pP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=== Detailed Accuracy By Class ===</w:t>
      </w:r>
    </w:p>
    <w:p w:rsidR="007D5ECA" w:rsidRPr="007D5ECA" w:rsidRDefault="007D5ECA" w:rsidP="007D5ECA">
      <w:pPr>
        <w:rPr>
          <w:lang w:val="en-US"/>
        </w:rPr>
      </w:pP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 xml:space="preserve">                 TP Rate  FP Rate  Precision  Recall   F-Measure  MCC      ROC Area  PRC Area  Class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 xml:space="preserve">                 1.000    0.000    1.000      1.000    1.000      1.000    1.000     1.000     A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 xml:space="preserve">                 1.000    0.003    0.975      1.000    0.987      0.986    1.000     1.000     B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 xml:space="preserve">                 0.868    0.045    0.688      0.868    0.767      0.744    0.974     0.717     C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 xml:space="preserve">                 0.973    0.034    0.760      0.973    0.854      0.843    0.991     0.908     D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 xml:space="preserve">                 0.975    0.037    0.757      0.975    0.852      0.841    0.990     0.905     E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 xml:space="preserve">                 0.209    0.006    0.818      0.209    0.333      0.384    0.909     0.576     F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 xml:space="preserve">                 0.864    0.013    0.864      0.864    0.864      0.850    0.992     0.928     G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 xml:space="preserve">                 0.972    0.000    1.000      0.972    0.986      0.984    1.000     1.000     H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 xml:space="preserve">                 1.000    0.000    1.000      1.000    1.000      1.000    1.000     1.000     I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 xml:space="preserve">                 1.000    0.000    1.000      1.000    1.000      1.000    1.000     1.000     J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 xml:space="preserve">Weighted Avg.    0.876    0.014    0.883      0.876    0.855      0.855    0.984     0.897     </w:t>
      </w:r>
    </w:p>
    <w:p w:rsidR="007D5ECA" w:rsidRPr="007D5ECA" w:rsidRDefault="007D5ECA" w:rsidP="007D5ECA">
      <w:pPr>
        <w:rPr>
          <w:lang w:val="en-US"/>
        </w:rPr>
      </w:pP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=== Confusion Matrix ===</w:t>
      </w:r>
    </w:p>
    <w:p w:rsidR="007D5ECA" w:rsidRPr="007D5ECA" w:rsidRDefault="007D5ECA" w:rsidP="007D5ECA">
      <w:pPr>
        <w:rPr>
          <w:lang w:val="en-US"/>
        </w:rPr>
      </w:pP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 xml:space="preserve">  a  b  c  d  e  f  g  h  i  j   &lt;-- classified as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 xml:space="preserve"> 69  0  0  0  0  0  0  0  0  0 |  a = A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 xml:space="preserve">  0 77  0  0  0  0  0  0  0  0 |  b = B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 xml:space="preserve">  0  0 66  0  0  2  8  0  0  0 |  c = C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 xml:space="preserve">  0  0  0 73  0  2  0  0  0  0 |  d = D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 xml:space="preserve">  0  0  2  0 78  0  0  0  0  0 |  e = E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lastRenderedPageBreak/>
        <w:t xml:space="preserve">  0  0 19 23 25 18  1  0  0  0 |  f = F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 xml:space="preserve">  0  0  9  0  0  0 57  0  0  0 |  g = G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 xml:space="preserve">  0  2  0  0  0  0  0 69  0  0 |  h = H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 xml:space="preserve">  0  0  0  0  0  0  0  0 83  0 |  i = I</w:t>
      </w:r>
    </w:p>
    <w:p w:rsidR="007D5ECA" w:rsidRDefault="007D5ECA" w:rsidP="007D5ECA">
      <w:pPr>
        <w:rPr>
          <w:lang w:val="en-US"/>
        </w:rPr>
      </w:pPr>
      <w:r w:rsidRPr="007D5ECA">
        <w:rPr>
          <w:lang w:val="en-US"/>
        </w:rPr>
        <w:t xml:space="preserve">  0  0  0  0  0  0  0  0  0 67 |  j = J</w:t>
      </w:r>
    </w:p>
    <w:p w:rsidR="007D5ECA" w:rsidRDefault="007D5ECA" w:rsidP="007D5ECA">
      <w:pPr>
        <w:rPr>
          <w:lang w:val="en-US"/>
        </w:rPr>
      </w:pPr>
    </w:p>
    <w:p w:rsidR="007D5ECA" w:rsidRDefault="007D5ECA" w:rsidP="007D5ECA">
      <w:pPr>
        <w:rPr>
          <w:lang w:val="en-US"/>
        </w:rPr>
      </w:pPr>
      <w:r>
        <w:rPr>
          <w:lang w:val="en-US"/>
        </w:rPr>
        <w:t>J48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=== Run information ===</w:t>
      </w:r>
    </w:p>
    <w:p w:rsidR="007D5ECA" w:rsidRPr="007D5ECA" w:rsidRDefault="007D5ECA" w:rsidP="007D5ECA">
      <w:pPr>
        <w:rPr>
          <w:lang w:val="en-US"/>
        </w:rPr>
      </w:pP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Scheme:       weka.classifiers.trees.J48 -C 0.25 -M 2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Relation:     bgpfeatures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Instances:    2500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Attributes:   6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 xml:space="preserve">              f1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 xml:space="preserve">              f2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 xml:space="preserve">              f3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 xml:space="preserve">              f4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 xml:space="preserve">              f5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 xml:space="preserve">              class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Test mode:    split 70.0% train, remainder test</w:t>
      </w:r>
    </w:p>
    <w:p w:rsidR="007D5ECA" w:rsidRPr="007D5ECA" w:rsidRDefault="007D5ECA" w:rsidP="007D5ECA">
      <w:pPr>
        <w:rPr>
          <w:lang w:val="en-US"/>
        </w:rPr>
      </w:pP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=== Classifier model (full training set) ===</w:t>
      </w:r>
    </w:p>
    <w:p w:rsidR="007D5ECA" w:rsidRPr="007D5ECA" w:rsidRDefault="007D5ECA" w:rsidP="007D5ECA">
      <w:pPr>
        <w:rPr>
          <w:lang w:val="en-US"/>
        </w:rPr>
      </w:pP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J48 pruned tree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------------------</w:t>
      </w:r>
    </w:p>
    <w:p w:rsidR="007D5ECA" w:rsidRPr="007D5ECA" w:rsidRDefault="007D5ECA" w:rsidP="007D5ECA">
      <w:pPr>
        <w:rPr>
          <w:lang w:val="en-US"/>
        </w:rPr>
      </w:pP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f4 &lt;= 0.038471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|   f5 &lt;= 2.085288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|   |   f5 &lt;= 1.938099: J (250.0)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|   |   f5 &gt; 1.938099: A (250.0)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|   f5 &gt; 2.085288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lastRenderedPageBreak/>
        <w:t>|   |   f1 &lt;= 12.113518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|   |   |   f1 &lt;= 10.99623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|   |   |   |   f2 &lt;= 4.115224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|   |   |   |   |   f4 &lt;= 0.035303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|   |   |   |   |   |   f5 &lt;= 2.321429: E (33.0)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|   |   |   |   |   |   f5 &gt; 2.321429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|   |   |   |   |   |   |   f2 &lt;= 4.063203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|   |   |   |   |   |   |   |   f1 &lt;= 10.813219: E (16.0)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|   |   |   |   |   |   |   |   f1 &gt; 10.813219: F (3.0/1.0)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|   |   |   |   |   |   |   f2 &gt; 4.063203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|   |   |   |   |   |   |   |   f4 &lt;= 0.035143: F (28.0/7.0)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|   |   |   |   |   |   |   |   f4 &gt; 0.035143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|   |   |   |   |   |   |   |   |   f5 &lt;= 2.396361: E (7.0)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|   |   |   |   |   |   |   |   |   f5 &gt; 2.396361: F (3.0/1.0)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|   |   |   |   |   f4 &gt; 0.035303: E (166.0/2.0)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|   |   |   |   f2 &gt; 4.115224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|   |   |   |   |   f4 &lt;= 0.035613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|   |   |   |   |   |   f1 &lt;= 10.066327: E (6.0/1.0)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|   |   |   |   |   |   f1 &gt; 10.066327: F (37.0/2.0)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|   |   |   |   |   f4 &gt; 0.035613: E (14.0)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|   |   |   f1 &gt; 10.99623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|   |   |   |   f4 &lt;= 0.036797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|   |   |   |   |   f4 &lt;= 0.035833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|   |   |   |   |   |   f4 &lt;= 0.035455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|   |   |   |   |   |   |   f5 &lt;= 2.485094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|   |   |   |   |   |   |   |   f5 &lt;= 2.459574: F (6.0)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|   |   |   |   |   |   |   |   f5 &gt; 2.459574: C (4.0)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|   |   |   |   |   |   |   f5 &gt; 2.485094: F (16.0)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|   |   |   |   |   |   f4 &gt; 0.035455: C (68.0/24.0)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|   |   |   |   |   f4 &gt; 0.035833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|   |   |   |   |   |   f4 &lt;= 0.036552: C (180.0/15.0)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lastRenderedPageBreak/>
        <w:t>|   |   |   |   |   |   f4 &gt; 0.036552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|   |   |   |   |   |   |   f2 &lt;= 4.041273: G (6.0/1.0)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|   |   |   |   |   |   |   f2 &gt; 4.041273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|   |   |   |   |   |   |   |   f5 &lt;= 2.526443: G (3.0/1.0)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|   |   |   |   |   |   |   |   f5 &gt; 2.526443: C (22.0)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|   |   |   |   f4 &gt; 0.036797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|   |   |   |   |   f1 &lt;= 11.96651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|   |   |   |   |   |   f2 &lt;= 4.077404: G (228.0)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|   |   |   |   |   |   f2 &gt; 4.077404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|   |   |   |   |   |   |   f5 &lt;= 2.589679: G (9.0/1.0)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|   |   |   |   |   |   |   f5 &gt; 2.589679: C (5.0)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|   |   |   |   |   f1 &gt; 11.96651: C (7.0)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|   |   f1 &gt; 12.113518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|   |   |   f1 &lt;= 12.891458: F (44.0)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|   |   |   f1 &gt; 12.891458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|   |   |   |   f1 &lt;= 14.364876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|   |   |   |   |   f4 &lt;= 0.03663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|   |   |   |   |   |   f4 &lt;= 0.036339: F (20.0)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|   |   |   |   |   |   f4 &gt; 0.036339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|   |   |   |   |   |   |   f5 &lt;= 2.714149: D (10.0/1.0)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|   |   |   |   |   |   |   f5 &gt; 2.714149: F (14.0/1.0)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|   |   |   |   |   f4 &gt; 0.03663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|   |   |   |   |   |   f4 &lt;= 0.037047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|   |   |   |   |   |   |   f5 &lt;= 2.749261: D (44.0/4.0)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|   |   |   |   |   |   |   f5 &gt; 2.749261: F (29.0/11.0)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|   |   |   |   |   |   f4 &gt; 0.037047: D (202.0/15.0)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|   |   |   |   f1 &gt; 14.364876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|   |   |   |   |   f1 &lt;= 15.181571: F (15.0)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|   |   |   |   |   f1 &gt; 15.181571: I (4.0/1.0)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f4 &gt; 0.038471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|   f1 &lt;= 18.249835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lastRenderedPageBreak/>
        <w:t>|   |   f1 &lt;= 15.181571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|   |   |   f1 &lt;= 12.934285: G (3.0)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|   |   |   f1 &gt; 12.934285: D (2.0)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|   |   f1 &gt; 15.181571: I (247.0)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|   f1 &gt; 18.249835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|   |   f1 &lt;= 19.925698: B (250.0)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|   |   f1 &gt; 19.925698: H (249.0)</w:t>
      </w:r>
    </w:p>
    <w:p w:rsidR="007D5ECA" w:rsidRPr="007D5ECA" w:rsidRDefault="007D5ECA" w:rsidP="007D5ECA">
      <w:pPr>
        <w:rPr>
          <w:lang w:val="en-US"/>
        </w:rPr>
      </w:pP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 xml:space="preserve">Number of Leaves  : </w:t>
      </w:r>
      <w:r w:rsidRPr="007D5ECA">
        <w:rPr>
          <w:lang w:val="en-US"/>
        </w:rPr>
        <w:tab/>
        <w:t>38</w:t>
      </w:r>
    </w:p>
    <w:p w:rsidR="007D5ECA" w:rsidRPr="007D5ECA" w:rsidRDefault="007D5ECA" w:rsidP="007D5ECA">
      <w:pPr>
        <w:rPr>
          <w:lang w:val="en-US"/>
        </w:rPr>
      </w:pP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 xml:space="preserve">Size of the tree : </w:t>
      </w:r>
      <w:r w:rsidRPr="007D5ECA">
        <w:rPr>
          <w:lang w:val="en-US"/>
        </w:rPr>
        <w:tab/>
        <w:t>75</w:t>
      </w:r>
    </w:p>
    <w:p w:rsidR="007D5ECA" w:rsidRPr="007D5ECA" w:rsidRDefault="007D5ECA" w:rsidP="007D5ECA">
      <w:pPr>
        <w:rPr>
          <w:lang w:val="en-US"/>
        </w:rPr>
      </w:pPr>
    </w:p>
    <w:p w:rsidR="007D5ECA" w:rsidRPr="007D5ECA" w:rsidRDefault="007D5ECA" w:rsidP="007D5ECA">
      <w:pPr>
        <w:rPr>
          <w:lang w:val="en-US"/>
        </w:rPr>
      </w:pP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Time taken to build model: 0.06 seconds</w:t>
      </w:r>
    </w:p>
    <w:p w:rsidR="007D5ECA" w:rsidRPr="007D5ECA" w:rsidRDefault="007D5ECA" w:rsidP="007D5ECA">
      <w:pPr>
        <w:rPr>
          <w:lang w:val="en-US"/>
        </w:rPr>
      </w:pP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=== Evaluation on test split ===</w:t>
      </w:r>
    </w:p>
    <w:p w:rsidR="007D5ECA" w:rsidRPr="007D5ECA" w:rsidRDefault="007D5ECA" w:rsidP="007D5ECA">
      <w:pPr>
        <w:rPr>
          <w:lang w:val="en-US"/>
        </w:rPr>
      </w:pP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Time taken to test model on test split: 0 seconds</w:t>
      </w:r>
    </w:p>
    <w:p w:rsidR="007D5ECA" w:rsidRPr="007D5ECA" w:rsidRDefault="007D5ECA" w:rsidP="007D5ECA">
      <w:pPr>
        <w:rPr>
          <w:lang w:val="en-US"/>
        </w:rPr>
      </w:pP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=== Summary ===</w:t>
      </w:r>
    </w:p>
    <w:p w:rsidR="007D5ECA" w:rsidRPr="007D5ECA" w:rsidRDefault="007D5ECA" w:rsidP="007D5ECA">
      <w:pPr>
        <w:rPr>
          <w:lang w:val="en-US"/>
        </w:rPr>
      </w:pP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Correctly Classified Instances         695               92.6667 %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Incorrectly Classified Instances        55                7.3333 %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Kappa statistic                          0.9185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Mean absolute error                      0.0164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Root mean squared error                  0.1102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Relative absolute error                  9.1098 %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Root relative squared error             36.7323 %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 xml:space="preserve">Total Number of Instances              750     </w:t>
      </w:r>
    </w:p>
    <w:p w:rsidR="007D5ECA" w:rsidRPr="007D5ECA" w:rsidRDefault="007D5ECA" w:rsidP="007D5ECA">
      <w:pPr>
        <w:rPr>
          <w:lang w:val="en-US"/>
        </w:rPr>
      </w:pP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=== Detailed Accuracy By Class ===</w:t>
      </w:r>
    </w:p>
    <w:p w:rsidR="007D5ECA" w:rsidRPr="007D5ECA" w:rsidRDefault="007D5ECA" w:rsidP="007D5ECA">
      <w:pPr>
        <w:rPr>
          <w:lang w:val="en-US"/>
        </w:rPr>
      </w:pP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 xml:space="preserve">                 TP Rate  FP Rate  Precision  Recall   F-Measure  MCC      ROC Area  PRC Area  Class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 xml:space="preserve">                 0.971    0.003    0.971      0.971    0.971      0.968    0.984     0.946     A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 xml:space="preserve">                 1.000    0.000    1.000      1.000    1.000      1.000    1.000     1.000     B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 xml:space="preserve">                 0.934    0.027    0.798      0.934    0.861      0.847    0.957     0.800     C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 xml:space="preserve">                 0.920    0.010    0.908      0.920    0.914      0.904    0.995     0.917     D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 xml:space="preserve">                 0.975    0.021    0.848      0.975    0.907      0.898    0.980     0.871     E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 xml:space="preserve">                 0.605    0.017    0.825      0.605    0.698      0.675    0.943     0.744     F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 xml:space="preserve">                 0.955    0.003    0.969      0.955    0.962      0.958    0.981     0.936     G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 xml:space="preserve">                 0.986    0.000    1.000      0.986    0.993      0.992    0.993     0.987     H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 xml:space="preserve">                 1.000    0.001    0.988      1.000    0.994      0.993    0.999     0.988     I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 xml:space="preserve">                 0.970    0.000    1.000      0.970    0.985      0.984    0.985     0.973     J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 xml:space="preserve">Weighted Avg.    0.927    0.009    0.927      0.927    0.924      0.917    0.981     0.913     </w:t>
      </w:r>
    </w:p>
    <w:p w:rsidR="007D5ECA" w:rsidRPr="007D5ECA" w:rsidRDefault="007D5ECA" w:rsidP="007D5ECA">
      <w:pPr>
        <w:rPr>
          <w:lang w:val="en-US"/>
        </w:rPr>
      </w:pP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>=== Confusion Matrix ===</w:t>
      </w:r>
    </w:p>
    <w:p w:rsidR="007D5ECA" w:rsidRPr="007D5ECA" w:rsidRDefault="007D5ECA" w:rsidP="007D5ECA">
      <w:pPr>
        <w:rPr>
          <w:lang w:val="en-US"/>
        </w:rPr>
      </w:pP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 xml:space="preserve">  a  b  c  d  e  f  g  h  i  j   &lt;-- classified as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 xml:space="preserve"> 67  0  0  0  2  0  0  0  0  0 |  a = A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 xml:space="preserve">  0 77  0  0  0  0  0  0  0  0 |  b = B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 xml:space="preserve">  0  0 71  0  0  3  2  0  0  0 |  c = C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 xml:space="preserve">  0  0  0 69  0  6  0  0  0  0 |  d = D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 xml:space="preserve">  0  0  0  0 78  2  0  0  0  0 |  e = E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 xml:space="preserve">  0  0 15  7 12 52  0  0  0  0 |  f = F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 xml:space="preserve">  0  0  3  0  0  0 63  0  0  0 |  g = G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 xml:space="preserve">  0  0  0  0  0  0  0 70  1  0 |  h = H</w:t>
      </w:r>
    </w:p>
    <w:p w:rsidR="007D5ECA" w:rsidRPr="007D5ECA" w:rsidRDefault="007D5ECA" w:rsidP="007D5ECA">
      <w:pPr>
        <w:rPr>
          <w:lang w:val="en-US"/>
        </w:rPr>
      </w:pPr>
      <w:r w:rsidRPr="007D5ECA">
        <w:rPr>
          <w:lang w:val="en-US"/>
        </w:rPr>
        <w:t xml:space="preserve">  0  0  0  0  0  0  0  0 83  0 |  i = I</w:t>
      </w:r>
    </w:p>
    <w:p w:rsidR="007D5ECA" w:rsidRDefault="007D5ECA" w:rsidP="007D5ECA">
      <w:pPr>
        <w:rPr>
          <w:lang w:val="en-US"/>
        </w:rPr>
      </w:pPr>
      <w:r w:rsidRPr="007D5ECA">
        <w:rPr>
          <w:lang w:val="en-US"/>
        </w:rPr>
        <w:t xml:space="preserve">  2  0  0  0  0  0  0  0  0 65 |  j = J</w:t>
      </w:r>
    </w:p>
    <w:p w:rsidR="00BA29FB" w:rsidRDefault="00BA29FB" w:rsidP="007D5ECA">
      <w:pPr>
        <w:rPr>
          <w:lang w:val="en-US"/>
        </w:rPr>
      </w:pPr>
      <w:r>
        <w:rPr>
          <w:lang w:val="en-US"/>
        </w:rPr>
        <w:t>LMT</w:t>
      </w: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>=== Run information ===</w:t>
      </w:r>
    </w:p>
    <w:p w:rsidR="00BA29FB" w:rsidRPr="00BA29FB" w:rsidRDefault="00BA29FB" w:rsidP="00BA29FB">
      <w:pPr>
        <w:rPr>
          <w:lang w:val="en-US"/>
        </w:rPr>
      </w:pP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>Scheme:       weka.classifiers.trees.LMT -I -1 -M 15 -W 0.0</w:t>
      </w: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lastRenderedPageBreak/>
        <w:t>Relation:     bgpfeatures</w:t>
      </w: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>Instances:    2500</w:t>
      </w: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>Attributes:   6</w:t>
      </w: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 xml:space="preserve">              f1</w:t>
      </w: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 xml:space="preserve">              f2</w:t>
      </w: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 xml:space="preserve">              f3</w:t>
      </w: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 xml:space="preserve">              f4</w:t>
      </w: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 xml:space="preserve">              f5</w:t>
      </w: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 xml:space="preserve">              class</w:t>
      </w: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>Test mode:    split 70.0% train, remainder test</w:t>
      </w:r>
    </w:p>
    <w:p w:rsidR="00BA29FB" w:rsidRPr="00BA29FB" w:rsidRDefault="00BA29FB" w:rsidP="00BA29FB">
      <w:pPr>
        <w:rPr>
          <w:lang w:val="en-US"/>
        </w:rPr>
      </w:pP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>=== Classifier model (full training set) ===</w:t>
      </w:r>
    </w:p>
    <w:p w:rsidR="00BA29FB" w:rsidRPr="00BA29FB" w:rsidRDefault="00BA29FB" w:rsidP="00BA29FB">
      <w:pPr>
        <w:rPr>
          <w:lang w:val="en-US"/>
        </w:rPr>
      </w:pP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 xml:space="preserve">Logistic model tree </w:t>
      </w: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>------------------</w:t>
      </w: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>: LM_1:131/131 (2500)</w:t>
      </w:r>
    </w:p>
    <w:p w:rsidR="00BA29FB" w:rsidRPr="00BA29FB" w:rsidRDefault="00BA29FB" w:rsidP="00BA29FB">
      <w:pPr>
        <w:rPr>
          <w:lang w:val="en-US"/>
        </w:rPr>
      </w:pP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 xml:space="preserve">Number of Leaves  : </w:t>
      </w:r>
      <w:r w:rsidRPr="00BA29FB">
        <w:rPr>
          <w:lang w:val="en-US"/>
        </w:rPr>
        <w:tab/>
        <w:t>1</w:t>
      </w:r>
    </w:p>
    <w:p w:rsidR="00BA29FB" w:rsidRPr="00BA29FB" w:rsidRDefault="00BA29FB" w:rsidP="00BA29FB">
      <w:pPr>
        <w:rPr>
          <w:lang w:val="en-US"/>
        </w:rPr>
      </w:pP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 xml:space="preserve">Size of the Tree : </w:t>
      </w:r>
      <w:r w:rsidRPr="00BA29FB">
        <w:rPr>
          <w:lang w:val="en-US"/>
        </w:rPr>
        <w:tab/>
        <w:t>1</w:t>
      </w: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>LM_1:</w:t>
      </w: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>Class A :</w:t>
      </w: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 xml:space="preserve">568.97 + </w:t>
      </w: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>[f1] * -38.83 +</w:t>
      </w: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>[f2] * -39.71 +</w:t>
      </w: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>[f3] * 3461.47 +</w:t>
      </w: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>[f4] * -1492.87</w:t>
      </w:r>
    </w:p>
    <w:p w:rsidR="00BA29FB" w:rsidRPr="00BA29FB" w:rsidRDefault="00BA29FB" w:rsidP="00BA29FB">
      <w:pPr>
        <w:rPr>
          <w:lang w:val="en-US"/>
        </w:rPr>
      </w:pP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>Class B :</w:t>
      </w: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 xml:space="preserve">-742.7 + </w:t>
      </w: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>[f1] * 41.48 +</w:t>
      </w: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lastRenderedPageBreak/>
        <w:t>[f2] * -20.37 +</w:t>
      </w: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>[f3] * 8396.87 +</w:t>
      </w: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>[f4] * 2935.01 +</w:t>
      </w: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>[f5] * -12.06</w:t>
      </w:r>
    </w:p>
    <w:p w:rsidR="00BA29FB" w:rsidRPr="00BA29FB" w:rsidRDefault="00BA29FB" w:rsidP="00BA29FB">
      <w:pPr>
        <w:rPr>
          <w:lang w:val="en-US"/>
        </w:rPr>
      </w:pP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>Class C :</w:t>
      </w: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 xml:space="preserve">-46.67 + </w:t>
      </w: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>[f1] * -1.27 +</w:t>
      </w: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>[f2] * 18.27 +</w:t>
      </w: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>[f3] * -31017.22 +</w:t>
      </w: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>[f4] * 202.55 +</w:t>
      </w: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>[f5] * 7.64</w:t>
      </w:r>
    </w:p>
    <w:p w:rsidR="00BA29FB" w:rsidRPr="00BA29FB" w:rsidRDefault="00BA29FB" w:rsidP="00BA29FB">
      <w:pPr>
        <w:rPr>
          <w:lang w:val="en-US"/>
        </w:rPr>
      </w:pP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>Class D :</w:t>
      </w: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 xml:space="preserve">-22.52 + </w:t>
      </w: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>[f1] * 6.57 +</w:t>
      </w: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>[f2] * 9.75 +</w:t>
      </w: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>[f3] * -4510.24 +</w:t>
      </w: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>[f4] * 585.25 +</w:t>
      </w: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>[f5] * -44.27</w:t>
      </w:r>
    </w:p>
    <w:p w:rsidR="00BA29FB" w:rsidRPr="00BA29FB" w:rsidRDefault="00BA29FB" w:rsidP="00BA29FB">
      <w:pPr>
        <w:rPr>
          <w:lang w:val="en-US"/>
        </w:rPr>
      </w:pP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>Class E :</w:t>
      </w: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 xml:space="preserve">122.65 + </w:t>
      </w: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>[f1] * -6.42 +</w:t>
      </w: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>[f2] * -22.26 +</w:t>
      </w: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>[f3] * -7308.81 +</w:t>
      </w: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>[f4] * 3356.48 +</w:t>
      </w: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>[f5] * -29.63</w:t>
      </w:r>
    </w:p>
    <w:p w:rsidR="00BA29FB" w:rsidRPr="00BA29FB" w:rsidRDefault="00BA29FB" w:rsidP="00BA29FB">
      <w:pPr>
        <w:rPr>
          <w:lang w:val="en-US"/>
        </w:rPr>
      </w:pP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>Class F :</w:t>
      </w: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 xml:space="preserve">84.11 + </w:t>
      </w: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lastRenderedPageBreak/>
        <w:t>[f1] * -0.02 +</w:t>
      </w: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>[f2] * 24.49 +</w:t>
      </w: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>[f3] * -5902.34 +</w:t>
      </w: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>[f4] * -7119.51 +</w:t>
      </w: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>[f5] * 31.21</w:t>
      </w:r>
    </w:p>
    <w:p w:rsidR="00BA29FB" w:rsidRPr="00BA29FB" w:rsidRDefault="00BA29FB" w:rsidP="00BA29FB">
      <w:pPr>
        <w:rPr>
          <w:lang w:val="en-US"/>
        </w:rPr>
      </w:pP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>Class G :</w:t>
      </w: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 xml:space="preserve">-43.86 + </w:t>
      </w: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>[f1] * 2.31 +</w:t>
      </w: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>[f2] * -16.36 +</w:t>
      </w: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>[f4] * 7404.27 +</w:t>
      </w: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>[f5] * -74.81</w:t>
      </w:r>
    </w:p>
    <w:p w:rsidR="00BA29FB" w:rsidRPr="00BA29FB" w:rsidRDefault="00BA29FB" w:rsidP="00BA29FB">
      <w:pPr>
        <w:rPr>
          <w:lang w:val="en-US"/>
        </w:rPr>
      </w:pP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>Class H :</w:t>
      </w: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 xml:space="preserve">-6887.44 + </w:t>
      </w: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>[f1] * 359.92 +</w:t>
      </w: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>[f2] * -58.12 +</w:t>
      </w: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>[f5] * 7.91</w:t>
      </w:r>
    </w:p>
    <w:p w:rsidR="00BA29FB" w:rsidRPr="00BA29FB" w:rsidRDefault="00BA29FB" w:rsidP="00BA29FB">
      <w:pPr>
        <w:rPr>
          <w:lang w:val="en-US"/>
        </w:rPr>
      </w:pP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>Class I :</w:t>
      </w: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 xml:space="preserve">-267.2 + </w:t>
      </w: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>[f1] * 13.8 +</w:t>
      </w: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>[f2] * 4.12 +</w:t>
      </w: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>[f5] * 11.44</w:t>
      </w:r>
    </w:p>
    <w:p w:rsidR="00BA29FB" w:rsidRPr="00BA29FB" w:rsidRDefault="00BA29FB" w:rsidP="00BA29FB">
      <w:pPr>
        <w:rPr>
          <w:lang w:val="en-US"/>
        </w:rPr>
      </w:pP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>Class J :</w:t>
      </w: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 xml:space="preserve">7438.87 + </w:t>
      </w: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>[f1] * -862.46 +</w:t>
      </w: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>[f2] * 20.07 +</w:t>
      </w: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>[f3] * 442230.77 +</w:t>
      </w: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>[f4] * 4554.17 +</w:t>
      </w: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lastRenderedPageBreak/>
        <w:t>[f5] * -985.51</w:t>
      </w:r>
    </w:p>
    <w:p w:rsidR="00BA29FB" w:rsidRPr="00BA29FB" w:rsidRDefault="00BA29FB" w:rsidP="00BA29FB">
      <w:pPr>
        <w:rPr>
          <w:lang w:val="en-US"/>
        </w:rPr>
      </w:pPr>
    </w:p>
    <w:p w:rsidR="00BA29FB" w:rsidRPr="00BA29FB" w:rsidRDefault="00BA29FB" w:rsidP="00BA29FB">
      <w:pPr>
        <w:rPr>
          <w:lang w:val="en-US"/>
        </w:rPr>
      </w:pP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>Time taken to build model: 4.41 seconds</w:t>
      </w:r>
    </w:p>
    <w:p w:rsidR="00BA29FB" w:rsidRPr="00BA29FB" w:rsidRDefault="00BA29FB" w:rsidP="00BA29FB">
      <w:pPr>
        <w:rPr>
          <w:lang w:val="en-US"/>
        </w:rPr>
      </w:pP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>=== Evaluation on test split ===</w:t>
      </w:r>
    </w:p>
    <w:p w:rsidR="00BA29FB" w:rsidRPr="00BA29FB" w:rsidRDefault="00BA29FB" w:rsidP="00BA29FB">
      <w:pPr>
        <w:rPr>
          <w:lang w:val="en-US"/>
        </w:rPr>
      </w:pP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>Time taken to test model on test split: 0 seconds</w:t>
      </w:r>
    </w:p>
    <w:p w:rsidR="00BA29FB" w:rsidRPr="00BA29FB" w:rsidRDefault="00BA29FB" w:rsidP="00BA29FB">
      <w:pPr>
        <w:rPr>
          <w:lang w:val="en-US"/>
        </w:rPr>
      </w:pP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>=== Summary ===</w:t>
      </w:r>
    </w:p>
    <w:p w:rsidR="00BA29FB" w:rsidRPr="00BA29FB" w:rsidRDefault="00BA29FB" w:rsidP="00BA29FB">
      <w:pPr>
        <w:rPr>
          <w:lang w:val="en-US"/>
        </w:rPr>
      </w:pP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>Correctly Classified Instances         699               93.2    %</w:t>
      </w: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>Incorrectly Classified Instances        51                6.8    %</w:t>
      </w: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>Kappa statistic                          0.9244</w:t>
      </w: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>Mean absolute error                      0.0218</w:t>
      </w: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>Root mean squared error                  0.1039</w:t>
      </w: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>Relative absolute error                 12.1067 %</w:t>
      </w: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>Root relative squared error             34.6242 %</w:t>
      </w: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 xml:space="preserve">Total Number of Instances              750     </w:t>
      </w:r>
    </w:p>
    <w:p w:rsidR="00BA29FB" w:rsidRPr="00BA29FB" w:rsidRDefault="00BA29FB" w:rsidP="00BA29FB">
      <w:pPr>
        <w:rPr>
          <w:lang w:val="en-US"/>
        </w:rPr>
      </w:pP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>=== Detailed Accuracy By Class ===</w:t>
      </w:r>
    </w:p>
    <w:p w:rsidR="00BA29FB" w:rsidRPr="00BA29FB" w:rsidRDefault="00BA29FB" w:rsidP="00BA29FB">
      <w:pPr>
        <w:rPr>
          <w:lang w:val="en-US"/>
        </w:rPr>
      </w:pP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 xml:space="preserve">                 TP Rate  FP Rate  Precision  Recall   F-Measure  MCC      ROC Area  PRC Area  Class</w:t>
      </w: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 xml:space="preserve">                 1.000    0.000    1.000      1.000    1.000      1.000    1.000     1.000     A</w:t>
      </w: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 xml:space="preserve">                 1.000    0.001    0.987      1.000    0.994      0.993    1.000     1.000     B</w:t>
      </w: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 xml:space="preserve">                 0.842    0.030    0.762      0.842    0.800      0.777    0.978     0.862     C</w:t>
      </w: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 xml:space="preserve">                 0.973    0.009    0.924      0.973    0.948      0.943    0.997     0.974     D</w:t>
      </w: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 xml:space="preserve">                 0.913    0.009    0.924      0.913    0.918      0.909    0.996     0.972     E</w:t>
      </w: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 xml:space="preserve">                 0.674    0.024    0.784      0.674    0.725      0.695    0.970     0.773     F</w:t>
      </w: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 xml:space="preserve">                 1.000    0.001    0.985      1.000    0.992      0.992    1.000     1.000     G</w:t>
      </w: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 xml:space="preserve">                 0.972    0.000    1.000      0.972    0.986      0.984    0.999     0.995     H</w:t>
      </w: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lastRenderedPageBreak/>
        <w:t xml:space="preserve">                 1.000    0.001    0.988      1.000    0.994      0.993    0.999     0.987     I</w:t>
      </w: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 xml:space="preserve">                 1.000    0.000    1.000      1.000    1.000      1.000    1.000     1.000     J</w:t>
      </w: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 xml:space="preserve">Weighted Avg.    0.932    0.008    0.931      0.932    0.931      0.923    0.994     0.952     </w:t>
      </w:r>
    </w:p>
    <w:p w:rsidR="00BA29FB" w:rsidRPr="00BA29FB" w:rsidRDefault="00BA29FB" w:rsidP="00BA29FB">
      <w:pPr>
        <w:rPr>
          <w:lang w:val="en-US"/>
        </w:rPr>
      </w:pP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>=== Confusion Matrix ===</w:t>
      </w:r>
    </w:p>
    <w:p w:rsidR="00BA29FB" w:rsidRPr="00BA29FB" w:rsidRDefault="00BA29FB" w:rsidP="00BA29FB">
      <w:pPr>
        <w:rPr>
          <w:lang w:val="en-US"/>
        </w:rPr>
      </w:pP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 xml:space="preserve">  a  b  c  d  e  f  g  h  i  j   &lt;-- classified as</w:t>
      </w: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 xml:space="preserve"> 69  0  0  0  0  0  0  0  0  0 |  a = A</w:t>
      </w: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 xml:space="preserve">  0 77  0  0  0  0  0  0  0  0 |  b = B</w:t>
      </w: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 xml:space="preserve">  0  0 64  0  0 11  1  0  0  0 |  c = C</w:t>
      </w: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 xml:space="preserve">  0  0  0 73  0  2  0  0  0  0 |  d = D</w:t>
      </w: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 xml:space="preserve">  0  0  4  0 73  3  0  0  0  0 |  e = E</w:t>
      </w: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 xml:space="preserve">  0  0 16  6  6 58  0  0  0  0 |  f = F</w:t>
      </w: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 xml:space="preserve">  0  0  0  0  0  0 66  0  0  0 |  g = G</w:t>
      </w: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 xml:space="preserve">  0  1  0  0  0  0  0 69  1  0 |  h = H</w:t>
      </w: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 xml:space="preserve">  0  0  0  0  0  0  0  0 83  0 |  i = I</w:t>
      </w:r>
    </w:p>
    <w:p w:rsidR="00BA29FB" w:rsidRPr="00BA29FB" w:rsidRDefault="00BA29FB" w:rsidP="00BA29FB">
      <w:pPr>
        <w:rPr>
          <w:lang w:val="en-US"/>
        </w:rPr>
      </w:pPr>
      <w:r w:rsidRPr="00BA29FB">
        <w:rPr>
          <w:lang w:val="en-US"/>
        </w:rPr>
        <w:t xml:space="preserve">  0  0  0  0  0  0  0  0  0 67 |  j = J</w:t>
      </w:r>
    </w:p>
    <w:p w:rsidR="00BA29FB" w:rsidRDefault="00BA29FB" w:rsidP="007D5ECA">
      <w:pPr>
        <w:rPr>
          <w:lang w:val="en-US"/>
        </w:rPr>
      </w:pPr>
    </w:p>
    <w:p w:rsidR="00FA3A27" w:rsidRDefault="00FA3A27" w:rsidP="007D5ECA">
      <w:pPr>
        <w:rPr>
          <w:lang w:val="en-US"/>
        </w:rPr>
      </w:pPr>
      <w:r>
        <w:rPr>
          <w:lang w:val="en-US"/>
        </w:rPr>
        <w:t>RandomForest</w:t>
      </w:r>
    </w:p>
    <w:p w:rsidR="00FA3A27" w:rsidRPr="00FA3A27" w:rsidRDefault="00FA3A27" w:rsidP="00FA3A27">
      <w:pPr>
        <w:rPr>
          <w:lang w:val="en-US"/>
        </w:rPr>
      </w:pPr>
      <w:r w:rsidRPr="00FA3A27">
        <w:rPr>
          <w:lang w:val="en-US"/>
        </w:rPr>
        <w:t>=== Run information ===</w:t>
      </w:r>
    </w:p>
    <w:p w:rsidR="00FA3A27" w:rsidRPr="00FA3A27" w:rsidRDefault="00FA3A27" w:rsidP="00FA3A27">
      <w:pPr>
        <w:rPr>
          <w:lang w:val="en-US"/>
        </w:rPr>
      </w:pPr>
    </w:p>
    <w:p w:rsidR="00FA3A27" w:rsidRPr="00FA3A27" w:rsidRDefault="00FA3A27" w:rsidP="00FA3A27">
      <w:pPr>
        <w:rPr>
          <w:lang w:val="en-US"/>
        </w:rPr>
      </w:pPr>
      <w:r w:rsidRPr="00FA3A27">
        <w:rPr>
          <w:lang w:val="en-US"/>
        </w:rPr>
        <w:t>Scheme:       weka.classifiers.trees.RandomForest -P 100 -I 100 -num-slots 1 -K 0 -M 1.0 -V 0.001 -S 1</w:t>
      </w:r>
    </w:p>
    <w:p w:rsidR="00FA3A27" w:rsidRPr="00FA3A27" w:rsidRDefault="00FA3A27" w:rsidP="00FA3A27">
      <w:pPr>
        <w:rPr>
          <w:lang w:val="en-US"/>
        </w:rPr>
      </w:pPr>
      <w:r w:rsidRPr="00FA3A27">
        <w:rPr>
          <w:lang w:val="en-US"/>
        </w:rPr>
        <w:t>Relation:     bgpfeatures</w:t>
      </w:r>
    </w:p>
    <w:p w:rsidR="00FA3A27" w:rsidRPr="00FA3A27" w:rsidRDefault="00FA3A27" w:rsidP="00FA3A27">
      <w:pPr>
        <w:rPr>
          <w:lang w:val="en-US"/>
        </w:rPr>
      </w:pPr>
      <w:r w:rsidRPr="00FA3A27">
        <w:rPr>
          <w:lang w:val="en-US"/>
        </w:rPr>
        <w:t>Instances:    2500</w:t>
      </w:r>
    </w:p>
    <w:p w:rsidR="00FA3A27" w:rsidRPr="00FA3A27" w:rsidRDefault="00FA3A27" w:rsidP="00FA3A27">
      <w:pPr>
        <w:rPr>
          <w:lang w:val="en-US"/>
        </w:rPr>
      </w:pPr>
      <w:r w:rsidRPr="00FA3A27">
        <w:rPr>
          <w:lang w:val="en-US"/>
        </w:rPr>
        <w:t>Attributes:   6</w:t>
      </w:r>
    </w:p>
    <w:p w:rsidR="00FA3A27" w:rsidRPr="00FA3A27" w:rsidRDefault="00FA3A27" w:rsidP="00FA3A27">
      <w:pPr>
        <w:rPr>
          <w:lang w:val="en-US"/>
        </w:rPr>
      </w:pPr>
      <w:r w:rsidRPr="00FA3A27">
        <w:rPr>
          <w:lang w:val="en-US"/>
        </w:rPr>
        <w:t xml:space="preserve">              f1</w:t>
      </w:r>
    </w:p>
    <w:p w:rsidR="00FA3A27" w:rsidRPr="00FA3A27" w:rsidRDefault="00FA3A27" w:rsidP="00FA3A27">
      <w:pPr>
        <w:rPr>
          <w:lang w:val="en-US"/>
        </w:rPr>
      </w:pPr>
      <w:r w:rsidRPr="00FA3A27">
        <w:rPr>
          <w:lang w:val="en-US"/>
        </w:rPr>
        <w:t xml:space="preserve">              f2</w:t>
      </w:r>
    </w:p>
    <w:p w:rsidR="00FA3A27" w:rsidRPr="00FA3A27" w:rsidRDefault="00FA3A27" w:rsidP="00FA3A27">
      <w:pPr>
        <w:rPr>
          <w:lang w:val="en-US"/>
        </w:rPr>
      </w:pPr>
      <w:r w:rsidRPr="00FA3A27">
        <w:rPr>
          <w:lang w:val="en-US"/>
        </w:rPr>
        <w:t xml:space="preserve">              f3</w:t>
      </w:r>
    </w:p>
    <w:p w:rsidR="00FA3A27" w:rsidRPr="00FA3A27" w:rsidRDefault="00FA3A27" w:rsidP="00FA3A27">
      <w:pPr>
        <w:rPr>
          <w:lang w:val="en-US"/>
        </w:rPr>
      </w:pPr>
      <w:r w:rsidRPr="00FA3A27">
        <w:rPr>
          <w:lang w:val="en-US"/>
        </w:rPr>
        <w:t xml:space="preserve">              f4</w:t>
      </w:r>
    </w:p>
    <w:p w:rsidR="00FA3A27" w:rsidRPr="00FA3A27" w:rsidRDefault="00FA3A27" w:rsidP="00FA3A27">
      <w:pPr>
        <w:rPr>
          <w:lang w:val="en-US"/>
        </w:rPr>
      </w:pPr>
      <w:r w:rsidRPr="00FA3A27">
        <w:rPr>
          <w:lang w:val="en-US"/>
        </w:rPr>
        <w:t xml:space="preserve">              f5</w:t>
      </w:r>
    </w:p>
    <w:p w:rsidR="00FA3A27" w:rsidRPr="00FA3A27" w:rsidRDefault="00FA3A27" w:rsidP="00FA3A27">
      <w:pPr>
        <w:rPr>
          <w:lang w:val="en-US"/>
        </w:rPr>
      </w:pPr>
      <w:r w:rsidRPr="00FA3A27">
        <w:rPr>
          <w:lang w:val="en-US"/>
        </w:rPr>
        <w:t xml:space="preserve">              class</w:t>
      </w:r>
    </w:p>
    <w:p w:rsidR="00FA3A27" w:rsidRPr="00FA3A27" w:rsidRDefault="00FA3A27" w:rsidP="00FA3A27">
      <w:pPr>
        <w:rPr>
          <w:lang w:val="en-US"/>
        </w:rPr>
      </w:pPr>
      <w:r w:rsidRPr="00FA3A27">
        <w:rPr>
          <w:lang w:val="en-US"/>
        </w:rPr>
        <w:lastRenderedPageBreak/>
        <w:t>Test mode:    split 70.0% train, remainder test</w:t>
      </w:r>
    </w:p>
    <w:p w:rsidR="00FA3A27" w:rsidRPr="00FA3A27" w:rsidRDefault="00FA3A27" w:rsidP="00FA3A27">
      <w:pPr>
        <w:rPr>
          <w:lang w:val="en-US"/>
        </w:rPr>
      </w:pPr>
    </w:p>
    <w:p w:rsidR="00FA3A27" w:rsidRPr="00FA3A27" w:rsidRDefault="00FA3A27" w:rsidP="00FA3A27">
      <w:pPr>
        <w:rPr>
          <w:lang w:val="en-US"/>
        </w:rPr>
      </w:pPr>
      <w:r w:rsidRPr="00FA3A27">
        <w:rPr>
          <w:lang w:val="en-US"/>
        </w:rPr>
        <w:t>=== Classifier model (full training set) ===</w:t>
      </w:r>
    </w:p>
    <w:p w:rsidR="00FA3A27" w:rsidRPr="00FA3A27" w:rsidRDefault="00FA3A27" w:rsidP="00FA3A27">
      <w:pPr>
        <w:rPr>
          <w:lang w:val="en-US"/>
        </w:rPr>
      </w:pPr>
    </w:p>
    <w:p w:rsidR="00FA3A27" w:rsidRPr="00FA3A27" w:rsidRDefault="00FA3A27" w:rsidP="00FA3A27">
      <w:pPr>
        <w:rPr>
          <w:lang w:val="en-US"/>
        </w:rPr>
      </w:pPr>
      <w:r w:rsidRPr="00FA3A27">
        <w:rPr>
          <w:lang w:val="en-US"/>
        </w:rPr>
        <w:t>RandomForest</w:t>
      </w:r>
    </w:p>
    <w:p w:rsidR="00FA3A27" w:rsidRPr="00FA3A27" w:rsidRDefault="00FA3A27" w:rsidP="00FA3A27">
      <w:pPr>
        <w:rPr>
          <w:lang w:val="en-US"/>
        </w:rPr>
      </w:pPr>
    </w:p>
    <w:p w:rsidR="00FA3A27" w:rsidRPr="00FA3A27" w:rsidRDefault="00FA3A27" w:rsidP="00FA3A27">
      <w:pPr>
        <w:rPr>
          <w:lang w:val="en-US"/>
        </w:rPr>
      </w:pPr>
      <w:r w:rsidRPr="00FA3A27">
        <w:rPr>
          <w:lang w:val="en-US"/>
        </w:rPr>
        <w:t>Bagging with 100 iterations and base learner</w:t>
      </w:r>
    </w:p>
    <w:p w:rsidR="00FA3A27" w:rsidRPr="00FA3A27" w:rsidRDefault="00FA3A27" w:rsidP="00FA3A27">
      <w:pPr>
        <w:rPr>
          <w:lang w:val="en-US"/>
        </w:rPr>
      </w:pPr>
    </w:p>
    <w:p w:rsidR="00FA3A27" w:rsidRPr="00FA3A27" w:rsidRDefault="00FA3A27" w:rsidP="00FA3A27">
      <w:pPr>
        <w:rPr>
          <w:lang w:val="en-US"/>
        </w:rPr>
      </w:pPr>
      <w:r w:rsidRPr="00FA3A27">
        <w:rPr>
          <w:lang w:val="en-US"/>
        </w:rPr>
        <w:t>weka.classifiers.trees.RandomTree -K 0 -M 1.0 -V 0.001 -S 1 -do-not-check-capabilities</w:t>
      </w:r>
    </w:p>
    <w:p w:rsidR="00FA3A27" w:rsidRPr="00FA3A27" w:rsidRDefault="00FA3A27" w:rsidP="00FA3A27">
      <w:pPr>
        <w:rPr>
          <w:lang w:val="en-US"/>
        </w:rPr>
      </w:pPr>
    </w:p>
    <w:p w:rsidR="00FA3A27" w:rsidRPr="00FA3A27" w:rsidRDefault="00FA3A27" w:rsidP="00FA3A27">
      <w:pPr>
        <w:rPr>
          <w:lang w:val="en-US"/>
        </w:rPr>
      </w:pPr>
      <w:r w:rsidRPr="00FA3A27">
        <w:rPr>
          <w:lang w:val="en-US"/>
        </w:rPr>
        <w:t>Time taken to build model: 1.25 seconds</w:t>
      </w:r>
    </w:p>
    <w:p w:rsidR="00FA3A27" w:rsidRPr="00FA3A27" w:rsidRDefault="00FA3A27" w:rsidP="00FA3A27">
      <w:pPr>
        <w:rPr>
          <w:lang w:val="en-US"/>
        </w:rPr>
      </w:pPr>
    </w:p>
    <w:p w:rsidR="00FA3A27" w:rsidRPr="00FA3A27" w:rsidRDefault="00FA3A27" w:rsidP="00FA3A27">
      <w:pPr>
        <w:rPr>
          <w:lang w:val="en-US"/>
        </w:rPr>
      </w:pPr>
      <w:r w:rsidRPr="00FA3A27">
        <w:rPr>
          <w:lang w:val="en-US"/>
        </w:rPr>
        <w:t>=== Evaluation on test split ===</w:t>
      </w:r>
    </w:p>
    <w:p w:rsidR="00FA3A27" w:rsidRPr="00FA3A27" w:rsidRDefault="00FA3A27" w:rsidP="00FA3A27">
      <w:pPr>
        <w:rPr>
          <w:lang w:val="en-US"/>
        </w:rPr>
      </w:pPr>
    </w:p>
    <w:p w:rsidR="00FA3A27" w:rsidRPr="00FA3A27" w:rsidRDefault="00FA3A27" w:rsidP="00FA3A27">
      <w:pPr>
        <w:rPr>
          <w:lang w:val="en-US"/>
        </w:rPr>
      </w:pPr>
      <w:r w:rsidRPr="00FA3A27">
        <w:rPr>
          <w:lang w:val="en-US"/>
        </w:rPr>
        <w:t>Time taken to test model on test split: 0.17 seconds</w:t>
      </w:r>
    </w:p>
    <w:p w:rsidR="00FA3A27" w:rsidRPr="00FA3A27" w:rsidRDefault="00FA3A27" w:rsidP="00FA3A27">
      <w:pPr>
        <w:rPr>
          <w:lang w:val="en-US"/>
        </w:rPr>
      </w:pPr>
    </w:p>
    <w:p w:rsidR="00FA3A27" w:rsidRPr="00FA3A27" w:rsidRDefault="00FA3A27" w:rsidP="00FA3A27">
      <w:pPr>
        <w:rPr>
          <w:lang w:val="en-US"/>
        </w:rPr>
      </w:pPr>
      <w:r w:rsidRPr="00FA3A27">
        <w:rPr>
          <w:lang w:val="en-US"/>
        </w:rPr>
        <w:t>=== Summary ===</w:t>
      </w:r>
    </w:p>
    <w:p w:rsidR="00FA3A27" w:rsidRPr="00FA3A27" w:rsidRDefault="00FA3A27" w:rsidP="00FA3A27">
      <w:pPr>
        <w:rPr>
          <w:lang w:val="en-US"/>
        </w:rPr>
      </w:pPr>
    </w:p>
    <w:p w:rsidR="00FA3A27" w:rsidRPr="00FA3A27" w:rsidRDefault="00FA3A27" w:rsidP="00FA3A27">
      <w:pPr>
        <w:rPr>
          <w:lang w:val="en-US"/>
        </w:rPr>
      </w:pPr>
      <w:r w:rsidRPr="00FA3A27">
        <w:rPr>
          <w:lang w:val="en-US"/>
        </w:rPr>
        <w:t>Correctly Classified Instances         709               94.5333 %</w:t>
      </w:r>
    </w:p>
    <w:p w:rsidR="00FA3A27" w:rsidRPr="00FA3A27" w:rsidRDefault="00FA3A27" w:rsidP="00FA3A27">
      <w:pPr>
        <w:rPr>
          <w:lang w:val="en-US"/>
        </w:rPr>
      </w:pPr>
      <w:r w:rsidRPr="00FA3A27">
        <w:rPr>
          <w:lang w:val="en-US"/>
        </w:rPr>
        <w:t>Incorrectly Classified Instances        41                5.4667 %</w:t>
      </w:r>
    </w:p>
    <w:p w:rsidR="00FA3A27" w:rsidRPr="00FA3A27" w:rsidRDefault="00FA3A27" w:rsidP="00FA3A27">
      <w:pPr>
        <w:rPr>
          <w:lang w:val="en-US"/>
        </w:rPr>
      </w:pPr>
      <w:r w:rsidRPr="00FA3A27">
        <w:rPr>
          <w:lang w:val="en-US"/>
        </w:rPr>
        <w:t>Kappa statistic                          0.9392</w:t>
      </w:r>
    </w:p>
    <w:p w:rsidR="00FA3A27" w:rsidRPr="00FA3A27" w:rsidRDefault="00FA3A27" w:rsidP="00FA3A27">
      <w:pPr>
        <w:rPr>
          <w:lang w:val="en-US"/>
        </w:rPr>
      </w:pPr>
      <w:r w:rsidRPr="00FA3A27">
        <w:rPr>
          <w:lang w:val="en-US"/>
        </w:rPr>
        <w:t>Mean absolute error                      0.0156</w:t>
      </w:r>
    </w:p>
    <w:p w:rsidR="00FA3A27" w:rsidRPr="00FA3A27" w:rsidRDefault="00FA3A27" w:rsidP="00FA3A27">
      <w:pPr>
        <w:rPr>
          <w:lang w:val="en-US"/>
        </w:rPr>
      </w:pPr>
      <w:r w:rsidRPr="00FA3A27">
        <w:rPr>
          <w:lang w:val="en-US"/>
        </w:rPr>
        <w:t>Root mean squared error                  0.0909</w:t>
      </w:r>
    </w:p>
    <w:p w:rsidR="00FA3A27" w:rsidRPr="00FA3A27" w:rsidRDefault="00FA3A27" w:rsidP="00FA3A27">
      <w:pPr>
        <w:rPr>
          <w:lang w:val="en-US"/>
        </w:rPr>
      </w:pPr>
      <w:r w:rsidRPr="00FA3A27">
        <w:rPr>
          <w:lang w:val="en-US"/>
        </w:rPr>
        <w:t>Relative absolute error                  8.6563 %</w:t>
      </w:r>
    </w:p>
    <w:p w:rsidR="00FA3A27" w:rsidRPr="00FA3A27" w:rsidRDefault="00FA3A27" w:rsidP="00FA3A27">
      <w:pPr>
        <w:rPr>
          <w:lang w:val="en-US"/>
        </w:rPr>
      </w:pPr>
      <w:r w:rsidRPr="00FA3A27">
        <w:rPr>
          <w:lang w:val="en-US"/>
        </w:rPr>
        <w:t>Root relative squared error             30.2897 %</w:t>
      </w:r>
    </w:p>
    <w:p w:rsidR="00FA3A27" w:rsidRPr="00FA3A27" w:rsidRDefault="00FA3A27" w:rsidP="00FA3A27">
      <w:pPr>
        <w:rPr>
          <w:lang w:val="en-US"/>
        </w:rPr>
      </w:pPr>
      <w:r w:rsidRPr="00FA3A27">
        <w:rPr>
          <w:lang w:val="en-US"/>
        </w:rPr>
        <w:t xml:space="preserve">Total Number of Instances              750     </w:t>
      </w:r>
    </w:p>
    <w:p w:rsidR="00FA3A27" w:rsidRPr="00FA3A27" w:rsidRDefault="00FA3A27" w:rsidP="00FA3A27">
      <w:pPr>
        <w:rPr>
          <w:lang w:val="en-US"/>
        </w:rPr>
      </w:pPr>
    </w:p>
    <w:p w:rsidR="00FA3A27" w:rsidRPr="00FA3A27" w:rsidRDefault="00FA3A27" w:rsidP="00FA3A27">
      <w:pPr>
        <w:rPr>
          <w:lang w:val="en-US"/>
        </w:rPr>
      </w:pPr>
      <w:r w:rsidRPr="00FA3A27">
        <w:rPr>
          <w:lang w:val="en-US"/>
        </w:rPr>
        <w:t>=== Detailed Accuracy By Class ===</w:t>
      </w:r>
    </w:p>
    <w:p w:rsidR="00FA3A27" w:rsidRPr="00FA3A27" w:rsidRDefault="00FA3A27" w:rsidP="00FA3A27">
      <w:pPr>
        <w:rPr>
          <w:lang w:val="en-US"/>
        </w:rPr>
      </w:pPr>
    </w:p>
    <w:p w:rsidR="00FA3A27" w:rsidRPr="00FA3A27" w:rsidRDefault="00FA3A27" w:rsidP="00FA3A27">
      <w:pPr>
        <w:rPr>
          <w:lang w:val="en-US"/>
        </w:rPr>
      </w:pPr>
      <w:r w:rsidRPr="00FA3A27">
        <w:rPr>
          <w:lang w:val="en-US"/>
        </w:rPr>
        <w:t xml:space="preserve">                 TP Rate  FP Rate  Precision  Recall   F-Measure  MCC      ROC Area  PRC Area  Class</w:t>
      </w:r>
    </w:p>
    <w:p w:rsidR="00FA3A27" w:rsidRPr="00FA3A27" w:rsidRDefault="00FA3A27" w:rsidP="00FA3A27">
      <w:pPr>
        <w:rPr>
          <w:lang w:val="en-US"/>
        </w:rPr>
      </w:pPr>
      <w:r w:rsidRPr="00FA3A27">
        <w:rPr>
          <w:lang w:val="en-US"/>
        </w:rPr>
        <w:t xml:space="preserve">                 1.000    0.000    1.000      1.000    1.000      1.000    1.000     1.000     A</w:t>
      </w:r>
    </w:p>
    <w:p w:rsidR="00FA3A27" w:rsidRPr="00FA3A27" w:rsidRDefault="00FA3A27" w:rsidP="00FA3A27">
      <w:pPr>
        <w:rPr>
          <w:lang w:val="en-US"/>
        </w:rPr>
      </w:pPr>
      <w:r w:rsidRPr="00FA3A27">
        <w:rPr>
          <w:lang w:val="en-US"/>
        </w:rPr>
        <w:lastRenderedPageBreak/>
        <w:t xml:space="preserve">                 1.000    0.000    1.000      1.000    1.000      1.000    1.000     1.000     B</w:t>
      </w:r>
    </w:p>
    <w:p w:rsidR="00FA3A27" w:rsidRPr="00FA3A27" w:rsidRDefault="00FA3A27" w:rsidP="00FA3A27">
      <w:pPr>
        <w:rPr>
          <w:lang w:val="en-US"/>
        </w:rPr>
      </w:pPr>
      <w:r w:rsidRPr="00FA3A27">
        <w:rPr>
          <w:lang w:val="en-US"/>
        </w:rPr>
        <w:t xml:space="preserve">                 0.895    0.015    0.872      0.895    0.883      0.870    0.991     0.855     C</w:t>
      </w:r>
    </w:p>
    <w:p w:rsidR="00FA3A27" w:rsidRPr="00FA3A27" w:rsidRDefault="00FA3A27" w:rsidP="00FA3A27">
      <w:pPr>
        <w:rPr>
          <w:lang w:val="en-US"/>
        </w:rPr>
      </w:pPr>
      <w:r w:rsidRPr="00FA3A27">
        <w:rPr>
          <w:lang w:val="en-US"/>
        </w:rPr>
        <w:t xml:space="preserve">                 0.960    0.012    0.900      0.960    0.929      0.921    0.998     0.974     D</w:t>
      </w:r>
    </w:p>
    <w:p w:rsidR="00FA3A27" w:rsidRPr="00FA3A27" w:rsidRDefault="00FA3A27" w:rsidP="00FA3A27">
      <w:pPr>
        <w:rPr>
          <w:lang w:val="en-US"/>
        </w:rPr>
      </w:pPr>
      <w:r w:rsidRPr="00FA3A27">
        <w:rPr>
          <w:lang w:val="en-US"/>
        </w:rPr>
        <w:t xml:space="preserve">                 0.963    0.013    0.895      0.963    0.928      0.919    0.999     0.990     E</w:t>
      </w:r>
    </w:p>
    <w:p w:rsidR="00FA3A27" w:rsidRPr="00FA3A27" w:rsidRDefault="00FA3A27" w:rsidP="00FA3A27">
      <w:pPr>
        <w:rPr>
          <w:lang w:val="en-US"/>
        </w:rPr>
      </w:pPr>
      <w:r w:rsidRPr="00FA3A27">
        <w:rPr>
          <w:lang w:val="en-US"/>
        </w:rPr>
        <w:t xml:space="preserve">                 0.698    0.021    0.811      0.698    0.750      0.723    0.965     0.829     F</w:t>
      </w:r>
    </w:p>
    <w:p w:rsidR="00FA3A27" w:rsidRPr="00FA3A27" w:rsidRDefault="00FA3A27" w:rsidP="00FA3A27">
      <w:pPr>
        <w:rPr>
          <w:lang w:val="en-US"/>
        </w:rPr>
      </w:pPr>
      <w:r w:rsidRPr="00FA3A27">
        <w:rPr>
          <w:lang w:val="en-US"/>
        </w:rPr>
        <w:t xml:space="preserve">                 0.985    0.000    1.000      0.985    0.992      0.992    1.000     0.998     G</w:t>
      </w:r>
    </w:p>
    <w:p w:rsidR="00FA3A27" w:rsidRPr="00FA3A27" w:rsidRDefault="00FA3A27" w:rsidP="00FA3A27">
      <w:pPr>
        <w:rPr>
          <w:lang w:val="en-US"/>
        </w:rPr>
      </w:pPr>
      <w:r w:rsidRPr="00FA3A27">
        <w:rPr>
          <w:lang w:val="en-US"/>
        </w:rPr>
        <w:t xml:space="preserve">                 1.000    0.000    1.000      1.000    1.000      1.000    1.000     1.000     H</w:t>
      </w:r>
    </w:p>
    <w:p w:rsidR="00FA3A27" w:rsidRPr="00FA3A27" w:rsidRDefault="00FA3A27" w:rsidP="00FA3A27">
      <w:pPr>
        <w:rPr>
          <w:lang w:val="en-US"/>
        </w:rPr>
      </w:pPr>
      <w:r w:rsidRPr="00FA3A27">
        <w:rPr>
          <w:lang w:val="en-US"/>
        </w:rPr>
        <w:t xml:space="preserve">                 1.000    0.000    1.000      1.000    1.000      1.000    1.000     1.000     I</w:t>
      </w:r>
    </w:p>
    <w:p w:rsidR="00FA3A27" w:rsidRPr="00FA3A27" w:rsidRDefault="00FA3A27" w:rsidP="00FA3A27">
      <w:pPr>
        <w:rPr>
          <w:lang w:val="en-US"/>
        </w:rPr>
      </w:pPr>
      <w:r w:rsidRPr="00FA3A27">
        <w:rPr>
          <w:lang w:val="en-US"/>
        </w:rPr>
        <w:t xml:space="preserve">                 1.000    0.000    1.000      1.000    1.000      1.000    1.000     1.000     J</w:t>
      </w:r>
    </w:p>
    <w:p w:rsidR="00FA3A27" w:rsidRPr="00FA3A27" w:rsidRDefault="00FA3A27" w:rsidP="00FA3A27">
      <w:pPr>
        <w:rPr>
          <w:lang w:val="en-US"/>
        </w:rPr>
      </w:pPr>
      <w:r w:rsidRPr="00FA3A27">
        <w:rPr>
          <w:lang w:val="en-US"/>
        </w:rPr>
        <w:t xml:space="preserve">Weighted Avg.    0.945    0.007    0.944      0.945    0.944      0.938    0.995     0.962     </w:t>
      </w:r>
    </w:p>
    <w:p w:rsidR="00FA3A27" w:rsidRPr="00FA3A27" w:rsidRDefault="00FA3A27" w:rsidP="00FA3A27">
      <w:pPr>
        <w:rPr>
          <w:lang w:val="en-US"/>
        </w:rPr>
      </w:pPr>
    </w:p>
    <w:p w:rsidR="00FA3A27" w:rsidRPr="00FA3A27" w:rsidRDefault="00FA3A27" w:rsidP="00FA3A27">
      <w:pPr>
        <w:rPr>
          <w:lang w:val="en-US"/>
        </w:rPr>
      </w:pPr>
      <w:r w:rsidRPr="00FA3A27">
        <w:rPr>
          <w:lang w:val="en-US"/>
        </w:rPr>
        <w:t>=== Confusion Matrix ===</w:t>
      </w:r>
    </w:p>
    <w:p w:rsidR="00FA3A27" w:rsidRPr="00FA3A27" w:rsidRDefault="00FA3A27" w:rsidP="00FA3A27">
      <w:pPr>
        <w:rPr>
          <w:lang w:val="en-US"/>
        </w:rPr>
      </w:pPr>
    </w:p>
    <w:p w:rsidR="00FA3A27" w:rsidRPr="00FA3A27" w:rsidRDefault="00FA3A27" w:rsidP="00FA3A27">
      <w:pPr>
        <w:rPr>
          <w:lang w:val="en-US"/>
        </w:rPr>
      </w:pPr>
      <w:r w:rsidRPr="00FA3A27">
        <w:rPr>
          <w:lang w:val="en-US"/>
        </w:rPr>
        <w:t xml:space="preserve">  a  b  c  d  e  f  g  h  i  j   &lt;-- classified as</w:t>
      </w:r>
    </w:p>
    <w:p w:rsidR="00FA3A27" w:rsidRPr="00FA3A27" w:rsidRDefault="00FA3A27" w:rsidP="00FA3A27">
      <w:pPr>
        <w:rPr>
          <w:lang w:val="en-US"/>
        </w:rPr>
      </w:pPr>
      <w:r w:rsidRPr="00FA3A27">
        <w:rPr>
          <w:lang w:val="en-US"/>
        </w:rPr>
        <w:t xml:space="preserve"> 69  0  0  0  0  0  0  0  0  0 |  a = A</w:t>
      </w:r>
    </w:p>
    <w:p w:rsidR="00FA3A27" w:rsidRPr="00FA3A27" w:rsidRDefault="00FA3A27" w:rsidP="00FA3A27">
      <w:pPr>
        <w:rPr>
          <w:lang w:val="en-US"/>
        </w:rPr>
      </w:pPr>
      <w:r w:rsidRPr="00FA3A27">
        <w:rPr>
          <w:lang w:val="en-US"/>
        </w:rPr>
        <w:t xml:space="preserve">  0 77  0  0  0  0  0  0  0  0 |  b = B</w:t>
      </w:r>
    </w:p>
    <w:p w:rsidR="00FA3A27" w:rsidRPr="00FA3A27" w:rsidRDefault="00FA3A27" w:rsidP="00FA3A27">
      <w:pPr>
        <w:rPr>
          <w:lang w:val="en-US"/>
        </w:rPr>
      </w:pPr>
      <w:r w:rsidRPr="00FA3A27">
        <w:rPr>
          <w:lang w:val="en-US"/>
        </w:rPr>
        <w:t xml:space="preserve">  0  0 68  0  0  8  0  0  0  0 |  c = C</w:t>
      </w:r>
    </w:p>
    <w:p w:rsidR="00FA3A27" w:rsidRPr="00FA3A27" w:rsidRDefault="00FA3A27" w:rsidP="00FA3A27">
      <w:pPr>
        <w:rPr>
          <w:lang w:val="en-US"/>
        </w:rPr>
      </w:pPr>
      <w:r w:rsidRPr="00FA3A27">
        <w:rPr>
          <w:lang w:val="en-US"/>
        </w:rPr>
        <w:t xml:space="preserve">  0  0  0 72  0  3  0  0  0  0 |  d = D</w:t>
      </w:r>
    </w:p>
    <w:p w:rsidR="00FA3A27" w:rsidRPr="00FA3A27" w:rsidRDefault="00FA3A27" w:rsidP="00FA3A27">
      <w:pPr>
        <w:rPr>
          <w:lang w:val="en-US"/>
        </w:rPr>
      </w:pPr>
      <w:r w:rsidRPr="00FA3A27">
        <w:rPr>
          <w:lang w:val="en-US"/>
        </w:rPr>
        <w:t xml:space="preserve">  0  0  0  0 77  3  0  0  0  0 |  e = E</w:t>
      </w:r>
    </w:p>
    <w:p w:rsidR="00FA3A27" w:rsidRPr="00FA3A27" w:rsidRDefault="00FA3A27" w:rsidP="00FA3A27">
      <w:pPr>
        <w:rPr>
          <w:lang w:val="en-US"/>
        </w:rPr>
      </w:pPr>
      <w:r w:rsidRPr="00FA3A27">
        <w:rPr>
          <w:lang w:val="en-US"/>
        </w:rPr>
        <w:t xml:space="preserve">  0  0  9  8  9 60  0  0  0  0 |  f = F</w:t>
      </w:r>
    </w:p>
    <w:p w:rsidR="00FA3A27" w:rsidRPr="00FA3A27" w:rsidRDefault="00FA3A27" w:rsidP="00FA3A27">
      <w:pPr>
        <w:rPr>
          <w:lang w:val="en-US"/>
        </w:rPr>
      </w:pPr>
      <w:r w:rsidRPr="00FA3A27">
        <w:rPr>
          <w:lang w:val="en-US"/>
        </w:rPr>
        <w:t xml:space="preserve">  0  0  1  0  0  0 65  0  0  0 |  g = G</w:t>
      </w:r>
    </w:p>
    <w:p w:rsidR="00FA3A27" w:rsidRPr="00FA3A27" w:rsidRDefault="00FA3A27" w:rsidP="00FA3A27">
      <w:pPr>
        <w:rPr>
          <w:lang w:val="en-US"/>
        </w:rPr>
      </w:pPr>
      <w:r w:rsidRPr="00FA3A27">
        <w:rPr>
          <w:lang w:val="en-US"/>
        </w:rPr>
        <w:t xml:space="preserve">  0  0  0  0  0  0  0 71  0  0 |  h = H</w:t>
      </w:r>
    </w:p>
    <w:p w:rsidR="00FA3A27" w:rsidRPr="00FA3A27" w:rsidRDefault="00FA3A27" w:rsidP="00FA3A27">
      <w:pPr>
        <w:rPr>
          <w:lang w:val="en-US"/>
        </w:rPr>
      </w:pPr>
      <w:r w:rsidRPr="00FA3A27">
        <w:rPr>
          <w:lang w:val="en-US"/>
        </w:rPr>
        <w:t xml:space="preserve">  0  0  0  0  0  0  0  0 83  0 |  i = I</w:t>
      </w:r>
    </w:p>
    <w:p w:rsidR="00FA3A27" w:rsidRDefault="00FA3A27" w:rsidP="00FA3A27">
      <w:pPr>
        <w:rPr>
          <w:lang w:val="en-US"/>
        </w:rPr>
      </w:pPr>
      <w:r w:rsidRPr="00FA3A27">
        <w:rPr>
          <w:lang w:val="en-US"/>
        </w:rPr>
        <w:t xml:space="preserve">  0  0  0  0  0  0  0  0  0 67 |  j = J</w:t>
      </w:r>
    </w:p>
    <w:p w:rsidR="00D9416D" w:rsidRDefault="00D9416D" w:rsidP="00FA3A27">
      <w:pPr>
        <w:rPr>
          <w:lang w:val="en-US"/>
        </w:rPr>
      </w:pPr>
    </w:p>
    <w:p w:rsidR="00D9416D" w:rsidRDefault="00D9416D" w:rsidP="00FA3A27">
      <w:pPr>
        <w:rPr>
          <w:lang w:val="en-US"/>
        </w:rPr>
      </w:pPr>
      <w:r>
        <w:rPr>
          <w:lang w:val="en-US"/>
        </w:rPr>
        <w:t>RandomTree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=== Run information ===</w:t>
      </w:r>
    </w:p>
    <w:p w:rsidR="00D9416D" w:rsidRPr="00D9416D" w:rsidRDefault="00D9416D" w:rsidP="00D9416D">
      <w:pPr>
        <w:rPr>
          <w:lang w:val="en-US"/>
        </w:rPr>
      </w:pP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Scheme:       weka.classifiers.trees.RandomTree -K 0 -M 1.0 -V 0.001 -S 1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Relation:     bgpfeatures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Instances:    2500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lastRenderedPageBreak/>
        <w:t>Attributes:   6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 xml:space="preserve">              f1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 xml:space="preserve">              f2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 xml:space="preserve">              f3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 xml:space="preserve">              f4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 xml:space="preserve">              f5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 xml:space="preserve">              class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Test mode:    split 70.0% train, remainder test</w:t>
      </w:r>
    </w:p>
    <w:p w:rsidR="00D9416D" w:rsidRPr="00D9416D" w:rsidRDefault="00D9416D" w:rsidP="00D9416D">
      <w:pPr>
        <w:rPr>
          <w:lang w:val="en-US"/>
        </w:rPr>
      </w:pP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=== Classifier model (full training set) ===</w:t>
      </w:r>
    </w:p>
    <w:p w:rsidR="00D9416D" w:rsidRPr="00D9416D" w:rsidRDefault="00D9416D" w:rsidP="00D9416D">
      <w:pPr>
        <w:rPr>
          <w:lang w:val="en-US"/>
        </w:rPr>
      </w:pPr>
    </w:p>
    <w:p w:rsidR="00D9416D" w:rsidRPr="00D9416D" w:rsidRDefault="00D9416D" w:rsidP="00D9416D">
      <w:pPr>
        <w:rPr>
          <w:lang w:val="en-US"/>
        </w:rPr>
      </w:pP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RandomTree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==========</w:t>
      </w:r>
    </w:p>
    <w:p w:rsidR="00D9416D" w:rsidRPr="00D9416D" w:rsidRDefault="00D9416D" w:rsidP="00D9416D">
      <w:pPr>
        <w:rPr>
          <w:lang w:val="en-US"/>
        </w:rPr>
      </w:pP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f1 &lt; 12.9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f5 &lt; 2.17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f1 &lt; 7.19 : J (250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f1 &gt;= 7.19 : A (250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f5 &gt;= 2.17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f1 &lt; 11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f3 &lt; 0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f5 &lt; 2.32 : E (37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f5 &gt;= 2.32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f2 &lt; 4.06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f5 &lt; 2.42 : E (24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f5 &gt;= 2.42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f1 &lt; 10.79 : E (1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f1 &gt;= 10.79 : F (2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f2 &gt;= 4.06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f2 &lt; 4.12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lastRenderedPageBreak/>
        <w:t>|   |   |   |   |   |   |   f3 &lt; 0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f1 &lt; 10.59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f2 &lt; 4.1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|   f1 &lt; 10.38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|   |   f4 &lt; 0.03 : F (8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|   |   f4 &gt;= 0.03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|   |   |   f4 &lt; 0.04 : E (3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|   |   |   f4 &gt;= 0.04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|   |   |   |   f1 &lt; 10.05 : E (1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|   |   |   |   f1 &gt;= 10.05 : F (3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|   f1 &gt;= 10.38 : E (2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f2 &gt;= 4.1 : F (4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f1 &gt;= 10.59 : F (6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f3 &gt;= 0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f5 &lt; 2.4 : E (12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f5 &gt;= 2.4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f4 &lt; 0.04 : E (1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f4 &gt;= 0.04 : F (3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f2 &gt;= 4.12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f1 &lt; 10.07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f3 &lt; 0 : F (1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f3 &gt;= 0 : E (2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f1 &gt;= 10.07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f3 &lt; 0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f4 &lt; 0.04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|   f2 &lt; 4.12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|   |   f3 &lt; 0 : E (1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|   |   f3 &gt;= 0 : F (2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|   f2 &gt;= 4.12 : F (15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f4 &gt;= 0.04 : E (1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f3 &gt;= 0 : F (16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lastRenderedPageBreak/>
        <w:t>|   |   |   f3 &gt;= 0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f3 &lt; 0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f2 &lt; 4.12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f1 &lt; 10.94 : E (30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f1 &gt;= 10.94 : F (1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f2 &gt;= 4.12 : F (2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f3 &gt;= 0 : E (135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f1 &gt;= 11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f3 &lt; 0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f5 &lt; 2.61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f4 &lt; 0.04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f4 &lt; 0.04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f2 &lt; 4.09 : F (10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f2 &gt;= 4.09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f5 &lt; 2.49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f5 &lt; 2.46 : F (4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f5 &gt;= 2.46 : C (4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f5 &gt;= 2.49 : F (10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f4 &gt;= 0.04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f5 &lt; 2.52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f4 &lt; 0.04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f5 &lt; 2.48 : C (10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f5 &gt;= 2.48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|   f3 &lt; 0 : F (1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|   f3 &gt;= 0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|   |   f1 &lt; 11.32 : F (1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|   |   f1 &gt;= 11.32 : C (5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f4 &gt;= 0.04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f3 &lt; 0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|   f1 &lt; 11.13 : F (2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|   f1 &gt;= 11.13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lastRenderedPageBreak/>
        <w:t>|   |   |   |   |   |   |   |   |   |   |   f5 &lt; 2.5 : C (1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|   |   f5 &gt;= 2.5 : F (2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f3 &gt;= 0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|   f1 &lt; 11.09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|   |   f5 &lt; 2.49 : F (3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|   |   f5 &gt;= 2.49 : C (2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|   f1 &gt;= 11.09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|   |   f2 &lt; 4.13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|   |   |   f5 &lt; 2.5 : C (8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|   |   |   f5 &gt;= 2.5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|   |   |   |   f3 &lt; 0 : F (1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|   |   |   |   f3 &gt;= 0 : C (2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|   |   f2 &gt;= 4.13 : F (1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f5 &gt;= 2.52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f3 &lt; 0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f5 &lt; 2.55 : F (8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f5 &gt;= 2.55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|   f2 &lt; 4.13 : C (2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|   f2 &gt;= 4.13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|   |   f4 &lt; 0.04 : F (2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|   |   f4 &gt;= 0.04 : C (1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f3 &gt;= 0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f2 &lt; 4.09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|   f1 &lt; 11.59 : C (1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|   f1 &gt;= 11.59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|   |   f2 &lt; 4.06 : C (1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|   |   f2 &gt;= 4.06 : F (3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f2 &gt;= 4.09 : C (4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f4 &gt;= 0.04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f3 &lt; 0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f5 &lt; 2.56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lastRenderedPageBreak/>
        <w:t>|   |   |   |   |   |   |   |   f3 &lt; 0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f1 &lt; 11.44 : C (68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f1 &gt;= 11.44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|   f1 &lt; 11.44 : F (1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|   f1 &gt;= 11.44 : C (40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f3 &gt;= 0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f5 &lt; 2.51 : G (1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f5 &gt;= 2.51 : C (8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f5 &gt;= 2.56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f4 &lt; 0.04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f1 &lt; 11.76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|   f4 &lt; 0.04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|   |   f1 &lt; 11.71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|   |   |   f2 &lt; 4.11 : C (5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|   |   |   f2 &gt;= 4.11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|   |   |   |   f1 &lt; 11.65 : C (2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|   |   |   |   f1 &gt;= 11.65 : F (1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|   |   f1 &gt;= 11.71 : F (2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|   f4 &gt;= 0.04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|   |   f3 &lt; 0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|   |   |   f2 &lt; 4.07 : C (2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|   |   |   f2 &gt;= 4.07 : G (1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|   |   f3 &gt;= 0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|   |   |   f2 &lt; 4.06 : F (1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|   |   |   f2 &gt;= 4.06 : G (2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f1 &gt;= 11.76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|   f3 &lt; 0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|   |   f2 &lt; 4.08 : C (1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|   |   f2 &gt;= 4.08 : F (3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|   f3 &gt;= 0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|   |   f5 &lt; 2.6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lastRenderedPageBreak/>
        <w:t>|   |   |   |   |   |   |   |   |   |   |   |   f3 &lt; 0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|   |   |   |   f3 &lt; 0 : C (3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|   |   |   |   f3 &gt;= 0 : F (1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|   |   |   f3 &gt;= 0 : C (15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|   |   f5 &gt;= 2.6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|   |   |   f5 &lt; 2.6 : F (2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|   |   |   f5 &gt;= 2.6 : C (3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f4 &gt;= 0.04 : C (26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f3 &gt;= 0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f1 &lt; 11.54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f2 &lt; 4.09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f2 &lt; 4.09 : C (2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f2 &gt;= 4.09 : G (1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f2 &gt;= 4.09 : C (5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f1 &gt;= 11.54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f2 &lt; 4.06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f1 &lt; 11.91 : G (6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f1 &gt;= 11.91 : C (1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f2 &gt;= 4.06 : C (5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f5 &gt;= 2.61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f1 &lt; 12.12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f2 &lt; 4.14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f1 &lt; 11.93 : F (1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f1 &gt;= 11.93 : C (10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f2 &gt;= 4.14 : F (1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f1 &gt;= 12.12 : F (36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f3 &gt;= 0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f1 &lt; 11.97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f2 &lt; 4.08 : G (231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f2 &gt;= 4.08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f3 &lt; 0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lastRenderedPageBreak/>
        <w:t>|   |   |   |   |   |   |   f5 &lt; 2.57 : G (3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f5 &gt;= 2.57 : C (6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f3 &gt;= 0 : G (5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f1 &gt;= 11.97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f2 &lt; 4.06 : C (2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f2 &gt;= 4.06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f1 &lt; 12.32 : C (5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f1 &gt;= 12.32 : F (4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f1 &gt;= 12.9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f5 &lt; 3.43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f1 &lt; 15.84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f3 &lt; 0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f3 &lt; 0 : F (23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f3 &gt;= 0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f5 &lt; 2.73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f2 &lt; 4.01 : F (1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f2 &gt;= 4.01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f2 &lt; 4.12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f4 &lt; 0.04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f3 &lt; 0 : D (1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f3 &gt;= 0 : F (1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f4 &gt;= 0.04 : D (12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f2 &gt;= 4.12 : F (1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f5 &gt;= 2.73 : F (14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f3 &gt;= 0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f1 &lt; 14.39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f4 &lt; 0.04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f5 &lt; 2.75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f2 &lt; 4.01 : F (1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f2 &gt;= 4.01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f2 &lt; 4.08 : D (28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lastRenderedPageBreak/>
        <w:t>|   |   |   |   |   |   |   |   f2 &gt;= 4.08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f3 &lt; 0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|   f2 &lt; 4.09 : F (2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|   f2 &gt;= 4.09 : D (2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f3 &gt;= 0 : D (7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f5 &gt;= 2.75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f1 &lt; 13.26 : F (5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f1 &gt;= 13.26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f5 &lt; 2.78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f5 &lt; 2.76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|   f1 &lt; 13.36 : D (1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|   f1 &gt;= 13.36 : F (1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f5 &gt;= 2.76 : D (6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f5 &gt;= 2.78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f1 &lt; 14.09 : F (9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f1 &gt;= 14.09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|   f2 &lt; 4.1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|   |   f1 &lt; 14.23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|   |   |   f2 &lt; 4.03 : F (1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|   |   |   f2 &gt;= 4.03 : D (4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|   |   f1 &gt;= 14.23 : F (1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|   f2 &gt;= 4.1 : F (2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f4 &gt;= 0.04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f5 &lt; 2.89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f2 &lt; 4.08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f1 &lt; 13.72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f5 &lt; 2.81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|   f3 &lt; 0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|   |   f4 &lt; 0.04 : D (15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|   |   f4 &gt;= 0.04 : F (1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|   f3 &gt;= 0 : D (68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lastRenderedPageBreak/>
        <w:t>|   |   |   |   |   |   |   |   |   f5 &gt;= 2.81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|   f2 &lt; 4.05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|   |   f4 &lt; 0.04 : D (3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|   |   f4 &gt;= 0.04 : F (1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|   f2 &gt;= 4.05 : F (1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f1 &gt;= 13.72 : D (74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f2 &gt;= 4.08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f2 &lt; 4.11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f2 &lt; 4.08 : F (1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f2 &gt;= 4.08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|   f1 &lt; 13.96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|   |   f1 &lt; 13.86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|   |   |   f3 &lt; 0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|   |   |   |   f4 &lt; 0.04 : D (2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|   |   |   |   f4 &gt;= 0.04 : F (1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|   |   |   f3 &gt;= 0 : D (15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|   |   f1 &gt;= 13.86 : F (2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|   f1 &gt;= 13.96 : D (8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f2 &gt;= 4.11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f1 &lt; 13.68 : F (4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|   |   f1 &gt;= 13.68 : D (2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f5 &gt;= 2.89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f3 &lt; 0 : F (3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|   |   |   f3 &gt;= 0 : D (2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f1 &gt;= 14.39 : F (10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f1 &gt;= 15.84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f1 &lt; 19.14 : I (250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f1 &gt;= 19.14 : H (2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f5 &gt;= 3.43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f3 &lt; 0 : H (128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f3 &gt;= 0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lastRenderedPageBreak/>
        <w:t>|   |   |   f5 &lt; 3.62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f1 &lt; 19.97 : B (250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|   f1 &gt;= 19.97 : H (29/0)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|   |   |   f5 &gt;= 3.62 : H (91/0)</w:t>
      </w:r>
    </w:p>
    <w:p w:rsidR="00D9416D" w:rsidRPr="00D9416D" w:rsidRDefault="00D9416D" w:rsidP="00D9416D">
      <w:pPr>
        <w:rPr>
          <w:lang w:val="en-US"/>
        </w:rPr>
      </w:pP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Size of the tree : 269</w:t>
      </w:r>
    </w:p>
    <w:p w:rsidR="00D9416D" w:rsidRPr="00D9416D" w:rsidRDefault="00D9416D" w:rsidP="00D9416D">
      <w:pPr>
        <w:rPr>
          <w:lang w:val="en-US"/>
        </w:rPr>
      </w:pP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Time taken to build model: 0.02 seconds</w:t>
      </w:r>
    </w:p>
    <w:p w:rsidR="00D9416D" w:rsidRPr="00D9416D" w:rsidRDefault="00D9416D" w:rsidP="00D9416D">
      <w:pPr>
        <w:rPr>
          <w:lang w:val="en-US"/>
        </w:rPr>
      </w:pP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=== Evaluation on test split ===</w:t>
      </w:r>
    </w:p>
    <w:p w:rsidR="00D9416D" w:rsidRPr="00D9416D" w:rsidRDefault="00D9416D" w:rsidP="00D9416D">
      <w:pPr>
        <w:rPr>
          <w:lang w:val="en-US"/>
        </w:rPr>
      </w:pP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Time taken to test model on test split: 0 seconds</w:t>
      </w:r>
    </w:p>
    <w:p w:rsidR="00D9416D" w:rsidRPr="00D9416D" w:rsidRDefault="00D9416D" w:rsidP="00D9416D">
      <w:pPr>
        <w:rPr>
          <w:lang w:val="en-US"/>
        </w:rPr>
      </w:pP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=== Summary ===</w:t>
      </w:r>
    </w:p>
    <w:p w:rsidR="00D9416D" w:rsidRPr="00D9416D" w:rsidRDefault="00D9416D" w:rsidP="00D9416D">
      <w:pPr>
        <w:rPr>
          <w:lang w:val="en-US"/>
        </w:rPr>
      </w:pP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Correctly Classified Instances         697               92.9333 %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Incorrectly Classified Instances        53                7.0667 %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Kappa statistic                          0.9214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Mean absolute error                      0.0141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Root mean squared error                  0.1189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Relative absolute error                  7.8491 %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Root relative squared error             39.6112 %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 xml:space="preserve">Total Number of Instances              750     </w:t>
      </w:r>
    </w:p>
    <w:p w:rsidR="00D9416D" w:rsidRPr="00D9416D" w:rsidRDefault="00D9416D" w:rsidP="00D9416D">
      <w:pPr>
        <w:rPr>
          <w:lang w:val="en-US"/>
        </w:rPr>
      </w:pP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=== Detailed Accuracy By Class ===</w:t>
      </w:r>
    </w:p>
    <w:p w:rsidR="00D9416D" w:rsidRPr="00D9416D" w:rsidRDefault="00D9416D" w:rsidP="00D9416D">
      <w:pPr>
        <w:rPr>
          <w:lang w:val="en-US"/>
        </w:rPr>
      </w:pP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 xml:space="preserve">                 TP Rate  FP Rate  Precision  Recall   F-Measure  MCC      ROC Area  PRC Area  Class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 xml:space="preserve">                 1.000    0.000    1.000      1.000    1.000      1.000    1.000     1.000     A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 xml:space="preserve">                 1.000    0.000    1.000      1.000    1.000      1.000    1.000     1.000     B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 xml:space="preserve">                 0.750    0.013    0.864      0.750    0.803      0.785    0.868     0.673     C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 xml:space="preserve">                 0.933    0.010    0.909      0.933    0.921      0.912    0.961     0.855     D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lastRenderedPageBreak/>
        <w:t xml:space="preserve">                 0.950    0.013    0.894      0.950    0.921      0.912    0.968     0.855     E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 xml:space="preserve">                 0.721    0.033    0.738      0.721    0.729      0.695    0.844     0.564     F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 xml:space="preserve">                 0.985    0.009    0.915      0.985    0.949      0.945    0.988     0.903     G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 xml:space="preserve">                 1.000    0.000    1.000      1.000    1.000      1.000    1.000     1.000     H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 xml:space="preserve">                 1.000    0.000    1.000      1.000    1.000      1.000    1.000     1.000     I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 xml:space="preserve">                 1.000    0.000    1.000      1.000    1.000      1.000    1.000     1.000     J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 xml:space="preserve">Weighted Avg.    0.929    0.008    0.928      0.929    0.928      0.920    0.960     0.878     </w:t>
      </w:r>
    </w:p>
    <w:p w:rsidR="00D9416D" w:rsidRPr="00D9416D" w:rsidRDefault="00D9416D" w:rsidP="00D9416D">
      <w:pPr>
        <w:rPr>
          <w:lang w:val="en-US"/>
        </w:rPr>
      </w:pP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>=== Confusion Matrix ===</w:t>
      </w:r>
    </w:p>
    <w:p w:rsidR="00D9416D" w:rsidRPr="00D9416D" w:rsidRDefault="00D9416D" w:rsidP="00D9416D">
      <w:pPr>
        <w:rPr>
          <w:lang w:val="en-US"/>
        </w:rPr>
      </w:pP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 xml:space="preserve">  a  b  c  d  e  f  g  h  i  j   &lt;-- classified as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 xml:space="preserve"> 69  0  0  0  0  0  0  0  0  0 |  a = A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 xml:space="preserve">  0 77  0  0  0  0  0  0  0  0 |  b = B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 xml:space="preserve">  0  0 57  0  0 13  6  0  0  0 |  c = C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 xml:space="preserve">  0  0  0 70  0  5  0  0  0  0 |  d = D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 xml:space="preserve">  0  0  0  0 76  4  0  0  0  0 |  e = E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 xml:space="preserve">  0  0  8  7  9 62  0  0  0  0 |  f = F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 xml:space="preserve">  0  0  1  0  0  0 65  0  0  0 |  g = G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 xml:space="preserve">  0  0  0  0  0  0  0 71  0  0 |  h = H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 xml:space="preserve">  0  0  0  0  0  0  0  0 83  0 |  i = I</w:t>
      </w:r>
    </w:p>
    <w:p w:rsidR="00D9416D" w:rsidRPr="00D9416D" w:rsidRDefault="00D9416D" w:rsidP="00D9416D">
      <w:pPr>
        <w:rPr>
          <w:lang w:val="en-US"/>
        </w:rPr>
      </w:pPr>
      <w:r w:rsidRPr="00D9416D">
        <w:rPr>
          <w:lang w:val="en-US"/>
        </w:rPr>
        <w:t xml:space="preserve">  0  0  0  0  0  0  0  0  0 67 |  j = J</w:t>
      </w:r>
    </w:p>
    <w:p w:rsidR="00D9416D" w:rsidRDefault="003A3F9D" w:rsidP="00FA3A27">
      <w:pPr>
        <w:rPr>
          <w:lang w:val="en-US"/>
        </w:rPr>
      </w:pPr>
      <w:r>
        <w:rPr>
          <w:lang w:val="en-US"/>
        </w:rPr>
        <w:t>Decision Tree</w:t>
      </w: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>=== Run information ===</w:t>
      </w:r>
    </w:p>
    <w:p w:rsidR="003A3F9D" w:rsidRPr="003A3F9D" w:rsidRDefault="003A3F9D" w:rsidP="003A3F9D">
      <w:pPr>
        <w:rPr>
          <w:lang w:val="en-US"/>
        </w:rPr>
      </w:pP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>Scheme:       weka.classifiers.trees.REPTree -M 2 -V 0.001 -N 3 -S 1 -L -1 -I 0.0</w:t>
      </w: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>Relation:     bgpfeatures</w:t>
      </w: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>Instances:    2500</w:t>
      </w: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>Attributes:   6</w:t>
      </w: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 xml:space="preserve">              f1</w:t>
      </w: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 xml:space="preserve">              f2</w:t>
      </w: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 xml:space="preserve">              f3</w:t>
      </w: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lastRenderedPageBreak/>
        <w:t xml:space="preserve">              f4</w:t>
      </w: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 xml:space="preserve">              f5</w:t>
      </w: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 xml:space="preserve">              class</w:t>
      </w: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>Test mode:    split 70.0% train, remainder test</w:t>
      </w:r>
    </w:p>
    <w:p w:rsidR="003A3F9D" w:rsidRPr="003A3F9D" w:rsidRDefault="003A3F9D" w:rsidP="003A3F9D">
      <w:pPr>
        <w:rPr>
          <w:lang w:val="en-US"/>
        </w:rPr>
      </w:pP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>=== Classifier model (full training set) ===</w:t>
      </w:r>
    </w:p>
    <w:p w:rsidR="003A3F9D" w:rsidRPr="003A3F9D" w:rsidRDefault="003A3F9D" w:rsidP="003A3F9D">
      <w:pPr>
        <w:rPr>
          <w:lang w:val="en-US"/>
        </w:rPr>
      </w:pPr>
    </w:p>
    <w:p w:rsidR="003A3F9D" w:rsidRPr="003A3F9D" w:rsidRDefault="003A3F9D" w:rsidP="003A3F9D">
      <w:pPr>
        <w:rPr>
          <w:lang w:val="en-US"/>
        </w:rPr>
      </w:pP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>REPTree</w:t>
      </w: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>============</w:t>
      </w:r>
    </w:p>
    <w:p w:rsidR="003A3F9D" w:rsidRPr="003A3F9D" w:rsidRDefault="003A3F9D" w:rsidP="003A3F9D">
      <w:pPr>
        <w:rPr>
          <w:lang w:val="en-US"/>
        </w:rPr>
      </w:pP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>f1 &lt; 12.12</w:t>
      </w: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>|   f1 &lt; 8.81</w:t>
      </w: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>|   |   f1 &lt; 7.19 : J (167/0) [83/0]</w:t>
      </w: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>|   |   f1 &gt;= 7.19 : A (166/0) [84/0]</w:t>
      </w: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>|   f1 &gt;= 8.81</w:t>
      </w: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>|   |   f1 &lt; 11</w:t>
      </w: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>|   |   |   f4 &lt; 0.04</w:t>
      </w: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>|   |   |   |   f5 &lt; 2.33 : E (27/0) [19/4]</w:t>
      </w: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>|   |   |   |   f5 &gt;= 2.33</w:t>
      </w: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>|   |   |   |   |   f2 &lt; 4.06 : E (13/2) [4/0]</w:t>
      </w: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>|   |   |   |   |   f2 &gt;= 4.06 : F (41/9) [27/9]</w:t>
      </w: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>|   |   |   f4 &gt;= 0.04</w:t>
      </w: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>|   |   |   |   f2 &lt; 4.12 : E (111/0) [52/2]</w:t>
      </w: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>|   |   |   |   f2 &gt;= 4.12</w:t>
      </w: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>|   |   |   |   |   f3 &lt; 0 : F (2/0) [3/0]</w:t>
      </w: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>|   |   |   |   |   f3 &gt;= 0 : E (9/0) [5/0]</w:t>
      </w: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>|   |   f1 &gt;= 11</w:t>
      </w: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>|   |   |   f3 &lt; 0</w:t>
      </w: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>|   |   |   |   f4 &lt; 0.04</w:t>
      </w: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>|   |   |   |   |   f3 &lt; 0 : F (9/1) [4/0]</w:t>
      </w: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lastRenderedPageBreak/>
        <w:t>|   |   |   |   |   f3 &gt;= 0</w:t>
      </w: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>|   |   |   |   |   |   f2 &lt; 4.15</w:t>
      </w: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>|   |   |   |   |   |   |   f5 &lt; 2.5 : C (27/5) [13/5]</w:t>
      </w: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>|   |   |   |   |   |   |   f5 &gt;= 2.5</w:t>
      </w: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>|   |   |   |   |   |   |   |   f4 &lt; 0.04 : F (7/1) [6/2]</w:t>
      </w: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>|   |   |   |   |   |   |   |   f4 &gt;= 0.04 : C (19/6) [9/5]</w:t>
      </w: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>|   |   |   |   |   |   f2 &gt;= 4.15 : F (3/0) [1/0]</w:t>
      </w: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>|   |   |   |   f4 &gt;= 0.04</w:t>
      </w: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>|   |   |   |   |   f4 &lt; 0.04 : C (92/8) [44/2]</w:t>
      </w: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>|   |   |   |   |   f4 &gt;= 0.04</w:t>
      </w: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>|   |   |   |   |   |   f5 &lt; 2.56</w:t>
      </w: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>|   |   |   |   |   |   |   f1 &lt; 11.67 : C (14/3) [14/2]</w:t>
      </w: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>|   |   |   |   |   |   |   f1 &gt;= 11.67 : G (3/0) [1/0]</w:t>
      </w: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>|   |   |   |   |   |   f5 &gt;= 2.56 : C (26/0) [13/2]</w:t>
      </w: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>|   |   |   f3 &gt;= 0</w:t>
      </w: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>|   |   |   |   f2 &lt; 4.06 : G (139/0) [75/1]</w:t>
      </w: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>|   |   |   |   f2 &gt;= 4.06</w:t>
      </w: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>|   |   |   |   |   f5 &lt; 2.59 : G (19/1) [5/0]</w:t>
      </w: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>|   |   |   |   |   f5 &gt;= 2.59 : C (11/3) [3/0]</w:t>
      </w: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>f1 &gt;= 12.12</w:t>
      </w: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>|   f1 &lt; 18.68</w:t>
      </w: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>|   |   f1 &lt; 15.83</w:t>
      </w: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>|   |   |   f3 &lt; 0</w:t>
      </w: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>|   |   |   |   f3 &lt; 0 : F (37/0) [15/0]</w:t>
      </w: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>|   |   |   |   f3 &gt;= 0</w:t>
      </w: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>|   |   |   |   |   f1 &lt; 12.92 : F (12/0) [4/0]</w:t>
      </w: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>|   |   |   |   |   f1 &gt;= 12.92</w:t>
      </w: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>|   |   |   |   |   |   f5 &lt; 2.75 : D (40/7) [19/2]</w:t>
      </w: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>|   |   |   |   |   |   f5 &gt;= 2.75 : F (29/6) [13/6]</w:t>
      </w: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>|   |   |   f3 &gt;= 0</w:t>
      </w: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>|   |   |   |   f5 &lt; 2.89 : D (135/9) [61/2]</w:t>
      </w: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lastRenderedPageBreak/>
        <w:t>|   |   |   |   f5 &gt;= 2.89 : F (9/2) [6/1]</w:t>
      </w: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>|   |   f1 &gt;= 15.83 : I (166/0) [84/0]</w:t>
      </w: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>|   f1 &gt;= 18.68</w:t>
      </w: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>|   |   f1 &lt; 19.96 : B (166/0) [84/0]</w:t>
      </w: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>|   |   f1 &gt;= 19.96 : H (167/0) [83/0]</w:t>
      </w:r>
    </w:p>
    <w:p w:rsidR="003A3F9D" w:rsidRPr="003A3F9D" w:rsidRDefault="003A3F9D" w:rsidP="003A3F9D">
      <w:pPr>
        <w:rPr>
          <w:lang w:val="en-US"/>
        </w:rPr>
      </w:pP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>Size of the tree : 57</w:t>
      </w:r>
    </w:p>
    <w:p w:rsidR="003A3F9D" w:rsidRPr="003A3F9D" w:rsidRDefault="003A3F9D" w:rsidP="003A3F9D">
      <w:pPr>
        <w:rPr>
          <w:lang w:val="en-US"/>
        </w:rPr>
      </w:pP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>Time taken to build model: 0.01 seconds</w:t>
      </w:r>
    </w:p>
    <w:p w:rsidR="003A3F9D" w:rsidRPr="003A3F9D" w:rsidRDefault="003A3F9D" w:rsidP="003A3F9D">
      <w:pPr>
        <w:rPr>
          <w:lang w:val="en-US"/>
        </w:rPr>
      </w:pP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>=== Evaluation on test split ===</w:t>
      </w:r>
    </w:p>
    <w:p w:rsidR="003A3F9D" w:rsidRPr="003A3F9D" w:rsidRDefault="003A3F9D" w:rsidP="003A3F9D">
      <w:pPr>
        <w:rPr>
          <w:lang w:val="en-US"/>
        </w:rPr>
      </w:pP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>Time taken to test model on test split: 0 seconds</w:t>
      </w:r>
    </w:p>
    <w:p w:rsidR="003A3F9D" w:rsidRPr="003A3F9D" w:rsidRDefault="003A3F9D" w:rsidP="003A3F9D">
      <w:pPr>
        <w:rPr>
          <w:lang w:val="en-US"/>
        </w:rPr>
      </w:pP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>=== Summary ===</w:t>
      </w:r>
    </w:p>
    <w:p w:rsidR="003A3F9D" w:rsidRPr="003A3F9D" w:rsidRDefault="003A3F9D" w:rsidP="003A3F9D">
      <w:pPr>
        <w:rPr>
          <w:lang w:val="en-US"/>
        </w:rPr>
      </w:pP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>Correctly Classified Instances         697               92.9333 %</w:t>
      </w: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>Incorrectly Classified Instances        53                7.0667 %</w:t>
      </w: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>Kappa statistic                          0.9214</w:t>
      </w: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>Mean absolute error                      0.0188</w:t>
      </w: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>Root mean squared error                  0.1069</w:t>
      </w: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>Relative absolute error                 10.4388 %</w:t>
      </w: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>Root relative squared error             35.6322 %</w:t>
      </w: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 xml:space="preserve">Total Number of Instances              750     </w:t>
      </w:r>
    </w:p>
    <w:p w:rsidR="003A3F9D" w:rsidRPr="003A3F9D" w:rsidRDefault="003A3F9D" w:rsidP="003A3F9D">
      <w:pPr>
        <w:rPr>
          <w:lang w:val="en-US"/>
        </w:rPr>
      </w:pP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>=== Detailed Accuracy By Class ===</w:t>
      </w:r>
    </w:p>
    <w:p w:rsidR="003A3F9D" w:rsidRPr="003A3F9D" w:rsidRDefault="003A3F9D" w:rsidP="003A3F9D">
      <w:pPr>
        <w:rPr>
          <w:lang w:val="en-US"/>
        </w:rPr>
      </w:pP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 xml:space="preserve">                 TP Rate  FP Rate  Precision  Recall   F-Measure  MCC      ROC Area  PRC Area  Class</w:t>
      </w: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 xml:space="preserve">                 1.000    0.000    1.000      1.000    1.000      1.000    1.000     1.000     A</w:t>
      </w: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 xml:space="preserve">                 1.000    0.000    1.000      1.000    1.000      1.000    1.000     1.000     B</w:t>
      </w: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 xml:space="preserve">                 0.855    0.016    0.855      0.855    0.855      0.839    0.963     0.840     C</w:t>
      </w: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lastRenderedPageBreak/>
        <w:t xml:space="preserve">                 0.947    0.019    0.845      0.947    0.893      0.882    0.991     0.866     D</w:t>
      </w: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 xml:space="preserve">                 0.875    0.006    0.946      0.875    0.909      0.900    0.990     0.938     E</w:t>
      </w: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 xml:space="preserve">                 0.686    0.030    0.747      0.686    0.715      0.681    0.933     0.689     F</w:t>
      </w: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 xml:space="preserve">                 0.985    0.007    0.929      0.985    0.956      0.952    0.998     0.966     G</w:t>
      </w: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 xml:space="preserve">                 1.000    0.000    1.000      1.000    1.000      1.000    1.000     1.000     H</w:t>
      </w: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 xml:space="preserve">                 1.000    0.000    1.000      1.000    1.000      1.000    1.000     1.000     I</w:t>
      </w: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 xml:space="preserve">                 1.000    0.000    1.000      1.000    1.000      1.000    1.000     1.000     J</w:t>
      </w: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 xml:space="preserve">Weighted Avg.    0.929    0.008    0.929      0.929    0.928      0.920    0.986     0.925     </w:t>
      </w:r>
    </w:p>
    <w:p w:rsidR="003A3F9D" w:rsidRPr="003A3F9D" w:rsidRDefault="003A3F9D" w:rsidP="003A3F9D">
      <w:pPr>
        <w:rPr>
          <w:lang w:val="en-US"/>
        </w:rPr>
      </w:pP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>=== Confusion Matrix ===</w:t>
      </w:r>
    </w:p>
    <w:p w:rsidR="003A3F9D" w:rsidRPr="003A3F9D" w:rsidRDefault="003A3F9D" w:rsidP="003A3F9D">
      <w:pPr>
        <w:rPr>
          <w:lang w:val="en-US"/>
        </w:rPr>
      </w:pP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 xml:space="preserve">  a  b  c  d  e  f  g  h  i  j   &lt;-- classified as</w:t>
      </w: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 xml:space="preserve"> 69  0  0  0  0  0  0  0  0  0 |  a = A</w:t>
      </w: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 xml:space="preserve">  0 77  0  0  0  0  0  0  0  0 |  b = B</w:t>
      </w: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 xml:space="preserve">  0  0 65  0  0  7  4  0  0  0 |  c = C</w:t>
      </w: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 xml:space="preserve">  0  0  0 71  0  4  0  0  0  0 |  d = D</w:t>
      </w: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 xml:space="preserve">  0  0  1  0 70  9  0  0  0  0 |  e = E</w:t>
      </w: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 xml:space="preserve">  0  0  9 13  4 59  1  0  0  0 |  f = F</w:t>
      </w: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 xml:space="preserve">  0  0  1  0  0  0 65  0  0  0 |  g = G</w:t>
      </w: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 xml:space="preserve">  0  0  0  0  0  0  0 71  0  0 |  h = H</w:t>
      </w:r>
    </w:p>
    <w:p w:rsidR="003A3F9D" w:rsidRPr="003A3F9D" w:rsidRDefault="003A3F9D" w:rsidP="003A3F9D">
      <w:pPr>
        <w:rPr>
          <w:lang w:val="en-US"/>
        </w:rPr>
      </w:pPr>
      <w:r w:rsidRPr="003A3F9D">
        <w:rPr>
          <w:lang w:val="en-US"/>
        </w:rPr>
        <w:t xml:space="preserve">  0  0  0  0  0  0  0  0 83  0 |  i = I</w:t>
      </w:r>
    </w:p>
    <w:p w:rsidR="003A3F9D" w:rsidRDefault="003A3F9D" w:rsidP="003A3F9D">
      <w:pPr>
        <w:rPr>
          <w:lang w:val="en-US"/>
        </w:rPr>
      </w:pPr>
      <w:r w:rsidRPr="003A3F9D">
        <w:rPr>
          <w:lang w:val="en-US"/>
        </w:rPr>
        <w:t xml:space="preserve">  0  0  0  0  0  0  0  0  0 67 |  j = J</w:t>
      </w:r>
    </w:p>
    <w:p w:rsidR="00BB305E" w:rsidRDefault="00BB305E" w:rsidP="003A3F9D">
      <w:pPr>
        <w:rPr>
          <w:lang w:val="en-US"/>
        </w:rPr>
      </w:pPr>
    </w:p>
    <w:p w:rsidR="00BB305E" w:rsidRDefault="00BB305E" w:rsidP="003A3F9D">
      <w:pPr>
        <w:rPr>
          <w:lang w:val="en-US"/>
        </w:rPr>
      </w:pPr>
      <w:r>
        <w:rPr>
          <w:lang w:val="en-US"/>
        </w:rPr>
        <w:t>Cluster</w:t>
      </w:r>
    </w:p>
    <w:p w:rsidR="00BB305E" w:rsidRDefault="00BB305E" w:rsidP="003A3F9D">
      <w:pPr>
        <w:rPr>
          <w:lang w:val="en-US"/>
        </w:rPr>
      </w:pPr>
      <w:r>
        <w:rPr>
          <w:lang w:val="en-US"/>
        </w:rPr>
        <w:t>EM</w:t>
      </w:r>
    </w:p>
    <w:p w:rsidR="00BB305E" w:rsidRPr="00BB305E" w:rsidRDefault="00BB305E" w:rsidP="00BB305E">
      <w:pPr>
        <w:rPr>
          <w:lang w:val="en-US"/>
        </w:rPr>
      </w:pPr>
      <w:r w:rsidRPr="00BB305E">
        <w:rPr>
          <w:lang w:val="en-US"/>
        </w:rPr>
        <w:t>=== Run information ===</w:t>
      </w:r>
    </w:p>
    <w:p w:rsidR="00BB305E" w:rsidRPr="00BB305E" w:rsidRDefault="00BB305E" w:rsidP="00BB305E">
      <w:pPr>
        <w:rPr>
          <w:lang w:val="en-US"/>
        </w:rPr>
      </w:pPr>
    </w:p>
    <w:p w:rsidR="00BB305E" w:rsidRPr="00BB305E" w:rsidRDefault="00BB305E" w:rsidP="00BB305E">
      <w:pPr>
        <w:rPr>
          <w:lang w:val="en-US"/>
        </w:rPr>
      </w:pPr>
      <w:r w:rsidRPr="00BB305E">
        <w:rPr>
          <w:lang w:val="en-US"/>
        </w:rPr>
        <w:t>Scheme:       weka.clusterers.EM -I 100 -N 10 -X 10 -max -1 -ll-cv 1.0E-6 -ll-iter 1.0E-6 -M 1.0E-6 -K 10 -num-slots 1 -S 100</w:t>
      </w:r>
    </w:p>
    <w:p w:rsidR="00BB305E" w:rsidRPr="00BB305E" w:rsidRDefault="00BB305E" w:rsidP="00BB305E">
      <w:pPr>
        <w:rPr>
          <w:lang w:val="en-US"/>
        </w:rPr>
      </w:pPr>
      <w:r w:rsidRPr="00BB305E">
        <w:rPr>
          <w:lang w:val="en-US"/>
        </w:rPr>
        <w:t>Relation:     bgpfeatures</w:t>
      </w:r>
    </w:p>
    <w:p w:rsidR="00BB305E" w:rsidRPr="00BB305E" w:rsidRDefault="00BB305E" w:rsidP="00BB305E">
      <w:pPr>
        <w:rPr>
          <w:lang w:val="en-US"/>
        </w:rPr>
      </w:pPr>
      <w:r w:rsidRPr="00BB305E">
        <w:rPr>
          <w:lang w:val="en-US"/>
        </w:rPr>
        <w:t>Instances:    2500</w:t>
      </w:r>
    </w:p>
    <w:p w:rsidR="00BB305E" w:rsidRPr="00BB305E" w:rsidRDefault="00BB305E" w:rsidP="00BB305E">
      <w:pPr>
        <w:rPr>
          <w:lang w:val="en-US"/>
        </w:rPr>
      </w:pPr>
      <w:r w:rsidRPr="00BB305E">
        <w:rPr>
          <w:lang w:val="en-US"/>
        </w:rPr>
        <w:lastRenderedPageBreak/>
        <w:t>Attributes:   6</w:t>
      </w:r>
    </w:p>
    <w:p w:rsidR="00BB305E" w:rsidRPr="00BB305E" w:rsidRDefault="00BB305E" w:rsidP="00BB305E">
      <w:pPr>
        <w:rPr>
          <w:lang w:val="en-US"/>
        </w:rPr>
      </w:pPr>
      <w:r w:rsidRPr="00BB305E">
        <w:rPr>
          <w:lang w:val="en-US"/>
        </w:rPr>
        <w:t xml:space="preserve">              f1</w:t>
      </w:r>
    </w:p>
    <w:p w:rsidR="00BB305E" w:rsidRPr="00BB305E" w:rsidRDefault="00BB305E" w:rsidP="00BB305E">
      <w:pPr>
        <w:rPr>
          <w:lang w:val="en-US"/>
        </w:rPr>
      </w:pPr>
      <w:r w:rsidRPr="00BB305E">
        <w:rPr>
          <w:lang w:val="en-US"/>
        </w:rPr>
        <w:t xml:space="preserve">              f2</w:t>
      </w:r>
    </w:p>
    <w:p w:rsidR="00BB305E" w:rsidRPr="00BB305E" w:rsidRDefault="00BB305E" w:rsidP="00BB305E">
      <w:pPr>
        <w:rPr>
          <w:lang w:val="en-US"/>
        </w:rPr>
      </w:pPr>
      <w:r w:rsidRPr="00BB305E">
        <w:rPr>
          <w:lang w:val="en-US"/>
        </w:rPr>
        <w:t xml:space="preserve">              f3</w:t>
      </w:r>
    </w:p>
    <w:p w:rsidR="00BB305E" w:rsidRPr="00BB305E" w:rsidRDefault="00BB305E" w:rsidP="00BB305E">
      <w:pPr>
        <w:rPr>
          <w:lang w:val="en-US"/>
        </w:rPr>
      </w:pPr>
      <w:r w:rsidRPr="00BB305E">
        <w:rPr>
          <w:lang w:val="en-US"/>
        </w:rPr>
        <w:t xml:space="preserve">              f4</w:t>
      </w:r>
    </w:p>
    <w:p w:rsidR="00BB305E" w:rsidRPr="00BB305E" w:rsidRDefault="00BB305E" w:rsidP="00BB305E">
      <w:pPr>
        <w:rPr>
          <w:lang w:val="en-US"/>
        </w:rPr>
      </w:pPr>
      <w:r w:rsidRPr="00BB305E">
        <w:rPr>
          <w:lang w:val="en-US"/>
        </w:rPr>
        <w:t xml:space="preserve">              f5</w:t>
      </w:r>
    </w:p>
    <w:p w:rsidR="00BB305E" w:rsidRPr="00BB305E" w:rsidRDefault="00BB305E" w:rsidP="00BB305E">
      <w:pPr>
        <w:rPr>
          <w:lang w:val="en-US"/>
        </w:rPr>
      </w:pPr>
      <w:r w:rsidRPr="00BB305E">
        <w:rPr>
          <w:lang w:val="en-US"/>
        </w:rPr>
        <w:t>Ignored:</w:t>
      </w:r>
    </w:p>
    <w:p w:rsidR="00BB305E" w:rsidRPr="00BB305E" w:rsidRDefault="00BB305E" w:rsidP="00BB305E">
      <w:pPr>
        <w:rPr>
          <w:lang w:val="en-US"/>
        </w:rPr>
      </w:pPr>
      <w:r w:rsidRPr="00BB305E">
        <w:rPr>
          <w:lang w:val="en-US"/>
        </w:rPr>
        <w:t xml:space="preserve">              class</w:t>
      </w:r>
    </w:p>
    <w:p w:rsidR="00BB305E" w:rsidRPr="00BB305E" w:rsidRDefault="00BB305E" w:rsidP="00BB305E">
      <w:pPr>
        <w:rPr>
          <w:lang w:val="en-US"/>
        </w:rPr>
      </w:pPr>
      <w:r w:rsidRPr="00BB305E">
        <w:rPr>
          <w:lang w:val="en-US"/>
        </w:rPr>
        <w:t>Test mode:    evaluate on training data</w:t>
      </w:r>
    </w:p>
    <w:p w:rsidR="00BB305E" w:rsidRPr="00BB305E" w:rsidRDefault="00BB305E" w:rsidP="00BB305E">
      <w:pPr>
        <w:rPr>
          <w:lang w:val="en-US"/>
        </w:rPr>
      </w:pPr>
    </w:p>
    <w:p w:rsidR="00BB305E" w:rsidRPr="00BB305E" w:rsidRDefault="00BB305E" w:rsidP="00BB305E">
      <w:pPr>
        <w:rPr>
          <w:lang w:val="en-US"/>
        </w:rPr>
      </w:pPr>
    </w:p>
    <w:p w:rsidR="00BB305E" w:rsidRPr="00BB305E" w:rsidRDefault="00BB305E" w:rsidP="00BB305E">
      <w:pPr>
        <w:rPr>
          <w:lang w:val="en-US"/>
        </w:rPr>
      </w:pPr>
      <w:r w:rsidRPr="00BB305E">
        <w:rPr>
          <w:lang w:val="en-US"/>
        </w:rPr>
        <w:t>=== Clustering model (full training set) ===</w:t>
      </w:r>
    </w:p>
    <w:p w:rsidR="00BB305E" w:rsidRPr="00BB305E" w:rsidRDefault="00BB305E" w:rsidP="00BB305E">
      <w:pPr>
        <w:rPr>
          <w:lang w:val="en-US"/>
        </w:rPr>
      </w:pPr>
    </w:p>
    <w:p w:rsidR="00BB305E" w:rsidRPr="00BB305E" w:rsidRDefault="00BB305E" w:rsidP="00BB305E">
      <w:pPr>
        <w:rPr>
          <w:lang w:val="en-US"/>
        </w:rPr>
      </w:pPr>
    </w:p>
    <w:p w:rsidR="00BB305E" w:rsidRPr="00BB305E" w:rsidRDefault="00BB305E" w:rsidP="00BB305E">
      <w:pPr>
        <w:rPr>
          <w:lang w:val="en-US"/>
        </w:rPr>
      </w:pPr>
      <w:r w:rsidRPr="00BB305E">
        <w:rPr>
          <w:lang w:val="en-US"/>
        </w:rPr>
        <w:t>EM</w:t>
      </w:r>
    </w:p>
    <w:p w:rsidR="00BB305E" w:rsidRPr="00BB305E" w:rsidRDefault="00BB305E" w:rsidP="00BB305E">
      <w:pPr>
        <w:rPr>
          <w:lang w:val="en-US"/>
        </w:rPr>
      </w:pPr>
      <w:r w:rsidRPr="00BB305E">
        <w:rPr>
          <w:lang w:val="en-US"/>
        </w:rPr>
        <w:t>==</w:t>
      </w:r>
    </w:p>
    <w:p w:rsidR="00BB305E" w:rsidRPr="00BB305E" w:rsidRDefault="00BB305E" w:rsidP="00BB305E">
      <w:pPr>
        <w:rPr>
          <w:lang w:val="en-US"/>
        </w:rPr>
      </w:pPr>
    </w:p>
    <w:p w:rsidR="00BB305E" w:rsidRPr="00BB305E" w:rsidRDefault="00BB305E" w:rsidP="00BB305E">
      <w:pPr>
        <w:rPr>
          <w:lang w:val="en-US"/>
        </w:rPr>
      </w:pPr>
      <w:r w:rsidRPr="00BB305E">
        <w:rPr>
          <w:lang w:val="en-US"/>
        </w:rPr>
        <w:t>Number of clusters: 10</w:t>
      </w:r>
    </w:p>
    <w:p w:rsidR="00BB305E" w:rsidRPr="00BB305E" w:rsidRDefault="00BB305E" w:rsidP="00BB305E">
      <w:pPr>
        <w:rPr>
          <w:lang w:val="en-US"/>
        </w:rPr>
      </w:pPr>
      <w:r w:rsidRPr="00BB305E">
        <w:rPr>
          <w:lang w:val="en-US"/>
        </w:rPr>
        <w:t>Number of iterations performed: 63</w:t>
      </w:r>
    </w:p>
    <w:p w:rsidR="00BB305E" w:rsidRPr="00BB305E" w:rsidRDefault="00BB305E" w:rsidP="00BB305E">
      <w:pPr>
        <w:rPr>
          <w:lang w:val="en-US"/>
        </w:rPr>
      </w:pPr>
    </w:p>
    <w:p w:rsidR="00BB305E" w:rsidRPr="00BB305E" w:rsidRDefault="00BB305E" w:rsidP="00BB305E">
      <w:pPr>
        <w:rPr>
          <w:lang w:val="en-US"/>
        </w:rPr>
      </w:pPr>
    </w:p>
    <w:p w:rsidR="00BB305E" w:rsidRPr="00BB305E" w:rsidRDefault="00BB305E" w:rsidP="00BB305E">
      <w:pPr>
        <w:rPr>
          <w:lang w:val="en-US"/>
        </w:rPr>
      </w:pPr>
      <w:r w:rsidRPr="00BB305E">
        <w:rPr>
          <w:lang w:val="en-US"/>
        </w:rPr>
        <w:t xml:space="preserve">            Cluster</w:t>
      </w:r>
    </w:p>
    <w:p w:rsidR="00BB305E" w:rsidRPr="00BB305E" w:rsidRDefault="00BB305E" w:rsidP="00BB305E">
      <w:pPr>
        <w:rPr>
          <w:lang w:val="en-US"/>
        </w:rPr>
      </w:pPr>
      <w:r w:rsidRPr="00BB305E">
        <w:rPr>
          <w:lang w:val="en-US"/>
        </w:rPr>
        <w:t>Attribute         0       1       2       3       4       5       6       7       8       9</w:t>
      </w:r>
    </w:p>
    <w:p w:rsidR="00BB305E" w:rsidRPr="00BB305E" w:rsidRDefault="00BB305E" w:rsidP="00BB305E">
      <w:pPr>
        <w:rPr>
          <w:lang w:val="en-US"/>
        </w:rPr>
      </w:pPr>
      <w:r w:rsidRPr="00BB305E">
        <w:rPr>
          <w:lang w:val="en-US"/>
        </w:rPr>
        <w:t xml:space="preserve">              (0.1)  (0.04)  (0.17)  (0.08)   (0.1)   (0.1)   (0.1)  (0.13)  (0.08)   (0.1)</w:t>
      </w:r>
    </w:p>
    <w:p w:rsidR="00BB305E" w:rsidRPr="00BB305E" w:rsidRDefault="00BB305E" w:rsidP="00BB305E">
      <w:pPr>
        <w:rPr>
          <w:lang w:val="en-US"/>
        </w:rPr>
      </w:pPr>
      <w:r w:rsidRPr="00BB305E">
        <w:rPr>
          <w:lang w:val="en-US"/>
        </w:rPr>
        <w:t>============================================================================================</w:t>
      </w:r>
    </w:p>
    <w:p w:rsidR="00BB305E" w:rsidRPr="00BB305E" w:rsidRDefault="00BB305E" w:rsidP="00BB305E">
      <w:pPr>
        <w:rPr>
          <w:lang w:val="en-US"/>
        </w:rPr>
      </w:pPr>
      <w:r w:rsidRPr="00BB305E">
        <w:rPr>
          <w:lang w:val="en-US"/>
        </w:rPr>
        <w:t>f1</w:t>
      </w:r>
    </w:p>
    <w:p w:rsidR="00BB305E" w:rsidRPr="00BB305E" w:rsidRDefault="00BB305E" w:rsidP="00BB305E">
      <w:pPr>
        <w:rPr>
          <w:lang w:val="en-US"/>
        </w:rPr>
      </w:pPr>
      <w:r w:rsidRPr="00BB305E">
        <w:rPr>
          <w:lang w:val="en-US"/>
        </w:rPr>
        <w:t xml:space="preserve">  mean        6.7566 19.4142 11.5157 19.8448 10.3085  7.5381 17.3655 13.6153 20.6411 11.6845</w:t>
      </w:r>
    </w:p>
    <w:p w:rsidR="00BB305E" w:rsidRPr="00BB305E" w:rsidRDefault="00BB305E" w:rsidP="00BB305E">
      <w:pPr>
        <w:rPr>
          <w:lang w:val="en-US"/>
        </w:rPr>
      </w:pPr>
      <w:r w:rsidRPr="00BB305E">
        <w:rPr>
          <w:lang w:val="en-US"/>
        </w:rPr>
        <w:t xml:space="preserve">  std. dev.   0.2819  0.3207  0.6241  0.5754  0.3753  0.2014   0.481  0.5116  0.3514  0.1589</w:t>
      </w:r>
    </w:p>
    <w:p w:rsidR="00BB305E" w:rsidRPr="00BB305E" w:rsidRDefault="00BB305E" w:rsidP="00BB305E">
      <w:pPr>
        <w:rPr>
          <w:lang w:val="en-US"/>
        </w:rPr>
      </w:pPr>
    </w:p>
    <w:p w:rsidR="00BB305E" w:rsidRPr="00BB305E" w:rsidRDefault="00BB305E" w:rsidP="00BB305E">
      <w:pPr>
        <w:rPr>
          <w:lang w:val="en-US"/>
        </w:rPr>
      </w:pPr>
      <w:r w:rsidRPr="00BB305E">
        <w:rPr>
          <w:lang w:val="en-US"/>
        </w:rPr>
        <w:t>f2</w:t>
      </w:r>
    </w:p>
    <w:p w:rsidR="00BB305E" w:rsidRPr="00BB305E" w:rsidRDefault="00BB305E" w:rsidP="00BB305E">
      <w:pPr>
        <w:rPr>
          <w:lang w:val="en-US"/>
        </w:rPr>
      </w:pPr>
      <w:r w:rsidRPr="00BB305E">
        <w:rPr>
          <w:lang w:val="en-US"/>
        </w:rPr>
        <w:lastRenderedPageBreak/>
        <w:t xml:space="preserve">  mean        4.1429   3.972  4.0898  3.9288  4.0801  4.0821  4.0188  4.0585  3.9753  4.0177</w:t>
      </w:r>
    </w:p>
    <w:p w:rsidR="00BB305E" w:rsidRPr="00BB305E" w:rsidRDefault="00BB305E" w:rsidP="00BB305E">
      <w:pPr>
        <w:rPr>
          <w:lang w:val="en-US"/>
        </w:rPr>
      </w:pPr>
      <w:r w:rsidRPr="00BB305E">
        <w:rPr>
          <w:lang w:val="en-US"/>
        </w:rPr>
        <w:t xml:space="preserve">  std. dev.   0.0266   0.004  0.0326  0.0287   0.047  0.0379  0.0291  0.0315  0.0355  0.0366</w:t>
      </w:r>
    </w:p>
    <w:p w:rsidR="00BB305E" w:rsidRPr="00BB305E" w:rsidRDefault="00BB305E" w:rsidP="00BB305E">
      <w:pPr>
        <w:rPr>
          <w:lang w:val="en-US"/>
        </w:rPr>
      </w:pPr>
    </w:p>
    <w:p w:rsidR="00BB305E" w:rsidRPr="00BB305E" w:rsidRDefault="00BB305E" w:rsidP="00BB305E">
      <w:pPr>
        <w:rPr>
          <w:lang w:val="en-US"/>
        </w:rPr>
      </w:pPr>
      <w:r w:rsidRPr="00BB305E">
        <w:rPr>
          <w:lang w:val="en-US"/>
        </w:rPr>
        <w:t>f3</w:t>
      </w:r>
    </w:p>
    <w:p w:rsidR="00BB305E" w:rsidRPr="00BB305E" w:rsidRDefault="00BB305E" w:rsidP="00BB305E">
      <w:pPr>
        <w:rPr>
          <w:lang w:val="en-US"/>
        </w:rPr>
      </w:pPr>
      <w:r w:rsidRPr="00BB305E">
        <w:rPr>
          <w:lang w:val="en-US"/>
        </w:rPr>
        <w:t xml:space="preserve">  mean        0.0011  0.0018  0.0013  0.0019  0.0012  0.0012  0.0016  0.0014  0.0017  0.0014</w:t>
      </w:r>
    </w:p>
    <w:p w:rsidR="00BB305E" w:rsidRPr="00BB305E" w:rsidRDefault="00BB305E" w:rsidP="00BB305E">
      <w:pPr>
        <w:rPr>
          <w:lang w:val="en-US"/>
        </w:rPr>
      </w:pPr>
      <w:r w:rsidRPr="00BB305E">
        <w:rPr>
          <w:lang w:val="en-US"/>
        </w:rPr>
        <w:t xml:space="preserve">  std. dev.        0       0       0  0.0001       0       0  0.0001       0  0.0001       0</w:t>
      </w:r>
    </w:p>
    <w:p w:rsidR="00BB305E" w:rsidRPr="00BB305E" w:rsidRDefault="00BB305E" w:rsidP="00BB305E">
      <w:pPr>
        <w:rPr>
          <w:lang w:val="en-US"/>
        </w:rPr>
      </w:pPr>
    </w:p>
    <w:p w:rsidR="00BB305E" w:rsidRPr="00BB305E" w:rsidRDefault="00BB305E" w:rsidP="00BB305E">
      <w:pPr>
        <w:rPr>
          <w:lang w:val="en-US"/>
        </w:rPr>
      </w:pPr>
      <w:r w:rsidRPr="00BB305E">
        <w:rPr>
          <w:lang w:val="en-US"/>
        </w:rPr>
        <w:t>f4</w:t>
      </w:r>
    </w:p>
    <w:p w:rsidR="00BB305E" w:rsidRPr="00BB305E" w:rsidRDefault="00BB305E" w:rsidP="00BB305E">
      <w:pPr>
        <w:rPr>
          <w:lang w:val="en-US"/>
        </w:rPr>
      </w:pPr>
      <w:r w:rsidRPr="00BB305E">
        <w:rPr>
          <w:lang w:val="en-US"/>
        </w:rPr>
        <w:t xml:space="preserve">  mean        0.0338  0.0419  0.0361   0.044  0.0353  0.0339    0.04  0.0373  0.0409  0.0375</w:t>
      </w:r>
    </w:p>
    <w:p w:rsidR="00BB305E" w:rsidRPr="00BB305E" w:rsidRDefault="00BB305E" w:rsidP="00BB305E">
      <w:pPr>
        <w:rPr>
          <w:lang w:val="en-US"/>
        </w:rPr>
      </w:pPr>
      <w:r w:rsidRPr="00BB305E">
        <w:rPr>
          <w:lang w:val="en-US"/>
        </w:rPr>
        <w:t xml:space="preserve">  std. dev.   0.0004  0.0003  0.0004  0.0009  0.0004  0.0003  0.0007  0.0005  0.0011  0.0004</w:t>
      </w:r>
    </w:p>
    <w:p w:rsidR="00BB305E" w:rsidRPr="00BB305E" w:rsidRDefault="00BB305E" w:rsidP="00BB305E">
      <w:pPr>
        <w:rPr>
          <w:lang w:val="en-US"/>
        </w:rPr>
      </w:pPr>
    </w:p>
    <w:p w:rsidR="00BB305E" w:rsidRPr="00BB305E" w:rsidRDefault="00BB305E" w:rsidP="00BB305E">
      <w:pPr>
        <w:rPr>
          <w:lang w:val="en-US"/>
        </w:rPr>
      </w:pPr>
      <w:r w:rsidRPr="00BB305E">
        <w:rPr>
          <w:lang w:val="en-US"/>
        </w:rPr>
        <w:t>f5</w:t>
      </w:r>
    </w:p>
    <w:p w:rsidR="00BB305E" w:rsidRPr="00BB305E" w:rsidRDefault="00BB305E" w:rsidP="00BB305E">
      <w:pPr>
        <w:rPr>
          <w:lang w:val="en-US"/>
        </w:rPr>
      </w:pPr>
      <w:r w:rsidRPr="00BB305E">
        <w:rPr>
          <w:lang w:val="en-US"/>
        </w:rPr>
        <w:t xml:space="preserve">  mean        1.8659  3.4817  2.5347  3.6107  2.3669  2.0138   3.261  2.7775  3.5829  2.5606</w:t>
      </w:r>
    </w:p>
    <w:p w:rsidR="00BB305E" w:rsidRPr="00BB305E" w:rsidRDefault="00BB305E" w:rsidP="00BB305E">
      <w:pPr>
        <w:rPr>
          <w:lang w:val="en-US"/>
        </w:rPr>
      </w:pPr>
      <w:r w:rsidRPr="00BB305E">
        <w:rPr>
          <w:lang w:val="en-US"/>
        </w:rPr>
        <w:t xml:space="preserve">  std. dev.   0.0407  0.0054  0.0685  0.0705  0.0473  0.0319   0.069  0.0626   0.067  0.0258</w:t>
      </w:r>
    </w:p>
    <w:p w:rsidR="00BB305E" w:rsidRPr="00BB305E" w:rsidRDefault="00BB305E" w:rsidP="00BB305E">
      <w:pPr>
        <w:rPr>
          <w:lang w:val="en-US"/>
        </w:rPr>
      </w:pPr>
    </w:p>
    <w:p w:rsidR="00BB305E" w:rsidRPr="00BB305E" w:rsidRDefault="00BB305E" w:rsidP="00BB305E">
      <w:pPr>
        <w:rPr>
          <w:lang w:val="en-US"/>
        </w:rPr>
      </w:pPr>
    </w:p>
    <w:p w:rsidR="00BB305E" w:rsidRPr="00BB305E" w:rsidRDefault="00BB305E" w:rsidP="00BB305E">
      <w:pPr>
        <w:rPr>
          <w:lang w:val="en-US"/>
        </w:rPr>
      </w:pPr>
    </w:p>
    <w:p w:rsidR="00BB305E" w:rsidRPr="00BB305E" w:rsidRDefault="00BB305E" w:rsidP="00BB305E">
      <w:pPr>
        <w:rPr>
          <w:lang w:val="en-US"/>
        </w:rPr>
      </w:pPr>
      <w:r w:rsidRPr="00BB305E">
        <w:rPr>
          <w:lang w:val="en-US"/>
        </w:rPr>
        <w:t>Time taken to build model (full training data) : 1.45 seconds</w:t>
      </w:r>
    </w:p>
    <w:p w:rsidR="00BB305E" w:rsidRPr="00BB305E" w:rsidRDefault="00BB305E" w:rsidP="00BB305E">
      <w:pPr>
        <w:rPr>
          <w:lang w:val="en-US"/>
        </w:rPr>
      </w:pPr>
    </w:p>
    <w:p w:rsidR="00BB305E" w:rsidRPr="00BB305E" w:rsidRDefault="00BB305E" w:rsidP="00BB305E">
      <w:pPr>
        <w:rPr>
          <w:lang w:val="en-US"/>
        </w:rPr>
      </w:pPr>
      <w:r w:rsidRPr="00BB305E">
        <w:rPr>
          <w:lang w:val="en-US"/>
        </w:rPr>
        <w:t>=== Model and evaluation on training set ===</w:t>
      </w:r>
    </w:p>
    <w:p w:rsidR="00BB305E" w:rsidRPr="00BB305E" w:rsidRDefault="00BB305E" w:rsidP="00BB305E">
      <w:pPr>
        <w:rPr>
          <w:lang w:val="en-US"/>
        </w:rPr>
      </w:pPr>
    </w:p>
    <w:p w:rsidR="00BB305E" w:rsidRPr="00BB305E" w:rsidRDefault="00BB305E" w:rsidP="00BB305E">
      <w:pPr>
        <w:rPr>
          <w:lang w:val="en-US"/>
        </w:rPr>
      </w:pPr>
      <w:r w:rsidRPr="00BB305E">
        <w:rPr>
          <w:lang w:val="en-US"/>
        </w:rPr>
        <w:t>Clustered Instances</w:t>
      </w:r>
    </w:p>
    <w:p w:rsidR="00BB305E" w:rsidRPr="00BB305E" w:rsidRDefault="00BB305E" w:rsidP="00BB305E">
      <w:pPr>
        <w:rPr>
          <w:lang w:val="en-US"/>
        </w:rPr>
      </w:pPr>
    </w:p>
    <w:p w:rsidR="00BB305E" w:rsidRPr="00BB305E" w:rsidRDefault="00BB305E" w:rsidP="00BB305E">
      <w:pPr>
        <w:rPr>
          <w:lang w:val="en-US"/>
        </w:rPr>
      </w:pPr>
      <w:r w:rsidRPr="00BB305E">
        <w:rPr>
          <w:lang w:val="en-US"/>
        </w:rPr>
        <w:t xml:space="preserve"> 0       249 ( 10%)</w:t>
      </w:r>
    </w:p>
    <w:p w:rsidR="00BB305E" w:rsidRPr="00BB305E" w:rsidRDefault="00BB305E" w:rsidP="00BB305E">
      <w:pPr>
        <w:rPr>
          <w:lang w:val="en-US"/>
        </w:rPr>
      </w:pPr>
      <w:r w:rsidRPr="00BB305E">
        <w:rPr>
          <w:lang w:val="en-US"/>
        </w:rPr>
        <w:t xml:space="preserve"> 1       106 (  4%)</w:t>
      </w:r>
    </w:p>
    <w:p w:rsidR="00BB305E" w:rsidRPr="00BB305E" w:rsidRDefault="00BB305E" w:rsidP="00BB305E">
      <w:pPr>
        <w:rPr>
          <w:lang w:val="en-US"/>
        </w:rPr>
      </w:pPr>
      <w:r w:rsidRPr="00BB305E">
        <w:rPr>
          <w:lang w:val="en-US"/>
        </w:rPr>
        <w:t xml:space="preserve"> 2       430 ( 17%)</w:t>
      </w:r>
    </w:p>
    <w:p w:rsidR="00BB305E" w:rsidRPr="00BB305E" w:rsidRDefault="00BB305E" w:rsidP="00BB305E">
      <w:pPr>
        <w:rPr>
          <w:lang w:val="en-US"/>
        </w:rPr>
      </w:pPr>
      <w:r w:rsidRPr="00BB305E">
        <w:rPr>
          <w:lang w:val="en-US"/>
        </w:rPr>
        <w:t xml:space="preserve"> 3       194 (  8%)</w:t>
      </w:r>
    </w:p>
    <w:p w:rsidR="00BB305E" w:rsidRPr="00BB305E" w:rsidRDefault="00BB305E" w:rsidP="00BB305E">
      <w:pPr>
        <w:rPr>
          <w:lang w:val="en-US"/>
        </w:rPr>
      </w:pPr>
      <w:r w:rsidRPr="00BB305E">
        <w:rPr>
          <w:lang w:val="en-US"/>
        </w:rPr>
        <w:t xml:space="preserve"> 4       244 ( 10%)</w:t>
      </w:r>
    </w:p>
    <w:p w:rsidR="00BB305E" w:rsidRPr="00BB305E" w:rsidRDefault="00BB305E" w:rsidP="00BB305E">
      <w:pPr>
        <w:rPr>
          <w:lang w:val="en-US"/>
        </w:rPr>
      </w:pPr>
      <w:r w:rsidRPr="00BB305E">
        <w:rPr>
          <w:lang w:val="en-US"/>
        </w:rPr>
        <w:t xml:space="preserve"> 5       251 ( 10%)</w:t>
      </w:r>
    </w:p>
    <w:p w:rsidR="00BB305E" w:rsidRPr="00BB305E" w:rsidRDefault="00BB305E" w:rsidP="00BB305E">
      <w:pPr>
        <w:rPr>
          <w:lang w:val="en-US"/>
        </w:rPr>
      </w:pPr>
      <w:r w:rsidRPr="00BB305E">
        <w:rPr>
          <w:lang w:val="en-US"/>
        </w:rPr>
        <w:t xml:space="preserve"> 6       250 ( 10%)</w:t>
      </w:r>
    </w:p>
    <w:p w:rsidR="00BB305E" w:rsidRPr="00BB305E" w:rsidRDefault="00BB305E" w:rsidP="00BB305E">
      <w:pPr>
        <w:rPr>
          <w:lang w:val="en-US"/>
        </w:rPr>
      </w:pPr>
      <w:r w:rsidRPr="00BB305E">
        <w:rPr>
          <w:lang w:val="en-US"/>
        </w:rPr>
        <w:t xml:space="preserve"> 7       330 ( 13%)</w:t>
      </w:r>
    </w:p>
    <w:p w:rsidR="00BB305E" w:rsidRPr="00BB305E" w:rsidRDefault="00BB305E" w:rsidP="00BB305E">
      <w:pPr>
        <w:rPr>
          <w:lang w:val="en-US"/>
        </w:rPr>
      </w:pPr>
      <w:r w:rsidRPr="00BB305E">
        <w:rPr>
          <w:lang w:val="en-US"/>
        </w:rPr>
        <w:lastRenderedPageBreak/>
        <w:t xml:space="preserve"> 8       200 (  8%)</w:t>
      </w:r>
    </w:p>
    <w:p w:rsidR="00BB305E" w:rsidRPr="00BB305E" w:rsidRDefault="00BB305E" w:rsidP="00BB305E">
      <w:pPr>
        <w:rPr>
          <w:lang w:val="en-US"/>
        </w:rPr>
      </w:pPr>
      <w:r w:rsidRPr="00BB305E">
        <w:rPr>
          <w:lang w:val="en-US"/>
        </w:rPr>
        <w:t xml:space="preserve"> 9       246 ( 10%)</w:t>
      </w:r>
    </w:p>
    <w:p w:rsidR="00BB305E" w:rsidRPr="00BB305E" w:rsidRDefault="00BB305E" w:rsidP="00BB305E">
      <w:pPr>
        <w:rPr>
          <w:lang w:val="en-US"/>
        </w:rPr>
      </w:pPr>
    </w:p>
    <w:p w:rsidR="00BB305E" w:rsidRPr="00BB305E" w:rsidRDefault="00BB305E" w:rsidP="00BB305E">
      <w:pPr>
        <w:rPr>
          <w:lang w:val="en-US"/>
        </w:rPr>
      </w:pPr>
    </w:p>
    <w:p w:rsidR="00BB305E" w:rsidRDefault="00BB305E" w:rsidP="00BB305E">
      <w:pPr>
        <w:rPr>
          <w:lang w:val="en-US"/>
        </w:rPr>
      </w:pPr>
      <w:r w:rsidRPr="00BB305E">
        <w:rPr>
          <w:lang w:val="en-US"/>
        </w:rPr>
        <w:t>Log likelihood: 16.07941</w:t>
      </w:r>
    </w:p>
    <w:p w:rsidR="004C592E" w:rsidRDefault="004C592E" w:rsidP="00BB305E">
      <w:pPr>
        <w:rPr>
          <w:lang w:val="en-US"/>
        </w:rPr>
      </w:pPr>
      <w:r>
        <w:rPr>
          <w:lang w:val="en-US"/>
        </w:rPr>
        <w:t>Canopy</w:t>
      </w:r>
    </w:p>
    <w:p w:rsidR="004C592E" w:rsidRPr="004C592E" w:rsidRDefault="004C592E" w:rsidP="004C592E">
      <w:pPr>
        <w:rPr>
          <w:lang w:val="en-US"/>
        </w:rPr>
      </w:pPr>
      <w:r w:rsidRPr="004C592E">
        <w:rPr>
          <w:lang w:val="en-US"/>
        </w:rPr>
        <w:t>=== Run information ===</w:t>
      </w:r>
    </w:p>
    <w:p w:rsidR="004C592E" w:rsidRPr="004C592E" w:rsidRDefault="004C592E" w:rsidP="004C592E">
      <w:pPr>
        <w:rPr>
          <w:lang w:val="en-US"/>
        </w:rPr>
      </w:pPr>
    </w:p>
    <w:p w:rsidR="004C592E" w:rsidRPr="004C592E" w:rsidRDefault="004C592E" w:rsidP="004C592E">
      <w:pPr>
        <w:rPr>
          <w:lang w:val="en-US"/>
        </w:rPr>
      </w:pPr>
      <w:r w:rsidRPr="004C592E">
        <w:rPr>
          <w:lang w:val="en-US"/>
        </w:rPr>
        <w:t>Scheme:       weka.clusterers.Canopy -N 10 -max-candidates 100 -periodic-pruning 10000 -min-density 2.0 -t2 -1.0 -t1 -1.25 -S 1</w:t>
      </w:r>
    </w:p>
    <w:p w:rsidR="004C592E" w:rsidRPr="004C592E" w:rsidRDefault="004C592E" w:rsidP="004C592E">
      <w:pPr>
        <w:rPr>
          <w:lang w:val="en-US"/>
        </w:rPr>
      </w:pPr>
      <w:r w:rsidRPr="004C592E">
        <w:rPr>
          <w:lang w:val="en-US"/>
        </w:rPr>
        <w:t>Relation:     bgpfeatures</w:t>
      </w:r>
    </w:p>
    <w:p w:rsidR="004C592E" w:rsidRPr="004C592E" w:rsidRDefault="004C592E" w:rsidP="004C592E">
      <w:pPr>
        <w:rPr>
          <w:lang w:val="en-US"/>
        </w:rPr>
      </w:pPr>
      <w:r w:rsidRPr="004C592E">
        <w:rPr>
          <w:lang w:val="en-US"/>
        </w:rPr>
        <w:t>Instances:    2500</w:t>
      </w:r>
    </w:p>
    <w:p w:rsidR="004C592E" w:rsidRPr="004C592E" w:rsidRDefault="004C592E" w:rsidP="004C592E">
      <w:pPr>
        <w:rPr>
          <w:lang w:val="en-US"/>
        </w:rPr>
      </w:pPr>
      <w:r w:rsidRPr="004C592E">
        <w:rPr>
          <w:lang w:val="en-US"/>
        </w:rPr>
        <w:t>Attributes:   6</w:t>
      </w:r>
    </w:p>
    <w:p w:rsidR="004C592E" w:rsidRPr="004C592E" w:rsidRDefault="004C592E" w:rsidP="004C592E">
      <w:pPr>
        <w:rPr>
          <w:lang w:val="en-US"/>
        </w:rPr>
      </w:pPr>
      <w:r w:rsidRPr="004C592E">
        <w:rPr>
          <w:lang w:val="en-US"/>
        </w:rPr>
        <w:t xml:space="preserve">              f1</w:t>
      </w:r>
    </w:p>
    <w:p w:rsidR="004C592E" w:rsidRPr="004C592E" w:rsidRDefault="004C592E" w:rsidP="004C592E">
      <w:pPr>
        <w:rPr>
          <w:lang w:val="en-US"/>
        </w:rPr>
      </w:pPr>
      <w:r w:rsidRPr="004C592E">
        <w:rPr>
          <w:lang w:val="en-US"/>
        </w:rPr>
        <w:t xml:space="preserve">              f2</w:t>
      </w:r>
    </w:p>
    <w:p w:rsidR="004C592E" w:rsidRPr="004C592E" w:rsidRDefault="004C592E" w:rsidP="004C592E">
      <w:pPr>
        <w:rPr>
          <w:lang w:val="en-US"/>
        </w:rPr>
      </w:pPr>
      <w:r w:rsidRPr="004C592E">
        <w:rPr>
          <w:lang w:val="en-US"/>
        </w:rPr>
        <w:t xml:space="preserve">              f3</w:t>
      </w:r>
    </w:p>
    <w:p w:rsidR="004C592E" w:rsidRPr="004C592E" w:rsidRDefault="004C592E" w:rsidP="004C592E">
      <w:pPr>
        <w:rPr>
          <w:lang w:val="en-US"/>
        </w:rPr>
      </w:pPr>
      <w:r w:rsidRPr="004C592E">
        <w:rPr>
          <w:lang w:val="en-US"/>
        </w:rPr>
        <w:t xml:space="preserve">              f4</w:t>
      </w:r>
    </w:p>
    <w:p w:rsidR="004C592E" w:rsidRPr="004C592E" w:rsidRDefault="004C592E" w:rsidP="004C592E">
      <w:pPr>
        <w:rPr>
          <w:lang w:val="en-US"/>
        </w:rPr>
      </w:pPr>
      <w:r w:rsidRPr="004C592E">
        <w:rPr>
          <w:lang w:val="en-US"/>
        </w:rPr>
        <w:t xml:space="preserve">              f5</w:t>
      </w:r>
    </w:p>
    <w:p w:rsidR="004C592E" w:rsidRPr="004C592E" w:rsidRDefault="004C592E" w:rsidP="004C592E">
      <w:pPr>
        <w:rPr>
          <w:lang w:val="en-US"/>
        </w:rPr>
      </w:pPr>
      <w:r w:rsidRPr="004C592E">
        <w:rPr>
          <w:lang w:val="en-US"/>
        </w:rPr>
        <w:t>Ignored:</w:t>
      </w:r>
    </w:p>
    <w:p w:rsidR="004C592E" w:rsidRPr="004C592E" w:rsidRDefault="004C592E" w:rsidP="004C592E">
      <w:pPr>
        <w:rPr>
          <w:lang w:val="en-US"/>
        </w:rPr>
      </w:pPr>
      <w:r w:rsidRPr="004C592E">
        <w:rPr>
          <w:lang w:val="en-US"/>
        </w:rPr>
        <w:t xml:space="preserve">              class</w:t>
      </w:r>
    </w:p>
    <w:p w:rsidR="004C592E" w:rsidRPr="004C592E" w:rsidRDefault="004C592E" w:rsidP="004C592E">
      <w:pPr>
        <w:rPr>
          <w:lang w:val="en-US"/>
        </w:rPr>
      </w:pPr>
      <w:r w:rsidRPr="004C592E">
        <w:rPr>
          <w:lang w:val="en-US"/>
        </w:rPr>
        <w:t>Test mode:    evaluate on training data</w:t>
      </w:r>
    </w:p>
    <w:p w:rsidR="004C592E" w:rsidRPr="004C592E" w:rsidRDefault="004C592E" w:rsidP="004C592E">
      <w:pPr>
        <w:rPr>
          <w:lang w:val="en-US"/>
        </w:rPr>
      </w:pPr>
    </w:p>
    <w:p w:rsidR="004C592E" w:rsidRPr="004C592E" w:rsidRDefault="004C592E" w:rsidP="004C592E">
      <w:pPr>
        <w:rPr>
          <w:lang w:val="en-US"/>
        </w:rPr>
      </w:pPr>
    </w:p>
    <w:p w:rsidR="004C592E" w:rsidRPr="004C592E" w:rsidRDefault="004C592E" w:rsidP="004C592E">
      <w:pPr>
        <w:rPr>
          <w:lang w:val="en-US"/>
        </w:rPr>
      </w:pPr>
      <w:r w:rsidRPr="004C592E">
        <w:rPr>
          <w:lang w:val="en-US"/>
        </w:rPr>
        <w:t>=== Clustering model (full training set) ===</w:t>
      </w:r>
    </w:p>
    <w:p w:rsidR="004C592E" w:rsidRPr="004C592E" w:rsidRDefault="004C592E" w:rsidP="004C592E">
      <w:pPr>
        <w:rPr>
          <w:lang w:val="en-US"/>
        </w:rPr>
      </w:pPr>
    </w:p>
    <w:p w:rsidR="004C592E" w:rsidRPr="004C592E" w:rsidRDefault="004C592E" w:rsidP="004C592E">
      <w:pPr>
        <w:rPr>
          <w:lang w:val="en-US"/>
        </w:rPr>
      </w:pPr>
    </w:p>
    <w:p w:rsidR="004C592E" w:rsidRPr="004C592E" w:rsidRDefault="004C592E" w:rsidP="004C592E">
      <w:pPr>
        <w:rPr>
          <w:lang w:val="en-US"/>
        </w:rPr>
      </w:pPr>
      <w:r w:rsidRPr="004C592E">
        <w:rPr>
          <w:lang w:val="en-US"/>
        </w:rPr>
        <w:t>Canopy clustering</w:t>
      </w:r>
    </w:p>
    <w:p w:rsidR="004C592E" w:rsidRPr="004C592E" w:rsidRDefault="004C592E" w:rsidP="004C592E">
      <w:pPr>
        <w:rPr>
          <w:lang w:val="en-US"/>
        </w:rPr>
      </w:pPr>
      <w:r w:rsidRPr="004C592E">
        <w:rPr>
          <w:lang w:val="en-US"/>
        </w:rPr>
        <w:t>=================</w:t>
      </w:r>
    </w:p>
    <w:p w:rsidR="004C592E" w:rsidRPr="004C592E" w:rsidRDefault="004C592E" w:rsidP="004C592E">
      <w:pPr>
        <w:rPr>
          <w:lang w:val="en-US"/>
        </w:rPr>
      </w:pPr>
    </w:p>
    <w:p w:rsidR="004C592E" w:rsidRPr="004C592E" w:rsidRDefault="004C592E" w:rsidP="004C592E">
      <w:pPr>
        <w:rPr>
          <w:lang w:val="en-US"/>
        </w:rPr>
      </w:pPr>
      <w:r w:rsidRPr="004C592E">
        <w:rPr>
          <w:lang w:val="en-US"/>
        </w:rPr>
        <w:t>Number of canopies (cluster centers) found: 10</w:t>
      </w:r>
    </w:p>
    <w:p w:rsidR="004C592E" w:rsidRPr="004C592E" w:rsidRDefault="004C592E" w:rsidP="004C592E">
      <w:pPr>
        <w:rPr>
          <w:lang w:val="en-US"/>
        </w:rPr>
      </w:pPr>
      <w:r w:rsidRPr="004C592E">
        <w:rPr>
          <w:lang w:val="en-US"/>
        </w:rPr>
        <w:t xml:space="preserve">T2 radius: 0.779     </w:t>
      </w:r>
    </w:p>
    <w:p w:rsidR="004C592E" w:rsidRPr="004C592E" w:rsidRDefault="004C592E" w:rsidP="004C592E">
      <w:pPr>
        <w:rPr>
          <w:lang w:val="en-US"/>
        </w:rPr>
      </w:pPr>
      <w:r w:rsidRPr="004C592E">
        <w:rPr>
          <w:lang w:val="en-US"/>
        </w:rPr>
        <w:lastRenderedPageBreak/>
        <w:t xml:space="preserve">T1 radius: 0.974     </w:t>
      </w:r>
    </w:p>
    <w:p w:rsidR="004C592E" w:rsidRPr="004C592E" w:rsidRDefault="004C592E" w:rsidP="004C592E">
      <w:pPr>
        <w:rPr>
          <w:lang w:val="en-US"/>
        </w:rPr>
      </w:pPr>
    </w:p>
    <w:p w:rsidR="004C592E" w:rsidRPr="004C592E" w:rsidRDefault="004C592E" w:rsidP="004C592E">
      <w:pPr>
        <w:rPr>
          <w:lang w:val="en-US"/>
        </w:rPr>
      </w:pPr>
      <w:r w:rsidRPr="004C592E">
        <w:rPr>
          <w:lang w:val="en-US"/>
        </w:rPr>
        <w:t>Cluster 0: 11.049022,4.074606,0.001304,0.036071,2.457453,{1903} &lt;0,2,3,4,6,7,8,9&gt;</w:t>
      </w:r>
    </w:p>
    <w:p w:rsidR="004C592E" w:rsidRPr="004C592E" w:rsidRDefault="004C592E" w:rsidP="004C592E">
      <w:pPr>
        <w:rPr>
          <w:lang w:val="en-US"/>
        </w:rPr>
      </w:pPr>
      <w:r w:rsidRPr="004C592E">
        <w:rPr>
          <w:lang w:val="en-US"/>
        </w:rPr>
        <w:t>Cluster 1: 19.692921,3.964255,0.00177,0.042039,3.532799,{594} &lt;1,2,5,6,7&gt;</w:t>
      </w:r>
    </w:p>
    <w:p w:rsidR="004C592E" w:rsidRPr="004C592E" w:rsidRDefault="004C592E" w:rsidP="004C592E">
      <w:pPr>
        <w:rPr>
          <w:lang w:val="en-US"/>
        </w:rPr>
      </w:pPr>
      <w:r w:rsidRPr="004C592E">
        <w:rPr>
          <w:lang w:val="en-US"/>
        </w:rPr>
        <w:t>Cluster 2: 20.52903,4.054756,0.001457,0.038168,3.434648,{3} &lt;0,1,2,3,4,5,6,7,9&gt;</w:t>
      </w:r>
    </w:p>
    <w:p w:rsidR="004C592E" w:rsidRPr="004C592E" w:rsidRDefault="004C592E" w:rsidP="004C592E">
      <w:pPr>
        <w:rPr>
          <w:lang w:val="en-US"/>
        </w:rPr>
      </w:pPr>
      <w:r w:rsidRPr="004C592E">
        <w:rPr>
          <w:lang w:val="en-US"/>
        </w:rPr>
        <w:t>Cluster 3: 11.459703,4.089208,0.001266,0.035576,2.476604 &lt;0,2,3,4,6,7,8,9&gt;</w:t>
      </w:r>
    </w:p>
    <w:p w:rsidR="004C592E" w:rsidRPr="004C592E" w:rsidRDefault="004C592E" w:rsidP="004C592E">
      <w:pPr>
        <w:rPr>
          <w:lang w:val="en-US"/>
        </w:rPr>
      </w:pPr>
      <w:r w:rsidRPr="004C592E">
        <w:rPr>
          <w:lang w:val="en-US"/>
        </w:rPr>
        <w:t>Cluster 4: 10.599806,4.090018,0.001315,0.036257,2.448817 &lt;0,2,3,4,6,7,8,9&gt;</w:t>
      </w:r>
    </w:p>
    <w:p w:rsidR="004C592E" w:rsidRPr="004C592E" w:rsidRDefault="004C592E" w:rsidP="004C592E">
      <w:pPr>
        <w:rPr>
          <w:lang w:val="en-US"/>
        </w:rPr>
      </w:pPr>
      <w:r w:rsidRPr="004C592E">
        <w:rPr>
          <w:lang w:val="en-US"/>
        </w:rPr>
        <w:t>Cluster 5: 20.867935,3.933283,0.001642,0.040522,3.579699 &lt;1,2,5,6,7&gt;</w:t>
      </w:r>
    </w:p>
    <w:p w:rsidR="004C592E" w:rsidRPr="004C592E" w:rsidRDefault="004C592E" w:rsidP="004C592E">
      <w:pPr>
        <w:rPr>
          <w:lang w:val="en-US"/>
        </w:rPr>
      </w:pPr>
      <w:r w:rsidRPr="004C592E">
        <w:rPr>
          <w:lang w:val="en-US"/>
        </w:rPr>
        <w:t>Cluster 6: 13.047659,4.075904,0.001329,0.036459,2.690511 &lt;0,1,2,3,4,5,6,7,8,9&gt;</w:t>
      </w:r>
    </w:p>
    <w:p w:rsidR="004C592E" w:rsidRPr="004C592E" w:rsidRDefault="004C592E" w:rsidP="004C592E">
      <w:pPr>
        <w:rPr>
          <w:lang w:val="en-US"/>
        </w:rPr>
      </w:pPr>
      <w:r w:rsidRPr="004C592E">
        <w:rPr>
          <w:lang w:val="en-US"/>
        </w:rPr>
        <w:t>Cluster 7: 11.648857,4.078477,0.001354,0.036794,2.594851 &lt;0,1,2,3,4,5,6,7,8,9&gt;</w:t>
      </w:r>
    </w:p>
    <w:p w:rsidR="004C592E" w:rsidRPr="004C592E" w:rsidRDefault="004C592E" w:rsidP="004C592E">
      <w:pPr>
        <w:rPr>
          <w:lang w:val="en-US"/>
        </w:rPr>
      </w:pPr>
      <w:r w:rsidRPr="004C592E">
        <w:rPr>
          <w:lang w:val="en-US"/>
        </w:rPr>
        <w:t>Cluster 8: 7.396857,4.144447,0.001145,0.033833,1.997901 &lt;0,3,4,6,7,8,9&gt;</w:t>
      </w:r>
    </w:p>
    <w:p w:rsidR="004C592E" w:rsidRPr="004C592E" w:rsidRDefault="004C592E" w:rsidP="004C592E">
      <w:pPr>
        <w:rPr>
          <w:lang w:val="en-US"/>
        </w:rPr>
      </w:pPr>
      <w:r w:rsidRPr="004C592E">
        <w:rPr>
          <w:lang w:val="en-US"/>
        </w:rPr>
        <w:t>Cluster 9: 10.818309,4.032556,0.001254,0.035417,2.434659 &lt;0,2,3,4,6,7,8,9&gt;</w:t>
      </w:r>
    </w:p>
    <w:p w:rsidR="004C592E" w:rsidRPr="004C592E" w:rsidRDefault="004C592E" w:rsidP="004C592E">
      <w:pPr>
        <w:rPr>
          <w:lang w:val="en-US"/>
        </w:rPr>
      </w:pPr>
    </w:p>
    <w:p w:rsidR="004C592E" w:rsidRPr="004C592E" w:rsidRDefault="004C592E" w:rsidP="004C592E">
      <w:pPr>
        <w:rPr>
          <w:lang w:val="en-US"/>
        </w:rPr>
      </w:pPr>
    </w:p>
    <w:p w:rsidR="004C592E" w:rsidRPr="004C592E" w:rsidRDefault="004C592E" w:rsidP="004C592E">
      <w:pPr>
        <w:rPr>
          <w:lang w:val="en-US"/>
        </w:rPr>
      </w:pPr>
    </w:p>
    <w:p w:rsidR="004C592E" w:rsidRPr="004C592E" w:rsidRDefault="004C592E" w:rsidP="004C592E">
      <w:pPr>
        <w:rPr>
          <w:lang w:val="en-US"/>
        </w:rPr>
      </w:pPr>
      <w:r w:rsidRPr="004C592E">
        <w:rPr>
          <w:lang w:val="en-US"/>
        </w:rPr>
        <w:t>Time taken to build model (full training data) : 0 seconds</w:t>
      </w:r>
    </w:p>
    <w:p w:rsidR="004C592E" w:rsidRPr="004C592E" w:rsidRDefault="004C592E" w:rsidP="004C592E">
      <w:pPr>
        <w:rPr>
          <w:lang w:val="en-US"/>
        </w:rPr>
      </w:pPr>
    </w:p>
    <w:p w:rsidR="004C592E" w:rsidRPr="004C592E" w:rsidRDefault="004C592E" w:rsidP="004C592E">
      <w:pPr>
        <w:rPr>
          <w:lang w:val="en-US"/>
        </w:rPr>
      </w:pPr>
      <w:r w:rsidRPr="004C592E">
        <w:rPr>
          <w:lang w:val="en-US"/>
        </w:rPr>
        <w:t>=== Model and evaluation on training set ===</w:t>
      </w:r>
    </w:p>
    <w:p w:rsidR="004C592E" w:rsidRPr="004C592E" w:rsidRDefault="004C592E" w:rsidP="004C592E">
      <w:pPr>
        <w:rPr>
          <w:lang w:val="en-US"/>
        </w:rPr>
      </w:pPr>
    </w:p>
    <w:p w:rsidR="004C592E" w:rsidRPr="004C592E" w:rsidRDefault="004C592E" w:rsidP="004C592E">
      <w:pPr>
        <w:rPr>
          <w:lang w:val="en-US"/>
        </w:rPr>
      </w:pPr>
      <w:r w:rsidRPr="004C592E">
        <w:rPr>
          <w:lang w:val="en-US"/>
        </w:rPr>
        <w:t>Clustered Instances</w:t>
      </w:r>
    </w:p>
    <w:p w:rsidR="004C592E" w:rsidRPr="004C592E" w:rsidRDefault="004C592E" w:rsidP="004C592E">
      <w:pPr>
        <w:rPr>
          <w:lang w:val="en-US"/>
        </w:rPr>
      </w:pPr>
    </w:p>
    <w:p w:rsidR="004C592E" w:rsidRPr="004C592E" w:rsidRDefault="004C592E" w:rsidP="004C592E">
      <w:pPr>
        <w:rPr>
          <w:lang w:val="en-US"/>
        </w:rPr>
      </w:pPr>
      <w:r w:rsidRPr="004C592E">
        <w:rPr>
          <w:lang w:val="en-US"/>
        </w:rPr>
        <w:t xml:space="preserve"> 0        92 (  4%)</w:t>
      </w:r>
    </w:p>
    <w:p w:rsidR="004C592E" w:rsidRPr="004C592E" w:rsidRDefault="004C592E" w:rsidP="004C592E">
      <w:pPr>
        <w:rPr>
          <w:lang w:val="en-US"/>
        </w:rPr>
      </w:pPr>
      <w:r w:rsidRPr="004C592E">
        <w:rPr>
          <w:lang w:val="en-US"/>
        </w:rPr>
        <w:t xml:space="preserve"> 1       465 ( 19%)</w:t>
      </w:r>
    </w:p>
    <w:p w:rsidR="004C592E" w:rsidRPr="004C592E" w:rsidRDefault="004C592E" w:rsidP="004C592E">
      <w:pPr>
        <w:rPr>
          <w:lang w:val="en-US"/>
        </w:rPr>
      </w:pPr>
      <w:r w:rsidRPr="004C592E">
        <w:rPr>
          <w:lang w:val="en-US"/>
        </w:rPr>
        <w:t xml:space="preserve"> 2       178 (  7%)</w:t>
      </w:r>
    </w:p>
    <w:p w:rsidR="004C592E" w:rsidRPr="004C592E" w:rsidRDefault="004C592E" w:rsidP="004C592E">
      <w:pPr>
        <w:rPr>
          <w:lang w:val="en-US"/>
        </w:rPr>
      </w:pPr>
      <w:r w:rsidRPr="004C592E">
        <w:rPr>
          <w:lang w:val="en-US"/>
        </w:rPr>
        <w:t xml:space="preserve"> 3       221 (  9%)</w:t>
      </w:r>
    </w:p>
    <w:p w:rsidR="004C592E" w:rsidRPr="004C592E" w:rsidRDefault="004C592E" w:rsidP="004C592E">
      <w:pPr>
        <w:rPr>
          <w:lang w:val="en-US"/>
        </w:rPr>
      </w:pPr>
      <w:r w:rsidRPr="004C592E">
        <w:rPr>
          <w:lang w:val="en-US"/>
        </w:rPr>
        <w:t xml:space="preserve"> 4       113 (  5%)</w:t>
      </w:r>
    </w:p>
    <w:p w:rsidR="004C592E" w:rsidRPr="004C592E" w:rsidRDefault="004C592E" w:rsidP="004C592E">
      <w:pPr>
        <w:rPr>
          <w:lang w:val="en-US"/>
        </w:rPr>
      </w:pPr>
      <w:r w:rsidRPr="004C592E">
        <w:rPr>
          <w:lang w:val="en-US"/>
        </w:rPr>
        <w:t xml:space="preserve"> 5       107 (  4%)</w:t>
      </w:r>
    </w:p>
    <w:p w:rsidR="004C592E" w:rsidRPr="004C592E" w:rsidRDefault="004C592E" w:rsidP="004C592E">
      <w:pPr>
        <w:rPr>
          <w:lang w:val="en-US"/>
        </w:rPr>
      </w:pPr>
      <w:r w:rsidRPr="004C592E">
        <w:rPr>
          <w:lang w:val="en-US"/>
        </w:rPr>
        <w:t xml:space="preserve"> 6       368 ( 15%)</w:t>
      </w:r>
    </w:p>
    <w:p w:rsidR="004C592E" w:rsidRPr="004C592E" w:rsidRDefault="004C592E" w:rsidP="004C592E">
      <w:pPr>
        <w:rPr>
          <w:lang w:val="en-US"/>
        </w:rPr>
      </w:pPr>
      <w:r w:rsidRPr="004C592E">
        <w:rPr>
          <w:lang w:val="en-US"/>
        </w:rPr>
        <w:t xml:space="preserve"> 7       297 ( 12%)</w:t>
      </w:r>
    </w:p>
    <w:p w:rsidR="004C592E" w:rsidRPr="004C592E" w:rsidRDefault="004C592E" w:rsidP="004C592E">
      <w:pPr>
        <w:rPr>
          <w:lang w:val="en-US"/>
        </w:rPr>
      </w:pPr>
      <w:r w:rsidRPr="004C592E">
        <w:rPr>
          <w:lang w:val="en-US"/>
        </w:rPr>
        <w:t xml:space="preserve"> 8       483 ( 19%)</w:t>
      </w:r>
    </w:p>
    <w:p w:rsidR="004C592E" w:rsidRDefault="004C592E" w:rsidP="004C592E">
      <w:pPr>
        <w:rPr>
          <w:lang w:val="en-US"/>
        </w:rPr>
      </w:pPr>
      <w:r w:rsidRPr="004C592E">
        <w:rPr>
          <w:lang w:val="en-US"/>
        </w:rPr>
        <w:t xml:space="preserve"> 9       176 (  7%)</w:t>
      </w:r>
    </w:p>
    <w:p w:rsidR="00314678" w:rsidRDefault="00314678" w:rsidP="004C592E">
      <w:pPr>
        <w:rPr>
          <w:lang w:val="en-US"/>
        </w:rPr>
      </w:pPr>
      <w:r>
        <w:rPr>
          <w:lang w:val="en-US"/>
        </w:rPr>
        <w:lastRenderedPageBreak/>
        <w:t>Farthest first</w:t>
      </w:r>
    </w:p>
    <w:p w:rsidR="00314678" w:rsidRPr="00314678" w:rsidRDefault="00314678" w:rsidP="00314678">
      <w:pPr>
        <w:rPr>
          <w:lang w:val="en-US"/>
        </w:rPr>
      </w:pPr>
      <w:r w:rsidRPr="00314678">
        <w:rPr>
          <w:lang w:val="en-US"/>
        </w:rPr>
        <w:t>=== Run information ===</w:t>
      </w:r>
    </w:p>
    <w:p w:rsidR="00314678" w:rsidRPr="00314678" w:rsidRDefault="00314678" w:rsidP="00314678">
      <w:pPr>
        <w:rPr>
          <w:lang w:val="en-US"/>
        </w:rPr>
      </w:pPr>
    </w:p>
    <w:p w:rsidR="00314678" w:rsidRPr="00314678" w:rsidRDefault="00314678" w:rsidP="00314678">
      <w:pPr>
        <w:rPr>
          <w:lang w:val="en-US"/>
        </w:rPr>
      </w:pPr>
      <w:r w:rsidRPr="00314678">
        <w:rPr>
          <w:lang w:val="en-US"/>
        </w:rPr>
        <w:t>Scheme:       weka.clusterers.FarthestFirst -N 10 -S 1</w:t>
      </w:r>
    </w:p>
    <w:p w:rsidR="00314678" w:rsidRPr="00314678" w:rsidRDefault="00314678" w:rsidP="00314678">
      <w:pPr>
        <w:rPr>
          <w:lang w:val="en-US"/>
        </w:rPr>
      </w:pPr>
      <w:r w:rsidRPr="00314678">
        <w:rPr>
          <w:lang w:val="en-US"/>
        </w:rPr>
        <w:t>Relation:     bgpfeatures</w:t>
      </w:r>
    </w:p>
    <w:p w:rsidR="00314678" w:rsidRPr="00314678" w:rsidRDefault="00314678" w:rsidP="00314678">
      <w:pPr>
        <w:rPr>
          <w:lang w:val="en-US"/>
        </w:rPr>
      </w:pPr>
      <w:r w:rsidRPr="00314678">
        <w:rPr>
          <w:lang w:val="en-US"/>
        </w:rPr>
        <w:t>Instances:    2500</w:t>
      </w:r>
    </w:p>
    <w:p w:rsidR="00314678" w:rsidRPr="00314678" w:rsidRDefault="00314678" w:rsidP="00314678">
      <w:pPr>
        <w:rPr>
          <w:lang w:val="en-US"/>
        </w:rPr>
      </w:pPr>
      <w:r w:rsidRPr="00314678">
        <w:rPr>
          <w:lang w:val="en-US"/>
        </w:rPr>
        <w:t>Attributes:   6</w:t>
      </w:r>
    </w:p>
    <w:p w:rsidR="00314678" w:rsidRPr="00314678" w:rsidRDefault="00314678" w:rsidP="00314678">
      <w:pPr>
        <w:rPr>
          <w:lang w:val="en-US"/>
        </w:rPr>
      </w:pPr>
      <w:r w:rsidRPr="00314678">
        <w:rPr>
          <w:lang w:val="en-US"/>
        </w:rPr>
        <w:t xml:space="preserve">              f1</w:t>
      </w:r>
    </w:p>
    <w:p w:rsidR="00314678" w:rsidRPr="00314678" w:rsidRDefault="00314678" w:rsidP="00314678">
      <w:pPr>
        <w:rPr>
          <w:lang w:val="en-US"/>
        </w:rPr>
      </w:pPr>
      <w:r w:rsidRPr="00314678">
        <w:rPr>
          <w:lang w:val="en-US"/>
        </w:rPr>
        <w:t xml:space="preserve">              f2</w:t>
      </w:r>
    </w:p>
    <w:p w:rsidR="00314678" w:rsidRPr="00314678" w:rsidRDefault="00314678" w:rsidP="00314678">
      <w:pPr>
        <w:rPr>
          <w:lang w:val="en-US"/>
        </w:rPr>
      </w:pPr>
      <w:r w:rsidRPr="00314678">
        <w:rPr>
          <w:lang w:val="en-US"/>
        </w:rPr>
        <w:t xml:space="preserve">              f3</w:t>
      </w:r>
    </w:p>
    <w:p w:rsidR="00314678" w:rsidRPr="00314678" w:rsidRDefault="00314678" w:rsidP="00314678">
      <w:pPr>
        <w:rPr>
          <w:lang w:val="en-US"/>
        </w:rPr>
      </w:pPr>
      <w:r w:rsidRPr="00314678">
        <w:rPr>
          <w:lang w:val="en-US"/>
        </w:rPr>
        <w:t xml:space="preserve">              f4</w:t>
      </w:r>
    </w:p>
    <w:p w:rsidR="00314678" w:rsidRPr="00314678" w:rsidRDefault="00314678" w:rsidP="00314678">
      <w:pPr>
        <w:rPr>
          <w:lang w:val="en-US"/>
        </w:rPr>
      </w:pPr>
      <w:r w:rsidRPr="00314678">
        <w:rPr>
          <w:lang w:val="en-US"/>
        </w:rPr>
        <w:t xml:space="preserve">              f5</w:t>
      </w:r>
    </w:p>
    <w:p w:rsidR="00314678" w:rsidRPr="00314678" w:rsidRDefault="00314678" w:rsidP="00314678">
      <w:pPr>
        <w:rPr>
          <w:lang w:val="en-US"/>
        </w:rPr>
      </w:pPr>
      <w:r w:rsidRPr="00314678">
        <w:rPr>
          <w:lang w:val="en-US"/>
        </w:rPr>
        <w:t>Ignored:</w:t>
      </w:r>
    </w:p>
    <w:p w:rsidR="00314678" w:rsidRPr="00314678" w:rsidRDefault="00314678" w:rsidP="00314678">
      <w:pPr>
        <w:rPr>
          <w:lang w:val="en-US"/>
        </w:rPr>
      </w:pPr>
      <w:r w:rsidRPr="00314678">
        <w:rPr>
          <w:lang w:val="en-US"/>
        </w:rPr>
        <w:t xml:space="preserve">              class</w:t>
      </w:r>
    </w:p>
    <w:p w:rsidR="00314678" w:rsidRPr="00314678" w:rsidRDefault="00314678" w:rsidP="00314678">
      <w:pPr>
        <w:rPr>
          <w:lang w:val="en-US"/>
        </w:rPr>
      </w:pPr>
      <w:r w:rsidRPr="00314678">
        <w:rPr>
          <w:lang w:val="en-US"/>
        </w:rPr>
        <w:t>Test mode:    evaluate on training data</w:t>
      </w:r>
    </w:p>
    <w:p w:rsidR="00314678" w:rsidRPr="00314678" w:rsidRDefault="00314678" w:rsidP="00314678">
      <w:pPr>
        <w:rPr>
          <w:lang w:val="en-US"/>
        </w:rPr>
      </w:pPr>
    </w:p>
    <w:p w:rsidR="00314678" w:rsidRPr="00314678" w:rsidRDefault="00314678" w:rsidP="00314678">
      <w:pPr>
        <w:rPr>
          <w:lang w:val="en-US"/>
        </w:rPr>
      </w:pPr>
    </w:p>
    <w:p w:rsidR="00314678" w:rsidRPr="00314678" w:rsidRDefault="00314678" w:rsidP="00314678">
      <w:pPr>
        <w:rPr>
          <w:lang w:val="en-US"/>
        </w:rPr>
      </w:pPr>
      <w:r w:rsidRPr="00314678">
        <w:rPr>
          <w:lang w:val="en-US"/>
        </w:rPr>
        <w:t>=== Clustering model (full training set) ===</w:t>
      </w:r>
    </w:p>
    <w:p w:rsidR="00314678" w:rsidRPr="00314678" w:rsidRDefault="00314678" w:rsidP="00314678">
      <w:pPr>
        <w:rPr>
          <w:lang w:val="en-US"/>
        </w:rPr>
      </w:pPr>
    </w:p>
    <w:p w:rsidR="00314678" w:rsidRPr="00314678" w:rsidRDefault="00314678" w:rsidP="00314678">
      <w:pPr>
        <w:rPr>
          <w:lang w:val="en-US"/>
        </w:rPr>
      </w:pPr>
    </w:p>
    <w:p w:rsidR="00314678" w:rsidRPr="00314678" w:rsidRDefault="00314678" w:rsidP="00314678">
      <w:pPr>
        <w:rPr>
          <w:lang w:val="en-US"/>
        </w:rPr>
      </w:pPr>
      <w:r w:rsidRPr="00314678">
        <w:rPr>
          <w:lang w:val="en-US"/>
        </w:rPr>
        <w:t>FarthestFirst</w:t>
      </w:r>
    </w:p>
    <w:p w:rsidR="00314678" w:rsidRPr="00314678" w:rsidRDefault="00314678" w:rsidP="00314678">
      <w:pPr>
        <w:rPr>
          <w:lang w:val="en-US"/>
        </w:rPr>
      </w:pPr>
      <w:r w:rsidRPr="00314678">
        <w:rPr>
          <w:lang w:val="en-US"/>
        </w:rPr>
        <w:t>==============</w:t>
      </w:r>
    </w:p>
    <w:p w:rsidR="00314678" w:rsidRPr="00314678" w:rsidRDefault="00314678" w:rsidP="00314678">
      <w:pPr>
        <w:rPr>
          <w:lang w:val="en-US"/>
        </w:rPr>
      </w:pPr>
    </w:p>
    <w:p w:rsidR="00314678" w:rsidRPr="00314678" w:rsidRDefault="00314678" w:rsidP="00314678">
      <w:pPr>
        <w:rPr>
          <w:lang w:val="en-US"/>
        </w:rPr>
      </w:pPr>
      <w:r w:rsidRPr="00314678">
        <w:rPr>
          <w:lang w:val="en-US"/>
        </w:rPr>
        <w:t>Cluster centroids:</w:t>
      </w:r>
    </w:p>
    <w:p w:rsidR="00314678" w:rsidRPr="00314678" w:rsidRDefault="00314678" w:rsidP="00314678">
      <w:pPr>
        <w:rPr>
          <w:lang w:val="en-US"/>
        </w:rPr>
      </w:pPr>
    </w:p>
    <w:p w:rsidR="00314678" w:rsidRPr="00314678" w:rsidRDefault="00314678" w:rsidP="00314678">
      <w:pPr>
        <w:rPr>
          <w:lang w:val="en-US"/>
        </w:rPr>
      </w:pPr>
      <w:r w:rsidRPr="00314678">
        <w:rPr>
          <w:lang w:val="en-US"/>
        </w:rPr>
        <w:t>Cluster 0</w:t>
      </w:r>
    </w:p>
    <w:p w:rsidR="00314678" w:rsidRPr="00314678" w:rsidRDefault="00314678" w:rsidP="00314678">
      <w:pPr>
        <w:rPr>
          <w:lang w:val="en-US"/>
        </w:rPr>
      </w:pPr>
      <w:r w:rsidRPr="00314678">
        <w:rPr>
          <w:lang w:val="en-US"/>
        </w:rPr>
        <w:tab/>
        <w:t xml:space="preserve"> 14.373517 4.003183 0.001313 0.03624 2.802648</w:t>
      </w:r>
    </w:p>
    <w:p w:rsidR="00314678" w:rsidRPr="00314678" w:rsidRDefault="00314678" w:rsidP="00314678">
      <w:pPr>
        <w:rPr>
          <w:lang w:val="en-US"/>
        </w:rPr>
      </w:pPr>
      <w:r w:rsidRPr="00314678">
        <w:rPr>
          <w:lang w:val="en-US"/>
        </w:rPr>
        <w:t>Cluster 1</w:t>
      </w:r>
    </w:p>
    <w:p w:rsidR="00314678" w:rsidRPr="00314678" w:rsidRDefault="00314678" w:rsidP="00314678">
      <w:pPr>
        <w:rPr>
          <w:lang w:val="en-US"/>
        </w:rPr>
      </w:pPr>
      <w:r w:rsidRPr="00314678">
        <w:rPr>
          <w:lang w:val="en-US"/>
        </w:rPr>
        <w:tab/>
        <w:t xml:space="preserve"> 20.971929 3.963573 0.00212 0.046039 3.8109</w:t>
      </w:r>
    </w:p>
    <w:p w:rsidR="00314678" w:rsidRPr="00314678" w:rsidRDefault="00314678" w:rsidP="00314678">
      <w:pPr>
        <w:rPr>
          <w:lang w:val="en-US"/>
        </w:rPr>
      </w:pPr>
      <w:r w:rsidRPr="00314678">
        <w:rPr>
          <w:lang w:val="en-US"/>
        </w:rPr>
        <w:t>Cluster 2</w:t>
      </w:r>
    </w:p>
    <w:p w:rsidR="00314678" w:rsidRPr="00314678" w:rsidRDefault="00314678" w:rsidP="00314678">
      <w:pPr>
        <w:rPr>
          <w:lang w:val="en-US"/>
        </w:rPr>
      </w:pPr>
      <w:r w:rsidRPr="00314678">
        <w:rPr>
          <w:lang w:val="en-US"/>
        </w:rPr>
        <w:tab/>
        <w:t xml:space="preserve"> 6.474846 4.218214 0.001087 0.03297 1.814189</w:t>
      </w:r>
    </w:p>
    <w:p w:rsidR="00314678" w:rsidRPr="00314678" w:rsidRDefault="00314678" w:rsidP="00314678">
      <w:pPr>
        <w:rPr>
          <w:lang w:val="en-US"/>
        </w:rPr>
      </w:pPr>
      <w:r w:rsidRPr="00314678">
        <w:rPr>
          <w:lang w:val="en-US"/>
        </w:rPr>
        <w:lastRenderedPageBreak/>
        <w:t>Cluster 3</w:t>
      </w:r>
    </w:p>
    <w:p w:rsidR="00314678" w:rsidRPr="00314678" w:rsidRDefault="00314678" w:rsidP="00314678">
      <w:pPr>
        <w:rPr>
          <w:lang w:val="en-US"/>
        </w:rPr>
      </w:pPr>
      <w:r w:rsidRPr="00314678">
        <w:rPr>
          <w:lang w:val="en-US"/>
        </w:rPr>
        <w:tab/>
        <w:t xml:space="preserve"> 21.18782 4.037724 0.001592 0.039903 3.619423</w:t>
      </w:r>
    </w:p>
    <w:p w:rsidR="00314678" w:rsidRPr="00314678" w:rsidRDefault="00314678" w:rsidP="00314678">
      <w:pPr>
        <w:rPr>
          <w:lang w:val="en-US"/>
        </w:rPr>
      </w:pPr>
      <w:r w:rsidRPr="00314678">
        <w:rPr>
          <w:lang w:val="en-US"/>
        </w:rPr>
        <w:t>Cluster 4</w:t>
      </w:r>
    </w:p>
    <w:p w:rsidR="00314678" w:rsidRPr="00314678" w:rsidRDefault="00314678" w:rsidP="00314678">
      <w:pPr>
        <w:rPr>
          <w:lang w:val="en-US"/>
        </w:rPr>
      </w:pPr>
      <w:r w:rsidRPr="00314678">
        <w:rPr>
          <w:lang w:val="en-US"/>
        </w:rPr>
        <w:tab/>
        <w:t xml:space="preserve"> 7.46267 3.981261 0.001127 0.033575 1.997397</w:t>
      </w:r>
    </w:p>
    <w:p w:rsidR="00314678" w:rsidRPr="00314678" w:rsidRDefault="00314678" w:rsidP="00314678">
      <w:pPr>
        <w:rPr>
          <w:lang w:val="en-US"/>
        </w:rPr>
      </w:pPr>
      <w:r w:rsidRPr="00314678">
        <w:rPr>
          <w:lang w:val="en-US"/>
        </w:rPr>
        <w:t>Cluster 5</w:t>
      </w:r>
    </w:p>
    <w:p w:rsidR="00314678" w:rsidRPr="00314678" w:rsidRDefault="00314678" w:rsidP="00314678">
      <w:pPr>
        <w:rPr>
          <w:lang w:val="en-US"/>
        </w:rPr>
      </w:pPr>
      <w:r w:rsidRPr="00314678">
        <w:rPr>
          <w:lang w:val="en-US"/>
        </w:rPr>
        <w:tab/>
        <w:t xml:space="preserve"> 11.241091 4.17791 0.001298 0.03603 2.528239</w:t>
      </w:r>
    </w:p>
    <w:p w:rsidR="00314678" w:rsidRPr="00314678" w:rsidRDefault="00314678" w:rsidP="00314678">
      <w:pPr>
        <w:rPr>
          <w:lang w:val="en-US"/>
        </w:rPr>
      </w:pPr>
      <w:r w:rsidRPr="00314678">
        <w:rPr>
          <w:lang w:val="en-US"/>
        </w:rPr>
        <w:t>Cluster 6</w:t>
      </w:r>
    </w:p>
    <w:p w:rsidR="00314678" w:rsidRPr="00314678" w:rsidRDefault="00314678" w:rsidP="00314678">
      <w:pPr>
        <w:rPr>
          <w:lang w:val="en-US"/>
        </w:rPr>
      </w:pPr>
      <w:r w:rsidRPr="00314678">
        <w:rPr>
          <w:lang w:val="en-US"/>
        </w:rPr>
        <w:tab/>
        <w:t xml:space="preserve"> 20.543192 3.876473 0.001702 0.041251 3.58701</w:t>
      </w:r>
    </w:p>
    <w:p w:rsidR="00314678" w:rsidRPr="00314678" w:rsidRDefault="00314678" w:rsidP="00314678">
      <w:pPr>
        <w:rPr>
          <w:lang w:val="en-US"/>
        </w:rPr>
      </w:pPr>
      <w:r w:rsidRPr="00314678">
        <w:rPr>
          <w:lang w:val="en-US"/>
        </w:rPr>
        <w:t>Cluster 7</w:t>
      </w:r>
    </w:p>
    <w:p w:rsidR="00314678" w:rsidRPr="00314678" w:rsidRDefault="00314678" w:rsidP="00314678">
      <w:pPr>
        <w:rPr>
          <w:lang w:val="en-US"/>
        </w:rPr>
      </w:pPr>
      <w:r w:rsidRPr="00314678">
        <w:rPr>
          <w:lang w:val="en-US"/>
        </w:rPr>
        <w:tab/>
        <w:t xml:space="preserve"> 11.699511 3.913741 0.001518 0.038963 2.591953</w:t>
      </w:r>
    </w:p>
    <w:p w:rsidR="00314678" w:rsidRPr="00314678" w:rsidRDefault="00314678" w:rsidP="00314678">
      <w:pPr>
        <w:rPr>
          <w:lang w:val="en-US"/>
        </w:rPr>
      </w:pPr>
      <w:r w:rsidRPr="00314678">
        <w:rPr>
          <w:lang w:val="en-US"/>
        </w:rPr>
        <w:t>Cluster 8</w:t>
      </w:r>
    </w:p>
    <w:p w:rsidR="00314678" w:rsidRPr="00314678" w:rsidRDefault="00314678" w:rsidP="00314678">
      <w:pPr>
        <w:rPr>
          <w:lang w:val="en-US"/>
        </w:rPr>
      </w:pPr>
      <w:r w:rsidRPr="00314678">
        <w:rPr>
          <w:lang w:val="en-US"/>
        </w:rPr>
        <w:tab/>
        <w:t xml:space="preserve"> 16.533577 4.082972 0.001521 0.039003 3.11445</w:t>
      </w:r>
    </w:p>
    <w:p w:rsidR="00314678" w:rsidRPr="00314678" w:rsidRDefault="00314678" w:rsidP="00314678">
      <w:pPr>
        <w:rPr>
          <w:lang w:val="en-US"/>
        </w:rPr>
      </w:pPr>
      <w:r w:rsidRPr="00314678">
        <w:rPr>
          <w:lang w:val="en-US"/>
        </w:rPr>
        <w:t>Cluster 9</w:t>
      </w:r>
    </w:p>
    <w:p w:rsidR="00314678" w:rsidRPr="00314678" w:rsidRDefault="00314678" w:rsidP="00314678">
      <w:pPr>
        <w:rPr>
          <w:lang w:val="en-US"/>
        </w:rPr>
      </w:pPr>
      <w:r w:rsidRPr="00314678">
        <w:rPr>
          <w:lang w:val="en-US"/>
        </w:rPr>
        <w:tab/>
        <w:t xml:space="preserve"> 7.785325 4.10877 0.001211 0.034805 2.051108</w:t>
      </w:r>
    </w:p>
    <w:p w:rsidR="00314678" w:rsidRPr="00314678" w:rsidRDefault="00314678" w:rsidP="00314678">
      <w:pPr>
        <w:rPr>
          <w:lang w:val="en-US"/>
        </w:rPr>
      </w:pPr>
    </w:p>
    <w:p w:rsidR="00314678" w:rsidRPr="00314678" w:rsidRDefault="00314678" w:rsidP="00314678">
      <w:pPr>
        <w:rPr>
          <w:lang w:val="en-US"/>
        </w:rPr>
      </w:pPr>
    </w:p>
    <w:p w:rsidR="00314678" w:rsidRPr="00314678" w:rsidRDefault="00314678" w:rsidP="00314678">
      <w:pPr>
        <w:rPr>
          <w:lang w:val="en-US"/>
        </w:rPr>
      </w:pPr>
    </w:p>
    <w:p w:rsidR="00314678" w:rsidRPr="00314678" w:rsidRDefault="00314678" w:rsidP="00314678">
      <w:pPr>
        <w:rPr>
          <w:lang w:val="en-US"/>
        </w:rPr>
      </w:pPr>
      <w:r w:rsidRPr="00314678">
        <w:rPr>
          <w:lang w:val="en-US"/>
        </w:rPr>
        <w:t>Time taken to build model (full training data) : 0.07 seconds</w:t>
      </w:r>
    </w:p>
    <w:p w:rsidR="00314678" w:rsidRPr="00314678" w:rsidRDefault="00314678" w:rsidP="00314678">
      <w:pPr>
        <w:rPr>
          <w:lang w:val="en-US"/>
        </w:rPr>
      </w:pPr>
    </w:p>
    <w:p w:rsidR="00314678" w:rsidRPr="00314678" w:rsidRDefault="00314678" w:rsidP="00314678">
      <w:pPr>
        <w:rPr>
          <w:lang w:val="en-US"/>
        </w:rPr>
      </w:pPr>
      <w:r w:rsidRPr="00314678">
        <w:rPr>
          <w:lang w:val="en-US"/>
        </w:rPr>
        <w:t>=== Model and evaluation on training set ===</w:t>
      </w:r>
    </w:p>
    <w:p w:rsidR="00314678" w:rsidRPr="00314678" w:rsidRDefault="00314678" w:rsidP="00314678">
      <w:pPr>
        <w:rPr>
          <w:lang w:val="en-US"/>
        </w:rPr>
      </w:pPr>
    </w:p>
    <w:p w:rsidR="00314678" w:rsidRPr="00314678" w:rsidRDefault="00314678" w:rsidP="00314678">
      <w:pPr>
        <w:rPr>
          <w:lang w:val="en-US"/>
        </w:rPr>
      </w:pPr>
      <w:r w:rsidRPr="00314678">
        <w:rPr>
          <w:lang w:val="en-US"/>
        </w:rPr>
        <w:t>Clustered Instances</w:t>
      </w:r>
    </w:p>
    <w:p w:rsidR="00314678" w:rsidRPr="00314678" w:rsidRDefault="00314678" w:rsidP="00314678">
      <w:pPr>
        <w:rPr>
          <w:lang w:val="en-US"/>
        </w:rPr>
      </w:pPr>
    </w:p>
    <w:p w:rsidR="00314678" w:rsidRPr="00314678" w:rsidRDefault="00314678" w:rsidP="00314678">
      <w:pPr>
        <w:rPr>
          <w:lang w:val="en-US"/>
        </w:rPr>
      </w:pPr>
      <w:r w:rsidRPr="00314678">
        <w:rPr>
          <w:lang w:val="en-US"/>
        </w:rPr>
        <w:t xml:space="preserve"> 0       585 ( 23%)</w:t>
      </w:r>
    </w:p>
    <w:p w:rsidR="00314678" w:rsidRPr="00314678" w:rsidRDefault="00314678" w:rsidP="00314678">
      <w:pPr>
        <w:rPr>
          <w:lang w:val="en-US"/>
        </w:rPr>
      </w:pPr>
      <w:r w:rsidRPr="00314678">
        <w:rPr>
          <w:lang w:val="en-US"/>
        </w:rPr>
        <w:t xml:space="preserve"> 1       141 (  6%)</w:t>
      </w:r>
    </w:p>
    <w:p w:rsidR="00314678" w:rsidRPr="00314678" w:rsidRDefault="00314678" w:rsidP="00314678">
      <w:pPr>
        <w:rPr>
          <w:lang w:val="en-US"/>
        </w:rPr>
      </w:pPr>
      <w:r w:rsidRPr="00314678">
        <w:rPr>
          <w:lang w:val="en-US"/>
        </w:rPr>
        <w:t xml:space="preserve"> 2        93 (  4%)</w:t>
      </w:r>
    </w:p>
    <w:p w:rsidR="00314678" w:rsidRPr="00314678" w:rsidRDefault="00314678" w:rsidP="00314678">
      <w:pPr>
        <w:rPr>
          <w:lang w:val="en-US"/>
        </w:rPr>
      </w:pPr>
      <w:r w:rsidRPr="00314678">
        <w:rPr>
          <w:lang w:val="en-US"/>
        </w:rPr>
        <w:t xml:space="preserve"> 3       169 (  7%)</w:t>
      </w:r>
    </w:p>
    <w:p w:rsidR="00314678" w:rsidRPr="00314678" w:rsidRDefault="00314678" w:rsidP="00314678">
      <w:pPr>
        <w:rPr>
          <w:lang w:val="en-US"/>
        </w:rPr>
      </w:pPr>
      <w:r w:rsidRPr="00314678">
        <w:rPr>
          <w:lang w:val="en-US"/>
        </w:rPr>
        <w:t xml:space="preserve"> 4        60 (  2%)</w:t>
      </w:r>
    </w:p>
    <w:p w:rsidR="00314678" w:rsidRPr="00314678" w:rsidRDefault="00314678" w:rsidP="00314678">
      <w:pPr>
        <w:rPr>
          <w:lang w:val="en-US"/>
        </w:rPr>
      </w:pPr>
      <w:r w:rsidRPr="00314678">
        <w:rPr>
          <w:lang w:val="en-US"/>
        </w:rPr>
        <w:t xml:space="preserve"> 5       421 ( 17%)</w:t>
      </w:r>
    </w:p>
    <w:p w:rsidR="00314678" w:rsidRPr="00314678" w:rsidRDefault="00314678" w:rsidP="00314678">
      <w:pPr>
        <w:rPr>
          <w:lang w:val="en-US"/>
        </w:rPr>
      </w:pPr>
      <w:r w:rsidRPr="00314678">
        <w:rPr>
          <w:lang w:val="en-US"/>
        </w:rPr>
        <w:t xml:space="preserve"> 6       246 ( 10%)</w:t>
      </w:r>
    </w:p>
    <w:p w:rsidR="00314678" w:rsidRPr="00314678" w:rsidRDefault="00314678" w:rsidP="00314678">
      <w:pPr>
        <w:rPr>
          <w:lang w:val="en-US"/>
        </w:rPr>
      </w:pPr>
      <w:r w:rsidRPr="00314678">
        <w:rPr>
          <w:lang w:val="en-US"/>
        </w:rPr>
        <w:t xml:space="preserve"> 7        58 (  2%)</w:t>
      </w:r>
    </w:p>
    <w:p w:rsidR="00314678" w:rsidRPr="00314678" w:rsidRDefault="00314678" w:rsidP="00314678">
      <w:pPr>
        <w:rPr>
          <w:lang w:val="en-US"/>
        </w:rPr>
      </w:pPr>
      <w:r w:rsidRPr="00314678">
        <w:rPr>
          <w:lang w:val="en-US"/>
        </w:rPr>
        <w:lastRenderedPageBreak/>
        <w:t xml:space="preserve"> 8       224 (  9%)</w:t>
      </w:r>
    </w:p>
    <w:p w:rsidR="00314678" w:rsidRPr="00314678" w:rsidRDefault="00314678" w:rsidP="00314678">
      <w:pPr>
        <w:rPr>
          <w:lang w:val="en-US"/>
        </w:rPr>
      </w:pPr>
      <w:r w:rsidRPr="00314678">
        <w:rPr>
          <w:lang w:val="en-US"/>
        </w:rPr>
        <w:t xml:space="preserve"> 9       503 ( 20%)</w:t>
      </w:r>
    </w:p>
    <w:p w:rsidR="00314678" w:rsidRDefault="002D0566" w:rsidP="004C592E">
      <w:pPr>
        <w:rPr>
          <w:lang w:val="en-US"/>
        </w:rPr>
      </w:pPr>
      <w:r>
        <w:rPr>
          <w:lang w:val="en-US"/>
        </w:rPr>
        <w:t>Filtered cluster</w:t>
      </w:r>
    </w:p>
    <w:p w:rsidR="002D0566" w:rsidRPr="002D0566" w:rsidRDefault="002D0566" w:rsidP="002D0566">
      <w:pPr>
        <w:rPr>
          <w:lang w:val="en-US"/>
        </w:rPr>
      </w:pPr>
      <w:r w:rsidRPr="002D0566">
        <w:rPr>
          <w:lang w:val="en-US"/>
        </w:rPr>
        <w:t>=== Run information ===</w:t>
      </w:r>
    </w:p>
    <w:p w:rsidR="002D0566" w:rsidRPr="002D0566" w:rsidRDefault="002D0566" w:rsidP="002D0566">
      <w:pPr>
        <w:rPr>
          <w:lang w:val="en-US"/>
        </w:rPr>
      </w:pPr>
    </w:p>
    <w:p w:rsidR="002D0566" w:rsidRPr="002D0566" w:rsidRDefault="002D0566" w:rsidP="002D0566">
      <w:pPr>
        <w:rPr>
          <w:lang w:val="en-US"/>
        </w:rPr>
      </w:pPr>
      <w:r w:rsidRPr="002D0566">
        <w:rPr>
          <w:lang w:val="en-US"/>
        </w:rPr>
        <w:t>Scheme:       weka.clusterers.FilteredClusterer -F "weka.filters.AllFilter " -W weka.clusterers.SimpleKMeans -- -init 0 -max-candidates 100 -periodic-pruning 10000 -min-density 2.0 -t1 -1.25 -t2 -1.0 -N 10 -A "weka.core.EuclideanDistance -R first-last" -I 500 -num-slots 1 -S 10</w:t>
      </w:r>
    </w:p>
    <w:p w:rsidR="002D0566" w:rsidRPr="002D0566" w:rsidRDefault="002D0566" w:rsidP="002D0566">
      <w:pPr>
        <w:rPr>
          <w:lang w:val="en-US"/>
        </w:rPr>
      </w:pPr>
      <w:r w:rsidRPr="002D0566">
        <w:rPr>
          <w:lang w:val="en-US"/>
        </w:rPr>
        <w:t>Relation:     bgpfeatures</w:t>
      </w:r>
    </w:p>
    <w:p w:rsidR="002D0566" w:rsidRPr="002D0566" w:rsidRDefault="002D0566" w:rsidP="002D0566">
      <w:pPr>
        <w:rPr>
          <w:lang w:val="en-US"/>
        </w:rPr>
      </w:pPr>
      <w:r w:rsidRPr="002D0566">
        <w:rPr>
          <w:lang w:val="en-US"/>
        </w:rPr>
        <w:t>Instances:    2500</w:t>
      </w:r>
    </w:p>
    <w:p w:rsidR="002D0566" w:rsidRPr="002D0566" w:rsidRDefault="002D0566" w:rsidP="002D0566">
      <w:pPr>
        <w:rPr>
          <w:lang w:val="en-US"/>
        </w:rPr>
      </w:pPr>
      <w:r w:rsidRPr="002D0566">
        <w:rPr>
          <w:lang w:val="en-US"/>
        </w:rPr>
        <w:t>Attributes:   6</w:t>
      </w:r>
    </w:p>
    <w:p w:rsidR="002D0566" w:rsidRPr="002D0566" w:rsidRDefault="002D0566" w:rsidP="002D0566">
      <w:pPr>
        <w:rPr>
          <w:lang w:val="en-US"/>
        </w:rPr>
      </w:pPr>
      <w:r w:rsidRPr="002D0566">
        <w:rPr>
          <w:lang w:val="en-US"/>
        </w:rPr>
        <w:t xml:space="preserve">              f1</w:t>
      </w:r>
    </w:p>
    <w:p w:rsidR="002D0566" w:rsidRPr="002D0566" w:rsidRDefault="002D0566" w:rsidP="002D0566">
      <w:pPr>
        <w:rPr>
          <w:lang w:val="en-US"/>
        </w:rPr>
      </w:pPr>
      <w:r w:rsidRPr="002D0566">
        <w:rPr>
          <w:lang w:val="en-US"/>
        </w:rPr>
        <w:t xml:space="preserve">              f2</w:t>
      </w:r>
    </w:p>
    <w:p w:rsidR="002D0566" w:rsidRPr="002D0566" w:rsidRDefault="002D0566" w:rsidP="002D0566">
      <w:pPr>
        <w:rPr>
          <w:lang w:val="en-US"/>
        </w:rPr>
      </w:pPr>
      <w:r w:rsidRPr="002D0566">
        <w:rPr>
          <w:lang w:val="en-US"/>
        </w:rPr>
        <w:t xml:space="preserve">              f3</w:t>
      </w:r>
    </w:p>
    <w:p w:rsidR="002D0566" w:rsidRPr="002D0566" w:rsidRDefault="002D0566" w:rsidP="002D0566">
      <w:pPr>
        <w:rPr>
          <w:lang w:val="en-US"/>
        </w:rPr>
      </w:pPr>
      <w:r w:rsidRPr="002D0566">
        <w:rPr>
          <w:lang w:val="en-US"/>
        </w:rPr>
        <w:t xml:space="preserve">              f4</w:t>
      </w:r>
    </w:p>
    <w:p w:rsidR="002D0566" w:rsidRPr="002D0566" w:rsidRDefault="002D0566" w:rsidP="002D0566">
      <w:pPr>
        <w:rPr>
          <w:lang w:val="en-US"/>
        </w:rPr>
      </w:pPr>
      <w:r w:rsidRPr="002D0566">
        <w:rPr>
          <w:lang w:val="en-US"/>
        </w:rPr>
        <w:t xml:space="preserve">              f5</w:t>
      </w:r>
    </w:p>
    <w:p w:rsidR="002D0566" w:rsidRPr="002D0566" w:rsidRDefault="002D0566" w:rsidP="002D0566">
      <w:pPr>
        <w:rPr>
          <w:lang w:val="en-US"/>
        </w:rPr>
      </w:pPr>
      <w:r w:rsidRPr="002D0566">
        <w:rPr>
          <w:lang w:val="en-US"/>
        </w:rPr>
        <w:t>Ignored:</w:t>
      </w:r>
    </w:p>
    <w:p w:rsidR="002D0566" w:rsidRPr="002D0566" w:rsidRDefault="002D0566" w:rsidP="002D0566">
      <w:pPr>
        <w:rPr>
          <w:lang w:val="en-US"/>
        </w:rPr>
      </w:pPr>
      <w:r w:rsidRPr="002D0566">
        <w:rPr>
          <w:lang w:val="en-US"/>
        </w:rPr>
        <w:t xml:space="preserve">              class</w:t>
      </w:r>
    </w:p>
    <w:p w:rsidR="002D0566" w:rsidRPr="002D0566" w:rsidRDefault="002D0566" w:rsidP="002D0566">
      <w:pPr>
        <w:rPr>
          <w:lang w:val="en-US"/>
        </w:rPr>
      </w:pPr>
      <w:r w:rsidRPr="002D0566">
        <w:rPr>
          <w:lang w:val="en-US"/>
        </w:rPr>
        <w:t>Test mode:    evaluate on training data</w:t>
      </w:r>
    </w:p>
    <w:p w:rsidR="002D0566" w:rsidRPr="002D0566" w:rsidRDefault="002D0566" w:rsidP="002D0566">
      <w:pPr>
        <w:rPr>
          <w:lang w:val="en-US"/>
        </w:rPr>
      </w:pPr>
    </w:p>
    <w:p w:rsidR="002D0566" w:rsidRPr="002D0566" w:rsidRDefault="002D0566" w:rsidP="002D0566">
      <w:pPr>
        <w:rPr>
          <w:lang w:val="en-US"/>
        </w:rPr>
      </w:pPr>
    </w:p>
    <w:p w:rsidR="002D0566" w:rsidRPr="002D0566" w:rsidRDefault="002D0566" w:rsidP="002D0566">
      <w:pPr>
        <w:rPr>
          <w:lang w:val="en-US"/>
        </w:rPr>
      </w:pPr>
      <w:r w:rsidRPr="002D0566">
        <w:rPr>
          <w:lang w:val="en-US"/>
        </w:rPr>
        <w:t>=== Clustering model (full training set) ===</w:t>
      </w:r>
    </w:p>
    <w:p w:rsidR="002D0566" w:rsidRPr="002D0566" w:rsidRDefault="002D0566" w:rsidP="002D0566">
      <w:pPr>
        <w:rPr>
          <w:lang w:val="en-US"/>
        </w:rPr>
      </w:pPr>
    </w:p>
    <w:p w:rsidR="002D0566" w:rsidRPr="002D0566" w:rsidRDefault="002D0566" w:rsidP="002D0566">
      <w:pPr>
        <w:rPr>
          <w:lang w:val="en-US"/>
        </w:rPr>
      </w:pPr>
      <w:r w:rsidRPr="002D0566">
        <w:rPr>
          <w:lang w:val="en-US"/>
        </w:rPr>
        <w:t xml:space="preserve">FilteredClusterer using weka.clusterers.SimpleKMeans -init 0 -max-candidates 100 -periodic-pruning 10000 -min-density 2.0 -t1 -1.25 -t2 -1.0 -N 10 -A "weka.core.EuclideanDistance -R first-last" -I 500 -num-slots 1 -S 10 on data filtered through weka.filters.AllFilter </w:t>
      </w:r>
    </w:p>
    <w:p w:rsidR="002D0566" w:rsidRPr="002D0566" w:rsidRDefault="002D0566" w:rsidP="002D0566">
      <w:pPr>
        <w:rPr>
          <w:lang w:val="en-US"/>
        </w:rPr>
      </w:pPr>
    </w:p>
    <w:p w:rsidR="002D0566" w:rsidRPr="002D0566" w:rsidRDefault="002D0566" w:rsidP="002D0566">
      <w:pPr>
        <w:rPr>
          <w:lang w:val="en-US"/>
        </w:rPr>
      </w:pPr>
      <w:r w:rsidRPr="002D0566">
        <w:rPr>
          <w:lang w:val="en-US"/>
        </w:rPr>
        <w:t>Filtered Header</w:t>
      </w:r>
    </w:p>
    <w:p w:rsidR="002D0566" w:rsidRPr="002D0566" w:rsidRDefault="002D0566" w:rsidP="002D0566">
      <w:pPr>
        <w:rPr>
          <w:lang w:val="en-US"/>
        </w:rPr>
      </w:pPr>
      <w:r w:rsidRPr="002D0566">
        <w:rPr>
          <w:lang w:val="en-US"/>
        </w:rPr>
        <w:t>@relation bgpfeatures-weka.filters.unsupervised.attribute.Remove-R6-weka.filters.AllFilter</w:t>
      </w:r>
    </w:p>
    <w:p w:rsidR="002D0566" w:rsidRPr="002D0566" w:rsidRDefault="002D0566" w:rsidP="002D0566">
      <w:pPr>
        <w:rPr>
          <w:lang w:val="en-US"/>
        </w:rPr>
      </w:pPr>
    </w:p>
    <w:p w:rsidR="002D0566" w:rsidRPr="002D0566" w:rsidRDefault="002D0566" w:rsidP="002D0566">
      <w:pPr>
        <w:rPr>
          <w:lang w:val="en-US"/>
        </w:rPr>
      </w:pPr>
      <w:r w:rsidRPr="002D0566">
        <w:rPr>
          <w:lang w:val="en-US"/>
        </w:rPr>
        <w:t>@attribute f1 numeric</w:t>
      </w:r>
    </w:p>
    <w:p w:rsidR="002D0566" w:rsidRPr="002D0566" w:rsidRDefault="002D0566" w:rsidP="002D0566">
      <w:pPr>
        <w:rPr>
          <w:lang w:val="en-US"/>
        </w:rPr>
      </w:pPr>
      <w:r w:rsidRPr="002D0566">
        <w:rPr>
          <w:lang w:val="en-US"/>
        </w:rPr>
        <w:t>@attribute f2 numeric</w:t>
      </w:r>
    </w:p>
    <w:p w:rsidR="002D0566" w:rsidRPr="002D0566" w:rsidRDefault="002D0566" w:rsidP="002D0566">
      <w:pPr>
        <w:rPr>
          <w:lang w:val="en-US"/>
        </w:rPr>
      </w:pPr>
      <w:r w:rsidRPr="002D0566">
        <w:rPr>
          <w:lang w:val="en-US"/>
        </w:rPr>
        <w:lastRenderedPageBreak/>
        <w:t>@attribute f3 numeric</w:t>
      </w:r>
    </w:p>
    <w:p w:rsidR="002D0566" w:rsidRPr="002D0566" w:rsidRDefault="002D0566" w:rsidP="002D0566">
      <w:pPr>
        <w:rPr>
          <w:lang w:val="en-US"/>
        </w:rPr>
      </w:pPr>
      <w:r w:rsidRPr="002D0566">
        <w:rPr>
          <w:lang w:val="en-US"/>
        </w:rPr>
        <w:t>@attribute f4 numeric</w:t>
      </w:r>
    </w:p>
    <w:p w:rsidR="002D0566" w:rsidRPr="002D0566" w:rsidRDefault="002D0566" w:rsidP="002D0566">
      <w:pPr>
        <w:rPr>
          <w:lang w:val="en-US"/>
        </w:rPr>
      </w:pPr>
      <w:r w:rsidRPr="002D0566">
        <w:rPr>
          <w:lang w:val="en-US"/>
        </w:rPr>
        <w:t>@attribute f5 numeric</w:t>
      </w:r>
    </w:p>
    <w:p w:rsidR="002D0566" w:rsidRPr="002D0566" w:rsidRDefault="002D0566" w:rsidP="002D0566">
      <w:pPr>
        <w:rPr>
          <w:lang w:val="en-US"/>
        </w:rPr>
      </w:pPr>
    </w:p>
    <w:p w:rsidR="002D0566" w:rsidRPr="002D0566" w:rsidRDefault="002D0566" w:rsidP="002D0566">
      <w:pPr>
        <w:rPr>
          <w:lang w:val="en-US"/>
        </w:rPr>
      </w:pPr>
      <w:r w:rsidRPr="002D0566">
        <w:rPr>
          <w:lang w:val="en-US"/>
        </w:rPr>
        <w:t>@data</w:t>
      </w:r>
    </w:p>
    <w:p w:rsidR="002D0566" w:rsidRPr="002D0566" w:rsidRDefault="002D0566" w:rsidP="002D0566">
      <w:pPr>
        <w:rPr>
          <w:lang w:val="en-US"/>
        </w:rPr>
      </w:pPr>
    </w:p>
    <w:p w:rsidR="002D0566" w:rsidRPr="002D0566" w:rsidRDefault="002D0566" w:rsidP="002D0566">
      <w:pPr>
        <w:rPr>
          <w:lang w:val="en-US"/>
        </w:rPr>
      </w:pPr>
    </w:p>
    <w:p w:rsidR="002D0566" w:rsidRPr="002D0566" w:rsidRDefault="002D0566" w:rsidP="002D0566">
      <w:pPr>
        <w:rPr>
          <w:lang w:val="en-US"/>
        </w:rPr>
      </w:pPr>
      <w:r w:rsidRPr="002D0566">
        <w:rPr>
          <w:lang w:val="en-US"/>
        </w:rPr>
        <w:t>Clusterer Model</w:t>
      </w:r>
    </w:p>
    <w:p w:rsidR="002D0566" w:rsidRPr="002D0566" w:rsidRDefault="002D0566" w:rsidP="002D0566">
      <w:pPr>
        <w:rPr>
          <w:lang w:val="en-US"/>
        </w:rPr>
      </w:pPr>
    </w:p>
    <w:p w:rsidR="002D0566" w:rsidRPr="002D0566" w:rsidRDefault="002D0566" w:rsidP="002D0566">
      <w:pPr>
        <w:rPr>
          <w:lang w:val="en-US"/>
        </w:rPr>
      </w:pPr>
      <w:r w:rsidRPr="002D0566">
        <w:rPr>
          <w:lang w:val="en-US"/>
        </w:rPr>
        <w:t>kMeans</w:t>
      </w:r>
    </w:p>
    <w:p w:rsidR="002D0566" w:rsidRPr="002D0566" w:rsidRDefault="002D0566" w:rsidP="002D0566">
      <w:pPr>
        <w:rPr>
          <w:lang w:val="en-US"/>
        </w:rPr>
      </w:pPr>
      <w:r w:rsidRPr="002D0566">
        <w:rPr>
          <w:lang w:val="en-US"/>
        </w:rPr>
        <w:t>======</w:t>
      </w:r>
    </w:p>
    <w:p w:rsidR="002D0566" w:rsidRPr="002D0566" w:rsidRDefault="002D0566" w:rsidP="002D0566">
      <w:pPr>
        <w:rPr>
          <w:lang w:val="en-US"/>
        </w:rPr>
      </w:pPr>
    </w:p>
    <w:p w:rsidR="002D0566" w:rsidRPr="002D0566" w:rsidRDefault="002D0566" w:rsidP="002D0566">
      <w:pPr>
        <w:rPr>
          <w:lang w:val="en-US"/>
        </w:rPr>
      </w:pPr>
      <w:r w:rsidRPr="002D0566">
        <w:rPr>
          <w:lang w:val="en-US"/>
        </w:rPr>
        <w:t>Number of iterations: 35</w:t>
      </w:r>
    </w:p>
    <w:p w:rsidR="002D0566" w:rsidRPr="002D0566" w:rsidRDefault="002D0566" w:rsidP="002D0566">
      <w:pPr>
        <w:rPr>
          <w:lang w:val="en-US"/>
        </w:rPr>
      </w:pPr>
      <w:r w:rsidRPr="002D0566">
        <w:rPr>
          <w:lang w:val="en-US"/>
        </w:rPr>
        <w:t>Within cluster sum of squared errors: 29.16596578285464</w:t>
      </w:r>
    </w:p>
    <w:p w:rsidR="002D0566" w:rsidRPr="002D0566" w:rsidRDefault="002D0566" w:rsidP="002D0566">
      <w:pPr>
        <w:rPr>
          <w:lang w:val="en-US"/>
        </w:rPr>
      </w:pPr>
    </w:p>
    <w:p w:rsidR="002D0566" w:rsidRPr="002D0566" w:rsidRDefault="002D0566" w:rsidP="002D0566">
      <w:pPr>
        <w:rPr>
          <w:lang w:val="en-US"/>
        </w:rPr>
      </w:pPr>
      <w:r w:rsidRPr="002D0566">
        <w:rPr>
          <w:lang w:val="en-US"/>
        </w:rPr>
        <w:t>Initial starting points (random):</w:t>
      </w:r>
    </w:p>
    <w:p w:rsidR="002D0566" w:rsidRPr="002D0566" w:rsidRDefault="002D0566" w:rsidP="002D0566">
      <w:pPr>
        <w:rPr>
          <w:lang w:val="en-US"/>
        </w:rPr>
      </w:pPr>
    </w:p>
    <w:p w:rsidR="002D0566" w:rsidRPr="002D0566" w:rsidRDefault="002D0566" w:rsidP="002D0566">
      <w:pPr>
        <w:rPr>
          <w:lang w:val="en-US"/>
        </w:rPr>
      </w:pPr>
      <w:r w:rsidRPr="002D0566">
        <w:rPr>
          <w:lang w:val="en-US"/>
        </w:rPr>
        <w:t>Cluster 0: 17.270685,3.998383,0.001523,0.03902,3.217545</w:t>
      </w:r>
    </w:p>
    <w:p w:rsidR="002D0566" w:rsidRPr="002D0566" w:rsidRDefault="002D0566" w:rsidP="002D0566">
      <w:pPr>
        <w:rPr>
          <w:lang w:val="en-US"/>
        </w:rPr>
      </w:pPr>
      <w:r w:rsidRPr="002D0566">
        <w:rPr>
          <w:lang w:val="en-US"/>
        </w:rPr>
        <w:t>Cluster 1: 19.20953,3.928962,0.002036,0.045117,3.611238</w:t>
      </w:r>
    </w:p>
    <w:p w:rsidR="002D0566" w:rsidRPr="002D0566" w:rsidRDefault="002D0566" w:rsidP="002D0566">
      <w:pPr>
        <w:rPr>
          <w:lang w:val="en-US"/>
        </w:rPr>
      </w:pPr>
      <w:r w:rsidRPr="002D0566">
        <w:rPr>
          <w:lang w:val="en-US"/>
        </w:rPr>
        <w:t>Cluster 2: 11.227094,4.055811,0.001306,0.036145,2.503074</w:t>
      </w:r>
    </w:p>
    <w:p w:rsidR="002D0566" w:rsidRPr="002D0566" w:rsidRDefault="002D0566" w:rsidP="002D0566">
      <w:pPr>
        <w:rPr>
          <w:lang w:val="en-US"/>
        </w:rPr>
      </w:pPr>
      <w:r w:rsidRPr="002D0566">
        <w:rPr>
          <w:lang w:val="en-US"/>
        </w:rPr>
        <w:t>Cluster 3: 10.36717,4.101313,0.001297,0.03602,2.40382</w:t>
      </w:r>
    </w:p>
    <w:p w:rsidR="002D0566" w:rsidRPr="002D0566" w:rsidRDefault="002D0566" w:rsidP="002D0566">
      <w:pPr>
        <w:rPr>
          <w:lang w:val="en-US"/>
        </w:rPr>
      </w:pPr>
      <w:r w:rsidRPr="002D0566">
        <w:rPr>
          <w:lang w:val="en-US"/>
        </w:rPr>
        <w:t>Cluster 4: 14.410322,4.084305,0.001417,0.037644,2.910927</w:t>
      </w:r>
    </w:p>
    <w:p w:rsidR="002D0566" w:rsidRPr="002D0566" w:rsidRDefault="002D0566" w:rsidP="002D0566">
      <w:pPr>
        <w:rPr>
          <w:lang w:val="en-US"/>
        </w:rPr>
      </w:pPr>
      <w:r w:rsidRPr="002D0566">
        <w:rPr>
          <w:lang w:val="en-US"/>
        </w:rPr>
        <w:t>Cluster 5: 11.728359,4.071647,0.001313,0.036232,2.594329</w:t>
      </w:r>
    </w:p>
    <w:p w:rsidR="002D0566" w:rsidRPr="002D0566" w:rsidRDefault="002D0566" w:rsidP="002D0566">
      <w:pPr>
        <w:rPr>
          <w:lang w:val="en-US"/>
        </w:rPr>
      </w:pPr>
      <w:r w:rsidRPr="002D0566">
        <w:rPr>
          <w:lang w:val="en-US"/>
        </w:rPr>
        <w:t>Cluster 6: 14.786544,4.00907,0.001411,0.03756,2.913771</w:t>
      </w:r>
    </w:p>
    <w:p w:rsidR="002D0566" w:rsidRPr="002D0566" w:rsidRDefault="002D0566" w:rsidP="002D0566">
      <w:pPr>
        <w:rPr>
          <w:lang w:val="en-US"/>
        </w:rPr>
      </w:pPr>
      <w:r w:rsidRPr="002D0566">
        <w:rPr>
          <w:lang w:val="en-US"/>
        </w:rPr>
        <w:t>Cluster 7: 6.83463,4.095563,0.001163,0.034104,1.868809</w:t>
      </w:r>
    </w:p>
    <w:p w:rsidR="002D0566" w:rsidRPr="002D0566" w:rsidRDefault="002D0566" w:rsidP="002D0566">
      <w:pPr>
        <w:rPr>
          <w:lang w:val="en-US"/>
        </w:rPr>
      </w:pPr>
      <w:r w:rsidRPr="002D0566">
        <w:rPr>
          <w:lang w:val="en-US"/>
        </w:rPr>
        <w:t>Cluster 8: 11.787022,4.076873,0.001264,0.035553,2.551088</w:t>
      </w:r>
    </w:p>
    <w:p w:rsidR="002D0566" w:rsidRPr="002D0566" w:rsidRDefault="002D0566" w:rsidP="002D0566">
      <w:pPr>
        <w:rPr>
          <w:lang w:val="en-US"/>
        </w:rPr>
      </w:pPr>
      <w:r w:rsidRPr="002D0566">
        <w:rPr>
          <w:lang w:val="en-US"/>
        </w:rPr>
        <w:t>Cluster 9: 20.283842,4.003223,0.001587,0.039843,3.497363</w:t>
      </w:r>
    </w:p>
    <w:p w:rsidR="002D0566" w:rsidRPr="002D0566" w:rsidRDefault="002D0566" w:rsidP="002D0566">
      <w:pPr>
        <w:rPr>
          <w:lang w:val="en-US"/>
        </w:rPr>
      </w:pPr>
    </w:p>
    <w:p w:rsidR="002D0566" w:rsidRPr="002D0566" w:rsidRDefault="002D0566" w:rsidP="002D0566">
      <w:pPr>
        <w:rPr>
          <w:lang w:val="en-US"/>
        </w:rPr>
      </w:pPr>
      <w:r w:rsidRPr="002D0566">
        <w:rPr>
          <w:lang w:val="en-US"/>
        </w:rPr>
        <w:t>Missing values globally replaced with mean/mode</w:t>
      </w:r>
    </w:p>
    <w:p w:rsidR="002D0566" w:rsidRPr="002D0566" w:rsidRDefault="002D0566" w:rsidP="002D0566">
      <w:pPr>
        <w:rPr>
          <w:lang w:val="en-US"/>
        </w:rPr>
      </w:pPr>
    </w:p>
    <w:p w:rsidR="002D0566" w:rsidRPr="002D0566" w:rsidRDefault="002D0566" w:rsidP="002D0566">
      <w:pPr>
        <w:rPr>
          <w:lang w:val="en-US"/>
        </w:rPr>
      </w:pPr>
      <w:r w:rsidRPr="002D0566">
        <w:rPr>
          <w:lang w:val="en-US"/>
        </w:rPr>
        <w:t>Final cluster centroids:</w:t>
      </w:r>
    </w:p>
    <w:p w:rsidR="002D0566" w:rsidRPr="002D0566" w:rsidRDefault="002D0566" w:rsidP="002D0566">
      <w:pPr>
        <w:rPr>
          <w:lang w:val="en-US"/>
        </w:rPr>
      </w:pPr>
      <w:r w:rsidRPr="002D0566">
        <w:rPr>
          <w:lang w:val="en-US"/>
        </w:rPr>
        <w:lastRenderedPageBreak/>
        <w:t xml:space="preserve">                         Cluster#</w:t>
      </w:r>
    </w:p>
    <w:p w:rsidR="002D0566" w:rsidRPr="002D0566" w:rsidRDefault="002D0566" w:rsidP="002D0566">
      <w:pPr>
        <w:rPr>
          <w:lang w:val="en-US"/>
        </w:rPr>
      </w:pPr>
      <w:r w:rsidRPr="002D0566">
        <w:rPr>
          <w:lang w:val="en-US"/>
        </w:rPr>
        <w:t>Attribute    Full Data          0          1          2          3          4          5          6          7          8          9</w:t>
      </w:r>
    </w:p>
    <w:p w:rsidR="002D0566" w:rsidRPr="002D0566" w:rsidRDefault="002D0566" w:rsidP="002D0566">
      <w:pPr>
        <w:rPr>
          <w:lang w:val="en-US"/>
        </w:rPr>
      </w:pPr>
      <w:r w:rsidRPr="002D0566">
        <w:rPr>
          <w:lang w:val="en-US"/>
        </w:rPr>
        <w:t xml:space="preserve">              (2500.0)    (251.0)    (191.0)    (222.0)    (186.0)    (284.0)    (300.0)    (239.0)    (278.0)    (241.0)    (308.0)</w:t>
      </w:r>
    </w:p>
    <w:p w:rsidR="002D0566" w:rsidRPr="002D0566" w:rsidRDefault="002D0566" w:rsidP="002D0566">
      <w:pPr>
        <w:rPr>
          <w:lang w:val="en-US"/>
        </w:rPr>
      </w:pPr>
      <w:r w:rsidRPr="002D0566">
        <w:rPr>
          <w:lang w:val="en-US"/>
        </w:rPr>
        <w:t>====================================================================================================================================</w:t>
      </w:r>
    </w:p>
    <w:p w:rsidR="002D0566" w:rsidRPr="002D0566" w:rsidRDefault="002D0566" w:rsidP="002D0566">
      <w:pPr>
        <w:rPr>
          <w:lang w:val="en-US"/>
        </w:rPr>
      </w:pPr>
      <w:r w:rsidRPr="002D0566">
        <w:rPr>
          <w:lang w:val="en-US"/>
        </w:rPr>
        <w:t>f1             13.1142    17.4921    19.8318      7.496    10.4035    13.6974    11.9674     11.737     6.8703    10.8485    20.1237</w:t>
      </w:r>
    </w:p>
    <w:p w:rsidR="002D0566" w:rsidRPr="002D0566" w:rsidRDefault="002D0566" w:rsidP="002D0566">
      <w:pPr>
        <w:rPr>
          <w:lang w:val="en-US"/>
        </w:rPr>
      </w:pPr>
      <w:r w:rsidRPr="002D0566">
        <w:rPr>
          <w:lang w:val="en-US"/>
        </w:rPr>
        <w:t>f2              4.0484     4.0215      3.927     4.0721     4.0503     4.0548     4.0865     4.0085     4.1447     4.1196     3.9724</w:t>
      </w:r>
    </w:p>
    <w:p w:rsidR="002D0566" w:rsidRPr="002D0566" w:rsidRDefault="002D0566" w:rsidP="002D0566">
      <w:pPr>
        <w:rPr>
          <w:lang w:val="en-US"/>
        </w:rPr>
      </w:pPr>
      <w:r w:rsidRPr="002D0566">
        <w:rPr>
          <w:lang w:val="en-US"/>
        </w:rPr>
        <w:t>f3              0.0014     0.0016     0.0019     0.0012     0.0013     0.0014     0.0013     0.0014     0.0011     0.0013     0.0017</w:t>
      </w:r>
    </w:p>
    <w:p w:rsidR="002D0566" w:rsidRPr="002D0566" w:rsidRDefault="002D0566" w:rsidP="002D0566">
      <w:pPr>
        <w:rPr>
          <w:lang w:val="en-US"/>
        </w:rPr>
      </w:pPr>
      <w:r w:rsidRPr="002D0566">
        <w:rPr>
          <w:lang w:val="en-US"/>
        </w:rPr>
        <w:t>f4              0.0375     0.0399      0.044      0.034     0.0354     0.0374     0.0364     0.0374     0.0338     0.0356     0.0413</w:t>
      </w:r>
    </w:p>
    <w:p w:rsidR="002D0566" w:rsidRPr="002D0566" w:rsidRDefault="002D0566" w:rsidP="002D0566">
      <w:pPr>
        <w:rPr>
          <w:lang w:val="en-US"/>
        </w:rPr>
      </w:pPr>
      <w:r w:rsidRPr="002D0566">
        <w:rPr>
          <w:lang w:val="en-US"/>
        </w:rPr>
        <w:t>f5              2.7141     3.2655     3.6093     2.0045     2.3797     2.7874     2.5892      2.566     1.8884     2.4467     3.5467</w:t>
      </w:r>
    </w:p>
    <w:p w:rsidR="002D0566" w:rsidRPr="002D0566" w:rsidRDefault="002D0566" w:rsidP="002D0566">
      <w:pPr>
        <w:rPr>
          <w:lang w:val="en-US"/>
        </w:rPr>
      </w:pPr>
    </w:p>
    <w:p w:rsidR="002D0566" w:rsidRPr="002D0566" w:rsidRDefault="002D0566" w:rsidP="002D0566">
      <w:pPr>
        <w:rPr>
          <w:lang w:val="en-US"/>
        </w:rPr>
      </w:pPr>
    </w:p>
    <w:p w:rsidR="002D0566" w:rsidRPr="002D0566" w:rsidRDefault="002D0566" w:rsidP="002D0566">
      <w:pPr>
        <w:rPr>
          <w:lang w:val="en-US"/>
        </w:rPr>
      </w:pPr>
    </w:p>
    <w:p w:rsidR="002D0566" w:rsidRPr="002D0566" w:rsidRDefault="002D0566" w:rsidP="002D0566">
      <w:pPr>
        <w:rPr>
          <w:lang w:val="en-US"/>
        </w:rPr>
      </w:pPr>
    </w:p>
    <w:p w:rsidR="002D0566" w:rsidRPr="002D0566" w:rsidRDefault="002D0566" w:rsidP="002D0566">
      <w:pPr>
        <w:rPr>
          <w:lang w:val="en-US"/>
        </w:rPr>
      </w:pPr>
      <w:r w:rsidRPr="002D0566">
        <w:rPr>
          <w:lang w:val="en-US"/>
        </w:rPr>
        <w:t>Time taken to build model (full training data) : 0.08 seconds</w:t>
      </w:r>
    </w:p>
    <w:p w:rsidR="002D0566" w:rsidRPr="002D0566" w:rsidRDefault="002D0566" w:rsidP="002D0566">
      <w:pPr>
        <w:rPr>
          <w:lang w:val="en-US"/>
        </w:rPr>
      </w:pPr>
    </w:p>
    <w:p w:rsidR="002D0566" w:rsidRPr="002D0566" w:rsidRDefault="002D0566" w:rsidP="002D0566">
      <w:pPr>
        <w:rPr>
          <w:lang w:val="en-US"/>
        </w:rPr>
      </w:pPr>
      <w:r w:rsidRPr="002D0566">
        <w:rPr>
          <w:lang w:val="en-US"/>
        </w:rPr>
        <w:t>=== Model and evaluation on training set ===</w:t>
      </w:r>
    </w:p>
    <w:p w:rsidR="002D0566" w:rsidRPr="002D0566" w:rsidRDefault="002D0566" w:rsidP="002D0566">
      <w:pPr>
        <w:rPr>
          <w:lang w:val="en-US"/>
        </w:rPr>
      </w:pPr>
    </w:p>
    <w:p w:rsidR="002D0566" w:rsidRPr="002D0566" w:rsidRDefault="002D0566" w:rsidP="002D0566">
      <w:pPr>
        <w:rPr>
          <w:lang w:val="en-US"/>
        </w:rPr>
      </w:pPr>
      <w:r w:rsidRPr="002D0566">
        <w:rPr>
          <w:lang w:val="en-US"/>
        </w:rPr>
        <w:t>Clustered Instances</w:t>
      </w:r>
    </w:p>
    <w:p w:rsidR="002D0566" w:rsidRPr="002D0566" w:rsidRDefault="002D0566" w:rsidP="002D0566">
      <w:pPr>
        <w:rPr>
          <w:lang w:val="en-US"/>
        </w:rPr>
      </w:pPr>
    </w:p>
    <w:p w:rsidR="002D0566" w:rsidRPr="002D0566" w:rsidRDefault="002D0566" w:rsidP="002D0566">
      <w:pPr>
        <w:rPr>
          <w:lang w:val="en-US"/>
        </w:rPr>
      </w:pPr>
      <w:r w:rsidRPr="002D0566">
        <w:rPr>
          <w:lang w:val="en-US"/>
        </w:rPr>
        <w:t xml:space="preserve"> 0       251 ( 10%)</w:t>
      </w:r>
    </w:p>
    <w:p w:rsidR="002D0566" w:rsidRPr="002D0566" w:rsidRDefault="002D0566" w:rsidP="002D0566">
      <w:pPr>
        <w:rPr>
          <w:lang w:val="en-US"/>
        </w:rPr>
      </w:pPr>
      <w:r w:rsidRPr="002D0566">
        <w:rPr>
          <w:lang w:val="en-US"/>
        </w:rPr>
        <w:t xml:space="preserve"> 1       191 (  8%)</w:t>
      </w:r>
    </w:p>
    <w:p w:rsidR="002D0566" w:rsidRPr="002D0566" w:rsidRDefault="002D0566" w:rsidP="002D0566">
      <w:pPr>
        <w:rPr>
          <w:lang w:val="en-US"/>
        </w:rPr>
      </w:pPr>
      <w:r w:rsidRPr="002D0566">
        <w:rPr>
          <w:lang w:val="en-US"/>
        </w:rPr>
        <w:t xml:space="preserve"> 2       222 (  9%)</w:t>
      </w:r>
    </w:p>
    <w:p w:rsidR="002D0566" w:rsidRPr="002D0566" w:rsidRDefault="002D0566" w:rsidP="002D0566">
      <w:pPr>
        <w:rPr>
          <w:lang w:val="en-US"/>
        </w:rPr>
      </w:pPr>
      <w:r w:rsidRPr="002D0566">
        <w:rPr>
          <w:lang w:val="en-US"/>
        </w:rPr>
        <w:t xml:space="preserve"> 3       186 (  7%)</w:t>
      </w:r>
    </w:p>
    <w:p w:rsidR="002D0566" w:rsidRPr="002D0566" w:rsidRDefault="002D0566" w:rsidP="002D0566">
      <w:pPr>
        <w:rPr>
          <w:lang w:val="en-US"/>
        </w:rPr>
      </w:pPr>
      <w:r w:rsidRPr="002D0566">
        <w:rPr>
          <w:lang w:val="en-US"/>
        </w:rPr>
        <w:t xml:space="preserve"> 4       284 ( 11%)</w:t>
      </w:r>
    </w:p>
    <w:p w:rsidR="002D0566" w:rsidRPr="002D0566" w:rsidRDefault="002D0566" w:rsidP="002D0566">
      <w:pPr>
        <w:rPr>
          <w:lang w:val="en-US"/>
        </w:rPr>
      </w:pPr>
      <w:r w:rsidRPr="002D0566">
        <w:rPr>
          <w:lang w:val="en-US"/>
        </w:rPr>
        <w:t xml:space="preserve"> 5       300 ( 12%)</w:t>
      </w:r>
    </w:p>
    <w:p w:rsidR="002D0566" w:rsidRPr="002D0566" w:rsidRDefault="002D0566" w:rsidP="002D0566">
      <w:pPr>
        <w:rPr>
          <w:lang w:val="en-US"/>
        </w:rPr>
      </w:pPr>
      <w:r w:rsidRPr="002D0566">
        <w:rPr>
          <w:lang w:val="en-US"/>
        </w:rPr>
        <w:t xml:space="preserve"> 6       239 ( 10%)</w:t>
      </w:r>
    </w:p>
    <w:p w:rsidR="002D0566" w:rsidRPr="002D0566" w:rsidRDefault="002D0566" w:rsidP="002D0566">
      <w:pPr>
        <w:rPr>
          <w:lang w:val="en-US"/>
        </w:rPr>
      </w:pPr>
      <w:r w:rsidRPr="002D0566">
        <w:rPr>
          <w:lang w:val="en-US"/>
        </w:rPr>
        <w:lastRenderedPageBreak/>
        <w:t xml:space="preserve"> 7       278 ( 11%)</w:t>
      </w:r>
    </w:p>
    <w:p w:rsidR="002D0566" w:rsidRPr="002D0566" w:rsidRDefault="002D0566" w:rsidP="002D0566">
      <w:pPr>
        <w:rPr>
          <w:lang w:val="en-US"/>
        </w:rPr>
      </w:pPr>
      <w:r w:rsidRPr="002D0566">
        <w:rPr>
          <w:lang w:val="en-US"/>
        </w:rPr>
        <w:t xml:space="preserve"> 8       241 ( 10%)</w:t>
      </w:r>
    </w:p>
    <w:p w:rsidR="002D0566" w:rsidRPr="002D0566" w:rsidRDefault="002D0566" w:rsidP="002D0566">
      <w:pPr>
        <w:rPr>
          <w:lang w:val="en-US"/>
        </w:rPr>
      </w:pPr>
      <w:r w:rsidRPr="002D0566">
        <w:rPr>
          <w:lang w:val="en-US"/>
        </w:rPr>
        <w:t xml:space="preserve"> 9       308 ( 12%)</w:t>
      </w:r>
    </w:p>
    <w:p w:rsidR="002D0566" w:rsidRDefault="004C7A45" w:rsidP="004C592E">
      <w:pPr>
        <w:rPr>
          <w:lang w:val="en-US"/>
        </w:rPr>
      </w:pPr>
      <w:r>
        <w:rPr>
          <w:lang w:val="en-US"/>
        </w:rPr>
        <w:t>Make Density Based Cluster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=== Run information ===</w:t>
      </w:r>
    </w:p>
    <w:p w:rsidR="004C7A45" w:rsidRPr="004C7A45" w:rsidRDefault="004C7A45" w:rsidP="004C7A45">
      <w:pPr>
        <w:rPr>
          <w:lang w:val="en-US"/>
        </w:rPr>
      </w:pP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Scheme:       weka.clusterers.MakeDensityBasedClusterer -M 1.0E-6 -W weka.clusterers.SimpleKMeans -- -init 0 -max-candidates 100 -periodic-pruning 10000 -min-density 2.0 -t1 -1.25 -t2 -1.0 -N 10 -A "weka.core.EuclideanDistance -R first-last" -I 500 -num-slots 1 -S 10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Relation:     bgpfeatures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Instances:    2500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Attributes:   6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 xml:space="preserve">              f1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 xml:space="preserve">              f2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 xml:space="preserve">              f3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 xml:space="preserve">              f4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 xml:space="preserve">              f5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Ignored: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 xml:space="preserve">              class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Test mode:    evaluate on training data</w:t>
      </w:r>
    </w:p>
    <w:p w:rsidR="004C7A45" w:rsidRPr="004C7A45" w:rsidRDefault="004C7A45" w:rsidP="004C7A45">
      <w:pPr>
        <w:rPr>
          <w:lang w:val="en-US"/>
        </w:rPr>
      </w:pPr>
    </w:p>
    <w:p w:rsidR="004C7A45" w:rsidRPr="004C7A45" w:rsidRDefault="004C7A45" w:rsidP="004C7A45">
      <w:pPr>
        <w:rPr>
          <w:lang w:val="en-US"/>
        </w:rPr>
      </w:pP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=== Clustering model (full training set) ===</w:t>
      </w:r>
    </w:p>
    <w:p w:rsidR="004C7A45" w:rsidRPr="004C7A45" w:rsidRDefault="004C7A45" w:rsidP="004C7A45">
      <w:pPr>
        <w:rPr>
          <w:lang w:val="en-US"/>
        </w:rPr>
      </w:pP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 xml:space="preserve">MakeDensityBasedClusterer: </w:t>
      </w:r>
    </w:p>
    <w:p w:rsidR="004C7A45" w:rsidRPr="004C7A45" w:rsidRDefault="004C7A45" w:rsidP="004C7A45">
      <w:pPr>
        <w:rPr>
          <w:lang w:val="en-US"/>
        </w:rPr>
      </w:pP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 xml:space="preserve">Wrapped clusterer: 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kMeans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======</w:t>
      </w:r>
    </w:p>
    <w:p w:rsidR="004C7A45" w:rsidRPr="004C7A45" w:rsidRDefault="004C7A45" w:rsidP="004C7A45">
      <w:pPr>
        <w:rPr>
          <w:lang w:val="en-US"/>
        </w:rPr>
      </w:pP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Number of iterations: 35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Within cluster sum of squared errors: 29.16596578285464</w:t>
      </w:r>
    </w:p>
    <w:p w:rsidR="004C7A45" w:rsidRPr="004C7A45" w:rsidRDefault="004C7A45" w:rsidP="004C7A45">
      <w:pPr>
        <w:rPr>
          <w:lang w:val="en-US"/>
        </w:rPr>
      </w:pP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Initial starting points (random):</w:t>
      </w:r>
    </w:p>
    <w:p w:rsidR="004C7A45" w:rsidRPr="004C7A45" w:rsidRDefault="004C7A45" w:rsidP="004C7A45">
      <w:pPr>
        <w:rPr>
          <w:lang w:val="en-US"/>
        </w:rPr>
      </w:pP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Cluster 0: 17.270685,3.998383,0.001523,0.03902,3.217545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Cluster 1: 19.20953,3.928962,0.002036,0.045117,3.611238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Cluster 2: 11.227094,4.055811,0.001306,0.036145,2.503074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Cluster 3: 10.36717,4.101313,0.001297,0.03602,2.40382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Cluster 4: 14.410322,4.084305,0.001417,0.037644,2.910927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Cluster 5: 11.728359,4.071647,0.001313,0.036232,2.594329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Cluster 6: 14.786544,4.00907,0.001411,0.03756,2.913771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Cluster 7: 6.83463,4.095563,0.001163,0.034104,1.868809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Cluster 8: 11.787022,4.076873,0.001264,0.035553,2.551088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Cluster 9: 20.283842,4.003223,0.001587,0.039843,3.497363</w:t>
      </w:r>
    </w:p>
    <w:p w:rsidR="004C7A45" w:rsidRPr="004C7A45" w:rsidRDefault="004C7A45" w:rsidP="004C7A45">
      <w:pPr>
        <w:rPr>
          <w:lang w:val="en-US"/>
        </w:rPr>
      </w:pP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Missing values globally replaced with mean/mode</w:t>
      </w:r>
    </w:p>
    <w:p w:rsidR="004C7A45" w:rsidRPr="004C7A45" w:rsidRDefault="004C7A45" w:rsidP="004C7A45">
      <w:pPr>
        <w:rPr>
          <w:lang w:val="en-US"/>
        </w:rPr>
      </w:pP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Final cluster centroids: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 xml:space="preserve">                         Cluster#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Attribute    Full Data          0          1          2          3          4          5          6          7          8          9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 xml:space="preserve">              (2500.0)    (251.0)    (191.0)    (222.0)    (186.0)    (284.0)    (300.0)    (239.0)    (278.0)    (241.0)    (308.0)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====================================================================================================================================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f1             13.1142    17.4921    19.8318      7.496    10.4035    13.6974    11.9674     11.737     6.8703    10.8485    20.1237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f2              4.0484     4.0215      3.927     4.0721     4.0503     4.0548     4.0865     4.0085     4.1447     4.1196     3.9724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f3              0.0014     0.0016     0.0019     0.0012     0.0013     0.0014     0.0013     0.0014     0.0011     0.0013     0.0017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f4              0.0375     0.0399      0.044      0.034     0.0354     0.0374     0.0364     0.0374     0.0338     0.0356     0.0413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f5              2.7141     3.2655     3.6093     2.0045     2.3797     2.7874     2.5892      2.566     1.8884     2.4467     3.5467</w:t>
      </w:r>
    </w:p>
    <w:p w:rsidR="004C7A45" w:rsidRPr="004C7A45" w:rsidRDefault="004C7A45" w:rsidP="004C7A45">
      <w:pPr>
        <w:rPr>
          <w:lang w:val="en-US"/>
        </w:rPr>
      </w:pPr>
    </w:p>
    <w:p w:rsidR="004C7A45" w:rsidRPr="004C7A45" w:rsidRDefault="004C7A45" w:rsidP="004C7A45">
      <w:pPr>
        <w:rPr>
          <w:lang w:val="en-US"/>
        </w:rPr>
      </w:pPr>
    </w:p>
    <w:p w:rsidR="004C7A45" w:rsidRPr="004C7A45" w:rsidRDefault="004C7A45" w:rsidP="004C7A45">
      <w:pPr>
        <w:rPr>
          <w:lang w:val="en-US"/>
        </w:rPr>
      </w:pP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Fitted estimators (with ML estimates of variance):</w:t>
      </w:r>
    </w:p>
    <w:p w:rsidR="004C7A45" w:rsidRPr="004C7A45" w:rsidRDefault="004C7A45" w:rsidP="004C7A45">
      <w:pPr>
        <w:rPr>
          <w:lang w:val="en-US"/>
        </w:rPr>
      </w:pP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Cluster: 0 Prior probability: 0.1004</w:t>
      </w:r>
    </w:p>
    <w:p w:rsidR="004C7A45" w:rsidRPr="004C7A45" w:rsidRDefault="004C7A45" w:rsidP="004C7A45">
      <w:pPr>
        <w:rPr>
          <w:lang w:val="en-US"/>
        </w:rPr>
      </w:pP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Attribute: f1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Normal Distribution. Mean = 17.4921 StdDev = 0.826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Attribute: f2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Normal Distribution. Mean = 4.0215 StdDev = 0.028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Attribute: f3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Normal Distribution. Mean = 0.0016 StdDev = 0.0001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Attribute: f4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Normal Distribution. Mean = 0.0399 StdDev = 0.0006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Attribute: f5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Normal Distribution. Mean = 3.2655 StdDev = 0.0791</w:t>
      </w:r>
    </w:p>
    <w:p w:rsidR="004C7A45" w:rsidRPr="004C7A45" w:rsidRDefault="004C7A45" w:rsidP="004C7A45">
      <w:pPr>
        <w:rPr>
          <w:lang w:val="en-US"/>
        </w:rPr>
      </w:pP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Cluster: 1 Prior probability: 0.0765</w:t>
      </w:r>
    </w:p>
    <w:p w:rsidR="004C7A45" w:rsidRPr="004C7A45" w:rsidRDefault="004C7A45" w:rsidP="004C7A45">
      <w:pPr>
        <w:rPr>
          <w:lang w:val="en-US"/>
        </w:rPr>
      </w:pP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Attribute: f1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Normal Distribution. Mean = 19.8318 StdDev = 0.5731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Attribute: f2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Normal Distribution. Mean = 3.927 StdDev = 0.0275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Attribute: f3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Normal Distribution. Mean = 0.0019 StdDev = 0.0001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Attribute: f4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Normal Distribution. Mean = 0.044 StdDev = 0.0009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Attribute: f5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Normal Distribution. Mean = 3.6093 StdDev = 0.07</w:t>
      </w:r>
    </w:p>
    <w:p w:rsidR="004C7A45" w:rsidRPr="004C7A45" w:rsidRDefault="004C7A45" w:rsidP="004C7A45">
      <w:pPr>
        <w:rPr>
          <w:lang w:val="en-US"/>
        </w:rPr>
      </w:pP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lastRenderedPageBreak/>
        <w:t>Cluster: 2 Prior probability: 0.0888</w:t>
      </w:r>
    </w:p>
    <w:p w:rsidR="004C7A45" w:rsidRPr="004C7A45" w:rsidRDefault="004C7A45" w:rsidP="004C7A45">
      <w:pPr>
        <w:rPr>
          <w:lang w:val="en-US"/>
        </w:rPr>
      </w:pP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Attribute: f1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Normal Distribution. Mean = 7.496 StdDev = 0.2781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Attribute: f2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Normal Distribution. Mean = 4.0721 StdDev = 0.0308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Attribute: f3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Normal Distribution. Mean = 0.0012 StdDev = 0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Attribute: f4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Normal Distribution. Mean = 0.034 StdDev = 0.0003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Attribute: f5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Normal Distribution. Mean = 2.0045 StdDev = 0.0471</w:t>
      </w:r>
    </w:p>
    <w:p w:rsidR="004C7A45" w:rsidRPr="004C7A45" w:rsidRDefault="004C7A45" w:rsidP="004C7A45">
      <w:pPr>
        <w:rPr>
          <w:lang w:val="en-US"/>
        </w:rPr>
      </w:pP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Cluster: 3 Prior probability: 0.0745</w:t>
      </w:r>
    </w:p>
    <w:p w:rsidR="004C7A45" w:rsidRPr="004C7A45" w:rsidRDefault="004C7A45" w:rsidP="004C7A45">
      <w:pPr>
        <w:rPr>
          <w:lang w:val="en-US"/>
        </w:rPr>
      </w:pP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Attribute: f1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Normal Distribution. Mean = 10.4035 StdDev = 0.4493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Attribute: f2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Normal Distribution. Mean = 4.0503 StdDev = 0.03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Attribute: f3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Normal Distribution. Mean = 0.0013 StdDev = 0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Attribute: f4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Normal Distribution. Mean = 0.0354 StdDev = 0.0005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Attribute: f5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Normal Distribution. Mean = 2.3797 StdDev = 0.0611</w:t>
      </w:r>
    </w:p>
    <w:p w:rsidR="004C7A45" w:rsidRPr="004C7A45" w:rsidRDefault="004C7A45" w:rsidP="004C7A45">
      <w:pPr>
        <w:rPr>
          <w:lang w:val="en-US"/>
        </w:rPr>
      </w:pP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Cluster: 4 Prior probability: 0.1135</w:t>
      </w:r>
    </w:p>
    <w:p w:rsidR="004C7A45" w:rsidRPr="004C7A45" w:rsidRDefault="004C7A45" w:rsidP="004C7A45">
      <w:pPr>
        <w:rPr>
          <w:lang w:val="en-US"/>
        </w:rPr>
      </w:pP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Attribute: f1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Normal Distribution. Mean = 13.6974 StdDev = 0.4934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Attribute: f2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lastRenderedPageBreak/>
        <w:t>Normal Distribution. Mean = 4.0548 StdDev = 0.028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Attribute: f3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Normal Distribution. Mean = 0.0014 StdDev = 0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Attribute: f4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Normal Distribution. Mean = 0.0374 StdDev = 0.0005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Attribute: f5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Normal Distribution. Mean = 2.7874 StdDev = 0.0609</w:t>
      </w:r>
    </w:p>
    <w:p w:rsidR="004C7A45" w:rsidRPr="004C7A45" w:rsidRDefault="004C7A45" w:rsidP="004C7A45">
      <w:pPr>
        <w:rPr>
          <w:lang w:val="en-US"/>
        </w:rPr>
      </w:pP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Cluster: 5 Prior probability: 0.1199</w:t>
      </w:r>
    </w:p>
    <w:p w:rsidR="004C7A45" w:rsidRPr="004C7A45" w:rsidRDefault="004C7A45" w:rsidP="004C7A45">
      <w:pPr>
        <w:rPr>
          <w:lang w:val="en-US"/>
        </w:rPr>
      </w:pP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Attribute: f1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Normal Distribution. Mean = 11.9674 StdDev = 0.6618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Attribute: f2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Normal Distribution. Mean = 4.0865 StdDev = 0.0211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Attribute: f3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Normal Distribution. Mean = 0.0013 StdDev = 0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Attribute: f4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Normal Distribution. Mean = 0.0364 StdDev = 0.0005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Attribute: f5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Normal Distribution. Mean = 2.5892 StdDev = 0.0721</w:t>
      </w:r>
    </w:p>
    <w:p w:rsidR="004C7A45" w:rsidRPr="004C7A45" w:rsidRDefault="004C7A45" w:rsidP="004C7A45">
      <w:pPr>
        <w:rPr>
          <w:lang w:val="en-US"/>
        </w:rPr>
      </w:pP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Cluster: 6 Prior probability: 0.0956</w:t>
      </w:r>
    </w:p>
    <w:p w:rsidR="004C7A45" w:rsidRPr="004C7A45" w:rsidRDefault="004C7A45" w:rsidP="004C7A45">
      <w:pPr>
        <w:rPr>
          <w:lang w:val="en-US"/>
        </w:rPr>
      </w:pP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Attribute: f1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Normal Distribution. Mean = 11.737 StdDev = 0.372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Attribute: f2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Normal Distribution. Mean = 4.0085 StdDev = 0.0286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Attribute: f3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Normal Distribution. Mean = 0.0014 StdDev = 0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Attribute: f4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Normal Distribution. Mean = 0.0374 StdDev = 0.0005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lastRenderedPageBreak/>
        <w:t>Attribute: f5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Normal Distribution. Mean = 2.566 StdDev = 0.043</w:t>
      </w:r>
    </w:p>
    <w:p w:rsidR="004C7A45" w:rsidRPr="004C7A45" w:rsidRDefault="004C7A45" w:rsidP="004C7A45">
      <w:pPr>
        <w:rPr>
          <w:lang w:val="en-US"/>
        </w:rPr>
      </w:pP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Cluster: 7 Prior probability: 0.1112</w:t>
      </w:r>
    </w:p>
    <w:p w:rsidR="004C7A45" w:rsidRPr="004C7A45" w:rsidRDefault="004C7A45" w:rsidP="004C7A45">
      <w:pPr>
        <w:rPr>
          <w:lang w:val="en-US"/>
        </w:rPr>
      </w:pP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Attribute: f1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Normal Distribution. Mean = 6.8703 StdDev = 0.3833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Attribute: f2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Normal Distribution. Mean = 4.1447 StdDev = 0.0223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Attribute: f3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Normal Distribution. Mean = 0.0011 StdDev = 0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Attribute: f4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Normal Distribution. Mean = 0.0338 StdDev = 0.0004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Attribute: f5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Normal Distribution. Mean = 1.8884 StdDev = 0.067</w:t>
      </w:r>
    </w:p>
    <w:p w:rsidR="004C7A45" w:rsidRPr="004C7A45" w:rsidRDefault="004C7A45" w:rsidP="004C7A45">
      <w:pPr>
        <w:rPr>
          <w:lang w:val="en-US"/>
        </w:rPr>
      </w:pP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Cluster: 8 Prior probability: 0.0964</w:t>
      </w:r>
    </w:p>
    <w:p w:rsidR="004C7A45" w:rsidRPr="004C7A45" w:rsidRDefault="004C7A45" w:rsidP="004C7A45">
      <w:pPr>
        <w:rPr>
          <w:lang w:val="en-US"/>
        </w:rPr>
      </w:pP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Attribute: f1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Normal Distribution. Mean = 10.8485 StdDev = 0.5989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Attribute: f2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Normal Distribution. Mean = 4.1196 StdDev = 0.0231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Attribute: f3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Normal Distribution. Mean = 0.0013 StdDev = 0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Attribute: f4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Normal Distribution. Mean = 0.0356 StdDev = 0.0005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Attribute: f5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Normal Distribution. Mean = 2.4467 StdDev = 0.0728</w:t>
      </w:r>
    </w:p>
    <w:p w:rsidR="004C7A45" w:rsidRPr="004C7A45" w:rsidRDefault="004C7A45" w:rsidP="004C7A45">
      <w:pPr>
        <w:rPr>
          <w:lang w:val="en-US"/>
        </w:rPr>
      </w:pP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Cluster: 9 Prior probability: 0.1231</w:t>
      </w:r>
    </w:p>
    <w:p w:rsidR="004C7A45" w:rsidRPr="004C7A45" w:rsidRDefault="004C7A45" w:rsidP="004C7A45">
      <w:pPr>
        <w:rPr>
          <w:lang w:val="en-US"/>
        </w:rPr>
      </w:pP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lastRenderedPageBreak/>
        <w:t>Attribute: f1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Normal Distribution. Mean = 20.1237 StdDev = 0.7912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Attribute: f2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Normal Distribution. Mean = 3.9724 StdDev = 0.0251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Attribute: f3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Normal Distribution. Mean = 0.0017 StdDev = 0.0001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Attribute: f4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Normal Distribution. Mean = 0.0413 StdDev = 0.0009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Attribute: f5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Normal Distribution. Mean = 3.5467 StdDev = 0.0778</w:t>
      </w:r>
    </w:p>
    <w:p w:rsidR="004C7A45" w:rsidRPr="004C7A45" w:rsidRDefault="004C7A45" w:rsidP="004C7A45">
      <w:pPr>
        <w:rPr>
          <w:lang w:val="en-US"/>
        </w:rPr>
      </w:pPr>
    </w:p>
    <w:p w:rsidR="004C7A45" w:rsidRPr="004C7A45" w:rsidRDefault="004C7A45" w:rsidP="004C7A45">
      <w:pPr>
        <w:rPr>
          <w:lang w:val="en-US"/>
        </w:rPr>
      </w:pP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Time taken to build model (full training data) : 0.08 seconds</w:t>
      </w:r>
    </w:p>
    <w:p w:rsidR="004C7A45" w:rsidRPr="004C7A45" w:rsidRDefault="004C7A45" w:rsidP="004C7A45">
      <w:pPr>
        <w:rPr>
          <w:lang w:val="en-US"/>
        </w:rPr>
      </w:pP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=== Model and evaluation on training set ===</w:t>
      </w:r>
    </w:p>
    <w:p w:rsidR="004C7A45" w:rsidRPr="004C7A45" w:rsidRDefault="004C7A45" w:rsidP="004C7A45">
      <w:pPr>
        <w:rPr>
          <w:lang w:val="en-US"/>
        </w:rPr>
      </w:pP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>Clustered Instances</w:t>
      </w:r>
    </w:p>
    <w:p w:rsidR="004C7A45" w:rsidRPr="004C7A45" w:rsidRDefault="004C7A45" w:rsidP="004C7A45">
      <w:pPr>
        <w:rPr>
          <w:lang w:val="en-US"/>
        </w:rPr>
      </w:pP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 xml:space="preserve"> 0       246 ( 10%)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 xml:space="preserve"> 1       191 (  8%)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 xml:space="preserve"> 2       240 ( 10%)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 xml:space="preserve"> 3       195 (  8%)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 xml:space="preserve"> 4       297 ( 12%)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 xml:space="preserve"> 5       292 ( 12%)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 xml:space="preserve"> 6       246 ( 10%)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 xml:space="preserve"> 7       260 ( 10%)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 xml:space="preserve"> 8       220 (  9%)</w:t>
      </w:r>
    </w:p>
    <w:p w:rsidR="004C7A45" w:rsidRPr="004C7A45" w:rsidRDefault="004C7A45" w:rsidP="004C7A45">
      <w:pPr>
        <w:rPr>
          <w:lang w:val="en-US"/>
        </w:rPr>
      </w:pPr>
      <w:r w:rsidRPr="004C7A45">
        <w:rPr>
          <w:lang w:val="en-US"/>
        </w:rPr>
        <w:t xml:space="preserve"> 9       313 ( 13%)</w:t>
      </w:r>
    </w:p>
    <w:p w:rsidR="004C7A45" w:rsidRPr="004C7A45" w:rsidRDefault="004C7A45" w:rsidP="004C7A45">
      <w:pPr>
        <w:rPr>
          <w:lang w:val="en-US"/>
        </w:rPr>
      </w:pPr>
    </w:p>
    <w:p w:rsidR="004C7A45" w:rsidRPr="004C7A45" w:rsidRDefault="004C7A45" w:rsidP="004C7A45">
      <w:pPr>
        <w:rPr>
          <w:lang w:val="en-US"/>
        </w:rPr>
      </w:pPr>
    </w:p>
    <w:p w:rsidR="004C7A45" w:rsidRDefault="004C7A45" w:rsidP="004C7A45">
      <w:pPr>
        <w:rPr>
          <w:lang w:val="en-US"/>
        </w:rPr>
      </w:pPr>
      <w:r w:rsidRPr="004C7A45">
        <w:rPr>
          <w:lang w:val="en-US"/>
        </w:rPr>
        <w:t>Log likelihood: 15.56577</w:t>
      </w:r>
    </w:p>
    <w:p w:rsidR="004C7A45" w:rsidRDefault="000A6B6C" w:rsidP="004C7A45">
      <w:pPr>
        <w:rPr>
          <w:lang w:val="en-US"/>
        </w:rPr>
      </w:pPr>
      <w:r>
        <w:rPr>
          <w:lang w:val="en-US"/>
        </w:rPr>
        <w:lastRenderedPageBreak/>
        <w:t>SimpleKMeans</w:t>
      </w:r>
    </w:p>
    <w:p w:rsidR="000A6B6C" w:rsidRPr="000A6B6C" w:rsidRDefault="000A6B6C" w:rsidP="000A6B6C">
      <w:pPr>
        <w:rPr>
          <w:lang w:val="en-US"/>
        </w:rPr>
      </w:pPr>
      <w:r w:rsidRPr="000A6B6C">
        <w:rPr>
          <w:lang w:val="en-US"/>
        </w:rPr>
        <w:t>=== Run information ===</w:t>
      </w:r>
    </w:p>
    <w:p w:rsidR="000A6B6C" w:rsidRPr="000A6B6C" w:rsidRDefault="000A6B6C" w:rsidP="000A6B6C">
      <w:pPr>
        <w:rPr>
          <w:lang w:val="en-US"/>
        </w:rPr>
      </w:pPr>
    </w:p>
    <w:p w:rsidR="000A6B6C" w:rsidRPr="000A6B6C" w:rsidRDefault="000A6B6C" w:rsidP="000A6B6C">
      <w:pPr>
        <w:rPr>
          <w:lang w:val="en-US"/>
        </w:rPr>
      </w:pPr>
      <w:r w:rsidRPr="000A6B6C">
        <w:rPr>
          <w:lang w:val="en-US"/>
        </w:rPr>
        <w:t>Scheme:       weka.clusterers.SimpleKMeans -init 0 -max-candidates 100 -periodic-pruning 10000 -min-density 2.0 -t1 -1.25 -t2 -1.0 -N 10 -A "weka.core.EuclideanDistance -R first-last" -I 500 -num-slots 1 -S 10</w:t>
      </w:r>
    </w:p>
    <w:p w:rsidR="000A6B6C" w:rsidRPr="000A6B6C" w:rsidRDefault="000A6B6C" w:rsidP="000A6B6C">
      <w:pPr>
        <w:rPr>
          <w:lang w:val="en-US"/>
        </w:rPr>
      </w:pPr>
      <w:r w:rsidRPr="000A6B6C">
        <w:rPr>
          <w:lang w:val="en-US"/>
        </w:rPr>
        <w:t>Relation:     bgpfeatures</w:t>
      </w:r>
    </w:p>
    <w:p w:rsidR="000A6B6C" w:rsidRPr="000A6B6C" w:rsidRDefault="000A6B6C" w:rsidP="000A6B6C">
      <w:pPr>
        <w:rPr>
          <w:lang w:val="en-US"/>
        </w:rPr>
      </w:pPr>
      <w:r w:rsidRPr="000A6B6C">
        <w:rPr>
          <w:lang w:val="en-US"/>
        </w:rPr>
        <w:t>Instances:    2500</w:t>
      </w:r>
    </w:p>
    <w:p w:rsidR="000A6B6C" w:rsidRPr="000A6B6C" w:rsidRDefault="000A6B6C" w:rsidP="000A6B6C">
      <w:pPr>
        <w:rPr>
          <w:lang w:val="en-US"/>
        </w:rPr>
      </w:pPr>
      <w:r w:rsidRPr="000A6B6C">
        <w:rPr>
          <w:lang w:val="en-US"/>
        </w:rPr>
        <w:t>Attributes:   6</w:t>
      </w:r>
    </w:p>
    <w:p w:rsidR="000A6B6C" w:rsidRPr="000A6B6C" w:rsidRDefault="000A6B6C" w:rsidP="000A6B6C">
      <w:pPr>
        <w:rPr>
          <w:lang w:val="en-US"/>
        </w:rPr>
      </w:pPr>
      <w:r w:rsidRPr="000A6B6C">
        <w:rPr>
          <w:lang w:val="en-US"/>
        </w:rPr>
        <w:t xml:space="preserve">              f1</w:t>
      </w:r>
    </w:p>
    <w:p w:rsidR="000A6B6C" w:rsidRPr="000A6B6C" w:rsidRDefault="000A6B6C" w:rsidP="000A6B6C">
      <w:pPr>
        <w:rPr>
          <w:lang w:val="en-US"/>
        </w:rPr>
      </w:pPr>
      <w:r w:rsidRPr="000A6B6C">
        <w:rPr>
          <w:lang w:val="en-US"/>
        </w:rPr>
        <w:t xml:space="preserve">              f2</w:t>
      </w:r>
    </w:p>
    <w:p w:rsidR="000A6B6C" w:rsidRPr="000A6B6C" w:rsidRDefault="000A6B6C" w:rsidP="000A6B6C">
      <w:pPr>
        <w:rPr>
          <w:lang w:val="en-US"/>
        </w:rPr>
      </w:pPr>
      <w:r w:rsidRPr="000A6B6C">
        <w:rPr>
          <w:lang w:val="en-US"/>
        </w:rPr>
        <w:t xml:space="preserve">              f3</w:t>
      </w:r>
    </w:p>
    <w:p w:rsidR="000A6B6C" w:rsidRPr="000A6B6C" w:rsidRDefault="000A6B6C" w:rsidP="000A6B6C">
      <w:pPr>
        <w:rPr>
          <w:lang w:val="en-US"/>
        </w:rPr>
      </w:pPr>
      <w:r w:rsidRPr="000A6B6C">
        <w:rPr>
          <w:lang w:val="en-US"/>
        </w:rPr>
        <w:t xml:space="preserve">              f4</w:t>
      </w:r>
    </w:p>
    <w:p w:rsidR="000A6B6C" w:rsidRPr="000A6B6C" w:rsidRDefault="000A6B6C" w:rsidP="000A6B6C">
      <w:pPr>
        <w:rPr>
          <w:lang w:val="en-US"/>
        </w:rPr>
      </w:pPr>
      <w:r w:rsidRPr="000A6B6C">
        <w:rPr>
          <w:lang w:val="en-US"/>
        </w:rPr>
        <w:t xml:space="preserve">              f5</w:t>
      </w:r>
    </w:p>
    <w:p w:rsidR="000A6B6C" w:rsidRPr="000A6B6C" w:rsidRDefault="000A6B6C" w:rsidP="000A6B6C">
      <w:pPr>
        <w:rPr>
          <w:lang w:val="en-US"/>
        </w:rPr>
      </w:pPr>
      <w:r w:rsidRPr="000A6B6C">
        <w:rPr>
          <w:lang w:val="en-US"/>
        </w:rPr>
        <w:t>Ignored:</w:t>
      </w:r>
    </w:p>
    <w:p w:rsidR="000A6B6C" w:rsidRPr="000A6B6C" w:rsidRDefault="000A6B6C" w:rsidP="000A6B6C">
      <w:pPr>
        <w:rPr>
          <w:lang w:val="en-US"/>
        </w:rPr>
      </w:pPr>
      <w:r w:rsidRPr="000A6B6C">
        <w:rPr>
          <w:lang w:val="en-US"/>
        </w:rPr>
        <w:t xml:space="preserve">              class</w:t>
      </w:r>
    </w:p>
    <w:p w:rsidR="000A6B6C" w:rsidRPr="000A6B6C" w:rsidRDefault="000A6B6C" w:rsidP="000A6B6C">
      <w:pPr>
        <w:rPr>
          <w:lang w:val="en-US"/>
        </w:rPr>
      </w:pPr>
      <w:r w:rsidRPr="000A6B6C">
        <w:rPr>
          <w:lang w:val="en-US"/>
        </w:rPr>
        <w:t>Test mode:    evaluate on training data</w:t>
      </w:r>
    </w:p>
    <w:p w:rsidR="000A6B6C" w:rsidRPr="000A6B6C" w:rsidRDefault="000A6B6C" w:rsidP="000A6B6C">
      <w:pPr>
        <w:rPr>
          <w:lang w:val="en-US"/>
        </w:rPr>
      </w:pPr>
    </w:p>
    <w:p w:rsidR="000A6B6C" w:rsidRPr="000A6B6C" w:rsidRDefault="000A6B6C" w:rsidP="000A6B6C">
      <w:pPr>
        <w:rPr>
          <w:lang w:val="en-US"/>
        </w:rPr>
      </w:pPr>
    </w:p>
    <w:p w:rsidR="000A6B6C" w:rsidRPr="000A6B6C" w:rsidRDefault="000A6B6C" w:rsidP="000A6B6C">
      <w:pPr>
        <w:rPr>
          <w:lang w:val="en-US"/>
        </w:rPr>
      </w:pPr>
      <w:r w:rsidRPr="000A6B6C">
        <w:rPr>
          <w:lang w:val="en-US"/>
        </w:rPr>
        <w:t>=== Clustering model (full training set) ===</w:t>
      </w:r>
    </w:p>
    <w:p w:rsidR="000A6B6C" w:rsidRPr="000A6B6C" w:rsidRDefault="000A6B6C" w:rsidP="000A6B6C">
      <w:pPr>
        <w:rPr>
          <w:lang w:val="en-US"/>
        </w:rPr>
      </w:pPr>
    </w:p>
    <w:p w:rsidR="000A6B6C" w:rsidRPr="000A6B6C" w:rsidRDefault="000A6B6C" w:rsidP="000A6B6C">
      <w:pPr>
        <w:rPr>
          <w:lang w:val="en-US"/>
        </w:rPr>
      </w:pPr>
    </w:p>
    <w:p w:rsidR="000A6B6C" w:rsidRPr="000A6B6C" w:rsidRDefault="000A6B6C" w:rsidP="000A6B6C">
      <w:pPr>
        <w:rPr>
          <w:lang w:val="en-US"/>
        </w:rPr>
      </w:pPr>
      <w:r w:rsidRPr="000A6B6C">
        <w:rPr>
          <w:lang w:val="en-US"/>
        </w:rPr>
        <w:t>kMeans</w:t>
      </w:r>
    </w:p>
    <w:p w:rsidR="000A6B6C" w:rsidRPr="000A6B6C" w:rsidRDefault="000A6B6C" w:rsidP="000A6B6C">
      <w:pPr>
        <w:rPr>
          <w:lang w:val="en-US"/>
        </w:rPr>
      </w:pPr>
      <w:r w:rsidRPr="000A6B6C">
        <w:rPr>
          <w:lang w:val="en-US"/>
        </w:rPr>
        <w:t>======</w:t>
      </w:r>
    </w:p>
    <w:p w:rsidR="000A6B6C" w:rsidRPr="000A6B6C" w:rsidRDefault="000A6B6C" w:rsidP="000A6B6C">
      <w:pPr>
        <w:rPr>
          <w:lang w:val="en-US"/>
        </w:rPr>
      </w:pPr>
    </w:p>
    <w:p w:rsidR="000A6B6C" w:rsidRPr="000A6B6C" w:rsidRDefault="000A6B6C" w:rsidP="000A6B6C">
      <w:pPr>
        <w:rPr>
          <w:lang w:val="en-US"/>
        </w:rPr>
      </w:pPr>
      <w:r w:rsidRPr="000A6B6C">
        <w:rPr>
          <w:lang w:val="en-US"/>
        </w:rPr>
        <w:t>Number of iterations: 35</w:t>
      </w:r>
    </w:p>
    <w:p w:rsidR="000A6B6C" w:rsidRPr="000A6B6C" w:rsidRDefault="000A6B6C" w:rsidP="000A6B6C">
      <w:pPr>
        <w:rPr>
          <w:lang w:val="en-US"/>
        </w:rPr>
      </w:pPr>
      <w:r w:rsidRPr="000A6B6C">
        <w:rPr>
          <w:lang w:val="en-US"/>
        </w:rPr>
        <w:t>Within cluster sum of squared errors: 29.16596578285464</w:t>
      </w:r>
    </w:p>
    <w:p w:rsidR="000A6B6C" w:rsidRPr="000A6B6C" w:rsidRDefault="000A6B6C" w:rsidP="000A6B6C">
      <w:pPr>
        <w:rPr>
          <w:lang w:val="en-US"/>
        </w:rPr>
      </w:pPr>
    </w:p>
    <w:p w:rsidR="000A6B6C" w:rsidRPr="000A6B6C" w:rsidRDefault="000A6B6C" w:rsidP="000A6B6C">
      <w:pPr>
        <w:rPr>
          <w:lang w:val="en-US"/>
        </w:rPr>
      </w:pPr>
      <w:r w:rsidRPr="000A6B6C">
        <w:rPr>
          <w:lang w:val="en-US"/>
        </w:rPr>
        <w:t>Initial starting points (random):</w:t>
      </w:r>
    </w:p>
    <w:p w:rsidR="000A6B6C" w:rsidRPr="000A6B6C" w:rsidRDefault="000A6B6C" w:rsidP="000A6B6C">
      <w:pPr>
        <w:rPr>
          <w:lang w:val="en-US"/>
        </w:rPr>
      </w:pPr>
    </w:p>
    <w:p w:rsidR="000A6B6C" w:rsidRPr="000A6B6C" w:rsidRDefault="000A6B6C" w:rsidP="000A6B6C">
      <w:pPr>
        <w:rPr>
          <w:lang w:val="en-US"/>
        </w:rPr>
      </w:pPr>
      <w:r w:rsidRPr="000A6B6C">
        <w:rPr>
          <w:lang w:val="en-US"/>
        </w:rPr>
        <w:t>Cluster 0: 17.270685,3.998383,0.001523,0.03902,3.217545</w:t>
      </w:r>
    </w:p>
    <w:p w:rsidR="000A6B6C" w:rsidRPr="000A6B6C" w:rsidRDefault="000A6B6C" w:rsidP="000A6B6C">
      <w:pPr>
        <w:rPr>
          <w:lang w:val="en-US"/>
        </w:rPr>
      </w:pPr>
      <w:r w:rsidRPr="000A6B6C">
        <w:rPr>
          <w:lang w:val="en-US"/>
        </w:rPr>
        <w:t>Cluster 1: 19.20953,3.928962,0.002036,0.045117,3.611238</w:t>
      </w:r>
    </w:p>
    <w:p w:rsidR="000A6B6C" w:rsidRPr="000A6B6C" w:rsidRDefault="000A6B6C" w:rsidP="000A6B6C">
      <w:pPr>
        <w:rPr>
          <w:lang w:val="en-US"/>
        </w:rPr>
      </w:pPr>
      <w:r w:rsidRPr="000A6B6C">
        <w:rPr>
          <w:lang w:val="en-US"/>
        </w:rPr>
        <w:lastRenderedPageBreak/>
        <w:t>Cluster 2: 11.227094,4.055811,0.001306,0.036145,2.503074</w:t>
      </w:r>
    </w:p>
    <w:p w:rsidR="000A6B6C" w:rsidRPr="000A6B6C" w:rsidRDefault="000A6B6C" w:rsidP="000A6B6C">
      <w:pPr>
        <w:rPr>
          <w:lang w:val="en-US"/>
        </w:rPr>
      </w:pPr>
      <w:r w:rsidRPr="000A6B6C">
        <w:rPr>
          <w:lang w:val="en-US"/>
        </w:rPr>
        <w:t>Cluster 3: 10.36717,4.101313,0.001297,0.03602,2.40382</w:t>
      </w:r>
    </w:p>
    <w:p w:rsidR="000A6B6C" w:rsidRPr="000A6B6C" w:rsidRDefault="000A6B6C" w:rsidP="000A6B6C">
      <w:pPr>
        <w:rPr>
          <w:lang w:val="en-US"/>
        </w:rPr>
      </w:pPr>
      <w:r w:rsidRPr="000A6B6C">
        <w:rPr>
          <w:lang w:val="en-US"/>
        </w:rPr>
        <w:t>Cluster 4: 14.410322,4.084305,0.001417,0.037644,2.910927</w:t>
      </w:r>
    </w:p>
    <w:p w:rsidR="000A6B6C" w:rsidRPr="000A6B6C" w:rsidRDefault="000A6B6C" w:rsidP="000A6B6C">
      <w:pPr>
        <w:rPr>
          <w:lang w:val="en-US"/>
        </w:rPr>
      </w:pPr>
      <w:r w:rsidRPr="000A6B6C">
        <w:rPr>
          <w:lang w:val="en-US"/>
        </w:rPr>
        <w:t>Cluster 5: 11.728359,4.071647,0.001313,0.036232,2.594329</w:t>
      </w:r>
    </w:p>
    <w:p w:rsidR="000A6B6C" w:rsidRPr="000A6B6C" w:rsidRDefault="000A6B6C" w:rsidP="000A6B6C">
      <w:pPr>
        <w:rPr>
          <w:lang w:val="en-US"/>
        </w:rPr>
      </w:pPr>
      <w:r w:rsidRPr="000A6B6C">
        <w:rPr>
          <w:lang w:val="en-US"/>
        </w:rPr>
        <w:t>Cluster 6: 14.786544,4.00907,0.001411,0.03756,2.913771</w:t>
      </w:r>
    </w:p>
    <w:p w:rsidR="000A6B6C" w:rsidRPr="000A6B6C" w:rsidRDefault="000A6B6C" w:rsidP="000A6B6C">
      <w:pPr>
        <w:rPr>
          <w:lang w:val="en-US"/>
        </w:rPr>
      </w:pPr>
      <w:r w:rsidRPr="000A6B6C">
        <w:rPr>
          <w:lang w:val="en-US"/>
        </w:rPr>
        <w:t>Cluster 7: 6.83463,4.095563,0.001163,0.034104,1.868809</w:t>
      </w:r>
    </w:p>
    <w:p w:rsidR="000A6B6C" w:rsidRPr="000A6B6C" w:rsidRDefault="000A6B6C" w:rsidP="000A6B6C">
      <w:pPr>
        <w:rPr>
          <w:lang w:val="en-US"/>
        </w:rPr>
      </w:pPr>
      <w:r w:rsidRPr="000A6B6C">
        <w:rPr>
          <w:lang w:val="en-US"/>
        </w:rPr>
        <w:t>Cluster 8: 11.787022,4.076873,0.001264,0.035553,2.551088</w:t>
      </w:r>
    </w:p>
    <w:p w:rsidR="000A6B6C" w:rsidRPr="000A6B6C" w:rsidRDefault="000A6B6C" w:rsidP="000A6B6C">
      <w:pPr>
        <w:rPr>
          <w:lang w:val="en-US"/>
        </w:rPr>
      </w:pPr>
      <w:r w:rsidRPr="000A6B6C">
        <w:rPr>
          <w:lang w:val="en-US"/>
        </w:rPr>
        <w:t>Cluster 9: 20.283842,4.003223,0.001587,0.039843,3.497363</w:t>
      </w:r>
    </w:p>
    <w:p w:rsidR="000A6B6C" w:rsidRPr="000A6B6C" w:rsidRDefault="000A6B6C" w:rsidP="000A6B6C">
      <w:pPr>
        <w:rPr>
          <w:lang w:val="en-US"/>
        </w:rPr>
      </w:pPr>
    </w:p>
    <w:p w:rsidR="000A6B6C" w:rsidRPr="000A6B6C" w:rsidRDefault="000A6B6C" w:rsidP="000A6B6C">
      <w:pPr>
        <w:rPr>
          <w:lang w:val="en-US"/>
        </w:rPr>
      </w:pPr>
      <w:r w:rsidRPr="000A6B6C">
        <w:rPr>
          <w:lang w:val="en-US"/>
        </w:rPr>
        <w:t>Missing values globally replaced with mean/mode</w:t>
      </w:r>
    </w:p>
    <w:p w:rsidR="000A6B6C" w:rsidRPr="000A6B6C" w:rsidRDefault="000A6B6C" w:rsidP="000A6B6C">
      <w:pPr>
        <w:rPr>
          <w:lang w:val="en-US"/>
        </w:rPr>
      </w:pPr>
    </w:p>
    <w:p w:rsidR="000A6B6C" w:rsidRPr="000A6B6C" w:rsidRDefault="000A6B6C" w:rsidP="000A6B6C">
      <w:pPr>
        <w:rPr>
          <w:lang w:val="en-US"/>
        </w:rPr>
      </w:pPr>
      <w:r w:rsidRPr="000A6B6C">
        <w:rPr>
          <w:lang w:val="en-US"/>
        </w:rPr>
        <w:t>Final cluster centroids:</w:t>
      </w:r>
    </w:p>
    <w:p w:rsidR="000A6B6C" w:rsidRPr="000A6B6C" w:rsidRDefault="000A6B6C" w:rsidP="000A6B6C">
      <w:pPr>
        <w:rPr>
          <w:lang w:val="en-US"/>
        </w:rPr>
      </w:pPr>
      <w:r w:rsidRPr="000A6B6C">
        <w:rPr>
          <w:lang w:val="en-US"/>
        </w:rPr>
        <w:t xml:space="preserve">                         Cluster#</w:t>
      </w:r>
    </w:p>
    <w:p w:rsidR="000A6B6C" w:rsidRPr="000A6B6C" w:rsidRDefault="000A6B6C" w:rsidP="000A6B6C">
      <w:pPr>
        <w:rPr>
          <w:lang w:val="en-US"/>
        </w:rPr>
      </w:pPr>
      <w:r w:rsidRPr="000A6B6C">
        <w:rPr>
          <w:lang w:val="en-US"/>
        </w:rPr>
        <w:t>Attribute    Full Data          0          1          2          3          4          5          6          7          8          9</w:t>
      </w:r>
    </w:p>
    <w:p w:rsidR="000A6B6C" w:rsidRPr="000A6B6C" w:rsidRDefault="000A6B6C" w:rsidP="000A6B6C">
      <w:pPr>
        <w:rPr>
          <w:lang w:val="en-US"/>
        </w:rPr>
      </w:pPr>
      <w:r w:rsidRPr="000A6B6C">
        <w:rPr>
          <w:lang w:val="en-US"/>
        </w:rPr>
        <w:t xml:space="preserve">              (2500.0)    (251.0)    (191.0)    (222.0)    (186.0)    (284.0)    (300.0)    (239.0)    (278.0)    (241.0)    (308.0)</w:t>
      </w:r>
    </w:p>
    <w:p w:rsidR="000A6B6C" w:rsidRPr="000A6B6C" w:rsidRDefault="000A6B6C" w:rsidP="000A6B6C">
      <w:pPr>
        <w:rPr>
          <w:lang w:val="en-US"/>
        </w:rPr>
      </w:pPr>
      <w:r w:rsidRPr="000A6B6C">
        <w:rPr>
          <w:lang w:val="en-US"/>
        </w:rPr>
        <w:t>====================================================================================================================================</w:t>
      </w:r>
    </w:p>
    <w:p w:rsidR="000A6B6C" w:rsidRPr="000A6B6C" w:rsidRDefault="000A6B6C" w:rsidP="000A6B6C">
      <w:pPr>
        <w:rPr>
          <w:lang w:val="en-US"/>
        </w:rPr>
      </w:pPr>
      <w:r w:rsidRPr="000A6B6C">
        <w:rPr>
          <w:lang w:val="en-US"/>
        </w:rPr>
        <w:t>f1             13.1142    17.4921    19.8318      7.496    10.4035    13.6974    11.9674     11.737     6.8703    10.8485    20.1237</w:t>
      </w:r>
    </w:p>
    <w:p w:rsidR="000A6B6C" w:rsidRPr="000A6B6C" w:rsidRDefault="000A6B6C" w:rsidP="000A6B6C">
      <w:pPr>
        <w:rPr>
          <w:lang w:val="en-US"/>
        </w:rPr>
      </w:pPr>
      <w:r w:rsidRPr="000A6B6C">
        <w:rPr>
          <w:lang w:val="en-US"/>
        </w:rPr>
        <w:t>f2              4.0484     4.0215      3.927     4.0721     4.0503     4.0548     4.0865     4.0085     4.1447     4.1196     3.9724</w:t>
      </w:r>
    </w:p>
    <w:p w:rsidR="000A6B6C" w:rsidRPr="000A6B6C" w:rsidRDefault="000A6B6C" w:rsidP="000A6B6C">
      <w:pPr>
        <w:rPr>
          <w:lang w:val="en-US"/>
        </w:rPr>
      </w:pPr>
      <w:r w:rsidRPr="000A6B6C">
        <w:rPr>
          <w:lang w:val="en-US"/>
        </w:rPr>
        <w:t>f3              0.0014     0.0016     0.0019     0.0012     0.0013     0.0014     0.0013     0.0014     0.0011     0.0013     0.0017</w:t>
      </w:r>
    </w:p>
    <w:p w:rsidR="000A6B6C" w:rsidRPr="000A6B6C" w:rsidRDefault="000A6B6C" w:rsidP="000A6B6C">
      <w:pPr>
        <w:rPr>
          <w:lang w:val="en-US"/>
        </w:rPr>
      </w:pPr>
      <w:r w:rsidRPr="000A6B6C">
        <w:rPr>
          <w:lang w:val="en-US"/>
        </w:rPr>
        <w:t>f4              0.0375     0.0399      0.044      0.034     0.0354     0.0374     0.0364     0.0374     0.0338     0.0356     0.0413</w:t>
      </w:r>
    </w:p>
    <w:p w:rsidR="000A6B6C" w:rsidRPr="000A6B6C" w:rsidRDefault="000A6B6C" w:rsidP="000A6B6C">
      <w:pPr>
        <w:rPr>
          <w:lang w:val="en-US"/>
        </w:rPr>
      </w:pPr>
      <w:r w:rsidRPr="000A6B6C">
        <w:rPr>
          <w:lang w:val="en-US"/>
        </w:rPr>
        <w:t>f5              2.7141     3.2655     3.6093     2.0045     2.3797     2.7874     2.5892      2.566     1.8884     2.4467     3.5467</w:t>
      </w:r>
    </w:p>
    <w:p w:rsidR="000A6B6C" w:rsidRPr="000A6B6C" w:rsidRDefault="000A6B6C" w:rsidP="000A6B6C">
      <w:pPr>
        <w:rPr>
          <w:lang w:val="en-US"/>
        </w:rPr>
      </w:pPr>
    </w:p>
    <w:p w:rsidR="000A6B6C" w:rsidRPr="000A6B6C" w:rsidRDefault="000A6B6C" w:rsidP="000A6B6C">
      <w:pPr>
        <w:rPr>
          <w:lang w:val="en-US"/>
        </w:rPr>
      </w:pPr>
    </w:p>
    <w:p w:rsidR="000A6B6C" w:rsidRPr="000A6B6C" w:rsidRDefault="000A6B6C" w:rsidP="000A6B6C">
      <w:pPr>
        <w:rPr>
          <w:lang w:val="en-US"/>
        </w:rPr>
      </w:pPr>
    </w:p>
    <w:p w:rsidR="000A6B6C" w:rsidRPr="000A6B6C" w:rsidRDefault="000A6B6C" w:rsidP="000A6B6C">
      <w:pPr>
        <w:rPr>
          <w:lang w:val="en-US"/>
        </w:rPr>
      </w:pPr>
    </w:p>
    <w:p w:rsidR="000A6B6C" w:rsidRPr="000A6B6C" w:rsidRDefault="000A6B6C" w:rsidP="000A6B6C">
      <w:pPr>
        <w:rPr>
          <w:lang w:val="en-US"/>
        </w:rPr>
      </w:pPr>
      <w:r w:rsidRPr="000A6B6C">
        <w:rPr>
          <w:lang w:val="en-US"/>
        </w:rPr>
        <w:t>Time taken to build model (full training data) : 0.08 seconds</w:t>
      </w:r>
    </w:p>
    <w:p w:rsidR="000A6B6C" w:rsidRPr="000A6B6C" w:rsidRDefault="000A6B6C" w:rsidP="000A6B6C">
      <w:pPr>
        <w:rPr>
          <w:lang w:val="en-US"/>
        </w:rPr>
      </w:pPr>
    </w:p>
    <w:p w:rsidR="000A6B6C" w:rsidRPr="000A6B6C" w:rsidRDefault="000A6B6C" w:rsidP="000A6B6C">
      <w:pPr>
        <w:rPr>
          <w:lang w:val="en-US"/>
        </w:rPr>
      </w:pPr>
      <w:r w:rsidRPr="000A6B6C">
        <w:rPr>
          <w:lang w:val="en-US"/>
        </w:rPr>
        <w:t>=== Model and evaluation on training set ===</w:t>
      </w:r>
    </w:p>
    <w:p w:rsidR="000A6B6C" w:rsidRPr="000A6B6C" w:rsidRDefault="000A6B6C" w:rsidP="000A6B6C">
      <w:pPr>
        <w:rPr>
          <w:lang w:val="en-US"/>
        </w:rPr>
      </w:pPr>
    </w:p>
    <w:p w:rsidR="000A6B6C" w:rsidRPr="000A6B6C" w:rsidRDefault="000A6B6C" w:rsidP="000A6B6C">
      <w:pPr>
        <w:rPr>
          <w:lang w:val="en-US"/>
        </w:rPr>
      </w:pPr>
      <w:r w:rsidRPr="000A6B6C">
        <w:rPr>
          <w:lang w:val="en-US"/>
        </w:rPr>
        <w:t>Clustered Instances</w:t>
      </w:r>
    </w:p>
    <w:p w:rsidR="000A6B6C" w:rsidRPr="000A6B6C" w:rsidRDefault="000A6B6C" w:rsidP="000A6B6C">
      <w:pPr>
        <w:rPr>
          <w:lang w:val="en-US"/>
        </w:rPr>
      </w:pPr>
    </w:p>
    <w:p w:rsidR="000A6B6C" w:rsidRPr="000A6B6C" w:rsidRDefault="000A6B6C" w:rsidP="000A6B6C">
      <w:pPr>
        <w:rPr>
          <w:lang w:val="en-US"/>
        </w:rPr>
      </w:pPr>
      <w:r w:rsidRPr="000A6B6C">
        <w:rPr>
          <w:lang w:val="en-US"/>
        </w:rPr>
        <w:t xml:space="preserve"> 0       251 ( 10%)</w:t>
      </w:r>
    </w:p>
    <w:p w:rsidR="000A6B6C" w:rsidRPr="000A6B6C" w:rsidRDefault="000A6B6C" w:rsidP="000A6B6C">
      <w:pPr>
        <w:rPr>
          <w:lang w:val="en-US"/>
        </w:rPr>
      </w:pPr>
      <w:r w:rsidRPr="000A6B6C">
        <w:rPr>
          <w:lang w:val="en-US"/>
        </w:rPr>
        <w:t xml:space="preserve"> 1       191 (  8%)</w:t>
      </w:r>
    </w:p>
    <w:p w:rsidR="000A6B6C" w:rsidRPr="000A6B6C" w:rsidRDefault="000A6B6C" w:rsidP="000A6B6C">
      <w:pPr>
        <w:rPr>
          <w:lang w:val="en-US"/>
        </w:rPr>
      </w:pPr>
      <w:r w:rsidRPr="000A6B6C">
        <w:rPr>
          <w:lang w:val="en-US"/>
        </w:rPr>
        <w:t xml:space="preserve"> 2       222 (  9%)</w:t>
      </w:r>
    </w:p>
    <w:p w:rsidR="000A6B6C" w:rsidRPr="000A6B6C" w:rsidRDefault="000A6B6C" w:rsidP="000A6B6C">
      <w:pPr>
        <w:rPr>
          <w:lang w:val="en-US"/>
        </w:rPr>
      </w:pPr>
      <w:r w:rsidRPr="000A6B6C">
        <w:rPr>
          <w:lang w:val="en-US"/>
        </w:rPr>
        <w:t xml:space="preserve"> 3       186 (  7%)</w:t>
      </w:r>
    </w:p>
    <w:p w:rsidR="000A6B6C" w:rsidRPr="000A6B6C" w:rsidRDefault="000A6B6C" w:rsidP="000A6B6C">
      <w:pPr>
        <w:rPr>
          <w:lang w:val="en-US"/>
        </w:rPr>
      </w:pPr>
      <w:r w:rsidRPr="000A6B6C">
        <w:rPr>
          <w:lang w:val="en-US"/>
        </w:rPr>
        <w:t xml:space="preserve"> 4       284 ( 11%)</w:t>
      </w:r>
    </w:p>
    <w:p w:rsidR="000A6B6C" w:rsidRPr="000A6B6C" w:rsidRDefault="000A6B6C" w:rsidP="000A6B6C">
      <w:pPr>
        <w:rPr>
          <w:lang w:val="en-US"/>
        </w:rPr>
      </w:pPr>
      <w:r w:rsidRPr="000A6B6C">
        <w:rPr>
          <w:lang w:val="en-US"/>
        </w:rPr>
        <w:t xml:space="preserve"> 5       300 ( 12%)</w:t>
      </w:r>
    </w:p>
    <w:p w:rsidR="000A6B6C" w:rsidRPr="000A6B6C" w:rsidRDefault="000A6B6C" w:rsidP="000A6B6C">
      <w:pPr>
        <w:rPr>
          <w:lang w:val="en-US"/>
        </w:rPr>
      </w:pPr>
      <w:r w:rsidRPr="000A6B6C">
        <w:rPr>
          <w:lang w:val="en-US"/>
        </w:rPr>
        <w:t xml:space="preserve"> 6       239 ( 10%)</w:t>
      </w:r>
    </w:p>
    <w:p w:rsidR="000A6B6C" w:rsidRPr="000A6B6C" w:rsidRDefault="000A6B6C" w:rsidP="000A6B6C">
      <w:pPr>
        <w:rPr>
          <w:lang w:val="en-US"/>
        </w:rPr>
      </w:pPr>
      <w:r w:rsidRPr="000A6B6C">
        <w:rPr>
          <w:lang w:val="en-US"/>
        </w:rPr>
        <w:t xml:space="preserve"> 7       278 ( 11%)</w:t>
      </w:r>
    </w:p>
    <w:p w:rsidR="000A6B6C" w:rsidRPr="000A6B6C" w:rsidRDefault="000A6B6C" w:rsidP="000A6B6C">
      <w:pPr>
        <w:rPr>
          <w:lang w:val="en-US"/>
        </w:rPr>
      </w:pPr>
      <w:r w:rsidRPr="000A6B6C">
        <w:rPr>
          <w:lang w:val="en-US"/>
        </w:rPr>
        <w:t xml:space="preserve"> 8       241 ( 10%)</w:t>
      </w:r>
    </w:p>
    <w:p w:rsidR="000A6B6C" w:rsidRPr="000A6B6C" w:rsidRDefault="000A6B6C" w:rsidP="000A6B6C">
      <w:pPr>
        <w:rPr>
          <w:lang w:val="en-US"/>
        </w:rPr>
      </w:pPr>
      <w:r w:rsidRPr="000A6B6C">
        <w:rPr>
          <w:lang w:val="en-US"/>
        </w:rPr>
        <w:t xml:space="preserve"> 9       308 ( 12%)</w:t>
      </w:r>
    </w:p>
    <w:p w:rsidR="000A6B6C" w:rsidRDefault="00431624" w:rsidP="004C7A45">
      <w:pPr>
        <w:rPr>
          <w:lang w:val="en-US"/>
        </w:rPr>
      </w:pPr>
      <w:r>
        <w:rPr>
          <w:lang w:val="en-US"/>
        </w:rPr>
        <w:t>Histogram features</w:t>
      </w:r>
    </w:p>
    <w:p w:rsidR="00431624" w:rsidRDefault="00431624" w:rsidP="004C7A45">
      <w:pPr>
        <w:rPr>
          <w:lang w:val="en-US"/>
        </w:rPr>
      </w:pPr>
      <w:r>
        <w:rPr>
          <w:lang w:val="en-US"/>
        </w:rPr>
        <w:t>BayesNet</w:t>
      </w:r>
    </w:p>
    <w:p w:rsidR="00431624" w:rsidRPr="00431624" w:rsidRDefault="00431624" w:rsidP="00431624">
      <w:pPr>
        <w:rPr>
          <w:lang w:val="en-US"/>
        </w:rPr>
      </w:pPr>
      <w:r w:rsidRPr="00431624">
        <w:rPr>
          <w:lang w:val="en-US"/>
        </w:rPr>
        <w:t>=== Run information ===</w:t>
      </w:r>
    </w:p>
    <w:p w:rsidR="00431624" w:rsidRPr="00431624" w:rsidRDefault="00431624" w:rsidP="00431624">
      <w:pPr>
        <w:rPr>
          <w:lang w:val="en-US"/>
        </w:rPr>
      </w:pPr>
    </w:p>
    <w:p w:rsidR="00431624" w:rsidRPr="00431624" w:rsidRDefault="00431624" w:rsidP="00431624">
      <w:pPr>
        <w:rPr>
          <w:lang w:val="en-US"/>
        </w:rPr>
      </w:pPr>
      <w:r w:rsidRPr="00431624">
        <w:rPr>
          <w:lang w:val="en-US"/>
        </w:rPr>
        <w:t>Scheme:       weka.classifiers.bayes.BayesNet -D -Q weka.classifiers.bayes.net.search.local.K2 -- -P 1 -S BAYES -E weka.classifiers.bayes.net.estimate.SimpleEstimator -- -A 0.5</w:t>
      </w:r>
    </w:p>
    <w:p w:rsidR="00431624" w:rsidRPr="00431624" w:rsidRDefault="00431624" w:rsidP="00431624">
      <w:pPr>
        <w:rPr>
          <w:lang w:val="en-US"/>
        </w:rPr>
      </w:pPr>
      <w:r w:rsidRPr="00431624">
        <w:rPr>
          <w:lang w:val="en-US"/>
        </w:rPr>
        <w:t>Relation:     histogramfeatures</w:t>
      </w:r>
    </w:p>
    <w:p w:rsidR="00431624" w:rsidRPr="00431624" w:rsidRDefault="00431624" w:rsidP="00431624">
      <w:pPr>
        <w:rPr>
          <w:lang w:val="en-US"/>
        </w:rPr>
      </w:pPr>
      <w:r w:rsidRPr="00431624">
        <w:rPr>
          <w:lang w:val="en-US"/>
        </w:rPr>
        <w:t>Instances:    2500</w:t>
      </w:r>
    </w:p>
    <w:p w:rsidR="00431624" w:rsidRPr="00431624" w:rsidRDefault="00431624" w:rsidP="00431624">
      <w:pPr>
        <w:rPr>
          <w:lang w:val="en-US"/>
        </w:rPr>
      </w:pPr>
      <w:r w:rsidRPr="00431624">
        <w:rPr>
          <w:lang w:val="en-US"/>
        </w:rPr>
        <w:t>Attributes:   7</w:t>
      </w:r>
    </w:p>
    <w:p w:rsidR="00431624" w:rsidRPr="00431624" w:rsidRDefault="00431624" w:rsidP="00431624">
      <w:pPr>
        <w:rPr>
          <w:lang w:val="en-US"/>
        </w:rPr>
      </w:pPr>
      <w:r w:rsidRPr="00431624">
        <w:rPr>
          <w:lang w:val="en-US"/>
        </w:rPr>
        <w:t xml:space="preserve">              f1</w:t>
      </w:r>
    </w:p>
    <w:p w:rsidR="00431624" w:rsidRPr="00431624" w:rsidRDefault="00431624" w:rsidP="00431624">
      <w:pPr>
        <w:rPr>
          <w:lang w:val="en-US"/>
        </w:rPr>
      </w:pPr>
      <w:r w:rsidRPr="00431624">
        <w:rPr>
          <w:lang w:val="en-US"/>
        </w:rPr>
        <w:t xml:space="preserve">              f2</w:t>
      </w:r>
    </w:p>
    <w:p w:rsidR="00431624" w:rsidRPr="00431624" w:rsidRDefault="00431624" w:rsidP="00431624">
      <w:pPr>
        <w:rPr>
          <w:lang w:val="en-US"/>
        </w:rPr>
      </w:pPr>
      <w:r w:rsidRPr="00431624">
        <w:rPr>
          <w:lang w:val="en-US"/>
        </w:rPr>
        <w:t xml:space="preserve">              f3</w:t>
      </w:r>
    </w:p>
    <w:p w:rsidR="00431624" w:rsidRPr="00431624" w:rsidRDefault="00431624" w:rsidP="00431624">
      <w:pPr>
        <w:rPr>
          <w:lang w:val="en-US"/>
        </w:rPr>
      </w:pPr>
      <w:r w:rsidRPr="00431624">
        <w:rPr>
          <w:lang w:val="en-US"/>
        </w:rPr>
        <w:t xml:space="preserve">              f4</w:t>
      </w:r>
    </w:p>
    <w:p w:rsidR="00431624" w:rsidRPr="00431624" w:rsidRDefault="00431624" w:rsidP="00431624">
      <w:pPr>
        <w:rPr>
          <w:lang w:val="en-US"/>
        </w:rPr>
      </w:pPr>
      <w:r w:rsidRPr="00431624">
        <w:rPr>
          <w:lang w:val="en-US"/>
        </w:rPr>
        <w:t xml:space="preserve">              f5</w:t>
      </w:r>
    </w:p>
    <w:p w:rsidR="00431624" w:rsidRPr="00431624" w:rsidRDefault="00431624" w:rsidP="00431624">
      <w:pPr>
        <w:rPr>
          <w:lang w:val="en-US"/>
        </w:rPr>
      </w:pPr>
      <w:r w:rsidRPr="00431624">
        <w:rPr>
          <w:lang w:val="en-US"/>
        </w:rPr>
        <w:t xml:space="preserve">              f6</w:t>
      </w:r>
    </w:p>
    <w:p w:rsidR="00431624" w:rsidRPr="00431624" w:rsidRDefault="00431624" w:rsidP="00431624">
      <w:pPr>
        <w:rPr>
          <w:lang w:val="en-US"/>
        </w:rPr>
      </w:pPr>
      <w:r w:rsidRPr="00431624">
        <w:rPr>
          <w:lang w:val="en-US"/>
        </w:rPr>
        <w:t xml:space="preserve">              class</w:t>
      </w:r>
    </w:p>
    <w:p w:rsidR="00431624" w:rsidRPr="00431624" w:rsidRDefault="00431624" w:rsidP="00431624">
      <w:pPr>
        <w:rPr>
          <w:lang w:val="en-US"/>
        </w:rPr>
      </w:pPr>
      <w:r w:rsidRPr="00431624">
        <w:rPr>
          <w:lang w:val="en-US"/>
        </w:rPr>
        <w:lastRenderedPageBreak/>
        <w:t>Test mode:    split 70.0% train, remainder test</w:t>
      </w:r>
    </w:p>
    <w:p w:rsidR="00431624" w:rsidRPr="00431624" w:rsidRDefault="00431624" w:rsidP="00431624">
      <w:pPr>
        <w:rPr>
          <w:lang w:val="en-US"/>
        </w:rPr>
      </w:pPr>
    </w:p>
    <w:p w:rsidR="00431624" w:rsidRPr="00431624" w:rsidRDefault="00431624" w:rsidP="00431624">
      <w:pPr>
        <w:rPr>
          <w:lang w:val="en-US"/>
        </w:rPr>
      </w:pPr>
      <w:r w:rsidRPr="00431624">
        <w:rPr>
          <w:lang w:val="en-US"/>
        </w:rPr>
        <w:t>=== Classifier model (full training set) ===</w:t>
      </w:r>
    </w:p>
    <w:p w:rsidR="00431624" w:rsidRPr="00431624" w:rsidRDefault="00431624" w:rsidP="00431624">
      <w:pPr>
        <w:rPr>
          <w:lang w:val="en-US"/>
        </w:rPr>
      </w:pPr>
    </w:p>
    <w:p w:rsidR="00431624" w:rsidRPr="00431624" w:rsidRDefault="00431624" w:rsidP="00431624">
      <w:pPr>
        <w:rPr>
          <w:lang w:val="en-US"/>
        </w:rPr>
      </w:pPr>
      <w:r w:rsidRPr="00431624">
        <w:rPr>
          <w:lang w:val="en-US"/>
        </w:rPr>
        <w:t>Bayes Network Classifier</w:t>
      </w:r>
    </w:p>
    <w:p w:rsidR="00431624" w:rsidRPr="00431624" w:rsidRDefault="00431624" w:rsidP="00431624">
      <w:pPr>
        <w:rPr>
          <w:lang w:val="en-US"/>
        </w:rPr>
      </w:pPr>
      <w:r w:rsidRPr="00431624">
        <w:rPr>
          <w:lang w:val="en-US"/>
        </w:rPr>
        <w:t>not using ADTree</w:t>
      </w:r>
    </w:p>
    <w:p w:rsidR="00431624" w:rsidRPr="00431624" w:rsidRDefault="00431624" w:rsidP="00431624">
      <w:pPr>
        <w:rPr>
          <w:lang w:val="en-US"/>
        </w:rPr>
      </w:pPr>
      <w:r w:rsidRPr="00431624">
        <w:rPr>
          <w:lang w:val="en-US"/>
        </w:rPr>
        <w:t>#attributes=7 #classindex=6</w:t>
      </w:r>
    </w:p>
    <w:p w:rsidR="00431624" w:rsidRPr="00431624" w:rsidRDefault="00431624" w:rsidP="00431624">
      <w:pPr>
        <w:rPr>
          <w:lang w:val="en-US"/>
        </w:rPr>
      </w:pPr>
      <w:r w:rsidRPr="00431624">
        <w:rPr>
          <w:lang w:val="en-US"/>
        </w:rPr>
        <w:t>Network structure (nodes followed by parents)</w:t>
      </w:r>
    </w:p>
    <w:p w:rsidR="00431624" w:rsidRPr="00431624" w:rsidRDefault="00431624" w:rsidP="00431624">
      <w:pPr>
        <w:rPr>
          <w:lang w:val="en-US"/>
        </w:rPr>
      </w:pPr>
      <w:r w:rsidRPr="00431624">
        <w:rPr>
          <w:lang w:val="en-US"/>
        </w:rPr>
        <w:t xml:space="preserve">f1(19): class </w:t>
      </w:r>
    </w:p>
    <w:p w:rsidR="00431624" w:rsidRPr="00431624" w:rsidRDefault="00431624" w:rsidP="00431624">
      <w:pPr>
        <w:rPr>
          <w:lang w:val="en-US"/>
        </w:rPr>
      </w:pPr>
      <w:r w:rsidRPr="00431624">
        <w:rPr>
          <w:lang w:val="en-US"/>
        </w:rPr>
        <w:t xml:space="preserve">f2(10): class </w:t>
      </w:r>
    </w:p>
    <w:p w:rsidR="00431624" w:rsidRPr="00431624" w:rsidRDefault="00431624" w:rsidP="00431624">
      <w:pPr>
        <w:rPr>
          <w:lang w:val="en-US"/>
        </w:rPr>
      </w:pPr>
      <w:r w:rsidRPr="00431624">
        <w:rPr>
          <w:lang w:val="en-US"/>
        </w:rPr>
        <w:t xml:space="preserve">f3(7): class </w:t>
      </w:r>
    </w:p>
    <w:p w:rsidR="00431624" w:rsidRPr="00431624" w:rsidRDefault="00431624" w:rsidP="00431624">
      <w:pPr>
        <w:rPr>
          <w:lang w:val="en-US"/>
        </w:rPr>
      </w:pPr>
      <w:r w:rsidRPr="00431624">
        <w:rPr>
          <w:lang w:val="en-US"/>
        </w:rPr>
        <w:t xml:space="preserve">f4(9): class </w:t>
      </w:r>
    </w:p>
    <w:p w:rsidR="00431624" w:rsidRPr="00431624" w:rsidRDefault="00431624" w:rsidP="00431624">
      <w:pPr>
        <w:rPr>
          <w:lang w:val="en-US"/>
        </w:rPr>
      </w:pPr>
      <w:r w:rsidRPr="00431624">
        <w:rPr>
          <w:lang w:val="en-US"/>
        </w:rPr>
        <w:t xml:space="preserve">f5(9): class </w:t>
      </w:r>
    </w:p>
    <w:p w:rsidR="00431624" w:rsidRPr="00431624" w:rsidRDefault="00431624" w:rsidP="00431624">
      <w:pPr>
        <w:rPr>
          <w:lang w:val="en-US"/>
        </w:rPr>
      </w:pPr>
      <w:r w:rsidRPr="00431624">
        <w:rPr>
          <w:lang w:val="en-US"/>
        </w:rPr>
        <w:t xml:space="preserve">f6(9): class </w:t>
      </w:r>
    </w:p>
    <w:p w:rsidR="00431624" w:rsidRPr="00431624" w:rsidRDefault="00431624" w:rsidP="00431624">
      <w:pPr>
        <w:rPr>
          <w:lang w:val="en-US"/>
        </w:rPr>
      </w:pPr>
      <w:r w:rsidRPr="00431624">
        <w:rPr>
          <w:lang w:val="en-US"/>
        </w:rPr>
        <w:t xml:space="preserve">class(10): </w:t>
      </w:r>
    </w:p>
    <w:p w:rsidR="00431624" w:rsidRPr="00431624" w:rsidRDefault="00431624" w:rsidP="00431624">
      <w:pPr>
        <w:rPr>
          <w:lang w:val="en-US"/>
        </w:rPr>
      </w:pPr>
      <w:r w:rsidRPr="00431624">
        <w:rPr>
          <w:lang w:val="en-US"/>
        </w:rPr>
        <w:t>LogScore Bayes: -24696.93207530823</w:t>
      </w:r>
    </w:p>
    <w:p w:rsidR="00431624" w:rsidRPr="00431624" w:rsidRDefault="00431624" w:rsidP="00431624">
      <w:pPr>
        <w:rPr>
          <w:lang w:val="en-US"/>
        </w:rPr>
      </w:pPr>
      <w:r w:rsidRPr="00431624">
        <w:rPr>
          <w:lang w:val="en-US"/>
        </w:rPr>
        <w:t>LogScore BDeu: -27421.839654383486</w:t>
      </w:r>
    </w:p>
    <w:p w:rsidR="00431624" w:rsidRPr="00431624" w:rsidRDefault="00431624" w:rsidP="00431624">
      <w:pPr>
        <w:rPr>
          <w:lang w:val="en-US"/>
        </w:rPr>
      </w:pPr>
      <w:r w:rsidRPr="00431624">
        <w:rPr>
          <w:lang w:val="en-US"/>
        </w:rPr>
        <w:t>LogScore MDL: -27141.389732697415</w:t>
      </w:r>
    </w:p>
    <w:p w:rsidR="00431624" w:rsidRPr="00431624" w:rsidRDefault="00431624" w:rsidP="00431624">
      <w:pPr>
        <w:rPr>
          <w:lang w:val="en-US"/>
        </w:rPr>
      </w:pPr>
      <w:r w:rsidRPr="00431624">
        <w:rPr>
          <w:lang w:val="en-US"/>
        </w:rPr>
        <w:t>LogScore ENTROPY: -24876.32841255452</w:t>
      </w:r>
    </w:p>
    <w:p w:rsidR="00431624" w:rsidRPr="00431624" w:rsidRDefault="00431624" w:rsidP="00431624">
      <w:pPr>
        <w:rPr>
          <w:lang w:val="en-US"/>
        </w:rPr>
      </w:pPr>
      <w:r w:rsidRPr="00431624">
        <w:rPr>
          <w:lang w:val="en-US"/>
        </w:rPr>
        <w:t>LogScore AIC: -25455.328412554518</w:t>
      </w:r>
    </w:p>
    <w:p w:rsidR="00431624" w:rsidRPr="00431624" w:rsidRDefault="00431624" w:rsidP="00431624">
      <w:pPr>
        <w:rPr>
          <w:lang w:val="en-US"/>
        </w:rPr>
      </w:pPr>
    </w:p>
    <w:p w:rsidR="00431624" w:rsidRPr="00431624" w:rsidRDefault="00431624" w:rsidP="00431624">
      <w:pPr>
        <w:rPr>
          <w:lang w:val="en-US"/>
        </w:rPr>
      </w:pPr>
    </w:p>
    <w:p w:rsidR="00431624" w:rsidRPr="00431624" w:rsidRDefault="00431624" w:rsidP="00431624">
      <w:pPr>
        <w:rPr>
          <w:lang w:val="en-US"/>
        </w:rPr>
      </w:pPr>
      <w:r w:rsidRPr="00431624">
        <w:rPr>
          <w:lang w:val="en-US"/>
        </w:rPr>
        <w:t>Time taken to build model: 0.05 seconds</w:t>
      </w:r>
    </w:p>
    <w:p w:rsidR="00431624" w:rsidRPr="00431624" w:rsidRDefault="00431624" w:rsidP="00431624">
      <w:pPr>
        <w:rPr>
          <w:lang w:val="en-US"/>
        </w:rPr>
      </w:pPr>
    </w:p>
    <w:p w:rsidR="00431624" w:rsidRPr="00431624" w:rsidRDefault="00431624" w:rsidP="00431624">
      <w:pPr>
        <w:rPr>
          <w:lang w:val="en-US"/>
        </w:rPr>
      </w:pPr>
      <w:r w:rsidRPr="00431624">
        <w:rPr>
          <w:lang w:val="en-US"/>
        </w:rPr>
        <w:t>=== Evaluation on test split ===</w:t>
      </w:r>
    </w:p>
    <w:p w:rsidR="00431624" w:rsidRPr="00431624" w:rsidRDefault="00431624" w:rsidP="00431624">
      <w:pPr>
        <w:rPr>
          <w:lang w:val="en-US"/>
        </w:rPr>
      </w:pPr>
    </w:p>
    <w:p w:rsidR="00431624" w:rsidRPr="00431624" w:rsidRDefault="00431624" w:rsidP="00431624">
      <w:pPr>
        <w:rPr>
          <w:lang w:val="en-US"/>
        </w:rPr>
      </w:pPr>
      <w:r w:rsidRPr="00431624">
        <w:rPr>
          <w:lang w:val="en-US"/>
        </w:rPr>
        <w:t>Time taken to test model on test split: 0.01 seconds</w:t>
      </w:r>
    </w:p>
    <w:p w:rsidR="00431624" w:rsidRPr="00431624" w:rsidRDefault="00431624" w:rsidP="00431624">
      <w:pPr>
        <w:rPr>
          <w:lang w:val="en-US"/>
        </w:rPr>
      </w:pPr>
    </w:p>
    <w:p w:rsidR="00431624" w:rsidRPr="00431624" w:rsidRDefault="00431624" w:rsidP="00431624">
      <w:pPr>
        <w:rPr>
          <w:lang w:val="en-US"/>
        </w:rPr>
      </w:pPr>
      <w:r w:rsidRPr="00431624">
        <w:rPr>
          <w:lang w:val="en-US"/>
        </w:rPr>
        <w:t>=== Summary ===</w:t>
      </w:r>
    </w:p>
    <w:p w:rsidR="00431624" w:rsidRPr="00431624" w:rsidRDefault="00431624" w:rsidP="00431624">
      <w:pPr>
        <w:rPr>
          <w:lang w:val="en-US"/>
        </w:rPr>
      </w:pPr>
    </w:p>
    <w:p w:rsidR="00431624" w:rsidRPr="00431624" w:rsidRDefault="00431624" w:rsidP="00431624">
      <w:pPr>
        <w:rPr>
          <w:lang w:val="en-US"/>
        </w:rPr>
      </w:pPr>
      <w:r w:rsidRPr="00431624">
        <w:rPr>
          <w:lang w:val="en-US"/>
        </w:rPr>
        <w:t>Correctly Classified Instances         649               86.5333 %</w:t>
      </w:r>
    </w:p>
    <w:p w:rsidR="00431624" w:rsidRPr="00431624" w:rsidRDefault="00431624" w:rsidP="00431624">
      <w:pPr>
        <w:rPr>
          <w:lang w:val="en-US"/>
        </w:rPr>
      </w:pPr>
      <w:r w:rsidRPr="00431624">
        <w:rPr>
          <w:lang w:val="en-US"/>
        </w:rPr>
        <w:lastRenderedPageBreak/>
        <w:t>Incorrectly Classified Instances       101               13.4667 %</w:t>
      </w:r>
    </w:p>
    <w:p w:rsidR="00431624" w:rsidRPr="00431624" w:rsidRDefault="00431624" w:rsidP="00431624">
      <w:pPr>
        <w:rPr>
          <w:lang w:val="en-US"/>
        </w:rPr>
      </w:pPr>
      <w:r w:rsidRPr="00431624">
        <w:rPr>
          <w:lang w:val="en-US"/>
        </w:rPr>
        <w:t>Kappa statistic                          0.8503</w:t>
      </w:r>
    </w:p>
    <w:p w:rsidR="00431624" w:rsidRPr="00431624" w:rsidRDefault="00431624" w:rsidP="00431624">
      <w:pPr>
        <w:rPr>
          <w:lang w:val="en-US"/>
        </w:rPr>
      </w:pPr>
      <w:r w:rsidRPr="00431624">
        <w:rPr>
          <w:lang w:val="en-US"/>
        </w:rPr>
        <w:t>Mean absolute error                      0.0325</w:t>
      </w:r>
    </w:p>
    <w:p w:rsidR="00431624" w:rsidRPr="00431624" w:rsidRDefault="00431624" w:rsidP="00431624">
      <w:pPr>
        <w:rPr>
          <w:lang w:val="en-US"/>
        </w:rPr>
      </w:pPr>
      <w:r w:rsidRPr="00431624">
        <w:rPr>
          <w:lang w:val="en-US"/>
        </w:rPr>
        <w:t>Root mean squared error                  0.1457</w:t>
      </w:r>
    </w:p>
    <w:p w:rsidR="00431624" w:rsidRPr="00431624" w:rsidRDefault="00431624" w:rsidP="00431624">
      <w:pPr>
        <w:rPr>
          <w:lang w:val="en-US"/>
        </w:rPr>
      </w:pPr>
      <w:r w:rsidRPr="00431624">
        <w:rPr>
          <w:lang w:val="en-US"/>
        </w:rPr>
        <w:t>Relative absolute error                 18.0394 %</w:t>
      </w:r>
    </w:p>
    <w:p w:rsidR="00431624" w:rsidRPr="00431624" w:rsidRDefault="00431624" w:rsidP="00431624">
      <w:pPr>
        <w:rPr>
          <w:lang w:val="en-US"/>
        </w:rPr>
      </w:pPr>
      <w:r w:rsidRPr="00431624">
        <w:rPr>
          <w:lang w:val="en-US"/>
        </w:rPr>
        <w:t>Root relative squared error             48.547  %</w:t>
      </w:r>
    </w:p>
    <w:p w:rsidR="00431624" w:rsidRPr="00431624" w:rsidRDefault="00431624" w:rsidP="00431624">
      <w:pPr>
        <w:rPr>
          <w:lang w:val="en-US"/>
        </w:rPr>
      </w:pPr>
      <w:r w:rsidRPr="00431624">
        <w:rPr>
          <w:lang w:val="en-US"/>
        </w:rPr>
        <w:t xml:space="preserve">Total Number of Instances              750     </w:t>
      </w:r>
    </w:p>
    <w:p w:rsidR="00431624" w:rsidRPr="00431624" w:rsidRDefault="00431624" w:rsidP="00431624">
      <w:pPr>
        <w:rPr>
          <w:lang w:val="en-US"/>
        </w:rPr>
      </w:pPr>
    </w:p>
    <w:p w:rsidR="00431624" w:rsidRPr="00431624" w:rsidRDefault="00431624" w:rsidP="00431624">
      <w:pPr>
        <w:rPr>
          <w:lang w:val="en-US"/>
        </w:rPr>
      </w:pPr>
      <w:r w:rsidRPr="00431624">
        <w:rPr>
          <w:lang w:val="en-US"/>
        </w:rPr>
        <w:t>=== Detailed Accuracy By Class ===</w:t>
      </w:r>
    </w:p>
    <w:p w:rsidR="00431624" w:rsidRPr="00431624" w:rsidRDefault="00431624" w:rsidP="00431624">
      <w:pPr>
        <w:rPr>
          <w:lang w:val="en-US"/>
        </w:rPr>
      </w:pPr>
    </w:p>
    <w:p w:rsidR="00431624" w:rsidRPr="00431624" w:rsidRDefault="00431624" w:rsidP="00431624">
      <w:pPr>
        <w:rPr>
          <w:lang w:val="en-US"/>
        </w:rPr>
      </w:pPr>
      <w:r w:rsidRPr="00431624">
        <w:rPr>
          <w:lang w:val="en-US"/>
        </w:rPr>
        <w:t xml:space="preserve">                 TP Rate  FP Rate  Precision  Recall   F-Measure  MCC      ROC Area  PRC Area  Class</w:t>
      </w:r>
    </w:p>
    <w:p w:rsidR="00431624" w:rsidRPr="00431624" w:rsidRDefault="00431624" w:rsidP="00431624">
      <w:pPr>
        <w:rPr>
          <w:lang w:val="en-US"/>
        </w:rPr>
      </w:pPr>
      <w:r w:rsidRPr="00431624">
        <w:rPr>
          <w:lang w:val="en-US"/>
        </w:rPr>
        <w:t xml:space="preserve">                 0.986    0.015    0.872      0.986    0.925      0.919    1.000     0.996     A</w:t>
      </w:r>
    </w:p>
    <w:p w:rsidR="00431624" w:rsidRPr="00431624" w:rsidRDefault="00431624" w:rsidP="00431624">
      <w:pPr>
        <w:rPr>
          <w:lang w:val="en-US"/>
        </w:rPr>
      </w:pPr>
      <w:r w:rsidRPr="00431624">
        <w:rPr>
          <w:lang w:val="en-US"/>
        </w:rPr>
        <w:t xml:space="preserve">                 0.610    0.016    0.810      0.610    0.696      0.675    0.975     0.821     B</w:t>
      </w:r>
    </w:p>
    <w:p w:rsidR="00431624" w:rsidRPr="00431624" w:rsidRDefault="00431624" w:rsidP="00431624">
      <w:pPr>
        <w:rPr>
          <w:lang w:val="en-US"/>
        </w:rPr>
      </w:pPr>
      <w:r w:rsidRPr="00431624">
        <w:rPr>
          <w:lang w:val="en-US"/>
        </w:rPr>
        <w:t xml:space="preserve">                 0.750    0.052    0.620      0.750    0.679      0.642    0.963     0.669     C</w:t>
      </w:r>
    </w:p>
    <w:p w:rsidR="00431624" w:rsidRPr="00431624" w:rsidRDefault="00431624" w:rsidP="00431624">
      <w:pPr>
        <w:rPr>
          <w:lang w:val="en-US"/>
        </w:rPr>
      </w:pPr>
      <w:r w:rsidRPr="00431624">
        <w:rPr>
          <w:lang w:val="en-US"/>
        </w:rPr>
        <w:t xml:space="preserve">                 0.987    0.006    0.949      0.987    0.967      0.964    0.998     0.981     D</w:t>
      </w:r>
    </w:p>
    <w:p w:rsidR="00431624" w:rsidRPr="00431624" w:rsidRDefault="00431624" w:rsidP="00431624">
      <w:pPr>
        <w:rPr>
          <w:lang w:val="en-US"/>
        </w:rPr>
      </w:pPr>
      <w:r w:rsidRPr="00431624">
        <w:rPr>
          <w:lang w:val="en-US"/>
        </w:rPr>
        <w:t xml:space="preserve">                 0.950    0.007    0.938      0.950    0.944      0.937    0.995     0.970     E</w:t>
      </w:r>
    </w:p>
    <w:p w:rsidR="00431624" w:rsidRPr="00431624" w:rsidRDefault="00431624" w:rsidP="00431624">
      <w:pPr>
        <w:rPr>
          <w:lang w:val="en-US"/>
        </w:rPr>
      </w:pPr>
      <w:r w:rsidRPr="00431624">
        <w:rPr>
          <w:lang w:val="en-US"/>
        </w:rPr>
        <w:t xml:space="preserve">                 0.767    0.018    0.846      0.767    0.805      0.782    0.985     0.882     F</w:t>
      </w:r>
    </w:p>
    <w:p w:rsidR="00431624" w:rsidRPr="00431624" w:rsidRDefault="00431624" w:rsidP="00431624">
      <w:pPr>
        <w:rPr>
          <w:lang w:val="en-US"/>
        </w:rPr>
      </w:pPr>
      <w:r w:rsidRPr="00431624">
        <w:rPr>
          <w:lang w:val="en-US"/>
        </w:rPr>
        <w:t xml:space="preserve">                 1.000    0.009    0.917      1.000    0.957      0.953    0.999     0.989     G</w:t>
      </w:r>
    </w:p>
    <w:p w:rsidR="00431624" w:rsidRPr="00431624" w:rsidRDefault="00431624" w:rsidP="00431624">
      <w:pPr>
        <w:rPr>
          <w:lang w:val="en-US"/>
        </w:rPr>
      </w:pPr>
      <w:r w:rsidRPr="00431624">
        <w:rPr>
          <w:lang w:val="en-US"/>
        </w:rPr>
        <w:t xml:space="preserve">                 0.859    0.006    0.938      0.859    0.897      0.888    0.980     0.939     H</w:t>
      </w:r>
    </w:p>
    <w:p w:rsidR="00431624" w:rsidRPr="00431624" w:rsidRDefault="00431624" w:rsidP="00431624">
      <w:pPr>
        <w:rPr>
          <w:lang w:val="en-US"/>
        </w:rPr>
      </w:pPr>
      <w:r w:rsidRPr="00431624">
        <w:rPr>
          <w:lang w:val="en-US"/>
        </w:rPr>
        <w:t xml:space="preserve">                 0.988    0.000    1.000      0.988    0.994      0.993    0.999     0.995     I</w:t>
      </w:r>
    </w:p>
    <w:p w:rsidR="00431624" w:rsidRPr="00431624" w:rsidRDefault="00431624" w:rsidP="00431624">
      <w:pPr>
        <w:rPr>
          <w:lang w:val="en-US"/>
        </w:rPr>
      </w:pPr>
      <w:r w:rsidRPr="00431624">
        <w:rPr>
          <w:lang w:val="en-US"/>
        </w:rPr>
        <w:t xml:space="preserve">                 0.776    0.020    0.788      0.776    0.782      0.761    0.975     0.846     J</w:t>
      </w:r>
    </w:p>
    <w:p w:rsidR="00431624" w:rsidRPr="00431624" w:rsidRDefault="00431624" w:rsidP="00431624">
      <w:pPr>
        <w:rPr>
          <w:lang w:val="en-US"/>
        </w:rPr>
      </w:pPr>
      <w:r w:rsidRPr="00431624">
        <w:rPr>
          <w:lang w:val="en-US"/>
        </w:rPr>
        <w:t xml:space="preserve">Weighted Avg.    0.865    0.015    0.869      0.865    0.864      0.851    0.987     0.908     </w:t>
      </w:r>
    </w:p>
    <w:p w:rsidR="00431624" w:rsidRPr="00431624" w:rsidRDefault="00431624" w:rsidP="00431624">
      <w:pPr>
        <w:rPr>
          <w:lang w:val="en-US"/>
        </w:rPr>
      </w:pPr>
    </w:p>
    <w:p w:rsidR="00431624" w:rsidRPr="00431624" w:rsidRDefault="00431624" w:rsidP="00431624">
      <w:pPr>
        <w:rPr>
          <w:lang w:val="en-US"/>
        </w:rPr>
      </w:pPr>
      <w:r w:rsidRPr="00431624">
        <w:rPr>
          <w:lang w:val="en-US"/>
        </w:rPr>
        <w:t>=== Confusion Matrix ===</w:t>
      </w:r>
    </w:p>
    <w:p w:rsidR="00431624" w:rsidRPr="00431624" w:rsidRDefault="00431624" w:rsidP="00431624">
      <w:pPr>
        <w:rPr>
          <w:lang w:val="en-US"/>
        </w:rPr>
      </w:pPr>
    </w:p>
    <w:p w:rsidR="00431624" w:rsidRPr="00431624" w:rsidRDefault="00431624" w:rsidP="00431624">
      <w:pPr>
        <w:rPr>
          <w:lang w:val="en-US"/>
        </w:rPr>
      </w:pPr>
      <w:r w:rsidRPr="00431624">
        <w:rPr>
          <w:lang w:val="en-US"/>
        </w:rPr>
        <w:t xml:space="preserve">  a  b  c  d  e  f  g  h  i  j   &lt;-- classified as</w:t>
      </w:r>
    </w:p>
    <w:p w:rsidR="00431624" w:rsidRPr="00431624" w:rsidRDefault="00431624" w:rsidP="00431624">
      <w:pPr>
        <w:rPr>
          <w:lang w:val="en-US"/>
        </w:rPr>
      </w:pPr>
      <w:r w:rsidRPr="00431624">
        <w:rPr>
          <w:lang w:val="en-US"/>
        </w:rPr>
        <w:t xml:space="preserve"> 68  0  0  0  0  0  0  1  0  0 |  a = A</w:t>
      </w:r>
    </w:p>
    <w:p w:rsidR="00431624" w:rsidRPr="00431624" w:rsidRDefault="00431624" w:rsidP="00431624">
      <w:pPr>
        <w:rPr>
          <w:lang w:val="en-US"/>
        </w:rPr>
      </w:pPr>
      <w:r w:rsidRPr="00431624">
        <w:rPr>
          <w:lang w:val="en-US"/>
        </w:rPr>
        <w:t xml:space="preserve">  3 47 18  1  3  0  2  2  0  1 |  b = B</w:t>
      </w:r>
    </w:p>
    <w:p w:rsidR="00431624" w:rsidRPr="00431624" w:rsidRDefault="00431624" w:rsidP="00431624">
      <w:pPr>
        <w:rPr>
          <w:lang w:val="en-US"/>
        </w:rPr>
      </w:pPr>
      <w:r w:rsidRPr="00431624">
        <w:rPr>
          <w:lang w:val="en-US"/>
        </w:rPr>
        <w:t xml:space="preserve">  0  7 57  0  0  4  3  0  0  5 |  c = C</w:t>
      </w:r>
    </w:p>
    <w:p w:rsidR="00431624" w:rsidRPr="00431624" w:rsidRDefault="00431624" w:rsidP="00431624">
      <w:pPr>
        <w:rPr>
          <w:lang w:val="en-US"/>
        </w:rPr>
      </w:pPr>
      <w:r w:rsidRPr="00431624">
        <w:rPr>
          <w:lang w:val="en-US"/>
        </w:rPr>
        <w:t xml:space="preserve">  0  0  0 74  0  0  0  0  0  1 |  d = D</w:t>
      </w:r>
    </w:p>
    <w:p w:rsidR="00431624" w:rsidRPr="00431624" w:rsidRDefault="00431624" w:rsidP="00431624">
      <w:pPr>
        <w:rPr>
          <w:lang w:val="en-US"/>
        </w:rPr>
      </w:pPr>
      <w:r w:rsidRPr="00431624">
        <w:rPr>
          <w:lang w:val="en-US"/>
        </w:rPr>
        <w:t xml:space="preserve">  2  0  1  0 76  0  0  1  0  0 |  e = E</w:t>
      </w:r>
    </w:p>
    <w:p w:rsidR="00431624" w:rsidRPr="00431624" w:rsidRDefault="00431624" w:rsidP="00431624">
      <w:pPr>
        <w:rPr>
          <w:lang w:val="en-US"/>
        </w:rPr>
      </w:pPr>
      <w:r w:rsidRPr="00431624">
        <w:rPr>
          <w:lang w:val="en-US"/>
        </w:rPr>
        <w:lastRenderedPageBreak/>
        <w:t xml:space="preserve">  4  0  9  0  0 66  0  0  0  7 |  f = F</w:t>
      </w:r>
    </w:p>
    <w:p w:rsidR="00431624" w:rsidRPr="00431624" w:rsidRDefault="00431624" w:rsidP="00431624">
      <w:pPr>
        <w:rPr>
          <w:lang w:val="en-US"/>
        </w:rPr>
      </w:pPr>
      <w:r w:rsidRPr="00431624">
        <w:rPr>
          <w:lang w:val="en-US"/>
        </w:rPr>
        <w:t xml:space="preserve">  0  0  0  0  0  0 66  0  0  0 |  g = G</w:t>
      </w:r>
    </w:p>
    <w:p w:rsidR="00431624" w:rsidRPr="00431624" w:rsidRDefault="00431624" w:rsidP="00431624">
      <w:pPr>
        <w:rPr>
          <w:lang w:val="en-US"/>
        </w:rPr>
      </w:pPr>
      <w:r w:rsidRPr="00431624">
        <w:rPr>
          <w:lang w:val="en-US"/>
        </w:rPr>
        <w:t xml:space="preserve">  0  3  1  1  2  2  1 61  0  0 |  h = H</w:t>
      </w:r>
    </w:p>
    <w:p w:rsidR="00431624" w:rsidRPr="00431624" w:rsidRDefault="00431624" w:rsidP="00431624">
      <w:pPr>
        <w:rPr>
          <w:lang w:val="en-US"/>
        </w:rPr>
      </w:pPr>
      <w:r w:rsidRPr="00431624">
        <w:rPr>
          <w:lang w:val="en-US"/>
        </w:rPr>
        <w:t xml:space="preserve">  0  0  0  1  0  0  0  0 82  0 |  i = I</w:t>
      </w:r>
    </w:p>
    <w:p w:rsidR="00431624" w:rsidRDefault="00431624" w:rsidP="00431624">
      <w:pPr>
        <w:rPr>
          <w:lang w:val="en-US"/>
        </w:rPr>
      </w:pPr>
      <w:r w:rsidRPr="00431624">
        <w:rPr>
          <w:lang w:val="en-US"/>
        </w:rPr>
        <w:t xml:space="preserve">  1  1  6  1  0  6  0  0  0 52 |  j = J</w:t>
      </w:r>
    </w:p>
    <w:p w:rsidR="00D813EF" w:rsidRDefault="00D813EF" w:rsidP="00431624">
      <w:pPr>
        <w:rPr>
          <w:lang w:val="en-US"/>
        </w:rPr>
      </w:pPr>
    </w:p>
    <w:p w:rsidR="00D813EF" w:rsidRDefault="00D813EF" w:rsidP="00431624">
      <w:pPr>
        <w:rPr>
          <w:lang w:val="en-US"/>
        </w:rPr>
      </w:pPr>
      <w:r>
        <w:rPr>
          <w:lang w:val="en-US"/>
        </w:rPr>
        <w:t>Naivebayes</w:t>
      </w:r>
    </w:p>
    <w:p w:rsidR="00D813EF" w:rsidRPr="00D813EF" w:rsidRDefault="00D813EF" w:rsidP="00D813EF">
      <w:pPr>
        <w:rPr>
          <w:lang w:val="en-US"/>
        </w:rPr>
      </w:pPr>
      <w:r w:rsidRPr="00D813EF">
        <w:rPr>
          <w:lang w:val="en-US"/>
        </w:rPr>
        <w:t>=== Run information ===</w:t>
      </w:r>
    </w:p>
    <w:p w:rsidR="00D813EF" w:rsidRPr="00D813EF" w:rsidRDefault="00D813EF" w:rsidP="00D813EF">
      <w:pPr>
        <w:rPr>
          <w:lang w:val="en-US"/>
        </w:rPr>
      </w:pPr>
    </w:p>
    <w:p w:rsidR="00D813EF" w:rsidRPr="00D813EF" w:rsidRDefault="00D813EF" w:rsidP="00D813EF">
      <w:pPr>
        <w:rPr>
          <w:lang w:val="en-US"/>
        </w:rPr>
      </w:pPr>
      <w:r w:rsidRPr="00D813EF">
        <w:rPr>
          <w:lang w:val="en-US"/>
        </w:rPr>
        <w:t xml:space="preserve">Scheme:       weka.classifiers.bayes.NaiveBayes </w:t>
      </w:r>
    </w:p>
    <w:p w:rsidR="00D813EF" w:rsidRPr="00D813EF" w:rsidRDefault="00D813EF" w:rsidP="00D813EF">
      <w:pPr>
        <w:rPr>
          <w:lang w:val="en-US"/>
        </w:rPr>
      </w:pPr>
      <w:r w:rsidRPr="00D813EF">
        <w:rPr>
          <w:lang w:val="en-US"/>
        </w:rPr>
        <w:t>Relation:     histogramfeatures</w:t>
      </w:r>
    </w:p>
    <w:p w:rsidR="00D813EF" w:rsidRPr="00D813EF" w:rsidRDefault="00D813EF" w:rsidP="00D813EF">
      <w:pPr>
        <w:rPr>
          <w:lang w:val="en-US"/>
        </w:rPr>
      </w:pPr>
      <w:r w:rsidRPr="00D813EF">
        <w:rPr>
          <w:lang w:val="en-US"/>
        </w:rPr>
        <w:t>Instances:    2500</w:t>
      </w:r>
    </w:p>
    <w:p w:rsidR="00D813EF" w:rsidRPr="00D813EF" w:rsidRDefault="00D813EF" w:rsidP="00D813EF">
      <w:pPr>
        <w:rPr>
          <w:lang w:val="en-US"/>
        </w:rPr>
      </w:pPr>
      <w:r w:rsidRPr="00D813EF">
        <w:rPr>
          <w:lang w:val="en-US"/>
        </w:rPr>
        <w:t>Attributes:   7</w:t>
      </w:r>
    </w:p>
    <w:p w:rsidR="00D813EF" w:rsidRPr="00D813EF" w:rsidRDefault="00D813EF" w:rsidP="00D813EF">
      <w:pPr>
        <w:rPr>
          <w:lang w:val="en-US"/>
        </w:rPr>
      </w:pPr>
      <w:r w:rsidRPr="00D813EF">
        <w:rPr>
          <w:lang w:val="en-US"/>
        </w:rPr>
        <w:t xml:space="preserve">              f1</w:t>
      </w:r>
    </w:p>
    <w:p w:rsidR="00D813EF" w:rsidRPr="00D813EF" w:rsidRDefault="00D813EF" w:rsidP="00D813EF">
      <w:pPr>
        <w:rPr>
          <w:lang w:val="en-US"/>
        </w:rPr>
      </w:pPr>
      <w:r w:rsidRPr="00D813EF">
        <w:rPr>
          <w:lang w:val="en-US"/>
        </w:rPr>
        <w:t xml:space="preserve">              f2</w:t>
      </w:r>
    </w:p>
    <w:p w:rsidR="00D813EF" w:rsidRPr="00D813EF" w:rsidRDefault="00D813EF" w:rsidP="00D813EF">
      <w:pPr>
        <w:rPr>
          <w:lang w:val="en-US"/>
        </w:rPr>
      </w:pPr>
      <w:r w:rsidRPr="00D813EF">
        <w:rPr>
          <w:lang w:val="en-US"/>
        </w:rPr>
        <w:t xml:space="preserve">              f3</w:t>
      </w:r>
    </w:p>
    <w:p w:rsidR="00D813EF" w:rsidRPr="00D813EF" w:rsidRDefault="00D813EF" w:rsidP="00D813EF">
      <w:pPr>
        <w:rPr>
          <w:lang w:val="en-US"/>
        </w:rPr>
      </w:pPr>
      <w:r w:rsidRPr="00D813EF">
        <w:rPr>
          <w:lang w:val="en-US"/>
        </w:rPr>
        <w:t xml:space="preserve">              f4</w:t>
      </w:r>
    </w:p>
    <w:p w:rsidR="00D813EF" w:rsidRPr="00D813EF" w:rsidRDefault="00D813EF" w:rsidP="00D813EF">
      <w:pPr>
        <w:rPr>
          <w:lang w:val="en-US"/>
        </w:rPr>
      </w:pPr>
      <w:r w:rsidRPr="00D813EF">
        <w:rPr>
          <w:lang w:val="en-US"/>
        </w:rPr>
        <w:t xml:space="preserve">              f5</w:t>
      </w:r>
    </w:p>
    <w:p w:rsidR="00D813EF" w:rsidRPr="00D813EF" w:rsidRDefault="00D813EF" w:rsidP="00D813EF">
      <w:pPr>
        <w:rPr>
          <w:lang w:val="en-US"/>
        </w:rPr>
      </w:pPr>
      <w:r w:rsidRPr="00D813EF">
        <w:rPr>
          <w:lang w:val="en-US"/>
        </w:rPr>
        <w:t xml:space="preserve">              f6</w:t>
      </w:r>
    </w:p>
    <w:p w:rsidR="00D813EF" w:rsidRPr="00D813EF" w:rsidRDefault="00D813EF" w:rsidP="00D813EF">
      <w:pPr>
        <w:rPr>
          <w:lang w:val="en-US"/>
        </w:rPr>
      </w:pPr>
      <w:r w:rsidRPr="00D813EF">
        <w:rPr>
          <w:lang w:val="en-US"/>
        </w:rPr>
        <w:t xml:space="preserve">              class</w:t>
      </w:r>
    </w:p>
    <w:p w:rsidR="00D813EF" w:rsidRPr="00D813EF" w:rsidRDefault="00D813EF" w:rsidP="00D813EF">
      <w:pPr>
        <w:rPr>
          <w:lang w:val="en-US"/>
        </w:rPr>
      </w:pPr>
      <w:r w:rsidRPr="00D813EF">
        <w:rPr>
          <w:lang w:val="en-US"/>
        </w:rPr>
        <w:t>Test mode:    split 70.0% train, remainder test</w:t>
      </w:r>
    </w:p>
    <w:p w:rsidR="00D813EF" w:rsidRPr="00D813EF" w:rsidRDefault="00D813EF" w:rsidP="00D813EF">
      <w:pPr>
        <w:rPr>
          <w:lang w:val="en-US"/>
        </w:rPr>
      </w:pPr>
    </w:p>
    <w:p w:rsidR="00D813EF" w:rsidRPr="00D813EF" w:rsidRDefault="00D813EF" w:rsidP="00D813EF">
      <w:pPr>
        <w:rPr>
          <w:lang w:val="en-US"/>
        </w:rPr>
      </w:pPr>
      <w:r w:rsidRPr="00D813EF">
        <w:rPr>
          <w:lang w:val="en-US"/>
        </w:rPr>
        <w:t>=== Classifier model (full training set) ===</w:t>
      </w:r>
    </w:p>
    <w:p w:rsidR="00D813EF" w:rsidRPr="00D813EF" w:rsidRDefault="00D813EF" w:rsidP="00D813EF">
      <w:pPr>
        <w:rPr>
          <w:lang w:val="en-US"/>
        </w:rPr>
      </w:pPr>
    </w:p>
    <w:p w:rsidR="00D813EF" w:rsidRPr="00D813EF" w:rsidRDefault="00D813EF" w:rsidP="00D813EF">
      <w:pPr>
        <w:rPr>
          <w:lang w:val="en-US"/>
        </w:rPr>
      </w:pPr>
      <w:r w:rsidRPr="00D813EF">
        <w:rPr>
          <w:lang w:val="en-US"/>
        </w:rPr>
        <w:t>Naive Bayes Classifier</w:t>
      </w:r>
    </w:p>
    <w:p w:rsidR="00D813EF" w:rsidRPr="00D813EF" w:rsidRDefault="00D813EF" w:rsidP="00D813EF">
      <w:pPr>
        <w:rPr>
          <w:lang w:val="en-US"/>
        </w:rPr>
      </w:pPr>
    </w:p>
    <w:p w:rsidR="00D813EF" w:rsidRPr="00D813EF" w:rsidRDefault="00D813EF" w:rsidP="00D813EF">
      <w:pPr>
        <w:rPr>
          <w:lang w:val="en-US"/>
        </w:rPr>
      </w:pPr>
      <w:r w:rsidRPr="00D813EF">
        <w:rPr>
          <w:lang w:val="en-US"/>
        </w:rPr>
        <w:t xml:space="preserve">                 Class</w:t>
      </w:r>
    </w:p>
    <w:p w:rsidR="00D813EF" w:rsidRPr="00D813EF" w:rsidRDefault="00D813EF" w:rsidP="00D813EF">
      <w:pPr>
        <w:rPr>
          <w:lang w:val="en-US"/>
        </w:rPr>
      </w:pPr>
      <w:r w:rsidRPr="00D813EF">
        <w:rPr>
          <w:lang w:val="en-US"/>
        </w:rPr>
        <w:t>Attribute            A       B       C       D       E       F       G       H       I       J</w:t>
      </w:r>
    </w:p>
    <w:p w:rsidR="00D813EF" w:rsidRPr="00D813EF" w:rsidRDefault="00D813EF" w:rsidP="00D813EF">
      <w:pPr>
        <w:rPr>
          <w:lang w:val="en-US"/>
        </w:rPr>
      </w:pPr>
      <w:r w:rsidRPr="00D813EF">
        <w:rPr>
          <w:lang w:val="en-US"/>
        </w:rPr>
        <w:t xml:space="preserve">                 (0.1)   (0.1)   (0.1)   (0.1)   (0.1)   (0.1)   (0.1)   (0.1)   (0.1)   (0.1)</w:t>
      </w:r>
    </w:p>
    <w:p w:rsidR="00D813EF" w:rsidRPr="00D813EF" w:rsidRDefault="00D813EF" w:rsidP="00D813EF">
      <w:pPr>
        <w:rPr>
          <w:lang w:val="en-US"/>
        </w:rPr>
      </w:pPr>
      <w:r w:rsidRPr="00D813EF">
        <w:rPr>
          <w:lang w:val="en-US"/>
        </w:rPr>
        <w:t>===============================================================================================</w:t>
      </w:r>
    </w:p>
    <w:p w:rsidR="00D813EF" w:rsidRPr="00D813EF" w:rsidRDefault="00D813EF" w:rsidP="00D813EF">
      <w:pPr>
        <w:rPr>
          <w:lang w:val="en-US"/>
        </w:rPr>
      </w:pPr>
      <w:r w:rsidRPr="00D813EF">
        <w:rPr>
          <w:lang w:val="en-US"/>
        </w:rPr>
        <w:lastRenderedPageBreak/>
        <w:t>f1</w:t>
      </w:r>
    </w:p>
    <w:p w:rsidR="00D813EF" w:rsidRPr="00D813EF" w:rsidRDefault="00D813EF" w:rsidP="00D813EF">
      <w:pPr>
        <w:rPr>
          <w:lang w:val="en-US"/>
        </w:rPr>
      </w:pPr>
      <w:r w:rsidRPr="00D813EF">
        <w:rPr>
          <w:lang w:val="en-US"/>
        </w:rPr>
        <w:t xml:space="preserve">  mean            6.512   4.256  4.0767  2.7845   5.825  3.7121  4.7534  5.2008  2.1821  3.4966</w:t>
      </w:r>
    </w:p>
    <w:p w:rsidR="00D813EF" w:rsidRPr="00D813EF" w:rsidRDefault="00D813EF" w:rsidP="00D813EF">
      <w:pPr>
        <w:rPr>
          <w:lang w:val="en-US"/>
        </w:rPr>
      </w:pPr>
      <w:r w:rsidRPr="00D813EF">
        <w:rPr>
          <w:lang w:val="en-US"/>
        </w:rPr>
        <w:t xml:space="preserve">  std. dev.      0.2814  0.1371  0.1615  0.1487  0.1437  0.1128  0.1795  0.2013  0.0462  0.2939</w:t>
      </w:r>
    </w:p>
    <w:p w:rsidR="00D813EF" w:rsidRPr="00D813EF" w:rsidRDefault="00D813EF" w:rsidP="00D813EF">
      <w:pPr>
        <w:rPr>
          <w:lang w:val="en-US"/>
        </w:rPr>
      </w:pPr>
      <w:r w:rsidRPr="00D813EF">
        <w:rPr>
          <w:lang w:val="en-US"/>
        </w:rPr>
        <w:t xml:space="preserve">  weight sum        250     250     250     250     250     250     250     250     250     250</w:t>
      </w:r>
    </w:p>
    <w:p w:rsidR="00D813EF" w:rsidRPr="00D813EF" w:rsidRDefault="00D813EF" w:rsidP="00D813EF">
      <w:pPr>
        <w:rPr>
          <w:lang w:val="en-US"/>
        </w:rPr>
      </w:pPr>
      <w:r w:rsidRPr="00D813EF">
        <w:rPr>
          <w:lang w:val="en-US"/>
        </w:rPr>
        <w:t xml:space="preserve">  precision       0.002   0.002   0.002   0.002   0.002   0.002   0.002   0.002   0.002   0.002</w:t>
      </w:r>
    </w:p>
    <w:p w:rsidR="00D813EF" w:rsidRPr="00D813EF" w:rsidRDefault="00D813EF" w:rsidP="00D813EF">
      <w:pPr>
        <w:rPr>
          <w:lang w:val="en-US"/>
        </w:rPr>
      </w:pPr>
    </w:p>
    <w:p w:rsidR="00D813EF" w:rsidRPr="00D813EF" w:rsidRDefault="00D813EF" w:rsidP="00D813EF">
      <w:pPr>
        <w:rPr>
          <w:lang w:val="en-US"/>
        </w:rPr>
      </w:pPr>
      <w:r w:rsidRPr="00D813EF">
        <w:rPr>
          <w:lang w:val="en-US"/>
        </w:rPr>
        <w:t>f2</w:t>
      </w:r>
    </w:p>
    <w:p w:rsidR="00D813EF" w:rsidRPr="00D813EF" w:rsidRDefault="00D813EF" w:rsidP="00D813EF">
      <w:pPr>
        <w:rPr>
          <w:lang w:val="en-US"/>
        </w:rPr>
      </w:pPr>
      <w:r w:rsidRPr="00D813EF">
        <w:rPr>
          <w:lang w:val="en-US"/>
        </w:rPr>
        <w:t xml:space="preserve">  mean           1.2887  3.3013  2.4219  1.1629  0.7158  2.2568  2.5645  1.5141       4  2.5856</w:t>
      </w:r>
    </w:p>
    <w:p w:rsidR="00D813EF" w:rsidRPr="00D813EF" w:rsidRDefault="00D813EF" w:rsidP="00D813EF">
      <w:pPr>
        <w:rPr>
          <w:lang w:val="en-US"/>
        </w:rPr>
      </w:pPr>
      <w:r w:rsidRPr="00D813EF">
        <w:rPr>
          <w:lang w:val="en-US"/>
        </w:rPr>
        <w:t xml:space="preserve">  std. dev.      0.1697  1.6084  0.5384  0.3819  0.3376  0.4769  0.4806  0.5267   0.592  0.6671</w:t>
      </w:r>
    </w:p>
    <w:p w:rsidR="00D813EF" w:rsidRPr="00D813EF" w:rsidRDefault="00D813EF" w:rsidP="00D813EF">
      <w:pPr>
        <w:rPr>
          <w:lang w:val="en-US"/>
        </w:rPr>
      </w:pPr>
      <w:r w:rsidRPr="00D813EF">
        <w:rPr>
          <w:lang w:val="en-US"/>
        </w:rPr>
        <w:t xml:space="preserve">  weight sum        250     250     250     250     250     250     250     250     250     250</w:t>
      </w:r>
    </w:p>
    <w:p w:rsidR="00D813EF" w:rsidRPr="00D813EF" w:rsidRDefault="00D813EF" w:rsidP="00D813EF">
      <w:pPr>
        <w:rPr>
          <w:lang w:val="en-US"/>
        </w:rPr>
      </w:pPr>
      <w:r w:rsidRPr="00D813EF">
        <w:rPr>
          <w:lang w:val="en-US"/>
        </w:rPr>
        <w:t xml:space="preserve">  precision       0.004   0.004   0.004   0.004   0.004   0.004   0.004   0.004   0.004   0.004</w:t>
      </w:r>
    </w:p>
    <w:p w:rsidR="00D813EF" w:rsidRPr="00D813EF" w:rsidRDefault="00D813EF" w:rsidP="00D813EF">
      <w:pPr>
        <w:rPr>
          <w:lang w:val="en-US"/>
        </w:rPr>
      </w:pPr>
    </w:p>
    <w:p w:rsidR="00D813EF" w:rsidRPr="00D813EF" w:rsidRDefault="00D813EF" w:rsidP="00D813EF">
      <w:pPr>
        <w:rPr>
          <w:lang w:val="en-US"/>
        </w:rPr>
      </w:pPr>
      <w:r w:rsidRPr="00D813EF">
        <w:rPr>
          <w:lang w:val="en-US"/>
        </w:rPr>
        <w:t>f3</w:t>
      </w:r>
    </w:p>
    <w:p w:rsidR="00D813EF" w:rsidRPr="00D813EF" w:rsidRDefault="00D813EF" w:rsidP="00D813EF">
      <w:pPr>
        <w:rPr>
          <w:lang w:val="en-US"/>
        </w:rPr>
      </w:pPr>
      <w:r w:rsidRPr="00D813EF">
        <w:rPr>
          <w:lang w:val="en-US"/>
        </w:rPr>
        <w:t xml:space="preserve">  mean           1.2558  0.2835  0.4411  1.3625  0.5879  0.7136  0.1324  0.1653  0.6781   1.116</w:t>
      </w:r>
    </w:p>
    <w:p w:rsidR="00D813EF" w:rsidRPr="00D813EF" w:rsidRDefault="00D813EF" w:rsidP="00D813EF">
      <w:pPr>
        <w:rPr>
          <w:lang w:val="en-US"/>
        </w:rPr>
      </w:pPr>
      <w:r w:rsidRPr="00D813EF">
        <w:rPr>
          <w:lang w:val="en-US"/>
        </w:rPr>
        <w:t xml:space="preserve">  std. dev.      0.3708  0.2207  0.2949  0.5153  0.4342  0.1993  0.0816  0.1679  0.4743  0.2311</w:t>
      </w:r>
    </w:p>
    <w:p w:rsidR="00D813EF" w:rsidRPr="00D813EF" w:rsidRDefault="00D813EF" w:rsidP="00D813EF">
      <w:pPr>
        <w:rPr>
          <w:lang w:val="en-US"/>
        </w:rPr>
      </w:pPr>
      <w:r w:rsidRPr="00D813EF">
        <w:rPr>
          <w:lang w:val="en-US"/>
        </w:rPr>
        <w:t xml:space="preserve">  weight sum        250     250     250     250     250     250     250     250     250     250</w:t>
      </w:r>
    </w:p>
    <w:p w:rsidR="00D813EF" w:rsidRPr="00D813EF" w:rsidRDefault="00D813EF" w:rsidP="00D813EF">
      <w:pPr>
        <w:rPr>
          <w:lang w:val="en-US"/>
        </w:rPr>
      </w:pPr>
      <w:r w:rsidRPr="00D813EF">
        <w:rPr>
          <w:lang w:val="en-US"/>
        </w:rPr>
        <w:t xml:space="preserve">  precision      0.0013  0.0013  0.0013  0.0013  0.0013  0.0013  0.0013  0.0013  0.0013  0.0013</w:t>
      </w:r>
    </w:p>
    <w:p w:rsidR="00D813EF" w:rsidRPr="00D813EF" w:rsidRDefault="00D813EF" w:rsidP="00D813EF">
      <w:pPr>
        <w:rPr>
          <w:lang w:val="en-US"/>
        </w:rPr>
      </w:pPr>
    </w:p>
    <w:p w:rsidR="00D813EF" w:rsidRPr="00D813EF" w:rsidRDefault="00D813EF" w:rsidP="00D813EF">
      <w:pPr>
        <w:rPr>
          <w:lang w:val="en-US"/>
        </w:rPr>
      </w:pPr>
      <w:r w:rsidRPr="00D813EF">
        <w:rPr>
          <w:lang w:val="en-US"/>
        </w:rPr>
        <w:t>f4</w:t>
      </w:r>
    </w:p>
    <w:p w:rsidR="00D813EF" w:rsidRPr="00D813EF" w:rsidRDefault="00D813EF" w:rsidP="00D813EF">
      <w:pPr>
        <w:rPr>
          <w:lang w:val="en-US"/>
        </w:rPr>
      </w:pPr>
      <w:r w:rsidRPr="00D813EF">
        <w:rPr>
          <w:lang w:val="en-US"/>
        </w:rPr>
        <w:t xml:space="preserve">  mean           5.8731  2.6178  3.1347  6.9486  7.0793  3.4193  2.5666  2.8813  3.8131  4.2861</w:t>
      </w:r>
    </w:p>
    <w:p w:rsidR="00D813EF" w:rsidRPr="00D813EF" w:rsidRDefault="00D813EF" w:rsidP="00D813EF">
      <w:pPr>
        <w:rPr>
          <w:lang w:val="en-US"/>
        </w:rPr>
      </w:pPr>
      <w:r w:rsidRPr="00D813EF">
        <w:rPr>
          <w:lang w:val="en-US"/>
        </w:rPr>
        <w:t xml:space="preserve">  std. dev.       1.343  1.0339  0.6491  2.4929  5.1318   0.549   0.102  0.4716  1.3469  0.7698</w:t>
      </w:r>
    </w:p>
    <w:p w:rsidR="00D813EF" w:rsidRPr="00D813EF" w:rsidRDefault="00D813EF" w:rsidP="00D813EF">
      <w:pPr>
        <w:rPr>
          <w:lang w:val="en-US"/>
        </w:rPr>
      </w:pPr>
      <w:r w:rsidRPr="00D813EF">
        <w:rPr>
          <w:lang w:val="en-US"/>
        </w:rPr>
        <w:t xml:space="preserve">  weight sum        250     250     250     250     250     250     250     250     250     250</w:t>
      </w:r>
    </w:p>
    <w:p w:rsidR="00D813EF" w:rsidRPr="00D813EF" w:rsidRDefault="00D813EF" w:rsidP="00D813EF">
      <w:pPr>
        <w:rPr>
          <w:lang w:val="en-US"/>
        </w:rPr>
      </w:pPr>
      <w:r w:rsidRPr="00D813EF">
        <w:rPr>
          <w:lang w:val="en-US"/>
        </w:rPr>
        <w:t xml:space="preserve">  precision      0.0267  0.0267  0.0267  0.0267  0.0267  0.0267  0.0267  0.0267  0.0267  0.0267</w:t>
      </w:r>
    </w:p>
    <w:p w:rsidR="00D813EF" w:rsidRPr="00D813EF" w:rsidRDefault="00D813EF" w:rsidP="00D813EF">
      <w:pPr>
        <w:rPr>
          <w:lang w:val="en-US"/>
        </w:rPr>
      </w:pPr>
    </w:p>
    <w:p w:rsidR="00D813EF" w:rsidRPr="00D813EF" w:rsidRDefault="00D813EF" w:rsidP="00D813EF">
      <w:pPr>
        <w:rPr>
          <w:lang w:val="en-US"/>
        </w:rPr>
      </w:pPr>
      <w:r w:rsidRPr="00D813EF">
        <w:rPr>
          <w:lang w:val="en-US"/>
        </w:rPr>
        <w:t>f5</w:t>
      </w:r>
    </w:p>
    <w:p w:rsidR="00D813EF" w:rsidRPr="00D813EF" w:rsidRDefault="00D813EF" w:rsidP="00D813EF">
      <w:pPr>
        <w:rPr>
          <w:lang w:val="en-US"/>
        </w:rPr>
      </w:pPr>
      <w:r w:rsidRPr="00D813EF">
        <w:rPr>
          <w:lang w:val="en-US"/>
        </w:rPr>
        <w:t xml:space="preserve">  mean           0.3028   0.196  0.1984  0.3258  0.4451  0.2042  0.1738  0.2377  0.2287  0.2214</w:t>
      </w:r>
    </w:p>
    <w:p w:rsidR="00D813EF" w:rsidRPr="00D813EF" w:rsidRDefault="00D813EF" w:rsidP="00D813EF">
      <w:pPr>
        <w:rPr>
          <w:lang w:val="en-US"/>
        </w:rPr>
      </w:pPr>
      <w:r w:rsidRPr="00D813EF">
        <w:rPr>
          <w:lang w:val="en-US"/>
        </w:rPr>
        <w:t xml:space="preserve">  std. dev.      0.0321  0.0678  0.0275  0.0399  0.1151  0.0214  0.0151  0.0353  0.0411  0.0317</w:t>
      </w:r>
    </w:p>
    <w:p w:rsidR="00D813EF" w:rsidRPr="00D813EF" w:rsidRDefault="00D813EF" w:rsidP="00D813EF">
      <w:pPr>
        <w:rPr>
          <w:lang w:val="en-US"/>
        </w:rPr>
      </w:pPr>
      <w:r w:rsidRPr="00D813EF">
        <w:rPr>
          <w:lang w:val="en-US"/>
        </w:rPr>
        <w:t xml:space="preserve">  weight sum        250     250     250     250     250     250     250     250     250     250</w:t>
      </w:r>
    </w:p>
    <w:p w:rsidR="00D813EF" w:rsidRPr="00D813EF" w:rsidRDefault="00D813EF" w:rsidP="00D813EF">
      <w:pPr>
        <w:rPr>
          <w:lang w:val="en-US"/>
        </w:rPr>
      </w:pPr>
      <w:r w:rsidRPr="00D813EF">
        <w:rPr>
          <w:lang w:val="en-US"/>
        </w:rPr>
        <w:t xml:space="preserve">  precision      0.0005  0.0005  0.0005  0.0005  0.0005  0.0005  0.0005  0.0005  0.0005  0.0005</w:t>
      </w:r>
    </w:p>
    <w:p w:rsidR="00D813EF" w:rsidRPr="00D813EF" w:rsidRDefault="00D813EF" w:rsidP="00D813EF">
      <w:pPr>
        <w:rPr>
          <w:lang w:val="en-US"/>
        </w:rPr>
      </w:pPr>
    </w:p>
    <w:p w:rsidR="00D813EF" w:rsidRPr="00D813EF" w:rsidRDefault="00D813EF" w:rsidP="00D813EF">
      <w:pPr>
        <w:rPr>
          <w:lang w:val="en-US"/>
        </w:rPr>
      </w:pPr>
      <w:r w:rsidRPr="00D813EF">
        <w:rPr>
          <w:lang w:val="en-US"/>
        </w:rPr>
        <w:t>f6</w:t>
      </w:r>
    </w:p>
    <w:p w:rsidR="00D813EF" w:rsidRPr="00D813EF" w:rsidRDefault="00D813EF" w:rsidP="00D813EF">
      <w:pPr>
        <w:rPr>
          <w:lang w:val="en-US"/>
        </w:rPr>
      </w:pPr>
      <w:r w:rsidRPr="00D813EF">
        <w:rPr>
          <w:lang w:val="en-US"/>
        </w:rPr>
        <w:lastRenderedPageBreak/>
        <w:t xml:space="preserve">  mean           1.4222  1.8189  1.7823  1.3417  1.1001  1.7426  1.8684  1.5878   1.679  1.7155</w:t>
      </w:r>
    </w:p>
    <w:p w:rsidR="00D813EF" w:rsidRPr="00D813EF" w:rsidRDefault="00D813EF" w:rsidP="00D813EF">
      <w:pPr>
        <w:rPr>
          <w:lang w:val="en-US"/>
        </w:rPr>
      </w:pPr>
      <w:r w:rsidRPr="00D813EF">
        <w:rPr>
          <w:lang w:val="en-US"/>
        </w:rPr>
        <w:t xml:space="preserve">  std. dev.      0.0821  0.2281  0.0999  0.1258  0.2363   0.093  0.0817  0.1291  0.0991  0.1172</w:t>
      </w:r>
    </w:p>
    <w:p w:rsidR="00D813EF" w:rsidRPr="00D813EF" w:rsidRDefault="00D813EF" w:rsidP="00D813EF">
      <w:pPr>
        <w:rPr>
          <w:lang w:val="en-US"/>
        </w:rPr>
      </w:pPr>
      <w:r w:rsidRPr="00D813EF">
        <w:rPr>
          <w:lang w:val="en-US"/>
        </w:rPr>
        <w:t xml:space="preserve">  weight sum        250     250     250     250     250     250     250     250     250     250</w:t>
      </w:r>
    </w:p>
    <w:p w:rsidR="00D813EF" w:rsidRPr="00D813EF" w:rsidRDefault="00D813EF" w:rsidP="00D813EF">
      <w:pPr>
        <w:rPr>
          <w:lang w:val="en-US"/>
        </w:rPr>
      </w:pPr>
      <w:r w:rsidRPr="00D813EF">
        <w:rPr>
          <w:lang w:val="en-US"/>
        </w:rPr>
        <w:t xml:space="preserve">  precision      0.0008  0.0008  0.0008  0.0008  0.0008  0.0008  0.0008  0.0008  0.0008  0.0008</w:t>
      </w:r>
    </w:p>
    <w:p w:rsidR="00D813EF" w:rsidRPr="00D813EF" w:rsidRDefault="00D813EF" w:rsidP="00D813EF">
      <w:pPr>
        <w:rPr>
          <w:lang w:val="en-US"/>
        </w:rPr>
      </w:pPr>
    </w:p>
    <w:p w:rsidR="00D813EF" w:rsidRPr="00D813EF" w:rsidRDefault="00D813EF" w:rsidP="00D813EF">
      <w:pPr>
        <w:rPr>
          <w:lang w:val="en-US"/>
        </w:rPr>
      </w:pPr>
    </w:p>
    <w:p w:rsidR="00D813EF" w:rsidRPr="00D813EF" w:rsidRDefault="00D813EF" w:rsidP="00D813EF">
      <w:pPr>
        <w:rPr>
          <w:lang w:val="en-US"/>
        </w:rPr>
      </w:pPr>
    </w:p>
    <w:p w:rsidR="00D813EF" w:rsidRPr="00D813EF" w:rsidRDefault="00D813EF" w:rsidP="00D813EF">
      <w:pPr>
        <w:rPr>
          <w:lang w:val="en-US"/>
        </w:rPr>
      </w:pPr>
      <w:r w:rsidRPr="00D813EF">
        <w:rPr>
          <w:lang w:val="en-US"/>
        </w:rPr>
        <w:t>Time taken to build model: 0.01 seconds</w:t>
      </w:r>
    </w:p>
    <w:p w:rsidR="00D813EF" w:rsidRPr="00D813EF" w:rsidRDefault="00D813EF" w:rsidP="00D813EF">
      <w:pPr>
        <w:rPr>
          <w:lang w:val="en-US"/>
        </w:rPr>
      </w:pPr>
    </w:p>
    <w:p w:rsidR="00D813EF" w:rsidRPr="00D813EF" w:rsidRDefault="00D813EF" w:rsidP="00D813EF">
      <w:pPr>
        <w:rPr>
          <w:lang w:val="en-US"/>
        </w:rPr>
      </w:pPr>
      <w:r w:rsidRPr="00D813EF">
        <w:rPr>
          <w:lang w:val="en-US"/>
        </w:rPr>
        <w:t>=== Evaluation on test split ===</w:t>
      </w:r>
    </w:p>
    <w:p w:rsidR="00D813EF" w:rsidRPr="00D813EF" w:rsidRDefault="00D813EF" w:rsidP="00D813EF">
      <w:pPr>
        <w:rPr>
          <w:lang w:val="en-US"/>
        </w:rPr>
      </w:pPr>
    </w:p>
    <w:p w:rsidR="00D813EF" w:rsidRPr="00D813EF" w:rsidRDefault="00D813EF" w:rsidP="00D813EF">
      <w:pPr>
        <w:rPr>
          <w:lang w:val="en-US"/>
        </w:rPr>
      </w:pPr>
      <w:r w:rsidRPr="00D813EF">
        <w:rPr>
          <w:lang w:val="en-US"/>
        </w:rPr>
        <w:t>Time taken to test model on test split: 0.02 seconds</w:t>
      </w:r>
    </w:p>
    <w:p w:rsidR="00D813EF" w:rsidRPr="00D813EF" w:rsidRDefault="00D813EF" w:rsidP="00D813EF">
      <w:pPr>
        <w:rPr>
          <w:lang w:val="en-US"/>
        </w:rPr>
      </w:pPr>
    </w:p>
    <w:p w:rsidR="00D813EF" w:rsidRPr="00D813EF" w:rsidRDefault="00D813EF" w:rsidP="00D813EF">
      <w:pPr>
        <w:rPr>
          <w:lang w:val="en-US"/>
        </w:rPr>
      </w:pPr>
      <w:r w:rsidRPr="00D813EF">
        <w:rPr>
          <w:lang w:val="en-US"/>
        </w:rPr>
        <w:t>=== Summary ===</w:t>
      </w:r>
    </w:p>
    <w:p w:rsidR="00D813EF" w:rsidRPr="00D813EF" w:rsidRDefault="00D813EF" w:rsidP="00D813EF">
      <w:pPr>
        <w:rPr>
          <w:lang w:val="en-US"/>
        </w:rPr>
      </w:pPr>
    </w:p>
    <w:p w:rsidR="00D813EF" w:rsidRPr="00D813EF" w:rsidRDefault="00D813EF" w:rsidP="00D813EF">
      <w:pPr>
        <w:rPr>
          <w:lang w:val="en-US"/>
        </w:rPr>
      </w:pPr>
      <w:r w:rsidRPr="00D813EF">
        <w:rPr>
          <w:lang w:val="en-US"/>
        </w:rPr>
        <w:t>Correctly Classified Instances         649               86.5333 %</w:t>
      </w:r>
    </w:p>
    <w:p w:rsidR="00D813EF" w:rsidRPr="00D813EF" w:rsidRDefault="00D813EF" w:rsidP="00D813EF">
      <w:pPr>
        <w:rPr>
          <w:lang w:val="en-US"/>
        </w:rPr>
      </w:pPr>
      <w:r w:rsidRPr="00D813EF">
        <w:rPr>
          <w:lang w:val="en-US"/>
        </w:rPr>
        <w:t>Incorrectly Classified Instances       101               13.4667 %</w:t>
      </w:r>
    </w:p>
    <w:p w:rsidR="00D813EF" w:rsidRPr="00D813EF" w:rsidRDefault="00D813EF" w:rsidP="00D813EF">
      <w:pPr>
        <w:rPr>
          <w:lang w:val="en-US"/>
        </w:rPr>
      </w:pPr>
      <w:r w:rsidRPr="00D813EF">
        <w:rPr>
          <w:lang w:val="en-US"/>
        </w:rPr>
        <w:t>Kappa statistic                          0.8503</w:t>
      </w:r>
    </w:p>
    <w:p w:rsidR="00D813EF" w:rsidRPr="00D813EF" w:rsidRDefault="00D813EF" w:rsidP="00D813EF">
      <w:pPr>
        <w:rPr>
          <w:lang w:val="en-US"/>
        </w:rPr>
      </w:pPr>
      <w:r w:rsidRPr="00D813EF">
        <w:rPr>
          <w:lang w:val="en-US"/>
        </w:rPr>
        <w:t>Mean absolute error                      0.0302</w:t>
      </w:r>
    </w:p>
    <w:p w:rsidR="00D813EF" w:rsidRPr="00D813EF" w:rsidRDefault="00D813EF" w:rsidP="00D813EF">
      <w:pPr>
        <w:rPr>
          <w:lang w:val="en-US"/>
        </w:rPr>
      </w:pPr>
      <w:r w:rsidRPr="00D813EF">
        <w:rPr>
          <w:lang w:val="en-US"/>
        </w:rPr>
        <w:t>Root mean squared error                  0.1425</w:t>
      </w:r>
    </w:p>
    <w:p w:rsidR="00D813EF" w:rsidRPr="00D813EF" w:rsidRDefault="00D813EF" w:rsidP="00D813EF">
      <w:pPr>
        <w:rPr>
          <w:lang w:val="en-US"/>
        </w:rPr>
      </w:pPr>
      <w:r w:rsidRPr="00D813EF">
        <w:rPr>
          <w:lang w:val="en-US"/>
        </w:rPr>
        <w:t>Relative absolute error                 16.7512 %</w:t>
      </w:r>
    </w:p>
    <w:p w:rsidR="00D813EF" w:rsidRPr="00D813EF" w:rsidRDefault="00D813EF" w:rsidP="00D813EF">
      <w:pPr>
        <w:rPr>
          <w:lang w:val="en-US"/>
        </w:rPr>
      </w:pPr>
      <w:r w:rsidRPr="00D813EF">
        <w:rPr>
          <w:lang w:val="en-US"/>
        </w:rPr>
        <w:t>Root relative squared error             47.473  %</w:t>
      </w:r>
    </w:p>
    <w:p w:rsidR="00D813EF" w:rsidRPr="00D813EF" w:rsidRDefault="00D813EF" w:rsidP="00D813EF">
      <w:pPr>
        <w:rPr>
          <w:lang w:val="en-US"/>
        </w:rPr>
      </w:pPr>
      <w:r w:rsidRPr="00D813EF">
        <w:rPr>
          <w:lang w:val="en-US"/>
        </w:rPr>
        <w:t xml:space="preserve">Total Number of Instances              750     </w:t>
      </w:r>
    </w:p>
    <w:p w:rsidR="00D813EF" w:rsidRPr="00D813EF" w:rsidRDefault="00D813EF" w:rsidP="00D813EF">
      <w:pPr>
        <w:rPr>
          <w:lang w:val="en-US"/>
        </w:rPr>
      </w:pPr>
    </w:p>
    <w:p w:rsidR="00D813EF" w:rsidRPr="00D813EF" w:rsidRDefault="00D813EF" w:rsidP="00D813EF">
      <w:pPr>
        <w:rPr>
          <w:lang w:val="en-US"/>
        </w:rPr>
      </w:pPr>
      <w:r w:rsidRPr="00D813EF">
        <w:rPr>
          <w:lang w:val="en-US"/>
        </w:rPr>
        <w:t>=== Detailed Accuracy By Class ===</w:t>
      </w:r>
    </w:p>
    <w:p w:rsidR="00D813EF" w:rsidRPr="00D813EF" w:rsidRDefault="00D813EF" w:rsidP="00D813EF">
      <w:pPr>
        <w:rPr>
          <w:lang w:val="en-US"/>
        </w:rPr>
      </w:pPr>
    </w:p>
    <w:p w:rsidR="00D813EF" w:rsidRPr="00D813EF" w:rsidRDefault="00D813EF" w:rsidP="00D813EF">
      <w:pPr>
        <w:rPr>
          <w:lang w:val="en-US"/>
        </w:rPr>
      </w:pPr>
      <w:r w:rsidRPr="00D813EF">
        <w:rPr>
          <w:lang w:val="en-US"/>
        </w:rPr>
        <w:t xml:space="preserve">                 TP Rate  FP Rate  Precision  Recall   F-Measure  MCC      ROC Area  PRC Area  Class</w:t>
      </w:r>
    </w:p>
    <w:p w:rsidR="00D813EF" w:rsidRPr="00D813EF" w:rsidRDefault="00D813EF" w:rsidP="00D813EF">
      <w:pPr>
        <w:rPr>
          <w:lang w:val="en-US"/>
        </w:rPr>
      </w:pPr>
      <w:r w:rsidRPr="00D813EF">
        <w:rPr>
          <w:lang w:val="en-US"/>
        </w:rPr>
        <w:t xml:space="preserve">                 1.000    0.013    0.885      1.000    0.939      0.934    1.000     1.000     A</w:t>
      </w:r>
    </w:p>
    <w:p w:rsidR="00D813EF" w:rsidRPr="00D813EF" w:rsidRDefault="00D813EF" w:rsidP="00D813EF">
      <w:pPr>
        <w:rPr>
          <w:lang w:val="en-US"/>
        </w:rPr>
      </w:pPr>
      <w:r w:rsidRPr="00D813EF">
        <w:rPr>
          <w:lang w:val="en-US"/>
        </w:rPr>
        <w:t xml:space="preserve">                 0.610    0.010    0.870      0.610    0.718      0.705    0.983     0.882     B</w:t>
      </w:r>
    </w:p>
    <w:p w:rsidR="00D813EF" w:rsidRPr="00D813EF" w:rsidRDefault="00D813EF" w:rsidP="00D813EF">
      <w:pPr>
        <w:rPr>
          <w:lang w:val="en-US"/>
        </w:rPr>
      </w:pPr>
      <w:r w:rsidRPr="00D813EF">
        <w:rPr>
          <w:lang w:val="en-US"/>
        </w:rPr>
        <w:t xml:space="preserve">                 0.763    0.055    0.611      0.763    0.678      0.643    0.963     0.747     C</w:t>
      </w:r>
    </w:p>
    <w:p w:rsidR="00D813EF" w:rsidRPr="00D813EF" w:rsidRDefault="00D813EF" w:rsidP="00D813EF">
      <w:pPr>
        <w:rPr>
          <w:lang w:val="en-US"/>
        </w:rPr>
      </w:pPr>
      <w:r w:rsidRPr="00D813EF">
        <w:rPr>
          <w:lang w:val="en-US"/>
        </w:rPr>
        <w:t xml:space="preserve">                 0.987    0.004    0.961      0.987    0.974      0.971    0.999     0.989     D</w:t>
      </w:r>
    </w:p>
    <w:p w:rsidR="00D813EF" w:rsidRPr="00D813EF" w:rsidRDefault="00D813EF" w:rsidP="00D813EF">
      <w:pPr>
        <w:rPr>
          <w:lang w:val="en-US"/>
        </w:rPr>
      </w:pPr>
      <w:r w:rsidRPr="00D813EF">
        <w:rPr>
          <w:lang w:val="en-US"/>
        </w:rPr>
        <w:lastRenderedPageBreak/>
        <w:t xml:space="preserve">                 0.888    0.001    0.986      0.888    0.934      0.928    0.998     0.986     E</w:t>
      </w:r>
    </w:p>
    <w:p w:rsidR="00D813EF" w:rsidRPr="00D813EF" w:rsidRDefault="00D813EF" w:rsidP="00D813EF">
      <w:pPr>
        <w:rPr>
          <w:lang w:val="en-US"/>
        </w:rPr>
      </w:pPr>
      <w:r w:rsidRPr="00D813EF">
        <w:rPr>
          <w:lang w:val="en-US"/>
        </w:rPr>
        <w:t xml:space="preserve">                 0.826    0.021    0.835      0.826    0.830      0.809    0.986     0.904     F</w:t>
      </w:r>
    </w:p>
    <w:p w:rsidR="00D813EF" w:rsidRPr="00D813EF" w:rsidRDefault="00D813EF" w:rsidP="00D813EF">
      <w:pPr>
        <w:rPr>
          <w:lang w:val="en-US"/>
        </w:rPr>
      </w:pPr>
      <w:r w:rsidRPr="00D813EF">
        <w:rPr>
          <w:lang w:val="en-US"/>
        </w:rPr>
        <w:t xml:space="preserve">                 0.955    0.018    0.840      0.955    0.894      0.885    0.997     0.962     G</w:t>
      </w:r>
    </w:p>
    <w:p w:rsidR="00D813EF" w:rsidRPr="00D813EF" w:rsidRDefault="00D813EF" w:rsidP="00D813EF">
      <w:pPr>
        <w:rPr>
          <w:lang w:val="en-US"/>
        </w:rPr>
      </w:pPr>
      <w:r w:rsidRPr="00D813EF">
        <w:rPr>
          <w:lang w:val="en-US"/>
        </w:rPr>
        <w:t xml:space="preserve">                 0.930    0.001    0.985      0.930    0.957      0.953    0.995     0.974     H</w:t>
      </w:r>
    </w:p>
    <w:p w:rsidR="00D813EF" w:rsidRPr="00D813EF" w:rsidRDefault="00D813EF" w:rsidP="00D813EF">
      <w:pPr>
        <w:rPr>
          <w:lang w:val="en-US"/>
        </w:rPr>
      </w:pPr>
      <w:r w:rsidRPr="00D813EF">
        <w:rPr>
          <w:lang w:val="en-US"/>
        </w:rPr>
        <w:t xml:space="preserve">                 0.988    0.000    1.000      0.988    0.994      0.993    1.000     1.000     I</w:t>
      </w:r>
    </w:p>
    <w:p w:rsidR="00D813EF" w:rsidRPr="00D813EF" w:rsidRDefault="00D813EF" w:rsidP="00D813EF">
      <w:pPr>
        <w:rPr>
          <w:lang w:val="en-US"/>
        </w:rPr>
      </w:pPr>
      <w:r w:rsidRPr="00D813EF">
        <w:rPr>
          <w:lang w:val="en-US"/>
        </w:rPr>
        <w:t xml:space="preserve">                 0.716    0.025    0.738      0.716    0.727      0.701    0.977     0.795     J</w:t>
      </w:r>
    </w:p>
    <w:p w:rsidR="00D813EF" w:rsidRPr="00D813EF" w:rsidRDefault="00D813EF" w:rsidP="00D813EF">
      <w:pPr>
        <w:rPr>
          <w:lang w:val="en-US"/>
        </w:rPr>
      </w:pPr>
      <w:r w:rsidRPr="00D813EF">
        <w:rPr>
          <w:lang w:val="en-US"/>
        </w:rPr>
        <w:t xml:space="preserve">Weighted Avg.    0.865    0.015    0.873      0.865    0.865      0.853    0.990     0.924     </w:t>
      </w:r>
    </w:p>
    <w:p w:rsidR="00D813EF" w:rsidRPr="00D813EF" w:rsidRDefault="00D813EF" w:rsidP="00D813EF">
      <w:pPr>
        <w:rPr>
          <w:lang w:val="en-US"/>
        </w:rPr>
      </w:pPr>
    </w:p>
    <w:p w:rsidR="00D813EF" w:rsidRPr="00D813EF" w:rsidRDefault="00D813EF" w:rsidP="00D813EF">
      <w:pPr>
        <w:rPr>
          <w:lang w:val="en-US"/>
        </w:rPr>
      </w:pPr>
      <w:r w:rsidRPr="00D813EF">
        <w:rPr>
          <w:lang w:val="en-US"/>
        </w:rPr>
        <w:t>=== Confusion Matrix ===</w:t>
      </w:r>
    </w:p>
    <w:p w:rsidR="00D813EF" w:rsidRPr="00D813EF" w:rsidRDefault="00D813EF" w:rsidP="00D813EF">
      <w:pPr>
        <w:rPr>
          <w:lang w:val="en-US"/>
        </w:rPr>
      </w:pPr>
    </w:p>
    <w:p w:rsidR="00D813EF" w:rsidRPr="00D813EF" w:rsidRDefault="00D813EF" w:rsidP="00D813EF">
      <w:pPr>
        <w:rPr>
          <w:lang w:val="en-US"/>
        </w:rPr>
      </w:pPr>
      <w:r w:rsidRPr="00D813EF">
        <w:rPr>
          <w:lang w:val="en-US"/>
        </w:rPr>
        <w:t xml:space="preserve">  a  b  c  d  e  f  g  h  i  j   &lt;-- classified as</w:t>
      </w:r>
    </w:p>
    <w:p w:rsidR="00D813EF" w:rsidRPr="00D813EF" w:rsidRDefault="00D813EF" w:rsidP="00D813EF">
      <w:pPr>
        <w:rPr>
          <w:lang w:val="en-US"/>
        </w:rPr>
      </w:pPr>
      <w:r w:rsidRPr="00D813EF">
        <w:rPr>
          <w:lang w:val="en-US"/>
        </w:rPr>
        <w:t xml:space="preserve"> 69  0  0  0  0  0  0  0  0  0 |  a = A</w:t>
      </w:r>
    </w:p>
    <w:p w:rsidR="00D813EF" w:rsidRPr="00D813EF" w:rsidRDefault="00D813EF" w:rsidP="00D813EF">
      <w:pPr>
        <w:rPr>
          <w:lang w:val="en-US"/>
        </w:rPr>
      </w:pPr>
      <w:r w:rsidRPr="00D813EF">
        <w:rPr>
          <w:lang w:val="en-US"/>
        </w:rPr>
        <w:t xml:space="preserve">  0 47 23  0  0  0  6  0  0  1 |  b = B</w:t>
      </w:r>
    </w:p>
    <w:p w:rsidR="00D813EF" w:rsidRPr="00D813EF" w:rsidRDefault="00D813EF" w:rsidP="00D813EF">
      <w:pPr>
        <w:rPr>
          <w:lang w:val="en-US"/>
        </w:rPr>
      </w:pPr>
      <w:r w:rsidRPr="00D813EF">
        <w:rPr>
          <w:lang w:val="en-US"/>
        </w:rPr>
        <w:t xml:space="preserve">  0  5 58  0  0  4  3  0  0  6 |  c = C</w:t>
      </w:r>
    </w:p>
    <w:p w:rsidR="00D813EF" w:rsidRPr="00D813EF" w:rsidRDefault="00D813EF" w:rsidP="00D813EF">
      <w:pPr>
        <w:rPr>
          <w:lang w:val="en-US"/>
        </w:rPr>
      </w:pPr>
      <w:r w:rsidRPr="00D813EF">
        <w:rPr>
          <w:lang w:val="en-US"/>
        </w:rPr>
        <w:t xml:space="preserve">  0  0  0 74  0  0  0  0  0  1 |  d = D</w:t>
      </w:r>
    </w:p>
    <w:p w:rsidR="00D813EF" w:rsidRPr="00D813EF" w:rsidRDefault="00D813EF" w:rsidP="00D813EF">
      <w:pPr>
        <w:rPr>
          <w:lang w:val="en-US"/>
        </w:rPr>
      </w:pPr>
      <w:r w:rsidRPr="00D813EF">
        <w:rPr>
          <w:lang w:val="en-US"/>
        </w:rPr>
        <w:t xml:space="preserve">  8  0  0  0 71  0  0  1  0  0 |  e = E</w:t>
      </w:r>
    </w:p>
    <w:p w:rsidR="00D813EF" w:rsidRPr="00D813EF" w:rsidRDefault="00D813EF" w:rsidP="00D813EF">
      <w:pPr>
        <w:rPr>
          <w:lang w:val="en-US"/>
        </w:rPr>
      </w:pPr>
      <w:r w:rsidRPr="00D813EF">
        <w:rPr>
          <w:lang w:val="en-US"/>
        </w:rPr>
        <w:t xml:space="preserve">  0  0  6  0  0 71  0  0  0  9 |  f = F</w:t>
      </w:r>
    </w:p>
    <w:p w:rsidR="00D813EF" w:rsidRPr="00D813EF" w:rsidRDefault="00D813EF" w:rsidP="00D813EF">
      <w:pPr>
        <w:rPr>
          <w:lang w:val="en-US"/>
        </w:rPr>
      </w:pPr>
      <w:r w:rsidRPr="00D813EF">
        <w:rPr>
          <w:lang w:val="en-US"/>
        </w:rPr>
        <w:t xml:space="preserve">  0  1  2  0  0  0 63  0  0  0 |  g = G</w:t>
      </w:r>
    </w:p>
    <w:p w:rsidR="00D813EF" w:rsidRPr="00D813EF" w:rsidRDefault="00D813EF" w:rsidP="00D813EF">
      <w:pPr>
        <w:rPr>
          <w:lang w:val="en-US"/>
        </w:rPr>
      </w:pPr>
      <w:r w:rsidRPr="00D813EF">
        <w:rPr>
          <w:lang w:val="en-US"/>
        </w:rPr>
        <w:t xml:space="preserve">  1  0  0  0  1  0  3 66  0  0 |  h = H</w:t>
      </w:r>
    </w:p>
    <w:p w:rsidR="00D813EF" w:rsidRPr="00D813EF" w:rsidRDefault="00D813EF" w:rsidP="00D813EF">
      <w:pPr>
        <w:rPr>
          <w:lang w:val="en-US"/>
        </w:rPr>
      </w:pPr>
      <w:r w:rsidRPr="00D813EF">
        <w:rPr>
          <w:lang w:val="en-US"/>
        </w:rPr>
        <w:t xml:space="preserve">  0  0  0  1  0  0  0  0 82  0 |  i = I</w:t>
      </w:r>
    </w:p>
    <w:p w:rsidR="00D813EF" w:rsidRDefault="00D813EF" w:rsidP="00D813EF">
      <w:pPr>
        <w:rPr>
          <w:lang w:val="en-US"/>
        </w:rPr>
      </w:pPr>
      <w:r w:rsidRPr="00D813EF">
        <w:rPr>
          <w:lang w:val="en-US"/>
        </w:rPr>
        <w:t xml:space="preserve">  0  1  6  2  0 10  0  0  0 48 |  j = J</w:t>
      </w:r>
    </w:p>
    <w:p w:rsidR="000A0123" w:rsidRDefault="000A0123" w:rsidP="00D813EF">
      <w:pPr>
        <w:rPr>
          <w:lang w:val="en-US"/>
        </w:rPr>
      </w:pPr>
    </w:p>
    <w:p w:rsidR="000A0123" w:rsidRDefault="000A0123" w:rsidP="00D813EF">
      <w:pPr>
        <w:rPr>
          <w:lang w:val="en-US"/>
        </w:rPr>
      </w:pPr>
      <w:r>
        <w:rPr>
          <w:lang w:val="en-US"/>
        </w:rPr>
        <w:t>Logistic</w:t>
      </w:r>
    </w:p>
    <w:p w:rsidR="000A0123" w:rsidRPr="000A0123" w:rsidRDefault="000A0123" w:rsidP="000A0123">
      <w:pPr>
        <w:rPr>
          <w:lang w:val="en-US"/>
        </w:rPr>
      </w:pPr>
      <w:r w:rsidRPr="000A0123">
        <w:rPr>
          <w:lang w:val="en-US"/>
        </w:rPr>
        <w:t>=== Run information ===</w:t>
      </w:r>
    </w:p>
    <w:p w:rsidR="000A0123" w:rsidRPr="000A0123" w:rsidRDefault="000A0123" w:rsidP="000A0123">
      <w:pPr>
        <w:rPr>
          <w:lang w:val="en-US"/>
        </w:rPr>
      </w:pPr>
    </w:p>
    <w:p w:rsidR="000A0123" w:rsidRPr="000A0123" w:rsidRDefault="000A0123" w:rsidP="000A0123">
      <w:pPr>
        <w:rPr>
          <w:lang w:val="en-US"/>
        </w:rPr>
      </w:pPr>
      <w:r w:rsidRPr="000A0123">
        <w:rPr>
          <w:lang w:val="en-US"/>
        </w:rPr>
        <w:t>Scheme:       weka.classifiers.functions.Logistic -R 1.0E-8 -M -1 -num-decimal-places 4</w:t>
      </w:r>
    </w:p>
    <w:p w:rsidR="000A0123" w:rsidRPr="000A0123" w:rsidRDefault="000A0123" w:rsidP="000A0123">
      <w:pPr>
        <w:rPr>
          <w:lang w:val="en-US"/>
        </w:rPr>
      </w:pPr>
      <w:r w:rsidRPr="000A0123">
        <w:rPr>
          <w:lang w:val="en-US"/>
        </w:rPr>
        <w:t>Relation:     histogramfeatures</w:t>
      </w:r>
    </w:p>
    <w:p w:rsidR="000A0123" w:rsidRPr="000A0123" w:rsidRDefault="000A0123" w:rsidP="000A0123">
      <w:pPr>
        <w:rPr>
          <w:lang w:val="en-US"/>
        </w:rPr>
      </w:pPr>
      <w:r w:rsidRPr="000A0123">
        <w:rPr>
          <w:lang w:val="en-US"/>
        </w:rPr>
        <w:t>Instances:    2500</w:t>
      </w:r>
    </w:p>
    <w:p w:rsidR="000A0123" w:rsidRPr="000A0123" w:rsidRDefault="000A0123" w:rsidP="000A0123">
      <w:pPr>
        <w:rPr>
          <w:lang w:val="en-US"/>
        </w:rPr>
      </w:pPr>
      <w:r w:rsidRPr="000A0123">
        <w:rPr>
          <w:lang w:val="en-US"/>
        </w:rPr>
        <w:t>Attributes:   7</w:t>
      </w:r>
    </w:p>
    <w:p w:rsidR="000A0123" w:rsidRPr="000A0123" w:rsidRDefault="000A0123" w:rsidP="000A0123">
      <w:pPr>
        <w:rPr>
          <w:lang w:val="en-US"/>
        </w:rPr>
      </w:pPr>
      <w:r w:rsidRPr="000A0123">
        <w:rPr>
          <w:lang w:val="en-US"/>
        </w:rPr>
        <w:t xml:space="preserve">              f1</w:t>
      </w:r>
    </w:p>
    <w:p w:rsidR="000A0123" w:rsidRPr="000A0123" w:rsidRDefault="000A0123" w:rsidP="000A0123">
      <w:pPr>
        <w:rPr>
          <w:lang w:val="en-US"/>
        </w:rPr>
      </w:pPr>
      <w:r w:rsidRPr="000A0123">
        <w:rPr>
          <w:lang w:val="en-US"/>
        </w:rPr>
        <w:t xml:space="preserve">              f2</w:t>
      </w:r>
    </w:p>
    <w:p w:rsidR="000A0123" w:rsidRPr="000A0123" w:rsidRDefault="000A0123" w:rsidP="000A0123">
      <w:pPr>
        <w:rPr>
          <w:lang w:val="en-US"/>
        </w:rPr>
      </w:pPr>
      <w:r w:rsidRPr="000A0123">
        <w:rPr>
          <w:lang w:val="en-US"/>
        </w:rPr>
        <w:lastRenderedPageBreak/>
        <w:t xml:space="preserve">              f3</w:t>
      </w:r>
    </w:p>
    <w:p w:rsidR="000A0123" w:rsidRPr="000A0123" w:rsidRDefault="000A0123" w:rsidP="000A0123">
      <w:pPr>
        <w:rPr>
          <w:lang w:val="en-US"/>
        </w:rPr>
      </w:pPr>
      <w:r w:rsidRPr="000A0123">
        <w:rPr>
          <w:lang w:val="en-US"/>
        </w:rPr>
        <w:t xml:space="preserve">              f4</w:t>
      </w:r>
    </w:p>
    <w:p w:rsidR="000A0123" w:rsidRPr="000A0123" w:rsidRDefault="000A0123" w:rsidP="000A0123">
      <w:pPr>
        <w:rPr>
          <w:lang w:val="en-US"/>
        </w:rPr>
      </w:pPr>
      <w:r w:rsidRPr="000A0123">
        <w:rPr>
          <w:lang w:val="en-US"/>
        </w:rPr>
        <w:t xml:space="preserve">              f5</w:t>
      </w:r>
    </w:p>
    <w:p w:rsidR="000A0123" w:rsidRPr="000A0123" w:rsidRDefault="000A0123" w:rsidP="000A0123">
      <w:pPr>
        <w:rPr>
          <w:lang w:val="en-US"/>
        </w:rPr>
      </w:pPr>
      <w:r w:rsidRPr="000A0123">
        <w:rPr>
          <w:lang w:val="en-US"/>
        </w:rPr>
        <w:t xml:space="preserve">              f6</w:t>
      </w:r>
    </w:p>
    <w:p w:rsidR="000A0123" w:rsidRPr="000A0123" w:rsidRDefault="000A0123" w:rsidP="000A0123">
      <w:pPr>
        <w:rPr>
          <w:lang w:val="en-US"/>
        </w:rPr>
      </w:pPr>
      <w:r w:rsidRPr="000A0123">
        <w:rPr>
          <w:lang w:val="en-US"/>
        </w:rPr>
        <w:t xml:space="preserve">              class</w:t>
      </w:r>
    </w:p>
    <w:p w:rsidR="000A0123" w:rsidRPr="000A0123" w:rsidRDefault="000A0123" w:rsidP="000A0123">
      <w:pPr>
        <w:rPr>
          <w:lang w:val="en-US"/>
        </w:rPr>
      </w:pPr>
      <w:r w:rsidRPr="000A0123">
        <w:rPr>
          <w:lang w:val="en-US"/>
        </w:rPr>
        <w:t>Test mode:    split 70.0% train, remainder test</w:t>
      </w:r>
    </w:p>
    <w:p w:rsidR="000A0123" w:rsidRPr="000A0123" w:rsidRDefault="000A0123" w:rsidP="000A0123">
      <w:pPr>
        <w:rPr>
          <w:lang w:val="en-US"/>
        </w:rPr>
      </w:pPr>
    </w:p>
    <w:p w:rsidR="000A0123" w:rsidRPr="000A0123" w:rsidRDefault="000A0123" w:rsidP="000A0123">
      <w:pPr>
        <w:rPr>
          <w:lang w:val="en-US"/>
        </w:rPr>
      </w:pPr>
      <w:r w:rsidRPr="000A0123">
        <w:rPr>
          <w:lang w:val="en-US"/>
        </w:rPr>
        <w:t>=== Classifier model (full training set) ===</w:t>
      </w:r>
    </w:p>
    <w:p w:rsidR="000A0123" w:rsidRPr="000A0123" w:rsidRDefault="000A0123" w:rsidP="000A0123">
      <w:pPr>
        <w:rPr>
          <w:lang w:val="en-US"/>
        </w:rPr>
      </w:pPr>
    </w:p>
    <w:p w:rsidR="000A0123" w:rsidRPr="000A0123" w:rsidRDefault="000A0123" w:rsidP="000A0123">
      <w:pPr>
        <w:rPr>
          <w:lang w:val="en-US"/>
        </w:rPr>
      </w:pPr>
      <w:r w:rsidRPr="000A0123">
        <w:rPr>
          <w:lang w:val="en-US"/>
        </w:rPr>
        <w:t>Logistic Regression with ridge parameter of 1.0E-8</w:t>
      </w:r>
    </w:p>
    <w:p w:rsidR="000A0123" w:rsidRPr="000A0123" w:rsidRDefault="000A0123" w:rsidP="000A0123">
      <w:pPr>
        <w:rPr>
          <w:lang w:val="en-US"/>
        </w:rPr>
      </w:pPr>
      <w:r w:rsidRPr="000A0123">
        <w:rPr>
          <w:lang w:val="en-US"/>
        </w:rPr>
        <w:t>Coefficients...</w:t>
      </w:r>
    </w:p>
    <w:p w:rsidR="000A0123" w:rsidRPr="000A0123" w:rsidRDefault="000A0123" w:rsidP="000A0123">
      <w:pPr>
        <w:rPr>
          <w:lang w:val="en-US"/>
        </w:rPr>
      </w:pPr>
      <w:r w:rsidRPr="000A0123">
        <w:rPr>
          <w:lang w:val="en-US"/>
        </w:rPr>
        <w:t xml:space="preserve">                             Class</w:t>
      </w:r>
    </w:p>
    <w:p w:rsidR="000A0123" w:rsidRPr="000A0123" w:rsidRDefault="000A0123" w:rsidP="000A0123">
      <w:pPr>
        <w:rPr>
          <w:lang w:val="en-US"/>
        </w:rPr>
      </w:pPr>
      <w:r w:rsidRPr="000A0123">
        <w:rPr>
          <w:lang w:val="en-US"/>
        </w:rPr>
        <w:t>Variable                         A                      B                      C                      D                      E                      F                      G                      H                      I</w:t>
      </w:r>
    </w:p>
    <w:p w:rsidR="000A0123" w:rsidRPr="000A0123" w:rsidRDefault="000A0123" w:rsidP="000A0123">
      <w:pPr>
        <w:rPr>
          <w:lang w:val="en-US"/>
        </w:rPr>
      </w:pPr>
      <w:r w:rsidRPr="000A0123">
        <w:rPr>
          <w:lang w:val="en-US"/>
        </w:rPr>
        <w:t>==========================================================================================================================================================================================================================</w:t>
      </w:r>
    </w:p>
    <w:p w:rsidR="000A0123" w:rsidRPr="000A0123" w:rsidRDefault="000A0123" w:rsidP="000A0123">
      <w:pPr>
        <w:rPr>
          <w:lang w:val="en-US"/>
        </w:rPr>
      </w:pPr>
      <w:r w:rsidRPr="000A0123">
        <w:rPr>
          <w:lang w:val="en-US"/>
        </w:rPr>
        <w:t>f1                       1525.2473                33.8782                25.2609              -177.6811              1408.1783                 3.4651              1186.3145              1390.2699              -378.1195</w:t>
      </w:r>
    </w:p>
    <w:p w:rsidR="000A0123" w:rsidRPr="000A0123" w:rsidRDefault="000A0123" w:rsidP="000A0123">
      <w:pPr>
        <w:rPr>
          <w:lang w:val="en-US"/>
        </w:rPr>
      </w:pPr>
      <w:r w:rsidRPr="000A0123">
        <w:rPr>
          <w:lang w:val="en-US"/>
        </w:rPr>
        <w:t>f2                       -219.6318                -2.5814                -4.0136                -2.2869                50.3342                -6.3462              -302.0025                50.3401                45.4206</w:t>
      </w:r>
    </w:p>
    <w:p w:rsidR="000A0123" w:rsidRPr="000A0123" w:rsidRDefault="000A0123" w:rsidP="000A0123">
      <w:pPr>
        <w:rPr>
          <w:lang w:val="en-US"/>
        </w:rPr>
      </w:pPr>
      <w:r w:rsidRPr="000A0123">
        <w:rPr>
          <w:lang w:val="en-US"/>
        </w:rPr>
        <w:t>f3                        126.4089               -16.1217               -14.0984               -14.7649                20.2087                -2.4102                33.0488                16.4742                 -6.814</w:t>
      </w:r>
    </w:p>
    <w:p w:rsidR="000A0123" w:rsidRPr="000A0123" w:rsidRDefault="000A0123" w:rsidP="000A0123">
      <w:pPr>
        <w:rPr>
          <w:lang w:val="en-US"/>
        </w:rPr>
      </w:pPr>
      <w:r w:rsidRPr="000A0123">
        <w:rPr>
          <w:lang w:val="en-US"/>
        </w:rPr>
        <w:t>f4                        109.5086                 -6.237                -1.2887                 3.5303                100.043                -1.7482               -52.7372                100.263                 5.4266</w:t>
      </w:r>
    </w:p>
    <w:p w:rsidR="000A0123" w:rsidRPr="000A0123" w:rsidRDefault="000A0123" w:rsidP="000A0123">
      <w:pPr>
        <w:rPr>
          <w:lang w:val="en-US"/>
        </w:rPr>
      </w:pPr>
      <w:r w:rsidRPr="000A0123">
        <w:rPr>
          <w:lang w:val="en-US"/>
        </w:rPr>
        <w:t>f5                      -4435.1612               580.3995               351.5425               120.3362             -4989.4811               126.1766              4237.5899             -5101.5984               401.5564</w:t>
      </w:r>
    </w:p>
    <w:p w:rsidR="000A0123" w:rsidRPr="000A0123" w:rsidRDefault="000A0123" w:rsidP="000A0123">
      <w:pPr>
        <w:rPr>
          <w:lang w:val="en-US"/>
        </w:rPr>
      </w:pPr>
      <w:r w:rsidRPr="000A0123">
        <w:rPr>
          <w:lang w:val="en-US"/>
        </w:rPr>
        <w:t>f6                       -119.1899               123.6981                85.6464                43.5571             -1270.2824                51.3558              2548.5234             -1293.0636               111.6824</w:t>
      </w:r>
    </w:p>
    <w:p w:rsidR="000A0123" w:rsidRPr="000A0123" w:rsidRDefault="000A0123" w:rsidP="000A0123">
      <w:pPr>
        <w:rPr>
          <w:lang w:val="en-US"/>
        </w:rPr>
      </w:pPr>
      <w:r w:rsidRPr="000A0123">
        <w:rPr>
          <w:lang w:val="en-US"/>
        </w:rPr>
        <w:t>Intercept               -5872.6973              -432.6083              -294.3625               441.7534             -3550.5134              -104.1476             -9843.2487             -3385.0012               628.1271</w:t>
      </w:r>
    </w:p>
    <w:p w:rsidR="000A0123" w:rsidRPr="000A0123" w:rsidRDefault="000A0123" w:rsidP="000A0123">
      <w:pPr>
        <w:rPr>
          <w:lang w:val="en-US"/>
        </w:rPr>
      </w:pPr>
    </w:p>
    <w:p w:rsidR="000A0123" w:rsidRPr="000A0123" w:rsidRDefault="000A0123" w:rsidP="000A0123">
      <w:pPr>
        <w:rPr>
          <w:lang w:val="en-US"/>
        </w:rPr>
      </w:pPr>
    </w:p>
    <w:p w:rsidR="000A0123" w:rsidRPr="000A0123" w:rsidRDefault="000A0123" w:rsidP="000A0123">
      <w:pPr>
        <w:rPr>
          <w:lang w:val="en-US"/>
        </w:rPr>
      </w:pPr>
      <w:r w:rsidRPr="000A0123">
        <w:rPr>
          <w:lang w:val="en-US"/>
        </w:rPr>
        <w:t>Odds Ratios...</w:t>
      </w:r>
    </w:p>
    <w:p w:rsidR="000A0123" w:rsidRPr="000A0123" w:rsidRDefault="000A0123" w:rsidP="000A0123">
      <w:pPr>
        <w:rPr>
          <w:lang w:val="en-US"/>
        </w:rPr>
      </w:pPr>
      <w:r w:rsidRPr="000A0123">
        <w:rPr>
          <w:lang w:val="en-US"/>
        </w:rPr>
        <w:lastRenderedPageBreak/>
        <w:t xml:space="preserve">                             Class</w:t>
      </w:r>
    </w:p>
    <w:p w:rsidR="000A0123" w:rsidRPr="000A0123" w:rsidRDefault="000A0123" w:rsidP="000A0123">
      <w:pPr>
        <w:rPr>
          <w:lang w:val="en-US"/>
        </w:rPr>
      </w:pPr>
      <w:r w:rsidRPr="000A0123">
        <w:rPr>
          <w:lang w:val="en-US"/>
        </w:rPr>
        <w:t>Variable                         A                      B                      C                      D                      E                      F                      G                      H                      I</w:t>
      </w:r>
    </w:p>
    <w:p w:rsidR="000A0123" w:rsidRPr="000A0123" w:rsidRDefault="000A0123" w:rsidP="000A0123">
      <w:pPr>
        <w:rPr>
          <w:lang w:val="en-US"/>
        </w:rPr>
      </w:pPr>
      <w:r w:rsidRPr="000A0123">
        <w:rPr>
          <w:lang w:val="en-US"/>
        </w:rPr>
        <w:t>==========================================================================================================================================================================================================================</w:t>
      </w:r>
    </w:p>
    <w:p w:rsidR="000A0123" w:rsidRPr="000A0123" w:rsidRDefault="000A0123" w:rsidP="000A0123">
      <w:pPr>
        <w:rPr>
          <w:lang w:val="en-US"/>
        </w:rPr>
      </w:pPr>
      <w:r w:rsidRPr="000A0123">
        <w:rPr>
          <w:lang w:val="en-US"/>
        </w:rPr>
        <w:t>f1                        Infinity  5.1652768823191275E14   9.346795724150647E10                      0               Infinity                31.9789               Infinity               Infinity                      0</w:t>
      </w:r>
    </w:p>
    <w:p w:rsidR="000A0123" w:rsidRPr="000A0123" w:rsidRDefault="000A0123" w:rsidP="000A0123">
      <w:pPr>
        <w:rPr>
          <w:lang w:val="en-US"/>
        </w:rPr>
      </w:pPr>
      <w:r w:rsidRPr="000A0123">
        <w:rPr>
          <w:lang w:val="en-US"/>
        </w:rPr>
        <w:t>f2                               0                 0.0757                 0.0181                 0.1016   7.242346448494933E21                 0.0018                      0    7.28468289320996E21   5.320122230336374E19</w:t>
      </w:r>
    </w:p>
    <w:p w:rsidR="000A0123" w:rsidRPr="000A0123" w:rsidRDefault="000A0123" w:rsidP="000A0123">
      <w:pPr>
        <w:rPr>
          <w:lang w:val="en-US"/>
        </w:rPr>
      </w:pPr>
      <w:r w:rsidRPr="000A0123">
        <w:rPr>
          <w:lang w:val="en-US"/>
        </w:rPr>
        <w:t>f3            7.919172790891278E54                      0                      0                      0         597785552.2423                 0.0898  2.2537119525493484E14          14277324.6683                 0.0011</w:t>
      </w:r>
    </w:p>
    <w:p w:rsidR="000A0123" w:rsidRPr="000A0123" w:rsidRDefault="000A0123" w:rsidP="000A0123">
      <w:pPr>
        <w:rPr>
          <w:lang w:val="en-US"/>
        </w:rPr>
      </w:pPr>
      <w:r w:rsidRPr="000A0123">
        <w:rPr>
          <w:lang w:val="en-US"/>
        </w:rPr>
        <w:t>f4           3.6223202988091386E47                  0.002                 0.2756                34.1339   2.806149548007328E43                 0.1741                      0   3.496917781188078E43               227.3842</w:t>
      </w:r>
    </w:p>
    <w:p w:rsidR="000A0123" w:rsidRPr="000A0123" w:rsidRDefault="000A0123" w:rsidP="000A0123">
      <w:pPr>
        <w:rPr>
          <w:lang w:val="en-US"/>
        </w:rPr>
      </w:pPr>
      <w:r w:rsidRPr="000A0123">
        <w:rPr>
          <w:lang w:val="en-US"/>
        </w:rPr>
        <w:t>f5                               0  1.159624836998284E252  4.709292147570254E152  1.8254053857555864E52                      0   6.277966805642181E54               Infinity                      0  2.475768380064639E174</w:t>
      </w:r>
    </w:p>
    <w:p w:rsidR="000A0123" w:rsidRPr="000A0123" w:rsidRDefault="000A0123" w:rsidP="000A0123">
      <w:pPr>
        <w:rPr>
          <w:lang w:val="en-US"/>
        </w:rPr>
      </w:pPr>
      <w:r w:rsidRPr="000A0123">
        <w:rPr>
          <w:lang w:val="en-US"/>
        </w:rPr>
        <w:t>f6                               0   5.264826804859772E53  1.5694594850268132E37  8.2532161326564567E18                      0   2.011662689966942E22               Infinity                      0  3.1847204976674554E48</w:t>
      </w:r>
    </w:p>
    <w:p w:rsidR="000A0123" w:rsidRPr="000A0123" w:rsidRDefault="000A0123" w:rsidP="000A0123">
      <w:pPr>
        <w:rPr>
          <w:lang w:val="en-US"/>
        </w:rPr>
      </w:pPr>
    </w:p>
    <w:p w:rsidR="000A0123" w:rsidRPr="000A0123" w:rsidRDefault="000A0123" w:rsidP="000A0123">
      <w:pPr>
        <w:rPr>
          <w:lang w:val="en-US"/>
        </w:rPr>
      </w:pPr>
    </w:p>
    <w:p w:rsidR="000A0123" w:rsidRPr="000A0123" w:rsidRDefault="000A0123" w:rsidP="000A0123">
      <w:pPr>
        <w:rPr>
          <w:lang w:val="en-US"/>
        </w:rPr>
      </w:pPr>
      <w:r w:rsidRPr="000A0123">
        <w:rPr>
          <w:lang w:val="en-US"/>
        </w:rPr>
        <w:t>Time taken to build model: 20.09 seconds</w:t>
      </w:r>
    </w:p>
    <w:p w:rsidR="000A0123" w:rsidRPr="000A0123" w:rsidRDefault="000A0123" w:rsidP="000A0123">
      <w:pPr>
        <w:rPr>
          <w:lang w:val="en-US"/>
        </w:rPr>
      </w:pPr>
    </w:p>
    <w:p w:rsidR="000A0123" w:rsidRPr="000A0123" w:rsidRDefault="000A0123" w:rsidP="000A0123">
      <w:pPr>
        <w:rPr>
          <w:lang w:val="en-US"/>
        </w:rPr>
      </w:pPr>
      <w:r w:rsidRPr="000A0123">
        <w:rPr>
          <w:lang w:val="en-US"/>
        </w:rPr>
        <w:t>=== Evaluation on test split ===</w:t>
      </w:r>
    </w:p>
    <w:p w:rsidR="000A0123" w:rsidRPr="000A0123" w:rsidRDefault="000A0123" w:rsidP="000A0123">
      <w:pPr>
        <w:rPr>
          <w:lang w:val="en-US"/>
        </w:rPr>
      </w:pPr>
    </w:p>
    <w:p w:rsidR="000A0123" w:rsidRPr="000A0123" w:rsidRDefault="000A0123" w:rsidP="000A0123">
      <w:pPr>
        <w:rPr>
          <w:lang w:val="en-US"/>
        </w:rPr>
      </w:pPr>
      <w:r w:rsidRPr="000A0123">
        <w:rPr>
          <w:lang w:val="en-US"/>
        </w:rPr>
        <w:t>Time taken to test model on test split: 0 seconds</w:t>
      </w:r>
    </w:p>
    <w:p w:rsidR="000A0123" w:rsidRPr="000A0123" w:rsidRDefault="000A0123" w:rsidP="000A0123">
      <w:pPr>
        <w:rPr>
          <w:lang w:val="en-US"/>
        </w:rPr>
      </w:pPr>
    </w:p>
    <w:p w:rsidR="000A0123" w:rsidRPr="000A0123" w:rsidRDefault="000A0123" w:rsidP="000A0123">
      <w:pPr>
        <w:rPr>
          <w:lang w:val="en-US"/>
        </w:rPr>
      </w:pPr>
      <w:r w:rsidRPr="000A0123">
        <w:rPr>
          <w:lang w:val="en-US"/>
        </w:rPr>
        <w:t>=== Summary ===</w:t>
      </w:r>
    </w:p>
    <w:p w:rsidR="000A0123" w:rsidRPr="000A0123" w:rsidRDefault="000A0123" w:rsidP="000A0123">
      <w:pPr>
        <w:rPr>
          <w:lang w:val="en-US"/>
        </w:rPr>
      </w:pPr>
    </w:p>
    <w:p w:rsidR="000A0123" w:rsidRPr="000A0123" w:rsidRDefault="000A0123" w:rsidP="000A0123">
      <w:pPr>
        <w:rPr>
          <w:lang w:val="en-US"/>
        </w:rPr>
      </w:pPr>
      <w:r w:rsidRPr="000A0123">
        <w:rPr>
          <w:lang w:val="en-US"/>
        </w:rPr>
        <w:t>Correctly Classified Instances         692               92.2667 %</w:t>
      </w:r>
    </w:p>
    <w:p w:rsidR="000A0123" w:rsidRPr="000A0123" w:rsidRDefault="000A0123" w:rsidP="000A0123">
      <w:pPr>
        <w:rPr>
          <w:lang w:val="en-US"/>
        </w:rPr>
      </w:pPr>
      <w:r w:rsidRPr="000A0123">
        <w:rPr>
          <w:lang w:val="en-US"/>
        </w:rPr>
        <w:t>Incorrectly Classified Instances        58                7.7333 %</w:t>
      </w:r>
    </w:p>
    <w:p w:rsidR="000A0123" w:rsidRPr="000A0123" w:rsidRDefault="000A0123" w:rsidP="000A0123">
      <w:pPr>
        <w:rPr>
          <w:lang w:val="en-US"/>
        </w:rPr>
      </w:pPr>
      <w:r w:rsidRPr="000A0123">
        <w:rPr>
          <w:lang w:val="en-US"/>
        </w:rPr>
        <w:t xml:space="preserve">Kappa statistic                          0.914 </w:t>
      </w:r>
    </w:p>
    <w:p w:rsidR="000A0123" w:rsidRPr="000A0123" w:rsidRDefault="000A0123" w:rsidP="000A0123">
      <w:pPr>
        <w:rPr>
          <w:lang w:val="en-US"/>
        </w:rPr>
      </w:pPr>
      <w:r w:rsidRPr="000A0123">
        <w:rPr>
          <w:lang w:val="en-US"/>
        </w:rPr>
        <w:t>Mean absolute error                      0.0228</w:t>
      </w:r>
    </w:p>
    <w:p w:rsidR="000A0123" w:rsidRPr="000A0123" w:rsidRDefault="000A0123" w:rsidP="000A0123">
      <w:pPr>
        <w:rPr>
          <w:lang w:val="en-US"/>
        </w:rPr>
      </w:pPr>
      <w:r w:rsidRPr="000A0123">
        <w:rPr>
          <w:lang w:val="en-US"/>
        </w:rPr>
        <w:t>Root mean squared error                  0.1087</w:t>
      </w:r>
    </w:p>
    <w:p w:rsidR="000A0123" w:rsidRPr="000A0123" w:rsidRDefault="000A0123" w:rsidP="000A0123">
      <w:pPr>
        <w:rPr>
          <w:lang w:val="en-US"/>
        </w:rPr>
      </w:pPr>
      <w:r w:rsidRPr="000A0123">
        <w:rPr>
          <w:lang w:val="en-US"/>
        </w:rPr>
        <w:t>Relative absolute error                 12.6621 %</w:t>
      </w:r>
    </w:p>
    <w:p w:rsidR="000A0123" w:rsidRPr="000A0123" w:rsidRDefault="000A0123" w:rsidP="000A0123">
      <w:pPr>
        <w:rPr>
          <w:lang w:val="en-US"/>
        </w:rPr>
      </w:pPr>
      <w:r w:rsidRPr="000A0123">
        <w:rPr>
          <w:lang w:val="en-US"/>
        </w:rPr>
        <w:lastRenderedPageBreak/>
        <w:t>Root relative squared error             36.2324 %</w:t>
      </w:r>
    </w:p>
    <w:p w:rsidR="000A0123" w:rsidRPr="000A0123" w:rsidRDefault="000A0123" w:rsidP="000A0123">
      <w:pPr>
        <w:rPr>
          <w:lang w:val="en-US"/>
        </w:rPr>
      </w:pPr>
      <w:r w:rsidRPr="000A0123">
        <w:rPr>
          <w:lang w:val="en-US"/>
        </w:rPr>
        <w:t xml:space="preserve">Total Number of Instances              750     </w:t>
      </w:r>
    </w:p>
    <w:p w:rsidR="000A0123" w:rsidRPr="000A0123" w:rsidRDefault="000A0123" w:rsidP="000A0123">
      <w:pPr>
        <w:rPr>
          <w:lang w:val="en-US"/>
        </w:rPr>
      </w:pPr>
    </w:p>
    <w:p w:rsidR="000A0123" w:rsidRPr="000A0123" w:rsidRDefault="000A0123" w:rsidP="000A0123">
      <w:pPr>
        <w:rPr>
          <w:lang w:val="en-US"/>
        </w:rPr>
      </w:pPr>
      <w:r w:rsidRPr="000A0123">
        <w:rPr>
          <w:lang w:val="en-US"/>
        </w:rPr>
        <w:t>=== Detailed Accuracy By Class ===</w:t>
      </w:r>
    </w:p>
    <w:p w:rsidR="000A0123" w:rsidRPr="000A0123" w:rsidRDefault="000A0123" w:rsidP="000A0123">
      <w:pPr>
        <w:rPr>
          <w:lang w:val="en-US"/>
        </w:rPr>
      </w:pPr>
    </w:p>
    <w:p w:rsidR="000A0123" w:rsidRPr="000A0123" w:rsidRDefault="000A0123" w:rsidP="000A0123">
      <w:pPr>
        <w:rPr>
          <w:lang w:val="en-US"/>
        </w:rPr>
      </w:pPr>
      <w:r w:rsidRPr="000A0123">
        <w:rPr>
          <w:lang w:val="en-US"/>
        </w:rPr>
        <w:t xml:space="preserve">                 TP Rate  FP Rate  Precision  Recall   F-Measure  MCC      ROC Area  PRC Area  Class</w:t>
      </w:r>
    </w:p>
    <w:p w:rsidR="000A0123" w:rsidRPr="000A0123" w:rsidRDefault="000A0123" w:rsidP="000A0123">
      <w:pPr>
        <w:rPr>
          <w:lang w:val="en-US"/>
        </w:rPr>
      </w:pPr>
      <w:r w:rsidRPr="000A0123">
        <w:rPr>
          <w:lang w:val="en-US"/>
        </w:rPr>
        <w:t xml:space="preserve">                 1.000    0.000    1.000      1.000    1.000      1.000    1.000     1.000     A</w:t>
      </w:r>
    </w:p>
    <w:p w:rsidR="000A0123" w:rsidRPr="000A0123" w:rsidRDefault="000A0123" w:rsidP="000A0123">
      <w:pPr>
        <w:rPr>
          <w:lang w:val="en-US"/>
        </w:rPr>
      </w:pPr>
      <w:r w:rsidRPr="000A0123">
        <w:rPr>
          <w:lang w:val="en-US"/>
        </w:rPr>
        <w:t xml:space="preserve">                 0.766    0.016    0.843      0.766    0.803      0.782    0.990     0.919     B</w:t>
      </w:r>
    </w:p>
    <w:p w:rsidR="000A0123" w:rsidRPr="000A0123" w:rsidRDefault="000A0123" w:rsidP="000A0123">
      <w:pPr>
        <w:rPr>
          <w:lang w:val="en-US"/>
        </w:rPr>
      </w:pPr>
      <w:r w:rsidRPr="000A0123">
        <w:rPr>
          <w:lang w:val="en-US"/>
        </w:rPr>
        <w:t xml:space="preserve">                 0.816    0.031    0.747      0.816    0.780      0.755    0.982     0.837     C</w:t>
      </w:r>
    </w:p>
    <w:p w:rsidR="000A0123" w:rsidRPr="000A0123" w:rsidRDefault="000A0123" w:rsidP="000A0123">
      <w:pPr>
        <w:rPr>
          <w:lang w:val="en-US"/>
        </w:rPr>
      </w:pPr>
      <w:r w:rsidRPr="000A0123">
        <w:rPr>
          <w:lang w:val="en-US"/>
        </w:rPr>
        <w:t xml:space="preserve">                 1.000    0.000    1.000      1.000    1.000      1.000    1.000     1.000     D</w:t>
      </w:r>
    </w:p>
    <w:p w:rsidR="000A0123" w:rsidRPr="000A0123" w:rsidRDefault="000A0123" w:rsidP="000A0123">
      <w:pPr>
        <w:rPr>
          <w:lang w:val="en-US"/>
        </w:rPr>
      </w:pPr>
      <w:r w:rsidRPr="000A0123">
        <w:rPr>
          <w:lang w:val="en-US"/>
        </w:rPr>
        <w:t xml:space="preserve">                 1.000    0.004    0.964      1.000    0.982      0.980    1.000     0.998     E</w:t>
      </w:r>
    </w:p>
    <w:p w:rsidR="000A0123" w:rsidRPr="000A0123" w:rsidRDefault="000A0123" w:rsidP="000A0123">
      <w:pPr>
        <w:rPr>
          <w:lang w:val="en-US"/>
        </w:rPr>
      </w:pPr>
      <w:r w:rsidRPr="000A0123">
        <w:rPr>
          <w:lang w:val="en-US"/>
        </w:rPr>
        <w:t xml:space="preserve">                 0.884    0.018    0.864      0.884    0.874      0.857    0.990     0.912     F</w:t>
      </w:r>
    </w:p>
    <w:p w:rsidR="000A0123" w:rsidRPr="000A0123" w:rsidRDefault="000A0123" w:rsidP="000A0123">
      <w:pPr>
        <w:rPr>
          <w:lang w:val="en-US"/>
        </w:rPr>
      </w:pPr>
      <w:r w:rsidRPr="000A0123">
        <w:rPr>
          <w:lang w:val="en-US"/>
        </w:rPr>
        <w:t xml:space="preserve">                 0.970    0.001    0.985      0.970    0.977      0.975    1.000     0.998     G</w:t>
      </w:r>
    </w:p>
    <w:p w:rsidR="000A0123" w:rsidRPr="000A0123" w:rsidRDefault="000A0123" w:rsidP="000A0123">
      <w:pPr>
        <w:rPr>
          <w:lang w:val="en-US"/>
        </w:rPr>
      </w:pPr>
      <w:r w:rsidRPr="000A0123">
        <w:rPr>
          <w:lang w:val="en-US"/>
        </w:rPr>
        <w:t xml:space="preserve">                 0.944    0.000    1.000      0.944    0.971      0.969    1.000     0.996     H</w:t>
      </w:r>
    </w:p>
    <w:p w:rsidR="000A0123" w:rsidRPr="000A0123" w:rsidRDefault="000A0123" w:rsidP="000A0123">
      <w:pPr>
        <w:rPr>
          <w:lang w:val="en-US"/>
        </w:rPr>
      </w:pPr>
      <w:r w:rsidRPr="000A0123">
        <w:rPr>
          <w:lang w:val="en-US"/>
        </w:rPr>
        <w:t xml:space="preserve">                 1.000    0.000    1.000      1.000    1.000      1.000    1.000     1.000     I</w:t>
      </w:r>
    </w:p>
    <w:p w:rsidR="000A0123" w:rsidRPr="000A0123" w:rsidRDefault="000A0123" w:rsidP="000A0123">
      <w:pPr>
        <w:rPr>
          <w:lang w:val="en-US"/>
        </w:rPr>
      </w:pPr>
      <w:r w:rsidRPr="000A0123">
        <w:rPr>
          <w:lang w:val="en-US"/>
        </w:rPr>
        <w:t xml:space="preserve">                 0.851    0.015    0.851      0.851    0.851      0.836    0.988     0.903     J</w:t>
      </w:r>
    </w:p>
    <w:p w:rsidR="000A0123" w:rsidRPr="000A0123" w:rsidRDefault="000A0123" w:rsidP="000A0123">
      <w:pPr>
        <w:rPr>
          <w:lang w:val="en-US"/>
        </w:rPr>
      </w:pPr>
      <w:r w:rsidRPr="000A0123">
        <w:rPr>
          <w:lang w:val="en-US"/>
        </w:rPr>
        <w:t xml:space="preserve">Weighted Avg.    0.923    0.009    0.924      0.923    0.923      0.914    0.995     0.956     </w:t>
      </w:r>
    </w:p>
    <w:p w:rsidR="000A0123" w:rsidRPr="000A0123" w:rsidRDefault="000A0123" w:rsidP="000A0123">
      <w:pPr>
        <w:rPr>
          <w:lang w:val="en-US"/>
        </w:rPr>
      </w:pPr>
    </w:p>
    <w:p w:rsidR="000A0123" w:rsidRPr="000A0123" w:rsidRDefault="000A0123" w:rsidP="000A0123">
      <w:pPr>
        <w:rPr>
          <w:lang w:val="en-US"/>
        </w:rPr>
      </w:pPr>
      <w:r w:rsidRPr="000A0123">
        <w:rPr>
          <w:lang w:val="en-US"/>
        </w:rPr>
        <w:t>=== Confusion Matrix ===</w:t>
      </w:r>
    </w:p>
    <w:p w:rsidR="000A0123" w:rsidRPr="000A0123" w:rsidRDefault="000A0123" w:rsidP="000A0123">
      <w:pPr>
        <w:rPr>
          <w:lang w:val="en-US"/>
        </w:rPr>
      </w:pPr>
    </w:p>
    <w:p w:rsidR="000A0123" w:rsidRPr="000A0123" w:rsidRDefault="000A0123" w:rsidP="000A0123">
      <w:pPr>
        <w:rPr>
          <w:lang w:val="en-US"/>
        </w:rPr>
      </w:pPr>
      <w:r w:rsidRPr="000A0123">
        <w:rPr>
          <w:lang w:val="en-US"/>
        </w:rPr>
        <w:t xml:space="preserve">  a  b  c  d  e  f  g  h  i  j   &lt;-- classified as</w:t>
      </w:r>
    </w:p>
    <w:p w:rsidR="000A0123" w:rsidRPr="000A0123" w:rsidRDefault="000A0123" w:rsidP="000A0123">
      <w:pPr>
        <w:rPr>
          <w:lang w:val="en-US"/>
        </w:rPr>
      </w:pPr>
      <w:r w:rsidRPr="000A0123">
        <w:rPr>
          <w:lang w:val="en-US"/>
        </w:rPr>
        <w:t xml:space="preserve"> 69  0  0  0  0  0  0  0  0  0 |  a = A</w:t>
      </w:r>
    </w:p>
    <w:p w:rsidR="000A0123" w:rsidRPr="000A0123" w:rsidRDefault="000A0123" w:rsidP="000A0123">
      <w:pPr>
        <w:rPr>
          <w:lang w:val="en-US"/>
        </w:rPr>
      </w:pPr>
      <w:r w:rsidRPr="000A0123">
        <w:rPr>
          <w:lang w:val="en-US"/>
        </w:rPr>
        <w:t xml:space="preserve">  0 59 17  0  0  0  0  0  0  1 |  b = B</w:t>
      </w:r>
    </w:p>
    <w:p w:rsidR="000A0123" w:rsidRPr="000A0123" w:rsidRDefault="000A0123" w:rsidP="000A0123">
      <w:pPr>
        <w:rPr>
          <w:lang w:val="en-US"/>
        </w:rPr>
      </w:pPr>
      <w:r w:rsidRPr="000A0123">
        <w:rPr>
          <w:lang w:val="en-US"/>
        </w:rPr>
        <w:t xml:space="preserve">  0  8 62  0  0  6  0  0  0  0 |  c = C</w:t>
      </w:r>
    </w:p>
    <w:p w:rsidR="000A0123" w:rsidRPr="000A0123" w:rsidRDefault="000A0123" w:rsidP="000A0123">
      <w:pPr>
        <w:rPr>
          <w:lang w:val="en-US"/>
        </w:rPr>
      </w:pPr>
      <w:r w:rsidRPr="000A0123">
        <w:rPr>
          <w:lang w:val="en-US"/>
        </w:rPr>
        <w:t xml:space="preserve">  0  0  0 75  0  0  0  0  0  0 |  d = D</w:t>
      </w:r>
    </w:p>
    <w:p w:rsidR="000A0123" w:rsidRPr="000A0123" w:rsidRDefault="000A0123" w:rsidP="000A0123">
      <w:pPr>
        <w:rPr>
          <w:lang w:val="en-US"/>
        </w:rPr>
      </w:pPr>
      <w:r w:rsidRPr="000A0123">
        <w:rPr>
          <w:lang w:val="en-US"/>
        </w:rPr>
        <w:t xml:space="preserve">  0  0  0  0 80  0  0  0  0  0 |  e = E</w:t>
      </w:r>
    </w:p>
    <w:p w:rsidR="000A0123" w:rsidRPr="000A0123" w:rsidRDefault="000A0123" w:rsidP="000A0123">
      <w:pPr>
        <w:rPr>
          <w:lang w:val="en-US"/>
        </w:rPr>
      </w:pPr>
      <w:r w:rsidRPr="000A0123">
        <w:rPr>
          <w:lang w:val="en-US"/>
        </w:rPr>
        <w:t xml:space="preserve">  0  0  1  0  0 76  0  0  0  9 |  f = F</w:t>
      </w:r>
    </w:p>
    <w:p w:rsidR="000A0123" w:rsidRPr="000A0123" w:rsidRDefault="000A0123" w:rsidP="000A0123">
      <w:pPr>
        <w:rPr>
          <w:lang w:val="en-US"/>
        </w:rPr>
      </w:pPr>
      <w:r w:rsidRPr="000A0123">
        <w:rPr>
          <w:lang w:val="en-US"/>
        </w:rPr>
        <w:t xml:space="preserve">  0  2  0  0  0  0 64  0  0  0 |  g = G</w:t>
      </w:r>
    </w:p>
    <w:p w:rsidR="000A0123" w:rsidRPr="000A0123" w:rsidRDefault="000A0123" w:rsidP="000A0123">
      <w:pPr>
        <w:rPr>
          <w:lang w:val="en-US"/>
        </w:rPr>
      </w:pPr>
      <w:r w:rsidRPr="000A0123">
        <w:rPr>
          <w:lang w:val="en-US"/>
        </w:rPr>
        <w:t xml:space="preserve">  0  0  0  0  3  0  1 67  0  0 |  h = H</w:t>
      </w:r>
    </w:p>
    <w:p w:rsidR="000A0123" w:rsidRPr="000A0123" w:rsidRDefault="000A0123" w:rsidP="000A0123">
      <w:pPr>
        <w:rPr>
          <w:lang w:val="en-US"/>
        </w:rPr>
      </w:pPr>
      <w:r w:rsidRPr="000A0123">
        <w:rPr>
          <w:lang w:val="en-US"/>
        </w:rPr>
        <w:t xml:space="preserve">  0  0  0  0  0  0  0  0 83  0 |  i = I</w:t>
      </w:r>
    </w:p>
    <w:p w:rsidR="000A0123" w:rsidRPr="000A0123" w:rsidRDefault="000A0123" w:rsidP="000A0123">
      <w:pPr>
        <w:rPr>
          <w:lang w:val="en-US"/>
        </w:rPr>
      </w:pPr>
      <w:r w:rsidRPr="000A0123">
        <w:rPr>
          <w:lang w:val="en-US"/>
        </w:rPr>
        <w:t xml:space="preserve">  0  1  3  0  0  6  0  0  0 57 |  j = J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lastRenderedPageBreak/>
        <w:t>=== Run information ===</w:t>
      </w:r>
    </w:p>
    <w:p w:rsidR="009A3CE9" w:rsidRPr="009A3CE9" w:rsidRDefault="009A3CE9" w:rsidP="009A3CE9">
      <w:pPr>
        <w:rPr>
          <w:lang w:val="en-US"/>
        </w:rPr>
      </w:pP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>Scheme:       weka.classifiers.functions.MultilayerPerceptron -L 0.3 -M 0.2 -N 500 -V 0 -S 0 -E 20 -H a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>Relation:     histogramfeatures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>Instances:    2500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>Attributes:   7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          f1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          f2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          f3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          f4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          f5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          f6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          class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>Test mode:    split 70.0% train, remainder test</w:t>
      </w:r>
    </w:p>
    <w:p w:rsidR="009A3CE9" w:rsidRPr="009A3CE9" w:rsidRDefault="009A3CE9" w:rsidP="009A3CE9">
      <w:pPr>
        <w:rPr>
          <w:lang w:val="en-US"/>
        </w:rPr>
      </w:pP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>=== Classifier model (full training set) ===</w:t>
      </w:r>
    </w:p>
    <w:p w:rsidR="009A3CE9" w:rsidRPr="009A3CE9" w:rsidRDefault="009A3CE9" w:rsidP="009A3CE9">
      <w:pPr>
        <w:rPr>
          <w:lang w:val="en-US"/>
        </w:rPr>
      </w:pP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>Sigmoid Node 0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Inputs    Weights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Threshold    -11.154087515469543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Node 10    15.833046141819992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Node 11    -4.569507453084146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Node 12    -6.280936621398167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Node 13    -3.3211659595457323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Node 14    -6.011156765914836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Node 15    -3.4305917722423707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Node 16    8.434961111825967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Node 17    -2.8015210148717764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>Sigmoid Node 1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Inputs    Weights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Threshold    -4.314679092581262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lastRenderedPageBreak/>
        <w:t xml:space="preserve">    Node 10    -2.9986140300743154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Node 11    -1.4302419747726884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Node 12    -11.878642563519609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Node 13    9.056304424915254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Node 14    1.275816856172335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Node 15    -8.43743855714389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Node 16    2.7866473702603374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Node 17    1.0467587774426244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>Sigmoid Node 2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Inputs    Weights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Threshold    2.6126838635838023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Node 10    -0.3246496135539792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Node 11    -9.065221103595487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Node 12    -15.40179618078113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Node 13    -7.8356938789917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Node 14    4.935273861303668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Node 15    -9.298174012215291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Node 16    -2.6259079915483237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Node 17    -7.585765179467594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>Sigmoid Node 3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Inputs    Weights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Threshold    -7.469813511035657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Node 10    -1.157787048795475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Node 11    13.444104977296972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Node 12    -4.346914355304553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Node 13    -5.4788166808217955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Node 14    -8.268227040733912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Node 15    -7.007613461388838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Node 16    -4.595889115507271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Node 17    5.272866616437094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>Sigmoid Node 4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lastRenderedPageBreak/>
        <w:t xml:space="preserve">    Inputs    Weights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Threshold    -5.787818249398366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Node 10    9.868256728530193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Node 11    -0.4572551534947462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Node 12    2.9725263115018907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Node 13    -0.7790888425812748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Node 14    -4.088416977751116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Node 15    -2.8084919144139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Node 16    -9.724609130585694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Node 17    -3.105087595936931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>Sigmoid Node 5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Inputs    Weights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Threshold    -4.603215058557088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Node 10    -2.9308821724217022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Node 11    -7.573882885470202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Node 12    -6.072302990935798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Node 13    -25.108906671945988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Node 14    -6.228360493315951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Node 15    -15.00620524745214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Node 16    -6.3989991615315365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Node 17    10.773805840039776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>Sigmoid Node 6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Inputs    Weights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Threshold    -13.57795515651393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Node 10    -6.28552301347458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Node 11    -4.49213248129056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Node 12    11.120755514844811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Node 13    -1.0810493229978906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Node 14    11.540576145295555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Node 15    -3.2804903720166743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Node 16    0.04576505436617449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lastRenderedPageBreak/>
        <w:t xml:space="preserve">    Node 17    -19.731572315452624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>Sigmoid Node 7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Inputs    Weights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Threshold    -4.500815960606061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Node 10    -11.98155132863379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Node 11    -0.7076680087471966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Node 12    12.445699195066414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Node 13    -2.8238093872386854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Node 14    -14.665066761303372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Node 15    -2.1683336505062067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Node 16    -2.4519857366023143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Node 17    -4.485359600379736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>Sigmoid Node 8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Inputs    Weights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Threshold    -14.204036147244015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Node 10    -5.0006519538877345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Node 11    4.690654210284433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Node 12    -4.949534364305144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Node 13    -3.6893552681552673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Node 14    8.268446517108131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Node 15    12.45086831024445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Node 16    -11.46403272284183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Node 17    -5.951897076207807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>Sigmoid Node 9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Inputs    Weights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Threshold    -1.981232256454285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Node 10    -2.547334357098919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Node 11    -9.552475450965401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Node 12    -5.12533336464763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Node 13    -10.881289821258589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Node 14    -2.5396138262122423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lastRenderedPageBreak/>
        <w:t xml:space="preserve">    Node 15    8.438259493231973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Node 16    4.463936095068051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Node 17    -0.19035720862987537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>Sigmoid Node 10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Inputs    Weights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Threshold    3.3224266042401847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Attrib f1    24.77273053647122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Attrib f2    -2.3609603630396796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Attrib f3    4.2058017090210145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Attrib f4    5.128808049963589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Attrib f5    11.268689688769332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Attrib f6    -1.3420232694470875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>Sigmoid Node 11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Inputs    Weights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Threshold    -6.358804723201098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Attrib f1    -29.20515177625637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Attrib f2    -5.688340091535228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Attrib f3    -1.4560228194722205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Attrib f4    14.082599021738204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Attrib f5    6.466595239773573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Attrib f6    3.1685255352750525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>Sigmoid Node 12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Inputs    Weights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Threshold    -6.795843353824457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Attrib f1    46.53638354711617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Attrib f2    -4.3520738017562675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Attrib f3    -2.6570907828049073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Attrib f4    2.594487299471366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Attrib f5    -3.1735691483592436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Attrib f6    4.87260472311178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>Sigmoid Node 13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lastRenderedPageBreak/>
        <w:t xml:space="preserve">    Inputs    Weights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Threshold    4.997775567924007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Attrib f1    28.231735514919507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Attrib f2    13.395446950168568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Attrib f3    -9.005437996164295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Attrib f4    -21.862257225693607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Attrib f5    18.988503880209006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Attrib f6    -11.279575385080014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>Sigmoid Node 14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Inputs    Weights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Threshold    7.269584538097258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Attrib f1    -14.143302528603565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Attrib f2    24.04332265767654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Attrib f3    -23.924865083366832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Attrib f4    7.444468922333893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Attrib f5    8.02281137154411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Attrib f6    2.5673955204310954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>Sigmoid Node 15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Inputs    Weights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Threshold    2.762264415974791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Attrib f1    -18.186293313732346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Attrib f2    13.093515757042614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Attrib f3    18.34577504924352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Attrib f4    2.2573988465278454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Attrib f5    -13.80278556234218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Attrib f6    -12.11490533171451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>Sigmoid Node 16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Inputs    Weights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Threshold    5.2600897396110655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Attrib f1    18.581866524649367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Attrib f2    19.220805406948987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lastRenderedPageBreak/>
        <w:t xml:space="preserve">    Attrib f3    8.226733076281171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Attrib f4    5.550813426789576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Attrib f5    -9.039282826148574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Attrib f6    8.188212624796801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>Sigmoid Node 17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Inputs    Weights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Threshold    -6.886139382016237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Attrib f1    -32.39020726504846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Attrib f2    17.268537452483702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Attrib f3    -7.066769609297778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Attrib f4    -9.163081773090783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Attrib f5    -2.1042098067443393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Attrib f6    -8.652962661220407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>Class A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Input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Node 0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>Class B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Input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Node 1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>Class C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Input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Node 2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>Class D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Input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Node 3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>Class E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Input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Node 4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>Class F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Input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Node 5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lastRenderedPageBreak/>
        <w:t>Class G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Input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Node 6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>Class H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Input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Node 7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>Class I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Input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Node 8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>Class J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Input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Node 9</w:t>
      </w:r>
    </w:p>
    <w:p w:rsidR="009A3CE9" w:rsidRPr="009A3CE9" w:rsidRDefault="009A3CE9" w:rsidP="009A3CE9">
      <w:pPr>
        <w:rPr>
          <w:lang w:val="en-US"/>
        </w:rPr>
      </w:pPr>
    </w:p>
    <w:p w:rsidR="009A3CE9" w:rsidRPr="009A3CE9" w:rsidRDefault="009A3CE9" w:rsidP="009A3CE9">
      <w:pPr>
        <w:rPr>
          <w:lang w:val="en-US"/>
        </w:rPr>
      </w:pP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>Time taken to build model: 6.04 seconds</w:t>
      </w:r>
    </w:p>
    <w:p w:rsidR="009A3CE9" w:rsidRPr="009A3CE9" w:rsidRDefault="009A3CE9" w:rsidP="009A3CE9">
      <w:pPr>
        <w:rPr>
          <w:lang w:val="en-US"/>
        </w:rPr>
      </w:pP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>=== Evaluation on test split ===</w:t>
      </w:r>
    </w:p>
    <w:p w:rsidR="009A3CE9" w:rsidRPr="009A3CE9" w:rsidRDefault="009A3CE9" w:rsidP="009A3CE9">
      <w:pPr>
        <w:rPr>
          <w:lang w:val="en-US"/>
        </w:rPr>
      </w:pP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>Time taken to test model on test split: 0.01 seconds</w:t>
      </w:r>
    </w:p>
    <w:p w:rsidR="009A3CE9" w:rsidRPr="009A3CE9" w:rsidRDefault="009A3CE9" w:rsidP="009A3CE9">
      <w:pPr>
        <w:rPr>
          <w:lang w:val="en-US"/>
        </w:rPr>
      </w:pP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>=== Summary ===</w:t>
      </w:r>
    </w:p>
    <w:p w:rsidR="009A3CE9" w:rsidRPr="009A3CE9" w:rsidRDefault="009A3CE9" w:rsidP="009A3CE9">
      <w:pPr>
        <w:rPr>
          <w:lang w:val="en-US"/>
        </w:rPr>
      </w:pP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>Correctly Classified Instances         668               89.0667 %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>Incorrectly Classified Instances        82               10.9333 %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>Kappa statistic                          0.8783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Mean absolute error                      0.037 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>Root mean squared error                  0.1301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>Relative absolute error                 20.5476 %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>Root relative squared error             43.3515 %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Total Number of Instances              750     </w:t>
      </w:r>
    </w:p>
    <w:p w:rsidR="009A3CE9" w:rsidRPr="009A3CE9" w:rsidRDefault="009A3CE9" w:rsidP="009A3CE9">
      <w:pPr>
        <w:rPr>
          <w:lang w:val="en-US"/>
        </w:rPr>
      </w:pP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lastRenderedPageBreak/>
        <w:t>=== Detailed Accuracy By Class ===</w:t>
      </w:r>
    </w:p>
    <w:p w:rsidR="009A3CE9" w:rsidRPr="009A3CE9" w:rsidRDefault="009A3CE9" w:rsidP="009A3CE9">
      <w:pPr>
        <w:rPr>
          <w:lang w:val="en-US"/>
        </w:rPr>
      </w:pP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             TP Rate  FP Rate  Precision  Recall   F-Measure  MCC      ROC Area  PRC Area  Class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             1.000    0.004    0.958      1.000    0.979      0.977    1.000     0.999     A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             0.701    0.016    0.831      0.701    0.761      0.739    0.988     0.912     B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             0.829    0.045    0.677      0.829    0.746      0.718    0.976     0.812     C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             1.000    0.001    0.987      1.000    0.993      0.993    1.000     1.000     D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             0.938    0.003    0.974      0.938    0.955      0.950    0.990     0.965     E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             0.977    0.045    0.737      0.977    0.840      0.827    0.983     0.847     F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             0.955    0.004    0.955      0.955    0.955      0.950    0.998     0.969     G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             0.944    0.001    0.985      0.944    0.964      0.961    0.998     0.978     H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             1.000    0.000    1.000      1.000    1.000      1.000    1.000     1.000     I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               0.522    0.001    0.972      0.522    0.680      0.695    0.983     0.913     J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Weighted Avg.    0.891    0.013    0.904      0.891    0.888      0.881    0.992     0.938     </w:t>
      </w:r>
    </w:p>
    <w:p w:rsidR="009A3CE9" w:rsidRPr="009A3CE9" w:rsidRDefault="009A3CE9" w:rsidP="009A3CE9">
      <w:pPr>
        <w:rPr>
          <w:lang w:val="en-US"/>
        </w:rPr>
      </w:pP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>=== Confusion Matrix ===</w:t>
      </w:r>
    </w:p>
    <w:p w:rsidR="009A3CE9" w:rsidRPr="009A3CE9" w:rsidRDefault="009A3CE9" w:rsidP="009A3CE9">
      <w:pPr>
        <w:rPr>
          <w:lang w:val="en-US"/>
        </w:rPr>
      </w:pP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a  b  c  d  e  f  g  h  i  j   &lt;-- classified as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69  0  0  0  0  0  0  0  0  0 |  a = A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0 54 23  0  0  0  0  0  0  0 |  b = B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0  7 63  0  0  6  0  0  0  0 |  c = C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0  0  0 75  0  0  0  0  0  0 |  d = D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3  0  0  0 75  0  1  1  0  0 |  e = E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0  0  1  0  0 84  0  0  0  1 |  f = F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0  3  0  0  0  0 63  0  0  0 |  g = G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0  0  0  0  2  0  2 67  0  0 |  h = H</w:t>
      </w:r>
    </w:p>
    <w:p w:rsidR="009A3CE9" w:rsidRPr="009A3CE9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0  0  0  0  0  0  0  0 83  0 |  i = I</w:t>
      </w:r>
    </w:p>
    <w:p w:rsidR="000A0123" w:rsidRDefault="009A3CE9" w:rsidP="009A3CE9">
      <w:pPr>
        <w:rPr>
          <w:lang w:val="en-US"/>
        </w:rPr>
      </w:pPr>
      <w:r w:rsidRPr="009A3CE9">
        <w:rPr>
          <w:lang w:val="en-US"/>
        </w:rPr>
        <w:t xml:space="preserve">  0  1  6  1  0 24  0  0  0 35 |  j = J</w:t>
      </w:r>
    </w:p>
    <w:p w:rsidR="001A48E3" w:rsidRDefault="001A48E3" w:rsidP="009A3CE9">
      <w:pPr>
        <w:rPr>
          <w:lang w:val="en-US"/>
        </w:rPr>
      </w:pPr>
    </w:p>
    <w:p w:rsidR="001A48E3" w:rsidRDefault="001A48E3" w:rsidP="009A3CE9">
      <w:pPr>
        <w:rPr>
          <w:lang w:val="en-US"/>
        </w:rPr>
      </w:pPr>
      <w:r>
        <w:rPr>
          <w:lang w:val="en-US"/>
        </w:rPr>
        <w:t>SimpleLogistic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>=== Run information ===</w:t>
      </w:r>
    </w:p>
    <w:p w:rsidR="001A48E3" w:rsidRPr="001A48E3" w:rsidRDefault="001A48E3" w:rsidP="001A48E3">
      <w:pPr>
        <w:rPr>
          <w:lang w:val="en-US"/>
        </w:rPr>
      </w:pP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>Scheme:       weka.classifiers.functions.SimpleLogistic -I 0 -M 500 -H 50 -W 0.0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>Relation:     histogramfeatures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>Instances:    2500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>Attributes:   7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 xml:space="preserve">              f1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 xml:space="preserve">              f2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 xml:space="preserve">              f3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 xml:space="preserve">              f4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 xml:space="preserve">              f5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 xml:space="preserve">              f6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 xml:space="preserve">              class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>Test mode:    split 70.0% train, remainder test</w:t>
      </w:r>
    </w:p>
    <w:p w:rsidR="001A48E3" w:rsidRPr="001A48E3" w:rsidRDefault="001A48E3" w:rsidP="001A48E3">
      <w:pPr>
        <w:rPr>
          <w:lang w:val="en-US"/>
        </w:rPr>
      </w:pP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>=== Classifier model (full training set) ===</w:t>
      </w:r>
    </w:p>
    <w:p w:rsidR="001A48E3" w:rsidRPr="001A48E3" w:rsidRDefault="001A48E3" w:rsidP="001A48E3">
      <w:pPr>
        <w:rPr>
          <w:lang w:val="en-US"/>
        </w:rPr>
      </w:pP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>SimpleLogistic:</w:t>
      </w:r>
    </w:p>
    <w:p w:rsidR="001A48E3" w:rsidRPr="001A48E3" w:rsidRDefault="001A48E3" w:rsidP="001A48E3">
      <w:pPr>
        <w:rPr>
          <w:lang w:val="en-US"/>
        </w:rPr>
      </w:pP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>Class A :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 xml:space="preserve">-1236.16 + 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>[f1] * 216.47 +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>[f2] * -0.55 +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>[f3] * 26.45 +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>[f4] * -0.17 +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>[f5] * -179.96</w:t>
      </w:r>
    </w:p>
    <w:p w:rsidR="001A48E3" w:rsidRPr="001A48E3" w:rsidRDefault="001A48E3" w:rsidP="001A48E3">
      <w:pPr>
        <w:rPr>
          <w:lang w:val="en-US"/>
        </w:rPr>
      </w:pP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>Class B :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 xml:space="preserve">-45.87 + 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>[f1] * 0.4  +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>[f2] * 4.24 +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>[f3] * -8.28 +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lastRenderedPageBreak/>
        <w:t>[f4] * -2.09 +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>[f5] * 71.79 +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>[f6] * 14.79</w:t>
      </w:r>
    </w:p>
    <w:p w:rsidR="001A48E3" w:rsidRPr="001A48E3" w:rsidRDefault="001A48E3" w:rsidP="001A48E3">
      <w:pPr>
        <w:rPr>
          <w:lang w:val="en-US"/>
        </w:rPr>
      </w:pP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>Class C :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 xml:space="preserve">-1.66 + 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>[f1] * -6.2 +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>[f2] * 1.4  +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>[f3] * -5.89 +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>[f4] * 0.03 +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>[f5] * -9.22 +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>[f6] * 14.72</w:t>
      </w:r>
    </w:p>
    <w:p w:rsidR="001A48E3" w:rsidRPr="001A48E3" w:rsidRDefault="001A48E3" w:rsidP="001A48E3">
      <w:pPr>
        <w:rPr>
          <w:lang w:val="en-US"/>
        </w:rPr>
      </w:pP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>Class D :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 xml:space="preserve">318.46 + 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>[f1] * -106.69 +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>[f2] * -0.41 +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>[f3] * 0.97 +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>[f4] * 1.05 +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>[f5] * -45.99 +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>[f6] * 14.06</w:t>
      </w:r>
    </w:p>
    <w:p w:rsidR="001A48E3" w:rsidRPr="001A48E3" w:rsidRDefault="001A48E3" w:rsidP="001A48E3">
      <w:pPr>
        <w:rPr>
          <w:lang w:val="en-US"/>
        </w:rPr>
      </w:pP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>Class E :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 xml:space="preserve">-240.2 + 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>[f1] * 44.36 +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>[f2] * 2.52 +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>[f3] * -3.16 +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>[f4] * -1.49 +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>[f5] * 30.89 +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>[f6] * 2.19</w:t>
      </w:r>
    </w:p>
    <w:p w:rsidR="001A48E3" w:rsidRPr="001A48E3" w:rsidRDefault="001A48E3" w:rsidP="001A48E3">
      <w:pPr>
        <w:rPr>
          <w:lang w:val="en-US"/>
        </w:rPr>
      </w:pP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lastRenderedPageBreak/>
        <w:t>Class F :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 xml:space="preserve">75.89 + 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>[f1] * -20.26 +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>[f2] * -0.69 +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>[f3] * 1.42 +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>[f4] * -1.09 +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>[f5] * -78.29 +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>[f6] * 11.96</w:t>
      </w:r>
    </w:p>
    <w:p w:rsidR="001A48E3" w:rsidRPr="001A48E3" w:rsidRDefault="001A48E3" w:rsidP="001A48E3">
      <w:pPr>
        <w:rPr>
          <w:lang w:val="en-US"/>
        </w:rPr>
      </w:pP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>Class G :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 xml:space="preserve">-74.57 + 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>[f1] * 15.27 +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>[f2] * -4.61 +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>[f3] * -10.33 +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>[f4] * 0.65 +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>[f5] * -161.04 +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>[f6] * 25.81</w:t>
      </w:r>
    </w:p>
    <w:p w:rsidR="001A48E3" w:rsidRPr="001A48E3" w:rsidRDefault="001A48E3" w:rsidP="001A48E3">
      <w:pPr>
        <w:rPr>
          <w:lang w:val="en-US"/>
        </w:rPr>
      </w:pP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>Class H :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 xml:space="preserve">-114.97 + 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>[f1] * 25.84 +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>[f2] * 1.32 +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>[f3] * -5.31 +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>[f4] * -2.79 +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>[f5] * -9.63</w:t>
      </w:r>
    </w:p>
    <w:p w:rsidR="001A48E3" w:rsidRPr="001A48E3" w:rsidRDefault="001A48E3" w:rsidP="001A48E3">
      <w:pPr>
        <w:rPr>
          <w:lang w:val="en-US"/>
        </w:rPr>
      </w:pP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>Class I :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 xml:space="preserve">583.79 + 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>[f1] * -216.06 +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>[f2] * 0.26 +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>[f6] * 2.18</w:t>
      </w:r>
    </w:p>
    <w:p w:rsidR="001A48E3" w:rsidRPr="001A48E3" w:rsidRDefault="001A48E3" w:rsidP="001A48E3">
      <w:pPr>
        <w:rPr>
          <w:lang w:val="en-US"/>
        </w:rPr>
      </w:pP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>Class J :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 xml:space="preserve">98.59 + 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>[f1] * -23.42 +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>[f2] * 3.68 +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>[f3] * 3.53 +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>[f5] * -82.49 +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>[f6] * -3.53</w:t>
      </w:r>
    </w:p>
    <w:p w:rsidR="001A48E3" w:rsidRPr="001A48E3" w:rsidRDefault="001A48E3" w:rsidP="001A48E3">
      <w:pPr>
        <w:rPr>
          <w:lang w:val="en-US"/>
        </w:rPr>
      </w:pPr>
    </w:p>
    <w:p w:rsidR="001A48E3" w:rsidRPr="001A48E3" w:rsidRDefault="001A48E3" w:rsidP="001A48E3">
      <w:pPr>
        <w:rPr>
          <w:lang w:val="en-US"/>
        </w:rPr>
      </w:pP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>Time taken to build model: 3.75 seconds</w:t>
      </w:r>
    </w:p>
    <w:p w:rsidR="001A48E3" w:rsidRPr="001A48E3" w:rsidRDefault="001A48E3" w:rsidP="001A48E3">
      <w:pPr>
        <w:rPr>
          <w:lang w:val="en-US"/>
        </w:rPr>
      </w:pP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>=== Evaluation on test split ===</w:t>
      </w:r>
    </w:p>
    <w:p w:rsidR="001A48E3" w:rsidRPr="001A48E3" w:rsidRDefault="001A48E3" w:rsidP="001A48E3">
      <w:pPr>
        <w:rPr>
          <w:lang w:val="en-US"/>
        </w:rPr>
      </w:pP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>Time taken to test model on test split: 0 seconds</w:t>
      </w:r>
    </w:p>
    <w:p w:rsidR="001A48E3" w:rsidRPr="001A48E3" w:rsidRDefault="001A48E3" w:rsidP="001A48E3">
      <w:pPr>
        <w:rPr>
          <w:lang w:val="en-US"/>
        </w:rPr>
      </w:pP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>=== Summary ===</w:t>
      </w:r>
    </w:p>
    <w:p w:rsidR="001A48E3" w:rsidRPr="001A48E3" w:rsidRDefault="001A48E3" w:rsidP="001A48E3">
      <w:pPr>
        <w:rPr>
          <w:lang w:val="en-US"/>
        </w:rPr>
      </w:pP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>Correctly Classified Instances         688               91.7333 %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>Incorrectly Classified Instances        62                8.2667 %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>Kappa statistic                          0.9081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>Mean absolute error                      0.0275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>Root mean squared error                  0.1139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>Relative absolute error                 15.2519 %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>Root relative squared error             37.9571 %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 xml:space="preserve">Total Number of Instances              750     </w:t>
      </w:r>
    </w:p>
    <w:p w:rsidR="001A48E3" w:rsidRPr="001A48E3" w:rsidRDefault="001A48E3" w:rsidP="001A48E3">
      <w:pPr>
        <w:rPr>
          <w:lang w:val="en-US"/>
        </w:rPr>
      </w:pP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>=== Detailed Accuracy By Class ===</w:t>
      </w:r>
    </w:p>
    <w:p w:rsidR="001A48E3" w:rsidRPr="001A48E3" w:rsidRDefault="001A48E3" w:rsidP="001A48E3">
      <w:pPr>
        <w:rPr>
          <w:lang w:val="en-US"/>
        </w:rPr>
      </w:pP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 xml:space="preserve">                 TP Rate  FP Rate  Precision  Recall   F-Measure  MCC      ROC Area  PRC Area  Class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 xml:space="preserve">                 1.000    0.001    0.986      1.000    0.993      0.992    1.000     1.000     A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lastRenderedPageBreak/>
        <w:t xml:space="preserve">                 0.740    0.010    0.891      0.740    0.809      0.793    0.990     0.916     B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 xml:space="preserve">                 0.816    0.033    0.738      0.816    0.775      0.749    0.978     0.820     C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 xml:space="preserve">                 1.000    0.000    1.000      1.000    1.000      1.000    1.000     1.000     D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 xml:space="preserve">                 0.988    0.004    0.963      0.988    0.975      0.972    0.999     0.996     E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 xml:space="preserve">                 0.884    0.024    0.826      0.884    0.854      0.835    0.991     0.909     F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 xml:space="preserve">                 0.985    0.006    0.942      0.985    0.963      0.960    0.999     0.988     G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 xml:space="preserve">                 0.944    0.000    1.000      0.944    0.971      0.969    0.997     0.984     H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 xml:space="preserve">                 1.000    0.000    1.000      1.000    1.000      1.000    1.000     1.000     I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 xml:space="preserve">                 0.821    0.013    0.859      0.821    0.840      0.825    0.988     0.904     J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 xml:space="preserve">Weighted Avg.    0.917    0.009    0.919      0.917    0.917      0.909    0.994     0.951     </w:t>
      </w:r>
    </w:p>
    <w:p w:rsidR="001A48E3" w:rsidRPr="001A48E3" w:rsidRDefault="001A48E3" w:rsidP="001A48E3">
      <w:pPr>
        <w:rPr>
          <w:lang w:val="en-US"/>
        </w:rPr>
      </w:pP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>=== Confusion Matrix ===</w:t>
      </w:r>
    </w:p>
    <w:p w:rsidR="001A48E3" w:rsidRPr="001A48E3" w:rsidRDefault="001A48E3" w:rsidP="001A48E3">
      <w:pPr>
        <w:rPr>
          <w:lang w:val="en-US"/>
        </w:rPr>
      </w:pP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 xml:space="preserve">  a  b  c  d  e  f  g  h  i  j   &lt;-- classified as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 xml:space="preserve"> 69  0  0  0  0  0  0  0  0  0 |  a = A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 xml:space="preserve">  0 57 18  0  0  0  2  0  0  0 |  b = B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 xml:space="preserve">  0  5 62  0  0  8  1  0  0  0 |  c = C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 xml:space="preserve">  0  0  0 75  0  0  0  0  0  0 |  d = D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 xml:space="preserve">  1  0  0  0 79  0  0  0  0  0 |  e = E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 xml:space="preserve">  0  0  1  0  0 76  0  0  0  9 |  f = F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 xml:space="preserve">  0  1  0  0  0  0 65  0  0  0 |  g = G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 xml:space="preserve">  0  0  0  0  3  0  1 67  0  0 |  h = H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 xml:space="preserve">  0  0  0  0  0  0  0  0 83  0 |  i = I</w:t>
      </w:r>
    </w:p>
    <w:p w:rsidR="001A48E3" w:rsidRPr="001A48E3" w:rsidRDefault="001A48E3" w:rsidP="001A48E3">
      <w:pPr>
        <w:rPr>
          <w:lang w:val="en-US"/>
        </w:rPr>
      </w:pPr>
      <w:r w:rsidRPr="001A48E3">
        <w:rPr>
          <w:lang w:val="en-US"/>
        </w:rPr>
        <w:t xml:space="preserve">  0  1  3  0  0  8  0  0  0 55 |  j = J</w:t>
      </w:r>
    </w:p>
    <w:p w:rsidR="001A48E3" w:rsidRDefault="001A48E3" w:rsidP="009A3CE9">
      <w:pPr>
        <w:rPr>
          <w:lang w:val="en-US"/>
        </w:rPr>
      </w:pPr>
    </w:p>
    <w:p w:rsidR="009A7433" w:rsidRDefault="009A7433" w:rsidP="009A3CE9">
      <w:pPr>
        <w:rPr>
          <w:lang w:val="en-US"/>
        </w:rPr>
      </w:pPr>
      <w:r>
        <w:rPr>
          <w:lang w:val="en-US"/>
        </w:rPr>
        <w:t>SMO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=== Run information ===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Scheme:       weka.classifiers.functions.SMO -C 1.0 -L 0.001 -P 1.0E-12 -N 0 -V -1 -W 1 -K "weka.classifiers.functions.supportVector.PolyKernel -E 1.0 -C 250007" -calibrator "weka.classifiers.functions.Logistic -R 1.0E-8 -M -1 -num-decimal-places 4"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Relation:     histogramfeatures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lastRenderedPageBreak/>
        <w:t>Instances:    2500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Attributes:   7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             f1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             f2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             f3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             f4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             f5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             f6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             class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Test mode:    split 70.0% train, remainder test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=== Classifier model (full training set) ===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SMO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Kernel used: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 Linear Kernel: K(x,y) = &lt;x,y&gt;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Classifier for classes: A, B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BinarySMO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Machine linear: showing attribute weights, not support vectors.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       -5.3443 * (normalized) f1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0.4804 * (normalized) f2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0.8182 * (normalized) f3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0.101  * (normalized) f4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0.2775 * (normalized) f5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0.0405 * (normalized) f6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3.4938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Number of kernel evaluations: 2104 (66.136% cached)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Classifier for classes: A, C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BinarySMO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Machine linear: showing attribute weights, not support vectors.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       -4.8894 * (normalized) f1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0.5835 * (normalized) f2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0.4551 * (normalized) f3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0.0823 * (normalized) f4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0.4435 * (normalized) f5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0.855  * (normalized) f6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2.559 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Number of kernel evaluations: 1429 (72.781% cached)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Classifier for classes: A, D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BinarySMO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Machine linear: showing attribute weights, not support vectors.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       -3.2392 * (normalized) f1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0.0102 * (normalized) f2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0.0133 * (normalized) f3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0.0654 * (normalized) f4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0.0046 * (normalized) f5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0.0279 * (normalized) f6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lastRenderedPageBreak/>
        <w:t xml:space="preserve"> +       1.6154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Number of kernel evaluations: 1258 (78.598% cached)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Classifier for classes: A, E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BinarySMO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Machine linear: showing attribute weights, not support vectors.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       -5.1281 * (normalized) f1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0.6267 * (normalized) f2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3.6659 * (normalized) f3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0.3895 * (normalized) f4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4.1648 * (normalized) f5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3.3544 * (normalized) f6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6.127 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Number of kernel evaluations: 2790 (59.839% cached)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Classifier for classes: A, F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BinarySMO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Machine linear: showing attribute weights, not support vectors.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       -4.1725 * (normalized) f1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0.3533 * (normalized) f2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0.2433 * (normalized) f3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0.0583 * (normalized) f4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0.381  * (normalized) f5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lastRenderedPageBreak/>
        <w:t xml:space="preserve"> +       0.5183 * (normalized) f6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2.1369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Number of kernel evaluations: 1174 (78.743% cached)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Classifier for classes: A, G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BinarySMO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Machine linear: showing attribute weights, not support vectors.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       -3.7591 * (normalized) f1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1.2995 * (normalized) f2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2.2958 * (normalized) f3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0.3058 * (normalized) f4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1.3371 * (normalized) f5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2.0618 * (normalized) f6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1.3387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Number of kernel evaluations: 1116 (68.922% cached)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Classifier for classes: A, H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BinarySMO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Machine linear: showing attribute weights, not support vectors.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       -6.1318 * (normalized) f1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0.5567 * (normalized) f2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3.6295 * (normalized) f3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0.5104 * (normalized) f4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lastRenderedPageBreak/>
        <w:t xml:space="preserve"> +      -0.8362 * (normalized) f5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0.9649 * (normalized) f6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4.8209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Number of kernel evaluations: 1040 (66.624% cached)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Classifier for classes: A, I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BinarySMO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Machine linear: showing attribute weights, not support vectors.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       -2.4895 * (normalized) f1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0.4273 * (normalized) f2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0.0405 * (normalized) f3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0.0184 * (normalized) f4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0.0592 * (normalized) f5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0.0051 * (normalized) f6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0.9043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Number of kernel evaluations: 1350 (76.399% cached)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Classifier for classes: A, J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BinarySMO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Machine linear: showing attribute weights, not support vectors.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       -4.0437 * (normalized) f1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0.7084 * (normalized) f2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0.0234 * (normalized) f3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lastRenderedPageBreak/>
        <w:t xml:space="preserve"> +      -0.0412 * (normalized) f4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0.5604 * (normalized) f5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0.8428 * (normalized) f6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1.7324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Number of kernel evaluations: 758 (75.533% cached)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Classifier for classes: B, C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BinarySMO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Machine linear: showing attribute weights, not support vectors.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       -6.2783 * (normalized) f1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5.7124 * (normalized) f2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4.1359 * (normalized) f3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0.4907 * (normalized) f4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3.2941 * (normalized) f5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2.3363 * (normalized) f6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2.2108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Number of kernel evaluations: 3841 (52.22% cached)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Classifier for classes: B, D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BinarySMO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Machine linear: showing attribute weights, not support vectors.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       -6.608  * (normalized) f1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1.0093 * (normalized) f2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lastRenderedPageBreak/>
        <w:t xml:space="preserve"> +       1.2914 * (normalized) f3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0.1411 * (normalized) f4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0.5264 * (normalized) f5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0.6497 * (normalized) f6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2.3525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Number of kernel evaluations: 2283 (68.896% cached)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Classifier for classes: B, E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BinarySMO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Machine linear: showing attribute weights, not support vectors.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        6.7491 * (normalized) f1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0.5594 * (normalized) f2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0.0367 * (normalized) f3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0.1246 * (normalized) f4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0.4613 * (normalized) f5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0.9448 * (normalized) f6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-       3.4529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Number of kernel evaluations: 2265 (66.608% cached)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Classifier for classes: B, F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BinarySMO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Machine linear: showing attribute weights, not support vectors.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       -9.2401 * (normalized) f1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lastRenderedPageBreak/>
        <w:t xml:space="preserve"> +      -3.3415 * (normalized) f2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5.7135 * (normalized) f3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0.0219 * (normalized) f4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2.8537 * (normalized) f5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0.96   * (normalized) f6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3.008 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Number of kernel evaluations: 4207 (60.829% cached)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Classifier for classes: B, G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BinarySMO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Machine linear: showing attribute weights, not support vectors.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       10.6988 * (normalized) f1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4.7865 * (normalized) f2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2.7072 * (normalized) f3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0.0071 * (normalized) f4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2.8536 * (normalized) f5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3.1835 * (normalized) f6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-       6.1583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Number of kernel evaluations: 3920 (60.126% cached)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Classifier for classes: B, H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BinarySMO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Machine linear: showing attribute weights, not support vectors.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lastRenderedPageBreak/>
        <w:t xml:space="preserve">        10.3275 * (normalized) f1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2.5501 * (normalized) f2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1.6182 * (normalized) f3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0.4827 * (normalized) f4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0.9984 * (normalized) f5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0.9631 * (normalized) f6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-       3.9338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Number of kernel evaluations: 3105 (67.108% cached)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Classifier for classes: B, I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BinarySMO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Machine linear: showing attribute weights, not support vectors.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       -5.399  * (normalized) f1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0.1484 * (normalized) f2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0.0727 * (normalized) f3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0.0708 * (normalized) f4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0.2381 * (normalized) f5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0.351  * (normalized) f6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1.3892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Number of kernel evaluations: 4416 (80.054% cached)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Classifier for classes: B, J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BinarySMO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Machine linear: showing attribute weights, not support vectors.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       -4.7074 * (normalized) f1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1.0617 * (normalized) f2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6.9674 * (normalized) f3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0.4285 * (normalized) f4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1.637  * (normalized) f5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1.0362 * (normalized) f6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-       0.2687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Number of kernel evaluations: 2934 (68.952% cached)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Classifier for classes: C, D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BinarySMO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Machine linear: showing attribute weights, not support vectors.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       -6.5939 * (normalized) f1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1.2278 * (normalized) f2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1.0641 * (normalized) f3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0.278  * (normalized) f4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1.0508 * (normalized) f5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2.0279 * (normalized) f6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2.9265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Number of kernel evaluations: 1593 (63.065% cached)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Classifier for classes: C, E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BinarySMO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lastRenderedPageBreak/>
        <w:t>Machine linear: showing attribute weights, not support vectors.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        5.2864 * (normalized) f1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0.7285 * (normalized) f2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0.3019 * (normalized) f3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0.082  * (normalized) f4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1.1268 * (normalized) f5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1.6074 * (normalized) f6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-       2.0426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Number of kernel evaluations: 1617 (72.068% cached)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Classifier for classes: C, F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BinarySMO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Machine linear: showing attribute weights, not support vectors.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      -10.1877 * (normalized) f1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1.524  * (normalized) f2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5.6636 * (normalized) f3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0.176  * (normalized) f4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0.8927 * (normalized) f5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0.755  * (normalized) f6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3.7592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Number of kernel evaluations: 2666 (55.736% cached)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Classifier for classes: C, G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BinarySMO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Machine linear: showing attribute weights, not support vectors.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       11.0604 * (normalized) f1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0.7666 * (normalized) f2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4.2797 * (normalized) f3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0.4443 * (normalized) f4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1.4902 * (normalized) f5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1.9552 * (normalized) f6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-       6.1463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Number of kernel evaluations: 2589 (54.547% cached)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Classifier for classes: C, H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BinarySMO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Machine linear: showing attribute weights, not support vectors.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        8.8557 * (normalized) f1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1.5985 * (normalized) f2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1.978  * (normalized) f3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0.4073 * (normalized) f4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0.5655 * (normalized) f5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2.0783 * (normalized) f6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-       2.4996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Number of kernel evaluations: 2401 (61.967% cached)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Classifier for classes: C, I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lastRenderedPageBreak/>
        <w:t>BinarySMO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Machine linear: showing attribute weights, not support vectors.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       -5.5646 * (normalized) f1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1.2648 * (normalized) f2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0.2243 * (normalized) f3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0.0848 * (normalized) f4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0.2206 * (normalized) f5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0.609  * (normalized) f6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1.0904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Number of kernel evaluations: 3017 (79.197% cached)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Classifier for classes: C, J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BinarySMO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Machine linear: showing attribute weights, not support vectors.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       -6.4289 * (normalized) f1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2.8    * (normalized) f2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6.9657 * (normalized) f3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0.4024 * (normalized) f4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0.717  * (normalized) f5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0.6102 * (normalized) f6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-       0.7278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Number of kernel evaluations: 2424 (60.066% cached)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Classifier for classes: D, E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BinarySMO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Machine linear: showing attribute weights, not support vectors.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        3.7812 * (normalized) f1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0.0365 * (normalized) f2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0.1708 * (normalized) f3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0.0096 * (normalized) f4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0.1611 * (normalized) f5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0.0483 * (normalized) f6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-       1.6504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Number of kernel evaluations: 1809 (77.461% cached)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Classifier for classes: D, F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BinarySMO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Machine linear: showing attribute weights, not support vectors.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        6.4165 * (normalized) f1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1.6689 * (normalized) f2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1.8142 * (normalized) f3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0.4358 * (normalized) f4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2.2268 * (normalized) f5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3.1586 * (normalized) f6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-       3.0381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Number of kernel evaluations: 1972 (62.946% cached)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lastRenderedPageBreak/>
        <w:t>Classifier for classes: D, G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BinarySMO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Machine linear: showing attribute weights, not support vectors.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        3.7582 * (normalized) f1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0.5516 * (normalized) f2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2.0893 * (normalized) f3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0.2347 * (normalized) f4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0.874  * (normalized) f5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1.2884 * (normalized) f6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-       1.8333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Number of kernel evaluations: 571 (71.996% cached)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Classifier for classes: D, H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BinarySMO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Machine linear: showing attribute weights, not support vectors.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        4.5682 * (normalized) f1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0.1426 * (normalized) f2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0.7703 * (normalized) f3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0.1327 * (normalized) f4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0.1818 * (normalized) f5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0.3261 * (normalized) f6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-       1.7871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Number of kernel evaluations: 1551 (74.197% cached)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Classifier for classes: D, I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BinarySMO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Machine linear: showing attribute weights, not support vectors.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       -4.9271 * (normalized) f1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5.6349 * (normalized) f2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0.5962 * (normalized) f3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0.3126 * (normalized) f4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0.175  * (normalized) f5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0.8138 * (normalized) f6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-       1.2742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Number of kernel evaluations: 3974 (68.667% cached)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Classifier for classes: D, J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BinarySMO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Machine linear: showing attribute weights, not support vectors.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        5.1427 * (normalized) f1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4.0612 * (normalized) f2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0.6553 * (normalized) f3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1.0616 * (normalized) f4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2.9291 * (normalized) f5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4.6001 * (normalized) f6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-       4.027 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lastRenderedPageBreak/>
        <w:t>Number of kernel evaluations: 2561 (60.041% cached)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Classifier for classes: E, F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BinarySMO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Machine linear: showing attribute weights, not support vectors.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       -4.5865 * (normalized) f1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0.3155 * (normalized) f2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0.2583 * (normalized) f3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0.0566 * (normalized) f4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0.8697 * (normalized) f5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0.9211 * (normalized) f6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1.9064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Number of kernel evaluations: 1392 (72.087% cached)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Classifier for classes: E, G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BinarySMO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Machine linear: showing attribute weights, not support vectors.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       -3.9545 * (normalized) f1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1.4449 * (normalized) f2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1.493  * (normalized) f3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0.4418 * (normalized) f4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2.343  * (normalized) f5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2.9194 * (normalized) f6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0.7445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Number of kernel evaluations: 1327 (63.832% cached)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Classifier for classes: E, H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BinarySMO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Machine linear: showing attribute weights, not support vectors.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       -5.5315 * (normalized) f1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0.6008 * (normalized) f2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2.3705 * (normalized) f3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1.056  * (normalized) f4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4.194  * (normalized) f5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3.6108 * (normalized) f6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2.8825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Number of kernel evaluations: 2146 (61.081% cached)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Classifier for classes: E, I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BinarySMO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Machine linear: showing attribute weights, not support vectors.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       -2.7111 * (normalized) f1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0.6282 * (normalized) f2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0.1022 * (normalized) f3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0.0021 * (normalized) f4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0.0381 * (normalized) f5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0.0764 * (normalized) f6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lastRenderedPageBreak/>
        <w:t xml:space="preserve"> +       0.7865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Number of kernel evaluations: 1892 (72.75% cached)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Classifier for classes: E, J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BinarySMO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Machine linear: showing attribute weights, not support vectors.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       -4.0668 * (normalized) f1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0.6809 * (normalized) f2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0.8321 * (normalized) f3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0.0089 * (normalized) f4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0.8873 * (normalized) f5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1.1156 * (normalized) f6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1.2425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Number of kernel evaluations: 1125 (67.476% cached)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Classifier for classes: F, G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BinarySMO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Machine linear: showing attribute weights, not support vectors.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        7.3518 * (normalized) f1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0.5534 * (normalized) f2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4.9611 * (normalized) f3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0.2047 * (normalized) f4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0.6572 * (normalized) f5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lastRenderedPageBreak/>
        <w:t xml:space="preserve"> +       1.4152 * (normalized) f6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-       3.7145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Number of kernel evaluations: 2097 (66.172% cached)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Classifier for classes: F, H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BinarySMO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Machine linear: showing attribute weights, not support vectors.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        6.9859 * (normalized) f1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0.5422 * (normalized) f2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1.8584 * (normalized) f3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0.1547 * (normalized) f4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0.4199 * (normalized) f5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0.6786 * (normalized) f6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-       2.4536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Number of kernel evaluations: 2268 (70.762% cached)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Classifier for classes: F, I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BinarySMO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Machine linear: showing attribute weights, not support vectors.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       -6.3519 * (normalized) f1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1.9657 * (normalized) f2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0.0009 * (normalized) f3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0.2008 * (normalized) f4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lastRenderedPageBreak/>
        <w:t xml:space="preserve"> +       0.4272 * (normalized) f5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0.6526 * (normalized) f6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0.8972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Number of kernel evaluations: 4256 (73.15% cached)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Classifier for classes: F, J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BinarySMO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Machine linear: showing attribute weights, not support vectors.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       -2.8969 * (normalized) f1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3.4798 * (normalized) f2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8.7865 * (normalized) f3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0.8369 * (normalized) f4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1.0843 * (normalized) f5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0.7828 * (normalized) f6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-       2.3244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Number of kernel evaluations: 3003 (54.651% cached)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Classifier for classes: G, H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BinarySMO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Machine linear: showing attribute weights, not support vectors.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        6.6857 * (normalized) f1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3.9536 * (normalized) f2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1.9955 * (normalized) f3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lastRenderedPageBreak/>
        <w:t xml:space="preserve"> +       0.0849 * (normalized) f4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3.3873 * (normalized) f5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6.4815 * (normalized) f6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1.5201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Number of kernel evaluations: 2488 (56.708% cached)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Classifier for classes: G, I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BinarySMO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Machine linear: showing attribute weights, not support vectors.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       -3.9496 * (normalized) f1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0.7666 * (normalized) f2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0.1877 * (normalized) f3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0.0364 * (normalized) f4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0.3295 * (normalized) f5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0.698  * (normalized) f6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1.3076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Number of kernel evaluations: 926 (78.242% cached)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Classifier for classes: G, J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BinarySMO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Machine linear: showing attribute weights, not support vectors.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       -4.0868 * (normalized) f1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0.1394 * (normalized) f2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lastRenderedPageBreak/>
        <w:t xml:space="preserve"> +       5.441  * (normalized) f3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0.3675 * (normalized) f4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0.7002 * (normalized) f5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1.1734 * (normalized) f6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1.5985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Number of kernel evaluations: 1869 (65.234% cached)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Classifier for classes: H, I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BinarySMO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Machine linear: showing attribute weights, not support vectors.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       -3.3254 * (normalized) f1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0.7886 * (normalized) f2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0.2228 * (normalized) f3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0.0186 * (normalized) f4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0.1176 * (normalized) f5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0.163  * (normalized) f6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0.8808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Number of kernel evaluations: 1862 (75.73% cached)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Classifier for classes: H, J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BinarySMO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Machine linear: showing attribute weights, not support vectors.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       -5.0575 * (normalized) f1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lastRenderedPageBreak/>
        <w:t xml:space="preserve"> +       0.9864 * (normalized) f2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2.7184 * (normalized) f3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0.2185 * (normalized) f4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0.4558 * (normalized) f5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0.8461 * (normalized) f6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1.0008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Number of kernel evaluations: 1096 (65.393% cached)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Classifier for classes: I, J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BinarySMO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Machine linear: showing attribute weights, not support vectors.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        7.6991 * (normalized) f1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3.1473 * (normalized) f2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0.7619 * (normalized) f3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0.3047 * (normalized) f4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-0.4515 * (normalized) f5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+       0.9154 * (normalized) f6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-       0.8784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Number of kernel evaluations: 2972 (68.925% cached)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Time taken to build model: 0.69 seconds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=== Evaluation on test split ===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lastRenderedPageBreak/>
        <w:t>Time taken to test model on test split: 0.08 seconds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=== Summary ===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Correctly Classified Instances         645               86      %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Incorrectly Classified Instances       105               14      %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Kappa statistic                          0.8444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Mean absolute error                      0.1608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Root mean squared error                  0.2736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Relative absolute error                 89.3155 %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Root relative squared error             91.1719 %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Total Number of Instances              750     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=== Detailed Accuracy By Class ===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                TP Rate  FP Rate  Precision  Recall   F-Measure  MCC      ROC Area  PRC Area  Class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                1.000    0.006    0.945      1.000    0.972      0.969    0.997     0.945     A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                0.571    0.015    0.815      0.571    0.672      0.654    0.951     0.618     B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                0.671    0.049    0.607      0.671    0.637      0.595    0.921     0.509     C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                0.987    0.006    0.949      0.987    0.967      0.964    0.997     0.946     D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                0.900    0.003    0.973      0.900    0.935      0.929    0.990     0.921     E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                0.826    0.032    0.772      0.826    0.798      0.771    0.969     0.713     F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                0.985    0.015    0.867      0.985    0.922      0.916    0.992     0.861     G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                0.873    0.006    0.939      0.873    0.905      0.896    0.990     0.885     H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                0.988    0.000    1.000      0.988    0.994      0.993    1.000     1.000     I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                0.821    0.025    0.764      0.821    0.791      0.771    0.960     0.675     J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Weighted Avg.    0.860    0.016    0.863      0.860    0.858      0.845    0.977     0.807     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>=== Confusion Matrix ===</w:t>
      </w:r>
    </w:p>
    <w:p w:rsidR="009A7433" w:rsidRPr="009A7433" w:rsidRDefault="009A7433" w:rsidP="009A7433">
      <w:pPr>
        <w:rPr>
          <w:lang w:val="en-US"/>
        </w:rPr>
      </w:pP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 a  b  c  d  e  f  g  h  i  j   &lt;-- classified as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lastRenderedPageBreak/>
        <w:t xml:space="preserve"> 69  0  0  0  0  0  0  0  0  0 |  a = A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 0 44 29  0  0  1  3  0  0  0 |  b = B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 0  9 51  0  0 12  0  0  0  4 |  c = C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 0  0  0 74  0  0  0  0  0  1 |  d = D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 4  0  0  0 72  0  0  4  0  0 |  e = E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 0  0  3  0  0 71  0  0  0 12 |  f = F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 0  1  0  0  0  0 65  0  0  0 |  g = G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 0  0  0  0  2  0  7 62  0  0 |  h = H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 0  0  0  1  0  0  0  0 82  0 |  i = I</w:t>
      </w:r>
    </w:p>
    <w:p w:rsidR="009A7433" w:rsidRPr="009A7433" w:rsidRDefault="009A7433" w:rsidP="009A7433">
      <w:pPr>
        <w:rPr>
          <w:lang w:val="en-US"/>
        </w:rPr>
      </w:pPr>
      <w:r w:rsidRPr="009A7433">
        <w:rPr>
          <w:lang w:val="en-US"/>
        </w:rPr>
        <w:t xml:space="preserve">  0  0  1  3  0  8  0  0  0 55 |  j = J</w:t>
      </w:r>
    </w:p>
    <w:p w:rsidR="009A7433" w:rsidRDefault="002C5C3A" w:rsidP="009A3CE9">
      <w:pPr>
        <w:rPr>
          <w:lang w:val="en-US"/>
        </w:rPr>
      </w:pPr>
      <w:r>
        <w:rPr>
          <w:lang w:val="en-US"/>
        </w:rPr>
        <w:t>Ibk</w:t>
      </w:r>
    </w:p>
    <w:p w:rsidR="002C5C3A" w:rsidRPr="002C5C3A" w:rsidRDefault="002C5C3A" w:rsidP="002C5C3A">
      <w:pPr>
        <w:rPr>
          <w:lang w:val="en-US"/>
        </w:rPr>
      </w:pPr>
      <w:r w:rsidRPr="002C5C3A">
        <w:rPr>
          <w:lang w:val="en-US"/>
        </w:rPr>
        <w:t>=== Run information ===</w:t>
      </w:r>
    </w:p>
    <w:p w:rsidR="002C5C3A" w:rsidRPr="002C5C3A" w:rsidRDefault="002C5C3A" w:rsidP="002C5C3A">
      <w:pPr>
        <w:rPr>
          <w:lang w:val="en-US"/>
        </w:rPr>
      </w:pPr>
    </w:p>
    <w:p w:rsidR="002C5C3A" w:rsidRPr="002C5C3A" w:rsidRDefault="002C5C3A" w:rsidP="002C5C3A">
      <w:pPr>
        <w:rPr>
          <w:lang w:val="en-US"/>
        </w:rPr>
      </w:pPr>
      <w:r w:rsidRPr="002C5C3A">
        <w:rPr>
          <w:lang w:val="en-US"/>
        </w:rPr>
        <w:t>Scheme:       weka.classifiers.lazy.IBk -K 1 -W 0 -A "weka.core.neighboursearch.LinearNNSearch -A \"weka.core.EuclideanDistance -R first-last\""</w:t>
      </w:r>
    </w:p>
    <w:p w:rsidR="002C5C3A" w:rsidRPr="002C5C3A" w:rsidRDefault="002C5C3A" w:rsidP="002C5C3A">
      <w:pPr>
        <w:rPr>
          <w:lang w:val="en-US"/>
        </w:rPr>
      </w:pPr>
      <w:r w:rsidRPr="002C5C3A">
        <w:rPr>
          <w:lang w:val="en-US"/>
        </w:rPr>
        <w:t>Relation:     histogramfeatures</w:t>
      </w:r>
    </w:p>
    <w:p w:rsidR="002C5C3A" w:rsidRPr="002C5C3A" w:rsidRDefault="002C5C3A" w:rsidP="002C5C3A">
      <w:pPr>
        <w:rPr>
          <w:lang w:val="en-US"/>
        </w:rPr>
      </w:pPr>
      <w:r w:rsidRPr="002C5C3A">
        <w:rPr>
          <w:lang w:val="en-US"/>
        </w:rPr>
        <w:t>Instances:    2500</w:t>
      </w:r>
    </w:p>
    <w:p w:rsidR="002C5C3A" w:rsidRPr="002C5C3A" w:rsidRDefault="002C5C3A" w:rsidP="002C5C3A">
      <w:pPr>
        <w:rPr>
          <w:lang w:val="en-US"/>
        </w:rPr>
      </w:pPr>
      <w:r w:rsidRPr="002C5C3A">
        <w:rPr>
          <w:lang w:val="en-US"/>
        </w:rPr>
        <w:t>Attributes:   7</w:t>
      </w:r>
    </w:p>
    <w:p w:rsidR="002C5C3A" w:rsidRPr="002C5C3A" w:rsidRDefault="002C5C3A" w:rsidP="002C5C3A">
      <w:pPr>
        <w:rPr>
          <w:lang w:val="en-US"/>
        </w:rPr>
      </w:pPr>
      <w:r w:rsidRPr="002C5C3A">
        <w:rPr>
          <w:lang w:val="en-US"/>
        </w:rPr>
        <w:t xml:space="preserve">              f1</w:t>
      </w:r>
    </w:p>
    <w:p w:rsidR="002C5C3A" w:rsidRPr="002C5C3A" w:rsidRDefault="002C5C3A" w:rsidP="002C5C3A">
      <w:pPr>
        <w:rPr>
          <w:lang w:val="en-US"/>
        </w:rPr>
      </w:pPr>
      <w:r w:rsidRPr="002C5C3A">
        <w:rPr>
          <w:lang w:val="en-US"/>
        </w:rPr>
        <w:t xml:space="preserve">              f2</w:t>
      </w:r>
    </w:p>
    <w:p w:rsidR="002C5C3A" w:rsidRPr="002C5C3A" w:rsidRDefault="002C5C3A" w:rsidP="002C5C3A">
      <w:pPr>
        <w:rPr>
          <w:lang w:val="en-US"/>
        </w:rPr>
      </w:pPr>
      <w:r w:rsidRPr="002C5C3A">
        <w:rPr>
          <w:lang w:val="en-US"/>
        </w:rPr>
        <w:t xml:space="preserve">              f3</w:t>
      </w:r>
    </w:p>
    <w:p w:rsidR="002C5C3A" w:rsidRPr="002C5C3A" w:rsidRDefault="002C5C3A" w:rsidP="002C5C3A">
      <w:pPr>
        <w:rPr>
          <w:lang w:val="en-US"/>
        </w:rPr>
      </w:pPr>
      <w:r w:rsidRPr="002C5C3A">
        <w:rPr>
          <w:lang w:val="en-US"/>
        </w:rPr>
        <w:t xml:space="preserve">              f4</w:t>
      </w:r>
    </w:p>
    <w:p w:rsidR="002C5C3A" w:rsidRPr="002C5C3A" w:rsidRDefault="002C5C3A" w:rsidP="002C5C3A">
      <w:pPr>
        <w:rPr>
          <w:lang w:val="en-US"/>
        </w:rPr>
      </w:pPr>
      <w:r w:rsidRPr="002C5C3A">
        <w:rPr>
          <w:lang w:val="en-US"/>
        </w:rPr>
        <w:t xml:space="preserve">              f5</w:t>
      </w:r>
    </w:p>
    <w:p w:rsidR="002C5C3A" w:rsidRPr="002C5C3A" w:rsidRDefault="002C5C3A" w:rsidP="002C5C3A">
      <w:pPr>
        <w:rPr>
          <w:lang w:val="en-US"/>
        </w:rPr>
      </w:pPr>
      <w:r w:rsidRPr="002C5C3A">
        <w:rPr>
          <w:lang w:val="en-US"/>
        </w:rPr>
        <w:t xml:space="preserve">              f6</w:t>
      </w:r>
    </w:p>
    <w:p w:rsidR="002C5C3A" w:rsidRPr="002C5C3A" w:rsidRDefault="002C5C3A" w:rsidP="002C5C3A">
      <w:pPr>
        <w:rPr>
          <w:lang w:val="en-US"/>
        </w:rPr>
      </w:pPr>
      <w:r w:rsidRPr="002C5C3A">
        <w:rPr>
          <w:lang w:val="en-US"/>
        </w:rPr>
        <w:t xml:space="preserve">              class</w:t>
      </w:r>
    </w:p>
    <w:p w:rsidR="002C5C3A" w:rsidRPr="002C5C3A" w:rsidRDefault="002C5C3A" w:rsidP="002C5C3A">
      <w:pPr>
        <w:rPr>
          <w:lang w:val="en-US"/>
        </w:rPr>
      </w:pPr>
      <w:r w:rsidRPr="002C5C3A">
        <w:rPr>
          <w:lang w:val="en-US"/>
        </w:rPr>
        <w:t>Test mode:    split 70.0% train, remainder test</w:t>
      </w:r>
    </w:p>
    <w:p w:rsidR="002C5C3A" w:rsidRPr="002C5C3A" w:rsidRDefault="002C5C3A" w:rsidP="002C5C3A">
      <w:pPr>
        <w:rPr>
          <w:lang w:val="en-US"/>
        </w:rPr>
      </w:pPr>
    </w:p>
    <w:p w:rsidR="002C5C3A" w:rsidRPr="002C5C3A" w:rsidRDefault="002C5C3A" w:rsidP="002C5C3A">
      <w:pPr>
        <w:rPr>
          <w:lang w:val="en-US"/>
        </w:rPr>
      </w:pPr>
      <w:r w:rsidRPr="002C5C3A">
        <w:rPr>
          <w:lang w:val="en-US"/>
        </w:rPr>
        <w:t>=== Classifier model (full training set) ===</w:t>
      </w:r>
    </w:p>
    <w:p w:rsidR="002C5C3A" w:rsidRPr="002C5C3A" w:rsidRDefault="002C5C3A" w:rsidP="002C5C3A">
      <w:pPr>
        <w:rPr>
          <w:lang w:val="en-US"/>
        </w:rPr>
      </w:pPr>
    </w:p>
    <w:p w:rsidR="002C5C3A" w:rsidRPr="002C5C3A" w:rsidRDefault="002C5C3A" w:rsidP="002C5C3A">
      <w:pPr>
        <w:rPr>
          <w:lang w:val="en-US"/>
        </w:rPr>
      </w:pPr>
      <w:r w:rsidRPr="002C5C3A">
        <w:rPr>
          <w:lang w:val="en-US"/>
        </w:rPr>
        <w:t>IB1 instance-based classifier</w:t>
      </w:r>
    </w:p>
    <w:p w:rsidR="002C5C3A" w:rsidRPr="002C5C3A" w:rsidRDefault="002C5C3A" w:rsidP="002C5C3A">
      <w:pPr>
        <w:rPr>
          <w:lang w:val="en-US"/>
        </w:rPr>
      </w:pPr>
      <w:r w:rsidRPr="002C5C3A">
        <w:rPr>
          <w:lang w:val="en-US"/>
        </w:rPr>
        <w:t>using 1 nearest neighbour(s) for classification</w:t>
      </w:r>
    </w:p>
    <w:p w:rsidR="002C5C3A" w:rsidRPr="002C5C3A" w:rsidRDefault="002C5C3A" w:rsidP="002C5C3A">
      <w:pPr>
        <w:rPr>
          <w:lang w:val="en-US"/>
        </w:rPr>
      </w:pPr>
    </w:p>
    <w:p w:rsidR="002C5C3A" w:rsidRPr="002C5C3A" w:rsidRDefault="002C5C3A" w:rsidP="002C5C3A">
      <w:pPr>
        <w:rPr>
          <w:lang w:val="en-US"/>
        </w:rPr>
      </w:pPr>
    </w:p>
    <w:p w:rsidR="002C5C3A" w:rsidRPr="002C5C3A" w:rsidRDefault="002C5C3A" w:rsidP="002C5C3A">
      <w:pPr>
        <w:rPr>
          <w:lang w:val="en-US"/>
        </w:rPr>
      </w:pPr>
      <w:r w:rsidRPr="002C5C3A">
        <w:rPr>
          <w:lang w:val="en-US"/>
        </w:rPr>
        <w:t>Time taken to build model: 0 seconds</w:t>
      </w:r>
    </w:p>
    <w:p w:rsidR="002C5C3A" w:rsidRPr="002C5C3A" w:rsidRDefault="002C5C3A" w:rsidP="002C5C3A">
      <w:pPr>
        <w:rPr>
          <w:lang w:val="en-US"/>
        </w:rPr>
      </w:pPr>
    </w:p>
    <w:p w:rsidR="002C5C3A" w:rsidRPr="002C5C3A" w:rsidRDefault="002C5C3A" w:rsidP="002C5C3A">
      <w:pPr>
        <w:rPr>
          <w:lang w:val="en-US"/>
        </w:rPr>
      </w:pPr>
      <w:r w:rsidRPr="002C5C3A">
        <w:rPr>
          <w:lang w:val="en-US"/>
        </w:rPr>
        <w:t>=== Evaluation on test split ===</w:t>
      </w:r>
    </w:p>
    <w:p w:rsidR="002C5C3A" w:rsidRPr="002C5C3A" w:rsidRDefault="002C5C3A" w:rsidP="002C5C3A">
      <w:pPr>
        <w:rPr>
          <w:lang w:val="en-US"/>
        </w:rPr>
      </w:pPr>
    </w:p>
    <w:p w:rsidR="002C5C3A" w:rsidRPr="002C5C3A" w:rsidRDefault="002C5C3A" w:rsidP="002C5C3A">
      <w:pPr>
        <w:rPr>
          <w:lang w:val="en-US"/>
        </w:rPr>
      </w:pPr>
      <w:r w:rsidRPr="002C5C3A">
        <w:rPr>
          <w:lang w:val="en-US"/>
        </w:rPr>
        <w:t>Time taken to test model on test split: 0.15 seconds</w:t>
      </w:r>
    </w:p>
    <w:p w:rsidR="002C5C3A" w:rsidRPr="002C5C3A" w:rsidRDefault="002C5C3A" w:rsidP="002C5C3A">
      <w:pPr>
        <w:rPr>
          <w:lang w:val="en-US"/>
        </w:rPr>
      </w:pPr>
    </w:p>
    <w:p w:rsidR="002C5C3A" w:rsidRPr="002C5C3A" w:rsidRDefault="002C5C3A" w:rsidP="002C5C3A">
      <w:pPr>
        <w:rPr>
          <w:lang w:val="en-US"/>
        </w:rPr>
      </w:pPr>
      <w:r w:rsidRPr="002C5C3A">
        <w:rPr>
          <w:lang w:val="en-US"/>
        </w:rPr>
        <w:t>=== Summary ===</w:t>
      </w:r>
    </w:p>
    <w:p w:rsidR="002C5C3A" w:rsidRPr="002C5C3A" w:rsidRDefault="002C5C3A" w:rsidP="002C5C3A">
      <w:pPr>
        <w:rPr>
          <w:lang w:val="en-US"/>
        </w:rPr>
      </w:pPr>
    </w:p>
    <w:p w:rsidR="002C5C3A" w:rsidRPr="002C5C3A" w:rsidRDefault="002C5C3A" w:rsidP="002C5C3A">
      <w:pPr>
        <w:rPr>
          <w:lang w:val="en-US"/>
        </w:rPr>
      </w:pPr>
      <w:r w:rsidRPr="002C5C3A">
        <w:rPr>
          <w:lang w:val="en-US"/>
        </w:rPr>
        <w:t>Correctly Classified Instances         666               88.8    %</w:t>
      </w:r>
    </w:p>
    <w:p w:rsidR="002C5C3A" w:rsidRPr="002C5C3A" w:rsidRDefault="002C5C3A" w:rsidP="002C5C3A">
      <w:pPr>
        <w:rPr>
          <w:lang w:val="en-US"/>
        </w:rPr>
      </w:pPr>
      <w:r w:rsidRPr="002C5C3A">
        <w:rPr>
          <w:lang w:val="en-US"/>
        </w:rPr>
        <w:t>Incorrectly Classified Instances        84               11.2    %</w:t>
      </w:r>
    </w:p>
    <w:p w:rsidR="002C5C3A" w:rsidRPr="002C5C3A" w:rsidRDefault="002C5C3A" w:rsidP="002C5C3A">
      <w:pPr>
        <w:rPr>
          <w:lang w:val="en-US"/>
        </w:rPr>
      </w:pPr>
      <w:r w:rsidRPr="002C5C3A">
        <w:rPr>
          <w:lang w:val="en-US"/>
        </w:rPr>
        <w:t>Kappa statistic                          0.8755</w:t>
      </w:r>
    </w:p>
    <w:p w:rsidR="002C5C3A" w:rsidRPr="002C5C3A" w:rsidRDefault="002C5C3A" w:rsidP="002C5C3A">
      <w:pPr>
        <w:rPr>
          <w:lang w:val="en-US"/>
        </w:rPr>
      </w:pPr>
      <w:r w:rsidRPr="002C5C3A">
        <w:rPr>
          <w:lang w:val="en-US"/>
        </w:rPr>
        <w:t>Mean absolute error                      0.0233</w:t>
      </w:r>
    </w:p>
    <w:p w:rsidR="002C5C3A" w:rsidRPr="002C5C3A" w:rsidRDefault="002C5C3A" w:rsidP="002C5C3A">
      <w:pPr>
        <w:rPr>
          <w:lang w:val="en-US"/>
        </w:rPr>
      </w:pPr>
      <w:r w:rsidRPr="002C5C3A">
        <w:rPr>
          <w:lang w:val="en-US"/>
        </w:rPr>
        <w:t>Root mean squared error                  0.1492</w:t>
      </w:r>
    </w:p>
    <w:p w:rsidR="002C5C3A" w:rsidRPr="002C5C3A" w:rsidRDefault="002C5C3A" w:rsidP="002C5C3A">
      <w:pPr>
        <w:rPr>
          <w:lang w:val="en-US"/>
        </w:rPr>
      </w:pPr>
      <w:r w:rsidRPr="002C5C3A">
        <w:rPr>
          <w:lang w:val="en-US"/>
        </w:rPr>
        <w:t>Relative absolute error                 12.9269 %</w:t>
      </w:r>
    </w:p>
    <w:p w:rsidR="002C5C3A" w:rsidRPr="002C5C3A" w:rsidRDefault="002C5C3A" w:rsidP="002C5C3A">
      <w:pPr>
        <w:rPr>
          <w:lang w:val="en-US"/>
        </w:rPr>
      </w:pPr>
      <w:r w:rsidRPr="002C5C3A">
        <w:rPr>
          <w:lang w:val="en-US"/>
        </w:rPr>
        <w:t>Root relative squared error             49.7291 %</w:t>
      </w:r>
    </w:p>
    <w:p w:rsidR="002C5C3A" w:rsidRPr="002C5C3A" w:rsidRDefault="002C5C3A" w:rsidP="002C5C3A">
      <w:pPr>
        <w:rPr>
          <w:lang w:val="en-US"/>
        </w:rPr>
      </w:pPr>
      <w:r w:rsidRPr="002C5C3A">
        <w:rPr>
          <w:lang w:val="en-US"/>
        </w:rPr>
        <w:t xml:space="preserve">Total Number of Instances              750     </w:t>
      </w:r>
    </w:p>
    <w:p w:rsidR="002C5C3A" w:rsidRPr="002C5C3A" w:rsidRDefault="002C5C3A" w:rsidP="002C5C3A">
      <w:pPr>
        <w:rPr>
          <w:lang w:val="en-US"/>
        </w:rPr>
      </w:pPr>
    </w:p>
    <w:p w:rsidR="002C5C3A" w:rsidRPr="002C5C3A" w:rsidRDefault="002C5C3A" w:rsidP="002C5C3A">
      <w:pPr>
        <w:rPr>
          <w:lang w:val="en-US"/>
        </w:rPr>
      </w:pPr>
      <w:r w:rsidRPr="002C5C3A">
        <w:rPr>
          <w:lang w:val="en-US"/>
        </w:rPr>
        <w:t>=== Detailed Accuracy By Class ===</w:t>
      </w:r>
    </w:p>
    <w:p w:rsidR="002C5C3A" w:rsidRPr="002C5C3A" w:rsidRDefault="002C5C3A" w:rsidP="002C5C3A">
      <w:pPr>
        <w:rPr>
          <w:lang w:val="en-US"/>
        </w:rPr>
      </w:pPr>
    </w:p>
    <w:p w:rsidR="002C5C3A" w:rsidRPr="002C5C3A" w:rsidRDefault="002C5C3A" w:rsidP="002C5C3A">
      <w:pPr>
        <w:rPr>
          <w:lang w:val="en-US"/>
        </w:rPr>
      </w:pPr>
      <w:r w:rsidRPr="002C5C3A">
        <w:rPr>
          <w:lang w:val="en-US"/>
        </w:rPr>
        <w:t xml:space="preserve">                 TP Rate  FP Rate  Precision  Recall   F-Measure  MCC      ROC Area  PRC Area  Class</w:t>
      </w:r>
    </w:p>
    <w:p w:rsidR="002C5C3A" w:rsidRPr="002C5C3A" w:rsidRDefault="002C5C3A" w:rsidP="002C5C3A">
      <w:pPr>
        <w:rPr>
          <w:lang w:val="en-US"/>
        </w:rPr>
      </w:pPr>
      <w:r w:rsidRPr="002C5C3A">
        <w:rPr>
          <w:lang w:val="en-US"/>
        </w:rPr>
        <w:t xml:space="preserve">                 1.000    0.003    0.972      1.000    0.986      0.984    0.999     0.972     A</w:t>
      </w:r>
    </w:p>
    <w:p w:rsidR="002C5C3A" w:rsidRPr="002C5C3A" w:rsidRDefault="002C5C3A" w:rsidP="002C5C3A">
      <w:pPr>
        <w:rPr>
          <w:lang w:val="en-US"/>
        </w:rPr>
      </w:pPr>
      <w:r w:rsidRPr="002C5C3A">
        <w:rPr>
          <w:lang w:val="en-US"/>
        </w:rPr>
        <w:t xml:space="preserve">                 0.688    0.021    0.791      0.688    0.736      0.710    0.840     0.578     B</w:t>
      </w:r>
    </w:p>
    <w:p w:rsidR="002C5C3A" w:rsidRPr="002C5C3A" w:rsidRDefault="002C5C3A" w:rsidP="002C5C3A">
      <w:pPr>
        <w:rPr>
          <w:lang w:val="en-US"/>
        </w:rPr>
      </w:pPr>
      <w:r w:rsidRPr="002C5C3A">
        <w:rPr>
          <w:lang w:val="en-US"/>
        </w:rPr>
        <w:t xml:space="preserve">                 0.750    0.045    0.655      0.750    0.699      0.665    0.858     0.518     C</w:t>
      </w:r>
    </w:p>
    <w:p w:rsidR="002C5C3A" w:rsidRPr="002C5C3A" w:rsidRDefault="002C5C3A" w:rsidP="002C5C3A">
      <w:pPr>
        <w:rPr>
          <w:lang w:val="en-US"/>
        </w:rPr>
      </w:pPr>
      <w:r w:rsidRPr="002C5C3A">
        <w:rPr>
          <w:lang w:val="en-US"/>
        </w:rPr>
        <w:t xml:space="preserve">                 1.000    0.007    0.938      1.000    0.968      0.965    0.996     0.938     D</w:t>
      </w:r>
    </w:p>
    <w:p w:rsidR="002C5C3A" w:rsidRPr="002C5C3A" w:rsidRDefault="002C5C3A" w:rsidP="002C5C3A">
      <w:pPr>
        <w:rPr>
          <w:lang w:val="en-US"/>
        </w:rPr>
      </w:pPr>
      <w:r w:rsidRPr="002C5C3A">
        <w:rPr>
          <w:lang w:val="en-US"/>
        </w:rPr>
        <w:t xml:space="preserve">                 0.975    0.006    0.951      0.975    0.963      0.959    0.985     0.930     E</w:t>
      </w:r>
    </w:p>
    <w:p w:rsidR="002C5C3A" w:rsidRPr="002C5C3A" w:rsidRDefault="002C5C3A" w:rsidP="002C5C3A">
      <w:pPr>
        <w:rPr>
          <w:lang w:val="en-US"/>
        </w:rPr>
      </w:pPr>
      <w:r w:rsidRPr="002C5C3A">
        <w:rPr>
          <w:lang w:val="en-US"/>
        </w:rPr>
        <w:t xml:space="preserve">                 0.802    0.020    0.841      0.802    0.821      0.799    0.896     0.699     F</w:t>
      </w:r>
    </w:p>
    <w:p w:rsidR="002C5C3A" w:rsidRPr="002C5C3A" w:rsidRDefault="002C5C3A" w:rsidP="002C5C3A">
      <w:pPr>
        <w:rPr>
          <w:lang w:val="en-US"/>
        </w:rPr>
      </w:pPr>
      <w:r w:rsidRPr="002C5C3A">
        <w:rPr>
          <w:lang w:val="en-US"/>
        </w:rPr>
        <w:t xml:space="preserve">                 1.000    0.004    0.957      1.000    0.978      0.976    0.998     0.957     G</w:t>
      </w:r>
    </w:p>
    <w:p w:rsidR="002C5C3A" w:rsidRPr="002C5C3A" w:rsidRDefault="002C5C3A" w:rsidP="002C5C3A">
      <w:pPr>
        <w:rPr>
          <w:lang w:val="en-US"/>
        </w:rPr>
      </w:pPr>
      <w:r w:rsidRPr="002C5C3A">
        <w:rPr>
          <w:lang w:val="en-US"/>
        </w:rPr>
        <w:t xml:space="preserve">                 0.930    0.000    1.000      0.930    0.964      0.961    0.966     0.937     H</w:t>
      </w:r>
    </w:p>
    <w:p w:rsidR="002C5C3A" w:rsidRPr="002C5C3A" w:rsidRDefault="002C5C3A" w:rsidP="002C5C3A">
      <w:pPr>
        <w:rPr>
          <w:lang w:val="en-US"/>
        </w:rPr>
      </w:pPr>
      <w:r w:rsidRPr="002C5C3A">
        <w:rPr>
          <w:lang w:val="en-US"/>
        </w:rPr>
        <w:t xml:space="preserve">                 1.000    0.000    1.000      1.000    1.000      1.000    1.000     1.000     I</w:t>
      </w:r>
    </w:p>
    <w:p w:rsidR="002C5C3A" w:rsidRPr="002C5C3A" w:rsidRDefault="002C5C3A" w:rsidP="002C5C3A">
      <w:pPr>
        <w:rPr>
          <w:lang w:val="en-US"/>
        </w:rPr>
      </w:pPr>
      <w:r w:rsidRPr="002C5C3A">
        <w:rPr>
          <w:lang w:val="en-US"/>
        </w:rPr>
        <w:lastRenderedPageBreak/>
        <w:t xml:space="preserve">                 0.746    0.019    0.794      0.746    0.769      0.748    0.869     0.616     J</w:t>
      </w:r>
    </w:p>
    <w:p w:rsidR="002C5C3A" w:rsidRPr="002C5C3A" w:rsidRDefault="002C5C3A" w:rsidP="002C5C3A">
      <w:pPr>
        <w:rPr>
          <w:lang w:val="en-US"/>
        </w:rPr>
      </w:pPr>
      <w:r w:rsidRPr="002C5C3A">
        <w:rPr>
          <w:lang w:val="en-US"/>
        </w:rPr>
        <w:t xml:space="preserve">Weighted Avg.    0.888    0.013    0.889      0.888    0.887      0.875    0.940     0.813     </w:t>
      </w:r>
    </w:p>
    <w:p w:rsidR="002C5C3A" w:rsidRPr="002C5C3A" w:rsidRDefault="002C5C3A" w:rsidP="002C5C3A">
      <w:pPr>
        <w:rPr>
          <w:lang w:val="en-US"/>
        </w:rPr>
      </w:pPr>
    </w:p>
    <w:p w:rsidR="002C5C3A" w:rsidRPr="002C5C3A" w:rsidRDefault="002C5C3A" w:rsidP="002C5C3A">
      <w:pPr>
        <w:rPr>
          <w:lang w:val="en-US"/>
        </w:rPr>
      </w:pPr>
      <w:r w:rsidRPr="002C5C3A">
        <w:rPr>
          <w:lang w:val="en-US"/>
        </w:rPr>
        <w:t>=== Confusion Matrix ===</w:t>
      </w:r>
    </w:p>
    <w:p w:rsidR="002C5C3A" w:rsidRPr="002C5C3A" w:rsidRDefault="002C5C3A" w:rsidP="002C5C3A">
      <w:pPr>
        <w:rPr>
          <w:lang w:val="en-US"/>
        </w:rPr>
      </w:pPr>
    </w:p>
    <w:p w:rsidR="002C5C3A" w:rsidRPr="002C5C3A" w:rsidRDefault="002C5C3A" w:rsidP="002C5C3A">
      <w:pPr>
        <w:rPr>
          <w:lang w:val="en-US"/>
        </w:rPr>
      </w:pPr>
      <w:r w:rsidRPr="002C5C3A">
        <w:rPr>
          <w:lang w:val="en-US"/>
        </w:rPr>
        <w:t xml:space="preserve">  a  b  c  d  e  f  g  h  i  j   &lt;-- classified as</w:t>
      </w:r>
    </w:p>
    <w:p w:rsidR="002C5C3A" w:rsidRPr="002C5C3A" w:rsidRDefault="002C5C3A" w:rsidP="002C5C3A">
      <w:pPr>
        <w:rPr>
          <w:lang w:val="en-US"/>
        </w:rPr>
      </w:pPr>
      <w:r w:rsidRPr="002C5C3A">
        <w:rPr>
          <w:lang w:val="en-US"/>
        </w:rPr>
        <w:t xml:space="preserve"> 69  0  0  0  0  0  0  0  0  0 |  a = A</w:t>
      </w:r>
    </w:p>
    <w:p w:rsidR="002C5C3A" w:rsidRPr="002C5C3A" w:rsidRDefault="002C5C3A" w:rsidP="002C5C3A">
      <w:pPr>
        <w:rPr>
          <w:lang w:val="en-US"/>
        </w:rPr>
      </w:pPr>
      <w:r w:rsidRPr="002C5C3A">
        <w:rPr>
          <w:lang w:val="en-US"/>
        </w:rPr>
        <w:t xml:space="preserve">  0 53 22  0  0  0  2  0  0  0 |  b = B</w:t>
      </w:r>
    </w:p>
    <w:p w:rsidR="002C5C3A" w:rsidRPr="002C5C3A" w:rsidRDefault="002C5C3A" w:rsidP="002C5C3A">
      <w:pPr>
        <w:rPr>
          <w:lang w:val="en-US"/>
        </w:rPr>
      </w:pPr>
      <w:r w:rsidRPr="002C5C3A">
        <w:rPr>
          <w:lang w:val="en-US"/>
        </w:rPr>
        <w:t xml:space="preserve">  0 14 57  0  0  5  0  0  0  0 |  c = C</w:t>
      </w:r>
    </w:p>
    <w:p w:rsidR="002C5C3A" w:rsidRPr="002C5C3A" w:rsidRDefault="002C5C3A" w:rsidP="002C5C3A">
      <w:pPr>
        <w:rPr>
          <w:lang w:val="en-US"/>
        </w:rPr>
      </w:pPr>
      <w:r w:rsidRPr="002C5C3A">
        <w:rPr>
          <w:lang w:val="en-US"/>
        </w:rPr>
        <w:t xml:space="preserve">  0  0  0 75  0  0  0  0  0  0 |  d = D</w:t>
      </w:r>
    </w:p>
    <w:p w:rsidR="002C5C3A" w:rsidRPr="002C5C3A" w:rsidRDefault="002C5C3A" w:rsidP="002C5C3A">
      <w:pPr>
        <w:rPr>
          <w:lang w:val="en-US"/>
        </w:rPr>
      </w:pPr>
      <w:r w:rsidRPr="002C5C3A">
        <w:rPr>
          <w:lang w:val="en-US"/>
        </w:rPr>
        <w:t xml:space="preserve">  2  0  0  0 78  0  0  0  0  0 |  e = E</w:t>
      </w:r>
    </w:p>
    <w:p w:rsidR="002C5C3A" w:rsidRPr="002C5C3A" w:rsidRDefault="002C5C3A" w:rsidP="002C5C3A">
      <w:pPr>
        <w:rPr>
          <w:lang w:val="en-US"/>
        </w:rPr>
      </w:pPr>
      <w:r w:rsidRPr="002C5C3A">
        <w:rPr>
          <w:lang w:val="en-US"/>
        </w:rPr>
        <w:t xml:space="preserve">  0  0  4  0  0 69  0  0  0 13 |  f = F</w:t>
      </w:r>
    </w:p>
    <w:p w:rsidR="002C5C3A" w:rsidRPr="002C5C3A" w:rsidRDefault="002C5C3A" w:rsidP="002C5C3A">
      <w:pPr>
        <w:rPr>
          <w:lang w:val="en-US"/>
        </w:rPr>
      </w:pPr>
      <w:r w:rsidRPr="002C5C3A">
        <w:rPr>
          <w:lang w:val="en-US"/>
        </w:rPr>
        <w:t xml:space="preserve">  0  0  0  0  0  0 66  0  0  0 |  g = G</w:t>
      </w:r>
    </w:p>
    <w:p w:rsidR="002C5C3A" w:rsidRPr="002C5C3A" w:rsidRDefault="002C5C3A" w:rsidP="002C5C3A">
      <w:pPr>
        <w:rPr>
          <w:lang w:val="en-US"/>
        </w:rPr>
      </w:pPr>
      <w:r w:rsidRPr="002C5C3A">
        <w:rPr>
          <w:lang w:val="en-US"/>
        </w:rPr>
        <w:t xml:space="preserve">  0  0  0  0  4  0  1 66  0  0 |  h = H</w:t>
      </w:r>
    </w:p>
    <w:p w:rsidR="002C5C3A" w:rsidRPr="002C5C3A" w:rsidRDefault="002C5C3A" w:rsidP="002C5C3A">
      <w:pPr>
        <w:rPr>
          <w:lang w:val="en-US"/>
        </w:rPr>
      </w:pPr>
      <w:r w:rsidRPr="002C5C3A">
        <w:rPr>
          <w:lang w:val="en-US"/>
        </w:rPr>
        <w:t xml:space="preserve">  0  0  0  0  0  0  0  0 83  0 |  i = I</w:t>
      </w:r>
    </w:p>
    <w:p w:rsidR="002C5C3A" w:rsidRPr="002C5C3A" w:rsidRDefault="002C5C3A" w:rsidP="002C5C3A">
      <w:pPr>
        <w:rPr>
          <w:lang w:val="en-US"/>
        </w:rPr>
      </w:pPr>
      <w:r w:rsidRPr="002C5C3A">
        <w:rPr>
          <w:lang w:val="en-US"/>
        </w:rPr>
        <w:t xml:space="preserve">  0  0  4  5  0  8  0  0  0 50 |  j = J</w:t>
      </w:r>
    </w:p>
    <w:p w:rsidR="002C5C3A" w:rsidRDefault="000A0171" w:rsidP="009A3CE9">
      <w:pPr>
        <w:rPr>
          <w:lang w:val="en-US"/>
        </w:rPr>
      </w:pPr>
      <w:r>
        <w:rPr>
          <w:lang w:val="en-US"/>
        </w:rPr>
        <w:t>Kstar</w:t>
      </w:r>
    </w:p>
    <w:p w:rsidR="000A0171" w:rsidRPr="000A0171" w:rsidRDefault="000A0171" w:rsidP="000A0171">
      <w:pPr>
        <w:rPr>
          <w:lang w:val="en-US"/>
        </w:rPr>
      </w:pPr>
      <w:r w:rsidRPr="000A0171">
        <w:rPr>
          <w:lang w:val="en-US"/>
        </w:rPr>
        <w:t>=== Run information ===</w:t>
      </w:r>
    </w:p>
    <w:p w:rsidR="000A0171" w:rsidRPr="000A0171" w:rsidRDefault="000A0171" w:rsidP="000A0171">
      <w:pPr>
        <w:rPr>
          <w:lang w:val="en-US"/>
        </w:rPr>
      </w:pPr>
    </w:p>
    <w:p w:rsidR="000A0171" w:rsidRPr="000A0171" w:rsidRDefault="000A0171" w:rsidP="000A0171">
      <w:pPr>
        <w:rPr>
          <w:lang w:val="en-US"/>
        </w:rPr>
      </w:pPr>
      <w:r w:rsidRPr="000A0171">
        <w:rPr>
          <w:lang w:val="en-US"/>
        </w:rPr>
        <w:t>Scheme:       weka.classifiers.lazy.KStar -B 20 -M a</w:t>
      </w:r>
    </w:p>
    <w:p w:rsidR="000A0171" w:rsidRPr="000A0171" w:rsidRDefault="000A0171" w:rsidP="000A0171">
      <w:pPr>
        <w:rPr>
          <w:lang w:val="en-US"/>
        </w:rPr>
      </w:pPr>
      <w:r w:rsidRPr="000A0171">
        <w:rPr>
          <w:lang w:val="en-US"/>
        </w:rPr>
        <w:t>Relation:     histogramfeatures</w:t>
      </w:r>
    </w:p>
    <w:p w:rsidR="000A0171" w:rsidRPr="000A0171" w:rsidRDefault="000A0171" w:rsidP="000A0171">
      <w:pPr>
        <w:rPr>
          <w:lang w:val="en-US"/>
        </w:rPr>
      </w:pPr>
      <w:r w:rsidRPr="000A0171">
        <w:rPr>
          <w:lang w:val="en-US"/>
        </w:rPr>
        <w:t>Instances:    2500</w:t>
      </w:r>
    </w:p>
    <w:p w:rsidR="000A0171" w:rsidRPr="000A0171" w:rsidRDefault="000A0171" w:rsidP="000A0171">
      <w:pPr>
        <w:rPr>
          <w:lang w:val="en-US"/>
        </w:rPr>
      </w:pPr>
      <w:r w:rsidRPr="000A0171">
        <w:rPr>
          <w:lang w:val="en-US"/>
        </w:rPr>
        <w:t>Attributes:   7</w:t>
      </w:r>
    </w:p>
    <w:p w:rsidR="000A0171" w:rsidRPr="000A0171" w:rsidRDefault="000A0171" w:rsidP="000A0171">
      <w:pPr>
        <w:rPr>
          <w:lang w:val="en-US"/>
        </w:rPr>
      </w:pPr>
      <w:r w:rsidRPr="000A0171">
        <w:rPr>
          <w:lang w:val="en-US"/>
        </w:rPr>
        <w:t xml:space="preserve">              f1</w:t>
      </w:r>
    </w:p>
    <w:p w:rsidR="000A0171" w:rsidRPr="000A0171" w:rsidRDefault="000A0171" w:rsidP="000A0171">
      <w:pPr>
        <w:rPr>
          <w:lang w:val="en-US"/>
        </w:rPr>
      </w:pPr>
      <w:r w:rsidRPr="000A0171">
        <w:rPr>
          <w:lang w:val="en-US"/>
        </w:rPr>
        <w:t xml:space="preserve">              f2</w:t>
      </w:r>
    </w:p>
    <w:p w:rsidR="000A0171" w:rsidRPr="000A0171" w:rsidRDefault="000A0171" w:rsidP="000A0171">
      <w:pPr>
        <w:rPr>
          <w:lang w:val="en-US"/>
        </w:rPr>
      </w:pPr>
      <w:r w:rsidRPr="000A0171">
        <w:rPr>
          <w:lang w:val="en-US"/>
        </w:rPr>
        <w:t xml:space="preserve">              f3</w:t>
      </w:r>
    </w:p>
    <w:p w:rsidR="000A0171" w:rsidRPr="000A0171" w:rsidRDefault="000A0171" w:rsidP="000A0171">
      <w:pPr>
        <w:rPr>
          <w:lang w:val="en-US"/>
        </w:rPr>
      </w:pPr>
      <w:r w:rsidRPr="000A0171">
        <w:rPr>
          <w:lang w:val="en-US"/>
        </w:rPr>
        <w:t xml:space="preserve">              f4</w:t>
      </w:r>
    </w:p>
    <w:p w:rsidR="000A0171" w:rsidRPr="000A0171" w:rsidRDefault="000A0171" w:rsidP="000A0171">
      <w:pPr>
        <w:rPr>
          <w:lang w:val="en-US"/>
        </w:rPr>
      </w:pPr>
      <w:r w:rsidRPr="000A0171">
        <w:rPr>
          <w:lang w:val="en-US"/>
        </w:rPr>
        <w:t xml:space="preserve">              f5</w:t>
      </w:r>
    </w:p>
    <w:p w:rsidR="000A0171" w:rsidRPr="000A0171" w:rsidRDefault="000A0171" w:rsidP="000A0171">
      <w:pPr>
        <w:rPr>
          <w:lang w:val="en-US"/>
        </w:rPr>
      </w:pPr>
      <w:r w:rsidRPr="000A0171">
        <w:rPr>
          <w:lang w:val="en-US"/>
        </w:rPr>
        <w:t xml:space="preserve">              f6</w:t>
      </w:r>
    </w:p>
    <w:p w:rsidR="000A0171" w:rsidRPr="000A0171" w:rsidRDefault="000A0171" w:rsidP="000A0171">
      <w:pPr>
        <w:rPr>
          <w:lang w:val="en-US"/>
        </w:rPr>
      </w:pPr>
      <w:r w:rsidRPr="000A0171">
        <w:rPr>
          <w:lang w:val="en-US"/>
        </w:rPr>
        <w:t xml:space="preserve">              class</w:t>
      </w:r>
    </w:p>
    <w:p w:rsidR="000A0171" w:rsidRPr="000A0171" w:rsidRDefault="000A0171" w:rsidP="000A0171">
      <w:pPr>
        <w:rPr>
          <w:lang w:val="en-US"/>
        </w:rPr>
      </w:pPr>
      <w:r w:rsidRPr="000A0171">
        <w:rPr>
          <w:lang w:val="en-US"/>
        </w:rPr>
        <w:t>Test mode:    split 70.0% train, remainder test</w:t>
      </w:r>
    </w:p>
    <w:p w:rsidR="000A0171" w:rsidRPr="000A0171" w:rsidRDefault="000A0171" w:rsidP="000A0171">
      <w:pPr>
        <w:rPr>
          <w:lang w:val="en-US"/>
        </w:rPr>
      </w:pPr>
    </w:p>
    <w:p w:rsidR="000A0171" w:rsidRPr="000A0171" w:rsidRDefault="000A0171" w:rsidP="000A0171">
      <w:pPr>
        <w:rPr>
          <w:lang w:val="en-US"/>
        </w:rPr>
      </w:pPr>
      <w:r w:rsidRPr="000A0171">
        <w:rPr>
          <w:lang w:val="en-US"/>
        </w:rPr>
        <w:t>=== Classifier model (full training set) ===</w:t>
      </w:r>
    </w:p>
    <w:p w:rsidR="000A0171" w:rsidRPr="000A0171" w:rsidRDefault="000A0171" w:rsidP="000A0171">
      <w:pPr>
        <w:rPr>
          <w:lang w:val="en-US"/>
        </w:rPr>
      </w:pPr>
    </w:p>
    <w:p w:rsidR="000A0171" w:rsidRPr="000A0171" w:rsidRDefault="000A0171" w:rsidP="000A0171">
      <w:pPr>
        <w:rPr>
          <w:lang w:val="en-US"/>
        </w:rPr>
      </w:pPr>
      <w:r w:rsidRPr="000A0171">
        <w:rPr>
          <w:lang w:val="en-US"/>
        </w:rPr>
        <w:t>KStar Beta Verion (0.1b).</w:t>
      </w:r>
    </w:p>
    <w:p w:rsidR="000A0171" w:rsidRPr="000A0171" w:rsidRDefault="000A0171" w:rsidP="000A0171">
      <w:pPr>
        <w:rPr>
          <w:lang w:val="en-US"/>
        </w:rPr>
      </w:pPr>
      <w:r w:rsidRPr="000A0171">
        <w:rPr>
          <w:lang w:val="en-US"/>
        </w:rPr>
        <w:t>Copyright (c) 1995-97 by Len Trigg (trigg@cs.waikato.ac.nz).</w:t>
      </w:r>
    </w:p>
    <w:p w:rsidR="000A0171" w:rsidRPr="000A0171" w:rsidRDefault="000A0171" w:rsidP="000A0171">
      <w:pPr>
        <w:rPr>
          <w:lang w:val="en-US"/>
        </w:rPr>
      </w:pPr>
      <w:r w:rsidRPr="000A0171">
        <w:rPr>
          <w:lang w:val="en-US"/>
        </w:rPr>
        <w:t>Java port to Weka by Abdelaziz Mahoui (am14@cs.waikato.ac.nz).</w:t>
      </w:r>
    </w:p>
    <w:p w:rsidR="000A0171" w:rsidRPr="000A0171" w:rsidRDefault="000A0171" w:rsidP="000A0171">
      <w:pPr>
        <w:rPr>
          <w:lang w:val="en-US"/>
        </w:rPr>
      </w:pPr>
    </w:p>
    <w:p w:rsidR="000A0171" w:rsidRPr="000A0171" w:rsidRDefault="000A0171" w:rsidP="000A0171">
      <w:pPr>
        <w:rPr>
          <w:lang w:val="en-US"/>
        </w:rPr>
      </w:pPr>
      <w:r w:rsidRPr="000A0171">
        <w:rPr>
          <w:lang w:val="en-US"/>
        </w:rPr>
        <w:t xml:space="preserve">KStar options : -B 20 -M a </w:t>
      </w:r>
    </w:p>
    <w:p w:rsidR="000A0171" w:rsidRPr="000A0171" w:rsidRDefault="000A0171" w:rsidP="000A0171">
      <w:pPr>
        <w:rPr>
          <w:lang w:val="en-US"/>
        </w:rPr>
      </w:pPr>
    </w:p>
    <w:p w:rsidR="000A0171" w:rsidRPr="000A0171" w:rsidRDefault="000A0171" w:rsidP="000A0171">
      <w:pPr>
        <w:rPr>
          <w:lang w:val="en-US"/>
        </w:rPr>
      </w:pPr>
      <w:r w:rsidRPr="000A0171">
        <w:rPr>
          <w:lang w:val="en-US"/>
        </w:rPr>
        <w:t>Time taken to build model: 0.04 seconds</w:t>
      </w:r>
    </w:p>
    <w:p w:rsidR="000A0171" w:rsidRPr="000A0171" w:rsidRDefault="000A0171" w:rsidP="000A0171">
      <w:pPr>
        <w:rPr>
          <w:lang w:val="en-US"/>
        </w:rPr>
      </w:pPr>
    </w:p>
    <w:p w:rsidR="000A0171" w:rsidRPr="000A0171" w:rsidRDefault="000A0171" w:rsidP="000A0171">
      <w:pPr>
        <w:rPr>
          <w:lang w:val="en-US"/>
        </w:rPr>
      </w:pPr>
      <w:r w:rsidRPr="000A0171">
        <w:rPr>
          <w:lang w:val="en-US"/>
        </w:rPr>
        <w:t>=== Evaluation on test split ===</w:t>
      </w:r>
    </w:p>
    <w:p w:rsidR="000A0171" w:rsidRPr="000A0171" w:rsidRDefault="000A0171" w:rsidP="000A0171">
      <w:pPr>
        <w:rPr>
          <w:lang w:val="en-US"/>
        </w:rPr>
      </w:pPr>
    </w:p>
    <w:p w:rsidR="000A0171" w:rsidRPr="000A0171" w:rsidRDefault="000A0171" w:rsidP="000A0171">
      <w:pPr>
        <w:rPr>
          <w:lang w:val="en-US"/>
        </w:rPr>
      </w:pPr>
      <w:r w:rsidRPr="000A0171">
        <w:rPr>
          <w:lang w:val="en-US"/>
        </w:rPr>
        <w:t>Time taken to test model on test split: 20.35 seconds</w:t>
      </w:r>
    </w:p>
    <w:p w:rsidR="000A0171" w:rsidRPr="000A0171" w:rsidRDefault="000A0171" w:rsidP="000A0171">
      <w:pPr>
        <w:rPr>
          <w:lang w:val="en-US"/>
        </w:rPr>
      </w:pPr>
    </w:p>
    <w:p w:rsidR="000A0171" w:rsidRPr="000A0171" w:rsidRDefault="000A0171" w:rsidP="000A0171">
      <w:pPr>
        <w:rPr>
          <w:lang w:val="en-US"/>
        </w:rPr>
      </w:pPr>
      <w:r w:rsidRPr="000A0171">
        <w:rPr>
          <w:lang w:val="en-US"/>
        </w:rPr>
        <w:t>=== Summary ===</w:t>
      </w:r>
    </w:p>
    <w:p w:rsidR="000A0171" w:rsidRPr="000A0171" w:rsidRDefault="000A0171" w:rsidP="000A0171">
      <w:pPr>
        <w:rPr>
          <w:lang w:val="en-US"/>
        </w:rPr>
      </w:pPr>
    </w:p>
    <w:p w:rsidR="000A0171" w:rsidRPr="000A0171" w:rsidRDefault="000A0171" w:rsidP="000A0171">
      <w:pPr>
        <w:rPr>
          <w:lang w:val="en-US"/>
        </w:rPr>
      </w:pPr>
      <w:r w:rsidRPr="000A0171">
        <w:rPr>
          <w:lang w:val="en-US"/>
        </w:rPr>
        <w:t>Correctly Classified Instances         661               88.1333 %</w:t>
      </w:r>
    </w:p>
    <w:p w:rsidR="000A0171" w:rsidRPr="000A0171" w:rsidRDefault="000A0171" w:rsidP="000A0171">
      <w:pPr>
        <w:rPr>
          <w:lang w:val="en-US"/>
        </w:rPr>
      </w:pPr>
      <w:r w:rsidRPr="000A0171">
        <w:rPr>
          <w:lang w:val="en-US"/>
        </w:rPr>
        <w:t>Incorrectly Classified Instances        89               11.8667 %</w:t>
      </w:r>
    </w:p>
    <w:p w:rsidR="000A0171" w:rsidRPr="000A0171" w:rsidRDefault="000A0171" w:rsidP="000A0171">
      <w:pPr>
        <w:rPr>
          <w:lang w:val="en-US"/>
        </w:rPr>
      </w:pPr>
      <w:r w:rsidRPr="000A0171">
        <w:rPr>
          <w:lang w:val="en-US"/>
        </w:rPr>
        <w:t>Kappa statistic                          0.8681</w:t>
      </w:r>
    </w:p>
    <w:p w:rsidR="000A0171" w:rsidRPr="000A0171" w:rsidRDefault="000A0171" w:rsidP="000A0171">
      <w:pPr>
        <w:rPr>
          <w:lang w:val="en-US"/>
        </w:rPr>
      </w:pPr>
      <w:r w:rsidRPr="000A0171">
        <w:rPr>
          <w:lang w:val="en-US"/>
        </w:rPr>
        <w:t>Mean absolute error                      0.0353</w:t>
      </w:r>
    </w:p>
    <w:p w:rsidR="000A0171" w:rsidRPr="000A0171" w:rsidRDefault="000A0171" w:rsidP="000A0171">
      <w:pPr>
        <w:rPr>
          <w:lang w:val="en-US"/>
        </w:rPr>
      </w:pPr>
      <w:r w:rsidRPr="000A0171">
        <w:rPr>
          <w:lang w:val="en-US"/>
        </w:rPr>
        <w:t>Root mean squared error                  0.1318</w:t>
      </w:r>
    </w:p>
    <w:p w:rsidR="000A0171" w:rsidRPr="000A0171" w:rsidRDefault="000A0171" w:rsidP="000A0171">
      <w:pPr>
        <w:rPr>
          <w:lang w:val="en-US"/>
        </w:rPr>
      </w:pPr>
      <w:r w:rsidRPr="000A0171">
        <w:rPr>
          <w:lang w:val="en-US"/>
        </w:rPr>
        <w:t>Relative absolute error                 19.6001 %</w:t>
      </w:r>
    </w:p>
    <w:p w:rsidR="000A0171" w:rsidRPr="000A0171" w:rsidRDefault="000A0171" w:rsidP="000A0171">
      <w:pPr>
        <w:rPr>
          <w:lang w:val="en-US"/>
        </w:rPr>
      </w:pPr>
      <w:r w:rsidRPr="000A0171">
        <w:rPr>
          <w:lang w:val="en-US"/>
        </w:rPr>
        <w:t>Root relative squared error             43.903  %</w:t>
      </w:r>
    </w:p>
    <w:p w:rsidR="000A0171" w:rsidRPr="000A0171" w:rsidRDefault="000A0171" w:rsidP="000A0171">
      <w:pPr>
        <w:rPr>
          <w:lang w:val="en-US"/>
        </w:rPr>
      </w:pPr>
      <w:r w:rsidRPr="000A0171">
        <w:rPr>
          <w:lang w:val="en-US"/>
        </w:rPr>
        <w:t xml:space="preserve">Total Number of Instances              750     </w:t>
      </w:r>
    </w:p>
    <w:p w:rsidR="000A0171" w:rsidRPr="000A0171" w:rsidRDefault="000A0171" w:rsidP="000A0171">
      <w:pPr>
        <w:rPr>
          <w:lang w:val="en-US"/>
        </w:rPr>
      </w:pPr>
    </w:p>
    <w:p w:rsidR="000A0171" w:rsidRPr="000A0171" w:rsidRDefault="000A0171" w:rsidP="000A0171">
      <w:pPr>
        <w:rPr>
          <w:lang w:val="en-US"/>
        </w:rPr>
      </w:pPr>
      <w:r w:rsidRPr="000A0171">
        <w:rPr>
          <w:lang w:val="en-US"/>
        </w:rPr>
        <w:t>=== Detailed Accuracy By Class ===</w:t>
      </w:r>
    </w:p>
    <w:p w:rsidR="000A0171" w:rsidRPr="000A0171" w:rsidRDefault="000A0171" w:rsidP="000A0171">
      <w:pPr>
        <w:rPr>
          <w:lang w:val="en-US"/>
        </w:rPr>
      </w:pPr>
    </w:p>
    <w:p w:rsidR="000A0171" w:rsidRPr="000A0171" w:rsidRDefault="000A0171" w:rsidP="000A0171">
      <w:pPr>
        <w:rPr>
          <w:lang w:val="en-US"/>
        </w:rPr>
      </w:pPr>
      <w:r w:rsidRPr="000A0171">
        <w:rPr>
          <w:lang w:val="en-US"/>
        </w:rPr>
        <w:t xml:space="preserve">                 TP Rate  FP Rate  Precision  Recall   F-Measure  MCC      ROC Area  PRC Area  Class</w:t>
      </w:r>
    </w:p>
    <w:p w:rsidR="000A0171" w:rsidRPr="000A0171" w:rsidRDefault="000A0171" w:rsidP="000A0171">
      <w:pPr>
        <w:rPr>
          <w:lang w:val="en-US"/>
        </w:rPr>
      </w:pPr>
      <w:r w:rsidRPr="000A0171">
        <w:rPr>
          <w:lang w:val="en-US"/>
        </w:rPr>
        <w:t xml:space="preserve">                 0.986    0.010    0.907      0.986    0.944      0.940    1.000     0.996     A</w:t>
      </w:r>
    </w:p>
    <w:p w:rsidR="000A0171" w:rsidRPr="000A0171" w:rsidRDefault="000A0171" w:rsidP="000A0171">
      <w:pPr>
        <w:rPr>
          <w:lang w:val="en-US"/>
        </w:rPr>
      </w:pPr>
      <w:r w:rsidRPr="000A0171">
        <w:rPr>
          <w:lang w:val="en-US"/>
        </w:rPr>
        <w:t xml:space="preserve">                 0.636    0.010    0.875      0.636    0.737      0.723    0.980     0.875     B</w:t>
      </w:r>
    </w:p>
    <w:p w:rsidR="000A0171" w:rsidRPr="000A0171" w:rsidRDefault="000A0171" w:rsidP="000A0171">
      <w:pPr>
        <w:rPr>
          <w:lang w:val="en-US"/>
        </w:rPr>
      </w:pPr>
      <w:r w:rsidRPr="000A0171">
        <w:rPr>
          <w:lang w:val="en-US"/>
        </w:rPr>
        <w:lastRenderedPageBreak/>
        <w:t xml:space="preserve">                 0.803    0.039    0.701      0.803    0.748      0.720    0.973     0.710     C</w:t>
      </w:r>
    </w:p>
    <w:p w:rsidR="000A0171" w:rsidRPr="000A0171" w:rsidRDefault="000A0171" w:rsidP="000A0171">
      <w:pPr>
        <w:rPr>
          <w:lang w:val="en-US"/>
        </w:rPr>
      </w:pPr>
      <w:r w:rsidRPr="000A0171">
        <w:rPr>
          <w:lang w:val="en-US"/>
        </w:rPr>
        <w:t xml:space="preserve">                 0.973    0.006    0.948      0.973    0.961      0.956    1.000     0.997     D</w:t>
      </w:r>
    </w:p>
    <w:p w:rsidR="000A0171" w:rsidRPr="000A0171" w:rsidRDefault="000A0171" w:rsidP="000A0171">
      <w:pPr>
        <w:rPr>
          <w:lang w:val="en-US"/>
        </w:rPr>
      </w:pPr>
      <w:r w:rsidRPr="000A0171">
        <w:rPr>
          <w:lang w:val="en-US"/>
        </w:rPr>
        <w:t xml:space="preserve">                 0.900    0.006    0.947      0.900    0.923      0.915    0.999     0.991     E</w:t>
      </w:r>
    </w:p>
    <w:p w:rsidR="000A0171" w:rsidRPr="000A0171" w:rsidRDefault="000A0171" w:rsidP="000A0171">
      <w:pPr>
        <w:rPr>
          <w:lang w:val="en-US"/>
        </w:rPr>
      </w:pPr>
      <w:r w:rsidRPr="000A0171">
        <w:rPr>
          <w:lang w:val="en-US"/>
        </w:rPr>
        <w:t xml:space="preserve">                 0.860    0.020    0.851      0.860    0.855      0.837    0.986     0.895     F</w:t>
      </w:r>
    </w:p>
    <w:p w:rsidR="000A0171" w:rsidRPr="000A0171" w:rsidRDefault="000A0171" w:rsidP="000A0171">
      <w:pPr>
        <w:rPr>
          <w:lang w:val="en-US"/>
        </w:rPr>
      </w:pPr>
      <w:r w:rsidRPr="000A0171">
        <w:rPr>
          <w:lang w:val="en-US"/>
        </w:rPr>
        <w:t xml:space="preserve">                 1.000    0.019    0.835      1.000    0.910      0.905    0.999     0.977     G</w:t>
      </w:r>
    </w:p>
    <w:p w:rsidR="000A0171" w:rsidRPr="000A0171" w:rsidRDefault="000A0171" w:rsidP="000A0171">
      <w:pPr>
        <w:rPr>
          <w:lang w:val="en-US"/>
        </w:rPr>
      </w:pPr>
      <w:r w:rsidRPr="000A0171">
        <w:rPr>
          <w:lang w:val="en-US"/>
        </w:rPr>
        <w:t xml:space="preserve">                 0.859    0.003    0.968      0.859    0.910      0.904    0.995     0.972     H</w:t>
      </w:r>
    </w:p>
    <w:p w:rsidR="000A0171" w:rsidRPr="000A0171" w:rsidRDefault="000A0171" w:rsidP="000A0171">
      <w:pPr>
        <w:rPr>
          <w:lang w:val="en-US"/>
        </w:rPr>
      </w:pPr>
      <w:r w:rsidRPr="000A0171">
        <w:rPr>
          <w:lang w:val="en-US"/>
        </w:rPr>
        <w:t xml:space="preserve">                 0.988    0.000    1.000      0.988    0.994      0.993    1.000     1.000     I</w:t>
      </w:r>
    </w:p>
    <w:p w:rsidR="000A0171" w:rsidRPr="000A0171" w:rsidRDefault="000A0171" w:rsidP="000A0171">
      <w:pPr>
        <w:rPr>
          <w:lang w:val="en-US"/>
        </w:rPr>
      </w:pPr>
      <w:r w:rsidRPr="000A0171">
        <w:rPr>
          <w:lang w:val="en-US"/>
        </w:rPr>
        <w:t xml:space="preserve">                 0.821    0.019    0.809      0.821    0.815      0.797    0.985     0.876     J</w:t>
      </w:r>
    </w:p>
    <w:p w:rsidR="000A0171" w:rsidRPr="000A0171" w:rsidRDefault="000A0171" w:rsidP="000A0171">
      <w:pPr>
        <w:rPr>
          <w:lang w:val="en-US"/>
        </w:rPr>
      </w:pPr>
      <w:r w:rsidRPr="000A0171">
        <w:rPr>
          <w:lang w:val="en-US"/>
        </w:rPr>
        <w:t xml:space="preserve">Weighted Avg.    0.881    0.013    0.886      0.881    0.880      0.869    0.991     0.928     </w:t>
      </w:r>
    </w:p>
    <w:p w:rsidR="000A0171" w:rsidRPr="000A0171" w:rsidRDefault="000A0171" w:rsidP="000A0171">
      <w:pPr>
        <w:rPr>
          <w:lang w:val="en-US"/>
        </w:rPr>
      </w:pPr>
    </w:p>
    <w:p w:rsidR="000A0171" w:rsidRPr="000A0171" w:rsidRDefault="000A0171" w:rsidP="000A0171">
      <w:pPr>
        <w:rPr>
          <w:lang w:val="en-US"/>
        </w:rPr>
      </w:pPr>
      <w:r w:rsidRPr="000A0171">
        <w:rPr>
          <w:lang w:val="en-US"/>
        </w:rPr>
        <w:t>=== Confusion Matrix ===</w:t>
      </w:r>
    </w:p>
    <w:p w:rsidR="000A0171" w:rsidRPr="000A0171" w:rsidRDefault="000A0171" w:rsidP="000A0171">
      <w:pPr>
        <w:rPr>
          <w:lang w:val="en-US"/>
        </w:rPr>
      </w:pPr>
    </w:p>
    <w:p w:rsidR="000A0171" w:rsidRPr="000A0171" w:rsidRDefault="000A0171" w:rsidP="000A0171">
      <w:pPr>
        <w:rPr>
          <w:lang w:val="en-US"/>
        </w:rPr>
      </w:pPr>
      <w:r w:rsidRPr="000A0171">
        <w:rPr>
          <w:lang w:val="en-US"/>
        </w:rPr>
        <w:t xml:space="preserve">  a  b  c  d  e  f  g  h  i  j   &lt;-- classified as</w:t>
      </w:r>
    </w:p>
    <w:p w:rsidR="000A0171" w:rsidRPr="000A0171" w:rsidRDefault="000A0171" w:rsidP="000A0171">
      <w:pPr>
        <w:rPr>
          <w:lang w:val="en-US"/>
        </w:rPr>
      </w:pPr>
      <w:r w:rsidRPr="000A0171">
        <w:rPr>
          <w:lang w:val="en-US"/>
        </w:rPr>
        <w:t xml:space="preserve"> 68  0  0  0  0  0  0  1  0  0 |  a = A</w:t>
      </w:r>
    </w:p>
    <w:p w:rsidR="000A0171" w:rsidRPr="000A0171" w:rsidRDefault="000A0171" w:rsidP="000A0171">
      <w:pPr>
        <w:rPr>
          <w:lang w:val="en-US"/>
        </w:rPr>
      </w:pPr>
      <w:r w:rsidRPr="000A0171">
        <w:rPr>
          <w:lang w:val="en-US"/>
        </w:rPr>
        <w:t xml:space="preserve">  0 49 22  0  0  0  6  0  0  0 |  b = B</w:t>
      </w:r>
    </w:p>
    <w:p w:rsidR="000A0171" w:rsidRPr="000A0171" w:rsidRDefault="000A0171" w:rsidP="000A0171">
      <w:pPr>
        <w:rPr>
          <w:lang w:val="en-US"/>
        </w:rPr>
      </w:pPr>
      <w:r w:rsidRPr="000A0171">
        <w:rPr>
          <w:lang w:val="en-US"/>
        </w:rPr>
        <w:t xml:space="preserve">  0  7 61  0  0  3  5  0  0  0 |  c = C</w:t>
      </w:r>
    </w:p>
    <w:p w:rsidR="000A0171" w:rsidRPr="000A0171" w:rsidRDefault="000A0171" w:rsidP="000A0171">
      <w:pPr>
        <w:rPr>
          <w:lang w:val="en-US"/>
        </w:rPr>
      </w:pPr>
      <w:r w:rsidRPr="000A0171">
        <w:rPr>
          <w:lang w:val="en-US"/>
        </w:rPr>
        <w:t xml:space="preserve">  0  0  0 73  0  0  0  0  0  2 |  d = D</w:t>
      </w:r>
    </w:p>
    <w:p w:rsidR="000A0171" w:rsidRPr="000A0171" w:rsidRDefault="000A0171" w:rsidP="000A0171">
      <w:pPr>
        <w:rPr>
          <w:lang w:val="en-US"/>
        </w:rPr>
      </w:pPr>
      <w:r w:rsidRPr="000A0171">
        <w:rPr>
          <w:lang w:val="en-US"/>
        </w:rPr>
        <w:t xml:space="preserve">  6  0  1  0 72  0  0  1  0  0 |  e = E</w:t>
      </w:r>
    </w:p>
    <w:p w:rsidR="000A0171" w:rsidRPr="000A0171" w:rsidRDefault="000A0171" w:rsidP="000A0171">
      <w:pPr>
        <w:rPr>
          <w:lang w:val="en-US"/>
        </w:rPr>
      </w:pPr>
      <w:r w:rsidRPr="000A0171">
        <w:rPr>
          <w:lang w:val="en-US"/>
        </w:rPr>
        <w:t xml:space="preserve">  0  0  1  1  0 74  0  0  0 10 |  f = F</w:t>
      </w:r>
    </w:p>
    <w:p w:rsidR="000A0171" w:rsidRPr="000A0171" w:rsidRDefault="000A0171" w:rsidP="000A0171">
      <w:pPr>
        <w:rPr>
          <w:lang w:val="en-US"/>
        </w:rPr>
      </w:pPr>
      <w:r w:rsidRPr="000A0171">
        <w:rPr>
          <w:lang w:val="en-US"/>
        </w:rPr>
        <w:t xml:space="preserve">  0  0  0  0  0  0 66  0  0  0 |  g = G</w:t>
      </w:r>
    </w:p>
    <w:p w:rsidR="000A0171" w:rsidRPr="000A0171" w:rsidRDefault="000A0171" w:rsidP="000A0171">
      <w:pPr>
        <w:rPr>
          <w:lang w:val="en-US"/>
        </w:rPr>
      </w:pPr>
      <w:r w:rsidRPr="000A0171">
        <w:rPr>
          <w:lang w:val="en-US"/>
        </w:rPr>
        <w:t xml:space="preserve">  1  0  1  0  4  2  2 61  0  0 |  h = H</w:t>
      </w:r>
    </w:p>
    <w:p w:rsidR="000A0171" w:rsidRPr="000A0171" w:rsidRDefault="000A0171" w:rsidP="000A0171">
      <w:pPr>
        <w:rPr>
          <w:lang w:val="en-US"/>
        </w:rPr>
      </w:pPr>
      <w:r w:rsidRPr="000A0171">
        <w:rPr>
          <w:lang w:val="en-US"/>
        </w:rPr>
        <w:t xml:space="preserve">  0  0  0  0  0  0  0  0 82  1 |  i = I</w:t>
      </w:r>
    </w:p>
    <w:p w:rsidR="000A0171" w:rsidRPr="000A0171" w:rsidRDefault="000A0171" w:rsidP="000A0171">
      <w:pPr>
        <w:rPr>
          <w:lang w:val="en-US"/>
        </w:rPr>
      </w:pPr>
      <w:r w:rsidRPr="000A0171">
        <w:rPr>
          <w:lang w:val="en-US"/>
        </w:rPr>
        <w:t xml:space="preserve">  0  0  1  3  0  8  0  0  0 55 |  j = J</w:t>
      </w:r>
    </w:p>
    <w:p w:rsidR="000A0171" w:rsidRDefault="00AF5053" w:rsidP="009A3CE9">
      <w:pPr>
        <w:rPr>
          <w:lang w:val="en-US"/>
        </w:rPr>
      </w:pPr>
      <w:r>
        <w:rPr>
          <w:lang w:val="en-US"/>
        </w:rPr>
        <w:t>LWL</w:t>
      </w:r>
    </w:p>
    <w:p w:rsidR="00AF5053" w:rsidRPr="00AF5053" w:rsidRDefault="00AF5053" w:rsidP="00AF5053">
      <w:pPr>
        <w:rPr>
          <w:lang w:val="en-US"/>
        </w:rPr>
      </w:pPr>
      <w:r w:rsidRPr="00AF5053">
        <w:rPr>
          <w:lang w:val="en-US"/>
        </w:rPr>
        <w:t>=== Run information ===</w:t>
      </w:r>
    </w:p>
    <w:p w:rsidR="00AF5053" w:rsidRPr="00AF5053" w:rsidRDefault="00AF5053" w:rsidP="00AF5053">
      <w:pPr>
        <w:rPr>
          <w:lang w:val="en-US"/>
        </w:rPr>
      </w:pPr>
    </w:p>
    <w:p w:rsidR="00AF5053" w:rsidRPr="00AF5053" w:rsidRDefault="00AF5053" w:rsidP="00AF5053">
      <w:pPr>
        <w:rPr>
          <w:lang w:val="en-US"/>
        </w:rPr>
      </w:pPr>
      <w:r w:rsidRPr="00AF5053">
        <w:rPr>
          <w:lang w:val="en-US"/>
        </w:rPr>
        <w:t>Scheme:       weka.classifiers.lazy.LWL -U 0 -K -1 -A "weka.core.neighboursearch.LinearNNSearch -A \"weka.core.EuclideanDistance -R first-last\"" -W weka.classifiers.trees.DecisionStump</w:t>
      </w:r>
    </w:p>
    <w:p w:rsidR="00AF5053" w:rsidRPr="00AF5053" w:rsidRDefault="00AF5053" w:rsidP="00AF5053">
      <w:pPr>
        <w:rPr>
          <w:lang w:val="en-US"/>
        </w:rPr>
      </w:pPr>
      <w:r w:rsidRPr="00AF5053">
        <w:rPr>
          <w:lang w:val="en-US"/>
        </w:rPr>
        <w:t>Relation:     histogramfeatures</w:t>
      </w:r>
    </w:p>
    <w:p w:rsidR="00AF5053" w:rsidRPr="00AF5053" w:rsidRDefault="00AF5053" w:rsidP="00AF5053">
      <w:pPr>
        <w:rPr>
          <w:lang w:val="en-US"/>
        </w:rPr>
      </w:pPr>
      <w:r w:rsidRPr="00AF5053">
        <w:rPr>
          <w:lang w:val="en-US"/>
        </w:rPr>
        <w:t>Instances:    2500</w:t>
      </w:r>
    </w:p>
    <w:p w:rsidR="00AF5053" w:rsidRPr="00AF5053" w:rsidRDefault="00AF5053" w:rsidP="00AF5053">
      <w:pPr>
        <w:rPr>
          <w:lang w:val="en-US"/>
        </w:rPr>
      </w:pPr>
      <w:r w:rsidRPr="00AF5053">
        <w:rPr>
          <w:lang w:val="en-US"/>
        </w:rPr>
        <w:t>Attributes:   7</w:t>
      </w:r>
    </w:p>
    <w:p w:rsidR="00AF5053" w:rsidRPr="00AF5053" w:rsidRDefault="00AF5053" w:rsidP="00AF5053">
      <w:pPr>
        <w:rPr>
          <w:lang w:val="en-US"/>
        </w:rPr>
      </w:pPr>
      <w:r w:rsidRPr="00AF5053">
        <w:rPr>
          <w:lang w:val="en-US"/>
        </w:rPr>
        <w:lastRenderedPageBreak/>
        <w:t xml:space="preserve">              f1</w:t>
      </w:r>
    </w:p>
    <w:p w:rsidR="00AF5053" w:rsidRPr="00AF5053" w:rsidRDefault="00AF5053" w:rsidP="00AF5053">
      <w:pPr>
        <w:rPr>
          <w:lang w:val="en-US"/>
        </w:rPr>
      </w:pPr>
      <w:r w:rsidRPr="00AF5053">
        <w:rPr>
          <w:lang w:val="en-US"/>
        </w:rPr>
        <w:t xml:space="preserve">              f2</w:t>
      </w:r>
    </w:p>
    <w:p w:rsidR="00AF5053" w:rsidRPr="00AF5053" w:rsidRDefault="00AF5053" w:rsidP="00AF5053">
      <w:pPr>
        <w:rPr>
          <w:lang w:val="en-US"/>
        </w:rPr>
      </w:pPr>
      <w:r w:rsidRPr="00AF5053">
        <w:rPr>
          <w:lang w:val="en-US"/>
        </w:rPr>
        <w:t xml:space="preserve">              f3</w:t>
      </w:r>
    </w:p>
    <w:p w:rsidR="00AF5053" w:rsidRPr="00AF5053" w:rsidRDefault="00AF5053" w:rsidP="00AF5053">
      <w:pPr>
        <w:rPr>
          <w:lang w:val="en-US"/>
        </w:rPr>
      </w:pPr>
      <w:r w:rsidRPr="00AF5053">
        <w:rPr>
          <w:lang w:val="en-US"/>
        </w:rPr>
        <w:t xml:space="preserve">              f4</w:t>
      </w:r>
    </w:p>
    <w:p w:rsidR="00AF5053" w:rsidRPr="00AF5053" w:rsidRDefault="00AF5053" w:rsidP="00AF5053">
      <w:pPr>
        <w:rPr>
          <w:lang w:val="en-US"/>
        </w:rPr>
      </w:pPr>
      <w:r w:rsidRPr="00AF5053">
        <w:rPr>
          <w:lang w:val="en-US"/>
        </w:rPr>
        <w:t xml:space="preserve">              f5</w:t>
      </w:r>
    </w:p>
    <w:p w:rsidR="00AF5053" w:rsidRPr="00AF5053" w:rsidRDefault="00AF5053" w:rsidP="00AF5053">
      <w:pPr>
        <w:rPr>
          <w:lang w:val="en-US"/>
        </w:rPr>
      </w:pPr>
      <w:r w:rsidRPr="00AF5053">
        <w:rPr>
          <w:lang w:val="en-US"/>
        </w:rPr>
        <w:t xml:space="preserve">              f6</w:t>
      </w:r>
    </w:p>
    <w:p w:rsidR="00AF5053" w:rsidRPr="00AF5053" w:rsidRDefault="00AF5053" w:rsidP="00AF5053">
      <w:pPr>
        <w:rPr>
          <w:lang w:val="en-US"/>
        </w:rPr>
      </w:pPr>
      <w:r w:rsidRPr="00AF5053">
        <w:rPr>
          <w:lang w:val="en-US"/>
        </w:rPr>
        <w:t xml:space="preserve">              class</w:t>
      </w:r>
    </w:p>
    <w:p w:rsidR="00AF5053" w:rsidRPr="00AF5053" w:rsidRDefault="00AF5053" w:rsidP="00AF5053">
      <w:pPr>
        <w:rPr>
          <w:lang w:val="en-US"/>
        </w:rPr>
      </w:pPr>
      <w:r w:rsidRPr="00AF5053">
        <w:rPr>
          <w:lang w:val="en-US"/>
        </w:rPr>
        <w:t>Test mode:    split 70.0% train, remainder test</w:t>
      </w:r>
    </w:p>
    <w:p w:rsidR="00AF5053" w:rsidRPr="00AF5053" w:rsidRDefault="00AF5053" w:rsidP="00AF5053">
      <w:pPr>
        <w:rPr>
          <w:lang w:val="en-US"/>
        </w:rPr>
      </w:pPr>
    </w:p>
    <w:p w:rsidR="00AF5053" w:rsidRPr="00AF5053" w:rsidRDefault="00AF5053" w:rsidP="00AF5053">
      <w:pPr>
        <w:rPr>
          <w:lang w:val="en-US"/>
        </w:rPr>
      </w:pPr>
      <w:r w:rsidRPr="00AF5053">
        <w:rPr>
          <w:lang w:val="en-US"/>
        </w:rPr>
        <w:t>=== Classifier model (full training set) ===</w:t>
      </w:r>
    </w:p>
    <w:p w:rsidR="00AF5053" w:rsidRPr="00AF5053" w:rsidRDefault="00AF5053" w:rsidP="00AF5053">
      <w:pPr>
        <w:rPr>
          <w:lang w:val="en-US"/>
        </w:rPr>
      </w:pPr>
    </w:p>
    <w:p w:rsidR="00AF5053" w:rsidRPr="00AF5053" w:rsidRDefault="00AF5053" w:rsidP="00AF5053">
      <w:pPr>
        <w:rPr>
          <w:lang w:val="en-US"/>
        </w:rPr>
      </w:pPr>
      <w:r w:rsidRPr="00AF5053">
        <w:rPr>
          <w:lang w:val="en-US"/>
        </w:rPr>
        <w:t>Locally weighted learning</w:t>
      </w:r>
    </w:p>
    <w:p w:rsidR="00AF5053" w:rsidRPr="00AF5053" w:rsidRDefault="00AF5053" w:rsidP="00AF5053">
      <w:pPr>
        <w:rPr>
          <w:lang w:val="en-US"/>
        </w:rPr>
      </w:pPr>
      <w:r w:rsidRPr="00AF5053">
        <w:rPr>
          <w:lang w:val="en-US"/>
        </w:rPr>
        <w:t>===========================</w:t>
      </w:r>
    </w:p>
    <w:p w:rsidR="00AF5053" w:rsidRPr="00AF5053" w:rsidRDefault="00AF5053" w:rsidP="00AF5053">
      <w:pPr>
        <w:rPr>
          <w:lang w:val="en-US"/>
        </w:rPr>
      </w:pPr>
      <w:r w:rsidRPr="00AF5053">
        <w:rPr>
          <w:lang w:val="en-US"/>
        </w:rPr>
        <w:t>Using classifier: weka.classifiers.trees.DecisionStump</w:t>
      </w:r>
    </w:p>
    <w:p w:rsidR="00AF5053" w:rsidRPr="00AF5053" w:rsidRDefault="00AF5053" w:rsidP="00AF5053">
      <w:pPr>
        <w:rPr>
          <w:lang w:val="en-US"/>
        </w:rPr>
      </w:pPr>
      <w:r w:rsidRPr="00AF5053">
        <w:rPr>
          <w:lang w:val="en-US"/>
        </w:rPr>
        <w:t>Using linear weighting kernels</w:t>
      </w:r>
    </w:p>
    <w:p w:rsidR="00AF5053" w:rsidRPr="00AF5053" w:rsidRDefault="00AF5053" w:rsidP="00AF5053">
      <w:pPr>
        <w:rPr>
          <w:lang w:val="en-US"/>
        </w:rPr>
      </w:pPr>
      <w:r w:rsidRPr="00AF5053">
        <w:rPr>
          <w:lang w:val="en-US"/>
        </w:rPr>
        <w:t>Using all neighbours</w:t>
      </w:r>
    </w:p>
    <w:p w:rsidR="00AF5053" w:rsidRPr="00AF5053" w:rsidRDefault="00AF5053" w:rsidP="00AF5053">
      <w:pPr>
        <w:rPr>
          <w:lang w:val="en-US"/>
        </w:rPr>
      </w:pPr>
    </w:p>
    <w:p w:rsidR="00AF5053" w:rsidRPr="00AF5053" w:rsidRDefault="00AF5053" w:rsidP="00AF5053">
      <w:pPr>
        <w:rPr>
          <w:lang w:val="en-US"/>
        </w:rPr>
      </w:pPr>
      <w:r w:rsidRPr="00AF5053">
        <w:rPr>
          <w:lang w:val="en-US"/>
        </w:rPr>
        <w:t>Time taken to build model: 0 seconds</w:t>
      </w:r>
    </w:p>
    <w:p w:rsidR="00AF5053" w:rsidRPr="00AF5053" w:rsidRDefault="00AF5053" w:rsidP="00AF5053">
      <w:pPr>
        <w:rPr>
          <w:lang w:val="en-US"/>
        </w:rPr>
      </w:pPr>
    </w:p>
    <w:p w:rsidR="00AF5053" w:rsidRPr="00AF5053" w:rsidRDefault="00AF5053" w:rsidP="00AF5053">
      <w:pPr>
        <w:rPr>
          <w:lang w:val="en-US"/>
        </w:rPr>
      </w:pPr>
      <w:r w:rsidRPr="00AF5053">
        <w:rPr>
          <w:lang w:val="en-US"/>
        </w:rPr>
        <w:t>=== Evaluation on test split ===</w:t>
      </w:r>
    </w:p>
    <w:p w:rsidR="00AF5053" w:rsidRPr="00AF5053" w:rsidRDefault="00AF5053" w:rsidP="00AF5053">
      <w:pPr>
        <w:rPr>
          <w:lang w:val="en-US"/>
        </w:rPr>
      </w:pPr>
    </w:p>
    <w:p w:rsidR="00AF5053" w:rsidRPr="00AF5053" w:rsidRDefault="00AF5053" w:rsidP="00AF5053">
      <w:pPr>
        <w:rPr>
          <w:lang w:val="en-US"/>
        </w:rPr>
      </w:pPr>
      <w:r w:rsidRPr="00AF5053">
        <w:rPr>
          <w:lang w:val="en-US"/>
        </w:rPr>
        <w:t>Time taken to test model on test split: 6.6 seconds</w:t>
      </w:r>
    </w:p>
    <w:p w:rsidR="00AF5053" w:rsidRPr="00AF5053" w:rsidRDefault="00AF5053" w:rsidP="00AF5053">
      <w:pPr>
        <w:rPr>
          <w:lang w:val="en-US"/>
        </w:rPr>
      </w:pPr>
    </w:p>
    <w:p w:rsidR="00AF5053" w:rsidRPr="00AF5053" w:rsidRDefault="00AF5053" w:rsidP="00AF5053">
      <w:pPr>
        <w:rPr>
          <w:lang w:val="en-US"/>
        </w:rPr>
      </w:pPr>
      <w:r w:rsidRPr="00AF5053">
        <w:rPr>
          <w:lang w:val="en-US"/>
        </w:rPr>
        <w:t>=== Summary ===</w:t>
      </w:r>
    </w:p>
    <w:p w:rsidR="00AF5053" w:rsidRPr="00AF5053" w:rsidRDefault="00AF5053" w:rsidP="00AF5053">
      <w:pPr>
        <w:rPr>
          <w:lang w:val="en-US"/>
        </w:rPr>
      </w:pPr>
    </w:p>
    <w:p w:rsidR="00AF5053" w:rsidRPr="00AF5053" w:rsidRDefault="00AF5053" w:rsidP="00AF5053">
      <w:pPr>
        <w:rPr>
          <w:lang w:val="en-US"/>
        </w:rPr>
      </w:pPr>
      <w:r w:rsidRPr="00AF5053">
        <w:rPr>
          <w:lang w:val="en-US"/>
        </w:rPr>
        <w:t>Correctly Classified Instances         528               70.4    %</w:t>
      </w:r>
    </w:p>
    <w:p w:rsidR="00AF5053" w:rsidRPr="00AF5053" w:rsidRDefault="00AF5053" w:rsidP="00AF5053">
      <w:pPr>
        <w:rPr>
          <w:lang w:val="en-US"/>
        </w:rPr>
      </w:pPr>
      <w:r w:rsidRPr="00AF5053">
        <w:rPr>
          <w:lang w:val="en-US"/>
        </w:rPr>
        <w:t>Incorrectly Classified Instances       222               29.6    %</w:t>
      </w:r>
    </w:p>
    <w:p w:rsidR="00AF5053" w:rsidRPr="00AF5053" w:rsidRDefault="00AF5053" w:rsidP="00AF5053">
      <w:pPr>
        <w:rPr>
          <w:lang w:val="en-US"/>
        </w:rPr>
      </w:pPr>
      <w:r w:rsidRPr="00AF5053">
        <w:rPr>
          <w:lang w:val="en-US"/>
        </w:rPr>
        <w:t>Kappa statistic                          0.6724</w:t>
      </w:r>
    </w:p>
    <w:p w:rsidR="00AF5053" w:rsidRPr="00AF5053" w:rsidRDefault="00AF5053" w:rsidP="00AF5053">
      <w:pPr>
        <w:rPr>
          <w:lang w:val="en-US"/>
        </w:rPr>
      </w:pPr>
      <w:r w:rsidRPr="00AF5053">
        <w:rPr>
          <w:lang w:val="en-US"/>
        </w:rPr>
        <w:t>Mean absolute error                      0.1533</w:t>
      </w:r>
    </w:p>
    <w:p w:rsidR="00AF5053" w:rsidRPr="00AF5053" w:rsidRDefault="00AF5053" w:rsidP="00AF5053">
      <w:pPr>
        <w:rPr>
          <w:lang w:val="en-US"/>
        </w:rPr>
      </w:pPr>
      <w:r w:rsidRPr="00AF5053">
        <w:rPr>
          <w:lang w:val="en-US"/>
        </w:rPr>
        <w:t>Root mean squared error                  0.2713</w:t>
      </w:r>
    </w:p>
    <w:p w:rsidR="00AF5053" w:rsidRPr="00AF5053" w:rsidRDefault="00AF5053" w:rsidP="00AF5053">
      <w:pPr>
        <w:rPr>
          <w:lang w:val="en-US"/>
        </w:rPr>
      </w:pPr>
      <w:r w:rsidRPr="00AF5053">
        <w:rPr>
          <w:lang w:val="en-US"/>
        </w:rPr>
        <w:t>Relative absolute error                 85.1358 %</w:t>
      </w:r>
    </w:p>
    <w:p w:rsidR="00AF5053" w:rsidRPr="00AF5053" w:rsidRDefault="00AF5053" w:rsidP="00AF5053">
      <w:pPr>
        <w:rPr>
          <w:lang w:val="en-US"/>
        </w:rPr>
      </w:pPr>
      <w:r w:rsidRPr="00AF5053">
        <w:rPr>
          <w:lang w:val="en-US"/>
        </w:rPr>
        <w:lastRenderedPageBreak/>
        <w:t>Root relative squared error             90.4045 %</w:t>
      </w:r>
    </w:p>
    <w:p w:rsidR="00AF5053" w:rsidRPr="00AF5053" w:rsidRDefault="00AF5053" w:rsidP="00AF5053">
      <w:pPr>
        <w:rPr>
          <w:lang w:val="en-US"/>
        </w:rPr>
      </w:pPr>
      <w:r w:rsidRPr="00AF5053">
        <w:rPr>
          <w:lang w:val="en-US"/>
        </w:rPr>
        <w:t xml:space="preserve">Total Number of Instances              750     </w:t>
      </w:r>
    </w:p>
    <w:p w:rsidR="00AF5053" w:rsidRPr="00AF5053" w:rsidRDefault="00AF5053" w:rsidP="00AF5053">
      <w:pPr>
        <w:rPr>
          <w:lang w:val="en-US"/>
        </w:rPr>
      </w:pPr>
    </w:p>
    <w:p w:rsidR="00AF5053" w:rsidRPr="00AF5053" w:rsidRDefault="00AF5053" w:rsidP="00AF5053">
      <w:pPr>
        <w:rPr>
          <w:lang w:val="en-US"/>
        </w:rPr>
      </w:pPr>
      <w:r w:rsidRPr="00AF5053">
        <w:rPr>
          <w:lang w:val="en-US"/>
        </w:rPr>
        <w:t>=== Detailed Accuracy By Class ===</w:t>
      </w:r>
    </w:p>
    <w:p w:rsidR="00AF5053" w:rsidRPr="00AF5053" w:rsidRDefault="00AF5053" w:rsidP="00AF5053">
      <w:pPr>
        <w:rPr>
          <w:lang w:val="en-US"/>
        </w:rPr>
      </w:pPr>
    </w:p>
    <w:p w:rsidR="00AF5053" w:rsidRPr="00AF5053" w:rsidRDefault="00AF5053" w:rsidP="00AF5053">
      <w:pPr>
        <w:rPr>
          <w:lang w:val="en-US"/>
        </w:rPr>
      </w:pPr>
      <w:r w:rsidRPr="00AF5053">
        <w:rPr>
          <w:lang w:val="en-US"/>
        </w:rPr>
        <w:t xml:space="preserve">                 TP Rate  FP Rate  Precision  Recall   F-Measure  MCC      ROC Area  PRC Area  Class</w:t>
      </w:r>
    </w:p>
    <w:p w:rsidR="00AF5053" w:rsidRPr="00AF5053" w:rsidRDefault="00AF5053" w:rsidP="00AF5053">
      <w:pPr>
        <w:rPr>
          <w:lang w:val="en-US"/>
        </w:rPr>
      </w:pPr>
      <w:r w:rsidRPr="00AF5053">
        <w:rPr>
          <w:lang w:val="en-US"/>
        </w:rPr>
        <w:t xml:space="preserve">                 0.957    0.021    0.825      0.957    0.886      0.876    0.994     0.945     A</w:t>
      </w:r>
    </w:p>
    <w:p w:rsidR="00AF5053" w:rsidRPr="00AF5053" w:rsidRDefault="00AF5053" w:rsidP="00AF5053">
      <w:pPr>
        <w:rPr>
          <w:lang w:val="en-US"/>
        </w:rPr>
      </w:pPr>
      <w:r w:rsidRPr="00AF5053">
        <w:rPr>
          <w:lang w:val="en-US"/>
        </w:rPr>
        <w:t xml:space="preserve">                 0.364    0.001    0.966      0.364    0.528      0.570    0.965     0.779     B</w:t>
      </w:r>
    </w:p>
    <w:p w:rsidR="00AF5053" w:rsidRPr="00AF5053" w:rsidRDefault="00AF5053" w:rsidP="00AF5053">
      <w:pPr>
        <w:rPr>
          <w:lang w:val="en-US"/>
        </w:rPr>
      </w:pPr>
      <w:r w:rsidRPr="00AF5053">
        <w:rPr>
          <w:lang w:val="en-US"/>
        </w:rPr>
        <w:t xml:space="preserve">                 0.803    0.099    0.477      0.803    0.598      0.564    0.920     0.413     C</w:t>
      </w:r>
    </w:p>
    <w:p w:rsidR="00AF5053" w:rsidRPr="00AF5053" w:rsidRDefault="00AF5053" w:rsidP="00AF5053">
      <w:pPr>
        <w:rPr>
          <w:lang w:val="en-US"/>
        </w:rPr>
      </w:pPr>
      <w:r w:rsidRPr="00AF5053">
        <w:rPr>
          <w:lang w:val="en-US"/>
        </w:rPr>
        <w:t xml:space="preserve">                 0.907    0.003    0.971      0.907    0.938      0.932    0.997     0.947     D</w:t>
      </w:r>
    </w:p>
    <w:p w:rsidR="00AF5053" w:rsidRPr="00AF5053" w:rsidRDefault="00AF5053" w:rsidP="00AF5053">
      <w:pPr>
        <w:rPr>
          <w:lang w:val="en-US"/>
        </w:rPr>
      </w:pPr>
      <w:r w:rsidRPr="00AF5053">
        <w:rPr>
          <w:lang w:val="en-US"/>
        </w:rPr>
        <w:t xml:space="preserve">                 0.663    0.000    1.000      0.663    0.797      0.798    0.991     0.951     E</w:t>
      </w:r>
    </w:p>
    <w:p w:rsidR="00AF5053" w:rsidRPr="00AF5053" w:rsidRDefault="00AF5053" w:rsidP="00AF5053">
      <w:pPr>
        <w:rPr>
          <w:lang w:val="en-US"/>
        </w:rPr>
      </w:pPr>
      <w:r w:rsidRPr="00AF5053">
        <w:rPr>
          <w:lang w:val="en-US"/>
        </w:rPr>
        <w:t xml:space="preserve">                 0.000    0.000    ?          0.000    ?          ?        0.956     0.653     F</w:t>
      </w:r>
    </w:p>
    <w:p w:rsidR="00AF5053" w:rsidRPr="00AF5053" w:rsidRDefault="00AF5053" w:rsidP="00AF5053">
      <w:pPr>
        <w:rPr>
          <w:lang w:val="en-US"/>
        </w:rPr>
      </w:pPr>
      <w:r w:rsidRPr="00AF5053">
        <w:rPr>
          <w:lang w:val="en-US"/>
        </w:rPr>
        <w:t xml:space="preserve">                 1.000    0.020    0.825      1.000    0.904      0.899    0.999     0.985     G</w:t>
      </w:r>
    </w:p>
    <w:p w:rsidR="00AF5053" w:rsidRPr="00AF5053" w:rsidRDefault="00AF5053" w:rsidP="00AF5053">
      <w:pPr>
        <w:rPr>
          <w:lang w:val="en-US"/>
        </w:rPr>
      </w:pPr>
      <w:r w:rsidRPr="00AF5053">
        <w:rPr>
          <w:lang w:val="en-US"/>
        </w:rPr>
        <w:t xml:space="preserve">                 0.803    0.024    0.781      0.803    0.792      0.770    0.982     0.899     H</w:t>
      </w:r>
    </w:p>
    <w:p w:rsidR="00AF5053" w:rsidRPr="00AF5053" w:rsidRDefault="00AF5053" w:rsidP="00AF5053">
      <w:pPr>
        <w:rPr>
          <w:lang w:val="en-US"/>
        </w:rPr>
      </w:pPr>
      <w:r w:rsidRPr="00AF5053">
        <w:rPr>
          <w:lang w:val="en-US"/>
        </w:rPr>
        <w:t xml:space="preserve">                 0.759    0.000    1.000      0.759    0.863      0.858    0.996     0.931     I</w:t>
      </w:r>
    </w:p>
    <w:p w:rsidR="00AF5053" w:rsidRPr="00AF5053" w:rsidRDefault="00AF5053" w:rsidP="00AF5053">
      <w:pPr>
        <w:rPr>
          <w:lang w:val="en-US"/>
        </w:rPr>
      </w:pPr>
      <w:r w:rsidRPr="00AF5053">
        <w:rPr>
          <w:lang w:val="en-US"/>
        </w:rPr>
        <w:t xml:space="preserve">                 0.985    0.158    0.379      0.985    0.548      0.559    0.935     0.477     J</w:t>
      </w:r>
    </w:p>
    <w:p w:rsidR="00AF5053" w:rsidRPr="00AF5053" w:rsidRDefault="00AF5053" w:rsidP="00AF5053">
      <w:pPr>
        <w:rPr>
          <w:lang w:val="en-US"/>
        </w:rPr>
      </w:pPr>
      <w:r w:rsidRPr="00AF5053">
        <w:rPr>
          <w:lang w:val="en-US"/>
        </w:rPr>
        <w:t xml:space="preserve">Weighted Avg.    0.704    0.031    ?          0.704    ?          ?        0.973     0.797     </w:t>
      </w:r>
    </w:p>
    <w:p w:rsidR="00AF5053" w:rsidRPr="00AF5053" w:rsidRDefault="00AF5053" w:rsidP="00AF5053">
      <w:pPr>
        <w:rPr>
          <w:lang w:val="en-US"/>
        </w:rPr>
      </w:pPr>
    </w:p>
    <w:p w:rsidR="00AF5053" w:rsidRPr="00AF5053" w:rsidRDefault="00AF5053" w:rsidP="00AF5053">
      <w:pPr>
        <w:rPr>
          <w:lang w:val="en-US"/>
        </w:rPr>
      </w:pPr>
      <w:r w:rsidRPr="00AF5053">
        <w:rPr>
          <w:lang w:val="en-US"/>
        </w:rPr>
        <w:t>=== Confusion Matrix ===</w:t>
      </w:r>
    </w:p>
    <w:p w:rsidR="00AF5053" w:rsidRPr="00AF5053" w:rsidRDefault="00AF5053" w:rsidP="00AF5053">
      <w:pPr>
        <w:rPr>
          <w:lang w:val="en-US"/>
        </w:rPr>
      </w:pPr>
    </w:p>
    <w:p w:rsidR="00AF5053" w:rsidRPr="00AF5053" w:rsidRDefault="00AF5053" w:rsidP="00AF5053">
      <w:pPr>
        <w:rPr>
          <w:lang w:val="en-US"/>
        </w:rPr>
      </w:pPr>
      <w:r w:rsidRPr="00AF5053">
        <w:rPr>
          <w:lang w:val="en-US"/>
        </w:rPr>
        <w:t xml:space="preserve">  a  b  c  d  e  f  g  h  i  j   &lt;-- classified as</w:t>
      </w:r>
    </w:p>
    <w:p w:rsidR="00AF5053" w:rsidRPr="00AF5053" w:rsidRDefault="00AF5053" w:rsidP="00AF5053">
      <w:pPr>
        <w:rPr>
          <w:lang w:val="en-US"/>
        </w:rPr>
      </w:pPr>
      <w:r w:rsidRPr="00AF5053">
        <w:rPr>
          <w:lang w:val="en-US"/>
        </w:rPr>
        <w:t xml:space="preserve"> 66  0  0  0  0  0  0  3  0  0 |  a = A</w:t>
      </w:r>
    </w:p>
    <w:p w:rsidR="00AF5053" w:rsidRPr="00AF5053" w:rsidRDefault="00AF5053" w:rsidP="00AF5053">
      <w:pPr>
        <w:rPr>
          <w:lang w:val="en-US"/>
        </w:rPr>
      </w:pPr>
      <w:r w:rsidRPr="00AF5053">
        <w:rPr>
          <w:lang w:val="en-US"/>
        </w:rPr>
        <w:t xml:space="preserve">  0 28 45  1  0  0  0  0  0  3 |  b = B</w:t>
      </w:r>
    </w:p>
    <w:p w:rsidR="00AF5053" w:rsidRPr="00AF5053" w:rsidRDefault="00AF5053" w:rsidP="00AF5053">
      <w:pPr>
        <w:rPr>
          <w:lang w:val="en-US"/>
        </w:rPr>
      </w:pPr>
      <w:r w:rsidRPr="00AF5053">
        <w:rPr>
          <w:lang w:val="en-US"/>
        </w:rPr>
        <w:t xml:space="preserve">  0  1 61  0  0  0  0  0  0 14 |  c = C</w:t>
      </w:r>
    </w:p>
    <w:p w:rsidR="00AF5053" w:rsidRPr="00AF5053" w:rsidRDefault="00AF5053" w:rsidP="00AF5053">
      <w:pPr>
        <w:rPr>
          <w:lang w:val="en-US"/>
        </w:rPr>
      </w:pPr>
      <w:r w:rsidRPr="00AF5053">
        <w:rPr>
          <w:lang w:val="en-US"/>
        </w:rPr>
        <w:t xml:space="preserve">  0  0  0 68  0  0  0  0  0  7 |  d = D</w:t>
      </w:r>
    </w:p>
    <w:p w:rsidR="00AF5053" w:rsidRPr="00AF5053" w:rsidRDefault="00AF5053" w:rsidP="00AF5053">
      <w:pPr>
        <w:rPr>
          <w:lang w:val="en-US"/>
        </w:rPr>
      </w:pPr>
      <w:r w:rsidRPr="00AF5053">
        <w:rPr>
          <w:lang w:val="en-US"/>
        </w:rPr>
        <w:t xml:space="preserve"> 14  0  0  0 53  0  0 13  0  0 |  e = E</w:t>
      </w:r>
    </w:p>
    <w:p w:rsidR="00AF5053" w:rsidRPr="00AF5053" w:rsidRDefault="00AF5053" w:rsidP="00AF5053">
      <w:pPr>
        <w:rPr>
          <w:lang w:val="en-US"/>
        </w:rPr>
      </w:pPr>
      <w:r w:rsidRPr="00AF5053">
        <w:rPr>
          <w:lang w:val="en-US"/>
        </w:rPr>
        <w:t xml:space="preserve">  0  0 21  0  0  0  0  0  0 65 |  f = F</w:t>
      </w:r>
    </w:p>
    <w:p w:rsidR="00AF5053" w:rsidRPr="00AF5053" w:rsidRDefault="00AF5053" w:rsidP="00AF5053">
      <w:pPr>
        <w:rPr>
          <w:lang w:val="en-US"/>
        </w:rPr>
      </w:pPr>
      <w:r w:rsidRPr="00AF5053">
        <w:rPr>
          <w:lang w:val="en-US"/>
        </w:rPr>
        <w:t xml:space="preserve">  0  0  0  0  0  0 66  0  0  0 |  g = G</w:t>
      </w:r>
    </w:p>
    <w:p w:rsidR="00AF5053" w:rsidRPr="00AF5053" w:rsidRDefault="00AF5053" w:rsidP="00AF5053">
      <w:pPr>
        <w:rPr>
          <w:lang w:val="en-US"/>
        </w:rPr>
      </w:pPr>
      <w:r w:rsidRPr="00AF5053">
        <w:rPr>
          <w:lang w:val="en-US"/>
        </w:rPr>
        <w:t xml:space="preserve">  0  0  0  0  0  0 14 57  0  0 |  h = H</w:t>
      </w:r>
    </w:p>
    <w:p w:rsidR="00AF5053" w:rsidRPr="00AF5053" w:rsidRDefault="00AF5053" w:rsidP="00AF5053">
      <w:pPr>
        <w:rPr>
          <w:lang w:val="en-US"/>
        </w:rPr>
      </w:pPr>
      <w:r w:rsidRPr="00AF5053">
        <w:rPr>
          <w:lang w:val="en-US"/>
        </w:rPr>
        <w:t xml:space="preserve">  0  0  0  1  0  0  0  0 63 19 |  i = I</w:t>
      </w:r>
    </w:p>
    <w:p w:rsidR="00AF5053" w:rsidRPr="00AF5053" w:rsidRDefault="00AF5053" w:rsidP="00AF5053">
      <w:pPr>
        <w:rPr>
          <w:lang w:val="en-US"/>
        </w:rPr>
      </w:pPr>
      <w:r w:rsidRPr="00AF5053">
        <w:rPr>
          <w:lang w:val="en-US"/>
        </w:rPr>
        <w:t xml:space="preserve">  0  0  1  0  0  0  0  0  0 66 |  j = J</w:t>
      </w:r>
    </w:p>
    <w:p w:rsidR="00AF5053" w:rsidRDefault="00BE6C24" w:rsidP="009A3CE9">
      <w:pPr>
        <w:rPr>
          <w:lang w:val="en-US"/>
        </w:rPr>
      </w:pPr>
      <w:r>
        <w:rPr>
          <w:lang w:val="en-US"/>
        </w:rPr>
        <w:lastRenderedPageBreak/>
        <w:t>Attribute Select Classifier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=== Run information ===</w:t>
      </w:r>
    </w:p>
    <w:p w:rsidR="00BE6C24" w:rsidRPr="00BE6C24" w:rsidRDefault="00BE6C24" w:rsidP="00BE6C24">
      <w:pPr>
        <w:rPr>
          <w:lang w:val="en-US"/>
        </w:rPr>
      </w:pP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Scheme:       weka.classifiers.meta.AttributeSelectedClassifier -E "weka.attributeSelection.CfsSubsetEval -P 1 -E 1" -S "weka.attributeSelection.BestFirst -D 1 -N 5" -W weka.classifiers.trees.J48 -- -C 0.25 -M 2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Relation:     histogramfeatures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Instances:    2500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Attributes:   7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 xml:space="preserve">              f1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 xml:space="preserve">              f2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 xml:space="preserve">              f3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 xml:space="preserve">              f4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 xml:space="preserve">              f5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 xml:space="preserve">              f6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 xml:space="preserve">              class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Test mode:    split 70.0% train, remainder test</w:t>
      </w:r>
    </w:p>
    <w:p w:rsidR="00BE6C24" w:rsidRPr="00BE6C24" w:rsidRDefault="00BE6C24" w:rsidP="00BE6C24">
      <w:pPr>
        <w:rPr>
          <w:lang w:val="en-US"/>
        </w:rPr>
      </w:pP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=== Classifier model (full training set) ===</w:t>
      </w:r>
    </w:p>
    <w:p w:rsidR="00BE6C24" w:rsidRPr="00BE6C24" w:rsidRDefault="00BE6C24" w:rsidP="00BE6C24">
      <w:pPr>
        <w:rPr>
          <w:lang w:val="en-US"/>
        </w:rPr>
      </w:pP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AttributeSelectedClassifier:</w:t>
      </w:r>
    </w:p>
    <w:p w:rsidR="00BE6C24" w:rsidRPr="00BE6C24" w:rsidRDefault="00BE6C24" w:rsidP="00BE6C24">
      <w:pPr>
        <w:rPr>
          <w:lang w:val="en-US"/>
        </w:rPr>
      </w:pPr>
    </w:p>
    <w:p w:rsidR="00BE6C24" w:rsidRPr="00BE6C24" w:rsidRDefault="00BE6C24" w:rsidP="00BE6C24">
      <w:pPr>
        <w:rPr>
          <w:lang w:val="en-US"/>
        </w:rPr>
      </w:pPr>
    </w:p>
    <w:p w:rsidR="00BE6C24" w:rsidRPr="00BE6C24" w:rsidRDefault="00BE6C24" w:rsidP="00BE6C24">
      <w:pPr>
        <w:rPr>
          <w:lang w:val="en-US"/>
        </w:rPr>
      </w:pP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=== Attribute Selection on all input data ===</w:t>
      </w:r>
    </w:p>
    <w:p w:rsidR="00BE6C24" w:rsidRPr="00BE6C24" w:rsidRDefault="00BE6C24" w:rsidP="00BE6C24">
      <w:pPr>
        <w:rPr>
          <w:lang w:val="en-US"/>
        </w:rPr>
      </w:pP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Search Method: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ab/>
        <w:t>Best first.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ab/>
        <w:t>Start set: no attributes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ab/>
        <w:t>Search direction: forward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ab/>
        <w:t>Stale search after 5 node expansions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ab/>
        <w:t>Total number of subsets evaluated: 24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lastRenderedPageBreak/>
        <w:tab/>
        <w:t>Merit of best subset found:    0.803</w:t>
      </w:r>
    </w:p>
    <w:p w:rsidR="00BE6C24" w:rsidRPr="00BE6C24" w:rsidRDefault="00BE6C24" w:rsidP="00BE6C24">
      <w:pPr>
        <w:rPr>
          <w:lang w:val="en-US"/>
        </w:rPr>
      </w:pP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Attribute Subset Evaluator (supervised, Class (nominal): 7 class):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ab/>
        <w:t>CFS Subset Evaluator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ab/>
        <w:t>Including locally predictive attributes</w:t>
      </w:r>
    </w:p>
    <w:p w:rsidR="00BE6C24" w:rsidRPr="00BE6C24" w:rsidRDefault="00BE6C24" w:rsidP="00BE6C24">
      <w:pPr>
        <w:rPr>
          <w:lang w:val="en-US"/>
        </w:rPr>
      </w:pP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Selected attributes: 1,2,4 : 3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 xml:space="preserve">                     f1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 xml:space="preserve">                     f2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 xml:space="preserve">                     f4</w:t>
      </w:r>
    </w:p>
    <w:p w:rsidR="00BE6C24" w:rsidRPr="00BE6C24" w:rsidRDefault="00BE6C24" w:rsidP="00BE6C24">
      <w:pPr>
        <w:rPr>
          <w:lang w:val="en-US"/>
        </w:rPr>
      </w:pPr>
    </w:p>
    <w:p w:rsidR="00BE6C24" w:rsidRPr="00BE6C24" w:rsidRDefault="00BE6C24" w:rsidP="00BE6C24">
      <w:pPr>
        <w:rPr>
          <w:lang w:val="en-US"/>
        </w:rPr>
      </w:pP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Header of reduced data: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@relation 'histogramfeatures-weka.filters.unsupervised.attribute.Remove-V-R1-2,4,7'</w:t>
      </w:r>
    </w:p>
    <w:p w:rsidR="00BE6C24" w:rsidRPr="00BE6C24" w:rsidRDefault="00BE6C24" w:rsidP="00BE6C24">
      <w:pPr>
        <w:rPr>
          <w:lang w:val="en-US"/>
        </w:rPr>
      </w:pP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@attribute f1 numeric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@attribute f2 numeric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@attribute f4 numeric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@attribute class {A,B,C,D,E,F,G,H,I,J}</w:t>
      </w:r>
    </w:p>
    <w:p w:rsidR="00BE6C24" w:rsidRPr="00BE6C24" w:rsidRDefault="00BE6C24" w:rsidP="00BE6C24">
      <w:pPr>
        <w:rPr>
          <w:lang w:val="en-US"/>
        </w:rPr>
      </w:pP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@data</w:t>
      </w:r>
    </w:p>
    <w:p w:rsidR="00BE6C24" w:rsidRPr="00BE6C24" w:rsidRDefault="00BE6C24" w:rsidP="00BE6C24">
      <w:pPr>
        <w:rPr>
          <w:lang w:val="en-US"/>
        </w:rPr>
      </w:pPr>
    </w:p>
    <w:p w:rsidR="00BE6C24" w:rsidRPr="00BE6C24" w:rsidRDefault="00BE6C24" w:rsidP="00BE6C24">
      <w:pPr>
        <w:rPr>
          <w:lang w:val="en-US"/>
        </w:rPr>
      </w:pP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Classifier Model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J48 pruned tree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------------------</w:t>
      </w:r>
    </w:p>
    <w:p w:rsidR="00BE6C24" w:rsidRPr="00BE6C24" w:rsidRDefault="00BE6C24" w:rsidP="00BE6C24">
      <w:pPr>
        <w:rPr>
          <w:lang w:val="en-US"/>
        </w:rPr>
      </w:pP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f1 &lt;= 4.493454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f1 &lt;= 3.029465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f1 &lt;= 2.266962: I (250.0)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f1 &gt; 2.266962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lastRenderedPageBreak/>
        <w:t>|   |   |   f1 &lt;= 3.001511: D (236.0)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|   f1 &gt; 3.001511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|   |   f2 &lt;= 1.829464: D (14.0/1.0)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|   |   f2 &gt; 1.829464: J (5.0/1.0)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f1 &gt; 3.029465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f1 &lt;= 4.013489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|   f1 &lt;= 3.501434: J (124.0)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|   f1 &gt; 3.501434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|   |   f1 &lt;= 3.806686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|   |   |   f4 &lt;= 4.122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|   |   |   |   f2 &lt;= 2.747993: F (163.0/10.0)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|   |   |   |   f2 &gt; 2.747993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|   |   |   |   |   f1 &lt;= 3.70871: J (28.0/8.0)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|   |   |   |   |   f1 &gt; 3.70871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|   |   |   |   |   |   f2 &lt;= 3.553833: F (17.0/1.0)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|   |   |   |   |   |   f2 &gt; 3.553833: J (4.0/1.0)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|   |   |   f4 &gt; 4.122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|   |   |   |   f1 &lt;= 3.690063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|   |   |   |   |   f2 &lt;= 1.951041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|   |   |   |   |   |   f1 &lt;= 3.580276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|   |   |   |   |   |   |   f1 &lt;= 3.540848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|   |   |   |   |   |   |   |   f1 &lt;= 3.520981: F (2.0)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|   |   |   |   |   |   |   |   f1 &gt; 3.520981: J (2.0)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|   |   |   |   |   |   |   f1 &gt; 3.540848: F (4.0)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|   |   |   |   |   |   f1 &gt; 3.580276: J (2.0)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|   |   |   |   |   f2 &gt; 1.951041: J (30.0/3.0)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|   |   |   |   f1 &gt; 3.690063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|   |   |   |   |   f1 &lt;= 3.759781: F (6.0)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|   |   |   |   |   f1 &gt; 3.759781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|   |   |   |   |   |   f4 &lt;= 4.4649: J (3.0)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|   |   |   |   |   |   f4 &gt; 4.4649: F (3.0/1.0)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lastRenderedPageBreak/>
        <w:t>|   |   |   |   f1 &gt; 3.806686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|   |   |   f1 &lt;= 3.900665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|   |   |   |   f2 &lt;= 3.367031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|   |   |   |   |   f4 &lt;= 3.5778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|   |   |   |   |   |   f4 &lt;= 2.832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|   |   |   |   |   |   |   f2 &lt;= 2.546519: C (11.0)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|   |   |   |   |   |   |   f2 &gt; 2.546519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|   |   |   |   |   |   |   |   f1 &lt;= 3.878586: C (8.0/1.0)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|   |   |   |   |   |   |   |   f1 &gt; 3.878586: F (3.0)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|   |   |   |   |   |   f4 &gt; 2.832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|   |   |   |   |   |   |   f1 &lt;= 3.810638: C (4.0)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|   |   |   |   |   |   |   f1 &gt; 3.810638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|   |   |   |   |   |   |   |   f1 &lt;= 3.839066: F (17.0)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|   |   |   |   |   |   |   |   f1 &gt; 3.839066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|   |   |   |   |   |   |   |   |   f1 &lt;= 3.857254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|   |   |   |   |   |   |   |   |   |   f1 &lt;= 3.855515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|   |   |   |   |   |   |   |   |   |   |   f1 &lt;= 3.852585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|   |   |   |   |   |   |   |   |   |   |   |   f2 &lt;= 2.126162: F (2.0)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|   |   |   |   |   |   |   |   |   |   |   |   f2 &gt; 2.126162: C (2.0)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|   |   |   |   |   |   |   |   |   |   |   f1 &gt; 3.852585: F (3.0)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|   |   |   |   |   |   |   |   |   |   f1 &gt; 3.855515: C (5.0)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|   |   |   |   |   |   |   |   |   f1 &gt; 3.857254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|   |   |   |   |   |   |   |   |   |   f4 &lt;= 3.0258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|   |   |   |   |   |   |   |   |   |   |   f2 &lt;= 2.535957: C (3.0)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|   |   |   |   |   |   |   |   |   |   |   f2 &gt; 2.535957: F (3.0)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|   |   |   |   |   |   |   |   |   |   f4 &gt; 3.0258: F (18.0)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|   |   |   |   |   f4 &gt; 3.5778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|   |   |   |   |   |   f2 &lt;= 2.26767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|   |   |   |   |   |   |   f4 &lt;= 3.8782: F (4.0)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|   |   |   |   |   |   |   f4 &gt; 3.8782: C (14.0/3.0)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|   |   |   |   |   |   f2 &gt; 2.26767: J (12.0/2.0)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lastRenderedPageBreak/>
        <w:t>|   |   |   |   |   |   f2 &gt; 3.367031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|   |   |   |   |   f4 &lt;= 2.6059: C (3.0)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|   |   |   |   |   f4 &gt; 2.6059: J (8.0)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|   |   |   f1 &gt; 3.900665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|   |   |   |   f4 &lt;= 3.2343: C (32.0)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|   |   |   |   f4 &gt; 3.2343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|   |   |   |   |   f2 &lt;= 2.145038: C (15.0/2.0)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|   |   |   |   |   f2 &gt; 2.145038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|   |   |   |   |   |   f2 &lt;= 2.704729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|   |   |   |   |   |   |   f4 &lt;= 3.6923: C (3.0)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|   |   |   |   |   |   |   f4 &gt; 3.6923: J (9.0/1.0)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|   |   |   |   |   |   f2 &gt; 2.704729: J (18.0)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f1 &gt; 4.013489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|   f4 &lt;= 2.1923: B (108.0/1.0)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|   f4 &gt; 2.1923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|   |   f1 &lt;= 4.370087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|   |   |   f2 &lt;= 1.524983: B (29.0/3.0)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|   |   |   f2 &gt; 1.524983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|   |   |   |   f2 &lt;= 3.064533: C (190.0/53.0)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|   |   |   |   f2 &gt; 3.064533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|   |   |   |   |   f4 &lt;= 2.8054: B (43.0/11.0)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|   |   |   |   |   f4 &gt; 2.8054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|   |   |   |   |   |   f4 &lt;= 3.0759: C (4.0/1.0)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|   |   |   |   |   |   f4 &gt; 3.0759: J (3.0)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|   |   f1 &gt; 4.370087: B (33.0)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f1 &gt; 4.493454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f1 &lt;= 5.505112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f2 &lt;= 1.866571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|   f1 &lt;= 4.747238: G (10.0)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|   f1 &gt; 4.747238: H (201.0)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f2 &gt; 1.866571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lastRenderedPageBreak/>
        <w:t>|   |   |   f1 &lt;= 5.087418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|   |   f4 &lt;= 2.7868: G (240.0/2.0)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|   |   f4 &gt; 2.7868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|   |   |   f1 &lt;= 4.757462: G (2.0)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|   |   |   f1 &gt; 4.757462: H (5.0)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|   f1 &gt; 5.087418: H (16.0)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f1 &gt; 5.505112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f1 &lt;= 6.027115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|   f4 &lt;= 3.5003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|   |   f1 &lt;= 5.643341: H (25.0/1.0)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|   |   f1 &gt; 5.643341: E (9.0)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|   f4 &gt; 3.5003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|   |   f1 &lt;= 6.001678: E (229.0/2.0)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|   |   f1 &gt; 6.001678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|   |   |   f2 &lt;= 1.116297: E (12.0)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|   |   |   f2 &gt; 1.116297: A (5.0/1.0)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|   |   f1 &gt; 6.027115: A (246.0)</w:t>
      </w:r>
    </w:p>
    <w:p w:rsidR="00BE6C24" w:rsidRPr="00BE6C24" w:rsidRDefault="00BE6C24" w:rsidP="00BE6C24">
      <w:pPr>
        <w:rPr>
          <w:lang w:val="en-US"/>
        </w:rPr>
      </w:pP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 xml:space="preserve">Number of Leaves  : </w:t>
      </w:r>
      <w:r w:rsidRPr="00BE6C24">
        <w:rPr>
          <w:lang w:val="en-US"/>
        </w:rPr>
        <w:tab/>
        <w:t>58</w:t>
      </w:r>
    </w:p>
    <w:p w:rsidR="00BE6C24" w:rsidRPr="00BE6C24" w:rsidRDefault="00BE6C24" w:rsidP="00BE6C24">
      <w:pPr>
        <w:rPr>
          <w:lang w:val="en-US"/>
        </w:rPr>
      </w:pP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 xml:space="preserve">Size of the tree : </w:t>
      </w:r>
      <w:r w:rsidRPr="00BE6C24">
        <w:rPr>
          <w:lang w:val="en-US"/>
        </w:rPr>
        <w:tab/>
        <w:t>115</w:t>
      </w:r>
    </w:p>
    <w:p w:rsidR="00BE6C24" w:rsidRPr="00BE6C24" w:rsidRDefault="00BE6C24" w:rsidP="00BE6C24">
      <w:pPr>
        <w:rPr>
          <w:lang w:val="en-US"/>
        </w:rPr>
      </w:pPr>
    </w:p>
    <w:p w:rsidR="00BE6C24" w:rsidRPr="00BE6C24" w:rsidRDefault="00BE6C24" w:rsidP="00BE6C24">
      <w:pPr>
        <w:rPr>
          <w:lang w:val="en-US"/>
        </w:rPr>
      </w:pP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Time taken to build model: 0.51 seconds</w:t>
      </w:r>
    </w:p>
    <w:p w:rsidR="00BE6C24" w:rsidRPr="00BE6C24" w:rsidRDefault="00BE6C24" w:rsidP="00BE6C24">
      <w:pPr>
        <w:rPr>
          <w:lang w:val="en-US"/>
        </w:rPr>
      </w:pP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=== Evaluation on test split ===</w:t>
      </w:r>
    </w:p>
    <w:p w:rsidR="00BE6C24" w:rsidRPr="00BE6C24" w:rsidRDefault="00BE6C24" w:rsidP="00BE6C24">
      <w:pPr>
        <w:rPr>
          <w:lang w:val="en-US"/>
        </w:rPr>
      </w:pP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Time taken to test model on test split: 0 seconds</w:t>
      </w:r>
    </w:p>
    <w:p w:rsidR="00BE6C24" w:rsidRPr="00BE6C24" w:rsidRDefault="00BE6C24" w:rsidP="00BE6C24">
      <w:pPr>
        <w:rPr>
          <w:lang w:val="en-US"/>
        </w:rPr>
      </w:pP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=== Summary ===</w:t>
      </w:r>
    </w:p>
    <w:p w:rsidR="00BE6C24" w:rsidRPr="00BE6C24" w:rsidRDefault="00BE6C24" w:rsidP="00BE6C24">
      <w:pPr>
        <w:rPr>
          <w:lang w:val="en-US"/>
        </w:rPr>
      </w:pP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lastRenderedPageBreak/>
        <w:t>Correctly Classified Instances         674               89.8667 %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Incorrectly Classified Instances        76               10.1333 %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Kappa statistic                          0.8873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Mean absolute error                      0.0236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Root mean squared error                  0.1274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Relative absolute error                 13.1158 %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Root relative squared error             42.4433 %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 xml:space="preserve">Total Number of Instances              750     </w:t>
      </w:r>
    </w:p>
    <w:p w:rsidR="00BE6C24" w:rsidRPr="00BE6C24" w:rsidRDefault="00BE6C24" w:rsidP="00BE6C24">
      <w:pPr>
        <w:rPr>
          <w:lang w:val="en-US"/>
        </w:rPr>
      </w:pP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=== Detailed Accuracy By Class ===</w:t>
      </w:r>
    </w:p>
    <w:p w:rsidR="00BE6C24" w:rsidRPr="00BE6C24" w:rsidRDefault="00BE6C24" w:rsidP="00BE6C24">
      <w:pPr>
        <w:rPr>
          <w:lang w:val="en-US"/>
        </w:rPr>
      </w:pP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 xml:space="preserve">                 TP Rate  FP Rate  Precision  Recall   F-Measure  MCC      ROC Area  PRC Area  Class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 xml:space="preserve">                 1.000    0.003    0.972      1.000    0.986      0.984    0.999     0.985     A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 xml:space="preserve">                 0.688    0.004    0.946      0.688    0.797      0.790    0.983     0.880     B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 xml:space="preserve">                 0.816    0.049    0.653      0.816    0.725      0.696    0.951     0.663     C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 xml:space="preserve">                 1.000    0.003    0.974      1.000    0.987      0.985    0.999     0.974     D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 xml:space="preserve">                 0.950    0.006    0.950      0.950    0.950      0.944    0.990     0.938     E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 xml:space="preserve">                 0.837    0.021    0.837      0.837    0.837      0.816    0.969     0.816     F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 xml:space="preserve">                 1.000    0.001    0.985      1.000    0.992      0.992    0.999     0.986     G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 xml:space="preserve">                 0.930    0.003    0.971      0.930    0.950      0.945    0.968     0.941     H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 xml:space="preserve">                 1.000    0.000    1.000      1.000    1.000      1.000    1.000     1.000     I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 xml:space="preserve">                 0.776    0.022    0.776      0.776    0.776      0.754    0.921     0.740     J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 xml:space="preserve">Weighted Avg.    0.899    0.011    0.906      0.899    0.899      0.890    0.978     0.892     </w:t>
      </w:r>
    </w:p>
    <w:p w:rsidR="00BE6C24" w:rsidRPr="00BE6C24" w:rsidRDefault="00BE6C24" w:rsidP="00BE6C24">
      <w:pPr>
        <w:rPr>
          <w:lang w:val="en-US"/>
        </w:rPr>
      </w:pP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>=== Confusion Matrix ===</w:t>
      </w:r>
    </w:p>
    <w:p w:rsidR="00BE6C24" w:rsidRPr="00BE6C24" w:rsidRDefault="00BE6C24" w:rsidP="00BE6C24">
      <w:pPr>
        <w:rPr>
          <w:lang w:val="en-US"/>
        </w:rPr>
      </w:pP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 xml:space="preserve">  a  b  c  d  e  f  g  h  i  j   &lt;-- classified as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 xml:space="preserve"> 69  0  0  0  0  0  0  0  0  0 |  a = A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 xml:space="preserve">  0 53 24  0  0  0  0  0  0  0 |  b = B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 xml:space="preserve">  0  3 62  0  0  5  0  0  0  6 |  c = C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 xml:space="preserve">  0  0  0 75  0  0  0  0  0  0 |  d = D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lastRenderedPageBreak/>
        <w:t xml:space="preserve">  2  0  0  0 76  0  0  2  0  0 |  e = E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 xml:space="preserve">  0  0  5  0  0 72  0  0  0  9 |  f = F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 xml:space="preserve">  0  0  0  0  0  0 66  0  0  0 |  g = G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 xml:space="preserve">  0  0  0  0  4  0  1 66  0  0 |  h = H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 xml:space="preserve">  0  0  0  0  0  0  0  0 83  0 |  i = I</w:t>
      </w:r>
    </w:p>
    <w:p w:rsidR="00BE6C24" w:rsidRPr="00BE6C24" w:rsidRDefault="00BE6C24" w:rsidP="00BE6C24">
      <w:pPr>
        <w:rPr>
          <w:lang w:val="en-US"/>
        </w:rPr>
      </w:pPr>
      <w:r w:rsidRPr="00BE6C24">
        <w:rPr>
          <w:lang w:val="en-US"/>
        </w:rPr>
        <w:t xml:space="preserve">  0  0  4  2  0  9  0  0  0 52 |  j = J</w:t>
      </w:r>
    </w:p>
    <w:p w:rsidR="00BE6C24" w:rsidRDefault="006D7FD3" w:rsidP="009A3CE9">
      <w:pPr>
        <w:rPr>
          <w:lang w:val="en-US"/>
        </w:rPr>
      </w:pPr>
      <w:r>
        <w:rPr>
          <w:lang w:val="en-US"/>
        </w:rPr>
        <w:t>Bagging</w:t>
      </w:r>
    </w:p>
    <w:p w:rsidR="006D7FD3" w:rsidRPr="006D7FD3" w:rsidRDefault="006D7FD3" w:rsidP="006D7FD3">
      <w:pPr>
        <w:rPr>
          <w:lang w:val="en-US"/>
        </w:rPr>
      </w:pPr>
      <w:r w:rsidRPr="006D7FD3">
        <w:rPr>
          <w:lang w:val="en-US"/>
        </w:rPr>
        <w:t>=== Run information ===</w:t>
      </w:r>
    </w:p>
    <w:p w:rsidR="006D7FD3" w:rsidRPr="006D7FD3" w:rsidRDefault="006D7FD3" w:rsidP="006D7FD3">
      <w:pPr>
        <w:rPr>
          <w:lang w:val="en-US"/>
        </w:rPr>
      </w:pPr>
    </w:p>
    <w:p w:rsidR="006D7FD3" w:rsidRPr="006D7FD3" w:rsidRDefault="006D7FD3" w:rsidP="006D7FD3">
      <w:pPr>
        <w:rPr>
          <w:lang w:val="en-US"/>
        </w:rPr>
      </w:pPr>
      <w:r w:rsidRPr="006D7FD3">
        <w:rPr>
          <w:lang w:val="en-US"/>
        </w:rPr>
        <w:t>Scheme:       weka.classifiers.meta.Bagging -P 100 -S 1 -num-slots 1 -I 10 -W weka.classifiers.trees.REPTree -- -M 2 -V 0.001 -N 3 -S 1 -L -1 -I 0.0</w:t>
      </w:r>
    </w:p>
    <w:p w:rsidR="006D7FD3" w:rsidRPr="006D7FD3" w:rsidRDefault="006D7FD3" w:rsidP="006D7FD3">
      <w:pPr>
        <w:rPr>
          <w:lang w:val="en-US"/>
        </w:rPr>
      </w:pPr>
      <w:r w:rsidRPr="006D7FD3">
        <w:rPr>
          <w:lang w:val="en-US"/>
        </w:rPr>
        <w:t>Relation:     histogramfeatures</w:t>
      </w:r>
    </w:p>
    <w:p w:rsidR="006D7FD3" w:rsidRPr="006D7FD3" w:rsidRDefault="006D7FD3" w:rsidP="006D7FD3">
      <w:pPr>
        <w:rPr>
          <w:lang w:val="en-US"/>
        </w:rPr>
      </w:pPr>
      <w:r w:rsidRPr="006D7FD3">
        <w:rPr>
          <w:lang w:val="en-US"/>
        </w:rPr>
        <w:t>Instances:    2500</w:t>
      </w:r>
    </w:p>
    <w:p w:rsidR="006D7FD3" w:rsidRPr="006D7FD3" w:rsidRDefault="006D7FD3" w:rsidP="006D7FD3">
      <w:pPr>
        <w:rPr>
          <w:lang w:val="en-US"/>
        </w:rPr>
      </w:pPr>
      <w:r w:rsidRPr="006D7FD3">
        <w:rPr>
          <w:lang w:val="en-US"/>
        </w:rPr>
        <w:t>Attributes:   7</w:t>
      </w:r>
    </w:p>
    <w:p w:rsidR="006D7FD3" w:rsidRPr="006D7FD3" w:rsidRDefault="006D7FD3" w:rsidP="006D7FD3">
      <w:pPr>
        <w:rPr>
          <w:lang w:val="en-US"/>
        </w:rPr>
      </w:pPr>
      <w:r w:rsidRPr="006D7FD3">
        <w:rPr>
          <w:lang w:val="en-US"/>
        </w:rPr>
        <w:t xml:space="preserve">              f1</w:t>
      </w:r>
    </w:p>
    <w:p w:rsidR="006D7FD3" w:rsidRPr="006D7FD3" w:rsidRDefault="006D7FD3" w:rsidP="006D7FD3">
      <w:pPr>
        <w:rPr>
          <w:lang w:val="en-US"/>
        </w:rPr>
      </w:pPr>
      <w:r w:rsidRPr="006D7FD3">
        <w:rPr>
          <w:lang w:val="en-US"/>
        </w:rPr>
        <w:t xml:space="preserve">              f2</w:t>
      </w:r>
    </w:p>
    <w:p w:rsidR="006D7FD3" w:rsidRPr="006D7FD3" w:rsidRDefault="006D7FD3" w:rsidP="006D7FD3">
      <w:pPr>
        <w:rPr>
          <w:lang w:val="en-US"/>
        </w:rPr>
      </w:pPr>
      <w:r w:rsidRPr="006D7FD3">
        <w:rPr>
          <w:lang w:val="en-US"/>
        </w:rPr>
        <w:t xml:space="preserve">              f3</w:t>
      </w:r>
    </w:p>
    <w:p w:rsidR="006D7FD3" w:rsidRPr="006D7FD3" w:rsidRDefault="006D7FD3" w:rsidP="006D7FD3">
      <w:pPr>
        <w:rPr>
          <w:lang w:val="en-US"/>
        </w:rPr>
      </w:pPr>
      <w:r w:rsidRPr="006D7FD3">
        <w:rPr>
          <w:lang w:val="en-US"/>
        </w:rPr>
        <w:t xml:space="preserve">              f4</w:t>
      </w:r>
    </w:p>
    <w:p w:rsidR="006D7FD3" w:rsidRPr="006D7FD3" w:rsidRDefault="006D7FD3" w:rsidP="006D7FD3">
      <w:pPr>
        <w:rPr>
          <w:lang w:val="en-US"/>
        </w:rPr>
      </w:pPr>
      <w:r w:rsidRPr="006D7FD3">
        <w:rPr>
          <w:lang w:val="en-US"/>
        </w:rPr>
        <w:t xml:space="preserve">              f5</w:t>
      </w:r>
    </w:p>
    <w:p w:rsidR="006D7FD3" w:rsidRPr="006D7FD3" w:rsidRDefault="006D7FD3" w:rsidP="006D7FD3">
      <w:pPr>
        <w:rPr>
          <w:lang w:val="en-US"/>
        </w:rPr>
      </w:pPr>
      <w:r w:rsidRPr="006D7FD3">
        <w:rPr>
          <w:lang w:val="en-US"/>
        </w:rPr>
        <w:t xml:space="preserve">              f6</w:t>
      </w:r>
    </w:p>
    <w:p w:rsidR="006D7FD3" w:rsidRPr="006D7FD3" w:rsidRDefault="006D7FD3" w:rsidP="006D7FD3">
      <w:pPr>
        <w:rPr>
          <w:lang w:val="en-US"/>
        </w:rPr>
      </w:pPr>
      <w:r w:rsidRPr="006D7FD3">
        <w:rPr>
          <w:lang w:val="en-US"/>
        </w:rPr>
        <w:t xml:space="preserve">              class</w:t>
      </w:r>
    </w:p>
    <w:p w:rsidR="006D7FD3" w:rsidRPr="006D7FD3" w:rsidRDefault="006D7FD3" w:rsidP="006D7FD3">
      <w:pPr>
        <w:rPr>
          <w:lang w:val="en-US"/>
        </w:rPr>
      </w:pPr>
      <w:r w:rsidRPr="006D7FD3">
        <w:rPr>
          <w:lang w:val="en-US"/>
        </w:rPr>
        <w:t>Test mode:    split 70.0% train, remainder test</w:t>
      </w:r>
    </w:p>
    <w:p w:rsidR="006D7FD3" w:rsidRPr="006D7FD3" w:rsidRDefault="006D7FD3" w:rsidP="006D7FD3">
      <w:pPr>
        <w:rPr>
          <w:lang w:val="en-US"/>
        </w:rPr>
      </w:pPr>
    </w:p>
    <w:p w:rsidR="006D7FD3" w:rsidRPr="006D7FD3" w:rsidRDefault="006D7FD3" w:rsidP="006D7FD3">
      <w:pPr>
        <w:rPr>
          <w:lang w:val="en-US"/>
        </w:rPr>
      </w:pPr>
      <w:r w:rsidRPr="006D7FD3">
        <w:rPr>
          <w:lang w:val="en-US"/>
        </w:rPr>
        <w:t>=== Classifier model (full training set) ===</w:t>
      </w:r>
    </w:p>
    <w:p w:rsidR="006D7FD3" w:rsidRPr="006D7FD3" w:rsidRDefault="006D7FD3" w:rsidP="006D7FD3">
      <w:pPr>
        <w:rPr>
          <w:lang w:val="en-US"/>
        </w:rPr>
      </w:pPr>
    </w:p>
    <w:p w:rsidR="006D7FD3" w:rsidRPr="006D7FD3" w:rsidRDefault="006D7FD3" w:rsidP="006D7FD3">
      <w:pPr>
        <w:rPr>
          <w:lang w:val="en-US"/>
        </w:rPr>
      </w:pPr>
      <w:r w:rsidRPr="006D7FD3">
        <w:rPr>
          <w:lang w:val="en-US"/>
        </w:rPr>
        <w:t>Bagging with 10 iterations and base learner</w:t>
      </w:r>
    </w:p>
    <w:p w:rsidR="006D7FD3" w:rsidRPr="006D7FD3" w:rsidRDefault="006D7FD3" w:rsidP="006D7FD3">
      <w:pPr>
        <w:rPr>
          <w:lang w:val="en-US"/>
        </w:rPr>
      </w:pPr>
    </w:p>
    <w:p w:rsidR="006D7FD3" w:rsidRPr="006D7FD3" w:rsidRDefault="006D7FD3" w:rsidP="006D7FD3">
      <w:pPr>
        <w:rPr>
          <w:lang w:val="en-US"/>
        </w:rPr>
      </w:pPr>
      <w:r w:rsidRPr="006D7FD3">
        <w:rPr>
          <w:lang w:val="en-US"/>
        </w:rPr>
        <w:t>weka.classifiers.trees.REPTree -M 2 -V 0.001 -N 3 -S 1 -L -1 -I 0.0</w:t>
      </w:r>
    </w:p>
    <w:p w:rsidR="006D7FD3" w:rsidRPr="006D7FD3" w:rsidRDefault="006D7FD3" w:rsidP="006D7FD3">
      <w:pPr>
        <w:rPr>
          <w:lang w:val="en-US"/>
        </w:rPr>
      </w:pPr>
    </w:p>
    <w:p w:rsidR="006D7FD3" w:rsidRPr="006D7FD3" w:rsidRDefault="006D7FD3" w:rsidP="006D7FD3">
      <w:pPr>
        <w:rPr>
          <w:lang w:val="en-US"/>
        </w:rPr>
      </w:pPr>
      <w:r w:rsidRPr="006D7FD3">
        <w:rPr>
          <w:lang w:val="en-US"/>
        </w:rPr>
        <w:t>Time taken to build model: 0.33 seconds</w:t>
      </w:r>
    </w:p>
    <w:p w:rsidR="006D7FD3" w:rsidRPr="006D7FD3" w:rsidRDefault="006D7FD3" w:rsidP="006D7FD3">
      <w:pPr>
        <w:rPr>
          <w:lang w:val="en-US"/>
        </w:rPr>
      </w:pPr>
    </w:p>
    <w:p w:rsidR="006D7FD3" w:rsidRPr="006D7FD3" w:rsidRDefault="006D7FD3" w:rsidP="006D7FD3">
      <w:pPr>
        <w:rPr>
          <w:lang w:val="en-US"/>
        </w:rPr>
      </w:pPr>
      <w:r w:rsidRPr="006D7FD3">
        <w:rPr>
          <w:lang w:val="en-US"/>
        </w:rPr>
        <w:lastRenderedPageBreak/>
        <w:t>=== Evaluation on test split ===</w:t>
      </w:r>
    </w:p>
    <w:p w:rsidR="006D7FD3" w:rsidRPr="006D7FD3" w:rsidRDefault="006D7FD3" w:rsidP="006D7FD3">
      <w:pPr>
        <w:rPr>
          <w:lang w:val="en-US"/>
        </w:rPr>
      </w:pPr>
    </w:p>
    <w:p w:rsidR="006D7FD3" w:rsidRPr="006D7FD3" w:rsidRDefault="006D7FD3" w:rsidP="006D7FD3">
      <w:pPr>
        <w:rPr>
          <w:lang w:val="en-US"/>
        </w:rPr>
      </w:pPr>
      <w:r w:rsidRPr="006D7FD3">
        <w:rPr>
          <w:lang w:val="en-US"/>
        </w:rPr>
        <w:t>Time taken to test model on test split: 0.04 seconds</w:t>
      </w:r>
    </w:p>
    <w:p w:rsidR="006D7FD3" w:rsidRPr="006D7FD3" w:rsidRDefault="006D7FD3" w:rsidP="006D7FD3">
      <w:pPr>
        <w:rPr>
          <w:lang w:val="en-US"/>
        </w:rPr>
      </w:pPr>
    </w:p>
    <w:p w:rsidR="006D7FD3" w:rsidRPr="006D7FD3" w:rsidRDefault="006D7FD3" w:rsidP="006D7FD3">
      <w:pPr>
        <w:rPr>
          <w:lang w:val="en-US"/>
        </w:rPr>
      </w:pPr>
      <w:r w:rsidRPr="006D7FD3">
        <w:rPr>
          <w:lang w:val="en-US"/>
        </w:rPr>
        <w:t>=== Summary ===</w:t>
      </w:r>
    </w:p>
    <w:p w:rsidR="006D7FD3" w:rsidRPr="006D7FD3" w:rsidRDefault="006D7FD3" w:rsidP="006D7FD3">
      <w:pPr>
        <w:rPr>
          <w:lang w:val="en-US"/>
        </w:rPr>
      </w:pPr>
    </w:p>
    <w:p w:rsidR="006D7FD3" w:rsidRPr="006D7FD3" w:rsidRDefault="006D7FD3" w:rsidP="006D7FD3">
      <w:pPr>
        <w:rPr>
          <w:lang w:val="en-US"/>
        </w:rPr>
      </w:pPr>
      <w:r w:rsidRPr="006D7FD3">
        <w:rPr>
          <w:lang w:val="en-US"/>
        </w:rPr>
        <w:t>Correctly Classified Instances         690               92      %</w:t>
      </w:r>
    </w:p>
    <w:p w:rsidR="006D7FD3" w:rsidRPr="006D7FD3" w:rsidRDefault="006D7FD3" w:rsidP="006D7FD3">
      <w:pPr>
        <w:rPr>
          <w:lang w:val="en-US"/>
        </w:rPr>
      </w:pPr>
      <w:r w:rsidRPr="006D7FD3">
        <w:rPr>
          <w:lang w:val="en-US"/>
        </w:rPr>
        <w:t>Incorrectly Classified Instances        60                8      %</w:t>
      </w:r>
    </w:p>
    <w:p w:rsidR="006D7FD3" w:rsidRPr="006D7FD3" w:rsidRDefault="006D7FD3" w:rsidP="006D7FD3">
      <w:pPr>
        <w:rPr>
          <w:lang w:val="en-US"/>
        </w:rPr>
      </w:pPr>
      <w:r w:rsidRPr="006D7FD3">
        <w:rPr>
          <w:lang w:val="en-US"/>
        </w:rPr>
        <w:t xml:space="preserve">Kappa statistic                          0.911 </w:t>
      </w:r>
    </w:p>
    <w:p w:rsidR="006D7FD3" w:rsidRPr="006D7FD3" w:rsidRDefault="006D7FD3" w:rsidP="006D7FD3">
      <w:pPr>
        <w:rPr>
          <w:lang w:val="en-US"/>
        </w:rPr>
      </w:pPr>
      <w:r w:rsidRPr="006D7FD3">
        <w:rPr>
          <w:lang w:val="en-US"/>
        </w:rPr>
        <w:t>Mean absolute error                      0.0257</w:t>
      </w:r>
    </w:p>
    <w:p w:rsidR="006D7FD3" w:rsidRPr="006D7FD3" w:rsidRDefault="006D7FD3" w:rsidP="006D7FD3">
      <w:pPr>
        <w:rPr>
          <w:lang w:val="en-US"/>
        </w:rPr>
      </w:pPr>
      <w:r w:rsidRPr="006D7FD3">
        <w:rPr>
          <w:lang w:val="en-US"/>
        </w:rPr>
        <w:t>Root mean squared error                  0.1112</w:t>
      </w:r>
    </w:p>
    <w:p w:rsidR="006D7FD3" w:rsidRPr="006D7FD3" w:rsidRDefault="006D7FD3" w:rsidP="006D7FD3">
      <w:pPr>
        <w:rPr>
          <w:lang w:val="en-US"/>
        </w:rPr>
      </w:pPr>
      <w:r w:rsidRPr="006D7FD3">
        <w:rPr>
          <w:lang w:val="en-US"/>
        </w:rPr>
        <w:t>Relative absolute error                 14.2815 %</w:t>
      </w:r>
    </w:p>
    <w:p w:rsidR="006D7FD3" w:rsidRPr="006D7FD3" w:rsidRDefault="006D7FD3" w:rsidP="006D7FD3">
      <w:pPr>
        <w:rPr>
          <w:lang w:val="en-US"/>
        </w:rPr>
      </w:pPr>
      <w:r w:rsidRPr="006D7FD3">
        <w:rPr>
          <w:lang w:val="en-US"/>
        </w:rPr>
        <w:t>Root relative squared error             37.0605 %</w:t>
      </w:r>
    </w:p>
    <w:p w:rsidR="006D7FD3" w:rsidRPr="006D7FD3" w:rsidRDefault="006D7FD3" w:rsidP="006D7FD3">
      <w:pPr>
        <w:rPr>
          <w:lang w:val="en-US"/>
        </w:rPr>
      </w:pPr>
      <w:r w:rsidRPr="006D7FD3">
        <w:rPr>
          <w:lang w:val="en-US"/>
        </w:rPr>
        <w:t xml:space="preserve">Total Number of Instances              750     </w:t>
      </w:r>
    </w:p>
    <w:p w:rsidR="006D7FD3" w:rsidRPr="006D7FD3" w:rsidRDefault="006D7FD3" w:rsidP="006D7FD3">
      <w:pPr>
        <w:rPr>
          <w:lang w:val="en-US"/>
        </w:rPr>
      </w:pPr>
    </w:p>
    <w:p w:rsidR="006D7FD3" w:rsidRPr="006D7FD3" w:rsidRDefault="006D7FD3" w:rsidP="006D7FD3">
      <w:pPr>
        <w:rPr>
          <w:lang w:val="en-US"/>
        </w:rPr>
      </w:pPr>
      <w:r w:rsidRPr="006D7FD3">
        <w:rPr>
          <w:lang w:val="en-US"/>
        </w:rPr>
        <w:t>=== Detailed Accuracy By Class ===</w:t>
      </w:r>
    </w:p>
    <w:p w:rsidR="006D7FD3" w:rsidRPr="006D7FD3" w:rsidRDefault="006D7FD3" w:rsidP="006D7FD3">
      <w:pPr>
        <w:rPr>
          <w:lang w:val="en-US"/>
        </w:rPr>
      </w:pPr>
    </w:p>
    <w:p w:rsidR="006D7FD3" w:rsidRPr="006D7FD3" w:rsidRDefault="006D7FD3" w:rsidP="006D7FD3">
      <w:pPr>
        <w:rPr>
          <w:lang w:val="en-US"/>
        </w:rPr>
      </w:pPr>
      <w:r w:rsidRPr="006D7FD3">
        <w:rPr>
          <w:lang w:val="en-US"/>
        </w:rPr>
        <w:t xml:space="preserve">                 TP Rate  FP Rate  Precision  Recall   F-Measure  MCC      ROC Area  PRC Area  Class</w:t>
      </w:r>
    </w:p>
    <w:p w:rsidR="006D7FD3" w:rsidRPr="006D7FD3" w:rsidRDefault="006D7FD3" w:rsidP="006D7FD3">
      <w:pPr>
        <w:rPr>
          <w:lang w:val="en-US"/>
        </w:rPr>
      </w:pPr>
      <w:r w:rsidRPr="006D7FD3">
        <w:rPr>
          <w:lang w:val="en-US"/>
        </w:rPr>
        <w:t xml:space="preserve">                 1.000    0.001    0.986      1.000    0.993      0.992    1.000     1.000     A</w:t>
      </w:r>
    </w:p>
    <w:p w:rsidR="006D7FD3" w:rsidRPr="006D7FD3" w:rsidRDefault="006D7FD3" w:rsidP="006D7FD3">
      <w:pPr>
        <w:rPr>
          <w:lang w:val="en-US"/>
        </w:rPr>
      </w:pPr>
      <w:r w:rsidRPr="006D7FD3">
        <w:rPr>
          <w:lang w:val="en-US"/>
        </w:rPr>
        <w:t xml:space="preserve">                 0.753    0.007    0.921      0.753    0.829      0.816    0.991     0.937     B</w:t>
      </w:r>
    </w:p>
    <w:p w:rsidR="006D7FD3" w:rsidRPr="006D7FD3" w:rsidRDefault="006D7FD3" w:rsidP="006D7FD3">
      <w:pPr>
        <w:rPr>
          <w:lang w:val="en-US"/>
        </w:rPr>
      </w:pPr>
      <w:r w:rsidRPr="006D7FD3">
        <w:rPr>
          <w:lang w:val="en-US"/>
        </w:rPr>
        <w:t xml:space="preserve">                 0.855    0.034    0.739      0.855    0.793      0.770    0.982     0.844     C</w:t>
      </w:r>
    </w:p>
    <w:p w:rsidR="006D7FD3" w:rsidRPr="006D7FD3" w:rsidRDefault="006D7FD3" w:rsidP="006D7FD3">
      <w:pPr>
        <w:rPr>
          <w:lang w:val="en-US"/>
        </w:rPr>
      </w:pPr>
      <w:r w:rsidRPr="006D7FD3">
        <w:rPr>
          <w:lang w:val="en-US"/>
        </w:rPr>
        <w:t xml:space="preserve">                 1.000    0.003    0.974      1.000    0.987      0.985    1.000     1.000     D</w:t>
      </w:r>
    </w:p>
    <w:p w:rsidR="006D7FD3" w:rsidRPr="006D7FD3" w:rsidRDefault="006D7FD3" w:rsidP="006D7FD3">
      <w:pPr>
        <w:rPr>
          <w:lang w:val="en-US"/>
        </w:rPr>
      </w:pPr>
      <w:r w:rsidRPr="006D7FD3">
        <w:rPr>
          <w:lang w:val="en-US"/>
        </w:rPr>
        <w:t xml:space="preserve">                 0.975    0.006    0.951      0.975    0.963      0.959    0.998     0.969     E</w:t>
      </w:r>
    </w:p>
    <w:p w:rsidR="006D7FD3" w:rsidRPr="006D7FD3" w:rsidRDefault="006D7FD3" w:rsidP="006D7FD3">
      <w:pPr>
        <w:rPr>
          <w:lang w:val="en-US"/>
        </w:rPr>
      </w:pPr>
      <w:r w:rsidRPr="006D7FD3">
        <w:rPr>
          <w:lang w:val="en-US"/>
        </w:rPr>
        <w:t xml:space="preserve">                 0.930    0.018    0.870      0.930    0.899      0.886    0.992     0.916     F</w:t>
      </w:r>
    </w:p>
    <w:p w:rsidR="006D7FD3" w:rsidRPr="006D7FD3" w:rsidRDefault="006D7FD3" w:rsidP="006D7FD3">
      <w:pPr>
        <w:rPr>
          <w:lang w:val="en-US"/>
        </w:rPr>
      </w:pPr>
      <w:r w:rsidRPr="006D7FD3">
        <w:rPr>
          <w:lang w:val="en-US"/>
        </w:rPr>
        <w:t xml:space="preserve">                 0.970    0.004    0.955      0.970    0.962      0.959    0.999     0.980     G</w:t>
      </w:r>
    </w:p>
    <w:p w:rsidR="006D7FD3" w:rsidRPr="006D7FD3" w:rsidRDefault="006D7FD3" w:rsidP="006D7FD3">
      <w:pPr>
        <w:rPr>
          <w:lang w:val="en-US"/>
        </w:rPr>
      </w:pPr>
      <w:r w:rsidRPr="006D7FD3">
        <w:rPr>
          <w:lang w:val="en-US"/>
        </w:rPr>
        <w:t xml:space="preserve">                 0.901    0.004    0.955      0.901    0.928      0.921    0.994     0.965     H</w:t>
      </w:r>
    </w:p>
    <w:p w:rsidR="006D7FD3" w:rsidRPr="006D7FD3" w:rsidRDefault="006D7FD3" w:rsidP="006D7FD3">
      <w:pPr>
        <w:rPr>
          <w:lang w:val="en-US"/>
        </w:rPr>
      </w:pPr>
      <w:r w:rsidRPr="006D7FD3">
        <w:rPr>
          <w:lang w:val="en-US"/>
        </w:rPr>
        <w:t xml:space="preserve">                 1.000    0.000    1.000      1.000    1.000      1.000    1.000     1.000     I</w:t>
      </w:r>
    </w:p>
    <w:p w:rsidR="006D7FD3" w:rsidRPr="006D7FD3" w:rsidRDefault="006D7FD3" w:rsidP="006D7FD3">
      <w:pPr>
        <w:rPr>
          <w:lang w:val="en-US"/>
        </w:rPr>
      </w:pPr>
      <w:r w:rsidRPr="006D7FD3">
        <w:rPr>
          <w:lang w:val="en-US"/>
        </w:rPr>
        <w:t xml:space="preserve">                 0.806    0.010    0.885      0.806    0.844      0.830    0.990     0.927     J</w:t>
      </w:r>
    </w:p>
    <w:p w:rsidR="006D7FD3" w:rsidRPr="006D7FD3" w:rsidRDefault="006D7FD3" w:rsidP="006D7FD3">
      <w:pPr>
        <w:rPr>
          <w:lang w:val="en-US"/>
        </w:rPr>
      </w:pPr>
      <w:r w:rsidRPr="006D7FD3">
        <w:rPr>
          <w:lang w:val="en-US"/>
        </w:rPr>
        <w:t xml:space="preserve">Weighted Avg.    0.920    0.009    0.923      0.920    0.920      0.912    0.995     0.953     </w:t>
      </w:r>
    </w:p>
    <w:p w:rsidR="006D7FD3" w:rsidRPr="006D7FD3" w:rsidRDefault="006D7FD3" w:rsidP="006D7FD3">
      <w:pPr>
        <w:rPr>
          <w:lang w:val="en-US"/>
        </w:rPr>
      </w:pPr>
    </w:p>
    <w:p w:rsidR="006D7FD3" w:rsidRPr="006D7FD3" w:rsidRDefault="006D7FD3" w:rsidP="006D7FD3">
      <w:pPr>
        <w:rPr>
          <w:lang w:val="en-US"/>
        </w:rPr>
      </w:pPr>
      <w:r w:rsidRPr="006D7FD3">
        <w:rPr>
          <w:lang w:val="en-US"/>
        </w:rPr>
        <w:t>=== Confusion Matrix ===</w:t>
      </w:r>
    </w:p>
    <w:p w:rsidR="006D7FD3" w:rsidRPr="006D7FD3" w:rsidRDefault="006D7FD3" w:rsidP="006D7FD3">
      <w:pPr>
        <w:rPr>
          <w:lang w:val="en-US"/>
        </w:rPr>
      </w:pPr>
    </w:p>
    <w:p w:rsidR="006D7FD3" w:rsidRPr="006D7FD3" w:rsidRDefault="006D7FD3" w:rsidP="006D7FD3">
      <w:pPr>
        <w:rPr>
          <w:lang w:val="en-US"/>
        </w:rPr>
      </w:pPr>
      <w:r w:rsidRPr="006D7FD3">
        <w:rPr>
          <w:lang w:val="en-US"/>
        </w:rPr>
        <w:t xml:space="preserve">  a  b  c  d  e  f  g  h  i  j   &lt;-- classified as</w:t>
      </w:r>
    </w:p>
    <w:p w:rsidR="006D7FD3" w:rsidRPr="006D7FD3" w:rsidRDefault="006D7FD3" w:rsidP="006D7FD3">
      <w:pPr>
        <w:rPr>
          <w:lang w:val="en-US"/>
        </w:rPr>
      </w:pPr>
      <w:r w:rsidRPr="006D7FD3">
        <w:rPr>
          <w:lang w:val="en-US"/>
        </w:rPr>
        <w:t xml:space="preserve"> 69  0  0  0  0  0  0  0  0  0 |  a = A</w:t>
      </w:r>
    </w:p>
    <w:p w:rsidR="006D7FD3" w:rsidRPr="006D7FD3" w:rsidRDefault="006D7FD3" w:rsidP="006D7FD3">
      <w:pPr>
        <w:rPr>
          <w:lang w:val="en-US"/>
        </w:rPr>
      </w:pPr>
      <w:r w:rsidRPr="006D7FD3">
        <w:rPr>
          <w:lang w:val="en-US"/>
        </w:rPr>
        <w:t xml:space="preserve">  0 58 19  0  0  0  0  0  0  0 |  b = B</w:t>
      </w:r>
    </w:p>
    <w:p w:rsidR="006D7FD3" w:rsidRPr="006D7FD3" w:rsidRDefault="006D7FD3" w:rsidP="006D7FD3">
      <w:pPr>
        <w:rPr>
          <w:lang w:val="en-US"/>
        </w:rPr>
      </w:pPr>
      <w:r w:rsidRPr="006D7FD3">
        <w:rPr>
          <w:lang w:val="en-US"/>
        </w:rPr>
        <w:t xml:space="preserve">  0  5 65  0  0  4  0  0  0  2 |  c = C</w:t>
      </w:r>
    </w:p>
    <w:p w:rsidR="006D7FD3" w:rsidRPr="006D7FD3" w:rsidRDefault="006D7FD3" w:rsidP="006D7FD3">
      <w:pPr>
        <w:rPr>
          <w:lang w:val="en-US"/>
        </w:rPr>
      </w:pPr>
      <w:r w:rsidRPr="006D7FD3">
        <w:rPr>
          <w:lang w:val="en-US"/>
        </w:rPr>
        <w:t xml:space="preserve">  0  0  0 75  0  0  0  0  0  0 |  d = D</w:t>
      </w:r>
    </w:p>
    <w:p w:rsidR="006D7FD3" w:rsidRPr="006D7FD3" w:rsidRDefault="006D7FD3" w:rsidP="006D7FD3">
      <w:pPr>
        <w:rPr>
          <w:lang w:val="en-US"/>
        </w:rPr>
      </w:pPr>
      <w:r w:rsidRPr="006D7FD3">
        <w:rPr>
          <w:lang w:val="en-US"/>
        </w:rPr>
        <w:t xml:space="preserve">  1  0  0  0 78  0  0  1  0  0 |  e = E</w:t>
      </w:r>
    </w:p>
    <w:p w:rsidR="006D7FD3" w:rsidRPr="006D7FD3" w:rsidRDefault="006D7FD3" w:rsidP="006D7FD3">
      <w:pPr>
        <w:rPr>
          <w:lang w:val="en-US"/>
        </w:rPr>
      </w:pPr>
      <w:r w:rsidRPr="006D7FD3">
        <w:rPr>
          <w:lang w:val="en-US"/>
        </w:rPr>
        <w:t xml:space="preserve">  0  0  1  0  0 80  0  0  0  5 |  f = F</w:t>
      </w:r>
    </w:p>
    <w:p w:rsidR="006D7FD3" w:rsidRPr="006D7FD3" w:rsidRDefault="006D7FD3" w:rsidP="006D7FD3">
      <w:pPr>
        <w:rPr>
          <w:lang w:val="en-US"/>
        </w:rPr>
      </w:pPr>
      <w:r w:rsidRPr="006D7FD3">
        <w:rPr>
          <w:lang w:val="en-US"/>
        </w:rPr>
        <w:t xml:space="preserve">  0  0  0  0  0  0 64  2  0  0 |  g = G</w:t>
      </w:r>
    </w:p>
    <w:p w:rsidR="006D7FD3" w:rsidRPr="006D7FD3" w:rsidRDefault="006D7FD3" w:rsidP="006D7FD3">
      <w:pPr>
        <w:rPr>
          <w:lang w:val="en-US"/>
        </w:rPr>
      </w:pPr>
      <w:r w:rsidRPr="006D7FD3">
        <w:rPr>
          <w:lang w:val="en-US"/>
        </w:rPr>
        <w:t xml:space="preserve">  0  0  0  0  4  0  3 64  0  0 |  h = H</w:t>
      </w:r>
    </w:p>
    <w:p w:rsidR="006D7FD3" w:rsidRPr="006D7FD3" w:rsidRDefault="006D7FD3" w:rsidP="006D7FD3">
      <w:pPr>
        <w:rPr>
          <w:lang w:val="en-US"/>
        </w:rPr>
      </w:pPr>
      <w:r w:rsidRPr="006D7FD3">
        <w:rPr>
          <w:lang w:val="en-US"/>
        </w:rPr>
        <w:t xml:space="preserve">  0  0  0  0  0  0  0  0 83  0 |  i = I</w:t>
      </w:r>
    </w:p>
    <w:p w:rsidR="006D7FD3" w:rsidRPr="006D7FD3" w:rsidRDefault="006D7FD3" w:rsidP="006D7FD3">
      <w:pPr>
        <w:rPr>
          <w:lang w:val="en-US"/>
        </w:rPr>
      </w:pPr>
      <w:r w:rsidRPr="006D7FD3">
        <w:rPr>
          <w:lang w:val="en-US"/>
        </w:rPr>
        <w:t xml:space="preserve">  0  0  3  2  0  8  0  0  0 54 |  j = J</w:t>
      </w:r>
    </w:p>
    <w:p w:rsidR="006D7FD3" w:rsidRDefault="00E77259" w:rsidP="009A3CE9">
      <w:pPr>
        <w:rPr>
          <w:lang w:val="en-US"/>
        </w:rPr>
      </w:pPr>
      <w:r>
        <w:rPr>
          <w:lang w:val="en-US"/>
        </w:rPr>
        <w:t>Classificatioviaregression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=== Run information ===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Scheme:       weka.classifiers.meta.ClassificationViaRegression -W weka.classifiers.trees.M5P -- -M 4.0 -num-decimal-places 4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Relation:     histogramfeatures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Instances:    2500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Attributes:   7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              f1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              f2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              f3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              f4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              f5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              f6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              class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Test mode:    split 70.0% train, remainder test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=== Classifier model (full training set) ===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lastRenderedPageBreak/>
        <w:t>Classification via Regression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Classifier for class with index 0: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M5 pruned model tree: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(using smoothed linear models)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f1 &lt;= 5.562 : LM1 (1999/0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f1 &gt;  5.562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|   f1 &lt;= 6.032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|   f1 &lt;= 5.972 : LM2 (203/0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|   |   f1 &gt;  5.972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|   |   f2 &lt;= 1.073 : LM3 (41/0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|   |   |   f2 &gt;  1.073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|   |   |   f3 &lt;= 0.71 : LM4 (6/0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|   |   |   f3 &gt;  0.71 : LM5 (5/85.184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f1 &gt;  6.032 : LM6 (246/0%)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1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0.0013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0004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0022 * f3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- 0.0074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2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0.0508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0307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0193 * f3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- 0.316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3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0.0719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1075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0601 * f3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- 0.5076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4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0.0719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1824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3117 * f3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- 0.6172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5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4.0029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1824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3222 * f3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- 24.1778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6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0.0426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0263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0171 * f3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+ 0.6504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Number of Rules : 6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lastRenderedPageBreak/>
        <w:t>Classifier for class with index 1: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M5 pruned model tree: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(using smoothed linear models)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f1 &lt;= 4.014 : LM1 (1090/0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f1 &gt;  4.014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|   f1 &lt;= 4.498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|   f4 &lt;= 2.06 : LM2 (87/0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|   |   f4 &gt;  2.06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|   |   |   f1 &lt;= 4.341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|   |   |   |   f4 &lt;= 2.631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|   |   |   |   f6 &lt;= 1.931 : LM3 (57/162.431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|   |   |   |   f6 &gt;  1.931 : LM4 (24/0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|   |   |   f4 &gt;  2.631 : LM5 (177/121.844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|   |   |   f1 &gt;  4.341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|   |   |   |   f1 &lt;= 4.371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|   |   |   |   f2 &lt;= 1.685 : LM6 (8/0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|   |   |   |   f2 &gt;  1.685 : LM7 (17/138.495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|   |   |   f1 &gt;  4.371 : LM8 (40/0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f1 &gt;  4.498 : LM9 (1000/0%)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1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0.0003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001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001 * f3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0001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0269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0084 * f6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- 0.0212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2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0.087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0394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0746 * f3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0136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0487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2715 * f6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+ 0.9989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3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0.0646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1661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1454 * f3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0249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4.0627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7458 * f6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+ 0.5542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4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0.0646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1948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1454 * f3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0249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0487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7458 * f6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+ 1.428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lastRenderedPageBreak/>
        <w:t>LM num: 5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0.0646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2096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3564 * f3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2902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9.6414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3381 * f6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- 1.9479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6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1.1469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1188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1238 * f3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0261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0487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6832 * f6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- 3.2617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7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1.1469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1188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1238 * f3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1541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0487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6832 * f6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- 3.0173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8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lastRenderedPageBreak/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0.8806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1188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1238 * f3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0261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0487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6832 * f6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- 1.9573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9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0.0033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0046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0008 * f3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0002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0083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0152 * f6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+ 0.0388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Number of Rules : 9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Classifier for class with index 2: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M5 pruned model tree: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(using smoothed linear models)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f1 &lt;= 4.369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f1 &lt;= 3.807 : LM1 (893/0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|   f1 &gt;  3.807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|   |   f2 &lt;= 3.394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|   |   |   f3 &lt;= 0.625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lastRenderedPageBreak/>
        <w:t xml:space="preserve">|   |   |   |   f1 &lt;= 4.011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|   |   |   |   |   f1 &lt;= 3.898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|   |   |   |   |   f3 &lt;= 0.222 : LM2 (13/0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|   |   |   |   |   |   f3 &gt;  0.222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|   |   |   |   |   |   f3 &lt;= 0.413 : LM3 (14/116.642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|   |   |   |   |   |   |   f3 &gt;  0.413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|   |   |   |   |   |   |   f2 &lt;= 2.451 : LM4 (9/0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|   |   |   |   |   |   |   |   f2 &gt;  2.451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|   |   |   |   |   |   |   |   f1 &lt;= 3.863 : LM5 (4/0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|   |   |   |   |   |   |   |   f1 &gt;  3.863 : LM6 (3/0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|   |   |   |   f1 &gt;  3.898 : LM7 (36/0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|   |   |   f1 &gt;  4.011 : LM8 (204/140.614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|   |   |   f3 &gt;  0.625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|   |   |   |   f5 &lt;= 0.215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|   |   |   |   f1 &lt;= 4.009 : LM9 (67/66.589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|   |   |   |   |   f1 &gt;  4.009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|   |   |   |   |   f1 &lt;= 4.09 : LM10 (6/122.395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|   |   |   |   |   f1 &gt;  4.09 : LM11 (11/0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|   |   |   |   f5 &gt;  0.215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|   |   |   |   |   f4 &lt;= 4.472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|   |   |   |   |   f3 &lt;= 0.875 : LM12 (29/138.565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|   |   |   |   |   f3 &gt;  0.875 : LM13 (21/0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|   |   |   |   |   f4 &gt;  4.472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|   |   |   |   |   f5 &lt;= 0.241 : LM14 (7/0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|   |   |   |   |   |   f5 &gt;  0.241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|   |   |   |   |   |   f2 &lt;= 1.55 : LM15 (4/0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|   |   |   |   |   |   f2 &gt;  1.55 : LM16 (5/0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|   |   f2 &gt;  3.394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|   |   f4 &lt;= 2.169 : LM17 (63/0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|   |   |   f4 &gt;  2.169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|   |   |   |   f3 &lt;= 0.591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lastRenderedPageBreak/>
        <w:t>|   |   |   |   |   f5 &lt;= 0.15 : LM18 (12/0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|   |   |   |   |   f5 &gt;  0.15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|   |   |   |   |   f1 &lt;= 4.112 : LM19 (9/0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|   |   |   |   |   |   f1 &gt;  4.112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|   |   |   |   |   |   f1 &lt;= 4.304 : LM20 (5/0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|   |   |   |   |   |   f1 &gt;  4.304 : LM21 (4/74.143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|   |   |   f3 &gt;  0.591 : LM22 (19/0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f1 &gt;  4.369 : LM23 (1062/0%)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1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0.0016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0026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0063 * f3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001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0664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0343 * f6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- 0.0667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2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0.9795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0235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6523 * f3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0672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1.8389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049 * f6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+ 4.9636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3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lastRenderedPageBreak/>
        <w:tab/>
        <w:t xml:space="preserve">-1.4371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0918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9759 * f3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1302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1.8389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049 * f6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+ 6.4658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4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2.335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1377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9438 * f3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1262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1.8389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049 * f6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+ 9.6889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5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3.0226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1424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9438 * f3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1262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1.8389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049 * f6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+ 12.3721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6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3.0559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lastRenderedPageBreak/>
        <w:tab/>
        <w:t xml:space="preserve">+ 0.1424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9438 * f3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1262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1.8389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049 * f6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+ 12.4895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7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0.2767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0401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2136 * f3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0672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1.8389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049 * f6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+ 0.2088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8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0.0267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4606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6499 * f3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1928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7418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2.8055 * f6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- 3.8126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9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0.0242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1341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lastRenderedPageBreak/>
        <w:tab/>
        <w:t xml:space="preserve">- 0.0724 * f3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107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4622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3892 * f6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- 0.3546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10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1.4857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1341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5775 * f3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1284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4622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3892 * f6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- 5.7792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11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1.3746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1341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3114 * f3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1284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4622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3892 * f6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- 5.4512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12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0.2125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1492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243 * f3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lastRenderedPageBreak/>
        <w:tab/>
        <w:t xml:space="preserve">+ 0.0454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5.3203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3892 * f6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+ 0.3146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13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0.2125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1492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274 * f3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0535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2.8166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3892 * f6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- 0.2317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14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0.2125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1492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1034 * f3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0088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1.7232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3892 * f6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- 0.4595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15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0.2125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0629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1034 * f3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0088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lastRenderedPageBreak/>
        <w:tab/>
        <w:t xml:space="preserve">- 1.7232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3892 * f6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- 0.5322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16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0.2125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0672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1034 * f3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0088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1.7232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3892 * f6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- 0.4955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17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0.0906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0205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2205 * f3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0825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0358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041 * f6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+ 0.5027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18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0.5004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0205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4935 * f3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0948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6.9826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lastRenderedPageBreak/>
        <w:tab/>
        <w:t xml:space="preserve">- 0.041 * f6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+ 1.3376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19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0.6581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0205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4935 * f3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0948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6.1808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041 * f6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+ 2.2785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20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0.4218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0205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4935 * f3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0948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6.1808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041 * f6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+ 1.2045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21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0.7205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0205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4935 * f3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0948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6.1808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041 * f6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lastRenderedPageBreak/>
        <w:tab/>
        <w:t>+ 2.5153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22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0.2703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0205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5701 * f3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0948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3.3687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041 * f6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+ 0.9023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23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0.0005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0015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0006 * f3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033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0181 * f6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- 0.0305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Number of Rules : 23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Classifier for class with index 3: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M5 pruned model tree: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(using smoothed linear models)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f1 &lt;= 3.031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f1 &lt;= 2.384 : LM1 (250/0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|   f1 &gt;  2.384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lastRenderedPageBreak/>
        <w:t>|   |   f1 &lt;= 2.952 : LM2 (203/0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|   |   f1 &gt;  2.952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|   |   f1 &lt;= 3.002 : LM3 (33/0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|   |   f1 &gt;  3.002 : LM4 (19/126.999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f1 &gt;  3.031 : LM5 (1995/0%)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1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0.0303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0147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0037 * f3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- 0.0041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2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0.0231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0191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0037 * f3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+ 0.9361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3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0.8768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0717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0037 * f3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+ 3.6791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4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1.2412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3095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lastRenderedPageBreak/>
        <w:tab/>
        <w:t xml:space="preserve">+ 0.0037 * f3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+ 5.0314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5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0.0011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001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001 * f3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+ 0.0069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Number of Rules : 5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Classifier for class with index 4: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M5 pruned model tree: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(using smoothed linear models)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f1 &lt;= 5.505 : LM1 (1974/0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f1 &gt;  5.505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|   f1 &lt;= 6.032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|   |   f4 &lt;= 4.793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|   |   |   f5 &lt;= 0.306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|   |   |   f4 &lt;= 3.014 : LM2 (17/0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|   |   |   |   f4 &gt;  3.014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|   |   |   |   f1 &lt;= 5.64 : LM3 (11/148.454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|   |   |   |   |   f1 &gt;  5.64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|   |   |   |   |   f3 &lt;= 0.756 : LM4 (15/0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|   |   |   |   |   f3 &gt;  0.756 : LM5 (5/13.955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|   |   f5 &gt;  0.306 : LM6 (46/48.61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|   f4 &gt;  4.793 : LM7 (186/0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f1 &gt;  6.032 : LM8 (246/0%)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1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0.0003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0004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0012 * f3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0001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0245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- 0.0063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2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0.4528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0124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2272 * f3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1066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9319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- 2.7774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3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0.5609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0124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3107 * f3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082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9319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- 3.1258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4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0.3701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lastRenderedPageBreak/>
        <w:tab/>
        <w:t xml:space="preserve">- 0.0124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3716 * f3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082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9319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- 1.8517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5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0.346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0124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419 * f3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082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9319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+ 2.3967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6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0.176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0117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0703 * f3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0266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9531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- 0.5127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7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0.014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0204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0143 * f3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0022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25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lastRenderedPageBreak/>
        <w:tab/>
        <w:t>+ 0.8259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8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0.0214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0058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0156 * f3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0016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2246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+ 0.1166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Number of Rules : 8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Classifier for class with index 5: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M5 pruned model tree: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(using smoothed linear models)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f1 &lt;= 3.902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f1 &lt;= 3.501 : LM1 (629/0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|   f1 &gt;  3.501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|   |   f3 &lt;= 0.923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|   |   |   f1 &lt;= 3.807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|   |   |   f2 &lt;= 2.143 : LM2 (89/35.134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|   |   |   |   f2 &gt;  2.143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|   |   |   |   f1 &lt;= 3.72 : LM3 (50/138.83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|   |   |   |   f1 &gt;  3.72 : LM4 (40/0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|   |   |   f1 &gt;  3.807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|   |   |   f3 &lt;= 0.371 : LM5 (27/59.544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|   |   |   f3 &gt;  0.371 : LM6 (69/100.301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|   |   f3 &gt;  0.923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lastRenderedPageBreak/>
        <w:t>|   |   |   f1 &lt;= 3.803 : LM7 (84/140.226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|   |   f1 &gt;  3.803 : LM8 (25/58.72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f1 &gt;  3.902 : LM9 (1487/0%)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1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0.0071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0027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0036 * f3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0003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0131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0144 * f6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- 0.0253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2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0.0026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1813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1679 * f3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0621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1.9579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1.0766 * f6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- 0.8463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3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0.1501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4349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2849 * f3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0621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8446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lastRenderedPageBreak/>
        <w:tab/>
        <w:t xml:space="preserve">+ 1.0719 * f6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- 0.4284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4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0.177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3075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3062 * f3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0621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1.3524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1.0719 * f6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- 0.6418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5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0.4466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2653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7824 * f3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2048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6749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7639 * f6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+ 1.6689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6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4.2918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1.0139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2.3283 * f3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5815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14.8172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7639 * f6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lastRenderedPageBreak/>
        <w:tab/>
        <w:t>- 11.4788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7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1.4434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4771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1382 * f3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2227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1.0515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1.0456 * f6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- 4.9026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8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1.9071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2716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1382 * f3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0682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1.0515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1.4829 * f6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- 9.1188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9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0.0005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0012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0007 * f3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0001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0153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0098 * f6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- 0.0138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Number of Rules : 9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Classifier for class with index 6: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M5 pruned model tree: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(using smoothed linear models)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f4 &lt;= 2.875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f1 &lt;= 4.498 : LM1 (379/0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|   f1 &gt;  4.498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|   f1 &lt;= 4.902 : LM2 (181/0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|   |   f1 &gt;  4.902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|   |   |   f5 &lt;= 0.195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|   |   |   f1 &lt;= 5.063 : LM3 (67/68.937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|   |   |   |   f1 &gt;  5.063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|   |   |   |   f1 &lt;= 5.111 : LM4 (5/0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|   |   |   |   f1 &gt;  5.111 : LM5 (12/0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|   |   f5 &gt;  0.195 : LM6 (140/0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f4 &gt;  2.875 : LM7 (1716/0%)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1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0.0027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0084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0002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194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122 * f6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- 0.2303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2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lastRenderedPageBreak/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0.0488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0393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0002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1.1677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1144 * f6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+ 1.2842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3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0.2897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1627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0002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3.0998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8209 * f6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+ 1.7421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4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1.1532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3032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0002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3.0998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1.9247 * f6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+ 4.3016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5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0.9989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3032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0002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lastRenderedPageBreak/>
        <w:tab/>
        <w:t xml:space="preserve">- 3.0998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1.9247 * f6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+ 3.3672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6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0.0896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0587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0002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2.3141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1144 * f6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+ 0.9155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7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0.0005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0001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0001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0122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+ 0.0019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Number of Rules : 7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Classifier for class with index 7: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M5 pruned model tree: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(using smoothed linear models)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f1 &lt;= 4.902 : LM1 (1681/0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f1 &gt;  4.902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|   f1 &lt;= 5.627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lastRenderedPageBreak/>
        <w:t xml:space="preserve">|   |   f5 &lt;= 0.185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|   |   |   f4 &lt;= 2.472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|   |   |   |   f1 &lt;= 5.111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|   |   |   |   |   f1 &lt;= 5.001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|   |   |   |   |   f2 &lt;= 2.68 : LM2 (5/0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|   |   |   |   |   |   f2 &gt;  2.68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|   |   |   |   |   |   f5 &lt;= 0.166 : LM3 (3/0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|   |   |   |   |   |   f5 &gt;  0.166 : LM4 (2/0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|   |   |   |   f1 &gt;  5.001 : LM5 (11/0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|   |   |   f1 &gt;  5.111 : LM6 (8/0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|   |   f4 &gt;  2.472 : LM7 (47/0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|   |   f5 &gt;  0.185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|   |   |   f1 &lt;= 5.505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|   |   |   f2 &lt;= 1.661 : LM8 (175/0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|   |   |   |   f2 &gt;  1.661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|   |   |   |   |   f5 &lt;= 0.196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|   |   |   |   |   f4 &lt;= 2.597 : LM9 (3/0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|   |   |   |   |   f4 &gt;  2.597 : LM10 (6/0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|   |   |   |   f5 &gt;  0.196 : LM11 (35/0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|   |   |   f1 &gt;  5.505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|   |   |   f4 &lt;= 4.853 : LM12 (35/99.358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|   |   |   f4 &gt;  4.853 : LM13 (21/0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f1 &gt;  5.627 : LM14 (468/0%)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1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0.0003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0007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0003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0033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+ 0.0029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2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0.5204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1031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3148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11.2413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- 3.7933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3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0.5204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1031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3148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11.2413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- 3.7832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4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0.5204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1031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3148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11.2413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- 3.7791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5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0.5204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1031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3148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11.2413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lastRenderedPageBreak/>
        <w:tab/>
        <w:t>- 3.8121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6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0.6698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1849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3148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15.4483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- 5.2972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7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0.191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0605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2364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2.5386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- 0.5263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8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0.0138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0827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0136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6806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+ 1.3589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9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0.0138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0939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5349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lastRenderedPageBreak/>
        <w:tab/>
        <w:t xml:space="preserve">+ 1.6521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- 0.7127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10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0.0138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0939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4566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1.6521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- 0.4536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11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0.0138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0939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0136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4391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+ 1.1304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12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1.8144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3196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0294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6.6714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- 7.0858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13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0.4301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1503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lastRenderedPageBreak/>
        <w:tab/>
        <w:t xml:space="preserve">- 0.0355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2.8132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- 0.9097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14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0.014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0142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0004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1099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+ 0.1448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Number of Rules : 14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Classifier for class with index 8: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M5 pruned model tree: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(using smoothed linear models)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f1 &lt;= 3.027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f1 &lt;= 2.384 : LM1 (250/0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f1 &gt;  2.384 : LM2 (251/0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f1 &gt;  3.027 : LM3 (1999/0%)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1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0.0841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+ 1.1619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2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lastRenderedPageBreak/>
        <w:tab/>
        <w:t xml:space="preserve">-0.0838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+ 0.2451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3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0.001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+ 0.0048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Number of Rules : 3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Classifier for class with index 9: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M5 pruned model tree: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(using smoothed linear models)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f1 &lt;= 4.031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f1 &lt;= 3.002 : LM1 (486/0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|   f1 &gt;  3.002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|   f3 &lt;= 0.696 : LM2 (216/44.939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|   |   f3 &gt;  0.696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|   |   |   f3 &lt;= 0.971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|   |   |   |   f1 &lt;= 3.541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|   |   |   |   |   f1 &lt;= 3.499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|   |   |   |   |   |   f1 &lt;= 3.119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|   |   |   |   |   |   f1 &lt;= 3.031 : LM3 (4/0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|   |   |   |   |   |   f1 &gt;  3.031 : LM4 (2/0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|   |   |   |   |   f1 &gt;  3.119 : LM5 (21/0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|   |   |   |   |   f1 &gt;  3.499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|   |   |   |   |   f2 &lt;= 1.977 : LM6 (5/0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|   |   |   |   |   |   f2 &gt;  1.977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|   |   |   |   |   |   |   f4 &lt;= 3.761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lastRenderedPageBreak/>
        <w:t>|   |   |   |   |   |   |   |   f3 &lt;= 0.748 : LM7 (2/0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|   |   |   |   |   |   |   f3 &gt;  0.748 : LM8 (4/0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|   |   |   |   |   |   f4 &gt;  3.761 : LM9 (4/0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|   |   |   |   f1 &gt;  3.541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|   |   |   |   |   f2 &lt;= 2.725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|   |   |   |   |   f4 &lt;= 3.507 : LM10 (37/0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|   |   |   |   |   |   f4 &gt;  3.507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|   |   |   |   |   |   |   f4 &lt;= 3.789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|   |   |   |   |   |   |   f4 &lt;= 3.547 : LM11 (6/93.843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|   |   |   |   |   |   |   f4 &gt;  3.547 : LM12 (21/0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|   |   |   |   |   |   |   f4 &gt;  3.789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|   |   |   |   |   |   |   |   f2 &lt;= 2.207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|   |   |   |   |   |   |   |   f4 &lt;= 4.106 : LM13 (21/0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|   |   |   |   |   |   |   |   |   f4 &gt;  4.106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|   |   |   |   |   |   |   |   |   |   f2 &lt;= 1.908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|   |   |   |   |   |   |   |   |   |   f1 &lt;= 3.582 : LM14 (3/0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|   |   |   |   |   |   |   |   |   |   |   f1 &gt;  3.582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|   |   |   |   |   |   |   |   |   |   |   f1 &lt;= 3.73 : LM15 (2/0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|   |   |   |   |   |   |   |   |   |   |   |   f1 &gt;  3.73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|   |   |   |   |   |   |   |   |   |   |   |   f4 &lt;= 4.228 : LM16 (2/0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|   |   |   |   |   |   |   |   |   |   |   |   f4 &gt;  4.228 : LM17 (4/0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|   |   |   |   |   |   |   |   |   f2 &gt;  1.908 : LM18 (6/0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|   |   |   |   |   |   |   |   f2 &gt;  2.207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|   |   |   |   |   |   |   |   f5 &lt;= 0.2 : LM19 (5/0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|   |   |   |   |   |   |   |   f5 &gt;  0.2 : LM20 (5/34.957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|   |   |   |   |   f2 &gt;  2.725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|   |   |   |   |   |   f1 &lt;= 3.904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|   |   |   |   |   |   |   f2 &lt;= 3.357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|   |   |   |   |   |   |   f5 &lt;= 0.182 : LM21 (10/0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|   |   |   |   |   |   |   |   f5 &gt;  0.182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|   |   |   |   |   |   |   |   f1 &lt;= 3.693 : LM22 (5/83.16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lastRenderedPageBreak/>
        <w:t xml:space="preserve">|   |   |   |   |   |   |   |   |   f1 &gt;  3.693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|   |   |   |   |   |   |   |   |   f1 &lt;= 3.811 : LM23 (7/0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|   |   |   |   |   |   |   |   |   f1 &gt;  3.811 : LM24 (2/0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|   |   |   |   |   |   f2 &gt;  3.357 : LM25 (7/116.642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|   |   |   |   |   f1 &gt;  3.904 : LM26 (12/0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|   |   |   f3 &gt;  0.971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|   |   |   |   f1 &lt;= 3.636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|   |   |   |   |   f2 &lt;= 2.711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|   |   |   |   |   f1 &lt;= 3.061 : LM27 (23/119.306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|   |   |   |   |   |   f1 &gt;  3.061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|   |   |   |   |   |   f1 &lt;= 3.505 : LM28 (66/0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|   |   |   |   |   |   f1 &gt;  3.505 : LM29 (24/135.372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|   |   |   |   f2 &gt;  2.711 : LM30 (38/0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|   |   |   |   f1 &gt;  3.636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|   |   |   |   |   f2 &lt;= 3.288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|   |   |   |   |   |   f5 &lt;= 0.231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|   |   |   |   |   |   f3 &lt;= 1.024 : LM31 (8/144.338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|   |   |   |   |   |   |   f3 &gt;  1.024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|   |   |   |   |   |   |   f3 &lt;= 1.103 : LM32 (14/0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|   |   |   |   |   |   |   |   f3 &gt;  1.103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|   |   |   |   |   |   |   |   |   f1 &lt;= 3.905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|   |   |   |   |   |   |   |   |   f4 &lt;= 4.153 : LM33 (3/0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|   |   |   |   |   |   |   |   |   |   f4 &gt;  4.153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|   |   |   |   |   |   |   |   |   |   f3 &lt;= 1.134 : LM34 (4/0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|   |   |   |   |   |   |   |   |   |   |   f3 &gt;  1.134 :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|   |   |   |   |   |   |   |   |   |   |   f3 &lt;= 1.178 : LM35 (3/0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|   |   |   |   |   |   |   |   |   |   |   f3 &gt;  1.178 : LM36 (3/0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|   |   |   |   |   |   |   |   f1 &gt;  3.905 : LM37 (4/0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|   |   |   |   |   f5 &gt;  0.231 : LM38 (11/95.827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|   |   |   |   |   f2 &gt;  3.288 : LM39 (17/0%)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f1 &gt;  4.031 : LM40 (1383/0%)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1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0.0056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0019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0261 * f3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0039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0763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0173 * f6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+ 0.0268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2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0.0185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0295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0654 * f3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0031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7308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2601 * f6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+ 0.611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3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1.3349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2276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4587 * f3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0328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6979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1443 * f6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- 4.4374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lastRenderedPageBreak/>
        <w:t>LM num: 4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1.455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2276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4587 * f3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0328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6979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1443 * f6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- 4.7847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5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0.1121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2276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4587 * f3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0328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6979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1443 * f6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- 0.5712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6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0.1707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4249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5822 * f3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2477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6979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1443 * f6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- 1.2403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7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lastRenderedPageBreak/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0.1707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3906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4492 * f3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2834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6979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1443 * f6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- 1.134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8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0.1707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3906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4632 * f3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2834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6979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1443 * f6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- 1.1506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9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0.1707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3906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5822 * f3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2917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6979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1443 * f6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- 1.2531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10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lastRenderedPageBreak/>
        <w:tab/>
        <w:t xml:space="preserve">0.0522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1189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1498 * f3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0931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7692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1443 * f6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- 0.4327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11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0.2563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1189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1498 * f3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1403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1.5996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1443 * f6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+ 0.7727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12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0.1326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1189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1498 * f3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1403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1.5996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1443 * f6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- 0.7174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13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0.0944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lastRenderedPageBreak/>
        <w:tab/>
        <w:t xml:space="preserve">+ 0.0927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1498 * f3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1155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1.2027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1443 * f6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- 0.4942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14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0.0944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0843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1498 * f3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1155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1.2027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1443 * f6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- 0.4327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15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0.0299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0843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1498 * f3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0661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1.2027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1443 * f6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+ 0.0424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16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0.0422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0843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lastRenderedPageBreak/>
        <w:tab/>
        <w:t xml:space="preserve">+ 0.1498 * f3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0577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1.2027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1443 * f6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+ 0.0288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17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0.0422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0843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1498 * f3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0595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1.2027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1443 * f6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+ 0.0196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18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0.0944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0843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1498 * f3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1155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1.2027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1443 * f6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- 0.4488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19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0.0944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2054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1498 * f3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lastRenderedPageBreak/>
        <w:tab/>
        <w:t xml:space="preserve">+ 0.1155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10.16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1443 * f6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+ 1.2215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20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0.2171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2054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1498 * f3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1155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10.16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1443 * f6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+ 0.7265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21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0.3487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37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1498 * f3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063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10.0125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1443 * f6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- 3.9918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22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0.63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37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1498 * f3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063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lastRenderedPageBreak/>
        <w:tab/>
        <w:t xml:space="preserve">+ 9.4977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1443 * f6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- 4.8634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23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0.5724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37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1498 * f3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063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9.4977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1443 * f6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- 4.7045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24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0.6382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37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1498 * f3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063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9.4977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1443 * f6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- 4.9446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25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0.3487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448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1498 * f3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063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8.4221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lastRenderedPageBreak/>
        <w:tab/>
        <w:t xml:space="preserve">- 0.1443 * f6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- 3.8236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26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0.5672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3299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1498 * f3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063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5.6133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1443 * f6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- 3.6524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27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4.926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0165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19 * f3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1449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1.1105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1443 * f6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- 13.1379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28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0.1262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0165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19 * f3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0572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1.1105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1443 * f6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lastRenderedPageBreak/>
        <w:tab/>
        <w:t>+ 1.8517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29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0.1687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0165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19 * f3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0572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1.1105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1443 * f6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+ 1.9108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30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0.0868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0165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19 * f3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061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1.1105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1443 * f6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+ 1.741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31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0.3812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018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5957 * f3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0216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7.4668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1443 * f6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+ 0.2679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32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0.4509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018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5957 * f3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0216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7.4668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1443 * f6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+ 0.1187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33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0.5755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018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5957 * f3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0216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7.4668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1443 * f6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- 0.4158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34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0.5755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018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5957 * f3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0216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7.4668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1443 * f6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- 0.404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lastRenderedPageBreak/>
        <w:t>LM num: 35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0.5755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018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6259 * f3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0216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7.4668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1443 * f6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- 0.4441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36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0.5755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018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6259 * f3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0216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7.4668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1443 * f6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- 0.4428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37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0.643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018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5957 * f3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0216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7.4668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1443 * f6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- 0.6493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38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lastRenderedPageBreak/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0.3137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1111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9778 * f3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0216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11.8424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1443 * f6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+ 1.1788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39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0.082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1221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2409 * f3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0884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5.3783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1443 * f6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+ 0.8896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LM num: 40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class =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0.0004 * f1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0006 * f2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0027 * f3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- 0.0003 * f4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0277 * f5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 xml:space="preserve">+ 0.0126 * f6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ab/>
        <w:t>- 0.0238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Number of Rules : 40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Time taken to build model: 0.86 seconds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=== Evaluation on test split ===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Time taken to test model on test split: 0.02 seconds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=== Summary ===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Correctly Classified Instances         694               92.5333 %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Incorrectly Classified Instances        56                7.4667 %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Kappa statistic                          0.917 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Mean absolute error                      0.0278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Root mean squared error                  0.1054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Relative absolute error                 15.4616 %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Root relative squared error             35.1056 %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Total Number of Instances              750     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=== Detailed Accuracy By Class ===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                 TP Rate  FP Rate  Precision  Recall   F-Measure  MCC      ROC Area  PRC Area  Class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                 1.000    0.001    0.986      1.000    0.993      0.992    1.000     1.000     A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                 0.740    0.003    0.966      0.740    0.838      0.831    0.996     0.969     B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                 0.947    0.042    0.720      0.947    0.818      0.804    0.989     0.888     C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                 1.000    0.004    0.962      1.000    0.980      0.978    1.000     1.000     D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                 0.975    0.006    0.951      0.975    0.963      0.959    0.997     0.976     E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                 0.849    0.011    0.913      0.849    0.880      0.865    0.995     0.957     F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                 0.985    0.001    0.985      0.985    0.985      0.983    1.000     0.995     G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                 0.930    0.003    0.971      0.930    0.950      0.945    0.997     0.971     H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                 1.000    0.000    1.000      1.000    1.000      1.000    1.000     1.000     I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lastRenderedPageBreak/>
        <w:t xml:space="preserve">                 0.836    0.012    0.875      0.836    0.855      0.841    0.990     0.945     J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Weighted Avg.    0.925    0.008    0.932      0.925    0.926      0.919    0.996     0.970     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>=== Confusion Matrix ===</w:t>
      </w:r>
    </w:p>
    <w:p w:rsidR="00E77259" w:rsidRPr="00E77259" w:rsidRDefault="00E77259" w:rsidP="00E77259">
      <w:pPr>
        <w:rPr>
          <w:lang w:val="en-US"/>
        </w:rPr>
      </w:pP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  a  b  c  d  e  f  g  h  i  j   &lt;-- classified as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 69  0  0  0  0  0  0  0  0  0 |  a = A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  0 57 20  0  0  0  0  0  0  0 |  b = B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  0  1 72  0  0  2  0  0  0  1 |  c = C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  0  0  0 75  0  0  0  0  0  0 |  d = D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  1  0  0  0 78  0  0  1  0  0 |  e = E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  0  0  6  0  0 73  0  0  0  7 |  f = F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  0  0  0  0  0  0 65  1  0  0 |  g = G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  0  0  0  0  4  0  1 66  0  0 |  h = H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  0  0  0  0  0  0  0  0 83  0 |  i = I</w:t>
      </w:r>
    </w:p>
    <w:p w:rsidR="00E77259" w:rsidRPr="00E77259" w:rsidRDefault="00E77259" w:rsidP="00E77259">
      <w:pPr>
        <w:rPr>
          <w:lang w:val="en-US"/>
        </w:rPr>
      </w:pPr>
      <w:r w:rsidRPr="00E77259">
        <w:rPr>
          <w:lang w:val="en-US"/>
        </w:rPr>
        <w:t xml:space="preserve">  0  1  2  3  0  5  0  0  0 56 |  j = J</w:t>
      </w:r>
    </w:p>
    <w:p w:rsidR="00E77259" w:rsidRDefault="00E8613C" w:rsidP="009A3CE9">
      <w:pPr>
        <w:rPr>
          <w:lang w:val="en-US"/>
        </w:rPr>
      </w:pPr>
      <w:r>
        <w:rPr>
          <w:lang w:val="en-US"/>
        </w:rPr>
        <w:t>FilteredClassifier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=== Run information ===</w:t>
      </w:r>
    </w:p>
    <w:p w:rsidR="00E8613C" w:rsidRPr="00E8613C" w:rsidRDefault="00E8613C" w:rsidP="00E8613C">
      <w:pPr>
        <w:rPr>
          <w:lang w:val="en-US"/>
        </w:rPr>
      </w:pP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Scheme:       weka.classifiers.meta.FilteredClassifier -F "weka.filters.supervised.attribute.Discretize -R first-last -precision 6" -S 1 -W weka.classifiers.trees.J48 -- -C 0.25 -M 2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Relation:     histogramfeatures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Instances:    2500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Attributes:   7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 xml:space="preserve">              f1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 xml:space="preserve">              f2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 xml:space="preserve">              f3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 xml:space="preserve">              f4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 xml:space="preserve">              f5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 xml:space="preserve">              f6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 xml:space="preserve">              class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lastRenderedPageBreak/>
        <w:t>Test mode:    split 70.0% train, remainder test</w:t>
      </w:r>
    </w:p>
    <w:p w:rsidR="00E8613C" w:rsidRPr="00E8613C" w:rsidRDefault="00E8613C" w:rsidP="00E8613C">
      <w:pPr>
        <w:rPr>
          <w:lang w:val="en-US"/>
        </w:rPr>
      </w:pP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=== Classifier model (full training set) ===</w:t>
      </w:r>
    </w:p>
    <w:p w:rsidR="00E8613C" w:rsidRPr="00E8613C" w:rsidRDefault="00E8613C" w:rsidP="00E8613C">
      <w:pPr>
        <w:rPr>
          <w:lang w:val="en-US"/>
        </w:rPr>
      </w:pP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FilteredClassifier using weka.classifiers.trees.J48 -C 0.25 -M 2 on data filtered through weka.filters.supervised.attribute.Discretize -R first-last -precision 6</w:t>
      </w:r>
    </w:p>
    <w:p w:rsidR="00E8613C" w:rsidRPr="00E8613C" w:rsidRDefault="00E8613C" w:rsidP="00E8613C">
      <w:pPr>
        <w:rPr>
          <w:lang w:val="en-US"/>
        </w:rPr>
      </w:pP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Filtered Header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@relation histogramfeatures-weka.filters.supervised.attribute.Discretize-Rfirst-last-precision6</w:t>
      </w:r>
    </w:p>
    <w:p w:rsidR="00E8613C" w:rsidRPr="00E8613C" w:rsidRDefault="00E8613C" w:rsidP="00E8613C">
      <w:pPr>
        <w:rPr>
          <w:lang w:val="en-US"/>
        </w:rPr>
      </w:pP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@attribute f1 {'\'(-inf-2.384389]\'','\'(2.384389-3.002053]\'','\'(3.002053-3.030525]\'','\'(3.030525-3.501457]\'','\'(3.501457-3.698853]\'','\'(3.698853-3.807174]\'','\'(3.807174-3.854408]\'','\'(3.854408-3.901535]\'','\'(3.901535-4.013626]\'','\'(4.013626-4.031472]\'','\'(4.031472-4.36895]\'','\'(4.36895-4.497749]\'','\'(4.497749-4.901803]\'','\'(4.901803-5.078522]\'','\'(5.078522-5.505295]\'','\'(5.505295-5.627472]\'','\'(5.627472-6.003784]\'','\'(6.003784-6.031601]\'','\'(6.031601-inf)\''}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@attribute f2 {'\'(-inf-0.621865]\'','\'(0.621865-1.004395]\'','\'(1.004395-1.210189]\'','\'(1.210189-1.622718]\'','\'(1.622718-1.896742]\'','\'(1.896742-2.660551]\'','\'(2.660551-3.32102]\'','\'(3.32102-4.178758]\'','\'(4.178758-5.058323]\'','\'(5.058323-inf)\''}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@attribute f3 {'\'(-inf-0.21165]\'','\'(0.21165-0.48885]\'','\'(0.48885-0.832]\'','\'(0.832-1.02735]\'','\'(1.02735-1.37375]\'','\'(1.37375-1.7564]\'','\'(1.7564-inf)\''}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@attribute f4 {'\'(-inf-2.1065]\'','\'(2.1065-2.3325]\'','\'(2.3325-2.781865]\'','\'(2.781865-3.3036]\'','\'(3.3036-4.1038]\'','\'(4.1038-5.13735]\'','\'(5.13735-6.0396]\'','\'(6.0396-7.91685]\'','\'(7.91685-inf)\''}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@attribute f5 {'\'(-inf-0.159]\'','\'(0.159-0.18723]\'','\'(0.18723-0.21675]\'','\'(0.21675-0.25883]\'','\'(0.25883-0.29005]\'','\'(0.29005-0.33445]\'','\'(0.33445-0.38545]\'','\'(0.38545-0.41025]\'','\'(0.41025-inf)\''}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@attribute f6 {'\'(-inf-1.117345]\'','\'(1.117345-1.261195]\'','\'(1.261195-1.495845]\'','\'(1.495845-1.575505]\'','\'(1.575505-1.67111]\'','\'(1.67111-1.776075]\'','\'(1.776075-1.81529]\'','\'(1.81529-1.93122]\'','\'(1.93122-inf)\''}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@attribute class {A,B,C,D,E,F,G,H,I,J}</w:t>
      </w:r>
    </w:p>
    <w:p w:rsidR="00E8613C" w:rsidRPr="00E8613C" w:rsidRDefault="00E8613C" w:rsidP="00E8613C">
      <w:pPr>
        <w:rPr>
          <w:lang w:val="en-US"/>
        </w:rPr>
      </w:pP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@data</w:t>
      </w:r>
    </w:p>
    <w:p w:rsidR="00E8613C" w:rsidRPr="00E8613C" w:rsidRDefault="00E8613C" w:rsidP="00E8613C">
      <w:pPr>
        <w:rPr>
          <w:lang w:val="en-US"/>
        </w:rPr>
      </w:pPr>
    </w:p>
    <w:p w:rsidR="00E8613C" w:rsidRPr="00E8613C" w:rsidRDefault="00E8613C" w:rsidP="00E8613C">
      <w:pPr>
        <w:rPr>
          <w:lang w:val="en-US"/>
        </w:rPr>
      </w:pP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Classifier Model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lastRenderedPageBreak/>
        <w:t>J48 pruned tree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------------------</w:t>
      </w:r>
    </w:p>
    <w:p w:rsidR="00E8613C" w:rsidRPr="00E8613C" w:rsidRDefault="00E8613C" w:rsidP="00E8613C">
      <w:pPr>
        <w:rPr>
          <w:lang w:val="en-US"/>
        </w:rPr>
      </w:pP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f1 = '(-inf-2.384389]': I (250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f1 = '(2.384389-3.002053]': D (236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f1 = '(3.002053-3.030525]': D (19.0/5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f1 = '(3.030525-3.501457]': J (124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f1 = '(3.501457-3.698853]'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f3 = '(-inf-0.21165]': F (1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f3 = '(0.21165-0.48885]': F (16.0/1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f3 = '(0.48885-0.832]': F (63.0/7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f3 = '(0.832-1.02735]': F (37.0/14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f3 = '(1.02735-1.37375]': J (40.0/6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f3 = '(1.37375-1.7564]': F (0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f3 = '(1.7564-inf)': F (0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f1 = '(3.698853-3.807174]'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f3 = '(-inf-0.21165]': J (1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f3 = '(0.21165-0.48885]': F (9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f3 = '(0.48885-0.832]': F (63.0/1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f3 = '(0.832-1.02735]': F (21.0/3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f3 = '(1.02735-1.37375]'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f5 = '(-inf-0.159]': J (0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f5 = '(0.159-0.18723]': J (0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f5 = '(0.18723-0.21675]': J (9.0/2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f5 = '(0.21675-0.25883]': F (3.0/1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f5 = '(0.25883-0.29005]': F (1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f5 = '(0.29005-0.33445]': J (0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f5 = '(0.33445-0.38545]': J (0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f5 = '(0.38545-0.41025]': J (0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f5 = '(0.41025-inf)': J (0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f3 = '(1.37375-1.7564]': F (0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lastRenderedPageBreak/>
        <w:t>|   f3 = '(1.7564-inf)': F (0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f1 = '(3.807174-3.854408]'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f3 = '(-inf-0.21165]': C (6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f3 = '(0.21165-0.48885]': C (6.0/1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f3 = '(0.48885-0.832]': F (24.0/5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f3 = '(0.832-1.02735]'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f2 = '(-inf-0.621865]': J (0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f2 = '(0.621865-1.004395]': J (0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f2 = '(1.004395-1.210189]': J (0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f2 = '(1.210189-1.622718]': J (0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f2 = '(1.622718-1.896742]': C (1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f2 = '(1.896742-2.660551]': C (3.0/1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f2 = '(2.660551-3.32102]': J (2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f2 = '(3.32102-4.178758]': J (3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f2 = '(4.178758-5.058323]': J (0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f2 = '(5.058323-inf)': J (0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f3 = '(1.02735-1.37375]': J (12.0/1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f3 = '(1.37375-1.7564]': F (0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f3 = '(1.7564-inf)': F (0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f1 = '(3.854408-3.901535]'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f3 = '(-inf-0.21165]': C (9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f3 = '(0.21165-0.48885]': C (13.0/3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f3 = '(0.48885-0.832]': F (30.0/5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f3 = '(0.832-1.02735]'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f4 = '(-inf-2.1065]': F (0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f4 = '(2.1065-2.3325]': F (0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f4 = '(2.3325-2.781865]': F (0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f4 = '(2.781865-3.3036]': F (1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f4 = '(3.3036-4.1038]': F (4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f4 = '(4.1038-5.13735]': C (2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f4 = '(5.13735-6.0396]': F (0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lastRenderedPageBreak/>
        <w:t>|   |   f4 = '(6.0396-7.91685]': F (0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f4 = '(7.91685-inf)': F (0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f3 = '(1.02735-1.37375]': C (4.0/2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f3 = '(1.37375-1.7564]': F (0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f3 = '(1.7564-inf)': F (0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f1 = '(3.901535-4.013626]'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f3 = '(-inf-0.21165]': C (12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f3 = '(0.21165-0.48885]': C (20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f3 = '(0.48885-0.832]'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f2 = '(-inf-0.621865]': C (0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f2 = '(0.621865-1.004395]': C (0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f2 = '(1.004395-1.210189]': C (0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f2 = '(1.210189-1.622718]': C (0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f2 = '(1.622718-1.896742]': C (2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f2 = '(1.896742-2.660551]': C (5.0/1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f2 = '(2.660551-3.32102]': J (3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f2 = '(3.32102-4.178758]': C (0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f2 = '(4.178758-5.058323]': C (0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f2 = '(5.058323-inf)': C (0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f3 = '(0.832-1.02735]'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f5 = '(-inf-0.159]': J (0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f5 = '(0.159-0.18723]': J (10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f5 = '(0.18723-0.21675]': J (6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f5 = '(0.21675-0.25883]': C (8.0/1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f5 = '(0.25883-0.29005]': C (1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f5 = '(0.29005-0.33445]': J (0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f5 = '(0.33445-0.38545]': J (0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f5 = '(0.38545-0.41025]': J (0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f5 = '(0.41025-inf)': J (0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f3 = '(1.02735-1.37375]'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f2 = '(-inf-0.621865]': J (0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lastRenderedPageBreak/>
        <w:t>|   |   f2 = '(0.621865-1.004395]': J (0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f2 = '(1.004395-1.210189]': J (0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f2 = '(1.210189-1.622718]': J (0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f2 = '(1.622718-1.896742]': C (2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f2 = '(1.896742-2.660551]': J (5.0/1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f2 = '(2.660551-3.32102]': J (3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f2 = '(3.32102-4.178758]': J (0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f2 = '(4.178758-5.058323]': J (0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f2 = '(5.058323-inf)': J (0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f3 = '(1.37375-1.7564]': C (0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f3 = '(1.7564-inf)': C (0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f1 = '(4.013626-4.031472]'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f3 = '(-inf-0.21165]': B (4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f3 = '(0.21165-0.48885]': B (9.0/3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f3 = '(0.48885-0.832]': C (8.0/3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f3 = '(0.832-1.02735]': J (5.0/1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f3 = '(1.02735-1.37375]': J (1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f3 = '(1.37375-1.7564]': B (0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f3 = '(1.7564-inf)': B (0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f1 = '(4.031472-4.36895]'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f2 = '(-inf-0.621865]': B (3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f2 = '(0.621865-1.004395]': B (4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f2 = '(1.004395-1.210189]': B (6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f2 = '(1.210189-1.622718]'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f6 = '(-inf-1.117345]': B (0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f6 = '(1.117345-1.261195]': B (0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f6 = '(1.261195-1.495845]': B (4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f6 = '(1.495845-1.575505]': B (10.0/1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f6 = '(1.575505-1.67111]': C (4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f6 = '(1.67111-1.776075]': B (0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f6 = '(1.776075-1.81529]': B (0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lastRenderedPageBreak/>
        <w:t>|   |   f6 = '(1.81529-1.93122]': B (0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f6 = '(1.93122-inf)': B (0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f2 = '(1.622718-1.896742]': C (25.0/9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f2 = '(1.896742-2.660551]': C (107.0/28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f2 = '(2.660551-3.32102]'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f4 = '(-inf-2.1065]': B (7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f4 = '(2.1065-2.3325]'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|   f6 = '(-inf-1.117345]': B (0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|   f6 = '(1.117345-1.261195]': B (0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|   f6 = '(1.261195-1.495845]': B (0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|   f6 = '(1.495845-1.575505]': B (0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|   f6 = '(1.575505-1.67111]': B (0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|   f6 = '(1.67111-1.776075]': B (1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|   f6 = '(1.776075-1.81529]': B (0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|   f6 = '(1.81529-1.93122]': C (5.0/1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|   f6 = '(1.93122-inf)': B (3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f4 = '(2.3325-2.781865]'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|   f3 = '(-inf-0.21165]': B (11.0/3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|   f3 = '(0.21165-0.48885]': C (22.0/9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|   f3 = '(0.48885-0.832]': C (4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|   f3 = '(0.832-1.02735]': C (0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|   f3 = '(1.02735-1.37375]': C (0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|   f3 = '(1.37375-1.7564]': C (0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|   f3 = '(1.7564-inf)': C (0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f4 = '(2.781865-3.3036]'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|   f6 = '(-inf-1.117345]': C (0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|   f6 = '(1.117345-1.261195]': C (0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|   f6 = '(1.261195-1.495845]': C (0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|   f6 = '(1.495845-1.575505]': C (0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|   f6 = '(1.575505-1.67111]': C (0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|   f6 = '(1.67111-1.776075]': C (0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lastRenderedPageBreak/>
        <w:t>|   |   |   f6 = '(1.776075-1.81529]': B (3.0/1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|   f6 = '(1.81529-1.93122]': C (15.0/4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|   f6 = '(1.93122-inf)': C (0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f4 = '(3.3036-4.1038]': C (3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f4 = '(4.1038-5.13735]': C (0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f4 = '(5.13735-6.0396]': C (0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f4 = '(6.0396-7.91685]': C (0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f4 = '(7.91685-inf)': C (0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f2 = '(3.32102-4.178758]': B (38.0/6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f2 = '(4.178758-5.058323]': B (21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f2 = '(5.058323-inf)': B (25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f1 = '(4.36895-4.497749]': B (62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f1 = '(4.497749-4.901803]': G (181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f1 = '(4.901803-5.078522]'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f5 = '(-inf-0.159]': G (9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f5 = '(0.159-0.18723]': G (59.0/2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f5 = '(0.18723-0.21675]'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f2 = '(-inf-0.621865]': H (0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f2 = '(0.621865-1.004395]': H (0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f2 = '(1.004395-1.210189]': H (0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f2 = '(1.210189-1.622718]': H (0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f2 = '(1.622718-1.896742]': H (11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f2 = '(1.896742-2.660551]'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|   f4 = '(-inf-2.1065]': H (0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|   f4 = '(2.1065-2.3325]': H (0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|   f4 = '(2.3325-2.781865]': G (3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|   f4 = '(2.781865-3.3036]': H (4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|   f4 = '(3.3036-4.1038]': H (0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|   f4 = '(4.1038-5.13735]': H (0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|   f4 = '(5.13735-6.0396]': H (0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|   f4 = '(6.0396-7.91685]': H (0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lastRenderedPageBreak/>
        <w:t>|   |   |   f4 = '(7.91685-inf)': H (0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f2 = '(2.660551-3.32102]': H (0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f2 = '(3.32102-4.178758]': H (0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f2 = '(4.178758-5.058323]': H (0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|   f2 = '(5.058323-inf)': H (0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f5 = '(0.21675-0.25883]': H (52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f5 = '(0.25883-0.29005]': H (12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f5 = '(0.29005-0.33445]': H (3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f5 = '(0.33445-0.38545]': H (1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f5 = '(0.38545-0.41025]': H (0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f5 = '(0.41025-inf)': H (0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f1 = '(5.078522-5.505295]': H (139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f1 = '(5.505295-5.627472]'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f2 = '(-inf-0.621865]': E (12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f2 = '(0.621865-1.004395]': E (16.0/1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f2 = '(1.004395-1.210189]': H (7.0/3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f2 = '(1.210189-1.622718]': H (16.0/1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f2 = '(1.622718-1.896742]': H (3.0/1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f2 = '(1.896742-2.660551]': H (2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f2 = '(2.660551-3.32102]': E (0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f2 = '(3.32102-4.178758]': E (0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f2 = '(4.178758-5.058323]': H (2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|   f2 = '(5.058323-inf)': E (0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f1 = '(5.627472-6.003784]': E (203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f1 = '(6.003784-6.031601]': E (19.0/4.0)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f1 = '(6.031601-inf)': A (246.0)</w:t>
      </w:r>
    </w:p>
    <w:p w:rsidR="00E8613C" w:rsidRPr="00E8613C" w:rsidRDefault="00E8613C" w:rsidP="00E8613C">
      <w:pPr>
        <w:rPr>
          <w:lang w:val="en-US"/>
        </w:rPr>
      </w:pP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 xml:space="preserve">Number of Leaves  : </w:t>
      </w:r>
      <w:r w:rsidRPr="00E8613C">
        <w:rPr>
          <w:lang w:val="en-US"/>
        </w:rPr>
        <w:tab/>
        <w:t>187</w:t>
      </w:r>
    </w:p>
    <w:p w:rsidR="00E8613C" w:rsidRPr="00E8613C" w:rsidRDefault="00E8613C" w:rsidP="00E8613C">
      <w:pPr>
        <w:rPr>
          <w:lang w:val="en-US"/>
        </w:rPr>
      </w:pP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 xml:space="preserve">Size of the tree : </w:t>
      </w:r>
      <w:r w:rsidRPr="00E8613C">
        <w:rPr>
          <w:lang w:val="en-US"/>
        </w:rPr>
        <w:tab/>
        <w:t>210</w:t>
      </w:r>
    </w:p>
    <w:p w:rsidR="00E8613C" w:rsidRPr="00E8613C" w:rsidRDefault="00E8613C" w:rsidP="00E8613C">
      <w:pPr>
        <w:rPr>
          <w:lang w:val="en-US"/>
        </w:rPr>
      </w:pPr>
    </w:p>
    <w:p w:rsidR="00E8613C" w:rsidRPr="00E8613C" w:rsidRDefault="00E8613C" w:rsidP="00E8613C">
      <w:pPr>
        <w:rPr>
          <w:lang w:val="en-US"/>
        </w:rPr>
      </w:pP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Time taken to build model: 0.02 seconds</w:t>
      </w:r>
    </w:p>
    <w:p w:rsidR="00E8613C" w:rsidRPr="00E8613C" w:rsidRDefault="00E8613C" w:rsidP="00E8613C">
      <w:pPr>
        <w:rPr>
          <w:lang w:val="en-US"/>
        </w:rPr>
      </w:pP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=== Evaluation on test split ===</w:t>
      </w:r>
    </w:p>
    <w:p w:rsidR="00E8613C" w:rsidRPr="00E8613C" w:rsidRDefault="00E8613C" w:rsidP="00E8613C">
      <w:pPr>
        <w:rPr>
          <w:lang w:val="en-US"/>
        </w:rPr>
      </w:pP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Time taken to test model on test split: 0 seconds</w:t>
      </w:r>
    </w:p>
    <w:p w:rsidR="00E8613C" w:rsidRPr="00E8613C" w:rsidRDefault="00E8613C" w:rsidP="00E8613C">
      <w:pPr>
        <w:rPr>
          <w:lang w:val="en-US"/>
        </w:rPr>
      </w:pP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=== Summary ===</w:t>
      </w:r>
    </w:p>
    <w:p w:rsidR="00E8613C" w:rsidRPr="00E8613C" w:rsidRDefault="00E8613C" w:rsidP="00E8613C">
      <w:pPr>
        <w:rPr>
          <w:lang w:val="en-US"/>
        </w:rPr>
      </w:pP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Correctly Classified Instances         679               90.5333 %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Incorrectly Classified Instances        71                9.4667 %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Kappa statistic                          0.8947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Mean absolute error                      0.0251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Root mean squared error                  0.1255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Relative absolute error                 13.9296 %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Root relative squared error             41.8137 %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 xml:space="preserve">Total Number of Instances              750     </w:t>
      </w:r>
    </w:p>
    <w:p w:rsidR="00E8613C" w:rsidRPr="00E8613C" w:rsidRDefault="00E8613C" w:rsidP="00E8613C">
      <w:pPr>
        <w:rPr>
          <w:lang w:val="en-US"/>
        </w:rPr>
      </w:pP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=== Detailed Accuracy By Class ===</w:t>
      </w:r>
    </w:p>
    <w:p w:rsidR="00E8613C" w:rsidRPr="00E8613C" w:rsidRDefault="00E8613C" w:rsidP="00E8613C">
      <w:pPr>
        <w:rPr>
          <w:lang w:val="en-US"/>
        </w:rPr>
      </w:pP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 xml:space="preserve">                 TP Rate  FP Rate  Precision  Recall   F-Measure  MCC      ROC Area  PRC Area  Class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 xml:space="preserve">                 0.986    0.000    1.000      0.986    0.993      0.992    1.000     0.999     A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 xml:space="preserve">                 0.662    0.007    0.911      0.662    0.767      0.756    0.985     0.865     B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 xml:space="preserve">                 0.868    0.045    0.688      0.868    0.767      0.744    0.962     0.737     C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 xml:space="preserve">                 1.000    0.003    0.974      1.000    0.987      0.985    0.999     0.974     D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 xml:space="preserve">                 0.975    0.010    0.918      0.975    0.945      0.939    0.989     0.912     E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 xml:space="preserve">                 0.919    0.021    0.849      0.919    0.883      0.868    0.983     0.848     F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 xml:space="preserve">                 0.985    0.006    0.942      0.985    0.963      0.960    0.991     0.971     G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 xml:space="preserve">                 0.859    0.004    0.953      0.859    0.904      0.896    0.954     0.882     H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 xml:space="preserve">                 1.000    0.000    1.000      1.000    1.000      1.000    1.000     1.000     I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 xml:space="preserve">                 0.791    0.009    0.898      0.791    0.841      0.829    0.938     0.841     J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lastRenderedPageBreak/>
        <w:t xml:space="preserve">Weighted Avg.    0.905    0.011    0.912      0.905    0.905      0.896    0.981     0.902     </w:t>
      </w:r>
    </w:p>
    <w:p w:rsidR="00E8613C" w:rsidRPr="00E8613C" w:rsidRDefault="00E8613C" w:rsidP="00E8613C">
      <w:pPr>
        <w:rPr>
          <w:lang w:val="en-US"/>
        </w:rPr>
      </w:pP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>=== Confusion Matrix ===</w:t>
      </w:r>
    </w:p>
    <w:p w:rsidR="00E8613C" w:rsidRPr="00E8613C" w:rsidRDefault="00E8613C" w:rsidP="00E8613C">
      <w:pPr>
        <w:rPr>
          <w:lang w:val="en-US"/>
        </w:rPr>
      </w:pP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 xml:space="preserve">  a  b  c  d  e  f  g  h  i  j   &lt;-- classified as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 xml:space="preserve"> 68  0  0  0  1  0  0  0  0  0 |  a = A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 xml:space="preserve">  0 51 26  0  0  0  0  0  0  0 |  b = B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 xml:space="preserve">  0  3 66  0  0  7  0  0  0  0 |  c = C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 xml:space="preserve">  0  0  0 75  0  0  0  0  0  0 |  d = D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 xml:space="preserve">  0  0  0  0 78  0  0  2  0  0 |  e = E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 xml:space="preserve">  0  0  1  0  0 79  0  0  0  6 |  f = F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 xml:space="preserve">  0  0  0  0  0  0 65  1  0  0 |  g = G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 xml:space="preserve">  0  0  0  0  6  0  4 61  0  0 |  h = H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 xml:space="preserve">  0  0  0  0  0  0  0  0 83  0 |  i = I</w:t>
      </w:r>
    </w:p>
    <w:p w:rsidR="00E8613C" w:rsidRPr="00E8613C" w:rsidRDefault="00E8613C" w:rsidP="00E8613C">
      <w:pPr>
        <w:rPr>
          <w:lang w:val="en-US"/>
        </w:rPr>
      </w:pPr>
      <w:r w:rsidRPr="00E8613C">
        <w:rPr>
          <w:lang w:val="en-US"/>
        </w:rPr>
        <w:t xml:space="preserve">  0  2  3  2  0  7  0  0  0 53 |  j = J</w:t>
      </w:r>
    </w:p>
    <w:p w:rsidR="00E8613C" w:rsidRDefault="00050F4A" w:rsidP="009A3CE9">
      <w:pPr>
        <w:rPr>
          <w:lang w:val="en-US"/>
        </w:rPr>
      </w:pPr>
      <w:r>
        <w:rPr>
          <w:lang w:val="en-US"/>
        </w:rPr>
        <w:t>Iterative Classifier optimizer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=== Run information ===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Scheme:       weka.classifiers.meta.IterativeClassifierOptimizer -W weka.classifiers.meta.LogitBoost -L 50 -P 1 -E 1 -I 1 -F 10 -R 1 -percentage 0.0 -metric RMSE -S 1 -- -P 100 -L -1.7976931348623157E308 -H 1.0 -Z 3.0 -O 1 -E 1 -S 1 -I 10 -W weka.classifiers.trees.DecisionStump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Relation:     histogramfeatures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Instances:    2500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Attributes:   7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 xml:space="preserve">              f1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 xml:space="preserve">              f2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 xml:space="preserve">              f3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 xml:space="preserve">              f4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 xml:space="preserve">              f5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 xml:space="preserve">              f6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 xml:space="preserve">              class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Test mode:    split 70.0% train, remainder test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=== Classifier model (full training set) ===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Best value found: 0.1089800449737103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Best number of iterations found: 10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 xml:space="preserve">LogitBoost: Base classifiers and their weights: 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Iteration 1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ab/>
        <w:t>Class 1 (class=A)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Decision Stump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Classifications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lt;= 6.031601 : -1.0868924889543554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gt; 6.031601 : 3.0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is missing : -2.748885563619235E-14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ab/>
        <w:t>Class 2 (class=B)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Decision Stump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Classifications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4 &lt;= 2.32945 : 2.5180897250361785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4 &gt; 2.32945 : -0.44229791560749493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4 is missing : 1.2830181361777898E-14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ab/>
        <w:t>Class 3 (class=C)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Decision Stump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Classifications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lt;= 4.36895 : 0.5837730870712414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gt; 4.36895 : -1.1111111111111436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is missing : -1.2870149390664416E-14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ab/>
        <w:t>Class 4 (class=D)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Decision Stump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Classifications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lt;= 3.0305255 : 2.0367534456355307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gt; 3.0305255 : -1.1111111111110765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is missing : -3.087929911771366E-15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ab/>
        <w:t>Class 5 (class=E)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Decision Stump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Classifications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lt;= 5.505295 : -1.1111111111111145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lastRenderedPageBreak/>
        <w:t>f1 &gt; 5.505295 : 1.9771634615385367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is missing : 6.825562337553362E-15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ab/>
        <w:t>Class 6 (class=F)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Decision Stump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Classifications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lt;= 3.901535 : 1.035010788612786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gt; 3.901535 : -1.1111111111110863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is missing : 1.3598899784028457E-15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ab/>
        <w:t>Class 7 (class=G)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Decision Stump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Classifications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4 &lt;= 2.781865 : 1.5322789732952928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4 &gt; 2.781865 : -1.095865010198377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4 is missing : -1.1741452254909553E-14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ab/>
        <w:t>Class 8 (class=H)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Decision Stump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Classifications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lt;= 4.9018025000000005 : -1.1111111111111065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gt; 4.9018025000000005 : 1.331907138895501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is missing : -7.830625037286073E-15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ab/>
        <w:t>Class 9 (class=I)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Decision Stump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Classifications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lt;= 2.3843889999999996 : 3.000000000000016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gt; 2.3843889999999996 : -1.111111111111103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is missing : -1.7619061765117233E-14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ab/>
        <w:t>Class 10 (class=J)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Decision Stump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Classifications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3 &lt;= 0.82895 : -0.9511129318585215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3 &gt; 0.82895 : 1.0630341880342187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3 is missing : 3.079225763258356E-15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Iteration 2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ab/>
        <w:t>Class 1 (class=A)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lastRenderedPageBreak/>
        <w:t>Decision Stump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Classifications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lt;= 6.003784 : -1.046540568487105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gt; 6.003784 : 1.9488393679689628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is missing : 0.27701128402734415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ab/>
        <w:t>Class 2 (class=B)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Decision Stump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Classifications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lt;= 4.013626 : -1.1586892775501492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gt; 4.013626 : 0.6292965719521946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is missing : 0.057812039449782596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ab/>
        <w:t>Class 3 (class=C)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Decision Stump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Classifications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lt;= 3.8071745 : -1.1864180306062515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gt; 3.8071745 : 0.7064679739325677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is missing : -0.07052159489191906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lastRenderedPageBreak/>
        <w:tab/>
        <w:t>Class 4 (class=D)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Decision Stump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Classifications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6 &lt;= 1.4988299999999999 : 1.6651670407395598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6 &gt; 1.4988299999999999 : -0.9515676560211329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6 is missing : 0.09730434795594987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ab/>
        <w:t>Class 5 (class=E)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Decision Stump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Classifications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2 &lt;= 1.004395 : 1.9646699297072057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2 &gt; 1.004395 : -0.882740054193647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2 is missing : -0.0031518556951973687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ab/>
        <w:t>Class 6 (class=F)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Decision Stump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Classifications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lt;= 3.5014570000000003 : -1.2224573965635255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gt; 3.5014570000000003 : 0.6052258720785757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is missing : -0.06484882361515712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ab/>
        <w:t>Class 7 (class=G)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Decision Stump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Classifications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lt;= 4.497749499999999 : -1.3335769372091917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gt; 4.497749499999999 : 0.672866424339864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is missing : -0.33812541386004935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ab/>
        <w:t>Class 8 (class=H)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Decision Stump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Classifications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4 &lt;= 3.46475 : 0.8236709377312685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4 &gt; 3.46475 : -1.058170799941669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4 is missing : -0.09394666282816584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ab/>
        <w:t>Class 9 (class=I)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Decision Stump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Classifications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lt;= 2.3843889999999996 : 2.023515920678938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lastRenderedPageBreak/>
        <w:t>f1 &gt; 2.3843889999999996 : -1.0453722409632455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is missing : 0.30769834138044183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ab/>
        <w:t>Class 10 (class=J)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Decision Stump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Classifications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lt;= 4.0314715 : 0.7635008673088522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gt; 4.0314715 : -1.1153523237242777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is missing : 0.05070896813105189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Iteration 3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ab/>
        <w:t>Class 1 (class=A)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Decision Stump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Classifications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lt;= 6.003784 : -1.0164478011213305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gt; 6.003784 : 1.0990669691555925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is missing : 0.027852720138382043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ab/>
        <w:t>Class 2 (class=B)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Decision Stump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lastRenderedPageBreak/>
        <w:t>Classifications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lt;= 4.497749499999999 : 0.7781367250371176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gt; 4.497749499999999 : -1.127674273700242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is missing : 0.10679586290050895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ab/>
        <w:t>Class 3 (class=C)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Decision Stump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Classifications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lt;= 4.36895 : 0.1769169148994799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gt; 4.36895 : -1.068658254840761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is missing : -0.07757880325907714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ab/>
        <w:t>Class 4 (class=D)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Decision Stump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Classifications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lt;= 3.028671 : 1.028934684777918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gt; 3.028671 : -1.0781567406179235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is missing : 0.0058086984541097595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ab/>
        <w:t>Class 5 (class=E)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lastRenderedPageBreak/>
        <w:t>Decision Stump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Classifications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lt;= 5.505295 : -1.058634460111559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gt; 5.505295 : 1.0362898394703839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is missing : 0.16655606739498424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ab/>
        <w:t>Class 6 (class=F)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Decision Stump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Classifications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lt;= 3.9000245 : 0.4316385542549096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gt; 3.9000245 : -1.0681431112738689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is missing : -0.11393354121683288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ab/>
        <w:t>Class 7 (class=G)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Decision Stump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Classifications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5 &lt;= 0.20149 : 0.7561756168376602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5 &gt; 0.20149 : -1.2533681051764387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5 is missing : -0.003312044611885835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lastRenderedPageBreak/>
        <w:tab/>
        <w:t>Class 8 (class=H)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Decision Stump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Classifications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2 &lt;= 1.9321679999999999 : 1.1531275883641978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2 &gt; 1.9321679999999999 : -0.9685613367846493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2 is missing : 0.1177521043182521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ab/>
        <w:t>Class 9 (class=I)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Decision Stump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Classifications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lt;= 2.3843889999999996 : 1.1232893371630266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gt; 2.3843889999999996 : -1.0160641056910271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is missing : -0.0735220360649229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ab/>
        <w:t>Class 10 (class=J)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Decision Stump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Classifications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lt;= 3.0020525 : -1.240510911269435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gt; 3.0020525 : 0.21486920840977725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is missing : -0.08385597979367969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Iteration 4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ab/>
        <w:t>Class 1 (class=A)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Decision Stump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Classifications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lt;= 6.003784 : -1.0059916763014307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gt; 6.003784 : 0.9624269688159247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is missing : 0.2831142897654816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ab/>
        <w:t>Class 2 (class=B)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Decision Stump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Classifications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lt;= 4.013626 : -1.1370450167636215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gt; 4.013626 : 0.3639587560543403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is missing : -0.013209058042372704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ab/>
        <w:t>Class 3 (class=C)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Decision Stump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Classifications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lastRenderedPageBreak/>
        <w:t>f1 &lt;= 3.8071745 : -1.0675010897043913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gt; 3.8071745 : 0.40262602151409865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is missing : 0.13742243963307949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ab/>
        <w:t>Class 4 (class=D)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Decision Stump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Classifications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lt;= 3.0305255 : 0.48877985522181394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gt; 3.0305255 : -1.032124625854914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is missing : -0.024689781919851914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ab/>
        <w:t>Class 5 (class=E)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Decision Stump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Classifications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lt;= 5.627472 : -0.7731140799722214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gt; 5.627472 : 0.8033430693628443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is missing : 0.17313117859252034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ab/>
        <w:t>Class 6 (class=F)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Decision Stump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lastRenderedPageBreak/>
        <w:t>Classifications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3 &lt;= 1.02735 : 0.3766919535160338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3 &gt; 1.02735 : -1.0903072995334828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3 is missing : 0.0041687323720640285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ab/>
        <w:t>Class 7 (class=G)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Decision Stump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Classifications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lt;= 4.497749499999999 : -1.217657991577575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gt; 4.497749499999999 : 0.32921337041921134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is missing : -0.367508967705319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ab/>
        <w:t>Class 8 (class=H)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Decision Stump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Classifications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lt;= 4.9018025000000005 : -1.1386733674158926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gt; 4.9018025000000005 : 0.2692174142379855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is missing : -0.26068026230887664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ab/>
        <w:t>Class 9 (class=I)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lastRenderedPageBreak/>
        <w:t>Decision Stump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Classifications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lt;= 2.3843889999999996 : 1.0874870072089717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gt; 2.3843889999999996 : -1.0058546369736883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is missing : 0.23690311311525433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ab/>
        <w:t>Class 10 (class=J)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Decision Stump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Classifications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3 &lt;= 0.93325 : -0.5435693582986589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3 &gt; 0.93325 : 0.8168772884962662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3 is missing : 0.16946752671632145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Iteration 5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ab/>
        <w:t>Class 1 (class=A)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Decision Stump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Classifications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lt;= 6.009178 : -0.8204777516872174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gt; 6.009178 : 0.9130277152120119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is missing : 0.5014741808583947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ab/>
        <w:t>Class 2 (class=B)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Decision Stump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Classifications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lt;= 4.497749499999999 : 0.20392521082306392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gt; 4.497749499999999 : -1.064601237877867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is missing : -0.010070435073095161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ab/>
        <w:t>Class 3 (class=C)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Decision Stump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Classifications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2 &lt;= 1.5080235000000002 : -1.4145678245818554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2 &gt; 1.5080235000000002 : 0.15104855047726398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2 is missing : -3.3180580627880567E-4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ab/>
        <w:t>Class 4 (class=D)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Decision Stump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Classifications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2 &lt;= 2.5189399999999997 : 0.5886097020215147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2 &gt; 2.5189399999999997 : -1.1422095857377035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lastRenderedPageBreak/>
        <w:t>f2 is missing : 0.19493265706983606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ab/>
        <w:t>Class 5 (class=E)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Decision Stump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Classifications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lt;= 6.031601 : 0.6596070979282731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gt; 6.031601 : -1.0251151272823622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is missing : 0.3729238617847137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ab/>
        <w:t>Class 6 (class=F)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Decision Stump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Classifications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3 &lt;= 0.35025 : -1.244234640700158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3 &gt; 0.35025 : 0.184703065087611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3 is missing : -0.13036983872306296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ab/>
        <w:t>Class 7 (class=G)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Decision Stump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Classifications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lastRenderedPageBreak/>
        <w:t>f1 &lt;= 5.0785219999999995 : 0.2317213826766867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gt; 5.0785219999999995 : -1.4961391927023147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is missing : -0.1411108944138807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ab/>
        <w:t>Class 8 (class=H)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Decision Stump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Classifications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lt;= 5.627472 : 0.33265182155665457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gt; 5.627472 : -1.2024417982497204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is missing : 0.047091695486935675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ab/>
        <w:t>Class 9 (class=I)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Decision Stump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Classifications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lt;= 2.3843889999999996 : 1.054144202900574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gt; 2.3843889999999996 : -1.0021348339559224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is missing : 0.43148384815355856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ab/>
        <w:t>Class 10 (class=J)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Decision Stump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lastRenderedPageBreak/>
        <w:t>Classifications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2 &lt;= 2.719132 : -0.4382278422527176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2 &gt; 2.719132 : 0.8315909589682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2 is missing : -0.09781569309605294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Iteration 6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ab/>
        <w:t>Class 1 (class=A)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Decision Stump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Classifications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3 &lt;= 0.8349 : -1.0722890992153857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3 &gt; 0.8349 : 0.8495355993289955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3 is missing : 0.1317299549226181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ab/>
        <w:t>Class 2 (class=B)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Decision Stump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Classifications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6 &lt;= 1.954185 : -0.19419030070926757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6 &gt; 1.954185 : 1.1847220038204276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6 is missing : -0.03625441094012901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ab/>
        <w:t>Class 3 (class=C)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Decision Stump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Classifications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2 &lt;= 3.556001 : 0.18112345985330314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2 &gt; 3.556001 : -0.9953214345935367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2 is missing : 0.06819336342848262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ab/>
        <w:t>Class 4 (class=D)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Decision Stump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Classifications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lt;= 3.0020525 : 0.8312008858538614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gt; 3.0020525 : -0.8503583123661432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is missing : -0.06929197537868165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ab/>
        <w:t>Class 5 (class=E)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Decision Stump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Classifications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lt;= 5.5296785 : -0.9352650520977709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gt; 5.5296785 : 0.3799945283116859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is missing : -0.1283756920358787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ab/>
        <w:t>Class 6 (class=F)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Decision Stump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Classifications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lt;= 3.5052875 : -1.2715897961768783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gt; 3.5052875 : 0.17230076208485107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is missing : -0.02401219243141114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ab/>
        <w:t>Class 7 (class=G)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Decision Stump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Classifications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lt;= 4.497749499999999 : -1.0803528703102978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gt; 4.497749499999999 : 0.37760214380818563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is missing : -0.10860296851019469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ab/>
        <w:t>Class 8 (class=H)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Decision Stump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Classifications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lt;= 4.902832 : -1.06951047265106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gt; 4.902832 : 0.3015787742259496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lastRenderedPageBreak/>
        <w:t>f1 is missing : -0.13860814907326907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ab/>
        <w:t>Class 9 (class=I)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Decision Stump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Classifications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lt;= 2.3843889999999996 : 1.0253985672956392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gt; 2.3843889999999996 : -1.0008500746919227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is missing : 0.2508604460703519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ab/>
        <w:t>Class 10 (class=J)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Decision Stump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Classifications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lt;= 3.636177 : 0.7574888482313947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gt; 3.636177 : -0.28992184494473855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is missing : 0.14635665260630545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Iteration 7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ab/>
        <w:t>Class 1 (class=A)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Decision Stump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Classifications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2 &lt;= 1.0292255 : -1.004930174735462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2 &gt; 1.0292255 : 0.5978199339131323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2 is missing : 0.26492332542575325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ab/>
        <w:t>Class 2 (class=B)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Decision Stump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Classifications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5 &lt;= 0.23570000000000002 : -0.2293245446996021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5 &gt; 0.23570000000000002 : 0.8884734931596632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5 is missing : -0.012026957106868729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ab/>
        <w:t>Class 3 (class=C)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Decision Stump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Classifications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lt;= 4.3516615000000005 : 0.017436010805813237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gt; 4.3516615000000005 : -0.9702110386560314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is missing : -0.08337053665805351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ab/>
        <w:t>Class 4 (class=D)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Decision Stump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Classifications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lt;= 3.0305255 : 0.7315797903976207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gt; 3.0305255 : -1.0145059844444275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is missing : 0.304440709884836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ab/>
        <w:t>Class 5 (class=E)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Decision Stump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Classifications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5 &lt;= 0.27335 : -0.7164444583233532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5 &gt; 0.27335 : 0.5587808680614085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5 is missing : 0.06608675401093582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ab/>
        <w:t>Class 6 (class=F)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Decision Stump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Classifications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lt;= 3.901535 : 0.23687727233868816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gt; 3.901535 : -1.0403717641504477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is missing : 0.00875374192827097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ab/>
        <w:t>Class 7 (class=G)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Decision Stump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Classifications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lt;= 5.0785219999999995 : 0.22403818386186303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gt; 5.0785219999999995 : -1.3950304904447572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is missing : -0.027481577459464907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ab/>
        <w:t>Class 8 (class=H)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Decision Stump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Classifications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4 &lt;= 2.335735 : 2.335341523365958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4 &gt; 2.335735 : -0.08571919775111415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4 is missing : 0.04489923868580387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ab/>
        <w:t>Class 9 (class=I)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Decision Stump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Classifications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lt;= 2.3843889999999996 : 1.0246312143864995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gt; 2.3843889999999996 : -1.0003686760316537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is missing : 0.5313692838798318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ab/>
        <w:t>Class 10 (class=J)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Decision Stump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Classifications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2 &lt;= 2.1462715 : -0.5266668760034164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2 &gt; 2.1462715 : 0.3687772505486662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2 is missing : 0.03923811420438178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Iteration 8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ab/>
        <w:t>Class 1 (class=A)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Decision Stump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Classifications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2 &lt;= 1.609613 : 0.7204761353854359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2 &gt; 1.609613 : -1.1890059265656423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2 is missing : 0.09684760668958137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ab/>
        <w:t>Class 2 (class=B)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Decision Stump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Classifications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3 &lt;= 0.6326499999999999 : 0.1777679748971758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lastRenderedPageBreak/>
        <w:t>f3 &gt; 0.6326499999999999 : -0.8891728542408649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3 is missing : -0.044236064258290346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ab/>
        <w:t>Class 3 (class=C)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Decision Stump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Classifications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lt;= 3.8071745 : -1.0343010694530828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gt; 3.8071745 : 0.07927612090570438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is missing : 0.0011401398822772349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ab/>
        <w:t>Class 4 (class=D)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Decision Stump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Classifications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2 &lt;= 1.8186645000000001 : 0.49207645127275657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2 &gt; 1.8186645000000001 : -0.6916315355109761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2 is missing : 0.0021448360897186234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ab/>
        <w:t>Class 5 (class=E)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Decision Stump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Classifications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lt;= 5.505295 : -1.023406156857304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gt; 5.505295 : 0.24787767408502487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is missing : 0.021998705861982458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ab/>
        <w:t>Class 6 (class=F)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Decision Stump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Classifications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3 &lt;= 0.4053 : -0.9129596682359987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3 &gt; 0.4053 : 0.17859413515767808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3 is missing : -0.0029091568934452904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ab/>
        <w:t>Class 7 (class=G)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Decision Stump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Classifications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5 &lt;= 0.182135 : 0.31607049424008693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5 &gt; 0.182135 : -0.7543680820755303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5 is missing : -0.18866802799918916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ab/>
        <w:t>Class 8 (class=H)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Decision Stump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Classifications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lt;= 4.9018025000000005 : -1.0407426521977927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gt; 4.9018025000000005 : 0.19394861593823362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is missing : -0.06037778551079571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ab/>
        <w:t>Class 9 (class=I)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Decision Stump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Classifications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lt;= 2.3843889999999996 : 1.020132714804659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gt; 2.3843889999999996 : -1.0001529092069843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is missing : 0.7223745878997377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ab/>
        <w:t>Class 10 (class=J)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Decision Stump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Classifications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3 &lt;= 0.6704 : -0.7873911982527144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3 &gt; 0.6704 : 0.37274936233661865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3 is missing : 0.14436385591240056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Iteration 9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lastRenderedPageBreak/>
        <w:tab/>
        <w:t>Class 1 (class=A)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Decision Stump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Classifications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3 &lt;= 0.4777 : -1.1088109111209408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3 &gt; 0.4777 : 0.4907701048584958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3 is missing : 0.0975823374136672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ab/>
        <w:t>Class 2 (class=B)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Decision Stump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Classifications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lt;= 4.024933 : -1.0407821893980154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gt; 4.024933 : 0.14363408551585896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is missing : -0.024565406947150623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ab/>
        <w:t>Class 3 (class=C)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Decision Stump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Classifications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3 &lt;= 0.6099 : 0.15546173504240898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3 &gt; 0.6099 : -0.3836392723255806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3 is missing : -0.03203457237217366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ab/>
        <w:t>Class 4 (class=D)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Decision Stump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Classifications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lt;= 3.0305255 : 0.5182148276817266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gt; 3.0305255 : -1.0077657917026006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is missing : 0.23886385682861278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ab/>
        <w:t>Class 5 (class=E)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Decision Stump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Classifications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4 &lt;= 3.06132 : -1.0984428339280738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4 &gt; 3.06132 : 0.3867506208259617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4 is missing : 0.1617851967825284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ab/>
        <w:t>Class 6 (class=F)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Decision Stump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Classifications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2 &lt;= 3.3509595 : 0.1711889456891433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lastRenderedPageBreak/>
        <w:t>f2 &gt; 3.3509595 : -1.5552777005827367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2 is missing : 0.06638448914986146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ab/>
        <w:t>Class 7 (class=G)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Decision Stump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Classifications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lt;= 4.497749499999999 : -1.0496742661558565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gt; 4.497749499999999 : 0.4416031957217697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is missing : -0.012358720614884756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ab/>
        <w:t>Class 8 (class=H)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Decision Stump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Classifications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5 &lt;= 0.18514999999999998 : -0.6958734574836343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5 &gt; 0.18514999999999998 : 0.1783446148820591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5 is missing : -0.11378484993291069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ab/>
        <w:t>Class 9 (class=I)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Decision Stump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Classifications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lt;= 2.3843889999999996 : 1.0041537363714403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gt; 2.3843889999999996 : -1.0000671887036388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is missing : 0.6098053966964231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ab/>
        <w:t>Class 10 (class=J)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Decision Stump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Classifications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2 &lt;= 3.32751 : -0.12124219237641078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2 &gt; 3.32751 : 1.1304467780064889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2 is missing : 0.011786193764947186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Iteration 10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ab/>
        <w:t>Class 1 (class=A)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Decision Stump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Classifications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lt;= 6.003784 : -1.0044679102884444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gt; 6.003784 : 0.5917668075490763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is missing : 0.186019997585177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ab/>
        <w:t>Class 2 (class=B)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lastRenderedPageBreak/>
        <w:t>Decision Stump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Classifications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3 &lt;= 0.01315 : 2.006315615899656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3 &gt; 0.01315 : -0.03702274819505423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3 is missing : 0.016743977655059566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ab/>
        <w:t>Class 3 (class=C)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Decision Stump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Classifications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3 &lt;= 0.8966000000000001 : -0.05804517131809324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3 &gt; 0.8966000000000001 : 0.6948073197866034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3 is missing : 0.038943164135843415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ab/>
        <w:t>Class 4 (class=D)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Decision Stump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Classifications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lt;= 3.0020525 : 0.9291142831603099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gt; 3.0020525 : -0.49870774472576673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is missing : -0.01072797607371945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lastRenderedPageBreak/>
        <w:tab/>
        <w:t>Class 5 (class=E)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Decision Stump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Classifications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lt;= 5.505295 : -1.0174318843136205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gt; 5.505295 : 0.25055506137119565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is missing : 0.12391312976214577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ab/>
        <w:t>Class 6 (class=F)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Decision Stump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Classifications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5 &lt;= 0.21495 : 0.13244193327084497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5 &gt; 0.21495 : -0.6682305132732165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5 is missing : -0.11697504186159327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ab/>
        <w:t>Class 7 (class=G)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Decision Stump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Classifications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6 &lt;= 1.68836 : -1.0678662022729226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6 &gt; 1.68836 : -0.0018229133533995247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6 is missing : -0.20583798523666358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ab/>
        <w:t>Class 8 (class=H)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Decision Stump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Classifications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lt;= 4.9018025000000005 : -1.0462130228528437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gt; 4.9018025000000005 : 0.35044665502563915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is missing : 0.16971524589574613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ab/>
        <w:t>Class 9 (class=I)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Decision Stump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Classifications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lt;= 2.3843889999999996 : 1.00264485624315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&gt; 2.3843889999999996 : -1.0000267624887103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1 is missing : 0.7771326876270195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ab/>
        <w:t>Class 10 (class=J)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Decision Stump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Classifications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2 &lt;= 3.153231 : 0.13733789694240808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lastRenderedPageBreak/>
        <w:t>f2 &gt; 3.153231 : -0.9072123203619368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f2 is missing : -0.006654116512291618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Number of performed iterations: 10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Time taken to build model: 3.46 seconds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=== Evaluation on test split ===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Time taken to test model on test split: 0.02 seconds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=== Summary ===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Correctly Classified Instances         685               91.3333 %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Incorrectly Classified Instances        65                8.6667 %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Kappa statistic                          0.9036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Mean absolute error                      0.0259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 xml:space="preserve">Root mean squared error                  0.11  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Relative absolute error                 14.4053 %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Root relative squared error             36.6506 %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 xml:space="preserve">Total Number of Instances              750     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=== Detailed Accuracy By Class ===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 xml:space="preserve">                 TP Rate  FP Rate  Precision  Recall   F-Measure  MCC      ROC Area  PRC Area  Class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 xml:space="preserve">                 1.000    0.003    0.972      1.000    0.986      0.984    1.000     1.000     A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 xml:space="preserve">                 0.701    0.006    0.931      0.701    0.800      0.790    0.992     0.942     B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 xml:space="preserve">                 0.882    0.046    0.684      0.882    0.770      0.748    0.979     0.801     C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 xml:space="preserve">                 1.000    0.003    0.974      1.000    0.987      0.985    1.000     1.000     D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 xml:space="preserve">                 0.963    0.007    0.939      0.963    0.951      0.945    0.995     0.965     E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lastRenderedPageBreak/>
        <w:t xml:space="preserve">                 0.884    0.015    0.884      0.884    0.884      0.869    0.995     0.957     F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 xml:space="preserve">                 0.985    0.001    0.985      0.985    0.985      0.983    1.000     0.997     G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 xml:space="preserve">                 0.915    0.003    0.970      0.915    0.942      0.937    0.997     0.978     H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 xml:space="preserve">                 1.000    0.000    1.000      1.000    1.000      1.000    1.000     1.000     I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 xml:space="preserve">                 0.806    0.012    0.871      0.806    0.837      0.823    0.990     0.923     J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 xml:space="preserve">Weighted Avg.    0.913    0.010    0.920      0.913    0.914      0.906    0.995     0.956     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>=== Confusion Matrix ===</w:t>
      </w:r>
    </w:p>
    <w:p w:rsidR="00050F4A" w:rsidRPr="00050F4A" w:rsidRDefault="00050F4A" w:rsidP="00050F4A">
      <w:pPr>
        <w:rPr>
          <w:lang w:val="en-US"/>
        </w:rPr>
      </w:pP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 xml:space="preserve">  a  b  c  d  e  f  g  h  i  j   &lt;-- classified as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 xml:space="preserve"> 69  0  0  0  0  0  0  0  0  0 |  a = A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 xml:space="preserve">  0 54 23  0  0  0  0  0  0  0 |  b = B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 xml:space="preserve">  0  3 67  0  0  5  0  0  0  1 |  c = C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 xml:space="preserve">  0  0  0 75  0  0  0  0  0  0 |  d = D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 xml:space="preserve">  2  0  0  0 77  0  0  1  0  0 |  e = E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 xml:space="preserve">  0  0  3  0  0 76  0  0  0  7 |  f = F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 xml:space="preserve">  0  0  0  0  0  0 65  1  0  0 |  g = G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 xml:space="preserve">  0  0  0  0  5  0  1 65  0  0 |  h = H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 xml:space="preserve">  0  0  0  0  0  0  0  0 83  0 |  i = I</w:t>
      </w:r>
    </w:p>
    <w:p w:rsidR="00050F4A" w:rsidRPr="00050F4A" w:rsidRDefault="00050F4A" w:rsidP="00050F4A">
      <w:pPr>
        <w:rPr>
          <w:lang w:val="en-US"/>
        </w:rPr>
      </w:pPr>
      <w:r w:rsidRPr="00050F4A">
        <w:rPr>
          <w:lang w:val="en-US"/>
        </w:rPr>
        <w:t xml:space="preserve">  0  1  5  2  0  5  0  0  0 54 |  j = J</w:t>
      </w:r>
    </w:p>
    <w:p w:rsidR="00050F4A" w:rsidRDefault="00473952" w:rsidP="009A3CE9">
      <w:pPr>
        <w:rPr>
          <w:lang w:val="en-US"/>
        </w:rPr>
      </w:pPr>
      <w:r>
        <w:rPr>
          <w:lang w:val="en-US"/>
        </w:rPr>
        <w:t>Logitboost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=== Run information ===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Scheme:       weka.classifiers.meta.LogitBoost -P 100 -L -1.7976931348623157E308 -H 1.0 -Z 3.0 -O 1 -E 1 -S 1 -I 10 -W weka.classifiers.trees.DecisionStump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Relation:     histogramfeatures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Instances:    2500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Attributes:   7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 xml:space="preserve">              f1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 xml:space="preserve">              f2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 xml:space="preserve">              f3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lastRenderedPageBreak/>
        <w:t xml:space="preserve">              f4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 xml:space="preserve">              f5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 xml:space="preserve">              f6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 xml:space="preserve">              class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Test mode:    split 70.0% train, remainder test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=== Classifier model (full training set) ===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 xml:space="preserve">LogitBoost: Base classifiers and their weights: 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Iteration 1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ab/>
        <w:t>Class 1 (class=A)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Decision Stump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lassification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lt;= 6.031601 : -1.0868924889543554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gt; 6.031601 : 3.0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is missing : -2.748885563619235E-14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ab/>
        <w:t>Class 2 (class=B)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Decision Stump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lassification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4 &lt;= 2.32945 : 2.5180897250361785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4 &gt; 2.32945 : -0.44229791560749493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4 is missing : 1.2830181361777898E-14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ab/>
        <w:t>Class 3 (class=C)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Decision Stump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lassification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lt;= 4.36895 : 0.5837730870712414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gt; 4.36895 : -1.1111111111111436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is missing : -1.2870149390664416E-14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ab/>
        <w:t>Class 4 (class=D)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Decision Stump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lassification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lt;= 3.0305255 : 2.0367534456355307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gt; 3.0305255 : -1.1111111111110765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is missing : -3.087929911771366E-15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ab/>
        <w:t>Class 5 (class=E)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Decision Stump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lassification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lt;= 5.505295 : -1.1111111111111145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lastRenderedPageBreak/>
        <w:t>f1 &gt; 5.505295 : 1.9771634615385367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is missing : 6.825562337553362E-15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ab/>
        <w:t>Class 6 (class=F)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Decision Stump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lassification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lt;= 3.901535 : 1.035010788612786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gt; 3.901535 : -1.1111111111110863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is missing : 1.3598899784028457E-15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ab/>
        <w:t>Class 7 (class=G)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Decision Stump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lassification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4 &lt;= 2.781865 : 1.5322789732952928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4 &gt; 2.781865 : -1.095865010198377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4 is missing : -1.1741452254909553E-14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ab/>
        <w:t>Class 8 (class=H)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Decision Stump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lassification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lt;= 4.9018025000000005 : -1.1111111111111065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gt; 4.9018025000000005 : 1.331907138895501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is missing : -7.830625037286073E-15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ab/>
        <w:t>Class 9 (class=I)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Decision Stump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lassification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lt;= 2.3843889999999996 : 3.000000000000016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gt; 2.3843889999999996 : -1.111111111111103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is missing : -1.7619061765117233E-14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ab/>
        <w:t>Class 10 (class=J)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Decision Stump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lassification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3 &lt;= 0.82895 : -0.9511129318585215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3 &gt; 0.82895 : 1.0630341880342187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3 is missing : 3.079225763258356E-15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Iteration 2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ab/>
        <w:t>Class 1 (class=A)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lastRenderedPageBreak/>
        <w:t>Decision Stump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lassification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lt;= 6.003784 : -1.046540568487105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gt; 6.003784 : 1.9488393679689628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is missing : 0.27701128402734415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ab/>
        <w:t>Class 2 (class=B)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Decision Stump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lassification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lt;= 4.013626 : -1.1586892775501492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gt; 4.013626 : 0.6292965719521946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is missing : 0.057812039449782596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ab/>
        <w:t>Class 3 (class=C)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Decision Stump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lassification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lt;= 3.8071745 : -1.1864180306062515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gt; 3.8071745 : 0.7064679739325677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is missing : -0.07052159489191906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lastRenderedPageBreak/>
        <w:tab/>
        <w:t>Class 4 (class=D)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Decision Stump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lassification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6 &lt;= 1.4988299999999999 : 1.6651670407395598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6 &gt; 1.4988299999999999 : -0.9515676560211329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6 is missing : 0.09730434795594987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ab/>
        <w:t>Class 5 (class=E)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Decision Stump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lassification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2 &lt;= 1.004395 : 1.9646699297072057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2 &gt; 1.004395 : -0.882740054193647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2 is missing : -0.0031518556951973687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ab/>
        <w:t>Class 6 (class=F)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Decision Stump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lassification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lt;= 3.5014570000000003 : -1.2224573965635255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gt; 3.5014570000000003 : 0.6052258720785757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is missing : -0.06484882361515712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ab/>
        <w:t>Class 7 (class=G)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Decision Stump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lassification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lt;= 4.497749499999999 : -1.3335769372091917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gt; 4.497749499999999 : 0.672866424339864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is missing : -0.33812541386004935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ab/>
        <w:t>Class 8 (class=H)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Decision Stump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lassification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4 &lt;= 3.46475 : 0.8236709377312685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4 &gt; 3.46475 : -1.058170799941669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4 is missing : -0.09394666282816584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ab/>
        <w:t>Class 9 (class=I)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Decision Stump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lassification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lt;= 2.3843889999999996 : 2.023515920678938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lastRenderedPageBreak/>
        <w:t>f1 &gt; 2.3843889999999996 : -1.0453722409632455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is missing : 0.30769834138044183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ab/>
        <w:t>Class 10 (class=J)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Decision Stump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lassification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lt;= 4.0314715 : 0.7635008673088522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gt; 4.0314715 : -1.1153523237242777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is missing : 0.05070896813105189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Iteration 3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ab/>
        <w:t>Class 1 (class=A)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Decision Stump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lassification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lt;= 6.003784 : -1.0164478011213305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gt; 6.003784 : 1.0990669691555925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is missing : 0.027852720138382043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ab/>
        <w:t>Class 2 (class=B)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Decision Stump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lastRenderedPageBreak/>
        <w:t>Classification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lt;= 4.497749499999999 : 0.7781367250371176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gt; 4.497749499999999 : -1.127674273700242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is missing : 0.10679586290050895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ab/>
        <w:t>Class 3 (class=C)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Decision Stump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lassification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lt;= 4.36895 : 0.1769169148994799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gt; 4.36895 : -1.068658254840761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is missing : -0.07757880325907714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ab/>
        <w:t>Class 4 (class=D)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Decision Stump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lassification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lt;= 3.028671 : 1.028934684777918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gt; 3.028671 : -1.0781567406179235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is missing : 0.0058086984541097595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ab/>
        <w:t>Class 5 (class=E)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lastRenderedPageBreak/>
        <w:t>Decision Stump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lassification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lt;= 5.505295 : -1.058634460111559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gt; 5.505295 : 1.0362898394703839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is missing : 0.16655606739498424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ab/>
        <w:t>Class 6 (class=F)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Decision Stump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lassification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lt;= 3.9000245 : 0.4316385542549096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gt; 3.9000245 : -1.0681431112738689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is missing : -0.11393354121683288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ab/>
        <w:t>Class 7 (class=G)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Decision Stump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lassification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5 &lt;= 0.20149 : 0.7561756168376602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5 &gt; 0.20149 : -1.2533681051764387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5 is missing : -0.003312044611885835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lastRenderedPageBreak/>
        <w:tab/>
        <w:t>Class 8 (class=H)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Decision Stump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lassification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2 &lt;= 1.9321679999999999 : 1.1531275883641978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2 &gt; 1.9321679999999999 : -0.9685613367846493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2 is missing : 0.1177521043182521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ab/>
        <w:t>Class 9 (class=I)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Decision Stump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lassification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lt;= 2.3843889999999996 : 1.1232893371630266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gt; 2.3843889999999996 : -1.0160641056910271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is missing : -0.0735220360649229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ab/>
        <w:t>Class 10 (class=J)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Decision Stump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lassification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lt;= 3.0020525 : -1.240510911269435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gt; 3.0020525 : 0.21486920840977725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is missing : -0.08385597979367969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Iteration 4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ab/>
        <w:t>Class 1 (class=A)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Decision Stump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lassification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lt;= 6.003784 : -1.0059916763014307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gt; 6.003784 : 0.9624269688159247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is missing : 0.2831142897654816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ab/>
        <w:t>Class 2 (class=B)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Decision Stump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lassification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lt;= 4.013626 : -1.1370450167636215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gt; 4.013626 : 0.3639587560543403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is missing : -0.013209058042372704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ab/>
        <w:t>Class 3 (class=C)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Decision Stump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lassification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lastRenderedPageBreak/>
        <w:t>f1 &lt;= 3.8071745 : -1.0675010897043913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gt; 3.8071745 : 0.40262602151409865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is missing : 0.13742243963307949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ab/>
        <w:t>Class 4 (class=D)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Decision Stump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lassification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lt;= 3.0305255 : 0.48877985522181394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gt; 3.0305255 : -1.032124625854914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is missing : -0.024689781919851914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ab/>
        <w:t>Class 5 (class=E)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Decision Stump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lassification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lt;= 5.627472 : -0.7731140799722214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gt; 5.627472 : 0.8033430693628443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is missing : 0.17313117859252034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ab/>
        <w:t>Class 6 (class=F)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Decision Stump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lastRenderedPageBreak/>
        <w:t>Classification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3 &lt;= 1.02735 : 0.3766919535160338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3 &gt; 1.02735 : -1.0903072995334828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3 is missing : 0.0041687323720640285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ab/>
        <w:t>Class 7 (class=G)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Decision Stump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lassification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lt;= 4.497749499999999 : -1.217657991577575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gt; 4.497749499999999 : 0.32921337041921134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is missing : -0.367508967705319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ab/>
        <w:t>Class 8 (class=H)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Decision Stump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lassification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lt;= 4.9018025000000005 : -1.1386733674158926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gt; 4.9018025000000005 : 0.2692174142379855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is missing : -0.26068026230887664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ab/>
        <w:t>Class 9 (class=I)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lastRenderedPageBreak/>
        <w:t>Decision Stump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lassification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lt;= 2.3843889999999996 : 1.0874870072089717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gt; 2.3843889999999996 : -1.0058546369736883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is missing : 0.23690311311525433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ab/>
        <w:t>Class 10 (class=J)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Decision Stump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lassification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3 &lt;= 0.93325 : -0.5435693582986589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3 &gt; 0.93325 : 0.8168772884962662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3 is missing : 0.16946752671632145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Iteration 5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ab/>
        <w:t>Class 1 (class=A)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Decision Stump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lassification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lt;= 6.009178 : -0.8204777516872174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gt; 6.009178 : 0.9130277152120119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is missing : 0.5014741808583947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ab/>
        <w:t>Class 2 (class=B)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Decision Stump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lassification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lt;= 4.497749499999999 : 0.20392521082306392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gt; 4.497749499999999 : -1.064601237877867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is missing : -0.010070435073095161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ab/>
        <w:t>Class 3 (class=C)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Decision Stump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lassification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2 &lt;= 1.5080235000000002 : -1.4145678245818554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2 &gt; 1.5080235000000002 : 0.15104855047726398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2 is missing : -3.3180580627880567E-4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ab/>
        <w:t>Class 4 (class=D)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Decision Stump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lassification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2 &lt;= 2.5189399999999997 : 0.5886097020215147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2 &gt; 2.5189399999999997 : -1.1422095857377035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lastRenderedPageBreak/>
        <w:t>f2 is missing : 0.19493265706983606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ab/>
        <w:t>Class 5 (class=E)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Decision Stump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lassification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lt;= 6.031601 : 0.6596070979282731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gt; 6.031601 : -1.0251151272823622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is missing : 0.3729238617847137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ab/>
        <w:t>Class 6 (class=F)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Decision Stump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lassification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3 &lt;= 0.35025 : -1.244234640700158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3 &gt; 0.35025 : 0.184703065087611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3 is missing : -0.13036983872306296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ab/>
        <w:t>Class 7 (class=G)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Decision Stump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lassification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lastRenderedPageBreak/>
        <w:t>f1 &lt;= 5.0785219999999995 : 0.2317213826766867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gt; 5.0785219999999995 : -1.4961391927023147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is missing : -0.1411108944138807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ab/>
        <w:t>Class 8 (class=H)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Decision Stump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lassification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lt;= 5.627472 : 0.33265182155665457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gt; 5.627472 : -1.2024417982497204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is missing : 0.047091695486935675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ab/>
        <w:t>Class 9 (class=I)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Decision Stump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lassification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lt;= 2.3843889999999996 : 1.054144202900574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gt; 2.3843889999999996 : -1.0021348339559224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is missing : 0.43148384815355856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ab/>
        <w:t>Class 10 (class=J)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Decision Stump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lastRenderedPageBreak/>
        <w:t>Classification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2 &lt;= 2.719132 : -0.4382278422527176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2 &gt; 2.719132 : 0.8315909589682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2 is missing : -0.09781569309605294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Iteration 6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ab/>
        <w:t>Class 1 (class=A)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Decision Stump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lassification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3 &lt;= 0.8349 : -1.0722890992153857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3 &gt; 0.8349 : 0.8495355993289955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3 is missing : 0.1317299549226181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ab/>
        <w:t>Class 2 (class=B)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Decision Stump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lassification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6 &lt;= 1.954185 : -0.19419030070926757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6 &gt; 1.954185 : 1.1847220038204276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6 is missing : -0.03625441094012901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ab/>
        <w:t>Class 3 (class=C)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Decision Stump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lassification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2 &lt;= 3.556001 : 0.18112345985330314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2 &gt; 3.556001 : -0.9953214345935367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2 is missing : 0.06819336342848262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ab/>
        <w:t>Class 4 (class=D)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Decision Stump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lassification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lt;= 3.0020525 : 0.8312008858538614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gt; 3.0020525 : -0.8503583123661432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is missing : -0.06929197537868165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ab/>
        <w:t>Class 5 (class=E)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Decision Stump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lassification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lt;= 5.5296785 : -0.9352650520977709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gt; 5.5296785 : 0.3799945283116859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is missing : -0.1283756920358787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ab/>
        <w:t>Class 6 (class=F)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Decision Stump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lassification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lt;= 3.5052875 : -1.2715897961768783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gt; 3.5052875 : 0.17230076208485107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is missing : -0.02401219243141114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ab/>
        <w:t>Class 7 (class=G)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Decision Stump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lassification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lt;= 4.497749499999999 : -1.0803528703102978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gt; 4.497749499999999 : 0.37760214380818563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is missing : -0.10860296851019469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ab/>
        <w:t>Class 8 (class=H)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Decision Stump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lassification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lt;= 4.902832 : -1.06951047265106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gt; 4.902832 : 0.3015787742259496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lastRenderedPageBreak/>
        <w:t>f1 is missing : -0.13860814907326907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ab/>
        <w:t>Class 9 (class=I)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Decision Stump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lassification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lt;= 2.3843889999999996 : 1.0253985672956392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gt; 2.3843889999999996 : -1.0008500746919227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is missing : 0.2508604460703519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ab/>
        <w:t>Class 10 (class=J)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Decision Stump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lassification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lt;= 3.636177 : 0.7574888482313947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gt; 3.636177 : -0.28992184494473855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is missing : 0.14635665260630545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Iteration 7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ab/>
        <w:t>Class 1 (class=A)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Decision Stump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lassification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2 &lt;= 1.0292255 : -1.004930174735462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2 &gt; 1.0292255 : 0.5978199339131323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2 is missing : 0.26492332542575325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ab/>
        <w:t>Class 2 (class=B)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Decision Stump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lassification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5 &lt;= 0.23570000000000002 : -0.2293245446996021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5 &gt; 0.23570000000000002 : 0.8884734931596632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5 is missing : -0.012026957106868729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ab/>
        <w:t>Class 3 (class=C)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Decision Stump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lassification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lt;= 4.3516615000000005 : 0.017436010805813237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gt; 4.3516615000000005 : -0.9702110386560314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is missing : -0.08337053665805351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ab/>
        <w:t>Class 4 (class=D)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Decision Stump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lassification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lt;= 3.0305255 : 0.7315797903976207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gt; 3.0305255 : -1.0145059844444275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is missing : 0.304440709884836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ab/>
        <w:t>Class 5 (class=E)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Decision Stump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lassification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5 &lt;= 0.27335 : -0.7164444583233532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5 &gt; 0.27335 : 0.5587808680614085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5 is missing : 0.06608675401093582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ab/>
        <w:t>Class 6 (class=F)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Decision Stump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lassification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lt;= 3.901535 : 0.23687727233868816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gt; 3.901535 : -1.0403717641504477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is missing : 0.00875374192827097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ab/>
        <w:t>Class 7 (class=G)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Decision Stump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lassification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lt;= 5.0785219999999995 : 0.22403818386186303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gt; 5.0785219999999995 : -1.3950304904447572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is missing : -0.027481577459464907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ab/>
        <w:t>Class 8 (class=H)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Decision Stump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lassification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4 &lt;= 2.335735 : 2.335341523365958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4 &gt; 2.335735 : -0.08571919775111415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4 is missing : 0.04489923868580387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ab/>
        <w:t>Class 9 (class=I)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Decision Stump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lassification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lt;= 2.3843889999999996 : 1.0246312143864995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gt; 2.3843889999999996 : -1.0003686760316537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is missing : 0.5313692838798318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ab/>
        <w:t>Class 10 (class=J)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Decision Stump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lassification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2 &lt;= 2.1462715 : -0.5266668760034164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2 &gt; 2.1462715 : 0.3687772505486662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2 is missing : 0.03923811420438178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Iteration 8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ab/>
        <w:t>Class 1 (class=A)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Decision Stump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lassification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2 &lt;= 1.609613 : 0.7204761353854359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2 &gt; 1.609613 : -1.1890059265656423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2 is missing : 0.09684760668958137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ab/>
        <w:t>Class 2 (class=B)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Decision Stump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lassification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3 &lt;= 0.6326499999999999 : 0.1777679748971758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lastRenderedPageBreak/>
        <w:t>f3 &gt; 0.6326499999999999 : -0.8891728542408649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3 is missing : -0.044236064258290346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ab/>
        <w:t>Class 3 (class=C)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Decision Stump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lassification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lt;= 3.8071745 : -1.0343010694530828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gt; 3.8071745 : 0.07927612090570438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is missing : 0.0011401398822772349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ab/>
        <w:t>Class 4 (class=D)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Decision Stump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lassification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2 &lt;= 1.8186645000000001 : 0.49207645127275657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2 &gt; 1.8186645000000001 : -0.6916315355109761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2 is missing : 0.0021448360897186234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ab/>
        <w:t>Class 5 (class=E)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Decision Stump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lassification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lt;= 5.505295 : -1.023406156857304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gt; 5.505295 : 0.24787767408502487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is missing : 0.021998705861982458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ab/>
        <w:t>Class 6 (class=F)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Decision Stump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lassification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3 &lt;= 0.4053 : -0.9129596682359987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3 &gt; 0.4053 : 0.17859413515767808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3 is missing : -0.0029091568934452904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ab/>
        <w:t>Class 7 (class=G)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Decision Stump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lassification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5 &lt;= 0.182135 : 0.31607049424008693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5 &gt; 0.182135 : -0.7543680820755303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5 is missing : -0.18866802799918916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ab/>
        <w:t>Class 8 (class=H)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Decision Stump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lassification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lt;= 4.9018025000000005 : -1.0407426521977927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gt; 4.9018025000000005 : 0.19394861593823362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is missing : -0.06037778551079571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ab/>
        <w:t>Class 9 (class=I)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Decision Stump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lassification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lt;= 2.3843889999999996 : 1.020132714804659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gt; 2.3843889999999996 : -1.0001529092069843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is missing : 0.7223745878997377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ab/>
        <w:t>Class 10 (class=J)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Decision Stump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lassification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3 &lt;= 0.6704 : -0.7873911982527144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3 &gt; 0.6704 : 0.37274936233661865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3 is missing : 0.14436385591240056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Iteration 9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lastRenderedPageBreak/>
        <w:tab/>
        <w:t>Class 1 (class=A)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Decision Stump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lassification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3 &lt;= 0.4777 : -1.1088109111209408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3 &gt; 0.4777 : 0.4907701048584958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3 is missing : 0.0975823374136672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ab/>
        <w:t>Class 2 (class=B)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Decision Stump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lassification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lt;= 4.024933 : -1.0407821893980154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gt; 4.024933 : 0.14363408551585896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is missing : -0.024565406947150623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ab/>
        <w:t>Class 3 (class=C)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Decision Stump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lassification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3 &lt;= 0.6099 : 0.15546173504240898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3 &gt; 0.6099 : -0.3836392723255806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3 is missing : -0.03203457237217366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ab/>
        <w:t>Class 4 (class=D)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Decision Stump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lassification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lt;= 3.0305255 : 0.5182148276817266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gt; 3.0305255 : -1.0077657917026006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is missing : 0.23886385682861278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ab/>
        <w:t>Class 5 (class=E)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Decision Stump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lassification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4 &lt;= 3.06132 : -1.0984428339280738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4 &gt; 3.06132 : 0.3867506208259617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4 is missing : 0.1617851967825284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ab/>
        <w:t>Class 6 (class=F)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Decision Stump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lassification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2 &lt;= 3.3509595 : 0.1711889456891433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lastRenderedPageBreak/>
        <w:t>f2 &gt; 3.3509595 : -1.5552777005827367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2 is missing : 0.06638448914986146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ab/>
        <w:t>Class 7 (class=G)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Decision Stump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lassification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lt;= 4.497749499999999 : -1.0496742661558565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gt; 4.497749499999999 : 0.4416031957217697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is missing : -0.012358720614884756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ab/>
        <w:t>Class 8 (class=H)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Decision Stump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lassification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5 &lt;= 0.18514999999999998 : -0.6958734574836343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5 &gt; 0.18514999999999998 : 0.1783446148820591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5 is missing : -0.11378484993291069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ab/>
        <w:t>Class 9 (class=I)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Decision Stump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lassification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lt;= 2.3843889999999996 : 1.0041537363714403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gt; 2.3843889999999996 : -1.0000671887036388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is missing : 0.6098053966964231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ab/>
        <w:t>Class 10 (class=J)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Decision Stump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lassification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2 &lt;= 3.32751 : -0.12124219237641078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2 &gt; 3.32751 : 1.1304467780064889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2 is missing : 0.011786193764947186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Iteration 10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ab/>
        <w:t>Class 1 (class=A)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Decision Stump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lassification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lt;= 6.003784 : -1.0044679102884444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gt; 6.003784 : 0.5917668075490763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is missing : 0.186019997585177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ab/>
        <w:t>Class 2 (class=B)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lastRenderedPageBreak/>
        <w:t>Decision Stump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lassification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3 &lt;= 0.01315 : 2.006315615899656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3 &gt; 0.01315 : -0.03702274819505423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3 is missing : 0.016743977655059566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ab/>
        <w:t>Class 3 (class=C)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Decision Stump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lassification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3 &lt;= 0.8966000000000001 : -0.05804517131809324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3 &gt; 0.8966000000000001 : 0.6948073197866034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3 is missing : 0.038943164135843415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ab/>
        <w:t>Class 4 (class=D)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Decision Stump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lassification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lt;= 3.0020525 : 0.9291142831603099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gt; 3.0020525 : -0.49870774472576673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is missing : -0.01072797607371945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lastRenderedPageBreak/>
        <w:tab/>
        <w:t>Class 5 (class=E)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Decision Stump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lassification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lt;= 5.505295 : -1.0174318843136205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gt; 5.505295 : 0.25055506137119565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is missing : 0.12391312976214577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ab/>
        <w:t>Class 6 (class=F)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Decision Stump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lassification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5 &lt;= 0.21495 : 0.13244193327084497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5 &gt; 0.21495 : -0.6682305132732165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5 is missing : -0.11697504186159327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ab/>
        <w:t>Class 7 (class=G)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Decision Stump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lassification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6 &lt;= 1.68836 : -1.0678662022729226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6 &gt; 1.68836 : -0.0018229133533995247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6 is missing : -0.20583798523666358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ab/>
        <w:t>Class 8 (class=H)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Decision Stump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lassification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lt;= 4.9018025000000005 : -1.0462130228528437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gt; 4.9018025000000005 : 0.35044665502563915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is missing : 0.16971524589574613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ab/>
        <w:t>Class 9 (class=I)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Decision Stump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lassification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lt;= 2.3843889999999996 : 1.00264485624315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&gt; 2.3843889999999996 : -1.0000267624887103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is missing : 0.7771326876270195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ab/>
        <w:t>Class 10 (class=J)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Decision Stump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lassification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2 &lt;= 3.153231 : 0.13733789694240808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lastRenderedPageBreak/>
        <w:t>f2 &gt; 3.153231 : -0.9072123203619368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2 is missing : -0.006654116512291618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Number of performed iterations: 10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Time taken to build model: 0.9 second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=== Evaluation on test split ===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Time taken to test model on test split: 0.01 second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=== Summary ===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orrectly Classified Instances         685               91.3333 %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Incorrectly Classified Instances        65                8.6667 %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Kappa statistic                          0.9036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Mean absolute error                      0.0259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 xml:space="preserve">Root mean squared error                  0.11  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Relative absolute error                 14.4053 %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Root relative squared error             36.6506 %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 xml:space="preserve">Total Number of Instances              750     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=== Detailed Accuracy By Class ===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 xml:space="preserve">                 TP Rate  FP Rate  Precision  Recall   F-Measure  MCC      ROC Area  PRC Area  Class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 xml:space="preserve">                 1.000    0.003    0.972      1.000    0.986      0.984    1.000     1.000     A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 xml:space="preserve">                 0.701    0.006    0.931      0.701    0.800      0.790    0.992     0.942     B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 xml:space="preserve">                 0.882    0.046    0.684      0.882    0.770      0.748    0.979     0.801     C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 xml:space="preserve">                 1.000    0.003    0.974      1.000    0.987      0.985    1.000     1.000     D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 xml:space="preserve">                 0.963    0.007    0.939      0.963    0.951      0.945    0.995     0.965     E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lastRenderedPageBreak/>
        <w:t xml:space="preserve">                 0.884    0.015    0.884      0.884    0.884      0.869    0.995     0.957     F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 xml:space="preserve">                 0.985    0.001    0.985      0.985    0.985      0.983    1.000     0.997     G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 xml:space="preserve">                 0.915    0.003    0.970      0.915    0.942      0.937    0.997     0.978     H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 xml:space="preserve">                 1.000    0.000    1.000      1.000    1.000      1.000    1.000     1.000     I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 xml:space="preserve">                 0.806    0.012    0.871      0.806    0.837      0.823    0.990     0.923     J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 xml:space="preserve">Weighted Avg.    0.913    0.010    0.920      0.913    0.914      0.906    0.995     0.956     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=== Confusion Matrix ===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 xml:space="preserve">  a  b  c  d  e  f  g  h  i  j   &lt;-- classified as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 xml:space="preserve"> 69  0  0  0  0  0  0  0  0  0 |  a = A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 xml:space="preserve">  0 54 23  0  0  0  0  0  0  0 |  b = B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 xml:space="preserve">  0  3 67  0  0  5  0  0  0  1 |  c = C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 xml:space="preserve">  0  0  0 75  0  0  0  0  0  0 |  d = D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 xml:space="preserve">  2  0  0  0 77  0  0  1  0  0 |  e = E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 xml:space="preserve">  0  0  3  0  0 76  0  0  0  7 |  f = F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 xml:space="preserve">  0  0  0  0  0  0 65  1  0  0 |  g = G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 xml:space="preserve">  0  0  0  0  5  0  1 65  0  0 |  h = H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 xml:space="preserve">  0  0  0  0  0  0  0  0 83  0 |  i = I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 xml:space="preserve">  0  1  5  2  0  5  0  0  0 54 |  j = J</w:t>
      </w:r>
    </w:p>
    <w:p w:rsidR="00473952" w:rsidRDefault="00473952" w:rsidP="009A3CE9">
      <w:pPr>
        <w:rPr>
          <w:lang w:val="en-US"/>
        </w:rPr>
      </w:pPr>
      <w:r>
        <w:rPr>
          <w:lang w:val="en-US"/>
        </w:rPr>
        <w:t>MCC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=== Run information ===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Scheme:       weka.classifiers.meta.MultiClassClassifier -M 0 -R 2.0 -S 1 -W weka.classifiers.functions.Logistic -- -R 1.0E-8 -M -1 -num-decimal-places 4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Relation:     histogramfeatures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Instances:    2500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Attributes:   7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 xml:space="preserve">              f1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 xml:space="preserve">              f2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 xml:space="preserve">              f3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lastRenderedPageBreak/>
        <w:t xml:space="preserve">              f4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 xml:space="preserve">              f5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 xml:space="preserve">              f6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 xml:space="preserve">              class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Test mode:    split 70.0% train, remainder test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=== Classifier model (full training set) ===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MultiClassClassifier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 xml:space="preserve">Classifier 1, using indicator values: Strings: 1 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Invert: false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ols: 1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Logistic Regression with ridge parameter of 1.0E-8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oefficients...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 xml:space="preserve">                             Class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Variable                     neg_A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==================================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                      -174.2585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2                        177.6757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3                         -92.594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4                         -9.7323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5                        264.2523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6                       -634.3664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Intercept                1783.0498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Odds Ratios...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 xml:space="preserve">                             Class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Variable                     neg_A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lastRenderedPageBreak/>
        <w:t>==================================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                              0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2            1.457445346207208E77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3                               0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4                          0.0001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5           5.798438912944736E114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6                               0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 xml:space="preserve">Classifier 2, using indicator values: Strings: 2 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Invert: false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ols: 2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Logistic Regression with ridge parameter of 1.0E-8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oefficients...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 xml:space="preserve">                Class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Variable        neg_B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=====================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            0.3113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2             0.2576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3             0.9908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4             2.2631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5           -93.7278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6           -25.2385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Intercept     56.6699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Odds Ratios...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 xml:space="preserve">                Class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Variable        neg_B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=====================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lastRenderedPageBreak/>
        <w:t>f1             1.3652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2             1.2938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3             2.6933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4             9.6133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5                  0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6                  0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 xml:space="preserve">Classifier 3, using indicator values: Strings: 3 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Invert: false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ols: 3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Logistic Regression with ridge parameter of 1.0E-8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oefficients...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 xml:space="preserve">                Class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Variable        neg_C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=====================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            1.7248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2             3.5079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3             0.4587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4             0.6985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5           -76.4386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6            -36.624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Intercept     63.8487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Odds Ratios...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 xml:space="preserve">                Class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Variable        neg_C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=====================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            5.6116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lastRenderedPageBreak/>
        <w:t>f2            33.3788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3              1.582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4             2.0107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5                  0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6                  0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 xml:space="preserve">Classifier 4, using indicator values: Strings: 4 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Invert: false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ols: 4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Logistic Regression with ridge parameter of 1.0E-8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oefficients...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 xml:space="preserve">                 Class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Variable         neg_D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======================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             8.4811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2             11.2772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3              -2.044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4             -0.3012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5            -61.1866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6            -42.8511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Intercept      41.0975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Odds Ratios...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 xml:space="preserve">                 Class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Variable         neg_D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======================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          4822.7086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2           78999.151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lastRenderedPageBreak/>
        <w:t>f3              0.1295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4              0.7399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5                   0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6                   0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 xml:space="preserve">Classifier 5, using indicator values: Strings: 5 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Invert: false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ols: 5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Logistic Regression with ridge parameter of 1.0E-8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oefficients...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 xml:space="preserve">                Class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Variable        neg_E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=====================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           -3.0487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2            -0.7999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3             4.9868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4             0.5854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5           -89.8546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6           -11.2228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Intercept     57.8581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Odds Ratios...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 xml:space="preserve">                Class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Variable        neg_E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=====================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            0.0474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2             0.4494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3           146.4631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lastRenderedPageBreak/>
        <w:t>f4             1.7957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5                  0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6                  0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 xml:space="preserve">Classifier 6, using indicator values: Strings: 6 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Invert: false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ols: 6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Logistic Regression with ridge parameter of 1.0E-8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oefficients...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 xml:space="preserve">                            Class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Variable                    neg_F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=================================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                        2.7249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2                         9.3573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3                        -12.205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4                         3.6952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5                         85.653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6                       -21.7043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Intercept                 -14.999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Odds Ratios...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 xml:space="preserve">                            Class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Variable                    neg_F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=================================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                       15.2553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2                     11583.1899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3                              0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4                        40.2549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lastRenderedPageBreak/>
        <w:t>f5           1.579833649002474E37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6                              0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 xml:space="preserve">Classifier 7, using indicator values: Strings: 7 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Invert: false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ols: 7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Logistic Regression with ridge parameter of 1.0E-8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oefficients...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 xml:space="preserve">                      Class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Variable              neg_G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===========================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                 -2.2795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2                  22.8482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3                   0.7289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4                     7.11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5                -242.2377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6                -180.8765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Intercept          310.9441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Odds Ratios...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 xml:space="preserve">                      Class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Variable              neg_G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===========================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                  0.1023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2           8372013051.854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3                   2.0729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4                1224.1437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5                        0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lastRenderedPageBreak/>
        <w:t>f6                        0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 xml:space="preserve">Classifier 8, using indicator values: Strings: 8 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Invert: false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ols: 8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Logistic Regression with ridge parameter of 1.0E-8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oefficients...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 xml:space="preserve">                            Class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Variable                    neg_H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=================================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                         -1.97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2                         1.3563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3                         2.2863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4                         1.9812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5                       115.4151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6                        33.6751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Intercept                -79.6769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Odds Ratios...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 xml:space="preserve">                            Class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Variable                    neg_H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=================================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                        0.1395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2                          3.882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3                          9.838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4                         7.2512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5           1.330837302804345E50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6           4.215921212015566E14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 xml:space="preserve">Classifier 9, using indicator values: Strings: 9 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Invert: false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ols: 9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Logistic Regression with ridge parameter of 1.0E-8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oefficients...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 xml:space="preserve">                            Class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Variable                    neg_I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=================================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                       80.0121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2                       -14.4596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3                        11.5614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4                        -4.0446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5                      -263.2526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6                      -121.5388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Intercept                104.1014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Odds Ratios...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 xml:space="preserve">                            Class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Variable                    neg_I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=================================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          5.607815813598946E34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2                              0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3                    104970.0922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4                         0.0175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5                              0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6                              0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 xml:space="preserve">Classifier 10, using indicator values: Strings: 10 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Invert: false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ols: 10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Logistic Regression with ridge parameter of 1.0E-8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oefficients...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 xml:space="preserve">                            Class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Variable                    neg_J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=================================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                        0.8508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2                         2.1585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3                       -18.7568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4                         3.3881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5                        106.056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6                        10.1228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Intercept                -43.4312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Odds Ratios...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 xml:space="preserve">                            Class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Variable                    neg_J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=================================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1                         2.3414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2                         8.6577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3                              0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4                        29.6096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5           1.146874242621905E46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f6                      24905.281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Time taken to build model: 0.45 second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=== Evaluation on test split ===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Time taken to test model on test split: 0.02 seconds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=== Summary ===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Correctly Classified Instances         618               82.4    %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Incorrectly Classified Instances       132               17.6    %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Kappa statistic                          0.8043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 xml:space="preserve">Mean absolute error                      0.06  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Root mean squared error                  0.1651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Relative absolute error                 33.3291 %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Root relative squared error             55.0003 %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 xml:space="preserve">Total Number of Instances              750     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=== Detailed Accuracy By Class ===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 xml:space="preserve">                 TP Rate  FP Rate  Precision  Recall   F-Measure  MCC      ROC Area  PRC Area  Class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 xml:space="preserve">                 1.000    0.001    0.986      1.000    0.993      0.992    1.000     0.998     A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 xml:space="preserve">                 0.532    0.027    0.695      0.532    0.603      0.570    0.934     0.688     B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 xml:space="preserve">                 0.461    0.039    0.574      0.461    0.511      0.466    0.917     0.535     C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 xml:space="preserve">                 0.987    0.004    0.961      0.987    0.974      0.971    0.999     0.994     D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 xml:space="preserve">                 0.950    0.010    0.916      0.950    0.933      0.924    0.997     0.970     E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 xml:space="preserve">                 0.791    0.047    0.687      0.791    0.735      0.700    0.969     0.818     F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 xml:space="preserve">                 0.909    0.022    0.800      0.909    0.851      0.838    0.992     0.873     G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 xml:space="preserve">                 0.845    0.016    0.845      0.845    0.845      0.829    0.979     0.921     H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 xml:space="preserve">                 1.000    0.000    1.000      1.000    1.000      1.000    1.000     1.000     I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lastRenderedPageBreak/>
        <w:t xml:space="preserve">                 0.776    0.029    0.722      0.776    0.748      0.723    0.976     0.817     J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 xml:space="preserve">Weighted Avg.    0.824    0.020    0.818      0.824    0.819      0.800    0.976     0.861     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>=== Confusion Matrix ===</w:t>
      </w:r>
    </w:p>
    <w:p w:rsidR="00473952" w:rsidRPr="00473952" w:rsidRDefault="00473952" w:rsidP="00473952">
      <w:pPr>
        <w:rPr>
          <w:lang w:val="en-US"/>
        </w:rPr>
      </w:pP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 xml:space="preserve">  a  b  c  d  e  f  g  h  i  j   &lt;-- classified as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 xml:space="preserve"> 69  0  0  0  0  0  0  0  0  0 |  a = A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 xml:space="preserve">  0 41 20  0  4  1  7  3  0  1 |  b = B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 xml:space="preserve">  0 13 35  0  0 16  5  0  0  7 |  c = C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 xml:space="preserve">  0  0  0 74  0  0  0  0  0  1 |  d = D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 xml:space="preserve">  1  0  0  0 76  0  0  3  0  0 |  e = E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 xml:space="preserve">  0  1  3  3  0 68  0  0  0 11 |  f = F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 xml:space="preserve">  0  1  0  0  0  0 60  5  0  0 |  g = G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 xml:space="preserve">  0  3  1  0  3  1  3 60  0  0 |  h = H</w:t>
      </w:r>
    </w:p>
    <w:p w:rsidR="00473952" w:rsidRPr="00473952" w:rsidRDefault="00473952" w:rsidP="00473952">
      <w:pPr>
        <w:rPr>
          <w:lang w:val="en-US"/>
        </w:rPr>
      </w:pPr>
      <w:r w:rsidRPr="00473952">
        <w:rPr>
          <w:lang w:val="en-US"/>
        </w:rPr>
        <w:t xml:space="preserve">  0  0  0  0  0  0  0  0 83  0 |  i = I</w:t>
      </w:r>
    </w:p>
    <w:p w:rsidR="00473952" w:rsidRDefault="00473952" w:rsidP="00473952">
      <w:pPr>
        <w:rPr>
          <w:lang w:val="en-US"/>
        </w:rPr>
      </w:pPr>
      <w:r w:rsidRPr="00473952">
        <w:rPr>
          <w:lang w:val="en-US"/>
        </w:rPr>
        <w:t xml:space="preserve">  0  0  2  0  0 13  0  0  0 52 |  j = J</w:t>
      </w:r>
    </w:p>
    <w:p w:rsidR="001C1CD0" w:rsidRDefault="001C1CD0" w:rsidP="00473952">
      <w:pPr>
        <w:rPr>
          <w:lang w:val="en-US"/>
        </w:rPr>
      </w:pPr>
    </w:p>
    <w:p w:rsidR="001C1CD0" w:rsidRDefault="001C1CD0" w:rsidP="00473952">
      <w:pPr>
        <w:rPr>
          <w:lang w:val="en-US"/>
        </w:rPr>
      </w:pPr>
      <w:r>
        <w:rPr>
          <w:lang w:val="en-US"/>
        </w:rPr>
        <w:t>Decision Table</w:t>
      </w:r>
    </w:p>
    <w:p w:rsidR="001C1CD0" w:rsidRPr="001C1CD0" w:rsidRDefault="001C1CD0" w:rsidP="001C1CD0">
      <w:pPr>
        <w:rPr>
          <w:lang w:val="en-US"/>
        </w:rPr>
      </w:pPr>
      <w:r w:rsidRPr="001C1CD0">
        <w:rPr>
          <w:lang w:val="en-US"/>
        </w:rPr>
        <w:t>=== Run information ===</w:t>
      </w:r>
    </w:p>
    <w:p w:rsidR="001C1CD0" w:rsidRPr="001C1CD0" w:rsidRDefault="001C1CD0" w:rsidP="001C1CD0">
      <w:pPr>
        <w:rPr>
          <w:lang w:val="en-US"/>
        </w:rPr>
      </w:pPr>
    </w:p>
    <w:p w:rsidR="001C1CD0" w:rsidRPr="001C1CD0" w:rsidRDefault="001C1CD0" w:rsidP="001C1CD0">
      <w:pPr>
        <w:rPr>
          <w:lang w:val="en-US"/>
        </w:rPr>
      </w:pPr>
      <w:r w:rsidRPr="001C1CD0">
        <w:rPr>
          <w:lang w:val="en-US"/>
        </w:rPr>
        <w:t>Scheme:       weka.classifiers.rules.DecisionTable -X 1 -S "weka.attributeSelection.BestFirst -D 1 -N 5"</w:t>
      </w:r>
    </w:p>
    <w:p w:rsidR="001C1CD0" w:rsidRPr="001C1CD0" w:rsidRDefault="001C1CD0" w:rsidP="001C1CD0">
      <w:pPr>
        <w:rPr>
          <w:lang w:val="en-US"/>
        </w:rPr>
      </w:pPr>
      <w:r w:rsidRPr="001C1CD0">
        <w:rPr>
          <w:lang w:val="en-US"/>
        </w:rPr>
        <w:t>Relation:     histogramfeatures</w:t>
      </w:r>
    </w:p>
    <w:p w:rsidR="001C1CD0" w:rsidRPr="001C1CD0" w:rsidRDefault="001C1CD0" w:rsidP="001C1CD0">
      <w:pPr>
        <w:rPr>
          <w:lang w:val="en-US"/>
        </w:rPr>
      </w:pPr>
      <w:r w:rsidRPr="001C1CD0">
        <w:rPr>
          <w:lang w:val="en-US"/>
        </w:rPr>
        <w:t>Instances:    2500</w:t>
      </w:r>
    </w:p>
    <w:p w:rsidR="001C1CD0" w:rsidRPr="001C1CD0" w:rsidRDefault="001C1CD0" w:rsidP="001C1CD0">
      <w:pPr>
        <w:rPr>
          <w:lang w:val="en-US"/>
        </w:rPr>
      </w:pPr>
      <w:r w:rsidRPr="001C1CD0">
        <w:rPr>
          <w:lang w:val="en-US"/>
        </w:rPr>
        <w:t>Attributes:   7</w:t>
      </w:r>
    </w:p>
    <w:p w:rsidR="001C1CD0" w:rsidRPr="001C1CD0" w:rsidRDefault="001C1CD0" w:rsidP="001C1CD0">
      <w:pPr>
        <w:rPr>
          <w:lang w:val="en-US"/>
        </w:rPr>
      </w:pPr>
      <w:r w:rsidRPr="001C1CD0">
        <w:rPr>
          <w:lang w:val="en-US"/>
        </w:rPr>
        <w:t xml:space="preserve">              f1</w:t>
      </w:r>
    </w:p>
    <w:p w:rsidR="001C1CD0" w:rsidRPr="001C1CD0" w:rsidRDefault="001C1CD0" w:rsidP="001C1CD0">
      <w:pPr>
        <w:rPr>
          <w:lang w:val="en-US"/>
        </w:rPr>
      </w:pPr>
      <w:r w:rsidRPr="001C1CD0">
        <w:rPr>
          <w:lang w:val="en-US"/>
        </w:rPr>
        <w:t xml:space="preserve">              f2</w:t>
      </w:r>
    </w:p>
    <w:p w:rsidR="001C1CD0" w:rsidRPr="001C1CD0" w:rsidRDefault="001C1CD0" w:rsidP="001C1CD0">
      <w:pPr>
        <w:rPr>
          <w:lang w:val="en-US"/>
        </w:rPr>
      </w:pPr>
      <w:r w:rsidRPr="001C1CD0">
        <w:rPr>
          <w:lang w:val="en-US"/>
        </w:rPr>
        <w:t xml:space="preserve">              f3</w:t>
      </w:r>
    </w:p>
    <w:p w:rsidR="001C1CD0" w:rsidRPr="001C1CD0" w:rsidRDefault="001C1CD0" w:rsidP="001C1CD0">
      <w:pPr>
        <w:rPr>
          <w:lang w:val="en-US"/>
        </w:rPr>
      </w:pPr>
      <w:r w:rsidRPr="001C1CD0">
        <w:rPr>
          <w:lang w:val="en-US"/>
        </w:rPr>
        <w:t xml:space="preserve">              f4</w:t>
      </w:r>
    </w:p>
    <w:p w:rsidR="001C1CD0" w:rsidRPr="001C1CD0" w:rsidRDefault="001C1CD0" w:rsidP="001C1CD0">
      <w:pPr>
        <w:rPr>
          <w:lang w:val="en-US"/>
        </w:rPr>
      </w:pPr>
      <w:r w:rsidRPr="001C1CD0">
        <w:rPr>
          <w:lang w:val="en-US"/>
        </w:rPr>
        <w:t xml:space="preserve">              f5</w:t>
      </w:r>
    </w:p>
    <w:p w:rsidR="001C1CD0" w:rsidRPr="001C1CD0" w:rsidRDefault="001C1CD0" w:rsidP="001C1CD0">
      <w:pPr>
        <w:rPr>
          <w:lang w:val="en-US"/>
        </w:rPr>
      </w:pPr>
      <w:r w:rsidRPr="001C1CD0">
        <w:rPr>
          <w:lang w:val="en-US"/>
        </w:rPr>
        <w:t xml:space="preserve">              f6</w:t>
      </w:r>
    </w:p>
    <w:p w:rsidR="001C1CD0" w:rsidRPr="001C1CD0" w:rsidRDefault="001C1CD0" w:rsidP="001C1CD0">
      <w:pPr>
        <w:rPr>
          <w:lang w:val="en-US"/>
        </w:rPr>
      </w:pPr>
      <w:r w:rsidRPr="001C1CD0">
        <w:rPr>
          <w:lang w:val="en-US"/>
        </w:rPr>
        <w:t xml:space="preserve">              class</w:t>
      </w:r>
    </w:p>
    <w:p w:rsidR="001C1CD0" w:rsidRPr="001C1CD0" w:rsidRDefault="001C1CD0" w:rsidP="001C1CD0">
      <w:pPr>
        <w:rPr>
          <w:lang w:val="en-US"/>
        </w:rPr>
      </w:pPr>
      <w:r w:rsidRPr="001C1CD0">
        <w:rPr>
          <w:lang w:val="en-US"/>
        </w:rPr>
        <w:lastRenderedPageBreak/>
        <w:t>Test mode:    split 70.0% train, remainder test</w:t>
      </w:r>
    </w:p>
    <w:p w:rsidR="001C1CD0" w:rsidRPr="001C1CD0" w:rsidRDefault="001C1CD0" w:rsidP="001C1CD0">
      <w:pPr>
        <w:rPr>
          <w:lang w:val="en-US"/>
        </w:rPr>
      </w:pPr>
    </w:p>
    <w:p w:rsidR="001C1CD0" w:rsidRPr="001C1CD0" w:rsidRDefault="001C1CD0" w:rsidP="001C1CD0">
      <w:pPr>
        <w:rPr>
          <w:lang w:val="en-US"/>
        </w:rPr>
      </w:pPr>
      <w:r w:rsidRPr="001C1CD0">
        <w:rPr>
          <w:lang w:val="en-US"/>
        </w:rPr>
        <w:t>=== Classifier model (full training set) ===</w:t>
      </w:r>
    </w:p>
    <w:p w:rsidR="001C1CD0" w:rsidRPr="001C1CD0" w:rsidRDefault="001C1CD0" w:rsidP="001C1CD0">
      <w:pPr>
        <w:rPr>
          <w:lang w:val="en-US"/>
        </w:rPr>
      </w:pPr>
    </w:p>
    <w:p w:rsidR="001C1CD0" w:rsidRPr="001C1CD0" w:rsidRDefault="001C1CD0" w:rsidP="001C1CD0">
      <w:pPr>
        <w:rPr>
          <w:lang w:val="en-US"/>
        </w:rPr>
      </w:pPr>
      <w:r w:rsidRPr="001C1CD0">
        <w:rPr>
          <w:lang w:val="en-US"/>
        </w:rPr>
        <w:t>Decision Table:</w:t>
      </w:r>
    </w:p>
    <w:p w:rsidR="001C1CD0" w:rsidRPr="001C1CD0" w:rsidRDefault="001C1CD0" w:rsidP="001C1CD0">
      <w:pPr>
        <w:rPr>
          <w:lang w:val="en-US"/>
        </w:rPr>
      </w:pPr>
    </w:p>
    <w:p w:rsidR="001C1CD0" w:rsidRPr="001C1CD0" w:rsidRDefault="001C1CD0" w:rsidP="001C1CD0">
      <w:pPr>
        <w:rPr>
          <w:lang w:val="en-US"/>
        </w:rPr>
      </w:pPr>
      <w:r w:rsidRPr="001C1CD0">
        <w:rPr>
          <w:lang w:val="en-US"/>
        </w:rPr>
        <w:t>Number of training instances: 2500</w:t>
      </w:r>
    </w:p>
    <w:p w:rsidR="001C1CD0" w:rsidRPr="001C1CD0" w:rsidRDefault="001C1CD0" w:rsidP="001C1CD0">
      <w:pPr>
        <w:rPr>
          <w:lang w:val="en-US"/>
        </w:rPr>
      </w:pPr>
      <w:r w:rsidRPr="001C1CD0">
        <w:rPr>
          <w:lang w:val="en-US"/>
        </w:rPr>
        <w:t>Number of Rules : 113</w:t>
      </w:r>
    </w:p>
    <w:p w:rsidR="001C1CD0" w:rsidRPr="001C1CD0" w:rsidRDefault="001C1CD0" w:rsidP="001C1CD0">
      <w:pPr>
        <w:rPr>
          <w:lang w:val="en-US"/>
        </w:rPr>
      </w:pPr>
      <w:r w:rsidRPr="001C1CD0">
        <w:rPr>
          <w:lang w:val="en-US"/>
        </w:rPr>
        <w:t>Non matches covered by Majority class.</w:t>
      </w:r>
    </w:p>
    <w:p w:rsidR="001C1CD0" w:rsidRPr="001C1CD0" w:rsidRDefault="001C1CD0" w:rsidP="001C1CD0">
      <w:pPr>
        <w:rPr>
          <w:lang w:val="en-US"/>
        </w:rPr>
      </w:pPr>
      <w:r w:rsidRPr="001C1CD0">
        <w:rPr>
          <w:lang w:val="en-US"/>
        </w:rPr>
        <w:tab/>
        <w:t>Best first.</w:t>
      </w:r>
    </w:p>
    <w:p w:rsidR="001C1CD0" w:rsidRPr="001C1CD0" w:rsidRDefault="001C1CD0" w:rsidP="001C1CD0">
      <w:pPr>
        <w:rPr>
          <w:lang w:val="en-US"/>
        </w:rPr>
      </w:pPr>
      <w:r w:rsidRPr="001C1CD0">
        <w:rPr>
          <w:lang w:val="en-US"/>
        </w:rPr>
        <w:tab/>
        <w:t>Start set: no attributes</w:t>
      </w:r>
    </w:p>
    <w:p w:rsidR="001C1CD0" w:rsidRPr="001C1CD0" w:rsidRDefault="001C1CD0" w:rsidP="001C1CD0">
      <w:pPr>
        <w:rPr>
          <w:lang w:val="en-US"/>
        </w:rPr>
      </w:pPr>
      <w:r w:rsidRPr="001C1CD0">
        <w:rPr>
          <w:lang w:val="en-US"/>
        </w:rPr>
        <w:tab/>
        <w:t>Search direction: forward</w:t>
      </w:r>
    </w:p>
    <w:p w:rsidR="001C1CD0" w:rsidRPr="001C1CD0" w:rsidRDefault="001C1CD0" w:rsidP="001C1CD0">
      <w:pPr>
        <w:rPr>
          <w:lang w:val="en-US"/>
        </w:rPr>
      </w:pPr>
      <w:r w:rsidRPr="001C1CD0">
        <w:rPr>
          <w:lang w:val="en-US"/>
        </w:rPr>
        <w:tab/>
        <w:t>Stale search after 5 node expansions</w:t>
      </w:r>
    </w:p>
    <w:p w:rsidR="001C1CD0" w:rsidRPr="001C1CD0" w:rsidRDefault="001C1CD0" w:rsidP="001C1CD0">
      <w:pPr>
        <w:rPr>
          <w:lang w:val="en-US"/>
        </w:rPr>
      </w:pPr>
      <w:r w:rsidRPr="001C1CD0">
        <w:rPr>
          <w:lang w:val="en-US"/>
        </w:rPr>
        <w:tab/>
        <w:t>Total number of subsets evaluated: 28</w:t>
      </w:r>
    </w:p>
    <w:p w:rsidR="001C1CD0" w:rsidRPr="001C1CD0" w:rsidRDefault="001C1CD0" w:rsidP="001C1CD0">
      <w:pPr>
        <w:rPr>
          <w:lang w:val="en-US"/>
        </w:rPr>
      </w:pPr>
      <w:r w:rsidRPr="001C1CD0">
        <w:rPr>
          <w:lang w:val="en-US"/>
        </w:rPr>
        <w:tab/>
        <w:t xml:space="preserve">Merit of best subset found:   88.52 </w:t>
      </w:r>
    </w:p>
    <w:p w:rsidR="001C1CD0" w:rsidRPr="001C1CD0" w:rsidRDefault="001C1CD0" w:rsidP="001C1CD0">
      <w:pPr>
        <w:rPr>
          <w:lang w:val="en-US"/>
        </w:rPr>
      </w:pPr>
      <w:r w:rsidRPr="001C1CD0">
        <w:rPr>
          <w:lang w:val="en-US"/>
        </w:rPr>
        <w:t xml:space="preserve">Evaluation (for feature selection): CV (leave one out) </w:t>
      </w:r>
    </w:p>
    <w:p w:rsidR="001C1CD0" w:rsidRPr="001C1CD0" w:rsidRDefault="001C1CD0" w:rsidP="001C1CD0">
      <w:pPr>
        <w:rPr>
          <w:lang w:val="en-US"/>
        </w:rPr>
      </w:pPr>
      <w:r w:rsidRPr="001C1CD0">
        <w:rPr>
          <w:lang w:val="en-US"/>
        </w:rPr>
        <w:t>Feature set: 1,2,7</w:t>
      </w:r>
    </w:p>
    <w:p w:rsidR="001C1CD0" w:rsidRPr="001C1CD0" w:rsidRDefault="001C1CD0" w:rsidP="001C1CD0">
      <w:pPr>
        <w:rPr>
          <w:lang w:val="en-US"/>
        </w:rPr>
      </w:pPr>
    </w:p>
    <w:p w:rsidR="001C1CD0" w:rsidRPr="001C1CD0" w:rsidRDefault="001C1CD0" w:rsidP="001C1CD0">
      <w:pPr>
        <w:rPr>
          <w:lang w:val="en-US"/>
        </w:rPr>
      </w:pPr>
      <w:r w:rsidRPr="001C1CD0">
        <w:rPr>
          <w:lang w:val="en-US"/>
        </w:rPr>
        <w:t>Time taken to build model: 0.23 seconds</w:t>
      </w:r>
    </w:p>
    <w:p w:rsidR="001C1CD0" w:rsidRPr="001C1CD0" w:rsidRDefault="001C1CD0" w:rsidP="001C1CD0">
      <w:pPr>
        <w:rPr>
          <w:lang w:val="en-US"/>
        </w:rPr>
      </w:pPr>
    </w:p>
    <w:p w:rsidR="001C1CD0" w:rsidRPr="001C1CD0" w:rsidRDefault="001C1CD0" w:rsidP="001C1CD0">
      <w:pPr>
        <w:rPr>
          <w:lang w:val="en-US"/>
        </w:rPr>
      </w:pPr>
      <w:r w:rsidRPr="001C1CD0">
        <w:rPr>
          <w:lang w:val="en-US"/>
        </w:rPr>
        <w:t>=== Evaluation on test split ===</w:t>
      </w:r>
    </w:p>
    <w:p w:rsidR="001C1CD0" w:rsidRPr="001C1CD0" w:rsidRDefault="001C1CD0" w:rsidP="001C1CD0">
      <w:pPr>
        <w:rPr>
          <w:lang w:val="en-US"/>
        </w:rPr>
      </w:pPr>
    </w:p>
    <w:p w:rsidR="001C1CD0" w:rsidRPr="001C1CD0" w:rsidRDefault="001C1CD0" w:rsidP="001C1CD0">
      <w:pPr>
        <w:rPr>
          <w:lang w:val="en-US"/>
        </w:rPr>
      </w:pPr>
      <w:r w:rsidRPr="001C1CD0">
        <w:rPr>
          <w:lang w:val="en-US"/>
        </w:rPr>
        <w:t>Time taken to test model on test split: 0 seconds</w:t>
      </w:r>
    </w:p>
    <w:p w:rsidR="001C1CD0" w:rsidRPr="001C1CD0" w:rsidRDefault="001C1CD0" w:rsidP="001C1CD0">
      <w:pPr>
        <w:rPr>
          <w:lang w:val="en-US"/>
        </w:rPr>
      </w:pPr>
    </w:p>
    <w:p w:rsidR="001C1CD0" w:rsidRPr="001C1CD0" w:rsidRDefault="001C1CD0" w:rsidP="001C1CD0">
      <w:pPr>
        <w:rPr>
          <w:lang w:val="en-US"/>
        </w:rPr>
      </w:pPr>
      <w:r w:rsidRPr="001C1CD0">
        <w:rPr>
          <w:lang w:val="en-US"/>
        </w:rPr>
        <w:t>=== Summary ===</w:t>
      </w:r>
    </w:p>
    <w:p w:rsidR="001C1CD0" w:rsidRPr="001C1CD0" w:rsidRDefault="001C1CD0" w:rsidP="001C1CD0">
      <w:pPr>
        <w:rPr>
          <w:lang w:val="en-US"/>
        </w:rPr>
      </w:pPr>
    </w:p>
    <w:p w:rsidR="001C1CD0" w:rsidRPr="001C1CD0" w:rsidRDefault="001C1CD0" w:rsidP="001C1CD0">
      <w:pPr>
        <w:rPr>
          <w:lang w:val="en-US"/>
        </w:rPr>
      </w:pPr>
      <w:r w:rsidRPr="001C1CD0">
        <w:rPr>
          <w:lang w:val="en-US"/>
        </w:rPr>
        <w:t>Correctly Classified Instances         633               84.4    %</w:t>
      </w:r>
    </w:p>
    <w:p w:rsidR="001C1CD0" w:rsidRPr="001C1CD0" w:rsidRDefault="001C1CD0" w:rsidP="001C1CD0">
      <w:pPr>
        <w:rPr>
          <w:lang w:val="en-US"/>
        </w:rPr>
      </w:pPr>
      <w:r w:rsidRPr="001C1CD0">
        <w:rPr>
          <w:lang w:val="en-US"/>
        </w:rPr>
        <w:t>Incorrectly Classified Instances       117               15.6    %</w:t>
      </w:r>
    </w:p>
    <w:p w:rsidR="001C1CD0" w:rsidRPr="001C1CD0" w:rsidRDefault="001C1CD0" w:rsidP="001C1CD0">
      <w:pPr>
        <w:rPr>
          <w:lang w:val="en-US"/>
        </w:rPr>
      </w:pPr>
      <w:r w:rsidRPr="001C1CD0">
        <w:rPr>
          <w:lang w:val="en-US"/>
        </w:rPr>
        <w:t>Kappa statistic                          0.8264</w:t>
      </w:r>
    </w:p>
    <w:p w:rsidR="001C1CD0" w:rsidRPr="001C1CD0" w:rsidRDefault="001C1CD0" w:rsidP="001C1CD0">
      <w:pPr>
        <w:rPr>
          <w:lang w:val="en-US"/>
        </w:rPr>
      </w:pPr>
      <w:r w:rsidRPr="001C1CD0">
        <w:rPr>
          <w:lang w:val="en-US"/>
        </w:rPr>
        <w:t>Mean absolute error                      0.0682</w:t>
      </w:r>
    </w:p>
    <w:p w:rsidR="001C1CD0" w:rsidRPr="001C1CD0" w:rsidRDefault="001C1CD0" w:rsidP="001C1CD0">
      <w:pPr>
        <w:rPr>
          <w:lang w:val="en-US"/>
        </w:rPr>
      </w:pPr>
      <w:r w:rsidRPr="001C1CD0">
        <w:rPr>
          <w:lang w:val="en-US"/>
        </w:rPr>
        <w:t>Root mean squared error                  0.1594</w:t>
      </w:r>
    </w:p>
    <w:p w:rsidR="001C1CD0" w:rsidRPr="001C1CD0" w:rsidRDefault="001C1CD0" w:rsidP="001C1CD0">
      <w:pPr>
        <w:rPr>
          <w:lang w:val="en-US"/>
        </w:rPr>
      </w:pPr>
      <w:r w:rsidRPr="001C1CD0">
        <w:rPr>
          <w:lang w:val="en-US"/>
        </w:rPr>
        <w:lastRenderedPageBreak/>
        <w:t>Relative absolute error                 37.8772 %</w:t>
      </w:r>
    </w:p>
    <w:p w:rsidR="001C1CD0" w:rsidRPr="001C1CD0" w:rsidRDefault="001C1CD0" w:rsidP="001C1CD0">
      <w:pPr>
        <w:rPr>
          <w:lang w:val="en-US"/>
        </w:rPr>
      </w:pPr>
      <w:r w:rsidRPr="001C1CD0">
        <w:rPr>
          <w:lang w:val="en-US"/>
        </w:rPr>
        <w:t>Root relative squared error             53.1211 %</w:t>
      </w:r>
    </w:p>
    <w:p w:rsidR="001C1CD0" w:rsidRPr="001C1CD0" w:rsidRDefault="001C1CD0" w:rsidP="001C1CD0">
      <w:pPr>
        <w:rPr>
          <w:lang w:val="en-US"/>
        </w:rPr>
      </w:pPr>
      <w:r w:rsidRPr="001C1CD0">
        <w:rPr>
          <w:lang w:val="en-US"/>
        </w:rPr>
        <w:t xml:space="preserve">Total Number of Instances              750     </w:t>
      </w:r>
    </w:p>
    <w:p w:rsidR="001C1CD0" w:rsidRPr="001C1CD0" w:rsidRDefault="001C1CD0" w:rsidP="001C1CD0">
      <w:pPr>
        <w:rPr>
          <w:lang w:val="en-US"/>
        </w:rPr>
      </w:pPr>
    </w:p>
    <w:p w:rsidR="001C1CD0" w:rsidRPr="001C1CD0" w:rsidRDefault="001C1CD0" w:rsidP="001C1CD0">
      <w:pPr>
        <w:rPr>
          <w:lang w:val="en-US"/>
        </w:rPr>
      </w:pPr>
      <w:r w:rsidRPr="001C1CD0">
        <w:rPr>
          <w:lang w:val="en-US"/>
        </w:rPr>
        <w:t>=== Detailed Accuracy By Class ===</w:t>
      </w:r>
    </w:p>
    <w:p w:rsidR="001C1CD0" w:rsidRPr="001C1CD0" w:rsidRDefault="001C1CD0" w:rsidP="001C1CD0">
      <w:pPr>
        <w:rPr>
          <w:lang w:val="en-US"/>
        </w:rPr>
      </w:pPr>
    </w:p>
    <w:p w:rsidR="001C1CD0" w:rsidRPr="001C1CD0" w:rsidRDefault="001C1CD0" w:rsidP="001C1CD0">
      <w:pPr>
        <w:rPr>
          <w:lang w:val="en-US"/>
        </w:rPr>
      </w:pPr>
      <w:r w:rsidRPr="001C1CD0">
        <w:rPr>
          <w:lang w:val="en-US"/>
        </w:rPr>
        <w:t xml:space="preserve">                 TP Rate  FP Rate  Precision  Recall   F-Measure  MCC      ROC Area  PRC Area  Class</w:t>
      </w:r>
    </w:p>
    <w:p w:rsidR="001C1CD0" w:rsidRPr="001C1CD0" w:rsidRDefault="001C1CD0" w:rsidP="001C1CD0">
      <w:pPr>
        <w:rPr>
          <w:lang w:val="en-US"/>
        </w:rPr>
      </w:pPr>
      <w:r w:rsidRPr="001C1CD0">
        <w:rPr>
          <w:lang w:val="en-US"/>
        </w:rPr>
        <w:t xml:space="preserve">                 1.000    0.025    0.802      1.000    0.890      0.884    1.000     1.000     A</w:t>
      </w:r>
    </w:p>
    <w:p w:rsidR="001C1CD0" w:rsidRPr="001C1CD0" w:rsidRDefault="001C1CD0" w:rsidP="001C1CD0">
      <w:pPr>
        <w:rPr>
          <w:lang w:val="en-US"/>
        </w:rPr>
      </w:pPr>
      <w:r w:rsidRPr="001C1CD0">
        <w:rPr>
          <w:lang w:val="en-US"/>
        </w:rPr>
        <w:t xml:space="preserve">                 0.779    0.031    0.741      0.779    0.759      0.731    0.978     0.784     B</w:t>
      </w:r>
    </w:p>
    <w:p w:rsidR="001C1CD0" w:rsidRPr="001C1CD0" w:rsidRDefault="001C1CD0" w:rsidP="001C1CD0">
      <w:pPr>
        <w:rPr>
          <w:lang w:val="en-US"/>
        </w:rPr>
      </w:pPr>
      <w:r w:rsidRPr="001C1CD0">
        <w:rPr>
          <w:lang w:val="en-US"/>
        </w:rPr>
        <w:t xml:space="preserve">                 0.408    0.028    0.620      0.408    0.492      0.459    0.955     0.578     C</w:t>
      </w:r>
    </w:p>
    <w:p w:rsidR="001C1CD0" w:rsidRPr="001C1CD0" w:rsidRDefault="001C1CD0" w:rsidP="001C1CD0">
      <w:pPr>
        <w:rPr>
          <w:lang w:val="en-US"/>
        </w:rPr>
      </w:pPr>
      <w:r w:rsidRPr="001C1CD0">
        <w:rPr>
          <w:lang w:val="en-US"/>
        </w:rPr>
        <w:t xml:space="preserve">                 1.000    0.003    0.974      1.000    0.987      0.985    1.000     0.998     D</w:t>
      </w:r>
    </w:p>
    <w:p w:rsidR="001C1CD0" w:rsidRPr="001C1CD0" w:rsidRDefault="001C1CD0" w:rsidP="001C1CD0">
      <w:pPr>
        <w:rPr>
          <w:lang w:val="en-US"/>
        </w:rPr>
      </w:pPr>
      <w:r w:rsidRPr="001C1CD0">
        <w:rPr>
          <w:lang w:val="en-US"/>
        </w:rPr>
        <w:t xml:space="preserve">                 0.913    0.006    0.948      0.913    0.930      0.922    0.990     0.949     E</w:t>
      </w:r>
    </w:p>
    <w:p w:rsidR="001C1CD0" w:rsidRPr="001C1CD0" w:rsidRDefault="001C1CD0" w:rsidP="001C1CD0">
      <w:pPr>
        <w:rPr>
          <w:lang w:val="en-US"/>
        </w:rPr>
      </w:pPr>
      <w:r w:rsidRPr="001C1CD0">
        <w:rPr>
          <w:lang w:val="en-US"/>
        </w:rPr>
        <w:t xml:space="preserve">                 0.953    0.045    0.732      0.953    0.828      0.812    0.977     0.737     F</w:t>
      </w:r>
    </w:p>
    <w:p w:rsidR="001C1CD0" w:rsidRPr="001C1CD0" w:rsidRDefault="001C1CD0" w:rsidP="001C1CD0">
      <w:pPr>
        <w:rPr>
          <w:lang w:val="en-US"/>
        </w:rPr>
      </w:pPr>
      <w:r w:rsidRPr="001C1CD0">
        <w:rPr>
          <w:lang w:val="en-US"/>
        </w:rPr>
        <w:t xml:space="preserve">                 0.985    0.010    0.903      0.985    0.942      0.937    0.998     0.971     G</w:t>
      </w:r>
    </w:p>
    <w:p w:rsidR="001C1CD0" w:rsidRPr="001C1CD0" w:rsidRDefault="001C1CD0" w:rsidP="001C1CD0">
      <w:pPr>
        <w:rPr>
          <w:lang w:val="en-US"/>
        </w:rPr>
      </w:pPr>
      <w:r w:rsidRPr="001C1CD0">
        <w:rPr>
          <w:lang w:val="en-US"/>
        </w:rPr>
        <w:t xml:space="preserve">                 0.831    0.003    0.967      0.831    0.894      0.887    0.967     0.882     H</w:t>
      </w:r>
    </w:p>
    <w:p w:rsidR="001C1CD0" w:rsidRPr="001C1CD0" w:rsidRDefault="001C1CD0" w:rsidP="001C1CD0">
      <w:pPr>
        <w:rPr>
          <w:lang w:val="en-US"/>
        </w:rPr>
      </w:pPr>
      <w:r w:rsidRPr="001C1CD0">
        <w:rPr>
          <w:lang w:val="en-US"/>
        </w:rPr>
        <w:t xml:space="preserve">                 0.976    0.000    1.000      0.976    0.988      0.986    1.000     0.997     I</w:t>
      </w:r>
    </w:p>
    <w:p w:rsidR="001C1CD0" w:rsidRPr="001C1CD0" w:rsidRDefault="001C1CD0" w:rsidP="001C1CD0">
      <w:pPr>
        <w:rPr>
          <w:lang w:val="en-US"/>
        </w:rPr>
      </w:pPr>
      <w:r w:rsidRPr="001C1CD0">
        <w:rPr>
          <w:lang w:val="en-US"/>
        </w:rPr>
        <w:t xml:space="preserve">                 0.567    0.022    0.717      0.567    0.633      0.607    0.943     0.719     J</w:t>
      </w:r>
    </w:p>
    <w:p w:rsidR="001C1CD0" w:rsidRPr="001C1CD0" w:rsidRDefault="001C1CD0" w:rsidP="001C1CD0">
      <w:pPr>
        <w:rPr>
          <w:lang w:val="en-US"/>
        </w:rPr>
      </w:pPr>
      <w:r w:rsidRPr="001C1CD0">
        <w:rPr>
          <w:lang w:val="en-US"/>
        </w:rPr>
        <w:t xml:space="preserve">Weighted Avg.    0.844    0.018    0.841      0.844    0.836      0.823    0.981     0.860     </w:t>
      </w:r>
    </w:p>
    <w:p w:rsidR="001C1CD0" w:rsidRPr="001C1CD0" w:rsidRDefault="001C1CD0" w:rsidP="001C1CD0">
      <w:pPr>
        <w:rPr>
          <w:lang w:val="en-US"/>
        </w:rPr>
      </w:pPr>
    </w:p>
    <w:p w:rsidR="001C1CD0" w:rsidRPr="001C1CD0" w:rsidRDefault="001C1CD0" w:rsidP="001C1CD0">
      <w:pPr>
        <w:rPr>
          <w:lang w:val="en-US"/>
        </w:rPr>
      </w:pPr>
      <w:r w:rsidRPr="001C1CD0">
        <w:rPr>
          <w:lang w:val="en-US"/>
        </w:rPr>
        <w:t>=== Confusion Matrix ===</w:t>
      </w:r>
    </w:p>
    <w:p w:rsidR="001C1CD0" w:rsidRPr="001C1CD0" w:rsidRDefault="001C1CD0" w:rsidP="001C1CD0">
      <w:pPr>
        <w:rPr>
          <w:lang w:val="en-US"/>
        </w:rPr>
      </w:pPr>
    </w:p>
    <w:p w:rsidR="001C1CD0" w:rsidRPr="001C1CD0" w:rsidRDefault="001C1CD0" w:rsidP="001C1CD0">
      <w:pPr>
        <w:rPr>
          <w:lang w:val="en-US"/>
        </w:rPr>
      </w:pPr>
      <w:r w:rsidRPr="001C1CD0">
        <w:rPr>
          <w:lang w:val="en-US"/>
        </w:rPr>
        <w:t xml:space="preserve">  a  b  c  d  e  f  g  h  i  j   &lt;-- classified as</w:t>
      </w:r>
    </w:p>
    <w:p w:rsidR="001C1CD0" w:rsidRPr="001C1CD0" w:rsidRDefault="001C1CD0" w:rsidP="001C1CD0">
      <w:pPr>
        <w:rPr>
          <w:lang w:val="en-US"/>
        </w:rPr>
      </w:pPr>
      <w:r w:rsidRPr="001C1CD0">
        <w:rPr>
          <w:lang w:val="en-US"/>
        </w:rPr>
        <w:t xml:space="preserve"> 69  0  0  0  0  0  0  0  0  0 |  a = A</w:t>
      </w:r>
    </w:p>
    <w:p w:rsidR="001C1CD0" w:rsidRPr="001C1CD0" w:rsidRDefault="001C1CD0" w:rsidP="001C1CD0">
      <w:pPr>
        <w:rPr>
          <w:lang w:val="en-US"/>
        </w:rPr>
      </w:pPr>
      <w:r w:rsidRPr="001C1CD0">
        <w:rPr>
          <w:lang w:val="en-US"/>
        </w:rPr>
        <w:t xml:space="preserve">  0 60 17  0  0  0  0  0  0  0 |  b = B</w:t>
      </w:r>
    </w:p>
    <w:p w:rsidR="001C1CD0" w:rsidRPr="001C1CD0" w:rsidRDefault="001C1CD0" w:rsidP="001C1CD0">
      <w:pPr>
        <w:rPr>
          <w:lang w:val="en-US"/>
        </w:rPr>
      </w:pPr>
      <w:r w:rsidRPr="001C1CD0">
        <w:rPr>
          <w:lang w:val="en-US"/>
        </w:rPr>
        <w:t xml:space="preserve">  4 19 31  0  0  8  1  0  0 13 |  c = C</w:t>
      </w:r>
    </w:p>
    <w:p w:rsidR="001C1CD0" w:rsidRPr="001C1CD0" w:rsidRDefault="001C1CD0" w:rsidP="001C1CD0">
      <w:pPr>
        <w:rPr>
          <w:lang w:val="en-US"/>
        </w:rPr>
      </w:pPr>
      <w:r w:rsidRPr="001C1CD0">
        <w:rPr>
          <w:lang w:val="en-US"/>
        </w:rPr>
        <w:t xml:space="preserve">  0  0  0 75  0  0  0  0  0  0 |  d = D</w:t>
      </w:r>
    </w:p>
    <w:p w:rsidR="001C1CD0" w:rsidRPr="001C1CD0" w:rsidRDefault="001C1CD0" w:rsidP="001C1CD0">
      <w:pPr>
        <w:rPr>
          <w:lang w:val="en-US"/>
        </w:rPr>
      </w:pPr>
      <w:r w:rsidRPr="001C1CD0">
        <w:rPr>
          <w:lang w:val="en-US"/>
        </w:rPr>
        <w:t xml:space="preserve">  4  0  0  0 73  0  1  2  0  0 |  e = E</w:t>
      </w:r>
    </w:p>
    <w:p w:rsidR="001C1CD0" w:rsidRPr="001C1CD0" w:rsidRDefault="001C1CD0" w:rsidP="001C1CD0">
      <w:pPr>
        <w:rPr>
          <w:lang w:val="en-US"/>
        </w:rPr>
      </w:pPr>
      <w:r w:rsidRPr="001C1CD0">
        <w:rPr>
          <w:lang w:val="en-US"/>
        </w:rPr>
        <w:t xml:space="preserve">  2  0  0  0  0 82  0  0  0  2 |  f = F</w:t>
      </w:r>
    </w:p>
    <w:p w:rsidR="001C1CD0" w:rsidRPr="001C1CD0" w:rsidRDefault="001C1CD0" w:rsidP="001C1CD0">
      <w:pPr>
        <w:rPr>
          <w:lang w:val="en-US"/>
        </w:rPr>
      </w:pPr>
      <w:r w:rsidRPr="001C1CD0">
        <w:rPr>
          <w:lang w:val="en-US"/>
        </w:rPr>
        <w:t xml:space="preserve">  1  0  0  0  0  0 65  0  0  0 |  g = G</w:t>
      </w:r>
    </w:p>
    <w:p w:rsidR="001C1CD0" w:rsidRPr="001C1CD0" w:rsidRDefault="001C1CD0" w:rsidP="001C1CD0">
      <w:pPr>
        <w:rPr>
          <w:lang w:val="en-US"/>
        </w:rPr>
      </w:pPr>
      <w:r w:rsidRPr="001C1CD0">
        <w:rPr>
          <w:lang w:val="en-US"/>
        </w:rPr>
        <w:t xml:space="preserve">  4  0  0  0  4  0  4 59  0  0 |  h = H</w:t>
      </w:r>
    </w:p>
    <w:p w:rsidR="001C1CD0" w:rsidRPr="001C1CD0" w:rsidRDefault="001C1CD0" w:rsidP="001C1CD0">
      <w:pPr>
        <w:rPr>
          <w:lang w:val="en-US"/>
        </w:rPr>
      </w:pPr>
      <w:r w:rsidRPr="001C1CD0">
        <w:rPr>
          <w:lang w:val="en-US"/>
        </w:rPr>
        <w:t xml:space="preserve">  2  0  0  0  0  0  0  0 81  0 |  i = I</w:t>
      </w:r>
    </w:p>
    <w:p w:rsidR="001C1CD0" w:rsidRPr="001C1CD0" w:rsidRDefault="001C1CD0" w:rsidP="001C1CD0">
      <w:pPr>
        <w:rPr>
          <w:lang w:val="en-US"/>
        </w:rPr>
      </w:pPr>
      <w:r w:rsidRPr="001C1CD0">
        <w:rPr>
          <w:lang w:val="en-US"/>
        </w:rPr>
        <w:lastRenderedPageBreak/>
        <w:t xml:space="preserve">  0  2  2  2  0 22  1  0  0 38 |  j = J</w:t>
      </w:r>
    </w:p>
    <w:p w:rsidR="001C1CD0" w:rsidRDefault="001C1CD0" w:rsidP="00473952">
      <w:pPr>
        <w:rPr>
          <w:lang w:val="en-US"/>
        </w:rPr>
      </w:pPr>
    </w:p>
    <w:p w:rsidR="00A441C6" w:rsidRDefault="00A441C6" w:rsidP="00473952">
      <w:pPr>
        <w:rPr>
          <w:lang w:val="en-US"/>
        </w:rPr>
      </w:pPr>
      <w:r>
        <w:rPr>
          <w:lang w:val="en-US"/>
        </w:rPr>
        <w:t>Jrip</w:t>
      </w:r>
    </w:p>
    <w:p w:rsidR="00A441C6" w:rsidRPr="00A441C6" w:rsidRDefault="00A441C6" w:rsidP="00A441C6">
      <w:pPr>
        <w:rPr>
          <w:lang w:val="en-US"/>
        </w:rPr>
      </w:pPr>
      <w:r w:rsidRPr="00A441C6">
        <w:rPr>
          <w:lang w:val="en-US"/>
        </w:rPr>
        <w:t>=== Run information ===</w:t>
      </w:r>
    </w:p>
    <w:p w:rsidR="00A441C6" w:rsidRPr="00A441C6" w:rsidRDefault="00A441C6" w:rsidP="00A441C6">
      <w:pPr>
        <w:rPr>
          <w:lang w:val="en-US"/>
        </w:rPr>
      </w:pPr>
    </w:p>
    <w:p w:rsidR="00A441C6" w:rsidRPr="00A441C6" w:rsidRDefault="00A441C6" w:rsidP="00A441C6">
      <w:pPr>
        <w:rPr>
          <w:lang w:val="en-US"/>
        </w:rPr>
      </w:pPr>
      <w:r w:rsidRPr="00A441C6">
        <w:rPr>
          <w:lang w:val="en-US"/>
        </w:rPr>
        <w:t>Scheme:       weka.classifiers.rules.JRip -F 3 -N 2.0 -O 2 -S 1</w:t>
      </w:r>
    </w:p>
    <w:p w:rsidR="00A441C6" w:rsidRPr="00A441C6" w:rsidRDefault="00A441C6" w:rsidP="00A441C6">
      <w:pPr>
        <w:rPr>
          <w:lang w:val="en-US"/>
        </w:rPr>
      </w:pPr>
      <w:r w:rsidRPr="00A441C6">
        <w:rPr>
          <w:lang w:val="en-US"/>
        </w:rPr>
        <w:t>Relation:     histogramfeatures</w:t>
      </w:r>
    </w:p>
    <w:p w:rsidR="00A441C6" w:rsidRPr="00A441C6" w:rsidRDefault="00A441C6" w:rsidP="00A441C6">
      <w:pPr>
        <w:rPr>
          <w:lang w:val="en-US"/>
        </w:rPr>
      </w:pPr>
      <w:r w:rsidRPr="00A441C6">
        <w:rPr>
          <w:lang w:val="en-US"/>
        </w:rPr>
        <w:t>Instances:    2500</w:t>
      </w:r>
    </w:p>
    <w:p w:rsidR="00A441C6" w:rsidRPr="00A441C6" w:rsidRDefault="00A441C6" w:rsidP="00A441C6">
      <w:pPr>
        <w:rPr>
          <w:lang w:val="en-US"/>
        </w:rPr>
      </w:pPr>
      <w:r w:rsidRPr="00A441C6">
        <w:rPr>
          <w:lang w:val="en-US"/>
        </w:rPr>
        <w:t>Attributes:   7</w:t>
      </w:r>
    </w:p>
    <w:p w:rsidR="00A441C6" w:rsidRPr="00A441C6" w:rsidRDefault="00A441C6" w:rsidP="00A441C6">
      <w:pPr>
        <w:rPr>
          <w:lang w:val="en-US"/>
        </w:rPr>
      </w:pPr>
      <w:r w:rsidRPr="00A441C6">
        <w:rPr>
          <w:lang w:val="en-US"/>
        </w:rPr>
        <w:t xml:space="preserve">              f1</w:t>
      </w:r>
    </w:p>
    <w:p w:rsidR="00A441C6" w:rsidRPr="00A441C6" w:rsidRDefault="00A441C6" w:rsidP="00A441C6">
      <w:pPr>
        <w:rPr>
          <w:lang w:val="en-US"/>
        </w:rPr>
      </w:pPr>
      <w:r w:rsidRPr="00A441C6">
        <w:rPr>
          <w:lang w:val="en-US"/>
        </w:rPr>
        <w:t xml:space="preserve">              f2</w:t>
      </w:r>
    </w:p>
    <w:p w:rsidR="00A441C6" w:rsidRPr="00A441C6" w:rsidRDefault="00A441C6" w:rsidP="00A441C6">
      <w:pPr>
        <w:rPr>
          <w:lang w:val="en-US"/>
        </w:rPr>
      </w:pPr>
      <w:r w:rsidRPr="00A441C6">
        <w:rPr>
          <w:lang w:val="en-US"/>
        </w:rPr>
        <w:t xml:space="preserve">              f3</w:t>
      </w:r>
    </w:p>
    <w:p w:rsidR="00A441C6" w:rsidRPr="00A441C6" w:rsidRDefault="00A441C6" w:rsidP="00A441C6">
      <w:pPr>
        <w:rPr>
          <w:lang w:val="en-US"/>
        </w:rPr>
      </w:pPr>
      <w:r w:rsidRPr="00A441C6">
        <w:rPr>
          <w:lang w:val="en-US"/>
        </w:rPr>
        <w:t xml:space="preserve">              f4</w:t>
      </w:r>
    </w:p>
    <w:p w:rsidR="00A441C6" w:rsidRPr="00A441C6" w:rsidRDefault="00A441C6" w:rsidP="00A441C6">
      <w:pPr>
        <w:rPr>
          <w:lang w:val="en-US"/>
        </w:rPr>
      </w:pPr>
      <w:r w:rsidRPr="00A441C6">
        <w:rPr>
          <w:lang w:val="en-US"/>
        </w:rPr>
        <w:t xml:space="preserve">              f5</w:t>
      </w:r>
    </w:p>
    <w:p w:rsidR="00A441C6" w:rsidRPr="00A441C6" w:rsidRDefault="00A441C6" w:rsidP="00A441C6">
      <w:pPr>
        <w:rPr>
          <w:lang w:val="en-US"/>
        </w:rPr>
      </w:pPr>
      <w:r w:rsidRPr="00A441C6">
        <w:rPr>
          <w:lang w:val="en-US"/>
        </w:rPr>
        <w:t xml:space="preserve">              f6</w:t>
      </w:r>
    </w:p>
    <w:p w:rsidR="00A441C6" w:rsidRPr="00A441C6" w:rsidRDefault="00A441C6" w:rsidP="00A441C6">
      <w:pPr>
        <w:rPr>
          <w:lang w:val="en-US"/>
        </w:rPr>
      </w:pPr>
      <w:r w:rsidRPr="00A441C6">
        <w:rPr>
          <w:lang w:val="en-US"/>
        </w:rPr>
        <w:t xml:space="preserve">              class</w:t>
      </w:r>
    </w:p>
    <w:p w:rsidR="00A441C6" w:rsidRPr="00A441C6" w:rsidRDefault="00A441C6" w:rsidP="00A441C6">
      <w:pPr>
        <w:rPr>
          <w:lang w:val="en-US"/>
        </w:rPr>
      </w:pPr>
      <w:r w:rsidRPr="00A441C6">
        <w:rPr>
          <w:lang w:val="en-US"/>
        </w:rPr>
        <w:t>Test mode:    split 70.0% train, remainder test</w:t>
      </w:r>
    </w:p>
    <w:p w:rsidR="00A441C6" w:rsidRPr="00A441C6" w:rsidRDefault="00A441C6" w:rsidP="00A441C6">
      <w:pPr>
        <w:rPr>
          <w:lang w:val="en-US"/>
        </w:rPr>
      </w:pPr>
    </w:p>
    <w:p w:rsidR="00A441C6" w:rsidRPr="00A441C6" w:rsidRDefault="00A441C6" w:rsidP="00A441C6">
      <w:pPr>
        <w:rPr>
          <w:lang w:val="en-US"/>
        </w:rPr>
      </w:pPr>
      <w:r w:rsidRPr="00A441C6">
        <w:rPr>
          <w:lang w:val="en-US"/>
        </w:rPr>
        <w:t>=== Classifier model (full training set) ===</w:t>
      </w:r>
    </w:p>
    <w:p w:rsidR="00A441C6" w:rsidRPr="00A441C6" w:rsidRDefault="00A441C6" w:rsidP="00A441C6">
      <w:pPr>
        <w:rPr>
          <w:lang w:val="en-US"/>
        </w:rPr>
      </w:pPr>
    </w:p>
    <w:p w:rsidR="00A441C6" w:rsidRPr="00A441C6" w:rsidRDefault="00A441C6" w:rsidP="00A441C6">
      <w:pPr>
        <w:rPr>
          <w:lang w:val="en-US"/>
        </w:rPr>
      </w:pPr>
      <w:r w:rsidRPr="00A441C6">
        <w:rPr>
          <w:lang w:val="en-US"/>
        </w:rPr>
        <w:t>JRIP rules:</w:t>
      </w:r>
    </w:p>
    <w:p w:rsidR="00A441C6" w:rsidRPr="00A441C6" w:rsidRDefault="00A441C6" w:rsidP="00A441C6">
      <w:pPr>
        <w:rPr>
          <w:lang w:val="en-US"/>
        </w:rPr>
      </w:pPr>
      <w:r w:rsidRPr="00A441C6">
        <w:rPr>
          <w:lang w:val="en-US"/>
        </w:rPr>
        <w:t>===========</w:t>
      </w:r>
    </w:p>
    <w:p w:rsidR="00A441C6" w:rsidRPr="00A441C6" w:rsidRDefault="00A441C6" w:rsidP="00A441C6">
      <w:pPr>
        <w:rPr>
          <w:lang w:val="en-US"/>
        </w:rPr>
      </w:pPr>
    </w:p>
    <w:p w:rsidR="00A441C6" w:rsidRPr="00A441C6" w:rsidRDefault="00A441C6" w:rsidP="00A441C6">
      <w:pPr>
        <w:rPr>
          <w:lang w:val="en-US"/>
        </w:rPr>
      </w:pPr>
      <w:r w:rsidRPr="00A441C6">
        <w:rPr>
          <w:lang w:val="en-US"/>
        </w:rPr>
        <w:t>(f1 &gt;= 4.016083) and (f1 &lt;= 4.493454) and (f4 &lt;= 2.1923) =&gt; class=B (108.0/1.0)</w:t>
      </w:r>
    </w:p>
    <w:p w:rsidR="00A441C6" w:rsidRPr="00A441C6" w:rsidRDefault="00A441C6" w:rsidP="00A441C6">
      <w:pPr>
        <w:rPr>
          <w:lang w:val="en-US"/>
        </w:rPr>
      </w:pPr>
      <w:r w:rsidRPr="00A441C6">
        <w:rPr>
          <w:lang w:val="en-US"/>
        </w:rPr>
        <w:t>(f1 &lt;= 4.476608) and (f1 &gt;= 4.366196) =&gt; class=B (35.0/1.0)</w:t>
      </w:r>
    </w:p>
    <w:p w:rsidR="00A441C6" w:rsidRPr="00A441C6" w:rsidRDefault="00A441C6" w:rsidP="00A441C6">
      <w:pPr>
        <w:rPr>
          <w:lang w:val="en-US"/>
        </w:rPr>
      </w:pPr>
      <w:r w:rsidRPr="00A441C6">
        <w:rPr>
          <w:lang w:val="en-US"/>
        </w:rPr>
        <w:t>(f1 &gt;= 4.016083) and (f1 &lt;= 4.364777) and (f5 &gt;= 0.2358) =&gt; class=B (50.0/14.0)</w:t>
      </w:r>
    </w:p>
    <w:p w:rsidR="00A441C6" w:rsidRPr="00A441C6" w:rsidRDefault="00A441C6" w:rsidP="00A441C6">
      <w:pPr>
        <w:rPr>
          <w:lang w:val="en-US"/>
        </w:rPr>
      </w:pPr>
      <w:r w:rsidRPr="00A441C6">
        <w:rPr>
          <w:lang w:val="en-US"/>
        </w:rPr>
        <w:t>(f6 &gt;= 1.77845) and (f1 &lt;= 4.360611) and (f1 &gt;= 4.013763) and (f3 &lt;= 0.1901) and (f4 &lt;= 2.6895) =&gt; class=B (28.0/7.0)</w:t>
      </w:r>
    </w:p>
    <w:p w:rsidR="00A441C6" w:rsidRPr="00A441C6" w:rsidRDefault="00A441C6" w:rsidP="00A441C6">
      <w:pPr>
        <w:rPr>
          <w:lang w:val="en-US"/>
        </w:rPr>
      </w:pPr>
      <w:r w:rsidRPr="00A441C6">
        <w:rPr>
          <w:lang w:val="en-US"/>
        </w:rPr>
        <w:t>(f4 &lt;= 3.0279) and (f1 &lt;= 4.351883) and (f1 &gt;= 4.029022) and (f2 &gt;= 3.562288) =&gt; class=B (14.0/1.0)</w:t>
      </w:r>
    </w:p>
    <w:p w:rsidR="00A441C6" w:rsidRPr="00A441C6" w:rsidRDefault="00A441C6" w:rsidP="00A441C6">
      <w:pPr>
        <w:rPr>
          <w:lang w:val="en-US"/>
        </w:rPr>
      </w:pPr>
      <w:r w:rsidRPr="00A441C6">
        <w:rPr>
          <w:lang w:val="en-US"/>
        </w:rPr>
        <w:t>(f6 &gt;= 1.77681) and (f1 &lt;= 4.360611) and (f1 &gt;= 4.026443) and (f4 &lt;= 3.0377) and (f5 &gt;= 0.1835) and (f3 &gt;= 0.2243) =&gt; class=B (13.0/3.0)</w:t>
      </w:r>
    </w:p>
    <w:p w:rsidR="00A441C6" w:rsidRPr="00A441C6" w:rsidRDefault="00A441C6" w:rsidP="00A441C6">
      <w:pPr>
        <w:rPr>
          <w:lang w:val="en-US"/>
        </w:rPr>
      </w:pPr>
      <w:r w:rsidRPr="00A441C6">
        <w:rPr>
          <w:lang w:val="en-US"/>
        </w:rPr>
        <w:t>(f4 &lt;= 2.7788) and (f1 &gt;= 4.502045) and (f6 &gt;= 1.73629) and (f1 &lt;= 5.07753) =&gt; class=G (238.0/2.0)</w:t>
      </w:r>
    </w:p>
    <w:p w:rsidR="00A441C6" w:rsidRPr="00A441C6" w:rsidRDefault="00A441C6" w:rsidP="00A441C6">
      <w:pPr>
        <w:rPr>
          <w:lang w:val="en-US"/>
        </w:rPr>
      </w:pPr>
      <w:r w:rsidRPr="00A441C6">
        <w:rPr>
          <w:lang w:val="en-US"/>
        </w:rPr>
        <w:lastRenderedPageBreak/>
        <w:t>(f4 &lt;= 2.8103) and (f1 &gt;= 4.511963) and (f1 &lt;= 4.619019) =&gt; class=G (12.0/0.0)</w:t>
      </w:r>
    </w:p>
    <w:p w:rsidR="00A441C6" w:rsidRPr="00A441C6" w:rsidRDefault="00A441C6" w:rsidP="00A441C6">
      <w:pPr>
        <w:rPr>
          <w:lang w:val="en-US"/>
        </w:rPr>
      </w:pPr>
      <w:r w:rsidRPr="00A441C6">
        <w:rPr>
          <w:lang w:val="en-US"/>
        </w:rPr>
        <w:t>(f3 &gt;= 0.882) and (f6 &gt;= 1.54523) and (f1 &gt;= 3.029144) and (f1 &lt;= 3.540848) =&gt; class=J (120.0/3.0)</w:t>
      </w:r>
    </w:p>
    <w:p w:rsidR="00A441C6" w:rsidRPr="00A441C6" w:rsidRDefault="00A441C6" w:rsidP="00A441C6">
      <w:pPr>
        <w:rPr>
          <w:lang w:val="en-US"/>
        </w:rPr>
      </w:pPr>
      <w:r w:rsidRPr="00A441C6">
        <w:rPr>
          <w:lang w:val="en-US"/>
        </w:rPr>
        <w:t>(f3 &gt;= 0.8291) and (f1 &gt;= 3.012863) and (f2 &gt;= 3.335701) =&gt; class=J (27.0/0.0)</w:t>
      </w:r>
    </w:p>
    <w:p w:rsidR="00A441C6" w:rsidRPr="00A441C6" w:rsidRDefault="00A441C6" w:rsidP="00A441C6">
      <w:pPr>
        <w:rPr>
          <w:lang w:val="en-US"/>
        </w:rPr>
      </w:pPr>
      <w:r w:rsidRPr="00A441C6">
        <w:rPr>
          <w:lang w:val="en-US"/>
        </w:rPr>
        <w:t>(f1 &lt;= 4.030182) and (f1 &gt;= 3.02301) and (f3 &gt;= 1.0282) and (f5 &lt;= 0.2236) =&gt; class=J (43.0/6.0)</w:t>
      </w:r>
    </w:p>
    <w:p w:rsidR="00A441C6" w:rsidRPr="00A441C6" w:rsidRDefault="00A441C6" w:rsidP="00A441C6">
      <w:pPr>
        <w:rPr>
          <w:lang w:val="en-US"/>
        </w:rPr>
      </w:pPr>
      <w:r w:rsidRPr="00A441C6">
        <w:rPr>
          <w:lang w:val="en-US"/>
        </w:rPr>
        <w:t>(f3 &gt;= 0.9466) and (f1 &gt;= 3.037384) and (f1 &lt;= 3.62439) =&gt; class=J (26.0/3.0)</w:t>
      </w:r>
    </w:p>
    <w:p w:rsidR="00A441C6" w:rsidRPr="00A441C6" w:rsidRDefault="00A441C6" w:rsidP="00A441C6">
      <w:pPr>
        <w:rPr>
          <w:lang w:val="en-US"/>
        </w:rPr>
      </w:pPr>
      <w:r w:rsidRPr="00A441C6">
        <w:rPr>
          <w:lang w:val="en-US"/>
        </w:rPr>
        <w:t>(f6 &gt;= 1.81327) and (f3 &gt;= 0.6963) and (f1 &lt;= 3.693146) =&gt; class=J (11.0/2.0)</w:t>
      </w:r>
    </w:p>
    <w:p w:rsidR="00A441C6" w:rsidRPr="00A441C6" w:rsidRDefault="00A441C6" w:rsidP="00A441C6">
      <w:pPr>
        <w:rPr>
          <w:lang w:val="en-US"/>
        </w:rPr>
      </w:pPr>
      <w:r w:rsidRPr="00A441C6">
        <w:rPr>
          <w:lang w:val="en-US"/>
        </w:rPr>
        <w:t>(f6 &gt;= 1.7741) and (f3 &gt;= 0.708) and (f1 &gt;= 3.902405) and (f1 &lt;= 4.013489) =&gt; class=J (10.0/0.0)</w:t>
      </w:r>
    </w:p>
    <w:p w:rsidR="00A441C6" w:rsidRPr="00A441C6" w:rsidRDefault="00A441C6" w:rsidP="00A441C6">
      <w:pPr>
        <w:rPr>
          <w:lang w:val="en-US"/>
        </w:rPr>
      </w:pPr>
      <w:r w:rsidRPr="00A441C6">
        <w:rPr>
          <w:lang w:val="en-US"/>
        </w:rPr>
        <w:t>(f1 &gt;= 3.002594) and (f1 &lt;= 3.502609) and (f2 &gt;= 1.849073) =&gt; class=J (8.0/1.0)</w:t>
      </w:r>
    </w:p>
    <w:p w:rsidR="00A441C6" w:rsidRPr="00A441C6" w:rsidRDefault="00A441C6" w:rsidP="00A441C6">
      <w:pPr>
        <w:rPr>
          <w:lang w:val="en-US"/>
        </w:rPr>
      </w:pPr>
      <w:r w:rsidRPr="00A441C6">
        <w:rPr>
          <w:lang w:val="en-US"/>
        </w:rPr>
        <w:t>(f1 &lt;= 2.266962) =&gt; class=I (250.0/0.0)</w:t>
      </w:r>
    </w:p>
    <w:p w:rsidR="00A441C6" w:rsidRPr="00A441C6" w:rsidRDefault="00A441C6" w:rsidP="00A441C6">
      <w:pPr>
        <w:rPr>
          <w:lang w:val="en-US"/>
        </w:rPr>
      </w:pPr>
      <w:r w:rsidRPr="00A441C6">
        <w:rPr>
          <w:lang w:val="en-US"/>
        </w:rPr>
        <w:t>(f2 &gt;= 1.745598) and (f1 &lt;= 4.365021) and (f1 &gt;= 3.906647) =&gt; class=C (204.0/33.0)</w:t>
      </w:r>
    </w:p>
    <w:p w:rsidR="00A441C6" w:rsidRPr="00A441C6" w:rsidRDefault="00A441C6" w:rsidP="00A441C6">
      <w:pPr>
        <w:rPr>
          <w:lang w:val="en-US"/>
        </w:rPr>
      </w:pPr>
      <w:r w:rsidRPr="00A441C6">
        <w:rPr>
          <w:lang w:val="en-US"/>
        </w:rPr>
        <w:t>(f6 &gt;= 1.58137) and (f1 &gt;= 3.807663) and (f1 &lt;= 4.319839) and (f3 &lt;= 0.3608) =&gt; class=C (30.0/1.0)</w:t>
      </w:r>
    </w:p>
    <w:p w:rsidR="00A441C6" w:rsidRPr="00A441C6" w:rsidRDefault="00A441C6" w:rsidP="00A441C6">
      <w:pPr>
        <w:rPr>
          <w:lang w:val="en-US"/>
        </w:rPr>
      </w:pPr>
      <w:r w:rsidRPr="00A441C6">
        <w:rPr>
          <w:lang w:val="en-US"/>
        </w:rPr>
        <w:t>(f2 &gt;= 1.50122) and (f1 &gt;= 3.807663) and (f1 &lt;= 3.968979) and (f4 &gt;= 3.9182) =&gt; class=C (14.0/2.0)</w:t>
      </w:r>
    </w:p>
    <w:p w:rsidR="00A441C6" w:rsidRPr="00A441C6" w:rsidRDefault="00A441C6" w:rsidP="00A441C6">
      <w:pPr>
        <w:rPr>
          <w:lang w:val="en-US"/>
        </w:rPr>
      </w:pPr>
      <w:r w:rsidRPr="00A441C6">
        <w:rPr>
          <w:lang w:val="en-US"/>
        </w:rPr>
        <w:t>(f2 &gt;= 1.852874) and (f1 &gt;= 3.808273) and (f1 &lt;= 3.865219) and (f3 &lt;= 0.5694) =&gt; class=C (9.0/2.0)</w:t>
      </w:r>
    </w:p>
    <w:p w:rsidR="00A441C6" w:rsidRPr="00A441C6" w:rsidRDefault="00A441C6" w:rsidP="00A441C6">
      <w:pPr>
        <w:rPr>
          <w:lang w:val="en-US"/>
        </w:rPr>
      </w:pPr>
      <w:r w:rsidRPr="00A441C6">
        <w:rPr>
          <w:lang w:val="en-US"/>
        </w:rPr>
        <w:t>(f5 &gt;= 0.3479) and (f1 &gt;= 5.519882) and (f1 &lt;= 6.027115) =&gt; class=E (208.0/1.0)</w:t>
      </w:r>
    </w:p>
    <w:p w:rsidR="00A441C6" w:rsidRPr="00A441C6" w:rsidRDefault="00A441C6" w:rsidP="00A441C6">
      <w:pPr>
        <w:rPr>
          <w:lang w:val="en-US"/>
        </w:rPr>
      </w:pPr>
      <w:r w:rsidRPr="00A441C6">
        <w:rPr>
          <w:lang w:val="en-US"/>
        </w:rPr>
        <w:t>(f1 &lt;= 6.012634) and (f1 &gt;= 5.653397) =&gt; class=E (37.0/3.0)</w:t>
      </w:r>
    </w:p>
    <w:p w:rsidR="00A441C6" w:rsidRPr="00A441C6" w:rsidRDefault="00A441C6" w:rsidP="00A441C6">
      <w:pPr>
        <w:rPr>
          <w:lang w:val="en-US"/>
        </w:rPr>
      </w:pPr>
      <w:r w:rsidRPr="00A441C6">
        <w:rPr>
          <w:lang w:val="en-US"/>
        </w:rPr>
        <w:t>(f1 &gt;= 5.505478) and (f1 &lt;= 6.025238) and (f4 &gt;= 3.6302) =&gt; class=E (10.0/2.0)</w:t>
      </w:r>
    </w:p>
    <w:p w:rsidR="00A441C6" w:rsidRPr="00A441C6" w:rsidRDefault="00A441C6" w:rsidP="00A441C6">
      <w:pPr>
        <w:rPr>
          <w:lang w:val="en-US"/>
        </w:rPr>
      </w:pPr>
      <w:r w:rsidRPr="00A441C6">
        <w:rPr>
          <w:lang w:val="en-US"/>
        </w:rPr>
        <w:t>(f3 &lt;= 0.3457) and (f1 &gt;= 4.9021) and (f1 &lt;= 5.536148) =&gt; class=H (206.0/0.0)</w:t>
      </w:r>
    </w:p>
    <w:p w:rsidR="00A441C6" w:rsidRPr="00A441C6" w:rsidRDefault="00A441C6" w:rsidP="00A441C6">
      <w:pPr>
        <w:rPr>
          <w:lang w:val="en-US"/>
        </w:rPr>
      </w:pPr>
      <w:r w:rsidRPr="00A441C6">
        <w:rPr>
          <w:lang w:val="en-US"/>
        </w:rPr>
        <w:t>(f1 &gt;= 4.908478) and (f1 &lt;= 5.626633) =&gt; class=H (41.0/1.0)</w:t>
      </w:r>
    </w:p>
    <w:p w:rsidR="00A441C6" w:rsidRPr="00A441C6" w:rsidRDefault="00A441C6" w:rsidP="00A441C6">
      <w:pPr>
        <w:rPr>
          <w:lang w:val="en-US"/>
        </w:rPr>
      </w:pPr>
      <w:r w:rsidRPr="00A441C6">
        <w:rPr>
          <w:lang w:val="en-US"/>
        </w:rPr>
        <w:t>(f1 &gt;= 6.036087) =&gt; class=A (246.0/0.0)</w:t>
      </w:r>
    </w:p>
    <w:p w:rsidR="00A441C6" w:rsidRPr="00A441C6" w:rsidRDefault="00A441C6" w:rsidP="00A441C6">
      <w:pPr>
        <w:rPr>
          <w:lang w:val="en-US"/>
        </w:rPr>
      </w:pPr>
      <w:r w:rsidRPr="00A441C6">
        <w:rPr>
          <w:lang w:val="en-US"/>
        </w:rPr>
        <w:t>(f1 &gt;= 3.50148) =&gt; class=F (250.0/18.0)</w:t>
      </w:r>
    </w:p>
    <w:p w:rsidR="00A441C6" w:rsidRPr="00A441C6" w:rsidRDefault="00A441C6" w:rsidP="00A441C6">
      <w:pPr>
        <w:rPr>
          <w:lang w:val="en-US"/>
        </w:rPr>
      </w:pPr>
      <w:r w:rsidRPr="00A441C6">
        <w:rPr>
          <w:lang w:val="en-US"/>
        </w:rPr>
        <w:t xml:space="preserve"> =&gt; class=D (252.0/3.0)</w:t>
      </w:r>
    </w:p>
    <w:p w:rsidR="00A441C6" w:rsidRPr="00A441C6" w:rsidRDefault="00A441C6" w:rsidP="00A441C6">
      <w:pPr>
        <w:rPr>
          <w:lang w:val="en-US"/>
        </w:rPr>
      </w:pPr>
    </w:p>
    <w:p w:rsidR="00A441C6" w:rsidRPr="00A441C6" w:rsidRDefault="00A441C6" w:rsidP="00A441C6">
      <w:pPr>
        <w:rPr>
          <w:lang w:val="en-US"/>
        </w:rPr>
      </w:pPr>
      <w:r w:rsidRPr="00A441C6">
        <w:rPr>
          <w:lang w:val="en-US"/>
        </w:rPr>
        <w:t>Number of Rules : 28</w:t>
      </w:r>
    </w:p>
    <w:p w:rsidR="00A441C6" w:rsidRPr="00A441C6" w:rsidRDefault="00A441C6" w:rsidP="00A441C6">
      <w:pPr>
        <w:rPr>
          <w:lang w:val="en-US"/>
        </w:rPr>
      </w:pPr>
    </w:p>
    <w:p w:rsidR="00A441C6" w:rsidRPr="00A441C6" w:rsidRDefault="00A441C6" w:rsidP="00A441C6">
      <w:pPr>
        <w:rPr>
          <w:lang w:val="en-US"/>
        </w:rPr>
      </w:pPr>
    </w:p>
    <w:p w:rsidR="00A441C6" w:rsidRPr="00A441C6" w:rsidRDefault="00A441C6" w:rsidP="00A441C6">
      <w:pPr>
        <w:rPr>
          <w:lang w:val="en-US"/>
        </w:rPr>
      </w:pPr>
      <w:r w:rsidRPr="00A441C6">
        <w:rPr>
          <w:lang w:val="en-US"/>
        </w:rPr>
        <w:t>Time taken to build model: 0.77 seconds</w:t>
      </w:r>
    </w:p>
    <w:p w:rsidR="00A441C6" w:rsidRPr="00A441C6" w:rsidRDefault="00A441C6" w:rsidP="00A441C6">
      <w:pPr>
        <w:rPr>
          <w:lang w:val="en-US"/>
        </w:rPr>
      </w:pPr>
    </w:p>
    <w:p w:rsidR="00A441C6" w:rsidRPr="00A441C6" w:rsidRDefault="00A441C6" w:rsidP="00A441C6">
      <w:pPr>
        <w:rPr>
          <w:lang w:val="en-US"/>
        </w:rPr>
      </w:pPr>
      <w:r w:rsidRPr="00A441C6">
        <w:rPr>
          <w:lang w:val="en-US"/>
        </w:rPr>
        <w:t>=== Evaluation on test split ===</w:t>
      </w:r>
    </w:p>
    <w:p w:rsidR="00A441C6" w:rsidRPr="00A441C6" w:rsidRDefault="00A441C6" w:rsidP="00A441C6">
      <w:pPr>
        <w:rPr>
          <w:lang w:val="en-US"/>
        </w:rPr>
      </w:pPr>
    </w:p>
    <w:p w:rsidR="00A441C6" w:rsidRPr="00A441C6" w:rsidRDefault="00A441C6" w:rsidP="00A441C6">
      <w:pPr>
        <w:rPr>
          <w:lang w:val="en-US"/>
        </w:rPr>
      </w:pPr>
      <w:r w:rsidRPr="00A441C6">
        <w:rPr>
          <w:lang w:val="en-US"/>
        </w:rPr>
        <w:t>Time taken to test model on test split: 0 seconds</w:t>
      </w:r>
    </w:p>
    <w:p w:rsidR="00A441C6" w:rsidRPr="00A441C6" w:rsidRDefault="00A441C6" w:rsidP="00A441C6">
      <w:pPr>
        <w:rPr>
          <w:lang w:val="en-US"/>
        </w:rPr>
      </w:pPr>
    </w:p>
    <w:p w:rsidR="00A441C6" w:rsidRPr="00A441C6" w:rsidRDefault="00A441C6" w:rsidP="00A441C6">
      <w:pPr>
        <w:rPr>
          <w:lang w:val="en-US"/>
        </w:rPr>
      </w:pPr>
      <w:r w:rsidRPr="00A441C6">
        <w:rPr>
          <w:lang w:val="en-US"/>
        </w:rPr>
        <w:lastRenderedPageBreak/>
        <w:t>=== Summary ===</w:t>
      </w:r>
    </w:p>
    <w:p w:rsidR="00A441C6" w:rsidRPr="00A441C6" w:rsidRDefault="00A441C6" w:rsidP="00A441C6">
      <w:pPr>
        <w:rPr>
          <w:lang w:val="en-US"/>
        </w:rPr>
      </w:pPr>
    </w:p>
    <w:p w:rsidR="00A441C6" w:rsidRPr="00A441C6" w:rsidRDefault="00A441C6" w:rsidP="00A441C6">
      <w:pPr>
        <w:rPr>
          <w:lang w:val="en-US"/>
        </w:rPr>
      </w:pPr>
      <w:r w:rsidRPr="00A441C6">
        <w:rPr>
          <w:lang w:val="en-US"/>
        </w:rPr>
        <w:t>Correctly Classified Instances         672               89.6    %</w:t>
      </w:r>
    </w:p>
    <w:p w:rsidR="00A441C6" w:rsidRPr="00A441C6" w:rsidRDefault="00A441C6" w:rsidP="00A441C6">
      <w:pPr>
        <w:rPr>
          <w:lang w:val="en-US"/>
        </w:rPr>
      </w:pPr>
      <w:r w:rsidRPr="00A441C6">
        <w:rPr>
          <w:lang w:val="en-US"/>
        </w:rPr>
        <w:t>Incorrectly Classified Instances        78               10.4    %</w:t>
      </w:r>
    </w:p>
    <w:p w:rsidR="00A441C6" w:rsidRPr="00A441C6" w:rsidRDefault="00A441C6" w:rsidP="00A441C6">
      <w:pPr>
        <w:rPr>
          <w:lang w:val="en-US"/>
        </w:rPr>
      </w:pPr>
      <w:r w:rsidRPr="00A441C6">
        <w:rPr>
          <w:lang w:val="en-US"/>
        </w:rPr>
        <w:t>Kappa statistic                          0.8843</w:t>
      </w:r>
    </w:p>
    <w:p w:rsidR="00A441C6" w:rsidRPr="00A441C6" w:rsidRDefault="00A441C6" w:rsidP="00A441C6">
      <w:pPr>
        <w:rPr>
          <w:lang w:val="en-US"/>
        </w:rPr>
      </w:pPr>
      <w:r w:rsidRPr="00A441C6">
        <w:rPr>
          <w:lang w:val="en-US"/>
        </w:rPr>
        <w:t>Mean absolute error                      0.0267</w:t>
      </w:r>
    </w:p>
    <w:p w:rsidR="00A441C6" w:rsidRPr="00A441C6" w:rsidRDefault="00A441C6" w:rsidP="00A441C6">
      <w:pPr>
        <w:rPr>
          <w:lang w:val="en-US"/>
        </w:rPr>
      </w:pPr>
      <w:r w:rsidRPr="00A441C6">
        <w:rPr>
          <w:lang w:val="en-US"/>
        </w:rPr>
        <w:t>Root mean squared error                  0.1319</w:t>
      </w:r>
    </w:p>
    <w:p w:rsidR="00A441C6" w:rsidRPr="00A441C6" w:rsidRDefault="00A441C6" w:rsidP="00A441C6">
      <w:pPr>
        <w:rPr>
          <w:lang w:val="en-US"/>
        </w:rPr>
      </w:pPr>
      <w:r w:rsidRPr="00A441C6">
        <w:rPr>
          <w:lang w:val="en-US"/>
        </w:rPr>
        <w:t>Relative absolute error                 14.8058 %</w:t>
      </w:r>
    </w:p>
    <w:p w:rsidR="00A441C6" w:rsidRPr="00A441C6" w:rsidRDefault="00A441C6" w:rsidP="00A441C6">
      <w:pPr>
        <w:rPr>
          <w:lang w:val="en-US"/>
        </w:rPr>
      </w:pPr>
      <w:r w:rsidRPr="00A441C6">
        <w:rPr>
          <w:lang w:val="en-US"/>
        </w:rPr>
        <w:t>Root relative squared error             43.934  %</w:t>
      </w:r>
    </w:p>
    <w:p w:rsidR="00A441C6" w:rsidRPr="00A441C6" w:rsidRDefault="00A441C6" w:rsidP="00A441C6">
      <w:pPr>
        <w:rPr>
          <w:lang w:val="en-US"/>
        </w:rPr>
      </w:pPr>
      <w:r w:rsidRPr="00A441C6">
        <w:rPr>
          <w:lang w:val="en-US"/>
        </w:rPr>
        <w:t xml:space="preserve">Total Number of Instances              750     </w:t>
      </w:r>
    </w:p>
    <w:p w:rsidR="00A441C6" w:rsidRPr="00A441C6" w:rsidRDefault="00A441C6" w:rsidP="00A441C6">
      <w:pPr>
        <w:rPr>
          <w:lang w:val="en-US"/>
        </w:rPr>
      </w:pPr>
    </w:p>
    <w:p w:rsidR="00A441C6" w:rsidRPr="00A441C6" w:rsidRDefault="00A441C6" w:rsidP="00A441C6">
      <w:pPr>
        <w:rPr>
          <w:lang w:val="en-US"/>
        </w:rPr>
      </w:pPr>
      <w:r w:rsidRPr="00A441C6">
        <w:rPr>
          <w:lang w:val="en-US"/>
        </w:rPr>
        <w:t>=== Detailed Accuracy By Class ===</w:t>
      </w:r>
    </w:p>
    <w:p w:rsidR="00A441C6" w:rsidRPr="00A441C6" w:rsidRDefault="00A441C6" w:rsidP="00A441C6">
      <w:pPr>
        <w:rPr>
          <w:lang w:val="en-US"/>
        </w:rPr>
      </w:pPr>
    </w:p>
    <w:p w:rsidR="00A441C6" w:rsidRPr="00A441C6" w:rsidRDefault="00A441C6" w:rsidP="00A441C6">
      <w:pPr>
        <w:rPr>
          <w:lang w:val="en-US"/>
        </w:rPr>
      </w:pPr>
      <w:r w:rsidRPr="00A441C6">
        <w:rPr>
          <w:lang w:val="en-US"/>
        </w:rPr>
        <w:t xml:space="preserve">                 TP Rate  FP Rate  Precision  Recall   F-Measure  MCC      ROC Area  PRC Area  Class</w:t>
      </w:r>
    </w:p>
    <w:p w:rsidR="00A441C6" w:rsidRPr="00A441C6" w:rsidRDefault="00A441C6" w:rsidP="00A441C6">
      <w:pPr>
        <w:rPr>
          <w:lang w:val="en-US"/>
        </w:rPr>
      </w:pPr>
      <w:r w:rsidRPr="00A441C6">
        <w:rPr>
          <w:lang w:val="en-US"/>
        </w:rPr>
        <w:t xml:space="preserve">                 1.000    0.001    0.986      1.000    0.993      0.992    0.999     0.986     A</w:t>
      </w:r>
    </w:p>
    <w:p w:rsidR="00A441C6" w:rsidRPr="00A441C6" w:rsidRDefault="00A441C6" w:rsidP="00A441C6">
      <w:pPr>
        <w:rPr>
          <w:lang w:val="en-US"/>
        </w:rPr>
      </w:pPr>
      <w:r w:rsidRPr="00A441C6">
        <w:rPr>
          <w:lang w:val="en-US"/>
        </w:rPr>
        <w:t xml:space="preserve">                 0.701    0.013    0.857      0.701    0.771      0.753    0.981     0.825     B</w:t>
      </w:r>
    </w:p>
    <w:p w:rsidR="00A441C6" w:rsidRPr="00A441C6" w:rsidRDefault="00A441C6" w:rsidP="00A441C6">
      <w:pPr>
        <w:rPr>
          <w:lang w:val="en-US"/>
        </w:rPr>
      </w:pPr>
      <w:r w:rsidRPr="00A441C6">
        <w:rPr>
          <w:lang w:val="en-US"/>
        </w:rPr>
        <w:t xml:space="preserve">                 0.829    0.050    0.649      0.829    0.728      0.700    0.958     0.629     C</w:t>
      </w:r>
    </w:p>
    <w:p w:rsidR="00A441C6" w:rsidRPr="00A441C6" w:rsidRDefault="00A441C6" w:rsidP="00A441C6">
      <w:pPr>
        <w:rPr>
          <w:lang w:val="en-US"/>
        </w:rPr>
      </w:pPr>
      <w:r w:rsidRPr="00A441C6">
        <w:rPr>
          <w:lang w:val="en-US"/>
        </w:rPr>
        <w:t xml:space="preserve">                 1.000    0.003    0.974      1.000    0.987      0.985    0.999     0.974     D</w:t>
      </w:r>
    </w:p>
    <w:p w:rsidR="00A441C6" w:rsidRPr="00A441C6" w:rsidRDefault="00A441C6" w:rsidP="00A441C6">
      <w:pPr>
        <w:rPr>
          <w:lang w:val="en-US"/>
        </w:rPr>
      </w:pPr>
      <w:r w:rsidRPr="00A441C6">
        <w:rPr>
          <w:lang w:val="en-US"/>
        </w:rPr>
        <w:t xml:space="preserve">                 0.963    0.007    0.939      0.963    0.951      0.945    0.984     0.943     E</w:t>
      </w:r>
    </w:p>
    <w:p w:rsidR="00A441C6" w:rsidRPr="00A441C6" w:rsidRDefault="00A441C6" w:rsidP="00A441C6">
      <w:pPr>
        <w:rPr>
          <w:lang w:val="en-US"/>
        </w:rPr>
      </w:pPr>
      <w:r w:rsidRPr="00A441C6">
        <w:rPr>
          <w:lang w:val="en-US"/>
        </w:rPr>
        <w:t xml:space="preserve">                 0.837    0.018    0.857      0.837    0.847      0.828    0.978     0.829     F</w:t>
      </w:r>
    </w:p>
    <w:p w:rsidR="00A441C6" w:rsidRPr="00A441C6" w:rsidRDefault="00A441C6" w:rsidP="00A441C6">
      <w:pPr>
        <w:rPr>
          <w:lang w:val="en-US"/>
        </w:rPr>
      </w:pPr>
      <w:r w:rsidRPr="00A441C6">
        <w:rPr>
          <w:lang w:val="en-US"/>
        </w:rPr>
        <w:t xml:space="preserve">                 1.000    0.006    0.943      1.000    0.971      0.968    0.997     0.943     G</w:t>
      </w:r>
    </w:p>
    <w:p w:rsidR="00A441C6" w:rsidRPr="00A441C6" w:rsidRDefault="00A441C6" w:rsidP="00A441C6">
      <w:pPr>
        <w:rPr>
          <w:lang w:val="en-US"/>
        </w:rPr>
      </w:pPr>
      <w:r w:rsidRPr="00A441C6">
        <w:rPr>
          <w:lang w:val="en-US"/>
        </w:rPr>
        <w:t xml:space="preserve">                 0.887    0.001    0.984      0.887    0.933      0.928    0.988     0.948     H</w:t>
      </w:r>
    </w:p>
    <w:p w:rsidR="00A441C6" w:rsidRPr="00A441C6" w:rsidRDefault="00A441C6" w:rsidP="00A441C6">
      <w:pPr>
        <w:rPr>
          <w:lang w:val="en-US"/>
        </w:rPr>
      </w:pPr>
      <w:r w:rsidRPr="00A441C6">
        <w:rPr>
          <w:lang w:val="en-US"/>
        </w:rPr>
        <w:t xml:space="preserve">                 1.000    0.000    1.000      1.000    1.000      1.000    1.000     1.000     I</w:t>
      </w:r>
    </w:p>
    <w:p w:rsidR="00A441C6" w:rsidRPr="00A441C6" w:rsidRDefault="00A441C6" w:rsidP="00A441C6">
      <w:pPr>
        <w:rPr>
          <w:lang w:val="en-US"/>
        </w:rPr>
      </w:pPr>
      <w:r w:rsidRPr="00A441C6">
        <w:rPr>
          <w:lang w:val="en-US"/>
        </w:rPr>
        <w:t xml:space="preserve">                 0.746    0.015    0.833      0.746    0.787      0.769    0.957     0.736     J</w:t>
      </w:r>
    </w:p>
    <w:p w:rsidR="00A441C6" w:rsidRPr="00A441C6" w:rsidRDefault="00A441C6" w:rsidP="00A441C6">
      <w:pPr>
        <w:rPr>
          <w:lang w:val="en-US"/>
        </w:rPr>
      </w:pPr>
      <w:r w:rsidRPr="00A441C6">
        <w:rPr>
          <w:lang w:val="en-US"/>
        </w:rPr>
        <w:t xml:space="preserve">Weighted Avg.    0.896    0.012    0.902      0.896    0.896      0.886    0.984     0.881     </w:t>
      </w:r>
    </w:p>
    <w:p w:rsidR="00A441C6" w:rsidRPr="00A441C6" w:rsidRDefault="00A441C6" w:rsidP="00A441C6">
      <w:pPr>
        <w:rPr>
          <w:lang w:val="en-US"/>
        </w:rPr>
      </w:pPr>
    </w:p>
    <w:p w:rsidR="00A441C6" w:rsidRPr="00A441C6" w:rsidRDefault="00A441C6" w:rsidP="00A441C6">
      <w:pPr>
        <w:rPr>
          <w:lang w:val="en-US"/>
        </w:rPr>
      </w:pPr>
      <w:r w:rsidRPr="00A441C6">
        <w:rPr>
          <w:lang w:val="en-US"/>
        </w:rPr>
        <w:t>=== Confusion Matrix ===</w:t>
      </w:r>
    </w:p>
    <w:p w:rsidR="00A441C6" w:rsidRPr="00A441C6" w:rsidRDefault="00A441C6" w:rsidP="00A441C6">
      <w:pPr>
        <w:rPr>
          <w:lang w:val="en-US"/>
        </w:rPr>
      </w:pPr>
    </w:p>
    <w:p w:rsidR="00A441C6" w:rsidRPr="00A441C6" w:rsidRDefault="00A441C6" w:rsidP="00A441C6">
      <w:pPr>
        <w:rPr>
          <w:lang w:val="en-US"/>
        </w:rPr>
      </w:pPr>
      <w:r w:rsidRPr="00A441C6">
        <w:rPr>
          <w:lang w:val="en-US"/>
        </w:rPr>
        <w:t xml:space="preserve">  a  b  c  d  e  f  g  h  i  j   &lt;-- classified as</w:t>
      </w:r>
    </w:p>
    <w:p w:rsidR="00A441C6" w:rsidRPr="00A441C6" w:rsidRDefault="00A441C6" w:rsidP="00A441C6">
      <w:pPr>
        <w:rPr>
          <w:lang w:val="en-US"/>
        </w:rPr>
      </w:pPr>
      <w:r w:rsidRPr="00A441C6">
        <w:rPr>
          <w:lang w:val="en-US"/>
        </w:rPr>
        <w:t xml:space="preserve"> 69  0  0  0  0  0  0  0  0  0 |  a = A</w:t>
      </w:r>
    </w:p>
    <w:p w:rsidR="00A441C6" w:rsidRPr="00A441C6" w:rsidRDefault="00A441C6" w:rsidP="00A441C6">
      <w:pPr>
        <w:rPr>
          <w:lang w:val="en-US"/>
        </w:rPr>
      </w:pPr>
      <w:r w:rsidRPr="00A441C6">
        <w:rPr>
          <w:lang w:val="en-US"/>
        </w:rPr>
        <w:t xml:space="preserve">  0 54 23  0  0  0  0  0  0  0 |  b = B</w:t>
      </w:r>
    </w:p>
    <w:p w:rsidR="00A441C6" w:rsidRPr="00A441C6" w:rsidRDefault="00A441C6" w:rsidP="00A441C6">
      <w:pPr>
        <w:rPr>
          <w:lang w:val="en-US"/>
        </w:rPr>
      </w:pPr>
      <w:r w:rsidRPr="00A441C6">
        <w:rPr>
          <w:lang w:val="en-US"/>
        </w:rPr>
        <w:lastRenderedPageBreak/>
        <w:t xml:space="preserve">  0  9 63  0  0  2  1  0  0  1 |  c = C</w:t>
      </w:r>
    </w:p>
    <w:p w:rsidR="00A441C6" w:rsidRPr="00A441C6" w:rsidRDefault="00A441C6" w:rsidP="00A441C6">
      <w:pPr>
        <w:rPr>
          <w:lang w:val="en-US"/>
        </w:rPr>
      </w:pPr>
      <w:r w:rsidRPr="00A441C6">
        <w:rPr>
          <w:lang w:val="en-US"/>
        </w:rPr>
        <w:t xml:space="preserve">  0  0  0 75  0  0  0  0  0  0 |  d = D</w:t>
      </w:r>
    </w:p>
    <w:p w:rsidR="00A441C6" w:rsidRPr="00A441C6" w:rsidRDefault="00A441C6" w:rsidP="00A441C6">
      <w:pPr>
        <w:rPr>
          <w:lang w:val="en-US"/>
        </w:rPr>
      </w:pPr>
      <w:r w:rsidRPr="00A441C6">
        <w:rPr>
          <w:lang w:val="en-US"/>
        </w:rPr>
        <w:t xml:space="preserve">  1  0  0  0 77  0  0  1  0  1 |  e = E</w:t>
      </w:r>
    </w:p>
    <w:p w:rsidR="00A441C6" w:rsidRPr="00A441C6" w:rsidRDefault="00A441C6" w:rsidP="00A441C6">
      <w:pPr>
        <w:rPr>
          <w:lang w:val="en-US"/>
        </w:rPr>
      </w:pPr>
      <w:r w:rsidRPr="00A441C6">
        <w:rPr>
          <w:lang w:val="en-US"/>
        </w:rPr>
        <w:t xml:space="preserve">  0  0  6  0  0 72  0  0  0  8 |  f = F</w:t>
      </w:r>
    </w:p>
    <w:p w:rsidR="00A441C6" w:rsidRPr="00A441C6" w:rsidRDefault="00A441C6" w:rsidP="00A441C6">
      <w:pPr>
        <w:rPr>
          <w:lang w:val="en-US"/>
        </w:rPr>
      </w:pPr>
      <w:r w:rsidRPr="00A441C6">
        <w:rPr>
          <w:lang w:val="en-US"/>
        </w:rPr>
        <w:t xml:space="preserve">  0  0  0  0  0  0 66  0  0  0 |  g = G</w:t>
      </w:r>
    </w:p>
    <w:p w:rsidR="00A441C6" w:rsidRPr="00A441C6" w:rsidRDefault="00A441C6" w:rsidP="00A441C6">
      <w:pPr>
        <w:rPr>
          <w:lang w:val="en-US"/>
        </w:rPr>
      </w:pPr>
      <w:r w:rsidRPr="00A441C6">
        <w:rPr>
          <w:lang w:val="en-US"/>
        </w:rPr>
        <w:t xml:space="preserve">  0  0  0  0  5  0  3 63  0  0 |  h = H</w:t>
      </w:r>
    </w:p>
    <w:p w:rsidR="00A441C6" w:rsidRPr="00A441C6" w:rsidRDefault="00A441C6" w:rsidP="00A441C6">
      <w:pPr>
        <w:rPr>
          <w:lang w:val="en-US"/>
        </w:rPr>
      </w:pPr>
      <w:r w:rsidRPr="00A441C6">
        <w:rPr>
          <w:lang w:val="en-US"/>
        </w:rPr>
        <w:t xml:space="preserve">  0  0  0  0  0  0  0  0 83  0 |  i = I</w:t>
      </w:r>
    </w:p>
    <w:p w:rsidR="00A441C6" w:rsidRPr="00A441C6" w:rsidRDefault="00A441C6" w:rsidP="00A441C6">
      <w:pPr>
        <w:rPr>
          <w:lang w:val="en-US"/>
        </w:rPr>
      </w:pPr>
      <w:r w:rsidRPr="00A441C6">
        <w:rPr>
          <w:lang w:val="en-US"/>
        </w:rPr>
        <w:t xml:space="preserve">  0  0  5  2  0 10  0  0  0 50 |  j = J</w:t>
      </w:r>
    </w:p>
    <w:p w:rsidR="00A441C6" w:rsidRDefault="00910FC0" w:rsidP="00473952">
      <w:pPr>
        <w:rPr>
          <w:lang w:val="en-US"/>
        </w:rPr>
      </w:pPr>
      <w:r>
        <w:rPr>
          <w:lang w:val="en-US"/>
        </w:rPr>
        <w:t>oneR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=== Run information ===</w:t>
      </w:r>
    </w:p>
    <w:p w:rsidR="00910FC0" w:rsidRPr="00910FC0" w:rsidRDefault="00910FC0" w:rsidP="00910FC0">
      <w:pPr>
        <w:rPr>
          <w:lang w:val="en-US"/>
        </w:rPr>
      </w:pP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Scheme:       weka.classifiers.rules.OneR -B 6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Relation:     histogramfeatures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Instances:    2500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Attributes:   7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 xml:space="preserve">              f1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 xml:space="preserve">              f2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 xml:space="preserve">              f3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 xml:space="preserve">              f4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 xml:space="preserve">              f5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 xml:space="preserve">              f6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 xml:space="preserve">              class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Test mode:    split 70.0% train, remainder test</w:t>
      </w:r>
    </w:p>
    <w:p w:rsidR="00910FC0" w:rsidRPr="00910FC0" w:rsidRDefault="00910FC0" w:rsidP="00910FC0">
      <w:pPr>
        <w:rPr>
          <w:lang w:val="en-US"/>
        </w:rPr>
      </w:pP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=== Classifier model (full training set) ===</w:t>
      </w:r>
    </w:p>
    <w:p w:rsidR="00910FC0" w:rsidRPr="00910FC0" w:rsidRDefault="00910FC0" w:rsidP="00910FC0">
      <w:pPr>
        <w:rPr>
          <w:lang w:val="en-US"/>
        </w:rPr>
      </w:pP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f1: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ab/>
        <w:t>&lt; 2.3843889999999996</w:t>
      </w:r>
      <w:r w:rsidRPr="00910FC0">
        <w:rPr>
          <w:lang w:val="en-US"/>
        </w:rPr>
        <w:tab/>
        <w:t>-&gt; I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ab/>
        <w:t>&lt; 3.0305255</w:t>
      </w:r>
      <w:r w:rsidRPr="00910FC0">
        <w:rPr>
          <w:lang w:val="en-US"/>
        </w:rPr>
        <w:tab/>
        <w:t>-&gt; D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ab/>
        <w:t>&lt; 3.5014570000000003</w:t>
      </w:r>
      <w:r w:rsidRPr="00910FC0">
        <w:rPr>
          <w:lang w:val="en-US"/>
        </w:rPr>
        <w:tab/>
        <w:t>-&gt; J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ab/>
        <w:t>&lt; 3.5176619999999996</w:t>
      </w:r>
      <w:r w:rsidRPr="00910FC0">
        <w:rPr>
          <w:lang w:val="en-US"/>
        </w:rPr>
        <w:tab/>
        <w:t>-&gt; F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lastRenderedPageBreak/>
        <w:tab/>
        <w:t>&lt; 3.5295335000000003</w:t>
      </w:r>
      <w:r w:rsidRPr="00910FC0">
        <w:rPr>
          <w:lang w:val="en-US"/>
        </w:rPr>
        <w:tab/>
        <w:t>-&gt; J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ab/>
        <w:t>&lt; 3.576454</w:t>
      </w:r>
      <w:r w:rsidRPr="00910FC0">
        <w:rPr>
          <w:lang w:val="en-US"/>
        </w:rPr>
        <w:tab/>
        <w:t>-&gt; F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ab/>
        <w:t>&lt; 3.5884400000000003</w:t>
      </w:r>
      <w:r w:rsidRPr="00910FC0">
        <w:rPr>
          <w:lang w:val="en-US"/>
        </w:rPr>
        <w:tab/>
        <w:t>-&gt; J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ab/>
        <w:t>&lt; 3.659805</w:t>
      </w:r>
      <w:r w:rsidRPr="00910FC0">
        <w:rPr>
          <w:lang w:val="en-US"/>
        </w:rPr>
        <w:tab/>
        <w:t>-&gt; F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ab/>
        <w:t>&lt; 3.681244</w:t>
      </w:r>
      <w:r w:rsidRPr="00910FC0">
        <w:rPr>
          <w:lang w:val="en-US"/>
        </w:rPr>
        <w:tab/>
        <w:t>-&gt; J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ab/>
        <w:t>&lt; 3.804741</w:t>
      </w:r>
      <w:r w:rsidRPr="00910FC0">
        <w:rPr>
          <w:lang w:val="en-US"/>
        </w:rPr>
        <w:tab/>
        <w:t>-&gt; F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ab/>
        <w:t>&lt; 3.8178710000000002</w:t>
      </w:r>
      <w:r w:rsidRPr="00910FC0">
        <w:rPr>
          <w:lang w:val="en-US"/>
        </w:rPr>
        <w:tab/>
        <w:t>-&gt; C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ab/>
        <w:t>&lt; 3.8346175000000002</w:t>
      </w:r>
      <w:r w:rsidRPr="00910FC0">
        <w:rPr>
          <w:lang w:val="en-US"/>
        </w:rPr>
        <w:tab/>
        <w:t>-&gt; F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ab/>
        <w:t>&lt; 3.8504104999999997</w:t>
      </w:r>
      <w:r w:rsidRPr="00910FC0">
        <w:rPr>
          <w:lang w:val="en-US"/>
        </w:rPr>
        <w:tab/>
        <w:t>-&gt; J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ab/>
        <w:t>&lt; 3.8576965000000003</w:t>
      </w:r>
      <w:r w:rsidRPr="00910FC0">
        <w:rPr>
          <w:lang w:val="en-US"/>
        </w:rPr>
        <w:tab/>
        <w:t>-&gt; C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ab/>
        <w:t>&lt; 3.8624419999999997</w:t>
      </w:r>
      <w:r w:rsidRPr="00910FC0">
        <w:rPr>
          <w:lang w:val="en-US"/>
        </w:rPr>
        <w:tab/>
        <w:t>-&gt; F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ab/>
        <w:t>&lt; 3.869682</w:t>
      </w:r>
      <w:r w:rsidRPr="00910FC0">
        <w:rPr>
          <w:lang w:val="en-US"/>
        </w:rPr>
        <w:tab/>
        <w:t>-&gt; C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ab/>
        <w:t>&lt; 3.8780135</w:t>
      </w:r>
      <w:r w:rsidRPr="00910FC0">
        <w:rPr>
          <w:lang w:val="en-US"/>
        </w:rPr>
        <w:tab/>
        <w:t>-&gt; F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ab/>
        <w:t>&lt; 3.8867339999999997</w:t>
      </w:r>
      <w:r w:rsidRPr="00910FC0">
        <w:rPr>
          <w:lang w:val="en-US"/>
        </w:rPr>
        <w:tab/>
        <w:t>-&gt; C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ab/>
        <w:t>&lt; 3.895683</w:t>
      </w:r>
      <w:r w:rsidRPr="00910FC0">
        <w:rPr>
          <w:lang w:val="en-US"/>
        </w:rPr>
        <w:tab/>
        <w:t>-&gt; F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ab/>
        <w:t>&lt; 3.939789</w:t>
      </w:r>
      <w:r w:rsidRPr="00910FC0">
        <w:rPr>
          <w:lang w:val="en-US"/>
        </w:rPr>
        <w:tab/>
        <w:t>-&gt; C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ab/>
        <w:t>&lt; 3.946175</w:t>
      </w:r>
      <w:r w:rsidRPr="00910FC0">
        <w:rPr>
          <w:lang w:val="en-US"/>
        </w:rPr>
        <w:tab/>
        <w:t>-&gt; J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ab/>
        <w:t>&lt; 3.9756165</w:t>
      </w:r>
      <w:r w:rsidRPr="00910FC0">
        <w:rPr>
          <w:lang w:val="en-US"/>
        </w:rPr>
        <w:tab/>
        <w:t>-&gt; C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ab/>
        <w:t>&lt; 3.993675</w:t>
      </w:r>
      <w:r w:rsidRPr="00910FC0">
        <w:rPr>
          <w:lang w:val="en-US"/>
        </w:rPr>
        <w:tab/>
        <w:t>-&gt; J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ab/>
        <w:t>&lt; 4.0235825</w:t>
      </w:r>
      <w:r w:rsidRPr="00910FC0">
        <w:rPr>
          <w:lang w:val="en-US"/>
        </w:rPr>
        <w:tab/>
        <w:t>-&gt; C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ab/>
        <w:t>&lt; 4.0499115</w:t>
      </w:r>
      <w:r w:rsidRPr="00910FC0">
        <w:rPr>
          <w:lang w:val="en-US"/>
        </w:rPr>
        <w:tab/>
        <w:t>-&gt; B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ab/>
        <w:t>&lt; 4.058975</w:t>
      </w:r>
      <w:r w:rsidRPr="00910FC0">
        <w:rPr>
          <w:lang w:val="en-US"/>
        </w:rPr>
        <w:tab/>
        <w:t>-&gt; C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ab/>
        <w:t>&lt; 4.0897445</w:t>
      </w:r>
      <w:r w:rsidRPr="00910FC0">
        <w:rPr>
          <w:lang w:val="en-US"/>
        </w:rPr>
        <w:tab/>
        <w:t>-&gt; B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ab/>
        <w:t>&lt; 4.1119005</w:t>
      </w:r>
      <w:r w:rsidRPr="00910FC0">
        <w:rPr>
          <w:lang w:val="en-US"/>
        </w:rPr>
        <w:tab/>
        <w:t>-&gt; C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ab/>
        <w:t>&lt; 4.120262</w:t>
      </w:r>
      <w:r w:rsidRPr="00910FC0">
        <w:rPr>
          <w:lang w:val="en-US"/>
        </w:rPr>
        <w:tab/>
        <w:t>-&gt; B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ab/>
        <w:t>&lt; 4.1306835</w:t>
      </w:r>
      <w:r w:rsidRPr="00910FC0">
        <w:rPr>
          <w:lang w:val="en-US"/>
        </w:rPr>
        <w:tab/>
        <w:t>-&gt; C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ab/>
        <w:t>&lt; 4.14991</w:t>
      </w:r>
      <w:r w:rsidRPr="00910FC0">
        <w:rPr>
          <w:lang w:val="en-US"/>
        </w:rPr>
        <w:tab/>
        <w:t>-&gt; B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ab/>
        <w:t>&lt; 4.155418</w:t>
      </w:r>
      <w:r w:rsidRPr="00910FC0">
        <w:rPr>
          <w:lang w:val="en-US"/>
        </w:rPr>
        <w:tab/>
        <w:t>-&gt; C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ab/>
        <w:t>&lt; 4.1621855</w:t>
      </w:r>
      <w:r w:rsidRPr="00910FC0">
        <w:rPr>
          <w:lang w:val="en-US"/>
        </w:rPr>
        <w:tab/>
        <w:t>-&gt; B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ab/>
        <w:t>&lt; 4.1731110000000005</w:t>
      </w:r>
      <w:r w:rsidRPr="00910FC0">
        <w:rPr>
          <w:lang w:val="en-US"/>
        </w:rPr>
        <w:tab/>
        <w:t>-&gt; C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ab/>
        <w:t>&lt; 4.2009430000000005</w:t>
      </w:r>
      <w:r w:rsidRPr="00910FC0">
        <w:rPr>
          <w:lang w:val="en-US"/>
        </w:rPr>
        <w:tab/>
        <w:t>-&gt; B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lastRenderedPageBreak/>
        <w:tab/>
        <w:t>&lt; 4.2085875</w:t>
      </w:r>
      <w:r w:rsidRPr="00910FC0">
        <w:rPr>
          <w:lang w:val="en-US"/>
        </w:rPr>
        <w:tab/>
        <w:t>-&gt; C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ab/>
        <w:t>&lt; 4.2221375000000005</w:t>
      </w:r>
      <w:r w:rsidRPr="00910FC0">
        <w:rPr>
          <w:lang w:val="en-US"/>
        </w:rPr>
        <w:tab/>
        <w:t>-&gt; B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ab/>
        <w:t>&lt; 4.235176</w:t>
      </w:r>
      <w:r w:rsidRPr="00910FC0">
        <w:rPr>
          <w:lang w:val="en-US"/>
        </w:rPr>
        <w:tab/>
        <w:t>-&gt; C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ab/>
        <w:t>&lt; 4.243431</w:t>
      </w:r>
      <w:r w:rsidRPr="00910FC0">
        <w:rPr>
          <w:lang w:val="en-US"/>
        </w:rPr>
        <w:tab/>
        <w:t>-&gt; B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ab/>
        <w:t>&lt; 4.2560424999999995</w:t>
      </w:r>
      <w:r w:rsidRPr="00910FC0">
        <w:rPr>
          <w:lang w:val="en-US"/>
        </w:rPr>
        <w:tab/>
        <w:t>-&gt; C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ab/>
        <w:t>&lt; 4.265434</w:t>
      </w:r>
      <w:r w:rsidRPr="00910FC0">
        <w:rPr>
          <w:lang w:val="en-US"/>
        </w:rPr>
        <w:tab/>
        <w:t>-&gt; B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ab/>
        <w:t>&lt; 4.2722929999999995</w:t>
      </w:r>
      <w:r w:rsidRPr="00910FC0">
        <w:rPr>
          <w:lang w:val="en-US"/>
        </w:rPr>
        <w:tab/>
        <w:t>-&gt; C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ab/>
        <w:t>&lt; 4.313782</w:t>
      </w:r>
      <w:r w:rsidRPr="00910FC0">
        <w:rPr>
          <w:lang w:val="en-US"/>
        </w:rPr>
        <w:tab/>
        <w:t>-&gt; B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ab/>
        <w:t>&lt; 4.322334</w:t>
      </w:r>
      <w:r w:rsidRPr="00910FC0">
        <w:rPr>
          <w:lang w:val="en-US"/>
        </w:rPr>
        <w:tab/>
        <w:t>-&gt; C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ab/>
        <w:t>&lt; 4.337471</w:t>
      </w:r>
      <w:r w:rsidRPr="00910FC0">
        <w:rPr>
          <w:lang w:val="en-US"/>
        </w:rPr>
        <w:tab/>
        <w:t>-&gt; B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ab/>
        <w:t>&lt; 4.340195</w:t>
      </w:r>
      <w:r w:rsidRPr="00910FC0">
        <w:rPr>
          <w:lang w:val="en-US"/>
        </w:rPr>
        <w:tab/>
        <w:t>-&gt; C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ab/>
        <w:t>&lt; 4.497749499999999</w:t>
      </w:r>
      <w:r w:rsidRPr="00910FC0">
        <w:rPr>
          <w:lang w:val="en-US"/>
        </w:rPr>
        <w:tab/>
        <w:t>-&gt; B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ab/>
        <w:t>&lt; 4.9018025000000005</w:t>
      </w:r>
      <w:r w:rsidRPr="00910FC0">
        <w:rPr>
          <w:lang w:val="en-US"/>
        </w:rPr>
        <w:tab/>
        <w:t>-&gt; G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ab/>
        <w:t>&lt; 4.923591500000001</w:t>
      </w:r>
      <w:r w:rsidRPr="00910FC0">
        <w:rPr>
          <w:lang w:val="en-US"/>
        </w:rPr>
        <w:tab/>
        <w:t>-&gt; H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ab/>
        <w:t>&lt; 4.93161</w:t>
      </w:r>
      <w:r w:rsidRPr="00910FC0">
        <w:rPr>
          <w:lang w:val="en-US"/>
        </w:rPr>
        <w:tab/>
        <w:t>-&gt; G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ab/>
        <w:t>&lt; 4.9450915</w:t>
      </w:r>
      <w:r w:rsidRPr="00910FC0">
        <w:rPr>
          <w:lang w:val="en-US"/>
        </w:rPr>
        <w:tab/>
        <w:t>-&gt; H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ab/>
        <w:t>&lt; 4.971031</w:t>
      </w:r>
      <w:r w:rsidRPr="00910FC0">
        <w:rPr>
          <w:lang w:val="en-US"/>
        </w:rPr>
        <w:tab/>
        <w:t>-&gt; G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ab/>
        <w:t>&lt; 4.986931</w:t>
      </w:r>
      <w:r w:rsidRPr="00910FC0">
        <w:rPr>
          <w:lang w:val="en-US"/>
        </w:rPr>
        <w:tab/>
        <w:t>-&gt; H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ab/>
        <w:t>&lt; 4.9957125</w:t>
      </w:r>
      <w:r w:rsidRPr="00910FC0">
        <w:rPr>
          <w:lang w:val="en-US"/>
        </w:rPr>
        <w:tab/>
        <w:t>-&gt; G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ab/>
        <w:t>&lt; 5.003410499999999</w:t>
      </w:r>
      <w:r w:rsidRPr="00910FC0">
        <w:rPr>
          <w:lang w:val="en-US"/>
        </w:rPr>
        <w:tab/>
        <w:t>-&gt; H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ab/>
        <w:t>&lt; 5.017212000000001</w:t>
      </w:r>
      <w:r w:rsidRPr="00910FC0">
        <w:rPr>
          <w:lang w:val="en-US"/>
        </w:rPr>
        <w:tab/>
        <w:t>-&gt; G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ab/>
        <w:t>&lt; 5.0247725</w:t>
      </w:r>
      <w:r w:rsidRPr="00910FC0">
        <w:rPr>
          <w:lang w:val="en-US"/>
        </w:rPr>
        <w:tab/>
        <w:t>-&gt; H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ab/>
        <w:t>&lt; 5.037773</w:t>
      </w:r>
      <w:r w:rsidRPr="00910FC0">
        <w:rPr>
          <w:lang w:val="en-US"/>
        </w:rPr>
        <w:tab/>
        <w:t>-&gt; G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ab/>
        <w:t>&lt; 5.0580675</w:t>
      </w:r>
      <w:r w:rsidRPr="00910FC0">
        <w:rPr>
          <w:lang w:val="en-US"/>
        </w:rPr>
        <w:tab/>
        <w:t>-&gt; H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ab/>
        <w:t>&lt; 5.0628589999999996</w:t>
      </w:r>
      <w:r w:rsidRPr="00910FC0">
        <w:rPr>
          <w:lang w:val="en-US"/>
        </w:rPr>
        <w:tab/>
        <w:t>-&gt; G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ab/>
        <w:t>&lt; 5.5296785</w:t>
      </w:r>
      <w:r w:rsidRPr="00910FC0">
        <w:rPr>
          <w:lang w:val="en-US"/>
        </w:rPr>
        <w:tab/>
        <w:t>-&gt; H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ab/>
        <w:t>&lt; 5.5597995000000004</w:t>
      </w:r>
      <w:r w:rsidRPr="00910FC0">
        <w:rPr>
          <w:lang w:val="en-US"/>
        </w:rPr>
        <w:tab/>
        <w:t>-&gt; E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ab/>
        <w:t>&lt; 5.5645675</w:t>
      </w:r>
      <w:r w:rsidRPr="00910FC0">
        <w:rPr>
          <w:lang w:val="en-US"/>
        </w:rPr>
        <w:tab/>
        <w:t>-&gt; H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ab/>
        <w:t>&lt; 6.031601</w:t>
      </w:r>
      <w:r w:rsidRPr="00910FC0">
        <w:rPr>
          <w:lang w:val="en-US"/>
        </w:rPr>
        <w:tab/>
        <w:t>-&gt; E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ab/>
        <w:t>&gt;= 6.031601</w:t>
      </w:r>
      <w:r w:rsidRPr="00910FC0">
        <w:rPr>
          <w:lang w:val="en-US"/>
        </w:rPr>
        <w:tab/>
        <w:t>-&gt; A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(2181/2500 instances correct)</w:t>
      </w:r>
    </w:p>
    <w:p w:rsidR="00910FC0" w:rsidRPr="00910FC0" w:rsidRDefault="00910FC0" w:rsidP="00910FC0">
      <w:pPr>
        <w:rPr>
          <w:lang w:val="en-US"/>
        </w:rPr>
      </w:pPr>
    </w:p>
    <w:p w:rsidR="00910FC0" w:rsidRPr="00910FC0" w:rsidRDefault="00910FC0" w:rsidP="00910FC0">
      <w:pPr>
        <w:rPr>
          <w:lang w:val="en-US"/>
        </w:rPr>
      </w:pP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Time taken to build model: 0.06 seconds</w:t>
      </w:r>
    </w:p>
    <w:p w:rsidR="00910FC0" w:rsidRPr="00910FC0" w:rsidRDefault="00910FC0" w:rsidP="00910FC0">
      <w:pPr>
        <w:rPr>
          <w:lang w:val="en-US"/>
        </w:rPr>
      </w:pP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=== Evaluation on test split ===</w:t>
      </w:r>
    </w:p>
    <w:p w:rsidR="00910FC0" w:rsidRPr="00910FC0" w:rsidRDefault="00910FC0" w:rsidP="00910FC0">
      <w:pPr>
        <w:rPr>
          <w:lang w:val="en-US"/>
        </w:rPr>
      </w:pP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Time taken to test model on test split: 0.03 seconds</w:t>
      </w:r>
    </w:p>
    <w:p w:rsidR="00910FC0" w:rsidRPr="00910FC0" w:rsidRDefault="00910FC0" w:rsidP="00910FC0">
      <w:pPr>
        <w:rPr>
          <w:lang w:val="en-US"/>
        </w:rPr>
      </w:pP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=== Summary ===</w:t>
      </w:r>
    </w:p>
    <w:p w:rsidR="00910FC0" w:rsidRPr="00910FC0" w:rsidRDefault="00910FC0" w:rsidP="00910FC0">
      <w:pPr>
        <w:rPr>
          <w:lang w:val="en-US"/>
        </w:rPr>
      </w:pP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Correctly Classified Instances         606               80.8    %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Incorrectly Classified Instances       144               19.2    %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Kappa statistic                          0.7863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Mean absolute error                      0.0384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 xml:space="preserve">Root mean squared error                  0.196 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Relative absolute error                 21.3259 %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Root relative squared error             65.2923 %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 xml:space="preserve">Total Number of Instances              750     </w:t>
      </w:r>
    </w:p>
    <w:p w:rsidR="00910FC0" w:rsidRPr="00910FC0" w:rsidRDefault="00910FC0" w:rsidP="00910FC0">
      <w:pPr>
        <w:rPr>
          <w:lang w:val="en-US"/>
        </w:rPr>
      </w:pP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=== Detailed Accuracy By Class ===</w:t>
      </w:r>
    </w:p>
    <w:p w:rsidR="00910FC0" w:rsidRPr="00910FC0" w:rsidRDefault="00910FC0" w:rsidP="00910FC0">
      <w:pPr>
        <w:rPr>
          <w:lang w:val="en-US"/>
        </w:rPr>
      </w:pP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 xml:space="preserve">                 TP Rate  FP Rate  Precision  Recall   F-Measure  MCC      ROC Area  PRC Area  Class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 xml:space="preserve">                 0.986    0.000    1.000      0.986    0.993      0.992    0.993     0.987     A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 xml:space="preserve">                 0.701    0.028    0.740      0.701    0.720      0.689    0.837     0.549     B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 xml:space="preserve">                 0.474    0.058    0.480      0.474    0.477      0.418    0.708     0.281     C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 xml:space="preserve">                 1.000    0.003    0.974      1.000    0.987      0.985    0.999     0.974     D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 xml:space="preserve">                 0.963    0.012    0.906      0.963    0.933      0.926    0.975     0.876     E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 xml:space="preserve">                 0.826    0.050    0.683      0.826    0.747      0.715    0.888     0.584     F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 xml:space="preserve">                 0.818    0.013    0.857      0.818    0.837      0.822    0.903     0.717     G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 xml:space="preserve">                 0.775    0.022    0.786      0.775    0.780      0.757    0.876     0.630     H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 xml:space="preserve">                 1.000    0.000    1.000      1.000    1.000      1.000    1.000     1.000     I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lastRenderedPageBreak/>
        <w:t xml:space="preserve">                 0.493    0.028    0.635      0.493    0.555      0.522    0.732     0.358     J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 xml:space="preserve">Weighted Avg.    0.808    0.022    0.806      0.808    0.805      0.785    0.893     0.699     </w:t>
      </w:r>
    </w:p>
    <w:p w:rsidR="00910FC0" w:rsidRPr="00910FC0" w:rsidRDefault="00910FC0" w:rsidP="00910FC0">
      <w:pPr>
        <w:rPr>
          <w:lang w:val="en-US"/>
        </w:rPr>
      </w:pP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=== Confusion Matrix ===</w:t>
      </w:r>
    </w:p>
    <w:p w:rsidR="00910FC0" w:rsidRPr="00910FC0" w:rsidRDefault="00910FC0" w:rsidP="00910FC0">
      <w:pPr>
        <w:rPr>
          <w:lang w:val="en-US"/>
        </w:rPr>
      </w:pP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 xml:space="preserve">  a  b  c  d  e  f  g  h  i  j   &lt;-- classified as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 xml:space="preserve"> 68  0  0  0  1  0  0  0  0  0 |  a = A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 xml:space="preserve">  0 54 23  0  0  0  0  0  0  0 |  b = B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 xml:space="preserve">  0 19 36  0  0 10  0  0  0 11 |  c = C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 xml:space="preserve">  0  0  0 75  0  0  0  0  0  0 |  d = D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 xml:space="preserve">  0  0  0  0 77  0  0  3  0  0 |  e = E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 xml:space="preserve">  0  0  7  0  0 71  0  0  0  8 |  f = F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 xml:space="preserve">  0  0  0  0  0  0 54 12  0  0 |  g = G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 xml:space="preserve">  0  0  0  0  7  0  9 55  0  0 |  h = H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 xml:space="preserve">  0  0  0  0  0  0  0  0 83  0 |  i = I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 xml:space="preserve">  0  0  9  2  0 23  0  0  0 33 |  j = J</w:t>
      </w:r>
    </w:p>
    <w:p w:rsidR="00910FC0" w:rsidRDefault="00910FC0" w:rsidP="00473952">
      <w:pPr>
        <w:rPr>
          <w:lang w:val="en-US"/>
        </w:rPr>
      </w:pPr>
      <w:r>
        <w:rPr>
          <w:lang w:val="en-US"/>
        </w:rPr>
        <w:t>PART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=== Run information ===</w:t>
      </w:r>
    </w:p>
    <w:p w:rsidR="00910FC0" w:rsidRPr="00910FC0" w:rsidRDefault="00910FC0" w:rsidP="00910FC0">
      <w:pPr>
        <w:rPr>
          <w:lang w:val="en-US"/>
        </w:rPr>
      </w:pP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Scheme:       weka.classifiers.rules.PART -C 0.25 -M 2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Relation:     histogramfeatures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Instances:    2500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Attributes:   7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 xml:space="preserve">              f1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 xml:space="preserve">              f2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 xml:space="preserve">              f3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 xml:space="preserve">              f4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 xml:space="preserve">              f5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 xml:space="preserve">              f6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 xml:space="preserve">              class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Test mode:    split 70.0% train, remainder test</w:t>
      </w:r>
    </w:p>
    <w:p w:rsidR="00910FC0" w:rsidRPr="00910FC0" w:rsidRDefault="00910FC0" w:rsidP="00910FC0">
      <w:pPr>
        <w:rPr>
          <w:lang w:val="en-US"/>
        </w:rPr>
      </w:pP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=== Classifier model (full training set) ===</w:t>
      </w:r>
    </w:p>
    <w:p w:rsidR="00910FC0" w:rsidRPr="00910FC0" w:rsidRDefault="00910FC0" w:rsidP="00910FC0">
      <w:pPr>
        <w:rPr>
          <w:lang w:val="en-US"/>
        </w:rPr>
      </w:pP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PART decision list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------------------</w:t>
      </w:r>
    </w:p>
    <w:p w:rsidR="00910FC0" w:rsidRPr="00910FC0" w:rsidRDefault="00910FC0" w:rsidP="00910FC0">
      <w:pPr>
        <w:rPr>
          <w:lang w:val="en-US"/>
        </w:rPr>
      </w:pP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f1 &gt; 4.493454 AND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f1 &lt;= 5.505112 AND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f6 &gt; 1.68725 AND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f1 &lt;= 5.087418 AND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f5 &lt;= 0.1959: G (234.0/3.0)</w:t>
      </w:r>
    </w:p>
    <w:p w:rsidR="00910FC0" w:rsidRPr="00910FC0" w:rsidRDefault="00910FC0" w:rsidP="00910FC0">
      <w:pPr>
        <w:rPr>
          <w:lang w:val="en-US"/>
        </w:rPr>
      </w:pP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f1 &gt; 4.493454 AND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f1 &gt; 6.027115: A (246.0)</w:t>
      </w:r>
    </w:p>
    <w:p w:rsidR="00910FC0" w:rsidRPr="00910FC0" w:rsidRDefault="00910FC0" w:rsidP="00910FC0">
      <w:pPr>
        <w:rPr>
          <w:lang w:val="en-US"/>
        </w:rPr>
      </w:pP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f1 &gt; 4.013489 AND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f1 &gt; 4.757462 AND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f1 &lt;= 5.569565 AND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f5 &lt;= 0.3405 AND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f1 &lt;= 5.505112: H (219.0)</w:t>
      </w:r>
    </w:p>
    <w:p w:rsidR="00910FC0" w:rsidRPr="00910FC0" w:rsidRDefault="00910FC0" w:rsidP="00910FC0">
      <w:pPr>
        <w:rPr>
          <w:lang w:val="en-US"/>
        </w:rPr>
      </w:pP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f1 &lt;= 3.029465 AND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f1 &lt;= 2.266962: I (250.0)</w:t>
      </w:r>
    </w:p>
    <w:p w:rsidR="00910FC0" w:rsidRPr="00910FC0" w:rsidRDefault="00910FC0" w:rsidP="00910FC0">
      <w:pPr>
        <w:rPr>
          <w:lang w:val="en-US"/>
        </w:rPr>
      </w:pP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f1 &lt;= 4.013489 AND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f1 &lt;= 3.029465 AND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f1 &lt;= 3.001511: D (236.0)</w:t>
      </w:r>
    </w:p>
    <w:p w:rsidR="00910FC0" w:rsidRPr="00910FC0" w:rsidRDefault="00910FC0" w:rsidP="00910FC0">
      <w:pPr>
        <w:rPr>
          <w:lang w:val="en-US"/>
        </w:rPr>
      </w:pP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f1 &lt;= 4.013489 AND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f1 &lt;= 3.501434 AND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f1 &gt; 3.029465: J (124.0)</w:t>
      </w:r>
    </w:p>
    <w:p w:rsidR="00910FC0" w:rsidRPr="00910FC0" w:rsidRDefault="00910FC0" w:rsidP="00910FC0">
      <w:pPr>
        <w:rPr>
          <w:lang w:val="en-US"/>
        </w:rPr>
      </w:pP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f1 &gt; 4.493454 AND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f4 &gt; 3.0135 AND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f5 &gt; 0.3054 AND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f1 &gt; 5.508133: E (231.0/1.0)</w:t>
      </w:r>
    </w:p>
    <w:p w:rsidR="00910FC0" w:rsidRPr="00910FC0" w:rsidRDefault="00910FC0" w:rsidP="00910FC0">
      <w:pPr>
        <w:rPr>
          <w:lang w:val="en-US"/>
        </w:rPr>
      </w:pP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f1 &lt;= 4.013489 AND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f1 &lt;= 3.806686 AND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f1 &gt; 3.259583 AND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f3 &lt;= 0.9216: F (179.0/13.0)</w:t>
      </w:r>
    </w:p>
    <w:p w:rsidR="00910FC0" w:rsidRPr="00910FC0" w:rsidRDefault="00910FC0" w:rsidP="00910FC0">
      <w:pPr>
        <w:rPr>
          <w:lang w:val="en-US"/>
        </w:rPr>
      </w:pP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f1 &gt; 4.013489 AND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f1 &lt;= 4.493454 AND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f4 &gt; 2.1923 AND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f1 &lt;= 4.370087 AND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f6 &gt; 1.51955 AND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f3 &lt;= 0.7448 AND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f5 &gt; 0.1503 AND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f3 &gt; 0.2136: C (136.0/35.0)</w:t>
      </w:r>
    </w:p>
    <w:p w:rsidR="00910FC0" w:rsidRPr="00910FC0" w:rsidRDefault="00910FC0" w:rsidP="00910FC0">
      <w:pPr>
        <w:rPr>
          <w:lang w:val="en-US"/>
        </w:rPr>
      </w:pP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f1 &gt; 4.013489 AND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f1 &lt;= 4.493454 AND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f3 &lt;= 0.7563: B (238.0/29.0)</w:t>
      </w:r>
    </w:p>
    <w:p w:rsidR="00910FC0" w:rsidRPr="00910FC0" w:rsidRDefault="00910FC0" w:rsidP="00910FC0">
      <w:pPr>
        <w:rPr>
          <w:lang w:val="en-US"/>
        </w:rPr>
      </w:pP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f1 &gt; 4.479782 AND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f1 &gt; 4.805359 AND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f1 &lt;= 5.636261: H (31.0/4.0)</w:t>
      </w:r>
    </w:p>
    <w:p w:rsidR="00910FC0" w:rsidRPr="00910FC0" w:rsidRDefault="00910FC0" w:rsidP="00910FC0">
      <w:pPr>
        <w:rPr>
          <w:lang w:val="en-US"/>
        </w:rPr>
      </w:pP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f1 &gt; 4.370087 AND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f1 &lt;= 5.139481 AND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f1 &gt; 4.479782: G (19.0)</w:t>
      </w:r>
    </w:p>
    <w:p w:rsidR="00910FC0" w:rsidRPr="00910FC0" w:rsidRDefault="00910FC0" w:rsidP="00910FC0">
      <w:pPr>
        <w:rPr>
          <w:lang w:val="en-US"/>
        </w:rPr>
      </w:pP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f6 &gt; 1.57395 AND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f3 &lt;= 0.523 AND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f1 &lt;= 4.956802: C (67.0/3.0)</w:t>
      </w:r>
    </w:p>
    <w:p w:rsidR="00910FC0" w:rsidRPr="00910FC0" w:rsidRDefault="00910FC0" w:rsidP="00910FC0">
      <w:pPr>
        <w:rPr>
          <w:lang w:val="en-US"/>
        </w:rPr>
      </w:pP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f1 &lt;= 4.032761 AND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f1 &lt;= 3.259583 AND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f2 &lt;= 1.829464: D (14.0/1.0)</w:t>
      </w:r>
    </w:p>
    <w:p w:rsidR="00910FC0" w:rsidRPr="00910FC0" w:rsidRDefault="00910FC0" w:rsidP="00910FC0">
      <w:pPr>
        <w:rPr>
          <w:lang w:val="en-US"/>
        </w:rPr>
      </w:pP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f1 &lt;= 4.032761 AND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f3 &lt;= 0.8376 AND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f1 &lt;= 3.902405 AND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f1 &gt; 3.809937 AND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f4 &lt;= 3.8782 AND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f4 &gt; 2.8363: F (44.0/1.0)</w:t>
      </w:r>
    </w:p>
    <w:p w:rsidR="00910FC0" w:rsidRPr="00910FC0" w:rsidRDefault="00910FC0" w:rsidP="00910FC0">
      <w:pPr>
        <w:rPr>
          <w:lang w:val="en-US"/>
        </w:rPr>
      </w:pP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f1 &lt;= 4.032761 AND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f1 &lt;= 3.806152 AND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f1 &lt;= 3.636032: J (47.0/8.0)</w:t>
      </w:r>
    </w:p>
    <w:p w:rsidR="00910FC0" w:rsidRPr="00910FC0" w:rsidRDefault="00910FC0" w:rsidP="00910FC0">
      <w:pPr>
        <w:rPr>
          <w:lang w:val="en-US"/>
        </w:rPr>
      </w:pP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f1 &lt;= 4.032761 AND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f2 &gt; 2.691655 AND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f2 &gt; 3.317046: J (28.0)</w:t>
      </w:r>
    </w:p>
    <w:p w:rsidR="00910FC0" w:rsidRPr="00910FC0" w:rsidRDefault="00910FC0" w:rsidP="00910FC0">
      <w:pPr>
        <w:rPr>
          <w:lang w:val="en-US"/>
        </w:rPr>
      </w:pP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f1 &gt; 5.063309 AND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f3 &lt;= 0.8297: E (16.0)</w:t>
      </w:r>
    </w:p>
    <w:p w:rsidR="00910FC0" w:rsidRPr="00910FC0" w:rsidRDefault="00910FC0" w:rsidP="00910FC0">
      <w:pPr>
        <w:rPr>
          <w:lang w:val="en-US"/>
        </w:rPr>
      </w:pP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f1 &gt; 4.032761 AND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f1 &lt;= 5.236633 AND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f6 &gt; 1.59695: C (22.0/1.0)</w:t>
      </w:r>
    </w:p>
    <w:p w:rsidR="00910FC0" w:rsidRPr="00910FC0" w:rsidRDefault="00910FC0" w:rsidP="00910FC0">
      <w:pPr>
        <w:rPr>
          <w:lang w:val="en-US"/>
        </w:rPr>
      </w:pP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lastRenderedPageBreak/>
        <w:t>f1 &gt; 4.040695 AND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f1 &lt;= 5.236633: B (6.0/1.0)</w:t>
      </w:r>
    </w:p>
    <w:p w:rsidR="00910FC0" w:rsidRPr="00910FC0" w:rsidRDefault="00910FC0" w:rsidP="00910FC0">
      <w:pPr>
        <w:rPr>
          <w:lang w:val="en-US"/>
        </w:rPr>
      </w:pP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f1 &lt;= 3.802338: F (34.0/12.0)</w:t>
      </w:r>
    </w:p>
    <w:p w:rsidR="00910FC0" w:rsidRPr="00910FC0" w:rsidRDefault="00910FC0" w:rsidP="00910FC0">
      <w:pPr>
        <w:rPr>
          <w:lang w:val="en-US"/>
        </w:rPr>
      </w:pP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f1 &lt;= 5.018021 AND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f2 &gt; 2.691655 AND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f4 &gt; 3.2162: J (17.0/1.0)</w:t>
      </w:r>
    </w:p>
    <w:p w:rsidR="00910FC0" w:rsidRPr="00910FC0" w:rsidRDefault="00910FC0" w:rsidP="00910FC0">
      <w:pPr>
        <w:rPr>
          <w:lang w:val="en-US"/>
        </w:rPr>
      </w:pP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f1 &lt;= 5.018021 AND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f5 &gt; 0.2291: C (20.0/2.0)</w:t>
      </w:r>
    </w:p>
    <w:p w:rsidR="00910FC0" w:rsidRPr="00910FC0" w:rsidRDefault="00910FC0" w:rsidP="00910FC0">
      <w:pPr>
        <w:rPr>
          <w:lang w:val="en-US"/>
        </w:rPr>
      </w:pP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f5 &lt;= 0.2449 AND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f4 &gt; 4.1253: J (11.0/1.0)</w:t>
      </w:r>
    </w:p>
    <w:p w:rsidR="00910FC0" w:rsidRPr="00910FC0" w:rsidRDefault="00910FC0" w:rsidP="00910FC0">
      <w:pPr>
        <w:rPr>
          <w:lang w:val="en-US"/>
        </w:rPr>
      </w:pP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f1 &lt;= 5.014191 AND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f1 &gt; 3.900665 AND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f5 &gt; 0.2046: C (7.0)</w:t>
      </w:r>
    </w:p>
    <w:p w:rsidR="00910FC0" w:rsidRPr="00910FC0" w:rsidRDefault="00910FC0" w:rsidP="00910FC0">
      <w:pPr>
        <w:rPr>
          <w:lang w:val="en-US"/>
        </w:rPr>
      </w:pP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f2 &gt; 1.695139 AND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f1 &gt; 3.900665 AND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f3 &gt; 0.6292: J (5.0)</w:t>
      </w:r>
    </w:p>
    <w:p w:rsidR="00910FC0" w:rsidRPr="00910FC0" w:rsidRDefault="00910FC0" w:rsidP="00910FC0">
      <w:pPr>
        <w:rPr>
          <w:lang w:val="en-US"/>
        </w:rPr>
      </w:pP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f1 &lt;= 4.970276 AND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f1 &gt; 3.830231 AND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f1 &lt;= 3.902405: F (8.0/1.0)</w:t>
      </w:r>
    </w:p>
    <w:p w:rsidR="00910FC0" w:rsidRPr="00910FC0" w:rsidRDefault="00910FC0" w:rsidP="00910FC0">
      <w:pPr>
        <w:rPr>
          <w:lang w:val="en-US"/>
        </w:rPr>
      </w:pP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f1 &lt;= 4.970276: C (7.0)</w:t>
      </w:r>
    </w:p>
    <w:p w:rsidR="00910FC0" w:rsidRPr="00910FC0" w:rsidRDefault="00910FC0" w:rsidP="00910FC0">
      <w:pPr>
        <w:rPr>
          <w:lang w:val="en-US"/>
        </w:rPr>
      </w:pP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: A (4.0)</w:t>
      </w:r>
    </w:p>
    <w:p w:rsidR="00910FC0" w:rsidRPr="00910FC0" w:rsidRDefault="00910FC0" w:rsidP="00910FC0">
      <w:pPr>
        <w:rPr>
          <w:lang w:val="en-US"/>
        </w:rPr>
      </w:pP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lastRenderedPageBreak/>
        <w:t xml:space="preserve">Number of Rules  : </w:t>
      </w:r>
      <w:r w:rsidRPr="00910FC0">
        <w:rPr>
          <w:lang w:val="en-US"/>
        </w:rPr>
        <w:tab/>
        <w:t>29</w:t>
      </w:r>
    </w:p>
    <w:p w:rsidR="00910FC0" w:rsidRPr="00910FC0" w:rsidRDefault="00910FC0" w:rsidP="00910FC0">
      <w:pPr>
        <w:rPr>
          <w:lang w:val="en-US"/>
        </w:rPr>
      </w:pPr>
    </w:p>
    <w:p w:rsidR="00910FC0" w:rsidRPr="00910FC0" w:rsidRDefault="00910FC0" w:rsidP="00910FC0">
      <w:pPr>
        <w:rPr>
          <w:lang w:val="en-US"/>
        </w:rPr>
      </w:pP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Time taken to build model: 0.1 seconds</w:t>
      </w:r>
    </w:p>
    <w:p w:rsidR="00910FC0" w:rsidRPr="00910FC0" w:rsidRDefault="00910FC0" w:rsidP="00910FC0">
      <w:pPr>
        <w:rPr>
          <w:lang w:val="en-US"/>
        </w:rPr>
      </w:pP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=== Evaluation on test split ===</w:t>
      </w:r>
    </w:p>
    <w:p w:rsidR="00910FC0" w:rsidRPr="00910FC0" w:rsidRDefault="00910FC0" w:rsidP="00910FC0">
      <w:pPr>
        <w:rPr>
          <w:lang w:val="en-US"/>
        </w:rPr>
      </w:pP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Time taken to test model on test split: 0 seconds</w:t>
      </w:r>
    </w:p>
    <w:p w:rsidR="00910FC0" w:rsidRPr="00910FC0" w:rsidRDefault="00910FC0" w:rsidP="00910FC0">
      <w:pPr>
        <w:rPr>
          <w:lang w:val="en-US"/>
        </w:rPr>
      </w:pP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=== Summary ===</w:t>
      </w:r>
    </w:p>
    <w:p w:rsidR="00910FC0" w:rsidRPr="00910FC0" w:rsidRDefault="00910FC0" w:rsidP="00910FC0">
      <w:pPr>
        <w:rPr>
          <w:lang w:val="en-US"/>
        </w:rPr>
      </w:pP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Correctly Classified Instances         679               90.5333 %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Incorrectly Classified Instances        71                9.4667 %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Kappa statistic                          0.8947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Mean absolute error                      0.0212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Root mean squared error                  0.1176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Relative absolute error                 11.7798 %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Root relative squared error             39.1923 %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 xml:space="preserve">Total Number of Instances              750     </w:t>
      </w:r>
    </w:p>
    <w:p w:rsidR="00910FC0" w:rsidRPr="00910FC0" w:rsidRDefault="00910FC0" w:rsidP="00910FC0">
      <w:pPr>
        <w:rPr>
          <w:lang w:val="en-US"/>
        </w:rPr>
      </w:pP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=== Detailed Accuracy By Class ===</w:t>
      </w:r>
    </w:p>
    <w:p w:rsidR="00910FC0" w:rsidRPr="00910FC0" w:rsidRDefault="00910FC0" w:rsidP="00910FC0">
      <w:pPr>
        <w:rPr>
          <w:lang w:val="en-US"/>
        </w:rPr>
      </w:pP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 xml:space="preserve">                 TP Rate  FP Rate  Precision  Recall   F-Measure  MCC      ROC Area  PRC Area  Class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 xml:space="preserve">                 1.000    0.003    0.972      1.000    0.986      0.984    0.999     0.972     A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 xml:space="preserve">                 0.597    0.000    1.000      0.597    0.748      0.756    0.978     0.876     B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 xml:space="preserve">                 0.947    0.056    0.655      0.947    0.774      0.760    0.975     0.771     C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 xml:space="preserve">                 1.000    0.003    0.974      1.000    0.987      0.985    0.999     0.974     D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 xml:space="preserve">                 0.950    0.007    0.938      0.950    0.944      0.937    0.973     0.929     E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 xml:space="preserve">                 0.884    0.021    0.844      0.884    0.864      0.846    0.981     0.859     F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 xml:space="preserve">                 1.000    0.001    0.985      1.000    0.992      0.992    0.999     0.986     G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 xml:space="preserve">                 0.915    0.003    0.970      0.915    0.942      0.937    0.982     0.938     H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lastRenderedPageBreak/>
        <w:t xml:space="preserve">                 1.000    0.000    1.000      1.000    1.000      1.000    1.000     1.000     I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 xml:space="preserve">                 0.761    0.010    0.879      0.761    0.816      0.802    0.969     0.861     J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 xml:space="preserve">Weighted Avg.    0.905    0.011    0.920      0.905    0.904      0.899    0.985     0.916     </w:t>
      </w:r>
    </w:p>
    <w:p w:rsidR="00910FC0" w:rsidRPr="00910FC0" w:rsidRDefault="00910FC0" w:rsidP="00910FC0">
      <w:pPr>
        <w:rPr>
          <w:lang w:val="en-US"/>
        </w:rPr>
      </w:pP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=== Confusion Matrix ===</w:t>
      </w:r>
    </w:p>
    <w:p w:rsidR="00910FC0" w:rsidRPr="00910FC0" w:rsidRDefault="00910FC0" w:rsidP="00910FC0">
      <w:pPr>
        <w:rPr>
          <w:lang w:val="en-US"/>
        </w:rPr>
      </w:pP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 xml:space="preserve">  a  b  c  d  e  f  g  h  i  j   &lt;-- classified as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 xml:space="preserve"> 69  0  0  0  0  0  0  0  0  0 |  a = A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 xml:space="preserve">  0 46 29  0  0  0  0  0  0  2 |  b = B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 xml:space="preserve">  0  0 72  0  0  3  0  0  0  1 |  c = C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 xml:space="preserve">  0  0  0 75  0  0  0  0  0  0 |  d = D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 xml:space="preserve">  2  0  0  0 76  0  0  2  0  0 |  e = E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 xml:space="preserve">  0  0  6  0  0 76  0  0  0  4 |  f = F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 xml:space="preserve">  0  0  0  0  0  0 66  0  0  0 |  g = G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 xml:space="preserve">  0  0  0  0  5  0  1 65  0  0 |  h = H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 xml:space="preserve">  0  0  0  0  0  0  0  0 83  0 |  i = I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 xml:space="preserve">  0  0  3  2  0 11  0  0  0 51 |  j = J</w:t>
      </w:r>
    </w:p>
    <w:p w:rsidR="00910FC0" w:rsidRDefault="00910FC0" w:rsidP="00473952">
      <w:pPr>
        <w:rPr>
          <w:lang w:val="en-US"/>
        </w:rPr>
      </w:pPr>
      <w:r>
        <w:rPr>
          <w:lang w:val="en-US"/>
        </w:rPr>
        <w:t>Hoeffding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=== Run information ===</w:t>
      </w:r>
    </w:p>
    <w:p w:rsidR="00910FC0" w:rsidRPr="00910FC0" w:rsidRDefault="00910FC0" w:rsidP="00910FC0">
      <w:pPr>
        <w:rPr>
          <w:lang w:val="en-US"/>
        </w:rPr>
      </w:pP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Scheme:       weka.classifiers.trees.HoeffdingTree -L 2 -S 1 -E 1.0E-7 -H 0.05 -M 0.01 -G 200.0 -N 0.0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Relation:     histogramfeatures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Instances:    2500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Attributes:   7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 xml:space="preserve">              f1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 xml:space="preserve">              f2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 xml:space="preserve">              f3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 xml:space="preserve">              f4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 xml:space="preserve">              f5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 xml:space="preserve">              f6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 xml:space="preserve">              class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lastRenderedPageBreak/>
        <w:t>Test mode:    split 70.0% train, remainder test</w:t>
      </w:r>
    </w:p>
    <w:p w:rsidR="00910FC0" w:rsidRPr="00910FC0" w:rsidRDefault="00910FC0" w:rsidP="00910FC0">
      <w:pPr>
        <w:rPr>
          <w:lang w:val="en-US"/>
        </w:rPr>
      </w:pP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=== Classifier model (full training set) ===</w:t>
      </w:r>
    </w:p>
    <w:p w:rsidR="00910FC0" w:rsidRPr="00910FC0" w:rsidRDefault="00910FC0" w:rsidP="00910FC0">
      <w:pPr>
        <w:rPr>
          <w:lang w:val="en-US"/>
        </w:rPr>
      </w:pPr>
    </w:p>
    <w:p w:rsidR="00910FC0" w:rsidRPr="00910FC0" w:rsidRDefault="00910FC0" w:rsidP="00910FC0">
      <w:pPr>
        <w:rPr>
          <w:lang w:val="en-US"/>
        </w:rPr>
      </w:pP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 xml:space="preserve">f1 &lt;= 4.557: 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 xml:space="preserve">|   f1 &lt;= 4.057: 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|   |   f1 &lt;= 3.067: I (251.000) NB1 NB adaptive1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 xml:space="preserve">|   |   f1 &gt; 3.067: 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|   |   |   f1 &lt;= 3.448: J (97.000) NB2 NB adaptive2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|   |   |   f1 &gt; 3.448: J (133.000) NB3 NB adaptive3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|   f1 &gt; 4.057: C (133.000) NB4 NB adaptive4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 xml:space="preserve">f1 &gt; 4.557: 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|   f1 &lt;= 5.361: G (202.000) NB5 NB adaptive5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|   f1 &gt; 5.361: E (250.000) NB6 NB adaptive6</w:t>
      </w:r>
    </w:p>
    <w:p w:rsidR="00910FC0" w:rsidRPr="00910FC0" w:rsidRDefault="00910FC0" w:rsidP="00910FC0">
      <w:pPr>
        <w:rPr>
          <w:lang w:val="en-US"/>
        </w:rPr>
      </w:pP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Time taken to build model: 0.21 seconds</w:t>
      </w:r>
    </w:p>
    <w:p w:rsidR="00910FC0" w:rsidRPr="00910FC0" w:rsidRDefault="00910FC0" w:rsidP="00910FC0">
      <w:pPr>
        <w:rPr>
          <w:lang w:val="en-US"/>
        </w:rPr>
      </w:pP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=== Evaluation on test split ===</w:t>
      </w:r>
    </w:p>
    <w:p w:rsidR="00910FC0" w:rsidRPr="00910FC0" w:rsidRDefault="00910FC0" w:rsidP="00910FC0">
      <w:pPr>
        <w:rPr>
          <w:lang w:val="en-US"/>
        </w:rPr>
      </w:pP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Time taken to test model on test split: 0.07 seconds</w:t>
      </w:r>
    </w:p>
    <w:p w:rsidR="00910FC0" w:rsidRPr="00910FC0" w:rsidRDefault="00910FC0" w:rsidP="00910FC0">
      <w:pPr>
        <w:rPr>
          <w:lang w:val="en-US"/>
        </w:rPr>
      </w:pP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=== Summary ===</w:t>
      </w:r>
    </w:p>
    <w:p w:rsidR="00910FC0" w:rsidRPr="00910FC0" w:rsidRDefault="00910FC0" w:rsidP="00910FC0">
      <w:pPr>
        <w:rPr>
          <w:lang w:val="en-US"/>
        </w:rPr>
      </w:pP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Correctly Classified Instances         644               85.8667 %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Incorrectly Classified Instances       106               14.1333 %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Kappa statistic                          0.8429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Mean absolute error                      0.0296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Root mean squared error                  0.1482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Relative absolute error                 16.4654 %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Root relative squared error             49.3758 %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lastRenderedPageBreak/>
        <w:t xml:space="preserve">Total Number of Instances              750     </w:t>
      </w:r>
    </w:p>
    <w:p w:rsidR="00910FC0" w:rsidRPr="00910FC0" w:rsidRDefault="00910FC0" w:rsidP="00910FC0">
      <w:pPr>
        <w:rPr>
          <w:lang w:val="en-US"/>
        </w:rPr>
      </w:pP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=== Detailed Accuracy By Class ===</w:t>
      </w:r>
    </w:p>
    <w:p w:rsidR="00910FC0" w:rsidRPr="00910FC0" w:rsidRDefault="00910FC0" w:rsidP="00910FC0">
      <w:pPr>
        <w:rPr>
          <w:lang w:val="en-US"/>
        </w:rPr>
      </w:pP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 xml:space="preserve">                 TP Rate  FP Rate  Precision  Recall   F-Measure  MCC      ROC Area  PRC Area  Class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 xml:space="preserve">                 1.000    0.010    0.908      1.000    0.952      0.948    1.000     1.000     A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 xml:space="preserve">                 0.701    0.015    0.844      0.701    0.766      0.746    0.987     0.899     B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 xml:space="preserve">                 0.737    0.067    0.554      0.737    0.633      0.592    0.952     0.696     C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 xml:space="preserve">                 0.987    0.003    0.974      0.987    0.980      0.978    0.999     0.984     D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 xml:space="preserve">                 0.900    0.003    0.973      0.900    0.935      0.929    0.998     0.987     E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 xml:space="preserve">                 0.674    0.014    0.866      0.674    0.758      0.738    0.982     0.874     F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 xml:space="preserve">                 0.924    0.009    0.910      0.924    0.917      0.909    0.998     0.972     G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 xml:space="preserve">                 0.930    0.006    0.943      0.930    0.936      0.930    0.995     0.973     H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 xml:space="preserve">                 0.988    0.000    1.000      0.988    0.994      0.993    1.000     1.000     I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 xml:space="preserve">                 0.776    0.031    0.712      0.776    0.743      0.717    0.979     0.808     J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 xml:space="preserve">Weighted Avg.    0.859    0.015    0.870      0.859    0.861      0.847    0.989     0.919     </w:t>
      </w:r>
    </w:p>
    <w:p w:rsidR="00910FC0" w:rsidRPr="00910FC0" w:rsidRDefault="00910FC0" w:rsidP="00910FC0">
      <w:pPr>
        <w:rPr>
          <w:lang w:val="en-US"/>
        </w:rPr>
      </w:pP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>=== Confusion Matrix ===</w:t>
      </w:r>
    </w:p>
    <w:p w:rsidR="00910FC0" w:rsidRPr="00910FC0" w:rsidRDefault="00910FC0" w:rsidP="00910FC0">
      <w:pPr>
        <w:rPr>
          <w:lang w:val="en-US"/>
        </w:rPr>
      </w:pP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 xml:space="preserve">  a  b  c  d  e  f  g  h  i  j   &lt;-- classified as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 xml:space="preserve"> 69  0  0  0  0  0  0  0  0  0 |  a = A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 xml:space="preserve">  0 54 20  0  0  0  2  0  0  1 |  b = B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 xml:space="preserve">  0  7 56  0  0  4  1  0  0  8 |  c = C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 xml:space="preserve">  0  0  0 74  0  0  0  0  0  1 |  d = D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 xml:space="preserve">  7  0  0  0 72  0  0  1  0  0 |  e = E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 xml:space="preserve">  0  0 17  0  0 58  0  0  0 11 |  f = F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 xml:space="preserve">  0  2  0  0  0  0 61  3  0  0 |  g = G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 xml:space="preserve">  0  0  0  0  2  0  3 66  0  0 |  h = H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 xml:space="preserve">  0  0  0  1  0  0  0  0 82  0 |  i = I</w:t>
      </w:r>
    </w:p>
    <w:p w:rsidR="00910FC0" w:rsidRPr="00910FC0" w:rsidRDefault="00910FC0" w:rsidP="00910FC0">
      <w:pPr>
        <w:rPr>
          <w:lang w:val="en-US"/>
        </w:rPr>
      </w:pPr>
      <w:r w:rsidRPr="00910FC0">
        <w:rPr>
          <w:lang w:val="en-US"/>
        </w:rPr>
        <w:t xml:space="preserve">  0  1  8  1  0  5  0  0  0 52 |  j = J</w:t>
      </w:r>
    </w:p>
    <w:p w:rsidR="00910FC0" w:rsidRDefault="00910FC0" w:rsidP="00473952">
      <w:pPr>
        <w:rPr>
          <w:lang w:val="en-US"/>
        </w:rPr>
      </w:pPr>
    </w:p>
    <w:p w:rsidR="00A203AA" w:rsidRDefault="00A203AA" w:rsidP="00473952">
      <w:pPr>
        <w:rPr>
          <w:lang w:val="en-US"/>
        </w:rPr>
      </w:pPr>
      <w:r>
        <w:rPr>
          <w:lang w:val="en-US"/>
        </w:rPr>
        <w:lastRenderedPageBreak/>
        <w:t>J48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>=== Run information ===</w:t>
      </w:r>
    </w:p>
    <w:p w:rsidR="00A203AA" w:rsidRPr="00A203AA" w:rsidRDefault="00A203AA" w:rsidP="00A203AA">
      <w:pPr>
        <w:rPr>
          <w:lang w:val="en-US"/>
        </w:rPr>
      </w:pP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>Scheme:       weka.classifiers.trees.J48 -C 0.25 -M 2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>Relation:     histogramfeatures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>Instances:    2500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>Attributes:   7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 xml:space="preserve">              f1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 xml:space="preserve">              f2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 xml:space="preserve">              f3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 xml:space="preserve">              f4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 xml:space="preserve">              f5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 xml:space="preserve">              f6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 xml:space="preserve">              class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>Test mode:    split 70.0% train, remainder test</w:t>
      </w:r>
    </w:p>
    <w:p w:rsidR="00A203AA" w:rsidRPr="00A203AA" w:rsidRDefault="00A203AA" w:rsidP="00A203AA">
      <w:pPr>
        <w:rPr>
          <w:lang w:val="en-US"/>
        </w:rPr>
      </w:pP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>=== Classifier model (full training set) ===</w:t>
      </w:r>
    </w:p>
    <w:p w:rsidR="00A203AA" w:rsidRPr="00A203AA" w:rsidRDefault="00A203AA" w:rsidP="00A203AA">
      <w:pPr>
        <w:rPr>
          <w:lang w:val="en-US"/>
        </w:rPr>
      </w:pP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>J48 pruned tree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>------------------</w:t>
      </w:r>
    </w:p>
    <w:p w:rsidR="00A203AA" w:rsidRPr="00A203AA" w:rsidRDefault="00A203AA" w:rsidP="00A203AA">
      <w:pPr>
        <w:rPr>
          <w:lang w:val="en-US"/>
        </w:rPr>
      </w:pP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>f1 &lt;= 4.493454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>|   f1 &lt;= 3.029465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>|   |   f1 &lt;= 2.266962: I (250.0)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>|   |   f1 &gt; 2.266962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>|   |   |   f1 &lt;= 3.001511: D (236.0)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>|   |   |   f1 &gt; 3.001511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>|   |   |   |   f2 &lt;= 1.829464: D (14.0/1.0)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>|   |   |   |   f2 &gt; 1.829464: J (5.0/1.0)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>|   f1 &gt; 3.029465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>|   |   f1 &lt;= 4.013489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lastRenderedPageBreak/>
        <w:t>|   |   |   f1 &lt;= 3.501434: J (124.0)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>|   |   |   f1 &gt; 3.501434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>|   |   |   |   f1 &lt;= 3.806686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>|   |   |   |   |   f3 &lt;= 0.9216: F (179.0/13.0)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>|   |   |   |   |   f3 &gt; 0.9216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>|   |   |   |   |   |   f1 &lt;= 3.636032: J (42.0/7.0)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>|   |   |   |   |   |   f1 &gt; 3.636032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>|   |   |   |   |   |   |   f2 &lt;= 3.377106: F (35.0/13.0)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>|   |   |   |   |   |   |   f2 &gt; 3.377106: J (8.0)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>|   |   |   |   f1 &gt; 3.806686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>|   |   |   |   |   f3 &lt;= 0.523: C (68.0/4.0)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>|   |   |   |   |   f3 &gt; 0.523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>|   |   |   |   |   |   f5 &lt;= 0.2265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>|   |   |   |   |   |   |   f3 &lt;= 0.8425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>|   |   |   |   |   |   |   |   f1 &lt;= 3.902405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>|   |   |   |   |   |   |   |   |   f1 &lt;= 3.809937: C (2.0)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>|   |   |   |   |   |   |   |   |   f1 &gt; 3.809937: F (50.0/4.0)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>|   |   |   |   |   |   |   |   f1 &gt; 3.902405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>|   |   |   |   |   |   |   |   |   f1 &lt;= 3.949356: C (5.0)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>|   |   |   |   |   |   |   |   |   f1 &gt; 3.949356: J (5.0/1.0)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>|   |   |   |   |   |   |   f3 &gt; 0.8425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>|   |   |   |   |   |   |   |   f2 &lt;= 2.14861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>|   |   |   |   |   |   |   |   |   f2 &lt;= 2.116285: C (3.0/1.0)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>|   |   |   |   |   |   |   |   |   f2 &gt; 2.116285: F (2.0)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>|   |   |   |   |   |   |   |   f2 &gt; 2.14861: J (43.0/4.0)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>|   |   |   |   |   |   f5 &gt; 0.2265: C (19.0/1.0)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>|   |   f1 &gt; 4.013489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>|   |   |   f4 &lt;= 2.1923: B (108.0/1.0)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>|   |   |   f4 &gt; 2.1923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>|   |   |   |   f1 &lt;= 4.370087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>|   |   |   |   |   f6 &lt;= 1.51955: B (21.0)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lastRenderedPageBreak/>
        <w:t>|   |   |   |   |   f6 &gt; 1.51955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>|   |   |   |   |   |   f3 &lt;= 0.7448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>|   |   |   |   |   |   |   f5 &lt;= 0.1503: B (13.0)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>|   |   |   |   |   |   |   f5 &gt; 0.1503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>|   |   |   |   |   |   |   |   f3 &lt;= 0.2136: B (67.0/28.0)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>|   |   |   |   |   |   |   |   f3 &gt; 0.2136: C (136.0/35.0)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>|   |   |   |   |   |   f3 &gt; 0.7448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>|   |   |   |   |   |   |   f1 &lt;= 4.032761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>|   |   |   |   |   |   |   |   f1 &lt;= 4.023087: C (2.0)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>|   |   |   |   |   |   |   |   f1 &gt; 4.023087: J (6.0)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>|   |   |   |   |   |   |   f1 &gt; 4.032761: C (24.0/2.0)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>|   |   |   |   f1 &gt; 4.370087: B (33.0)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>f1 &gt; 4.493454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>|   f1 &lt;= 5.505112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>|   |   f1 &lt;= 5.087418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>|   |   |   f5 &lt;= 0.1959: G (234.0/3.0)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>|   |   |   f5 &gt; 0.1959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>|   |   |   |   f1 &lt;= 4.767456: G (19.0)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>|   |   |   |   f1 &gt; 4.767456: H (85.0)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>|   |   f1 &gt; 5.087418: H (136.0)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>|   f1 &gt; 5.505112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>|   |   f1 &lt;= 6.027115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>|   |   |   f4 &lt;= 3.5003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>|   |   |   |   f1 &lt;= 5.643341: H (25.0/1.0)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>|   |   |   |   f1 &gt; 5.643341: E (9.0)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>|   |   |   f4 &gt; 3.5003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>|   |   |   |   f5 &lt;= 0.2925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>|   |   |   |   |   f1 &lt;= 5.993408: E (8.0)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>|   |   |   |   |   f1 &gt; 5.993408: A (4.0)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>|   |   |   |   f5 &gt; 0.2925: E (234.0/2.0)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>|   |   f1 &gt; 6.027115: A (246.0)</w:t>
      </w:r>
    </w:p>
    <w:p w:rsidR="00A203AA" w:rsidRPr="00A203AA" w:rsidRDefault="00A203AA" w:rsidP="00A203AA">
      <w:pPr>
        <w:rPr>
          <w:lang w:val="en-US"/>
        </w:rPr>
      </w:pP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 xml:space="preserve">Number of Leaves  : </w:t>
      </w:r>
      <w:r w:rsidRPr="00A203AA">
        <w:rPr>
          <w:lang w:val="en-US"/>
        </w:rPr>
        <w:tab/>
        <w:t>37</w:t>
      </w:r>
    </w:p>
    <w:p w:rsidR="00A203AA" w:rsidRPr="00A203AA" w:rsidRDefault="00A203AA" w:rsidP="00A203AA">
      <w:pPr>
        <w:rPr>
          <w:lang w:val="en-US"/>
        </w:rPr>
      </w:pP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 xml:space="preserve">Size of the tree : </w:t>
      </w:r>
      <w:r w:rsidRPr="00A203AA">
        <w:rPr>
          <w:lang w:val="en-US"/>
        </w:rPr>
        <w:tab/>
        <w:t>73</w:t>
      </w:r>
    </w:p>
    <w:p w:rsidR="00A203AA" w:rsidRPr="00A203AA" w:rsidRDefault="00A203AA" w:rsidP="00A203AA">
      <w:pPr>
        <w:rPr>
          <w:lang w:val="en-US"/>
        </w:rPr>
      </w:pPr>
    </w:p>
    <w:p w:rsidR="00A203AA" w:rsidRPr="00A203AA" w:rsidRDefault="00A203AA" w:rsidP="00A203AA">
      <w:pPr>
        <w:rPr>
          <w:lang w:val="en-US"/>
        </w:rPr>
      </w:pP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>Time taken to build model: 0.05 seconds</w:t>
      </w:r>
    </w:p>
    <w:p w:rsidR="00A203AA" w:rsidRPr="00A203AA" w:rsidRDefault="00A203AA" w:rsidP="00A203AA">
      <w:pPr>
        <w:rPr>
          <w:lang w:val="en-US"/>
        </w:rPr>
      </w:pP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>=== Evaluation on test split ===</w:t>
      </w:r>
    </w:p>
    <w:p w:rsidR="00A203AA" w:rsidRPr="00A203AA" w:rsidRDefault="00A203AA" w:rsidP="00A203AA">
      <w:pPr>
        <w:rPr>
          <w:lang w:val="en-US"/>
        </w:rPr>
      </w:pP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>Time taken to test model on test split: 0 seconds</w:t>
      </w:r>
    </w:p>
    <w:p w:rsidR="00A203AA" w:rsidRPr="00A203AA" w:rsidRDefault="00A203AA" w:rsidP="00A203AA">
      <w:pPr>
        <w:rPr>
          <w:lang w:val="en-US"/>
        </w:rPr>
      </w:pP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>=== Summary ===</w:t>
      </w:r>
    </w:p>
    <w:p w:rsidR="00A203AA" w:rsidRPr="00A203AA" w:rsidRDefault="00A203AA" w:rsidP="00A203AA">
      <w:pPr>
        <w:rPr>
          <w:lang w:val="en-US"/>
        </w:rPr>
      </w:pP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>Correctly Classified Instances         684               91.2    %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>Incorrectly Classified Instances        66                8.8    %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>Kappa statistic                          0.9022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>Mean absolute error                      0.0211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 xml:space="preserve">Root mean squared error                  0.115 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>Relative absolute error                 11.7133 %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>Root relative squared error             38.3194 %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 xml:space="preserve">Total Number of Instances              750     </w:t>
      </w:r>
    </w:p>
    <w:p w:rsidR="00A203AA" w:rsidRPr="00A203AA" w:rsidRDefault="00A203AA" w:rsidP="00A203AA">
      <w:pPr>
        <w:rPr>
          <w:lang w:val="en-US"/>
        </w:rPr>
      </w:pP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>=== Detailed Accuracy By Class ===</w:t>
      </w:r>
    </w:p>
    <w:p w:rsidR="00A203AA" w:rsidRPr="00A203AA" w:rsidRDefault="00A203AA" w:rsidP="00A203AA">
      <w:pPr>
        <w:rPr>
          <w:lang w:val="en-US"/>
        </w:rPr>
      </w:pP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 xml:space="preserve">                 TP Rate  FP Rate  Precision  Recall   F-Measure  MCC      ROC Area  PRC Area  Class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 xml:space="preserve">                 1.000    0.003    0.972      1.000    0.986      0.984    0.999     0.972     A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 xml:space="preserve">                 0.610    0.003    0.959      0.610    0.746      0.746    0.986     0.860     B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 xml:space="preserve">                 0.947    0.052    0.673      0.947    0.787      0.773    0.955     0.776     C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 xml:space="preserve">                 1.000    0.003    0.974      1.000    0.987      0.985    0.999     0.974     D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 xml:space="preserve">                 0.950    0.006    0.950      0.950    0.950      0.944    0.984     0.928     E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lastRenderedPageBreak/>
        <w:t xml:space="preserve">                 0.860    0.012    0.902      0.860    0.881      0.866    0.978     0.849     F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 xml:space="preserve">                 1.000    0.001    0.985      1.000    0.992      0.992    0.999     0.986     G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 xml:space="preserve">                 0.930    0.003    0.971      0.930    0.950      0.945    0.968     0.941     H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 xml:space="preserve">                 1.000    0.000    1.000      1.000    1.000      1.000    1.000     1.000     I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 xml:space="preserve">                 0.836    0.015    0.848      0.836    0.842      0.827    0.969     0.860     J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 xml:space="preserve">Weighted Avg.    0.912    0.010    0.923      0.912    0.911      0.905    0.984     0.913     </w:t>
      </w:r>
    </w:p>
    <w:p w:rsidR="00A203AA" w:rsidRPr="00A203AA" w:rsidRDefault="00A203AA" w:rsidP="00A203AA">
      <w:pPr>
        <w:rPr>
          <w:lang w:val="en-US"/>
        </w:rPr>
      </w:pP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>=== Confusion Matrix ===</w:t>
      </w:r>
    </w:p>
    <w:p w:rsidR="00A203AA" w:rsidRPr="00A203AA" w:rsidRDefault="00A203AA" w:rsidP="00A203AA">
      <w:pPr>
        <w:rPr>
          <w:lang w:val="en-US"/>
        </w:rPr>
      </w:pP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 xml:space="preserve">  a  b  c  d  e  f  g  h  i  j   &lt;-- classified as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 xml:space="preserve"> 69  0  0  0  0  0  0  0  0  0 |  a = A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 xml:space="preserve">  0 47 30  0  0  0  0  0  0  0 |  b = B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 xml:space="preserve">  0  1 72  0  0  3  0  0  0  0 |  c = C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 xml:space="preserve">  0  0  0 75  0  0  0  0  0  0 |  d = D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 xml:space="preserve">  2  0  0  0 76  0  0  2  0  0 |  e = E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 xml:space="preserve">  0  0  2  0  0 74  0  0  0 10 |  f = F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 xml:space="preserve">  0  0  0  0  0  0 66  0  0  0 |  g = G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 xml:space="preserve">  0  0  0  0  4  0  1 66  0  0 |  h = H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 xml:space="preserve">  0  0  0  0  0  0  0  0 83  0 |  i = I</w:t>
      </w:r>
    </w:p>
    <w:p w:rsidR="00A203AA" w:rsidRPr="00A203AA" w:rsidRDefault="00A203AA" w:rsidP="00A203AA">
      <w:pPr>
        <w:rPr>
          <w:lang w:val="en-US"/>
        </w:rPr>
      </w:pPr>
      <w:r w:rsidRPr="00A203AA">
        <w:rPr>
          <w:lang w:val="en-US"/>
        </w:rPr>
        <w:t xml:space="preserve">  0  1  3  2  0  5  0  0  0 56 |  j = J</w:t>
      </w:r>
    </w:p>
    <w:p w:rsidR="00A203AA" w:rsidRDefault="002C5582" w:rsidP="00473952">
      <w:pPr>
        <w:rPr>
          <w:lang w:val="en-US"/>
        </w:rPr>
      </w:pPr>
      <w:r>
        <w:rPr>
          <w:lang w:val="en-US"/>
        </w:rPr>
        <w:t>LMT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=== Run information ===</w:t>
      </w:r>
    </w:p>
    <w:p w:rsidR="002C5582" w:rsidRPr="002C5582" w:rsidRDefault="002C5582" w:rsidP="002C5582">
      <w:pPr>
        <w:rPr>
          <w:lang w:val="en-US"/>
        </w:rPr>
      </w:pP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Scheme:       weka.classifiers.trees.LMT -I -1 -M 15 -W 0.0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Relation:     histogramfeatures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Instances:    2500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Attributes:   7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              f1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              f2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              f3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              f4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lastRenderedPageBreak/>
        <w:t xml:space="preserve">              f5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              f6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              class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Test mode:    split 70.0% train, remainder test</w:t>
      </w:r>
    </w:p>
    <w:p w:rsidR="002C5582" w:rsidRPr="002C5582" w:rsidRDefault="002C5582" w:rsidP="002C5582">
      <w:pPr>
        <w:rPr>
          <w:lang w:val="en-US"/>
        </w:rPr>
      </w:pP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=== Classifier model (full training set) ===</w:t>
      </w:r>
    </w:p>
    <w:p w:rsidR="002C5582" w:rsidRPr="002C5582" w:rsidRDefault="002C5582" w:rsidP="002C5582">
      <w:pPr>
        <w:rPr>
          <w:lang w:val="en-US"/>
        </w:rPr>
      </w:pP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Logistic model tree 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------------------</w:t>
      </w:r>
    </w:p>
    <w:p w:rsidR="002C5582" w:rsidRPr="002C5582" w:rsidRDefault="002C5582" w:rsidP="002C5582">
      <w:pPr>
        <w:rPr>
          <w:lang w:val="en-US"/>
        </w:rPr>
      </w:pP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f1 &lt;= 4.493454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|   f1 &lt;= 3.029465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|   |   f1 &lt;= 2.266962: LM_1:0/229 (250)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|   |   f1 &gt; 2.266962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|   |   |   f1 &lt;= 3.001511: LM_2:0/230 (236)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|   |   |   f1 &gt; 3.001511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|   |   |   |   f2 &lt;= 1.829464: LM_3:1/233 (14)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|   |   |   |   f2 &gt; 1.829464: LM_4:0/232 (5)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|   f1 &gt; 3.029465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|   |   f1 &lt;= 4.013489: LM_5:113/452 (585)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|   |   f1 &gt; 4.013489: LM_6:0/339 (410)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f1 &gt; 4.493454: LM_7:113/226 (1000)</w:t>
      </w:r>
    </w:p>
    <w:p w:rsidR="002C5582" w:rsidRPr="002C5582" w:rsidRDefault="002C5582" w:rsidP="002C5582">
      <w:pPr>
        <w:rPr>
          <w:lang w:val="en-US"/>
        </w:rPr>
      </w:pP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Number of Leaves  : </w:t>
      </w:r>
      <w:r w:rsidRPr="002C5582">
        <w:rPr>
          <w:lang w:val="en-US"/>
        </w:rPr>
        <w:tab/>
        <w:t>7</w:t>
      </w:r>
    </w:p>
    <w:p w:rsidR="002C5582" w:rsidRPr="002C5582" w:rsidRDefault="002C5582" w:rsidP="002C5582">
      <w:pPr>
        <w:rPr>
          <w:lang w:val="en-US"/>
        </w:rPr>
      </w:pP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Size of the Tree : </w:t>
      </w:r>
      <w:r w:rsidRPr="002C5582">
        <w:rPr>
          <w:lang w:val="en-US"/>
        </w:rPr>
        <w:tab/>
        <w:t>13</w:t>
      </w:r>
    </w:p>
    <w:p w:rsidR="002C5582" w:rsidRPr="002C5582" w:rsidRDefault="002C5582" w:rsidP="002C5582">
      <w:pPr>
        <w:rPr>
          <w:lang w:val="en-US"/>
        </w:rPr>
      </w:pPr>
    </w:p>
    <w:p w:rsidR="002C5582" w:rsidRPr="002C5582" w:rsidRDefault="002C5582" w:rsidP="002C5582">
      <w:pPr>
        <w:rPr>
          <w:lang w:val="en-US"/>
        </w:rPr>
      </w:pPr>
    </w:p>
    <w:p w:rsidR="002C5582" w:rsidRPr="002C5582" w:rsidRDefault="002C5582" w:rsidP="002C5582">
      <w:pPr>
        <w:rPr>
          <w:lang w:val="en-US"/>
        </w:rPr>
      </w:pP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LM_1: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Class A :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lastRenderedPageBreak/>
        <w:t xml:space="preserve">-1340.56 + 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1] * 216.47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2] * -0.55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3] * 26.45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4] * -0.17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5] * -179.96</w:t>
      </w:r>
    </w:p>
    <w:p w:rsidR="002C5582" w:rsidRPr="002C5582" w:rsidRDefault="002C5582" w:rsidP="002C5582">
      <w:pPr>
        <w:rPr>
          <w:lang w:val="en-US"/>
        </w:rPr>
      </w:pP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Class B :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-103.32 + 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1] * 4.1 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2] * 3.9 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3] * -8.66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4] * -3.28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5] * 145.54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6] * 31.35</w:t>
      </w:r>
    </w:p>
    <w:p w:rsidR="002C5582" w:rsidRPr="002C5582" w:rsidRDefault="002C5582" w:rsidP="002C5582">
      <w:pPr>
        <w:rPr>
          <w:lang w:val="en-US"/>
        </w:rPr>
      </w:pP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Class C :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-29.96 + 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1] * -3.96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2] * 1.36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3] * -6.13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4] * -0.41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5] * 23.6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6] * 21.25</w:t>
      </w:r>
    </w:p>
    <w:p w:rsidR="002C5582" w:rsidRPr="002C5582" w:rsidRDefault="002C5582" w:rsidP="002C5582">
      <w:pPr>
        <w:rPr>
          <w:lang w:val="en-US"/>
        </w:rPr>
      </w:pP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Class D :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497.12 + 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1] * -165.73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2] * 1.42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3] * -4.84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4] * 2.48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lastRenderedPageBreak/>
        <w:t>[f5] * -57.91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6] * 14.06</w:t>
      </w:r>
    </w:p>
    <w:p w:rsidR="002C5582" w:rsidRPr="002C5582" w:rsidRDefault="002C5582" w:rsidP="002C5582">
      <w:pPr>
        <w:rPr>
          <w:lang w:val="en-US"/>
        </w:rPr>
      </w:pP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Class E :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-344.6 + 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1] * 44.36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2] * 2.52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3] * -3.16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4] * -1.49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5] * 30.89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6] * 2.19</w:t>
      </w:r>
    </w:p>
    <w:p w:rsidR="002C5582" w:rsidRPr="002C5582" w:rsidRDefault="002C5582" w:rsidP="002C5582">
      <w:pPr>
        <w:rPr>
          <w:lang w:val="en-US"/>
        </w:rPr>
      </w:pP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Class F :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96.47 + 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1] * -29.06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2] * -1.45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3] * 3.11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4] * -1.57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5] * -78.37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6] * 15.37</w:t>
      </w:r>
    </w:p>
    <w:p w:rsidR="002C5582" w:rsidRPr="002C5582" w:rsidRDefault="002C5582" w:rsidP="002C5582">
      <w:pPr>
        <w:rPr>
          <w:lang w:val="en-US"/>
        </w:rPr>
      </w:pP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Class G :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-154.04 + 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1] * 9.42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2] * -4.61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3] * -10.33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4] * 0.65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5] * -161.04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6] * 25.81</w:t>
      </w:r>
    </w:p>
    <w:p w:rsidR="002C5582" w:rsidRPr="002C5582" w:rsidRDefault="002C5582" w:rsidP="002C5582">
      <w:pPr>
        <w:rPr>
          <w:lang w:val="en-US"/>
        </w:rPr>
      </w:pP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Class H :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lastRenderedPageBreak/>
        <w:t xml:space="preserve">-219.08 + 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1] * 25.77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2] * 1.32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3] * -5.31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4] * -2.79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5] * -9.63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[f6] * 0   </w:t>
      </w:r>
    </w:p>
    <w:p w:rsidR="002C5582" w:rsidRPr="002C5582" w:rsidRDefault="002C5582" w:rsidP="002C5582">
      <w:pPr>
        <w:rPr>
          <w:lang w:val="en-US"/>
        </w:rPr>
      </w:pP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Class I :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1504.62 + 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1] * -580.39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2] * 0.26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6] * 3.26</w:t>
      </w:r>
    </w:p>
    <w:p w:rsidR="002C5582" w:rsidRPr="002C5582" w:rsidRDefault="002C5582" w:rsidP="002C5582">
      <w:pPr>
        <w:rPr>
          <w:lang w:val="en-US"/>
        </w:rPr>
      </w:pP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Class J :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186.46 + 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1] * -38.29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2] * 4.43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3] * 4.4 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4] * 0.08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5] * -146.26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6] * -21.95</w:t>
      </w:r>
    </w:p>
    <w:p w:rsidR="002C5582" w:rsidRPr="002C5582" w:rsidRDefault="002C5582" w:rsidP="002C5582">
      <w:pPr>
        <w:rPr>
          <w:lang w:val="en-US"/>
        </w:rPr>
      </w:pPr>
    </w:p>
    <w:p w:rsidR="002C5582" w:rsidRPr="002C5582" w:rsidRDefault="002C5582" w:rsidP="002C5582">
      <w:pPr>
        <w:rPr>
          <w:lang w:val="en-US"/>
        </w:rPr>
      </w:pP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LM_2: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Class A :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-1341.46 + 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1] * 216.47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2] * -0.55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3] * 26.45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4] * -0.17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lastRenderedPageBreak/>
        <w:t>[f5] * -179.96</w:t>
      </w:r>
    </w:p>
    <w:p w:rsidR="002C5582" w:rsidRPr="002C5582" w:rsidRDefault="002C5582" w:rsidP="002C5582">
      <w:pPr>
        <w:rPr>
          <w:lang w:val="en-US"/>
        </w:rPr>
      </w:pP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Class B :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-104.22 + 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1] * 4.1 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2] * 3.9 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3] * -8.66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4] * -3.28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5] * 145.54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6] * 31.35</w:t>
      </w:r>
    </w:p>
    <w:p w:rsidR="002C5582" w:rsidRPr="002C5582" w:rsidRDefault="002C5582" w:rsidP="002C5582">
      <w:pPr>
        <w:rPr>
          <w:lang w:val="en-US"/>
        </w:rPr>
      </w:pP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Class C :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-30.86 + 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1] * -3.96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2] * 1.36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3] * -6.13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4] * -0.41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5] * 23.6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6] * 21.25</w:t>
      </w:r>
    </w:p>
    <w:p w:rsidR="002C5582" w:rsidRPr="002C5582" w:rsidRDefault="002C5582" w:rsidP="002C5582">
      <w:pPr>
        <w:rPr>
          <w:lang w:val="en-US"/>
        </w:rPr>
      </w:pP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Class D :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496.73 + 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1] * -165.73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2] * 1.65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3] * -4.84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4] * 2.48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5] * -57.91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6] * 14.06</w:t>
      </w:r>
    </w:p>
    <w:p w:rsidR="002C5582" w:rsidRPr="002C5582" w:rsidRDefault="002C5582" w:rsidP="002C5582">
      <w:pPr>
        <w:rPr>
          <w:lang w:val="en-US"/>
        </w:rPr>
      </w:pP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Class E :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-345.5 + 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lastRenderedPageBreak/>
        <w:t>[f1] * 44.36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2] * 2.52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3] * -3.16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4] * -1.49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5] * 30.89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6] * 2.19</w:t>
      </w:r>
    </w:p>
    <w:p w:rsidR="002C5582" w:rsidRPr="002C5582" w:rsidRDefault="002C5582" w:rsidP="002C5582">
      <w:pPr>
        <w:rPr>
          <w:lang w:val="en-US"/>
        </w:rPr>
      </w:pP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Class F :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96.3 + 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1] * -29.3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2] * -1.45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3] * 3.11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4] * -1.57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5] * -78.37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6] * 15.37</w:t>
      </w:r>
    </w:p>
    <w:p w:rsidR="002C5582" w:rsidRPr="002C5582" w:rsidRDefault="002C5582" w:rsidP="002C5582">
      <w:pPr>
        <w:rPr>
          <w:lang w:val="en-US"/>
        </w:rPr>
      </w:pP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Class G :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-154.94 + 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1] * 9.42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2] * -4.61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3] * -10.33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4] * 0.65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5] * -161.04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6] * 25.81</w:t>
      </w:r>
    </w:p>
    <w:p w:rsidR="002C5582" w:rsidRPr="002C5582" w:rsidRDefault="002C5582" w:rsidP="002C5582">
      <w:pPr>
        <w:rPr>
          <w:lang w:val="en-US"/>
        </w:rPr>
      </w:pP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Class H :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-219.98 + 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1] * 25.77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2] * 1.32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3] * -5.31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4] * -2.79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lastRenderedPageBreak/>
        <w:t>[f5] * -9.63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[f6] * 0   </w:t>
      </w:r>
    </w:p>
    <w:p w:rsidR="002C5582" w:rsidRPr="002C5582" w:rsidRDefault="002C5582" w:rsidP="002C5582">
      <w:pPr>
        <w:rPr>
          <w:lang w:val="en-US"/>
        </w:rPr>
      </w:pP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Class I :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1503.72 + 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1] * -580.39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2] * 0.26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6] * 3.26</w:t>
      </w:r>
    </w:p>
    <w:p w:rsidR="002C5582" w:rsidRPr="002C5582" w:rsidRDefault="002C5582" w:rsidP="002C5582">
      <w:pPr>
        <w:rPr>
          <w:lang w:val="en-US"/>
        </w:rPr>
      </w:pP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Class J :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186.85 + 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1] * -38.29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2] * 4.2 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3] * 4.4 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4] * 0.08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5] * -146.26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6] * -21.95</w:t>
      </w:r>
    </w:p>
    <w:p w:rsidR="002C5582" w:rsidRPr="002C5582" w:rsidRDefault="002C5582" w:rsidP="002C5582">
      <w:pPr>
        <w:rPr>
          <w:lang w:val="en-US"/>
        </w:rPr>
      </w:pPr>
    </w:p>
    <w:p w:rsidR="002C5582" w:rsidRPr="002C5582" w:rsidRDefault="002C5582" w:rsidP="002C5582">
      <w:pPr>
        <w:rPr>
          <w:lang w:val="en-US"/>
        </w:rPr>
      </w:pP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LM_3: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Class A :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-1344.16 + 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1] * 216.47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2] * -0.55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3] * 26.45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4] * -0.17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5] * -179.96</w:t>
      </w:r>
    </w:p>
    <w:p w:rsidR="002C5582" w:rsidRPr="002C5582" w:rsidRDefault="002C5582" w:rsidP="002C5582">
      <w:pPr>
        <w:rPr>
          <w:lang w:val="en-US"/>
        </w:rPr>
      </w:pP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Class B :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-106.92 + 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1] * 4.1 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lastRenderedPageBreak/>
        <w:t>[f2] * 3.9 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3] * -8.66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4] * -3.28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5] * 145.54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6] * 31.35</w:t>
      </w:r>
    </w:p>
    <w:p w:rsidR="002C5582" w:rsidRPr="002C5582" w:rsidRDefault="002C5582" w:rsidP="002C5582">
      <w:pPr>
        <w:rPr>
          <w:lang w:val="en-US"/>
        </w:rPr>
      </w:pP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Class C :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-33.56 + 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1] * -3.96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2] * 1.36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3] * -6.13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4] * -0.41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5] * 23.6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6] * 21.25</w:t>
      </w:r>
    </w:p>
    <w:p w:rsidR="002C5582" w:rsidRPr="002C5582" w:rsidRDefault="002C5582" w:rsidP="002C5582">
      <w:pPr>
        <w:rPr>
          <w:lang w:val="en-US"/>
        </w:rPr>
      </w:pP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Class D :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330.21 + 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1] * -112.71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2] * 6.21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3] * -4.84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4] * 2.48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5] * -57.91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6] * 14.06</w:t>
      </w:r>
    </w:p>
    <w:p w:rsidR="002C5582" w:rsidRPr="002C5582" w:rsidRDefault="002C5582" w:rsidP="002C5582">
      <w:pPr>
        <w:rPr>
          <w:lang w:val="en-US"/>
        </w:rPr>
      </w:pP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Class E :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-348.2 + 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1] * 44.36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2] * 2.52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3] * -3.16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4] * -1.49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5] * 30.89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lastRenderedPageBreak/>
        <w:t>[f6] * 2.19</w:t>
      </w:r>
    </w:p>
    <w:p w:rsidR="002C5582" w:rsidRPr="002C5582" w:rsidRDefault="002C5582" w:rsidP="002C5582">
      <w:pPr>
        <w:rPr>
          <w:lang w:val="en-US"/>
        </w:rPr>
      </w:pP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Class F :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94.01 + 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1] * -29.43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2] * -1.45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3] * 3.11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4] * -1.57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5] * -78.37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6] * 15.37</w:t>
      </w:r>
    </w:p>
    <w:p w:rsidR="002C5582" w:rsidRPr="002C5582" w:rsidRDefault="002C5582" w:rsidP="002C5582">
      <w:pPr>
        <w:rPr>
          <w:lang w:val="en-US"/>
        </w:rPr>
      </w:pP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Class G :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-157.64 + 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1] * 9.42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2] * -4.61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3] * -10.33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4] * 0.65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5] * -161.04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6] * 25.81</w:t>
      </w:r>
    </w:p>
    <w:p w:rsidR="002C5582" w:rsidRPr="002C5582" w:rsidRDefault="002C5582" w:rsidP="002C5582">
      <w:pPr>
        <w:rPr>
          <w:lang w:val="en-US"/>
        </w:rPr>
      </w:pP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Class H :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-222.68 + 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1] * 25.77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2] * 1.32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3] * -5.31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4] * -2.79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5] * -9.63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[f6] * 0   </w:t>
      </w:r>
    </w:p>
    <w:p w:rsidR="002C5582" w:rsidRPr="002C5582" w:rsidRDefault="002C5582" w:rsidP="002C5582">
      <w:pPr>
        <w:rPr>
          <w:lang w:val="en-US"/>
        </w:rPr>
      </w:pP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Class I :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1501.02 + 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lastRenderedPageBreak/>
        <w:t>[f1] * -580.39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2] * 0.26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6] * 3.26</w:t>
      </w:r>
    </w:p>
    <w:p w:rsidR="002C5582" w:rsidRPr="002C5582" w:rsidRDefault="002C5582" w:rsidP="002C5582">
      <w:pPr>
        <w:rPr>
          <w:lang w:val="en-US"/>
        </w:rPr>
      </w:pP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Class J :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352.78 + 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1] * -91.11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2] * -0.36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3] * 4.4 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4] * 0.08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5] * -146.26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6] * -21.95</w:t>
      </w:r>
    </w:p>
    <w:p w:rsidR="002C5582" w:rsidRPr="002C5582" w:rsidRDefault="002C5582" w:rsidP="002C5582">
      <w:pPr>
        <w:rPr>
          <w:lang w:val="en-US"/>
        </w:rPr>
      </w:pP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LM_4: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Class A :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-1343.26 + 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1] * 216.47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2] * -0.55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3] * 26.45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4] * -0.17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5] * -179.96</w:t>
      </w:r>
    </w:p>
    <w:p w:rsidR="002C5582" w:rsidRPr="002C5582" w:rsidRDefault="002C5582" w:rsidP="002C5582">
      <w:pPr>
        <w:rPr>
          <w:lang w:val="en-US"/>
        </w:rPr>
      </w:pP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Class B :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-106.02 + 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1] * 4.1 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2] * 3.9 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3] * -8.66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4] * -3.28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5] * 145.54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6] * 31.35</w:t>
      </w:r>
    </w:p>
    <w:p w:rsidR="002C5582" w:rsidRPr="002C5582" w:rsidRDefault="002C5582" w:rsidP="002C5582">
      <w:pPr>
        <w:rPr>
          <w:lang w:val="en-US"/>
        </w:rPr>
      </w:pP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lastRenderedPageBreak/>
        <w:t>Class C :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-32.66 + 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1] * -3.96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2] * 1.36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3] * -6.13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4] * -0.41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5] * 23.6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6] * 21.25</w:t>
      </w:r>
    </w:p>
    <w:p w:rsidR="002C5582" w:rsidRPr="002C5582" w:rsidRDefault="002C5582" w:rsidP="002C5582">
      <w:pPr>
        <w:rPr>
          <w:lang w:val="en-US"/>
        </w:rPr>
      </w:pP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Class D :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338.78 + 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1] * -112.71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2] * 0.38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3] * -4.84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4] * 2.48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5] * -57.91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6] * 14.06</w:t>
      </w:r>
    </w:p>
    <w:p w:rsidR="002C5582" w:rsidRPr="002C5582" w:rsidRDefault="002C5582" w:rsidP="002C5582">
      <w:pPr>
        <w:rPr>
          <w:lang w:val="en-US"/>
        </w:rPr>
      </w:pP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Class E :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-347.3 + 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1] * 44.36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2] * 2.52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3] * -3.16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4] * -1.49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5] * 30.89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6] * 2.19</w:t>
      </w:r>
    </w:p>
    <w:p w:rsidR="002C5582" w:rsidRPr="002C5582" w:rsidRDefault="002C5582" w:rsidP="002C5582">
      <w:pPr>
        <w:rPr>
          <w:lang w:val="en-US"/>
        </w:rPr>
      </w:pP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Class F :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94.91 + 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1] * -29.43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2] * -1.45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lastRenderedPageBreak/>
        <w:t>[f3] * 3.11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4] * -1.57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5] * -78.37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6] * 15.37</w:t>
      </w:r>
    </w:p>
    <w:p w:rsidR="002C5582" w:rsidRPr="002C5582" w:rsidRDefault="002C5582" w:rsidP="002C5582">
      <w:pPr>
        <w:rPr>
          <w:lang w:val="en-US"/>
        </w:rPr>
      </w:pP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Class G :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-156.74 + 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1] * 9.42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2] * -4.61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3] * -10.33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4] * 0.65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5] * -161.04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6] * 25.81</w:t>
      </w:r>
    </w:p>
    <w:p w:rsidR="002C5582" w:rsidRPr="002C5582" w:rsidRDefault="002C5582" w:rsidP="002C5582">
      <w:pPr>
        <w:rPr>
          <w:lang w:val="en-US"/>
        </w:rPr>
      </w:pP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Class H :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-221.78 + 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1] * 25.77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2] * 1.32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3] * -5.31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4] * -2.79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5] * -9.63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[f6] * 0   </w:t>
      </w:r>
    </w:p>
    <w:p w:rsidR="002C5582" w:rsidRPr="002C5582" w:rsidRDefault="002C5582" w:rsidP="002C5582">
      <w:pPr>
        <w:rPr>
          <w:lang w:val="en-US"/>
        </w:rPr>
      </w:pP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Class I :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1501.92 + 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1] * -580.39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2] * 0.26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6] * 3.26</w:t>
      </w:r>
    </w:p>
    <w:p w:rsidR="002C5582" w:rsidRPr="002C5582" w:rsidRDefault="002C5582" w:rsidP="002C5582">
      <w:pPr>
        <w:rPr>
          <w:lang w:val="en-US"/>
        </w:rPr>
      </w:pP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Class J :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344.21 + 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lastRenderedPageBreak/>
        <w:t>[f1] * -91.11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2] * 5.47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3] * 4.4 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4] * 0.08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5] * -146.26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6] * -21.95</w:t>
      </w:r>
    </w:p>
    <w:p w:rsidR="002C5582" w:rsidRPr="002C5582" w:rsidRDefault="002C5582" w:rsidP="002C5582">
      <w:pPr>
        <w:rPr>
          <w:lang w:val="en-US"/>
        </w:rPr>
      </w:pPr>
    </w:p>
    <w:p w:rsidR="002C5582" w:rsidRPr="002C5582" w:rsidRDefault="002C5582" w:rsidP="002C5582">
      <w:pPr>
        <w:rPr>
          <w:lang w:val="en-US"/>
        </w:rPr>
      </w:pP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LM_5: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Class A :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-1541.26 + 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1] * 216.47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2] * -0.55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3] * 26.45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4] * -0.17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5] * -179.96</w:t>
      </w:r>
    </w:p>
    <w:p w:rsidR="002C5582" w:rsidRPr="002C5582" w:rsidRDefault="002C5582" w:rsidP="002C5582">
      <w:pPr>
        <w:rPr>
          <w:lang w:val="en-US"/>
        </w:rPr>
      </w:pP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Class B :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-229.5 + 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1] * 4.75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2] * 2.82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3] * -8.66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4] * -4.27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5] * 192.36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6] * 42.78</w:t>
      </w:r>
    </w:p>
    <w:p w:rsidR="002C5582" w:rsidRPr="002C5582" w:rsidRDefault="002C5582" w:rsidP="002C5582">
      <w:pPr>
        <w:rPr>
          <w:lang w:val="en-US"/>
        </w:rPr>
      </w:pP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Class C :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-78.58 + 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1] * -1.52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2] * 0.17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3] * -7.36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lastRenderedPageBreak/>
        <w:t>[f4] * -1.33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5] * 96.16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6] * 40.5</w:t>
      </w:r>
    </w:p>
    <w:p w:rsidR="002C5582" w:rsidRPr="002C5582" w:rsidRDefault="002C5582" w:rsidP="002C5582">
      <w:pPr>
        <w:rPr>
          <w:lang w:val="en-US"/>
        </w:rPr>
      </w:pP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Class D :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342.08 + 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1] * -181.73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2] * 1.21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3] * -4.84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4] * 2.48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5] * -57.91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6] * 14.06</w:t>
      </w:r>
    </w:p>
    <w:p w:rsidR="002C5582" w:rsidRPr="002C5582" w:rsidRDefault="002C5582" w:rsidP="002C5582">
      <w:pPr>
        <w:rPr>
          <w:lang w:val="en-US"/>
        </w:rPr>
      </w:pP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Class E :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-545.3 + 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1] * 44.36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2] * 2.52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3] * -3.16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4] * -1.49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5] * 30.89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6] * 2.19</w:t>
      </w:r>
    </w:p>
    <w:p w:rsidR="002C5582" w:rsidRPr="002C5582" w:rsidRDefault="002C5582" w:rsidP="002C5582">
      <w:pPr>
        <w:rPr>
          <w:lang w:val="en-US"/>
        </w:rPr>
      </w:pP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Class F :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102.06 + 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1] * -21.83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2] * -1.31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3] * 2.98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4] * -1.62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5] * -115.8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6] * 5.89</w:t>
      </w:r>
    </w:p>
    <w:p w:rsidR="002C5582" w:rsidRPr="002C5582" w:rsidRDefault="002C5582" w:rsidP="002C5582">
      <w:pPr>
        <w:rPr>
          <w:lang w:val="en-US"/>
        </w:rPr>
      </w:pP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lastRenderedPageBreak/>
        <w:t>Class G :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-354.74 + 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1] * 9.42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2] * -4.61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3] * -10.33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4] * 0.65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5] * -161.04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6] * 25.81</w:t>
      </w:r>
    </w:p>
    <w:p w:rsidR="002C5582" w:rsidRPr="002C5582" w:rsidRDefault="002C5582" w:rsidP="002C5582">
      <w:pPr>
        <w:rPr>
          <w:lang w:val="en-US"/>
        </w:rPr>
      </w:pP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Class H :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-419.78 + 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1] * 25.77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2] * 1.32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3] * -5.31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4] * -2.79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5] * -9.63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[f6] * 0   </w:t>
      </w:r>
    </w:p>
    <w:p w:rsidR="002C5582" w:rsidRPr="002C5582" w:rsidRDefault="002C5582" w:rsidP="002C5582">
      <w:pPr>
        <w:rPr>
          <w:lang w:val="en-US"/>
        </w:rPr>
      </w:pP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Class I :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1285.46 + 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1] * -573.04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2] * 0.26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6] * 3.26</w:t>
      </w:r>
    </w:p>
    <w:p w:rsidR="002C5582" w:rsidRPr="002C5582" w:rsidRDefault="002C5582" w:rsidP="002C5582">
      <w:pPr>
        <w:rPr>
          <w:lang w:val="en-US"/>
        </w:rPr>
      </w:pP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Class J :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217.64 + 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1] * -25.81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2] * 5.68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3] * 4.64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4] * 0.38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5] * -254.84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lastRenderedPageBreak/>
        <w:t>[f6] * -50.51</w:t>
      </w:r>
    </w:p>
    <w:p w:rsidR="002C5582" w:rsidRPr="002C5582" w:rsidRDefault="002C5582" w:rsidP="002C5582">
      <w:pPr>
        <w:rPr>
          <w:lang w:val="en-US"/>
        </w:rPr>
      </w:pP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LM_6: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Class A :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-1439.56 + 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1] * 216.47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2] * -0.55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3] * 26.45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4] * -0.17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5] * -179.96</w:t>
      </w:r>
    </w:p>
    <w:p w:rsidR="002C5582" w:rsidRPr="002C5582" w:rsidRDefault="002C5582" w:rsidP="002C5582">
      <w:pPr>
        <w:rPr>
          <w:lang w:val="en-US"/>
        </w:rPr>
      </w:pP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Class B :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-129.16 + 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1] * 4.75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2] * 3.54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3] * -8.66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4] * -4.27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5] * 192.36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6] * 42.78</w:t>
      </w:r>
    </w:p>
    <w:p w:rsidR="002C5582" w:rsidRPr="002C5582" w:rsidRDefault="002C5582" w:rsidP="002C5582">
      <w:pPr>
        <w:rPr>
          <w:lang w:val="en-US"/>
        </w:rPr>
      </w:pP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Class C :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-33.6 + 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1] * -3.46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2] * 1.43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3] * -6.4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4] * -0.67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5] * 34.68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6] * 22.84</w:t>
      </w:r>
    </w:p>
    <w:p w:rsidR="002C5582" w:rsidRPr="002C5582" w:rsidRDefault="002C5582" w:rsidP="002C5582">
      <w:pPr>
        <w:rPr>
          <w:lang w:val="en-US"/>
        </w:rPr>
      </w:pP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Class D :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443.78 + 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lastRenderedPageBreak/>
        <w:t>[f1] * -181.73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2] * 1.21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3] * -4.84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4] * 2.48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5] * -57.91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6] * 14.06</w:t>
      </w:r>
    </w:p>
    <w:p w:rsidR="002C5582" w:rsidRPr="002C5582" w:rsidRDefault="002C5582" w:rsidP="002C5582">
      <w:pPr>
        <w:rPr>
          <w:lang w:val="en-US"/>
        </w:rPr>
      </w:pP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Class E :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-443.6 + 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1] * 44.36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2] * 2.52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3] * -3.16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4] * -1.49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5] * 30.89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6] * 2.19</w:t>
      </w:r>
    </w:p>
    <w:p w:rsidR="002C5582" w:rsidRPr="002C5582" w:rsidRDefault="002C5582" w:rsidP="002C5582">
      <w:pPr>
        <w:rPr>
          <w:lang w:val="en-US"/>
        </w:rPr>
      </w:pP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Class F :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95.13 + 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1] * -22.3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2] * -1.31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3] * 3.43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4] * -1.54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5] * -104.39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6] * 9.08</w:t>
      </w:r>
    </w:p>
    <w:p w:rsidR="002C5582" w:rsidRPr="002C5582" w:rsidRDefault="002C5582" w:rsidP="002C5582">
      <w:pPr>
        <w:rPr>
          <w:lang w:val="en-US"/>
        </w:rPr>
      </w:pP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Class G :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-253.04 + 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1] * 9.42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2] * -4.61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3] * -10.33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4] * 0.65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lastRenderedPageBreak/>
        <w:t>[f5] * -161.04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6] * 25.81</w:t>
      </w:r>
    </w:p>
    <w:p w:rsidR="002C5582" w:rsidRPr="002C5582" w:rsidRDefault="002C5582" w:rsidP="002C5582">
      <w:pPr>
        <w:rPr>
          <w:lang w:val="en-US"/>
        </w:rPr>
      </w:pP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Class H :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-318.08 + 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1] * 25.77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2] * 1.32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3] * -5.31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4] * -2.79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5] * -9.63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[f6] * 0   </w:t>
      </w:r>
    </w:p>
    <w:p w:rsidR="002C5582" w:rsidRPr="002C5582" w:rsidRDefault="002C5582" w:rsidP="002C5582">
      <w:pPr>
        <w:rPr>
          <w:lang w:val="en-US"/>
        </w:rPr>
      </w:pP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Class I :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1387.16 + 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1] * -573.04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2] * 0.26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6] * 3.26</w:t>
      </w:r>
    </w:p>
    <w:p w:rsidR="002C5582" w:rsidRPr="002C5582" w:rsidRDefault="002C5582" w:rsidP="002C5582">
      <w:pPr>
        <w:rPr>
          <w:lang w:val="en-US"/>
        </w:rPr>
      </w:pP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Class J :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182.67 + 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1] * -25.43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2] * 5.12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3] * 4.86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4] * 0.25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5] * -202.35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6] * -36.54</w:t>
      </w:r>
    </w:p>
    <w:p w:rsidR="002C5582" w:rsidRPr="002C5582" w:rsidRDefault="002C5582" w:rsidP="002C5582">
      <w:pPr>
        <w:rPr>
          <w:lang w:val="en-US"/>
        </w:rPr>
      </w:pP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LM_7: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Class A :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-3910.07 + 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1] * 673.71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lastRenderedPageBreak/>
        <w:t>[f2] * -0.55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3] * 105.31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4] * -0.17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5] * -653.35</w:t>
      </w:r>
    </w:p>
    <w:p w:rsidR="002C5582" w:rsidRPr="002C5582" w:rsidRDefault="002C5582" w:rsidP="002C5582">
      <w:pPr>
        <w:rPr>
          <w:lang w:val="en-US"/>
        </w:rPr>
      </w:pP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Class B :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-156.99 + 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1] * 2.38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2] * 4.24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3] * -8.28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4] * -2.09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5] * 71.79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6] * 14.85</w:t>
      </w:r>
    </w:p>
    <w:p w:rsidR="002C5582" w:rsidRPr="002C5582" w:rsidRDefault="002C5582" w:rsidP="002C5582">
      <w:pPr>
        <w:rPr>
          <w:lang w:val="en-US"/>
        </w:rPr>
      </w:pP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Class C :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-103.66 + 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1] * -6.15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2] * 1.4 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3] * -5.89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4] * 0.03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5] * -9.24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6] * 14.72</w:t>
      </w:r>
    </w:p>
    <w:p w:rsidR="002C5582" w:rsidRPr="002C5582" w:rsidRDefault="002C5582" w:rsidP="002C5582">
      <w:pPr>
        <w:rPr>
          <w:lang w:val="en-US"/>
        </w:rPr>
      </w:pP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Class D :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216.76 + 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1] * -106.69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2] * -0.41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3] * 0.97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4] * 1.05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5] * -45.99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6] * 14.06</w:t>
      </w:r>
    </w:p>
    <w:p w:rsidR="002C5582" w:rsidRPr="002C5582" w:rsidRDefault="002C5582" w:rsidP="002C5582">
      <w:pPr>
        <w:rPr>
          <w:lang w:val="en-US"/>
        </w:rPr>
      </w:pP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Class E :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-254.4 + 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1] * 45.17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2] * 4.48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3] * -2.91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4] * -2.2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5] * 61.36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6] * 3.22</w:t>
      </w:r>
    </w:p>
    <w:p w:rsidR="002C5582" w:rsidRPr="002C5582" w:rsidRDefault="002C5582" w:rsidP="002C5582">
      <w:pPr>
        <w:rPr>
          <w:lang w:val="en-US"/>
        </w:rPr>
      </w:pP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Class F :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-25.81 + 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1] * -20.26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2] * -0.69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3] * 1.42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4] * -1.09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5] * -78.29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6] * 11.96</w:t>
      </w:r>
    </w:p>
    <w:p w:rsidR="002C5582" w:rsidRPr="002C5582" w:rsidRDefault="002C5582" w:rsidP="002C5582">
      <w:pPr>
        <w:rPr>
          <w:lang w:val="en-US"/>
        </w:rPr>
      </w:pP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Class G :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-127.43 + 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1] * 3.93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2] * -18.19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3] * -10.7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4] * 0.66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5] * -208.21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6] * 108.09</w:t>
      </w:r>
    </w:p>
    <w:p w:rsidR="002C5582" w:rsidRPr="002C5582" w:rsidRDefault="002C5582" w:rsidP="002C5582">
      <w:pPr>
        <w:rPr>
          <w:lang w:val="en-US"/>
        </w:rPr>
      </w:pP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Class H :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-114.41 + 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1] * 26.89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lastRenderedPageBreak/>
        <w:t>[f2] * 3.76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3] * -6.22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4] * -2.49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5] * -9.79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6] * -6.8</w:t>
      </w:r>
    </w:p>
    <w:p w:rsidR="002C5582" w:rsidRPr="002C5582" w:rsidRDefault="002C5582" w:rsidP="002C5582">
      <w:pPr>
        <w:rPr>
          <w:lang w:val="en-US"/>
        </w:rPr>
      </w:pP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Class I :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482.09 + 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1] * -216.06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2] * 0.26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6] * 2.18</w:t>
      </w:r>
    </w:p>
    <w:p w:rsidR="002C5582" w:rsidRPr="002C5582" w:rsidRDefault="002C5582" w:rsidP="002C5582">
      <w:pPr>
        <w:rPr>
          <w:lang w:val="en-US"/>
        </w:rPr>
      </w:pP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Class J :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-3.11 + 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1] * -23.42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2] * 3.68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3] * 3.53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5] * -82.49 +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[f6] * -3.53</w:t>
      </w:r>
    </w:p>
    <w:p w:rsidR="002C5582" w:rsidRPr="002C5582" w:rsidRDefault="002C5582" w:rsidP="002C5582">
      <w:pPr>
        <w:rPr>
          <w:lang w:val="en-US"/>
        </w:rPr>
      </w:pPr>
    </w:p>
    <w:p w:rsidR="002C5582" w:rsidRPr="002C5582" w:rsidRDefault="002C5582" w:rsidP="002C5582">
      <w:pPr>
        <w:rPr>
          <w:lang w:val="en-US"/>
        </w:rPr>
      </w:pP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Time taken to build model: 7.06 seconds</w:t>
      </w:r>
    </w:p>
    <w:p w:rsidR="002C5582" w:rsidRPr="002C5582" w:rsidRDefault="002C5582" w:rsidP="002C5582">
      <w:pPr>
        <w:rPr>
          <w:lang w:val="en-US"/>
        </w:rPr>
      </w:pP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=== Evaluation on test split ===</w:t>
      </w:r>
    </w:p>
    <w:p w:rsidR="002C5582" w:rsidRPr="002C5582" w:rsidRDefault="002C5582" w:rsidP="002C5582">
      <w:pPr>
        <w:rPr>
          <w:lang w:val="en-US"/>
        </w:rPr>
      </w:pP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Time taken to test model on test split: 0 seconds</w:t>
      </w:r>
    </w:p>
    <w:p w:rsidR="002C5582" w:rsidRPr="002C5582" w:rsidRDefault="002C5582" w:rsidP="002C5582">
      <w:pPr>
        <w:rPr>
          <w:lang w:val="en-US"/>
        </w:rPr>
      </w:pP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=== Summary ===</w:t>
      </w:r>
    </w:p>
    <w:p w:rsidR="002C5582" w:rsidRPr="002C5582" w:rsidRDefault="002C5582" w:rsidP="002C5582">
      <w:pPr>
        <w:rPr>
          <w:lang w:val="en-US"/>
        </w:rPr>
      </w:pP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Correctly Classified Instances         695               92.6667 %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Incorrectly Classified Instances        55                7.3333 %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lastRenderedPageBreak/>
        <w:t>Kappa statistic                          0.9184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Mean absolute error                      0.0233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Root mean squared error                  0.1083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Relative absolute error                 12.9419 %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Root relative squared error             36.082  %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Total Number of Instances              750     </w:t>
      </w:r>
    </w:p>
    <w:p w:rsidR="002C5582" w:rsidRPr="002C5582" w:rsidRDefault="002C5582" w:rsidP="002C5582">
      <w:pPr>
        <w:rPr>
          <w:lang w:val="en-US"/>
        </w:rPr>
      </w:pP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=== Detailed Accuracy By Class ===</w:t>
      </w:r>
    </w:p>
    <w:p w:rsidR="002C5582" w:rsidRPr="002C5582" w:rsidRDefault="002C5582" w:rsidP="002C5582">
      <w:pPr>
        <w:rPr>
          <w:lang w:val="en-US"/>
        </w:rPr>
      </w:pP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                 TP Rate  FP Rate  Precision  Recall   F-Measure  MCC      ROC Area  PRC Area  Class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                 1.000    0.001    0.986      1.000    0.993      0.992    1.000     1.000     A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                 0.779    0.010    0.896      0.779    0.833      0.818    0.991     0.931     B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                 0.816    0.031    0.747      0.816    0.780      0.755    0.981     0.833     C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                 1.000    0.000    1.000      1.000    1.000      1.000    1.000     1.000     D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                 0.988    0.004    0.963      0.988    0.975      0.972    0.999     0.993     E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                 0.884    0.020    0.854      0.884    0.869      0.851    0.990     0.912     F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                 1.000    0.001    0.985      1.000    0.992      0.992    1.000     0.999     G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                 0.944    0.000    1.000      0.944    0.971      0.969    0.999     0.994     H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                 1.000    0.000    1.000      1.000    1.000      1.000    1.000     1.000     I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                 0.866    0.013    0.866      0.866    0.866      0.852    0.988     0.907     J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Weighted Avg.    0.927    0.008    0.928      0.927    0.927      0.919    0.995     0.956     </w:t>
      </w:r>
    </w:p>
    <w:p w:rsidR="002C5582" w:rsidRPr="002C5582" w:rsidRDefault="002C5582" w:rsidP="002C5582">
      <w:pPr>
        <w:rPr>
          <w:lang w:val="en-US"/>
        </w:rPr>
      </w:pP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>=== Confusion Matrix ===</w:t>
      </w:r>
    </w:p>
    <w:p w:rsidR="002C5582" w:rsidRPr="002C5582" w:rsidRDefault="002C5582" w:rsidP="002C5582">
      <w:pPr>
        <w:rPr>
          <w:lang w:val="en-US"/>
        </w:rPr>
      </w:pP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  a  b  c  d  e  f  g  h  i  j   &lt;-- classified as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 69  0  0  0  0  0  0  0  0  0 |  a = A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  0 60 17  0  0  0  0  0  0  0 |  b = B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  0  7 62  0  0  7  0  0  0  0 |  c = C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  0  0  0 75  0  0  0  0  0  0 |  d = D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  1  0  0  0 79  0  0  0  0  0 |  e = E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  0  0  1  0  0 76  0  0  0  9 |  f = F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lastRenderedPageBreak/>
        <w:t xml:space="preserve">  0  0  0  0  0  0 66  0  0  0 |  g = G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  0  0  0  0  3  0  1 67  0  0 |  h = H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  0  0  0  0  0  0  0  0 83  0 |  i = I</w:t>
      </w:r>
    </w:p>
    <w:p w:rsidR="002C5582" w:rsidRPr="002C5582" w:rsidRDefault="002C5582" w:rsidP="002C5582">
      <w:pPr>
        <w:rPr>
          <w:lang w:val="en-US"/>
        </w:rPr>
      </w:pPr>
      <w:r w:rsidRPr="002C5582">
        <w:rPr>
          <w:lang w:val="en-US"/>
        </w:rPr>
        <w:t xml:space="preserve">  0  0  3  0  0  6  0  0  0 58 |  j = J</w:t>
      </w:r>
    </w:p>
    <w:p w:rsidR="000A5526" w:rsidRDefault="000A5526" w:rsidP="00473952">
      <w:pPr>
        <w:rPr>
          <w:lang w:val="en-US"/>
        </w:rPr>
      </w:pPr>
      <w:r>
        <w:rPr>
          <w:lang w:val="en-US"/>
        </w:rPr>
        <w:t>Random Forest</w:t>
      </w:r>
    </w:p>
    <w:p w:rsidR="000A5526" w:rsidRPr="000A5526" w:rsidRDefault="000A5526" w:rsidP="000A5526">
      <w:pPr>
        <w:rPr>
          <w:lang w:val="en-US"/>
        </w:rPr>
      </w:pPr>
      <w:r w:rsidRPr="000A5526">
        <w:rPr>
          <w:lang w:val="en-US"/>
        </w:rPr>
        <w:t>=== Run information ===</w:t>
      </w:r>
    </w:p>
    <w:p w:rsidR="000A5526" w:rsidRPr="000A5526" w:rsidRDefault="000A5526" w:rsidP="000A5526">
      <w:pPr>
        <w:rPr>
          <w:lang w:val="en-US"/>
        </w:rPr>
      </w:pPr>
    </w:p>
    <w:p w:rsidR="000A5526" w:rsidRPr="000A5526" w:rsidRDefault="000A5526" w:rsidP="000A5526">
      <w:pPr>
        <w:rPr>
          <w:lang w:val="en-US"/>
        </w:rPr>
      </w:pPr>
      <w:r w:rsidRPr="000A5526">
        <w:rPr>
          <w:lang w:val="en-US"/>
        </w:rPr>
        <w:t>Scheme:       weka.classifiers.trees.RandomForest -P 100 -I 100 -num-slots 1 -K 0 -M 1.0 -V 0.001 -S 1</w:t>
      </w:r>
    </w:p>
    <w:p w:rsidR="000A5526" w:rsidRPr="000A5526" w:rsidRDefault="000A5526" w:rsidP="000A5526">
      <w:pPr>
        <w:rPr>
          <w:lang w:val="en-US"/>
        </w:rPr>
      </w:pPr>
      <w:r w:rsidRPr="000A5526">
        <w:rPr>
          <w:lang w:val="en-US"/>
        </w:rPr>
        <w:t>Relation:     histogramfeatures</w:t>
      </w:r>
    </w:p>
    <w:p w:rsidR="000A5526" w:rsidRPr="000A5526" w:rsidRDefault="000A5526" w:rsidP="000A5526">
      <w:pPr>
        <w:rPr>
          <w:lang w:val="en-US"/>
        </w:rPr>
      </w:pPr>
      <w:r w:rsidRPr="000A5526">
        <w:rPr>
          <w:lang w:val="en-US"/>
        </w:rPr>
        <w:t>Instances:    2500</w:t>
      </w:r>
    </w:p>
    <w:p w:rsidR="000A5526" w:rsidRPr="000A5526" w:rsidRDefault="000A5526" w:rsidP="000A5526">
      <w:pPr>
        <w:rPr>
          <w:lang w:val="en-US"/>
        </w:rPr>
      </w:pPr>
      <w:r w:rsidRPr="000A5526">
        <w:rPr>
          <w:lang w:val="en-US"/>
        </w:rPr>
        <w:t>Attributes:   7</w:t>
      </w:r>
    </w:p>
    <w:p w:rsidR="000A5526" w:rsidRPr="000A5526" w:rsidRDefault="000A5526" w:rsidP="000A5526">
      <w:pPr>
        <w:rPr>
          <w:lang w:val="en-US"/>
        </w:rPr>
      </w:pPr>
      <w:r w:rsidRPr="000A5526">
        <w:rPr>
          <w:lang w:val="en-US"/>
        </w:rPr>
        <w:t xml:space="preserve">              f1</w:t>
      </w:r>
    </w:p>
    <w:p w:rsidR="000A5526" w:rsidRPr="000A5526" w:rsidRDefault="000A5526" w:rsidP="000A5526">
      <w:pPr>
        <w:rPr>
          <w:lang w:val="en-US"/>
        </w:rPr>
      </w:pPr>
      <w:r w:rsidRPr="000A5526">
        <w:rPr>
          <w:lang w:val="en-US"/>
        </w:rPr>
        <w:t xml:space="preserve">              f2</w:t>
      </w:r>
    </w:p>
    <w:p w:rsidR="000A5526" w:rsidRPr="000A5526" w:rsidRDefault="000A5526" w:rsidP="000A5526">
      <w:pPr>
        <w:rPr>
          <w:lang w:val="en-US"/>
        </w:rPr>
      </w:pPr>
      <w:r w:rsidRPr="000A5526">
        <w:rPr>
          <w:lang w:val="en-US"/>
        </w:rPr>
        <w:t xml:space="preserve">              f3</w:t>
      </w:r>
    </w:p>
    <w:p w:rsidR="000A5526" w:rsidRPr="000A5526" w:rsidRDefault="000A5526" w:rsidP="000A5526">
      <w:pPr>
        <w:rPr>
          <w:lang w:val="en-US"/>
        </w:rPr>
      </w:pPr>
      <w:r w:rsidRPr="000A5526">
        <w:rPr>
          <w:lang w:val="en-US"/>
        </w:rPr>
        <w:t xml:space="preserve">              f4</w:t>
      </w:r>
    </w:p>
    <w:p w:rsidR="000A5526" w:rsidRPr="000A5526" w:rsidRDefault="000A5526" w:rsidP="000A5526">
      <w:pPr>
        <w:rPr>
          <w:lang w:val="en-US"/>
        </w:rPr>
      </w:pPr>
      <w:r w:rsidRPr="000A5526">
        <w:rPr>
          <w:lang w:val="en-US"/>
        </w:rPr>
        <w:t xml:space="preserve">              f5</w:t>
      </w:r>
    </w:p>
    <w:p w:rsidR="000A5526" w:rsidRPr="000A5526" w:rsidRDefault="000A5526" w:rsidP="000A5526">
      <w:pPr>
        <w:rPr>
          <w:lang w:val="en-US"/>
        </w:rPr>
      </w:pPr>
      <w:r w:rsidRPr="000A5526">
        <w:rPr>
          <w:lang w:val="en-US"/>
        </w:rPr>
        <w:t xml:space="preserve">              f6</w:t>
      </w:r>
    </w:p>
    <w:p w:rsidR="000A5526" w:rsidRPr="000A5526" w:rsidRDefault="000A5526" w:rsidP="000A5526">
      <w:pPr>
        <w:rPr>
          <w:lang w:val="en-US"/>
        </w:rPr>
      </w:pPr>
      <w:r w:rsidRPr="000A5526">
        <w:rPr>
          <w:lang w:val="en-US"/>
        </w:rPr>
        <w:t xml:space="preserve">              class</w:t>
      </w:r>
    </w:p>
    <w:p w:rsidR="000A5526" w:rsidRPr="000A5526" w:rsidRDefault="000A5526" w:rsidP="000A5526">
      <w:pPr>
        <w:rPr>
          <w:lang w:val="en-US"/>
        </w:rPr>
      </w:pPr>
      <w:r w:rsidRPr="000A5526">
        <w:rPr>
          <w:lang w:val="en-US"/>
        </w:rPr>
        <w:t>Test mode:    split 70.0% train, remainder test</w:t>
      </w:r>
    </w:p>
    <w:p w:rsidR="000A5526" w:rsidRPr="000A5526" w:rsidRDefault="000A5526" w:rsidP="000A5526">
      <w:pPr>
        <w:rPr>
          <w:lang w:val="en-US"/>
        </w:rPr>
      </w:pPr>
    </w:p>
    <w:p w:rsidR="000A5526" w:rsidRPr="000A5526" w:rsidRDefault="000A5526" w:rsidP="000A5526">
      <w:pPr>
        <w:rPr>
          <w:lang w:val="en-US"/>
        </w:rPr>
      </w:pPr>
      <w:r w:rsidRPr="000A5526">
        <w:rPr>
          <w:lang w:val="en-US"/>
        </w:rPr>
        <w:t>=== Classifier model (full training set) ===</w:t>
      </w:r>
    </w:p>
    <w:p w:rsidR="000A5526" w:rsidRPr="000A5526" w:rsidRDefault="000A5526" w:rsidP="000A5526">
      <w:pPr>
        <w:rPr>
          <w:lang w:val="en-US"/>
        </w:rPr>
      </w:pPr>
    </w:p>
    <w:p w:rsidR="000A5526" w:rsidRPr="000A5526" w:rsidRDefault="000A5526" w:rsidP="000A5526">
      <w:pPr>
        <w:rPr>
          <w:lang w:val="en-US"/>
        </w:rPr>
      </w:pPr>
      <w:r w:rsidRPr="000A5526">
        <w:rPr>
          <w:lang w:val="en-US"/>
        </w:rPr>
        <w:t>RandomForest</w:t>
      </w:r>
    </w:p>
    <w:p w:rsidR="000A5526" w:rsidRPr="000A5526" w:rsidRDefault="000A5526" w:rsidP="000A5526">
      <w:pPr>
        <w:rPr>
          <w:lang w:val="en-US"/>
        </w:rPr>
      </w:pPr>
    </w:p>
    <w:p w:rsidR="000A5526" w:rsidRPr="000A5526" w:rsidRDefault="000A5526" w:rsidP="000A5526">
      <w:pPr>
        <w:rPr>
          <w:lang w:val="en-US"/>
        </w:rPr>
      </w:pPr>
      <w:r w:rsidRPr="000A5526">
        <w:rPr>
          <w:lang w:val="en-US"/>
        </w:rPr>
        <w:t>Bagging with 100 iterations and base learner</w:t>
      </w:r>
    </w:p>
    <w:p w:rsidR="000A5526" w:rsidRPr="000A5526" w:rsidRDefault="000A5526" w:rsidP="000A5526">
      <w:pPr>
        <w:rPr>
          <w:lang w:val="en-US"/>
        </w:rPr>
      </w:pPr>
    </w:p>
    <w:p w:rsidR="000A5526" w:rsidRPr="000A5526" w:rsidRDefault="000A5526" w:rsidP="000A5526">
      <w:pPr>
        <w:rPr>
          <w:lang w:val="en-US"/>
        </w:rPr>
      </w:pPr>
      <w:r w:rsidRPr="000A5526">
        <w:rPr>
          <w:lang w:val="en-US"/>
        </w:rPr>
        <w:t>weka.classifiers.trees.RandomTree -K 0 -M 1.0 -V 0.001 -S 1 -do-not-check-capabilities</w:t>
      </w:r>
    </w:p>
    <w:p w:rsidR="000A5526" w:rsidRPr="000A5526" w:rsidRDefault="000A5526" w:rsidP="000A5526">
      <w:pPr>
        <w:rPr>
          <w:lang w:val="en-US"/>
        </w:rPr>
      </w:pPr>
    </w:p>
    <w:p w:rsidR="000A5526" w:rsidRPr="000A5526" w:rsidRDefault="000A5526" w:rsidP="000A5526">
      <w:pPr>
        <w:rPr>
          <w:lang w:val="en-US"/>
        </w:rPr>
      </w:pPr>
      <w:r w:rsidRPr="000A5526">
        <w:rPr>
          <w:lang w:val="en-US"/>
        </w:rPr>
        <w:t>Time taken to build model: 0.97 seconds</w:t>
      </w:r>
    </w:p>
    <w:p w:rsidR="000A5526" w:rsidRPr="000A5526" w:rsidRDefault="000A5526" w:rsidP="000A5526">
      <w:pPr>
        <w:rPr>
          <w:lang w:val="en-US"/>
        </w:rPr>
      </w:pPr>
    </w:p>
    <w:p w:rsidR="000A5526" w:rsidRPr="000A5526" w:rsidRDefault="000A5526" w:rsidP="000A5526">
      <w:pPr>
        <w:rPr>
          <w:lang w:val="en-US"/>
        </w:rPr>
      </w:pPr>
      <w:r w:rsidRPr="000A5526">
        <w:rPr>
          <w:lang w:val="en-US"/>
        </w:rPr>
        <w:t>=== Evaluation on test split ===</w:t>
      </w:r>
    </w:p>
    <w:p w:rsidR="000A5526" w:rsidRPr="000A5526" w:rsidRDefault="000A5526" w:rsidP="000A5526">
      <w:pPr>
        <w:rPr>
          <w:lang w:val="en-US"/>
        </w:rPr>
      </w:pPr>
    </w:p>
    <w:p w:rsidR="000A5526" w:rsidRPr="000A5526" w:rsidRDefault="000A5526" w:rsidP="000A5526">
      <w:pPr>
        <w:rPr>
          <w:lang w:val="en-US"/>
        </w:rPr>
      </w:pPr>
      <w:r w:rsidRPr="000A5526">
        <w:rPr>
          <w:lang w:val="en-US"/>
        </w:rPr>
        <w:t>Time taken to test model on test split: 0.06 seconds</w:t>
      </w:r>
    </w:p>
    <w:p w:rsidR="000A5526" w:rsidRPr="000A5526" w:rsidRDefault="000A5526" w:rsidP="000A5526">
      <w:pPr>
        <w:rPr>
          <w:lang w:val="en-US"/>
        </w:rPr>
      </w:pPr>
    </w:p>
    <w:p w:rsidR="000A5526" w:rsidRPr="000A5526" w:rsidRDefault="000A5526" w:rsidP="000A5526">
      <w:pPr>
        <w:rPr>
          <w:lang w:val="en-US"/>
        </w:rPr>
      </w:pPr>
      <w:r w:rsidRPr="000A5526">
        <w:rPr>
          <w:lang w:val="en-US"/>
        </w:rPr>
        <w:t>=== Summary ===</w:t>
      </w:r>
    </w:p>
    <w:p w:rsidR="000A5526" w:rsidRPr="000A5526" w:rsidRDefault="000A5526" w:rsidP="000A5526">
      <w:pPr>
        <w:rPr>
          <w:lang w:val="en-US"/>
        </w:rPr>
      </w:pPr>
    </w:p>
    <w:p w:rsidR="000A5526" w:rsidRPr="000A5526" w:rsidRDefault="000A5526" w:rsidP="000A5526">
      <w:pPr>
        <w:rPr>
          <w:lang w:val="en-US"/>
        </w:rPr>
      </w:pPr>
      <w:r w:rsidRPr="000A5526">
        <w:rPr>
          <w:lang w:val="en-US"/>
        </w:rPr>
        <w:t>Correctly Classified Instances         701               93.4667 %</w:t>
      </w:r>
    </w:p>
    <w:p w:rsidR="000A5526" w:rsidRPr="000A5526" w:rsidRDefault="000A5526" w:rsidP="000A5526">
      <w:pPr>
        <w:rPr>
          <w:lang w:val="en-US"/>
        </w:rPr>
      </w:pPr>
      <w:r w:rsidRPr="000A5526">
        <w:rPr>
          <w:lang w:val="en-US"/>
        </w:rPr>
        <w:t>Incorrectly Classified Instances        49                6.5333 %</w:t>
      </w:r>
    </w:p>
    <w:p w:rsidR="000A5526" w:rsidRPr="000A5526" w:rsidRDefault="000A5526" w:rsidP="000A5526">
      <w:pPr>
        <w:rPr>
          <w:lang w:val="en-US"/>
        </w:rPr>
      </w:pPr>
      <w:r w:rsidRPr="000A5526">
        <w:rPr>
          <w:lang w:val="en-US"/>
        </w:rPr>
        <w:t>Kappa statistic                          0.9274</w:t>
      </w:r>
    </w:p>
    <w:p w:rsidR="000A5526" w:rsidRPr="000A5526" w:rsidRDefault="000A5526" w:rsidP="000A5526">
      <w:pPr>
        <w:rPr>
          <w:lang w:val="en-US"/>
        </w:rPr>
      </w:pPr>
      <w:r w:rsidRPr="000A5526">
        <w:rPr>
          <w:lang w:val="en-US"/>
        </w:rPr>
        <w:t>Mean absolute error                      0.0256</w:t>
      </w:r>
    </w:p>
    <w:p w:rsidR="000A5526" w:rsidRPr="000A5526" w:rsidRDefault="000A5526" w:rsidP="000A5526">
      <w:pPr>
        <w:rPr>
          <w:lang w:val="en-US"/>
        </w:rPr>
      </w:pPr>
      <w:r w:rsidRPr="000A5526">
        <w:rPr>
          <w:lang w:val="en-US"/>
        </w:rPr>
        <w:t xml:space="preserve">Root mean squared error                  0.104 </w:t>
      </w:r>
    </w:p>
    <w:p w:rsidR="000A5526" w:rsidRPr="000A5526" w:rsidRDefault="000A5526" w:rsidP="000A5526">
      <w:pPr>
        <w:rPr>
          <w:lang w:val="en-US"/>
        </w:rPr>
      </w:pPr>
      <w:r w:rsidRPr="000A5526">
        <w:rPr>
          <w:lang w:val="en-US"/>
        </w:rPr>
        <w:t>Relative absolute error                 14.2439 %</w:t>
      </w:r>
    </w:p>
    <w:p w:rsidR="000A5526" w:rsidRPr="000A5526" w:rsidRDefault="000A5526" w:rsidP="000A5526">
      <w:pPr>
        <w:rPr>
          <w:lang w:val="en-US"/>
        </w:rPr>
      </w:pPr>
      <w:r w:rsidRPr="000A5526">
        <w:rPr>
          <w:lang w:val="en-US"/>
        </w:rPr>
        <w:t>Root relative squared error             34.6509 %</w:t>
      </w:r>
    </w:p>
    <w:p w:rsidR="000A5526" w:rsidRPr="000A5526" w:rsidRDefault="000A5526" w:rsidP="000A5526">
      <w:pPr>
        <w:rPr>
          <w:lang w:val="en-US"/>
        </w:rPr>
      </w:pPr>
      <w:r w:rsidRPr="000A5526">
        <w:rPr>
          <w:lang w:val="en-US"/>
        </w:rPr>
        <w:t xml:space="preserve">Total Number of Instances              750     </w:t>
      </w:r>
    </w:p>
    <w:p w:rsidR="000A5526" w:rsidRPr="000A5526" w:rsidRDefault="000A5526" w:rsidP="000A5526">
      <w:pPr>
        <w:rPr>
          <w:lang w:val="en-US"/>
        </w:rPr>
      </w:pPr>
    </w:p>
    <w:p w:rsidR="000A5526" w:rsidRPr="000A5526" w:rsidRDefault="000A5526" w:rsidP="000A5526">
      <w:pPr>
        <w:rPr>
          <w:lang w:val="en-US"/>
        </w:rPr>
      </w:pPr>
      <w:r w:rsidRPr="000A5526">
        <w:rPr>
          <w:lang w:val="en-US"/>
        </w:rPr>
        <w:t>=== Detailed Accuracy By Class ===</w:t>
      </w:r>
    </w:p>
    <w:p w:rsidR="000A5526" w:rsidRPr="000A5526" w:rsidRDefault="000A5526" w:rsidP="000A5526">
      <w:pPr>
        <w:rPr>
          <w:lang w:val="en-US"/>
        </w:rPr>
      </w:pPr>
    </w:p>
    <w:p w:rsidR="000A5526" w:rsidRPr="000A5526" w:rsidRDefault="000A5526" w:rsidP="000A5526">
      <w:pPr>
        <w:rPr>
          <w:lang w:val="en-US"/>
        </w:rPr>
      </w:pPr>
      <w:r w:rsidRPr="000A5526">
        <w:rPr>
          <w:lang w:val="en-US"/>
        </w:rPr>
        <w:t xml:space="preserve">                 TP Rate  FP Rate  Precision  Recall   F-Measure  MCC      ROC Area  PRC Area  Class</w:t>
      </w:r>
    </w:p>
    <w:p w:rsidR="000A5526" w:rsidRPr="000A5526" w:rsidRDefault="000A5526" w:rsidP="000A5526">
      <w:pPr>
        <w:rPr>
          <w:lang w:val="en-US"/>
        </w:rPr>
      </w:pPr>
      <w:r w:rsidRPr="000A5526">
        <w:rPr>
          <w:lang w:val="en-US"/>
        </w:rPr>
        <w:t xml:space="preserve">                 1.000    0.001    0.986      1.000    0.993      0.992    1.000     1.000     A</w:t>
      </w:r>
    </w:p>
    <w:p w:rsidR="000A5526" w:rsidRPr="000A5526" w:rsidRDefault="000A5526" w:rsidP="000A5526">
      <w:pPr>
        <w:rPr>
          <w:lang w:val="en-US"/>
        </w:rPr>
      </w:pPr>
      <w:r w:rsidRPr="000A5526">
        <w:rPr>
          <w:lang w:val="en-US"/>
        </w:rPr>
        <w:t xml:space="preserve">                 0.779    0.004    0.952      0.779    0.857      0.848    0.991     0.943     B</w:t>
      </w:r>
    </w:p>
    <w:p w:rsidR="000A5526" w:rsidRPr="000A5526" w:rsidRDefault="000A5526" w:rsidP="000A5526">
      <w:pPr>
        <w:rPr>
          <w:lang w:val="en-US"/>
        </w:rPr>
      </w:pPr>
      <w:r w:rsidRPr="000A5526">
        <w:rPr>
          <w:lang w:val="en-US"/>
        </w:rPr>
        <w:t xml:space="preserve">                 0.934    0.033    0.763      0.934    0.840      0.825    0.984     0.799     C</w:t>
      </w:r>
    </w:p>
    <w:p w:rsidR="000A5526" w:rsidRPr="000A5526" w:rsidRDefault="000A5526" w:rsidP="000A5526">
      <w:pPr>
        <w:rPr>
          <w:lang w:val="en-US"/>
        </w:rPr>
      </w:pPr>
      <w:r w:rsidRPr="000A5526">
        <w:rPr>
          <w:lang w:val="en-US"/>
        </w:rPr>
        <w:t xml:space="preserve">                 1.000    0.001    0.987      1.000    0.993      0.993    1.000     1.000     D</w:t>
      </w:r>
    </w:p>
    <w:p w:rsidR="000A5526" w:rsidRPr="000A5526" w:rsidRDefault="000A5526" w:rsidP="000A5526">
      <w:pPr>
        <w:rPr>
          <w:lang w:val="en-US"/>
        </w:rPr>
      </w:pPr>
      <w:r w:rsidRPr="000A5526">
        <w:rPr>
          <w:lang w:val="en-US"/>
        </w:rPr>
        <w:t xml:space="preserve">                 0.963    0.004    0.963      0.963    0.963      0.958    0.999     0.979     E</w:t>
      </w:r>
    </w:p>
    <w:p w:rsidR="000A5526" w:rsidRPr="000A5526" w:rsidRDefault="000A5526" w:rsidP="000A5526">
      <w:pPr>
        <w:rPr>
          <w:lang w:val="en-US"/>
        </w:rPr>
      </w:pPr>
      <w:r w:rsidRPr="000A5526">
        <w:rPr>
          <w:lang w:val="en-US"/>
        </w:rPr>
        <w:t xml:space="preserve">                 0.884    0.011    0.916      0.884    0.899      0.887    0.993     0.939     F</w:t>
      </w:r>
    </w:p>
    <w:p w:rsidR="000A5526" w:rsidRPr="000A5526" w:rsidRDefault="000A5526" w:rsidP="000A5526">
      <w:pPr>
        <w:rPr>
          <w:lang w:val="en-US"/>
        </w:rPr>
      </w:pPr>
      <w:r w:rsidRPr="000A5526">
        <w:rPr>
          <w:lang w:val="en-US"/>
        </w:rPr>
        <w:t xml:space="preserve">                 1.000    0.003    0.971      1.000    0.985      0.984    0.999     0.979     G</w:t>
      </w:r>
    </w:p>
    <w:p w:rsidR="000A5526" w:rsidRPr="000A5526" w:rsidRDefault="000A5526" w:rsidP="000A5526">
      <w:pPr>
        <w:rPr>
          <w:lang w:val="en-US"/>
        </w:rPr>
      </w:pPr>
      <w:r w:rsidRPr="000A5526">
        <w:rPr>
          <w:lang w:val="en-US"/>
        </w:rPr>
        <w:t xml:space="preserve">                 0.930    0.003    0.971      0.930    0.950      0.945    0.983     0.971     H</w:t>
      </w:r>
    </w:p>
    <w:p w:rsidR="000A5526" w:rsidRPr="000A5526" w:rsidRDefault="000A5526" w:rsidP="000A5526">
      <w:pPr>
        <w:rPr>
          <w:lang w:val="en-US"/>
        </w:rPr>
      </w:pPr>
      <w:r w:rsidRPr="000A5526">
        <w:rPr>
          <w:lang w:val="en-US"/>
        </w:rPr>
        <w:t xml:space="preserve">                 1.000    0.000    1.000      1.000    1.000      1.000    1.000     1.000     I</w:t>
      </w:r>
    </w:p>
    <w:p w:rsidR="000A5526" w:rsidRPr="000A5526" w:rsidRDefault="000A5526" w:rsidP="000A5526">
      <w:pPr>
        <w:rPr>
          <w:lang w:val="en-US"/>
        </w:rPr>
      </w:pPr>
      <w:r w:rsidRPr="000A5526">
        <w:rPr>
          <w:lang w:val="en-US"/>
        </w:rPr>
        <w:t xml:space="preserve">                 0.866    0.012    0.879      0.866    0.872      0.860    0.992     0.943     J</w:t>
      </w:r>
    </w:p>
    <w:p w:rsidR="000A5526" w:rsidRPr="000A5526" w:rsidRDefault="000A5526" w:rsidP="000A5526">
      <w:pPr>
        <w:rPr>
          <w:lang w:val="en-US"/>
        </w:rPr>
      </w:pPr>
      <w:r w:rsidRPr="000A5526">
        <w:rPr>
          <w:lang w:val="en-US"/>
        </w:rPr>
        <w:t xml:space="preserve">Weighted Avg.    0.935    0.007    0.939      0.935    0.935      0.929    0.994     0.955     </w:t>
      </w:r>
    </w:p>
    <w:p w:rsidR="000A5526" w:rsidRPr="000A5526" w:rsidRDefault="000A5526" w:rsidP="000A5526">
      <w:pPr>
        <w:rPr>
          <w:lang w:val="en-US"/>
        </w:rPr>
      </w:pPr>
    </w:p>
    <w:p w:rsidR="000A5526" w:rsidRPr="000A5526" w:rsidRDefault="000A5526" w:rsidP="000A5526">
      <w:pPr>
        <w:rPr>
          <w:lang w:val="en-US"/>
        </w:rPr>
      </w:pPr>
      <w:r w:rsidRPr="000A5526">
        <w:rPr>
          <w:lang w:val="en-US"/>
        </w:rPr>
        <w:t>=== Confusion Matrix ===</w:t>
      </w:r>
    </w:p>
    <w:p w:rsidR="000A5526" w:rsidRPr="000A5526" w:rsidRDefault="000A5526" w:rsidP="000A5526">
      <w:pPr>
        <w:rPr>
          <w:lang w:val="en-US"/>
        </w:rPr>
      </w:pPr>
    </w:p>
    <w:p w:rsidR="000A5526" w:rsidRPr="000A5526" w:rsidRDefault="000A5526" w:rsidP="000A5526">
      <w:pPr>
        <w:rPr>
          <w:lang w:val="en-US"/>
        </w:rPr>
      </w:pPr>
      <w:r w:rsidRPr="000A5526">
        <w:rPr>
          <w:lang w:val="en-US"/>
        </w:rPr>
        <w:lastRenderedPageBreak/>
        <w:t xml:space="preserve">  a  b  c  d  e  f  g  h  i  j   &lt;-- classified as</w:t>
      </w:r>
    </w:p>
    <w:p w:rsidR="000A5526" w:rsidRPr="000A5526" w:rsidRDefault="000A5526" w:rsidP="000A5526">
      <w:pPr>
        <w:rPr>
          <w:lang w:val="en-US"/>
        </w:rPr>
      </w:pPr>
      <w:r w:rsidRPr="000A5526">
        <w:rPr>
          <w:lang w:val="en-US"/>
        </w:rPr>
        <w:t xml:space="preserve"> 69  0  0  0  0  0  0  0  0  0 |  a = A</w:t>
      </w:r>
    </w:p>
    <w:p w:rsidR="000A5526" w:rsidRPr="000A5526" w:rsidRDefault="000A5526" w:rsidP="000A5526">
      <w:pPr>
        <w:rPr>
          <w:lang w:val="en-US"/>
        </w:rPr>
      </w:pPr>
      <w:r w:rsidRPr="000A5526">
        <w:rPr>
          <w:lang w:val="en-US"/>
        </w:rPr>
        <w:t xml:space="preserve">  0 60 17  0  0  0  0  0  0  0 |  b = B</w:t>
      </w:r>
    </w:p>
    <w:p w:rsidR="000A5526" w:rsidRPr="000A5526" w:rsidRDefault="000A5526" w:rsidP="000A5526">
      <w:pPr>
        <w:rPr>
          <w:lang w:val="en-US"/>
        </w:rPr>
      </w:pPr>
      <w:r w:rsidRPr="000A5526">
        <w:rPr>
          <w:lang w:val="en-US"/>
        </w:rPr>
        <w:t xml:space="preserve">  0  3 71  0  0  2  0  0  0  0 |  c = C</w:t>
      </w:r>
    </w:p>
    <w:p w:rsidR="000A5526" w:rsidRPr="000A5526" w:rsidRDefault="000A5526" w:rsidP="000A5526">
      <w:pPr>
        <w:rPr>
          <w:lang w:val="en-US"/>
        </w:rPr>
      </w:pPr>
      <w:r w:rsidRPr="000A5526">
        <w:rPr>
          <w:lang w:val="en-US"/>
        </w:rPr>
        <w:t xml:space="preserve">  0  0  0 75  0  0  0  0  0  0 |  d = D</w:t>
      </w:r>
    </w:p>
    <w:p w:rsidR="000A5526" w:rsidRPr="000A5526" w:rsidRDefault="000A5526" w:rsidP="000A5526">
      <w:pPr>
        <w:rPr>
          <w:lang w:val="en-US"/>
        </w:rPr>
      </w:pPr>
      <w:r w:rsidRPr="000A5526">
        <w:rPr>
          <w:lang w:val="en-US"/>
        </w:rPr>
        <w:t xml:space="preserve">  1  0  0  0 77  0  0  2  0  0 |  e = E</w:t>
      </w:r>
    </w:p>
    <w:p w:rsidR="000A5526" w:rsidRPr="000A5526" w:rsidRDefault="000A5526" w:rsidP="000A5526">
      <w:pPr>
        <w:rPr>
          <w:lang w:val="en-US"/>
        </w:rPr>
      </w:pPr>
      <w:r w:rsidRPr="000A5526">
        <w:rPr>
          <w:lang w:val="en-US"/>
        </w:rPr>
        <w:t xml:space="preserve">  0  0  2  0  0 76  0  0  0  8 |  f = F</w:t>
      </w:r>
    </w:p>
    <w:p w:rsidR="000A5526" w:rsidRPr="000A5526" w:rsidRDefault="000A5526" w:rsidP="000A5526">
      <w:pPr>
        <w:rPr>
          <w:lang w:val="en-US"/>
        </w:rPr>
      </w:pPr>
      <w:r w:rsidRPr="000A5526">
        <w:rPr>
          <w:lang w:val="en-US"/>
        </w:rPr>
        <w:t xml:space="preserve">  0  0  0  0  0  0 66  0  0  0 |  g = G</w:t>
      </w:r>
    </w:p>
    <w:p w:rsidR="000A5526" w:rsidRPr="000A5526" w:rsidRDefault="000A5526" w:rsidP="000A5526">
      <w:pPr>
        <w:rPr>
          <w:lang w:val="en-US"/>
        </w:rPr>
      </w:pPr>
      <w:r w:rsidRPr="000A5526">
        <w:rPr>
          <w:lang w:val="en-US"/>
        </w:rPr>
        <w:t xml:space="preserve">  0  0  0  0  3  0  2 66  0  0 |  h = H</w:t>
      </w:r>
    </w:p>
    <w:p w:rsidR="000A5526" w:rsidRPr="000A5526" w:rsidRDefault="000A5526" w:rsidP="000A5526">
      <w:pPr>
        <w:rPr>
          <w:lang w:val="en-US"/>
        </w:rPr>
      </w:pPr>
      <w:r w:rsidRPr="000A5526">
        <w:rPr>
          <w:lang w:val="en-US"/>
        </w:rPr>
        <w:t xml:space="preserve">  0  0  0  0  0  0  0  0 83  0 |  i = I</w:t>
      </w:r>
    </w:p>
    <w:p w:rsidR="000A5526" w:rsidRPr="000A5526" w:rsidRDefault="000A5526" w:rsidP="000A5526">
      <w:pPr>
        <w:rPr>
          <w:lang w:val="en-US"/>
        </w:rPr>
      </w:pPr>
      <w:r w:rsidRPr="000A5526">
        <w:rPr>
          <w:lang w:val="en-US"/>
        </w:rPr>
        <w:t xml:space="preserve">  0  0  3  1  0  5  0  0  0 58 |  j = J</w:t>
      </w:r>
    </w:p>
    <w:p w:rsidR="000A5526" w:rsidRDefault="001A5188" w:rsidP="00473952">
      <w:pPr>
        <w:rPr>
          <w:lang w:val="en-US"/>
        </w:rPr>
      </w:pPr>
      <w:r>
        <w:rPr>
          <w:lang w:val="en-US"/>
        </w:rPr>
        <w:t>RandomTree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=== Run information ===</w:t>
      </w:r>
    </w:p>
    <w:p w:rsidR="001A5188" w:rsidRPr="001A5188" w:rsidRDefault="001A5188" w:rsidP="001A5188">
      <w:pPr>
        <w:rPr>
          <w:lang w:val="en-US"/>
        </w:rPr>
      </w:pP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Scheme:       weka.classifiers.trees.RandomTree -K 0 -M 1.0 -V 0.001 -S 1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Relation:     histogramfeatures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Instances:    2500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Attributes:   7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 xml:space="preserve">              f1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 xml:space="preserve">              f2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 xml:space="preserve">              f3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 xml:space="preserve">              f4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 xml:space="preserve">              f5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 xml:space="preserve">              f6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 xml:space="preserve">              class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Test mode:    split 70.0% train, remainder test</w:t>
      </w:r>
    </w:p>
    <w:p w:rsidR="001A5188" w:rsidRPr="001A5188" w:rsidRDefault="001A5188" w:rsidP="001A5188">
      <w:pPr>
        <w:rPr>
          <w:lang w:val="en-US"/>
        </w:rPr>
      </w:pP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=== Classifier model (full training set) ===</w:t>
      </w:r>
    </w:p>
    <w:p w:rsidR="001A5188" w:rsidRPr="001A5188" w:rsidRDefault="001A5188" w:rsidP="001A5188">
      <w:pPr>
        <w:rPr>
          <w:lang w:val="en-US"/>
        </w:rPr>
      </w:pPr>
    </w:p>
    <w:p w:rsidR="001A5188" w:rsidRPr="001A5188" w:rsidRDefault="001A5188" w:rsidP="001A5188">
      <w:pPr>
        <w:rPr>
          <w:lang w:val="en-US"/>
        </w:rPr>
      </w:pP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RandomTree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lastRenderedPageBreak/>
        <w:t>==========</w:t>
      </w:r>
    </w:p>
    <w:p w:rsidR="001A5188" w:rsidRPr="001A5188" w:rsidRDefault="001A5188" w:rsidP="001A5188">
      <w:pPr>
        <w:rPr>
          <w:lang w:val="en-US"/>
        </w:rPr>
      </w:pP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f1 &lt; 4.5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f1 &lt; 3.03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f1 &lt; 2.38 : I (250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f1 &gt;= 2.38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f1 &lt; 3 : D (236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f1 &gt;= 3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f2 &lt; 1.83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f3 &lt; 1.63 : D (9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f3 &gt;= 1.63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f6 &lt; 1.36 : J (1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f6 &gt;= 1.36 : D (4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f2 &gt;= 1.83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f1 &lt; 3.02 : J (3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f1 &gt;= 3.02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f3 &lt; 1.06 : J (1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f3 &gt;= 1.06 : D (1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f1 &gt;= 3.03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f1 &lt; 4.01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f3 &lt; 0.92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f1 &lt; 3.81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f1 &lt; 3.5 : J (11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f1 &gt;= 3.5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f5 &lt; 0.17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f4 &lt; 3.29 : F (4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f4 &gt;= 3.29 : J (3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f5 &gt;= 0.17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f2 &lt; 2.14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f2 &lt; 1.59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f2 &lt; 1.59 : F (15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lastRenderedPageBreak/>
        <w:t>|   |   |   |   |   |   |   |   |   f2 &gt;= 1.59 : J (1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f2 &gt;= 1.59 : F (73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f2 &gt;= 2.14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f4 &lt; 3.76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f1 &lt; 3.72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f3 &lt; 0.34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f4 &lt; 2.19 : F (1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f4 &gt;= 2.19 : J (2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f3 &gt;= 0.34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f2 &lt; 2.76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|   f3 &lt; 0.83 : F (24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|   f3 &gt;= 0.83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|   |   f6 &lt; 1.7 : J (1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|   |   f6 &gt;= 1.7 : F (5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f2 &gt;= 2.76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|   f2 &lt; 2.98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|   |   f1 &lt; 3.6 : F (1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|   |   f1 &gt;= 3.6 : J (2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|   f2 &gt;= 2.98 : F (2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f1 &gt;= 3.72 : F (37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f4 &gt;= 3.76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f3 &lt; 0.78 : F (2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f3 &gt;= 0.78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f4 &lt; 3.94 : J (4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f4 &gt;= 3.94 : F (1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f1 &gt;= 3.81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f3 &lt; 0.52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f2 &lt; 1.38 : F (1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f2 &gt;= 1.38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f3 &lt; 0.37 : C (52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f3 &gt;= 0.37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lastRenderedPageBreak/>
        <w:t>|   |   |   |   |   |   |   |   f5 &lt; 0.21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f2 &lt; 1.92 : F (1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f2 &gt;= 1.92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f4 &lt; 2.66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f5 &lt; 0.18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|   f1 &lt; 3.95 : F (2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|   f1 &gt;= 3.95 : C (1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f5 &gt;= 0.18 : C (2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f4 &gt;= 2.66 : C (5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f5 &gt;= 0.21 : C (4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f3 &gt;= 0.52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f3 &lt; 0.67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f1 &lt; 3.9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f4 &lt; 3.42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f6 &lt; 1.79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f2 &lt; 2.46 : F (7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f2 &gt;= 2.46 : C (1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f6 &gt;= 1.79 : F (14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f4 &gt;= 3.42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f1 &lt; 3.86 : C (2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f1 &gt;= 3.86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f1 &lt; 3.86 : F (1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f1 &gt;= 3.86 : C (1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f1 &gt;= 3.9 : C (6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f3 &gt;= 0.67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f6 &lt; 1.87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f3 &lt; 0.84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f1 &lt; 3.93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f3 &lt; 0.68 : C (1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f3 &gt;= 0.68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f5 &lt; 0.2 : F (16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lastRenderedPageBreak/>
        <w:t>|   |   |   |   |   |   |   |   |   |   |   f5 &gt;= 0.2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|   f4 &lt; 4.03 : F (7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|   f4 &gt;= 4.03 : C (1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f1 &gt;= 3.93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f3 &lt; 0.72 : J (1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f3 &gt;= 0.72 : C (2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f3 &gt;= 0.84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f1 &lt; 3.9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f2 &lt; 2.11 : C (1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f2 &gt;= 2.11 : F (4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f1 &gt;= 3.9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f2 &lt; 1.69 : C (1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f2 &gt;= 1.69 : J (4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f6 &gt;= 1.87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f3 &lt; 0.73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f3 &lt; 0.71 : J (1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f3 &gt;= 0.71 : F (1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f3 &gt;= 0.73 : J (6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f3 &gt;= 0.92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f1 &lt; 3.51 : J (115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f1 &gt;= 3.51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f1 &lt; 3.8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f3 &lt; 1.03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f2 &lt; 3.53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f1 &lt; 3.68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f1 &lt; 3.65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f1 &lt; 3.63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f5 &lt; 0.22 : J (6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f5 &gt;= 0.22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|   f1 &lt; 3.58 : F (4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|   f1 &gt;= 3.58 : J (2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lastRenderedPageBreak/>
        <w:t>|   |   |   |   |   |   |   |   |   |   f1 &gt;= 3.63 : F (5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f1 &gt;= 3.65 : J (3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f1 &gt;= 3.68 : F (10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f2 &gt;= 3.53 : J (3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f3 &gt;= 1.03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f3 &lt; 1.11 : J (16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f3 &gt;= 1.11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f1 &lt; 3.69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f6 &lt; 1.78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f5 &lt; 0.26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f3 &lt; 1.15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|   f3 &lt; 1.14 : J (3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|   f3 &gt;= 1.14 : F (1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f3 &gt;= 1.15 : J (17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f5 &gt;= 0.26 : F (1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f6 &gt;= 1.78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f1 &lt; 3.67 : F (3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f1 &gt;= 3.67 : J (1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f1 &gt;= 3.69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f4 &lt; 5.01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f2 &lt; 2.96 : F (5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f2 &gt;= 2.96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f3 &lt; 1.2 : F (1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f3 &gt;= 1.2 : J (1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f4 &gt;= 5.01 : J (1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f1 &gt;= 3.8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f2 &lt; 2.14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f4 &lt; 4.74 : C (9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f4 &gt;= 4.74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f1 &lt; 3.91 : F (1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f1 &gt;= 3.91 : C (1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lastRenderedPageBreak/>
        <w:t>|   |   |   |   |   |   f2 &gt;= 2.14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f5 &lt; 0.22 : J (31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f5 &gt;= 0.22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f4 &lt; 4.49 : C (5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f4 &gt;= 4.49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f5 &lt; 0.25 : J (4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f5 &gt;= 0.25 : C (1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f1 &gt;= 4.01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f5 &lt; 0.16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f2 &lt; 3.67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f3 &lt; 0.15 : B (9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f3 &gt;= 0.15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f3 &lt; 0.21 : C (2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f3 &gt;= 0.21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f2 &lt; 3.21 : C (2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f2 &gt;= 3.21 : B (7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f2 &gt;= 3.67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f4 &lt; 2.82 : B (71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f4 &gt;= 2.82 : C (1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f5 &gt;= 0.16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f1 &lt; 4.37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f3 &lt; 0.76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f5 &lt; 0.26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f4 &lt; 2.2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f5 &lt; 0.18 : B (17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f5 &gt;= 0.18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f5 &lt; 0.18 : C (1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f5 &gt;= 0.18 : B (10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f4 &gt;= 2.2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f5 &lt; 0.24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f4 &lt; 3.04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lastRenderedPageBreak/>
        <w:t>|   |   |   |   |   |   |   |   |   |   f3 &lt; 0.25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f3 &lt; 0.01 : B (4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f3 &gt;= 0.01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|   f1 &lt; 4.04 : B (6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|   f1 &gt;= 4.04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|   |   f1 &lt; 4.15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|   |   |   f3 &lt; 0.12 : C (10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|   |   |   f3 &gt;= 0.12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|   |   |   |   f3 &lt; 0.21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|   |   |   |   |   f2 &lt; 2.83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|   |   |   |   |   |   f1 &lt; 4.07 : C (1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|   |   |   |   |   |   f1 &gt;= 4.07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|   |   |   |   |   |   |   f4 &lt; 2.94 : B (4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|   |   |   |   |   |   |   f4 &gt;= 2.94 : C (1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|   |   |   |   |   f2 &gt;= 2.83 : C (3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|   |   |   |   f3 &gt;= 0.21 : C (3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|   |   f1 &gt;= 4.15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|   |   |   f1 &lt; 4.36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|   |   |   |   f6 &lt; 1.8 : B (7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|   |   |   |   f6 &gt;= 1.8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|   |   |   |   |   f1 &lt; 4.26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|   |   |   |   |   |   f3 &lt; 0.2 : B (5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|   |   |   |   |   |   f3 &gt;= 0.2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|   |   |   |   |   |   |   f4 &lt; 2.62 : B (1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|   |   |   |   |   |   |   f4 &gt;= 2.62 : C (1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|   |   |   |   |   f1 &gt;= 4.26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|   |   |   |   |   |   f5 &lt; 0.18 : C (3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|   |   |   |   |   |   f5 &gt;= 0.18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|   |   |   |   |   |   |   f3 &lt; 0.14 : C (1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|   |   |   |   |   |   |   f3 &gt;= 0.14 : B (3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|   |   |   f1 &gt;= 4.36 : C (3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lastRenderedPageBreak/>
        <w:t>|   |   |   |   |   |   |   |   |   |   f3 &gt;= 0.25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f4 &lt; 2.63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|   f1 &lt; 4.06 : C (3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|   f1 &gt;= 4.06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|   |   f1 &lt; 4.13 : B (4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|   |   f1 &gt;= 4.13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|   |   |   f2 &lt; 2.31 : B (2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|   |   |   f2 &gt;= 2.31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|   |   |   |   f2 &lt; 3.06 : C (6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|   |   |   |   f2 &gt;= 3.06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|   |   |   |   |   f1 &lt; 4.15 : C (2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|   |   |   |   |   f1 &gt;= 4.15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|   |   |   |   |   |   f4 &lt; 2.4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|   |   |   |   |   |   |   f2 &lt; 3.2 : C (1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|   |   |   |   |   |   |   f2 &gt;= 3.2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|   |   |   |   |   |   |   |   f1 &lt; 4.32 : B (1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|   |   |   |   |   |   |   |   f1 &gt;= 4.32 : C (1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|   |   |   |   |   |   f4 &gt;= 2.4 : B (3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f4 &gt;= 2.63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|   f4 &lt; 3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|   |   f6 &lt; 1.84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|   |   |   f6 &lt; 1.78 : C (8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|   |   |   f6 &gt;= 1.78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|   |   |   |   f4 &lt; 2.88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|   |   |   |   |   f1 &lt; 4.29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|   |   |   |   |   |   f5 &lt; 0.18 : C (1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|   |   |   |   |   |   f5 &gt;= 0.18 : B (3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|   |   |   |   |   f1 &gt;= 4.29 : C (2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|   |   |   |   f4 &gt;= 2.88 : C (2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|   |   f6 &gt;= 1.84 : C (19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|   f4 &gt;= 3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lastRenderedPageBreak/>
        <w:t>|   |   |   |   |   |   |   |   |   |   |   |   |   f3 &lt; 0.54 : B (3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|   |   f3 &gt;= 0.54 : C (1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f4 &gt;= 3.04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f3 &lt; 0.73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f5 &lt; 0.22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|   f6 &lt; 1.79 : C (22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|   f6 &gt;= 1.79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|   |   f6 &lt; 1.8 : B (1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|   |   f6 &gt;= 1.8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|   |   |   f3 &lt; 0.49 : C (12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|   |   |   f3 &gt;= 0.49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|   |   |   |   f1 &lt; 4.19 : C (4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|   |   |   |   f1 &gt;= 4.19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|   |   |   |   |   f2 &lt; 3.26 : B (1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|   |   |   |   |   f2 &gt;= 3.26 : C (1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f5 &gt;= 0.22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|   f2 &lt; 1.93 : C (7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|   f2 &gt;= 1.93 : B (2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f3 &gt;= 0.73 : B (1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f5 &gt;= 0.24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f3 &lt; 0.17 : B (5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f3 &gt;= 0.17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f6 &lt; 1.65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f6 &lt; 1.64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|   f5 &lt; 0.25 : B (2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|   f5 &gt;= 0.25 : C (2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f6 &gt;= 1.64 : C (4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f6 &gt;= 1.65 : B (4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f5 &gt;= 0.26 : B (24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f3 &gt;= 0.76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f2 &lt; 3.16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lastRenderedPageBreak/>
        <w:t>|   |   |   |   |   |   |   f6 &lt; 1.55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f2 &lt; 1.39 : B (2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f2 &gt;= 1.39 : J (1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f6 &gt;= 1.55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f3 &lt; 1.22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f4 &lt; 3.65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f2 &lt; 1.75 : B (1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f2 &gt;= 1.75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f1 &lt; 4.12 : B (1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|   |   f1 &gt;= 4.12 : C (4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f4 &gt;= 3.65 : C (20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f3 &gt;= 1.22 : J (1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f2 &gt;= 3.16 : J (4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f1 &gt;= 4.37 : B (46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f1 &gt;= 4.5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f1 &lt; 5.51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f2 &lt; 1.87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f6 &lt; 1.69 : H (186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f6 &gt;= 1.69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f2 &lt; 1.74 : G (3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f2 &gt;= 1.74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f5 &lt; 0.21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f6 &lt; 1.71 : H (7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f6 &gt;= 1.71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f4 &lt; 2.56 : G (1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f4 &gt;= 2.56 : H (3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f5 &gt;= 0.21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f1 &lt; 4.75 : G (6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f1 &gt;= 4.75 : H (5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f2 &gt;= 1.87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f1 &lt; 5.09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lastRenderedPageBreak/>
        <w:t>|   |   |   |   f1 &lt; 4.91 : G (173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f1 &gt;= 4.91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f5 &lt; 0.2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f2 &lt; 2.61 : G (37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f2 &gt;= 2.61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f2 &lt; 2.61 : H (1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f2 &gt;= 2.61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f6 &lt; 1.9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f5 &lt; 0.17 : H (2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f5 &gt;= 0.17 : G (7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f6 &gt;= 1.9 : G (23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f5 &gt;= 0.2 : H (4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f1 &gt;= 5.09 : H (16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f1 &gt;= 5.51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f2 &lt; 1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f4 &lt; 4.73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f4 &lt; 4.7 : E (35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f4 &gt;= 4.7 : H (1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f4 &gt;= 4.73 : E (173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f2 &gt;= 1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f4 &lt; 3.35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f1 &lt; 5.7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f6 &lt; 1.46 : E (1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f6 &gt;= 1.46 : H (23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f1 &gt;= 5.7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f3 &lt; 0.48 : E (4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f3 &gt;= 0.48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f1 &lt; 6.01 : E (1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f1 &gt;= 6.01 : A (2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f4 &gt;= 3.35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f1 &lt; 6.01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lastRenderedPageBreak/>
        <w:t>|   |   |   |   |   f4 &lt; 3.5 : H (1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f4 &gt;= 3.5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f4 &lt; 4.55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f2 &lt; 1.22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f1 &lt; 5.66 : H (1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f1 &gt;= 5.66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f1 &lt; 5.85 : E (1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|   |   f1 &gt;= 5.85 : A (1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|   f2 &gt;= 1.22 : E (12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f4 &gt;= 4.55 : E (22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f1 &gt;= 6.01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f3 &lt; 0.29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f1 &lt; 6.26 : E (1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|   f1 &gt;= 6.26 : A (1/0)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|   |   |   |   |   f3 &gt;= 0.29 : A (246/0)</w:t>
      </w:r>
    </w:p>
    <w:p w:rsidR="001A5188" w:rsidRPr="001A5188" w:rsidRDefault="001A5188" w:rsidP="001A5188">
      <w:pPr>
        <w:rPr>
          <w:lang w:val="en-US"/>
        </w:rPr>
      </w:pP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Size of the tree : 355</w:t>
      </w:r>
    </w:p>
    <w:p w:rsidR="001A5188" w:rsidRPr="001A5188" w:rsidRDefault="001A5188" w:rsidP="001A5188">
      <w:pPr>
        <w:rPr>
          <w:lang w:val="en-US"/>
        </w:rPr>
      </w:pP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Time taken to build model: 0.01 seconds</w:t>
      </w:r>
    </w:p>
    <w:p w:rsidR="001A5188" w:rsidRPr="001A5188" w:rsidRDefault="001A5188" w:rsidP="001A5188">
      <w:pPr>
        <w:rPr>
          <w:lang w:val="en-US"/>
        </w:rPr>
      </w:pP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=== Evaluation on test split ===</w:t>
      </w:r>
    </w:p>
    <w:p w:rsidR="001A5188" w:rsidRPr="001A5188" w:rsidRDefault="001A5188" w:rsidP="001A5188">
      <w:pPr>
        <w:rPr>
          <w:lang w:val="en-US"/>
        </w:rPr>
      </w:pP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Time taken to test model on test split: 0.02 seconds</w:t>
      </w:r>
    </w:p>
    <w:p w:rsidR="001A5188" w:rsidRPr="001A5188" w:rsidRDefault="001A5188" w:rsidP="001A5188">
      <w:pPr>
        <w:rPr>
          <w:lang w:val="en-US"/>
        </w:rPr>
      </w:pP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=== Summary ===</w:t>
      </w:r>
    </w:p>
    <w:p w:rsidR="001A5188" w:rsidRPr="001A5188" w:rsidRDefault="001A5188" w:rsidP="001A5188">
      <w:pPr>
        <w:rPr>
          <w:lang w:val="en-US"/>
        </w:rPr>
      </w:pP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Correctly Classified Instances         677               90.2667 %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Incorrectly Classified Instances        73                9.7333 %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Kappa statistic                          0.8918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Mean absolute error                      0.0195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Root mean squared error                  0.1395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lastRenderedPageBreak/>
        <w:t>Relative absolute error                 10.8111 %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Root relative squared error             46.4881 %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 xml:space="preserve">Total Number of Instances              750     </w:t>
      </w:r>
    </w:p>
    <w:p w:rsidR="001A5188" w:rsidRPr="001A5188" w:rsidRDefault="001A5188" w:rsidP="001A5188">
      <w:pPr>
        <w:rPr>
          <w:lang w:val="en-US"/>
        </w:rPr>
      </w:pP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=== Detailed Accuracy By Class ===</w:t>
      </w:r>
    </w:p>
    <w:p w:rsidR="001A5188" w:rsidRPr="001A5188" w:rsidRDefault="001A5188" w:rsidP="001A5188">
      <w:pPr>
        <w:rPr>
          <w:lang w:val="en-US"/>
        </w:rPr>
      </w:pP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 xml:space="preserve">                 TP Rate  FP Rate  Precision  Recall   F-Measure  MCC      ROC Area  PRC Area  Class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 xml:space="preserve">                 1.000    0.003    0.972      1.000    0.986      0.984    0.999     0.972     A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 xml:space="preserve">                 0.779    0.021    0.811      0.779    0.795      0.772    0.879     0.654     B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 xml:space="preserve">                 0.763    0.031    0.734      0.763    0.748      0.720    0.866     0.584     C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 xml:space="preserve">                 0.960    0.003    0.973      0.960    0.966      0.963    0.979     0.938     D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 xml:space="preserve">                 0.963    0.006    0.951      0.963    0.957      0.951    0.978     0.919     E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 xml:space="preserve">                 0.849    0.020    0.849      0.849    0.849      0.829    0.915     0.738     F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 xml:space="preserve">                 0.970    0.001    0.985      0.970    0.977      0.975    0.984     0.957     G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 xml:space="preserve">                 0.930    0.004    0.957      0.930    0.943      0.937    0.963     0.896     H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 xml:space="preserve">                 1.000    0.000    1.000      1.000    1.000      1.000    1.000     1.000     I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 xml:space="preserve">                 0.821    0.019    0.809      0.821    0.815      0.797    0.901     0.680     J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 xml:space="preserve">Weighted Avg.    0.903    0.011    0.903      0.903    0.903      0.892    0.946     0.833     </w:t>
      </w:r>
    </w:p>
    <w:p w:rsidR="001A5188" w:rsidRPr="001A5188" w:rsidRDefault="001A5188" w:rsidP="001A5188">
      <w:pPr>
        <w:rPr>
          <w:lang w:val="en-US"/>
        </w:rPr>
      </w:pP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>=== Confusion Matrix ===</w:t>
      </w:r>
    </w:p>
    <w:p w:rsidR="001A5188" w:rsidRPr="001A5188" w:rsidRDefault="001A5188" w:rsidP="001A5188">
      <w:pPr>
        <w:rPr>
          <w:lang w:val="en-US"/>
        </w:rPr>
      </w:pP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 xml:space="preserve">  a  b  c  d  e  f  g  h  i  j   &lt;-- classified as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 xml:space="preserve"> 69  0  0  0  0  0  0  0  0  0 |  a = A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 xml:space="preserve">  0 60 16  0  0  0  0  0  0  1 |  b = B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 xml:space="preserve">  0 14 58  0  0  4  0  0  0  0 |  c = C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 xml:space="preserve">  0  0  0 72  0  0  0  0  0  3 |  d = D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 xml:space="preserve">  2  0  0  0 77  0  0  1  0  0 |  e = E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 xml:space="preserve">  0  0  3  1  0 73  0  0  0  9 |  f = F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 xml:space="preserve">  0  0  0  0  0  0 64  2  0  0 |  g = G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 xml:space="preserve">  0  0  0  0  4  0  1 66  0  0 |  h = H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t xml:space="preserve">  0  0  0  0  0  0  0  0 83  0 |  i = I</w:t>
      </w:r>
    </w:p>
    <w:p w:rsidR="001A5188" w:rsidRPr="001A5188" w:rsidRDefault="001A5188" w:rsidP="001A5188">
      <w:pPr>
        <w:rPr>
          <w:lang w:val="en-US"/>
        </w:rPr>
      </w:pPr>
      <w:r w:rsidRPr="001A5188">
        <w:rPr>
          <w:lang w:val="en-US"/>
        </w:rPr>
        <w:lastRenderedPageBreak/>
        <w:t xml:space="preserve">  0  0  2  1  0  9  0  0  0 55 |  j = J</w:t>
      </w:r>
    </w:p>
    <w:p w:rsidR="001A5188" w:rsidRPr="00473952" w:rsidRDefault="001A5188" w:rsidP="00473952">
      <w:pPr>
        <w:rPr>
          <w:lang w:val="en-US"/>
        </w:rPr>
      </w:pPr>
    </w:p>
    <w:p w:rsidR="00473952" w:rsidRDefault="001A0721" w:rsidP="009A3CE9">
      <w:pPr>
        <w:rPr>
          <w:lang w:val="en-US"/>
        </w:rPr>
      </w:pPr>
      <w:r>
        <w:rPr>
          <w:lang w:val="en-US"/>
        </w:rPr>
        <w:t>Decision Tree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>=== Run information ===</w:t>
      </w:r>
    </w:p>
    <w:p w:rsidR="001A0721" w:rsidRPr="001A0721" w:rsidRDefault="001A0721" w:rsidP="001A0721">
      <w:pPr>
        <w:rPr>
          <w:lang w:val="en-US"/>
        </w:rPr>
      </w:pP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>Scheme:       weka.classifiers.trees.REPTree -M 2 -V 0.001 -N 3 -S 1 -L -1 -I 0.0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>Relation:     histogramfeatures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>Instances:    2500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>Attributes:   7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 xml:space="preserve">              f1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 xml:space="preserve">              f2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 xml:space="preserve">              f3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 xml:space="preserve">              f4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 xml:space="preserve">              f5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 xml:space="preserve">              f6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 xml:space="preserve">              class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>Test mode:    split 70.0% train, remainder test</w:t>
      </w:r>
    </w:p>
    <w:p w:rsidR="001A0721" w:rsidRPr="001A0721" w:rsidRDefault="001A0721" w:rsidP="001A0721">
      <w:pPr>
        <w:rPr>
          <w:lang w:val="en-US"/>
        </w:rPr>
      </w:pP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>=== Classifier model (full training set) ===</w:t>
      </w:r>
    </w:p>
    <w:p w:rsidR="001A0721" w:rsidRPr="001A0721" w:rsidRDefault="001A0721" w:rsidP="001A0721">
      <w:pPr>
        <w:rPr>
          <w:lang w:val="en-US"/>
        </w:rPr>
      </w:pPr>
    </w:p>
    <w:p w:rsidR="001A0721" w:rsidRPr="001A0721" w:rsidRDefault="001A0721" w:rsidP="001A0721">
      <w:pPr>
        <w:rPr>
          <w:lang w:val="en-US"/>
        </w:rPr>
      </w:pP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>REPTree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>============</w:t>
      </w:r>
    </w:p>
    <w:p w:rsidR="001A0721" w:rsidRPr="001A0721" w:rsidRDefault="001A0721" w:rsidP="001A0721">
      <w:pPr>
        <w:rPr>
          <w:lang w:val="en-US"/>
        </w:rPr>
      </w:pP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>f1 &lt; 4.5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>|   f1 &lt; 3.03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>|   |   f1 &lt; 2.38 : I (166/0) [84/0]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>|   |   f1 &gt;= 2.38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>|   |   |   f1 &lt; 3.01 : D (161/0) [80/1]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>|   |   |   f1 &gt;= 3.01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>|   |   |   |   f2 &lt; 1.83 : D (5/0) [4/0]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lastRenderedPageBreak/>
        <w:t>|   |   |   |   f2 &gt;= 1.83 : J (4/1) [1/0]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>|   f1 &gt;= 3.03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>|   |   f1 &lt; 4.01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>|   |   |   f3 &lt; 0.83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>|   |   |   |   f1 &lt; 3.81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>|   |   |   |   |   f1 &lt; 3.5 : J (3/0) [1/0]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>|   |   |   |   |   f1 &gt;= 3.5 : F (101/5) [49/4]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>|   |   |   |   f1 &gt;= 3.81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>|   |   |   |   |   f3 &lt; 0.47 : C (44/0) [21/3]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>|   |   |   |   |   f3 &gt;= 0.47 : F (48/17) [17/3]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>|   |   |   f3 &gt;= 0.83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>|   |   |   |   f1 &lt; 3.54 : J (88/0) [54/6]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>|   |   |   |   f1 &gt;= 3.54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>|   |   |   |   |   f2 &lt; 2.15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>|   |   |   |   |   |   f1 &lt; 3.81 : F (13/4) [5/1]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>|   |   |   |   |   |   f1 &gt;= 3.81 : C (12/4) [6/1]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>|   |   |   |   |   f2 &gt;= 2.15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>|   |   |   |   |   |   f1 &lt; 3.9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>|   |   |   |   |   |   |   f3 &lt; 1.02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>|   |   |   |   |   |   |   |   f2 &lt; 3.36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>|   |   |   |   |   |   |   |   |   f6 &lt; 1.7 : J (2/0) [1/1]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>|   |   |   |   |   |   |   |   |   f6 &gt;= 1.7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>|   |   |   |   |   |   |   |   |   |   f2 &lt; 2.63 : F (13/0) [5/0]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>|   |   |   |   |   |   |   |   |   |   f2 &gt;= 2.63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>|   |   |   |   |   |   |   |   |   |   |   f4 &lt; 3.55 : F (7/0) [3/1]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>|   |   |   |   |   |   |   |   |   |   |   f4 &gt;= 3.55 : J (7/3) [2/0]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>|   |   |   |   |   |   |   |   f2 &gt;= 3.36 : J (4/0) [2/0]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>|   |   |   |   |   |   |   f3 &gt;= 1.02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>|   |   |   |   |   |   |   |   f3 &lt; 1.11 : J (16/0) [7/0]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>|   |   |   |   |   |   |   |   f3 &gt;= 1.11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>|   |   |   |   |   |   |   |   |   f6 &lt; 1.78 : J (8/0) [13/6]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lastRenderedPageBreak/>
        <w:t>|   |   |   |   |   |   |   |   |   f6 &gt;= 1.78 : F (7/3) [1/0]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>|   |   |   |   |   |   f1 &gt;= 3.9 : J (19/1) [6/2]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>|   |   f1 &gt;= 4.01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>|   |   |   f4 &lt; 2.63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>|   |   |   |   f4 &lt; 2.19 : B (72/0) [36/1]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>|   |   |   |   f4 &gt;= 2.19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>|   |   |   |   |   f6 &lt; 1.93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>|   |   |   |   |   |   f5 &lt; 0.16 : C (2/0) [2/0]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>|   |   |   |   |   |   f5 &gt;= 0.16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>|   |   |   |   |   |   |   f4 &lt; 2.33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>|   |   |   |   |   |   |   |   f2 &lt; 3.12 : B (2/0) [2/0]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>|   |   |   |   |   |   |   |   f2 &gt;= 3.12 : C (3/0) [1/0]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>|   |   |   |   |   |   |   f4 &gt;= 2.33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>|   |   |   |   |   |   |   |   f2 &lt; 2.93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>|   |   |   |   |   |   |   |   |   f1 &lt; 4.06 : C (5/2) [4/0]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>|   |   |   |   |   |   |   |   |   f1 &gt;= 4.06 : B (11/2) [12/6]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>|   |   |   |   |   |   |   |   f2 &gt;= 2.93 : B (8/0) [5/3]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>|   |   |   |   |   f6 &gt;= 1.93 : B (16/0) [8/1]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>|   |   |   f4 &gt;= 2.63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>|   |   |   |   f1 &lt; 4.36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>|   |   |   |   |   f6 &lt; 1.52 : B (14/0) [6/0]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>|   |   |   |   |   f6 &gt;= 1.52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>|   |   |   |   |   |   f1 &lt; 4.03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>|   |   |   |   |   |   |   f1 &lt; 4.02 : C (4/0) [1/0]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>|   |   |   |   |   |   |   f1 &gt;= 4.02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>|   |   |   |   |   |   |   |   f3 &lt; 0.75 : C (2/0) [3/2]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>|   |   |   |   |   |   |   |   f3 &gt;= 0.75 : J (4/0) [2/0]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>|   |   |   |   |   |   f1 &gt;= 4.03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>|   |   |   |   |   |   |   f3 &lt; 0.21 : B (22/11) [15/6]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>|   |   |   |   |   |   |   f3 &gt;= 0.21 : C (87/13) [33/8]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>|   |   |   |   f1 &gt;= 4.36 : B (19/0) [9/2]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lastRenderedPageBreak/>
        <w:t>f1 &gt;= 4.5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>|   f1 &lt; 5.61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>|   |   f5 &lt; 0.2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>|   |   |   f1 &lt; 5.09 : G (166/5) [80/1]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>|   |   |   f1 &gt;= 5.09 : H (10/0) [7/0]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>|   |   f5 &gt;= 0.2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>|   |   |   f5 &lt; 0.36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>|   |   |   |   f1 &lt; 4.75 : G (6/0) [4/0]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>|   |   |   |   f1 &gt;= 4.75 : H (151/1) [78/6]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>|   |   |   f5 &gt;= 0.36 : E (9/0) [6/1]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>|   f1 &gt;= 5.61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>|   |   f1 &lt; 6.03 : E (163/6) [74/2]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>|   |   f1 &gt;= 6.03 : A (162/0) [84/0]</w:t>
      </w:r>
    </w:p>
    <w:p w:rsidR="001A0721" w:rsidRPr="001A0721" w:rsidRDefault="001A0721" w:rsidP="001A0721">
      <w:pPr>
        <w:rPr>
          <w:lang w:val="en-US"/>
        </w:rPr>
      </w:pP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>Size of the tree : 83</w:t>
      </w:r>
    </w:p>
    <w:p w:rsidR="001A0721" w:rsidRPr="001A0721" w:rsidRDefault="001A0721" w:rsidP="001A0721">
      <w:pPr>
        <w:rPr>
          <w:lang w:val="en-US"/>
        </w:rPr>
      </w:pP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>Time taken to build model: 0.08 seconds</w:t>
      </w:r>
    </w:p>
    <w:p w:rsidR="001A0721" w:rsidRPr="001A0721" w:rsidRDefault="001A0721" w:rsidP="001A0721">
      <w:pPr>
        <w:rPr>
          <w:lang w:val="en-US"/>
        </w:rPr>
      </w:pP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>=== Evaluation on test split ===</w:t>
      </w:r>
    </w:p>
    <w:p w:rsidR="001A0721" w:rsidRPr="001A0721" w:rsidRDefault="001A0721" w:rsidP="001A0721">
      <w:pPr>
        <w:rPr>
          <w:lang w:val="en-US"/>
        </w:rPr>
      </w:pP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>Time taken to test model on test split: 0.02 seconds</w:t>
      </w:r>
    </w:p>
    <w:p w:rsidR="001A0721" w:rsidRPr="001A0721" w:rsidRDefault="001A0721" w:rsidP="001A0721">
      <w:pPr>
        <w:rPr>
          <w:lang w:val="en-US"/>
        </w:rPr>
      </w:pP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>=== Summary ===</w:t>
      </w:r>
    </w:p>
    <w:p w:rsidR="001A0721" w:rsidRPr="001A0721" w:rsidRDefault="001A0721" w:rsidP="001A0721">
      <w:pPr>
        <w:rPr>
          <w:lang w:val="en-US"/>
        </w:rPr>
      </w:pP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>Correctly Classified Instances         683               91.0667 %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>Incorrectly Classified Instances        67                8.9333 %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>Kappa statistic                          0.9007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 xml:space="preserve">Mean absolute error                      0.024 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>Root mean squared error                  0.1183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>Relative absolute error                 13.314  %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>Root relative squared error             39.4299 %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lastRenderedPageBreak/>
        <w:t xml:space="preserve">Total Number of Instances              750     </w:t>
      </w:r>
    </w:p>
    <w:p w:rsidR="001A0721" w:rsidRPr="001A0721" w:rsidRDefault="001A0721" w:rsidP="001A0721">
      <w:pPr>
        <w:rPr>
          <w:lang w:val="en-US"/>
        </w:rPr>
      </w:pP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>=== Detailed Accuracy By Class ===</w:t>
      </w:r>
    </w:p>
    <w:p w:rsidR="001A0721" w:rsidRPr="001A0721" w:rsidRDefault="001A0721" w:rsidP="001A0721">
      <w:pPr>
        <w:rPr>
          <w:lang w:val="en-US"/>
        </w:rPr>
      </w:pP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 xml:space="preserve">                 TP Rate  FP Rate  Precision  Recall   F-Measure  MCC      ROC Area  PRC Area  Class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 xml:space="preserve">                 1.000    0.003    0.972      1.000    0.986      0.984    1.000     1.000     A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 xml:space="preserve">                 0.714    0.006    0.932      0.714    0.809      0.799    0.990     0.912     B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 xml:space="preserve">                 0.882    0.045    0.691      0.882    0.775      0.753    0.979     0.798     C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 xml:space="preserve">                 1.000    0.003    0.974      1.000    0.987      0.985    0.999     0.974     D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 xml:space="preserve">                 0.950    0.003    0.974      0.950    0.962      0.958    0.991     0.958     E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 xml:space="preserve">                 0.872    0.018    0.862      0.872    0.867      0.850    0.981     0.852     F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 xml:space="preserve">                 1.000    0.004    0.957      1.000    0.978      0.976    0.998     0.960     G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 xml:space="preserve">                 0.930    0.003    0.971      0.930    0.950      0.945    0.981     0.917     H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 xml:space="preserve">                 1.000    0.000    1.000      1.000    1.000      1.000    1.000     1.000     I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 xml:space="preserve">                 0.761    0.015    0.836      0.761    0.797      0.779    0.968     0.811     J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 xml:space="preserve">Weighted Avg.    0.911    0.010    0.917      0.911    0.911      0.903    0.989     0.918     </w:t>
      </w:r>
    </w:p>
    <w:p w:rsidR="001A0721" w:rsidRPr="001A0721" w:rsidRDefault="001A0721" w:rsidP="001A0721">
      <w:pPr>
        <w:rPr>
          <w:lang w:val="en-US"/>
        </w:rPr>
      </w:pP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>=== Confusion Matrix ===</w:t>
      </w:r>
    </w:p>
    <w:p w:rsidR="001A0721" w:rsidRPr="001A0721" w:rsidRDefault="001A0721" w:rsidP="001A0721">
      <w:pPr>
        <w:rPr>
          <w:lang w:val="en-US"/>
        </w:rPr>
      </w:pP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 xml:space="preserve">  a  b  c  d  e  f  g  h  i  j   &lt;-- classified as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 xml:space="preserve"> 69  0  0  0  0  0  0  0  0  0 |  a = A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 xml:space="preserve">  0 55 22  0  0  0  0  0  0  0 |  b = B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 xml:space="preserve">  0  4 67  0  0  3  0  0  0  2 |  c = C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 xml:space="preserve">  0  0  0 75  0  0  0  0  0  0 |  d = D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 xml:space="preserve">  2  0  0  0 76  0  0  2  0  0 |  e = E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 xml:space="preserve">  0  0  3  0  0 75  0  0  0  8 |  f = F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 xml:space="preserve">  0  0  0  0  0  0 66  0  0  0 |  g = G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 xml:space="preserve">  0  0  0  0  2  0  3 66  0  0 |  h = H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 xml:space="preserve">  0  0  0  0  0  0  0  0 83  0 |  i = I</w:t>
      </w:r>
    </w:p>
    <w:p w:rsidR="001A0721" w:rsidRPr="001A0721" w:rsidRDefault="001A0721" w:rsidP="001A0721">
      <w:pPr>
        <w:rPr>
          <w:lang w:val="en-US"/>
        </w:rPr>
      </w:pPr>
      <w:r w:rsidRPr="001A0721">
        <w:rPr>
          <w:lang w:val="en-US"/>
        </w:rPr>
        <w:t xml:space="preserve">  0  0  5  2  0  9  0  0  0 51 |  j = J</w:t>
      </w:r>
    </w:p>
    <w:p w:rsidR="001A0721" w:rsidRDefault="003E6BBC" w:rsidP="009A3CE9">
      <w:pPr>
        <w:rPr>
          <w:lang w:val="en-US"/>
        </w:rPr>
      </w:pPr>
      <w:r>
        <w:rPr>
          <w:lang w:val="en-US"/>
        </w:rPr>
        <w:t>Canopy</w:t>
      </w:r>
    </w:p>
    <w:p w:rsidR="003E6BBC" w:rsidRPr="003E6BBC" w:rsidRDefault="003E6BBC" w:rsidP="003E6BBC">
      <w:pPr>
        <w:rPr>
          <w:lang w:val="en-US"/>
        </w:rPr>
      </w:pPr>
      <w:r w:rsidRPr="003E6BBC">
        <w:rPr>
          <w:lang w:val="en-US"/>
        </w:rPr>
        <w:lastRenderedPageBreak/>
        <w:t>=== Run information ===</w:t>
      </w:r>
    </w:p>
    <w:p w:rsidR="003E6BBC" w:rsidRPr="003E6BBC" w:rsidRDefault="003E6BBC" w:rsidP="003E6BBC">
      <w:pPr>
        <w:rPr>
          <w:lang w:val="en-US"/>
        </w:rPr>
      </w:pPr>
    </w:p>
    <w:p w:rsidR="003E6BBC" w:rsidRPr="003E6BBC" w:rsidRDefault="003E6BBC" w:rsidP="003E6BBC">
      <w:pPr>
        <w:rPr>
          <w:lang w:val="en-US"/>
        </w:rPr>
      </w:pPr>
      <w:r w:rsidRPr="003E6BBC">
        <w:rPr>
          <w:lang w:val="en-US"/>
        </w:rPr>
        <w:t>Scheme:       weka.clusterers.Canopy -N 10 -max-candidates 100 -periodic-pruning 10000 -min-density 2.0 -t2 -1.0 -t1 -1.25 -S 1</w:t>
      </w:r>
    </w:p>
    <w:p w:rsidR="003E6BBC" w:rsidRPr="003E6BBC" w:rsidRDefault="003E6BBC" w:rsidP="003E6BBC">
      <w:pPr>
        <w:rPr>
          <w:lang w:val="en-US"/>
        </w:rPr>
      </w:pPr>
      <w:r w:rsidRPr="003E6BBC">
        <w:rPr>
          <w:lang w:val="en-US"/>
        </w:rPr>
        <w:t>Relation:     histogramfeatures</w:t>
      </w:r>
    </w:p>
    <w:p w:rsidR="003E6BBC" w:rsidRPr="003E6BBC" w:rsidRDefault="003E6BBC" w:rsidP="003E6BBC">
      <w:pPr>
        <w:rPr>
          <w:lang w:val="en-US"/>
        </w:rPr>
      </w:pPr>
      <w:r w:rsidRPr="003E6BBC">
        <w:rPr>
          <w:lang w:val="en-US"/>
        </w:rPr>
        <w:t>Instances:    2500</w:t>
      </w:r>
    </w:p>
    <w:p w:rsidR="003E6BBC" w:rsidRPr="003E6BBC" w:rsidRDefault="003E6BBC" w:rsidP="003E6BBC">
      <w:pPr>
        <w:rPr>
          <w:lang w:val="en-US"/>
        </w:rPr>
      </w:pPr>
      <w:r w:rsidRPr="003E6BBC">
        <w:rPr>
          <w:lang w:val="en-US"/>
        </w:rPr>
        <w:t>Attributes:   7</w:t>
      </w:r>
    </w:p>
    <w:p w:rsidR="003E6BBC" w:rsidRPr="003E6BBC" w:rsidRDefault="003E6BBC" w:rsidP="003E6BBC">
      <w:pPr>
        <w:rPr>
          <w:lang w:val="en-US"/>
        </w:rPr>
      </w:pPr>
      <w:r w:rsidRPr="003E6BBC">
        <w:rPr>
          <w:lang w:val="en-US"/>
        </w:rPr>
        <w:t xml:space="preserve">              f1</w:t>
      </w:r>
    </w:p>
    <w:p w:rsidR="003E6BBC" w:rsidRPr="003E6BBC" w:rsidRDefault="003E6BBC" w:rsidP="003E6BBC">
      <w:pPr>
        <w:rPr>
          <w:lang w:val="en-US"/>
        </w:rPr>
      </w:pPr>
      <w:r w:rsidRPr="003E6BBC">
        <w:rPr>
          <w:lang w:val="en-US"/>
        </w:rPr>
        <w:t xml:space="preserve">              f2</w:t>
      </w:r>
    </w:p>
    <w:p w:rsidR="003E6BBC" w:rsidRPr="003E6BBC" w:rsidRDefault="003E6BBC" w:rsidP="003E6BBC">
      <w:pPr>
        <w:rPr>
          <w:lang w:val="en-US"/>
        </w:rPr>
      </w:pPr>
      <w:r w:rsidRPr="003E6BBC">
        <w:rPr>
          <w:lang w:val="en-US"/>
        </w:rPr>
        <w:t xml:space="preserve">              f3</w:t>
      </w:r>
    </w:p>
    <w:p w:rsidR="003E6BBC" w:rsidRPr="003E6BBC" w:rsidRDefault="003E6BBC" w:rsidP="003E6BBC">
      <w:pPr>
        <w:rPr>
          <w:lang w:val="en-US"/>
        </w:rPr>
      </w:pPr>
      <w:r w:rsidRPr="003E6BBC">
        <w:rPr>
          <w:lang w:val="en-US"/>
        </w:rPr>
        <w:t xml:space="preserve">              f4</w:t>
      </w:r>
    </w:p>
    <w:p w:rsidR="003E6BBC" w:rsidRPr="003E6BBC" w:rsidRDefault="003E6BBC" w:rsidP="003E6BBC">
      <w:pPr>
        <w:rPr>
          <w:lang w:val="en-US"/>
        </w:rPr>
      </w:pPr>
      <w:r w:rsidRPr="003E6BBC">
        <w:rPr>
          <w:lang w:val="en-US"/>
        </w:rPr>
        <w:t xml:space="preserve">              f5</w:t>
      </w:r>
    </w:p>
    <w:p w:rsidR="003E6BBC" w:rsidRPr="003E6BBC" w:rsidRDefault="003E6BBC" w:rsidP="003E6BBC">
      <w:pPr>
        <w:rPr>
          <w:lang w:val="en-US"/>
        </w:rPr>
      </w:pPr>
      <w:r w:rsidRPr="003E6BBC">
        <w:rPr>
          <w:lang w:val="en-US"/>
        </w:rPr>
        <w:t xml:space="preserve">              f6</w:t>
      </w:r>
    </w:p>
    <w:p w:rsidR="003E6BBC" w:rsidRPr="003E6BBC" w:rsidRDefault="003E6BBC" w:rsidP="003E6BBC">
      <w:pPr>
        <w:rPr>
          <w:lang w:val="en-US"/>
        </w:rPr>
      </w:pPr>
      <w:r w:rsidRPr="003E6BBC">
        <w:rPr>
          <w:lang w:val="en-US"/>
        </w:rPr>
        <w:t>Ignored:</w:t>
      </w:r>
    </w:p>
    <w:p w:rsidR="003E6BBC" w:rsidRPr="003E6BBC" w:rsidRDefault="003E6BBC" w:rsidP="003E6BBC">
      <w:pPr>
        <w:rPr>
          <w:lang w:val="en-US"/>
        </w:rPr>
      </w:pPr>
      <w:r w:rsidRPr="003E6BBC">
        <w:rPr>
          <w:lang w:val="en-US"/>
        </w:rPr>
        <w:t xml:space="preserve">              class</w:t>
      </w:r>
    </w:p>
    <w:p w:rsidR="003E6BBC" w:rsidRPr="003E6BBC" w:rsidRDefault="003E6BBC" w:rsidP="003E6BBC">
      <w:pPr>
        <w:rPr>
          <w:lang w:val="en-US"/>
        </w:rPr>
      </w:pPr>
      <w:r w:rsidRPr="003E6BBC">
        <w:rPr>
          <w:lang w:val="en-US"/>
        </w:rPr>
        <w:t>Test mode:    evaluate on training data</w:t>
      </w:r>
    </w:p>
    <w:p w:rsidR="003E6BBC" w:rsidRPr="003E6BBC" w:rsidRDefault="003E6BBC" w:rsidP="003E6BBC">
      <w:pPr>
        <w:rPr>
          <w:lang w:val="en-US"/>
        </w:rPr>
      </w:pPr>
    </w:p>
    <w:p w:rsidR="003E6BBC" w:rsidRPr="003E6BBC" w:rsidRDefault="003E6BBC" w:rsidP="003E6BBC">
      <w:pPr>
        <w:rPr>
          <w:lang w:val="en-US"/>
        </w:rPr>
      </w:pPr>
    </w:p>
    <w:p w:rsidR="003E6BBC" w:rsidRPr="003E6BBC" w:rsidRDefault="003E6BBC" w:rsidP="003E6BBC">
      <w:pPr>
        <w:rPr>
          <w:lang w:val="en-US"/>
        </w:rPr>
      </w:pPr>
      <w:r w:rsidRPr="003E6BBC">
        <w:rPr>
          <w:lang w:val="en-US"/>
        </w:rPr>
        <w:t>=== Clustering model (full training set) ===</w:t>
      </w:r>
    </w:p>
    <w:p w:rsidR="003E6BBC" w:rsidRPr="003E6BBC" w:rsidRDefault="003E6BBC" w:rsidP="003E6BBC">
      <w:pPr>
        <w:rPr>
          <w:lang w:val="en-US"/>
        </w:rPr>
      </w:pPr>
    </w:p>
    <w:p w:rsidR="003E6BBC" w:rsidRPr="003E6BBC" w:rsidRDefault="003E6BBC" w:rsidP="003E6BBC">
      <w:pPr>
        <w:rPr>
          <w:lang w:val="en-US"/>
        </w:rPr>
      </w:pPr>
    </w:p>
    <w:p w:rsidR="003E6BBC" w:rsidRPr="003E6BBC" w:rsidRDefault="003E6BBC" w:rsidP="003E6BBC">
      <w:pPr>
        <w:rPr>
          <w:lang w:val="en-US"/>
        </w:rPr>
      </w:pPr>
      <w:r w:rsidRPr="003E6BBC">
        <w:rPr>
          <w:lang w:val="en-US"/>
        </w:rPr>
        <w:t>Canopy clustering</w:t>
      </w:r>
    </w:p>
    <w:p w:rsidR="003E6BBC" w:rsidRPr="003E6BBC" w:rsidRDefault="003E6BBC" w:rsidP="003E6BBC">
      <w:pPr>
        <w:rPr>
          <w:lang w:val="en-US"/>
        </w:rPr>
      </w:pPr>
      <w:r w:rsidRPr="003E6BBC">
        <w:rPr>
          <w:lang w:val="en-US"/>
        </w:rPr>
        <w:t>=================</w:t>
      </w:r>
    </w:p>
    <w:p w:rsidR="003E6BBC" w:rsidRPr="003E6BBC" w:rsidRDefault="003E6BBC" w:rsidP="003E6BBC">
      <w:pPr>
        <w:rPr>
          <w:lang w:val="en-US"/>
        </w:rPr>
      </w:pPr>
    </w:p>
    <w:p w:rsidR="003E6BBC" w:rsidRPr="003E6BBC" w:rsidRDefault="003E6BBC" w:rsidP="003E6BBC">
      <w:pPr>
        <w:rPr>
          <w:lang w:val="en-US"/>
        </w:rPr>
      </w:pPr>
      <w:r w:rsidRPr="003E6BBC">
        <w:rPr>
          <w:lang w:val="en-US"/>
        </w:rPr>
        <w:t>Number of canopies (cluster centers) found: 10</w:t>
      </w:r>
    </w:p>
    <w:p w:rsidR="003E6BBC" w:rsidRPr="003E6BBC" w:rsidRDefault="003E6BBC" w:rsidP="003E6BBC">
      <w:pPr>
        <w:rPr>
          <w:lang w:val="en-US"/>
        </w:rPr>
      </w:pPr>
      <w:r w:rsidRPr="003E6BBC">
        <w:rPr>
          <w:lang w:val="en-US"/>
        </w:rPr>
        <w:t xml:space="preserve">T2 radius: 0.659     </w:t>
      </w:r>
    </w:p>
    <w:p w:rsidR="003E6BBC" w:rsidRPr="003E6BBC" w:rsidRDefault="003E6BBC" w:rsidP="003E6BBC">
      <w:pPr>
        <w:rPr>
          <w:lang w:val="en-US"/>
        </w:rPr>
      </w:pPr>
      <w:r w:rsidRPr="003E6BBC">
        <w:rPr>
          <w:lang w:val="en-US"/>
        </w:rPr>
        <w:t xml:space="preserve">T1 radius: 0.823     </w:t>
      </w:r>
    </w:p>
    <w:p w:rsidR="003E6BBC" w:rsidRPr="003E6BBC" w:rsidRDefault="003E6BBC" w:rsidP="003E6BBC">
      <w:pPr>
        <w:rPr>
          <w:lang w:val="en-US"/>
        </w:rPr>
      </w:pPr>
    </w:p>
    <w:p w:rsidR="003E6BBC" w:rsidRPr="003E6BBC" w:rsidRDefault="003E6BBC" w:rsidP="003E6BBC">
      <w:pPr>
        <w:rPr>
          <w:lang w:val="en-US"/>
        </w:rPr>
      </w:pPr>
      <w:r w:rsidRPr="003E6BBC">
        <w:rPr>
          <w:lang w:val="en-US"/>
        </w:rPr>
        <w:t>Cluster 0: 5.116843,1.351948,0.748066,4.940441,0.304423,1.437191,{1121} &lt;0,1,2,4,5,6,7,8,9&gt;</w:t>
      </w:r>
    </w:p>
    <w:p w:rsidR="003E6BBC" w:rsidRPr="003E6BBC" w:rsidRDefault="003E6BBC" w:rsidP="003E6BBC">
      <w:pPr>
        <w:rPr>
          <w:lang w:val="en-US"/>
        </w:rPr>
      </w:pPr>
      <w:r w:rsidRPr="003E6BBC">
        <w:rPr>
          <w:lang w:val="en-US"/>
        </w:rPr>
        <w:t>Cluster 1: 3.633615,2.906118,0.554407,3.378034,0.205116,1.763132,{1326} &lt;0,1,2,4,5,6,7,8,9&gt;</w:t>
      </w:r>
    </w:p>
    <w:p w:rsidR="003E6BBC" w:rsidRPr="003E6BBC" w:rsidRDefault="003E6BBC" w:rsidP="003E6BBC">
      <w:pPr>
        <w:rPr>
          <w:lang w:val="en-US"/>
        </w:rPr>
      </w:pPr>
      <w:r w:rsidRPr="003E6BBC">
        <w:rPr>
          <w:lang w:val="en-US"/>
        </w:rPr>
        <w:t>Cluster 2: 2.590493,1.478739,2.127858,10.594676,0.365288,1.264967,{50} &lt;0,1,2,4,6,7,8,9&gt;</w:t>
      </w:r>
    </w:p>
    <w:p w:rsidR="003E6BBC" w:rsidRPr="003E6BBC" w:rsidRDefault="003E6BBC" w:rsidP="003E6BBC">
      <w:pPr>
        <w:rPr>
          <w:lang w:val="en-US"/>
        </w:rPr>
      </w:pPr>
      <w:r w:rsidRPr="003E6BBC">
        <w:rPr>
          <w:lang w:val="en-US"/>
        </w:rPr>
        <w:lastRenderedPageBreak/>
        <w:t>Cluster 3: 6.016381,0.088012,1.76235,52.98845,0.89355,0.26728,{2} &lt;3&gt;</w:t>
      </w:r>
    </w:p>
    <w:p w:rsidR="003E6BBC" w:rsidRPr="003E6BBC" w:rsidRDefault="003E6BBC" w:rsidP="003E6BBC">
      <w:pPr>
        <w:rPr>
          <w:lang w:val="en-US"/>
        </w:rPr>
      </w:pPr>
      <w:r w:rsidRPr="003E6BBC">
        <w:rPr>
          <w:lang w:val="en-US"/>
        </w:rPr>
        <w:t>Cluster 4: 4.029068,2.806635,0.5711,2.8653,0.1731,1.87207 &lt;0,1,2,4,5,6,7,8,9&gt;</w:t>
      </w:r>
    </w:p>
    <w:p w:rsidR="003E6BBC" w:rsidRPr="003E6BBC" w:rsidRDefault="003E6BBC" w:rsidP="003E6BBC">
      <w:pPr>
        <w:rPr>
          <w:lang w:val="en-US"/>
        </w:rPr>
      </w:pPr>
      <w:r w:rsidRPr="003E6BBC">
        <w:rPr>
          <w:lang w:val="en-US"/>
        </w:rPr>
        <w:t>Cluster 5: 5.942825,0.574383,0.173,6.345,0.4542,1.07292 &lt;0,1,4,5,6,8,9&gt;</w:t>
      </w:r>
    </w:p>
    <w:p w:rsidR="003E6BBC" w:rsidRPr="003E6BBC" w:rsidRDefault="003E6BBC" w:rsidP="003E6BBC">
      <w:pPr>
        <w:rPr>
          <w:lang w:val="en-US"/>
        </w:rPr>
      </w:pPr>
      <w:r w:rsidRPr="003E6BBC">
        <w:rPr>
          <w:lang w:val="en-US"/>
        </w:rPr>
        <w:t>Cluster 6: 5.324539,0.926184,0.4763,4.3578,0.309,1.34035 &lt;0,1,2,4,5,6,7,8,9&gt;</w:t>
      </w:r>
    </w:p>
    <w:p w:rsidR="003E6BBC" w:rsidRPr="003E6BBC" w:rsidRDefault="003E6BBC" w:rsidP="003E6BBC">
      <w:pPr>
        <w:rPr>
          <w:lang w:val="en-US"/>
        </w:rPr>
      </w:pPr>
      <w:r w:rsidRPr="003E6BBC">
        <w:rPr>
          <w:lang w:val="en-US"/>
        </w:rPr>
        <w:t>Cluster 7: 2.581909,2.161687,1.3038,4.3018,0.2878,1.54391 &lt;0,1,2,4,6,7,8,9&gt;</w:t>
      </w:r>
    </w:p>
    <w:p w:rsidR="003E6BBC" w:rsidRPr="003E6BBC" w:rsidRDefault="003E6BBC" w:rsidP="003E6BBC">
      <w:pPr>
        <w:rPr>
          <w:lang w:val="en-US"/>
        </w:rPr>
      </w:pPr>
      <w:r w:rsidRPr="003E6BBC">
        <w:rPr>
          <w:lang w:val="en-US"/>
        </w:rPr>
        <w:t>Cluster 8: 4.139725,2.854211,0.9912,3.9545,0.1916,1.81175 &lt;0,1,2,4,5,6,7,8,9&gt;</w:t>
      </w:r>
    </w:p>
    <w:p w:rsidR="003E6BBC" w:rsidRPr="003E6BBC" w:rsidRDefault="003E6BBC" w:rsidP="003E6BBC">
      <w:pPr>
        <w:rPr>
          <w:lang w:val="en-US"/>
        </w:rPr>
      </w:pPr>
      <w:r w:rsidRPr="003E6BBC">
        <w:rPr>
          <w:lang w:val="en-US"/>
        </w:rPr>
        <w:t>Cluster 9: 6.318741,1.167249,1.5486,6.7497,0.3354,1.34249 &lt;0,1,2,4,5,6,7,8,9&gt;</w:t>
      </w:r>
    </w:p>
    <w:p w:rsidR="003E6BBC" w:rsidRPr="003E6BBC" w:rsidRDefault="003E6BBC" w:rsidP="003E6BBC">
      <w:pPr>
        <w:rPr>
          <w:lang w:val="en-US"/>
        </w:rPr>
      </w:pPr>
    </w:p>
    <w:p w:rsidR="003E6BBC" w:rsidRPr="003E6BBC" w:rsidRDefault="003E6BBC" w:rsidP="003E6BBC">
      <w:pPr>
        <w:rPr>
          <w:lang w:val="en-US"/>
        </w:rPr>
      </w:pPr>
    </w:p>
    <w:p w:rsidR="003E6BBC" w:rsidRPr="003E6BBC" w:rsidRDefault="003E6BBC" w:rsidP="003E6BBC">
      <w:pPr>
        <w:rPr>
          <w:lang w:val="en-US"/>
        </w:rPr>
      </w:pPr>
    </w:p>
    <w:p w:rsidR="003E6BBC" w:rsidRPr="003E6BBC" w:rsidRDefault="003E6BBC" w:rsidP="003E6BBC">
      <w:pPr>
        <w:rPr>
          <w:lang w:val="en-US"/>
        </w:rPr>
      </w:pPr>
      <w:r w:rsidRPr="003E6BBC">
        <w:rPr>
          <w:lang w:val="en-US"/>
        </w:rPr>
        <w:t>Time taken to build model (full training data) : 0.18 seconds</w:t>
      </w:r>
    </w:p>
    <w:p w:rsidR="003E6BBC" w:rsidRPr="003E6BBC" w:rsidRDefault="003E6BBC" w:rsidP="003E6BBC">
      <w:pPr>
        <w:rPr>
          <w:lang w:val="en-US"/>
        </w:rPr>
      </w:pPr>
    </w:p>
    <w:p w:rsidR="003E6BBC" w:rsidRPr="003E6BBC" w:rsidRDefault="003E6BBC" w:rsidP="003E6BBC">
      <w:pPr>
        <w:rPr>
          <w:lang w:val="en-US"/>
        </w:rPr>
      </w:pPr>
      <w:r w:rsidRPr="003E6BBC">
        <w:rPr>
          <w:lang w:val="en-US"/>
        </w:rPr>
        <w:t>=== Model and evaluation on training set ===</w:t>
      </w:r>
    </w:p>
    <w:p w:rsidR="003E6BBC" w:rsidRPr="003E6BBC" w:rsidRDefault="003E6BBC" w:rsidP="003E6BBC">
      <w:pPr>
        <w:rPr>
          <w:lang w:val="en-US"/>
        </w:rPr>
      </w:pPr>
    </w:p>
    <w:p w:rsidR="003E6BBC" w:rsidRPr="003E6BBC" w:rsidRDefault="003E6BBC" w:rsidP="003E6BBC">
      <w:pPr>
        <w:rPr>
          <w:lang w:val="en-US"/>
        </w:rPr>
      </w:pPr>
      <w:r w:rsidRPr="003E6BBC">
        <w:rPr>
          <w:lang w:val="en-US"/>
        </w:rPr>
        <w:t>Clustered Instances</w:t>
      </w:r>
    </w:p>
    <w:p w:rsidR="003E6BBC" w:rsidRPr="003E6BBC" w:rsidRDefault="003E6BBC" w:rsidP="003E6BBC">
      <w:pPr>
        <w:rPr>
          <w:lang w:val="en-US"/>
        </w:rPr>
      </w:pPr>
    </w:p>
    <w:p w:rsidR="003E6BBC" w:rsidRPr="003E6BBC" w:rsidRDefault="003E6BBC" w:rsidP="003E6BBC">
      <w:pPr>
        <w:rPr>
          <w:lang w:val="en-US"/>
        </w:rPr>
      </w:pPr>
      <w:r w:rsidRPr="003E6BBC">
        <w:rPr>
          <w:lang w:val="en-US"/>
        </w:rPr>
        <w:t xml:space="preserve"> 0        67 (  3%)</w:t>
      </w:r>
    </w:p>
    <w:p w:rsidR="003E6BBC" w:rsidRPr="003E6BBC" w:rsidRDefault="003E6BBC" w:rsidP="003E6BBC">
      <w:pPr>
        <w:rPr>
          <w:lang w:val="en-US"/>
        </w:rPr>
      </w:pPr>
      <w:r w:rsidRPr="003E6BBC">
        <w:rPr>
          <w:lang w:val="en-US"/>
        </w:rPr>
        <w:t xml:space="preserve"> 1       394 ( 16%)</w:t>
      </w:r>
    </w:p>
    <w:p w:rsidR="003E6BBC" w:rsidRPr="003E6BBC" w:rsidRDefault="003E6BBC" w:rsidP="003E6BBC">
      <w:pPr>
        <w:rPr>
          <w:lang w:val="en-US"/>
        </w:rPr>
      </w:pPr>
      <w:r w:rsidRPr="003E6BBC">
        <w:rPr>
          <w:lang w:val="en-US"/>
        </w:rPr>
        <w:t xml:space="preserve"> 2        82 (  3%)</w:t>
      </w:r>
    </w:p>
    <w:p w:rsidR="003E6BBC" w:rsidRPr="003E6BBC" w:rsidRDefault="003E6BBC" w:rsidP="003E6BBC">
      <w:pPr>
        <w:rPr>
          <w:lang w:val="en-US"/>
        </w:rPr>
      </w:pPr>
      <w:r w:rsidRPr="003E6BBC">
        <w:rPr>
          <w:lang w:val="en-US"/>
        </w:rPr>
        <w:t xml:space="preserve"> 3         4 (  0%)</w:t>
      </w:r>
    </w:p>
    <w:p w:rsidR="003E6BBC" w:rsidRPr="003E6BBC" w:rsidRDefault="003E6BBC" w:rsidP="003E6BBC">
      <w:pPr>
        <w:rPr>
          <w:lang w:val="en-US"/>
        </w:rPr>
      </w:pPr>
      <w:r w:rsidRPr="003E6BBC">
        <w:rPr>
          <w:lang w:val="en-US"/>
        </w:rPr>
        <w:t xml:space="preserve"> 4       673 ( 27%)</w:t>
      </w:r>
    </w:p>
    <w:p w:rsidR="003E6BBC" w:rsidRPr="003E6BBC" w:rsidRDefault="003E6BBC" w:rsidP="003E6BBC">
      <w:pPr>
        <w:rPr>
          <w:lang w:val="en-US"/>
        </w:rPr>
      </w:pPr>
      <w:r w:rsidRPr="003E6BBC">
        <w:rPr>
          <w:lang w:val="en-US"/>
        </w:rPr>
        <w:t xml:space="preserve"> 5       142 (  6%)</w:t>
      </w:r>
    </w:p>
    <w:p w:rsidR="003E6BBC" w:rsidRPr="003E6BBC" w:rsidRDefault="003E6BBC" w:rsidP="003E6BBC">
      <w:pPr>
        <w:rPr>
          <w:lang w:val="en-US"/>
        </w:rPr>
      </w:pPr>
      <w:r w:rsidRPr="003E6BBC">
        <w:rPr>
          <w:lang w:val="en-US"/>
        </w:rPr>
        <w:t xml:space="preserve"> 6       314 ( 13%)</w:t>
      </w:r>
    </w:p>
    <w:p w:rsidR="003E6BBC" w:rsidRPr="003E6BBC" w:rsidRDefault="003E6BBC" w:rsidP="003E6BBC">
      <w:pPr>
        <w:rPr>
          <w:lang w:val="en-US"/>
        </w:rPr>
      </w:pPr>
      <w:r w:rsidRPr="003E6BBC">
        <w:rPr>
          <w:lang w:val="en-US"/>
        </w:rPr>
        <w:t xml:space="preserve"> 7       365 ( 15%)</w:t>
      </w:r>
    </w:p>
    <w:p w:rsidR="003E6BBC" w:rsidRPr="003E6BBC" w:rsidRDefault="003E6BBC" w:rsidP="003E6BBC">
      <w:pPr>
        <w:rPr>
          <w:lang w:val="en-US"/>
        </w:rPr>
      </w:pPr>
      <w:r w:rsidRPr="003E6BBC">
        <w:rPr>
          <w:lang w:val="en-US"/>
        </w:rPr>
        <w:t xml:space="preserve"> 8       223 (  9%)</w:t>
      </w:r>
    </w:p>
    <w:p w:rsidR="003E6BBC" w:rsidRPr="003E6BBC" w:rsidRDefault="003E6BBC" w:rsidP="003E6BBC">
      <w:pPr>
        <w:rPr>
          <w:lang w:val="en-US"/>
        </w:rPr>
      </w:pPr>
      <w:r w:rsidRPr="003E6BBC">
        <w:rPr>
          <w:lang w:val="en-US"/>
        </w:rPr>
        <w:t xml:space="preserve"> 9       236 (  9%)</w:t>
      </w:r>
    </w:p>
    <w:p w:rsidR="003E6BBC" w:rsidRDefault="00762980" w:rsidP="009A3CE9">
      <w:pPr>
        <w:rPr>
          <w:lang w:val="en-US"/>
        </w:rPr>
      </w:pPr>
      <w:r>
        <w:rPr>
          <w:lang w:val="en-US"/>
        </w:rPr>
        <w:t>Expectation Maximisation</w:t>
      </w:r>
    </w:p>
    <w:p w:rsidR="00762980" w:rsidRPr="00762980" w:rsidRDefault="00762980" w:rsidP="00762980">
      <w:pPr>
        <w:rPr>
          <w:lang w:val="en-US"/>
        </w:rPr>
      </w:pPr>
      <w:r w:rsidRPr="00762980">
        <w:rPr>
          <w:lang w:val="en-US"/>
        </w:rPr>
        <w:t>=== Run information ===</w:t>
      </w:r>
    </w:p>
    <w:p w:rsidR="00762980" w:rsidRPr="00762980" w:rsidRDefault="00762980" w:rsidP="00762980">
      <w:pPr>
        <w:rPr>
          <w:lang w:val="en-US"/>
        </w:rPr>
      </w:pPr>
    </w:p>
    <w:p w:rsidR="00762980" w:rsidRPr="00762980" w:rsidRDefault="00762980" w:rsidP="00762980">
      <w:pPr>
        <w:rPr>
          <w:lang w:val="en-US"/>
        </w:rPr>
      </w:pPr>
      <w:r w:rsidRPr="00762980">
        <w:rPr>
          <w:lang w:val="en-US"/>
        </w:rPr>
        <w:t>Scheme:       weka.clusterers.EM -I 100 -N 10 -X 10 -max -1 -ll-cv 1.0E-6 -ll-iter 1.0E-6 -M 1.0E-6 -K 10 -num-slots 1 -S 100</w:t>
      </w:r>
    </w:p>
    <w:p w:rsidR="00762980" w:rsidRPr="00762980" w:rsidRDefault="00762980" w:rsidP="00762980">
      <w:pPr>
        <w:rPr>
          <w:lang w:val="en-US"/>
        </w:rPr>
      </w:pPr>
      <w:r w:rsidRPr="00762980">
        <w:rPr>
          <w:lang w:val="en-US"/>
        </w:rPr>
        <w:lastRenderedPageBreak/>
        <w:t>Relation:     histogramfeatures</w:t>
      </w:r>
    </w:p>
    <w:p w:rsidR="00762980" w:rsidRPr="00762980" w:rsidRDefault="00762980" w:rsidP="00762980">
      <w:pPr>
        <w:rPr>
          <w:lang w:val="en-US"/>
        </w:rPr>
      </w:pPr>
      <w:r w:rsidRPr="00762980">
        <w:rPr>
          <w:lang w:val="en-US"/>
        </w:rPr>
        <w:t>Instances:    2500</w:t>
      </w:r>
    </w:p>
    <w:p w:rsidR="00762980" w:rsidRPr="00762980" w:rsidRDefault="00762980" w:rsidP="00762980">
      <w:pPr>
        <w:rPr>
          <w:lang w:val="en-US"/>
        </w:rPr>
      </w:pPr>
      <w:r w:rsidRPr="00762980">
        <w:rPr>
          <w:lang w:val="en-US"/>
        </w:rPr>
        <w:t>Attributes:   7</w:t>
      </w:r>
    </w:p>
    <w:p w:rsidR="00762980" w:rsidRPr="00762980" w:rsidRDefault="00762980" w:rsidP="00762980">
      <w:pPr>
        <w:rPr>
          <w:lang w:val="en-US"/>
        </w:rPr>
      </w:pPr>
      <w:r w:rsidRPr="00762980">
        <w:rPr>
          <w:lang w:val="en-US"/>
        </w:rPr>
        <w:t xml:space="preserve">              f1</w:t>
      </w:r>
    </w:p>
    <w:p w:rsidR="00762980" w:rsidRPr="00762980" w:rsidRDefault="00762980" w:rsidP="00762980">
      <w:pPr>
        <w:rPr>
          <w:lang w:val="en-US"/>
        </w:rPr>
      </w:pPr>
      <w:r w:rsidRPr="00762980">
        <w:rPr>
          <w:lang w:val="en-US"/>
        </w:rPr>
        <w:t xml:space="preserve">              f2</w:t>
      </w:r>
    </w:p>
    <w:p w:rsidR="00762980" w:rsidRPr="00762980" w:rsidRDefault="00762980" w:rsidP="00762980">
      <w:pPr>
        <w:rPr>
          <w:lang w:val="en-US"/>
        </w:rPr>
      </w:pPr>
      <w:r w:rsidRPr="00762980">
        <w:rPr>
          <w:lang w:val="en-US"/>
        </w:rPr>
        <w:t xml:space="preserve">              f3</w:t>
      </w:r>
    </w:p>
    <w:p w:rsidR="00762980" w:rsidRPr="00762980" w:rsidRDefault="00762980" w:rsidP="00762980">
      <w:pPr>
        <w:rPr>
          <w:lang w:val="en-US"/>
        </w:rPr>
      </w:pPr>
      <w:r w:rsidRPr="00762980">
        <w:rPr>
          <w:lang w:val="en-US"/>
        </w:rPr>
        <w:t xml:space="preserve">              f4</w:t>
      </w:r>
    </w:p>
    <w:p w:rsidR="00762980" w:rsidRPr="00762980" w:rsidRDefault="00762980" w:rsidP="00762980">
      <w:pPr>
        <w:rPr>
          <w:lang w:val="en-US"/>
        </w:rPr>
      </w:pPr>
      <w:r w:rsidRPr="00762980">
        <w:rPr>
          <w:lang w:val="en-US"/>
        </w:rPr>
        <w:t xml:space="preserve">              f5</w:t>
      </w:r>
    </w:p>
    <w:p w:rsidR="00762980" w:rsidRPr="00762980" w:rsidRDefault="00762980" w:rsidP="00762980">
      <w:pPr>
        <w:rPr>
          <w:lang w:val="en-US"/>
        </w:rPr>
      </w:pPr>
      <w:r w:rsidRPr="00762980">
        <w:rPr>
          <w:lang w:val="en-US"/>
        </w:rPr>
        <w:t xml:space="preserve">              f6</w:t>
      </w:r>
    </w:p>
    <w:p w:rsidR="00762980" w:rsidRPr="00762980" w:rsidRDefault="00762980" w:rsidP="00762980">
      <w:pPr>
        <w:rPr>
          <w:lang w:val="en-US"/>
        </w:rPr>
      </w:pPr>
      <w:r w:rsidRPr="00762980">
        <w:rPr>
          <w:lang w:val="en-US"/>
        </w:rPr>
        <w:t>Ignored:</w:t>
      </w:r>
    </w:p>
    <w:p w:rsidR="00762980" w:rsidRPr="00762980" w:rsidRDefault="00762980" w:rsidP="00762980">
      <w:pPr>
        <w:rPr>
          <w:lang w:val="en-US"/>
        </w:rPr>
      </w:pPr>
      <w:r w:rsidRPr="00762980">
        <w:rPr>
          <w:lang w:val="en-US"/>
        </w:rPr>
        <w:t xml:space="preserve">              class</w:t>
      </w:r>
    </w:p>
    <w:p w:rsidR="00762980" w:rsidRPr="00762980" w:rsidRDefault="00762980" w:rsidP="00762980">
      <w:pPr>
        <w:rPr>
          <w:lang w:val="en-US"/>
        </w:rPr>
      </w:pPr>
      <w:r w:rsidRPr="00762980">
        <w:rPr>
          <w:lang w:val="en-US"/>
        </w:rPr>
        <w:t>Test mode:    evaluate on training data</w:t>
      </w:r>
    </w:p>
    <w:p w:rsidR="00762980" w:rsidRPr="00762980" w:rsidRDefault="00762980" w:rsidP="00762980">
      <w:pPr>
        <w:rPr>
          <w:lang w:val="en-US"/>
        </w:rPr>
      </w:pPr>
    </w:p>
    <w:p w:rsidR="00762980" w:rsidRPr="00762980" w:rsidRDefault="00762980" w:rsidP="00762980">
      <w:pPr>
        <w:rPr>
          <w:lang w:val="en-US"/>
        </w:rPr>
      </w:pPr>
    </w:p>
    <w:p w:rsidR="00762980" w:rsidRPr="00762980" w:rsidRDefault="00762980" w:rsidP="00762980">
      <w:pPr>
        <w:rPr>
          <w:lang w:val="en-US"/>
        </w:rPr>
      </w:pPr>
      <w:r w:rsidRPr="00762980">
        <w:rPr>
          <w:lang w:val="en-US"/>
        </w:rPr>
        <w:t>=== Clustering model (full training set) ===</w:t>
      </w:r>
    </w:p>
    <w:p w:rsidR="00762980" w:rsidRPr="00762980" w:rsidRDefault="00762980" w:rsidP="00762980">
      <w:pPr>
        <w:rPr>
          <w:lang w:val="en-US"/>
        </w:rPr>
      </w:pPr>
    </w:p>
    <w:p w:rsidR="00762980" w:rsidRPr="00762980" w:rsidRDefault="00762980" w:rsidP="00762980">
      <w:pPr>
        <w:rPr>
          <w:lang w:val="en-US"/>
        </w:rPr>
      </w:pPr>
    </w:p>
    <w:p w:rsidR="00762980" w:rsidRPr="00762980" w:rsidRDefault="00762980" w:rsidP="00762980">
      <w:pPr>
        <w:rPr>
          <w:lang w:val="en-US"/>
        </w:rPr>
      </w:pPr>
      <w:r w:rsidRPr="00762980">
        <w:rPr>
          <w:lang w:val="en-US"/>
        </w:rPr>
        <w:t>EM</w:t>
      </w:r>
    </w:p>
    <w:p w:rsidR="00762980" w:rsidRPr="00762980" w:rsidRDefault="00762980" w:rsidP="00762980">
      <w:pPr>
        <w:rPr>
          <w:lang w:val="en-US"/>
        </w:rPr>
      </w:pPr>
      <w:r w:rsidRPr="00762980">
        <w:rPr>
          <w:lang w:val="en-US"/>
        </w:rPr>
        <w:t>==</w:t>
      </w:r>
    </w:p>
    <w:p w:rsidR="00762980" w:rsidRPr="00762980" w:rsidRDefault="00762980" w:rsidP="00762980">
      <w:pPr>
        <w:rPr>
          <w:lang w:val="en-US"/>
        </w:rPr>
      </w:pPr>
    </w:p>
    <w:p w:rsidR="00762980" w:rsidRPr="00762980" w:rsidRDefault="00762980" w:rsidP="00762980">
      <w:pPr>
        <w:rPr>
          <w:lang w:val="en-US"/>
        </w:rPr>
      </w:pPr>
      <w:r w:rsidRPr="00762980">
        <w:rPr>
          <w:lang w:val="en-US"/>
        </w:rPr>
        <w:t>Number of clusters: 10</w:t>
      </w:r>
    </w:p>
    <w:p w:rsidR="00762980" w:rsidRPr="00762980" w:rsidRDefault="00762980" w:rsidP="00762980">
      <w:pPr>
        <w:rPr>
          <w:lang w:val="en-US"/>
        </w:rPr>
      </w:pPr>
      <w:r w:rsidRPr="00762980">
        <w:rPr>
          <w:lang w:val="en-US"/>
        </w:rPr>
        <w:t>Number of iterations performed: 59</w:t>
      </w:r>
    </w:p>
    <w:p w:rsidR="00762980" w:rsidRPr="00762980" w:rsidRDefault="00762980" w:rsidP="00762980">
      <w:pPr>
        <w:rPr>
          <w:lang w:val="en-US"/>
        </w:rPr>
      </w:pPr>
    </w:p>
    <w:p w:rsidR="00762980" w:rsidRPr="00762980" w:rsidRDefault="00762980" w:rsidP="00762980">
      <w:pPr>
        <w:rPr>
          <w:lang w:val="en-US"/>
        </w:rPr>
      </w:pPr>
    </w:p>
    <w:p w:rsidR="00762980" w:rsidRPr="00762980" w:rsidRDefault="00762980" w:rsidP="00762980">
      <w:pPr>
        <w:rPr>
          <w:lang w:val="en-US"/>
        </w:rPr>
      </w:pPr>
      <w:r w:rsidRPr="00762980">
        <w:rPr>
          <w:lang w:val="en-US"/>
        </w:rPr>
        <w:t xml:space="preserve">            Cluster</w:t>
      </w:r>
    </w:p>
    <w:p w:rsidR="00762980" w:rsidRPr="00762980" w:rsidRDefault="00762980" w:rsidP="00762980">
      <w:pPr>
        <w:rPr>
          <w:lang w:val="en-US"/>
        </w:rPr>
      </w:pPr>
      <w:r w:rsidRPr="00762980">
        <w:rPr>
          <w:lang w:val="en-US"/>
        </w:rPr>
        <w:t>Attribute         0       1       2       3       4       5       6       7       8       9</w:t>
      </w:r>
    </w:p>
    <w:p w:rsidR="00762980" w:rsidRPr="00762980" w:rsidRDefault="00762980" w:rsidP="00762980">
      <w:pPr>
        <w:rPr>
          <w:lang w:val="en-US"/>
        </w:rPr>
      </w:pPr>
      <w:r w:rsidRPr="00762980">
        <w:rPr>
          <w:lang w:val="en-US"/>
        </w:rPr>
        <w:t xml:space="preserve">             (0.07)  (0.09)   (0.1)  (0.17)  (0.11)  (0.11)   (0.1)  (0.11)  (0.12)  (0.03)</w:t>
      </w:r>
    </w:p>
    <w:p w:rsidR="00762980" w:rsidRPr="00762980" w:rsidRDefault="00762980" w:rsidP="00762980">
      <w:pPr>
        <w:rPr>
          <w:lang w:val="en-US"/>
        </w:rPr>
      </w:pPr>
      <w:r w:rsidRPr="00762980">
        <w:rPr>
          <w:lang w:val="en-US"/>
        </w:rPr>
        <w:t>============================================================================================</w:t>
      </w:r>
    </w:p>
    <w:p w:rsidR="00762980" w:rsidRPr="00762980" w:rsidRDefault="00762980" w:rsidP="00762980">
      <w:pPr>
        <w:rPr>
          <w:lang w:val="en-US"/>
        </w:rPr>
      </w:pPr>
      <w:r w:rsidRPr="00762980">
        <w:rPr>
          <w:lang w:val="en-US"/>
        </w:rPr>
        <w:t>f1</w:t>
      </w:r>
    </w:p>
    <w:p w:rsidR="00762980" w:rsidRPr="00762980" w:rsidRDefault="00762980" w:rsidP="00762980">
      <w:pPr>
        <w:rPr>
          <w:lang w:val="en-US"/>
        </w:rPr>
      </w:pPr>
      <w:r w:rsidRPr="00762980">
        <w:rPr>
          <w:lang w:val="en-US"/>
        </w:rPr>
        <w:t xml:space="preserve">  mean        5.6024  4.3223   2.755  3.8489  6.4318  3.5265  2.1838  4.6511   5.028  5.8758</w:t>
      </w:r>
    </w:p>
    <w:p w:rsidR="00762980" w:rsidRPr="00762980" w:rsidRDefault="00762980" w:rsidP="00762980">
      <w:pPr>
        <w:rPr>
          <w:lang w:val="en-US"/>
        </w:rPr>
      </w:pPr>
      <w:r w:rsidRPr="00762980">
        <w:rPr>
          <w:lang w:val="en-US"/>
        </w:rPr>
        <w:lastRenderedPageBreak/>
        <w:t xml:space="preserve">  std. dev.   0.4975  0.3085  0.1924  0.2431  0.3611   0.408  0.0458  0.3317   0.481  0.1098</w:t>
      </w:r>
    </w:p>
    <w:p w:rsidR="00762980" w:rsidRPr="00762980" w:rsidRDefault="00762980" w:rsidP="00762980">
      <w:pPr>
        <w:rPr>
          <w:lang w:val="en-US"/>
        </w:rPr>
      </w:pPr>
    </w:p>
    <w:p w:rsidR="00762980" w:rsidRPr="00762980" w:rsidRDefault="00762980" w:rsidP="00762980">
      <w:pPr>
        <w:rPr>
          <w:lang w:val="en-US"/>
        </w:rPr>
      </w:pPr>
      <w:r w:rsidRPr="00762980">
        <w:rPr>
          <w:lang w:val="en-US"/>
        </w:rPr>
        <w:t>f2</w:t>
      </w:r>
    </w:p>
    <w:p w:rsidR="00762980" w:rsidRPr="00762980" w:rsidRDefault="00762980" w:rsidP="00762980">
      <w:pPr>
        <w:rPr>
          <w:lang w:val="en-US"/>
        </w:rPr>
      </w:pPr>
      <w:r w:rsidRPr="00762980">
        <w:rPr>
          <w:lang w:val="en-US"/>
        </w:rPr>
        <w:t xml:space="preserve">  mean        0.7397  4.0461  1.1787  2.5571  1.2796  2.0306  4.0589  2.4763  1.4996  0.4114</w:t>
      </w:r>
    </w:p>
    <w:p w:rsidR="00762980" w:rsidRPr="00762980" w:rsidRDefault="00762980" w:rsidP="00762980">
      <w:pPr>
        <w:rPr>
          <w:lang w:val="en-US"/>
        </w:rPr>
      </w:pPr>
      <w:r w:rsidRPr="00762980">
        <w:rPr>
          <w:lang w:val="en-US"/>
        </w:rPr>
        <w:t xml:space="preserve">  std. dev.   0.1898  1.1409  0.4556  0.5068  0.1668  0.4585  0.5183  0.2585  0.2709  0.1367</w:t>
      </w:r>
    </w:p>
    <w:p w:rsidR="00762980" w:rsidRPr="00762980" w:rsidRDefault="00762980" w:rsidP="00762980">
      <w:pPr>
        <w:rPr>
          <w:lang w:val="en-US"/>
        </w:rPr>
      </w:pPr>
    </w:p>
    <w:p w:rsidR="00762980" w:rsidRPr="00762980" w:rsidRDefault="00762980" w:rsidP="00762980">
      <w:pPr>
        <w:rPr>
          <w:lang w:val="en-US"/>
        </w:rPr>
      </w:pPr>
      <w:r w:rsidRPr="00762980">
        <w:rPr>
          <w:lang w:val="en-US"/>
        </w:rPr>
        <w:t>f3</w:t>
      </w:r>
    </w:p>
    <w:p w:rsidR="00762980" w:rsidRPr="00762980" w:rsidRDefault="00762980" w:rsidP="00762980">
      <w:pPr>
        <w:rPr>
          <w:lang w:val="en-US"/>
        </w:rPr>
      </w:pPr>
      <w:r w:rsidRPr="00762980">
        <w:rPr>
          <w:lang w:val="en-US"/>
        </w:rPr>
        <w:t xml:space="preserve">  mean        0.4684  0.2557  1.4238  0.6683  1.1925  1.0385  0.6261  0.1308  0.1682  0.8612</w:t>
      </w:r>
    </w:p>
    <w:p w:rsidR="00762980" w:rsidRPr="00762980" w:rsidRDefault="00762980" w:rsidP="00762980">
      <w:pPr>
        <w:rPr>
          <w:lang w:val="en-US"/>
        </w:rPr>
      </w:pPr>
      <w:r w:rsidRPr="00762980">
        <w:rPr>
          <w:lang w:val="en-US"/>
        </w:rPr>
        <w:t xml:space="preserve">  std. dev.   0.3452  0.1524  0.5346  0.2819  0.4148  0.2815  0.3857   0.086  0.1447  0.5349</w:t>
      </w:r>
    </w:p>
    <w:p w:rsidR="00762980" w:rsidRPr="00762980" w:rsidRDefault="00762980" w:rsidP="00762980">
      <w:pPr>
        <w:rPr>
          <w:lang w:val="en-US"/>
        </w:rPr>
      </w:pPr>
    </w:p>
    <w:p w:rsidR="00762980" w:rsidRPr="00762980" w:rsidRDefault="00762980" w:rsidP="00762980">
      <w:pPr>
        <w:rPr>
          <w:lang w:val="en-US"/>
        </w:rPr>
      </w:pPr>
      <w:r w:rsidRPr="00762980">
        <w:rPr>
          <w:lang w:val="en-US"/>
        </w:rPr>
        <w:t>f4</w:t>
      </w:r>
    </w:p>
    <w:p w:rsidR="00762980" w:rsidRPr="00762980" w:rsidRDefault="00762980" w:rsidP="00762980">
      <w:pPr>
        <w:rPr>
          <w:lang w:val="en-US"/>
        </w:rPr>
      </w:pPr>
      <w:r w:rsidRPr="00762980">
        <w:rPr>
          <w:lang w:val="en-US"/>
        </w:rPr>
        <w:t xml:space="preserve">  mean        5.6248  2.2045  7.1755  3.2857  5.7654  4.4144  3.6709  2.5758  2.9044 11.1146</w:t>
      </w:r>
    </w:p>
    <w:p w:rsidR="00762980" w:rsidRPr="00762980" w:rsidRDefault="00762980" w:rsidP="00762980">
      <w:pPr>
        <w:rPr>
          <w:lang w:val="en-US"/>
        </w:rPr>
      </w:pPr>
      <w:r w:rsidRPr="00762980">
        <w:rPr>
          <w:lang w:val="en-US"/>
        </w:rPr>
        <w:t xml:space="preserve">  std. dev.   1.4223  0.3801  2.4779  0.4895  1.3109  0.6437   1.028  0.1396  0.3375  8.1506</w:t>
      </w:r>
    </w:p>
    <w:p w:rsidR="00762980" w:rsidRPr="00762980" w:rsidRDefault="00762980" w:rsidP="00762980">
      <w:pPr>
        <w:rPr>
          <w:lang w:val="en-US"/>
        </w:rPr>
      </w:pPr>
    </w:p>
    <w:p w:rsidR="00762980" w:rsidRPr="00762980" w:rsidRDefault="00762980" w:rsidP="00762980">
      <w:pPr>
        <w:rPr>
          <w:lang w:val="en-US"/>
        </w:rPr>
      </w:pPr>
      <w:r w:rsidRPr="00762980">
        <w:rPr>
          <w:lang w:val="en-US"/>
        </w:rPr>
        <w:t>f5</w:t>
      </w:r>
    </w:p>
    <w:p w:rsidR="00762980" w:rsidRPr="00762980" w:rsidRDefault="00762980" w:rsidP="00762980">
      <w:pPr>
        <w:rPr>
          <w:lang w:val="en-US"/>
        </w:rPr>
      </w:pPr>
      <w:r w:rsidRPr="00762980">
        <w:rPr>
          <w:lang w:val="en-US"/>
        </w:rPr>
        <w:t xml:space="preserve">  mean        0.4019  0.1562  0.3345  0.1956  0.3052  0.2405  0.2228  0.1777   0.236  0.5896</w:t>
      </w:r>
    </w:p>
    <w:p w:rsidR="00762980" w:rsidRPr="00762980" w:rsidRDefault="00762980" w:rsidP="00762980">
      <w:pPr>
        <w:rPr>
          <w:lang w:val="en-US"/>
        </w:rPr>
      </w:pPr>
      <w:r w:rsidRPr="00762980">
        <w:rPr>
          <w:lang w:val="en-US"/>
        </w:rPr>
        <w:t xml:space="preserve">  std. dev.    0.053  0.0156  0.0367   0.013  0.0309  0.0216  0.0257  0.0095  0.0225  0.0908</w:t>
      </w:r>
    </w:p>
    <w:p w:rsidR="00762980" w:rsidRPr="00762980" w:rsidRDefault="00762980" w:rsidP="00762980">
      <w:pPr>
        <w:rPr>
          <w:lang w:val="en-US"/>
        </w:rPr>
      </w:pPr>
    </w:p>
    <w:p w:rsidR="00762980" w:rsidRPr="00762980" w:rsidRDefault="00762980" w:rsidP="00762980">
      <w:pPr>
        <w:rPr>
          <w:lang w:val="en-US"/>
        </w:rPr>
      </w:pPr>
      <w:r w:rsidRPr="00762980">
        <w:rPr>
          <w:lang w:val="en-US"/>
        </w:rPr>
        <w:t>f6</w:t>
      </w:r>
    </w:p>
    <w:p w:rsidR="00762980" w:rsidRPr="00762980" w:rsidRDefault="00762980" w:rsidP="00762980">
      <w:pPr>
        <w:rPr>
          <w:lang w:val="en-US"/>
        </w:rPr>
      </w:pPr>
      <w:r w:rsidRPr="00762980">
        <w:rPr>
          <w:lang w:val="en-US"/>
        </w:rPr>
        <w:t xml:space="preserve">  mean          1.17  1.9661  1.3211  1.7901  1.4187  1.6333  1.6931  1.8481  1.5958  0.8173</w:t>
      </w:r>
    </w:p>
    <w:p w:rsidR="00762980" w:rsidRPr="00762980" w:rsidRDefault="00762980" w:rsidP="00762980">
      <w:pPr>
        <w:rPr>
          <w:lang w:val="en-US"/>
        </w:rPr>
      </w:pPr>
      <w:r w:rsidRPr="00762980">
        <w:rPr>
          <w:lang w:val="en-US"/>
        </w:rPr>
        <w:t xml:space="preserve">  std. dev.   0.1133  0.0761  0.1071   0.062  0.0783  0.0748  0.0664  0.0488  0.0836  0.1575</w:t>
      </w:r>
    </w:p>
    <w:p w:rsidR="00762980" w:rsidRPr="00762980" w:rsidRDefault="00762980" w:rsidP="00762980">
      <w:pPr>
        <w:rPr>
          <w:lang w:val="en-US"/>
        </w:rPr>
      </w:pPr>
    </w:p>
    <w:p w:rsidR="00762980" w:rsidRPr="00762980" w:rsidRDefault="00762980" w:rsidP="00762980">
      <w:pPr>
        <w:rPr>
          <w:lang w:val="en-US"/>
        </w:rPr>
      </w:pPr>
    </w:p>
    <w:p w:rsidR="00762980" w:rsidRPr="00762980" w:rsidRDefault="00762980" w:rsidP="00762980">
      <w:pPr>
        <w:rPr>
          <w:lang w:val="en-US"/>
        </w:rPr>
      </w:pPr>
    </w:p>
    <w:p w:rsidR="00762980" w:rsidRPr="00762980" w:rsidRDefault="00762980" w:rsidP="00762980">
      <w:pPr>
        <w:rPr>
          <w:lang w:val="en-US"/>
        </w:rPr>
      </w:pPr>
      <w:r w:rsidRPr="00762980">
        <w:rPr>
          <w:lang w:val="en-US"/>
        </w:rPr>
        <w:t>Time taken to build model (full training data) : 4.87 seconds</w:t>
      </w:r>
    </w:p>
    <w:p w:rsidR="00762980" w:rsidRPr="00762980" w:rsidRDefault="00762980" w:rsidP="00762980">
      <w:pPr>
        <w:rPr>
          <w:lang w:val="en-US"/>
        </w:rPr>
      </w:pPr>
    </w:p>
    <w:p w:rsidR="00762980" w:rsidRPr="00762980" w:rsidRDefault="00762980" w:rsidP="00762980">
      <w:pPr>
        <w:rPr>
          <w:lang w:val="en-US"/>
        </w:rPr>
      </w:pPr>
      <w:r w:rsidRPr="00762980">
        <w:rPr>
          <w:lang w:val="en-US"/>
        </w:rPr>
        <w:t>=== Model and evaluation on training set ===</w:t>
      </w:r>
    </w:p>
    <w:p w:rsidR="00762980" w:rsidRPr="00762980" w:rsidRDefault="00762980" w:rsidP="00762980">
      <w:pPr>
        <w:rPr>
          <w:lang w:val="en-US"/>
        </w:rPr>
      </w:pPr>
    </w:p>
    <w:p w:rsidR="00762980" w:rsidRPr="00762980" w:rsidRDefault="00762980" w:rsidP="00762980">
      <w:pPr>
        <w:rPr>
          <w:lang w:val="en-US"/>
        </w:rPr>
      </w:pPr>
      <w:r w:rsidRPr="00762980">
        <w:rPr>
          <w:lang w:val="en-US"/>
        </w:rPr>
        <w:t>Clustered Instances</w:t>
      </w:r>
    </w:p>
    <w:p w:rsidR="00762980" w:rsidRPr="00762980" w:rsidRDefault="00762980" w:rsidP="00762980">
      <w:pPr>
        <w:rPr>
          <w:lang w:val="en-US"/>
        </w:rPr>
      </w:pPr>
    </w:p>
    <w:p w:rsidR="00762980" w:rsidRPr="00762980" w:rsidRDefault="00762980" w:rsidP="00762980">
      <w:pPr>
        <w:rPr>
          <w:lang w:val="en-US"/>
        </w:rPr>
      </w:pPr>
      <w:r w:rsidRPr="00762980">
        <w:rPr>
          <w:lang w:val="en-US"/>
        </w:rPr>
        <w:t xml:space="preserve"> 0       175 (  7%)</w:t>
      </w:r>
    </w:p>
    <w:p w:rsidR="00762980" w:rsidRPr="00762980" w:rsidRDefault="00762980" w:rsidP="00762980">
      <w:pPr>
        <w:rPr>
          <w:lang w:val="en-US"/>
        </w:rPr>
      </w:pPr>
      <w:r w:rsidRPr="00762980">
        <w:rPr>
          <w:lang w:val="en-US"/>
        </w:rPr>
        <w:lastRenderedPageBreak/>
        <w:t xml:space="preserve"> 1       215 (  9%)</w:t>
      </w:r>
    </w:p>
    <w:p w:rsidR="00762980" w:rsidRPr="00762980" w:rsidRDefault="00762980" w:rsidP="00762980">
      <w:pPr>
        <w:rPr>
          <w:lang w:val="en-US"/>
        </w:rPr>
      </w:pPr>
      <w:r w:rsidRPr="00762980">
        <w:rPr>
          <w:lang w:val="en-US"/>
        </w:rPr>
        <w:t xml:space="preserve"> 2       240 ( 10%)</w:t>
      </w:r>
    </w:p>
    <w:p w:rsidR="00762980" w:rsidRPr="00762980" w:rsidRDefault="00762980" w:rsidP="00762980">
      <w:pPr>
        <w:rPr>
          <w:lang w:val="en-US"/>
        </w:rPr>
      </w:pPr>
      <w:r w:rsidRPr="00762980">
        <w:rPr>
          <w:lang w:val="en-US"/>
        </w:rPr>
        <w:t xml:space="preserve"> 3       437 ( 17%)</w:t>
      </w:r>
    </w:p>
    <w:p w:rsidR="00762980" w:rsidRPr="00762980" w:rsidRDefault="00762980" w:rsidP="00762980">
      <w:pPr>
        <w:rPr>
          <w:lang w:val="en-US"/>
        </w:rPr>
      </w:pPr>
      <w:r w:rsidRPr="00762980">
        <w:rPr>
          <w:lang w:val="en-US"/>
        </w:rPr>
        <w:t xml:space="preserve"> 4       277 ( 11%)</w:t>
      </w:r>
    </w:p>
    <w:p w:rsidR="00762980" w:rsidRPr="00762980" w:rsidRDefault="00762980" w:rsidP="00762980">
      <w:pPr>
        <w:rPr>
          <w:lang w:val="en-US"/>
        </w:rPr>
      </w:pPr>
      <w:r w:rsidRPr="00762980">
        <w:rPr>
          <w:lang w:val="en-US"/>
        </w:rPr>
        <w:t xml:space="preserve"> 5       275 ( 11%)</w:t>
      </w:r>
    </w:p>
    <w:p w:rsidR="00762980" w:rsidRPr="00762980" w:rsidRDefault="00762980" w:rsidP="00762980">
      <w:pPr>
        <w:rPr>
          <w:lang w:val="en-US"/>
        </w:rPr>
      </w:pPr>
      <w:r w:rsidRPr="00762980">
        <w:rPr>
          <w:lang w:val="en-US"/>
        </w:rPr>
        <w:t xml:space="preserve"> 6       240 ( 10%)</w:t>
      </w:r>
    </w:p>
    <w:p w:rsidR="00762980" w:rsidRPr="00762980" w:rsidRDefault="00762980" w:rsidP="00762980">
      <w:pPr>
        <w:rPr>
          <w:lang w:val="en-US"/>
        </w:rPr>
      </w:pPr>
      <w:r w:rsidRPr="00762980">
        <w:rPr>
          <w:lang w:val="en-US"/>
        </w:rPr>
        <w:t xml:space="preserve"> 7       280 ( 11%)</w:t>
      </w:r>
    </w:p>
    <w:p w:rsidR="00762980" w:rsidRPr="00762980" w:rsidRDefault="00762980" w:rsidP="00762980">
      <w:pPr>
        <w:rPr>
          <w:lang w:val="en-US"/>
        </w:rPr>
      </w:pPr>
      <w:r w:rsidRPr="00762980">
        <w:rPr>
          <w:lang w:val="en-US"/>
        </w:rPr>
        <w:t xml:space="preserve"> 8       291 ( 12%)</w:t>
      </w:r>
    </w:p>
    <w:p w:rsidR="00762980" w:rsidRPr="00762980" w:rsidRDefault="00762980" w:rsidP="00762980">
      <w:pPr>
        <w:rPr>
          <w:lang w:val="en-US"/>
        </w:rPr>
      </w:pPr>
      <w:r w:rsidRPr="00762980">
        <w:rPr>
          <w:lang w:val="en-US"/>
        </w:rPr>
        <w:t xml:space="preserve"> 9        70 (  3%)</w:t>
      </w:r>
    </w:p>
    <w:p w:rsidR="00762980" w:rsidRPr="00762980" w:rsidRDefault="00762980" w:rsidP="00762980">
      <w:pPr>
        <w:rPr>
          <w:lang w:val="en-US"/>
        </w:rPr>
      </w:pPr>
    </w:p>
    <w:p w:rsidR="00762980" w:rsidRPr="00762980" w:rsidRDefault="00762980" w:rsidP="00762980">
      <w:pPr>
        <w:rPr>
          <w:lang w:val="en-US"/>
        </w:rPr>
      </w:pPr>
    </w:p>
    <w:p w:rsidR="00762980" w:rsidRPr="00762980" w:rsidRDefault="00762980" w:rsidP="00762980">
      <w:pPr>
        <w:rPr>
          <w:lang w:val="en-US"/>
        </w:rPr>
      </w:pPr>
      <w:r w:rsidRPr="00762980">
        <w:rPr>
          <w:lang w:val="en-US"/>
        </w:rPr>
        <w:t>Log likelihood: -0.15858</w:t>
      </w:r>
    </w:p>
    <w:p w:rsidR="00762980" w:rsidRDefault="00923B84" w:rsidP="009A3CE9">
      <w:pPr>
        <w:rPr>
          <w:lang w:val="en-US"/>
        </w:rPr>
      </w:pPr>
      <w:r>
        <w:rPr>
          <w:lang w:val="en-US"/>
        </w:rPr>
        <w:t>Farthest First</w:t>
      </w:r>
    </w:p>
    <w:p w:rsidR="00923B84" w:rsidRPr="00923B84" w:rsidRDefault="00923B84" w:rsidP="00923B84">
      <w:pPr>
        <w:rPr>
          <w:lang w:val="en-US"/>
        </w:rPr>
      </w:pPr>
      <w:r w:rsidRPr="00923B84">
        <w:rPr>
          <w:lang w:val="en-US"/>
        </w:rPr>
        <w:t>=== Run information ===</w:t>
      </w:r>
    </w:p>
    <w:p w:rsidR="00923B84" w:rsidRPr="00923B84" w:rsidRDefault="00923B84" w:rsidP="00923B84">
      <w:pPr>
        <w:rPr>
          <w:lang w:val="en-US"/>
        </w:rPr>
      </w:pPr>
    </w:p>
    <w:p w:rsidR="00923B84" w:rsidRPr="00923B84" w:rsidRDefault="00923B84" w:rsidP="00923B84">
      <w:pPr>
        <w:rPr>
          <w:lang w:val="en-US"/>
        </w:rPr>
      </w:pPr>
      <w:r w:rsidRPr="00923B84">
        <w:rPr>
          <w:lang w:val="en-US"/>
        </w:rPr>
        <w:t>Scheme:       weka.clusterers.FarthestFirst -N 10 -S 1</w:t>
      </w:r>
    </w:p>
    <w:p w:rsidR="00923B84" w:rsidRPr="00923B84" w:rsidRDefault="00923B84" w:rsidP="00923B84">
      <w:pPr>
        <w:rPr>
          <w:lang w:val="en-US"/>
        </w:rPr>
      </w:pPr>
      <w:r w:rsidRPr="00923B84">
        <w:rPr>
          <w:lang w:val="en-US"/>
        </w:rPr>
        <w:t>Relation:     histogramfeatures</w:t>
      </w:r>
    </w:p>
    <w:p w:rsidR="00923B84" w:rsidRPr="00923B84" w:rsidRDefault="00923B84" w:rsidP="00923B84">
      <w:pPr>
        <w:rPr>
          <w:lang w:val="en-US"/>
        </w:rPr>
      </w:pPr>
      <w:r w:rsidRPr="00923B84">
        <w:rPr>
          <w:lang w:val="en-US"/>
        </w:rPr>
        <w:t>Instances:    2500</w:t>
      </w:r>
    </w:p>
    <w:p w:rsidR="00923B84" w:rsidRPr="00923B84" w:rsidRDefault="00923B84" w:rsidP="00923B84">
      <w:pPr>
        <w:rPr>
          <w:lang w:val="en-US"/>
        </w:rPr>
      </w:pPr>
      <w:r w:rsidRPr="00923B84">
        <w:rPr>
          <w:lang w:val="en-US"/>
        </w:rPr>
        <w:t>Attributes:   7</w:t>
      </w:r>
    </w:p>
    <w:p w:rsidR="00923B84" w:rsidRPr="00923B84" w:rsidRDefault="00923B84" w:rsidP="00923B84">
      <w:pPr>
        <w:rPr>
          <w:lang w:val="en-US"/>
        </w:rPr>
      </w:pPr>
      <w:r w:rsidRPr="00923B84">
        <w:rPr>
          <w:lang w:val="en-US"/>
        </w:rPr>
        <w:t xml:space="preserve">              f1</w:t>
      </w:r>
    </w:p>
    <w:p w:rsidR="00923B84" w:rsidRPr="00923B84" w:rsidRDefault="00923B84" w:rsidP="00923B84">
      <w:pPr>
        <w:rPr>
          <w:lang w:val="en-US"/>
        </w:rPr>
      </w:pPr>
      <w:r w:rsidRPr="00923B84">
        <w:rPr>
          <w:lang w:val="en-US"/>
        </w:rPr>
        <w:t xml:space="preserve">              f2</w:t>
      </w:r>
    </w:p>
    <w:p w:rsidR="00923B84" w:rsidRPr="00923B84" w:rsidRDefault="00923B84" w:rsidP="00923B84">
      <w:pPr>
        <w:rPr>
          <w:lang w:val="en-US"/>
        </w:rPr>
      </w:pPr>
      <w:r w:rsidRPr="00923B84">
        <w:rPr>
          <w:lang w:val="en-US"/>
        </w:rPr>
        <w:t xml:space="preserve">              f3</w:t>
      </w:r>
    </w:p>
    <w:p w:rsidR="00923B84" w:rsidRPr="00923B84" w:rsidRDefault="00923B84" w:rsidP="00923B84">
      <w:pPr>
        <w:rPr>
          <w:lang w:val="en-US"/>
        </w:rPr>
      </w:pPr>
      <w:r w:rsidRPr="00923B84">
        <w:rPr>
          <w:lang w:val="en-US"/>
        </w:rPr>
        <w:t xml:space="preserve">              f4</w:t>
      </w:r>
    </w:p>
    <w:p w:rsidR="00923B84" w:rsidRPr="00923B84" w:rsidRDefault="00923B84" w:rsidP="00923B84">
      <w:pPr>
        <w:rPr>
          <w:lang w:val="en-US"/>
        </w:rPr>
      </w:pPr>
      <w:r w:rsidRPr="00923B84">
        <w:rPr>
          <w:lang w:val="en-US"/>
        </w:rPr>
        <w:t xml:space="preserve">              f5</w:t>
      </w:r>
    </w:p>
    <w:p w:rsidR="00923B84" w:rsidRPr="00923B84" w:rsidRDefault="00923B84" w:rsidP="00923B84">
      <w:pPr>
        <w:rPr>
          <w:lang w:val="en-US"/>
        </w:rPr>
      </w:pPr>
      <w:r w:rsidRPr="00923B84">
        <w:rPr>
          <w:lang w:val="en-US"/>
        </w:rPr>
        <w:t xml:space="preserve">              f6</w:t>
      </w:r>
    </w:p>
    <w:p w:rsidR="00923B84" w:rsidRPr="00923B84" w:rsidRDefault="00923B84" w:rsidP="00923B84">
      <w:pPr>
        <w:rPr>
          <w:lang w:val="en-US"/>
        </w:rPr>
      </w:pPr>
      <w:r w:rsidRPr="00923B84">
        <w:rPr>
          <w:lang w:val="en-US"/>
        </w:rPr>
        <w:t>Ignored:</w:t>
      </w:r>
    </w:p>
    <w:p w:rsidR="00923B84" w:rsidRPr="00923B84" w:rsidRDefault="00923B84" w:rsidP="00923B84">
      <w:pPr>
        <w:rPr>
          <w:lang w:val="en-US"/>
        </w:rPr>
      </w:pPr>
      <w:r w:rsidRPr="00923B84">
        <w:rPr>
          <w:lang w:val="en-US"/>
        </w:rPr>
        <w:t xml:space="preserve">              class</w:t>
      </w:r>
    </w:p>
    <w:p w:rsidR="00923B84" w:rsidRPr="00923B84" w:rsidRDefault="00923B84" w:rsidP="00923B84">
      <w:pPr>
        <w:rPr>
          <w:lang w:val="en-US"/>
        </w:rPr>
      </w:pPr>
      <w:r w:rsidRPr="00923B84">
        <w:rPr>
          <w:lang w:val="en-US"/>
        </w:rPr>
        <w:t>Test mode:    evaluate on training data</w:t>
      </w:r>
    </w:p>
    <w:p w:rsidR="00923B84" w:rsidRPr="00923B84" w:rsidRDefault="00923B84" w:rsidP="00923B84">
      <w:pPr>
        <w:rPr>
          <w:lang w:val="en-US"/>
        </w:rPr>
      </w:pPr>
    </w:p>
    <w:p w:rsidR="00923B84" w:rsidRPr="00923B84" w:rsidRDefault="00923B84" w:rsidP="00923B84">
      <w:pPr>
        <w:rPr>
          <w:lang w:val="en-US"/>
        </w:rPr>
      </w:pPr>
    </w:p>
    <w:p w:rsidR="00923B84" w:rsidRPr="00923B84" w:rsidRDefault="00923B84" w:rsidP="00923B84">
      <w:pPr>
        <w:rPr>
          <w:lang w:val="en-US"/>
        </w:rPr>
      </w:pPr>
      <w:r w:rsidRPr="00923B84">
        <w:rPr>
          <w:lang w:val="en-US"/>
        </w:rPr>
        <w:t>=== Clustering model (full training set) ===</w:t>
      </w:r>
    </w:p>
    <w:p w:rsidR="00923B84" w:rsidRPr="00923B84" w:rsidRDefault="00923B84" w:rsidP="00923B84">
      <w:pPr>
        <w:rPr>
          <w:lang w:val="en-US"/>
        </w:rPr>
      </w:pPr>
    </w:p>
    <w:p w:rsidR="00923B84" w:rsidRPr="00923B84" w:rsidRDefault="00923B84" w:rsidP="00923B84">
      <w:pPr>
        <w:rPr>
          <w:lang w:val="en-US"/>
        </w:rPr>
      </w:pPr>
    </w:p>
    <w:p w:rsidR="00923B84" w:rsidRPr="00923B84" w:rsidRDefault="00923B84" w:rsidP="00923B84">
      <w:pPr>
        <w:rPr>
          <w:lang w:val="en-US"/>
        </w:rPr>
      </w:pPr>
      <w:r w:rsidRPr="00923B84">
        <w:rPr>
          <w:lang w:val="en-US"/>
        </w:rPr>
        <w:t>FarthestFirst</w:t>
      </w:r>
    </w:p>
    <w:p w:rsidR="00923B84" w:rsidRPr="00923B84" w:rsidRDefault="00923B84" w:rsidP="00923B84">
      <w:pPr>
        <w:rPr>
          <w:lang w:val="en-US"/>
        </w:rPr>
      </w:pPr>
      <w:r w:rsidRPr="00923B84">
        <w:rPr>
          <w:lang w:val="en-US"/>
        </w:rPr>
        <w:t>==============</w:t>
      </w:r>
    </w:p>
    <w:p w:rsidR="00923B84" w:rsidRPr="00923B84" w:rsidRDefault="00923B84" w:rsidP="00923B84">
      <w:pPr>
        <w:rPr>
          <w:lang w:val="en-US"/>
        </w:rPr>
      </w:pPr>
    </w:p>
    <w:p w:rsidR="00923B84" w:rsidRPr="00923B84" w:rsidRDefault="00923B84" w:rsidP="00923B84">
      <w:pPr>
        <w:rPr>
          <w:lang w:val="en-US"/>
        </w:rPr>
      </w:pPr>
      <w:r w:rsidRPr="00923B84">
        <w:rPr>
          <w:lang w:val="en-US"/>
        </w:rPr>
        <w:t>Cluster centroids:</w:t>
      </w:r>
    </w:p>
    <w:p w:rsidR="00923B84" w:rsidRPr="00923B84" w:rsidRDefault="00923B84" w:rsidP="00923B84">
      <w:pPr>
        <w:rPr>
          <w:lang w:val="en-US"/>
        </w:rPr>
      </w:pPr>
    </w:p>
    <w:p w:rsidR="00923B84" w:rsidRPr="00923B84" w:rsidRDefault="00923B84" w:rsidP="00923B84">
      <w:pPr>
        <w:rPr>
          <w:lang w:val="en-US"/>
        </w:rPr>
      </w:pPr>
      <w:r w:rsidRPr="00923B84">
        <w:rPr>
          <w:lang w:val="en-US"/>
        </w:rPr>
        <w:t>Cluster 0</w:t>
      </w:r>
    </w:p>
    <w:p w:rsidR="00923B84" w:rsidRPr="00923B84" w:rsidRDefault="00923B84" w:rsidP="00923B84">
      <w:pPr>
        <w:rPr>
          <w:lang w:val="en-US"/>
        </w:rPr>
      </w:pPr>
      <w:r w:rsidRPr="00923B84">
        <w:rPr>
          <w:lang w:val="en-US"/>
        </w:rPr>
        <w:tab/>
        <w:t xml:space="preserve"> 3.877701 2.811047 0.6413 2.9209 0.1772 1.86134</w:t>
      </w:r>
    </w:p>
    <w:p w:rsidR="00923B84" w:rsidRPr="00923B84" w:rsidRDefault="00923B84" w:rsidP="00923B84">
      <w:pPr>
        <w:rPr>
          <w:lang w:val="en-US"/>
        </w:rPr>
      </w:pPr>
      <w:r w:rsidRPr="00923B84">
        <w:rPr>
          <w:lang w:val="en-US"/>
        </w:rPr>
        <w:t>Cluster 1</w:t>
      </w:r>
    </w:p>
    <w:p w:rsidR="00923B84" w:rsidRPr="00923B84" w:rsidRDefault="00923B84" w:rsidP="00923B84">
      <w:pPr>
        <w:rPr>
          <w:lang w:val="en-US"/>
        </w:rPr>
      </w:pPr>
      <w:r w:rsidRPr="00923B84">
        <w:rPr>
          <w:lang w:val="en-US"/>
        </w:rPr>
        <w:tab/>
        <w:t xml:space="preserve"> 6.01088 0.0555 1.0641 64.6669 0.9237 0.20418</w:t>
      </w:r>
    </w:p>
    <w:p w:rsidR="00923B84" w:rsidRPr="00923B84" w:rsidRDefault="00923B84" w:rsidP="00923B84">
      <w:pPr>
        <w:rPr>
          <w:lang w:val="en-US"/>
        </w:rPr>
      </w:pPr>
      <w:r w:rsidRPr="00923B84">
        <w:rPr>
          <w:lang w:val="en-US"/>
        </w:rPr>
        <w:t>Cluster 2</w:t>
      </w:r>
    </w:p>
    <w:p w:rsidR="00923B84" w:rsidRPr="00923B84" w:rsidRDefault="00923B84" w:rsidP="00923B84">
      <w:pPr>
        <w:rPr>
          <w:lang w:val="en-US"/>
        </w:rPr>
      </w:pPr>
      <w:r w:rsidRPr="00923B84">
        <w:rPr>
          <w:lang w:val="en-US"/>
        </w:rPr>
        <w:tab/>
        <w:t xml:space="preserve"> 5.955368 0.349372 1.5493 11.9787 0.6019 0.79489</w:t>
      </w:r>
    </w:p>
    <w:p w:rsidR="00923B84" w:rsidRPr="00923B84" w:rsidRDefault="00923B84" w:rsidP="00923B84">
      <w:pPr>
        <w:rPr>
          <w:lang w:val="en-US"/>
        </w:rPr>
      </w:pPr>
      <w:r w:rsidRPr="00923B84">
        <w:rPr>
          <w:lang w:val="en-US"/>
        </w:rPr>
        <w:t>Cluster 3</w:t>
      </w:r>
    </w:p>
    <w:p w:rsidR="00923B84" w:rsidRPr="00923B84" w:rsidRDefault="00923B84" w:rsidP="00923B84">
      <w:pPr>
        <w:rPr>
          <w:lang w:val="en-US"/>
        </w:rPr>
      </w:pPr>
      <w:r w:rsidRPr="00923B84">
        <w:rPr>
          <w:lang w:val="en-US"/>
        </w:rPr>
        <w:tab/>
        <w:t xml:space="preserve"> 2.122233 2.681854 2.6051 10.0473 0.47592 1.16613</w:t>
      </w:r>
    </w:p>
    <w:p w:rsidR="00923B84" w:rsidRPr="00923B84" w:rsidRDefault="00923B84" w:rsidP="00923B84">
      <w:pPr>
        <w:rPr>
          <w:lang w:val="en-US"/>
        </w:rPr>
      </w:pPr>
      <w:r w:rsidRPr="00923B84">
        <w:rPr>
          <w:lang w:val="en-US"/>
        </w:rPr>
        <w:t>Cluster 4</w:t>
      </w:r>
    </w:p>
    <w:p w:rsidR="00923B84" w:rsidRPr="00923B84" w:rsidRDefault="00923B84" w:rsidP="00923B84">
      <w:pPr>
        <w:rPr>
          <w:lang w:val="en-US"/>
        </w:rPr>
      </w:pPr>
      <w:r w:rsidRPr="00923B84">
        <w:rPr>
          <w:lang w:val="en-US"/>
        </w:rPr>
        <w:tab/>
        <w:t xml:space="preserve"> 4.070633 9.739136 0.4417 1.4899 0.1944 1.84186</w:t>
      </w:r>
    </w:p>
    <w:p w:rsidR="00923B84" w:rsidRPr="00923B84" w:rsidRDefault="00923B84" w:rsidP="00923B84">
      <w:pPr>
        <w:rPr>
          <w:lang w:val="en-US"/>
        </w:rPr>
      </w:pPr>
      <w:r w:rsidRPr="00923B84">
        <w:rPr>
          <w:lang w:val="en-US"/>
        </w:rPr>
        <w:t>Cluster 5</w:t>
      </w:r>
    </w:p>
    <w:p w:rsidR="00923B84" w:rsidRPr="00923B84" w:rsidRDefault="00923B84" w:rsidP="00923B84">
      <w:pPr>
        <w:rPr>
          <w:lang w:val="en-US"/>
        </w:rPr>
      </w:pPr>
      <w:r w:rsidRPr="00923B84">
        <w:rPr>
          <w:lang w:val="en-US"/>
        </w:rPr>
        <w:tab/>
        <w:t xml:space="preserve"> 6.935196 1.331112 0.3551 3.6213 0.2495 1.53337</w:t>
      </w:r>
    </w:p>
    <w:p w:rsidR="00923B84" w:rsidRPr="00923B84" w:rsidRDefault="00923B84" w:rsidP="00923B84">
      <w:pPr>
        <w:rPr>
          <w:lang w:val="en-US"/>
        </w:rPr>
      </w:pPr>
      <w:r w:rsidRPr="00923B84">
        <w:rPr>
          <w:lang w:val="en-US"/>
        </w:rPr>
        <w:t>Cluster 6</w:t>
      </w:r>
    </w:p>
    <w:p w:rsidR="00923B84" w:rsidRPr="00923B84" w:rsidRDefault="00923B84" w:rsidP="00923B84">
      <w:pPr>
        <w:rPr>
          <w:lang w:val="en-US"/>
        </w:rPr>
      </w:pPr>
      <w:r w:rsidRPr="00923B84">
        <w:rPr>
          <w:lang w:val="en-US"/>
        </w:rPr>
        <w:tab/>
        <w:t xml:space="preserve"> 6.021881 0.120523 2.4606 41.31 0.8634 0.33038</w:t>
      </w:r>
    </w:p>
    <w:p w:rsidR="00923B84" w:rsidRPr="00923B84" w:rsidRDefault="00923B84" w:rsidP="00923B84">
      <w:pPr>
        <w:rPr>
          <w:lang w:val="en-US"/>
        </w:rPr>
      </w:pPr>
      <w:r w:rsidRPr="00923B84">
        <w:rPr>
          <w:lang w:val="en-US"/>
        </w:rPr>
        <w:t>Cluster 7</w:t>
      </w:r>
    </w:p>
    <w:p w:rsidR="00923B84" w:rsidRPr="00923B84" w:rsidRDefault="00923B84" w:rsidP="00923B84">
      <w:pPr>
        <w:rPr>
          <w:lang w:val="en-US"/>
        </w:rPr>
      </w:pPr>
      <w:r w:rsidRPr="00923B84">
        <w:rPr>
          <w:lang w:val="en-US"/>
        </w:rPr>
        <w:tab/>
        <w:t xml:space="preserve"> 2.569839 0.536626 0.3773 4.7824 0.3919 1.09154</w:t>
      </w:r>
    </w:p>
    <w:p w:rsidR="00923B84" w:rsidRPr="00923B84" w:rsidRDefault="00923B84" w:rsidP="00923B84">
      <w:pPr>
        <w:rPr>
          <w:lang w:val="en-US"/>
        </w:rPr>
      </w:pPr>
      <w:r w:rsidRPr="00923B84">
        <w:rPr>
          <w:lang w:val="en-US"/>
        </w:rPr>
        <w:t>Cluster 8</w:t>
      </w:r>
    </w:p>
    <w:p w:rsidR="00923B84" w:rsidRPr="00923B84" w:rsidRDefault="00923B84" w:rsidP="00923B84">
      <w:pPr>
        <w:rPr>
          <w:lang w:val="en-US"/>
        </w:rPr>
      </w:pPr>
      <w:r w:rsidRPr="00923B84">
        <w:rPr>
          <w:lang w:val="en-US"/>
        </w:rPr>
        <w:tab/>
        <w:t xml:space="preserve"> 5.724304 0.333355 0.011 4.2752 0.5002 0.85221</w:t>
      </w:r>
    </w:p>
    <w:p w:rsidR="00923B84" w:rsidRPr="00923B84" w:rsidRDefault="00923B84" w:rsidP="00923B84">
      <w:pPr>
        <w:rPr>
          <w:lang w:val="en-US"/>
        </w:rPr>
      </w:pPr>
      <w:r w:rsidRPr="00923B84">
        <w:rPr>
          <w:lang w:val="en-US"/>
        </w:rPr>
        <w:t>Cluster 9</w:t>
      </w:r>
    </w:p>
    <w:p w:rsidR="00923B84" w:rsidRPr="00923B84" w:rsidRDefault="00923B84" w:rsidP="00923B84">
      <w:pPr>
        <w:rPr>
          <w:lang w:val="en-US"/>
        </w:rPr>
      </w:pPr>
      <w:r w:rsidRPr="00923B84">
        <w:rPr>
          <w:lang w:val="en-US"/>
        </w:rPr>
        <w:tab/>
        <w:t xml:space="preserve"> 6.977493 1.42468 1.8751 8.1281 0.3209 1.38093</w:t>
      </w:r>
    </w:p>
    <w:p w:rsidR="00923B84" w:rsidRPr="00923B84" w:rsidRDefault="00923B84" w:rsidP="00923B84">
      <w:pPr>
        <w:rPr>
          <w:lang w:val="en-US"/>
        </w:rPr>
      </w:pPr>
    </w:p>
    <w:p w:rsidR="00923B84" w:rsidRPr="00923B84" w:rsidRDefault="00923B84" w:rsidP="00923B84">
      <w:pPr>
        <w:rPr>
          <w:lang w:val="en-US"/>
        </w:rPr>
      </w:pPr>
    </w:p>
    <w:p w:rsidR="00923B84" w:rsidRPr="00923B84" w:rsidRDefault="00923B84" w:rsidP="00923B84">
      <w:pPr>
        <w:rPr>
          <w:lang w:val="en-US"/>
        </w:rPr>
      </w:pPr>
    </w:p>
    <w:p w:rsidR="00923B84" w:rsidRPr="00923B84" w:rsidRDefault="00923B84" w:rsidP="00923B84">
      <w:pPr>
        <w:rPr>
          <w:lang w:val="en-US"/>
        </w:rPr>
      </w:pPr>
      <w:r w:rsidRPr="00923B84">
        <w:rPr>
          <w:lang w:val="en-US"/>
        </w:rPr>
        <w:t>Time taken to build model (full training data) : 0.02 seconds</w:t>
      </w:r>
    </w:p>
    <w:p w:rsidR="00923B84" w:rsidRPr="00923B84" w:rsidRDefault="00923B84" w:rsidP="00923B84">
      <w:pPr>
        <w:rPr>
          <w:lang w:val="en-US"/>
        </w:rPr>
      </w:pPr>
    </w:p>
    <w:p w:rsidR="00923B84" w:rsidRPr="00923B84" w:rsidRDefault="00923B84" w:rsidP="00923B84">
      <w:pPr>
        <w:rPr>
          <w:lang w:val="en-US"/>
        </w:rPr>
      </w:pPr>
      <w:r w:rsidRPr="00923B84">
        <w:rPr>
          <w:lang w:val="en-US"/>
        </w:rPr>
        <w:t>=== Model and evaluation on training set ===</w:t>
      </w:r>
    </w:p>
    <w:p w:rsidR="00923B84" w:rsidRPr="00923B84" w:rsidRDefault="00923B84" w:rsidP="00923B84">
      <w:pPr>
        <w:rPr>
          <w:lang w:val="en-US"/>
        </w:rPr>
      </w:pPr>
    </w:p>
    <w:p w:rsidR="00923B84" w:rsidRPr="00923B84" w:rsidRDefault="00923B84" w:rsidP="00923B84">
      <w:pPr>
        <w:rPr>
          <w:lang w:val="en-US"/>
        </w:rPr>
      </w:pPr>
      <w:r w:rsidRPr="00923B84">
        <w:rPr>
          <w:lang w:val="en-US"/>
        </w:rPr>
        <w:t>Clustered Instances</w:t>
      </w:r>
    </w:p>
    <w:p w:rsidR="00923B84" w:rsidRPr="00923B84" w:rsidRDefault="00923B84" w:rsidP="00923B84">
      <w:pPr>
        <w:rPr>
          <w:lang w:val="en-US"/>
        </w:rPr>
      </w:pPr>
    </w:p>
    <w:p w:rsidR="00923B84" w:rsidRPr="00923B84" w:rsidRDefault="00923B84" w:rsidP="00923B84">
      <w:pPr>
        <w:rPr>
          <w:lang w:val="en-US"/>
        </w:rPr>
      </w:pPr>
      <w:r w:rsidRPr="00923B84">
        <w:rPr>
          <w:lang w:val="en-US"/>
        </w:rPr>
        <w:t xml:space="preserve"> 0      1597 ( 64%)</w:t>
      </w:r>
    </w:p>
    <w:p w:rsidR="00923B84" w:rsidRPr="00923B84" w:rsidRDefault="00923B84" w:rsidP="00923B84">
      <w:pPr>
        <w:rPr>
          <w:lang w:val="en-US"/>
        </w:rPr>
      </w:pPr>
      <w:r w:rsidRPr="00923B84">
        <w:rPr>
          <w:lang w:val="en-US"/>
        </w:rPr>
        <w:t xml:space="preserve"> 1         1 (  0%)</w:t>
      </w:r>
    </w:p>
    <w:p w:rsidR="00923B84" w:rsidRPr="00923B84" w:rsidRDefault="00923B84" w:rsidP="00923B84">
      <w:pPr>
        <w:rPr>
          <w:lang w:val="en-US"/>
        </w:rPr>
      </w:pPr>
      <w:r w:rsidRPr="00923B84">
        <w:rPr>
          <w:lang w:val="en-US"/>
        </w:rPr>
        <w:t xml:space="preserve"> 2        49 (  2%)</w:t>
      </w:r>
    </w:p>
    <w:p w:rsidR="00923B84" w:rsidRPr="00923B84" w:rsidRDefault="00923B84" w:rsidP="00923B84">
      <w:pPr>
        <w:rPr>
          <w:lang w:val="en-US"/>
        </w:rPr>
      </w:pPr>
      <w:r w:rsidRPr="00923B84">
        <w:rPr>
          <w:lang w:val="en-US"/>
        </w:rPr>
        <w:t xml:space="preserve"> 3        92 (  4%)</w:t>
      </w:r>
    </w:p>
    <w:p w:rsidR="00923B84" w:rsidRPr="00923B84" w:rsidRDefault="00923B84" w:rsidP="00923B84">
      <w:pPr>
        <w:rPr>
          <w:lang w:val="en-US"/>
        </w:rPr>
      </w:pPr>
      <w:r w:rsidRPr="00923B84">
        <w:rPr>
          <w:lang w:val="en-US"/>
        </w:rPr>
        <w:t xml:space="preserve"> 4        14 (  1%)</w:t>
      </w:r>
    </w:p>
    <w:p w:rsidR="00923B84" w:rsidRPr="00923B84" w:rsidRDefault="00923B84" w:rsidP="00923B84">
      <w:pPr>
        <w:rPr>
          <w:lang w:val="en-US"/>
        </w:rPr>
      </w:pPr>
      <w:r w:rsidRPr="00923B84">
        <w:rPr>
          <w:lang w:val="en-US"/>
        </w:rPr>
        <w:t xml:space="preserve"> 5       255 ( 10%)</w:t>
      </w:r>
    </w:p>
    <w:p w:rsidR="00923B84" w:rsidRPr="00923B84" w:rsidRDefault="00923B84" w:rsidP="00923B84">
      <w:pPr>
        <w:rPr>
          <w:lang w:val="en-US"/>
        </w:rPr>
      </w:pPr>
      <w:r w:rsidRPr="00923B84">
        <w:rPr>
          <w:lang w:val="en-US"/>
        </w:rPr>
        <w:t xml:space="preserve"> 6         1 (  0%)</w:t>
      </w:r>
    </w:p>
    <w:p w:rsidR="00923B84" w:rsidRPr="00923B84" w:rsidRDefault="00923B84" w:rsidP="00923B84">
      <w:pPr>
        <w:rPr>
          <w:lang w:val="en-US"/>
        </w:rPr>
      </w:pPr>
      <w:r w:rsidRPr="00923B84">
        <w:rPr>
          <w:lang w:val="en-US"/>
        </w:rPr>
        <w:t xml:space="preserve"> 7       161 (  6%)</w:t>
      </w:r>
    </w:p>
    <w:p w:rsidR="00923B84" w:rsidRPr="00923B84" w:rsidRDefault="00923B84" w:rsidP="00923B84">
      <w:pPr>
        <w:rPr>
          <w:lang w:val="en-US"/>
        </w:rPr>
      </w:pPr>
      <w:r w:rsidRPr="00923B84">
        <w:rPr>
          <w:lang w:val="en-US"/>
        </w:rPr>
        <w:t xml:space="preserve"> 8       153 (  6%)</w:t>
      </w:r>
    </w:p>
    <w:p w:rsidR="00923B84" w:rsidRPr="00923B84" w:rsidRDefault="00923B84" w:rsidP="00923B84">
      <w:pPr>
        <w:rPr>
          <w:lang w:val="en-US"/>
        </w:rPr>
      </w:pPr>
      <w:r w:rsidRPr="00923B84">
        <w:rPr>
          <w:lang w:val="en-US"/>
        </w:rPr>
        <w:t xml:space="preserve"> 9       177 (  7%)</w:t>
      </w:r>
    </w:p>
    <w:p w:rsidR="00923B84" w:rsidRDefault="002E5D70" w:rsidP="009A3CE9">
      <w:pPr>
        <w:rPr>
          <w:lang w:val="en-US"/>
        </w:rPr>
      </w:pPr>
      <w:r>
        <w:rPr>
          <w:lang w:val="en-US"/>
        </w:rPr>
        <w:t>Filtered Cluster</w:t>
      </w:r>
    </w:p>
    <w:p w:rsidR="002E5D70" w:rsidRPr="002E5D70" w:rsidRDefault="002E5D70" w:rsidP="002E5D70">
      <w:pPr>
        <w:rPr>
          <w:lang w:val="en-US"/>
        </w:rPr>
      </w:pPr>
      <w:r w:rsidRPr="002E5D70">
        <w:rPr>
          <w:lang w:val="en-US"/>
        </w:rPr>
        <w:t>=== Run information ===</w:t>
      </w:r>
    </w:p>
    <w:p w:rsidR="002E5D70" w:rsidRPr="002E5D70" w:rsidRDefault="002E5D70" w:rsidP="002E5D70">
      <w:pPr>
        <w:rPr>
          <w:lang w:val="en-US"/>
        </w:rPr>
      </w:pPr>
    </w:p>
    <w:p w:rsidR="002E5D70" w:rsidRPr="002E5D70" w:rsidRDefault="002E5D70" w:rsidP="002E5D70">
      <w:pPr>
        <w:rPr>
          <w:lang w:val="en-US"/>
        </w:rPr>
      </w:pPr>
      <w:r w:rsidRPr="002E5D70">
        <w:rPr>
          <w:lang w:val="en-US"/>
        </w:rPr>
        <w:t>Scheme:       weka.clusterers.FilteredClusterer -F "weka.filters.AllFilter " -W weka.clusterers.SimpleKMeans -- -init 0 -max-candidates 100 -periodic-pruning 10000 -min-density 2.0 -t1 -1.25 -t2 -1.0 -N 10 -A "weka.core.EuclideanDistance -R first-last" -I 500 -num-slots 1 -S 10</w:t>
      </w:r>
    </w:p>
    <w:p w:rsidR="002E5D70" w:rsidRPr="002E5D70" w:rsidRDefault="002E5D70" w:rsidP="002E5D70">
      <w:pPr>
        <w:rPr>
          <w:lang w:val="en-US"/>
        </w:rPr>
      </w:pPr>
      <w:r w:rsidRPr="002E5D70">
        <w:rPr>
          <w:lang w:val="en-US"/>
        </w:rPr>
        <w:t>Relation:     histogramfeatures</w:t>
      </w:r>
    </w:p>
    <w:p w:rsidR="002E5D70" w:rsidRPr="002E5D70" w:rsidRDefault="002E5D70" w:rsidP="002E5D70">
      <w:pPr>
        <w:rPr>
          <w:lang w:val="en-US"/>
        </w:rPr>
      </w:pPr>
      <w:r w:rsidRPr="002E5D70">
        <w:rPr>
          <w:lang w:val="en-US"/>
        </w:rPr>
        <w:t>Instances:    2500</w:t>
      </w:r>
    </w:p>
    <w:p w:rsidR="002E5D70" w:rsidRPr="002E5D70" w:rsidRDefault="002E5D70" w:rsidP="002E5D70">
      <w:pPr>
        <w:rPr>
          <w:lang w:val="en-US"/>
        </w:rPr>
      </w:pPr>
      <w:r w:rsidRPr="002E5D70">
        <w:rPr>
          <w:lang w:val="en-US"/>
        </w:rPr>
        <w:t>Attributes:   7</w:t>
      </w:r>
    </w:p>
    <w:p w:rsidR="002E5D70" w:rsidRPr="002E5D70" w:rsidRDefault="002E5D70" w:rsidP="002E5D70">
      <w:pPr>
        <w:rPr>
          <w:lang w:val="en-US"/>
        </w:rPr>
      </w:pPr>
      <w:r w:rsidRPr="002E5D70">
        <w:rPr>
          <w:lang w:val="en-US"/>
        </w:rPr>
        <w:t xml:space="preserve">              f1</w:t>
      </w:r>
    </w:p>
    <w:p w:rsidR="002E5D70" w:rsidRPr="002E5D70" w:rsidRDefault="002E5D70" w:rsidP="002E5D70">
      <w:pPr>
        <w:rPr>
          <w:lang w:val="en-US"/>
        </w:rPr>
      </w:pPr>
      <w:r w:rsidRPr="002E5D70">
        <w:rPr>
          <w:lang w:val="en-US"/>
        </w:rPr>
        <w:t xml:space="preserve">              f2</w:t>
      </w:r>
    </w:p>
    <w:p w:rsidR="002E5D70" w:rsidRPr="002E5D70" w:rsidRDefault="002E5D70" w:rsidP="002E5D70">
      <w:pPr>
        <w:rPr>
          <w:lang w:val="en-US"/>
        </w:rPr>
      </w:pPr>
      <w:r w:rsidRPr="002E5D70">
        <w:rPr>
          <w:lang w:val="en-US"/>
        </w:rPr>
        <w:t xml:space="preserve">              f3</w:t>
      </w:r>
    </w:p>
    <w:p w:rsidR="002E5D70" w:rsidRPr="002E5D70" w:rsidRDefault="002E5D70" w:rsidP="002E5D70">
      <w:pPr>
        <w:rPr>
          <w:lang w:val="en-US"/>
        </w:rPr>
      </w:pPr>
      <w:r w:rsidRPr="002E5D70">
        <w:rPr>
          <w:lang w:val="en-US"/>
        </w:rPr>
        <w:t xml:space="preserve">              f4</w:t>
      </w:r>
    </w:p>
    <w:p w:rsidR="002E5D70" w:rsidRPr="002E5D70" w:rsidRDefault="002E5D70" w:rsidP="002E5D70">
      <w:pPr>
        <w:rPr>
          <w:lang w:val="en-US"/>
        </w:rPr>
      </w:pPr>
      <w:r w:rsidRPr="002E5D70">
        <w:rPr>
          <w:lang w:val="en-US"/>
        </w:rPr>
        <w:t xml:space="preserve">              f5</w:t>
      </w:r>
    </w:p>
    <w:p w:rsidR="002E5D70" w:rsidRPr="002E5D70" w:rsidRDefault="002E5D70" w:rsidP="002E5D70">
      <w:pPr>
        <w:rPr>
          <w:lang w:val="en-US"/>
        </w:rPr>
      </w:pPr>
      <w:r w:rsidRPr="002E5D70">
        <w:rPr>
          <w:lang w:val="en-US"/>
        </w:rPr>
        <w:t xml:space="preserve">              f6</w:t>
      </w:r>
    </w:p>
    <w:p w:rsidR="002E5D70" w:rsidRPr="002E5D70" w:rsidRDefault="002E5D70" w:rsidP="002E5D70">
      <w:pPr>
        <w:rPr>
          <w:lang w:val="en-US"/>
        </w:rPr>
      </w:pPr>
      <w:r w:rsidRPr="002E5D70">
        <w:rPr>
          <w:lang w:val="en-US"/>
        </w:rPr>
        <w:t>Ignored:</w:t>
      </w:r>
    </w:p>
    <w:p w:rsidR="002E5D70" w:rsidRPr="002E5D70" w:rsidRDefault="002E5D70" w:rsidP="002E5D70">
      <w:pPr>
        <w:rPr>
          <w:lang w:val="en-US"/>
        </w:rPr>
      </w:pPr>
      <w:r w:rsidRPr="002E5D70">
        <w:rPr>
          <w:lang w:val="en-US"/>
        </w:rPr>
        <w:t xml:space="preserve">              class</w:t>
      </w:r>
    </w:p>
    <w:p w:rsidR="002E5D70" w:rsidRPr="002E5D70" w:rsidRDefault="002E5D70" w:rsidP="002E5D70">
      <w:pPr>
        <w:rPr>
          <w:lang w:val="en-US"/>
        </w:rPr>
      </w:pPr>
      <w:r w:rsidRPr="002E5D70">
        <w:rPr>
          <w:lang w:val="en-US"/>
        </w:rPr>
        <w:lastRenderedPageBreak/>
        <w:t>Test mode:    evaluate on training data</w:t>
      </w:r>
    </w:p>
    <w:p w:rsidR="002E5D70" w:rsidRPr="002E5D70" w:rsidRDefault="002E5D70" w:rsidP="002E5D70">
      <w:pPr>
        <w:rPr>
          <w:lang w:val="en-US"/>
        </w:rPr>
      </w:pPr>
    </w:p>
    <w:p w:rsidR="002E5D70" w:rsidRPr="002E5D70" w:rsidRDefault="002E5D70" w:rsidP="002E5D70">
      <w:pPr>
        <w:rPr>
          <w:lang w:val="en-US"/>
        </w:rPr>
      </w:pPr>
    </w:p>
    <w:p w:rsidR="002E5D70" w:rsidRPr="002E5D70" w:rsidRDefault="002E5D70" w:rsidP="002E5D70">
      <w:pPr>
        <w:rPr>
          <w:lang w:val="en-US"/>
        </w:rPr>
      </w:pPr>
      <w:r w:rsidRPr="002E5D70">
        <w:rPr>
          <w:lang w:val="en-US"/>
        </w:rPr>
        <w:t>=== Clustering model (full training set) ===</w:t>
      </w:r>
    </w:p>
    <w:p w:rsidR="002E5D70" w:rsidRPr="002E5D70" w:rsidRDefault="002E5D70" w:rsidP="002E5D70">
      <w:pPr>
        <w:rPr>
          <w:lang w:val="en-US"/>
        </w:rPr>
      </w:pPr>
    </w:p>
    <w:p w:rsidR="002E5D70" w:rsidRPr="002E5D70" w:rsidRDefault="002E5D70" w:rsidP="002E5D70">
      <w:pPr>
        <w:rPr>
          <w:lang w:val="en-US"/>
        </w:rPr>
      </w:pPr>
      <w:r w:rsidRPr="002E5D70">
        <w:rPr>
          <w:lang w:val="en-US"/>
        </w:rPr>
        <w:t xml:space="preserve">FilteredClusterer using weka.clusterers.SimpleKMeans -init 0 -max-candidates 100 -periodic-pruning 10000 -min-density 2.0 -t1 -1.25 -t2 -1.0 -N 10 -A "weka.core.EuclideanDistance -R first-last" -I 500 -num-slots 1 -S 10 on data filtered through weka.filters.AllFilter </w:t>
      </w:r>
    </w:p>
    <w:p w:rsidR="002E5D70" w:rsidRPr="002E5D70" w:rsidRDefault="002E5D70" w:rsidP="002E5D70">
      <w:pPr>
        <w:rPr>
          <w:lang w:val="en-US"/>
        </w:rPr>
      </w:pPr>
    </w:p>
    <w:p w:rsidR="002E5D70" w:rsidRPr="002E5D70" w:rsidRDefault="002E5D70" w:rsidP="002E5D70">
      <w:pPr>
        <w:rPr>
          <w:lang w:val="en-US"/>
        </w:rPr>
      </w:pPr>
      <w:r w:rsidRPr="002E5D70">
        <w:rPr>
          <w:lang w:val="en-US"/>
        </w:rPr>
        <w:t>Filtered Header</w:t>
      </w:r>
    </w:p>
    <w:p w:rsidR="002E5D70" w:rsidRPr="002E5D70" w:rsidRDefault="002E5D70" w:rsidP="002E5D70">
      <w:pPr>
        <w:rPr>
          <w:lang w:val="en-US"/>
        </w:rPr>
      </w:pPr>
      <w:r w:rsidRPr="002E5D70">
        <w:rPr>
          <w:lang w:val="en-US"/>
        </w:rPr>
        <w:t>@relation histogramfeatures-weka.filters.unsupervised.attribute.Remove-R7-weka.filters.AllFilter</w:t>
      </w:r>
    </w:p>
    <w:p w:rsidR="002E5D70" w:rsidRPr="002E5D70" w:rsidRDefault="002E5D70" w:rsidP="002E5D70">
      <w:pPr>
        <w:rPr>
          <w:lang w:val="en-US"/>
        </w:rPr>
      </w:pPr>
    </w:p>
    <w:p w:rsidR="002E5D70" w:rsidRPr="002E5D70" w:rsidRDefault="002E5D70" w:rsidP="002E5D70">
      <w:pPr>
        <w:rPr>
          <w:lang w:val="en-US"/>
        </w:rPr>
      </w:pPr>
      <w:r w:rsidRPr="002E5D70">
        <w:rPr>
          <w:lang w:val="en-US"/>
        </w:rPr>
        <w:t>@attribute f1 numeric</w:t>
      </w:r>
    </w:p>
    <w:p w:rsidR="002E5D70" w:rsidRPr="002E5D70" w:rsidRDefault="002E5D70" w:rsidP="002E5D70">
      <w:pPr>
        <w:rPr>
          <w:lang w:val="en-US"/>
        </w:rPr>
      </w:pPr>
      <w:r w:rsidRPr="002E5D70">
        <w:rPr>
          <w:lang w:val="en-US"/>
        </w:rPr>
        <w:t>@attribute f2 numeric</w:t>
      </w:r>
    </w:p>
    <w:p w:rsidR="002E5D70" w:rsidRPr="002E5D70" w:rsidRDefault="002E5D70" w:rsidP="002E5D70">
      <w:pPr>
        <w:rPr>
          <w:lang w:val="en-US"/>
        </w:rPr>
      </w:pPr>
      <w:r w:rsidRPr="002E5D70">
        <w:rPr>
          <w:lang w:val="en-US"/>
        </w:rPr>
        <w:t>@attribute f3 numeric</w:t>
      </w:r>
    </w:p>
    <w:p w:rsidR="002E5D70" w:rsidRPr="002E5D70" w:rsidRDefault="002E5D70" w:rsidP="002E5D70">
      <w:pPr>
        <w:rPr>
          <w:lang w:val="en-US"/>
        </w:rPr>
      </w:pPr>
      <w:r w:rsidRPr="002E5D70">
        <w:rPr>
          <w:lang w:val="en-US"/>
        </w:rPr>
        <w:t>@attribute f4 numeric</w:t>
      </w:r>
    </w:p>
    <w:p w:rsidR="002E5D70" w:rsidRPr="002E5D70" w:rsidRDefault="002E5D70" w:rsidP="002E5D70">
      <w:pPr>
        <w:rPr>
          <w:lang w:val="en-US"/>
        </w:rPr>
      </w:pPr>
      <w:r w:rsidRPr="002E5D70">
        <w:rPr>
          <w:lang w:val="en-US"/>
        </w:rPr>
        <w:t>@attribute f5 numeric</w:t>
      </w:r>
    </w:p>
    <w:p w:rsidR="002E5D70" w:rsidRPr="002E5D70" w:rsidRDefault="002E5D70" w:rsidP="002E5D70">
      <w:pPr>
        <w:rPr>
          <w:lang w:val="en-US"/>
        </w:rPr>
      </w:pPr>
      <w:r w:rsidRPr="002E5D70">
        <w:rPr>
          <w:lang w:val="en-US"/>
        </w:rPr>
        <w:t>@attribute f6 numeric</w:t>
      </w:r>
    </w:p>
    <w:p w:rsidR="002E5D70" w:rsidRPr="002E5D70" w:rsidRDefault="002E5D70" w:rsidP="002E5D70">
      <w:pPr>
        <w:rPr>
          <w:lang w:val="en-US"/>
        </w:rPr>
      </w:pPr>
    </w:p>
    <w:p w:rsidR="002E5D70" w:rsidRPr="002E5D70" w:rsidRDefault="002E5D70" w:rsidP="002E5D70">
      <w:pPr>
        <w:rPr>
          <w:lang w:val="en-US"/>
        </w:rPr>
      </w:pPr>
      <w:r w:rsidRPr="002E5D70">
        <w:rPr>
          <w:lang w:val="en-US"/>
        </w:rPr>
        <w:t>@data</w:t>
      </w:r>
    </w:p>
    <w:p w:rsidR="002E5D70" w:rsidRPr="002E5D70" w:rsidRDefault="002E5D70" w:rsidP="002E5D70">
      <w:pPr>
        <w:rPr>
          <w:lang w:val="en-US"/>
        </w:rPr>
      </w:pPr>
    </w:p>
    <w:p w:rsidR="002E5D70" w:rsidRPr="002E5D70" w:rsidRDefault="002E5D70" w:rsidP="002E5D70">
      <w:pPr>
        <w:rPr>
          <w:lang w:val="en-US"/>
        </w:rPr>
      </w:pPr>
    </w:p>
    <w:p w:rsidR="002E5D70" w:rsidRPr="002E5D70" w:rsidRDefault="002E5D70" w:rsidP="002E5D70">
      <w:pPr>
        <w:rPr>
          <w:lang w:val="en-US"/>
        </w:rPr>
      </w:pPr>
      <w:r w:rsidRPr="002E5D70">
        <w:rPr>
          <w:lang w:val="en-US"/>
        </w:rPr>
        <w:t>Clusterer Model</w:t>
      </w:r>
    </w:p>
    <w:p w:rsidR="002E5D70" w:rsidRPr="002E5D70" w:rsidRDefault="002E5D70" w:rsidP="002E5D70">
      <w:pPr>
        <w:rPr>
          <w:lang w:val="en-US"/>
        </w:rPr>
      </w:pPr>
    </w:p>
    <w:p w:rsidR="002E5D70" w:rsidRPr="002E5D70" w:rsidRDefault="002E5D70" w:rsidP="002E5D70">
      <w:pPr>
        <w:rPr>
          <w:lang w:val="en-US"/>
        </w:rPr>
      </w:pPr>
      <w:r w:rsidRPr="002E5D70">
        <w:rPr>
          <w:lang w:val="en-US"/>
        </w:rPr>
        <w:t>kMeans</w:t>
      </w:r>
    </w:p>
    <w:p w:rsidR="002E5D70" w:rsidRPr="002E5D70" w:rsidRDefault="002E5D70" w:rsidP="002E5D70">
      <w:pPr>
        <w:rPr>
          <w:lang w:val="en-US"/>
        </w:rPr>
      </w:pPr>
      <w:r w:rsidRPr="002E5D70">
        <w:rPr>
          <w:lang w:val="en-US"/>
        </w:rPr>
        <w:t>======</w:t>
      </w:r>
    </w:p>
    <w:p w:rsidR="002E5D70" w:rsidRPr="002E5D70" w:rsidRDefault="002E5D70" w:rsidP="002E5D70">
      <w:pPr>
        <w:rPr>
          <w:lang w:val="en-US"/>
        </w:rPr>
      </w:pPr>
    </w:p>
    <w:p w:rsidR="002E5D70" w:rsidRPr="002E5D70" w:rsidRDefault="002E5D70" w:rsidP="002E5D70">
      <w:pPr>
        <w:rPr>
          <w:lang w:val="en-US"/>
        </w:rPr>
      </w:pPr>
      <w:r w:rsidRPr="002E5D70">
        <w:rPr>
          <w:lang w:val="en-US"/>
        </w:rPr>
        <w:t>Number of iterations: 37</w:t>
      </w:r>
    </w:p>
    <w:p w:rsidR="002E5D70" w:rsidRPr="002E5D70" w:rsidRDefault="002E5D70" w:rsidP="002E5D70">
      <w:pPr>
        <w:rPr>
          <w:lang w:val="en-US"/>
        </w:rPr>
      </w:pPr>
      <w:r w:rsidRPr="002E5D70">
        <w:rPr>
          <w:lang w:val="en-US"/>
        </w:rPr>
        <w:t>Within cluster sum of squared errors: 51.5615290170054</w:t>
      </w:r>
    </w:p>
    <w:p w:rsidR="002E5D70" w:rsidRPr="002E5D70" w:rsidRDefault="002E5D70" w:rsidP="002E5D70">
      <w:pPr>
        <w:rPr>
          <w:lang w:val="en-US"/>
        </w:rPr>
      </w:pPr>
    </w:p>
    <w:p w:rsidR="002E5D70" w:rsidRPr="002E5D70" w:rsidRDefault="002E5D70" w:rsidP="002E5D70">
      <w:pPr>
        <w:rPr>
          <w:lang w:val="en-US"/>
        </w:rPr>
      </w:pPr>
      <w:r w:rsidRPr="002E5D70">
        <w:rPr>
          <w:lang w:val="en-US"/>
        </w:rPr>
        <w:t>Initial starting points (random):</w:t>
      </w:r>
    </w:p>
    <w:p w:rsidR="002E5D70" w:rsidRPr="002E5D70" w:rsidRDefault="002E5D70" w:rsidP="002E5D70">
      <w:pPr>
        <w:rPr>
          <w:lang w:val="en-US"/>
        </w:rPr>
      </w:pPr>
    </w:p>
    <w:p w:rsidR="002E5D70" w:rsidRPr="002E5D70" w:rsidRDefault="002E5D70" w:rsidP="002E5D70">
      <w:pPr>
        <w:rPr>
          <w:lang w:val="en-US"/>
        </w:rPr>
      </w:pPr>
      <w:r w:rsidRPr="002E5D70">
        <w:rPr>
          <w:lang w:val="en-US"/>
        </w:rPr>
        <w:lastRenderedPageBreak/>
        <w:t>Cluster 0: 2.175308,3.566864,0.6693,3.7213,0.2037,1.7603</w:t>
      </w:r>
    </w:p>
    <w:p w:rsidR="002E5D70" w:rsidRPr="002E5D70" w:rsidRDefault="002E5D70" w:rsidP="002E5D70">
      <w:pPr>
        <w:rPr>
          <w:lang w:val="en-US"/>
        </w:rPr>
      </w:pPr>
      <w:r w:rsidRPr="002E5D70">
        <w:rPr>
          <w:lang w:val="en-US"/>
        </w:rPr>
        <w:t>Cluster 1: 4.173248,5.459304,0.0048,1.6681,0.1398,2.03732</w:t>
      </w:r>
    </w:p>
    <w:p w:rsidR="002E5D70" w:rsidRPr="002E5D70" w:rsidRDefault="002E5D70" w:rsidP="002E5D70">
      <w:pPr>
        <w:rPr>
          <w:lang w:val="en-US"/>
        </w:rPr>
      </w:pPr>
      <w:r w:rsidRPr="002E5D70">
        <w:rPr>
          <w:lang w:val="en-US"/>
        </w:rPr>
        <w:t>Cluster 2: 3.914108,1.745598,1.0164,4.4601,0.2429,1.61152</w:t>
      </w:r>
    </w:p>
    <w:p w:rsidR="002E5D70" w:rsidRPr="002E5D70" w:rsidRDefault="002E5D70" w:rsidP="002E5D70">
      <w:pPr>
        <w:rPr>
          <w:lang w:val="en-US"/>
        </w:rPr>
      </w:pPr>
      <w:r w:rsidRPr="002E5D70">
        <w:rPr>
          <w:lang w:val="en-US"/>
        </w:rPr>
        <w:t>Cluster 3: 5.86235,0.53075,0.1935,4.1494,0.4176,1.08945</w:t>
      </w:r>
    </w:p>
    <w:p w:rsidR="002E5D70" w:rsidRPr="002E5D70" w:rsidRDefault="002E5D70" w:rsidP="002E5D70">
      <w:pPr>
        <w:rPr>
          <w:lang w:val="en-US"/>
        </w:rPr>
      </w:pPr>
      <w:r w:rsidRPr="002E5D70">
        <w:rPr>
          <w:lang w:val="en-US"/>
        </w:rPr>
        <w:t>Cluster 4: 3.882111,2.903338,0.6467,2.6717,0.1815,1.83664</w:t>
      </w:r>
    </w:p>
    <w:p w:rsidR="002E5D70" w:rsidRPr="002E5D70" w:rsidRDefault="002E5D70" w:rsidP="002E5D70">
      <w:pPr>
        <w:rPr>
          <w:lang w:val="en-US"/>
        </w:rPr>
      </w:pPr>
      <w:r w:rsidRPr="002E5D70">
        <w:rPr>
          <w:lang w:val="en-US"/>
        </w:rPr>
        <w:t>Cluster 5: 4.776886,2.650141,0.1293,2.6712,0.1699,1.89831</w:t>
      </w:r>
    </w:p>
    <w:p w:rsidR="002E5D70" w:rsidRPr="002E5D70" w:rsidRDefault="002E5D70" w:rsidP="002E5D70">
      <w:pPr>
        <w:rPr>
          <w:lang w:val="en-US"/>
        </w:rPr>
      </w:pPr>
      <w:r w:rsidRPr="002E5D70">
        <w:rPr>
          <w:lang w:val="en-US"/>
        </w:rPr>
        <w:t>Cluster 6: 3.892822,3.08211,0.6475,2.9907,0.1694,1.90697</w:t>
      </w:r>
    </w:p>
    <w:p w:rsidR="002E5D70" w:rsidRPr="002E5D70" w:rsidRDefault="002E5D70" w:rsidP="002E5D70">
      <w:pPr>
        <w:rPr>
          <w:lang w:val="en-US"/>
        </w:rPr>
      </w:pPr>
      <w:r w:rsidRPr="002E5D70">
        <w:rPr>
          <w:lang w:val="en-US"/>
        </w:rPr>
        <w:t>Cluster 7: 3.525497,2.14202,1.0627,4.333,0.2222,1.69499</w:t>
      </w:r>
    </w:p>
    <w:p w:rsidR="002E5D70" w:rsidRPr="002E5D70" w:rsidRDefault="002E5D70" w:rsidP="002E5D70">
      <w:pPr>
        <w:rPr>
          <w:lang w:val="en-US"/>
        </w:rPr>
      </w:pPr>
      <w:r w:rsidRPr="002E5D70">
        <w:rPr>
          <w:lang w:val="en-US"/>
        </w:rPr>
        <w:t>Cluster 8: 3.700745,1.588028,0.4329,3.0258,0.2235,1.62366</w:t>
      </w:r>
    </w:p>
    <w:p w:rsidR="002E5D70" w:rsidRPr="002E5D70" w:rsidRDefault="002E5D70" w:rsidP="002E5D70">
      <w:pPr>
        <w:rPr>
          <w:lang w:val="en-US"/>
        </w:rPr>
      </w:pPr>
      <w:r w:rsidRPr="002E5D70">
        <w:rPr>
          <w:lang w:val="en-US"/>
        </w:rPr>
        <w:t>Cluster 9: 4.99678,1.136907,0.8297,4.7942,0.3041,1.42175</w:t>
      </w:r>
    </w:p>
    <w:p w:rsidR="002E5D70" w:rsidRPr="002E5D70" w:rsidRDefault="002E5D70" w:rsidP="002E5D70">
      <w:pPr>
        <w:rPr>
          <w:lang w:val="en-US"/>
        </w:rPr>
      </w:pPr>
    </w:p>
    <w:p w:rsidR="002E5D70" w:rsidRPr="002E5D70" w:rsidRDefault="002E5D70" w:rsidP="002E5D70">
      <w:pPr>
        <w:rPr>
          <w:lang w:val="en-US"/>
        </w:rPr>
      </w:pPr>
      <w:r w:rsidRPr="002E5D70">
        <w:rPr>
          <w:lang w:val="en-US"/>
        </w:rPr>
        <w:t>Missing values globally replaced with mean/mode</w:t>
      </w:r>
    </w:p>
    <w:p w:rsidR="002E5D70" w:rsidRPr="002E5D70" w:rsidRDefault="002E5D70" w:rsidP="002E5D70">
      <w:pPr>
        <w:rPr>
          <w:lang w:val="en-US"/>
        </w:rPr>
      </w:pPr>
    </w:p>
    <w:p w:rsidR="002E5D70" w:rsidRPr="002E5D70" w:rsidRDefault="002E5D70" w:rsidP="002E5D70">
      <w:pPr>
        <w:rPr>
          <w:lang w:val="en-US"/>
        </w:rPr>
      </w:pPr>
      <w:r w:rsidRPr="002E5D70">
        <w:rPr>
          <w:lang w:val="en-US"/>
        </w:rPr>
        <w:t>Final cluster centroids:</w:t>
      </w:r>
    </w:p>
    <w:p w:rsidR="002E5D70" w:rsidRPr="002E5D70" w:rsidRDefault="002E5D70" w:rsidP="002E5D70">
      <w:pPr>
        <w:rPr>
          <w:lang w:val="en-US"/>
        </w:rPr>
      </w:pPr>
      <w:r w:rsidRPr="002E5D70">
        <w:rPr>
          <w:lang w:val="en-US"/>
        </w:rPr>
        <w:t xml:space="preserve">                         Cluster#</w:t>
      </w:r>
    </w:p>
    <w:p w:rsidR="002E5D70" w:rsidRPr="002E5D70" w:rsidRDefault="002E5D70" w:rsidP="002E5D70">
      <w:pPr>
        <w:rPr>
          <w:lang w:val="en-US"/>
        </w:rPr>
      </w:pPr>
      <w:r w:rsidRPr="002E5D70">
        <w:rPr>
          <w:lang w:val="en-US"/>
        </w:rPr>
        <w:t>Attribute    Full Data          0          1          2          3          4          5          6          7          8          9</w:t>
      </w:r>
    </w:p>
    <w:p w:rsidR="002E5D70" w:rsidRPr="002E5D70" w:rsidRDefault="002E5D70" w:rsidP="002E5D70">
      <w:pPr>
        <w:rPr>
          <w:lang w:val="en-US"/>
        </w:rPr>
      </w:pPr>
      <w:r w:rsidRPr="002E5D70">
        <w:rPr>
          <w:lang w:val="en-US"/>
        </w:rPr>
        <w:t xml:space="preserve">              (2500.0)    (236.0)    (157.0)    (162.0)    (192.0)    (289.0)    (296.0)    (430.0)    (124.0)    (365.0)    (249.0)</w:t>
      </w:r>
    </w:p>
    <w:p w:rsidR="002E5D70" w:rsidRPr="002E5D70" w:rsidRDefault="002E5D70" w:rsidP="002E5D70">
      <w:pPr>
        <w:rPr>
          <w:lang w:val="en-US"/>
        </w:rPr>
      </w:pPr>
      <w:r w:rsidRPr="002E5D70">
        <w:rPr>
          <w:lang w:val="en-US"/>
        </w:rPr>
        <w:t>====================================================================================================================================</w:t>
      </w:r>
    </w:p>
    <w:p w:rsidR="002E5D70" w:rsidRPr="002E5D70" w:rsidRDefault="002E5D70" w:rsidP="002E5D70">
      <w:pPr>
        <w:rPr>
          <w:lang w:val="en-US"/>
        </w:rPr>
      </w:pPr>
      <w:r w:rsidRPr="002E5D70">
        <w:rPr>
          <w:lang w:val="en-US"/>
        </w:rPr>
        <w:t>f1              4.2799     2.1835     4.3001     2.8356     5.7934     3.5756     5.3296     4.5544     2.7464     3.8749     6.4796</w:t>
      </w:r>
    </w:p>
    <w:p w:rsidR="002E5D70" w:rsidRPr="002E5D70" w:rsidRDefault="002E5D70" w:rsidP="002E5D70">
      <w:pPr>
        <w:rPr>
          <w:lang w:val="en-US"/>
        </w:rPr>
      </w:pPr>
      <w:r w:rsidRPr="002E5D70">
        <w:rPr>
          <w:lang w:val="en-US"/>
        </w:rPr>
        <w:t>f2              2.1812     4.0674     4.4296     1.1438     0.5755     2.5697     1.3224     2.4623      1.452     2.2197     1.2798</w:t>
      </w:r>
    </w:p>
    <w:p w:rsidR="002E5D70" w:rsidRPr="002E5D70" w:rsidRDefault="002E5D70" w:rsidP="002E5D70">
      <w:pPr>
        <w:rPr>
          <w:lang w:val="en-US"/>
        </w:rPr>
      </w:pPr>
      <w:r w:rsidRPr="002E5D70">
        <w:rPr>
          <w:lang w:val="en-US"/>
        </w:rPr>
        <w:t>f3              0.6736     0.6065     0.2649     1.0346     0.6316     1.0936     0.2008     0.1493     1.8537     0.6014     1.2909</w:t>
      </w:r>
    </w:p>
    <w:p w:rsidR="002E5D70" w:rsidRPr="002E5D70" w:rsidRDefault="002E5D70" w:rsidP="002E5D70">
      <w:pPr>
        <w:rPr>
          <w:lang w:val="en-US"/>
        </w:rPr>
      </w:pPr>
      <w:r w:rsidRPr="002E5D70">
        <w:rPr>
          <w:lang w:val="en-US"/>
        </w:rPr>
        <w:t>f4              4.2619     3.6277     2.1254     5.4363     7.9069     4.2113     3.2491     2.6239     8.6964     3.2799     5.9578</w:t>
      </w:r>
    </w:p>
    <w:p w:rsidR="002E5D70" w:rsidRPr="002E5D70" w:rsidRDefault="002E5D70" w:rsidP="002E5D70">
      <w:pPr>
        <w:rPr>
          <w:lang w:val="en-US"/>
        </w:rPr>
      </w:pPr>
      <w:r w:rsidRPr="002E5D70">
        <w:rPr>
          <w:lang w:val="en-US"/>
        </w:rPr>
        <w:t>f5              0.2534     0.2215     0.1528     0.3142     0.4854     0.2183       0.26      0.183     0.3417     0.2064     0.3079</w:t>
      </w:r>
    </w:p>
    <w:p w:rsidR="002E5D70" w:rsidRPr="002E5D70" w:rsidRDefault="002E5D70" w:rsidP="002E5D70">
      <w:pPr>
        <w:rPr>
          <w:lang w:val="en-US"/>
        </w:rPr>
      </w:pPr>
      <w:r w:rsidRPr="002E5D70">
        <w:rPr>
          <w:lang w:val="en-US"/>
        </w:rPr>
        <w:t>f6              1.6059     1.6968     1.9876      1.364     1.0081     1.7265     1.5224     1.8298     1.3297       1.74     1.4106</w:t>
      </w:r>
    </w:p>
    <w:p w:rsidR="002E5D70" w:rsidRPr="002E5D70" w:rsidRDefault="002E5D70" w:rsidP="002E5D70">
      <w:pPr>
        <w:rPr>
          <w:lang w:val="en-US"/>
        </w:rPr>
      </w:pPr>
    </w:p>
    <w:p w:rsidR="002E5D70" w:rsidRPr="002E5D70" w:rsidRDefault="002E5D70" w:rsidP="002E5D70">
      <w:pPr>
        <w:rPr>
          <w:lang w:val="en-US"/>
        </w:rPr>
      </w:pPr>
    </w:p>
    <w:p w:rsidR="002E5D70" w:rsidRPr="002E5D70" w:rsidRDefault="002E5D70" w:rsidP="002E5D70">
      <w:pPr>
        <w:rPr>
          <w:lang w:val="en-US"/>
        </w:rPr>
      </w:pPr>
    </w:p>
    <w:p w:rsidR="002E5D70" w:rsidRPr="002E5D70" w:rsidRDefault="002E5D70" w:rsidP="002E5D70">
      <w:pPr>
        <w:rPr>
          <w:lang w:val="en-US"/>
        </w:rPr>
      </w:pPr>
    </w:p>
    <w:p w:rsidR="002E5D70" w:rsidRPr="002E5D70" w:rsidRDefault="002E5D70" w:rsidP="002E5D70">
      <w:pPr>
        <w:rPr>
          <w:lang w:val="en-US"/>
        </w:rPr>
      </w:pPr>
      <w:r w:rsidRPr="002E5D70">
        <w:rPr>
          <w:lang w:val="en-US"/>
        </w:rPr>
        <w:t>Time taken to build model (full training data) : 0.11 seconds</w:t>
      </w:r>
    </w:p>
    <w:p w:rsidR="002E5D70" w:rsidRPr="002E5D70" w:rsidRDefault="002E5D70" w:rsidP="002E5D70">
      <w:pPr>
        <w:rPr>
          <w:lang w:val="en-US"/>
        </w:rPr>
      </w:pPr>
    </w:p>
    <w:p w:rsidR="002E5D70" w:rsidRPr="002E5D70" w:rsidRDefault="002E5D70" w:rsidP="002E5D70">
      <w:pPr>
        <w:rPr>
          <w:lang w:val="en-US"/>
        </w:rPr>
      </w:pPr>
      <w:r w:rsidRPr="002E5D70">
        <w:rPr>
          <w:lang w:val="en-US"/>
        </w:rPr>
        <w:t>=== Model and evaluation on training set ===</w:t>
      </w:r>
    </w:p>
    <w:p w:rsidR="002E5D70" w:rsidRPr="002E5D70" w:rsidRDefault="002E5D70" w:rsidP="002E5D70">
      <w:pPr>
        <w:rPr>
          <w:lang w:val="en-US"/>
        </w:rPr>
      </w:pPr>
    </w:p>
    <w:p w:rsidR="002E5D70" w:rsidRPr="002E5D70" w:rsidRDefault="002E5D70" w:rsidP="002E5D70">
      <w:pPr>
        <w:rPr>
          <w:lang w:val="en-US"/>
        </w:rPr>
      </w:pPr>
      <w:r w:rsidRPr="002E5D70">
        <w:rPr>
          <w:lang w:val="en-US"/>
        </w:rPr>
        <w:t>Clustered Instances</w:t>
      </w:r>
    </w:p>
    <w:p w:rsidR="002E5D70" w:rsidRPr="002E5D70" w:rsidRDefault="002E5D70" w:rsidP="002E5D70">
      <w:pPr>
        <w:rPr>
          <w:lang w:val="en-US"/>
        </w:rPr>
      </w:pPr>
    </w:p>
    <w:p w:rsidR="002E5D70" w:rsidRPr="002E5D70" w:rsidRDefault="002E5D70" w:rsidP="002E5D70">
      <w:pPr>
        <w:rPr>
          <w:lang w:val="en-US"/>
        </w:rPr>
      </w:pPr>
      <w:r w:rsidRPr="002E5D70">
        <w:rPr>
          <w:lang w:val="en-US"/>
        </w:rPr>
        <w:t xml:space="preserve"> 0       236 (  9%)</w:t>
      </w:r>
    </w:p>
    <w:p w:rsidR="002E5D70" w:rsidRPr="002E5D70" w:rsidRDefault="002E5D70" w:rsidP="002E5D70">
      <w:pPr>
        <w:rPr>
          <w:lang w:val="en-US"/>
        </w:rPr>
      </w:pPr>
      <w:r w:rsidRPr="002E5D70">
        <w:rPr>
          <w:lang w:val="en-US"/>
        </w:rPr>
        <w:t xml:space="preserve"> 1       157 (  6%)</w:t>
      </w:r>
    </w:p>
    <w:p w:rsidR="002E5D70" w:rsidRPr="002E5D70" w:rsidRDefault="002E5D70" w:rsidP="002E5D70">
      <w:pPr>
        <w:rPr>
          <w:lang w:val="en-US"/>
        </w:rPr>
      </w:pPr>
      <w:r w:rsidRPr="002E5D70">
        <w:rPr>
          <w:lang w:val="en-US"/>
        </w:rPr>
        <w:t xml:space="preserve"> 2       162 (  6%)</w:t>
      </w:r>
    </w:p>
    <w:p w:rsidR="002E5D70" w:rsidRPr="002E5D70" w:rsidRDefault="002E5D70" w:rsidP="002E5D70">
      <w:pPr>
        <w:rPr>
          <w:lang w:val="en-US"/>
        </w:rPr>
      </w:pPr>
      <w:r w:rsidRPr="002E5D70">
        <w:rPr>
          <w:lang w:val="en-US"/>
        </w:rPr>
        <w:t xml:space="preserve"> 3       192 (  8%)</w:t>
      </w:r>
    </w:p>
    <w:p w:rsidR="002E5D70" w:rsidRPr="002E5D70" w:rsidRDefault="002E5D70" w:rsidP="002E5D70">
      <w:pPr>
        <w:rPr>
          <w:lang w:val="en-US"/>
        </w:rPr>
      </w:pPr>
      <w:r w:rsidRPr="002E5D70">
        <w:rPr>
          <w:lang w:val="en-US"/>
        </w:rPr>
        <w:t xml:space="preserve"> 4       289 ( 12%)</w:t>
      </w:r>
    </w:p>
    <w:p w:rsidR="002E5D70" w:rsidRPr="002E5D70" w:rsidRDefault="002E5D70" w:rsidP="002E5D70">
      <w:pPr>
        <w:rPr>
          <w:lang w:val="en-US"/>
        </w:rPr>
      </w:pPr>
      <w:r w:rsidRPr="002E5D70">
        <w:rPr>
          <w:lang w:val="en-US"/>
        </w:rPr>
        <w:t xml:space="preserve"> 5       296 ( 12%)</w:t>
      </w:r>
    </w:p>
    <w:p w:rsidR="002E5D70" w:rsidRPr="002E5D70" w:rsidRDefault="002E5D70" w:rsidP="002E5D70">
      <w:pPr>
        <w:rPr>
          <w:lang w:val="en-US"/>
        </w:rPr>
      </w:pPr>
      <w:r w:rsidRPr="002E5D70">
        <w:rPr>
          <w:lang w:val="en-US"/>
        </w:rPr>
        <w:t xml:space="preserve"> 6       430 ( 17%)</w:t>
      </w:r>
    </w:p>
    <w:p w:rsidR="002E5D70" w:rsidRPr="002E5D70" w:rsidRDefault="002E5D70" w:rsidP="002E5D70">
      <w:pPr>
        <w:rPr>
          <w:lang w:val="en-US"/>
        </w:rPr>
      </w:pPr>
      <w:r w:rsidRPr="002E5D70">
        <w:rPr>
          <w:lang w:val="en-US"/>
        </w:rPr>
        <w:t xml:space="preserve"> 7       124 (  5%)</w:t>
      </w:r>
    </w:p>
    <w:p w:rsidR="002E5D70" w:rsidRPr="002E5D70" w:rsidRDefault="002E5D70" w:rsidP="002E5D70">
      <w:pPr>
        <w:rPr>
          <w:lang w:val="en-US"/>
        </w:rPr>
      </w:pPr>
      <w:r w:rsidRPr="002E5D70">
        <w:rPr>
          <w:lang w:val="en-US"/>
        </w:rPr>
        <w:t xml:space="preserve"> 8       365 ( 15%)</w:t>
      </w:r>
    </w:p>
    <w:p w:rsidR="002E5D70" w:rsidRPr="002E5D70" w:rsidRDefault="002E5D70" w:rsidP="002E5D70">
      <w:pPr>
        <w:rPr>
          <w:lang w:val="en-US"/>
        </w:rPr>
      </w:pPr>
      <w:r w:rsidRPr="002E5D70">
        <w:rPr>
          <w:lang w:val="en-US"/>
        </w:rPr>
        <w:t xml:space="preserve"> 9       249 ( 10%)</w:t>
      </w:r>
    </w:p>
    <w:p w:rsidR="002E5D70" w:rsidRDefault="003239A0" w:rsidP="009A3CE9">
      <w:pPr>
        <w:rPr>
          <w:lang w:val="en-US"/>
        </w:rPr>
      </w:pPr>
      <w:r>
        <w:rPr>
          <w:lang w:val="en-US"/>
        </w:rPr>
        <w:t>Makedensitybased cluster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=== Run information ===</w:t>
      </w:r>
    </w:p>
    <w:p w:rsidR="003239A0" w:rsidRPr="003239A0" w:rsidRDefault="003239A0" w:rsidP="003239A0">
      <w:pPr>
        <w:rPr>
          <w:lang w:val="en-US"/>
        </w:rPr>
      </w:pP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Scheme:       weka.clusterers.MakeDensityBasedClusterer -M 1.0E-6 -W weka.clusterers.SimpleKMeans -- -init 0 -max-candidates 100 -periodic-pruning 10000 -min-density 2.0 -t1 -1.25 -t2 -1.0 -N 10 -A "weka.core.EuclideanDistance -R first-last" -I 500 -num-slots 1 -S 10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Relation:     histogramfeatures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Instances:    2500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Attributes:   7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 xml:space="preserve">              f1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 xml:space="preserve">              f2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 xml:space="preserve">              f3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 xml:space="preserve">              f4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 xml:space="preserve">              f5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lastRenderedPageBreak/>
        <w:t xml:space="preserve">              f6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Ignored: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 xml:space="preserve">              class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Test mode:    evaluate on training data</w:t>
      </w:r>
    </w:p>
    <w:p w:rsidR="003239A0" w:rsidRPr="003239A0" w:rsidRDefault="003239A0" w:rsidP="003239A0">
      <w:pPr>
        <w:rPr>
          <w:lang w:val="en-US"/>
        </w:rPr>
      </w:pPr>
    </w:p>
    <w:p w:rsidR="003239A0" w:rsidRPr="003239A0" w:rsidRDefault="003239A0" w:rsidP="003239A0">
      <w:pPr>
        <w:rPr>
          <w:lang w:val="en-US"/>
        </w:rPr>
      </w:pP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=== Clustering model (full training set) ===</w:t>
      </w:r>
    </w:p>
    <w:p w:rsidR="003239A0" w:rsidRPr="003239A0" w:rsidRDefault="003239A0" w:rsidP="003239A0">
      <w:pPr>
        <w:rPr>
          <w:lang w:val="en-US"/>
        </w:rPr>
      </w:pP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 xml:space="preserve">MakeDensityBasedClusterer: </w:t>
      </w:r>
    </w:p>
    <w:p w:rsidR="003239A0" w:rsidRPr="003239A0" w:rsidRDefault="003239A0" w:rsidP="003239A0">
      <w:pPr>
        <w:rPr>
          <w:lang w:val="en-US"/>
        </w:rPr>
      </w:pP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 xml:space="preserve">Wrapped clusterer: 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kMeans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======</w:t>
      </w:r>
    </w:p>
    <w:p w:rsidR="003239A0" w:rsidRPr="003239A0" w:rsidRDefault="003239A0" w:rsidP="003239A0">
      <w:pPr>
        <w:rPr>
          <w:lang w:val="en-US"/>
        </w:rPr>
      </w:pP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Number of iterations: 37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Within cluster sum of squared errors: 51.5615290170054</w:t>
      </w:r>
    </w:p>
    <w:p w:rsidR="003239A0" w:rsidRPr="003239A0" w:rsidRDefault="003239A0" w:rsidP="003239A0">
      <w:pPr>
        <w:rPr>
          <w:lang w:val="en-US"/>
        </w:rPr>
      </w:pP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Initial starting points (random):</w:t>
      </w:r>
    </w:p>
    <w:p w:rsidR="003239A0" w:rsidRPr="003239A0" w:rsidRDefault="003239A0" w:rsidP="003239A0">
      <w:pPr>
        <w:rPr>
          <w:lang w:val="en-US"/>
        </w:rPr>
      </w:pP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Cluster 0: 2.175308,3.566864,0.6693,3.7213,0.2037,1.7603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Cluster 1: 4.173248,5.459304,0.0048,1.6681,0.1398,2.03732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Cluster 2: 3.914108,1.745598,1.0164,4.4601,0.2429,1.61152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Cluster 3: 5.86235,0.53075,0.1935,4.1494,0.4176,1.08945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Cluster 4: 3.882111,2.903338,0.6467,2.6717,0.1815,1.83664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Cluster 5: 4.776886,2.650141,0.1293,2.6712,0.1699,1.89831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Cluster 6: 3.892822,3.08211,0.6475,2.9907,0.1694,1.90697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Cluster 7: 3.525497,2.14202,1.0627,4.333,0.2222,1.69499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Cluster 8: 3.700745,1.588028,0.4329,3.0258,0.2235,1.62366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Cluster 9: 4.99678,1.136907,0.8297,4.7942,0.3041,1.42175</w:t>
      </w:r>
    </w:p>
    <w:p w:rsidR="003239A0" w:rsidRPr="003239A0" w:rsidRDefault="003239A0" w:rsidP="003239A0">
      <w:pPr>
        <w:rPr>
          <w:lang w:val="en-US"/>
        </w:rPr>
      </w:pP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Missing values globally replaced with mean/mode</w:t>
      </w:r>
    </w:p>
    <w:p w:rsidR="003239A0" w:rsidRPr="003239A0" w:rsidRDefault="003239A0" w:rsidP="003239A0">
      <w:pPr>
        <w:rPr>
          <w:lang w:val="en-US"/>
        </w:rPr>
      </w:pP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Final cluster centroids: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 xml:space="preserve">                         Cluster#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Attribute    Full Data          0          1          2          3          4          5          6          7          8          9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 xml:space="preserve">              (2500.0)    (236.0)    (157.0)    (162.0)    (192.0)    (289.0)    (296.0)    (430.0)    (124.0)    (365.0)    (249.0)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====================================================================================================================================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f1              4.2799     2.1835     4.3001     2.8356     5.7934     3.5756     5.3296     4.5544     2.7464     3.8749     6.4796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f2              2.1812     4.0674     4.4296     1.1438     0.5755     2.5697     1.3224     2.4623      1.452     2.2197     1.2798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f3              0.6736     0.6065     0.2649     1.0346     0.6316     1.0936     0.2008     0.1493     1.8537     0.6014     1.2909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f4              4.2619     3.6277     2.1254     5.4363     7.9069     4.2113     3.2491     2.6239     8.6964     3.2799     5.9578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f5              0.2534     0.2215     0.1528     0.3142     0.4854     0.2183       0.26      0.183     0.3417     0.2064     0.3079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f6              1.6059     1.6968     1.9876      1.364     1.0081     1.7265     1.5224     1.8298     1.3297       1.74     1.4106</w:t>
      </w:r>
    </w:p>
    <w:p w:rsidR="003239A0" w:rsidRPr="003239A0" w:rsidRDefault="003239A0" w:rsidP="003239A0">
      <w:pPr>
        <w:rPr>
          <w:lang w:val="en-US"/>
        </w:rPr>
      </w:pPr>
    </w:p>
    <w:p w:rsidR="003239A0" w:rsidRPr="003239A0" w:rsidRDefault="003239A0" w:rsidP="003239A0">
      <w:pPr>
        <w:rPr>
          <w:lang w:val="en-US"/>
        </w:rPr>
      </w:pPr>
    </w:p>
    <w:p w:rsidR="003239A0" w:rsidRPr="003239A0" w:rsidRDefault="003239A0" w:rsidP="003239A0">
      <w:pPr>
        <w:rPr>
          <w:lang w:val="en-US"/>
        </w:rPr>
      </w:pP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Fitted estimators (with ML estimates of variance):</w:t>
      </w:r>
    </w:p>
    <w:p w:rsidR="003239A0" w:rsidRPr="003239A0" w:rsidRDefault="003239A0" w:rsidP="003239A0">
      <w:pPr>
        <w:rPr>
          <w:lang w:val="en-US"/>
        </w:rPr>
      </w:pP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Cluster: 0 Prior probability: 0.0944</w:t>
      </w:r>
    </w:p>
    <w:p w:rsidR="003239A0" w:rsidRPr="003239A0" w:rsidRDefault="003239A0" w:rsidP="003239A0">
      <w:pPr>
        <w:rPr>
          <w:lang w:val="en-US"/>
        </w:rPr>
      </w:pP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Attribute: f1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Normal Distribution. Mean = 2.1835 StdDev = 0.0454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Attribute: f2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Normal Distribution. Mean = 4.0674 StdDev = 0.5148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Attribute: f3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Normal Distribution. Mean = 0.6065 StdDev = 0.3599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Attribute: f4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lastRenderedPageBreak/>
        <w:t>Normal Distribution. Mean = 3.6277 StdDev = 0.9797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Attribute: f5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Normal Distribution. Mean = 0.2215 StdDev = 0.0238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Attribute: f6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Normal Distribution. Mean = 1.6968 StdDev = 0.0605</w:t>
      </w:r>
    </w:p>
    <w:p w:rsidR="003239A0" w:rsidRPr="003239A0" w:rsidRDefault="003239A0" w:rsidP="003239A0">
      <w:pPr>
        <w:rPr>
          <w:lang w:val="en-US"/>
        </w:rPr>
      </w:pP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Cluster: 1 Prior probability: 0.0629</w:t>
      </w:r>
    </w:p>
    <w:p w:rsidR="003239A0" w:rsidRPr="003239A0" w:rsidRDefault="003239A0" w:rsidP="003239A0">
      <w:pPr>
        <w:rPr>
          <w:lang w:val="en-US"/>
        </w:rPr>
      </w:pP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Attribute: f1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Normal Distribution. Mean = 4.3001 StdDev = 0.2832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Attribute: f2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Normal Distribution. Mean = 4.4296 StdDev = 1.1395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Attribute: f3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Normal Distribution. Mean = 0.2649 StdDev = 0.1537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Attribute: f4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Normal Distribution. Mean = 2.1254 StdDev = 0.3855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Attribute: f5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Normal Distribution. Mean = 0.1528 StdDev = 0.0164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Attribute: f6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Normal Distribution. Mean = 1.9876 StdDev = 0.0746</w:t>
      </w:r>
    </w:p>
    <w:p w:rsidR="003239A0" w:rsidRPr="003239A0" w:rsidRDefault="003239A0" w:rsidP="003239A0">
      <w:pPr>
        <w:rPr>
          <w:lang w:val="en-US"/>
        </w:rPr>
      </w:pP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Cluster: 2 Prior probability: 0.0649</w:t>
      </w:r>
    </w:p>
    <w:p w:rsidR="003239A0" w:rsidRPr="003239A0" w:rsidRDefault="003239A0" w:rsidP="003239A0">
      <w:pPr>
        <w:rPr>
          <w:lang w:val="en-US"/>
        </w:rPr>
      </w:pP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Attribute: f1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Normal Distribution. Mean = 2.8356 StdDev = 0.2555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Attribute: f2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Normal Distribution. Mean = 1.1438 StdDev = 0.4058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Attribute: f3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Normal Distribution. Mean = 1.0346 StdDev = 0.3085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Attribute: f4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Normal Distribution. Mean = 5.4363 StdDev = 1.163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lastRenderedPageBreak/>
        <w:t>Attribute: f5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Normal Distribution. Mean = 0.3142 StdDev = 0.0399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Attribute: f6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Normal Distribution. Mean = 1.364 StdDev = 0.1252</w:t>
      </w:r>
    </w:p>
    <w:p w:rsidR="003239A0" w:rsidRPr="003239A0" w:rsidRDefault="003239A0" w:rsidP="003239A0">
      <w:pPr>
        <w:rPr>
          <w:lang w:val="en-US"/>
        </w:rPr>
      </w:pP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Cluster: 3 Prior probability: 0.0769</w:t>
      </w:r>
    </w:p>
    <w:p w:rsidR="003239A0" w:rsidRPr="003239A0" w:rsidRDefault="003239A0" w:rsidP="003239A0">
      <w:pPr>
        <w:rPr>
          <w:lang w:val="en-US"/>
        </w:rPr>
      </w:pP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Attribute: f1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Normal Distribution. Mean = 5.7934 StdDev = 0.2824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Attribute: f2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Normal Distribution. Mean = 0.5755 StdDev = 0.1895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Attribute: f3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Normal Distribution. Mean = 0.6316 StdDev = 0.4471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Attribute: f4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Normal Distribution. Mean = 7.9069 StdDev = 5.5879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Attribute: f5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Normal Distribution. Mean = 0.4854 StdDev = 0.1014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Attribute: f6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Normal Distribution. Mean = 1.0081 StdDev = 0.1845</w:t>
      </w:r>
    </w:p>
    <w:p w:rsidR="003239A0" w:rsidRPr="003239A0" w:rsidRDefault="003239A0" w:rsidP="003239A0">
      <w:pPr>
        <w:rPr>
          <w:lang w:val="en-US"/>
        </w:rPr>
      </w:pP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Cluster: 4 Prior probability: 0.1155</w:t>
      </w:r>
    </w:p>
    <w:p w:rsidR="003239A0" w:rsidRPr="003239A0" w:rsidRDefault="003239A0" w:rsidP="003239A0">
      <w:pPr>
        <w:rPr>
          <w:lang w:val="en-US"/>
        </w:rPr>
      </w:pP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Attribute: f1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Normal Distribution. Mean = 3.5756 StdDev = 0.293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Attribute: f2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Normal Distribution. Mean = 2.5697 StdDev = 0.6037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Attribute: f3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Normal Distribution. Mean = 1.0936 StdDev = 0.174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Attribute: f4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Normal Distribution. Mean = 4.2113 StdDev = 0.6167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Attribute: f5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lastRenderedPageBreak/>
        <w:t>Normal Distribution. Mean = 0.2183 StdDev = 0.0245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Attribute: f6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Normal Distribution. Mean = 1.7265 StdDev = 0.0924</w:t>
      </w:r>
    </w:p>
    <w:p w:rsidR="003239A0" w:rsidRPr="003239A0" w:rsidRDefault="003239A0" w:rsidP="003239A0">
      <w:pPr>
        <w:rPr>
          <w:lang w:val="en-US"/>
        </w:rPr>
      </w:pP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Cluster: 5 Prior probability: 0.1183</w:t>
      </w:r>
    </w:p>
    <w:p w:rsidR="003239A0" w:rsidRPr="003239A0" w:rsidRDefault="003239A0" w:rsidP="003239A0">
      <w:pPr>
        <w:rPr>
          <w:lang w:val="en-US"/>
        </w:rPr>
      </w:pP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Attribute: f1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Normal Distribution. Mean = 5.3296 StdDev = 0.4209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Attribute: f2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Normal Distribution. Mean = 1.3224 StdDev = 0.2902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Attribute: f3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Normal Distribution. Mean = 0.2008 StdDev = 0.1867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Attribute: f4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Normal Distribution. Mean = 3.2491 StdDev = 0.7829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Attribute: f5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Normal Distribution. Mean = 0.26 StdDev = 0.0427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Attribute: f6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Normal Distribution. Mean = 1.5224 StdDev = 0.124</w:t>
      </w:r>
    </w:p>
    <w:p w:rsidR="003239A0" w:rsidRPr="003239A0" w:rsidRDefault="003239A0" w:rsidP="003239A0">
      <w:pPr>
        <w:rPr>
          <w:lang w:val="en-US"/>
        </w:rPr>
      </w:pP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Cluster: 6 Prior probability: 0.1717</w:t>
      </w:r>
    </w:p>
    <w:p w:rsidR="003239A0" w:rsidRPr="003239A0" w:rsidRDefault="003239A0" w:rsidP="003239A0">
      <w:pPr>
        <w:rPr>
          <w:lang w:val="en-US"/>
        </w:rPr>
      </w:pP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Attribute: f1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Normal Distribution. Mean = 4.5544 StdDev = 0.3518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Attribute: f2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Normal Distribution. Mean = 2.4623 StdDev = 0.4114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Attribute: f3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Normal Distribution. Mean = 0.1493 StdDev = 0.1065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Attribute: f4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Normal Distribution. Mean = 2.6239 StdDev = 0.2982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Attribute: f5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Normal Distribution. Mean = 0.183 StdDev = 0.019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lastRenderedPageBreak/>
        <w:t>Attribute: f6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Normal Distribution. Mean = 1.8298 StdDev = 0.0801</w:t>
      </w:r>
    </w:p>
    <w:p w:rsidR="003239A0" w:rsidRPr="003239A0" w:rsidRDefault="003239A0" w:rsidP="003239A0">
      <w:pPr>
        <w:rPr>
          <w:lang w:val="en-US"/>
        </w:rPr>
      </w:pP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Cluster: 7 Prior probability: 0.0498</w:t>
      </w:r>
    </w:p>
    <w:p w:rsidR="003239A0" w:rsidRPr="003239A0" w:rsidRDefault="003239A0" w:rsidP="003239A0">
      <w:pPr>
        <w:rPr>
          <w:lang w:val="en-US"/>
        </w:rPr>
      </w:pP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Attribute: f1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Normal Distribution. Mean = 2.7464 StdDev = 0.2831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Attribute: f2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Normal Distribution. Mean = 1.452 StdDev = 0.6527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Attribute: f3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Normal Distribution. Mean = 1.8537 StdDev = 0.3213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Attribute: f4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Normal Distribution. Mean = 8.6964 StdDev = 2.3917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Attribute: f5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Normal Distribution. Mean = 0.3417 StdDev = 0.0414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Attribute: f6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Normal Distribution. Mean = 1.3297 StdDev = 0.1203</w:t>
      </w:r>
    </w:p>
    <w:p w:rsidR="003239A0" w:rsidRPr="003239A0" w:rsidRDefault="003239A0" w:rsidP="003239A0">
      <w:pPr>
        <w:rPr>
          <w:lang w:val="en-US"/>
        </w:rPr>
      </w:pP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Cluster: 8 Prior probability: 0.1458</w:t>
      </w:r>
    </w:p>
    <w:p w:rsidR="003239A0" w:rsidRPr="003239A0" w:rsidRDefault="003239A0" w:rsidP="003239A0">
      <w:pPr>
        <w:rPr>
          <w:lang w:val="en-US"/>
        </w:rPr>
      </w:pP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Attribute: f1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Normal Distribution. Mean = 3.8749 StdDev = 0.2314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Attribute: f2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Normal Distribution. Mean = 2.2197 StdDev = 0.4779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Attribute: f3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Normal Distribution. Mean = 0.6014 StdDev = 0.167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Attribute: f4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Normal Distribution. Mean = 3.2799 StdDev = 0.5059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Attribute: f5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Normal Distribution. Mean = 0.2064 StdDev = 0.0281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Attribute: f6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lastRenderedPageBreak/>
        <w:t>Normal Distribution. Mean = 1.74 StdDev = 0.1042</w:t>
      </w:r>
    </w:p>
    <w:p w:rsidR="003239A0" w:rsidRPr="003239A0" w:rsidRDefault="003239A0" w:rsidP="003239A0">
      <w:pPr>
        <w:rPr>
          <w:lang w:val="en-US"/>
        </w:rPr>
      </w:pP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Cluster: 9 Prior probability: 0.0996</w:t>
      </w:r>
    </w:p>
    <w:p w:rsidR="003239A0" w:rsidRPr="003239A0" w:rsidRDefault="003239A0" w:rsidP="003239A0">
      <w:pPr>
        <w:rPr>
          <w:lang w:val="en-US"/>
        </w:rPr>
      </w:pP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Attribute: f1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Normal Distribution. Mean = 6.4796 StdDev = 0.3307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Attribute: f2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Normal Distribution. Mean = 1.2798 StdDev = 0.1802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Attribute: f3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Normal Distribution. Mean = 1.2909 StdDev = 0.3193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Attribute: f4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Normal Distribution. Mean = 5.9578 StdDev = 1.268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Attribute: f5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Normal Distribution. Mean = 0.3079 StdDev = 0.0326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Attribute: f6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Normal Distribution. Mean = 1.4106 StdDev = 0.0819</w:t>
      </w:r>
    </w:p>
    <w:p w:rsidR="003239A0" w:rsidRPr="003239A0" w:rsidRDefault="003239A0" w:rsidP="003239A0">
      <w:pPr>
        <w:rPr>
          <w:lang w:val="en-US"/>
        </w:rPr>
      </w:pPr>
    </w:p>
    <w:p w:rsidR="003239A0" w:rsidRPr="003239A0" w:rsidRDefault="003239A0" w:rsidP="003239A0">
      <w:pPr>
        <w:rPr>
          <w:lang w:val="en-US"/>
        </w:rPr>
      </w:pP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Time taken to build model (full training data) : 0.13 seconds</w:t>
      </w:r>
    </w:p>
    <w:p w:rsidR="003239A0" w:rsidRPr="003239A0" w:rsidRDefault="003239A0" w:rsidP="003239A0">
      <w:pPr>
        <w:rPr>
          <w:lang w:val="en-US"/>
        </w:rPr>
      </w:pP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=== Model and evaluation on training set ===</w:t>
      </w:r>
    </w:p>
    <w:p w:rsidR="003239A0" w:rsidRPr="003239A0" w:rsidRDefault="003239A0" w:rsidP="003239A0">
      <w:pPr>
        <w:rPr>
          <w:lang w:val="en-US"/>
        </w:rPr>
      </w:pP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Clustered Instances</w:t>
      </w:r>
    </w:p>
    <w:p w:rsidR="003239A0" w:rsidRPr="003239A0" w:rsidRDefault="003239A0" w:rsidP="003239A0">
      <w:pPr>
        <w:rPr>
          <w:lang w:val="en-US"/>
        </w:rPr>
      </w:pP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 xml:space="preserve"> 0       238 ( 10%)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 xml:space="preserve"> 1       182 (  7%)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 xml:space="preserve"> 2       172 (  7%)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 xml:space="preserve"> 3       210 (  8%)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 xml:space="preserve"> 4       276 ( 11%)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 xml:space="preserve"> 5       287 ( 11%)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 xml:space="preserve"> 6       408 ( 16%)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lastRenderedPageBreak/>
        <w:t xml:space="preserve"> 7       116 (  5%)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 xml:space="preserve"> 8       357 ( 14%)</w:t>
      </w: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 xml:space="preserve"> 9       254 ( 10%)</w:t>
      </w:r>
    </w:p>
    <w:p w:rsidR="003239A0" w:rsidRPr="003239A0" w:rsidRDefault="003239A0" w:rsidP="003239A0">
      <w:pPr>
        <w:rPr>
          <w:lang w:val="en-US"/>
        </w:rPr>
      </w:pPr>
    </w:p>
    <w:p w:rsidR="003239A0" w:rsidRPr="003239A0" w:rsidRDefault="003239A0" w:rsidP="003239A0">
      <w:pPr>
        <w:rPr>
          <w:lang w:val="en-US"/>
        </w:rPr>
      </w:pPr>
    </w:p>
    <w:p w:rsidR="003239A0" w:rsidRPr="003239A0" w:rsidRDefault="003239A0" w:rsidP="003239A0">
      <w:pPr>
        <w:rPr>
          <w:lang w:val="en-US"/>
        </w:rPr>
      </w:pPr>
      <w:r w:rsidRPr="003239A0">
        <w:rPr>
          <w:lang w:val="en-US"/>
        </w:rPr>
        <w:t>Log likelihood: -0.58489</w:t>
      </w:r>
    </w:p>
    <w:p w:rsidR="003239A0" w:rsidRDefault="001E67AE" w:rsidP="009A3CE9">
      <w:pPr>
        <w:rPr>
          <w:lang w:val="en-US"/>
        </w:rPr>
      </w:pPr>
      <w:r>
        <w:rPr>
          <w:lang w:val="en-US"/>
        </w:rPr>
        <w:t>Simple K Means</w:t>
      </w:r>
    </w:p>
    <w:p w:rsidR="001E67AE" w:rsidRPr="001E67AE" w:rsidRDefault="001E67AE" w:rsidP="001E67AE">
      <w:pPr>
        <w:rPr>
          <w:lang w:val="en-US"/>
        </w:rPr>
      </w:pPr>
      <w:r w:rsidRPr="001E67AE">
        <w:rPr>
          <w:lang w:val="en-US"/>
        </w:rPr>
        <w:t>=== Run information ===</w:t>
      </w:r>
    </w:p>
    <w:p w:rsidR="001E67AE" w:rsidRPr="001E67AE" w:rsidRDefault="001E67AE" w:rsidP="001E67AE">
      <w:pPr>
        <w:rPr>
          <w:lang w:val="en-US"/>
        </w:rPr>
      </w:pPr>
    </w:p>
    <w:p w:rsidR="001E67AE" w:rsidRPr="001E67AE" w:rsidRDefault="001E67AE" w:rsidP="001E67AE">
      <w:pPr>
        <w:rPr>
          <w:lang w:val="en-US"/>
        </w:rPr>
      </w:pPr>
      <w:r w:rsidRPr="001E67AE">
        <w:rPr>
          <w:lang w:val="en-US"/>
        </w:rPr>
        <w:t>Scheme:       weka.clusterers.SimpleKMeans -init 0 -max-candidates 100 -periodic-pruning 10000 -min-density 2.0 -t1 -1.25 -t2 -1.0 -N 10 -A "weka.core.EuclideanDistance -R first-last" -I 500 -num-slots 1 -S 10</w:t>
      </w:r>
    </w:p>
    <w:p w:rsidR="001E67AE" w:rsidRPr="001E67AE" w:rsidRDefault="001E67AE" w:rsidP="001E67AE">
      <w:pPr>
        <w:rPr>
          <w:lang w:val="en-US"/>
        </w:rPr>
      </w:pPr>
      <w:r w:rsidRPr="001E67AE">
        <w:rPr>
          <w:lang w:val="en-US"/>
        </w:rPr>
        <w:t>Relation:     histogramfeatures</w:t>
      </w:r>
    </w:p>
    <w:p w:rsidR="001E67AE" w:rsidRPr="001E67AE" w:rsidRDefault="001E67AE" w:rsidP="001E67AE">
      <w:pPr>
        <w:rPr>
          <w:lang w:val="en-US"/>
        </w:rPr>
      </w:pPr>
      <w:r w:rsidRPr="001E67AE">
        <w:rPr>
          <w:lang w:val="en-US"/>
        </w:rPr>
        <w:t>Instances:    2500</w:t>
      </w:r>
    </w:p>
    <w:p w:rsidR="001E67AE" w:rsidRPr="001E67AE" w:rsidRDefault="001E67AE" w:rsidP="001E67AE">
      <w:pPr>
        <w:rPr>
          <w:lang w:val="en-US"/>
        </w:rPr>
      </w:pPr>
      <w:r w:rsidRPr="001E67AE">
        <w:rPr>
          <w:lang w:val="en-US"/>
        </w:rPr>
        <w:t>Attributes:   7</w:t>
      </w:r>
    </w:p>
    <w:p w:rsidR="001E67AE" w:rsidRPr="001E67AE" w:rsidRDefault="001E67AE" w:rsidP="001E67AE">
      <w:pPr>
        <w:rPr>
          <w:lang w:val="en-US"/>
        </w:rPr>
      </w:pPr>
      <w:r w:rsidRPr="001E67AE">
        <w:rPr>
          <w:lang w:val="en-US"/>
        </w:rPr>
        <w:t xml:space="preserve">              f1</w:t>
      </w:r>
    </w:p>
    <w:p w:rsidR="001E67AE" w:rsidRPr="001E67AE" w:rsidRDefault="001E67AE" w:rsidP="001E67AE">
      <w:pPr>
        <w:rPr>
          <w:lang w:val="en-US"/>
        </w:rPr>
      </w:pPr>
      <w:r w:rsidRPr="001E67AE">
        <w:rPr>
          <w:lang w:val="en-US"/>
        </w:rPr>
        <w:t xml:space="preserve">              f2</w:t>
      </w:r>
    </w:p>
    <w:p w:rsidR="001E67AE" w:rsidRPr="001E67AE" w:rsidRDefault="001E67AE" w:rsidP="001E67AE">
      <w:pPr>
        <w:rPr>
          <w:lang w:val="en-US"/>
        </w:rPr>
      </w:pPr>
      <w:r w:rsidRPr="001E67AE">
        <w:rPr>
          <w:lang w:val="en-US"/>
        </w:rPr>
        <w:t xml:space="preserve">              f3</w:t>
      </w:r>
    </w:p>
    <w:p w:rsidR="001E67AE" w:rsidRPr="001E67AE" w:rsidRDefault="001E67AE" w:rsidP="001E67AE">
      <w:pPr>
        <w:rPr>
          <w:lang w:val="en-US"/>
        </w:rPr>
      </w:pPr>
      <w:r w:rsidRPr="001E67AE">
        <w:rPr>
          <w:lang w:val="en-US"/>
        </w:rPr>
        <w:t xml:space="preserve">              f4</w:t>
      </w:r>
    </w:p>
    <w:p w:rsidR="001E67AE" w:rsidRPr="001E67AE" w:rsidRDefault="001E67AE" w:rsidP="001E67AE">
      <w:pPr>
        <w:rPr>
          <w:lang w:val="en-US"/>
        </w:rPr>
      </w:pPr>
      <w:r w:rsidRPr="001E67AE">
        <w:rPr>
          <w:lang w:val="en-US"/>
        </w:rPr>
        <w:t xml:space="preserve">              f5</w:t>
      </w:r>
    </w:p>
    <w:p w:rsidR="001E67AE" w:rsidRPr="001E67AE" w:rsidRDefault="001E67AE" w:rsidP="001E67AE">
      <w:pPr>
        <w:rPr>
          <w:lang w:val="en-US"/>
        </w:rPr>
      </w:pPr>
      <w:r w:rsidRPr="001E67AE">
        <w:rPr>
          <w:lang w:val="en-US"/>
        </w:rPr>
        <w:t xml:space="preserve">              f6</w:t>
      </w:r>
    </w:p>
    <w:p w:rsidR="001E67AE" w:rsidRPr="001E67AE" w:rsidRDefault="001E67AE" w:rsidP="001E67AE">
      <w:pPr>
        <w:rPr>
          <w:lang w:val="en-US"/>
        </w:rPr>
      </w:pPr>
      <w:r w:rsidRPr="001E67AE">
        <w:rPr>
          <w:lang w:val="en-US"/>
        </w:rPr>
        <w:t>Ignored:</w:t>
      </w:r>
    </w:p>
    <w:p w:rsidR="001E67AE" w:rsidRPr="001E67AE" w:rsidRDefault="001E67AE" w:rsidP="001E67AE">
      <w:pPr>
        <w:rPr>
          <w:lang w:val="en-US"/>
        </w:rPr>
      </w:pPr>
      <w:r w:rsidRPr="001E67AE">
        <w:rPr>
          <w:lang w:val="en-US"/>
        </w:rPr>
        <w:t xml:space="preserve">              class</w:t>
      </w:r>
    </w:p>
    <w:p w:rsidR="001E67AE" w:rsidRPr="001E67AE" w:rsidRDefault="001E67AE" w:rsidP="001E67AE">
      <w:pPr>
        <w:rPr>
          <w:lang w:val="en-US"/>
        </w:rPr>
      </w:pPr>
      <w:r w:rsidRPr="001E67AE">
        <w:rPr>
          <w:lang w:val="en-US"/>
        </w:rPr>
        <w:t>Test mode:    evaluate on training data</w:t>
      </w:r>
    </w:p>
    <w:p w:rsidR="001E67AE" w:rsidRPr="001E67AE" w:rsidRDefault="001E67AE" w:rsidP="001E67AE">
      <w:pPr>
        <w:rPr>
          <w:lang w:val="en-US"/>
        </w:rPr>
      </w:pPr>
    </w:p>
    <w:p w:rsidR="001E67AE" w:rsidRPr="001E67AE" w:rsidRDefault="001E67AE" w:rsidP="001E67AE">
      <w:pPr>
        <w:rPr>
          <w:lang w:val="en-US"/>
        </w:rPr>
      </w:pPr>
    </w:p>
    <w:p w:rsidR="001E67AE" w:rsidRPr="001E67AE" w:rsidRDefault="001E67AE" w:rsidP="001E67AE">
      <w:pPr>
        <w:rPr>
          <w:lang w:val="en-US"/>
        </w:rPr>
      </w:pPr>
      <w:r w:rsidRPr="001E67AE">
        <w:rPr>
          <w:lang w:val="en-US"/>
        </w:rPr>
        <w:t>=== Clustering model (full training set) ===</w:t>
      </w:r>
    </w:p>
    <w:p w:rsidR="001E67AE" w:rsidRPr="001E67AE" w:rsidRDefault="001E67AE" w:rsidP="001E67AE">
      <w:pPr>
        <w:rPr>
          <w:lang w:val="en-US"/>
        </w:rPr>
      </w:pPr>
    </w:p>
    <w:p w:rsidR="001E67AE" w:rsidRPr="001E67AE" w:rsidRDefault="001E67AE" w:rsidP="001E67AE">
      <w:pPr>
        <w:rPr>
          <w:lang w:val="en-US"/>
        </w:rPr>
      </w:pPr>
    </w:p>
    <w:p w:rsidR="001E67AE" w:rsidRPr="001E67AE" w:rsidRDefault="001E67AE" w:rsidP="001E67AE">
      <w:pPr>
        <w:rPr>
          <w:lang w:val="en-US"/>
        </w:rPr>
      </w:pPr>
      <w:r w:rsidRPr="001E67AE">
        <w:rPr>
          <w:lang w:val="en-US"/>
        </w:rPr>
        <w:t>kMeans</w:t>
      </w:r>
    </w:p>
    <w:p w:rsidR="001E67AE" w:rsidRPr="001E67AE" w:rsidRDefault="001E67AE" w:rsidP="001E67AE">
      <w:pPr>
        <w:rPr>
          <w:lang w:val="en-US"/>
        </w:rPr>
      </w:pPr>
      <w:r w:rsidRPr="001E67AE">
        <w:rPr>
          <w:lang w:val="en-US"/>
        </w:rPr>
        <w:t>======</w:t>
      </w:r>
    </w:p>
    <w:p w:rsidR="001E67AE" w:rsidRPr="001E67AE" w:rsidRDefault="001E67AE" w:rsidP="001E67AE">
      <w:pPr>
        <w:rPr>
          <w:lang w:val="en-US"/>
        </w:rPr>
      </w:pPr>
    </w:p>
    <w:p w:rsidR="001E67AE" w:rsidRPr="001E67AE" w:rsidRDefault="001E67AE" w:rsidP="001E67AE">
      <w:pPr>
        <w:rPr>
          <w:lang w:val="en-US"/>
        </w:rPr>
      </w:pPr>
      <w:r w:rsidRPr="001E67AE">
        <w:rPr>
          <w:lang w:val="en-US"/>
        </w:rPr>
        <w:lastRenderedPageBreak/>
        <w:t>Number of iterations: 37</w:t>
      </w:r>
    </w:p>
    <w:p w:rsidR="001E67AE" w:rsidRPr="001E67AE" w:rsidRDefault="001E67AE" w:rsidP="001E67AE">
      <w:pPr>
        <w:rPr>
          <w:lang w:val="en-US"/>
        </w:rPr>
      </w:pPr>
      <w:r w:rsidRPr="001E67AE">
        <w:rPr>
          <w:lang w:val="en-US"/>
        </w:rPr>
        <w:t>Within cluster sum of squared errors: 51.5615290170054</w:t>
      </w:r>
    </w:p>
    <w:p w:rsidR="001E67AE" w:rsidRPr="001E67AE" w:rsidRDefault="001E67AE" w:rsidP="001E67AE">
      <w:pPr>
        <w:rPr>
          <w:lang w:val="en-US"/>
        </w:rPr>
      </w:pPr>
    </w:p>
    <w:p w:rsidR="001E67AE" w:rsidRPr="001E67AE" w:rsidRDefault="001E67AE" w:rsidP="001E67AE">
      <w:pPr>
        <w:rPr>
          <w:lang w:val="en-US"/>
        </w:rPr>
      </w:pPr>
      <w:r w:rsidRPr="001E67AE">
        <w:rPr>
          <w:lang w:val="en-US"/>
        </w:rPr>
        <w:t>Initial starting points (random):</w:t>
      </w:r>
    </w:p>
    <w:p w:rsidR="001E67AE" w:rsidRPr="001E67AE" w:rsidRDefault="001E67AE" w:rsidP="001E67AE">
      <w:pPr>
        <w:rPr>
          <w:lang w:val="en-US"/>
        </w:rPr>
      </w:pPr>
    </w:p>
    <w:p w:rsidR="001E67AE" w:rsidRPr="001E67AE" w:rsidRDefault="001E67AE" w:rsidP="001E67AE">
      <w:pPr>
        <w:rPr>
          <w:lang w:val="en-US"/>
        </w:rPr>
      </w:pPr>
      <w:r w:rsidRPr="001E67AE">
        <w:rPr>
          <w:lang w:val="en-US"/>
        </w:rPr>
        <w:t>Cluster 0: 2.175308,3.566864,0.6693,3.7213,0.2037,1.7603</w:t>
      </w:r>
    </w:p>
    <w:p w:rsidR="001E67AE" w:rsidRPr="001E67AE" w:rsidRDefault="001E67AE" w:rsidP="001E67AE">
      <w:pPr>
        <w:rPr>
          <w:lang w:val="en-US"/>
        </w:rPr>
      </w:pPr>
      <w:r w:rsidRPr="001E67AE">
        <w:rPr>
          <w:lang w:val="en-US"/>
        </w:rPr>
        <w:t>Cluster 1: 4.173248,5.459304,0.0048,1.6681,0.1398,2.03732</w:t>
      </w:r>
    </w:p>
    <w:p w:rsidR="001E67AE" w:rsidRPr="001E67AE" w:rsidRDefault="001E67AE" w:rsidP="001E67AE">
      <w:pPr>
        <w:rPr>
          <w:lang w:val="en-US"/>
        </w:rPr>
      </w:pPr>
      <w:r w:rsidRPr="001E67AE">
        <w:rPr>
          <w:lang w:val="en-US"/>
        </w:rPr>
        <w:t>Cluster 2: 3.914108,1.745598,1.0164,4.4601,0.2429,1.61152</w:t>
      </w:r>
    </w:p>
    <w:p w:rsidR="001E67AE" w:rsidRPr="001E67AE" w:rsidRDefault="001E67AE" w:rsidP="001E67AE">
      <w:pPr>
        <w:rPr>
          <w:lang w:val="en-US"/>
        </w:rPr>
      </w:pPr>
      <w:r w:rsidRPr="001E67AE">
        <w:rPr>
          <w:lang w:val="en-US"/>
        </w:rPr>
        <w:t>Cluster 3: 5.86235,0.53075,0.1935,4.1494,0.4176,1.08945</w:t>
      </w:r>
    </w:p>
    <w:p w:rsidR="001E67AE" w:rsidRPr="001E67AE" w:rsidRDefault="001E67AE" w:rsidP="001E67AE">
      <w:pPr>
        <w:rPr>
          <w:lang w:val="en-US"/>
        </w:rPr>
      </w:pPr>
      <w:r w:rsidRPr="001E67AE">
        <w:rPr>
          <w:lang w:val="en-US"/>
        </w:rPr>
        <w:t>Cluster 4: 3.882111,2.903338,0.6467,2.6717,0.1815,1.83664</w:t>
      </w:r>
    </w:p>
    <w:p w:rsidR="001E67AE" w:rsidRPr="001E67AE" w:rsidRDefault="001E67AE" w:rsidP="001E67AE">
      <w:pPr>
        <w:rPr>
          <w:lang w:val="en-US"/>
        </w:rPr>
      </w:pPr>
      <w:r w:rsidRPr="001E67AE">
        <w:rPr>
          <w:lang w:val="en-US"/>
        </w:rPr>
        <w:t>Cluster 5: 4.776886,2.650141,0.1293,2.6712,0.1699,1.89831</w:t>
      </w:r>
    </w:p>
    <w:p w:rsidR="001E67AE" w:rsidRPr="001E67AE" w:rsidRDefault="001E67AE" w:rsidP="001E67AE">
      <w:pPr>
        <w:rPr>
          <w:lang w:val="en-US"/>
        </w:rPr>
      </w:pPr>
      <w:r w:rsidRPr="001E67AE">
        <w:rPr>
          <w:lang w:val="en-US"/>
        </w:rPr>
        <w:t>Cluster 6: 3.892822,3.08211,0.6475,2.9907,0.1694,1.90697</w:t>
      </w:r>
    </w:p>
    <w:p w:rsidR="001E67AE" w:rsidRPr="001E67AE" w:rsidRDefault="001E67AE" w:rsidP="001E67AE">
      <w:pPr>
        <w:rPr>
          <w:lang w:val="en-US"/>
        </w:rPr>
      </w:pPr>
      <w:r w:rsidRPr="001E67AE">
        <w:rPr>
          <w:lang w:val="en-US"/>
        </w:rPr>
        <w:t>Cluster 7: 3.525497,2.14202,1.0627,4.333,0.2222,1.69499</w:t>
      </w:r>
    </w:p>
    <w:p w:rsidR="001E67AE" w:rsidRPr="001E67AE" w:rsidRDefault="001E67AE" w:rsidP="001E67AE">
      <w:pPr>
        <w:rPr>
          <w:lang w:val="en-US"/>
        </w:rPr>
      </w:pPr>
      <w:r w:rsidRPr="001E67AE">
        <w:rPr>
          <w:lang w:val="en-US"/>
        </w:rPr>
        <w:t>Cluster 8: 3.700745,1.588028,0.4329,3.0258,0.2235,1.62366</w:t>
      </w:r>
    </w:p>
    <w:p w:rsidR="001E67AE" w:rsidRPr="001E67AE" w:rsidRDefault="001E67AE" w:rsidP="001E67AE">
      <w:pPr>
        <w:rPr>
          <w:lang w:val="en-US"/>
        </w:rPr>
      </w:pPr>
      <w:r w:rsidRPr="001E67AE">
        <w:rPr>
          <w:lang w:val="en-US"/>
        </w:rPr>
        <w:t>Cluster 9: 4.99678,1.136907,0.8297,4.7942,0.3041,1.42175</w:t>
      </w:r>
    </w:p>
    <w:p w:rsidR="001E67AE" w:rsidRPr="001E67AE" w:rsidRDefault="001E67AE" w:rsidP="001E67AE">
      <w:pPr>
        <w:rPr>
          <w:lang w:val="en-US"/>
        </w:rPr>
      </w:pPr>
    </w:p>
    <w:p w:rsidR="001E67AE" w:rsidRPr="001E67AE" w:rsidRDefault="001E67AE" w:rsidP="001E67AE">
      <w:pPr>
        <w:rPr>
          <w:lang w:val="en-US"/>
        </w:rPr>
      </w:pPr>
      <w:r w:rsidRPr="001E67AE">
        <w:rPr>
          <w:lang w:val="en-US"/>
        </w:rPr>
        <w:t>Missing values globally replaced with mean/mode</w:t>
      </w:r>
    </w:p>
    <w:p w:rsidR="001E67AE" w:rsidRPr="001E67AE" w:rsidRDefault="001E67AE" w:rsidP="001E67AE">
      <w:pPr>
        <w:rPr>
          <w:lang w:val="en-US"/>
        </w:rPr>
      </w:pPr>
    </w:p>
    <w:p w:rsidR="001E67AE" w:rsidRPr="001E67AE" w:rsidRDefault="001E67AE" w:rsidP="001E67AE">
      <w:pPr>
        <w:rPr>
          <w:lang w:val="en-US"/>
        </w:rPr>
      </w:pPr>
      <w:r w:rsidRPr="001E67AE">
        <w:rPr>
          <w:lang w:val="en-US"/>
        </w:rPr>
        <w:t>Final cluster centroids:</w:t>
      </w:r>
    </w:p>
    <w:p w:rsidR="001E67AE" w:rsidRPr="001E67AE" w:rsidRDefault="001E67AE" w:rsidP="001E67AE">
      <w:pPr>
        <w:rPr>
          <w:lang w:val="en-US"/>
        </w:rPr>
      </w:pPr>
      <w:r w:rsidRPr="001E67AE">
        <w:rPr>
          <w:lang w:val="en-US"/>
        </w:rPr>
        <w:t xml:space="preserve">                         Cluster#</w:t>
      </w:r>
    </w:p>
    <w:p w:rsidR="001E67AE" w:rsidRPr="001E67AE" w:rsidRDefault="001E67AE" w:rsidP="001E67AE">
      <w:pPr>
        <w:rPr>
          <w:lang w:val="en-US"/>
        </w:rPr>
      </w:pPr>
      <w:r w:rsidRPr="001E67AE">
        <w:rPr>
          <w:lang w:val="en-US"/>
        </w:rPr>
        <w:t>Attribute    Full Data          0          1          2          3          4          5          6          7          8          9</w:t>
      </w:r>
    </w:p>
    <w:p w:rsidR="001E67AE" w:rsidRPr="001E67AE" w:rsidRDefault="001E67AE" w:rsidP="001E67AE">
      <w:pPr>
        <w:rPr>
          <w:lang w:val="en-US"/>
        </w:rPr>
      </w:pPr>
      <w:r w:rsidRPr="001E67AE">
        <w:rPr>
          <w:lang w:val="en-US"/>
        </w:rPr>
        <w:t xml:space="preserve">              (2500.0)    (236.0)    (157.0)    (162.0)    (192.0)    (289.0)    (296.0)    (430.0)    (124.0)    (365.0)    (249.0)</w:t>
      </w:r>
    </w:p>
    <w:p w:rsidR="001E67AE" w:rsidRPr="001E67AE" w:rsidRDefault="001E67AE" w:rsidP="001E67AE">
      <w:pPr>
        <w:rPr>
          <w:lang w:val="en-US"/>
        </w:rPr>
      </w:pPr>
      <w:r w:rsidRPr="001E67AE">
        <w:rPr>
          <w:lang w:val="en-US"/>
        </w:rPr>
        <w:t>====================================================================================================================================</w:t>
      </w:r>
    </w:p>
    <w:p w:rsidR="001E67AE" w:rsidRPr="001E67AE" w:rsidRDefault="001E67AE" w:rsidP="001E67AE">
      <w:pPr>
        <w:rPr>
          <w:lang w:val="en-US"/>
        </w:rPr>
      </w:pPr>
      <w:r w:rsidRPr="001E67AE">
        <w:rPr>
          <w:lang w:val="en-US"/>
        </w:rPr>
        <w:t>f1              4.2799     2.1835     4.3001     2.8356     5.7934     3.5756     5.3296     4.5544     2.7464     3.8749     6.4796</w:t>
      </w:r>
    </w:p>
    <w:p w:rsidR="001E67AE" w:rsidRPr="001E67AE" w:rsidRDefault="001E67AE" w:rsidP="001E67AE">
      <w:pPr>
        <w:rPr>
          <w:lang w:val="en-US"/>
        </w:rPr>
      </w:pPr>
      <w:r w:rsidRPr="001E67AE">
        <w:rPr>
          <w:lang w:val="en-US"/>
        </w:rPr>
        <w:t>f2              2.1812     4.0674     4.4296     1.1438     0.5755     2.5697     1.3224     2.4623      1.452     2.2197     1.2798</w:t>
      </w:r>
    </w:p>
    <w:p w:rsidR="001E67AE" w:rsidRPr="001E67AE" w:rsidRDefault="001E67AE" w:rsidP="001E67AE">
      <w:pPr>
        <w:rPr>
          <w:lang w:val="en-US"/>
        </w:rPr>
      </w:pPr>
      <w:r w:rsidRPr="001E67AE">
        <w:rPr>
          <w:lang w:val="en-US"/>
        </w:rPr>
        <w:t>f3              0.6736     0.6065     0.2649     1.0346     0.6316     1.0936     0.2008     0.1493     1.8537     0.6014     1.2909</w:t>
      </w:r>
    </w:p>
    <w:p w:rsidR="001E67AE" w:rsidRPr="001E67AE" w:rsidRDefault="001E67AE" w:rsidP="001E67AE">
      <w:pPr>
        <w:rPr>
          <w:lang w:val="en-US"/>
        </w:rPr>
      </w:pPr>
      <w:r w:rsidRPr="001E67AE">
        <w:rPr>
          <w:lang w:val="en-US"/>
        </w:rPr>
        <w:t>f4              4.2619     3.6277     2.1254     5.4363     7.9069     4.2113     3.2491     2.6239     8.6964     3.2799     5.9578</w:t>
      </w:r>
    </w:p>
    <w:p w:rsidR="001E67AE" w:rsidRPr="001E67AE" w:rsidRDefault="001E67AE" w:rsidP="001E67AE">
      <w:pPr>
        <w:rPr>
          <w:lang w:val="en-US"/>
        </w:rPr>
      </w:pPr>
      <w:r w:rsidRPr="001E67AE">
        <w:rPr>
          <w:lang w:val="en-US"/>
        </w:rPr>
        <w:lastRenderedPageBreak/>
        <w:t>f5              0.2534     0.2215     0.1528     0.3142     0.4854     0.2183       0.26      0.183     0.3417     0.2064     0.3079</w:t>
      </w:r>
    </w:p>
    <w:p w:rsidR="001E67AE" w:rsidRPr="001E67AE" w:rsidRDefault="001E67AE" w:rsidP="001E67AE">
      <w:pPr>
        <w:rPr>
          <w:lang w:val="en-US"/>
        </w:rPr>
      </w:pPr>
      <w:r w:rsidRPr="001E67AE">
        <w:rPr>
          <w:lang w:val="en-US"/>
        </w:rPr>
        <w:t>f6              1.6059     1.6968     1.9876      1.364     1.0081     1.7265     1.5224     1.8298     1.3297       1.74     1.4106</w:t>
      </w:r>
    </w:p>
    <w:p w:rsidR="001E67AE" w:rsidRPr="001E67AE" w:rsidRDefault="001E67AE" w:rsidP="001E67AE">
      <w:pPr>
        <w:rPr>
          <w:lang w:val="en-US"/>
        </w:rPr>
      </w:pPr>
    </w:p>
    <w:p w:rsidR="001E67AE" w:rsidRPr="001E67AE" w:rsidRDefault="001E67AE" w:rsidP="001E67AE">
      <w:pPr>
        <w:rPr>
          <w:lang w:val="en-US"/>
        </w:rPr>
      </w:pPr>
    </w:p>
    <w:p w:rsidR="001E67AE" w:rsidRPr="001E67AE" w:rsidRDefault="001E67AE" w:rsidP="001E67AE">
      <w:pPr>
        <w:rPr>
          <w:lang w:val="en-US"/>
        </w:rPr>
      </w:pPr>
    </w:p>
    <w:p w:rsidR="001E67AE" w:rsidRPr="001E67AE" w:rsidRDefault="001E67AE" w:rsidP="001E67AE">
      <w:pPr>
        <w:rPr>
          <w:lang w:val="en-US"/>
        </w:rPr>
      </w:pPr>
    </w:p>
    <w:p w:rsidR="001E67AE" w:rsidRPr="001E67AE" w:rsidRDefault="001E67AE" w:rsidP="001E67AE">
      <w:pPr>
        <w:rPr>
          <w:lang w:val="en-US"/>
        </w:rPr>
      </w:pPr>
      <w:r w:rsidRPr="001E67AE">
        <w:rPr>
          <w:lang w:val="en-US"/>
        </w:rPr>
        <w:t>Time taken to build model (full training data) : 0.11 seconds</w:t>
      </w:r>
    </w:p>
    <w:p w:rsidR="001E67AE" w:rsidRPr="001E67AE" w:rsidRDefault="001E67AE" w:rsidP="001E67AE">
      <w:pPr>
        <w:rPr>
          <w:lang w:val="en-US"/>
        </w:rPr>
      </w:pPr>
    </w:p>
    <w:p w:rsidR="001E67AE" w:rsidRPr="001E67AE" w:rsidRDefault="001E67AE" w:rsidP="001E67AE">
      <w:pPr>
        <w:rPr>
          <w:lang w:val="en-US"/>
        </w:rPr>
      </w:pPr>
      <w:r w:rsidRPr="001E67AE">
        <w:rPr>
          <w:lang w:val="en-US"/>
        </w:rPr>
        <w:t>=== Model and evaluation on training set ===</w:t>
      </w:r>
    </w:p>
    <w:p w:rsidR="001E67AE" w:rsidRPr="001E67AE" w:rsidRDefault="001E67AE" w:rsidP="001E67AE">
      <w:pPr>
        <w:rPr>
          <w:lang w:val="en-US"/>
        </w:rPr>
      </w:pPr>
    </w:p>
    <w:p w:rsidR="001E67AE" w:rsidRPr="001E67AE" w:rsidRDefault="001E67AE" w:rsidP="001E67AE">
      <w:pPr>
        <w:rPr>
          <w:lang w:val="en-US"/>
        </w:rPr>
      </w:pPr>
      <w:r w:rsidRPr="001E67AE">
        <w:rPr>
          <w:lang w:val="en-US"/>
        </w:rPr>
        <w:t>Clustered Instances</w:t>
      </w:r>
    </w:p>
    <w:p w:rsidR="001E67AE" w:rsidRPr="001E67AE" w:rsidRDefault="001E67AE" w:rsidP="001E67AE">
      <w:pPr>
        <w:rPr>
          <w:lang w:val="en-US"/>
        </w:rPr>
      </w:pPr>
    </w:p>
    <w:p w:rsidR="001E67AE" w:rsidRPr="001E67AE" w:rsidRDefault="001E67AE" w:rsidP="001E67AE">
      <w:pPr>
        <w:rPr>
          <w:lang w:val="en-US"/>
        </w:rPr>
      </w:pPr>
      <w:r w:rsidRPr="001E67AE">
        <w:rPr>
          <w:lang w:val="en-US"/>
        </w:rPr>
        <w:t xml:space="preserve"> 0       236 (  9%)</w:t>
      </w:r>
    </w:p>
    <w:p w:rsidR="001E67AE" w:rsidRPr="001E67AE" w:rsidRDefault="001E67AE" w:rsidP="001E67AE">
      <w:pPr>
        <w:rPr>
          <w:lang w:val="en-US"/>
        </w:rPr>
      </w:pPr>
      <w:r w:rsidRPr="001E67AE">
        <w:rPr>
          <w:lang w:val="en-US"/>
        </w:rPr>
        <w:t xml:space="preserve"> 1       157 (  6%)</w:t>
      </w:r>
    </w:p>
    <w:p w:rsidR="001E67AE" w:rsidRPr="001E67AE" w:rsidRDefault="001E67AE" w:rsidP="001E67AE">
      <w:pPr>
        <w:rPr>
          <w:lang w:val="en-US"/>
        </w:rPr>
      </w:pPr>
      <w:r w:rsidRPr="001E67AE">
        <w:rPr>
          <w:lang w:val="en-US"/>
        </w:rPr>
        <w:t xml:space="preserve"> 2       162 (  6%)</w:t>
      </w:r>
    </w:p>
    <w:p w:rsidR="001E67AE" w:rsidRPr="001E67AE" w:rsidRDefault="001E67AE" w:rsidP="001E67AE">
      <w:pPr>
        <w:rPr>
          <w:lang w:val="en-US"/>
        </w:rPr>
      </w:pPr>
      <w:r w:rsidRPr="001E67AE">
        <w:rPr>
          <w:lang w:val="en-US"/>
        </w:rPr>
        <w:t xml:space="preserve"> 3       192 (  8%)</w:t>
      </w:r>
    </w:p>
    <w:p w:rsidR="001E67AE" w:rsidRPr="001E67AE" w:rsidRDefault="001E67AE" w:rsidP="001E67AE">
      <w:pPr>
        <w:rPr>
          <w:lang w:val="en-US"/>
        </w:rPr>
      </w:pPr>
      <w:r w:rsidRPr="001E67AE">
        <w:rPr>
          <w:lang w:val="en-US"/>
        </w:rPr>
        <w:t xml:space="preserve"> 4       289 ( 12%)</w:t>
      </w:r>
    </w:p>
    <w:p w:rsidR="001E67AE" w:rsidRPr="001E67AE" w:rsidRDefault="001E67AE" w:rsidP="001E67AE">
      <w:pPr>
        <w:rPr>
          <w:lang w:val="en-US"/>
        </w:rPr>
      </w:pPr>
      <w:r w:rsidRPr="001E67AE">
        <w:rPr>
          <w:lang w:val="en-US"/>
        </w:rPr>
        <w:t xml:space="preserve"> 5       296 ( 12%)</w:t>
      </w:r>
    </w:p>
    <w:p w:rsidR="001E67AE" w:rsidRPr="001E67AE" w:rsidRDefault="001E67AE" w:rsidP="001E67AE">
      <w:pPr>
        <w:rPr>
          <w:lang w:val="en-US"/>
        </w:rPr>
      </w:pPr>
      <w:r w:rsidRPr="001E67AE">
        <w:rPr>
          <w:lang w:val="en-US"/>
        </w:rPr>
        <w:t xml:space="preserve"> 6       430 ( 17%)</w:t>
      </w:r>
    </w:p>
    <w:p w:rsidR="001E67AE" w:rsidRPr="001E67AE" w:rsidRDefault="001E67AE" w:rsidP="001E67AE">
      <w:pPr>
        <w:rPr>
          <w:lang w:val="en-US"/>
        </w:rPr>
      </w:pPr>
      <w:r w:rsidRPr="001E67AE">
        <w:rPr>
          <w:lang w:val="en-US"/>
        </w:rPr>
        <w:t xml:space="preserve"> 7       124 (  5%)</w:t>
      </w:r>
    </w:p>
    <w:p w:rsidR="001E67AE" w:rsidRPr="001E67AE" w:rsidRDefault="001E67AE" w:rsidP="001E67AE">
      <w:pPr>
        <w:rPr>
          <w:lang w:val="en-US"/>
        </w:rPr>
      </w:pPr>
      <w:r w:rsidRPr="001E67AE">
        <w:rPr>
          <w:lang w:val="en-US"/>
        </w:rPr>
        <w:t xml:space="preserve"> 8       365 ( 15%)</w:t>
      </w:r>
    </w:p>
    <w:p w:rsidR="001E67AE" w:rsidRPr="001E67AE" w:rsidRDefault="001E67AE" w:rsidP="001E67AE">
      <w:pPr>
        <w:rPr>
          <w:lang w:val="en-US"/>
        </w:rPr>
      </w:pPr>
      <w:r w:rsidRPr="001E67AE">
        <w:rPr>
          <w:lang w:val="en-US"/>
        </w:rPr>
        <w:t xml:space="preserve"> 9       249 ( 10%)</w:t>
      </w:r>
    </w:p>
    <w:p w:rsidR="001E67AE" w:rsidRDefault="001261B8" w:rsidP="009A3CE9">
      <w:pPr>
        <w:rPr>
          <w:lang w:val="en-US"/>
        </w:rPr>
      </w:pPr>
      <w:r>
        <w:rPr>
          <w:lang w:val="en-US"/>
        </w:rPr>
        <w:t>LBP</w:t>
      </w:r>
    </w:p>
    <w:p w:rsidR="001261B8" w:rsidRDefault="001261B8" w:rsidP="009A3CE9">
      <w:pPr>
        <w:rPr>
          <w:lang w:val="en-US"/>
        </w:rPr>
      </w:pPr>
      <w:r>
        <w:rPr>
          <w:lang w:val="en-US"/>
        </w:rPr>
        <w:t>Bayesnet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>=== Run information ===</w:t>
      </w:r>
    </w:p>
    <w:p w:rsidR="001261B8" w:rsidRPr="001261B8" w:rsidRDefault="001261B8" w:rsidP="001261B8">
      <w:pPr>
        <w:rPr>
          <w:lang w:val="en-US"/>
        </w:rPr>
      </w:pP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>Scheme:       weka.classifiers.bayes.BayesNet -D -Q weka.classifiers.bayes.net.search.local.K2 -- -P 1 -S BAYES -E weka.classifiers.bayes.net.estimate.SimpleEstimator -- -A 0.5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>Relation:     lbp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>Instances:    2500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lastRenderedPageBreak/>
        <w:t>Attributes:   19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            f1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            f2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            f3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            f4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            f5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            f6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            f7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            f8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            f9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            f10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            f11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            f12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            f13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            f14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            f15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            f16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            f17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            f18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            class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>Test mode:    split 70.0% train, remainder test</w:t>
      </w:r>
    </w:p>
    <w:p w:rsidR="001261B8" w:rsidRPr="001261B8" w:rsidRDefault="001261B8" w:rsidP="001261B8">
      <w:pPr>
        <w:rPr>
          <w:lang w:val="en-US"/>
        </w:rPr>
      </w:pP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>=== Classifier model (full training set) ===</w:t>
      </w:r>
    </w:p>
    <w:p w:rsidR="001261B8" w:rsidRPr="001261B8" w:rsidRDefault="001261B8" w:rsidP="001261B8">
      <w:pPr>
        <w:rPr>
          <w:lang w:val="en-US"/>
        </w:rPr>
      </w:pP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>Bayes Network Classifier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>not using ADTree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>#attributes=19 #classindex=18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>Network structure (nodes followed by parents)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f1(13): class 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f2(22): class 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f3(34): class 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lastRenderedPageBreak/>
        <w:t xml:space="preserve">f4(30): class 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f5(13): class 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f6(20): class 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f7(25): class 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f8(38): class 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f9(34): class 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f10(44): class 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f11(37): class 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f12(36): class 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f13(28): class 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f14(35): class 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f15(30): class 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f16(29): class 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f17(37): class 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f18(42): class 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class(10): 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>LogScore Bayes: -84277.6539783565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>LogScore BDeu: -117025.64819611899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>LogScore MDL: -111727.67643761009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>LogScore ENTROPY: -90997.86653184627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>LogScore AIC: -96296.8665318463</w:t>
      </w:r>
    </w:p>
    <w:p w:rsidR="001261B8" w:rsidRPr="001261B8" w:rsidRDefault="001261B8" w:rsidP="001261B8">
      <w:pPr>
        <w:rPr>
          <w:lang w:val="en-US"/>
        </w:rPr>
      </w:pPr>
    </w:p>
    <w:p w:rsidR="001261B8" w:rsidRPr="001261B8" w:rsidRDefault="001261B8" w:rsidP="001261B8">
      <w:pPr>
        <w:rPr>
          <w:lang w:val="en-US"/>
        </w:rPr>
      </w:pP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>Time taken to build model: 0.13 seconds</w:t>
      </w:r>
    </w:p>
    <w:p w:rsidR="001261B8" w:rsidRPr="001261B8" w:rsidRDefault="001261B8" w:rsidP="001261B8">
      <w:pPr>
        <w:rPr>
          <w:lang w:val="en-US"/>
        </w:rPr>
      </w:pP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>=== Evaluation on test split ===</w:t>
      </w:r>
    </w:p>
    <w:p w:rsidR="001261B8" w:rsidRPr="001261B8" w:rsidRDefault="001261B8" w:rsidP="001261B8">
      <w:pPr>
        <w:rPr>
          <w:lang w:val="en-US"/>
        </w:rPr>
      </w:pP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>Time taken to test model on test split: 0.03 seconds</w:t>
      </w:r>
    </w:p>
    <w:p w:rsidR="001261B8" w:rsidRPr="001261B8" w:rsidRDefault="001261B8" w:rsidP="001261B8">
      <w:pPr>
        <w:rPr>
          <w:lang w:val="en-US"/>
        </w:rPr>
      </w:pP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>=== Summary ===</w:t>
      </w:r>
    </w:p>
    <w:p w:rsidR="001261B8" w:rsidRPr="001261B8" w:rsidRDefault="001261B8" w:rsidP="001261B8">
      <w:pPr>
        <w:rPr>
          <w:lang w:val="en-US"/>
        </w:rPr>
      </w:pP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lastRenderedPageBreak/>
        <w:t>Correctly Classified Instances         717               95.6    %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>Incorrectly Classified Instances        33                4.4    %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>Kappa statistic                          0.9511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>Mean absolute error                      0.0094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>Root mean squared error                  0.0928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>Relative absolute error                  5.1929 %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>Root relative squared error             30.9196 %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Total Number of Instances              750     </w:t>
      </w:r>
    </w:p>
    <w:p w:rsidR="001261B8" w:rsidRPr="001261B8" w:rsidRDefault="001261B8" w:rsidP="001261B8">
      <w:pPr>
        <w:rPr>
          <w:lang w:val="en-US"/>
        </w:rPr>
      </w:pP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>=== Detailed Accuracy By Class ===</w:t>
      </w:r>
    </w:p>
    <w:p w:rsidR="001261B8" w:rsidRPr="001261B8" w:rsidRDefault="001261B8" w:rsidP="001261B8">
      <w:pPr>
        <w:rPr>
          <w:lang w:val="en-US"/>
        </w:rPr>
      </w:pP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               TP Rate  FP Rate  Precision  Recall   F-Measure  MCC      ROC Area  PRC Area  Class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               1.000    0.000    1.000      1.000    1.000      1.000    1.000     1.000     A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               1.000    0.000    1.000      1.000    1.000      1.000    1.000     1.000     B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               0.974    0.006    0.949      0.974    0.961      0.957    0.998     0.977     C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               1.000    0.000    1.000      1.000    1.000      1.000    1.000     1.000     D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               1.000    0.000    1.000      1.000    1.000      1.000    1.000     1.000     E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               1.000    0.000    1.000      1.000    1.000      1.000    1.000     1.000     F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               1.000    0.000    1.000      1.000    1.000      1.000    1.000     1.000     G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               0.859    0.025    0.782      0.859    0.819      0.800    0.991     0.900     H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               1.000    0.000    1.000      1.000    1.000      1.000    1.000     1.000     I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               0.687    0.018    0.793      0.687    0.736      0.714    0.979     0.859     J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Weighted Avg.    0.956    0.005    0.956      0.956    0.955      0.951    0.997     0.976     </w:t>
      </w:r>
    </w:p>
    <w:p w:rsidR="001261B8" w:rsidRPr="001261B8" w:rsidRDefault="001261B8" w:rsidP="001261B8">
      <w:pPr>
        <w:rPr>
          <w:lang w:val="en-US"/>
        </w:rPr>
      </w:pP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>=== Confusion Matrix ===</w:t>
      </w:r>
    </w:p>
    <w:p w:rsidR="001261B8" w:rsidRPr="001261B8" w:rsidRDefault="001261B8" w:rsidP="001261B8">
      <w:pPr>
        <w:rPr>
          <w:lang w:val="en-US"/>
        </w:rPr>
      </w:pP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a  b  c  d  e  f  g  h  i  j   &lt;-- classified as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69  0  0  0  0  0  0  0  0  0 |  a = A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0 77  0  0  0  0  0  0  0  0 |  b = B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0  0 74  0  0  0  0  0  0  2 |  c = C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0  0  0 75  0  0  0  0  0  0 |  d = D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lastRenderedPageBreak/>
        <w:t xml:space="preserve">  0  0  0  0 80  0  0  0  0  0 |  e = E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0  0  0  0  0 86  0  0  0  0 |  f = F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0  0  0  0  0  0 66  0  0  0 |  g = G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0  0  0  0  0  0  0 61  0 10 |  h = H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0  0  0  0  0  0  0  0 83  0 |  i = I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0  0  4  0  0  0  0 17  0 46 |  j = J</w:t>
      </w:r>
    </w:p>
    <w:p w:rsidR="001261B8" w:rsidRDefault="001261B8" w:rsidP="009A3CE9">
      <w:pPr>
        <w:rPr>
          <w:lang w:val="en-US"/>
        </w:rPr>
      </w:pPr>
      <w:r>
        <w:rPr>
          <w:lang w:val="en-US"/>
        </w:rPr>
        <w:t>Naïve Bayes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>=== Run information ===</w:t>
      </w:r>
    </w:p>
    <w:p w:rsidR="001261B8" w:rsidRPr="001261B8" w:rsidRDefault="001261B8" w:rsidP="001261B8">
      <w:pPr>
        <w:rPr>
          <w:lang w:val="en-US"/>
        </w:rPr>
      </w:pP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Scheme:       weka.classifiers.bayes.NaiveBayes 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>Relation:     lbp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>Instances:    2500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>Attributes:   19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            f1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            f2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            f3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            f4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            f5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            f6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            f7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            f8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            f9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            f10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            f11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            f12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            f13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            f14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            f15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            f16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            f17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            f18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lastRenderedPageBreak/>
        <w:t xml:space="preserve">              class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>Test mode:    split 70.0% train, remainder test</w:t>
      </w:r>
    </w:p>
    <w:p w:rsidR="001261B8" w:rsidRPr="001261B8" w:rsidRDefault="001261B8" w:rsidP="001261B8">
      <w:pPr>
        <w:rPr>
          <w:lang w:val="en-US"/>
        </w:rPr>
      </w:pP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>=== Classifier model (full training set) ===</w:t>
      </w:r>
    </w:p>
    <w:p w:rsidR="001261B8" w:rsidRPr="001261B8" w:rsidRDefault="001261B8" w:rsidP="001261B8">
      <w:pPr>
        <w:rPr>
          <w:lang w:val="en-US"/>
        </w:rPr>
      </w:pP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>Naive Bayes Classifier</w:t>
      </w:r>
    </w:p>
    <w:p w:rsidR="001261B8" w:rsidRPr="001261B8" w:rsidRDefault="001261B8" w:rsidP="001261B8">
      <w:pPr>
        <w:rPr>
          <w:lang w:val="en-US"/>
        </w:rPr>
      </w:pP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                  Class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>Attribute               A          B          C          D          E          F          G          H          I          J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                  (0.1)      (0.1)      (0.1)      (0.1)      (0.1)      (0.1)      (0.1)      (0.1)      (0.1)      (0.1)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>=============================================================================================================================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>f1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mean           21566.535 18488.5354 19577.6429 14368.8044 15417.5635  17000.365 11414.5767  20616.436 22304.5921 19602.1792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std. dev.       251.3801   151.1719   164.3156   105.6889   250.4733    168.852   239.8335   278.0315    178.317   730.5792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weight sum           250        250        250        250        250        250        250        250        250        250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precision         7.5729     7.5729     7.5729     7.5729     7.5729     7.5729     7.5729     7.5729     7.5729     7.5729</w:t>
      </w:r>
    </w:p>
    <w:p w:rsidR="001261B8" w:rsidRPr="001261B8" w:rsidRDefault="001261B8" w:rsidP="001261B8">
      <w:pPr>
        <w:rPr>
          <w:lang w:val="en-US"/>
        </w:rPr>
      </w:pP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>f2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mean           4888.3472  1098.8136  3832.7911  2980.0552  2662.1844  3671.1521  2622.8345  4614.6279  4926.7167  4139.2996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std. dev.        188.018    91.1575   225.8642    169.053   250.5445   117.1221     99.834   352.9924   246.6758   355.1537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weight sum           250        250        250        250        250        250        250        250        250        250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precision         3.6048     3.6048     3.6048     3.6048     3.6048     3.6048     3.6048     3.6048     3.6048     3.6048</w:t>
      </w:r>
    </w:p>
    <w:p w:rsidR="001261B8" w:rsidRPr="001261B8" w:rsidRDefault="001261B8" w:rsidP="001261B8">
      <w:pPr>
        <w:rPr>
          <w:lang w:val="en-US"/>
        </w:rPr>
      </w:pP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>f3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mean           2631.0622  3600.4325  2659.5555  1927.1188  2111.2598  2168.2083  1489.6101  2233.8494  2554.6744  2337.5036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lastRenderedPageBreak/>
        <w:t xml:space="preserve">  std. dev.       137.9195   139.6933   151.8313   108.2915     158.87    78.5724    84.5625    91.6941   135.5681   135.1821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weight sum           250        250        250        250        250        250        250        250        250        250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precision         2.3776     2.3776     2.3776     2.3776     2.3776     2.3776     2.3776     2.3776     2.3776     2.3776</w:t>
      </w:r>
    </w:p>
    <w:p w:rsidR="001261B8" w:rsidRPr="001261B8" w:rsidRDefault="001261B8" w:rsidP="001261B8">
      <w:pPr>
        <w:rPr>
          <w:lang w:val="en-US"/>
        </w:rPr>
      </w:pP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>f4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mean           2542.6513  2080.4785   2284.439  2460.9741  2166.8253  2416.5075   1958.329  2443.8564  2440.2889  2415.2015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std. dev.       111.3927    97.5036   134.1919    90.0625   135.7115     90.296    77.8589   128.7911   133.2815   137.5708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weight sum           250        250        250        250        250        250        250        250        250        250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precision         1.5926     1.5926     1.5926     1.5926     1.5926     1.5926     1.5926     1.5926     1.5926     1.5926</w:t>
      </w:r>
    </w:p>
    <w:p w:rsidR="001261B8" w:rsidRPr="001261B8" w:rsidRDefault="001261B8" w:rsidP="001261B8">
      <w:pPr>
        <w:rPr>
          <w:lang w:val="en-US"/>
        </w:rPr>
      </w:pP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>f5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mean           2145.8685  1060.2791  1832.9805  2386.2762  1838.5551  2097.6214  2081.7751  2158.9226  1964.0594  2086.8212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std. dev.       121.4823   139.5873   158.3369   122.2983   160.2097    90.9929    104.714     75.868   109.1386   152.0558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weight sum           250        250        250        250        250        250        250        250        250        250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precision         2.4931     2.4931     2.4931     2.4931     2.4931     2.4931     2.4931     2.4931     2.4931     2.4931</w:t>
      </w:r>
    </w:p>
    <w:p w:rsidR="001261B8" w:rsidRPr="001261B8" w:rsidRDefault="001261B8" w:rsidP="001261B8">
      <w:pPr>
        <w:rPr>
          <w:lang w:val="en-US"/>
        </w:rPr>
      </w:pP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>f6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mean           1881.7721   426.0453  1665.0733  2029.6786  1620.2895  1848.9626  2199.8932  1874.6115  1642.5138  1862.5654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std. dev.       117.5711    106.834   147.1226   149.4624   250.1627    94.7486   138.1184   114.6165    98.3891   131.0808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weight sum           250        250        250        250        250        250        250        250        250        250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precision         2.9936     2.9936     2.9936     2.9936     2.9936     2.9936     2.9936     2.9936     2.9936     2.9936</w:t>
      </w:r>
    </w:p>
    <w:p w:rsidR="001261B8" w:rsidRPr="001261B8" w:rsidRDefault="001261B8" w:rsidP="001261B8">
      <w:pPr>
        <w:rPr>
          <w:lang w:val="en-US"/>
        </w:rPr>
      </w:pP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>f7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lastRenderedPageBreak/>
        <w:t xml:space="preserve">  mean           1855.3399  1305.9127  1810.6659  2086.9729  1979.1817  1996.8401  2619.4972  1866.0629  1593.8532  2010.0912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std. dev.       118.0712   241.1732   158.3619   155.4644   249.0912    102.495   171.4112   139.9042    87.9235   141.1026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weight sum           250        250        250        250        250        250        250        250        250        250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precision         2.4216     2.4216     2.4216     2.4216     2.4216     2.4216     2.4216     2.4216     2.4216     2.4216</w:t>
      </w:r>
    </w:p>
    <w:p w:rsidR="001261B8" w:rsidRPr="001261B8" w:rsidRDefault="001261B8" w:rsidP="001261B8">
      <w:pPr>
        <w:rPr>
          <w:lang w:val="en-US"/>
        </w:rPr>
      </w:pP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>f8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mean           1889.7358  1485.0975  1979.9576  2734.4615  2800.8208  2552.9167  3423.9851  2007.3057  1659.1733  2125.5267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std. dev.        115.215   194.8132   119.3991   158.5081   267.6127    93.1107   163.4906   184.5795   112.5284   180.7148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weight sum           250        250        250        250        250        250        250        250        250        250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precision         2.3939     2.3939     2.3939     2.3939     2.3939     2.3939     2.3939     2.3939     2.3939     2.3939</w:t>
      </w:r>
    </w:p>
    <w:p w:rsidR="001261B8" w:rsidRPr="001261B8" w:rsidRDefault="001261B8" w:rsidP="001261B8">
      <w:pPr>
        <w:rPr>
          <w:lang w:val="en-US"/>
        </w:rPr>
      </w:pP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>f9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mean           1956.2408  3048.7971  2740.3336  4230.2115  4397.1094  3547.0791  4789.8759  2246.1377   1966.233  2768.7918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std. dev.       102.1508    199.057   197.7848   174.1407   227.3964   178.7989   204.6343   269.3829   216.0087   361.3853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weight sum           250        250        250        250        250        250        250        250        250        250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precision         2.7911     2.7911     2.7911     2.7911     2.7911     2.7911     2.7911     2.7911     2.7911     2.7911</w:t>
      </w:r>
    </w:p>
    <w:p w:rsidR="001261B8" w:rsidRPr="001261B8" w:rsidRDefault="001261B8" w:rsidP="001261B8">
      <w:pPr>
        <w:rPr>
          <w:lang w:val="en-US"/>
        </w:rPr>
      </w:pP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>f10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mean           2008.7949  5751.5414  3550.0166   5602.764  6069.2843  4115.6795   6105.993  2331.7845  2223.0199  2888.3337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std. dev.       137.5245   542.6754   451.1812   577.8042  1041.4402   373.5046   266.6575   304.5722   321.7171   513.1805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weight sum           250        250        250        250        250        250        250        250        250        250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precision         4.5387     4.5387     4.5387     4.5387     4.5387     4.5387     4.5387     4.5387     4.5387     4.5387</w:t>
      </w:r>
    </w:p>
    <w:p w:rsidR="001261B8" w:rsidRPr="001261B8" w:rsidRDefault="001261B8" w:rsidP="001261B8">
      <w:pPr>
        <w:rPr>
          <w:lang w:val="en-US"/>
        </w:rPr>
      </w:pP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lastRenderedPageBreak/>
        <w:t>f11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mean            2031.108   5671.268  3114.5337  4510.5179  4930.8712  3837.4225  5965.8205  2158.1295  2048.0378  2801.0918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std. dev.       159.1917   370.7163   239.9484   279.5689   393.9357   220.9595   216.9377   283.1575   198.4957   458.0708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weight sum           250        250        250        250        250        250        250        250        250        250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precision         4.0156     4.0156     4.0156     4.0156     4.0156     4.0156     4.0156     4.0156     4.0156     4.0156</w:t>
      </w:r>
    </w:p>
    <w:p w:rsidR="001261B8" w:rsidRPr="001261B8" w:rsidRDefault="001261B8" w:rsidP="001261B8">
      <w:pPr>
        <w:rPr>
          <w:lang w:val="en-US"/>
        </w:rPr>
      </w:pP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>f12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mean           2010.0672  2424.0249  2404.4445  2930.7049  3036.1053  2898.0355  4701.1834  1862.0482  1766.3054  2165.2268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std. dev.       166.7259   110.1358    144.004   166.5193    256.561    92.6933   300.4823   214.4357    89.1028   216.9973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weight sum           250        250        250        250        250        250        250        250        250        250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precision          3.312      3.312      3.312      3.312      3.312      3.312      3.312      3.312      3.312      3.312</w:t>
      </w:r>
    </w:p>
    <w:p w:rsidR="001261B8" w:rsidRPr="001261B8" w:rsidRDefault="001261B8" w:rsidP="001261B8">
      <w:pPr>
        <w:rPr>
          <w:lang w:val="en-US"/>
        </w:rPr>
      </w:pP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>f13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mean           1999.2016  1767.3792  2202.4621  2164.1953  2161.0672  2231.2229  3505.7875   1737.734  1699.2793  1995.4876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std. dev.        153.176   125.3914   157.4598   197.0176   294.9513   121.2751   224.8313   170.0576   110.8416   203.9738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weight sum           250        250        250        250        250        250        250        250        250        250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precision         2.7633     2.7633     2.7633     2.7633     2.7633     2.7633     2.7633     2.7633     2.7633     2.7633</w:t>
      </w:r>
    </w:p>
    <w:p w:rsidR="001261B8" w:rsidRPr="001261B8" w:rsidRDefault="001261B8" w:rsidP="001261B8">
      <w:pPr>
        <w:rPr>
          <w:lang w:val="en-US"/>
        </w:rPr>
      </w:pP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>f14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mean           2063.4553  1893.9308  1968.9296  2089.7661  1993.3903  2074.3147  2740.8533  1776.0945  1775.6362    1903.49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std. dev.       139.7221   202.4942   150.0629   178.1804   253.9021   129.0575   103.9019    138.214   136.5002   139.2609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weight sum           250        250        250        250        250        250        250        250        250        250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precision         2.0835     2.0835     2.0835     2.0835     2.0835     2.0835     2.0835     2.0835     2.0835     2.0835</w:t>
      </w:r>
    </w:p>
    <w:p w:rsidR="001261B8" w:rsidRPr="001261B8" w:rsidRDefault="001261B8" w:rsidP="001261B8">
      <w:pPr>
        <w:rPr>
          <w:lang w:val="en-US"/>
        </w:rPr>
      </w:pP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>f15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mean           2285.9134  1911.1211  2017.1043  2451.4008  2150.8022  2214.1535  2237.9583  2102.2426  2080.0394  2111.9938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std. dev.        114.786    134.424   138.7785   125.3915   131.7096   103.8594    79.3918   170.5182   136.9103     99.957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weight sum           250        250        250        250        250        250        250        250        250        250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precision         1.9628     1.9628     1.9628     1.9628     1.9628     1.9628     1.9628     1.9628     1.9628     1.9628</w:t>
      </w:r>
    </w:p>
    <w:p w:rsidR="001261B8" w:rsidRPr="001261B8" w:rsidRDefault="001261B8" w:rsidP="001261B8">
      <w:pPr>
        <w:rPr>
          <w:lang w:val="en-US"/>
        </w:rPr>
      </w:pP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>f16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mean            2393.196  2620.5203   2446.674   2739.126  2402.4015  2506.0512  1797.1044  2639.5188  2541.6588  2586.1428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std. dev.        97.5212   129.8682   120.2441   104.0285    85.0581    85.4898      89.14   185.6588   117.0545   102.7975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weight sum           250        250        250        250        250        250        250        250        250        250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precision         1.9586     1.9586     1.9586     1.9586     1.9586     1.9586     1.9586     1.9586     1.9586     1.9586</w:t>
      </w:r>
    </w:p>
    <w:p w:rsidR="001261B8" w:rsidRPr="001261B8" w:rsidRDefault="001261B8" w:rsidP="001261B8">
      <w:pPr>
        <w:rPr>
          <w:lang w:val="en-US"/>
        </w:rPr>
      </w:pP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>f17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mean           2006.4118  2605.4473  2701.7917  2106.6441  2018.5574  2277.1716  1255.3333  2632.6121  2583.9539  2582.7622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std. dev.       131.4013    95.7193   169.1138   168.2955   180.4327    85.2139    62.8607   181.4189   200.9692   122.9236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weight sum           250        250        250        250        250        250        250        250        250        250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precision          2.113      2.113      2.113      2.113      2.113      2.113      2.113      2.113      2.113      2.113</w:t>
      </w:r>
    </w:p>
    <w:p w:rsidR="001261B8" w:rsidRPr="001261B8" w:rsidRDefault="001261B8" w:rsidP="001261B8">
      <w:pPr>
        <w:rPr>
          <w:lang w:val="en-US"/>
        </w:rPr>
      </w:pP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>f18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mean           5347.9244  6264.8229  4714.5765  3704.5157  3745.7669  4050.7598  2593.6552  6203.0483  5733.9085  5121.5128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std. dev.       312.2799  1290.7176   671.0673   430.4952   199.9398   306.7145    97.2938  1473.6507   352.5445   368.8745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weight sum           250        250        250        250        250        250        250        250        250        250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lastRenderedPageBreak/>
        <w:t xml:space="preserve">  precision         5.1053     5.1053     5.1053     5.1053     5.1053     5.1053     5.1053     5.1053     5.1053     5.1053</w:t>
      </w:r>
    </w:p>
    <w:p w:rsidR="001261B8" w:rsidRPr="001261B8" w:rsidRDefault="001261B8" w:rsidP="001261B8">
      <w:pPr>
        <w:rPr>
          <w:lang w:val="en-US"/>
        </w:rPr>
      </w:pPr>
    </w:p>
    <w:p w:rsidR="001261B8" w:rsidRPr="001261B8" w:rsidRDefault="001261B8" w:rsidP="001261B8">
      <w:pPr>
        <w:rPr>
          <w:lang w:val="en-US"/>
        </w:rPr>
      </w:pPr>
    </w:p>
    <w:p w:rsidR="001261B8" w:rsidRPr="001261B8" w:rsidRDefault="001261B8" w:rsidP="001261B8">
      <w:pPr>
        <w:rPr>
          <w:lang w:val="en-US"/>
        </w:rPr>
      </w:pP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>Time taken to build model: 0.05 seconds</w:t>
      </w:r>
    </w:p>
    <w:p w:rsidR="001261B8" w:rsidRPr="001261B8" w:rsidRDefault="001261B8" w:rsidP="001261B8">
      <w:pPr>
        <w:rPr>
          <w:lang w:val="en-US"/>
        </w:rPr>
      </w:pP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>=== Evaluation on test split ===</w:t>
      </w:r>
    </w:p>
    <w:p w:rsidR="001261B8" w:rsidRPr="001261B8" w:rsidRDefault="001261B8" w:rsidP="001261B8">
      <w:pPr>
        <w:rPr>
          <w:lang w:val="en-US"/>
        </w:rPr>
      </w:pP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>Time taken to test model on test split: 0.24 seconds</w:t>
      </w:r>
    </w:p>
    <w:p w:rsidR="001261B8" w:rsidRPr="001261B8" w:rsidRDefault="001261B8" w:rsidP="001261B8">
      <w:pPr>
        <w:rPr>
          <w:lang w:val="en-US"/>
        </w:rPr>
      </w:pP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>=== Summary ===</w:t>
      </w:r>
    </w:p>
    <w:p w:rsidR="001261B8" w:rsidRPr="001261B8" w:rsidRDefault="001261B8" w:rsidP="001261B8">
      <w:pPr>
        <w:rPr>
          <w:lang w:val="en-US"/>
        </w:rPr>
      </w:pP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>Correctly Classified Instances         708               94.4    %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>Incorrectly Classified Instances        42                5.6    %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>Kappa statistic                          0.9377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>Mean absolute error                      0.0113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>Root mean squared error                  0.1033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>Relative absolute error                  6.2549 %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>Root relative squared error             34.4024 %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Total Number of Instances              750     </w:t>
      </w:r>
    </w:p>
    <w:p w:rsidR="001261B8" w:rsidRPr="001261B8" w:rsidRDefault="001261B8" w:rsidP="001261B8">
      <w:pPr>
        <w:rPr>
          <w:lang w:val="en-US"/>
        </w:rPr>
      </w:pP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>=== Detailed Accuracy By Class ===</w:t>
      </w:r>
    </w:p>
    <w:p w:rsidR="001261B8" w:rsidRPr="001261B8" w:rsidRDefault="001261B8" w:rsidP="001261B8">
      <w:pPr>
        <w:rPr>
          <w:lang w:val="en-US"/>
        </w:rPr>
      </w:pP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               TP Rate  FP Rate  Precision  Recall   F-Measure  MCC      ROC Area  PRC Area  Class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               1.000    0.000    1.000      1.000    1.000      1.000    1.000     1.000     A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               1.000    0.000    1.000      1.000    1.000      1.000    1.000     1.000     B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               0.934    0.009    0.922      0.934    0.928      0.920    0.997     0.967     C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               0.987    0.000    1.000      0.987    0.993      0.993    1.000     1.000     D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               1.000    0.001    0.988      1.000    0.994      0.993    1.000     1.000     E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               1.000    0.000    1.000      1.000    1.000      1.000    1.000     1.000     F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lastRenderedPageBreak/>
        <w:t xml:space="preserve">                 1.000    0.000    1.000      1.000    1.000      1.000    1.000     1.000     G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               0.817    0.025    0.773      0.817    0.795      0.773    0.989     0.888     H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               1.000    0.000    1.000      1.000    1.000      1.000    1.000     1.000     I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               0.657    0.026    0.710      0.657    0.682      0.653    0.966     0.780     J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Weighted Avg.    0.944    0.006    0.943      0.944    0.944      0.938    0.996     0.966     </w:t>
      </w:r>
    </w:p>
    <w:p w:rsidR="001261B8" w:rsidRPr="001261B8" w:rsidRDefault="001261B8" w:rsidP="001261B8">
      <w:pPr>
        <w:rPr>
          <w:lang w:val="en-US"/>
        </w:rPr>
      </w:pP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>=== Confusion Matrix ===</w:t>
      </w:r>
    </w:p>
    <w:p w:rsidR="001261B8" w:rsidRPr="001261B8" w:rsidRDefault="001261B8" w:rsidP="001261B8">
      <w:pPr>
        <w:rPr>
          <w:lang w:val="en-US"/>
        </w:rPr>
      </w:pP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a  b  c  d  e  f  g  h  i  j   &lt;-- classified as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69  0  0  0  0  0  0  0  0  0 |  a = A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0 77  0  0  0  0  0  0  0  0 |  b = B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0  0 71  0  0  0  0  0  0  5 |  c = C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0  0  0 74  1  0  0  0  0  0 |  d = D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0  0  0  0 80  0  0  0  0  0 |  e = E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0  0  0  0  0 86  0  0  0  0 |  f = F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0  0  0  0  0  0 66  0  0  0 |  g = G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0  0  0  0  0  0  0 58  0 13 |  h = H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0  0  0  0  0  0  0  0 83  0 |  i = I</w:t>
      </w:r>
    </w:p>
    <w:p w:rsidR="001261B8" w:rsidRPr="001261B8" w:rsidRDefault="001261B8" w:rsidP="001261B8">
      <w:pPr>
        <w:rPr>
          <w:lang w:val="en-US"/>
        </w:rPr>
      </w:pPr>
      <w:r w:rsidRPr="001261B8">
        <w:rPr>
          <w:lang w:val="en-US"/>
        </w:rPr>
        <w:t xml:space="preserve">  0  0  6  0  0  0  0 17  0 44 |  j = J</w:t>
      </w:r>
    </w:p>
    <w:p w:rsidR="001261B8" w:rsidRDefault="001A3C82" w:rsidP="009A3CE9">
      <w:pPr>
        <w:rPr>
          <w:lang w:val="en-US"/>
        </w:rPr>
      </w:pPr>
      <w:r>
        <w:rPr>
          <w:lang w:val="en-US"/>
        </w:rPr>
        <w:t>logistic</w:t>
      </w: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>=== Run information ===</w:t>
      </w:r>
    </w:p>
    <w:p w:rsidR="001A3C82" w:rsidRPr="001A3C82" w:rsidRDefault="001A3C82" w:rsidP="001A3C82">
      <w:pPr>
        <w:rPr>
          <w:lang w:val="en-US"/>
        </w:rPr>
      </w:pP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>Scheme:       weka.classifiers.functions.Logistic -R 1.0E-8 -M -1 -num-decimal-places 4</w:t>
      </w: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>Relation:     lbp</w:t>
      </w: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>Instances:    2500</w:t>
      </w: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>Attributes:   19</w:t>
      </w: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 xml:space="preserve">              f1</w:t>
      </w: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 xml:space="preserve">              f2</w:t>
      </w: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 xml:space="preserve">              f3</w:t>
      </w: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 xml:space="preserve">              f4</w:t>
      </w: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 xml:space="preserve">              f5</w:t>
      </w: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lastRenderedPageBreak/>
        <w:t xml:space="preserve">              f6</w:t>
      </w: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 xml:space="preserve">              f7</w:t>
      </w: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 xml:space="preserve">              f8</w:t>
      </w: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 xml:space="preserve">              f9</w:t>
      </w: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 xml:space="preserve">              f10</w:t>
      </w: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 xml:space="preserve">              f11</w:t>
      </w: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 xml:space="preserve">              f12</w:t>
      </w: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 xml:space="preserve">              f13</w:t>
      </w: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 xml:space="preserve">              f14</w:t>
      </w: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 xml:space="preserve">              f15</w:t>
      </w: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 xml:space="preserve">              f16</w:t>
      </w: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 xml:space="preserve">              f17</w:t>
      </w: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 xml:space="preserve">              f18</w:t>
      </w: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 xml:space="preserve">              class</w:t>
      </w: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>Test mode:    split 70.0% train, remainder test</w:t>
      </w:r>
    </w:p>
    <w:p w:rsidR="001A3C82" w:rsidRPr="001A3C82" w:rsidRDefault="001A3C82" w:rsidP="001A3C82">
      <w:pPr>
        <w:rPr>
          <w:lang w:val="en-US"/>
        </w:rPr>
      </w:pP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>=== Classifier model (full training set) ===</w:t>
      </w:r>
    </w:p>
    <w:p w:rsidR="001A3C82" w:rsidRPr="001A3C82" w:rsidRDefault="001A3C82" w:rsidP="001A3C82">
      <w:pPr>
        <w:rPr>
          <w:lang w:val="en-US"/>
        </w:rPr>
      </w:pP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>Logistic Regression with ridge parameter of 1.0E-8</w:t>
      </w: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>Coefficients...</w:t>
      </w: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 xml:space="preserve">               Class</w:t>
      </w: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>Variable           A        B        C        D        E        F        G        H        I</w:t>
      </w: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>============================================================================================</w:t>
      </w: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>f1            0.0145   0.0022  -0.0013  -0.0046   0.0164   0.0059  -0.0075   0.0024   0.0261</w:t>
      </w: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>f2           -0.0326  -0.0387  -0.0007   -0.027  -0.0866  -0.0363   0.0281  -0.0001  -0.0561</w:t>
      </w: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>f3           -0.0077   0.0258   0.0103   0.0097   -0.031   -0.015   0.0166  -0.0192  -0.0654</w:t>
      </w: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>f4            0.0673   0.0515  -0.0211   0.0697   0.0281   0.0947  -0.0317  -0.0205  -0.0482</w:t>
      </w: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>f5            0.0664   0.0565   -0.006   0.0424  -0.1843   0.0265   0.0299  -0.0174  -0.0418</w:t>
      </w: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>f6            0.0387  -0.0164  -0.0167  -0.0152   0.0827  -0.0061   0.0358   0.0078   0.0429</w:t>
      </w: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>f7           -0.0718  -0.0773  -0.0029  -0.0854  -0.0935  -0.0805   0.0446  -0.0312  -0.0745</w:t>
      </w: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lastRenderedPageBreak/>
        <w:t>f8            0.0025    0.081   0.0289   0.0642    0.119   0.0674   0.0412   0.0153  -0.0815</w:t>
      </w: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>f9           -0.0907  -0.1043  -0.0564   0.0082  -0.0586  -0.0338  -0.1545   0.0012  -0.0847</w:t>
      </w: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>f10          -0.0084   0.0192   0.0043   0.0228   0.0533  -0.0155   0.0347   0.0001   0.0216</w:t>
      </w: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>f11           0.0508   0.0356   0.0184   -0.004  -0.0652   0.0306   0.0583  -0.0118  -0.0091</w:t>
      </w: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>f12           0.0273   0.0113    0.005  -0.0241   0.0597   0.0409  -0.0099  -0.0016  -0.0211</w:t>
      </w: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>f13          -0.0495  -0.0421   0.0285  -0.0722  -0.1218  -0.0403   0.0047  -0.0022  -0.0746</w:t>
      </w: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>f14           0.0025   0.0101  -0.0083   0.0814   0.0916   0.0113   0.0259   0.0159  -0.0089</w:t>
      </w: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>f15          -0.0246   0.0608  -0.0116   0.1632   0.1337  -0.0181  -0.0639   0.0056  -0.0047</w:t>
      </w: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>f16          -0.0297   -0.009  -0.0065   0.0343   0.0076  -0.0142  -0.0959  -0.0005   -0.033</w:t>
      </w: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>f17          -0.1796  -0.1081   0.0267  -0.0805  -0.1432   -0.097  -0.0763   0.0066  -0.0645</w:t>
      </w: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>f18          -0.0452  -0.0023  -0.0008   0.0225  -0.0125  -0.0075  -0.0172    0.001   -0.031</w:t>
      </w: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>Intercept   558.1197 107.4621  46.6785 -495.849 329.0234 157.6352 475.4243  65.69991059.7224</w:t>
      </w:r>
    </w:p>
    <w:p w:rsidR="001A3C82" w:rsidRPr="001A3C82" w:rsidRDefault="001A3C82" w:rsidP="001A3C82">
      <w:pPr>
        <w:rPr>
          <w:lang w:val="en-US"/>
        </w:rPr>
      </w:pPr>
    </w:p>
    <w:p w:rsidR="001A3C82" w:rsidRPr="001A3C82" w:rsidRDefault="001A3C82" w:rsidP="001A3C82">
      <w:pPr>
        <w:rPr>
          <w:lang w:val="en-US"/>
        </w:rPr>
      </w:pP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>Odds Ratios...</w:t>
      </w: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 xml:space="preserve">               Class</w:t>
      </w: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>Variable           A        B        C        D        E        F        G        H        I</w:t>
      </w: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>============================================================================================</w:t>
      </w: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>f1            1.0146   1.0022   0.9987   0.9954   1.0165    1.006   0.9925   1.0024   1.0265</w:t>
      </w: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>f2             0.968    0.962   0.9993   0.9733    0.917   0.9644   1.0284   0.9999   0.9454</w:t>
      </w: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>f3            0.9923   1.0262   1.0103   1.0097   0.9695   0.9851   1.0168    0.981   0.9367</w:t>
      </w: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>f4            1.0696   1.0529   0.9792   1.0722   1.0285   1.0993   0.9688   0.9797    0.953</w:t>
      </w: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>f5            1.0687   1.0581   0.9941   1.0434   0.8317   1.0269   1.0304   0.9827    0.959</w:t>
      </w: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>f6            1.0395   0.9838   0.9834   0.9849   1.0862    0.994   1.0364   1.0079   1.0438</w:t>
      </w: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>f7            0.9308   0.9256   0.9971   0.9181   0.9108   0.9226   1.0456   0.9693   0.9282</w:t>
      </w: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>f8            1.0025   1.0844   1.0293   1.0663   1.1264   1.0698    1.042   1.0154   0.9218</w:t>
      </w: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>f9            0.9133   0.9009   0.9451   1.0082   0.9431   0.9668   0.8568   1.0012   0.9188</w:t>
      </w: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>f10           0.9916   1.0194   1.0043   1.0231   1.0548   0.9846   1.0353   1.0001   1.0219</w:t>
      </w: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>f11           1.0521   1.0363   1.0185    0.996   0.9368   1.0311     1.06   0.9882   0.9909</w:t>
      </w: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>f12           1.0277   1.0114    1.005   0.9762   1.0615   1.0418   0.9901   0.9984   0.9792</w:t>
      </w: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lastRenderedPageBreak/>
        <w:t>f13           0.9517   0.9587   1.0289   0.9303   0.8853   0.9605   1.0047   0.9978   0.9282</w:t>
      </w: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>f14           1.0025   1.0101   0.9917   1.0849   1.0959   1.0113   1.0263    1.016   0.9912</w:t>
      </w: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>f15           0.9757   1.0627   0.9885   1.1773   1.1431    0.982   0.9381   1.0056   0.9953</w:t>
      </w: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>f16           0.9708    0.991   0.9935   1.0349   1.0077   0.9859   0.9085   0.9995   0.9675</w:t>
      </w: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>f17           0.8356   0.8975   1.0271   0.9227   0.8666   0.9075   0.9266   1.0066   0.9375</w:t>
      </w: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>f18           0.9558   0.9977   0.9992   1.0227   0.9876   0.9925    0.983    1.001   0.9695</w:t>
      </w:r>
    </w:p>
    <w:p w:rsidR="001A3C82" w:rsidRPr="001A3C82" w:rsidRDefault="001A3C82" w:rsidP="001A3C82">
      <w:pPr>
        <w:rPr>
          <w:lang w:val="en-US"/>
        </w:rPr>
      </w:pPr>
    </w:p>
    <w:p w:rsidR="001A3C82" w:rsidRPr="001A3C82" w:rsidRDefault="001A3C82" w:rsidP="001A3C82">
      <w:pPr>
        <w:rPr>
          <w:lang w:val="en-US"/>
        </w:rPr>
      </w:pP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>Time taken to build model: 2.66 seconds</w:t>
      </w:r>
    </w:p>
    <w:p w:rsidR="001A3C82" w:rsidRPr="001A3C82" w:rsidRDefault="001A3C82" w:rsidP="001A3C82">
      <w:pPr>
        <w:rPr>
          <w:lang w:val="en-US"/>
        </w:rPr>
      </w:pP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>=== Evaluation on test split ===</w:t>
      </w:r>
    </w:p>
    <w:p w:rsidR="001A3C82" w:rsidRPr="001A3C82" w:rsidRDefault="001A3C82" w:rsidP="001A3C82">
      <w:pPr>
        <w:rPr>
          <w:lang w:val="en-US"/>
        </w:rPr>
      </w:pP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>Time taken to test model on test split: 0.01 seconds</w:t>
      </w:r>
    </w:p>
    <w:p w:rsidR="001A3C82" w:rsidRPr="001A3C82" w:rsidRDefault="001A3C82" w:rsidP="001A3C82">
      <w:pPr>
        <w:rPr>
          <w:lang w:val="en-US"/>
        </w:rPr>
      </w:pP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>=== Summary ===</w:t>
      </w:r>
    </w:p>
    <w:p w:rsidR="001A3C82" w:rsidRPr="001A3C82" w:rsidRDefault="001A3C82" w:rsidP="001A3C82">
      <w:pPr>
        <w:rPr>
          <w:lang w:val="en-US"/>
        </w:rPr>
      </w:pP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>Correctly Classified Instances         727               96.9333 %</w:t>
      </w: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>Incorrectly Classified Instances        23                3.0667 %</w:t>
      </w: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>Kappa statistic                          0.9659</w:t>
      </w: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 xml:space="preserve">Mean absolute error                      0.007 </w:t>
      </w: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>Root mean squared error                  0.0775</w:t>
      </w: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>Relative absolute error                  3.8843 %</w:t>
      </w: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>Root relative squared error             25.8062 %</w:t>
      </w: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 xml:space="preserve">Total Number of Instances              750     </w:t>
      </w:r>
    </w:p>
    <w:p w:rsidR="001A3C82" w:rsidRPr="001A3C82" w:rsidRDefault="001A3C82" w:rsidP="001A3C82">
      <w:pPr>
        <w:rPr>
          <w:lang w:val="en-US"/>
        </w:rPr>
      </w:pP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>=== Detailed Accuracy By Class ===</w:t>
      </w:r>
    </w:p>
    <w:p w:rsidR="001A3C82" w:rsidRPr="001A3C82" w:rsidRDefault="001A3C82" w:rsidP="001A3C82">
      <w:pPr>
        <w:rPr>
          <w:lang w:val="en-US"/>
        </w:rPr>
      </w:pP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 xml:space="preserve">                 TP Rate  FP Rate  Precision  Recall   F-Measure  MCC      ROC Area  PRC Area  Class</w:t>
      </w: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 xml:space="preserve">                 0.971    0.003    0.971      0.971    0.971      0.968    0.998     0.969     A</w:t>
      </w: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 xml:space="preserve">                 0.987    0.000    1.000      0.987    0.993      0.993    0.999     0.995     B</w:t>
      </w: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 xml:space="preserve">                 0.921    0.006    0.946      0.921    0.933      0.926    0.995     0.956     C</w:t>
      </w: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lastRenderedPageBreak/>
        <w:t xml:space="preserve">                 1.000    0.000    1.000      1.000    1.000      1.000    1.000     1.000     D</w:t>
      </w: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 xml:space="preserve">                 1.000    0.003    0.976      1.000    0.988      0.986    1.000     0.999     E</w:t>
      </w: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 xml:space="preserve">                 0.977    0.006    0.955      0.977    0.966      0.961    0.999     0.995     F</w:t>
      </w: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 xml:space="preserve">                 1.000    0.000    1.000      1.000    1.000      1.000    1.000     1.000     G</w:t>
      </w: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 xml:space="preserve">                 1.000    0.007    0.934      1.000    0.966      0.963    0.997     0.944     H</w:t>
      </w: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 xml:space="preserve">                 0.988    0.001    0.988      0.988    0.988      0.986    1.000     0.998     I</w:t>
      </w: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 xml:space="preserve">                 0.836    0.007    0.918      0.836    0.875      0.865    0.976     0.848     J</w:t>
      </w: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 xml:space="preserve">Weighted Avg.    0.969    0.003    0.969      0.969    0.969      0.966    0.997     0.972     </w:t>
      </w:r>
    </w:p>
    <w:p w:rsidR="001A3C82" w:rsidRPr="001A3C82" w:rsidRDefault="001A3C82" w:rsidP="001A3C82">
      <w:pPr>
        <w:rPr>
          <w:lang w:val="en-US"/>
        </w:rPr>
      </w:pP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>=== Confusion Matrix ===</w:t>
      </w:r>
    </w:p>
    <w:p w:rsidR="001A3C82" w:rsidRPr="001A3C82" w:rsidRDefault="001A3C82" w:rsidP="001A3C82">
      <w:pPr>
        <w:rPr>
          <w:lang w:val="en-US"/>
        </w:rPr>
      </w:pP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 xml:space="preserve">  a  b  c  d  e  f  g  h  i  j   &lt;-- classified as</w:t>
      </w: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 xml:space="preserve"> 67  0  0  0  0  0  0  0  1  1 |  a = A</w:t>
      </w: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 xml:space="preserve">  1 76  0  0  0  0  0  0  0  0 |  b = B</w:t>
      </w: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 xml:space="preserve">  0  0 70  0  0  2  0  0  0  4 |  c = C</w:t>
      </w: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 xml:space="preserve">  0  0  0 75  0  0  0  0  0  0 |  d = D</w:t>
      </w: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 xml:space="preserve">  0  0  0  0 80  0  0  0  0  0 |  e = E</w:t>
      </w: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 xml:space="preserve">  0  0  0  0  2 84  0  0  0  0 |  f = F</w:t>
      </w: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 xml:space="preserve">  0  0  0  0  0  0 66  0  0  0 |  g = G</w:t>
      </w: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 xml:space="preserve">  0  0  0  0  0  0  0 71  0  0 |  h = H</w:t>
      </w: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 xml:space="preserve">  1  0  0  0  0  0  0  0 82  0 |  i = I</w:t>
      </w:r>
    </w:p>
    <w:p w:rsidR="001A3C82" w:rsidRPr="001A3C82" w:rsidRDefault="001A3C82" w:rsidP="001A3C82">
      <w:pPr>
        <w:rPr>
          <w:lang w:val="en-US"/>
        </w:rPr>
      </w:pPr>
      <w:r w:rsidRPr="001A3C82">
        <w:rPr>
          <w:lang w:val="en-US"/>
        </w:rPr>
        <w:t xml:space="preserve">  0  0  4  0  0  2  0  5  0 56 |  j = J</w:t>
      </w:r>
    </w:p>
    <w:p w:rsidR="001A3C82" w:rsidRDefault="001A3C82" w:rsidP="009A3CE9">
      <w:pPr>
        <w:rPr>
          <w:lang w:val="en-US"/>
        </w:rPr>
      </w:pPr>
    </w:p>
    <w:p w:rsidR="00E23A7C" w:rsidRDefault="00E23A7C" w:rsidP="009A3CE9">
      <w:pPr>
        <w:rPr>
          <w:lang w:val="en-US"/>
        </w:rPr>
      </w:pPr>
      <w:r>
        <w:rPr>
          <w:lang w:val="en-US"/>
        </w:rPr>
        <w:t>MLP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>=== Run information ===</w:t>
      </w:r>
    </w:p>
    <w:p w:rsidR="00E23A7C" w:rsidRPr="00E23A7C" w:rsidRDefault="00E23A7C" w:rsidP="00E23A7C">
      <w:pPr>
        <w:rPr>
          <w:lang w:val="en-US"/>
        </w:rPr>
      </w:pP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>Scheme:       weka.classifiers.functions.MultilayerPerceptron -L 0.3 -M 0.2 -N 500 -V 0 -S 0 -E 20 -H a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>Relation:     lbp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>Instances:    2500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>Attributes:   19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          f1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lastRenderedPageBreak/>
        <w:t xml:space="preserve">              f2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          f3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          f4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          f5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          f6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          f7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          f8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          f9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          f10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          f11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          f12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          f13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          f14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          f15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          f16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          f17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          f18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          class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>Test mode:    split 70.0% train, remainder test</w:t>
      </w:r>
    </w:p>
    <w:p w:rsidR="00E23A7C" w:rsidRPr="00E23A7C" w:rsidRDefault="00E23A7C" w:rsidP="00E23A7C">
      <w:pPr>
        <w:rPr>
          <w:lang w:val="en-US"/>
        </w:rPr>
      </w:pP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>=== Classifier model (full training set) ===</w:t>
      </w:r>
    </w:p>
    <w:p w:rsidR="00E23A7C" w:rsidRPr="00E23A7C" w:rsidRDefault="00E23A7C" w:rsidP="00E23A7C">
      <w:pPr>
        <w:rPr>
          <w:lang w:val="en-US"/>
        </w:rPr>
      </w:pP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>Sigmoid Node 0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Inputs    Weights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Threshold    -0.956924224551228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10    -1.4319307891866717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11    1.6398739036163419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12    1.929060236476168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13    1.2612860900774128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14    -2.547635320336057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15    -7.381843488228905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lastRenderedPageBreak/>
        <w:t xml:space="preserve">    Node 16    -4.058723601908499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17    3.69420907706581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18    -4.511376431975325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19    -1.6158031038902152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20    -2.3922447885097884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21    6.080613581372317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22    -5.622329661749906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23    -3.7769450740019526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>Sigmoid Node 1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Inputs    Weights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Threshold    -2.1826333323703127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10    0.58776568937635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11    -2.1329202434148296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12    0.5998611696079948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13    -6.423521969362982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14    -3.40112033502975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15    0.9060471844515783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16    -0.11899761748865038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17    -2.086392510863538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18    -4.584775784640015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19    1.8821421984422686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20    2.75066435646554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21    -1.2334071112243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22    2.64672480909157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23    -0.7837952573668056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>Sigmoid Node 2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Inputs    Weights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Threshold    -6.203053068263776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10    -2.422889970395258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11    -3.141609789142962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12    1.3177979109895381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lastRenderedPageBreak/>
        <w:t xml:space="preserve">    Node 13    0.9136557939571127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14    6.076391083093455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15    2.8191361666777337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16    13.165226322098022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17    4.539175871507295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18    -13.083887276962919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19    -5.481736272843555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20    -7.777558591807854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21    -5.297776149193015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22    -3.313749624903141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23    -3.4646742625977276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>Sigmoid Node 3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Inputs    Weights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Threshold    -3.9707912969352144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10    -6.725400816006422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11    4.152195435585468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12    -4.224265075032279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13    0.4013566100105023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14    2.321699351005842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15    -2.061468679958012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16    -2.505487964671232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17    -4.595502018323518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18    -1.1264483884252274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19    -6.384505770294927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20    5.914587373306231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21    -1.4019134824553205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22    -1.9169019236121847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23    5.538367018123881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>Sigmoid Node 4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Inputs    Weights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Threshold    -1.7450756138444963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lastRenderedPageBreak/>
        <w:t xml:space="preserve">    Node 10    3.6041829863680346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11    -6.636313899121321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12    -4.875851862301169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13    -8.294985012561295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14    2.805466200651452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15    1.5504590879868214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16    -1.0496873432241427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17    -5.673669602004458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18    3.6701910724005287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19    -3.559686184889451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20    6.161464501064604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21    -6.641286966364167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22    -3.6348529924942907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23    -6.516901485373669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>Sigmoid Node 5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Inputs    Weights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Threshold    -0.9942686628903147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10    0.6019467309824857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11    -1.2937783844834696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12    -11.206800213308847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13    2.0663506651218486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14    0.029460144212678955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15    -1.8393950716703351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16    1.71141401789622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17    -0.48132992408923103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18    3.8911453013555612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19    -0.46472997662405247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20    -10.299904935674443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21    -0.042263163599443446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22    -2.8946155739957815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23    -0.676861945122653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lastRenderedPageBreak/>
        <w:t>Sigmoid Node 6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Inputs    Weights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Threshold    -3.8316580139667478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10    -4.240217418495029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11    1.6390307011728078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12    -2.962751607969436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13    -4.914762897564159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14    -0.08791482252354506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15    -2.712532088140633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16    -0.4247825435197858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17    2.94391642344948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18    -1.2441893737061258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19    3.5815925816877687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20    -0.11924850942195216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21    5.9119318132087075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22    -2.0585950786466896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23    -4.251734108656103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>Sigmoid Node 7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Inputs    Weights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Threshold    -2.143011123097932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10    -5.267178395855644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11    7.2626913218143825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12    2.3295621191380267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13    0.09607627501755969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14    6.951343002617699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15    10.941892410411832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16    -10.20402546849685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17    -13.405572977230108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18    -4.992423397369359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19    -1.70599414220641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20    -3.6938368829559463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lastRenderedPageBreak/>
        <w:t xml:space="preserve">    Node 21    -2.1423554058514283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22    1.4434094577744272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23    -6.679844047982708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>Sigmoid Node 8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Inputs    Weights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Threshold    -4.747397507316311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10    -1.384931561815438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11    -6.627888288241036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12    -2.05526952647761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13    -0.7354894709541379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14    -2.233553898043781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15    3.9419839251142568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16    -7.37815601021768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17    5.917804687881612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18    -9.993219162911027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19    -4.99032143008567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20    -3.527528372016124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21    -5.517448764621008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22    7.064135113134342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23    4.079670285576201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>Sigmoid Node 9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Inputs    Weights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Threshold    -3.2264562823193788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10    1.168928011668402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11    -13.249064270709265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12    12.483352225613254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13    -1.5198163438710666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14    -12.04956506854727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15    -8.418143401545718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16    -0.888888687827762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17    -8.221020946769954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lastRenderedPageBreak/>
        <w:t xml:space="preserve">    Node 18    11.242748991324243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19    -0.05616346157919644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20    -2.843215741609394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21    -8.185166616331378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22    -10.928423858717881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23    5.698398677739067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>Sigmoid Node 10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Inputs    Weights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Threshold    1.6500764349460268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    2.425331701822663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2    -1.8630769342286257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3    6.588212509294277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4    -1.0309321385648524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5    -0.9353862946860729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6    -0.9759540480961435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7    4.465808868013096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8    -0.4051420664082213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9    -0.37374041272864983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0    -1.914665810781072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1    0.9466392476533115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2    -2.3105804084103667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3    0.20639926528484054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4    -0.25040142561875117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5    -2.488048271140449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6    0.01287066303580852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7    0.2102143462311909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8    -3.987298172232715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>Sigmoid Node 11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Inputs    Weights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Threshold    -5.539691680314904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    0.6771549542722181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lastRenderedPageBreak/>
        <w:t xml:space="preserve">    Attrib f2    1.5725623007085416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3    -15.524614725038283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4    0.2273802702021697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5    3.5978724569749203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6    -0.30488978962574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7    -6.23453758927937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8    4.225995357297618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9    -0.13089003735217072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0    2.374812301781817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1    -2.9945822113385936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2    5.893072815099932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3    -3.233266375510032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4    -3.14815992403735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5    4.0839419956818075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6    4.315538384270836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7    -1.5645778588285078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8    4.958768828013282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>Sigmoid Node 12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Inputs    Weights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Threshold    -4.1868602751477555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    6.535199093349594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2    0.16562621806196726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3    2.9460110498599956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4    -2.9857262282731845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5    -2.4838262226359626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6    -0.41966065883823167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7    3.217643605254574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8    -2.327795285570339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9    -3.7261384496822694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0    -3.219430564949928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1    -3.139764047855251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lastRenderedPageBreak/>
        <w:t xml:space="preserve">    Attrib f12    -3.3152139579583677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3    0.49553216884211765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4    -0.1398332527870808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5    -0.014452110155252353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6    1.493434506963172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7    3.3938494008193256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8    0.7757779410308674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>Sigmoid Node 13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Inputs    Weights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Threshold    -1.100151130653516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    0.2386242652805968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2    4.268917435843231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3    -3.5322697341677927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4    0.2871564833674664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5    2.692718010390214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6    0.971025988370616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7    -2.1126285692702247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8    -2.5286635098917163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9    -0.04232899914692298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0    -2.032390322936959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1    -1.3835909033722242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2    0.6530985234978084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3    0.48652290856500197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4    -1.1818480785921284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5    0.16005703599940127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6    1.7926235700331976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7    4.477638825195924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8    0.6456610309444833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>Sigmoid Node 14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Inputs    Weights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Threshold    -3.89291793327955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lastRenderedPageBreak/>
        <w:t xml:space="preserve">    Attrib f1    -0.4642100318875812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2    1.150014761151438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3    -5.529165597171058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4    3.031794459132716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5    3.403708493265672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6    4.51658827546036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7    3.2048769778256436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8    2.259606573564086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9    -0.9362051620577844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0    7.3076000286148375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1    2.5398266376581153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2    0.7955680840497154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3    0.5530854827205399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4    3.321173455620028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5    2.014527571147751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6    3.631813155240081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7    5.8750907499052145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8    -12.648289840825445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>Sigmoid Node 15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Inputs    Weights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Threshold    0.15926822451670528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    3.791786584695531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2    -6.42580613288944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3    -0.27180741231917827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4    -5.563214205998141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5    -10.028515621472664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6    -2.4492809855334507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7    -8.106873391139796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8    -2.110472425730263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9    -2.468556128734944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0    8.730977103500123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lastRenderedPageBreak/>
        <w:t xml:space="preserve">    Attrib f11    -2.8051019202073473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2    -5.411824107256473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3    -2.0928284291866244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4    -1.7116400745786924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5    2.951650447757118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6    0.8631028700922806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7    9.53982685258267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8    1.5183976299240152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>Sigmoid Node 16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Inputs    Weights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Threshold    11.151268102633772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    -9.356320592252917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2    -3.9481290564231646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3    5.319607522406621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4    0.19612407138588958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5    0.8367651649060589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6    0.12416317986207857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7    -0.40041024385953483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8    -0.7319068350096647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9    -3.840122742367478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0    5.263551030251799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1    2.5376227763492234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2    2.034044000182118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3    1.7896455884418778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4    -1.5215444920898094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5    -2.0109372797707374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6    -1.3451912480810164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7    2.090633571356908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8    0.7743242586413571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>Sigmoid Node 17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Inputs    Weights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lastRenderedPageBreak/>
        <w:t xml:space="preserve">    Threshold    -1.126588915821084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    5.1748503361541704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2    6.199371417085389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3    1.2599051538490922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4    0.4712426228940718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5    -2.3212083875963447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6    -0.3028537328933773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7    -2.918574614761292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8    -3.784858843678261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9    -9.402924466623826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0    2.688822692680411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1    2.553190822230789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2    3.0775265902784295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3    4.481873289787645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4    1.697082008821696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5    -4.338804575675798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6    -11.925848557869875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7    -1.124378598988723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8    -9.015271602088143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>Sigmoid Node 18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Inputs    Weights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Threshold    0.6427612288421678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    -7.227151985717028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2    3.304859535554348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3    -5.436860712163168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4    2.8878120912380547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5    4.838730818588872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6    6.151757362390308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7    0.4672004003743989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8    -8.448907730916698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9    19.054364111201565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lastRenderedPageBreak/>
        <w:t xml:space="preserve">    Attrib f10    -2.279032811725205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1    4.144064488873595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2    -2.4455946633077748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3    -6.817284499214865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4    3.526610510972192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5    -2.3042557372538197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6    4.537917926986537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7    -1.982302793034675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8    2.4017212062075544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>Sigmoid Node 19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Inputs    Weights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Threshold    1.6041759709036718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    0.589459562889873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2    -1.2674719185024925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3    3.968138202938666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4    -1.236955188764446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5    -1.4914544271485002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6    0.970895957863937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7    0.16045432782413435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8    -0.14176696679942533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9    0.3661328307936493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0    -0.5859855649895555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1    0.22939591025772532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2    2.1414909687845958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3    0.8017306847538023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4    0.5647028382144028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5    -3.388289655599081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6    -1.996756210362204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7    -1.8984870501524795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8    -2.5385483819465513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>Sigmoid Node 20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lastRenderedPageBreak/>
        <w:t xml:space="preserve">    Inputs    Weights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Threshold    0.245285460369415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    -4.2253501168200485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2    -5.566745655276641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3    1.3716697727813059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4    -0.14855810132042946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5    0.3967435242906655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6    -1.0231873122838442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7    0.5461351879898884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8    0.7390208751148576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9    2.249047108488311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0    3.96824883375881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1    3.2944170259523586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2    0.7161013833380842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3    0.5865104040848417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4    2.236780437532409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5    2.8686189021729063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6    1.9206491479577545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7    -1.757824261198085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8    0.3450362088006189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>Sigmoid Node 21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Inputs    Weights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Threshold    -3.9733551748938964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    3.052895917743887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2    3.6925450890529907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3    3.2091372837208816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4    2.092078515147494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5    -1.009080770667318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6    2.9931511800234163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7    2.091203240795746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8    2.3980882282046374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lastRenderedPageBreak/>
        <w:t xml:space="preserve">    Attrib f9    -2.2832452660591835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0    -3.8093344454706934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1    -0.02225669603554621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2    4.558734484157405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3    1.7106229581529722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4    2.533553736760476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5    0.49983257993387564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6    -2.967989870813865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7    -5.68573858266858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8    -4.648915641184189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>Sigmoid Node 22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Inputs    Weights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Threshold    -9.590662025766964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    7.493095946202909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2    -3.2325261456799197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3    -0.679985171492138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4    -3.2400010350758115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5    -3.5010217228554894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6    -3.082638861494874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7    -0.43932568610513567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8    0.42041406101894047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9    -2.9339676215263477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0    2.188887119885474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1    -2.302126891022715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2    -4.742813760260614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3    -2.966658009184306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4    -1.6675408572325787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5    1.9778102474212529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6    2.3045260920696804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7    0.7609684845968885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8    4.604905472686642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lastRenderedPageBreak/>
        <w:t>Sigmoid Node 23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Inputs    Weights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Threshold    -6.063766729695015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    0.7369638049994552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2    0.9639260695846803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3    -2.6190786972141114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4    3.2547106343234637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5    3.231062899132491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6    -1.569372358518315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7    -4.453535013874633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8    -8.649131973338926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9    6.593453319487351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0    3.3863962791799382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1    2.6333671086687933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2    -3.1843729876172597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3    -2.669327420639345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4    -2.770234468292039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5    5.054513147378032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6    2.9339642291906776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7    3.163690773383611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Attrib f18    -0.25161078921717395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>Class A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Input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0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>Class B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Input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1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>Class C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Input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2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>Class D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lastRenderedPageBreak/>
        <w:t xml:space="preserve">    Input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3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>Class E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Input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4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>Class F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Input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5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>Class G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Input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6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>Class H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Input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7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>Class I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Input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8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>Class J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Input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Node 9</w:t>
      </w:r>
    </w:p>
    <w:p w:rsidR="00E23A7C" w:rsidRPr="00E23A7C" w:rsidRDefault="00E23A7C" w:rsidP="00E23A7C">
      <w:pPr>
        <w:rPr>
          <w:lang w:val="en-US"/>
        </w:rPr>
      </w:pPr>
    </w:p>
    <w:p w:rsidR="00E23A7C" w:rsidRPr="00E23A7C" w:rsidRDefault="00E23A7C" w:rsidP="00E23A7C">
      <w:pPr>
        <w:rPr>
          <w:lang w:val="en-US"/>
        </w:rPr>
      </w:pP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>Time taken to build model: 12.91 seconds</w:t>
      </w:r>
    </w:p>
    <w:p w:rsidR="00E23A7C" w:rsidRPr="00E23A7C" w:rsidRDefault="00E23A7C" w:rsidP="00E23A7C">
      <w:pPr>
        <w:rPr>
          <w:lang w:val="en-US"/>
        </w:rPr>
      </w:pP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>=== Evaluation on test split ===</w:t>
      </w:r>
    </w:p>
    <w:p w:rsidR="00E23A7C" w:rsidRPr="00E23A7C" w:rsidRDefault="00E23A7C" w:rsidP="00E23A7C">
      <w:pPr>
        <w:rPr>
          <w:lang w:val="en-US"/>
        </w:rPr>
      </w:pP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>Time taken to test model on test split: 0.02 seconds</w:t>
      </w:r>
    </w:p>
    <w:p w:rsidR="00E23A7C" w:rsidRPr="00E23A7C" w:rsidRDefault="00E23A7C" w:rsidP="00E23A7C">
      <w:pPr>
        <w:rPr>
          <w:lang w:val="en-US"/>
        </w:rPr>
      </w:pP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>=== Summary ===</w:t>
      </w:r>
    </w:p>
    <w:p w:rsidR="00E23A7C" w:rsidRPr="00E23A7C" w:rsidRDefault="00E23A7C" w:rsidP="00E23A7C">
      <w:pPr>
        <w:rPr>
          <w:lang w:val="en-US"/>
        </w:rPr>
      </w:pP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>Correctly Classified Instances         739               98.5333 %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lastRenderedPageBreak/>
        <w:t>Incorrectly Classified Instances        11                1.4667 %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>Kappa statistic                          0.9837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>Mean absolute error                      0.0052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>Root mean squared error                  0.0513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>Relative absolute error                  2.8712 %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>Root relative squared error             17.0804 %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Total Number of Instances              750     </w:t>
      </w:r>
    </w:p>
    <w:p w:rsidR="00E23A7C" w:rsidRPr="00E23A7C" w:rsidRDefault="00E23A7C" w:rsidP="00E23A7C">
      <w:pPr>
        <w:rPr>
          <w:lang w:val="en-US"/>
        </w:rPr>
      </w:pP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>=== Detailed Accuracy By Class ===</w:t>
      </w:r>
    </w:p>
    <w:p w:rsidR="00E23A7C" w:rsidRPr="00E23A7C" w:rsidRDefault="00E23A7C" w:rsidP="00E23A7C">
      <w:pPr>
        <w:rPr>
          <w:lang w:val="en-US"/>
        </w:rPr>
      </w:pP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             TP Rate  FP Rate  Precision  Recall   F-Measure  MCC      ROC Area  PRC Area  Class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             0.986    0.000    1.000      0.986    0.993      0.992    1.000     1.000     A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             1.000    0.000    1.000      1.000    1.000      1.000    1.000     1.000     B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             0.961    0.006    0.948      0.961    0.954      0.949    0.998     0.974     C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             1.000    0.000    1.000      1.000    1.000      1.000    1.000     1.000     D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             1.000    0.000    1.000      1.000    1.000      1.000    1.000     1.000     E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             1.000    0.000    1.000      1.000    1.000      1.000    1.000     1.000     F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             1.000    0.000    1.000      1.000    1.000      1.000    1.000     1.000     G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             1.000    0.004    0.959      1.000    0.979      0.977    1.000     0.997     H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             1.000    0.003    0.976      1.000    0.988      0.987    1.000     0.999     I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               0.896    0.003    0.968      0.896    0.930      0.925    0.966     0.938     J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Weighted Avg.    0.985    0.002    0.985      0.985    0.985      0.984    0.997     0.991     </w:t>
      </w:r>
    </w:p>
    <w:p w:rsidR="00E23A7C" w:rsidRPr="00E23A7C" w:rsidRDefault="00E23A7C" w:rsidP="00E23A7C">
      <w:pPr>
        <w:rPr>
          <w:lang w:val="en-US"/>
        </w:rPr>
      </w:pP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>=== Confusion Matrix ===</w:t>
      </w:r>
    </w:p>
    <w:p w:rsidR="00E23A7C" w:rsidRPr="00E23A7C" w:rsidRDefault="00E23A7C" w:rsidP="00E23A7C">
      <w:pPr>
        <w:rPr>
          <w:lang w:val="en-US"/>
        </w:rPr>
      </w:pP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a  b  c  d  e  f  g  h  i  j   &lt;-- classified as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68  0  0  0  0  0  0  0  1  0 |  a = A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0 77  0  0  0  0  0  0  0  0 |  b = B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0  0 73  0  0  0  0  0  1  2 |  c = C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0  0  0 75  0  0  0  0  0  0 |  d = D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0  0  0  0 80  0  0  0  0  0 |  e = E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lastRenderedPageBreak/>
        <w:t xml:space="preserve">  0  0  0  0  0 86  0  0  0  0 |  f = F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0  0  0  0  0  0 66  0  0  0 |  g = G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0  0  0  0  0  0  0 71  0  0 |  h = H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0  0  0  0  0  0  0  0 83  0 |  i = I</w:t>
      </w:r>
    </w:p>
    <w:p w:rsidR="00E23A7C" w:rsidRPr="00E23A7C" w:rsidRDefault="00E23A7C" w:rsidP="00E23A7C">
      <w:pPr>
        <w:rPr>
          <w:lang w:val="en-US"/>
        </w:rPr>
      </w:pPr>
      <w:r w:rsidRPr="00E23A7C">
        <w:rPr>
          <w:lang w:val="en-US"/>
        </w:rPr>
        <w:t xml:space="preserve">  0  0  4  0  0  0  0  3  0 60 |  j = J</w:t>
      </w:r>
    </w:p>
    <w:p w:rsidR="00E23A7C" w:rsidRDefault="00E23A7C" w:rsidP="009A3CE9">
      <w:pPr>
        <w:rPr>
          <w:lang w:val="en-US"/>
        </w:rPr>
      </w:pPr>
    </w:p>
    <w:p w:rsidR="00D223D8" w:rsidRDefault="00D223D8" w:rsidP="009A3CE9">
      <w:pPr>
        <w:rPr>
          <w:lang w:val="en-US"/>
        </w:rPr>
      </w:pPr>
      <w:r>
        <w:rPr>
          <w:lang w:val="en-US"/>
        </w:rPr>
        <w:t>Simple logistic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=== Run information ===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Scheme:       weka.classifiers.functions.SimpleLogistic -I 0 -M 500 -H 50 -W 0.0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Relation:     lbp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Instances:    2500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Attributes:   19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            f1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            f2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            f3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            f4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            f5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            f6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            f7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            f8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            f9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            f10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            f11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            f12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            f13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            f14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            f15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            f16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            f17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            f18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lastRenderedPageBreak/>
        <w:t xml:space="preserve">              class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Test mode:    split 70.0% train, remainder test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=== Classifier model (full training set) ===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SimpleLogistic: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Class A :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-144.06 + 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[f1] * 0.01 +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[f2] * 0    +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[f3] * 0    +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[f4] * 0    +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[f6] * 0.01 +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[f10] * -0 +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[f13] * 0    +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[f17] * -0.05 +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[f18] * -0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Class B :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-15.42 + 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[f1] * 0    +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[f2] * -0.02 +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[f3] * 0.01 +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[f6] * -0.01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Class C :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-5.13 + 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[f2] * -0 +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[f3] * 0.01 +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[f4] * -0 +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lastRenderedPageBreak/>
        <w:t>[f5] * -0 +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[f6] * -0 +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[f7] * 0.01 +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[f9] * -0.01 +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[f10] * 0    +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[f12] * 0.01 +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[f13] * 0.01 +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[f14] * -0 +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[f15] * -0 +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[f16] * -0.01 +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[f17] * 0.02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Class D :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-56.29 + 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[f1] * -0.01 +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[f3] * -0 +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[f5] * 0.01 +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[f9] * 0    +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[f10] * 0    +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[f15] * 0.03 +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[f16] * 0.06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Class E :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27.11 + 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[f2] * -0.02 +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[f3] * 0    +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[f4] * 0    +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[f5] * -0 +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[f8] * 0    +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[f9] * 0    +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[f10] * 0    +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lastRenderedPageBreak/>
        <w:t>[f15] * 0.02 +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[f17] * -0.02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Class F :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-6.43 + 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[f1] * -0 +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[f2] * 0    +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[f3] * -0.01 +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[f4] * 0.02 +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[f5] * 0    +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[f7] * -0 +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[f12] * 0.01 +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[f14] * -0 +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[f15] * -0.01 +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[f18] * -0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Class G :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175.34 + 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[f1] * -0.01 +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[f7] * 0    +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[f13] * 0    +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[f16] * -0.01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Class H :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44.73 + 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[f1] * 0    +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[f3] * -0.01 +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[f4] * -0.01 +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[f5] * -0.01 +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[f7] * -0 +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[f9] * -0 +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lastRenderedPageBreak/>
        <w:t>[f11] * -0.01 +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[f12] * -0 +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[f13] * -0 +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[f14] * 0    +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[f15] * 0    +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[f16] * 0    +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[f17] * 0    +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[f18] * 0   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Class I :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-18256.52 + 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[f1] * 0.83 +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[f5] * -0 +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[f7] * -0.01 +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[f12] * -0.01 +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[f13] * 0    +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[f17] * 0   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Class J :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-18.54 + 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[f3] * 0    +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[f4] * 0.01 +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[f5] * 0    +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[f7] * 0.01 +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[f8] * -0.01 +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[f9] * 0    +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[f10] * -0 +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[f12] * -0 +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[f13] * -0 +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[f14] * -0 +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[f15] * -0 +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lastRenderedPageBreak/>
        <w:t>[f16] * 0    +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[f17] * 0   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Time taken to build model: 2.04 seconds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=== Evaluation on test split ===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Time taken to test model on test split: 0.02 seconds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=== Summary ===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Correctly Classified Instances         739               98.5333 %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Incorrectly Classified Instances        11                1.4667 %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Kappa statistic                          0.9837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Mean absolute error                      0.0064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Root mean squared error                  0.0525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Relative absolute error                  3.5463 %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Root relative squared error             17.5026 %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Total Number of Instances              750     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=== Detailed Accuracy By Class ===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               TP Rate  FP Rate  Precision  Recall   F-Measure  MCC      ROC Area  PRC Area  Class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               1.000    0.000    1.000      1.000    1.000      1.000    1.000     1.000     A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               1.000    0.000    1.000      1.000    1.000      1.000    1.000     1.000     B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               0.974    0.006    0.949      0.974    0.961      0.957    0.999     0.989     C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               1.000    0.000    1.000      1.000    1.000      1.000    1.000     1.000     D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               1.000    0.000    1.000      1.000    1.000      1.000    1.000     1.000     E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               1.000    0.000    1.000      1.000    1.000      1.000    1.000     1.000     F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               1.000    0.000    1.000      1.000    1.000      1.000    1.000     1.000     G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lastRenderedPageBreak/>
        <w:t xml:space="preserve">                 1.000    0.009    0.922      1.000    0.959      0.956    0.997     0.937     H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               1.000    0.000    1.000      1.000    1.000      1.000    1.000     1.000     I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               0.866    0.001    0.983      0.866    0.921      0.916    0.990     0.952     J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Weighted Avg.    0.985    0.002    0.986      0.985    0.985      0.984    0.999     0.989     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=== Confusion Matrix ===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a  b  c  d  e  f  g  h  i  j   &lt;-- classified as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69  0  0  0  0  0  0  0  0  0 |  a = A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0 77  0  0  0  0  0  0  0  0 |  b = B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0  0 74  0  0  0  0  1  0  1 |  c = C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0  0  0 75  0  0  0  0  0  0 |  d = D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0  0  0  0 80  0  0  0  0  0 |  e = E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0  0  0  0  0 86  0  0  0  0 |  f = F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0  0  0  0  0  0 66  0  0  0 |  g = G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0  0  0  0  0  0  0 71  0  0 |  h = H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0  0  0  0  0  0  0  0 83  0 |  i = I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0  0  4  0  0  0  0  5  0 58 |  j = J</w:t>
      </w:r>
    </w:p>
    <w:p w:rsidR="00D223D8" w:rsidRDefault="00D223D8" w:rsidP="009A3CE9">
      <w:pPr>
        <w:rPr>
          <w:lang w:val="en-US"/>
        </w:rPr>
      </w:pPr>
      <w:r>
        <w:rPr>
          <w:lang w:val="en-US"/>
        </w:rPr>
        <w:t>SMO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=== Run information ===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Scheme:       weka.classifiers.functions.SMO -C 1.0 -L 0.001 -P 1.0E-12 -N 0 -V -1 -W 1 -K "weka.classifiers.functions.supportVector.PolyKernel -E 1.0 -C 250007" -calibrator "weka.classifiers.functions.Logistic -R 1.0E-8 -M -1 -num-decimal-places 4"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Relation:     lbp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Instances:    2500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Attributes:   19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            f1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            f2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            f3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            f4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            f5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lastRenderedPageBreak/>
        <w:t xml:space="preserve">              f6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            f7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            f8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            f9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            f10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            f11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            f12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            f13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            f14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            f15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            f16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            f17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            f18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            class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Test mode:    split 70.0% train, remainder test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=== Classifier model (full training set) ===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SMO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Kernel used: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Linear Kernel: K(x,y) = &lt;x,y&gt;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Classifier for classes: A, B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BinarySMO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Machine linear: showing attribute weights, not support vectors.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      -0.2965 * (normalized) f1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7735 * (normalized) f2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lastRenderedPageBreak/>
        <w:t xml:space="preserve"> +       0.3977 * (normalized) f3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3341 * (normalized) f4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4315 * (normalized) f5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4886 * (normalized) f6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0047 * (normalized) f7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0456 * (normalized) f8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277  * (normalized) f9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4513 * (normalized) f10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5068 * (normalized) f11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0931 * (normalized) f12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0649 * (normalized) f13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1586 * (normalized) f14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1139 * (normalized) f15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0651 * (normalized) f16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1946 * (normalized) f17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0874 * (normalized) f18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2022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Number of kernel evaluations: 488 (72.018% cached)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Classifier for classes: A, C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BinarySMO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Machine linear: showing attribute weights, not support vectors.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      -2.1747 * (normalized) f1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1.8932 * (normalized) f2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2472 * (normalized) f3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7202 * (normalized) f4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6682 * (normalized) f5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lastRenderedPageBreak/>
        <w:t xml:space="preserve"> +      -0.4899 * (normalized) f6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0472 * (normalized) f7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2361 * (normalized) f8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1.3181 * (normalized) f9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1.5859 * (normalized) f10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1.1991 * (normalized) f11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8072 * (normalized) f12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6655 * (normalized) f13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3801 * (normalized) f14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6115 * (normalized) f15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5885 * (normalized) f16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2.7052 * (normalized) f17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2237 * (normalized) f18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1.2601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Number of kernel evaluations: 1275 (75.751% cached)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Classifier for classes: A, D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BinarySMO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Machine linear: showing attribute weights, not support vectors.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      -1.0317 * (normalized) f1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5675 * (normalized) f2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4146 * (normalized) f3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0805 * (normalized) f4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2001 * (normalized) f5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09   * (normalized) f6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1254 * (normalized) f7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3578 * (normalized) f8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lastRenderedPageBreak/>
        <w:t xml:space="preserve"> +       0.7445 * (normalized) f9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6376 * (normalized) f10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5161 * (normalized) f11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3352 * (normalized) f12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1285 * (normalized) f13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0939 * (normalized) f14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2922 * (normalized) f15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5366 * (normalized) f16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0522 * (normalized) f17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0581 * (normalized) f18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-       0.7736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Number of kernel evaluations: 628 (73.558% cached)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Classifier for classes: A, E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BinarySMO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Machine linear: showing attribute weights, not support vectors.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      -0.8864 * (normalized) f1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6719 * (normalized) f2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2249 * (normalized) f3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0172 * (normalized) f4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0259 * (normalized) f5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0089 * (normalized) f6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2316 * (normalized) f7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4809 * (normalized) f8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7937 * (normalized) f9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6891 * (normalized) f10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6713 * (normalized) f11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lastRenderedPageBreak/>
        <w:t xml:space="preserve"> +       0.4499 * (normalized) f12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1979 * (normalized) f13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2442 * (normalized) f14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1278 * (normalized) f15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0729 * (normalized) f16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175  * (normalized) f17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2882 * (normalized) f18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-       0.2592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Number of kernel evaluations: 294 (76.832% cached)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Classifier for classes: A, F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BinarySMO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Machine linear: showing attribute weights, not support vectors.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      -1.6761 * (normalized) f1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8494 * (normalized) f2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4787 * (normalized) f3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146  * (normalized) f4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0529 * (normalized) f5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0538 * (normalized) f6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0906 * (normalized) f7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6857 * (normalized) f8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1.3379 * (normalized) f9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9981 * (normalized) f10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1.0806 * (normalized) f11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7739 * (normalized) f12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2577 * (normalized) f13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2496 * (normalized) f14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lastRenderedPageBreak/>
        <w:t xml:space="preserve"> +      -0.0661 * (normalized) f15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2599 * (normalized) f16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3356 * (normalized) f17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1399 * (normalized) f18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0977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Number of kernel evaluations: 411 (78.825% cached)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Classifier for classes: A, G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BinarySMO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Machine linear: showing attribute weights, not support vectors.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      -0.5127 * (normalized) f1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286  * (normalized) f2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2293 * (normalized) f3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1692 * (normalized) f4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0399 * (normalized) f5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0677 * (normalized) f6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1719 * (normalized) f7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3022 * (normalized) f8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4141 * (normalized) f9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349  * (normalized) f10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3861 * (normalized) f11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3502 * (normalized) f12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2332 * (normalized) f13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166  * (normalized) f14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0281 * (normalized) f15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0664 * (normalized) f16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1179 * (normalized) f17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lastRenderedPageBreak/>
        <w:t xml:space="preserve"> +      -0.2154 * (normalized) f18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-       0.5653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Number of kernel evaluations: 859 (61.754% cached)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Classifier for classes: A, H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BinarySMO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Machine linear: showing attribute weights, not support vectors.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      -1.8263 * (normalized) f1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1.4948 * (normalized) f2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2.006  * (normalized) f3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9844 * (normalized) f4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2122 * (normalized) f5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9211 * (normalized) f6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0797 * (normalized) f7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5412 * (normalized) f8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1.1653 * (normalized) f9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91   * (normalized) f10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6041 * (normalized) f11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0062 * (normalized) f12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8552 * (normalized) f13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1.0413 * (normalized) f14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6235 * (normalized) f15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2.5756 * (normalized) f16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3.5702 * (normalized) f17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2.1157 * (normalized) f18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7599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lastRenderedPageBreak/>
        <w:t>Number of kernel evaluations: 4724 (72.832% cached)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Classifier for classes: A, I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BinarySMO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Machine linear: showing attribute weights, not support vectors.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       1.5735 * (normalized) f1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3476 * (normalized) f2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3305 * (normalized) f3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1.2937 * (normalized) f4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2.1762 * (normalized) f5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2.2962 * (normalized) f6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2.6948 * (normalized) f7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2.0945 * (normalized) f8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444  * (normalized) f9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1.0507 * (normalized) f10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3347 * (normalized) f11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1.6119 * (normalized) f12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2.0792 * (normalized) f13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1.9781 * (normalized) f14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1.5587 * (normalized) f15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1.2479 * (normalized) f16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3.8804 * (normalized) f17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1.522  * (normalized) f18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2.7376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Number of kernel evaluations: 3027 (63.314% cached)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Classifier for classes: A, J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BinarySMO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Machine linear: showing attribute weights, not support vectors.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      -2.1773 * (normalized) f1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1.4154 * (normalized) f2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1.2961 * (normalized) f3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1787 * (normalized) f4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24   * (normalized) f5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1492 * (normalized) f6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3093 * (normalized) f7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0096 * (normalized) f8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2.0061 * (normalized) f9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1.0481 * (normalized) f10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1.2908 * (normalized) f11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1734 * (normalized) f12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1107 * (normalized) f13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6318 * (normalized) f14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6039 * (normalized) f15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2.3494 * (normalized) f16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4.1399 * (normalized) f17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0116 * (normalized) f18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-       1.1112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Number of kernel evaluations: 2322 (74.617% cached)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Classifier for classes: B, C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BinarySMO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lastRenderedPageBreak/>
        <w:t>Machine linear: showing attribute weights, not support vectors.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       0.2969 * (normalized) f1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1.4029 * (normalized) f2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8197 * (normalized) f3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1022 * (normalized) f4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4176 * (normalized) f5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1.0044 * (normalized) f6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1398 * (normalized) f7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0719 * (normalized) f8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0527 * (normalized) f9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4105 * (normalized) f10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8836 * (normalized) f11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0225 * (normalized) f12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4023 * (normalized) f13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5129 * (normalized) f14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5438 * (normalized) f15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3614 * (normalized) f16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2665 * (normalized) f17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3686 * (normalized) f18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6668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Number of kernel evaluations: 2065 (86.434% cached)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Classifier for classes: B, D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BinarySMO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Machine linear: showing attribute weights, not support vectors.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      -0.4913 * (normalized) f1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lastRenderedPageBreak/>
        <w:t xml:space="preserve"> +       0.3718 * (normalized) f2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1.0339 * (normalized) f3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1882 * (normalized) f4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6415 * (normalized) f5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7147 * (normalized) f6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1418 * (normalized) f7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4012 * (normalized) f8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4388 * (normalized) f9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1705 * (normalized) f10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1041 * (normalized) f11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0772 * (normalized) f12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1133 * (normalized) f13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1737 * (normalized) f14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2924 * (normalized) f15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0888 * (normalized) f16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1283 * (normalized) f17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1046 * (normalized) f18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-       0.3539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Number of kernel evaluations: 1491 (67.755% cached)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Classifier for classes: B, E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BinarySMO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Machine linear: showing attribute weights, not support vectors.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      -0.6201 * (normalized) f1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5971 * (normalized) f2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1.1657 * (normalized) f3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2068 * (normalized) f4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lastRenderedPageBreak/>
        <w:t xml:space="preserve"> +       0.6847 * (normalized) f5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717  * (normalized) f6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0275 * (normalized) f7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5868 * (normalized) f8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791  * (normalized) f9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7974 * (normalized) f10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1528 * (normalized) f11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0184 * (normalized) f12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0423 * (normalized) f13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5342 * (normalized) f14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2354 * (normalized) f15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1016 * (normalized) f16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293  * (normalized) f17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5251 * (normalized) f18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-       0.1347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Number of kernel evaluations: 341 (75.918% cached)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Classifier for classes: B, F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BinarySMO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Machine linear: showing attribute weights, not support vectors.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      -0.1875 * (normalized) f1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8313 * (normalized) f2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9173 * (normalized) f3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4088 * (normalized) f4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6166 * (normalized) f5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7272 * (normalized) f6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0465 * (normalized) f7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lastRenderedPageBreak/>
        <w:t xml:space="preserve"> +       0.408  * (normalized) f8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2724 * (normalized) f9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2019 * (normalized) f10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3089 * (normalized) f11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1491 * (normalized) f12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1308 * (normalized) f13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2927 * (normalized) f14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0762 * (normalized) f15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1178 * (normalized) f16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2187 * (normalized) f17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2432 * (normalized) f18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0645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Number of kernel evaluations: 411 (74.151% cached)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Classifier for classes: B, G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BinarySMO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Machine linear: showing attribute weights, not support vectors.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      -0.3143 * (normalized) f1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1933 * (normalized) f2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4588 * (normalized) f3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0065 * (normalized) f4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2254 * (normalized) f5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3289 * (normalized) f6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1725 * (normalized) f7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3048 * (normalized) f8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2498 * (normalized) f9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0681 * (normalized) f10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lastRenderedPageBreak/>
        <w:t xml:space="preserve"> +       0.0841 * (normalized) f11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2872 * (normalized) f12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2835 * (normalized) f13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147  * (normalized) f14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1148 * (normalized) f15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2361 * (normalized) f16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3227 * (normalized) f17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2415 * (normalized) f18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-       0.5644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Number of kernel evaluations: 166 (75.516% cached)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Classifier for classes: B, H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BinarySMO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Machine linear: showing attribute weights, not support vectors.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       0.243  * (normalized) f1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7241 * (normalized) f2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8266 * (normalized) f3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107  * (normalized) f4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4981 * (normalized) f5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6496 * (normalized) f6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1779 * (normalized) f7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2798 * (normalized) f8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039  * (normalized) f9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4088 * (normalized) f10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5178 * (normalized) f11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0416 * (normalized) f12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0444 * (normalized) f13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lastRenderedPageBreak/>
        <w:t xml:space="preserve"> +      -0.3085 * (normalized) f14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1084 * (normalized) f15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0126 * (normalized) f16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0733 * (normalized) f17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1869 * (normalized) f18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0464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Number of kernel evaluations: 541 (63.642% cached)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Classifier for classes: B, I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BinarySMO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Machine linear: showing attribute weights, not support vectors.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       0.4264 * (normalized) f1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9224 * (normalized) f2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5661 * (normalized) f3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0186 * (normalized) f4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3416 * (normalized) f5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469  * (normalized) f6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0183 * (normalized) f7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0363 * (normalized) f8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2029 * (normalized) f9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4437 * (normalized) f10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6542 * (normalized) f11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2205 * (normalized) f12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1557 * (normalized) f13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3553 * (normalized) f14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1453 * (normalized) f15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1847 * (normalized) f16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lastRenderedPageBreak/>
        <w:t xml:space="preserve"> +       0.0697 * (normalized) f17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0285 * (normalized) f18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1844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Number of kernel evaluations: 1509 (78.415% cached)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Classifier for classes: B, J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BinarySMO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Machine linear: showing attribute weights, not support vectors.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       0.1388 * (normalized) f1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1.1064 * (normalized) f2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8824 * (normalized) f3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2018 * (normalized) f4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5237 * (normalized) f5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8924 * (normalized) f6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1177 * (normalized) f7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2524 * (normalized) f8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1667 * (normalized) f9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351  * (normalized) f10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5663 * (normalized) f11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1175 * (normalized) f12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0482 * (normalized) f13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5815 * (normalized) f14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1642 * (normalized) f15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2049 * (normalized) f16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0708 * (normalized) f17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2928 * (normalized) f18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3594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Number of kernel evaluations: 356 (84.734% cached)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Classifier for classes: C, D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BinarySMO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Machine linear: showing attribute weights, not support vectors.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      -1.3319 * (normalized) f1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5604 * (normalized) f2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6088 * (normalized) f3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4    * (normalized) f4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5762 * (normalized) f5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2256 * (normalized) f6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1024 * (normalized) f7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3878 * (normalized) f8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9999 * (normalized) f9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852  * (normalized) f10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5967 * (normalized) f11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1432 * (normalized) f12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1685 * (normalized) f13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0245 * (normalized) f14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4835 * (normalized) f15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592  * (normalized) f16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3583 * (normalized) f17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3218 * (normalized) f18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-       1.4143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Number of kernel evaluations: 1393 (77.576% cached)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lastRenderedPageBreak/>
        <w:t>Classifier for classes: C, E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BinarySMO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Machine linear: showing attribute weights, not support vectors.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      -1.2481 * (normalized) f1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6052 * (normalized) f2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3795 * (normalized) f3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4084 * (normalized) f4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1761 * (normalized) f5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0125 * (normalized) f6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0275 * (normalized) f7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7466 * (normalized) f8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1.0429 * (normalized) f9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974  * (normalized) f10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8605 * (normalized) f11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5644 * (normalized) f12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0244 * (normalized) f13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2383 * (normalized) f14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4603 * (normalized) f15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3078 * (normalized) f16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7746 * (normalized) f17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3411 * (normalized) f18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-       1.029 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Number of kernel evaluations: 4968 (71.572% cached)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Classifier for classes: C, F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BinarySMO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Machine linear: showing attribute weights, not support vectors.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      -2.5863 * (normalized) f1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169  * (normalized) f2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1.2486 * (normalized) f3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1.0246 * (normalized) f4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1.0589 * (normalized) f5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1808 * (normalized) f6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1302 * (normalized) f7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1.6561 * (normalized) f8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2.0404 * (normalized) f9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1.0489 * (normalized) f10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1.305  * (normalized) f11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1.192  * (normalized) f12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193  * (normalized) f13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2213 * (normalized) f14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6612 * (normalized) f15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3205 * (normalized) f16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1.2762 * (normalized) f17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021  * (normalized) f18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-       1.4624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Number of kernel evaluations: 1477 (76.85% cached)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Classifier for classes: C, G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BinarySMO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Machine linear: showing attribute weights, not support vectors.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lastRenderedPageBreak/>
        <w:t xml:space="preserve">        -0.579  * (normalized) f1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1698 * (normalized) f2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3085 * (normalized) f3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0318 * (normalized) f4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2085 * (normalized) f5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2097 * (normalized) f6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2655 * (normalized) f7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3966 * (normalized) f8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3808 * (normalized) f9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2526 * (normalized) f10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3252 * (normalized) f11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4274 * (normalized) f12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3231 * (normalized) f13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3236 * (normalized) f14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169  * (normalized) f15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1627 * (normalized) f16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4354 * (normalized) f17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2225 * (normalized) f18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-       1.1913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Number of kernel evaluations: 207 (74.381% cached)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Classifier for classes: C, H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BinarySMO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Machine linear: showing attribute weights, not support vectors.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       2.1543 * (normalized) f1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1.0422 * (normalized) f2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3.8604 * (normalized) f3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lastRenderedPageBreak/>
        <w:t xml:space="preserve"> +      -1.0501 * (normalized) f4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1.2694 * (normalized) f5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1.2217 * (normalized) f6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639  * (normalized) f7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1.1608 * (normalized) f8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2188 * (normalized) f9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1.8121 * (normalized) f10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1.6394 * (normalized) f11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1.2858 * (normalized) f12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2.2906 * (normalized) f13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1.5192 * (normalized) f14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1.6102 * (normalized) f15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1.8697 * (normalized) f16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1.1428 * (normalized) f17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7698 * (normalized) f18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-       1.8672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Number of kernel evaluations: 4375 (70.726% cached)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Classifier for classes: C, I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BinarySMO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Machine linear: showing attribute weights, not support vectors.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       3.6602 * (normalized) f1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1.4149 * (normalized) f2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7701 * (normalized) f3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2126 * (normalized) f4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1104 * (normalized) f5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1856 * (normalized) f6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lastRenderedPageBreak/>
        <w:t xml:space="preserve"> +      -0.4975 * (normalized) f7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9928 * (normalized) f8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1.1827 * (normalized) f9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1.6402 * (normalized) f10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1.5213 * (normalized) f11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1.9073 * (normalized) f12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1.5811 * (normalized) f13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9845 * (normalized) f14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462  * (normalized) f15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1158 * (normalized) f16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3496 * (normalized) f17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6168 * (normalized) f18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-       1.0418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Number of kernel evaluations: 2049 (85.221% cached)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Classifier for classes: C, J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BinarySMO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Machine linear: showing attribute weights, not support vectors.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      -1.2702 * (normalized) f1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1.453  * (normalized) f2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4.1836 * (normalized) f3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1.6392 * (normalized) f4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2.0763 * (normalized) f5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7883 * (normalized) f6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1.7283 * (normalized) f7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5681 * (normalized) f8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4.2472 * (normalized) f9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lastRenderedPageBreak/>
        <w:t xml:space="preserve"> +      -1.6772 * (normalized) f10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6951 * (normalized) f11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2.0752 * (normalized) f12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2.3396 * (normalized) f13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2.1262 * (normalized) f14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1.2431 * (normalized) f15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2.8285 * (normalized) f16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3.7242 * (normalized) f17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2.4452 * (normalized) f18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-       1.5018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Number of kernel evaluations: 5578 (67.332% cached)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Classifier for classes: D, E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BinarySMO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Machine linear: showing attribute weights, not support vectors.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       2.6985 * (normalized) f1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1541 * (normalized) f2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2.6673 * (normalized) f3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1.0753 * (normalized) f4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2.7011 * (normalized) f5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1.014  * (normalized) f6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71   * (normalized) f7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6171 * (normalized) f8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1.5129 * (normalized) f9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1.2341 * (normalized) f10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1.0234 * (normalized) f11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1687 * (normalized) f12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lastRenderedPageBreak/>
        <w:t xml:space="preserve"> +       0.2826 * (normalized) f13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477  * (normalized) f14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2.6573 * (normalized) f15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3.1088 * (normalized) f16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1.5556 * (normalized) f17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4206 * (normalized) f18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7.1687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Number of kernel evaluations: 4535 (78.924% cached)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Classifier for classes: D, F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BinarySMO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Machine linear: showing attribute weights, not support vectors.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       2.684  * (normalized) f1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1.5002 * (normalized) f2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1.0716 * (normalized) f3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3581 * (normalized) f4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1.3859 * (normalized) f5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5634 * (normalized) f6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2603 * (normalized) f7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4015 * (normalized) f8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1.4566 * (normalized) f9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1.9917 * (normalized) f10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1.0427 * (normalized) f11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0129 * (normalized) f12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0223 * (normalized) f13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299  * (normalized) f14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1.4154 * (normalized) f15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lastRenderedPageBreak/>
        <w:t xml:space="preserve"> +      -1.1908 * (normalized) f16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543  * (normalized) f17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9284 * (normalized) f18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3.9436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Number of kernel evaluations: 2838 (71.032% cached)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Classifier for classes: D, G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BinarySMO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Machine linear: showing attribute weights, not support vectors.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      -0.6038 * (normalized) f1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1865 * (normalized) f2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4411 * (normalized) f3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7304 * (normalized) f4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1888 * (normalized) f5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1993 * (normalized) f6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5134 * (normalized) f7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467  * (normalized) f8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3547 * (normalized) f9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3535 * (normalized) f10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5874 * (normalized) f11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7256 * (normalized) f12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7249 * (normalized) f13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4294 * (normalized) f14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3584 * (normalized) f15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9538 * (normalized) f16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6461 * (normalized) f17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3211 * (normalized) f18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lastRenderedPageBreak/>
        <w:t xml:space="preserve"> -       1.234 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Number of kernel evaluations: 746 (72.523% cached)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Classifier for classes: D, H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BinarySMO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Machine linear: showing attribute weights, not support vectors.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       1.5011 * (normalized) f1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518  * (normalized) f2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2579 * (normalized) f3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447  * (normalized) f4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4025 * (normalized) f5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0546 * (normalized) f6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0527 * (normalized) f7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2118 * (normalized) f8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9808 * (normalized) f9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8542 * (normalized) f10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6377 * (normalized) f11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3273 * (normalized) f12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1833 * (normalized) f13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2815 * (normalized) f14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4003 * (normalized) f15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5944 * (normalized) f16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1672 * (normalized) f17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2541 * (normalized) f18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1.4131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Number of kernel evaluations: 1326 (76.531% cached)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Classifier for classes: D, I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BinarySMO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Machine linear: showing attribute weights, not support vectors.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       0.9688 * (normalized) f1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4986 * (normalized) f2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348  * (normalized) f3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1425 * (normalized) f4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258  * (normalized) f5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1448 * (normalized) f6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1635 * (normalized) f7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3395 * (normalized) f8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7065 * (normalized) f9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5504 * (normalized) f10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4875 * (normalized) f11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2922 * (normalized) f12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1652 * (normalized) f13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1797 * (normalized) f14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2707 * (normalized) f15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3308 * (normalized) f16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1521 * (normalized) f17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063  * (normalized) f18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6018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Number of kernel evaluations: 1126 (66.568% cached)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Classifier for classes: D, J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lastRenderedPageBreak/>
        <w:t>BinarySMO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Machine linear: showing attribute weights, not support vectors.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       1.6723 * (normalized) f1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7311 * (normalized) f2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5587 * (normalized) f3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3074 * (normalized) f4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6573 * (normalized) f5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2581 * (normalized) f6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0891 * (normalized) f7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4133 * (normalized) f8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1.0133 * (normalized) f9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1.1832 * (normalized) f10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7054 * (normalized) f11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3786 * (normalized) f12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0404 * (normalized) f13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164  * (normalized) f14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6838 * (normalized) f15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8537 * (normalized) f16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3677 * (normalized) f17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2865 * (normalized) f18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1.9383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Number of kernel evaluations: 1781 (73.426% cached)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Classifier for classes: E, F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BinarySMO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Machine linear: showing attribute weights, not support vectors.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       2.6431 * (normalized) f1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2.5668 * (normalized) f2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4974 * (normalized) f3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1911 * (normalized) f4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4528 * (normalized) f5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0411 * (normalized) f6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6713 * (normalized) f7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1.4409 * (normalized) f8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1.8548 * (normalized) f9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2.8861 * (normalized) f10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1.4351 * (normalized) f11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5784 * (normalized) f12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2507 * (normalized) f13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1.0428 * (normalized) f14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1.4194 * (normalized) f15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3224 * (normalized) f16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2.1143 * (normalized) f17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4009 * (normalized) f18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3.1235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Number of kernel evaluations: 8094 (80.671% cached)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Classifier for classes: E, G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BinarySMO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Machine linear: showing attribute weights, not support vectors.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      -1.0743 * (normalized) f1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0941 * (normalized) f2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lastRenderedPageBreak/>
        <w:t xml:space="preserve"> +      -0.5165 * (normalized) f3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1359 * (normalized) f4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4065 * (normalized) f5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522  * (normalized) f6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5876 * (normalized) f7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2161 * (normalized) f8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2689 * (normalized) f9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5404 * (normalized) f10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7221 * (normalized) f11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1.0634 * (normalized) f12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1.0069 * (normalized) f13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6913 * (normalized) f14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0976 * (normalized) f15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7764 * (normalized) f16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8111 * (normalized) f17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5439 * (normalized) f18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-       2.9874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Number of kernel evaluations: 986 (74.672% cached)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Classifier for classes: E, H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BinarySMO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Machine linear: showing attribute weights, not support vectors.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       1.2587 * (normalized) f1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5005 * (normalized) f2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0339 * (normalized) f3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3589 * (normalized) f4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1947 * (normalized) f5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lastRenderedPageBreak/>
        <w:t xml:space="preserve"> +      -0.0964 * (normalized) f6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0709 * (normalized) f7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5341 * (normalized) f8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9029 * (normalized) f9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972  * (normalized) f10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8    * (normalized) f11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4463 * (normalized) f12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21   * (normalized) f13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3481 * (normalized) f14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2721 * (normalized) f15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0445 * (normalized) f16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6551 * (normalized) f17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3287 * (normalized) f18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8173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Number of kernel evaluations: 1540 (64.832% cached)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Classifier for classes: E, I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BinarySMO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Machine linear: showing attribute weights, not support vectors.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       0.803  * (normalized) f1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5038 * (normalized) f2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1868 * (normalized) f3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076  * (normalized) f4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1196 * (normalized) f5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0514 * (normalized) f6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2294 * (normalized) f7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4252 * (normalized) f8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lastRenderedPageBreak/>
        <w:t xml:space="preserve"> +      -0.6875 * (normalized) f9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6344 * (normalized) f10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5788 * (normalized) f11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3632 * (normalized) f12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1728 * (normalized) f13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1934 * (normalized) f14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1876 * (normalized) f15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0629 * (normalized) f16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2841 * (normalized) f17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3194 * (normalized) f18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309 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Number of kernel evaluations: 1763 (73.405% cached)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Classifier for classes: E, J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BinarySMO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Machine linear: showing attribute weights, not support vectors.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       1.3368 * (normalized) f1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7355 * (normalized) f2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1425 * (normalized) f3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2339 * (normalized) f4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3252 * (normalized) f5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0847 * (normalized) f6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0394 * (normalized) f7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7778 * (normalized) f8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1.0603 * (normalized) f9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1.3398 * (normalized) f10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8851 * (normalized) f11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lastRenderedPageBreak/>
        <w:t xml:space="preserve"> +      -0.6632 * (normalized) f12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1092 * (normalized) f13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3494 * (normalized) f14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4992 * (normalized) f15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0145 * (normalized) f16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1.1139 * (normalized) f17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5585 * (normalized) f18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1.0522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Number of kernel evaluations: 2388 (79.369% cached)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Classifier for classes: F, G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BinarySMO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Machine linear: showing attribute weights, not support vectors.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      -0.732  * (normalized) f1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3316 * (normalized) f2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3563 * (normalized) f3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2295 * (normalized) f4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1061 * (normalized) f5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2545 * (normalized) f6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3726 * (normalized) f7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4233 * (normalized) f8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4448 * (normalized) f9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4417 * (normalized) f10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5203 * (normalized) f11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5588 * (normalized) f12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5426 * (normalized) f13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4593 * (normalized) f14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lastRenderedPageBreak/>
        <w:t xml:space="preserve"> +       0.0079 * (normalized) f15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4256 * (normalized) f16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5549 * (normalized) f17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2863 * (normalized) f18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-       1.6283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Number of kernel evaluations: 430 (70.447% cached)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Classifier for classes: F, H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BinarySMO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Machine linear: showing attribute weights, not support vectors.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       2.5808 * (normalized) f1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1014 * (normalized) f2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1871 * (normalized) f3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1.2275 * (normalized) f4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4883 * (normalized) f5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006  * (normalized) f6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2822 * (normalized) f7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5791 * (normalized) f8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1.3494 * (normalized) f9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1.1619 * (normalized) f10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1.4268 * (normalized) f11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1.1929 * (normalized) f12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6567 * (normalized) f13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8487 * (normalized) f14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0071 * (normalized) f15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4309 * (normalized) f16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8114 * (normalized) f17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lastRenderedPageBreak/>
        <w:t xml:space="preserve"> +       0.0364 * (normalized) f18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6181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Number of kernel evaluations: 854 (71.618% cached)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Classifier for classes: F, I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BinarySMO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Machine linear: showing attribute weights, not support vectors.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       1.5368 * (normalized) f1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5867 * (normalized) f2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4614 * (normalized) f3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2966 * (normalized) f4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3734 * (normalized) f5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2139 * (normalized) f6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3505 * (normalized) f7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6609 * (normalized) f8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1.0516 * (normalized) f9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5865 * (normalized) f10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8486 * (normalized) f11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6979 * (normalized) f12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3828 * (normalized) f13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3578 * (normalized) f14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0521 * (normalized) f15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0331 * (normalized) f16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2667 * (normalized) f17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1125 * (normalized) f18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0874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lastRenderedPageBreak/>
        <w:t>Number of kernel evaluations: 1038 (75.108% cached)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Classifier for classes: F, J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BinarySMO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Machine linear: showing attribute weights, not support vectors.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       3.2074 * (normalized) f1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5047 * (normalized) f2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7951 * (normalized) f3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1.5271 * (normalized) f4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1.0977 * (normalized) f5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1142 * (normalized) f6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971  * (normalized) f7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1.8362 * (normalized) f8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1.6117 * (normalized) f9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2.1202 * (normalized) f10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1.9416 * (normalized) f11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2.4682 * (normalized) f12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4634 * (normalized) f13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5867 * (normalized) f14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9891 * (normalized) f15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2279 * (normalized) f16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1.5464 * (normalized) f17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9797 * (normalized) f18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1.6064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Number of kernel evaluations: 3031 (71.425% cached)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Classifier for classes: G, H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BinarySMO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Machine linear: showing attribute weights, not support vectors.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       0.5668 * (normalized) f1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2078 * (normalized) f2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2048 * (normalized) f3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0061 * (normalized) f4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1674 * (normalized) f5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1867 * (normalized) f6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2081 * (normalized) f7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3134 * (normalized) f8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3457 * (normalized) f9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3335 * (normalized) f10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3632 * (normalized) f11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3606 * (normalized) f12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3369 * (normalized) f13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2757 * (normalized) f14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0277 * (normalized) f15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2347 * (normalized) f16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3615 * (normalized) f17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208  * (normalized) f18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9075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Number of kernel evaluations: 521 (64.413% cached)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Classifier for classes: G, I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BinarySMO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lastRenderedPageBreak/>
        <w:t>Machine linear: showing attribute weights, not support vectors.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       0.4397 * (normalized) f1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2046 * (normalized) f2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2176 * (normalized) f3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0542 * (normalized) f4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1139 * (normalized) f5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1277 * (normalized) f6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2206 * (normalized) f7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2743 * (normalized) f8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3126 * (normalized) f9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2356 * (normalized) f10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2887 * (normalized) f11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3153 * (normalized) f12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2609 * (normalized) f13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2203 * (normalized) f14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0514 * (normalized) f15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1295 * (normalized) f16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2209 * (normalized) f17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1866 * (normalized) f18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5793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Number of kernel evaluations: 429 (70.697% cached)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Classifier for classes: G, J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BinarySMO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Machine linear: showing attribute weights, not support vectors.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       0.5692 * (normalized) f1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lastRenderedPageBreak/>
        <w:t xml:space="preserve"> +       0.2887 * (normalized) f2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2717 * (normalized) f3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1025 * (normalized) f4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0985 * (normalized) f5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1301 * (normalized) f6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1553 * (normalized) f7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3257 * (normalized) f8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3663 * (normalized) f9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4288 * (normalized) f10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4117 * (normalized) f11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4646 * (normalized) f12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4003 * (normalized) f13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2902 * (normalized) f14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068  * (normalized) f15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2107 * (normalized) f16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4841 * (normalized) f17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2666 * (normalized) f18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9413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Number of kernel evaluations: 648 (63.244% cached)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Classifier for classes: H, I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BinarySMO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Machine linear: showing attribute weights, not support vectors.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       5.4736 * (normalized) f1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1.2148 * (normalized) f2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2.1723 * (normalized) f3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1.1155 * (normalized) f4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lastRenderedPageBreak/>
        <w:t xml:space="preserve"> +      -2.0662 * (normalized) f5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1.1495 * (normalized) f6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2.2198 * (normalized) f7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3.2335 * (normalized) f8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1.9072 * (normalized) f9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1.1834 * (normalized) f10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8092 * (normalized) f11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904  * (normalized) f12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0343 * (normalized) f13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3501 * (normalized) f14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3666 * (normalized) f15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1.557  * (normalized) f16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2621 * (normalized) f17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3.7291 * (normalized) f18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1.1266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Number of kernel evaluations: 7453 (78.257% cached)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Classifier for classes: H, J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BinarySMO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Machine linear: showing attribute weights, not support vectors.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      -2.911  * (normalized) f1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1.2952 * (normalized) f2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4.3746 * (normalized) f3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4.6689 * (normalized) f4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1.1976 * (normalized) f5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1591 * (normalized) f6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2.9011 * (normalized) f7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lastRenderedPageBreak/>
        <w:t xml:space="preserve"> +      -1.9151 * (normalized) f8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2.9053 * (normalized) f9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7336 * (normalized) f10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2.9505 * (normalized) f11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8873 * (normalized) f12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1.9721 * (normalized) f13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1.0328 * (normalized) f14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2.8807 * (normalized) f15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2.2364 * (normalized) f16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5593 * (normalized) f17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2.2071 * (normalized) f18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-       0.8461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Number of kernel evaluations: 12665 (68.249% cached)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Classifier for classes: I, J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BinarySMO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Machine linear: showing attribute weights, not support vectors.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      -3.6891 * (normalized) f1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1.2932 * (normalized) f2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5258 * (normalized) f3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1.4729 * (normalized) f4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1.5683 * (normalized) f5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1.696  * (normalized) f6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2.3407 * (normalized) f7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2.0302 * (normalized) f8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2.3983 * (normalized) f9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1.2099 * (normalized) f10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lastRenderedPageBreak/>
        <w:t xml:space="preserve"> +       1.3985 * (normalized) f11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6467 * (normalized) f12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584  * (normalized) f13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1195 * (normalized) f14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2118 * (normalized) f15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1.8327 * (normalized) f16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 0.5723 * (normalized) f17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+      -0.454  * (normalized) f18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-       2.5595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Number of kernel evaluations: 2478 (72.445% cached)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Time taken to build model: 8.31 seconds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=== Evaluation on test split ===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Time taken to test model on test split: 0.02 seconds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=== Summary ===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Correctly Classified Instances         727               96.9333 %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Incorrectly Classified Instances        23                3.0667 %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Kappa statistic                          0.9659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Mean absolute error                      0.1601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Root mean squared error                  0.2724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Relative absolute error                 88.9338 %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Root relative squared error             90.7466 %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Total Number of Instances              750     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lastRenderedPageBreak/>
        <w:t>=== Detailed Accuracy By Class ===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               TP Rate  FP Rate  Precision  Recall   F-Measure  MCC      ROC Area  PRC Area  Class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               1.000    0.000    1.000      1.000    1.000      1.000    1.000     1.000     A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               1.000    0.000    1.000      1.000    1.000      1.000    1.000     1.000     B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               0.961    0.007    0.936      0.961    0.948      0.942    0.993     0.915     C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               1.000    0.000    1.000      1.000    1.000      1.000    1.000     1.000     D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               1.000    0.000    1.000      1.000    1.000      1.000    1.000     1.000     E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               1.000    0.000    1.000      1.000    1.000      1.000    1.000     1.000     F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               1.000    0.000    1.000      1.000    1.000      1.000    1.000     1.000     G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               1.000    0.022    0.826      1.000    0.904      0.899    0.989     0.826     H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               1.000    0.000    1.000      1.000    1.000      1.000    1.000     1.000     I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               0.701    0.004    0.940      0.701    0.803      0.797    0.958     0.740     J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Weighted Avg.    0.969    0.003    0.972      0.969    0.968      0.966    0.995     0.952     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>=== Confusion Matrix ===</w:t>
      </w:r>
    </w:p>
    <w:p w:rsidR="00D223D8" w:rsidRPr="00D223D8" w:rsidRDefault="00D223D8" w:rsidP="00D223D8">
      <w:pPr>
        <w:rPr>
          <w:lang w:val="en-US"/>
        </w:rPr>
      </w:pP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a  b  c  d  e  f  g  h  i  j   &lt;-- classified as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69  0  0  0  0  0  0  0  0  0 |  a = A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0 77  0  0  0  0  0  0  0  0 |  b = B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0  0 73  0  0  0  0  0  0  3 |  c = C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0  0  0 75  0  0  0  0  0  0 |  d = D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0  0  0  0 80  0  0  0  0  0 |  e = E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0  0  0  0  0 86  0  0  0  0 |  f = F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0  0  0  0  0  0 66  0  0  0 |  g = G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0  0  0  0  0  0  0 71  0  0 |  h = H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0  0  0  0  0  0  0  0 83  0 |  i = I</w:t>
      </w:r>
    </w:p>
    <w:p w:rsidR="00D223D8" w:rsidRPr="00D223D8" w:rsidRDefault="00D223D8" w:rsidP="00D223D8">
      <w:pPr>
        <w:rPr>
          <w:lang w:val="en-US"/>
        </w:rPr>
      </w:pPr>
      <w:r w:rsidRPr="00D223D8">
        <w:rPr>
          <w:lang w:val="en-US"/>
        </w:rPr>
        <w:t xml:space="preserve">  0  0  5  0  0  0  0 15  0 47 |  j = J</w:t>
      </w:r>
    </w:p>
    <w:p w:rsidR="00D223D8" w:rsidRDefault="003064BB" w:rsidP="009A3CE9">
      <w:pPr>
        <w:rPr>
          <w:lang w:val="en-US"/>
        </w:rPr>
      </w:pPr>
      <w:r>
        <w:rPr>
          <w:lang w:val="en-US"/>
        </w:rPr>
        <w:t>IBk</w:t>
      </w:r>
    </w:p>
    <w:p w:rsidR="003064BB" w:rsidRPr="003064BB" w:rsidRDefault="003064BB" w:rsidP="003064BB">
      <w:pPr>
        <w:rPr>
          <w:lang w:val="en-US"/>
        </w:rPr>
      </w:pPr>
      <w:r w:rsidRPr="003064BB">
        <w:rPr>
          <w:lang w:val="en-US"/>
        </w:rPr>
        <w:t>=== Run information ===</w:t>
      </w:r>
    </w:p>
    <w:p w:rsidR="003064BB" w:rsidRPr="003064BB" w:rsidRDefault="003064BB" w:rsidP="003064BB">
      <w:pPr>
        <w:rPr>
          <w:lang w:val="en-US"/>
        </w:rPr>
      </w:pPr>
    </w:p>
    <w:p w:rsidR="003064BB" w:rsidRPr="003064BB" w:rsidRDefault="003064BB" w:rsidP="003064BB">
      <w:pPr>
        <w:rPr>
          <w:lang w:val="en-US"/>
        </w:rPr>
      </w:pPr>
      <w:r w:rsidRPr="003064BB">
        <w:rPr>
          <w:lang w:val="en-US"/>
        </w:rPr>
        <w:lastRenderedPageBreak/>
        <w:t>Scheme:       weka.classifiers.lazy.IBk -K 1 -W 0 -A "weka.core.neighboursearch.LinearNNSearch -A \"weka.core.EuclideanDistance -R first-last\""</w:t>
      </w:r>
    </w:p>
    <w:p w:rsidR="003064BB" w:rsidRPr="003064BB" w:rsidRDefault="003064BB" w:rsidP="003064BB">
      <w:pPr>
        <w:rPr>
          <w:lang w:val="en-US"/>
        </w:rPr>
      </w:pPr>
      <w:r w:rsidRPr="003064BB">
        <w:rPr>
          <w:lang w:val="en-US"/>
        </w:rPr>
        <w:t>Relation:     lbp</w:t>
      </w:r>
    </w:p>
    <w:p w:rsidR="003064BB" w:rsidRPr="003064BB" w:rsidRDefault="003064BB" w:rsidP="003064BB">
      <w:pPr>
        <w:rPr>
          <w:lang w:val="en-US"/>
        </w:rPr>
      </w:pPr>
      <w:r w:rsidRPr="003064BB">
        <w:rPr>
          <w:lang w:val="en-US"/>
        </w:rPr>
        <w:t>Instances:    2500</w:t>
      </w:r>
    </w:p>
    <w:p w:rsidR="003064BB" w:rsidRPr="003064BB" w:rsidRDefault="003064BB" w:rsidP="003064BB">
      <w:pPr>
        <w:rPr>
          <w:lang w:val="en-US"/>
        </w:rPr>
      </w:pPr>
      <w:r w:rsidRPr="003064BB">
        <w:rPr>
          <w:lang w:val="en-US"/>
        </w:rPr>
        <w:t>Attributes:   19</w:t>
      </w:r>
    </w:p>
    <w:p w:rsidR="003064BB" w:rsidRPr="003064BB" w:rsidRDefault="003064BB" w:rsidP="003064BB">
      <w:pPr>
        <w:rPr>
          <w:lang w:val="en-US"/>
        </w:rPr>
      </w:pPr>
      <w:r w:rsidRPr="003064BB">
        <w:rPr>
          <w:lang w:val="en-US"/>
        </w:rPr>
        <w:t xml:space="preserve">              f1</w:t>
      </w:r>
    </w:p>
    <w:p w:rsidR="003064BB" w:rsidRPr="003064BB" w:rsidRDefault="003064BB" w:rsidP="003064BB">
      <w:pPr>
        <w:rPr>
          <w:lang w:val="en-US"/>
        </w:rPr>
      </w:pPr>
      <w:r w:rsidRPr="003064BB">
        <w:rPr>
          <w:lang w:val="en-US"/>
        </w:rPr>
        <w:t xml:space="preserve">              f2</w:t>
      </w:r>
    </w:p>
    <w:p w:rsidR="003064BB" w:rsidRPr="003064BB" w:rsidRDefault="003064BB" w:rsidP="003064BB">
      <w:pPr>
        <w:rPr>
          <w:lang w:val="en-US"/>
        </w:rPr>
      </w:pPr>
      <w:r w:rsidRPr="003064BB">
        <w:rPr>
          <w:lang w:val="en-US"/>
        </w:rPr>
        <w:t xml:space="preserve">              f3</w:t>
      </w:r>
    </w:p>
    <w:p w:rsidR="003064BB" w:rsidRPr="003064BB" w:rsidRDefault="003064BB" w:rsidP="003064BB">
      <w:pPr>
        <w:rPr>
          <w:lang w:val="en-US"/>
        </w:rPr>
      </w:pPr>
      <w:r w:rsidRPr="003064BB">
        <w:rPr>
          <w:lang w:val="en-US"/>
        </w:rPr>
        <w:t xml:space="preserve">              f4</w:t>
      </w:r>
    </w:p>
    <w:p w:rsidR="003064BB" w:rsidRPr="003064BB" w:rsidRDefault="003064BB" w:rsidP="003064BB">
      <w:pPr>
        <w:rPr>
          <w:lang w:val="en-US"/>
        </w:rPr>
      </w:pPr>
      <w:r w:rsidRPr="003064BB">
        <w:rPr>
          <w:lang w:val="en-US"/>
        </w:rPr>
        <w:t xml:space="preserve">              f5</w:t>
      </w:r>
    </w:p>
    <w:p w:rsidR="003064BB" w:rsidRPr="003064BB" w:rsidRDefault="003064BB" w:rsidP="003064BB">
      <w:pPr>
        <w:rPr>
          <w:lang w:val="en-US"/>
        </w:rPr>
      </w:pPr>
      <w:r w:rsidRPr="003064BB">
        <w:rPr>
          <w:lang w:val="en-US"/>
        </w:rPr>
        <w:t xml:space="preserve">              f6</w:t>
      </w:r>
    </w:p>
    <w:p w:rsidR="003064BB" w:rsidRPr="003064BB" w:rsidRDefault="003064BB" w:rsidP="003064BB">
      <w:pPr>
        <w:rPr>
          <w:lang w:val="en-US"/>
        </w:rPr>
      </w:pPr>
      <w:r w:rsidRPr="003064BB">
        <w:rPr>
          <w:lang w:val="en-US"/>
        </w:rPr>
        <w:t xml:space="preserve">              f7</w:t>
      </w:r>
    </w:p>
    <w:p w:rsidR="003064BB" w:rsidRPr="003064BB" w:rsidRDefault="003064BB" w:rsidP="003064BB">
      <w:pPr>
        <w:rPr>
          <w:lang w:val="en-US"/>
        </w:rPr>
      </w:pPr>
      <w:r w:rsidRPr="003064BB">
        <w:rPr>
          <w:lang w:val="en-US"/>
        </w:rPr>
        <w:t xml:space="preserve">              f8</w:t>
      </w:r>
    </w:p>
    <w:p w:rsidR="003064BB" w:rsidRPr="003064BB" w:rsidRDefault="003064BB" w:rsidP="003064BB">
      <w:pPr>
        <w:rPr>
          <w:lang w:val="en-US"/>
        </w:rPr>
      </w:pPr>
      <w:r w:rsidRPr="003064BB">
        <w:rPr>
          <w:lang w:val="en-US"/>
        </w:rPr>
        <w:t xml:space="preserve">              f9</w:t>
      </w:r>
    </w:p>
    <w:p w:rsidR="003064BB" w:rsidRPr="003064BB" w:rsidRDefault="003064BB" w:rsidP="003064BB">
      <w:pPr>
        <w:rPr>
          <w:lang w:val="en-US"/>
        </w:rPr>
      </w:pPr>
      <w:r w:rsidRPr="003064BB">
        <w:rPr>
          <w:lang w:val="en-US"/>
        </w:rPr>
        <w:t xml:space="preserve">              f10</w:t>
      </w:r>
    </w:p>
    <w:p w:rsidR="003064BB" w:rsidRPr="003064BB" w:rsidRDefault="003064BB" w:rsidP="003064BB">
      <w:pPr>
        <w:rPr>
          <w:lang w:val="en-US"/>
        </w:rPr>
      </w:pPr>
      <w:r w:rsidRPr="003064BB">
        <w:rPr>
          <w:lang w:val="en-US"/>
        </w:rPr>
        <w:t xml:space="preserve">              f11</w:t>
      </w:r>
    </w:p>
    <w:p w:rsidR="003064BB" w:rsidRPr="003064BB" w:rsidRDefault="003064BB" w:rsidP="003064BB">
      <w:pPr>
        <w:rPr>
          <w:lang w:val="en-US"/>
        </w:rPr>
      </w:pPr>
      <w:r w:rsidRPr="003064BB">
        <w:rPr>
          <w:lang w:val="en-US"/>
        </w:rPr>
        <w:t xml:space="preserve">              f12</w:t>
      </w:r>
    </w:p>
    <w:p w:rsidR="003064BB" w:rsidRPr="003064BB" w:rsidRDefault="003064BB" w:rsidP="003064BB">
      <w:pPr>
        <w:rPr>
          <w:lang w:val="en-US"/>
        </w:rPr>
      </w:pPr>
      <w:r w:rsidRPr="003064BB">
        <w:rPr>
          <w:lang w:val="en-US"/>
        </w:rPr>
        <w:t xml:space="preserve">              f13</w:t>
      </w:r>
    </w:p>
    <w:p w:rsidR="003064BB" w:rsidRPr="003064BB" w:rsidRDefault="003064BB" w:rsidP="003064BB">
      <w:pPr>
        <w:rPr>
          <w:lang w:val="en-US"/>
        </w:rPr>
      </w:pPr>
      <w:r w:rsidRPr="003064BB">
        <w:rPr>
          <w:lang w:val="en-US"/>
        </w:rPr>
        <w:t xml:space="preserve">              f14</w:t>
      </w:r>
    </w:p>
    <w:p w:rsidR="003064BB" w:rsidRPr="003064BB" w:rsidRDefault="003064BB" w:rsidP="003064BB">
      <w:pPr>
        <w:rPr>
          <w:lang w:val="en-US"/>
        </w:rPr>
      </w:pPr>
      <w:r w:rsidRPr="003064BB">
        <w:rPr>
          <w:lang w:val="en-US"/>
        </w:rPr>
        <w:t xml:space="preserve">              f15</w:t>
      </w:r>
    </w:p>
    <w:p w:rsidR="003064BB" w:rsidRPr="003064BB" w:rsidRDefault="003064BB" w:rsidP="003064BB">
      <w:pPr>
        <w:rPr>
          <w:lang w:val="en-US"/>
        </w:rPr>
      </w:pPr>
      <w:r w:rsidRPr="003064BB">
        <w:rPr>
          <w:lang w:val="en-US"/>
        </w:rPr>
        <w:t xml:space="preserve">              f16</w:t>
      </w:r>
    </w:p>
    <w:p w:rsidR="003064BB" w:rsidRPr="003064BB" w:rsidRDefault="003064BB" w:rsidP="003064BB">
      <w:pPr>
        <w:rPr>
          <w:lang w:val="en-US"/>
        </w:rPr>
      </w:pPr>
      <w:r w:rsidRPr="003064BB">
        <w:rPr>
          <w:lang w:val="en-US"/>
        </w:rPr>
        <w:t xml:space="preserve">              f17</w:t>
      </w:r>
    </w:p>
    <w:p w:rsidR="003064BB" w:rsidRPr="003064BB" w:rsidRDefault="003064BB" w:rsidP="003064BB">
      <w:pPr>
        <w:rPr>
          <w:lang w:val="en-US"/>
        </w:rPr>
      </w:pPr>
      <w:r w:rsidRPr="003064BB">
        <w:rPr>
          <w:lang w:val="en-US"/>
        </w:rPr>
        <w:t xml:space="preserve">              f18</w:t>
      </w:r>
    </w:p>
    <w:p w:rsidR="003064BB" w:rsidRPr="003064BB" w:rsidRDefault="003064BB" w:rsidP="003064BB">
      <w:pPr>
        <w:rPr>
          <w:lang w:val="en-US"/>
        </w:rPr>
      </w:pPr>
      <w:r w:rsidRPr="003064BB">
        <w:rPr>
          <w:lang w:val="en-US"/>
        </w:rPr>
        <w:t xml:space="preserve">              class</w:t>
      </w:r>
    </w:p>
    <w:p w:rsidR="003064BB" w:rsidRPr="003064BB" w:rsidRDefault="003064BB" w:rsidP="003064BB">
      <w:pPr>
        <w:rPr>
          <w:lang w:val="en-US"/>
        </w:rPr>
      </w:pPr>
      <w:r w:rsidRPr="003064BB">
        <w:rPr>
          <w:lang w:val="en-US"/>
        </w:rPr>
        <w:t>Test mode:    split 70.0% train, remainder test</w:t>
      </w:r>
    </w:p>
    <w:p w:rsidR="003064BB" w:rsidRPr="003064BB" w:rsidRDefault="003064BB" w:rsidP="003064BB">
      <w:pPr>
        <w:rPr>
          <w:lang w:val="en-US"/>
        </w:rPr>
      </w:pPr>
    </w:p>
    <w:p w:rsidR="003064BB" w:rsidRPr="003064BB" w:rsidRDefault="003064BB" w:rsidP="003064BB">
      <w:pPr>
        <w:rPr>
          <w:lang w:val="en-US"/>
        </w:rPr>
      </w:pPr>
      <w:r w:rsidRPr="003064BB">
        <w:rPr>
          <w:lang w:val="en-US"/>
        </w:rPr>
        <w:t>=== Classifier model (full training set) ===</w:t>
      </w:r>
    </w:p>
    <w:p w:rsidR="003064BB" w:rsidRPr="003064BB" w:rsidRDefault="003064BB" w:rsidP="003064BB">
      <w:pPr>
        <w:rPr>
          <w:lang w:val="en-US"/>
        </w:rPr>
      </w:pPr>
    </w:p>
    <w:p w:rsidR="003064BB" w:rsidRPr="003064BB" w:rsidRDefault="003064BB" w:rsidP="003064BB">
      <w:pPr>
        <w:rPr>
          <w:lang w:val="en-US"/>
        </w:rPr>
      </w:pPr>
      <w:r w:rsidRPr="003064BB">
        <w:rPr>
          <w:lang w:val="en-US"/>
        </w:rPr>
        <w:t>IB1 instance-based classifier</w:t>
      </w:r>
    </w:p>
    <w:p w:rsidR="003064BB" w:rsidRPr="003064BB" w:rsidRDefault="003064BB" w:rsidP="003064BB">
      <w:pPr>
        <w:rPr>
          <w:lang w:val="en-US"/>
        </w:rPr>
      </w:pPr>
      <w:r w:rsidRPr="003064BB">
        <w:rPr>
          <w:lang w:val="en-US"/>
        </w:rPr>
        <w:t>using 1 nearest neighbour(s) for classification</w:t>
      </w:r>
    </w:p>
    <w:p w:rsidR="003064BB" w:rsidRPr="003064BB" w:rsidRDefault="003064BB" w:rsidP="003064BB">
      <w:pPr>
        <w:rPr>
          <w:lang w:val="en-US"/>
        </w:rPr>
      </w:pPr>
    </w:p>
    <w:p w:rsidR="003064BB" w:rsidRPr="003064BB" w:rsidRDefault="003064BB" w:rsidP="003064BB">
      <w:pPr>
        <w:rPr>
          <w:lang w:val="en-US"/>
        </w:rPr>
      </w:pPr>
    </w:p>
    <w:p w:rsidR="003064BB" w:rsidRPr="003064BB" w:rsidRDefault="003064BB" w:rsidP="003064BB">
      <w:pPr>
        <w:rPr>
          <w:lang w:val="en-US"/>
        </w:rPr>
      </w:pPr>
      <w:r w:rsidRPr="003064BB">
        <w:rPr>
          <w:lang w:val="en-US"/>
        </w:rPr>
        <w:t>Time taken to build model: 0 seconds</w:t>
      </w:r>
    </w:p>
    <w:p w:rsidR="003064BB" w:rsidRPr="003064BB" w:rsidRDefault="003064BB" w:rsidP="003064BB">
      <w:pPr>
        <w:rPr>
          <w:lang w:val="en-US"/>
        </w:rPr>
      </w:pPr>
    </w:p>
    <w:p w:rsidR="003064BB" w:rsidRPr="003064BB" w:rsidRDefault="003064BB" w:rsidP="003064BB">
      <w:pPr>
        <w:rPr>
          <w:lang w:val="en-US"/>
        </w:rPr>
      </w:pPr>
      <w:r w:rsidRPr="003064BB">
        <w:rPr>
          <w:lang w:val="en-US"/>
        </w:rPr>
        <w:t>=== Evaluation on test split ===</w:t>
      </w:r>
    </w:p>
    <w:p w:rsidR="003064BB" w:rsidRPr="003064BB" w:rsidRDefault="003064BB" w:rsidP="003064BB">
      <w:pPr>
        <w:rPr>
          <w:lang w:val="en-US"/>
        </w:rPr>
      </w:pPr>
    </w:p>
    <w:p w:rsidR="003064BB" w:rsidRPr="003064BB" w:rsidRDefault="003064BB" w:rsidP="003064BB">
      <w:pPr>
        <w:rPr>
          <w:lang w:val="en-US"/>
        </w:rPr>
      </w:pPr>
      <w:r w:rsidRPr="003064BB">
        <w:rPr>
          <w:lang w:val="en-US"/>
        </w:rPr>
        <w:t>Time taken to test model on test split: 0.35 seconds</w:t>
      </w:r>
    </w:p>
    <w:p w:rsidR="003064BB" w:rsidRPr="003064BB" w:rsidRDefault="003064BB" w:rsidP="003064BB">
      <w:pPr>
        <w:rPr>
          <w:lang w:val="en-US"/>
        </w:rPr>
      </w:pPr>
    </w:p>
    <w:p w:rsidR="003064BB" w:rsidRPr="003064BB" w:rsidRDefault="003064BB" w:rsidP="003064BB">
      <w:pPr>
        <w:rPr>
          <w:lang w:val="en-US"/>
        </w:rPr>
      </w:pPr>
      <w:r w:rsidRPr="003064BB">
        <w:rPr>
          <w:lang w:val="en-US"/>
        </w:rPr>
        <w:t>=== Summary ===</w:t>
      </w:r>
    </w:p>
    <w:p w:rsidR="003064BB" w:rsidRPr="003064BB" w:rsidRDefault="003064BB" w:rsidP="003064BB">
      <w:pPr>
        <w:rPr>
          <w:lang w:val="en-US"/>
        </w:rPr>
      </w:pPr>
    </w:p>
    <w:p w:rsidR="003064BB" w:rsidRPr="003064BB" w:rsidRDefault="003064BB" w:rsidP="003064BB">
      <w:pPr>
        <w:rPr>
          <w:lang w:val="en-US"/>
        </w:rPr>
      </w:pPr>
      <w:r w:rsidRPr="003064BB">
        <w:rPr>
          <w:lang w:val="en-US"/>
        </w:rPr>
        <w:t>Correctly Classified Instances         744               99.2    %</w:t>
      </w:r>
    </w:p>
    <w:p w:rsidR="003064BB" w:rsidRPr="003064BB" w:rsidRDefault="003064BB" w:rsidP="003064BB">
      <w:pPr>
        <w:rPr>
          <w:lang w:val="en-US"/>
        </w:rPr>
      </w:pPr>
      <w:r w:rsidRPr="003064BB">
        <w:rPr>
          <w:lang w:val="en-US"/>
        </w:rPr>
        <w:t>Incorrectly Classified Instances         6                0.8    %</w:t>
      </w:r>
    </w:p>
    <w:p w:rsidR="003064BB" w:rsidRPr="003064BB" w:rsidRDefault="003064BB" w:rsidP="003064BB">
      <w:pPr>
        <w:rPr>
          <w:lang w:val="en-US"/>
        </w:rPr>
      </w:pPr>
      <w:r w:rsidRPr="003064BB">
        <w:rPr>
          <w:lang w:val="en-US"/>
        </w:rPr>
        <w:t>Kappa statistic                          0.9911</w:t>
      </w:r>
    </w:p>
    <w:p w:rsidR="003064BB" w:rsidRPr="003064BB" w:rsidRDefault="003064BB" w:rsidP="003064BB">
      <w:pPr>
        <w:rPr>
          <w:lang w:val="en-US"/>
        </w:rPr>
      </w:pPr>
      <w:r w:rsidRPr="003064BB">
        <w:rPr>
          <w:lang w:val="en-US"/>
        </w:rPr>
        <w:t>Mean absolute error                      0.0024</w:t>
      </w:r>
    </w:p>
    <w:p w:rsidR="003064BB" w:rsidRPr="003064BB" w:rsidRDefault="003064BB" w:rsidP="003064BB">
      <w:pPr>
        <w:rPr>
          <w:lang w:val="en-US"/>
        </w:rPr>
      </w:pPr>
      <w:r w:rsidRPr="003064BB">
        <w:rPr>
          <w:lang w:val="en-US"/>
        </w:rPr>
        <w:t>Root mean squared error                  0.0399</w:t>
      </w:r>
    </w:p>
    <w:p w:rsidR="003064BB" w:rsidRPr="003064BB" w:rsidRDefault="003064BB" w:rsidP="003064BB">
      <w:pPr>
        <w:rPr>
          <w:lang w:val="en-US"/>
        </w:rPr>
      </w:pPr>
      <w:r w:rsidRPr="003064BB">
        <w:rPr>
          <w:lang w:val="en-US"/>
        </w:rPr>
        <w:t>Relative absolute error                  1.3123 %</w:t>
      </w:r>
    </w:p>
    <w:p w:rsidR="003064BB" w:rsidRPr="003064BB" w:rsidRDefault="003064BB" w:rsidP="003064BB">
      <w:pPr>
        <w:rPr>
          <w:lang w:val="en-US"/>
        </w:rPr>
      </w:pPr>
      <w:r w:rsidRPr="003064BB">
        <w:rPr>
          <w:lang w:val="en-US"/>
        </w:rPr>
        <w:t>Root relative squared error             13.2986 %</w:t>
      </w:r>
    </w:p>
    <w:p w:rsidR="003064BB" w:rsidRPr="003064BB" w:rsidRDefault="003064BB" w:rsidP="003064BB">
      <w:pPr>
        <w:rPr>
          <w:lang w:val="en-US"/>
        </w:rPr>
      </w:pPr>
      <w:r w:rsidRPr="003064BB">
        <w:rPr>
          <w:lang w:val="en-US"/>
        </w:rPr>
        <w:t xml:space="preserve">Total Number of Instances              750     </w:t>
      </w:r>
    </w:p>
    <w:p w:rsidR="003064BB" w:rsidRPr="003064BB" w:rsidRDefault="003064BB" w:rsidP="003064BB">
      <w:pPr>
        <w:rPr>
          <w:lang w:val="en-US"/>
        </w:rPr>
      </w:pPr>
    </w:p>
    <w:p w:rsidR="003064BB" w:rsidRPr="003064BB" w:rsidRDefault="003064BB" w:rsidP="003064BB">
      <w:pPr>
        <w:rPr>
          <w:lang w:val="en-US"/>
        </w:rPr>
      </w:pPr>
      <w:r w:rsidRPr="003064BB">
        <w:rPr>
          <w:lang w:val="en-US"/>
        </w:rPr>
        <w:t>=== Detailed Accuracy By Class ===</w:t>
      </w:r>
    </w:p>
    <w:p w:rsidR="003064BB" w:rsidRPr="003064BB" w:rsidRDefault="003064BB" w:rsidP="003064BB">
      <w:pPr>
        <w:rPr>
          <w:lang w:val="en-US"/>
        </w:rPr>
      </w:pPr>
    </w:p>
    <w:p w:rsidR="003064BB" w:rsidRPr="003064BB" w:rsidRDefault="003064BB" w:rsidP="003064BB">
      <w:pPr>
        <w:rPr>
          <w:lang w:val="en-US"/>
        </w:rPr>
      </w:pPr>
      <w:r w:rsidRPr="003064BB">
        <w:rPr>
          <w:lang w:val="en-US"/>
        </w:rPr>
        <w:t xml:space="preserve">                 TP Rate  FP Rate  Precision  Recall   F-Measure  MCC      ROC Area  PRC Area  Class</w:t>
      </w:r>
    </w:p>
    <w:p w:rsidR="003064BB" w:rsidRPr="003064BB" w:rsidRDefault="003064BB" w:rsidP="003064BB">
      <w:pPr>
        <w:rPr>
          <w:lang w:val="en-US"/>
        </w:rPr>
      </w:pPr>
      <w:r w:rsidRPr="003064BB">
        <w:rPr>
          <w:lang w:val="en-US"/>
        </w:rPr>
        <w:t xml:space="preserve">                 1.000    0.001    0.986      1.000    0.993      0.992    0.999     0.986     A</w:t>
      </w:r>
    </w:p>
    <w:p w:rsidR="003064BB" w:rsidRPr="003064BB" w:rsidRDefault="003064BB" w:rsidP="003064BB">
      <w:pPr>
        <w:rPr>
          <w:lang w:val="en-US"/>
        </w:rPr>
      </w:pPr>
      <w:r w:rsidRPr="003064BB">
        <w:rPr>
          <w:lang w:val="en-US"/>
        </w:rPr>
        <w:t xml:space="preserve">                 1.000    0.000    1.000      1.000    1.000      1.000    1.000     1.000     B</w:t>
      </w:r>
    </w:p>
    <w:p w:rsidR="003064BB" w:rsidRPr="003064BB" w:rsidRDefault="003064BB" w:rsidP="003064BB">
      <w:pPr>
        <w:rPr>
          <w:lang w:val="en-US"/>
        </w:rPr>
      </w:pPr>
      <w:r w:rsidRPr="003064BB">
        <w:rPr>
          <w:lang w:val="en-US"/>
        </w:rPr>
        <w:t xml:space="preserve">                 0.961    0.003    0.973      0.961    0.967      0.963    0.985     0.941     C</w:t>
      </w:r>
    </w:p>
    <w:p w:rsidR="003064BB" w:rsidRPr="003064BB" w:rsidRDefault="003064BB" w:rsidP="003064BB">
      <w:pPr>
        <w:rPr>
          <w:lang w:val="en-US"/>
        </w:rPr>
      </w:pPr>
      <w:r w:rsidRPr="003064BB">
        <w:rPr>
          <w:lang w:val="en-US"/>
        </w:rPr>
        <w:t xml:space="preserve">                 1.000    0.000    1.000      1.000    1.000      1.000    1.000     1.000     D</w:t>
      </w:r>
    </w:p>
    <w:p w:rsidR="003064BB" w:rsidRPr="003064BB" w:rsidRDefault="003064BB" w:rsidP="003064BB">
      <w:pPr>
        <w:rPr>
          <w:lang w:val="en-US"/>
        </w:rPr>
      </w:pPr>
      <w:r w:rsidRPr="003064BB">
        <w:rPr>
          <w:lang w:val="en-US"/>
        </w:rPr>
        <w:t xml:space="preserve">                 1.000    0.000    1.000      1.000    1.000      1.000    1.000     1.000     E</w:t>
      </w:r>
    </w:p>
    <w:p w:rsidR="003064BB" w:rsidRPr="003064BB" w:rsidRDefault="003064BB" w:rsidP="003064BB">
      <w:pPr>
        <w:rPr>
          <w:lang w:val="en-US"/>
        </w:rPr>
      </w:pPr>
      <w:r w:rsidRPr="003064BB">
        <w:rPr>
          <w:lang w:val="en-US"/>
        </w:rPr>
        <w:t xml:space="preserve">                 1.000    0.000    1.000      1.000    1.000      1.000    1.000     1.000     F</w:t>
      </w:r>
    </w:p>
    <w:p w:rsidR="003064BB" w:rsidRPr="003064BB" w:rsidRDefault="003064BB" w:rsidP="003064BB">
      <w:pPr>
        <w:rPr>
          <w:lang w:val="en-US"/>
        </w:rPr>
      </w:pPr>
      <w:r w:rsidRPr="003064BB">
        <w:rPr>
          <w:lang w:val="en-US"/>
        </w:rPr>
        <w:t xml:space="preserve">                 1.000    0.000    1.000      1.000    1.000      1.000    1.000     1.000     G</w:t>
      </w:r>
    </w:p>
    <w:p w:rsidR="003064BB" w:rsidRPr="003064BB" w:rsidRDefault="003064BB" w:rsidP="003064BB">
      <w:pPr>
        <w:rPr>
          <w:lang w:val="en-US"/>
        </w:rPr>
      </w:pPr>
      <w:r w:rsidRPr="003064BB">
        <w:rPr>
          <w:lang w:val="en-US"/>
        </w:rPr>
        <w:t xml:space="preserve">                 1.000    0.000    1.000      1.000    1.000      1.000    1.000     1.000     H</w:t>
      </w:r>
    </w:p>
    <w:p w:rsidR="003064BB" w:rsidRPr="003064BB" w:rsidRDefault="003064BB" w:rsidP="003064BB">
      <w:pPr>
        <w:rPr>
          <w:lang w:val="en-US"/>
        </w:rPr>
      </w:pPr>
      <w:r w:rsidRPr="003064BB">
        <w:rPr>
          <w:lang w:val="en-US"/>
        </w:rPr>
        <w:t xml:space="preserve">                 0.988    0.000    1.000      0.988    0.994      0.993    0.996     0.990     I</w:t>
      </w:r>
    </w:p>
    <w:p w:rsidR="003064BB" w:rsidRPr="003064BB" w:rsidRDefault="003064BB" w:rsidP="003064BB">
      <w:pPr>
        <w:rPr>
          <w:lang w:val="en-US"/>
        </w:rPr>
      </w:pPr>
      <w:r w:rsidRPr="003064BB">
        <w:rPr>
          <w:lang w:val="en-US"/>
        </w:rPr>
        <w:t xml:space="preserve">                 0.970    0.004    0.956      0.970    0.963      0.959    0.988     0.931     J</w:t>
      </w:r>
    </w:p>
    <w:p w:rsidR="003064BB" w:rsidRPr="003064BB" w:rsidRDefault="003064BB" w:rsidP="003064BB">
      <w:pPr>
        <w:rPr>
          <w:lang w:val="en-US"/>
        </w:rPr>
      </w:pPr>
      <w:r w:rsidRPr="003064BB">
        <w:rPr>
          <w:lang w:val="en-US"/>
        </w:rPr>
        <w:lastRenderedPageBreak/>
        <w:t xml:space="preserve">Weighted Avg.    0.992    0.001    0.992      0.992    0.992      0.991    0.997     0.985     </w:t>
      </w:r>
    </w:p>
    <w:p w:rsidR="003064BB" w:rsidRPr="003064BB" w:rsidRDefault="003064BB" w:rsidP="003064BB">
      <w:pPr>
        <w:rPr>
          <w:lang w:val="en-US"/>
        </w:rPr>
      </w:pPr>
    </w:p>
    <w:p w:rsidR="003064BB" w:rsidRPr="003064BB" w:rsidRDefault="003064BB" w:rsidP="003064BB">
      <w:pPr>
        <w:rPr>
          <w:lang w:val="en-US"/>
        </w:rPr>
      </w:pPr>
      <w:r w:rsidRPr="003064BB">
        <w:rPr>
          <w:lang w:val="en-US"/>
        </w:rPr>
        <w:t>=== Confusion Matrix ===</w:t>
      </w:r>
    </w:p>
    <w:p w:rsidR="003064BB" w:rsidRPr="003064BB" w:rsidRDefault="003064BB" w:rsidP="003064BB">
      <w:pPr>
        <w:rPr>
          <w:lang w:val="en-US"/>
        </w:rPr>
      </w:pPr>
    </w:p>
    <w:p w:rsidR="003064BB" w:rsidRPr="003064BB" w:rsidRDefault="003064BB" w:rsidP="003064BB">
      <w:pPr>
        <w:rPr>
          <w:lang w:val="en-US"/>
        </w:rPr>
      </w:pPr>
      <w:r w:rsidRPr="003064BB">
        <w:rPr>
          <w:lang w:val="en-US"/>
        </w:rPr>
        <w:t xml:space="preserve">  a  b  c  d  e  f  g  h  i  j   &lt;-- classified as</w:t>
      </w:r>
    </w:p>
    <w:p w:rsidR="003064BB" w:rsidRPr="003064BB" w:rsidRDefault="003064BB" w:rsidP="003064BB">
      <w:pPr>
        <w:rPr>
          <w:lang w:val="en-US"/>
        </w:rPr>
      </w:pPr>
      <w:r w:rsidRPr="003064BB">
        <w:rPr>
          <w:lang w:val="en-US"/>
        </w:rPr>
        <w:t xml:space="preserve"> 69  0  0  0  0  0  0  0  0  0 |  a = A</w:t>
      </w:r>
    </w:p>
    <w:p w:rsidR="003064BB" w:rsidRPr="003064BB" w:rsidRDefault="003064BB" w:rsidP="003064BB">
      <w:pPr>
        <w:rPr>
          <w:lang w:val="en-US"/>
        </w:rPr>
      </w:pPr>
      <w:r w:rsidRPr="003064BB">
        <w:rPr>
          <w:lang w:val="en-US"/>
        </w:rPr>
        <w:t xml:space="preserve">  0 77  0  0  0  0  0  0  0  0 |  b = B</w:t>
      </w:r>
    </w:p>
    <w:p w:rsidR="003064BB" w:rsidRPr="003064BB" w:rsidRDefault="003064BB" w:rsidP="003064BB">
      <w:pPr>
        <w:rPr>
          <w:lang w:val="en-US"/>
        </w:rPr>
      </w:pPr>
      <w:r w:rsidRPr="003064BB">
        <w:rPr>
          <w:lang w:val="en-US"/>
        </w:rPr>
        <w:t xml:space="preserve">  0  0 73  0  0  0  0  0  0  3 |  c = C</w:t>
      </w:r>
    </w:p>
    <w:p w:rsidR="003064BB" w:rsidRPr="003064BB" w:rsidRDefault="003064BB" w:rsidP="003064BB">
      <w:pPr>
        <w:rPr>
          <w:lang w:val="en-US"/>
        </w:rPr>
      </w:pPr>
      <w:r w:rsidRPr="003064BB">
        <w:rPr>
          <w:lang w:val="en-US"/>
        </w:rPr>
        <w:t xml:space="preserve">  0  0  0 75  0  0  0  0  0  0 |  d = D</w:t>
      </w:r>
    </w:p>
    <w:p w:rsidR="003064BB" w:rsidRPr="003064BB" w:rsidRDefault="003064BB" w:rsidP="003064BB">
      <w:pPr>
        <w:rPr>
          <w:lang w:val="en-US"/>
        </w:rPr>
      </w:pPr>
      <w:r w:rsidRPr="003064BB">
        <w:rPr>
          <w:lang w:val="en-US"/>
        </w:rPr>
        <w:t xml:space="preserve">  0  0  0  0 80  0  0  0  0  0 |  e = E</w:t>
      </w:r>
    </w:p>
    <w:p w:rsidR="003064BB" w:rsidRPr="003064BB" w:rsidRDefault="003064BB" w:rsidP="003064BB">
      <w:pPr>
        <w:rPr>
          <w:lang w:val="en-US"/>
        </w:rPr>
      </w:pPr>
      <w:r w:rsidRPr="003064BB">
        <w:rPr>
          <w:lang w:val="en-US"/>
        </w:rPr>
        <w:t xml:space="preserve">  0  0  0  0  0 86  0  0  0  0 |  f = F</w:t>
      </w:r>
    </w:p>
    <w:p w:rsidR="003064BB" w:rsidRPr="003064BB" w:rsidRDefault="003064BB" w:rsidP="003064BB">
      <w:pPr>
        <w:rPr>
          <w:lang w:val="en-US"/>
        </w:rPr>
      </w:pPr>
      <w:r w:rsidRPr="003064BB">
        <w:rPr>
          <w:lang w:val="en-US"/>
        </w:rPr>
        <w:t xml:space="preserve">  0  0  0  0  0  0 66  0  0  0 |  g = G</w:t>
      </w:r>
    </w:p>
    <w:p w:rsidR="003064BB" w:rsidRPr="003064BB" w:rsidRDefault="003064BB" w:rsidP="003064BB">
      <w:pPr>
        <w:rPr>
          <w:lang w:val="en-US"/>
        </w:rPr>
      </w:pPr>
      <w:r w:rsidRPr="003064BB">
        <w:rPr>
          <w:lang w:val="en-US"/>
        </w:rPr>
        <w:t xml:space="preserve">  0  0  0  0  0  0  0 71  0  0 |  h = H</w:t>
      </w:r>
    </w:p>
    <w:p w:rsidR="003064BB" w:rsidRPr="003064BB" w:rsidRDefault="003064BB" w:rsidP="003064BB">
      <w:pPr>
        <w:rPr>
          <w:lang w:val="en-US"/>
        </w:rPr>
      </w:pPr>
      <w:r w:rsidRPr="003064BB">
        <w:rPr>
          <w:lang w:val="en-US"/>
        </w:rPr>
        <w:t xml:space="preserve">  1  0  0  0  0  0  0  0 82  0 |  i = I</w:t>
      </w:r>
    </w:p>
    <w:p w:rsidR="003064BB" w:rsidRPr="003064BB" w:rsidRDefault="003064BB" w:rsidP="003064BB">
      <w:pPr>
        <w:rPr>
          <w:lang w:val="en-US"/>
        </w:rPr>
      </w:pPr>
      <w:r w:rsidRPr="003064BB">
        <w:rPr>
          <w:lang w:val="en-US"/>
        </w:rPr>
        <w:t xml:space="preserve">  0  0  2  0  0  0  0  0  0 65 |  j = J</w:t>
      </w:r>
    </w:p>
    <w:p w:rsidR="003064BB" w:rsidRDefault="00CF6B1C" w:rsidP="009A3CE9">
      <w:pPr>
        <w:rPr>
          <w:lang w:val="en-US"/>
        </w:rPr>
      </w:pPr>
      <w:r>
        <w:rPr>
          <w:lang w:val="en-US"/>
        </w:rPr>
        <w:t>KStar</w:t>
      </w:r>
    </w:p>
    <w:p w:rsidR="00CF6B1C" w:rsidRPr="00CF6B1C" w:rsidRDefault="00CF6B1C" w:rsidP="00CF6B1C">
      <w:pPr>
        <w:rPr>
          <w:lang w:val="en-US"/>
        </w:rPr>
      </w:pPr>
      <w:r w:rsidRPr="00CF6B1C">
        <w:rPr>
          <w:lang w:val="en-US"/>
        </w:rPr>
        <w:t>=== Run information ===</w:t>
      </w:r>
    </w:p>
    <w:p w:rsidR="00CF6B1C" w:rsidRPr="00CF6B1C" w:rsidRDefault="00CF6B1C" w:rsidP="00CF6B1C">
      <w:pPr>
        <w:rPr>
          <w:lang w:val="en-US"/>
        </w:rPr>
      </w:pPr>
    </w:p>
    <w:p w:rsidR="00CF6B1C" w:rsidRPr="00CF6B1C" w:rsidRDefault="00CF6B1C" w:rsidP="00CF6B1C">
      <w:pPr>
        <w:rPr>
          <w:lang w:val="en-US"/>
        </w:rPr>
      </w:pPr>
      <w:r w:rsidRPr="00CF6B1C">
        <w:rPr>
          <w:lang w:val="en-US"/>
        </w:rPr>
        <w:t>Scheme:       weka.classifiers.lazy.KStar -B 20 -M a</w:t>
      </w:r>
    </w:p>
    <w:p w:rsidR="00CF6B1C" w:rsidRPr="00CF6B1C" w:rsidRDefault="00CF6B1C" w:rsidP="00CF6B1C">
      <w:pPr>
        <w:rPr>
          <w:lang w:val="en-US"/>
        </w:rPr>
      </w:pPr>
      <w:r w:rsidRPr="00CF6B1C">
        <w:rPr>
          <w:lang w:val="en-US"/>
        </w:rPr>
        <w:t>Relation:     lbp</w:t>
      </w:r>
    </w:p>
    <w:p w:rsidR="00CF6B1C" w:rsidRPr="00CF6B1C" w:rsidRDefault="00CF6B1C" w:rsidP="00CF6B1C">
      <w:pPr>
        <w:rPr>
          <w:lang w:val="en-US"/>
        </w:rPr>
      </w:pPr>
      <w:r w:rsidRPr="00CF6B1C">
        <w:rPr>
          <w:lang w:val="en-US"/>
        </w:rPr>
        <w:t>Instances:    2500</w:t>
      </w:r>
    </w:p>
    <w:p w:rsidR="00CF6B1C" w:rsidRPr="00CF6B1C" w:rsidRDefault="00CF6B1C" w:rsidP="00CF6B1C">
      <w:pPr>
        <w:rPr>
          <w:lang w:val="en-US"/>
        </w:rPr>
      </w:pPr>
      <w:r w:rsidRPr="00CF6B1C">
        <w:rPr>
          <w:lang w:val="en-US"/>
        </w:rPr>
        <w:t>Attributes:   19</w:t>
      </w:r>
    </w:p>
    <w:p w:rsidR="00CF6B1C" w:rsidRPr="00CF6B1C" w:rsidRDefault="00CF6B1C" w:rsidP="00CF6B1C">
      <w:pPr>
        <w:rPr>
          <w:lang w:val="en-US"/>
        </w:rPr>
      </w:pPr>
      <w:r w:rsidRPr="00CF6B1C">
        <w:rPr>
          <w:lang w:val="en-US"/>
        </w:rPr>
        <w:t xml:space="preserve">              f1</w:t>
      </w:r>
    </w:p>
    <w:p w:rsidR="00CF6B1C" w:rsidRPr="00CF6B1C" w:rsidRDefault="00CF6B1C" w:rsidP="00CF6B1C">
      <w:pPr>
        <w:rPr>
          <w:lang w:val="en-US"/>
        </w:rPr>
      </w:pPr>
      <w:r w:rsidRPr="00CF6B1C">
        <w:rPr>
          <w:lang w:val="en-US"/>
        </w:rPr>
        <w:t xml:space="preserve">              f2</w:t>
      </w:r>
    </w:p>
    <w:p w:rsidR="00CF6B1C" w:rsidRPr="00CF6B1C" w:rsidRDefault="00CF6B1C" w:rsidP="00CF6B1C">
      <w:pPr>
        <w:rPr>
          <w:lang w:val="en-US"/>
        </w:rPr>
      </w:pPr>
      <w:r w:rsidRPr="00CF6B1C">
        <w:rPr>
          <w:lang w:val="en-US"/>
        </w:rPr>
        <w:t xml:space="preserve">              f3</w:t>
      </w:r>
    </w:p>
    <w:p w:rsidR="00CF6B1C" w:rsidRPr="00CF6B1C" w:rsidRDefault="00CF6B1C" w:rsidP="00CF6B1C">
      <w:pPr>
        <w:rPr>
          <w:lang w:val="en-US"/>
        </w:rPr>
      </w:pPr>
      <w:r w:rsidRPr="00CF6B1C">
        <w:rPr>
          <w:lang w:val="en-US"/>
        </w:rPr>
        <w:t xml:space="preserve">              f4</w:t>
      </w:r>
    </w:p>
    <w:p w:rsidR="00CF6B1C" w:rsidRPr="00CF6B1C" w:rsidRDefault="00CF6B1C" w:rsidP="00CF6B1C">
      <w:pPr>
        <w:rPr>
          <w:lang w:val="en-US"/>
        </w:rPr>
      </w:pPr>
      <w:r w:rsidRPr="00CF6B1C">
        <w:rPr>
          <w:lang w:val="en-US"/>
        </w:rPr>
        <w:t xml:space="preserve">              f5</w:t>
      </w:r>
    </w:p>
    <w:p w:rsidR="00CF6B1C" w:rsidRPr="00CF6B1C" w:rsidRDefault="00CF6B1C" w:rsidP="00CF6B1C">
      <w:pPr>
        <w:rPr>
          <w:lang w:val="en-US"/>
        </w:rPr>
      </w:pPr>
      <w:r w:rsidRPr="00CF6B1C">
        <w:rPr>
          <w:lang w:val="en-US"/>
        </w:rPr>
        <w:t xml:space="preserve">              f6</w:t>
      </w:r>
    </w:p>
    <w:p w:rsidR="00CF6B1C" w:rsidRPr="00CF6B1C" w:rsidRDefault="00CF6B1C" w:rsidP="00CF6B1C">
      <w:pPr>
        <w:rPr>
          <w:lang w:val="en-US"/>
        </w:rPr>
      </w:pPr>
      <w:r w:rsidRPr="00CF6B1C">
        <w:rPr>
          <w:lang w:val="en-US"/>
        </w:rPr>
        <w:t xml:space="preserve">              f7</w:t>
      </w:r>
    </w:p>
    <w:p w:rsidR="00CF6B1C" w:rsidRPr="00CF6B1C" w:rsidRDefault="00CF6B1C" w:rsidP="00CF6B1C">
      <w:pPr>
        <w:rPr>
          <w:lang w:val="en-US"/>
        </w:rPr>
      </w:pPr>
      <w:r w:rsidRPr="00CF6B1C">
        <w:rPr>
          <w:lang w:val="en-US"/>
        </w:rPr>
        <w:t xml:space="preserve">              f8</w:t>
      </w:r>
    </w:p>
    <w:p w:rsidR="00CF6B1C" w:rsidRPr="00CF6B1C" w:rsidRDefault="00CF6B1C" w:rsidP="00CF6B1C">
      <w:pPr>
        <w:rPr>
          <w:lang w:val="en-US"/>
        </w:rPr>
      </w:pPr>
      <w:r w:rsidRPr="00CF6B1C">
        <w:rPr>
          <w:lang w:val="en-US"/>
        </w:rPr>
        <w:t xml:space="preserve">              f9</w:t>
      </w:r>
    </w:p>
    <w:p w:rsidR="00CF6B1C" w:rsidRPr="00CF6B1C" w:rsidRDefault="00CF6B1C" w:rsidP="00CF6B1C">
      <w:pPr>
        <w:rPr>
          <w:lang w:val="en-US"/>
        </w:rPr>
      </w:pPr>
      <w:r w:rsidRPr="00CF6B1C">
        <w:rPr>
          <w:lang w:val="en-US"/>
        </w:rPr>
        <w:lastRenderedPageBreak/>
        <w:t xml:space="preserve">              f10</w:t>
      </w:r>
    </w:p>
    <w:p w:rsidR="00CF6B1C" w:rsidRPr="00CF6B1C" w:rsidRDefault="00CF6B1C" w:rsidP="00CF6B1C">
      <w:pPr>
        <w:rPr>
          <w:lang w:val="en-US"/>
        </w:rPr>
      </w:pPr>
      <w:r w:rsidRPr="00CF6B1C">
        <w:rPr>
          <w:lang w:val="en-US"/>
        </w:rPr>
        <w:t xml:space="preserve">              f11</w:t>
      </w:r>
    </w:p>
    <w:p w:rsidR="00CF6B1C" w:rsidRPr="00CF6B1C" w:rsidRDefault="00CF6B1C" w:rsidP="00CF6B1C">
      <w:pPr>
        <w:rPr>
          <w:lang w:val="en-US"/>
        </w:rPr>
      </w:pPr>
      <w:r w:rsidRPr="00CF6B1C">
        <w:rPr>
          <w:lang w:val="en-US"/>
        </w:rPr>
        <w:t xml:space="preserve">              f12</w:t>
      </w:r>
    </w:p>
    <w:p w:rsidR="00CF6B1C" w:rsidRPr="00CF6B1C" w:rsidRDefault="00CF6B1C" w:rsidP="00CF6B1C">
      <w:pPr>
        <w:rPr>
          <w:lang w:val="en-US"/>
        </w:rPr>
      </w:pPr>
      <w:r w:rsidRPr="00CF6B1C">
        <w:rPr>
          <w:lang w:val="en-US"/>
        </w:rPr>
        <w:t xml:space="preserve">              f13</w:t>
      </w:r>
    </w:p>
    <w:p w:rsidR="00CF6B1C" w:rsidRPr="00CF6B1C" w:rsidRDefault="00CF6B1C" w:rsidP="00CF6B1C">
      <w:pPr>
        <w:rPr>
          <w:lang w:val="en-US"/>
        </w:rPr>
      </w:pPr>
      <w:r w:rsidRPr="00CF6B1C">
        <w:rPr>
          <w:lang w:val="en-US"/>
        </w:rPr>
        <w:t xml:space="preserve">              f14</w:t>
      </w:r>
    </w:p>
    <w:p w:rsidR="00CF6B1C" w:rsidRPr="00CF6B1C" w:rsidRDefault="00CF6B1C" w:rsidP="00CF6B1C">
      <w:pPr>
        <w:rPr>
          <w:lang w:val="en-US"/>
        </w:rPr>
      </w:pPr>
      <w:r w:rsidRPr="00CF6B1C">
        <w:rPr>
          <w:lang w:val="en-US"/>
        </w:rPr>
        <w:t xml:space="preserve">              f15</w:t>
      </w:r>
    </w:p>
    <w:p w:rsidR="00CF6B1C" w:rsidRPr="00CF6B1C" w:rsidRDefault="00CF6B1C" w:rsidP="00CF6B1C">
      <w:pPr>
        <w:rPr>
          <w:lang w:val="en-US"/>
        </w:rPr>
      </w:pPr>
      <w:r w:rsidRPr="00CF6B1C">
        <w:rPr>
          <w:lang w:val="en-US"/>
        </w:rPr>
        <w:t xml:space="preserve">              f16</w:t>
      </w:r>
    </w:p>
    <w:p w:rsidR="00CF6B1C" w:rsidRPr="00CF6B1C" w:rsidRDefault="00CF6B1C" w:rsidP="00CF6B1C">
      <w:pPr>
        <w:rPr>
          <w:lang w:val="en-US"/>
        </w:rPr>
      </w:pPr>
      <w:r w:rsidRPr="00CF6B1C">
        <w:rPr>
          <w:lang w:val="en-US"/>
        </w:rPr>
        <w:t xml:space="preserve">              f17</w:t>
      </w:r>
    </w:p>
    <w:p w:rsidR="00CF6B1C" w:rsidRPr="00CF6B1C" w:rsidRDefault="00CF6B1C" w:rsidP="00CF6B1C">
      <w:pPr>
        <w:rPr>
          <w:lang w:val="en-US"/>
        </w:rPr>
      </w:pPr>
      <w:r w:rsidRPr="00CF6B1C">
        <w:rPr>
          <w:lang w:val="en-US"/>
        </w:rPr>
        <w:t xml:space="preserve">              f18</w:t>
      </w:r>
    </w:p>
    <w:p w:rsidR="00CF6B1C" w:rsidRPr="00CF6B1C" w:rsidRDefault="00CF6B1C" w:rsidP="00CF6B1C">
      <w:pPr>
        <w:rPr>
          <w:lang w:val="en-US"/>
        </w:rPr>
      </w:pPr>
      <w:r w:rsidRPr="00CF6B1C">
        <w:rPr>
          <w:lang w:val="en-US"/>
        </w:rPr>
        <w:t xml:space="preserve">              class</w:t>
      </w:r>
    </w:p>
    <w:p w:rsidR="00CF6B1C" w:rsidRPr="00CF6B1C" w:rsidRDefault="00CF6B1C" w:rsidP="00CF6B1C">
      <w:pPr>
        <w:rPr>
          <w:lang w:val="en-US"/>
        </w:rPr>
      </w:pPr>
      <w:r w:rsidRPr="00CF6B1C">
        <w:rPr>
          <w:lang w:val="en-US"/>
        </w:rPr>
        <w:t>Test mode:    split 70.0% train, remainder test</w:t>
      </w:r>
    </w:p>
    <w:p w:rsidR="00CF6B1C" w:rsidRPr="00CF6B1C" w:rsidRDefault="00CF6B1C" w:rsidP="00CF6B1C">
      <w:pPr>
        <w:rPr>
          <w:lang w:val="en-US"/>
        </w:rPr>
      </w:pPr>
    </w:p>
    <w:p w:rsidR="00CF6B1C" w:rsidRPr="00CF6B1C" w:rsidRDefault="00CF6B1C" w:rsidP="00CF6B1C">
      <w:pPr>
        <w:rPr>
          <w:lang w:val="en-US"/>
        </w:rPr>
      </w:pPr>
      <w:r w:rsidRPr="00CF6B1C">
        <w:rPr>
          <w:lang w:val="en-US"/>
        </w:rPr>
        <w:t>=== Classifier model (full training set) ===</w:t>
      </w:r>
    </w:p>
    <w:p w:rsidR="00CF6B1C" w:rsidRPr="00CF6B1C" w:rsidRDefault="00CF6B1C" w:rsidP="00CF6B1C">
      <w:pPr>
        <w:rPr>
          <w:lang w:val="en-US"/>
        </w:rPr>
      </w:pPr>
    </w:p>
    <w:p w:rsidR="00CF6B1C" w:rsidRPr="00CF6B1C" w:rsidRDefault="00CF6B1C" w:rsidP="00CF6B1C">
      <w:pPr>
        <w:rPr>
          <w:lang w:val="en-US"/>
        </w:rPr>
      </w:pPr>
      <w:r w:rsidRPr="00CF6B1C">
        <w:rPr>
          <w:lang w:val="en-US"/>
        </w:rPr>
        <w:t>KStar Beta Verion (0.1b).</w:t>
      </w:r>
    </w:p>
    <w:p w:rsidR="00CF6B1C" w:rsidRPr="00CF6B1C" w:rsidRDefault="00CF6B1C" w:rsidP="00CF6B1C">
      <w:pPr>
        <w:rPr>
          <w:lang w:val="en-US"/>
        </w:rPr>
      </w:pPr>
      <w:r w:rsidRPr="00CF6B1C">
        <w:rPr>
          <w:lang w:val="en-US"/>
        </w:rPr>
        <w:t>Copyright (c) 1995-97 by Len Trigg (trigg@cs.waikato.ac.nz).</w:t>
      </w:r>
    </w:p>
    <w:p w:rsidR="00CF6B1C" w:rsidRPr="00CF6B1C" w:rsidRDefault="00CF6B1C" w:rsidP="00CF6B1C">
      <w:pPr>
        <w:rPr>
          <w:lang w:val="en-US"/>
        </w:rPr>
      </w:pPr>
      <w:r w:rsidRPr="00CF6B1C">
        <w:rPr>
          <w:lang w:val="en-US"/>
        </w:rPr>
        <w:t>Java port to Weka by Abdelaziz Mahoui (am14@cs.waikato.ac.nz).</w:t>
      </w:r>
    </w:p>
    <w:p w:rsidR="00CF6B1C" w:rsidRPr="00CF6B1C" w:rsidRDefault="00CF6B1C" w:rsidP="00CF6B1C">
      <w:pPr>
        <w:rPr>
          <w:lang w:val="en-US"/>
        </w:rPr>
      </w:pPr>
    </w:p>
    <w:p w:rsidR="00CF6B1C" w:rsidRPr="00CF6B1C" w:rsidRDefault="00CF6B1C" w:rsidP="00CF6B1C">
      <w:pPr>
        <w:rPr>
          <w:lang w:val="en-US"/>
        </w:rPr>
      </w:pPr>
      <w:r w:rsidRPr="00CF6B1C">
        <w:rPr>
          <w:lang w:val="en-US"/>
        </w:rPr>
        <w:t xml:space="preserve">KStar options : -B 20 -M a </w:t>
      </w:r>
    </w:p>
    <w:p w:rsidR="00CF6B1C" w:rsidRPr="00CF6B1C" w:rsidRDefault="00CF6B1C" w:rsidP="00CF6B1C">
      <w:pPr>
        <w:rPr>
          <w:lang w:val="en-US"/>
        </w:rPr>
      </w:pPr>
    </w:p>
    <w:p w:rsidR="00CF6B1C" w:rsidRPr="00CF6B1C" w:rsidRDefault="00CF6B1C" w:rsidP="00CF6B1C">
      <w:pPr>
        <w:rPr>
          <w:lang w:val="en-US"/>
        </w:rPr>
      </w:pPr>
      <w:r w:rsidRPr="00CF6B1C">
        <w:rPr>
          <w:lang w:val="en-US"/>
        </w:rPr>
        <w:t>Time taken to build model: 0 seconds</w:t>
      </w:r>
    </w:p>
    <w:p w:rsidR="00CF6B1C" w:rsidRPr="00CF6B1C" w:rsidRDefault="00CF6B1C" w:rsidP="00CF6B1C">
      <w:pPr>
        <w:rPr>
          <w:lang w:val="en-US"/>
        </w:rPr>
      </w:pPr>
    </w:p>
    <w:p w:rsidR="00CF6B1C" w:rsidRPr="00CF6B1C" w:rsidRDefault="00CF6B1C" w:rsidP="00CF6B1C">
      <w:pPr>
        <w:rPr>
          <w:lang w:val="en-US"/>
        </w:rPr>
      </w:pPr>
      <w:r w:rsidRPr="00CF6B1C">
        <w:rPr>
          <w:lang w:val="en-US"/>
        </w:rPr>
        <w:t>=== Evaluation on test split ===</w:t>
      </w:r>
    </w:p>
    <w:p w:rsidR="00CF6B1C" w:rsidRPr="00CF6B1C" w:rsidRDefault="00CF6B1C" w:rsidP="00CF6B1C">
      <w:pPr>
        <w:rPr>
          <w:lang w:val="en-US"/>
        </w:rPr>
      </w:pPr>
    </w:p>
    <w:p w:rsidR="00CF6B1C" w:rsidRPr="00CF6B1C" w:rsidRDefault="00CF6B1C" w:rsidP="00CF6B1C">
      <w:pPr>
        <w:rPr>
          <w:lang w:val="en-US"/>
        </w:rPr>
      </w:pPr>
      <w:r w:rsidRPr="00CF6B1C">
        <w:rPr>
          <w:lang w:val="en-US"/>
        </w:rPr>
        <w:t>Time taken to test model on test split: 21.36 seconds</w:t>
      </w:r>
    </w:p>
    <w:p w:rsidR="00CF6B1C" w:rsidRPr="00CF6B1C" w:rsidRDefault="00CF6B1C" w:rsidP="00CF6B1C">
      <w:pPr>
        <w:rPr>
          <w:lang w:val="en-US"/>
        </w:rPr>
      </w:pPr>
    </w:p>
    <w:p w:rsidR="00CF6B1C" w:rsidRPr="00CF6B1C" w:rsidRDefault="00CF6B1C" w:rsidP="00CF6B1C">
      <w:pPr>
        <w:rPr>
          <w:lang w:val="en-US"/>
        </w:rPr>
      </w:pPr>
      <w:r w:rsidRPr="00CF6B1C">
        <w:rPr>
          <w:lang w:val="en-US"/>
        </w:rPr>
        <w:t>=== Summary ===</w:t>
      </w:r>
    </w:p>
    <w:p w:rsidR="00CF6B1C" w:rsidRPr="00CF6B1C" w:rsidRDefault="00CF6B1C" w:rsidP="00CF6B1C">
      <w:pPr>
        <w:rPr>
          <w:lang w:val="en-US"/>
        </w:rPr>
      </w:pPr>
    </w:p>
    <w:p w:rsidR="00CF6B1C" w:rsidRPr="00CF6B1C" w:rsidRDefault="00CF6B1C" w:rsidP="00CF6B1C">
      <w:pPr>
        <w:rPr>
          <w:lang w:val="en-US"/>
        </w:rPr>
      </w:pPr>
      <w:r w:rsidRPr="00CF6B1C">
        <w:rPr>
          <w:lang w:val="en-US"/>
        </w:rPr>
        <w:t>Correctly Classified Instances         745               99.3333 %</w:t>
      </w:r>
    </w:p>
    <w:p w:rsidR="00CF6B1C" w:rsidRPr="00CF6B1C" w:rsidRDefault="00CF6B1C" w:rsidP="00CF6B1C">
      <w:pPr>
        <w:rPr>
          <w:lang w:val="en-US"/>
        </w:rPr>
      </w:pPr>
      <w:r w:rsidRPr="00CF6B1C">
        <w:rPr>
          <w:lang w:val="en-US"/>
        </w:rPr>
        <w:t>Incorrectly Classified Instances         5                0.6667 %</w:t>
      </w:r>
    </w:p>
    <w:p w:rsidR="00CF6B1C" w:rsidRPr="00CF6B1C" w:rsidRDefault="00CF6B1C" w:rsidP="00CF6B1C">
      <w:pPr>
        <w:rPr>
          <w:lang w:val="en-US"/>
        </w:rPr>
      </w:pPr>
      <w:r w:rsidRPr="00CF6B1C">
        <w:rPr>
          <w:lang w:val="en-US"/>
        </w:rPr>
        <w:t>Kappa statistic                          0.9926</w:t>
      </w:r>
    </w:p>
    <w:p w:rsidR="00CF6B1C" w:rsidRPr="00CF6B1C" w:rsidRDefault="00CF6B1C" w:rsidP="00CF6B1C">
      <w:pPr>
        <w:rPr>
          <w:lang w:val="en-US"/>
        </w:rPr>
      </w:pPr>
      <w:r w:rsidRPr="00CF6B1C">
        <w:rPr>
          <w:lang w:val="en-US"/>
        </w:rPr>
        <w:lastRenderedPageBreak/>
        <w:t>Mean absolute error                      0.0015</w:t>
      </w:r>
    </w:p>
    <w:p w:rsidR="00CF6B1C" w:rsidRPr="00CF6B1C" w:rsidRDefault="00CF6B1C" w:rsidP="00CF6B1C">
      <w:pPr>
        <w:rPr>
          <w:lang w:val="en-US"/>
        </w:rPr>
      </w:pPr>
      <w:r w:rsidRPr="00CF6B1C">
        <w:rPr>
          <w:lang w:val="en-US"/>
        </w:rPr>
        <w:t>Root mean squared error                  0.0327</w:t>
      </w:r>
    </w:p>
    <w:p w:rsidR="00CF6B1C" w:rsidRPr="00CF6B1C" w:rsidRDefault="00CF6B1C" w:rsidP="00CF6B1C">
      <w:pPr>
        <w:rPr>
          <w:lang w:val="en-US"/>
        </w:rPr>
      </w:pPr>
      <w:r w:rsidRPr="00CF6B1C">
        <w:rPr>
          <w:lang w:val="en-US"/>
        </w:rPr>
        <w:t>Relative absolute error                  0.8443 %</w:t>
      </w:r>
    </w:p>
    <w:p w:rsidR="00CF6B1C" w:rsidRPr="00CF6B1C" w:rsidRDefault="00CF6B1C" w:rsidP="00CF6B1C">
      <w:pPr>
        <w:rPr>
          <w:lang w:val="en-US"/>
        </w:rPr>
      </w:pPr>
      <w:r w:rsidRPr="00CF6B1C">
        <w:rPr>
          <w:lang w:val="en-US"/>
        </w:rPr>
        <w:t>Root relative squared error             10.9    %</w:t>
      </w:r>
    </w:p>
    <w:p w:rsidR="00CF6B1C" w:rsidRPr="00CF6B1C" w:rsidRDefault="00CF6B1C" w:rsidP="00CF6B1C">
      <w:pPr>
        <w:rPr>
          <w:lang w:val="en-US"/>
        </w:rPr>
      </w:pPr>
      <w:r w:rsidRPr="00CF6B1C">
        <w:rPr>
          <w:lang w:val="en-US"/>
        </w:rPr>
        <w:t xml:space="preserve">Total Number of Instances              750     </w:t>
      </w:r>
    </w:p>
    <w:p w:rsidR="00CF6B1C" w:rsidRPr="00CF6B1C" w:rsidRDefault="00CF6B1C" w:rsidP="00CF6B1C">
      <w:pPr>
        <w:rPr>
          <w:lang w:val="en-US"/>
        </w:rPr>
      </w:pPr>
    </w:p>
    <w:p w:rsidR="00CF6B1C" w:rsidRPr="00CF6B1C" w:rsidRDefault="00CF6B1C" w:rsidP="00CF6B1C">
      <w:pPr>
        <w:rPr>
          <w:lang w:val="en-US"/>
        </w:rPr>
      </w:pPr>
      <w:r w:rsidRPr="00CF6B1C">
        <w:rPr>
          <w:lang w:val="en-US"/>
        </w:rPr>
        <w:t>=== Detailed Accuracy By Class ===</w:t>
      </w:r>
    </w:p>
    <w:p w:rsidR="00CF6B1C" w:rsidRPr="00CF6B1C" w:rsidRDefault="00CF6B1C" w:rsidP="00CF6B1C">
      <w:pPr>
        <w:rPr>
          <w:lang w:val="en-US"/>
        </w:rPr>
      </w:pPr>
    </w:p>
    <w:p w:rsidR="00CF6B1C" w:rsidRPr="00CF6B1C" w:rsidRDefault="00CF6B1C" w:rsidP="00CF6B1C">
      <w:pPr>
        <w:rPr>
          <w:lang w:val="en-US"/>
        </w:rPr>
      </w:pPr>
      <w:r w:rsidRPr="00CF6B1C">
        <w:rPr>
          <w:lang w:val="en-US"/>
        </w:rPr>
        <w:t xml:space="preserve">                 TP Rate  FP Rate  Precision  Recall   F-Measure  MCC      ROC Area  PRC Area  Class</w:t>
      </w:r>
    </w:p>
    <w:p w:rsidR="00CF6B1C" w:rsidRPr="00CF6B1C" w:rsidRDefault="00CF6B1C" w:rsidP="00CF6B1C">
      <w:pPr>
        <w:rPr>
          <w:lang w:val="en-US"/>
        </w:rPr>
      </w:pPr>
      <w:r w:rsidRPr="00CF6B1C">
        <w:rPr>
          <w:lang w:val="en-US"/>
        </w:rPr>
        <w:t xml:space="preserve">                 1.000    0.001    0.986      1.000    0.993      0.992    1.000     1.000     A</w:t>
      </w:r>
    </w:p>
    <w:p w:rsidR="00CF6B1C" w:rsidRPr="00CF6B1C" w:rsidRDefault="00CF6B1C" w:rsidP="00CF6B1C">
      <w:pPr>
        <w:rPr>
          <w:lang w:val="en-US"/>
        </w:rPr>
      </w:pPr>
      <w:r w:rsidRPr="00CF6B1C">
        <w:rPr>
          <w:lang w:val="en-US"/>
        </w:rPr>
        <w:t xml:space="preserve">                 1.000    0.000    1.000      1.000    1.000      1.000    1.000     1.000     B</w:t>
      </w:r>
    </w:p>
    <w:p w:rsidR="00CF6B1C" w:rsidRPr="00CF6B1C" w:rsidRDefault="00CF6B1C" w:rsidP="00CF6B1C">
      <w:pPr>
        <w:rPr>
          <w:lang w:val="en-US"/>
        </w:rPr>
      </w:pPr>
      <w:r w:rsidRPr="00CF6B1C">
        <w:rPr>
          <w:lang w:val="en-US"/>
        </w:rPr>
        <w:t xml:space="preserve">                 0.987    0.003    0.974      0.987    0.980      0.978    1.000     0.996     C</w:t>
      </w:r>
    </w:p>
    <w:p w:rsidR="00CF6B1C" w:rsidRPr="00CF6B1C" w:rsidRDefault="00CF6B1C" w:rsidP="00CF6B1C">
      <w:pPr>
        <w:rPr>
          <w:lang w:val="en-US"/>
        </w:rPr>
      </w:pPr>
      <w:r w:rsidRPr="00CF6B1C">
        <w:rPr>
          <w:lang w:val="en-US"/>
        </w:rPr>
        <w:t xml:space="preserve">                 1.000    0.000    1.000      1.000    1.000      1.000    1.000     1.000     D</w:t>
      </w:r>
    </w:p>
    <w:p w:rsidR="00CF6B1C" w:rsidRPr="00CF6B1C" w:rsidRDefault="00CF6B1C" w:rsidP="00CF6B1C">
      <w:pPr>
        <w:rPr>
          <w:lang w:val="en-US"/>
        </w:rPr>
      </w:pPr>
      <w:r w:rsidRPr="00CF6B1C">
        <w:rPr>
          <w:lang w:val="en-US"/>
        </w:rPr>
        <w:t xml:space="preserve">                 1.000    0.000    1.000      1.000    1.000      1.000    1.000     1.000     E</w:t>
      </w:r>
    </w:p>
    <w:p w:rsidR="00CF6B1C" w:rsidRPr="00CF6B1C" w:rsidRDefault="00CF6B1C" w:rsidP="00CF6B1C">
      <w:pPr>
        <w:rPr>
          <w:lang w:val="en-US"/>
        </w:rPr>
      </w:pPr>
      <w:r w:rsidRPr="00CF6B1C">
        <w:rPr>
          <w:lang w:val="en-US"/>
        </w:rPr>
        <w:t xml:space="preserve">                 1.000    0.000    1.000      1.000    1.000      1.000    1.000     1.000     F</w:t>
      </w:r>
    </w:p>
    <w:p w:rsidR="00CF6B1C" w:rsidRPr="00CF6B1C" w:rsidRDefault="00CF6B1C" w:rsidP="00CF6B1C">
      <w:pPr>
        <w:rPr>
          <w:lang w:val="en-US"/>
        </w:rPr>
      </w:pPr>
      <w:r w:rsidRPr="00CF6B1C">
        <w:rPr>
          <w:lang w:val="en-US"/>
        </w:rPr>
        <w:t xml:space="preserve">                 1.000    0.000    1.000      1.000    1.000      1.000    1.000     1.000     G</w:t>
      </w:r>
    </w:p>
    <w:p w:rsidR="00CF6B1C" w:rsidRPr="00CF6B1C" w:rsidRDefault="00CF6B1C" w:rsidP="00CF6B1C">
      <w:pPr>
        <w:rPr>
          <w:lang w:val="en-US"/>
        </w:rPr>
      </w:pPr>
      <w:r w:rsidRPr="00CF6B1C">
        <w:rPr>
          <w:lang w:val="en-US"/>
        </w:rPr>
        <w:t xml:space="preserve">                 1.000    0.001    0.986      1.000    0.993      0.992    1.000     1.000     H</w:t>
      </w:r>
    </w:p>
    <w:p w:rsidR="00CF6B1C" w:rsidRPr="00CF6B1C" w:rsidRDefault="00CF6B1C" w:rsidP="00CF6B1C">
      <w:pPr>
        <w:rPr>
          <w:lang w:val="en-US"/>
        </w:rPr>
      </w:pPr>
      <w:r w:rsidRPr="00CF6B1C">
        <w:rPr>
          <w:lang w:val="en-US"/>
        </w:rPr>
        <w:t xml:space="preserve">                 0.988    0.000    1.000      0.988    0.994      0.993    1.000     1.000     I</w:t>
      </w:r>
    </w:p>
    <w:p w:rsidR="00CF6B1C" w:rsidRPr="00CF6B1C" w:rsidRDefault="00CF6B1C" w:rsidP="00CF6B1C">
      <w:pPr>
        <w:rPr>
          <w:lang w:val="en-US"/>
        </w:rPr>
      </w:pPr>
      <w:r w:rsidRPr="00CF6B1C">
        <w:rPr>
          <w:lang w:val="en-US"/>
        </w:rPr>
        <w:t xml:space="preserve">                 0.955    0.001    0.985      0.955    0.970      0.967    0.999     0.995     J</w:t>
      </w:r>
    </w:p>
    <w:p w:rsidR="00CF6B1C" w:rsidRPr="00CF6B1C" w:rsidRDefault="00CF6B1C" w:rsidP="00CF6B1C">
      <w:pPr>
        <w:rPr>
          <w:lang w:val="en-US"/>
        </w:rPr>
      </w:pPr>
      <w:r w:rsidRPr="00CF6B1C">
        <w:rPr>
          <w:lang w:val="en-US"/>
        </w:rPr>
        <w:t xml:space="preserve">Weighted Avg.    0.993    0.001    0.993      0.993    0.993      0.993    1.000     0.999     </w:t>
      </w:r>
    </w:p>
    <w:p w:rsidR="00CF6B1C" w:rsidRPr="00CF6B1C" w:rsidRDefault="00CF6B1C" w:rsidP="00CF6B1C">
      <w:pPr>
        <w:rPr>
          <w:lang w:val="en-US"/>
        </w:rPr>
      </w:pPr>
    </w:p>
    <w:p w:rsidR="00CF6B1C" w:rsidRPr="00CF6B1C" w:rsidRDefault="00CF6B1C" w:rsidP="00CF6B1C">
      <w:pPr>
        <w:rPr>
          <w:lang w:val="en-US"/>
        </w:rPr>
      </w:pPr>
      <w:r w:rsidRPr="00CF6B1C">
        <w:rPr>
          <w:lang w:val="en-US"/>
        </w:rPr>
        <w:t>=== Confusion Matrix ===</w:t>
      </w:r>
    </w:p>
    <w:p w:rsidR="00CF6B1C" w:rsidRPr="00CF6B1C" w:rsidRDefault="00CF6B1C" w:rsidP="00CF6B1C">
      <w:pPr>
        <w:rPr>
          <w:lang w:val="en-US"/>
        </w:rPr>
      </w:pPr>
    </w:p>
    <w:p w:rsidR="00CF6B1C" w:rsidRPr="00CF6B1C" w:rsidRDefault="00CF6B1C" w:rsidP="00CF6B1C">
      <w:pPr>
        <w:rPr>
          <w:lang w:val="en-US"/>
        </w:rPr>
      </w:pPr>
      <w:r w:rsidRPr="00CF6B1C">
        <w:rPr>
          <w:lang w:val="en-US"/>
        </w:rPr>
        <w:t xml:space="preserve">  a  b  c  d  e  f  g  h  i  j   &lt;-- classified as</w:t>
      </w:r>
    </w:p>
    <w:p w:rsidR="00CF6B1C" w:rsidRPr="00CF6B1C" w:rsidRDefault="00CF6B1C" w:rsidP="00CF6B1C">
      <w:pPr>
        <w:rPr>
          <w:lang w:val="en-US"/>
        </w:rPr>
      </w:pPr>
      <w:r w:rsidRPr="00CF6B1C">
        <w:rPr>
          <w:lang w:val="en-US"/>
        </w:rPr>
        <w:t xml:space="preserve"> 69  0  0  0  0  0  0  0  0  0 |  a = A</w:t>
      </w:r>
    </w:p>
    <w:p w:rsidR="00CF6B1C" w:rsidRPr="00CF6B1C" w:rsidRDefault="00CF6B1C" w:rsidP="00CF6B1C">
      <w:pPr>
        <w:rPr>
          <w:lang w:val="en-US"/>
        </w:rPr>
      </w:pPr>
      <w:r w:rsidRPr="00CF6B1C">
        <w:rPr>
          <w:lang w:val="en-US"/>
        </w:rPr>
        <w:t xml:space="preserve">  0 77  0  0  0  0  0  0  0  0 |  b = B</w:t>
      </w:r>
    </w:p>
    <w:p w:rsidR="00CF6B1C" w:rsidRPr="00CF6B1C" w:rsidRDefault="00CF6B1C" w:rsidP="00CF6B1C">
      <w:pPr>
        <w:rPr>
          <w:lang w:val="en-US"/>
        </w:rPr>
      </w:pPr>
      <w:r w:rsidRPr="00CF6B1C">
        <w:rPr>
          <w:lang w:val="en-US"/>
        </w:rPr>
        <w:t xml:space="preserve">  0  0 75  0  0  0  0  0  0  1 |  c = C</w:t>
      </w:r>
    </w:p>
    <w:p w:rsidR="00CF6B1C" w:rsidRPr="00CF6B1C" w:rsidRDefault="00CF6B1C" w:rsidP="00CF6B1C">
      <w:pPr>
        <w:rPr>
          <w:lang w:val="en-US"/>
        </w:rPr>
      </w:pPr>
      <w:r w:rsidRPr="00CF6B1C">
        <w:rPr>
          <w:lang w:val="en-US"/>
        </w:rPr>
        <w:t xml:space="preserve">  0  0  0 75  0  0  0  0  0  0 |  d = D</w:t>
      </w:r>
    </w:p>
    <w:p w:rsidR="00CF6B1C" w:rsidRPr="00CF6B1C" w:rsidRDefault="00CF6B1C" w:rsidP="00CF6B1C">
      <w:pPr>
        <w:rPr>
          <w:lang w:val="en-US"/>
        </w:rPr>
      </w:pPr>
      <w:r w:rsidRPr="00CF6B1C">
        <w:rPr>
          <w:lang w:val="en-US"/>
        </w:rPr>
        <w:t xml:space="preserve">  0  0  0  0 80  0  0  0  0  0 |  e = E</w:t>
      </w:r>
    </w:p>
    <w:p w:rsidR="00CF6B1C" w:rsidRPr="00CF6B1C" w:rsidRDefault="00CF6B1C" w:rsidP="00CF6B1C">
      <w:pPr>
        <w:rPr>
          <w:lang w:val="en-US"/>
        </w:rPr>
      </w:pPr>
      <w:r w:rsidRPr="00CF6B1C">
        <w:rPr>
          <w:lang w:val="en-US"/>
        </w:rPr>
        <w:t xml:space="preserve">  0  0  0  0  0 86  0  0  0  0 |  f = F</w:t>
      </w:r>
    </w:p>
    <w:p w:rsidR="00CF6B1C" w:rsidRPr="00CF6B1C" w:rsidRDefault="00CF6B1C" w:rsidP="00CF6B1C">
      <w:pPr>
        <w:rPr>
          <w:lang w:val="en-US"/>
        </w:rPr>
      </w:pPr>
      <w:r w:rsidRPr="00CF6B1C">
        <w:rPr>
          <w:lang w:val="en-US"/>
        </w:rPr>
        <w:t xml:space="preserve">  0  0  0  0  0  0 66  0  0  0 |  g = G</w:t>
      </w:r>
    </w:p>
    <w:p w:rsidR="00CF6B1C" w:rsidRPr="00CF6B1C" w:rsidRDefault="00CF6B1C" w:rsidP="00CF6B1C">
      <w:pPr>
        <w:rPr>
          <w:lang w:val="en-US"/>
        </w:rPr>
      </w:pPr>
      <w:r w:rsidRPr="00CF6B1C">
        <w:rPr>
          <w:lang w:val="en-US"/>
        </w:rPr>
        <w:lastRenderedPageBreak/>
        <w:t xml:space="preserve">  0  0  0  0  0  0  0 71  0  0 |  h = H</w:t>
      </w:r>
    </w:p>
    <w:p w:rsidR="00CF6B1C" w:rsidRPr="00CF6B1C" w:rsidRDefault="00CF6B1C" w:rsidP="00CF6B1C">
      <w:pPr>
        <w:rPr>
          <w:lang w:val="en-US"/>
        </w:rPr>
      </w:pPr>
      <w:r w:rsidRPr="00CF6B1C">
        <w:rPr>
          <w:lang w:val="en-US"/>
        </w:rPr>
        <w:t xml:space="preserve">  1  0  0  0  0  0  0  0 82  0 |  i = I</w:t>
      </w:r>
    </w:p>
    <w:p w:rsidR="00CF6B1C" w:rsidRPr="00CF6B1C" w:rsidRDefault="00CF6B1C" w:rsidP="00CF6B1C">
      <w:pPr>
        <w:rPr>
          <w:lang w:val="en-US"/>
        </w:rPr>
      </w:pPr>
      <w:r w:rsidRPr="00CF6B1C">
        <w:rPr>
          <w:lang w:val="en-US"/>
        </w:rPr>
        <w:t xml:space="preserve">  0  0  2  0  0  0  0  1  0 64 |  j = J</w:t>
      </w:r>
    </w:p>
    <w:p w:rsidR="00CF6B1C" w:rsidRDefault="00CC3E7A" w:rsidP="009A3CE9">
      <w:pPr>
        <w:rPr>
          <w:lang w:val="en-US"/>
        </w:rPr>
      </w:pPr>
      <w:r>
        <w:rPr>
          <w:lang w:val="en-US"/>
        </w:rPr>
        <w:t>LWL</w:t>
      </w:r>
    </w:p>
    <w:p w:rsidR="00CC3E7A" w:rsidRPr="00CC3E7A" w:rsidRDefault="00CC3E7A" w:rsidP="00CC3E7A">
      <w:pPr>
        <w:rPr>
          <w:lang w:val="en-US"/>
        </w:rPr>
      </w:pPr>
      <w:r w:rsidRPr="00CC3E7A">
        <w:rPr>
          <w:lang w:val="en-US"/>
        </w:rPr>
        <w:t>=== Run information ===</w:t>
      </w:r>
    </w:p>
    <w:p w:rsidR="00CC3E7A" w:rsidRPr="00CC3E7A" w:rsidRDefault="00CC3E7A" w:rsidP="00CC3E7A">
      <w:pPr>
        <w:rPr>
          <w:lang w:val="en-US"/>
        </w:rPr>
      </w:pPr>
    </w:p>
    <w:p w:rsidR="00CC3E7A" w:rsidRPr="00CC3E7A" w:rsidRDefault="00CC3E7A" w:rsidP="00CC3E7A">
      <w:pPr>
        <w:rPr>
          <w:lang w:val="en-US"/>
        </w:rPr>
      </w:pPr>
      <w:r w:rsidRPr="00CC3E7A">
        <w:rPr>
          <w:lang w:val="en-US"/>
        </w:rPr>
        <w:t>Scheme:       weka.classifiers.lazy.LWL -U 0 -K -1 -A "weka.core.neighboursearch.LinearNNSearch -A \"weka.core.EuclideanDistance -R first-last\"" -W weka.classifiers.trees.DecisionStump</w:t>
      </w:r>
    </w:p>
    <w:p w:rsidR="00CC3E7A" w:rsidRPr="00CC3E7A" w:rsidRDefault="00CC3E7A" w:rsidP="00CC3E7A">
      <w:pPr>
        <w:rPr>
          <w:lang w:val="en-US"/>
        </w:rPr>
      </w:pPr>
      <w:r w:rsidRPr="00CC3E7A">
        <w:rPr>
          <w:lang w:val="en-US"/>
        </w:rPr>
        <w:t>Relation:     lbp</w:t>
      </w:r>
    </w:p>
    <w:p w:rsidR="00CC3E7A" w:rsidRPr="00CC3E7A" w:rsidRDefault="00CC3E7A" w:rsidP="00CC3E7A">
      <w:pPr>
        <w:rPr>
          <w:lang w:val="en-US"/>
        </w:rPr>
      </w:pPr>
      <w:r w:rsidRPr="00CC3E7A">
        <w:rPr>
          <w:lang w:val="en-US"/>
        </w:rPr>
        <w:t>Instances:    2500</w:t>
      </w:r>
    </w:p>
    <w:p w:rsidR="00CC3E7A" w:rsidRPr="00CC3E7A" w:rsidRDefault="00CC3E7A" w:rsidP="00CC3E7A">
      <w:pPr>
        <w:rPr>
          <w:lang w:val="en-US"/>
        </w:rPr>
      </w:pPr>
      <w:r w:rsidRPr="00CC3E7A">
        <w:rPr>
          <w:lang w:val="en-US"/>
        </w:rPr>
        <w:t>Attributes:   19</w:t>
      </w:r>
    </w:p>
    <w:p w:rsidR="00CC3E7A" w:rsidRPr="00CC3E7A" w:rsidRDefault="00CC3E7A" w:rsidP="00CC3E7A">
      <w:pPr>
        <w:rPr>
          <w:lang w:val="en-US"/>
        </w:rPr>
      </w:pPr>
      <w:r w:rsidRPr="00CC3E7A">
        <w:rPr>
          <w:lang w:val="en-US"/>
        </w:rPr>
        <w:t xml:space="preserve">              f1</w:t>
      </w:r>
    </w:p>
    <w:p w:rsidR="00CC3E7A" w:rsidRPr="00CC3E7A" w:rsidRDefault="00CC3E7A" w:rsidP="00CC3E7A">
      <w:pPr>
        <w:rPr>
          <w:lang w:val="en-US"/>
        </w:rPr>
      </w:pPr>
      <w:r w:rsidRPr="00CC3E7A">
        <w:rPr>
          <w:lang w:val="en-US"/>
        </w:rPr>
        <w:t xml:space="preserve">              f2</w:t>
      </w:r>
    </w:p>
    <w:p w:rsidR="00CC3E7A" w:rsidRPr="00CC3E7A" w:rsidRDefault="00CC3E7A" w:rsidP="00CC3E7A">
      <w:pPr>
        <w:rPr>
          <w:lang w:val="en-US"/>
        </w:rPr>
      </w:pPr>
      <w:r w:rsidRPr="00CC3E7A">
        <w:rPr>
          <w:lang w:val="en-US"/>
        </w:rPr>
        <w:t xml:space="preserve">              f3</w:t>
      </w:r>
    </w:p>
    <w:p w:rsidR="00CC3E7A" w:rsidRPr="00CC3E7A" w:rsidRDefault="00CC3E7A" w:rsidP="00CC3E7A">
      <w:pPr>
        <w:rPr>
          <w:lang w:val="en-US"/>
        </w:rPr>
      </w:pPr>
      <w:r w:rsidRPr="00CC3E7A">
        <w:rPr>
          <w:lang w:val="en-US"/>
        </w:rPr>
        <w:t xml:space="preserve">              f4</w:t>
      </w:r>
    </w:p>
    <w:p w:rsidR="00CC3E7A" w:rsidRPr="00CC3E7A" w:rsidRDefault="00CC3E7A" w:rsidP="00CC3E7A">
      <w:pPr>
        <w:rPr>
          <w:lang w:val="en-US"/>
        </w:rPr>
      </w:pPr>
      <w:r w:rsidRPr="00CC3E7A">
        <w:rPr>
          <w:lang w:val="en-US"/>
        </w:rPr>
        <w:t xml:space="preserve">              f5</w:t>
      </w:r>
    </w:p>
    <w:p w:rsidR="00CC3E7A" w:rsidRPr="00CC3E7A" w:rsidRDefault="00CC3E7A" w:rsidP="00CC3E7A">
      <w:pPr>
        <w:rPr>
          <w:lang w:val="en-US"/>
        </w:rPr>
      </w:pPr>
      <w:r w:rsidRPr="00CC3E7A">
        <w:rPr>
          <w:lang w:val="en-US"/>
        </w:rPr>
        <w:t xml:space="preserve">              f6</w:t>
      </w:r>
    </w:p>
    <w:p w:rsidR="00CC3E7A" w:rsidRPr="00CC3E7A" w:rsidRDefault="00CC3E7A" w:rsidP="00CC3E7A">
      <w:pPr>
        <w:rPr>
          <w:lang w:val="en-US"/>
        </w:rPr>
      </w:pPr>
      <w:r w:rsidRPr="00CC3E7A">
        <w:rPr>
          <w:lang w:val="en-US"/>
        </w:rPr>
        <w:t xml:space="preserve">              f7</w:t>
      </w:r>
    </w:p>
    <w:p w:rsidR="00CC3E7A" w:rsidRPr="00CC3E7A" w:rsidRDefault="00CC3E7A" w:rsidP="00CC3E7A">
      <w:pPr>
        <w:rPr>
          <w:lang w:val="en-US"/>
        </w:rPr>
      </w:pPr>
      <w:r w:rsidRPr="00CC3E7A">
        <w:rPr>
          <w:lang w:val="en-US"/>
        </w:rPr>
        <w:t xml:space="preserve">              f8</w:t>
      </w:r>
    </w:p>
    <w:p w:rsidR="00CC3E7A" w:rsidRPr="00CC3E7A" w:rsidRDefault="00CC3E7A" w:rsidP="00CC3E7A">
      <w:pPr>
        <w:rPr>
          <w:lang w:val="en-US"/>
        </w:rPr>
      </w:pPr>
      <w:r w:rsidRPr="00CC3E7A">
        <w:rPr>
          <w:lang w:val="en-US"/>
        </w:rPr>
        <w:t xml:space="preserve">              f9</w:t>
      </w:r>
    </w:p>
    <w:p w:rsidR="00CC3E7A" w:rsidRPr="00CC3E7A" w:rsidRDefault="00CC3E7A" w:rsidP="00CC3E7A">
      <w:pPr>
        <w:rPr>
          <w:lang w:val="en-US"/>
        </w:rPr>
      </w:pPr>
      <w:r w:rsidRPr="00CC3E7A">
        <w:rPr>
          <w:lang w:val="en-US"/>
        </w:rPr>
        <w:t xml:space="preserve">              f10</w:t>
      </w:r>
    </w:p>
    <w:p w:rsidR="00CC3E7A" w:rsidRPr="00CC3E7A" w:rsidRDefault="00CC3E7A" w:rsidP="00CC3E7A">
      <w:pPr>
        <w:rPr>
          <w:lang w:val="en-US"/>
        </w:rPr>
      </w:pPr>
      <w:r w:rsidRPr="00CC3E7A">
        <w:rPr>
          <w:lang w:val="en-US"/>
        </w:rPr>
        <w:t xml:space="preserve">              f11</w:t>
      </w:r>
    </w:p>
    <w:p w:rsidR="00CC3E7A" w:rsidRPr="00CC3E7A" w:rsidRDefault="00CC3E7A" w:rsidP="00CC3E7A">
      <w:pPr>
        <w:rPr>
          <w:lang w:val="en-US"/>
        </w:rPr>
      </w:pPr>
      <w:r w:rsidRPr="00CC3E7A">
        <w:rPr>
          <w:lang w:val="en-US"/>
        </w:rPr>
        <w:t xml:space="preserve">              f12</w:t>
      </w:r>
    </w:p>
    <w:p w:rsidR="00CC3E7A" w:rsidRPr="00CC3E7A" w:rsidRDefault="00CC3E7A" w:rsidP="00CC3E7A">
      <w:pPr>
        <w:rPr>
          <w:lang w:val="en-US"/>
        </w:rPr>
      </w:pPr>
      <w:r w:rsidRPr="00CC3E7A">
        <w:rPr>
          <w:lang w:val="en-US"/>
        </w:rPr>
        <w:t xml:space="preserve">              f13</w:t>
      </w:r>
    </w:p>
    <w:p w:rsidR="00CC3E7A" w:rsidRPr="00CC3E7A" w:rsidRDefault="00CC3E7A" w:rsidP="00CC3E7A">
      <w:pPr>
        <w:rPr>
          <w:lang w:val="en-US"/>
        </w:rPr>
      </w:pPr>
      <w:r w:rsidRPr="00CC3E7A">
        <w:rPr>
          <w:lang w:val="en-US"/>
        </w:rPr>
        <w:t xml:space="preserve">              f14</w:t>
      </w:r>
    </w:p>
    <w:p w:rsidR="00CC3E7A" w:rsidRPr="00CC3E7A" w:rsidRDefault="00CC3E7A" w:rsidP="00CC3E7A">
      <w:pPr>
        <w:rPr>
          <w:lang w:val="en-US"/>
        </w:rPr>
      </w:pPr>
      <w:r w:rsidRPr="00CC3E7A">
        <w:rPr>
          <w:lang w:val="en-US"/>
        </w:rPr>
        <w:t xml:space="preserve">              f15</w:t>
      </w:r>
    </w:p>
    <w:p w:rsidR="00CC3E7A" w:rsidRPr="00CC3E7A" w:rsidRDefault="00CC3E7A" w:rsidP="00CC3E7A">
      <w:pPr>
        <w:rPr>
          <w:lang w:val="en-US"/>
        </w:rPr>
      </w:pPr>
      <w:r w:rsidRPr="00CC3E7A">
        <w:rPr>
          <w:lang w:val="en-US"/>
        </w:rPr>
        <w:t xml:space="preserve">              f16</w:t>
      </w:r>
    </w:p>
    <w:p w:rsidR="00CC3E7A" w:rsidRPr="00CC3E7A" w:rsidRDefault="00CC3E7A" w:rsidP="00CC3E7A">
      <w:pPr>
        <w:rPr>
          <w:lang w:val="en-US"/>
        </w:rPr>
      </w:pPr>
      <w:r w:rsidRPr="00CC3E7A">
        <w:rPr>
          <w:lang w:val="en-US"/>
        </w:rPr>
        <w:t xml:space="preserve">              f17</w:t>
      </w:r>
    </w:p>
    <w:p w:rsidR="00CC3E7A" w:rsidRPr="00CC3E7A" w:rsidRDefault="00CC3E7A" w:rsidP="00CC3E7A">
      <w:pPr>
        <w:rPr>
          <w:lang w:val="en-US"/>
        </w:rPr>
      </w:pPr>
      <w:r w:rsidRPr="00CC3E7A">
        <w:rPr>
          <w:lang w:val="en-US"/>
        </w:rPr>
        <w:t xml:space="preserve">              f18</w:t>
      </w:r>
    </w:p>
    <w:p w:rsidR="00CC3E7A" w:rsidRPr="00CC3E7A" w:rsidRDefault="00CC3E7A" w:rsidP="00CC3E7A">
      <w:pPr>
        <w:rPr>
          <w:lang w:val="en-US"/>
        </w:rPr>
      </w:pPr>
      <w:r w:rsidRPr="00CC3E7A">
        <w:rPr>
          <w:lang w:val="en-US"/>
        </w:rPr>
        <w:t xml:space="preserve">              class</w:t>
      </w:r>
    </w:p>
    <w:p w:rsidR="00CC3E7A" w:rsidRPr="00CC3E7A" w:rsidRDefault="00CC3E7A" w:rsidP="00CC3E7A">
      <w:pPr>
        <w:rPr>
          <w:lang w:val="en-US"/>
        </w:rPr>
      </w:pPr>
      <w:r w:rsidRPr="00CC3E7A">
        <w:rPr>
          <w:lang w:val="en-US"/>
        </w:rPr>
        <w:t>Test mode:    split 70.0% train, remainder test</w:t>
      </w:r>
    </w:p>
    <w:p w:rsidR="00CC3E7A" w:rsidRPr="00CC3E7A" w:rsidRDefault="00CC3E7A" w:rsidP="00CC3E7A">
      <w:pPr>
        <w:rPr>
          <w:lang w:val="en-US"/>
        </w:rPr>
      </w:pPr>
    </w:p>
    <w:p w:rsidR="00CC3E7A" w:rsidRPr="00CC3E7A" w:rsidRDefault="00CC3E7A" w:rsidP="00CC3E7A">
      <w:pPr>
        <w:rPr>
          <w:lang w:val="en-US"/>
        </w:rPr>
      </w:pPr>
      <w:r w:rsidRPr="00CC3E7A">
        <w:rPr>
          <w:lang w:val="en-US"/>
        </w:rPr>
        <w:t>=== Classifier model (full training set) ===</w:t>
      </w:r>
    </w:p>
    <w:p w:rsidR="00CC3E7A" w:rsidRPr="00CC3E7A" w:rsidRDefault="00CC3E7A" w:rsidP="00CC3E7A">
      <w:pPr>
        <w:rPr>
          <w:lang w:val="en-US"/>
        </w:rPr>
      </w:pPr>
    </w:p>
    <w:p w:rsidR="00CC3E7A" w:rsidRPr="00CC3E7A" w:rsidRDefault="00CC3E7A" w:rsidP="00CC3E7A">
      <w:pPr>
        <w:rPr>
          <w:lang w:val="en-US"/>
        </w:rPr>
      </w:pPr>
      <w:r w:rsidRPr="00CC3E7A">
        <w:rPr>
          <w:lang w:val="en-US"/>
        </w:rPr>
        <w:t>Locally weighted learning</w:t>
      </w:r>
    </w:p>
    <w:p w:rsidR="00CC3E7A" w:rsidRPr="00CC3E7A" w:rsidRDefault="00CC3E7A" w:rsidP="00CC3E7A">
      <w:pPr>
        <w:rPr>
          <w:lang w:val="en-US"/>
        </w:rPr>
      </w:pPr>
      <w:r w:rsidRPr="00CC3E7A">
        <w:rPr>
          <w:lang w:val="en-US"/>
        </w:rPr>
        <w:t>===========================</w:t>
      </w:r>
    </w:p>
    <w:p w:rsidR="00CC3E7A" w:rsidRPr="00CC3E7A" w:rsidRDefault="00CC3E7A" w:rsidP="00CC3E7A">
      <w:pPr>
        <w:rPr>
          <w:lang w:val="en-US"/>
        </w:rPr>
      </w:pPr>
      <w:r w:rsidRPr="00CC3E7A">
        <w:rPr>
          <w:lang w:val="en-US"/>
        </w:rPr>
        <w:t>Using classifier: weka.classifiers.trees.DecisionStump</w:t>
      </w:r>
    </w:p>
    <w:p w:rsidR="00CC3E7A" w:rsidRPr="00CC3E7A" w:rsidRDefault="00CC3E7A" w:rsidP="00CC3E7A">
      <w:pPr>
        <w:rPr>
          <w:lang w:val="en-US"/>
        </w:rPr>
      </w:pPr>
      <w:r w:rsidRPr="00CC3E7A">
        <w:rPr>
          <w:lang w:val="en-US"/>
        </w:rPr>
        <w:t>Using linear weighting kernels</w:t>
      </w:r>
    </w:p>
    <w:p w:rsidR="00CC3E7A" w:rsidRPr="00CC3E7A" w:rsidRDefault="00CC3E7A" w:rsidP="00CC3E7A">
      <w:pPr>
        <w:rPr>
          <w:lang w:val="en-US"/>
        </w:rPr>
      </w:pPr>
      <w:r w:rsidRPr="00CC3E7A">
        <w:rPr>
          <w:lang w:val="en-US"/>
        </w:rPr>
        <w:t>Using all neighbours</w:t>
      </w:r>
    </w:p>
    <w:p w:rsidR="00CC3E7A" w:rsidRPr="00CC3E7A" w:rsidRDefault="00CC3E7A" w:rsidP="00CC3E7A">
      <w:pPr>
        <w:rPr>
          <w:lang w:val="en-US"/>
        </w:rPr>
      </w:pPr>
    </w:p>
    <w:p w:rsidR="00CC3E7A" w:rsidRPr="00CC3E7A" w:rsidRDefault="00CC3E7A" w:rsidP="00CC3E7A">
      <w:pPr>
        <w:rPr>
          <w:lang w:val="en-US"/>
        </w:rPr>
      </w:pPr>
      <w:r w:rsidRPr="00CC3E7A">
        <w:rPr>
          <w:lang w:val="en-US"/>
        </w:rPr>
        <w:t>Time taken to build model: 0 seconds</w:t>
      </w:r>
    </w:p>
    <w:p w:rsidR="00CC3E7A" w:rsidRPr="00CC3E7A" w:rsidRDefault="00CC3E7A" w:rsidP="00CC3E7A">
      <w:pPr>
        <w:rPr>
          <w:lang w:val="en-US"/>
        </w:rPr>
      </w:pPr>
    </w:p>
    <w:p w:rsidR="00CC3E7A" w:rsidRPr="00CC3E7A" w:rsidRDefault="00CC3E7A" w:rsidP="00CC3E7A">
      <w:pPr>
        <w:rPr>
          <w:lang w:val="en-US"/>
        </w:rPr>
      </w:pPr>
      <w:r w:rsidRPr="00CC3E7A">
        <w:rPr>
          <w:lang w:val="en-US"/>
        </w:rPr>
        <w:t>=== Evaluation on test split ===</w:t>
      </w:r>
    </w:p>
    <w:p w:rsidR="00CC3E7A" w:rsidRPr="00CC3E7A" w:rsidRDefault="00CC3E7A" w:rsidP="00CC3E7A">
      <w:pPr>
        <w:rPr>
          <w:lang w:val="en-US"/>
        </w:rPr>
      </w:pPr>
    </w:p>
    <w:p w:rsidR="00CC3E7A" w:rsidRPr="00CC3E7A" w:rsidRDefault="00CC3E7A" w:rsidP="00CC3E7A">
      <w:pPr>
        <w:rPr>
          <w:lang w:val="en-US"/>
        </w:rPr>
      </w:pPr>
      <w:r w:rsidRPr="00CC3E7A">
        <w:rPr>
          <w:lang w:val="en-US"/>
        </w:rPr>
        <w:t>Time taken to test model on test split: 11.43 seconds</w:t>
      </w:r>
    </w:p>
    <w:p w:rsidR="00CC3E7A" w:rsidRPr="00CC3E7A" w:rsidRDefault="00CC3E7A" w:rsidP="00CC3E7A">
      <w:pPr>
        <w:rPr>
          <w:lang w:val="en-US"/>
        </w:rPr>
      </w:pPr>
    </w:p>
    <w:p w:rsidR="00CC3E7A" w:rsidRPr="00CC3E7A" w:rsidRDefault="00CC3E7A" w:rsidP="00CC3E7A">
      <w:pPr>
        <w:rPr>
          <w:lang w:val="en-US"/>
        </w:rPr>
      </w:pPr>
      <w:r w:rsidRPr="00CC3E7A">
        <w:rPr>
          <w:lang w:val="en-US"/>
        </w:rPr>
        <w:t>=== Summary ===</w:t>
      </w:r>
    </w:p>
    <w:p w:rsidR="00CC3E7A" w:rsidRPr="00CC3E7A" w:rsidRDefault="00CC3E7A" w:rsidP="00CC3E7A">
      <w:pPr>
        <w:rPr>
          <w:lang w:val="en-US"/>
        </w:rPr>
      </w:pPr>
    </w:p>
    <w:p w:rsidR="00CC3E7A" w:rsidRPr="00CC3E7A" w:rsidRDefault="00CC3E7A" w:rsidP="00CC3E7A">
      <w:pPr>
        <w:rPr>
          <w:lang w:val="en-US"/>
        </w:rPr>
      </w:pPr>
      <w:r w:rsidRPr="00CC3E7A">
        <w:rPr>
          <w:lang w:val="en-US"/>
        </w:rPr>
        <w:t>Correctly Classified Instances         651               86.8    %</w:t>
      </w:r>
    </w:p>
    <w:p w:rsidR="00CC3E7A" w:rsidRPr="00CC3E7A" w:rsidRDefault="00CC3E7A" w:rsidP="00CC3E7A">
      <w:pPr>
        <w:rPr>
          <w:lang w:val="en-US"/>
        </w:rPr>
      </w:pPr>
      <w:r w:rsidRPr="00CC3E7A">
        <w:rPr>
          <w:lang w:val="en-US"/>
        </w:rPr>
        <w:t>Incorrectly Classified Instances        99               13.2    %</w:t>
      </w:r>
    </w:p>
    <w:p w:rsidR="00CC3E7A" w:rsidRPr="00CC3E7A" w:rsidRDefault="00CC3E7A" w:rsidP="00CC3E7A">
      <w:pPr>
        <w:rPr>
          <w:lang w:val="en-US"/>
        </w:rPr>
      </w:pPr>
      <w:r w:rsidRPr="00CC3E7A">
        <w:rPr>
          <w:lang w:val="en-US"/>
        </w:rPr>
        <w:t>Kappa statistic                          0.8534</w:t>
      </w:r>
    </w:p>
    <w:p w:rsidR="00CC3E7A" w:rsidRPr="00CC3E7A" w:rsidRDefault="00CC3E7A" w:rsidP="00CC3E7A">
      <w:pPr>
        <w:rPr>
          <w:lang w:val="en-US"/>
        </w:rPr>
      </w:pPr>
      <w:r w:rsidRPr="00CC3E7A">
        <w:rPr>
          <w:lang w:val="en-US"/>
        </w:rPr>
        <w:t>Mean absolute error                      0.1303</w:t>
      </w:r>
    </w:p>
    <w:p w:rsidR="00CC3E7A" w:rsidRPr="00CC3E7A" w:rsidRDefault="00CC3E7A" w:rsidP="00CC3E7A">
      <w:pPr>
        <w:rPr>
          <w:lang w:val="en-US"/>
        </w:rPr>
      </w:pPr>
      <w:r w:rsidRPr="00CC3E7A">
        <w:rPr>
          <w:lang w:val="en-US"/>
        </w:rPr>
        <w:t>Root mean squared error                  0.2439</w:t>
      </w:r>
    </w:p>
    <w:p w:rsidR="00CC3E7A" w:rsidRPr="00CC3E7A" w:rsidRDefault="00CC3E7A" w:rsidP="00CC3E7A">
      <w:pPr>
        <w:rPr>
          <w:lang w:val="en-US"/>
        </w:rPr>
      </w:pPr>
      <w:r w:rsidRPr="00CC3E7A">
        <w:rPr>
          <w:lang w:val="en-US"/>
        </w:rPr>
        <w:t>Relative absolute error                 72.3644 %</w:t>
      </w:r>
    </w:p>
    <w:p w:rsidR="00CC3E7A" w:rsidRPr="00CC3E7A" w:rsidRDefault="00CC3E7A" w:rsidP="00CC3E7A">
      <w:pPr>
        <w:rPr>
          <w:lang w:val="en-US"/>
        </w:rPr>
      </w:pPr>
      <w:r w:rsidRPr="00CC3E7A">
        <w:rPr>
          <w:lang w:val="en-US"/>
        </w:rPr>
        <w:t>Root relative squared error             81.2557 %</w:t>
      </w:r>
    </w:p>
    <w:p w:rsidR="00CC3E7A" w:rsidRPr="00CC3E7A" w:rsidRDefault="00CC3E7A" w:rsidP="00CC3E7A">
      <w:pPr>
        <w:rPr>
          <w:lang w:val="en-US"/>
        </w:rPr>
      </w:pPr>
      <w:r w:rsidRPr="00CC3E7A">
        <w:rPr>
          <w:lang w:val="en-US"/>
        </w:rPr>
        <w:t xml:space="preserve">Total Number of Instances              750     </w:t>
      </w:r>
    </w:p>
    <w:p w:rsidR="00CC3E7A" w:rsidRPr="00CC3E7A" w:rsidRDefault="00CC3E7A" w:rsidP="00CC3E7A">
      <w:pPr>
        <w:rPr>
          <w:lang w:val="en-US"/>
        </w:rPr>
      </w:pPr>
    </w:p>
    <w:p w:rsidR="00CC3E7A" w:rsidRPr="00CC3E7A" w:rsidRDefault="00CC3E7A" w:rsidP="00CC3E7A">
      <w:pPr>
        <w:rPr>
          <w:lang w:val="en-US"/>
        </w:rPr>
      </w:pPr>
      <w:r w:rsidRPr="00CC3E7A">
        <w:rPr>
          <w:lang w:val="en-US"/>
        </w:rPr>
        <w:t>=== Detailed Accuracy By Class ===</w:t>
      </w:r>
    </w:p>
    <w:p w:rsidR="00CC3E7A" w:rsidRPr="00CC3E7A" w:rsidRDefault="00CC3E7A" w:rsidP="00CC3E7A">
      <w:pPr>
        <w:rPr>
          <w:lang w:val="en-US"/>
        </w:rPr>
      </w:pPr>
    </w:p>
    <w:p w:rsidR="00CC3E7A" w:rsidRPr="00CC3E7A" w:rsidRDefault="00CC3E7A" w:rsidP="00CC3E7A">
      <w:pPr>
        <w:rPr>
          <w:lang w:val="en-US"/>
        </w:rPr>
      </w:pPr>
      <w:r w:rsidRPr="00CC3E7A">
        <w:rPr>
          <w:lang w:val="en-US"/>
        </w:rPr>
        <w:t xml:space="preserve">                 TP Rate  FP Rate  Precision  Recall   F-Measure  MCC      ROC Area  PRC Area  Class</w:t>
      </w:r>
    </w:p>
    <w:p w:rsidR="00CC3E7A" w:rsidRPr="00CC3E7A" w:rsidRDefault="00CC3E7A" w:rsidP="00CC3E7A">
      <w:pPr>
        <w:rPr>
          <w:lang w:val="en-US"/>
        </w:rPr>
      </w:pPr>
      <w:r w:rsidRPr="00CC3E7A">
        <w:rPr>
          <w:lang w:val="en-US"/>
        </w:rPr>
        <w:t xml:space="preserve">                 1.000    0.038    0.726      1.000    0.841      0.836    1.000     0.998     A</w:t>
      </w:r>
    </w:p>
    <w:p w:rsidR="00CC3E7A" w:rsidRPr="00CC3E7A" w:rsidRDefault="00CC3E7A" w:rsidP="00CC3E7A">
      <w:pPr>
        <w:rPr>
          <w:lang w:val="en-US"/>
        </w:rPr>
      </w:pPr>
      <w:r w:rsidRPr="00CC3E7A">
        <w:rPr>
          <w:lang w:val="en-US"/>
        </w:rPr>
        <w:t xml:space="preserve">                 1.000    0.000    1.000      1.000    1.000      1.000    1.000     1.000     B</w:t>
      </w:r>
    </w:p>
    <w:p w:rsidR="00CC3E7A" w:rsidRPr="00CC3E7A" w:rsidRDefault="00CC3E7A" w:rsidP="00CC3E7A">
      <w:pPr>
        <w:rPr>
          <w:lang w:val="en-US"/>
        </w:rPr>
      </w:pPr>
      <w:r w:rsidRPr="00CC3E7A">
        <w:rPr>
          <w:lang w:val="en-US"/>
        </w:rPr>
        <w:lastRenderedPageBreak/>
        <w:t xml:space="preserve">                 0.961    0.016    0.869      0.961    0.913      0.903    0.992     0.910     C</w:t>
      </w:r>
    </w:p>
    <w:p w:rsidR="00CC3E7A" w:rsidRPr="00CC3E7A" w:rsidRDefault="00CC3E7A" w:rsidP="00CC3E7A">
      <w:pPr>
        <w:rPr>
          <w:lang w:val="en-US"/>
        </w:rPr>
      </w:pPr>
      <w:r w:rsidRPr="00CC3E7A">
        <w:rPr>
          <w:lang w:val="en-US"/>
        </w:rPr>
        <w:t xml:space="preserve">                 0.987    0.022    0.831      0.987    0.902      0.895    0.981     0.867     D</w:t>
      </w:r>
    </w:p>
    <w:p w:rsidR="00CC3E7A" w:rsidRPr="00CC3E7A" w:rsidRDefault="00CC3E7A" w:rsidP="00CC3E7A">
      <w:pPr>
        <w:rPr>
          <w:lang w:val="en-US"/>
        </w:rPr>
      </w:pPr>
      <w:r w:rsidRPr="00CC3E7A">
        <w:rPr>
          <w:lang w:val="en-US"/>
        </w:rPr>
        <w:t xml:space="preserve">                 0.813    0.001    0.985      0.813    0.890      0.884    0.984     0.904     E</w:t>
      </w:r>
    </w:p>
    <w:p w:rsidR="00CC3E7A" w:rsidRPr="00CC3E7A" w:rsidRDefault="00CC3E7A" w:rsidP="00CC3E7A">
      <w:pPr>
        <w:rPr>
          <w:lang w:val="en-US"/>
        </w:rPr>
      </w:pPr>
      <w:r w:rsidRPr="00CC3E7A">
        <w:rPr>
          <w:lang w:val="en-US"/>
        </w:rPr>
        <w:t xml:space="preserve">                 1.000    0.002    0.989      1.000    0.994      0.993    1.000     0.999     F</w:t>
      </w:r>
    </w:p>
    <w:p w:rsidR="00CC3E7A" w:rsidRPr="00CC3E7A" w:rsidRDefault="00CC3E7A" w:rsidP="00CC3E7A">
      <w:pPr>
        <w:rPr>
          <w:lang w:val="en-US"/>
        </w:rPr>
      </w:pPr>
      <w:r w:rsidRPr="00CC3E7A">
        <w:rPr>
          <w:lang w:val="en-US"/>
        </w:rPr>
        <w:t xml:space="preserve">                 1.000    0.000    1.000      1.000    1.000      1.000    1.000     1.000     G</w:t>
      </w:r>
    </w:p>
    <w:p w:rsidR="00CC3E7A" w:rsidRPr="00CC3E7A" w:rsidRDefault="00CC3E7A" w:rsidP="00CC3E7A">
      <w:pPr>
        <w:rPr>
          <w:lang w:val="en-US"/>
        </w:rPr>
      </w:pPr>
      <w:r w:rsidRPr="00CC3E7A">
        <w:rPr>
          <w:lang w:val="en-US"/>
        </w:rPr>
        <w:t xml:space="preserve">                 0.831    0.047    0.648      0.831    0.728      0.703    0.934     0.724     H</w:t>
      </w:r>
    </w:p>
    <w:p w:rsidR="00CC3E7A" w:rsidRPr="00CC3E7A" w:rsidRDefault="00CC3E7A" w:rsidP="00CC3E7A">
      <w:pPr>
        <w:rPr>
          <w:lang w:val="en-US"/>
        </w:rPr>
      </w:pPr>
      <w:r w:rsidRPr="00CC3E7A">
        <w:rPr>
          <w:lang w:val="en-US"/>
        </w:rPr>
        <w:t xml:space="preserve">                 0.530    0.000    1.000      0.530    0.693      0.708    0.997     0.989     I</w:t>
      </w:r>
    </w:p>
    <w:p w:rsidR="00CC3E7A" w:rsidRPr="00CC3E7A" w:rsidRDefault="00CC3E7A" w:rsidP="00CC3E7A">
      <w:pPr>
        <w:rPr>
          <w:lang w:val="en-US"/>
        </w:rPr>
      </w:pPr>
      <w:r w:rsidRPr="00CC3E7A">
        <w:rPr>
          <w:lang w:val="en-US"/>
        </w:rPr>
        <w:t xml:space="preserve">                 0.567    0.019    0.745      0.567    0.644      0.621    0.937     0.686     J</w:t>
      </w:r>
    </w:p>
    <w:p w:rsidR="00CC3E7A" w:rsidRPr="00CC3E7A" w:rsidRDefault="00CC3E7A" w:rsidP="00CC3E7A">
      <w:pPr>
        <w:rPr>
          <w:lang w:val="en-US"/>
        </w:rPr>
      </w:pPr>
      <w:r w:rsidRPr="00CC3E7A">
        <w:rPr>
          <w:lang w:val="en-US"/>
        </w:rPr>
        <w:t xml:space="preserve">Weighted Avg.    0.868    0.014    0.886      0.868    0.863      0.857    0.983     0.912     </w:t>
      </w:r>
    </w:p>
    <w:p w:rsidR="00CC3E7A" w:rsidRPr="00CC3E7A" w:rsidRDefault="00CC3E7A" w:rsidP="00CC3E7A">
      <w:pPr>
        <w:rPr>
          <w:lang w:val="en-US"/>
        </w:rPr>
      </w:pPr>
    </w:p>
    <w:p w:rsidR="00CC3E7A" w:rsidRPr="00CC3E7A" w:rsidRDefault="00CC3E7A" w:rsidP="00CC3E7A">
      <w:pPr>
        <w:rPr>
          <w:lang w:val="en-US"/>
        </w:rPr>
      </w:pPr>
      <w:r w:rsidRPr="00CC3E7A">
        <w:rPr>
          <w:lang w:val="en-US"/>
        </w:rPr>
        <w:t>=== Confusion Matrix ===</w:t>
      </w:r>
    </w:p>
    <w:p w:rsidR="00CC3E7A" w:rsidRPr="00CC3E7A" w:rsidRDefault="00CC3E7A" w:rsidP="00CC3E7A">
      <w:pPr>
        <w:rPr>
          <w:lang w:val="en-US"/>
        </w:rPr>
      </w:pPr>
    </w:p>
    <w:p w:rsidR="00CC3E7A" w:rsidRPr="00CC3E7A" w:rsidRDefault="00CC3E7A" w:rsidP="00CC3E7A">
      <w:pPr>
        <w:rPr>
          <w:lang w:val="en-US"/>
        </w:rPr>
      </w:pPr>
      <w:r w:rsidRPr="00CC3E7A">
        <w:rPr>
          <w:lang w:val="en-US"/>
        </w:rPr>
        <w:t xml:space="preserve">  a  b  c  d  e  f  g  h  i  j   &lt;-- classified as</w:t>
      </w:r>
    </w:p>
    <w:p w:rsidR="00CC3E7A" w:rsidRPr="00CC3E7A" w:rsidRDefault="00CC3E7A" w:rsidP="00CC3E7A">
      <w:pPr>
        <w:rPr>
          <w:lang w:val="en-US"/>
        </w:rPr>
      </w:pPr>
      <w:r w:rsidRPr="00CC3E7A">
        <w:rPr>
          <w:lang w:val="en-US"/>
        </w:rPr>
        <w:t xml:space="preserve"> 69  0  0  0  0  0  0  0  0  0 |  a = A</w:t>
      </w:r>
    </w:p>
    <w:p w:rsidR="00CC3E7A" w:rsidRPr="00CC3E7A" w:rsidRDefault="00CC3E7A" w:rsidP="00CC3E7A">
      <w:pPr>
        <w:rPr>
          <w:lang w:val="en-US"/>
        </w:rPr>
      </w:pPr>
      <w:r w:rsidRPr="00CC3E7A">
        <w:rPr>
          <w:lang w:val="en-US"/>
        </w:rPr>
        <w:t xml:space="preserve">  0 77  0  0  0  0  0  0  0  0 |  b = B</w:t>
      </w:r>
    </w:p>
    <w:p w:rsidR="00CC3E7A" w:rsidRPr="00CC3E7A" w:rsidRDefault="00CC3E7A" w:rsidP="00CC3E7A">
      <w:pPr>
        <w:rPr>
          <w:lang w:val="en-US"/>
        </w:rPr>
      </w:pPr>
      <w:r w:rsidRPr="00CC3E7A">
        <w:rPr>
          <w:lang w:val="en-US"/>
        </w:rPr>
        <w:t xml:space="preserve">  0  0 73  0  0  0  0  0  0  3 |  c = C</w:t>
      </w:r>
    </w:p>
    <w:p w:rsidR="00CC3E7A" w:rsidRPr="00CC3E7A" w:rsidRDefault="00CC3E7A" w:rsidP="00CC3E7A">
      <w:pPr>
        <w:rPr>
          <w:lang w:val="en-US"/>
        </w:rPr>
      </w:pPr>
      <w:r w:rsidRPr="00CC3E7A">
        <w:rPr>
          <w:lang w:val="en-US"/>
        </w:rPr>
        <w:t xml:space="preserve">  0  0  0 74  1  0  0  0  0  0 |  d = D</w:t>
      </w:r>
    </w:p>
    <w:p w:rsidR="00CC3E7A" w:rsidRPr="00CC3E7A" w:rsidRDefault="00CC3E7A" w:rsidP="00CC3E7A">
      <w:pPr>
        <w:rPr>
          <w:lang w:val="en-US"/>
        </w:rPr>
      </w:pPr>
      <w:r w:rsidRPr="00CC3E7A">
        <w:rPr>
          <w:lang w:val="en-US"/>
        </w:rPr>
        <w:t xml:space="preserve">  0  0  0 15 65  0  0  0  0  0 |  e = E</w:t>
      </w:r>
    </w:p>
    <w:p w:rsidR="00CC3E7A" w:rsidRPr="00CC3E7A" w:rsidRDefault="00CC3E7A" w:rsidP="00CC3E7A">
      <w:pPr>
        <w:rPr>
          <w:lang w:val="en-US"/>
        </w:rPr>
      </w:pPr>
      <w:r w:rsidRPr="00CC3E7A">
        <w:rPr>
          <w:lang w:val="en-US"/>
        </w:rPr>
        <w:t xml:space="preserve">  0  0  0  0  0 86  0  0  0  0 |  f = F</w:t>
      </w:r>
    </w:p>
    <w:p w:rsidR="00CC3E7A" w:rsidRPr="00CC3E7A" w:rsidRDefault="00CC3E7A" w:rsidP="00CC3E7A">
      <w:pPr>
        <w:rPr>
          <w:lang w:val="en-US"/>
        </w:rPr>
      </w:pPr>
      <w:r w:rsidRPr="00CC3E7A">
        <w:rPr>
          <w:lang w:val="en-US"/>
        </w:rPr>
        <w:t xml:space="preserve">  0  0  0  0  0  0 66  0  0  0 |  g = G</w:t>
      </w:r>
    </w:p>
    <w:p w:rsidR="00CC3E7A" w:rsidRPr="00CC3E7A" w:rsidRDefault="00CC3E7A" w:rsidP="00CC3E7A">
      <w:pPr>
        <w:rPr>
          <w:lang w:val="en-US"/>
        </w:rPr>
      </w:pPr>
      <w:r w:rsidRPr="00CC3E7A">
        <w:rPr>
          <w:lang w:val="en-US"/>
        </w:rPr>
        <w:t xml:space="preserve">  2  0  0  0  0  0  0 59  0 10 |  h = H</w:t>
      </w:r>
    </w:p>
    <w:p w:rsidR="00CC3E7A" w:rsidRPr="00CC3E7A" w:rsidRDefault="00CC3E7A" w:rsidP="00CC3E7A">
      <w:pPr>
        <w:rPr>
          <w:lang w:val="en-US"/>
        </w:rPr>
      </w:pPr>
      <w:r w:rsidRPr="00CC3E7A">
        <w:rPr>
          <w:lang w:val="en-US"/>
        </w:rPr>
        <w:t xml:space="preserve"> 24  0  1  0  0  0  0 14 44  0 |  i = I</w:t>
      </w:r>
    </w:p>
    <w:p w:rsidR="00CC3E7A" w:rsidRPr="00CC3E7A" w:rsidRDefault="00CC3E7A" w:rsidP="00CC3E7A">
      <w:pPr>
        <w:rPr>
          <w:lang w:val="en-US"/>
        </w:rPr>
      </w:pPr>
      <w:r w:rsidRPr="00CC3E7A">
        <w:rPr>
          <w:lang w:val="en-US"/>
        </w:rPr>
        <w:t xml:space="preserve">  0  0 10  0  0  1  0 18  0 38 |  j = J</w:t>
      </w:r>
    </w:p>
    <w:p w:rsidR="00CC3E7A" w:rsidRDefault="009B4EF0" w:rsidP="009A3CE9">
      <w:pPr>
        <w:rPr>
          <w:lang w:val="en-US"/>
        </w:rPr>
      </w:pPr>
      <w:r>
        <w:rPr>
          <w:lang w:val="en-US"/>
        </w:rPr>
        <w:t>ASC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>=== Run information ===</w:t>
      </w:r>
    </w:p>
    <w:p w:rsidR="009B4EF0" w:rsidRPr="009B4EF0" w:rsidRDefault="009B4EF0" w:rsidP="009B4EF0">
      <w:pPr>
        <w:rPr>
          <w:lang w:val="en-US"/>
        </w:rPr>
      </w:pP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>Scheme:       weka.classifiers.meta.AttributeSelectedClassifier -E "weka.attributeSelection.CfsSubsetEval -P 1 -E 1" -S "weka.attributeSelection.BestFirst -D 1 -N 5" -W weka.classifiers.trees.J48 -- -C 0.25 -M 2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>Relation:     lbp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>Instances:    2500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>Attributes:   19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lastRenderedPageBreak/>
        <w:t xml:space="preserve">              f1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 xml:space="preserve">              f2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 xml:space="preserve">              f3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 xml:space="preserve">              f4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 xml:space="preserve">              f5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 xml:space="preserve">              f6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 xml:space="preserve">              f7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 xml:space="preserve">              f8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 xml:space="preserve">              f9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 xml:space="preserve">              f10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 xml:space="preserve">              f11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 xml:space="preserve">              f12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 xml:space="preserve">              f13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 xml:space="preserve">              f14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 xml:space="preserve">              f15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 xml:space="preserve">              f16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 xml:space="preserve">              f17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 xml:space="preserve">              f18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 xml:space="preserve">              class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>Test mode:    split 70.0% train, remainder test</w:t>
      </w:r>
    </w:p>
    <w:p w:rsidR="009B4EF0" w:rsidRPr="009B4EF0" w:rsidRDefault="009B4EF0" w:rsidP="009B4EF0">
      <w:pPr>
        <w:rPr>
          <w:lang w:val="en-US"/>
        </w:rPr>
      </w:pP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>=== Classifier model (full training set) ===</w:t>
      </w:r>
    </w:p>
    <w:p w:rsidR="009B4EF0" w:rsidRPr="009B4EF0" w:rsidRDefault="009B4EF0" w:rsidP="009B4EF0">
      <w:pPr>
        <w:rPr>
          <w:lang w:val="en-US"/>
        </w:rPr>
      </w:pP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>AttributeSelectedClassifier:</w:t>
      </w:r>
    </w:p>
    <w:p w:rsidR="009B4EF0" w:rsidRPr="009B4EF0" w:rsidRDefault="009B4EF0" w:rsidP="009B4EF0">
      <w:pPr>
        <w:rPr>
          <w:lang w:val="en-US"/>
        </w:rPr>
      </w:pPr>
    </w:p>
    <w:p w:rsidR="009B4EF0" w:rsidRPr="009B4EF0" w:rsidRDefault="009B4EF0" w:rsidP="009B4EF0">
      <w:pPr>
        <w:rPr>
          <w:lang w:val="en-US"/>
        </w:rPr>
      </w:pPr>
    </w:p>
    <w:p w:rsidR="009B4EF0" w:rsidRPr="009B4EF0" w:rsidRDefault="009B4EF0" w:rsidP="009B4EF0">
      <w:pPr>
        <w:rPr>
          <w:lang w:val="en-US"/>
        </w:rPr>
      </w:pP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>=== Attribute Selection on all input data ===</w:t>
      </w:r>
    </w:p>
    <w:p w:rsidR="009B4EF0" w:rsidRPr="009B4EF0" w:rsidRDefault="009B4EF0" w:rsidP="009B4EF0">
      <w:pPr>
        <w:rPr>
          <w:lang w:val="en-US"/>
        </w:rPr>
      </w:pP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>Search Method: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ab/>
        <w:t>Best first.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lastRenderedPageBreak/>
        <w:tab/>
        <w:t>Start set: no attributes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ab/>
        <w:t>Search direction: forward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ab/>
        <w:t>Stale search after 5 node expansions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ab/>
        <w:t>Total number of subsets evaluated: 98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ab/>
        <w:t>Merit of best subset found:    0.914</w:t>
      </w:r>
    </w:p>
    <w:p w:rsidR="009B4EF0" w:rsidRPr="009B4EF0" w:rsidRDefault="009B4EF0" w:rsidP="009B4EF0">
      <w:pPr>
        <w:rPr>
          <w:lang w:val="en-US"/>
        </w:rPr>
      </w:pP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>Attribute Subset Evaluator (supervised, Class (nominal): 19 class):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ab/>
        <w:t>CFS Subset Evaluator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ab/>
        <w:t>Including locally predictive attributes</w:t>
      </w:r>
    </w:p>
    <w:p w:rsidR="009B4EF0" w:rsidRPr="009B4EF0" w:rsidRDefault="009B4EF0" w:rsidP="009B4EF0">
      <w:pPr>
        <w:rPr>
          <w:lang w:val="en-US"/>
        </w:rPr>
      </w:pP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>Selected attributes: 1,2,3,5,7 : 5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 xml:space="preserve">                     f1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 xml:space="preserve">                     f2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 xml:space="preserve">                     f3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 xml:space="preserve">                     f5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 xml:space="preserve">                     f7</w:t>
      </w:r>
    </w:p>
    <w:p w:rsidR="009B4EF0" w:rsidRPr="009B4EF0" w:rsidRDefault="009B4EF0" w:rsidP="009B4EF0">
      <w:pPr>
        <w:rPr>
          <w:lang w:val="en-US"/>
        </w:rPr>
      </w:pPr>
    </w:p>
    <w:p w:rsidR="009B4EF0" w:rsidRPr="009B4EF0" w:rsidRDefault="009B4EF0" w:rsidP="009B4EF0">
      <w:pPr>
        <w:rPr>
          <w:lang w:val="en-US"/>
        </w:rPr>
      </w:pP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>Header of reduced data: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>@relation 'lbp-weka.filters.unsupervised.attribute.Remove-V-R1-3,5,7,19'</w:t>
      </w:r>
    </w:p>
    <w:p w:rsidR="009B4EF0" w:rsidRPr="009B4EF0" w:rsidRDefault="009B4EF0" w:rsidP="009B4EF0">
      <w:pPr>
        <w:rPr>
          <w:lang w:val="en-US"/>
        </w:rPr>
      </w:pP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>@attribute f1 numeric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>@attribute f2 numeric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>@attribute f3 numeric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>@attribute f5 numeric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>@attribute f7 numeric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>@attribute class {A,B,C,D,E,F,G,H,I,J}</w:t>
      </w:r>
    </w:p>
    <w:p w:rsidR="009B4EF0" w:rsidRPr="009B4EF0" w:rsidRDefault="009B4EF0" w:rsidP="009B4EF0">
      <w:pPr>
        <w:rPr>
          <w:lang w:val="en-US"/>
        </w:rPr>
      </w:pP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>@data</w:t>
      </w:r>
    </w:p>
    <w:p w:rsidR="009B4EF0" w:rsidRPr="009B4EF0" w:rsidRDefault="009B4EF0" w:rsidP="009B4EF0">
      <w:pPr>
        <w:rPr>
          <w:lang w:val="en-US"/>
        </w:rPr>
      </w:pPr>
    </w:p>
    <w:p w:rsidR="009B4EF0" w:rsidRPr="009B4EF0" w:rsidRDefault="009B4EF0" w:rsidP="009B4EF0">
      <w:pPr>
        <w:rPr>
          <w:lang w:val="en-US"/>
        </w:rPr>
      </w:pP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lastRenderedPageBreak/>
        <w:t>Classifier Model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>J48 pruned tree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>------------------</w:t>
      </w:r>
    </w:p>
    <w:p w:rsidR="009B4EF0" w:rsidRPr="009B4EF0" w:rsidRDefault="009B4EF0" w:rsidP="009B4EF0">
      <w:pPr>
        <w:rPr>
          <w:lang w:val="en-US"/>
        </w:rPr>
      </w:pP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>f1 &lt;= 17276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>|   f1 &lt;= 14555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>|   |   f1 &lt;= 11923: G (250.0)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>|   |   f1 &gt; 11923: D (250.0)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>|   f1 &gt; 14555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>|   |   f2 &lt;= 3147: E (250.0)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>|   |   f2 &gt; 3147: F (250.0)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>f1 &gt; 17276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>|   f1 &lt;= 21080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>|   |   f2 &lt;= 2106: B (250.0)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>|   |   f2 &gt; 2106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>|   |   |   f1 &lt;= 20191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>|   |   |   |   f3 &lt;= 2496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>|   |   |   |   |   f7 &lt;= 1860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>|   |   |   |   |   |   f1 &lt;= 19366: J (7.0)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>|   |   |   |   |   |   f1 &gt; 19366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>|   |   |   |   |   |   |   f2 &lt;= 4310: C (15.0)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>|   |   |   |   |   |   |   f2 &gt; 4310: J (5.0/1.0)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>|   |   |   |   |   f7 &gt; 1860: J (166.0/9.0)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>|   |   |   |   f3 &gt; 2496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>|   |   |   |   |   f1 &lt;= 19263: J (10.0)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>|   |   |   |   |   f1 &gt; 19263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>|   |   |   |   |   |   f1 &lt;= 19885: C (231.0/6.0)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>|   |   |   |   |   |   f1 &gt; 19885: J (7.0)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>|   |   |   f1 &gt; 20191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>|   |   |   |   f5 &lt;= 2290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>|   |   |   |   |   f5 &lt;= 2255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lastRenderedPageBreak/>
        <w:t>|   |   |   |   |   |   f3 &lt;= 2332: H (213.0/6.0)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>|   |   |   |   |   |   f3 &gt; 2332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>|   |   |   |   |   |   |   f7 &lt;= 1759: H (24.0/1.0)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>|   |   |   |   |   |   |   f7 &gt; 1759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>|   |   |   |   |   |   |   |   f3 &lt;= 2341: H (5.0/1.0)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>|   |   |   |   |   |   |   |   f3 &gt; 2341: J (18.0)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>|   |   |   |   |   f5 &gt; 2255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>|   |   |   |   |   |   f3 &lt;= 2244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>|   |   |   |   |   |   |   f7 &lt;= 2011: H (16.0)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>|   |   |   |   |   |   |   f7 &gt; 2011: J (2.0)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>|   |   |   |   |   |   f3 &gt; 2244: J (7.0)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>|   |   |   |   f5 &gt; 2290: J (20.0)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>|   f1 &gt; 21080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>|   |   f1 &lt;= 21994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>|   |   |   f3 &lt;= 2343: J (4.0)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>|   |   |   f3 &gt; 2343: A (250.0)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>|   |   f1 &gt; 21994: I (250.0)</w:t>
      </w:r>
    </w:p>
    <w:p w:rsidR="009B4EF0" w:rsidRPr="009B4EF0" w:rsidRDefault="009B4EF0" w:rsidP="009B4EF0">
      <w:pPr>
        <w:rPr>
          <w:lang w:val="en-US"/>
        </w:rPr>
      </w:pP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 xml:space="preserve">Number of Leaves  : </w:t>
      </w:r>
      <w:r w:rsidRPr="009B4EF0">
        <w:rPr>
          <w:lang w:val="en-US"/>
        </w:rPr>
        <w:tab/>
        <w:t>23</w:t>
      </w:r>
    </w:p>
    <w:p w:rsidR="009B4EF0" w:rsidRPr="009B4EF0" w:rsidRDefault="009B4EF0" w:rsidP="009B4EF0">
      <w:pPr>
        <w:rPr>
          <w:lang w:val="en-US"/>
        </w:rPr>
      </w:pP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 xml:space="preserve">Size of the tree : </w:t>
      </w:r>
      <w:r w:rsidRPr="009B4EF0">
        <w:rPr>
          <w:lang w:val="en-US"/>
        </w:rPr>
        <w:tab/>
        <w:t>45</w:t>
      </w:r>
    </w:p>
    <w:p w:rsidR="009B4EF0" w:rsidRPr="009B4EF0" w:rsidRDefault="009B4EF0" w:rsidP="009B4EF0">
      <w:pPr>
        <w:rPr>
          <w:lang w:val="en-US"/>
        </w:rPr>
      </w:pPr>
    </w:p>
    <w:p w:rsidR="009B4EF0" w:rsidRPr="009B4EF0" w:rsidRDefault="009B4EF0" w:rsidP="009B4EF0">
      <w:pPr>
        <w:rPr>
          <w:lang w:val="en-US"/>
        </w:rPr>
      </w:pP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>Time taken to build model: 0.41 seconds</w:t>
      </w:r>
    </w:p>
    <w:p w:rsidR="009B4EF0" w:rsidRPr="009B4EF0" w:rsidRDefault="009B4EF0" w:rsidP="009B4EF0">
      <w:pPr>
        <w:rPr>
          <w:lang w:val="en-US"/>
        </w:rPr>
      </w:pP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>=== Evaluation on test split ===</w:t>
      </w:r>
    </w:p>
    <w:p w:rsidR="009B4EF0" w:rsidRPr="009B4EF0" w:rsidRDefault="009B4EF0" w:rsidP="009B4EF0">
      <w:pPr>
        <w:rPr>
          <w:lang w:val="en-US"/>
        </w:rPr>
      </w:pP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>Time taken to test model on test split: 0 seconds</w:t>
      </w:r>
    </w:p>
    <w:p w:rsidR="009B4EF0" w:rsidRPr="009B4EF0" w:rsidRDefault="009B4EF0" w:rsidP="009B4EF0">
      <w:pPr>
        <w:rPr>
          <w:lang w:val="en-US"/>
        </w:rPr>
      </w:pP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>=== Summary ===</w:t>
      </w:r>
    </w:p>
    <w:p w:rsidR="009B4EF0" w:rsidRPr="009B4EF0" w:rsidRDefault="009B4EF0" w:rsidP="009B4EF0">
      <w:pPr>
        <w:rPr>
          <w:lang w:val="en-US"/>
        </w:rPr>
      </w:pP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lastRenderedPageBreak/>
        <w:t>Correctly Classified Instances         731               97.4667 %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>Incorrectly Classified Instances        19                2.5333 %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>Kappa statistic                          0.9718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>Mean absolute error                      0.0056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 xml:space="preserve">Root mean squared error                  0.07  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>Relative absolute error                  3.1291 %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>Root relative squared error             23.3394 %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 xml:space="preserve">Total Number of Instances              750     </w:t>
      </w:r>
    </w:p>
    <w:p w:rsidR="009B4EF0" w:rsidRPr="009B4EF0" w:rsidRDefault="009B4EF0" w:rsidP="009B4EF0">
      <w:pPr>
        <w:rPr>
          <w:lang w:val="en-US"/>
        </w:rPr>
      </w:pP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>=== Detailed Accuracy By Class ===</w:t>
      </w:r>
    </w:p>
    <w:p w:rsidR="009B4EF0" w:rsidRPr="009B4EF0" w:rsidRDefault="009B4EF0" w:rsidP="009B4EF0">
      <w:pPr>
        <w:rPr>
          <w:lang w:val="en-US"/>
        </w:rPr>
      </w:pP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 xml:space="preserve">                 TP Rate  FP Rate  Precision  Recall   F-Measure  MCC      ROC Area  PRC Area  Class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 xml:space="preserve">                 1.000    0.000    1.000      1.000    1.000      1.000    1.000     1.000     A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 xml:space="preserve">                 1.000    0.000    1.000      1.000    1.000      1.000    1.000     1.000     B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 xml:space="preserve">                 0.868    0.009    0.917      0.868    0.892      0.880    0.983     0.867     C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 xml:space="preserve">                 1.000    0.000    1.000      1.000    1.000      1.000    1.000     1.000     D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 xml:space="preserve">                 1.000    0.000    1.000      1.000    1.000      1.000    1.000     1.000     E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 xml:space="preserve">                 1.000    0.000    1.000      1.000    1.000      1.000    1.000     1.000     F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 xml:space="preserve">                 1.000    0.000    1.000      1.000    1.000      1.000    1.000     1.000     G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 xml:space="preserve">                 1.000    0.004    0.959      1.000    0.979      0.977    0.998     0.970     H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 xml:space="preserve">                 1.000    0.000    1.000      1.000    1.000      1.000    1.000     1.000     I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 xml:space="preserve">                 0.866    0.015    0.853      0.866    0.859      0.845    0.951     0.819     J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 xml:space="preserve">Weighted Avg.    0.975    0.003    0.975      0.975    0.975      0.972    0.994     0.968     </w:t>
      </w:r>
    </w:p>
    <w:p w:rsidR="009B4EF0" w:rsidRPr="009B4EF0" w:rsidRDefault="009B4EF0" w:rsidP="009B4EF0">
      <w:pPr>
        <w:rPr>
          <w:lang w:val="en-US"/>
        </w:rPr>
      </w:pP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>=== Confusion Matrix ===</w:t>
      </w:r>
    </w:p>
    <w:p w:rsidR="009B4EF0" w:rsidRPr="009B4EF0" w:rsidRDefault="009B4EF0" w:rsidP="009B4EF0">
      <w:pPr>
        <w:rPr>
          <w:lang w:val="en-US"/>
        </w:rPr>
      </w:pP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 xml:space="preserve">  a  b  c  d  e  f  g  h  i  j   &lt;-- classified as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 xml:space="preserve"> 69  0  0  0  0  0  0  0  0  0 |  a = A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 xml:space="preserve">  0 77  0  0  0  0  0  0  0  0 |  b = B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 xml:space="preserve">  0  0 66  0  0  0  0  0  0 10 |  c = C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 xml:space="preserve">  0  0  0 75  0  0  0  0  0  0 |  d = D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lastRenderedPageBreak/>
        <w:t xml:space="preserve">  0  0  0  0 80  0  0  0  0  0 |  e = E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 xml:space="preserve">  0  0  0  0  0 86  0  0  0  0 |  f = F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 xml:space="preserve">  0  0  0  0  0  0 66  0  0  0 |  g = G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 xml:space="preserve">  0  0  0  0  0  0  0 71  0  0 |  h = H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 xml:space="preserve">  0  0  0  0  0  0  0  0 83  0 |  i = I</w:t>
      </w:r>
    </w:p>
    <w:p w:rsidR="009B4EF0" w:rsidRPr="009B4EF0" w:rsidRDefault="009B4EF0" w:rsidP="009B4EF0">
      <w:pPr>
        <w:rPr>
          <w:lang w:val="en-US"/>
        </w:rPr>
      </w:pPr>
      <w:r w:rsidRPr="009B4EF0">
        <w:rPr>
          <w:lang w:val="en-US"/>
        </w:rPr>
        <w:t xml:space="preserve">  0  0  6  0  0  0  0  3  0 58 |  j = J</w:t>
      </w:r>
    </w:p>
    <w:p w:rsidR="009B4EF0" w:rsidRDefault="009E5F83" w:rsidP="009A3CE9">
      <w:pPr>
        <w:rPr>
          <w:lang w:val="en-US"/>
        </w:rPr>
      </w:pPr>
      <w:r>
        <w:rPr>
          <w:lang w:val="en-US"/>
        </w:rPr>
        <w:t>Bagging</w:t>
      </w:r>
    </w:p>
    <w:p w:rsidR="009E5F83" w:rsidRPr="009E5F83" w:rsidRDefault="009E5F83" w:rsidP="009E5F83">
      <w:pPr>
        <w:rPr>
          <w:lang w:val="en-US"/>
        </w:rPr>
      </w:pPr>
      <w:r w:rsidRPr="009E5F83">
        <w:rPr>
          <w:lang w:val="en-US"/>
        </w:rPr>
        <w:t>=== Run information ===</w:t>
      </w:r>
    </w:p>
    <w:p w:rsidR="009E5F83" w:rsidRPr="009E5F83" w:rsidRDefault="009E5F83" w:rsidP="009E5F83">
      <w:pPr>
        <w:rPr>
          <w:lang w:val="en-US"/>
        </w:rPr>
      </w:pPr>
    </w:p>
    <w:p w:rsidR="009E5F83" w:rsidRPr="009E5F83" w:rsidRDefault="009E5F83" w:rsidP="009E5F83">
      <w:pPr>
        <w:rPr>
          <w:lang w:val="en-US"/>
        </w:rPr>
      </w:pPr>
      <w:r w:rsidRPr="009E5F83">
        <w:rPr>
          <w:lang w:val="en-US"/>
        </w:rPr>
        <w:t>Scheme:       weka.classifiers.meta.Bagging -P 100 -S 1 -num-slots 1 -I 10 -W weka.classifiers.trees.REPTree -- -M 2 -V 0.001 -N 3 -S 1 -L -1 -I 0.0</w:t>
      </w:r>
    </w:p>
    <w:p w:rsidR="009E5F83" w:rsidRPr="009E5F83" w:rsidRDefault="009E5F83" w:rsidP="009E5F83">
      <w:pPr>
        <w:rPr>
          <w:lang w:val="en-US"/>
        </w:rPr>
      </w:pPr>
      <w:r w:rsidRPr="009E5F83">
        <w:rPr>
          <w:lang w:val="en-US"/>
        </w:rPr>
        <w:t>Relation:     lbp</w:t>
      </w:r>
    </w:p>
    <w:p w:rsidR="009E5F83" w:rsidRPr="009E5F83" w:rsidRDefault="009E5F83" w:rsidP="009E5F83">
      <w:pPr>
        <w:rPr>
          <w:lang w:val="en-US"/>
        </w:rPr>
      </w:pPr>
      <w:r w:rsidRPr="009E5F83">
        <w:rPr>
          <w:lang w:val="en-US"/>
        </w:rPr>
        <w:t>Instances:    2500</w:t>
      </w:r>
    </w:p>
    <w:p w:rsidR="009E5F83" w:rsidRPr="009E5F83" w:rsidRDefault="009E5F83" w:rsidP="009E5F83">
      <w:pPr>
        <w:rPr>
          <w:lang w:val="en-US"/>
        </w:rPr>
      </w:pPr>
      <w:r w:rsidRPr="009E5F83">
        <w:rPr>
          <w:lang w:val="en-US"/>
        </w:rPr>
        <w:t>Attributes:   19</w:t>
      </w:r>
    </w:p>
    <w:p w:rsidR="009E5F83" w:rsidRPr="009E5F83" w:rsidRDefault="009E5F83" w:rsidP="009E5F83">
      <w:pPr>
        <w:rPr>
          <w:lang w:val="en-US"/>
        </w:rPr>
      </w:pPr>
      <w:r w:rsidRPr="009E5F83">
        <w:rPr>
          <w:lang w:val="en-US"/>
        </w:rPr>
        <w:t xml:space="preserve">              f1</w:t>
      </w:r>
    </w:p>
    <w:p w:rsidR="009E5F83" w:rsidRPr="009E5F83" w:rsidRDefault="009E5F83" w:rsidP="009E5F83">
      <w:pPr>
        <w:rPr>
          <w:lang w:val="en-US"/>
        </w:rPr>
      </w:pPr>
      <w:r w:rsidRPr="009E5F83">
        <w:rPr>
          <w:lang w:val="en-US"/>
        </w:rPr>
        <w:t xml:space="preserve">              f2</w:t>
      </w:r>
    </w:p>
    <w:p w:rsidR="009E5F83" w:rsidRPr="009E5F83" w:rsidRDefault="009E5F83" w:rsidP="009E5F83">
      <w:pPr>
        <w:rPr>
          <w:lang w:val="en-US"/>
        </w:rPr>
      </w:pPr>
      <w:r w:rsidRPr="009E5F83">
        <w:rPr>
          <w:lang w:val="en-US"/>
        </w:rPr>
        <w:t xml:space="preserve">              f3</w:t>
      </w:r>
    </w:p>
    <w:p w:rsidR="009E5F83" w:rsidRPr="009E5F83" w:rsidRDefault="009E5F83" w:rsidP="009E5F83">
      <w:pPr>
        <w:rPr>
          <w:lang w:val="en-US"/>
        </w:rPr>
      </w:pPr>
      <w:r w:rsidRPr="009E5F83">
        <w:rPr>
          <w:lang w:val="en-US"/>
        </w:rPr>
        <w:t xml:space="preserve">              f4</w:t>
      </w:r>
    </w:p>
    <w:p w:rsidR="009E5F83" w:rsidRPr="009E5F83" w:rsidRDefault="009E5F83" w:rsidP="009E5F83">
      <w:pPr>
        <w:rPr>
          <w:lang w:val="en-US"/>
        </w:rPr>
      </w:pPr>
      <w:r w:rsidRPr="009E5F83">
        <w:rPr>
          <w:lang w:val="en-US"/>
        </w:rPr>
        <w:t xml:space="preserve">              f5</w:t>
      </w:r>
    </w:p>
    <w:p w:rsidR="009E5F83" w:rsidRPr="009E5F83" w:rsidRDefault="009E5F83" w:rsidP="009E5F83">
      <w:pPr>
        <w:rPr>
          <w:lang w:val="en-US"/>
        </w:rPr>
      </w:pPr>
      <w:r w:rsidRPr="009E5F83">
        <w:rPr>
          <w:lang w:val="en-US"/>
        </w:rPr>
        <w:t xml:space="preserve">              f6</w:t>
      </w:r>
    </w:p>
    <w:p w:rsidR="009E5F83" w:rsidRPr="009E5F83" w:rsidRDefault="009E5F83" w:rsidP="009E5F83">
      <w:pPr>
        <w:rPr>
          <w:lang w:val="en-US"/>
        </w:rPr>
      </w:pPr>
      <w:r w:rsidRPr="009E5F83">
        <w:rPr>
          <w:lang w:val="en-US"/>
        </w:rPr>
        <w:t xml:space="preserve">              f7</w:t>
      </w:r>
    </w:p>
    <w:p w:rsidR="009E5F83" w:rsidRPr="009E5F83" w:rsidRDefault="009E5F83" w:rsidP="009E5F83">
      <w:pPr>
        <w:rPr>
          <w:lang w:val="en-US"/>
        </w:rPr>
      </w:pPr>
      <w:r w:rsidRPr="009E5F83">
        <w:rPr>
          <w:lang w:val="en-US"/>
        </w:rPr>
        <w:t xml:space="preserve">              f8</w:t>
      </w:r>
    </w:p>
    <w:p w:rsidR="009E5F83" w:rsidRPr="009E5F83" w:rsidRDefault="009E5F83" w:rsidP="009E5F83">
      <w:pPr>
        <w:rPr>
          <w:lang w:val="en-US"/>
        </w:rPr>
      </w:pPr>
      <w:r w:rsidRPr="009E5F83">
        <w:rPr>
          <w:lang w:val="en-US"/>
        </w:rPr>
        <w:t xml:space="preserve">              f9</w:t>
      </w:r>
    </w:p>
    <w:p w:rsidR="009E5F83" w:rsidRPr="009E5F83" w:rsidRDefault="009E5F83" w:rsidP="009E5F83">
      <w:pPr>
        <w:rPr>
          <w:lang w:val="en-US"/>
        </w:rPr>
      </w:pPr>
      <w:r w:rsidRPr="009E5F83">
        <w:rPr>
          <w:lang w:val="en-US"/>
        </w:rPr>
        <w:t xml:space="preserve">              f10</w:t>
      </w:r>
    </w:p>
    <w:p w:rsidR="009E5F83" w:rsidRPr="009E5F83" w:rsidRDefault="009E5F83" w:rsidP="009E5F83">
      <w:pPr>
        <w:rPr>
          <w:lang w:val="en-US"/>
        </w:rPr>
      </w:pPr>
      <w:r w:rsidRPr="009E5F83">
        <w:rPr>
          <w:lang w:val="en-US"/>
        </w:rPr>
        <w:t xml:space="preserve">              f11</w:t>
      </w:r>
    </w:p>
    <w:p w:rsidR="009E5F83" w:rsidRPr="009E5F83" w:rsidRDefault="009E5F83" w:rsidP="009E5F83">
      <w:pPr>
        <w:rPr>
          <w:lang w:val="en-US"/>
        </w:rPr>
      </w:pPr>
      <w:r w:rsidRPr="009E5F83">
        <w:rPr>
          <w:lang w:val="en-US"/>
        </w:rPr>
        <w:t xml:space="preserve">              f12</w:t>
      </w:r>
    </w:p>
    <w:p w:rsidR="009E5F83" w:rsidRPr="009E5F83" w:rsidRDefault="009E5F83" w:rsidP="009E5F83">
      <w:pPr>
        <w:rPr>
          <w:lang w:val="en-US"/>
        </w:rPr>
      </w:pPr>
      <w:r w:rsidRPr="009E5F83">
        <w:rPr>
          <w:lang w:val="en-US"/>
        </w:rPr>
        <w:t xml:space="preserve">              f13</w:t>
      </w:r>
    </w:p>
    <w:p w:rsidR="009E5F83" w:rsidRPr="009E5F83" w:rsidRDefault="009E5F83" w:rsidP="009E5F83">
      <w:pPr>
        <w:rPr>
          <w:lang w:val="en-US"/>
        </w:rPr>
      </w:pPr>
      <w:r w:rsidRPr="009E5F83">
        <w:rPr>
          <w:lang w:val="en-US"/>
        </w:rPr>
        <w:t xml:space="preserve">              f14</w:t>
      </w:r>
    </w:p>
    <w:p w:rsidR="009E5F83" w:rsidRPr="009E5F83" w:rsidRDefault="009E5F83" w:rsidP="009E5F83">
      <w:pPr>
        <w:rPr>
          <w:lang w:val="en-US"/>
        </w:rPr>
      </w:pPr>
      <w:r w:rsidRPr="009E5F83">
        <w:rPr>
          <w:lang w:val="en-US"/>
        </w:rPr>
        <w:t xml:space="preserve">              f15</w:t>
      </w:r>
    </w:p>
    <w:p w:rsidR="009E5F83" w:rsidRPr="009E5F83" w:rsidRDefault="009E5F83" w:rsidP="009E5F83">
      <w:pPr>
        <w:rPr>
          <w:lang w:val="en-US"/>
        </w:rPr>
      </w:pPr>
      <w:r w:rsidRPr="009E5F83">
        <w:rPr>
          <w:lang w:val="en-US"/>
        </w:rPr>
        <w:t xml:space="preserve">              f16</w:t>
      </w:r>
    </w:p>
    <w:p w:rsidR="009E5F83" w:rsidRPr="009E5F83" w:rsidRDefault="009E5F83" w:rsidP="009E5F83">
      <w:pPr>
        <w:rPr>
          <w:lang w:val="en-US"/>
        </w:rPr>
      </w:pPr>
      <w:r w:rsidRPr="009E5F83">
        <w:rPr>
          <w:lang w:val="en-US"/>
        </w:rPr>
        <w:t xml:space="preserve">              f17</w:t>
      </w:r>
    </w:p>
    <w:p w:rsidR="009E5F83" w:rsidRPr="009E5F83" w:rsidRDefault="009E5F83" w:rsidP="009E5F83">
      <w:pPr>
        <w:rPr>
          <w:lang w:val="en-US"/>
        </w:rPr>
      </w:pPr>
      <w:r w:rsidRPr="009E5F83">
        <w:rPr>
          <w:lang w:val="en-US"/>
        </w:rPr>
        <w:lastRenderedPageBreak/>
        <w:t xml:space="preserve">              f18</w:t>
      </w:r>
    </w:p>
    <w:p w:rsidR="009E5F83" w:rsidRPr="009E5F83" w:rsidRDefault="009E5F83" w:rsidP="009E5F83">
      <w:pPr>
        <w:rPr>
          <w:lang w:val="en-US"/>
        </w:rPr>
      </w:pPr>
      <w:r w:rsidRPr="009E5F83">
        <w:rPr>
          <w:lang w:val="en-US"/>
        </w:rPr>
        <w:t xml:space="preserve">              class</w:t>
      </w:r>
    </w:p>
    <w:p w:rsidR="009E5F83" w:rsidRPr="009E5F83" w:rsidRDefault="009E5F83" w:rsidP="009E5F83">
      <w:pPr>
        <w:rPr>
          <w:lang w:val="en-US"/>
        </w:rPr>
      </w:pPr>
      <w:r w:rsidRPr="009E5F83">
        <w:rPr>
          <w:lang w:val="en-US"/>
        </w:rPr>
        <w:t>Test mode:    split 70.0% train, remainder test</w:t>
      </w:r>
    </w:p>
    <w:p w:rsidR="009E5F83" w:rsidRPr="009E5F83" w:rsidRDefault="009E5F83" w:rsidP="009E5F83">
      <w:pPr>
        <w:rPr>
          <w:lang w:val="en-US"/>
        </w:rPr>
      </w:pPr>
    </w:p>
    <w:p w:rsidR="009E5F83" w:rsidRPr="009E5F83" w:rsidRDefault="009E5F83" w:rsidP="009E5F83">
      <w:pPr>
        <w:rPr>
          <w:lang w:val="en-US"/>
        </w:rPr>
      </w:pPr>
      <w:r w:rsidRPr="009E5F83">
        <w:rPr>
          <w:lang w:val="en-US"/>
        </w:rPr>
        <w:t>=== Classifier model (full training set) ===</w:t>
      </w:r>
    </w:p>
    <w:p w:rsidR="009E5F83" w:rsidRPr="009E5F83" w:rsidRDefault="009E5F83" w:rsidP="009E5F83">
      <w:pPr>
        <w:rPr>
          <w:lang w:val="en-US"/>
        </w:rPr>
      </w:pPr>
    </w:p>
    <w:p w:rsidR="009E5F83" w:rsidRPr="009E5F83" w:rsidRDefault="009E5F83" w:rsidP="009E5F83">
      <w:pPr>
        <w:rPr>
          <w:lang w:val="en-US"/>
        </w:rPr>
      </w:pPr>
      <w:r w:rsidRPr="009E5F83">
        <w:rPr>
          <w:lang w:val="en-US"/>
        </w:rPr>
        <w:t>Bagging with 10 iterations and base learner</w:t>
      </w:r>
    </w:p>
    <w:p w:rsidR="009E5F83" w:rsidRPr="009E5F83" w:rsidRDefault="009E5F83" w:rsidP="009E5F83">
      <w:pPr>
        <w:rPr>
          <w:lang w:val="en-US"/>
        </w:rPr>
      </w:pPr>
    </w:p>
    <w:p w:rsidR="009E5F83" w:rsidRPr="009E5F83" w:rsidRDefault="009E5F83" w:rsidP="009E5F83">
      <w:pPr>
        <w:rPr>
          <w:lang w:val="en-US"/>
        </w:rPr>
      </w:pPr>
      <w:r w:rsidRPr="009E5F83">
        <w:rPr>
          <w:lang w:val="en-US"/>
        </w:rPr>
        <w:t>weka.classifiers.trees.REPTree -M 2 -V 0.001 -N 3 -S 1 -L -1 -I 0.0</w:t>
      </w:r>
    </w:p>
    <w:p w:rsidR="009E5F83" w:rsidRPr="009E5F83" w:rsidRDefault="009E5F83" w:rsidP="009E5F83">
      <w:pPr>
        <w:rPr>
          <w:lang w:val="en-US"/>
        </w:rPr>
      </w:pPr>
    </w:p>
    <w:p w:rsidR="009E5F83" w:rsidRPr="009E5F83" w:rsidRDefault="009E5F83" w:rsidP="009E5F83">
      <w:pPr>
        <w:rPr>
          <w:lang w:val="en-US"/>
        </w:rPr>
      </w:pPr>
      <w:r w:rsidRPr="009E5F83">
        <w:rPr>
          <w:lang w:val="en-US"/>
        </w:rPr>
        <w:t>Time taken to build model: 0.32 seconds</w:t>
      </w:r>
    </w:p>
    <w:p w:rsidR="009E5F83" w:rsidRPr="009E5F83" w:rsidRDefault="009E5F83" w:rsidP="009E5F83">
      <w:pPr>
        <w:rPr>
          <w:lang w:val="en-US"/>
        </w:rPr>
      </w:pPr>
    </w:p>
    <w:p w:rsidR="009E5F83" w:rsidRPr="009E5F83" w:rsidRDefault="009E5F83" w:rsidP="009E5F83">
      <w:pPr>
        <w:rPr>
          <w:lang w:val="en-US"/>
        </w:rPr>
      </w:pPr>
      <w:r w:rsidRPr="009E5F83">
        <w:rPr>
          <w:lang w:val="en-US"/>
        </w:rPr>
        <w:t>=== Evaluation on test split ===</w:t>
      </w:r>
    </w:p>
    <w:p w:rsidR="009E5F83" w:rsidRPr="009E5F83" w:rsidRDefault="009E5F83" w:rsidP="009E5F83">
      <w:pPr>
        <w:rPr>
          <w:lang w:val="en-US"/>
        </w:rPr>
      </w:pPr>
    </w:p>
    <w:p w:rsidR="009E5F83" w:rsidRPr="009E5F83" w:rsidRDefault="009E5F83" w:rsidP="009E5F83">
      <w:pPr>
        <w:rPr>
          <w:lang w:val="en-US"/>
        </w:rPr>
      </w:pPr>
      <w:r w:rsidRPr="009E5F83">
        <w:rPr>
          <w:lang w:val="en-US"/>
        </w:rPr>
        <w:t>Time taken to test model on test split: 0 seconds</w:t>
      </w:r>
    </w:p>
    <w:p w:rsidR="009E5F83" w:rsidRPr="009E5F83" w:rsidRDefault="009E5F83" w:rsidP="009E5F83">
      <w:pPr>
        <w:rPr>
          <w:lang w:val="en-US"/>
        </w:rPr>
      </w:pPr>
    </w:p>
    <w:p w:rsidR="009E5F83" w:rsidRPr="009E5F83" w:rsidRDefault="009E5F83" w:rsidP="009E5F83">
      <w:pPr>
        <w:rPr>
          <w:lang w:val="en-US"/>
        </w:rPr>
      </w:pPr>
      <w:r w:rsidRPr="009E5F83">
        <w:rPr>
          <w:lang w:val="en-US"/>
        </w:rPr>
        <w:t>=== Summary ===</w:t>
      </w:r>
    </w:p>
    <w:p w:rsidR="009E5F83" w:rsidRPr="009E5F83" w:rsidRDefault="009E5F83" w:rsidP="009E5F83">
      <w:pPr>
        <w:rPr>
          <w:lang w:val="en-US"/>
        </w:rPr>
      </w:pPr>
    </w:p>
    <w:p w:rsidR="009E5F83" w:rsidRPr="009E5F83" w:rsidRDefault="009E5F83" w:rsidP="009E5F83">
      <w:pPr>
        <w:rPr>
          <w:lang w:val="en-US"/>
        </w:rPr>
      </w:pPr>
      <w:r w:rsidRPr="009E5F83">
        <w:rPr>
          <w:lang w:val="en-US"/>
        </w:rPr>
        <w:t>Correctly Classified Instances         733               97.7333 %</w:t>
      </w:r>
    </w:p>
    <w:p w:rsidR="009E5F83" w:rsidRPr="009E5F83" w:rsidRDefault="009E5F83" w:rsidP="009E5F83">
      <w:pPr>
        <w:rPr>
          <w:lang w:val="en-US"/>
        </w:rPr>
      </w:pPr>
      <w:r w:rsidRPr="009E5F83">
        <w:rPr>
          <w:lang w:val="en-US"/>
        </w:rPr>
        <w:t>Incorrectly Classified Instances        17                2.2667 %</w:t>
      </w:r>
    </w:p>
    <w:p w:rsidR="009E5F83" w:rsidRPr="009E5F83" w:rsidRDefault="009E5F83" w:rsidP="009E5F83">
      <w:pPr>
        <w:rPr>
          <w:lang w:val="en-US"/>
        </w:rPr>
      </w:pPr>
      <w:r w:rsidRPr="009E5F83">
        <w:rPr>
          <w:lang w:val="en-US"/>
        </w:rPr>
        <w:t>Kappa statistic                          0.9748</w:t>
      </w:r>
    </w:p>
    <w:p w:rsidR="009E5F83" w:rsidRPr="009E5F83" w:rsidRDefault="009E5F83" w:rsidP="009E5F83">
      <w:pPr>
        <w:rPr>
          <w:lang w:val="en-US"/>
        </w:rPr>
      </w:pPr>
      <w:r w:rsidRPr="009E5F83">
        <w:rPr>
          <w:lang w:val="en-US"/>
        </w:rPr>
        <w:t>Mean absolute error                      0.0076</w:t>
      </w:r>
    </w:p>
    <w:p w:rsidR="009E5F83" w:rsidRPr="009E5F83" w:rsidRDefault="009E5F83" w:rsidP="009E5F83">
      <w:pPr>
        <w:rPr>
          <w:lang w:val="en-US"/>
        </w:rPr>
      </w:pPr>
      <w:r w:rsidRPr="009E5F83">
        <w:rPr>
          <w:lang w:val="en-US"/>
        </w:rPr>
        <w:t>Root mean squared error                  0.0606</w:t>
      </w:r>
    </w:p>
    <w:p w:rsidR="009E5F83" w:rsidRPr="009E5F83" w:rsidRDefault="009E5F83" w:rsidP="009E5F83">
      <w:pPr>
        <w:rPr>
          <w:lang w:val="en-US"/>
        </w:rPr>
      </w:pPr>
      <w:r w:rsidRPr="009E5F83">
        <w:rPr>
          <w:lang w:val="en-US"/>
        </w:rPr>
        <w:t>Relative absolute error                  4.1979 %</w:t>
      </w:r>
    </w:p>
    <w:p w:rsidR="009E5F83" w:rsidRPr="009E5F83" w:rsidRDefault="009E5F83" w:rsidP="009E5F83">
      <w:pPr>
        <w:rPr>
          <w:lang w:val="en-US"/>
        </w:rPr>
      </w:pPr>
      <w:r w:rsidRPr="009E5F83">
        <w:rPr>
          <w:lang w:val="en-US"/>
        </w:rPr>
        <w:t>Root relative squared error             20.1889 %</w:t>
      </w:r>
    </w:p>
    <w:p w:rsidR="009E5F83" w:rsidRPr="009E5F83" w:rsidRDefault="009E5F83" w:rsidP="009E5F83">
      <w:pPr>
        <w:rPr>
          <w:lang w:val="en-US"/>
        </w:rPr>
      </w:pPr>
      <w:r w:rsidRPr="009E5F83">
        <w:rPr>
          <w:lang w:val="en-US"/>
        </w:rPr>
        <w:t xml:space="preserve">Total Number of Instances              750     </w:t>
      </w:r>
    </w:p>
    <w:p w:rsidR="009E5F83" w:rsidRPr="009E5F83" w:rsidRDefault="009E5F83" w:rsidP="009E5F83">
      <w:pPr>
        <w:rPr>
          <w:lang w:val="en-US"/>
        </w:rPr>
      </w:pPr>
    </w:p>
    <w:p w:rsidR="009E5F83" w:rsidRPr="009E5F83" w:rsidRDefault="009E5F83" w:rsidP="009E5F83">
      <w:pPr>
        <w:rPr>
          <w:lang w:val="en-US"/>
        </w:rPr>
      </w:pPr>
      <w:r w:rsidRPr="009E5F83">
        <w:rPr>
          <w:lang w:val="en-US"/>
        </w:rPr>
        <w:t>=== Detailed Accuracy By Class ===</w:t>
      </w:r>
    </w:p>
    <w:p w:rsidR="009E5F83" w:rsidRPr="009E5F83" w:rsidRDefault="009E5F83" w:rsidP="009E5F83">
      <w:pPr>
        <w:rPr>
          <w:lang w:val="en-US"/>
        </w:rPr>
      </w:pPr>
    </w:p>
    <w:p w:rsidR="009E5F83" w:rsidRPr="009E5F83" w:rsidRDefault="009E5F83" w:rsidP="009E5F83">
      <w:pPr>
        <w:rPr>
          <w:lang w:val="en-US"/>
        </w:rPr>
      </w:pPr>
      <w:r w:rsidRPr="009E5F83">
        <w:rPr>
          <w:lang w:val="en-US"/>
        </w:rPr>
        <w:t xml:space="preserve">                 TP Rate  FP Rate  Precision  Recall   F-Measure  MCC      ROC Area  PRC Area  Class</w:t>
      </w:r>
    </w:p>
    <w:p w:rsidR="009E5F83" w:rsidRPr="009E5F83" w:rsidRDefault="009E5F83" w:rsidP="009E5F83">
      <w:pPr>
        <w:rPr>
          <w:lang w:val="en-US"/>
        </w:rPr>
      </w:pPr>
      <w:r w:rsidRPr="009E5F83">
        <w:rPr>
          <w:lang w:val="en-US"/>
        </w:rPr>
        <w:t xml:space="preserve">                 1.000    0.004    0.958      1.000    0.979      0.977    0.999     0.986     A</w:t>
      </w:r>
    </w:p>
    <w:p w:rsidR="009E5F83" w:rsidRPr="009E5F83" w:rsidRDefault="009E5F83" w:rsidP="009E5F83">
      <w:pPr>
        <w:rPr>
          <w:lang w:val="en-US"/>
        </w:rPr>
      </w:pPr>
      <w:r w:rsidRPr="009E5F83">
        <w:rPr>
          <w:lang w:val="en-US"/>
        </w:rPr>
        <w:lastRenderedPageBreak/>
        <w:t xml:space="preserve">                 1.000    0.000    1.000      1.000    1.000      1.000    1.000     1.000     B</w:t>
      </w:r>
    </w:p>
    <w:p w:rsidR="009E5F83" w:rsidRPr="009E5F83" w:rsidRDefault="009E5F83" w:rsidP="009E5F83">
      <w:pPr>
        <w:rPr>
          <w:lang w:val="en-US"/>
        </w:rPr>
      </w:pPr>
      <w:r w:rsidRPr="009E5F83">
        <w:rPr>
          <w:lang w:val="en-US"/>
        </w:rPr>
        <w:t xml:space="preserve">                 0.921    0.007    0.933      0.921    0.927      0.919    0.998     0.968     C</w:t>
      </w:r>
    </w:p>
    <w:p w:rsidR="009E5F83" w:rsidRPr="009E5F83" w:rsidRDefault="009E5F83" w:rsidP="009E5F83">
      <w:pPr>
        <w:rPr>
          <w:lang w:val="en-US"/>
        </w:rPr>
      </w:pPr>
      <w:r w:rsidRPr="009E5F83">
        <w:rPr>
          <w:lang w:val="en-US"/>
        </w:rPr>
        <w:t xml:space="preserve">                 1.000    0.000    1.000      1.000    1.000      1.000    1.000     1.000     D</w:t>
      </w:r>
    </w:p>
    <w:p w:rsidR="009E5F83" w:rsidRPr="009E5F83" w:rsidRDefault="009E5F83" w:rsidP="009E5F83">
      <w:pPr>
        <w:rPr>
          <w:lang w:val="en-US"/>
        </w:rPr>
      </w:pPr>
      <w:r w:rsidRPr="009E5F83">
        <w:rPr>
          <w:lang w:val="en-US"/>
        </w:rPr>
        <w:t xml:space="preserve">                 1.000    0.000    1.000      1.000    1.000      1.000    1.000     1.000     E</w:t>
      </w:r>
    </w:p>
    <w:p w:rsidR="009E5F83" w:rsidRPr="009E5F83" w:rsidRDefault="009E5F83" w:rsidP="009E5F83">
      <w:pPr>
        <w:rPr>
          <w:lang w:val="en-US"/>
        </w:rPr>
      </w:pPr>
      <w:r w:rsidRPr="009E5F83">
        <w:rPr>
          <w:lang w:val="en-US"/>
        </w:rPr>
        <w:t xml:space="preserve">                 1.000    0.000    1.000      1.000    1.000      1.000    1.000     1.000     F</w:t>
      </w:r>
    </w:p>
    <w:p w:rsidR="009E5F83" w:rsidRPr="009E5F83" w:rsidRDefault="009E5F83" w:rsidP="009E5F83">
      <w:pPr>
        <w:rPr>
          <w:lang w:val="en-US"/>
        </w:rPr>
      </w:pPr>
      <w:r w:rsidRPr="009E5F83">
        <w:rPr>
          <w:lang w:val="en-US"/>
        </w:rPr>
        <w:t xml:space="preserve">                 1.000    0.000    1.000      1.000    1.000      1.000    1.000     1.000     G</w:t>
      </w:r>
    </w:p>
    <w:p w:rsidR="009E5F83" w:rsidRPr="009E5F83" w:rsidRDefault="009E5F83" w:rsidP="009E5F83">
      <w:pPr>
        <w:rPr>
          <w:lang w:val="en-US"/>
        </w:rPr>
      </w:pPr>
      <w:r w:rsidRPr="009E5F83">
        <w:rPr>
          <w:lang w:val="en-US"/>
        </w:rPr>
        <w:t xml:space="preserve">                 1.000    0.004    0.959      1.000    0.979      0.977    0.999     0.978     H</w:t>
      </w:r>
    </w:p>
    <w:p w:rsidR="009E5F83" w:rsidRPr="009E5F83" w:rsidRDefault="009E5F83" w:rsidP="009E5F83">
      <w:pPr>
        <w:rPr>
          <w:lang w:val="en-US"/>
        </w:rPr>
      </w:pPr>
      <w:r w:rsidRPr="009E5F83">
        <w:rPr>
          <w:lang w:val="en-US"/>
        </w:rPr>
        <w:t xml:space="preserve">                 1.000    0.000    1.000      1.000    1.000      1.000    1.000     1.000     I</w:t>
      </w:r>
    </w:p>
    <w:p w:rsidR="009E5F83" w:rsidRPr="009E5F83" w:rsidRDefault="009E5F83" w:rsidP="009E5F83">
      <w:pPr>
        <w:rPr>
          <w:lang w:val="en-US"/>
        </w:rPr>
      </w:pPr>
      <w:r w:rsidRPr="009E5F83">
        <w:rPr>
          <w:lang w:val="en-US"/>
        </w:rPr>
        <w:t xml:space="preserve">                 0.836    0.009    0.903      0.836    0.868      0.857    0.988     0.938     J</w:t>
      </w:r>
    </w:p>
    <w:p w:rsidR="009E5F83" w:rsidRPr="009E5F83" w:rsidRDefault="009E5F83" w:rsidP="009E5F83">
      <w:pPr>
        <w:rPr>
          <w:lang w:val="en-US"/>
        </w:rPr>
      </w:pPr>
      <w:r w:rsidRPr="009E5F83">
        <w:rPr>
          <w:lang w:val="en-US"/>
        </w:rPr>
        <w:t xml:space="preserve">Weighted Avg.    0.977    0.002    0.977      0.977    0.977      0.975    0.999     0.988     </w:t>
      </w:r>
    </w:p>
    <w:p w:rsidR="009E5F83" w:rsidRPr="009E5F83" w:rsidRDefault="009E5F83" w:rsidP="009E5F83">
      <w:pPr>
        <w:rPr>
          <w:lang w:val="en-US"/>
        </w:rPr>
      </w:pPr>
    </w:p>
    <w:p w:rsidR="009E5F83" w:rsidRPr="009E5F83" w:rsidRDefault="009E5F83" w:rsidP="009E5F83">
      <w:pPr>
        <w:rPr>
          <w:lang w:val="en-US"/>
        </w:rPr>
      </w:pPr>
      <w:r w:rsidRPr="009E5F83">
        <w:rPr>
          <w:lang w:val="en-US"/>
        </w:rPr>
        <w:t>=== Confusion Matrix ===</w:t>
      </w:r>
    </w:p>
    <w:p w:rsidR="009E5F83" w:rsidRPr="009E5F83" w:rsidRDefault="009E5F83" w:rsidP="009E5F83">
      <w:pPr>
        <w:rPr>
          <w:lang w:val="en-US"/>
        </w:rPr>
      </w:pPr>
    </w:p>
    <w:p w:rsidR="009E5F83" w:rsidRPr="009E5F83" w:rsidRDefault="009E5F83" w:rsidP="009E5F83">
      <w:pPr>
        <w:rPr>
          <w:lang w:val="en-US"/>
        </w:rPr>
      </w:pPr>
      <w:r w:rsidRPr="009E5F83">
        <w:rPr>
          <w:lang w:val="en-US"/>
        </w:rPr>
        <w:t xml:space="preserve">  a  b  c  d  e  f  g  h  i  j   &lt;-- classified as</w:t>
      </w:r>
    </w:p>
    <w:p w:rsidR="009E5F83" w:rsidRPr="009E5F83" w:rsidRDefault="009E5F83" w:rsidP="009E5F83">
      <w:pPr>
        <w:rPr>
          <w:lang w:val="en-US"/>
        </w:rPr>
      </w:pPr>
      <w:r w:rsidRPr="009E5F83">
        <w:rPr>
          <w:lang w:val="en-US"/>
        </w:rPr>
        <w:t xml:space="preserve"> 69  0  0  0  0  0  0  0  0  0 |  a = A</w:t>
      </w:r>
    </w:p>
    <w:p w:rsidR="009E5F83" w:rsidRPr="009E5F83" w:rsidRDefault="009E5F83" w:rsidP="009E5F83">
      <w:pPr>
        <w:rPr>
          <w:lang w:val="en-US"/>
        </w:rPr>
      </w:pPr>
      <w:r w:rsidRPr="009E5F83">
        <w:rPr>
          <w:lang w:val="en-US"/>
        </w:rPr>
        <w:t xml:space="preserve">  0 77  0  0  0  0  0  0  0  0 |  b = B</w:t>
      </w:r>
    </w:p>
    <w:p w:rsidR="009E5F83" w:rsidRPr="009E5F83" w:rsidRDefault="009E5F83" w:rsidP="009E5F83">
      <w:pPr>
        <w:rPr>
          <w:lang w:val="en-US"/>
        </w:rPr>
      </w:pPr>
      <w:r w:rsidRPr="009E5F83">
        <w:rPr>
          <w:lang w:val="en-US"/>
        </w:rPr>
        <w:t xml:space="preserve">  0  0 70  0  0  0  0  0  0  6 |  c = C</w:t>
      </w:r>
    </w:p>
    <w:p w:rsidR="009E5F83" w:rsidRPr="009E5F83" w:rsidRDefault="009E5F83" w:rsidP="009E5F83">
      <w:pPr>
        <w:rPr>
          <w:lang w:val="en-US"/>
        </w:rPr>
      </w:pPr>
      <w:r w:rsidRPr="009E5F83">
        <w:rPr>
          <w:lang w:val="en-US"/>
        </w:rPr>
        <w:t xml:space="preserve">  0  0  0 75  0  0  0  0  0  0 |  d = D</w:t>
      </w:r>
    </w:p>
    <w:p w:rsidR="009E5F83" w:rsidRPr="009E5F83" w:rsidRDefault="009E5F83" w:rsidP="009E5F83">
      <w:pPr>
        <w:rPr>
          <w:lang w:val="en-US"/>
        </w:rPr>
      </w:pPr>
      <w:r w:rsidRPr="009E5F83">
        <w:rPr>
          <w:lang w:val="en-US"/>
        </w:rPr>
        <w:t xml:space="preserve">  0  0  0  0 80  0  0  0  0  0 |  e = E</w:t>
      </w:r>
    </w:p>
    <w:p w:rsidR="009E5F83" w:rsidRPr="009E5F83" w:rsidRDefault="009E5F83" w:rsidP="009E5F83">
      <w:pPr>
        <w:rPr>
          <w:lang w:val="en-US"/>
        </w:rPr>
      </w:pPr>
      <w:r w:rsidRPr="009E5F83">
        <w:rPr>
          <w:lang w:val="en-US"/>
        </w:rPr>
        <w:t xml:space="preserve">  0  0  0  0  0 86  0  0  0  0 |  f = F</w:t>
      </w:r>
    </w:p>
    <w:p w:rsidR="009E5F83" w:rsidRPr="009E5F83" w:rsidRDefault="009E5F83" w:rsidP="009E5F83">
      <w:pPr>
        <w:rPr>
          <w:lang w:val="en-US"/>
        </w:rPr>
      </w:pPr>
      <w:r w:rsidRPr="009E5F83">
        <w:rPr>
          <w:lang w:val="en-US"/>
        </w:rPr>
        <w:t xml:space="preserve">  0  0  0  0  0  0 66  0  0  0 |  g = G</w:t>
      </w:r>
    </w:p>
    <w:p w:rsidR="009E5F83" w:rsidRPr="009E5F83" w:rsidRDefault="009E5F83" w:rsidP="009E5F83">
      <w:pPr>
        <w:rPr>
          <w:lang w:val="en-US"/>
        </w:rPr>
      </w:pPr>
      <w:r w:rsidRPr="009E5F83">
        <w:rPr>
          <w:lang w:val="en-US"/>
        </w:rPr>
        <w:t xml:space="preserve">  0  0  0  0  0  0  0 71  0  0 |  h = H</w:t>
      </w:r>
    </w:p>
    <w:p w:rsidR="009E5F83" w:rsidRPr="009E5F83" w:rsidRDefault="009E5F83" w:rsidP="009E5F83">
      <w:pPr>
        <w:rPr>
          <w:lang w:val="en-US"/>
        </w:rPr>
      </w:pPr>
      <w:r w:rsidRPr="009E5F83">
        <w:rPr>
          <w:lang w:val="en-US"/>
        </w:rPr>
        <w:t xml:space="preserve">  0  0  0  0  0  0  0  0 83  0 |  i = I</w:t>
      </w:r>
    </w:p>
    <w:p w:rsidR="009E5F83" w:rsidRPr="009E5F83" w:rsidRDefault="009E5F83" w:rsidP="009E5F83">
      <w:pPr>
        <w:rPr>
          <w:lang w:val="en-US"/>
        </w:rPr>
      </w:pPr>
      <w:r w:rsidRPr="009E5F83">
        <w:rPr>
          <w:lang w:val="en-US"/>
        </w:rPr>
        <w:t xml:space="preserve">  3  0  5  0  0  0  0  3  0 56 |  j = J</w:t>
      </w:r>
    </w:p>
    <w:p w:rsidR="009E5F83" w:rsidRDefault="009A1EF0" w:rsidP="009A3CE9">
      <w:pPr>
        <w:rPr>
          <w:lang w:val="en-US"/>
        </w:rPr>
      </w:pPr>
      <w:r>
        <w:rPr>
          <w:lang w:val="en-US"/>
        </w:rPr>
        <w:t>Classification via Regression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=== Run information ===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Scheme:       weka.classifiers.meta.ClassificationViaRegression -W weka.classifiers.trees.M5P -- -M 4.0 -num-decimal-places 4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Relation:     lbp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Instances:    2500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lastRenderedPageBreak/>
        <w:t>Attributes:   19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              f1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              f2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              f3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              f4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              f5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              f6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              f7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              f8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              f9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              f10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              f11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              f12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              f13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              f14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              f15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              f16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              f17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              f18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              class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Test mode:    split 70.0% train, remainder test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=== Classifier model (full training set) ===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Classification via Regression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Classifier for class with index 0: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M5 pruned model tree: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(using smoothed linear models)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lastRenderedPageBreak/>
        <w:t>f1 &lt;= 21090 : LM1 (1996/0%)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f1 &gt;  21090 :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|   f1 &lt;= 22001.5 :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|   |   f1 &lt;= 21306.5 :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|   |   |   f3 &lt;= 2421 :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|   |   |   |   f3 &lt;= 2345 : LM2 (4/0%)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|   |   |   |   f3 &gt;  2345 : LM3 (7/0%)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|   |   |   f3 &gt;  2421 : LM4 (40/0%)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|   |   f1 &gt;  21306.5 : LM5 (203/0%)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|   f1 &gt;  22001.5 : LM6 (250/0%)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LM num: 1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class =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0 * f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3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>- 0.0034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LM num: 2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class =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0 * f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21 * f3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>- 3.3607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LM num: 3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class =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0 * f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19 * f3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>- 2.7748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LM num: 4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class =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lastRenderedPageBreak/>
        <w:tab/>
        <w:t xml:space="preserve">-0 * f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3 * f3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>+ 1.0738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LM num: 5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class =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0 * f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3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>+ 1.8286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LM num: 6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class =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0.0001 * f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3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>+ 1.0461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Number of Rules : 6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Classifier for class with index 1: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M5 pruned model tree: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(using smoothed linear models)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f6 &lt;= 1601.5 :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|   f2 &lt;= 1660.5 : LM1 (250/0%)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|   f2 &gt;  1660.5 : LM2 (251/0%)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f6 &gt;  1601.5 : LM3 (1999/0%)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LM num: 1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class =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0 * f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lastRenderedPageBreak/>
        <w:tab/>
        <w:t xml:space="preserve">- 0 * f6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>+ 1.0146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LM num: 2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class =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0 * f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6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>+ 0.0984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LM num: 3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class =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0 * f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6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>+ 0.0085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Number of Rules : 3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Classifier for class with index 2: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M5 pruned model tree: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(using smoothed linear models)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f1 &lt;= 19297 : LM1 (1358/0%)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f1 &gt;  19297 :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|   f1 &lt;= 19875.5 :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|   |   f12 &lt;= 2407 :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|   |   |   f17 &lt;= 2838 :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|   |   |   |   f3 &lt;= 2482.5 :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|   |   |   |   |   f10 &lt;= 3088 : LM2 (41/0%)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|   |   |   |   |   f10 &gt;  3088 :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|   |   |   |   |   |   f10 &lt;= 3552 :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lastRenderedPageBreak/>
        <w:t>|   |   |   |   |   |   |   f12 &lt;= 2142.5 : LM3 (2/0%)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|   |   |   |   |   |   |   f12 &gt;  2142.5 : LM4 (7/0%)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|   |   |   |   |   |   f10 &gt;  3552 : LM5 (4/0%)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|   |   |   |   f3 &gt;  2482.5 :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|   |   |   |   |   f9 &lt;= 2800.5 : LM6 (57/0%)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|   |   |   |   |   f9 &gt;  2800.5 :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|   |   |   |   |   |   f2 &lt;= 3635 : LM7 (9/0%)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|   |   |   |   |   |   f2 &gt;  3635 :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|   |   |   |   |   |   |   f12 &lt;= 2369.5 :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|   |   |   |   |   |   |   |   f2 &lt;= 3828.5 : LM8 (5/0%)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|   |   |   |   |   |   |   |   f2 &gt;  3828.5 :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|   |   |   |   |   |   |   |   |   f10 &lt;= 3238 : LM9 (2/0%)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|   |   |   |   |   |   |   |   |   f10 &gt;  3238 : LM10 (7/0%)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|   |   |   |   |   |   |   f12 &gt;  2369.5 : LM11 (6/0%)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|   |   |   f17 &gt;  2838 : LM12 (48/0%)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|   |   f12 &gt;  2407 : LM13 (116/0%)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|   f1 &gt;  19875.5 : LM14 (838/0%)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LM num: 1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class =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0 * f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3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9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7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>- 0.0476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LM num: 2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class =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0 * f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.0001 * f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lastRenderedPageBreak/>
        <w:tab/>
        <w:t xml:space="preserve">+ 0.0002 * f3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.0003 * f9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10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7 * f1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17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>- 1.2102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LM num: 3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class =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0 * f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.0001 * f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2 * f3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.0003 * f9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10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16 * f1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17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>- 2.4697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LM num: 4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class =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0 * f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.0001 * f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2 * f3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.0003 * f9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10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15 * f1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17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>- 2.3213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LM num: 5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class =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lastRenderedPageBreak/>
        <w:tab/>
        <w:t xml:space="preserve">-0 * f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.0001 * f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2 * f3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.0003 * f9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.0001 * f10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14 * f1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17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>- 1.9991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LM num: 6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class =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0 * f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.0002 * f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2 * f3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.0003 * f9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0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5 * f1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17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>+ 0.3754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LM num: 7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class =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0 * f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.0002 * f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2 * f3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.0004 * f9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0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12 * f1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17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>- 0.9512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lastRenderedPageBreak/>
        <w:t>LM num: 8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class =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0 * f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2 * f3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.0004 * f9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0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13 * f1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17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>- 2.3421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LM num: 9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class =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0 * f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2 * f3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.0004 * f9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10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13 * f1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17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>- 2.2459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LM num: 10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class =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0 * f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2 * f3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.0004 * f9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10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13 * f1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17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lastRenderedPageBreak/>
        <w:tab/>
        <w:t>- 2.2185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LM num: 11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class =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0 * f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.0002 * f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2 * f3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.0004 * f9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0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15 * f1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17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>- 1.6112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LM num: 12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class =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0 * f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.0001 * f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2 * f3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.0002 * f9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0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4 * f1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2 * f17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>+ 0.0396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LM num: 13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class =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0 * f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3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.0001 * f9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0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lastRenderedPageBreak/>
        <w:tab/>
        <w:t xml:space="preserve">+ 0.0001 * f1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17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>+ 0.5918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LM num: 14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class =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0 * f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3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9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0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7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>- 0.036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Number of Rules : 14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Classifier for class with index 3: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M5 pruned model tree: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(using smoothed linear models)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f1 &lt;= 15070 :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|   f16 &lt;= 2365.5 : LM1 (272/0%)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|   f16 &gt;  2365.5 : LM2 (250/0%)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f1 &gt;  15070 : LM3 (1978/0%)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LM num: 1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class =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0 * f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16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lastRenderedPageBreak/>
        <w:tab/>
        <w:t>- 0.1095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LM num: 2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class =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0 * f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16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>+ 0.7998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LM num: 3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class =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0 * f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6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>- 0.0044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Number of Rules : 3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Classifier for class with index 4: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M5 pruned model tree: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(using smoothed linear models)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f1 &lt;= 16266.5 :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|   f1 &lt;= 14778 : LM1 (500/0%)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|   f1 &gt;  14778 : LM2 (250/0%)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f1 &gt;  16266.5 : LM3 (1750/0%)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LM num: 1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class =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0 * f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>- 0.0555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lastRenderedPageBreak/>
        <w:t>LM num: 2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class =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0 * f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>+ 0.8072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LM num: 3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class =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0 * f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>+ 0.0045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Number of Rules : 3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Classifier for class with index 5: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M5 pruned model tree: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(using smoothed linear models)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f12 &lt;= 2601 : LM1 (1507/0%)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f12 &gt;  2601 :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|   f1 &lt;= 16258 : LM2 (715/0%)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|   f1 &gt;  16258 :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|   |   f1 &lt;= 17217.5 : LM3 (222/0%)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|   |   f1 &gt;  17217.5 :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|   |   |   f1 &lt;= 17998 : LM4 (28/0%)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|   |   |   f1 &gt;  17998 : LM5 (28/0%)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LM num: 1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class =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0 * f1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>- 0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lastRenderedPageBreak/>
        <w:t>LM num: 2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class =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0 * f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>- 0.031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LM num: 3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class =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0 * f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>+ 1.2394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LM num: 4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class =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0.0002 * f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>+ 4.0639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LM num: 5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class =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0.0002 * f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>+ 3.5838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Number of Rules : 5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Classifier for class with index 6: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M5 pruned model tree: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(using smoothed linear models)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lastRenderedPageBreak/>
        <w:t>f8 &lt;= 2802.5 : LM1 (1999/0%)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f8 &gt;  2802.5 :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|   f1 &lt;= 13064.5 : LM2 (250/0%)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|   f1 &gt;  13064.5 : LM3 (251/0%)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LM num: 1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class =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0 * f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8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>+ 0.0034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LM num: 2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class =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0 * f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8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>+ 1.1492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LM num: 3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class =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0 * f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8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>+ 0.2324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Number of Rules : 3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Classifier for class with index 7: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M5 pruned model tree: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(using smoothed linear models)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f1 &lt;= 20201.5 : LM1 (1691/0%)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lastRenderedPageBreak/>
        <w:t xml:space="preserve">f1 &gt;  20201.5 :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|   f1 &lt;= 21034.5 :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|   |   f17 &lt;= 2536 : LM2 (91/0%)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|   |   f17 &gt;  2536 :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|   |   |   f18 &lt;= 5094 : LM3 (57/0%)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|   |   |   f18 &gt;  5094 :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|   |   |   |   f17 &lt;= 2873.5 :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|   |   |   |   |   f5 &lt;= 2255.5 :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|   |   |   |   |   |   f2 &lt;= 4835.5 :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|   |   |   |   |   |   |   f11 &lt;= 2276 :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|   |   |   |   |   |   |   |   f18 &lt;= 5276 : LM4 (26/0%)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|   |   |   |   |   |   |   |   f18 &gt;  5276 :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|   |   |   |   |   |   |   |   |   f18 &lt;= 5777 : LM5 (7/0%)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|   |   |   |   |   |   |   |   |   f18 &gt;  5777 :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|   |   |   |   |   |   |   |   |   |   f2 &lt;= 4669 :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|   |   |   |   |   |   |   |   |   |   |   f2 &lt;= 4585.5 : LM6 (2/0%)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|   |   |   |   |   |   |   |   |   |   |   f2 &gt;  4585.5 : LM7 (4/0%)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|   |   |   |   |   |   |   |   |   |   f2 &gt;  4669 : LM8 (10/0%)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|   |   |   |   |   |   |   f11 &gt;  2276 : LM9 (16/0%)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|   |   |   |   |   |   f2 &gt;  4835.5 : LM10 (26/0%)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|   |   |   |   |   f5 &gt;  2255.5 : LM11 (28/0%)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|   |   |   |   f17 &gt;  2873.5 : LM12 (36/0%)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|   f1 &gt;  21034.5 : LM13 (506/0%)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LM num: 1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class =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0 * f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1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7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8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lastRenderedPageBreak/>
        <w:tab/>
        <w:t>+ 0.0052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LM num: 2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class =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0 * f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.0003 * f5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.0001 * f1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7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8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>+ 2.3523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LM num: 3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class =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0 * f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.0006 * f5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.0001 * f1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2 * f17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8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>+ 2.2218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LM num: 4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class =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0 * f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.0009 * f5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.0007 * f1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2 * f17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.0001 * f18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>+ 3.8501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LM num: 5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class =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0 * f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4 * f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.0009 * f5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.0007 * f1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2 * f17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18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>+ 2.1583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LM num: 6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class =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0 * f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7 * f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.0009 * f5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.0007 * f1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2 * f17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18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>+ 0.9487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LM num: 7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class =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0 * f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7 * f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.0009 * f5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.0007 * f1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2 * f17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18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>+ 1.0038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lastRenderedPageBreak/>
        <w:t>LM num: 8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class =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0 * f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5 * f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.0009 * f5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.0007 * f1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2 * f17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18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>+ 1.64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LM num: 9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class =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0 * f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.0009 * f5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.0009 * f1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2 * f17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.0001 * f18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>+ 4.2822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LM num: 10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class =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0 * f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2 * f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.0009 * f5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.0006 * f1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2 * f17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18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>+ 3.5305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LM num: 11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lastRenderedPageBreak/>
        <w:t xml:space="preserve">class =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0 * f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2 * f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.0014 * f5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.0005 * f1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2 * f17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18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>+ 3.6631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LM num: 12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class =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0 * f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.0009 * f5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.0002 * f1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4 * f17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8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>+ 2.3018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LM num: 13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class =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0 * f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5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1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7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8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>+ 0.4618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Number of Rules : 13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lastRenderedPageBreak/>
        <w:t>Classifier for class with index 8: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M5 pruned model tree: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(using smoothed linear models)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f1 &lt;= 21111 : LM1 (1999/0%)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f1 &gt;  21111 :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|   f1 &lt;= 22001.5 : LM2 (251/0%)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|   f1 &gt;  22001.5 : LM3 (250/0%)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LM num: 1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class =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0 * f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>- 0.0045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LM num: 2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class =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0.0001 * f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>- 1.1967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LM num: 3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class =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0.0001 * f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>- 0.2852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Number of Rules : 3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Classifier for class with index 9: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M5 pruned model tree: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(using smoothed linear models)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f17 &lt;= 2348.5 : LM1 (1224/0%)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f17 &gt;  2348.5 :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|   f8 &lt;= 1769.5 : LM2 (465/0%)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|   f8 &gt;  1769.5 :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|   |   f18 &lt;= 4529.5 :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|   |   |   f3 &lt;= 2726.5 : LM3 (141/0%)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|   |   |   f3 &gt;  2726.5 : LM4 (36/52.315%)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|   |   f18 &gt;  4529.5 :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|   |   |   f1 &lt;= 19358.5 :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|   |   |   |   f10 &lt;= 3034.5 : LM5 (44/0%)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|   |   |   |   f10 &gt;  3034.5 :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|   |   |   |   |   f1 &lt;= 19217 :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|   |   |   |   |   |   f1 &lt;= 18662.5 :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|   |   |   |   |   |   |   f1 &lt;= 16494 : LM6 (3/0%)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|   |   |   |   |   |   |   f1 &gt;  16494 : LM7 (11/0%)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|   |   |   |   |   |   f1 &gt;  18662.5 : LM8 (53/0%)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|   |   |   |   |   f1 &gt;  19217 :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|   |   |   |   |   |   f12 &lt;= 2372.5 : LM9 (10/110.022%)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|   |   |   |   |   |   f12 &gt;  2372.5 : LM10 (8/0%)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|   |   |   f1 &gt;  19358.5 :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|   |   |   |   f7 &lt;= 1746 :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|   |   |   |   |   f6 &lt;= 1760.5 : LM11 (86/0%)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|   |   |   |   |   f6 &gt;  1760.5 :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|   |   |   |   |   |   f8 &lt;= 1850 : LM12 (16/0%)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|   |   |   |   |   |   f8 &gt;  1850 :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|   |   |   |   |   |   |   f1 &lt;= 20845 : LM13 (2/0%)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|   |   |   |   |   |   |   f1 &gt;  20845 : LM14 (4/0%)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|   |   |   |   f7 &gt;  1746 :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|   |   |   |   |   f16 &lt;= 2772.5 :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|   |   |   |   |   |   f18 &lt;= 4768 :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lastRenderedPageBreak/>
        <w:t>|   |   |   |   |   |   |   f11 &lt;= 3234.5 : LM15 (59/0%)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|   |   |   |   |   |   |   f11 &gt;  3234.5 :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|   |   |   |   |   |   |   |   f5 &lt;= 1847 : LM16 (12/0%)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|   |   |   |   |   |   |   |   f5 &gt;  1847 :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|   |   |   |   |   |   |   |   |   f3 &lt;= 2747 : LM17 (3/0%)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|   |   |   |   |   |   |   |   |   f3 &gt;  2747 : LM18 (2/0%)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|   |   |   |   |   |   f18 &gt;  4768 :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|   |   |   |   |   |   |   f4 &lt;= 2312 :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|   |   |   |   |   |   |   |   f1 &lt;= 20074 :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|   |   |   |   |   |   |   |   |   f7 &lt;= 1879.5 : LM19 (14/0%)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|   |   |   |   |   |   |   |   |   f7 &gt;  1879.5 : LM20 (9/91.105%)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|   |   |   |   |   |   |   |   f1 &gt;  20074 : LM21 (37/0%)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|   |   |   |   |   |   |   f4 &gt;  2312 :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|   |   |   |   |   |   |   |   f7 &lt;= 1997.5 :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|   |   |   |   |   |   |   |   |   f18 &lt;= 5892.5 :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|   |   |   |   |   |   |   |   |   |   f4 &lt;= 2504.5 :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|   |   |   |   |   |   |   |   |   |   |   f9 &lt;= 2647.5 :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|   |   |   |   |   |   |   |   |   |   |   |   f16 &lt;= 2564 : LM22 (8/0%)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|   |   |   |   |   |   |   |   |   |   |   |   f16 &gt;  2564 :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|   |   |   |   |   |   |   |   |   |   |   |   |   f16 &lt;= 2665.5 : LM23 (12/0%)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|   |   |   |   |   |   |   |   |   |   |   |   |   f16 &gt;  2665.5 :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|   |   |   |   |   |   |   |   |   |   |   |   |   |   f1 &lt;= 20368 : LM24 (4/144.338%)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|   |   |   |   |   |   |   |   |   |   |   |   |   |   f1 &gt;  20368 : LM25 (12/0%)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|   |   |   |   |   |   |   |   |   |   |   f9 &gt;  2647.5 : LM26 (15/0%)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|   |   |   |   |   |   |   |   |   |   f4 &gt;  2504.5 :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|   |   |   |   |   |   |   |   |   |   |   f1 &lt;= 20828 : LM27 (33/0%)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|   |   |   |   |   |   |   |   |   |   |   f1 &gt;  20828 : LM28 (9/46.388%)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|   |   |   |   |   |   |   |   |   f18 &gt;  5892.5 : LM29 (30/59.835%)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|   |   |   |   |   |   |   |   f7 &gt;  1997.5 : LM30 (42/0%)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|   |   |   |   |   f16 &gt;  2772.5 :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|   |   |   |   |   |   f18 &lt;= 5374.5 : LM31 (74/0%)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lastRenderedPageBreak/>
        <w:t xml:space="preserve">|   |   |   |   |   |   f18 &gt;  5374.5 :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|   |   |   |   |   |   |   f2 &lt;= 4925.5 : LM32 (6/0%)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|   |   |   |   |   |   |   f2 &gt;  4925.5 : LM33 (16/0%)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LM num: 1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class =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0 * f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3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4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5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7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8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9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10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1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7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8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>- 0.03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LM num: 2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class =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0 * f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3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4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5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6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7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8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9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lastRenderedPageBreak/>
        <w:tab/>
        <w:t xml:space="preserve">- 0 * f10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1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7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8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>+ 0.0406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LM num: 3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class =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0 * f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3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4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5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.0001 * f6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2 * f7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.0001 * f8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9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10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1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6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7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8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>- 0.9354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LM num: 4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class =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0 * f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3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lastRenderedPageBreak/>
        <w:tab/>
        <w:t xml:space="preserve">+ 0.0001 * f4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5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.0001 * f6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2 * f7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.0001 * f8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3 * f9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10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1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6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7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8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>- 1.5214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LM num: 5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class =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0.0001 * f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3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2 * f4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5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6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3 * f7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8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9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10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1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1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16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7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8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lastRenderedPageBreak/>
        <w:tab/>
        <w:t>- 2.6025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LM num: 6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class =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0.0002 * f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.0002 * f3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2 * f4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5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6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3 * f7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8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9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10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1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.0001 * f1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16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7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8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>- 4.8975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LM num: 7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class =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0.0002 * f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.0002 * f3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2 * f4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5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6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3 * f7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8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lastRenderedPageBreak/>
        <w:tab/>
        <w:t xml:space="preserve">+ 0.0001 * f9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10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1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.0001 * f1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16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7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8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>- 4.53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LM num: 8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class =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0.0001 * f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.0002 * f3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2 * f4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5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6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3 * f7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8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9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10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1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.0001 * f1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16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7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8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>- 3.1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LM num: 9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class =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0.0001 * f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lastRenderedPageBreak/>
        <w:tab/>
        <w:t xml:space="preserve">+ 0.0001 * f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.0012 * f3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2 * f4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5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6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3 * f7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8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9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10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1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.0006 * f1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16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7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8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>- 0.0051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LM num: 10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class =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0.0001 * f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.0009 * f3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2 * f4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5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6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3 * f7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8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9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10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1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.0006 * f1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16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lastRenderedPageBreak/>
        <w:tab/>
        <w:t xml:space="preserve">+ 0 * f17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8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>- 0.6197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LM num: 11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class =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0 * f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3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2 * f4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2 * f5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6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3 * f7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.0001 * f8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9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10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2 * f1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6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7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8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>- 3.3834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LM num: 12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class =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0 * f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3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2 * f4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2 * f5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6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lastRenderedPageBreak/>
        <w:tab/>
        <w:t xml:space="preserve">+ 0.0003 * f7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.0001 * f8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9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10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2 * f1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6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7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8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>- 3.4171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LM num: 13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class =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0.0005 * f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3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2 * f4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2 * f5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6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3 * f7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.0001 * f8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9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10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2 * f1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6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7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8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>+ 7.1047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LM num: 14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lastRenderedPageBreak/>
        <w:t xml:space="preserve">class =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0.0004 * f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3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2 * f4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2 * f5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6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3 * f7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.0001 * f8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9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10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2 * f1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6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7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8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>+ 5.9837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LM num: 15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class =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0 * f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2 * f3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4 * f4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5 * f5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6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3 * f7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8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4 * f9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10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2 * f1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lastRenderedPageBreak/>
        <w:tab/>
        <w:t xml:space="preserve">+ 0 * f1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2 * f16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7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18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>- 5.8151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LM num: 16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class =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0 * f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2 * f3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4 * f4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9 * f5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6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3 * f7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8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4 * f9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10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3 * f1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2 * f16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7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18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>- 6.8918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LM num: 17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class =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0 * f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3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4 * f4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lastRenderedPageBreak/>
        <w:tab/>
        <w:t xml:space="preserve">+ 0.0011 * f5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6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3 * f7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8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4 * f9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10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3 * f1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2 * f16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7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18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>- 6.3645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LM num: 18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class =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0 * f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3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4 * f4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11 * f5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6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3 * f7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8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4 * f9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10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3 * f1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2 * f16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7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18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>- 6.3377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LM num: 19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class =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0.0002 * f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3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7 * f4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2 * f5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6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13 * f7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8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4 * f9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10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1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16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7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8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>- 3.6764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LM num: 20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class =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0 * f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3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7 * f4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2 * f5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6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14 * f7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8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4 * f9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lastRenderedPageBreak/>
        <w:tab/>
        <w:t xml:space="preserve">- 0 * f10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1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16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7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8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>- 6.2651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LM num: 21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class =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0.0001 * f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3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7 * f4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2 * f5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6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5 * f7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8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4 * f9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10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1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16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7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8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>- 3.184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LM num: 22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class =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0 * f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lastRenderedPageBreak/>
        <w:tab/>
        <w:t xml:space="preserve">+ 0.0001 * f3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13 * f4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2 * f5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3 * f6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3 * f7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8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9 * f9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10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1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16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7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8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>- 8.014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LM num: 23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class =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0 * f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3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13 * f4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2 * f5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3 * f6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3 * f7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8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9 * f9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10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1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.0005 * f16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7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lastRenderedPageBreak/>
        <w:tab/>
        <w:t xml:space="preserve">+ 0 * f18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>- 6.128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LM num: 24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class =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0.0001 * f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3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13 * f4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2 * f5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3 * f6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3 * f7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8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9 * f9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10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1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.0005 * f16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7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8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>- 5.1273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LM num: 25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class =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0 * f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3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13 * f4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2 * f5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3 * f6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3 * f7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lastRenderedPageBreak/>
        <w:tab/>
        <w:t xml:space="preserve">- 0 * f8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9 * f9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10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1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.0005 * f16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7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8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>- 5.5314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LM num: 26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class =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0 * f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3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13 * f4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2 * f5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3 * f6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3 * f7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8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1 * f9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10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1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16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7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8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>- 8.1053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LM num: 27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class =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lastRenderedPageBreak/>
        <w:tab/>
        <w:t xml:space="preserve">-0 * f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3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14 * f4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2 * f5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3 * f6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3 * f7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8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7 * f9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10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1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16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7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8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>- 7.213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LM num: 28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class =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0.0002 * f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3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14 * f4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2 * f5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3 * f6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3 * f7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8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7 * f9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10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1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lastRenderedPageBreak/>
        <w:tab/>
        <w:t xml:space="preserve">+ 0.0001 * f16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7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8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>- 3.7708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LM num: 29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class =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0 * f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3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13 * f4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2 * f5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5 * f6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3 * f7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8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8 * f9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10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1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16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7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8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>- 8.2789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LM num: 30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class =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0 * f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3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9 * f4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2 * f5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lastRenderedPageBreak/>
        <w:tab/>
        <w:t xml:space="preserve">+ 0.0003 * f6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3 * f7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8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6 * f9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10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1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16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7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8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>- 5.9434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LM num: 31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class =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0 * f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2 * f3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3 * f4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3 * f5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6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4 * f7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8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2 * f9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10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2 * f1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6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7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1 * f18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>- 5.1124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lastRenderedPageBreak/>
        <w:t>LM num: 32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class =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0 * f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.0005 * f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2 * f3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3 * f4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3 * f5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6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4 * f7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8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2 * f9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10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2 * f1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6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7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2 * f18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>- 2.368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LM num: 33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class =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0 * f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.0004 * f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2 * f3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3 * f4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3 * f5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6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4 * f7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8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2 * f9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- 0 * f10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lastRenderedPageBreak/>
        <w:tab/>
        <w:t xml:space="preserve">+ 0.0002 * f11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2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6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 * f17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 xml:space="preserve">+ 0.0002 * f18 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ab/>
        <w:t>- 3.3877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Number of Rules : 33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Time taken to build model: 0.87 seconds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=== Evaluation on test split ===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Time taken to test model on test split: 0.06 seconds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=== Summary ===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Correctly Classified Instances         732               97.6    %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Incorrectly Classified Instances        18                2.4    %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Kappa statistic                          0.9733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Mean absolute error                      0.0126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Root mean squared error                  0.0633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Relative absolute error                  7.0237 %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Root relative squared error             21.1008 %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Total Number of Instances              750     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=== Detailed Accuracy By Class ===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                 TP Rate  FP Rate  Precision  Recall   F-Measure  MCC      ROC Area  PRC Area  Class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lastRenderedPageBreak/>
        <w:t xml:space="preserve">                 1.000    0.003    0.972      1.000    0.986      0.984    1.000     1.000     A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                 1.000    0.000    1.000      1.000    1.000      1.000    1.000     1.000     B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                 0.921    0.009    0.921      0.921    0.921      0.912    0.993     0.938     C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                 1.000    0.000    1.000      1.000    1.000      1.000    1.000     1.000     D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                 1.000    0.000    1.000      1.000    1.000      1.000    1.000     1.000     E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                 1.000    0.000    1.000      1.000    1.000      1.000    1.000     1.000     F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                 1.000    0.000    1.000      1.000    1.000      1.000    1.000     1.000     G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                 1.000    0.007    0.934      1.000    0.966      0.963    0.999     0.975     H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                 1.000    0.000    1.000      1.000    1.000      1.000    1.000     1.000     I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                 0.821    0.007    0.917      0.821    0.866      0.855    0.974     0.923     J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Weighted Avg.    0.976    0.003    0.976      0.976    0.976      0.973    0.997     0.984     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>=== Confusion Matrix ===</w:t>
      </w:r>
    </w:p>
    <w:p w:rsidR="009A1EF0" w:rsidRPr="009A1EF0" w:rsidRDefault="009A1EF0" w:rsidP="009A1EF0">
      <w:pPr>
        <w:rPr>
          <w:lang w:val="en-US"/>
        </w:rPr>
      </w:pP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  a  b  c  d  e  f  g  h  i  j   &lt;-- classified as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 69  0  0  0  0  0  0  0  0  0 |  a = A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  0 77  0  0  0  0  0  0  0  0 |  b = B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  0  0 70  0  0  0  0  1  0  5 |  c = C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  0  0  0 75  0  0  0  0  0  0 |  d = D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  0  0  0  0 80  0  0  0  0  0 |  e = E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  0  0  0  0  0 86  0  0  0  0 |  f = F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  0  0  0  0  0  0 66  0  0  0 |  g = G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  0  0  0  0  0  0  0 71  0  0 |  h = H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  0  0  0  0  0  0  0  0 83  0 |  i = I</w:t>
      </w:r>
    </w:p>
    <w:p w:rsidR="009A1EF0" w:rsidRPr="009A1EF0" w:rsidRDefault="009A1EF0" w:rsidP="009A1EF0">
      <w:pPr>
        <w:rPr>
          <w:lang w:val="en-US"/>
        </w:rPr>
      </w:pPr>
      <w:r w:rsidRPr="009A1EF0">
        <w:rPr>
          <w:lang w:val="en-US"/>
        </w:rPr>
        <w:t xml:space="preserve">  2  0  6  0  0  0  0  4  0 55 |  j = J</w:t>
      </w:r>
    </w:p>
    <w:p w:rsidR="009A1EF0" w:rsidRDefault="00627357" w:rsidP="009A3CE9">
      <w:pPr>
        <w:rPr>
          <w:lang w:val="en-US"/>
        </w:rPr>
      </w:pPr>
      <w:r>
        <w:rPr>
          <w:lang w:val="en-US"/>
        </w:rPr>
        <w:t>Filtered classifier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=== Run information ===</w:t>
      </w:r>
    </w:p>
    <w:p w:rsidR="00627357" w:rsidRPr="00627357" w:rsidRDefault="00627357" w:rsidP="00627357">
      <w:pPr>
        <w:rPr>
          <w:lang w:val="en-US"/>
        </w:rPr>
      </w:pP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Scheme:       weka.classifiers.meta.FilteredClassifier -F "weka.filters.supervised.attribute.Discretize -R first-last -precision 6" -S 1 -W weka.classifiers.trees.J48 -- -C 0.25 -M 2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Relation:     lbp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lastRenderedPageBreak/>
        <w:t>Instances:    2500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Attributes:   19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 xml:space="preserve">              f1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 xml:space="preserve">              f2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 xml:space="preserve">              f3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 xml:space="preserve">              f4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 xml:space="preserve">              f5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 xml:space="preserve">              f6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 xml:space="preserve">              f7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 xml:space="preserve">              f8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 xml:space="preserve">              f9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 xml:space="preserve">              f10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 xml:space="preserve">              f11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 xml:space="preserve">              f12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 xml:space="preserve">              f13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 xml:space="preserve">              f14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 xml:space="preserve">              f15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 xml:space="preserve">              f16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 xml:space="preserve">              f17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 xml:space="preserve">              f18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 xml:space="preserve">              class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Test mode:    split 70.0% train, remainder test</w:t>
      </w:r>
    </w:p>
    <w:p w:rsidR="00627357" w:rsidRPr="00627357" w:rsidRDefault="00627357" w:rsidP="00627357">
      <w:pPr>
        <w:rPr>
          <w:lang w:val="en-US"/>
        </w:rPr>
      </w:pP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=== Classifier model (full training set) ===</w:t>
      </w:r>
    </w:p>
    <w:p w:rsidR="00627357" w:rsidRPr="00627357" w:rsidRDefault="00627357" w:rsidP="00627357">
      <w:pPr>
        <w:rPr>
          <w:lang w:val="en-US"/>
        </w:rPr>
      </w:pP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FilteredClassifier using weka.classifiers.trees.J48 -C 0.25 -M 2 on data filtered through weka.filters.supervised.attribute.Discretize -R first-last -precision 6</w:t>
      </w:r>
    </w:p>
    <w:p w:rsidR="00627357" w:rsidRPr="00627357" w:rsidRDefault="00627357" w:rsidP="00627357">
      <w:pPr>
        <w:rPr>
          <w:lang w:val="en-US"/>
        </w:rPr>
      </w:pP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Filtered Header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@relation lbp-weka.filters.supervised.attribute.Discretize-Rfirst-last-precision6</w:t>
      </w:r>
    </w:p>
    <w:p w:rsidR="00627357" w:rsidRPr="00627357" w:rsidRDefault="00627357" w:rsidP="00627357">
      <w:pPr>
        <w:rPr>
          <w:lang w:val="en-US"/>
        </w:rPr>
      </w:pP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lastRenderedPageBreak/>
        <w:t>@attribute f1 {'\'(-inf-13062]\'','\'(13062-14778]\'','\'(14778-16266.5]\'','\'(16266.5-17739]\'','\'(17739-18518]\'','\'(18518-18679.5]\'','\'(18679.5-19297]\'','\'(19297-19875.5]\'','\'(19875.5-20201.5]\'','\'(20201.5-21090]\'','\'(21090-21212]\'','\'(21212-22001.5]\'','\'(22001.5-inf)\''}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@attribute f2 {'\'(-inf-1655.5]\'','\'(1655.5-2431.5]\'','\'(2431.5-2659.5]\'','\'(2659.5-2665.5]\'','\'(2665.5-2698]\'','\'(2698-2701]\'','\'(2701-2747]\'','\'(2747-2748.5]\'','\'(2748.5-2775.5]\'','\'(2775.5-2840.5]\'','\'(2840.5-2846]\'','\'(2846-2985]\'','\'(2985-2995.5]\'','\'(2995.5-3250.5]\'','\'(3250.5-3454.5]\'','\'(3454.5-3731.5]\'','\'(3731.5-3871.5]\'','\'(3871.5-4226]\'','\'(4226-4418.5]\'','\'(4418.5-4778]\'','\'(4778-5024.5]\'','\'(5024.5-inf)\''}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@attribute f3 {'\'(-inf-1688.5]\'','\'(1688.5-1843.5]\'','\'(1843.5-1846.5]\'','\'(1846.5-1960]\'','\'(1960-1961.5]\'','\'(1961.5-1993.5]\'','\'(1993.5-1996]\'','\'(1996-2023.5]\'','\'(2023.5-2029]\'','\'(2029-2030.5]\'','\'(2030.5-2079]\'','\'(2079-2081.5]\'','\'(2081.5-2082.5]\'','\'(2082.5-2085.5]\'','\'(2085.5-2086.5]\'','\'(2086.5-2117.5]\'','\'(2117.5-2118.5]\'','\'(2118.5-2140.5]\'','\'(2140.5-2148.5]\'','\'(2148.5-2155.5]\'','\'(2155.5-2227.5]\'','\'(2227.5-2301.5]\'','\'(2301.5-2302.5]\'','\'(2302.5-2340.5]\'','\'(2340.5-2356.5]\'','\'(2356.5-2358.5]\'','\'(2358.5-2399.5]\'','\'(2399.5-2497]\'','\'(2497-2560.5]\'','\'(2560.5-2561.5]\'','\'(2561.5-2569.5]\'','\'(2569.5-2748.5]\'','\'(2748.5-3162]\'','\'(3162-inf)\''}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@attribute f4 {'\'(-inf-1921]\'','\'(1921-1923]\'','\'(1923-1937.5]\'','\'(1937.5-1938.5]\'','\'(1938.5-1953]\'','\'(1953-1955]\'','\'(1955-1975.5]\'','\'(1975.5-1976.5]\'','\'(1976.5-2026.5]\'','\'(2026.5-2030.5]\'','\'(2030.5-2032]\'','\'(2032-2059.5]\'','\'(2059.5-2064.5]\'','\'(2064.5-2066.5]\'','\'(2066.5-2069.5]\'','\'(2069.5-2073.5]\'','\'(2073.5-2074.5]\'','\'(2074.5-2117]\'','\'(2117-2162.5]\'','\'(2162.5-2177.5]\'','\'(2177.5-2206.5]\'','\'(2206.5-2208]\'','\'(2208-2214.5]\'','\'(2214.5-2248]\'','\'(2248-2262.5]\'','\'(2262.5-2337.5]\'','\'(2337.5-2356.5]\'','\'(2356.5-2523.5]\'','\'(2523.5-2674.5]\'','\'(2674.5-inf)\''}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@attribute f5 {'\'(-inf-1316.5]\'','\'(1316.5-1822.5]\'','\'(1822.5-1823.5]\'','\'(1823.5-1845.5]\'','\'(1845.5-1890.5]\'','\'(1890.5-1906.5]\'','\'(1906.5-2063.5]\'','\'(2063.5-2064.5]\'','\'(2064.5-2137.5]\'','\'(2137.5-2138.5]\'','\'(2138.5-2261]\'','\'(2261-2348.5]\'','\'(2348.5-inf)\''}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@attribute f6 {'\'(-inf-837]\'','\'(837-1333]\'','\'(1333-1535.5]\'','\'(1535.5-1536.5]\'','\'(1536.5-1578.5]\'','\'(1578.5-1581]\'','\'(1581-1622.5]\'','\'(1622.5-1716.5]\'','\'(1716.5-1734.5]\'','\'(1734.5-1735.5]\'','\'(1735.5-1786.5]\'','\'(1786.5-1787.5]\'','\'(1787.5-1836.5]\'','\'(1836.5-1840.5]\'','\'(1840.5-1848.5]\'','\'(1848.5-1901.5]\'','\'(1901.5-1902.5]\'','\'(1902.5-2073]\'','\'(2073-2223.5]\'','\'(2223.5-inf)\''}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@attribute f7 {'\'(-inf-1297.5]\'','\'(1297.5-1358.5]\'','\'(1358.5-1368.5]\'','\'(1368.5-1413.5]\'','\'(1413.5-1481]\'','\'(1481-1499.5]\'','\'(1499.5-1500.5]\'','\'(1500.5-1622.5]\'','\'(1622.5-1679.5]\'','\'(1679.5-1682]\'','\'(1682-1744.5]\'','\'(1744.5-1746]\'','\'(1746-1760.5]\'','\'(1760.5-1855.5]\'','\'(1855.5-1938.5]\'','\'(1938.5-1943.5]\'','\'(1943.5-1955.5]\'','\'(1955.5-2039.5]\'','\'(2039.5-2040.5]\'','\'(2040.5-2072.5]\'','\'(2072.5-2076]\'','\'(2076-2117.5]\'','\'(2117.5-2356.5]\'','\'(2356.5-2414.5]\'','\'(2414.5-inf)\''}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@attribute f8 {'\'(-inf-1417]\'','\'(1417-1454.5]\'','\'(1454.5-1465]\'','\'(1465-1522]\'','\'(1522-1524.5]\'','\'(1524.5-1611]\'','\'(1611-1620.5]\'','\'(1620.5-1671.5]\'','\'(1671.5-1672.5]\'','\'(1672.5-1739.5]\'','\'(1739.5-1740.5]\'','\'(1740.5-1766.5]\'','\'(1766.5-1768]\'','\'(1768-1769.5]\'','\'(1769.5-1932]\'','\'(1932-2140.5]\'','\'(2140.5-2251]\'','\'(2251-2253]\'','\'(2253-2306.5]\'','\'(2306.5-2308.5]\'','\'(2308.5-2372]\'','\'(2372-2452.5]\'','\'(2452.5-2454.5]\'','\'(2454.5-2681.5]\'','\'(2681.5-</w:t>
      </w:r>
      <w:r w:rsidRPr="00627357">
        <w:rPr>
          <w:lang w:val="en-US"/>
        </w:rPr>
        <w:lastRenderedPageBreak/>
        <w:t>2773.5]\'','\'(2773.5-2787.5]\'','\'(2787.5-2814.5]\'','\'(2814.5-2844.5]\'','\'(2844.5-2847.5]\'','\'(2847.5-2870.5]\'','\'(2870.5-2871.5]\'','\'(2871.5-2974.5]\'','\'(2974.5-2986.5]\'','\'(2986.5-3079]\'','\'(3079-3087]\'','\'(3087-3269]\'','\'(3269-3273]\'','\'(3273-inf)\''}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@attribute f9 {'\'(-inf-1763]\'','\'(1763-2065.5]\'','\'(2065.5-2093]\'','\'(2093-2145.5]\'','\'(2145.5-2428.5]\'','\'(2428.5-2521]\'','\'(2521-2626]\'','\'(2626-2627.5]\'','\'(2627.5-2894.5]\'','\'(2894.5-2896.5]\'','\'(2896.5-2977.5]\'','\'(2977.5-2984]\'','\'(2984-3046.5]\'','\'(3046.5-3107.5]\'','\'(3107.5-3175]\'','\'(3175-3178.5]\'','\'(3178.5-3216.5]\'','\'(3216.5-3323.5]\'','\'(3323.5-3436.5]\'','\'(3436.5-3438]\'','\'(3438-3440.5]\'','\'(3440.5-3445]\'','\'(3445-3739]\'','\'(3739-3886]\'','\'(3886-3892]\'','\'(3892-4096.5]\'','\'(4096.5-4099]\'','\'(4099-4144]\'','\'(4144-4145.5]\'','\'(4145.5-4430]\'','\'(4430-4567.5]\'','\'(4567.5-4669]\'','\'(4669-4672.5]\'','\'(4672.5-inf)\''}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@attribute f10 {'\'(-inf-1827]\'','\'(1827-1844.5]\'','\'(1844.5-2093.5]\'','\'(2093.5-2324]\'','\'(2324-2823.5]\'','\'(2823.5-3104]\'','\'(3104-3122.5]\'','\'(3122.5-3491]\'','\'(3491-3615.5]\'','\'(3615.5-4285.5]\'','\'(4285.5-4656.5]\'','\'(4656.5-4866.5]\'','\'(4866.5-4867.5]\'','\'(4867.5-4948.5]\'','\'(4948.5-4954]\'','\'(4954-5069]\'','\'(5069-5071.5]\'','\'(5071.5-5240.5]\'','\'(5240.5-5283.5]\'','\'(5283.5-5380.5]\'','\'(5380.5-5430.5]\'','\'(5430.5-5616]\'','\'(5616-5646.5]\'','\'(5646.5-5756.5]\'','\'(5756.5-5757.5]\'','\'(5757.5-5813.5]\'','\'(5813.5-5816]\'','\'(5816-5855.5]\'','\'(5855.5-5856.5]\'','\'(5856.5-6071]\'','\'(6071-6072.5]\'','\'(6072.5-6097]\'','\'(6097-6098.5]\'','\'(6098.5-6184]\'','\'(6184-6187]\'','\'(6187-6249]\'','\'(6249-6250.5]\'','\'(6250.5-6290]\'','\'(6290-6294.5]\'','\'(6294.5-6378]\'','\'(6378-6384]\'','\'(6384-6602]\'','\'(6602-7236]\'','\'(7236-inf)\''}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@attribute f11 {'\'(-inf-1752.5]\'','\'(1752.5-1912.5]\'','\'(1912.5-2288.5]\'','\'(2288.5-2472.5]\'','\'(2472.5-2691.5]\'','\'(2691.5-2872]\'','\'(2872-3395.5]\'','\'(3395.5-3491.5]\'','\'(3491.5-3894.5]\'','\'(3894.5-4196.5]\'','\'(4196.5-4363]\'','\'(4363-4366]\'','\'(4366-4403.5]\'','\'(4403.5-4415.5]\'','\'(4415.5-4594.5]\'','\'(4594.5-4599.5]\'','\'(4599.5-4762.5]\'','\'(4762.5-4775]\'','\'(4775-4790]\'','\'(4790-4793.5]\'','\'(4793.5-5009]\'','\'(5009-5082]\'','\'(5082-5096]\'','\'(5096-5195.5]\'','\'(5195.5-5273.5]\'','\'(5273.5-5454]\'','\'(5454-5661.5]\'','\'(5661.5-5682]\'','\'(5682-5700.5]\'','\'(5700.5-5757]\'','\'(5757-5762]\'','\'(5762-5939]\'','\'(5939-5942]\'','\'(5942-6148.5]\'','\'(6148.5-6170]\'','\'(6170-6473]\'','\'(6473-inf)\''}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@attribute f12 {'\'(-inf-1766]\'','\'(1766-1920]\'','\'(1920-2084.5]\'','\'(2084.5-2169.5]\'','\'(2169.5-2225.5]\'','\'(2225.5-2226.5]\'','\'(2226.5-2238.5]\'','\'(2238.5-2331]\'','\'(2331-2375.5]\'','\'(2375.5-2463.5]\'','\'(2463.5-2465.5]\'','\'(2465.5-2499.5]\'','\'(2499.5-2501]\'','\'(2501-2502.5]\'','\'(2502.5-2503.5]\'','\'(2503.5-2535.5]\'','\'(2535.5-2536.5]\'','\'(2536.5-2578.5]\'','\'(2578.5-2588.5]\'','\'(2588.5-2591]\'','\'(2591-2593]\'','\'(2593-2597]\'','\'(2597-2627]\'','\'(2627-2698]\'','\'(2698-2699.5]\'','\'(2699.5-2704]\'','\'(2704-2798.5]\'','\'(2798.5-2951.5]\'','\'(2951.5-2955.5]\'','\'(2955.5-3013.5]\'','\'(3013.5-3014.5]\'','\'(3014.5-3076.5]\'','\'(3076.5-3078.5]\'','\'(3078.5-3165.5]\'','\'(3165.5-3607]\'','\'(3607-inf)\''}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@attribute f13 {'\'(-inf-1474]\'','\'(1474-1582.5]\'','\'(1582.5-1584]\'','\'(1584-1600.5]\'','\'(1600.5-1601.5]\'','\'(1601.5-1688.5]\'','\'(1688.5-1689.5]\'','\'(1689.5-1740.5]\'','\'(1740.5-1833.5]\'','\'(1833.5-1846.5]\'','\'(1846.5-1927.5]\'','\'(1927.5-1929.5]\'','\'(1929.5-1930.5]\'','\'(1930.5-1999]\'','\'(1999-2000.5]\'','\'(2000.5-2022.5]\'','\'(2022.5-2166.5]\'','\'(2166.5-2228.5]\'','\'(2228.5-2257.5]\'','\'(2257.5-2258.5]\'','\'(2258.5-2319.5]\'','\'(2319.5-2320.5]\'','\'(2320.5-2403.5]\'','\'(2403.5-2411.5]\'','\'(2411.5-2514]\'','\'(2514-2522.5]\'','\'(2522.5-2802.5]\'','\'(2802.5-inf)\''}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@attribute f14 {'\'(-inf-1482.5]\'','\'(1482.5-1675]\'','\'(1675-1681]\'','\'(1681-1703.5]\'','\'(1703.5-1706.5]\'','\'(1706.5-1708.5]\'','\'(1708.5-1793.5]\'','\'(1793.5-1794.5]\'','\'(1794.5-</w:t>
      </w:r>
      <w:r w:rsidRPr="00627357">
        <w:rPr>
          <w:lang w:val="en-US"/>
        </w:rPr>
        <w:lastRenderedPageBreak/>
        <w:t>1918.5]\'','\'(1918.5-1973.5]\'','\'(1973.5-1974.5]\'','\'(1974.5-1985.5]\'','\'(1985.5-1986.5]\'','\'(1986.5-1987.5]\'','\'(1987.5-2001.5]\'','\'(2001.5-2002.5]\'','\'(2002.5-2008.5]\'','\'(2008.5-2011.5]\'','\'(2011.5-2013.5]\'','\'(2013.5-2057.5]\'','\'(2057.5-2059.5]\'','\'(2059.5-2061.5]\'','\'(2061.5-2107.5]\'','\'(2107.5-2108.5]\'','\'(2108.5-2113.5]\'','\'(2113.5-2115]\'','\'(2115-2156.5]\'','\'(2156.5-2157.5]\'','\'(2157.5-2279]\'','\'(2279-2281]\'','\'(2281-2351]\'','\'(2351-2357]\'','\'(2357-2419]\'','\'(2419-2541]\'','\'(2541-inf)\''}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@attribute f15 {'\'(-inf-1706]\'','\'(1706-1819]\'','\'(1819-1904.5]\'','\'(1904.5-1947]\'','\'(1947-1952]\'','\'(1952-1998.5]\'','\'(1998.5-2000.5]\'','\'(2000.5-2023.5]\'','\'(2023.5-2024.5]\'','\'(2024.5-2037.5]\'','\'(2037.5-2038.5]\'','\'(2038.5-2039.5]\'','\'(2039.5-2134.5]\'','\'(2134.5-2140.5]\'','\'(2140.5-2144.5]\'','\'(2144.5-2145.5]\'','\'(2145.5-2146.5]\'','\'(2146.5-2173.5]\'','\'(2173.5-2175.5]\'','\'(2175.5-2205.5]\'','\'(2205.5-2217.5]\'','\'(2217.5-2276.5]\'','\'(2276.5-2285.5]\'','\'(2285.5-2286.5]\'','\'(2286.5-2344.5]\'','\'(2344.5-2405]\'','\'(2405-2406.5]\'','\'(2406.5-2418.5]\'','\'(2418.5-2500.5]\'','\'(2500.5-inf)\''}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@attribute f16 {'\'(-inf-2088]\'','\'(2088-2251.5]\'','\'(2251.5-2270.5]\'','\'(2270.5-2332.5]\'','\'(2332.5-2334.5]\'','\'(2334.5-2378.5]\'','\'(2378.5-2379.5]\'','\'(2379.5-2384.5]\'','\'(2384.5-2385.5]\'','\'(2385.5-2491.5]\'','\'(2491.5-2504.5]\'','\'(2504.5-2505.5]\'','\'(2505.5-2512.5]\'','\'(2512.5-2513.5]\'','\'(2513.5-2517.5]\'','\'(2517.5-2518.5]\'','\'(2518.5-2580.5]\'','\'(2580.5-2583.5]\'','\'(2583.5-2584.5]\'','\'(2584.5-2585.5]\'','\'(2585.5-2606.5]\'','\'(2606.5-2611.5]\'','\'(2611.5-2698.5]\'','\'(2698.5-2700.5]\'','\'(2700.5-2747.5]\'','\'(2747.5-2748.5]\'','\'(2748.5-2852]\'','\'(2852-2853.5]\'','\'(2853.5-inf)\''}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@attribute f17 {'\'(-inf-1557]\'','\'(1557-1761.5]\'','\'(1761.5-1762.5]\'','\'(1762.5-1827.5]\'','\'(1827.5-1829.5]\'','\'(1829.5-1886.5]\'','\'(1886.5-1888]\'','\'(1888-1910.5]\'','\'(1910.5-1928]\'','\'(1928-1968.5]\'','\'(1968.5-1972.5]\'','\'(1972.5-2104.5]\'','\'(2104.5-2116]\'','\'(2116-2140.5]\'','\'(2140.5-2250.5]\'','\'(2250.5-2252.5]\'','\'(2252.5-2253.5]\'','\'(2253.5-2327.5]\'','\'(2327.5-2328.5]\'','\'(2328.5-2339]\'','\'(2339-2380.5]\'','\'(2380.5-2395]\'','\'(2395-2396.5]\'','\'(2396.5-2418]\'','\'(2418-2422.5]\'','\'(2422.5-2560.5]\'','\'(2560.5-2567.5]\'','\'(2567.5-2594.5]\'','\'(2594.5-2596]\'','\'(2596-2648.5]\'','\'(2648.5-2649.5]\'','\'(2649.5-2669.5]\'','\'(2669.5-2670.5]\'','\'(2670.5-2703]\'','\'(2703-2737.5]\'','\'(2737.5-2976.5]\'','\'(2976.5-inf)\''}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@attribute f18 {'\'(-inf-2957]\'','\'(2957-3237]\'','\'(3237-3259]\'','\'(3259-3573]\'','\'(3573-3575]\'','\'(3575-3672.5]\'','\'(3672.5-3858]\'','\'(3858-3876.5]\'','\'(3876.5-3878]\'','\'(3878-4098]\'','\'(4098-4114]\'','\'(4114-4117]\'','\'(4117-4195.5]\'','\'(4195.5-4529.5]\'','\'(4529.5-4676]\'','\'(4676-4895]\'','\'(4895-4922.5]\'','\'(4922.5-4965.5]\'','\'(4965.5-4968]\'','\'(4968-5023.5]\'','\'(5023.5-5024.5]\'','\'(5024.5-5280.5]\'','\'(5280.5-5453]\'','\'(5453-5455]\'','\'(5455-5456.5]\'','\'(5456.5-5577]\'','\'(5577-5578.5]\'','\'(5578.5-5713.5]\'','\'(5713.5-5714.5]\'','\'(5714.5-6002]\'','\'(6002-6007]\'','\'(6007-6180]\'','\'(6180-6921]\'','\'(6921-7030.5]\'','\'(7030.5-7063.5]\'','\'(7063.5-7108.5]\'','\'(7108.5-7587]\'','\'(7587-7686.5]\'','\'(7686.5-9229]\'','\'(9229-9347.5]\'','\'(9347.5-9387.5]\'','\'(9387.5-inf)\''}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@attribute class {A,B,C,D,E,F,G,H,I,J}</w:t>
      </w:r>
    </w:p>
    <w:p w:rsidR="00627357" w:rsidRPr="00627357" w:rsidRDefault="00627357" w:rsidP="00627357">
      <w:pPr>
        <w:rPr>
          <w:lang w:val="en-US"/>
        </w:rPr>
      </w:pP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@data</w:t>
      </w:r>
    </w:p>
    <w:p w:rsidR="00627357" w:rsidRPr="00627357" w:rsidRDefault="00627357" w:rsidP="00627357">
      <w:pPr>
        <w:rPr>
          <w:lang w:val="en-US"/>
        </w:rPr>
      </w:pPr>
    </w:p>
    <w:p w:rsidR="00627357" w:rsidRPr="00627357" w:rsidRDefault="00627357" w:rsidP="00627357">
      <w:pPr>
        <w:rPr>
          <w:lang w:val="en-US"/>
        </w:rPr>
      </w:pP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lastRenderedPageBreak/>
        <w:t>Classifier Model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J48 pruned tree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------------------</w:t>
      </w:r>
    </w:p>
    <w:p w:rsidR="00627357" w:rsidRPr="00627357" w:rsidRDefault="00627357" w:rsidP="00627357">
      <w:pPr>
        <w:rPr>
          <w:lang w:val="en-US"/>
        </w:rPr>
      </w:pP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f1 = '(-inf-13062]': G (25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f1 = '(13062-14778]': D (25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f1 = '(14778-16266.5]': E (25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f1 = '(16266.5-17739]': F (25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f1 = '(17739-18518]': B (133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f1 = '(18518-18679.5]'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f2 = '(-inf-1655.5]': B (117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f2 = '(1655.5-2431.5]': B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f2 = '(2431.5-2659.5]': B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f2 = '(2659.5-2665.5]': B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f2 = '(2665.5-2698]': B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f2 = '(2698-2701]': B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f2 = '(2701-2747]': B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f2 = '(2747-2748.5]': B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f2 = '(2748.5-2775.5]': B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f2 = '(2775.5-2840.5]': B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f2 = '(2840.5-2846]': B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f2 = '(2846-2985]': B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f2 = '(2985-2995.5]': B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f2 = '(2995.5-3250.5]': B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f2 = '(3250.5-3454.5]': B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f2 = '(3454.5-3731.5]': J (3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f2 = '(3731.5-3871.5]': J (6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f2 = '(3871.5-4226]': J (6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f2 = '(4226-4418.5]': B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f2 = '(4418.5-4778]': B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f2 = '(4778-5024.5]': B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lastRenderedPageBreak/>
        <w:t>|   f2 = '(5024.5-inf)': B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f1 = '(18679.5-19297]': J (93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f1 = '(19297-19875.5]'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f3 = '(-inf-1688.5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f3 = '(1688.5-1843.5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f3 = '(1843.5-1846.5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f3 = '(1846.5-1960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f3 = '(1960-1961.5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f3 = '(1961.5-1993.5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f3 = '(1993.5-1996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f3 = '(1996-2023.5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f3 = '(2023.5-2029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f3 = '(2029-2030.5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f3 = '(2030.5-2079]': J (2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f3 = '(2079-2081.5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f3 = '(2081.5-2082.5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f3 = '(2082.5-2085.5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f3 = '(2085.5-2086.5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f3 = '(2086.5-2117.5]': J (1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f3 = '(2117.5-2118.5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f3 = '(2118.5-2140.5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f3 = '(2140.5-2148.5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f3 = '(2148.5-2155.5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f3 = '(2155.5-2227.5]': J (4.0/1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f3 = '(2227.5-2301.5]': J (9.0/1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f3 = '(2301.5-2302.5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f3 = '(2302.5-2340.5]': J (4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f3 = '(2340.5-2356.5]': J (8.0/2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f3 = '(2356.5-2358.5]': J (1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f3 = '(2358.5-2399.5]': J (8.0/1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f3 = '(2399.5-2497]'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lastRenderedPageBreak/>
        <w:t>|   |   f10 = '(-inf-1827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f10 = '(1827-1844.5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f10 = '(1844.5-2093.5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f10 = '(2093.5-2324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f10 = '(2324-2823.5]': J (8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f10 = '(2823.5-3104]'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|   f8 = '(-inf-1417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|   f8 = '(1417-1454.5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|   f8 = '(1454.5-1465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|   f8 = '(1465-1522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|   f8 = '(1522-1524.5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|   f8 = '(1524.5-1611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|   f8 = '(1611-1620.5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|   f8 = '(1620.5-1671.5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|   f8 = '(1671.5-1672.5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|   f8 = '(1672.5-1739.5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|   f8 = '(1739.5-1740.5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|   f8 = '(1740.5-1766.5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|   f8 = '(1766.5-1768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|   f8 = '(1768-1769.5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|   f8 = '(1769.5-1932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|   f8 = '(1932-2140.5]': C (3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|   f8 = '(2140.5-2251]': J (2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|   f8 = '(2251-2253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|   f8 = '(2253-2306.5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|   f8 = '(2306.5-2308.5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|   f8 = '(2308.5-2372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|   f8 = '(2372-2452.5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|   f8 = '(2452.5-2454.5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|   f8 = '(2454.5-2681.5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|   f8 = '(2681.5-2773.5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lastRenderedPageBreak/>
        <w:t>|   |   |   f8 = '(2773.5-2787.5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|   f8 = '(2787.5-2814.5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|   f8 = '(2814.5-2844.5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|   f8 = '(2844.5-2847.5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|   f8 = '(2847.5-2870.5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|   f8 = '(2870.5-2871.5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|   f8 = '(2871.5-2974.5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|   f8 = '(2974.5-2986.5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|   f8 = '(2986.5-3079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|   f8 = '(3079-3087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|   f8 = '(3087-3269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|   f8 = '(3269-3273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|   f8 = '(3273-inf)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f10 = '(3104-3122.5]': J (1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f10 = '(3122.5-3491]': C (13.0/1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f10 = '(3491-3615.5]': C (3.0/1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f10 = '(3615.5-4285.5]'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|   f16 = '(-inf-2088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|   f16 = '(2088-2251.5]': C (2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|   f16 = '(2251.5-2270.5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|   f16 = '(2270.5-2332.5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|   f16 = '(2332.5-2334.5]': J (1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|   f16 = '(2334.5-2378.5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|   f16 = '(2378.5-2379.5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|   f16 = '(2379.5-2384.5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|   f16 = '(2384.5-2385.5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|   f16 = '(2385.5-2491.5]': C (1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|   f16 = '(2491.5-2504.5]': J (2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|   f16 = '(2504.5-2505.5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|   f16 = '(2505.5-2512.5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|   f16 = '(2512.5-2513.5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lastRenderedPageBreak/>
        <w:t>|   |   |   f16 = '(2513.5-2517.5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|   f16 = '(2517.5-2518.5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|   f16 = '(2518.5-2580.5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|   f16 = '(2580.5-2583.5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|   f16 = '(2583.5-2584.5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|   f16 = '(2584.5-2585.5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|   f16 = '(2585.5-2606.5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|   f16 = '(2606.5-2611.5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|   f16 = '(2611.5-2698.5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|   f16 = '(2698.5-2700.5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|   f16 = '(2700.5-2747.5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|   f16 = '(2747.5-2748.5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|   f16 = '(2748.5-2852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|   f16 = '(2852-2853.5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|   f16 = '(2853.5-inf)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f10 = '(4285.5-4656.5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f10 = '(4656.5-4866.5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f10 = '(4866.5-4867.5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f10 = '(4867.5-4948.5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f10 = '(4948.5-4954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f10 = '(4954-5069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f10 = '(5069-5071.5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f10 = '(5071.5-5240.5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f10 = '(5240.5-5283.5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f10 = '(5283.5-5380.5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f10 = '(5380.5-5430.5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f10 = '(5430.5-5616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f10 = '(5616-5646.5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f10 = '(5646.5-5756.5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f10 = '(5756.5-5757.5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f10 = '(5757.5-5813.5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lastRenderedPageBreak/>
        <w:t>|   |   f10 = '(5813.5-5816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f10 = '(5816-5855.5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f10 = '(5855.5-5856.5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f10 = '(5856.5-6071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f10 = '(6071-6072.5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f10 = '(6072.5-6097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f10 = '(6097-6098.5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f10 = '(6098.5-6184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f10 = '(6184-6187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f10 = '(6187-6249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f10 = '(6249-6250.5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f10 = '(6250.5-6290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f10 = '(6290-6294.5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f10 = '(6294.5-6378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f10 = '(6378-6384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f10 = '(6384-6602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f10 = '(6602-7236]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f10 = '(7236-inf)': C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f3 = '(2497-2560.5]': C (38.0/2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f3 = '(2560.5-2561.5]': C (1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f3 = '(2561.5-2569.5]': C (7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f3 = '(2569.5-2748.5]': C (126.0/3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f3 = '(2748.5-3162]': C (57.0/1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f3 = '(3162-inf)': C (2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f1 = '(19875.5-20201.5]': J (29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f1 = '(20201.5-21090]'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f5 = '(-inf-1316.5]': H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f5 = '(1316.5-1822.5]': H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f5 = '(1822.5-1823.5]': H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f5 = '(1823.5-1845.5]': H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f5 = '(1845.5-1890.5]': H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lastRenderedPageBreak/>
        <w:t>|   f5 = '(1890.5-1906.5]': H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f5 = '(1906.5-2063.5]': H (32.0/4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f5 = '(2063.5-2064.5]': H (4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f5 = '(2064.5-2137.5]': H (55.0/7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f5 = '(2137.5-2138.5]': H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f5 = '(2138.5-2261]': H (180.0/18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f5 = '(2261-2348.5]'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f2 = '(-inf-1655.5]': J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f2 = '(1655.5-2431.5]': J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f2 = '(2431.5-2659.5]': J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f2 = '(2659.5-2665.5]': J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f2 = '(2665.5-2698]': J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f2 = '(2698-2701]': J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f2 = '(2701-2747]': J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f2 = '(2747-2748.5]': J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f2 = '(2748.5-2775.5]': J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f2 = '(2775.5-2840.5]': J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f2 = '(2840.5-2846]': J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f2 = '(2846-2985]': J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f2 = '(2985-2995.5]': J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f2 = '(2995.5-3250.5]': J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f2 = '(3250.5-3454.5]': J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f2 = '(3454.5-3731.5]': J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f2 = '(3731.5-3871.5]': J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f2 = '(3871.5-4226]': J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f2 = '(4226-4418.5]': J (1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f2 = '(4418.5-4778]': J (9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f2 = '(4778-5024.5]'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|   f9 = '(-inf-1763]': H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|   f9 = '(1763-2065.5]': H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|   f9 = '(2065.5-2093]': H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lastRenderedPageBreak/>
        <w:t>|   |   |   f9 = '(2093-2145.5]': J (2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|   f9 = '(2145.5-2428.5]': H (8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|   f9 = '(2428.5-2521]': H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|   f9 = '(2521-2626]': H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|   f9 = '(2626-2627.5]': H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|   f9 = '(2627.5-2894.5]': H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|   f9 = '(2894.5-2896.5]': H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|   f9 = '(2896.5-2977.5]': H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|   f9 = '(2977.5-2984]': H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|   f9 = '(2984-3046.5]': H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|   f9 = '(3046.5-3107.5]': H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|   f9 = '(3107.5-3175]': H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|   f9 = '(3175-3178.5]': H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|   f9 = '(3178.5-3216.5]': H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|   f9 = '(3216.5-3323.5]': H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|   f9 = '(3323.5-3436.5]': H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|   f9 = '(3436.5-3438]': H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|   f9 = '(3438-3440.5]': H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|   f9 = '(3440.5-3445]': H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|   f9 = '(3445-3739]': H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|   f9 = '(3739-3886]': H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|   f9 = '(3886-3892]': H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|   f9 = '(3892-4096.5]': H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|   f9 = '(4096.5-4099]': H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|   f9 = '(4099-4144]': H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|   f9 = '(4144-4145.5]': H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|   f9 = '(4145.5-4430]': H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|   f9 = '(4430-4567.5]': H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|   f9 = '(4567.5-4669]': H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|   f9 = '(4669-4672.5]': H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|   |   f9 = '(4672.5-inf)': H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lastRenderedPageBreak/>
        <w:t>|   |   f2 = '(5024.5-inf)': J (0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|   f5 = '(2348.5-inf)': J (14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f1 = '(21090-21212]': A (30.0/4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f1 = '(21212-22001.5]': A (224.0)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f1 = '(22001.5-inf)': I (250.0)</w:t>
      </w:r>
    </w:p>
    <w:p w:rsidR="00627357" w:rsidRPr="00627357" w:rsidRDefault="00627357" w:rsidP="00627357">
      <w:pPr>
        <w:rPr>
          <w:lang w:val="en-US"/>
        </w:rPr>
      </w:pP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 xml:space="preserve">Number of Leaves  : </w:t>
      </w:r>
      <w:r w:rsidRPr="00627357">
        <w:rPr>
          <w:lang w:val="en-US"/>
        </w:rPr>
        <w:tab/>
        <w:t>241</w:t>
      </w:r>
    </w:p>
    <w:p w:rsidR="00627357" w:rsidRPr="00627357" w:rsidRDefault="00627357" w:rsidP="00627357">
      <w:pPr>
        <w:rPr>
          <w:lang w:val="en-US"/>
        </w:rPr>
      </w:pP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 xml:space="preserve">Size of the tree : </w:t>
      </w:r>
      <w:r w:rsidRPr="00627357">
        <w:rPr>
          <w:lang w:val="en-US"/>
        </w:rPr>
        <w:tab/>
        <w:t>250</w:t>
      </w:r>
    </w:p>
    <w:p w:rsidR="00627357" w:rsidRPr="00627357" w:rsidRDefault="00627357" w:rsidP="00627357">
      <w:pPr>
        <w:rPr>
          <w:lang w:val="en-US"/>
        </w:rPr>
      </w:pPr>
    </w:p>
    <w:p w:rsidR="00627357" w:rsidRPr="00627357" w:rsidRDefault="00627357" w:rsidP="00627357">
      <w:pPr>
        <w:rPr>
          <w:lang w:val="en-US"/>
        </w:rPr>
      </w:pP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Time taken to build model: 0.04 seconds</w:t>
      </w:r>
    </w:p>
    <w:p w:rsidR="00627357" w:rsidRPr="00627357" w:rsidRDefault="00627357" w:rsidP="00627357">
      <w:pPr>
        <w:rPr>
          <w:lang w:val="en-US"/>
        </w:rPr>
      </w:pP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=== Evaluation on test split ===</w:t>
      </w:r>
    </w:p>
    <w:p w:rsidR="00627357" w:rsidRPr="00627357" w:rsidRDefault="00627357" w:rsidP="00627357">
      <w:pPr>
        <w:rPr>
          <w:lang w:val="en-US"/>
        </w:rPr>
      </w:pP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Time taken to test model on test split: 0.08 seconds</w:t>
      </w:r>
    </w:p>
    <w:p w:rsidR="00627357" w:rsidRPr="00627357" w:rsidRDefault="00627357" w:rsidP="00627357">
      <w:pPr>
        <w:rPr>
          <w:lang w:val="en-US"/>
        </w:rPr>
      </w:pP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=== Summary ===</w:t>
      </w:r>
    </w:p>
    <w:p w:rsidR="00627357" w:rsidRPr="00627357" w:rsidRDefault="00627357" w:rsidP="00627357">
      <w:pPr>
        <w:rPr>
          <w:lang w:val="en-US"/>
        </w:rPr>
      </w:pP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Correctly Classified Instances         726               96.8    %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Incorrectly Classified Instances        24                3.2    %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Kappa statistic                          0.9644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Mean absolute error                      0.0081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Root mean squared error                  0.0735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Relative absolute error                  4.5109 %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Root relative squared error             24.4932 %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 xml:space="preserve">Total Number of Instances              750     </w:t>
      </w:r>
    </w:p>
    <w:p w:rsidR="00627357" w:rsidRPr="00627357" w:rsidRDefault="00627357" w:rsidP="00627357">
      <w:pPr>
        <w:rPr>
          <w:lang w:val="en-US"/>
        </w:rPr>
      </w:pP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=== Detailed Accuracy By Class ===</w:t>
      </w:r>
    </w:p>
    <w:p w:rsidR="00627357" w:rsidRPr="00627357" w:rsidRDefault="00627357" w:rsidP="00627357">
      <w:pPr>
        <w:rPr>
          <w:lang w:val="en-US"/>
        </w:rPr>
      </w:pP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 xml:space="preserve">                 TP Rate  FP Rate  Precision  Recall   F-Measure  MCC      ROC Area  PRC Area  Class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lastRenderedPageBreak/>
        <w:t xml:space="preserve">                 1.000    0.003    0.972      1.000    0.986      0.984    0.999     0.972     A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 xml:space="preserve">                 1.000    0.000    1.000      1.000    1.000      1.000    1.000     1.000     B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 xml:space="preserve">                 0.934    0.012    0.899      0.934    0.916      0.907    0.970     0.902     C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 xml:space="preserve">                 1.000    0.000    1.000      1.000    1.000      1.000    1.000     1.000     D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 xml:space="preserve">                 1.000    0.000    1.000      1.000    1.000      1.000    1.000     1.000     E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 xml:space="preserve">                 1.000    0.000    1.000      1.000    1.000      1.000    1.000     1.000     F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 xml:space="preserve">                 1.000    0.000    1.000      1.000    1.000      1.000    1.000     1.000     G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 xml:space="preserve">                 1.000    0.013    0.888      1.000    0.940      0.936    0.996     0.930     H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 xml:space="preserve">                 1.000    0.000    1.000      1.000    1.000      1.000    1.000     1.000     I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 xml:space="preserve">                 0.716    0.007    0.906      0.716    0.800      0.789    0.975     0.821     J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 xml:space="preserve">Weighted Avg.    0.968    0.003    0.968      0.968    0.967      0.964    0.994     0.965     </w:t>
      </w:r>
    </w:p>
    <w:p w:rsidR="00627357" w:rsidRPr="00627357" w:rsidRDefault="00627357" w:rsidP="00627357">
      <w:pPr>
        <w:rPr>
          <w:lang w:val="en-US"/>
        </w:rPr>
      </w:pP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>=== Confusion Matrix ===</w:t>
      </w:r>
    </w:p>
    <w:p w:rsidR="00627357" w:rsidRPr="00627357" w:rsidRDefault="00627357" w:rsidP="00627357">
      <w:pPr>
        <w:rPr>
          <w:lang w:val="en-US"/>
        </w:rPr>
      </w:pP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 xml:space="preserve">  a  b  c  d  e  f  g  h  i  j   &lt;-- classified as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 xml:space="preserve"> 69  0  0  0  0  0  0  0  0  0 |  a = A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 xml:space="preserve">  0 77  0  0  0  0  0  0  0  0 |  b = B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 xml:space="preserve">  0  0 71  0  0  0  0  0  0  5 |  c = C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 xml:space="preserve">  0  0  0 75  0  0  0  0  0  0 |  d = D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 xml:space="preserve">  0  0  0  0 80  0  0  0  0  0 |  e = E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 xml:space="preserve">  0  0  0  0  0 86  0  0  0  0 |  f = F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 xml:space="preserve">  0  0  0  0  0  0 66  0  0  0 |  g = G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 xml:space="preserve">  0  0  0  0  0  0  0 71  0  0 |  h = H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 xml:space="preserve">  0  0  0  0  0  0  0  0 83  0 |  i = I</w:t>
      </w:r>
    </w:p>
    <w:p w:rsidR="00627357" w:rsidRPr="00627357" w:rsidRDefault="00627357" w:rsidP="00627357">
      <w:pPr>
        <w:rPr>
          <w:lang w:val="en-US"/>
        </w:rPr>
      </w:pPr>
      <w:r w:rsidRPr="00627357">
        <w:rPr>
          <w:lang w:val="en-US"/>
        </w:rPr>
        <w:t xml:space="preserve">  2  0  8  0  0  0  0  9  0 48 |  j = J</w:t>
      </w:r>
    </w:p>
    <w:p w:rsidR="00627357" w:rsidRDefault="006B4A79" w:rsidP="009A3CE9">
      <w:pPr>
        <w:rPr>
          <w:lang w:val="en-US"/>
        </w:rPr>
      </w:pPr>
      <w:r>
        <w:rPr>
          <w:lang w:val="en-US"/>
        </w:rPr>
        <w:t>ICO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=== Run information ===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Scheme:       weka.classifiers.meta.IterativeClassifierOptimizer -W weka.classifiers.meta.LogitBoost -L 50 -P 1 -E 1 -I 1 -F 10 -R 1 -percentage 0.0 -metric RMSE -S 1 -- -P 100 -L -1.7976931348623157E308 -H 1.0 -Z 3.0 -O 1 -E 1 -S 1 -I 10 -W weka.classifiers.trees.DecisionStump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Relation:     lbp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lastRenderedPageBreak/>
        <w:t>Instances:    2500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Attributes:   19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 xml:space="preserve">              f1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 xml:space="preserve">              f2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 xml:space="preserve">              f3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 xml:space="preserve">              f4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 xml:space="preserve">              f5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 xml:space="preserve">              f6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 xml:space="preserve">              f7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 xml:space="preserve">              f8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 xml:space="preserve">              f9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 xml:space="preserve">              f10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 xml:space="preserve">              f11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 xml:space="preserve">              f12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 xml:space="preserve">              f13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 xml:space="preserve">              f14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 xml:space="preserve">              f15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 xml:space="preserve">              f16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 xml:space="preserve">              f17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 xml:space="preserve">              f18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 xml:space="preserve">              class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Test mode:    split 70.0% train, remainder test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=== Classifier model (full training set) ===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Best value found: 0.04650855060277707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Best number of iterations found: 10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 xml:space="preserve">LogitBoost: Base classifiers and their weights: 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Iteration 1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ab/>
        <w:t>Class 1 (class=A)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Decision Stump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Classifications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&lt;= 21090.0 : -1.111111111111115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&gt; 21090.0 : 2.0396484774166814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is missing : -2.748885563619235E-14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ab/>
        <w:t>Class 2 (class=B)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Decision Stump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Classifications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6 &lt;= 837.0 : 3.0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6 &gt; 837.0 : -1.111111111111094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6 is missing : -2.69431588151286E-14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ab/>
        <w:t>Class 3 (class=C)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Decision Stump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Classifications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3 &lt;= 2413.5 : -1.06499139929697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lastRenderedPageBreak/>
        <w:t>f3 &gt; 2413.5 : 0.9903331246957523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3 is missing : 8.684875041353567E-15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ab/>
        <w:t>Class 4 (class=D)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Decision Stump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Classifications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&lt;= 14778.0 : 2.051282051282054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&gt; 14778.0 : -1.1111111111110767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is missing : -3.087929911771366E-15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ab/>
        <w:t>Class 5 (class=E)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Decision Stump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Classifications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&lt;= 16266.5 : 1.4583333333333237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&gt; 16266.5 : -1.111111111111067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is missing : 6.825562337553362E-15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ab/>
        <w:t>Class 6 (class=F)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Decision Stump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Classifications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2 &lt;= 2716.5 : -1.0679815358791478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2 &gt; 2716.5 : 1.1351471900089483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2 is missing : 2.314859415264409E-15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ab/>
        <w:t>Class 7 (class=G)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Decision Stump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Classifications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3 &lt;= 2802.5 : -1.1111111111111234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3 &gt; 2802.5 : 3.0000000000002687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3 is missing : -2.5168844786094353E-14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ab/>
        <w:t>Class 8 (class=H)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Decision Stump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Classifications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&lt;= 20201.5 : -1.111111111111107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&gt; 20201.5 : 1.3494533556779293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is missing : -7.830625037286073E-15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ab/>
        <w:t>Class 9 (class=I)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Decision Stump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Classifications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&lt;= 22001.5 : -1.1111111111111234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&gt; 22001.5 : 3.000000000000222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is missing : -1.7619061765117233E-14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ab/>
        <w:t>Class 10 (class=J)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Decision Stump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Classifications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7 &lt;= 2348.5 : -1.1111111111110834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7 &gt; 2348.5 : 0.7314449623520903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7 is missing : 2.9158009340335306E-15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Iteration 2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ab/>
        <w:t>Class 1 (class=A)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Decision Stump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Classifications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7 &lt;= 2222.5 : 1.4994638047472515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7 &gt; 2222.5 : -1.086553864938779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7 is missing : 0.0684148536349978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lastRenderedPageBreak/>
        <w:tab/>
        <w:t>Class 2 (class=B)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Decision Stump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Classifications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2 &lt;= 1655.5 : 1.4677181432781892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2 &gt; 1655.5 : -1.0476239580201474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2 is missing : -0.016583104579788562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ab/>
        <w:t>Class 3 (class=C)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Decision Stump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Classifications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8 &lt;= 4895.0 : 1.0381857255663003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8 &gt; 4895.0 : -0.8549416617021282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8 is missing : -2.0123113772101727E-4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ab/>
        <w:t>Class 4 (class=D)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Decision Stump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Classifications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5 &lt;= 2246.5 : -0.9484780753264462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5 &gt; 2246.5 : 1.9853152115627206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5 is missing : 0.09181936747895486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ab/>
        <w:t>Class 5 (class=E)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Decision Stump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Classifications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5 &lt;= 1890.5 : 1.6370503686988667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5 &gt; 1890.5 : -0.8798270410030551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5 is missing : -0.06346795883079119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ab/>
        <w:t>Class 6 (class=F)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Decision Stump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Classifications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2 &lt;= 3297.5 : -1.2600506756176788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2 &gt; 3297.5 : 0.8248045594576023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2 is missing : -0.18124202948150864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ab/>
        <w:t>Class 7 (class=G)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Decision Stump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Classifications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3 &lt;= 2802.5 : -1.0473782811686563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lastRenderedPageBreak/>
        <w:t>f13 &gt; 2802.5 : 2.011540404494026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3 is missing : 0.30135086973314573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ab/>
        <w:t>Class 8 (class=H)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Decision Stump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Classifications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3 &lt;= 2397.5 : 0.6860006799269369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3 &gt; 2397.5 : -1.1666531168221268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3 is missing : -0.11486822804838762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ab/>
        <w:t>Class 9 (class=I)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Decision Stump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Classifications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&lt;= 22001.5 : -1.0473702500084994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&gt; 22001.5 : 2.0315746209153085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is missing : 0.30914397647046477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ab/>
        <w:t>Class 10 (class=J)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Decision Stump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Classifications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7 &lt;= 1899.5 : -0.7792039234345532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7 &gt; 1899.5 : 0.46750476801306307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7 is missing : -0.16338807633815794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Iteration 3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ab/>
        <w:t>Class 1 (class=A)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Decision Stump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Classifications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0 &lt;= 2324.0 : 0.8875342722365633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0 &gt; 2324.0 : -1.097864030567644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0 is missing : -0.21549999158968025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ab/>
        <w:t>Class 2 (class=B)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Decision Stump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Classifications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2 &lt;= 1655.5 : 1.0811841306720578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2 &gt; 1655.5 : -1.0167640799884563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2 is missing : -0.0955244537780192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ab/>
        <w:t>Class 3 (class=C)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lastRenderedPageBreak/>
        <w:t>Decision Stump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Classifications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&lt;= 19297.0 : -1.1705903559362754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&gt; 19297.0 : 0.8839244818967753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is missing : 0.03629236686702407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ab/>
        <w:t>Class 4 (class=D)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Decision Stump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Classifications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&lt;= 14778.0 : 0.8976390137795719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&gt; 14778.0 : -1.1012201592909532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is missing : -0.03745810021817685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ab/>
        <w:t>Class 5 (class=E)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Decision Stump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Classifications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8 &lt;= 2787.5 : -0.8808970016261792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8 &gt; 2787.5 : 1.251828262775806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8 is missing : 0.02426423612139479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lastRenderedPageBreak/>
        <w:tab/>
        <w:t>Class 6 (class=F)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Decision Stump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Classifications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&lt;= 17739.0 : 0.9958088109384212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&gt; 17739.0 : -1.128232546256307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is missing : -0.05207776384885552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ab/>
        <w:t>Class 7 (class=G)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Decision Stump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Classifications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2 &lt;= 3607.0 : -1.0166271941811726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2 &gt; 3607.0 : 1.16656277614596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2 is missing : 0.10298842863011072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ab/>
        <w:t>Class 8 (class=H)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Decision Stump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Classifications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&lt;= 20201.5 : -1.0806213868563008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&gt; 20201.5 : 0.6170381271933629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is missing : -0.030810156032048033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ab/>
        <w:t>Class 9 (class=I)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Decision Stump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Classifications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&lt;= 22001.5 : -1.0166304136554403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&gt; 22001.5 : 1.0994516179054066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is missing : -0.06060875734482632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ab/>
        <w:t>Class 10 (class=J)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Decision Stump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Classifications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8 &lt;= 4529.5 : -1.1316050663397468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8 &gt; 4529.5 : 0.6478627511938417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8 is missing : 0.16958059892038393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Iteration 4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ab/>
        <w:t>Class 1 (class=A)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Decision Stump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Classifications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lastRenderedPageBreak/>
        <w:t>f1 &lt;= 21090.0 : -1.0296398334683357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&gt; 21090.0 : 0.8295464461990907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is missing : 0.1598839718239578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ab/>
        <w:t>Class 2 (class=B)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Decision Stump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Classifications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6 &lt;= 837.0 : 1.0213812955331747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6 &gt; 837.0 : -1.0061319527450052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6 is missing : -0.11092660565060071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ab/>
        <w:t>Class 3 (class=C)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Decision Stump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Classifications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5 &lt;= 1943.5 : 0.706077481593683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5 &gt; 1943.5 : -0.8052920642381198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5 is missing : -0.17634832696268524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ab/>
        <w:t>Class 4 (class=D)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Decision Stump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lastRenderedPageBreak/>
        <w:t>Classifications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6 &lt;= 2535.5 : -1.0584492258970941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6 &gt; 2535.5 : 0.7634558997300323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6 is missing : 0.15330373461128424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ab/>
        <w:t>Class 5 (class=E)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Decision Stump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Classifications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2 &lt;= 2995.5 : 0.65904093963845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2 &gt; 2995.5 : -1.06429087259188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2 is missing : 0.05334477566928595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ab/>
        <w:t>Class 6 (class=F)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Decision Stump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Classifications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&lt;= 16266.5 : -1.1493296188363316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&gt; 16266.5 : 0.022972824201026986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is missing : -0.4146616339830103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ab/>
        <w:t>Class 7 (class=G)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lastRenderedPageBreak/>
        <w:t>Decision Stump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Classifications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2 &lt;= 3607.0 : -1.0060967265162735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2 &gt; 3607.0 : 1.1286188454111497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2 is missing : 0.5046964155535685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ab/>
        <w:t>Class 8 (class=H)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Decision Stump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Classifications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5 &lt;= 2289.0 : 0.3237759984269212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5 &gt; 2289.0 : -2.0039227582610044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5 is missing : 0.13270544412436433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ab/>
        <w:t>Class 9 (class=I)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Decision Stump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Classifications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&lt;= 22001.5 : -1.0060999495953362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&gt; 22001.5 : 1.0620925493042754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is missing : 0.2857865932335092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lastRenderedPageBreak/>
        <w:tab/>
        <w:t>Class 10 (class=J)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Decision Stump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Classifications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4 &lt;= 2509.5 : -0.27957977478977614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4 &gt; 2509.5 : 1.008072767134344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4 is missing : 0.016658833170268617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Iteration 5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ab/>
        <w:t>Class 1 (class=A)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Decision Stump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Classifications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7 &lt;= 2349.5 : 0.6014474198644414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7 &gt; 2349.5 : -1.0782088042669082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7 is missing : 0.16454645187362762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ab/>
        <w:t>Class 2 (class=B)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Decision Stump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Classifications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6 &lt;= 837.0 : 1.0098870427084463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6 &gt; 837.0 : -1.0029391267535936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lastRenderedPageBreak/>
        <w:t>f6 is missing : 0.005176616814866673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ab/>
        <w:t>Class 3 (class=C)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Decision Stump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Classifications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9 &lt;= 3046.5 : 0.25670798701916925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9 &gt; 3046.5 : -1.2281210025236522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9 is missing : -0.11944264201710023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ab/>
        <w:t>Class 4 (class=D)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Decision Stump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Classifications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&lt;= 14778.0 : 0.9385258992990745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&gt; 14778.0 : -1.071505932873523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is missing : -0.13454312326250892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ab/>
        <w:t>Class 5 (class=E)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Decision Stump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Classifications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lastRenderedPageBreak/>
        <w:t>f1 &lt;= 14778.0 : -1.1353661230524397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&gt; 14778.0 : 0.46326440198338076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is missing : -0.0372567009919521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ab/>
        <w:t>Class 6 (class=F)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Decision Stump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Classifications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&lt;= 17739.0 : 0.5211603824826644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&gt; 17739.0 : -1.051669389633786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is missing : -0.2274300044547681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ab/>
        <w:t>Class 7 (class=G)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Decision Stump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Classifications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7 &lt;= 1557.0 : 1.0395806385872426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7 &gt; 1557.0 : -1.0029312633087883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7 is missing : 0.42948400472574655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ab/>
        <w:t>Class 8 (class=H)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Decision Stump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lastRenderedPageBreak/>
        <w:t>Classifications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&lt;= 20201.5 : -1.050203604107894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&gt; 20201.5 : 0.4902030377022351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is missing : 0.11394880233130941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ab/>
        <w:t>Class 9 (class=I)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Decision Stump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Classifications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&lt;= 22001.5 : -1.002932226220599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&gt; 22001.5 : 1.0442117560630997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is missing : 0.5009630738197072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ab/>
        <w:t>Class 10 (class=J)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Decision Stump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Classifications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9 &lt;= 2860.0 : -0.258306884159659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9 &gt; 2860.0 : 0.6463660381797429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9 is missing : 0.010977726162322923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Iteration 6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ab/>
        <w:t>Class 1 (class=A)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Decision Stump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Classifications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3 &lt;= 2354.5 : -1.043887813195619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3 &gt; 2354.5 : 0.7891004309615104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3 is missing : 0.2904214395197712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ab/>
        <w:t>Class 2 (class=B)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Decision Stump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Classifications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6 &lt;= 837.0 : 1.0052900317646405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6 &gt; 837.0 : -1.001215078351106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6 is missing : 0.24106093340025647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ab/>
        <w:t>Class 3 (class=C)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Decision Stump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Classifications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0 &lt;= 2823.5 : -1.1600317206914046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0 &gt; 2823.5 : 0.4157956263214767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0 is missing : -0.07398908100946731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ab/>
        <w:t>Class 4 (class=D)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Decision Stump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Classifications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&lt;= 14778.0 : 0.5497214621942378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&gt; 14778.0 : -1.0357092554724712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is missing : -0.1913231563573995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ab/>
        <w:t>Class 5 (class=E)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Decision Stump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Classifications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8 &lt;= 3878.0 : 0.8273083249796014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8 &gt; 3878.0 : -0.9549887693857291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8 is missing : -0.0012102121013289912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ab/>
        <w:t>Class 6 (class=F)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Decision Stump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Classifications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&lt;= 17739.0 : 0.2667268959872442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&gt; 17739.0 : -1.0203061023332392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lastRenderedPageBreak/>
        <w:t>f1 is missing : -0.1364028702711705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ab/>
        <w:t>Class 7 (class=G)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Decision Stump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Classifications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7 &lt;= 1557.0 : 1.0188709245467313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7 &gt; 1557.0 : -1.0012136363360356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7 is missing : 0.4682724531381309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ab/>
        <w:t>Class 8 (class=H)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Decision Stump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Classifications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3 &lt;= 2328.5 : 0.3136727467494947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3 &gt; 2328.5 : -1.0733256840183003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3 is missing : -0.1256876827905767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ab/>
        <w:t>Class 9 (class=I)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Decision Stump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Classifications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lastRenderedPageBreak/>
        <w:t>f1 &lt;= 22001.5 : -1.001213828919017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&gt; 22001.5 : 1.030761949701538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is missing : 0.5672011418613038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ab/>
        <w:t>Class 10 (class=J)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Decision Stump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Classifications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6 &lt;= 2545.5 : -0.5212367781388968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6 &gt; 2545.5 : 0.5271067222061983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6 is missing : 0.08354012112037612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Iteration 7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ab/>
        <w:t>Class 1 (class=A)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Decision Stump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Classifications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&lt;= 21090.0 : -1.0120766608645695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&gt; 21090.0 : 0.3681913976939015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is missing : -0.1729716070766584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ab/>
        <w:t>Class 2 (class=B)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Decision Stump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Classifications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6 &lt;= 837.0 : 1.002097070291458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6 &gt; 837.0 : -1.0005540239249262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6 is missing : 0.2644108569790469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ab/>
        <w:t>Class 3 (class=C)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Decision Stump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Classifications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3 &lt;= 2531.5 : -0.821876468497452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3 &gt; 2531.5 : 0.4133495372664372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3 is missing : -0.279468622781547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ab/>
        <w:t>Class 4 (class=D)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Decision Stump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Classifications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&lt;= 14778.0 : 0.6014170079164939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&gt; 14778.0 : -1.0105825875909482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is missing : 0.17077118685265305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ab/>
        <w:t>Class 5 (class=E)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Decision Stump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Classifications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2 &lt;= 2995.5 : 0.633032206934204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2 &gt; 2995.5 : -1.0139195365469746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2 is missing : 0.13520411504678828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ab/>
        <w:t>Class 6 (class=F)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Decision Stump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Classifications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&lt;= 16266.5 : -1.0306508116870718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&gt; 16266.5 : 0.5254549970541592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is missing : 0.04697533496989282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ab/>
        <w:t>Class 7 (class=G)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Decision Stump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Classifications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7 &lt;= 1557.0 : 1.0127640315974857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7 &gt; 1557.0 : -1.0005538280179138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7 is missing : 0.6813131239462473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ab/>
        <w:t>Class 8 (class=H)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Decision Stump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Classifications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6 &lt;= 2766.0 : -0.2998625880469406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6 &gt; 2766.0 : 0.9379258191821718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6 is missing : 0.08163155960791484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ab/>
        <w:t>Class 9 (class=I)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Decision Stump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Classifications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&lt;= 22001.5 : -1.000553865023659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&gt; 22001.5 : 1.0337623366961413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is missing : 0.6516168867874551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ab/>
        <w:t>Class 10 (class=J)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Decision Stump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Classifications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5 &lt;= 2198.5 : 0.282929697236121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5 &gt; 2198.5 : -0.7020600192223773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lastRenderedPageBreak/>
        <w:t>f15 is missing : 0.009555907042740291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Iteration 8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ab/>
        <w:t>Class 1 (class=A)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Decision Stump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Classifications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7 &lt;= 2349.5 : 0.40620685908201637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7 &gt; 2349.5 : -1.0248306553270923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7 is missing : -0.015465933754969262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ab/>
        <w:t>Class 2 (class=B)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Decision Stump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Classifications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6 &lt;= 837.0 : 1.0011800076932202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6 &gt; 837.0 : -1.0002781396024436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6 is missing : 0.43950018352567954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ab/>
        <w:t>Class 3 (class=C)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Decision Stump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Classifications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3 &lt;= 2162.5 : -0.4568714388512652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3 &gt; 2162.5 : 0.8795112148976281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3 is missing : 0.017392436722815683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ab/>
        <w:t>Class 4 (class=D)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Decision Stump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Classifications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6 &lt;= 2525.5 : -0.9956489923099516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6 &gt; 2525.5 : 0.5580142132187688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6 is missing : 0.1835912322303466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ab/>
        <w:t>Class 5 (class=E)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Decision Stump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Classifications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&lt;= 14778.0 : -1.0265604692616082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&gt; 14778.0 : 0.25699251100679316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is missing : -0.1312650007934466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ab/>
        <w:t>Class 6 (class=F)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Decision Stump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Classifications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&lt;= 17739.0 : 0.5780955022548127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&gt; 17739.0 : -1.0173955541354545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is missing : -0.1845586348775352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ab/>
        <w:t>Class 7 (class=G)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Decision Stump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Classifications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7 &lt;= 1557.0 : 1.008948760881749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7 &gt; 1557.0 : -1.0002781563900547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7 is missing : 0.8047534827554169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ab/>
        <w:t>Class 8 (class=H)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Decision Stump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Classifications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8 &lt;= 5894.5 : -0.276083511268722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8 &gt; 5894.5 : 0.9898701521764182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8 is missing : 0.11433168480674313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ab/>
        <w:t>Class 9 (class=I)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Decision Stump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Classifications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&lt;= 22001.5 : -1.0002781627490784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&gt; 22001.5 : 1.021123500981943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is missing : 0.7208924385044182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ab/>
        <w:t>Class 10 (class=J)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Decision Stump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Classifications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8 &lt;= 5888.5 : 0.13237052341560865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8 &gt; 5888.5 : -0.9308970684072672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8 is missing : -0.06942607089614902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Iteration 9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ab/>
        <w:t>Class 1 (class=A)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Decision Stump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Classifications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0 &lt;= 2186.5 : 0.6776352806178094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0 &gt; 2186.5 : -0.8079322023049721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0 is missing : 0.017708698500145573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ab/>
        <w:t>Class 2 (class=B)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Decision Stump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Classifications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6 &lt;= 837.0 : 1.0004393300720278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6 &gt; 837.0 : -1.000113996839612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6 is missing : 0.45197936218181156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ab/>
        <w:t>Class 3 (class=C)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Decision Stump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Classifications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&lt;= 19297.0 : -1.2958552863026864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&gt; 19297.0 : 0.35104591905826077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is missing : 0.08258089601751184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ab/>
        <w:t>Class 4 (class=D)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Decision Stump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Classifications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&lt;= 14778.0 : 0.7851914362718989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lastRenderedPageBreak/>
        <w:t>f1 &gt; 14778.0 : -1.0104460274317881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is missing : -0.05341315944581522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ab/>
        <w:t>Class 5 (class=E)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Decision Stump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Classifications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&lt;= 16266.5 : 0.7463493226397266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&gt; 16266.5 : -1.00757373900804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is missing : 0.11591090346554024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ab/>
        <w:t>Class 6 (class=F)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Decision Stump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Classifications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&lt;= 17739.0 : 0.3045205087016174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&gt; 17739.0 : -1.008306863449798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is missing : -0.08118516300966411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ab/>
        <w:t>Class 7 (class=G)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Decision Stump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Classifications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&lt;= 13062.0 : 1.0014776625277122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&gt; 13062.0 : -1.0001140232147872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is missing : 0.6317256873378118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ab/>
        <w:t>Class 8 (class=H)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Decision Stump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Classifications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8 &lt;= 5373.5 : 0.6910301438387118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8 &gt; 5373.5 : -0.8402156069143845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8 is missing : 0.07932916992219707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ab/>
        <w:t>Class 9 (class=I)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Decision Stump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Classifications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&lt;= 22001.5 : -1.0001140242308355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&gt; 22001.5 : 1.0159480484113186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is missing : 0.7707200067852721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ab/>
        <w:t>Class 10 (class=J)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Decision Stump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Classifications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8 &lt;= 5406.5 : -0.329943470933446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8 &gt; 5406.5 : 0.688387324647278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8 is missing : -0.08736947031633513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Iteration 10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ab/>
        <w:t>Class 1 (class=A)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Decision Stump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Classifications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&lt;= 21090.0 : -1.0049995506122686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&gt; 21090.0 : 0.7309840265152416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is missing : 0.2810051795966533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ab/>
        <w:t>Class 2 (class=B)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Decision Stump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Classifications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6 &lt;= 837.0 : 1.0002157301843737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6 &gt; 837.0 : -1.0000612794890484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6 is missing : 0.42225624580323834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lastRenderedPageBreak/>
        <w:tab/>
        <w:t>Class 3 (class=C)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Decision Stump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Classifications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6 &lt;= 1601.5 : 1.0904116444667016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6 &gt; 1601.5 : -0.47653149993171473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6 is missing : -0.22757379577494258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ab/>
        <w:t>Class 4 (class=D)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Decision Stump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Classifications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&lt;= 14778.0 : 0.7440941118232428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&gt; 14778.0 : -1.0056191935741108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is missing : 0.17866315940359478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ab/>
        <w:t>Class 5 (class=E)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Decision Stump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Classifications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8 &lt;= 4117.0 : 0.6147976531134357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8 &gt; 4117.0 : -1.0042793097727611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8 is missing : 0.14146761162087393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ab/>
        <w:t>Class 6 (class=F)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Decision Stump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Classifications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&lt;= 16266.5 : -1.0064741976225147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&gt; 16266.5 : 0.39508987523299677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is missing : -3.2067720570268E-4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ab/>
        <w:t>Class 7 (class=G)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Decision Stump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Classifications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&lt;= 13062.0 : 1.0012176725894675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&gt; 13062.0 : -1.0000612995292124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is missing : 0.7761033055799695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ab/>
        <w:t>Class 8 (class=H)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Decision Stump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Classifications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2 &lt;= 4668.5 : -0.43345415041206997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lastRenderedPageBreak/>
        <w:t>f2 &gt; 4668.5 : 0.8227926970530265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2 is missing : 0.16372827261093315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ab/>
        <w:t>Class 9 (class=I)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Decision Stump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Classifications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&lt;= 22001.5 : -1.0000612997034575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&gt; 22001.5 : 1.0063052679017839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1 is missing : 0.7151384210948547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ab/>
        <w:t>Class 10 (class=J)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Decision Stump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Classifications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2 &lt;= 4668.5 : 0.28751863854631793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2 &gt; 4668.5 : -0.8204577797755027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f2 is missing : -0.030123969341558064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Number of performed iterations: 10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Time taken to build model: 9.43 seconds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=== Evaluation on test split ===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Time taken to test model on test split: 0 seconds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=== Summary ===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Correctly Classified Instances         737               98.2667 %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Incorrectly Classified Instances        13                1.7333 %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Kappa statistic                          0.9807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Mean absolute error                      0.0069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Root mean squared error                  0.0553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Relative absolute error                  3.858  %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Root relative squared error             18.4302 %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 xml:space="preserve">Total Number of Instances              750     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=== Detailed Accuracy By Class ===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 xml:space="preserve">                 TP Rate  FP Rate  Precision  Recall   F-Measure  MCC      ROC Area  PRC Area  Class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 xml:space="preserve">                 1.000    0.000    1.000      1.000    1.000      1.000    1.000     1.000     A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 xml:space="preserve">                 1.000    0.000    1.000      1.000    1.000      1.000    1.000     1.000     B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 xml:space="preserve">                 0.961    0.004    0.961      0.961    0.961      0.956    0.999     0.986     C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 xml:space="preserve">                 1.000    0.000    1.000      1.000    1.000      1.000    1.000     1.000     D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 xml:space="preserve">                 1.000    0.001    0.988      1.000    0.994      0.993    1.000     1.000     E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 xml:space="preserve">                 0.988    0.000    1.000      0.988    0.994      0.993    1.000     1.000     F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 xml:space="preserve">                 0.985    0.000    1.000      0.985    0.992      0.992    1.000     1.000     G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 xml:space="preserve">                 1.000    0.009    0.922      1.000    0.959      0.956    0.998     0.945     H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 xml:space="preserve">                 1.000    0.000    1.000      1.000    1.000      1.000    1.000     1.000     I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 xml:space="preserve">                 0.881    0.004    0.952      0.881    0.915      0.908    0.991     0.954     J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 xml:space="preserve">Weighted Avg.    0.983    0.002    0.983      0.983    0.983      0.981    0.999     0.989     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>=== Confusion Matrix ===</w:t>
      </w:r>
    </w:p>
    <w:p w:rsidR="006B4A79" w:rsidRPr="006B4A79" w:rsidRDefault="006B4A79" w:rsidP="006B4A79">
      <w:pPr>
        <w:rPr>
          <w:lang w:val="en-US"/>
        </w:rPr>
      </w:pP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lastRenderedPageBreak/>
        <w:t xml:space="preserve">  a  b  c  d  e  f  g  h  i  j   &lt;-- classified as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 xml:space="preserve"> 69  0  0  0  0  0  0  0  0  0 |  a = A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 xml:space="preserve">  0 77  0  0  0  0  0  0  0  0 |  b = B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 xml:space="preserve">  0  0 73  0  0  0  0  0  0  3 |  c = C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 xml:space="preserve">  0  0  0 75  0  0  0  0  0  0 |  d = D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 xml:space="preserve">  0  0  0  0 80  0  0  0  0  0 |  e = E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 xml:space="preserve">  0  0  0  0  0 85  0  1  0  0 |  f = F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 xml:space="preserve">  0  0  0  0  1  0 65  0  0  0 |  g = G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 xml:space="preserve">  0  0  0  0  0  0  0 71  0  0 |  h = H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 xml:space="preserve">  0  0  0  0  0  0  0  0 83  0 |  i = I</w:t>
      </w:r>
    </w:p>
    <w:p w:rsidR="006B4A79" w:rsidRPr="006B4A79" w:rsidRDefault="006B4A79" w:rsidP="006B4A79">
      <w:pPr>
        <w:rPr>
          <w:lang w:val="en-US"/>
        </w:rPr>
      </w:pPr>
      <w:r w:rsidRPr="006B4A79">
        <w:rPr>
          <w:lang w:val="en-US"/>
        </w:rPr>
        <w:t xml:space="preserve">  0  0  3  0  0  0  0  5  0 59 |  j = J</w:t>
      </w:r>
    </w:p>
    <w:p w:rsidR="006B4A79" w:rsidRDefault="000B4CF6" w:rsidP="009A3CE9">
      <w:pPr>
        <w:rPr>
          <w:lang w:val="en-US"/>
        </w:rPr>
      </w:pPr>
      <w:r>
        <w:rPr>
          <w:lang w:val="en-US"/>
        </w:rPr>
        <w:t>Logitboost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=== Run information ===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Scheme:       weka.classifiers.meta.LogitBoost -P 100 -L -1.7976931348623157E308 -H 1.0 -Z 3.0 -O 1 -E 1 -S 1 -I 10 -W weka.classifiers.trees.DecisionStump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Relation:     lbp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Instances:    2500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Attributes:   19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 xml:space="preserve">              f1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 xml:space="preserve">              f2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 xml:space="preserve">              f3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 xml:space="preserve">              f4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 xml:space="preserve">              f5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 xml:space="preserve">              f6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 xml:space="preserve">              f7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 xml:space="preserve">              f8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 xml:space="preserve">              f9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 xml:space="preserve">              f10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 xml:space="preserve">              f11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 xml:space="preserve">              f12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lastRenderedPageBreak/>
        <w:t xml:space="preserve">              f13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 xml:space="preserve">              f14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 xml:space="preserve">              f15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 xml:space="preserve">              f16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 xml:space="preserve">              f17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 xml:space="preserve">              f18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 xml:space="preserve">              class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Test mode:    split 70.0% train, remainder test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=== Classifier model (full training set) ===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 xml:space="preserve">LogitBoost: Base classifiers and their weights: 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Iteration 1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ab/>
        <w:t>Class 1 (class=A)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Decision Stump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Classifications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&lt;= 21090.0 : -1.111111111111115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&gt; 21090.0 : 2.0396484774166814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is missing : -2.748885563619235E-14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ab/>
        <w:t>Class 2 (class=B)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Decision Stump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Classifications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lastRenderedPageBreak/>
        <w:t>f6 &lt;= 837.0 : 3.0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6 &gt; 837.0 : -1.111111111111094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6 is missing : -2.69431588151286E-14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ab/>
        <w:t>Class 3 (class=C)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Decision Stump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Classifications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3 &lt;= 2413.5 : -1.06499139929697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3 &gt; 2413.5 : 0.9903331246957523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3 is missing : 8.684875041353567E-15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ab/>
        <w:t>Class 4 (class=D)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Decision Stump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Classifications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&lt;= 14778.0 : 2.051282051282054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&gt; 14778.0 : -1.1111111111110767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is missing : -3.087929911771366E-15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ab/>
        <w:t>Class 5 (class=E)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Decision Stump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lastRenderedPageBreak/>
        <w:t>Classifications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&lt;= 16266.5 : 1.4583333333333237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&gt; 16266.5 : -1.111111111111067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is missing : 6.825562337553362E-15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ab/>
        <w:t>Class 6 (class=F)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Decision Stump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Classifications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2 &lt;= 2716.5 : -1.0679815358791478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2 &gt; 2716.5 : 1.1351471900089483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2 is missing : 2.314859415264409E-15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ab/>
        <w:t>Class 7 (class=G)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Decision Stump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Classifications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3 &lt;= 2802.5 : -1.1111111111111234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3 &gt; 2802.5 : 3.0000000000002687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3 is missing : -2.5168844786094353E-14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ab/>
        <w:t>Class 8 (class=H)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lastRenderedPageBreak/>
        <w:t>Decision Stump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Classifications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&lt;= 20201.5 : -1.111111111111107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&gt; 20201.5 : 1.3494533556779293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is missing : -7.830625037286073E-15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ab/>
        <w:t>Class 9 (class=I)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Decision Stump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Classifications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&lt;= 22001.5 : -1.1111111111111234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&gt; 22001.5 : 3.000000000000222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is missing : -1.7619061765117233E-14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ab/>
        <w:t>Class 10 (class=J)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Decision Stump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Classifications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7 &lt;= 2348.5 : -1.1111111111110834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7 &gt; 2348.5 : 0.7314449623520903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7 is missing : 2.9158009340335306E-15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lastRenderedPageBreak/>
        <w:t>Iteration 2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ab/>
        <w:t>Class 1 (class=A)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Decision Stump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Classifications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7 &lt;= 2222.5 : 1.4994638047472515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7 &gt; 2222.5 : -1.086553864938779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7 is missing : 0.0684148536349978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ab/>
        <w:t>Class 2 (class=B)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Decision Stump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Classifications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2 &lt;= 1655.5 : 1.4677181432781892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2 &gt; 1655.5 : -1.0476239580201474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2 is missing : -0.016583104579788562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ab/>
        <w:t>Class 3 (class=C)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Decision Stump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Classifications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8 &lt;= 4895.0 : 1.0381857255663003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8 &gt; 4895.0 : -0.8549416617021282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lastRenderedPageBreak/>
        <w:t>f18 is missing : -2.0123113772101727E-4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ab/>
        <w:t>Class 4 (class=D)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Decision Stump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Classifications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5 &lt;= 2246.5 : -0.9484780753264462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5 &gt; 2246.5 : 1.9853152115627206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5 is missing : 0.09181936747895486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ab/>
        <w:t>Class 5 (class=E)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Decision Stump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Classifications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5 &lt;= 1890.5 : 1.6370503686988667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5 &gt; 1890.5 : -0.8798270410030551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5 is missing : -0.06346795883079119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ab/>
        <w:t>Class 6 (class=F)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Decision Stump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Classifications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lastRenderedPageBreak/>
        <w:t>f2 &lt;= 3297.5 : -1.2600506756176788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2 &gt; 3297.5 : 0.8248045594576023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2 is missing : -0.18124202948150864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ab/>
        <w:t>Class 7 (class=G)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Decision Stump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Classifications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3 &lt;= 2802.5 : -1.0473782811686563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3 &gt; 2802.5 : 2.011540404494026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3 is missing : 0.30135086973314573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ab/>
        <w:t>Class 8 (class=H)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Decision Stump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Classifications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3 &lt;= 2397.5 : 0.6860006799269369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3 &gt; 2397.5 : -1.1666531168221268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3 is missing : -0.11486822804838762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ab/>
        <w:t>Class 9 (class=I)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Decision Stump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lastRenderedPageBreak/>
        <w:t>Classifications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&lt;= 22001.5 : -1.0473702500084994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&gt; 22001.5 : 2.0315746209153085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is missing : 0.30914397647046477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ab/>
        <w:t>Class 10 (class=J)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Decision Stump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Classifications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7 &lt;= 1899.5 : -0.7792039234345532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7 &gt; 1899.5 : 0.46750476801306307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7 is missing : -0.16338807633815794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Iteration 3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ab/>
        <w:t>Class 1 (class=A)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Decision Stump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Classifications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0 &lt;= 2324.0 : 0.8875342722365633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0 &gt; 2324.0 : -1.097864030567644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0 is missing : -0.21549999158968025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ab/>
        <w:t>Class 2 (class=B)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Decision Stump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Classifications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2 &lt;= 1655.5 : 1.0811841306720578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2 &gt; 1655.5 : -1.0167640799884563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2 is missing : -0.0955244537780192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ab/>
        <w:t>Class 3 (class=C)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Decision Stump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Classifications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&lt;= 19297.0 : -1.1705903559362754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&gt; 19297.0 : 0.8839244818967753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is missing : 0.03629236686702407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ab/>
        <w:t>Class 4 (class=D)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Decision Stump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Classifications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&lt;= 14778.0 : 0.8976390137795719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&gt; 14778.0 : -1.1012201592909532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is missing : -0.03745810021817685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ab/>
        <w:t>Class 5 (class=E)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Decision Stump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Classifications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8 &lt;= 2787.5 : -0.8808970016261792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8 &gt; 2787.5 : 1.251828262775806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8 is missing : 0.02426423612139479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ab/>
        <w:t>Class 6 (class=F)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Decision Stump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Classifications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&lt;= 17739.0 : 0.9958088109384212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&gt; 17739.0 : -1.128232546256307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is missing : -0.05207776384885552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ab/>
        <w:t>Class 7 (class=G)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Decision Stump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Classifications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2 &lt;= 3607.0 : -1.0166271941811726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2 &gt; 3607.0 : 1.16656277614596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lastRenderedPageBreak/>
        <w:t>f12 is missing : 0.10298842863011072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ab/>
        <w:t>Class 8 (class=H)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Decision Stump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Classifications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&lt;= 20201.5 : -1.0806213868563008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&gt; 20201.5 : 0.6170381271933629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is missing : -0.030810156032048033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ab/>
        <w:t>Class 9 (class=I)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Decision Stump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Classifications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&lt;= 22001.5 : -1.0166304136554403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&gt; 22001.5 : 1.0994516179054066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is missing : -0.06060875734482632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ab/>
        <w:t>Class 10 (class=J)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Decision Stump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Classifications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lastRenderedPageBreak/>
        <w:t>f18 &lt;= 4529.5 : -1.1316050663397468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8 &gt; 4529.5 : 0.6478627511938417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8 is missing : 0.16958059892038393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Iteration 4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ab/>
        <w:t>Class 1 (class=A)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Decision Stump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Classifications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&lt;= 21090.0 : -1.0296398334683357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&gt; 21090.0 : 0.8295464461990907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is missing : 0.1598839718239578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ab/>
        <w:t>Class 2 (class=B)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Decision Stump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Classifications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6 &lt;= 837.0 : 1.0213812955331747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6 &gt; 837.0 : -1.0061319527450052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6 is missing : -0.11092660565060071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ab/>
        <w:t>Class 3 (class=C)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Decision Stump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Classifications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5 &lt;= 1943.5 : 0.706077481593683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5 &gt; 1943.5 : -0.8052920642381198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5 is missing : -0.17634832696268524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ab/>
        <w:t>Class 4 (class=D)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Decision Stump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Classifications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6 &lt;= 2535.5 : -1.0584492258970941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6 &gt; 2535.5 : 0.7634558997300323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6 is missing : 0.15330373461128424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ab/>
        <w:t>Class 5 (class=E)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Decision Stump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Classifications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2 &lt;= 2995.5 : 0.65904093963845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2 &gt; 2995.5 : -1.06429087259188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2 is missing : 0.05334477566928595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ab/>
        <w:t>Class 6 (class=F)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Decision Stump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Classifications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&lt;= 16266.5 : -1.1493296188363316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&gt; 16266.5 : 0.022972824201026986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is missing : -0.4146616339830103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ab/>
        <w:t>Class 7 (class=G)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Decision Stump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Classifications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2 &lt;= 3607.0 : -1.0060967265162735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2 &gt; 3607.0 : 1.1286188454111497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2 is missing : 0.5046964155535685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ab/>
        <w:t>Class 8 (class=H)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Decision Stump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Classifications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5 &lt;= 2289.0 : 0.3237759984269212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5 &gt; 2289.0 : -2.0039227582610044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5 is missing : 0.13270544412436433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ab/>
        <w:t>Class 9 (class=I)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Decision Stump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Classifications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&lt;= 22001.5 : -1.0060999495953362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&gt; 22001.5 : 1.0620925493042754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is missing : 0.2857865932335092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ab/>
        <w:t>Class 10 (class=J)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Decision Stump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Classifications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4 &lt;= 2509.5 : -0.27957977478977614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4 &gt; 2509.5 : 1.008072767134344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4 is missing : 0.016658833170268617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Iteration 5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ab/>
        <w:t>Class 1 (class=A)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Decision Stump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Classifications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7 &lt;= 2349.5 : 0.6014474198644414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lastRenderedPageBreak/>
        <w:t>f17 &gt; 2349.5 : -1.0782088042669082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7 is missing : 0.16454645187362762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ab/>
        <w:t>Class 2 (class=B)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Decision Stump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Classifications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6 &lt;= 837.0 : 1.0098870427084463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6 &gt; 837.0 : -1.0029391267535936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6 is missing : 0.005176616814866673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ab/>
        <w:t>Class 3 (class=C)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Decision Stump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Classifications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9 &lt;= 3046.5 : 0.25670798701916925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9 &gt; 3046.5 : -1.2281210025236522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9 is missing : -0.11944264201710023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ab/>
        <w:t>Class 4 (class=D)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Decision Stump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Classifications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&lt;= 14778.0 : 0.9385258992990745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&gt; 14778.0 : -1.071505932873523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is missing : -0.13454312326250892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ab/>
        <w:t>Class 5 (class=E)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Decision Stump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Classifications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&lt;= 14778.0 : -1.1353661230524397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&gt; 14778.0 : 0.46326440198338076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is missing : -0.0372567009919521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ab/>
        <w:t>Class 6 (class=F)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Decision Stump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Classifications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&lt;= 17739.0 : 0.5211603824826644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&gt; 17739.0 : -1.051669389633786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is missing : -0.2274300044547681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ab/>
        <w:t>Class 7 (class=G)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Decision Stump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Classifications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7 &lt;= 1557.0 : 1.0395806385872426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7 &gt; 1557.0 : -1.0029312633087883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7 is missing : 0.42948400472574655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ab/>
        <w:t>Class 8 (class=H)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Decision Stump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Classifications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&lt;= 20201.5 : -1.050203604107894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&gt; 20201.5 : 0.4902030377022351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is missing : 0.11394880233130941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ab/>
        <w:t>Class 9 (class=I)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Decision Stump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Classifications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&lt;= 22001.5 : -1.002932226220599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&gt; 22001.5 : 1.0442117560630997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is missing : 0.5009630738197072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ab/>
        <w:t>Class 10 (class=J)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Decision Stump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Classifications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9 &lt;= 2860.0 : -0.258306884159659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9 &gt; 2860.0 : 0.6463660381797429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9 is missing : 0.010977726162322923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Iteration 6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ab/>
        <w:t>Class 1 (class=A)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Decision Stump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Classifications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3 &lt;= 2354.5 : -1.043887813195619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3 &gt; 2354.5 : 0.7891004309615104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3 is missing : 0.2904214395197712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ab/>
        <w:t>Class 2 (class=B)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Decision Stump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Classifications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6 &lt;= 837.0 : 1.0052900317646405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6 &gt; 837.0 : -1.001215078351106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6 is missing : 0.24106093340025647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ab/>
        <w:t>Class 3 (class=C)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Decision Stump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Classifications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0 &lt;= 2823.5 : -1.1600317206914046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0 &gt; 2823.5 : 0.4157956263214767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0 is missing : -0.07398908100946731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ab/>
        <w:t>Class 4 (class=D)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Decision Stump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Classifications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&lt;= 14778.0 : 0.5497214621942378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&gt; 14778.0 : -1.0357092554724712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is missing : -0.1913231563573995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ab/>
        <w:t>Class 5 (class=E)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Decision Stump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Classifications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8 &lt;= 3878.0 : 0.8273083249796014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lastRenderedPageBreak/>
        <w:t>f18 &gt; 3878.0 : -0.9549887693857291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8 is missing : -0.0012102121013289912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ab/>
        <w:t>Class 6 (class=F)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Decision Stump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Classifications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&lt;= 17739.0 : 0.2667268959872442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&gt; 17739.0 : -1.0203061023332392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is missing : -0.1364028702711705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ab/>
        <w:t>Class 7 (class=G)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Decision Stump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Classifications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7 &lt;= 1557.0 : 1.0188709245467313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7 &gt; 1557.0 : -1.0012136363360356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7 is missing : 0.4682724531381309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ab/>
        <w:t>Class 8 (class=H)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Decision Stump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Classifications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3 &lt;= 2328.5 : 0.3136727467494947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3 &gt; 2328.5 : -1.0733256840183003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3 is missing : -0.1256876827905767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ab/>
        <w:t>Class 9 (class=I)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Decision Stump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Classifications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&lt;= 22001.5 : -1.001213828919017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&gt; 22001.5 : 1.030761949701538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is missing : 0.5672011418613038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ab/>
        <w:t>Class 10 (class=J)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Decision Stump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Classifications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6 &lt;= 2545.5 : -0.5212367781388968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6 &gt; 2545.5 : 0.5271067222061983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6 is missing : 0.08354012112037612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Iteration 7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ab/>
        <w:t>Class 1 (class=A)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lastRenderedPageBreak/>
        <w:t>Decision Stump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Classifications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&lt;= 21090.0 : -1.0120766608645695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&gt; 21090.0 : 0.3681913976939015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is missing : -0.1729716070766584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ab/>
        <w:t>Class 2 (class=B)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Decision Stump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Classifications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6 &lt;= 837.0 : 1.002097070291458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6 &gt; 837.0 : -1.0005540239249262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6 is missing : 0.2644108569790469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ab/>
        <w:t>Class 3 (class=C)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Decision Stump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Classifications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3 &lt;= 2531.5 : -0.821876468497452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3 &gt; 2531.5 : 0.4133495372664372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3 is missing : -0.279468622781547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lastRenderedPageBreak/>
        <w:tab/>
        <w:t>Class 4 (class=D)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Decision Stump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Classifications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&lt;= 14778.0 : 0.6014170079164939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&gt; 14778.0 : -1.0105825875909482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is missing : 0.17077118685265305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ab/>
        <w:t>Class 5 (class=E)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Decision Stump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Classifications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2 &lt;= 2995.5 : 0.633032206934204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2 &gt; 2995.5 : -1.0139195365469746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2 is missing : 0.13520411504678828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ab/>
        <w:t>Class 6 (class=F)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Decision Stump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Classifications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&lt;= 16266.5 : -1.0306508116870718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&gt; 16266.5 : 0.5254549970541592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is missing : 0.04697533496989282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ab/>
        <w:t>Class 7 (class=G)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Decision Stump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Classifications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7 &lt;= 1557.0 : 1.0127640315974857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7 &gt; 1557.0 : -1.0005538280179138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7 is missing : 0.6813131239462473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ab/>
        <w:t>Class 8 (class=H)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Decision Stump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Classifications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6 &lt;= 2766.0 : -0.2998625880469406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6 &gt; 2766.0 : 0.9379258191821718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6 is missing : 0.08163155960791484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ab/>
        <w:t>Class 9 (class=I)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Decision Stump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Classifications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&lt;= 22001.5 : -1.000553865023659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lastRenderedPageBreak/>
        <w:t>f1 &gt; 22001.5 : 1.0337623366961413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is missing : 0.6516168867874551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ab/>
        <w:t>Class 10 (class=J)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Decision Stump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Classifications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5 &lt;= 2198.5 : 0.282929697236121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5 &gt; 2198.5 : -0.7020600192223773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5 is missing : 0.009555907042740291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Iteration 8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ab/>
        <w:t>Class 1 (class=A)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Decision Stump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Classifications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7 &lt;= 2349.5 : 0.40620685908201637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7 &gt; 2349.5 : -1.0248306553270923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7 is missing : -0.015465933754969262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ab/>
        <w:t>Class 2 (class=B)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Decision Stump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lastRenderedPageBreak/>
        <w:t>Classifications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6 &lt;= 837.0 : 1.0011800076932202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6 &gt; 837.0 : -1.0002781396024436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6 is missing : 0.43950018352567954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ab/>
        <w:t>Class 3 (class=C)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Decision Stump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Classifications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3 &lt;= 2162.5 : -0.4568714388512652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3 &gt; 2162.5 : 0.8795112148976281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3 is missing : 0.017392436722815683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ab/>
        <w:t>Class 4 (class=D)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Decision Stump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Classifications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6 &lt;= 2525.5 : -0.9956489923099516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6 &gt; 2525.5 : 0.5580142132187688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6 is missing : 0.1835912322303466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ab/>
        <w:t>Class 5 (class=E)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lastRenderedPageBreak/>
        <w:t>Decision Stump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Classifications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&lt;= 14778.0 : -1.0265604692616082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&gt; 14778.0 : 0.25699251100679316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is missing : -0.1312650007934466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ab/>
        <w:t>Class 6 (class=F)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Decision Stump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Classifications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&lt;= 17739.0 : 0.5780955022548127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&gt; 17739.0 : -1.0173955541354545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is missing : -0.1845586348775352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ab/>
        <w:t>Class 7 (class=G)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Decision Stump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Classifications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7 &lt;= 1557.0 : 1.008948760881749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7 &gt; 1557.0 : -1.0002781563900547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7 is missing : 0.8047534827554169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lastRenderedPageBreak/>
        <w:tab/>
        <w:t>Class 8 (class=H)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Decision Stump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Classifications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8 &lt;= 5894.5 : -0.276083511268722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8 &gt; 5894.5 : 0.9898701521764182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8 is missing : 0.11433168480674313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ab/>
        <w:t>Class 9 (class=I)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Decision Stump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Classifications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&lt;= 22001.5 : -1.0002781627490784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&gt; 22001.5 : 1.021123500981943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is missing : 0.7208924385044182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ab/>
        <w:t>Class 10 (class=J)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Decision Stump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Classifications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8 &lt;= 5888.5 : 0.13237052341560865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8 &gt; 5888.5 : -0.9308970684072672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8 is missing : -0.06942607089614902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Iteration 9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ab/>
        <w:t>Class 1 (class=A)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Decision Stump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Classifications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0 &lt;= 2186.5 : 0.6776352806178094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0 &gt; 2186.5 : -0.8079322023049721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0 is missing : 0.017708698500145573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ab/>
        <w:t>Class 2 (class=B)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Decision Stump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Classifications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6 &lt;= 837.0 : 1.0004393300720278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6 &gt; 837.0 : -1.000113996839612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6 is missing : 0.45197936218181156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ab/>
        <w:t>Class 3 (class=C)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Decision Stump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Classifications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lastRenderedPageBreak/>
        <w:t>f1 &lt;= 19297.0 : -1.2958552863026864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&gt; 19297.0 : 0.35104591905826077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is missing : 0.08258089601751184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ab/>
        <w:t>Class 4 (class=D)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Decision Stump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Classifications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&lt;= 14778.0 : 0.7851914362718989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&gt; 14778.0 : -1.0104460274317881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is missing : -0.05341315944581522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ab/>
        <w:t>Class 5 (class=E)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Decision Stump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Classifications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&lt;= 16266.5 : 0.7463493226397266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&gt; 16266.5 : -1.00757373900804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is missing : 0.11591090346554024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ab/>
        <w:t>Class 6 (class=F)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Decision Stump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lastRenderedPageBreak/>
        <w:t>Classifications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&lt;= 17739.0 : 0.3045205087016174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&gt; 17739.0 : -1.008306863449798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is missing : -0.08118516300966411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ab/>
        <w:t>Class 7 (class=G)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Decision Stump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Classifications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&lt;= 13062.0 : 1.0014776625277122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&gt; 13062.0 : -1.0001140232147872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is missing : 0.6317256873378118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ab/>
        <w:t>Class 8 (class=H)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Decision Stump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Classifications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8 &lt;= 5373.5 : 0.6910301438387118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8 &gt; 5373.5 : -0.8402156069143845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8 is missing : 0.07932916992219707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ab/>
        <w:t>Class 9 (class=I)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lastRenderedPageBreak/>
        <w:t>Decision Stump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Classifications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&lt;= 22001.5 : -1.0001140242308355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&gt; 22001.5 : 1.0159480484113186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is missing : 0.7707200067852721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ab/>
        <w:t>Class 10 (class=J)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Decision Stump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Classifications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8 &lt;= 5406.5 : -0.329943470933446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8 &gt; 5406.5 : 0.688387324647278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8 is missing : -0.08736947031633513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Iteration 10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ab/>
        <w:t>Class 1 (class=A)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Decision Stump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Classifications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&lt;= 21090.0 : -1.0049995506122686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&gt; 21090.0 : 0.7309840265152416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is missing : 0.2810051795966533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ab/>
        <w:t>Class 2 (class=B)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Decision Stump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Classifications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6 &lt;= 837.0 : 1.0002157301843737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6 &gt; 837.0 : -1.0000612794890484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6 is missing : 0.42225624580323834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ab/>
        <w:t>Class 3 (class=C)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Decision Stump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Classifications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6 &lt;= 1601.5 : 1.0904116444667016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6 &gt; 1601.5 : -0.47653149993171473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6 is missing : -0.22757379577494258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ab/>
        <w:t>Class 4 (class=D)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Decision Stump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Classifications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&lt;= 14778.0 : 0.7440941118232428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&gt; 14778.0 : -1.0056191935741108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lastRenderedPageBreak/>
        <w:t>f1 is missing : 0.17866315940359478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ab/>
        <w:t>Class 5 (class=E)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Decision Stump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Classifications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8 &lt;= 4117.0 : 0.6147976531134357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8 &gt; 4117.0 : -1.0042793097727611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8 is missing : 0.14146761162087393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ab/>
        <w:t>Class 6 (class=F)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Decision Stump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Classifications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&lt;= 16266.5 : -1.0064741976225147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&gt; 16266.5 : 0.39508987523299677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is missing : -3.2067720570268E-4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ab/>
        <w:t>Class 7 (class=G)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Decision Stump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Classifications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lastRenderedPageBreak/>
        <w:t>f1 &lt;= 13062.0 : 1.0012176725894675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&gt; 13062.0 : -1.0000612995292124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is missing : 0.7761033055799695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ab/>
        <w:t>Class 8 (class=H)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Decision Stump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Classifications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2 &lt;= 4668.5 : -0.43345415041206997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2 &gt; 4668.5 : 0.8227926970530265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2 is missing : 0.16372827261093315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ab/>
        <w:t>Class 9 (class=I)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Decision Stump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Classifications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&lt;= 22001.5 : -1.0000612997034575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&gt; 22001.5 : 1.0063052679017839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1 is missing : 0.7151384210948547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ab/>
        <w:t>Class 10 (class=J)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Decision Stump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lastRenderedPageBreak/>
        <w:t>Classifications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2 &lt;= 4668.5 : 0.28751863854631793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2 &gt; 4668.5 : -0.8204577797755027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f2 is missing : -0.030123969341558064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Number of performed iterations: 10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Time taken to build model: 1.24 seconds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=== Evaluation on test split ===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Time taken to test model on test split: 0.03 seconds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=== Summary ===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Correctly Classified Instances         737               98.2667 %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Incorrectly Classified Instances        13                1.7333 %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Kappa statistic                          0.9807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Mean absolute error                      0.0069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Root mean squared error                  0.0553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Relative absolute error                  3.858  %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Root relative squared error             18.4302 %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 xml:space="preserve">Total Number of Instances              750     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=== Detailed Accuracy By Class ===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 xml:space="preserve">                 TP Rate  FP Rate  Precision  Recall   F-Measure  MCC      ROC Area  PRC Area  Class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 xml:space="preserve">                 1.000    0.000    1.000      1.000    1.000      1.000    1.000     1.000     A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 xml:space="preserve">                 1.000    0.000    1.000      1.000    1.000      1.000    1.000     1.000     B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lastRenderedPageBreak/>
        <w:t xml:space="preserve">                 0.961    0.004    0.961      0.961    0.961      0.956    0.999     0.986     C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 xml:space="preserve">                 1.000    0.000    1.000      1.000    1.000      1.000    1.000     1.000     D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 xml:space="preserve">                 1.000    0.001    0.988      1.000    0.994      0.993    1.000     1.000     E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 xml:space="preserve">                 0.988    0.000    1.000      0.988    0.994      0.993    1.000     1.000     F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 xml:space="preserve">                 0.985    0.000    1.000      0.985    0.992      0.992    1.000     1.000     G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 xml:space="preserve">                 1.000    0.009    0.922      1.000    0.959      0.956    0.998     0.945     H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 xml:space="preserve">                 1.000    0.000    1.000      1.000    1.000      1.000    1.000     1.000     I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 xml:space="preserve">                 0.881    0.004    0.952      0.881    0.915      0.908    0.991     0.954     J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 xml:space="preserve">Weighted Avg.    0.983    0.002    0.983      0.983    0.983      0.981    0.999     0.989     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>=== Confusion Matrix ===</w:t>
      </w:r>
    </w:p>
    <w:p w:rsidR="000B4CF6" w:rsidRPr="000B4CF6" w:rsidRDefault="000B4CF6" w:rsidP="000B4CF6">
      <w:pPr>
        <w:rPr>
          <w:lang w:val="en-US"/>
        </w:rPr>
      </w:pP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 xml:space="preserve">  a  b  c  d  e  f  g  h  i  j   &lt;-- classified as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 xml:space="preserve"> 69  0  0  0  0  0  0  0  0  0 |  a = A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 xml:space="preserve">  0 77  0  0  0  0  0  0  0  0 |  b = B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 xml:space="preserve">  0  0 73  0  0  0  0  0  0  3 |  c = C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 xml:space="preserve">  0  0  0 75  0  0  0  0  0  0 |  d = D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 xml:space="preserve">  0  0  0  0 80  0  0  0  0  0 |  e = E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 xml:space="preserve">  0  0  0  0  0 85  0  1  0  0 |  f = F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 xml:space="preserve">  0  0  0  0  1  0 65  0  0  0 |  g = G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 xml:space="preserve">  0  0  0  0  0  0  0 71  0  0 |  h = H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 xml:space="preserve">  0  0  0  0  0  0  0  0 83  0 |  i = I</w:t>
      </w:r>
    </w:p>
    <w:p w:rsidR="000B4CF6" w:rsidRPr="000B4CF6" w:rsidRDefault="000B4CF6" w:rsidP="000B4CF6">
      <w:pPr>
        <w:rPr>
          <w:lang w:val="en-US"/>
        </w:rPr>
      </w:pPr>
      <w:r w:rsidRPr="000B4CF6">
        <w:rPr>
          <w:lang w:val="en-US"/>
        </w:rPr>
        <w:t xml:space="preserve">  0  0  3  0  0  0  0  5  0 59 |  j = J</w:t>
      </w:r>
    </w:p>
    <w:p w:rsidR="000B4CF6" w:rsidRDefault="004D7473" w:rsidP="009A3CE9">
      <w:pPr>
        <w:rPr>
          <w:lang w:val="en-US"/>
        </w:rPr>
      </w:pPr>
      <w:r>
        <w:rPr>
          <w:lang w:val="en-US"/>
        </w:rPr>
        <w:t>MCC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=== Run information ===</w:t>
      </w:r>
    </w:p>
    <w:p w:rsidR="004D7473" w:rsidRPr="004D7473" w:rsidRDefault="004D7473" w:rsidP="004D7473">
      <w:pPr>
        <w:rPr>
          <w:lang w:val="en-US"/>
        </w:rPr>
      </w:pP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Scheme:       weka.classifiers.meta.MultiClassClassifier -M 0 -R 2.0 -S 1 -W weka.classifiers.functions.Logistic -- -R 1.0E-8 -M -1 -num-decimal-places 4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Relation:     lbp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Instances:    2500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Attributes:   19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lastRenderedPageBreak/>
        <w:t xml:space="preserve">              f1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 xml:space="preserve">              f2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 xml:space="preserve">              f3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 xml:space="preserve">              f4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 xml:space="preserve">              f5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 xml:space="preserve">              f6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 xml:space="preserve">              f7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 xml:space="preserve">              f8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 xml:space="preserve">              f9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 xml:space="preserve">              f10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 xml:space="preserve">              f11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 xml:space="preserve">              f12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 xml:space="preserve">              f13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 xml:space="preserve">              f14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 xml:space="preserve">              f15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 xml:space="preserve">              f16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 xml:space="preserve">              f17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 xml:space="preserve">              f18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 xml:space="preserve">              class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Test mode:    split 70.0% train, remainder test</w:t>
      </w:r>
    </w:p>
    <w:p w:rsidR="004D7473" w:rsidRPr="004D7473" w:rsidRDefault="004D7473" w:rsidP="004D7473">
      <w:pPr>
        <w:rPr>
          <w:lang w:val="en-US"/>
        </w:rPr>
      </w:pP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=== Classifier model (full training set) ===</w:t>
      </w:r>
    </w:p>
    <w:p w:rsidR="004D7473" w:rsidRPr="004D7473" w:rsidRDefault="004D7473" w:rsidP="004D7473">
      <w:pPr>
        <w:rPr>
          <w:lang w:val="en-US"/>
        </w:rPr>
      </w:pP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MultiClassClassifier</w:t>
      </w:r>
    </w:p>
    <w:p w:rsidR="004D7473" w:rsidRPr="004D7473" w:rsidRDefault="004D7473" w:rsidP="004D7473">
      <w:pPr>
        <w:rPr>
          <w:lang w:val="en-US"/>
        </w:rPr>
      </w:pP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 xml:space="preserve">Classifier 1, using indicator values: Strings: 1 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Invert: false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Cols: 1</w:t>
      </w:r>
    </w:p>
    <w:p w:rsidR="004D7473" w:rsidRPr="004D7473" w:rsidRDefault="004D7473" w:rsidP="004D7473">
      <w:pPr>
        <w:rPr>
          <w:lang w:val="en-US"/>
        </w:rPr>
      </w:pP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Logistic Regression with ridge parameter of 1.0E-8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Coefficients...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lastRenderedPageBreak/>
        <w:t xml:space="preserve">               Class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Variable       neg_A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====================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           -0.0505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2            0.0728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3           -0.0654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4            0.0907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5           -0.2632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6           -0.0492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7            0.0778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8           -0.2392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9            0.0944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0           0.2949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1          -0.2729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2           0.1346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3          -0.0052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4          -0.1462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5           0.0325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6           0.0616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7           0.2997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8            0.047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Intercept    233.402</w:t>
      </w:r>
    </w:p>
    <w:p w:rsidR="004D7473" w:rsidRPr="004D7473" w:rsidRDefault="004D7473" w:rsidP="004D7473">
      <w:pPr>
        <w:rPr>
          <w:lang w:val="en-US"/>
        </w:rPr>
      </w:pPr>
    </w:p>
    <w:p w:rsidR="004D7473" w:rsidRPr="004D7473" w:rsidRDefault="004D7473" w:rsidP="004D7473">
      <w:pPr>
        <w:rPr>
          <w:lang w:val="en-US"/>
        </w:rPr>
      </w:pP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Odds Ratios...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 xml:space="preserve">               Class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Variable       neg_A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====================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            0.9507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2            1.0755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3            0.9367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lastRenderedPageBreak/>
        <w:t>f4            1.0949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5            0.7686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6             0.952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7            1.0809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8            0.7873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9             1.099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0            1.343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1           0.7612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2            1.144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3           0.9949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4            0.864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5            1.033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6           1.0636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7           1.3495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8           1.0481</w:t>
      </w:r>
    </w:p>
    <w:p w:rsidR="004D7473" w:rsidRPr="004D7473" w:rsidRDefault="004D7473" w:rsidP="004D7473">
      <w:pPr>
        <w:rPr>
          <w:lang w:val="en-US"/>
        </w:rPr>
      </w:pPr>
    </w:p>
    <w:p w:rsidR="004D7473" w:rsidRPr="004D7473" w:rsidRDefault="004D7473" w:rsidP="004D7473">
      <w:pPr>
        <w:rPr>
          <w:lang w:val="en-US"/>
        </w:rPr>
      </w:pP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 xml:space="preserve">Classifier 2, using indicator values: Strings: 2 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Invert: false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Cols: 2</w:t>
      </w:r>
    </w:p>
    <w:p w:rsidR="004D7473" w:rsidRPr="004D7473" w:rsidRDefault="004D7473" w:rsidP="004D7473">
      <w:pPr>
        <w:rPr>
          <w:lang w:val="en-US"/>
        </w:rPr>
      </w:pP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Logistic Regression with ridge parameter of 1.0E-8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Coefficients...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 xml:space="preserve">               Class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Variable       neg_B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====================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           -0.0008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2            0.0057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3           -0.0105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4            0.0222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5           -0.0137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lastRenderedPageBreak/>
        <w:t>f6            0.0052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7           -0.0004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8            0.0116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9            0.0019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0          -0.0003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1          -0.0045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2            0.012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3           0.0146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4          -0.0223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5          -0.0095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6          -0.0069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7          -0.0063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8           0.0001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Intercept    36.7382</w:t>
      </w:r>
    </w:p>
    <w:p w:rsidR="004D7473" w:rsidRPr="004D7473" w:rsidRDefault="004D7473" w:rsidP="004D7473">
      <w:pPr>
        <w:rPr>
          <w:lang w:val="en-US"/>
        </w:rPr>
      </w:pPr>
    </w:p>
    <w:p w:rsidR="004D7473" w:rsidRPr="004D7473" w:rsidRDefault="004D7473" w:rsidP="004D7473">
      <w:pPr>
        <w:rPr>
          <w:lang w:val="en-US"/>
        </w:rPr>
      </w:pP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Odds Ratios...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 xml:space="preserve">               Class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Variable       neg_B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====================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            0.9992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2            1.0057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3            0.9896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4            1.0225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5            0.9864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6            1.0052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7            0.9996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8            1.0116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9            1.0019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0           0.9997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1           0.9955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lastRenderedPageBreak/>
        <w:t>f12           1.0121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3           1.0147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4           0.9779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5           0.9905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6           0.9932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7           0.9937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8           1.0001</w:t>
      </w:r>
    </w:p>
    <w:p w:rsidR="004D7473" w:rsidRPr="004D7473" w:rsidRDefault="004D7473" w:rsidP="004D7473">
      <w:pPr>
        <w:rPr>
          <w:lang w:val="en-US"/>
        </w:rPr>
      </w:pPr>
    </w:p>
    <w:p w:rsidR="004D7473" w:rsidRPr="004D7473" w:rsidRDefault="004D7473" w:rsidP="004D7473">
      <w:pPr>
        <w:rPr>
          <w:lang w:val="en-US"/>
        </w:rPr>
      </w:pP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 xml:space="preserve">Classifier 3, using indicator values: Strings: 3 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Invert: false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Cols: 3</w:t>
      </w:r>
    </w:p>
    <w:p w:rsidR="004D7473" w:rsidRPr="004D7473" w:rsidRDefault="004D7473" w:rsidP="004D7473">
      <w:pPr>
        <w:rPr>
          <w:lang w:val="en-US"/>
        </w:rPr>
      </w:pP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Logistic Regression with ridge parameter of 1.0E-8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Coefficients...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 xml:space="preserve">               Class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Variable       neg_C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====================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             0.001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2           -0.0027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3           -0.0148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4            0.0085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5            0.0183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6           -0.0024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7            0.0014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8           -0.0129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9            0.0065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0          -0.0058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1           0.0111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2           0.0005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3          -0.0331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lastRenderedPageBreak/>
        <w:t>f14           0.0068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5          -0.0015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6           0.0047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7          -0.0255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8          -0.0005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Intercept     85.147</w:t>
      </w:r>
    </w:p>
    <w:p w:rsidR="004D7473" w:rsidRPr="004D7473" w:rsidRDefault="004D7473" w:rsidP="004D7473">
      <w:pPr>
        <w:rPr>
          <w:lang w:val="en-US"/>
        </w:rPr>
      </w:pPr>
    </w:p>
    <w:p w:rsidR="004D7473" w:rsidRPr="004D7473" w:rsidRDefault="004D7473" w:rsidP="004D7473">
      <w:pPr>
        <w:rPr>
          <w:lang w:val="en-US"/>
        </w:rPr>
      </w:pP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Odds Ratios...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 xml:space="preserve">               Class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Variable       neg_C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====================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             1.001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2            0.9973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3            0.9853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4            1.0086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5            1.0185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6            0.9976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7            1.0014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8            0.9872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9            1.0065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0           0.9943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1           1.0112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2           1.0005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3           0.9674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4           1.0068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5           0.9985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6           1.0047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7           0.9749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8           0.9995</w:t>
      </w:r>
    </w:p>
    <w:p w:rsidR="004D7473" w:rsidRPr="004D7473" w:rsidRDefault="004D7473" w:rsidP="004D7473">
      <w:pPr>
        <w:rPr>
          <w:lang w:val="en-US"/>
        </w:rPr>
      </w:pPr>
    </w:p>
    <w:p w:rsidR="004D7473" w:rsidRPr="004D7473" w:rsidRDefault="004D7473" w:rsidP="004D7473">
      <w:pPr>
        <w:rPr>
          <w:lang w:val="en-US"/>
        </w:rPr>
      </w:pP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 xml:space="preserve">Classifier 4, using indicator values: Strings: 4 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Invert: false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Cols: 4</w:t>
      </w:r>
    </w:p>
    <w:p w:rsidR="004D7473" w:rsidRPr="004D7473" w:rsidRDefault="004D7473" w:rsidP="004D7473">
      <w:pPr>
        <w:rPr>
          <w:lang w:val="en-US"/>
        </w:rPr>
      </w:pP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Logistic Regression with ridge parameter of 1.0E-8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Coefficients...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 xml:space="preserve">               Class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Variable       neg_D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====================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            0.0107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2            0.0138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3            0.1077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4           -0.1226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5            0.0452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6           -0.0903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7            0.1002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8            -0.023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9           -0.0517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0           0.0045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1          -0.0041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2          -0.0441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3           0.0431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4          -0.0175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5           0.0278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6          -0.2523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7           0.0144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8          -0.0374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Intercept   759.8058</w:t>
      </w:r>
    </w:p>
    <w:p w:rsidR="004D7473" w:rsidRPr="004D7473" w:rsidRDefault="004D7473" w:rsidP="004D7473">
      <w:pPr>
        <w:rPr>
          <w:lang w:val="en-US"/>
        </w:rPr>
      </w:pPr>
    </w:p>
    <w:p w:rsidR="004D7473" w:rsidRPr="004D7473" w:rsidRDefault="004D7473" w:rsidP="004D7473">
      <w:pPr>
        <w:rPr>
          <w:lang w:val="en-US"/>
        </w:rPr>
      </w:pP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lastRenderedPageBreak/>
        <w:t>Odds Ratios...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 xml:space="preserve">               Class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Variable       neg_D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====================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            1.0107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2            1.0139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3            1.1138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4            0.8846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5            1.0462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6            0.9136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7            1.1054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8            0.9772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9            0.9496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0           1.0045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1           0.9959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2           0.9569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3            1.044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4           0.9827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5           1.0282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6            0.777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7           1.0145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8           0.9633</w:t>
      </w:r>
    </w:p>
    <w:p w:rsidR="004D7473" w:rsidRPr="004D7473" w:rsidRDefault="004D7473" w:rsidP="004D7473">
      <w:pPr>
        <w:rPr>
          <w:lang w:val="en-US"/>
        </w:rPr>
      </w:pPr>
    </w:p>
    <w:p w:rsidR="004D7473" w:rsidRPr="004D7473" w:rsidRDefault="004D7473" w:rsidP="004D7473">
      <w:pPr>
        <w:rPr>
          <w:lang w:val="en-US"/>
        </w:rPr>
      </w:pP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 xml:space="preserve">Classifier 5, using indicator values: Strings: 5 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Invert: false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Cols: 5</w:t>
      </w:r>
    </w:p>
    <w:p w:rsidR="004D7473" w:rsidRPr="004D7473" w:rsidRDefault="004D7473" w:rsidP="004D7473">
      <w:pPr>
        <w:rPr>
          <w:lang w:val="en-US"/>
        </w:rPr>
      </w:pP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Logistic Regression with ridge parameter of 1.0E-8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Coefficients...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 xml:space="preserve">               Class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lastRenderedPageBreak/>
        <w:t>Variable       neg_E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====================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           -0.0503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2            0.1332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3            0.0688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4           -0.1879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5            0.4846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6            0.0583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7            0.1956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8           -0.4026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9            -0.058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0          -0.0819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1           0.2312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2          -0.0008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3           0.1626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4          -0.0588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5          -0.2308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6          -0.0003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7           0.2692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8           0.0586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Intercept  -547.7442</w:t>
      </w:r>
    </w:p>
    <w:p w:rsidR="004D7473" w:rsidRPr="004D7473" w:rsidRDefault="004D7473" w:rsidP="004D7473">
      <w:pPr>
        <w:rPr>
          <w:lang w:val="en-US"/>
        </w:rPr>
      </w:pPr>
    </w:p>
    <w:p w:rsidR="004D7473" w:rsidRPr="004D7473" w:rsidRDefault="004D7473" w:rsidP="004D7473">
      <w:pPr>
        <w:rPr>
          <w:lang w:val="en-US"/>
        </w:rPr>
      </w:pP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Odds Ratios...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 xml:space="preserve">               Class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Variable       neg_E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====================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            0.9509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2            1.1424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3            1.0713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4            0.8287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lastRenderedPageBreak/>
        <w:t>f5            1.6235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6              1.06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7             1.216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8            0.6686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9            0.9436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0           0.9214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1           1.2601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2           0.9992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3           1.1766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4           0.9429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5           0.7939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6           0.9997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7           1.3089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8           1.0603</w:t>
      </w:r>
    </w:p>
    <w:p w:rsidR="004D7473" w:rsidRPr="004D7473" w:rsidRDefault="004D7473" w:rsidP="004D7473">
      <w:pPr>
        <w:rPr>
          <w:lang w:val="en-US"/>
        </w:rPr>
      </w:pPr>
    </w:p>
    <w:p w:rsidR="004D7473" w:rsidRPr="004D7473" w:rsidRDefault="004D7473" w:rsidP="004D7473">
      <w:pPr>
        <w:rPr>
          <w:lang w:val="en-US"/>
        </w:rPr>
      </w:pP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 xml:space="preserve">Classifier 6, using indicator values: Strings: 6 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Invert: false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Cols: 6</w:t>
      </w:r>
    </w:p>
    <w:p w:rsidR="004D7473" w:rsidRPr="004D7473" w:rsidRDefault="004D7473" w:rsidP="004D7473">
      <w:pPr>
        <w:rPr>
          <w:lang w:val="en-US"/>
        </w:rPr>
      </w:pP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Logistic Regression with ridge parameter of 1.0E-8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Coefficients...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 xml:space="preserve">               Class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Variable       neg_F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====================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           -0.0001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2           -0.0058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3           -0.0033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4           -0.0155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5           -0.0036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6             0.006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lastRenderedPageBreak/>
        <w:t>f7            0.0135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8           -0.0117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9            -0.013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0           0.0111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1          -0.0034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2          -0.0117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3           0.0132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4          -0.0004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5           0.0053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6           0.0026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7          -0.0051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8           0.0032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Intercept     62.707</w:t>
      </w:r>
    </w:p>
    <w:p w:rsidR="004D7473" w:rsidRPr="004D7473" w:rsidRDefault="004D7473" w:rsidP="004D7473">
      <w:pPr>
        <w:rPr>
          <w:lang w:val="en-US"/>
        </w:rPr>
      </w:pPr>
    </w:p>
    <w:p w:rsidR="004D7473" w:rsidRPr="004D7473" w:rsidRDefault="004D7473" w:rsidP="004D7473">
      <w:pPr>
        <w:rPr>
          <w:lang w:val="en-US"/>
        </w:rPr>
      </w:pP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Odds Ratios...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 xml:space="preserve">               Class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Variable       neg_F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====================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            0.9999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2            0.9942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3            0.9967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4            0.9847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5            0.9964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6             1.006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7            1.0136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8            0.9884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9            0.9871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0           1.0112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1           0.9966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2           0.9884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lastRenderedPageBreak/>
        <w:t>f13           1.0132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4           0.9996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5           1.0053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6           1.0026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7           0.9949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8           1.0032</w:t>
      </w:r>
    </w:p>
    <w:p w:rsidR="004D7473" w:rsidRPr="004D7473" w:rsidRDefault="004D7473" w:rsidP="004D7473">
      <w:pPr>
        <w:rPr>
          <w:lang w:val="en-US"/>
        </w:rPr>
      </w:pPr>
    </w:p>
    <w:p w:rsidR="004D7473" w:rsidRPr="004D7473" w:rsidRDefault="004D7473" w:rsidP="004D7473">
      <w:pPr>
        <w:rPr>
          <w:lang w:val="en-US"/>
        </w:rPr>
      </w:pP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 xml:space="preserve">Classifier 7, using indicator values: Strings: 7 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Invert: false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Cols: 7</w:t>
      </w:r>
    </w:p>
    <w:p w:rsidR="004D7473" w:rsidRPr="004D7473" w:rsidRDefault="004D7473" w:rsidP="004D7473">
      <w:pPr>
        <w:rPr>
          <w:lang w:val="en-US"/>
        </w:rPr>
      </w:pP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Logistic Regression with ridge parameter of 1.0E-8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Coefficients...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 xml:space="preserve">               Class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Variable       neg_G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====================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            0.0027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2           -0.0078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3            0.0298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4            0.0051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5           -0.0005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6            0.0045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7           -0.0194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8            0.0092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9            0.0033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0          -0.0003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1          -0.0069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2          -0.0066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3          -0.0067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4           0.0059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lastRenderedPageBreak/>
        <w:t>f15            0.002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6           0.0271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7           -0.012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8          -0.0063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Intercept   -33.4473</w:t>
      </w:r>
    </w:p>
    <w:p w:rsidR="004D7473" w:rsidRPr="004D7473" w:rsidRDefault="004D7473" w:rsidP="004D7473">
      <w:pPr>
        <w:rPr>
          <w:lang w:val="en-US"/>
        </w:rPr>
      </w:pPr>
    </w:p>
    <w:p w:rsidR="004D7473" w:rsidRPr="004D7473" w:rsidRDefault="004D7473" w:rsidP="004D7473">
      <w:pPr>
        <w:rPr>
          <w:lang w:val="en-US"/>
        </w:rPr>
      </w:pP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Odds Ratios...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 xml:space="preserve">               Class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Variable       neg_G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====================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            1.0027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2            0.9922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3            1.0302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4            1.0051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5            0.9995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6            1.0045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7            0.9808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8            1.0092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9            1.0033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0           0.9997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1           0.9932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2           0.9934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3           0.9933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4           1.0059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5            1.002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6           1.0275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7           0.9881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8           0.9937</w:t>
      </w:r>
    </w:p>
    <w:p w:rsidR="004D7473" w:rsidRPr="004D7473" w:rsidRDefault="004D7473" w:rsidP="004D7473">
      <w:pPr>
        <w:rPr>
          <w:lang w:val="en-US"/>
        </w:rPr>
      </w:pPr>
    </w:p>
    <w:p w:rsidR="004D7473" w:rsidRPr="004D7473" w:rsidRDefault="004D7473" w:rsidP="004D7473">
      <w:pPr>
        <w:rPr>
          <w:lang w:val="en-US"/>
        </w:rPr>
      </w:pP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lastRenderedPageBreak/>
        <w:t xml:space="preserve">Classifier 8, using indicator values: Strings: 8 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Invert: false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Cols: 8</w:t>
      </w:r>
    </w:p>
    <w:p w:rsidR="004D7473" w:rsidRPr="004D7473" w:rsidRDefault="004D7473" w:rsidP="004D7473">
      <w:pPr>
        <w:rPr>
          <w:lang w:val="en-US"/>
        </w:rPr>
      </w:pP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Logistic Regression with ridge parameter of 1.0E-8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Coefficients...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 xml:space="preserve">               Class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Variable       neg_H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====================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           -0.0007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2            0.0013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3            0.0118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4            0.0099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5            0.0089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6           -0.0034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7            0.0115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8           -0.0239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9            0.0039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0           0.0014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1           0.0075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2          -0.0097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3           0.0078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4          -0.0054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5          -0.0079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6          -0.0118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7          -0.0075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8          -0.0041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Intercept    47.8665</w:t>
      </w:r>
    </w:p>
    <w:p w:rsidR="004D7473" w:rsidRPr="004D7473" w:rsidRDefault="004D7473" w:rsidP="004D7473">
      <w:pPr>
        <w:rPr>
          <w:lang w:val="en-US"/>
        </w:rPr>
      </w:pPr>
    </w:p>
    <w:p w:rsidR="004D7473" w:rsidRPr="004D7473" w:rsidRDefault="004D7473" w:rsidP="004D7473">
      <w:pPr>
        <w:rPr>
          <w:lang w:val="en-US"/>
        </w:rPr>
      </w:pP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Odds Ratios...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lastRenderedPageBreak/>
        <w:t xml:space="preserve">               Class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Variable       neg_H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====================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            0.9993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2            1.0013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3            1.0119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4              1.01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5            1.0089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6            0.9966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7            1.0116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8            0.9764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9            1.0039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0           1.0014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1           1.0076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2           0.9903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3           1.0079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4           0.9946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5           0.9921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6           0.9883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7           0.9925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8           0.9959</w:t>
      </w:r>
    </w:p>
    <w:p w:rsidR="004D7473" w:rsidRPr="004D7473" w:rsidRDefault="004D7473" w:rsidP="004D7473">
      <w:pPr>
        <w:rPr>
          <w:lang w:val="en-US"/>
        </w:rPr>
      </w:pPr>
    </w:p>
    <w:p w:rsidR="004D7473" w:rsidRPr="004D7473" w:rsidRDefault="004D7473" w:rsidP="004D7473">
      <w:pPr>
        <w:rPr>
          <w:lang w:val="en-US"/>
        </w:rPr>
      </w:pP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 xml:space="preserve">Classifier 9, using indicator values: Strings: 9 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Invert: false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Cols: 9</w:t>
      </w:r>
    </w:p>
    <w:p w:rsidR="004D7473" w:rsidRPr="004D7473" w:rsidRDefault="004D7473" w:rsidP="004D7473">
      <w:pPr>
        <w:rPr>
          <w:lang w:val="en-US"/>
        </w:rPr>
      </w:pP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Logistic Regression with ridge parameter of 1.0E-8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Coefficients...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 xml:space="preserve">               Class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Variable       neg_I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lastRenderedPageBreak/>
        <w:t>====================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           -0.0572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2            0.0864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3            0.0735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4            0.1002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5            0.1162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6            0.0193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7            0.1011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8           -0.0433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9            0.1803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0           -0.016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1           0.0863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2           0.0931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3            0.031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4            0.043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5           0.0637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6           0.0072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7          -0.0025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8           0.0327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Intercept  -1120.939</w:t>
      </w:r>
    </w:p>
    <w:p w:rsidR="004D7473" w:rsidRPr="004D7473" w:rsidRDefault="004D7473" w:rsidP="004D7473">
      <w:pPr>
        <w:rPr>
          <w:lang w:val="en-US"/>
        </w:rPr>
      </w:pPr>
    </w:p>
    <w:p w:rsidR="004D7473" w:rsidRPr="004D7473" w:rsidRDefault="004D7473" w:rsidP="004D7473">
      <w:pPr>
        <w:rPr>
          <w:lang w:val="en-US"/>
        </w:rPr>
      </w:pP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Odds Ratios...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 xml:space="preserve">               Class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Variable       neg_I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====================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            0.9444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2            1.0903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3            1.0762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4            1.1054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5            1.1232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lastRenderedPageBreak/>
        <w:t>f6            1.0195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7            1.1064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8            0.9576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9            1.1976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0           0.9842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1           1.0902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2           1.0975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3           1.0315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4           1.0439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5           1.0657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6           1.0072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7           0.9975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8           1.0332</w:t>
      </w:r>
    </w:p>
    <w:p w:rsidR="004D7473" w:rsidRPr="004D7473" w:rsidRDefault="004D7473" w:rsidP="004D7473">
      <w:pPr>
        <w:rPr>
          <w:lang w:val="en-US"/>
        </w:rPr>
      </w:pPr>
    </w:p>
    <w:p w:rsidR="004D7473" w:rsidRPr="004D7473" w:rsidRDefault="004D7473" w:rsidP="004D7473">
      <w:pPr>
        <w:rPr>
          <w:lang w:val="en-US"/>
        </w:rPr>
      </w:pP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 xml:space="preserve">Classifier 10, using indicator values: Strings: 10 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Invert: false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Cols: 10</w:t>
      </w:r>
    </w:p>
    <w:p w:rsidR="004D7473" w:rsidRPr="004D7473" w:rsidRDefault="004D7473" w:rsidP="004D7473">
      <w:pPr>
        <w:rPr>
          <w:lang w:val="en-US"/>
        </w:rPr>
      </w:pP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Logistic Regression with ridge parameter of 1.0E-8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Coefficients...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 xml:space="preserve">               Class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Variable       neg_J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====================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            0.0002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2           -0.0021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3           -0.0026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4            -0.002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5            0.0003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6            0.0041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7           -0.0162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lastRenderedPageBreak/>
        <w:t>f8            0.0076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9           -0.0103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0           0.0055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1           -0.002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2           0.0032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3          -0.0036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4            0.002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5            0.002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6          -0.0056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7           -0.001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8          -0.0009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Intercept    56.0919</w:t>
      </w:r>
    </w:p>
    <w:p w:rsidR="004D7473" w:rsidRPr="004D7473" w:rsidRDefault="004D7473" w:rsidP="004D7473">
      <w:pPr>
        <w:rPr>
          <w:lang w:val="en-US"/>
        </w:rPr>
      </w:pPr>
    </w:p>
    <w:p w:rsidR="004D7473" w:rsidRPr="004D7473" w:rsidRDefault="004D7473" w:rsidP="004D7473">
      <w:pPr>
        <w:rPr>
          <w:lang w:val="en-US"/>
        </w:rPr>
      </w:pP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Odds Ratios...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 xml:space="preserve">               Class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Variable       neg_J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====================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            1.0002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2            0.9979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3            0.9974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4             0.998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5            1.0003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6            1.0041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7             0.984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8            1.0076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9            0.9898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0           1.0055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1            0.998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2           1.0032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3           0.9964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lastRenderedPageBreak/>
        <w:t>f14            1.002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5            1.002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6           0.9944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7            0.999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f18           0.9991</w:t>
      </w:r>
    </w:p>
    <w:p w:rsidR="004D7473" w:rsidRPr="004D7473" w:rsidRDefault="004D7473" w:rsidP="004D7473">
      <w:pPr>
        <w:rPr>
          <w:lang w:val="en-US"/>
        </w:rPr>
      </w:pPr>
    </w:p>
    <w:p w:rsidR="004D7473" w:rsidRPr="004D7473" w:rsidRDefault="004D7473" w:rsidP="004D7473">
      <w:pPr>
        <w:rPr>
          <w:lang w:val="en-US"/>
        </w:rPr>
      </w:pPr>
    </w:p>
    <w:p w:rsidR="004D7473" w:rsidRPr="004D7473" w:rsidRDefault="004D7473" w:rsidP="004D7473">
      <w:pPr>
        <w:rPr>
          <w:lang w:val="en-US"/>
        </w:rPr>
      </w:pPr>
    </w:p>
    <w:p w:rsidR="004D7473" w:rsidRPr="004D7473" w:rsidRDefault="004D7473" w:rsidP="004D7473">
      <w:pPr>
        <w:rPr>
          <w:lang w:val="en-US"/>
        </w:rPr>
      </w:pP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Time taken to build model: 0.9 seconds</w:t>
      </w:r>
    </w:p>
    <w:p w:rsidR="004D7473" w:rsidRPr="004D7473" w:rsidRDefault="004D7473" w:rsidP="004D7473">
      <w:pPr>
        <w:rPr>
          <w:lang w:val="en-US"/>
        </w:rPr>
      </w:pP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=== Evaluation on test split ===</w:t>
      </w:r>
    </w:p>
    <w:p w:rsidR="004D7473" w:rsidRPr="004D7473" w:rsidRDefault="004D7473" w:rsidP="004D7473">
      <w:pPr>
        <w:rPr>
          <w:lang w:val="en-US"/>
        </w:rPr>
      </w:pP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Time taken to test model on test split: 0.1 seconds</w:t>
      </w:r>
    </w:p>
    <w:p w:rsidR="004D7473" w:rsidRPr="004D7473" w:rsidRDefault="004D7473" w:rsidP="004D7473">
      <w:pPr>
        <w:rPr>
          <w:lang w:val="en-US"/>
        </w:rPr>
      </w:pP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=== Summary ===</w:t>
      </w:r>
    </w:p>
    <w:p w:rsidR="004D7473" w:rsidRPr="004D7473" w:rsidRDefault="004D7473" w:rsidP="004D7473">
      <w:pPr>
        <w:rPr>
          <w:lang w:val="en-US"/>
        </w:rPr>
      </w:pP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Correctly Classified Instances         726               96.8    %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Incorrectly Classified Instances        24                3.2    %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Kappa statistic                          0.9644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Mean absolute error                      0.0162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Root mean squared error                  0.0761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Relative absolute error                  9.0171 %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Root relative squared error             25.3511 %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 xml:space="preserve">Total Number of Instances              750     </w:t>
      </w:r>
    </w:p>
    <w:p w:rsidR="004D7473" w:rsidRPr="004D7473" w:rsidRDefault="004D7473" w:rsidP="004D7473">
      <w:pPr>
        <w:rPr>
          <w:lang w:val="en-US"/>
        </w:rPr>
      </w:pP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=== Detailed Accuracy By Class ===</w:t>
      </w:r>
    </w:p>
    <w:p w:rsidR="004D7473" w:rsidRPr="004D7473" w:rsidRDefault="004D7473" w:rsidP="004D7473">
      <w:pPr>
        <w:rPr>
          <w:lang w:val="en-US"/>
        </w:rPr>
      </w:pP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 xml:space="preserve">                 TP Rate  FP Rate  Precision  Recall   F-Measure  MCC      ROC Area  PRC Area  Class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 xml:space="preserve">                 1.000    0.001    0.986      1.000    0.993      0.992    1.000     1.000     A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 xml:space="preserve">                 0.987    0.000    1.000      0.987    0.993      0.993    1.000     1.000     B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lastRenderedPageBreak/>
        <w:t xml:space="preserve">                 0.934    0.006    0.947      0.934    0.940      0.934    0.996     0.968     C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 xml:space="preserve">                 1.000    0.000    1.000      1.000    1.000      1.000    1.000     1.000     D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 xml:space="preserve">                 1.000    0.000    1.000      1.000    1.000      1.000    1.000     1.000     E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 xml:space="preserve">                 0.930    0.003    0.976      0.930    0.952      0.947    0.999     0.991     F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 xml:space="preserve">                 1.000    0.000    1.000      1.000    1.000      1.000    1.000     1.000     G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 xml:space="preserve">                 1.000    0.007    0.934      1.000    0.966      0.963    0.999     0.987     H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 xml:space="preserve">                 0.988    0.001    0.988      0.988    0.988      0.986    1.000     1.000     I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 xml:space="preserve">                 0.836    0.016    0.836      0.836    0.836      0.820    0.981     0.923     J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 xml:space="preserve">Weighted Avg.    0.968    0.003    0.968      0.968    0.968      0.965    0.998     0.988     </w:t>
      </w:r>
    </w:p>
    <w:p w:rsidR="004D7473" w:rsidRPr="004D7473" w:rsidRDefault="004D7473" w:rsidP="004D7473">
      <w:pPr>
        <w:rPr>
          <w:lang w:val="en-US"/>
        </w:rPr>
      </w:pP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>=== Confusion Matrix ===</w:t>
      </w:r>
    </w:p>
    <w:p w:rsidR="004D7473" w:rsidRPr="004D7473" w:rsidRDefault="004D7473" w:rsidP="004D7473">
      <w:pPr>
        <w:rPr>
          <w:lang w:val="en-US"/>
        </w:rPr>
      </w:pP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 xml:space="preserve">  a  b  c  d  e  f  g  h  i  j   &lt;-- classified as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 xml:space="preserve"> 69  0  0  0  0  0  0  0  0  0 |  a = A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 xml:space="preserve">  0 76  0  0  0  0  0  0  1  0 |  b = B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 xml:space="preserve">  0  0 71  0  0  0  0  0  0  5 |  c = C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 xml:space="preserve">  0  0  0 75  0  0  0  0  0  0 |  d = D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 xml:space="preserve">  0  0  0  0 80  0  0  0  0  0 |  e = E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 xml:space="preserve">  0  0  0  0  0 80  0  0  0  6 |  f = F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 xml:space="preserve">  0  0  0  0  0  0 66  0  0  0 |  g = G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 xml:space="preserve">  0  0  0  0  0  0  0 71  0  0 |  h = H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 xml:space="preserve">  1  0  0  0  0  0  0  0 82  0 |  i = I</w:t>
      </w:r>
    </w:p>
    <w:p w:rsidR="004D7473" w:rsidRPr="004D7473" w:rsidRDefault="004D7473" w:rsidP="004D7473">
      <w:pPr>
        <w:rPr>
          <w:lang w:val="en-US"/>
        </w:rPr>
      </w:pPr>
      <w:r w:rsidRPr="004D7473">
        <w:rPr>
          <w:lang w:val="en-US"/>
        </w:rPr>
        <w:t xml:space="preserve">  0  0  4  0  0  2  0  5  0 56 |  j = J</w:t>
      </w:r>
    </w:p>
    <w:p w:rsidR="004D7473" w:rsidRDefault="00C250CD" w:rsidP="009A3CE9">
      <w:pPr>
        <w:rPr>
          <w:lang w:val="en-US"/>
        </w:rPr>
      </w:pPr>
      <w:r>
        <w:rPr>
          <w:lang w:val="en-US"/>
        </w:rPr>
        <w:t>Decision Table</w:t>
      </w:r>
    </w:p>
    <w:p w:rsidR="00C250CD" w:rsidRPr="00C250CD" w:rsidRDefault="00C250CD" w:rsidP="00C250CD">
      <w:pPr>
        <w:rPr>
          <w:lang w:val="en-US"/>
        </w:rPr>
      </w:pPr>
      <w:r w:rsidRPr="00C250CD">
        <w:rPr>
          <w:lang w:val="en-US"/>
        </w:rPr>
        <w:t>=== Run information ===</w:t>
      </w:r>
    </w:p>
    <w:p w:rsidR="00C250CD" w:rsidRPr="00C250CD" w:rsidRDefault="00C250CD" w:rsidP="00C250CD">
      <w:pPr>
        <w:rPr>
          <w:lang w:val="en-US"/>
        </w:rPr>
      </w:pPr>
    </w:p>
    <w:p w:rsidR="00C250CD" w:rsidRPr="00C250CD" w:rsidRDefault="00C250CD" w:rsidP="00C250CD">
      <w:pPr>
        <w:rPr>
          <w:lang w:val="en-US"/>
        </w:rPr>
      </w:pPr>
      <w:r w:rsidRPr="00C250CD">
        <w:rPr>
          <w:lang w:val="en-US"/>
        </w:rPr>
        <w:t>Scheme:       weka.classifiers.rules.DecisionTable -X 1 -S "weka.attributeSelection.BestFirst -D 1 -N 5"</w:t>
      </w:r>
    </w:p>
    <w:p w:rsidR="00C250CD" w:rsidRPr="00C250CD" w:rsidRDefault="00C250CD" w:rsidP="00C250CD">
      <w:pPr>
        <w:rPr>
          <w:lang w:val="en-US"/>
        </w:rPr>
      </w:pPr>
      <w:r w:rsidRPr="00C250CD">
        <w:rPr>
          <w:lang w:val="en-US"/>
        </w:rPr>
        <w:t>Relation:     lbp</w:t>
      </w:r>
    </w:p>
    <w:p w:rsidR="00C250CD" w:rsidRPr="00C250CD" w:rsidRDefault="00C250CD" w:rsidP="00C250CD">
      <w:pPr>
        <w:rPr>
          <w:lang w:val="en-US"/>
        </w:rPr>
      </w:pPr>
      <w:r w:rsidRPr="00C250CD">
        <w:rPr>
          <w:lang w:val="en-US"/>
        </w:rPr>
        <w:t>Instances:    2500</w:t>
      </w:r>
    </w:p>
    <w:p w:rsidR="00C250CD" w:rsidRPr="00C250CD" w:rsidRDefault="00C250CD" w:rsidP="00C250CD">
      <w:pPr>
        <w:rPr>
          <w:lang w:val="en-US"/>
        </w:rPr>
      </w:pPr>
      <w:r w:rsidRPr="00C250CD">
        <w:rPr>
          <w:lang w:val="en-US"/>
        </w:rPr>
        <w:t>Attributes:   19</w:t>
      </w:r>
    </w:p>
    <w:p w:rsidR="00C250CD" w:rsidRPr="00C250CD" w:rsidRDefault="00C250CD" w:rsidP="00C250CD">
      <w:pPr>
        <w:rPr>
          <w:lang w:val="en-US"/>
        </w:rPr>
      </w:pPr>
      <w:r w:rsidRPr="00C250CD">
        <w:rPr>
          <w:lang w:val="en-US"/>
        </w:rPr>
        <w:t xml:space="preserve">              f1</w:t>
      </w:r>
    </w:p>
    <w:p w:rsidR="00C250CD" w:rsidRPr="00C250CD" w:rsidRDefault="00C250CD" w:rsidP="00C250CD">
      <w:pPr>
        <w:rPr>
          <w:lang w:val="en-US"/>
        </w:rPr>
      </w:pPr>
      <w:r w:rsidRPr="00C250CD">
        <w:rPr>
          <w:lang w:val="en-US"/>
        </w:rPr>
        <w:lastRenderedPageBreak/>
        <w:t xml:space="preserve">              f2</w:t>
      </w:r>
    </w:p>
    <w:p w:rsidR="00C250CD" w:rsidRPr="00C250CD" w:rsidRDefault="00C250CD" w:rsidP="00C250CD">
      <w:pPr>
        <w:rPr>
          <w:lang w:val="en-US"/>
        </w:rPr>
      </w:pPr>
      <w:r w:rsidRPr="00C250CD">
        <w:rPr>
          <w:lang w:val="en-US"/>
        </w:rPr>
        <w:t xml:space="preserve">              f3</w:t>
      </w:r>
    </w:p>
    <w:p w:rsidR="00C250CD" w:rsidRPr="00C250CD" w:rsidRDefault="00C250CD" w:rsidP="00C250CD">
      <w:pPr>
        <w:rPr>
          <w:lang w:val="en-US"/>
        </w:rPr>
      </w:pPr>
      <w:r w:rsidRPr="00C250CD">
        <w:rPr>
          <w:lang w:val="en-US"/>
        </w:rPr>
        <w:t xml:space="preserve">              f4</w:t>
      </w:r>
    </w:p>
    <w:p w:rsidR="00C250CD" w:rsidRPr="00C250CD" w:rsidRDefault="00C250CD" w:rsidP="00C250CD">
      <w:pPr>
        <w:rPr>
          <w:lang w:val="en-US"/>
        </w:rPr>
      </w:pPr>
      <w:r w:rsidRPr="00C250CD">
        <w:rPr>
          <w:lang w:val="en-US"/>
        </w:rPr>
        <w:t xml:space="preserve">              f5</w:t>
      </w:r>
    </w:p>
    <w:p w:rsidR="00C250CD" w:rsidRPr="00C250CD" w:rsidRDefault="00C250CD" w:rsidP="00C250CD">
      <w:pPr>
        <w:rPr>
          <w:lang w:val="en-US"/>
        </w:rPr>
      </w:pPr>
      <w:r w:rsidRPr="00C250CD">
        <w:rPr>
          <w:lang w:val="en-US"/>
        </w:rPr>
        <w:t xml:space="preserve">              f6</w:t>
      </w:r>
    </w:p>
    <w:p w:rsidR="00C250CD" w:rsidRPr="00C250CD" w:rsidRDefault="00C250CD" w:rsidP="00C250CD">
      <w:pPr>
        <w:rPr>
          <w:lang w:val="en-US"/>
        </w:rPr>
      </w:pPr>
      <w:r w:rsidRPr="00C250CD">
        <w:rPr>
          <w:lang w:val="en-US"/>
        </w:rPr>
        <w:t xml:space="preserve">              f7</w:t>
      </w:r>
    </w:p>
    <w:p w:rsidR="00C250CD" w:rsidRPr="00C250CD" w:rsidRDefault="00C250CD" w:rsidP="00C250CD">
      <w:pPr>
        <w:rPr>
          <w:lang w:val="en-US"/>
        </w:rPr>
      </w:pPr>
      <w:r w:rsidRPr="00C250CD">
        <w:rPr>
          <w:lang w:val="en-US"/>
        </w:rPr>
        <w:t xml:space="preserve">              f8</w:t>
      </w:r>
    </w:p>
    <w:p w:rsidR="00C250CD" w:rsidRPr="00C250CD" w:rsidRDefault="00C250CD" w:rsidP="00C250CD">
      <w:pPr>
        <w:rPr>
          <w:lang w:val="en-US"/>
        </w:rPr>
      </w:pPr>
      <w:r w:rsidRPr="00C250CD">
        <w:rPr>
          <w:lang w:val="en-US"/>
        </w:rPr>
        <w:t xml:space="preserve">              f9</w:t>
      </w:r>
    </w:p>
    <w:p w:rsidR="00C250CD" w:rsidRPr="00C250CD" w:rsidRDefault="00C250CD" w:rsidP="00C250CD">
      <w:pPr>
        <w:rPr>
          <w:lang w:val="en-US"/>
        </w:rPr>
      </w:pPr>
      <w:r w:rsidRPr="00C250CD">
        <w:rPr>
          <w:lang w:val="en-US"/>
        </w:rPr>
        <w:t xml:space="preserve">              f10</w:t>
      </w:r>
    </w:p>
    <w:p w:rsidR="00C250CD" w:rsidRPr="00C250CD" w:rsidRDefault="00C250CD" w:rsidP="00C250CD">
      <w:pPr>
        <w:rPr>
          <w:lang w:val="en-US"/>
        </w:rPr>
      </w:pPr>
      <w:r w:rsidRPr="00C250CD">
        <w:rPr>
          <w:lang w:val="en-US"/>
        </w:rPr>
        <w:t xml:space="preserve">              f11</w:t>
      </w:r>
    </w:p>
    <w:p w:rsidR="00C250CD" w:rsidRPr="00C250CD" w:rsidRDefault="00C250CD" w:rsidP="00C250CD">
      <w:pPr>
        <w:rPr>
          <w:lang w:val="en-US"/>
        </w:rPr>
      </w:pPr>
      <w:r w:rsidRPr="00C250CD">
        <w:rPr>
          <w:lang w:val="en-US"/>
        </w:rPr>
        <w:t xml:space="preserve">              f12</w:t>
      </w:r>
    </w:p>
    <w:p w:rsidR="00C250CD" w:rsidRPr="00C250CD" w:rsidRDefault="00C250CD" w:rsidP="00C250CD">
      <w:pPr>
        <w:rPr>
          <w:lang w:val="en-US"/>
        </w:rPr>
      </w:pPr>
      <w:r w:rsidRPr="00C250CD">
        <w:rPr>
          <w:lang w:val="en-US"/>
        </w:rPr>
        <w:t xml:space="preserve">              f13</w:t>
      </w:r>
    </w:p>
    <w:p w:rsidR="00C250CD" w:rsidRPr="00C250CD" w:rsidRDefault="00C250CD" w:rsidP="00C250CD">
      <w:pPr>
        <w:rPr>
          <w:lang w:val="en-US"/>
        </w:rPr>
      </w:pPr>
      <w:r w:rsidRPr="00C250CD">
        <w:rPr>
          <w:lang w:val="en-US"/>
        </w:rPr>
        <w:t xml:space="preserve">              f14</w:t>
      </w:r>
    </w:p>
    <w:p w:rsidR="00C250CD" w:rsidRPr="00C250CD" w:rsidRDefault="00C250CD" w:rsidP="00C250CD">
      <w:pPr>
        <w:rPr>
          <w:lang w:val="en-US"/>
        </w:rPr>
      </w:pPr>
      <w:r w:rsidRPr="00C250CD">
        <w:rPr>
          <w:lang w:val="en-US"/>
        </w:rPr>
        <w:t xml:space="preserve">              f15</w:t>
      </w:r>
    </w:p>
    <w:p w:rsidR="00C250CD" w:rsidRPr="00C250CD" w:rsidRDefault="00C250CD" w:rsidP="00C250CD">
      <w:pPr>
        <w:rPr>
          <w:lang w:val="en-US"/>
        </w:rPr>
      </w:pPr>
      <w:r w:rsidRPr="00C250CD">
        <w:rPr>
          <w:lang w:val="en-US"/>
        </w:rPr>
        <w:t xml:space="preserve">              f16</w:t>
      </w:r>
    </w:p>
    <w:p w:rsidR="00C250CD" w:rsidRPr="00C250CD" w:rsidRDefault="00C250CD" w:rsidP="00C250CD">
      <w:pPr>
        <w:rPr>
          <w:lang w:val="en-US"/>
        </w:rPr>
      </w:pPr>
      <w:r w:rsidRPr="00C250CD">
        <w:rPr>
          <w:lang w:val="en-US"/>
        </w:rPr>
        <w:t xml:space="preserve">              f17</w:t>
      </w:r>
    </w:p>
    <w:p w:rsidR="00C250CD" w:rsidRPr="00C250CD" w:rsidRDefault="00C250CD" w:rsidP="00C250CD">
      <w:pPr>
        <w:rPr>
          <w:lang w:val="en-US"/>
        </w:rPr>
      </w:pPr>
      <w:r w:rsidRPr="00C250CD">
        <w:rPr>
          <w:lang w:val="en-US"/>
        </w:rPr>
        <w:t xml:space="preserve">              f18</w:t>
      </w:r>
    </w:p>
    <w:p w:rsidR="00C250CD" w:rsidRPr="00C250CD" w:rsidRDefault="00C250CD" w:rsidP="00C250CD">
      <w:pPr>
        <w:rPr>
          <w:lang w:val="en-US"/>
        </w:rPr>
      </w:pPr>
      <w:r w:rsidRPr="00C250CD">
        <w:rPr>
          <w:lang w:val="en-US"/>
        </w:rPr>
        <w:t xml:space="preserve">              class</w:t>
      </w:r>
    </w:p>
    <w:p w:rsidR="00C250CD" w:rsidRPr="00C250CD" w:rsidRDefault="00C250CD" w:rsidP="00C250CD">
      <w:pPr>
        <w:rPr>
          <w:lang w:val="en-US"/>
        </w:rPr>
      </w:pPr>
      <w:r w:rsidRPr="00C250CD">
        <w:rPr>
          <w:lang w:val="en-US"/>
        </w:rPr>
        <w:t>Test mode:    split 70.0% train, remainder test</w:t>
      </w:r>
    </w:p>
    <w:p w:rsidR="00C250CD" w:rsidRPr="00C250CD" w:rsidRDefault="00C250CD" w:rsidP="00C250CD">
      <w:pPr>
        <w:rPr>
          <w:lang w:val="en-US"/>
        </w:rPr>
      </w:pPr>
    </w:p>
    <w:p w:rsidR="00C250CD" w:rsidRPr="00C250CD" w:rsidRDefault="00C250CD" w:rsidP="00C250CD">
      <w:pPr>
        <w:rPr>
          <w:lang w:val="en-US"/>
        </w:rPr>
      </w:pPr>
      <w:r w:rsidRPr="00C250CD">
        <w:rPr>
          <w:lang w:val="en-US"/>
        </w:rPr>
        <w:t>=== Classifier model (full training set) ===</w:t>
      </w:r>
    </w:p>
    <w:p w:rsidR="00C250CD" w:rsidRPr="00C250CD" w:rsidRDefault="00C250CD" w:rsidP="00C250CD">
      <w:pPr>
        <w:rPr>
          <w:lang w:val="en-US"/>
        </w:rPr>
      </w:pPr>
    </w:p>
    <w:p w:rsidR="00C250CD" w:rsidRPr="00C250CD" w:rsidRDefault="00C250CD" w:rsidP="00C250CD">
      <w:pPr>
        <w:rPr>
          <w:lang w:val="en-US"/>
        </w:rPr>
      </w:pPr>
      <w:r w:rsidRPr="00C250CD">
        <w:rPr>
          <w:lang w:val="en-US"/>
        </w:rPr>
        <w:t>Decision Table:</w:t>
      </w:r>
    </w:p>
    <w:p w:rsidR="00C250CD" w:rsidRPr="00C250CD" w:rsidRDefault="00C250CD" w:rsidP="00C250CD">
      <w:pPr>
        <w:rPr>
          <w:lang w:val="en-US"/>
        </w:rPr>
      </w:pPr>
    </w:p>
    <w:p w:rsidR="00C250CD" w:rsidRPr="00C250CD" w:rsidRDefault="00C250CD" w:rsidP="00C250CD">
      <w:pPr>
        <w:rPr>
          <w:lang w:val="en-US"/>
        </w:rPr>
      </w:pPr>
      <w:r w:rsidRPr="00C250CD">
        <w:rPr>
          <w:lang w:val="en-US"/>
        </w:rPr>
        <w:t>Number of training instances: 2500</w:t>
      </w:r>
    </w:p>
    <w:p w:rsidR="00C250CD" w:rsidRPr="00C250CD" w:rsidRDefault="00C250CD" w:rsidP="00C250CD">
      <w:pPr>
        <w:rPr>
          <w:lang w:val="en-US"/>
        </w:rPr>
      </w:pPr>
      <w:r w:rsidRPr="00C250CD">
        <w:rPr>
          <w:lang w:val="en-US"/>
        </w:rPr>
        <w:t>Number of Rules : 16</w:t>
      </w:r>
    </w:p>
    <w:p w:rsidR="00C250CD" w:rsidRPr="00C250CD" w:rsidRDefault="00C250CD" w:rsidP="00C250CD">
      <w:pPr>
        <w:rPr>
          <w:lang w:val="en-US"/>
        </w:rPr>
      </w:pPr>
      <w:r w:rsidRPr="00C250CD">
        <w:rPr>
          <w:lang w:val="en-US"/>
        </w:rPr>
        <w:t>Non matches covered by Majority class.</w:t>
      </w:r>
    </w:p>
    <w:p w:rsidR="00C250CD" w:rsidRPr="00C250CD" w:rsidRDefault="00C250CD" w:rsidP="00C250CD">
      <w:pPr>
        <w:rPr>
          <w:lang w:val="en-US"/>
        </w:rPr>
      </w:pPr>
      <w:r w:rsidRPr="00C250CD">
        <w:rPr>
          <w:lang w:val="en-US"/>
        </w:rPr>
        <w:tab/>
        <w:t>Best first.</w:t>
      </w:r>
    </w:p>
    <w:p w:rsidR="00C250CD" w:rsidRPr="00C250CD" w:rsidRDefault="00C250CD" w:rsidP="00C250CD">
      <w:pPr>
        <w:rPr>
          <w:lang w:val="en-US"/>
        </w:rPr>
      </w:pPr>
      <w:r w:rsidRPr="00C250CD">
        <w:rPr>
          <w:lang w:val="en-US"/>
        </w:rPr>
        <w:tab/>
        <w:t>Start set: no attributes</w:t>
      </w:r>
    </w:p>
    <w:p w:rsidR="00C250CD" w:rsidRPr="00C250CD" w:rsidRDefault="00C250CD" w:rsidP="00C250CD">
      <w:pPr>
        <w:rPr>
          <w:lang w:val="en-US"/>
        </w:rPr>
      </w:pPr>
      <w:r w:rsidRPr="00C250CD">
        <w:rPr>
          <w:lang w:val="en-US"/>
        </w:rPr>
        <w:tab/>
        <w:t>Search direction: forward</w:t>
      </w:r>
    </w:p>
    <w:p w:rsidR="00C250CD" w:rsidRPr="00C250CD" w:rsidRDefault="00C250CD" w:rsidP="00C250CD">
      <w:pPr>
        <w:rPr>
          <w:lang w:val="en-US"/>
        </w:rPr>
      </w:pPr>
      <w:r w:rsidRPr="00C250CD">
        <w:rPr>
          <w:lang w:val="en-US"/>
        </w:rPr>
        <w:tab/>
        <w:t>Stale search after 5 node expansions</w:t>
      </w:r>
    </w:p>
    <w:p w:rsidR="00C250CD" w:rsidRPr="00C250CD" w:rsidRDefault="00C250CD" w:rsidP="00C250CD">
      <w:pPr>
        <w:rPr>
          <w:lang w:val="en-US"/>
        </w:rPr>
      </w:pPr>
      <w:r w:rsidRPr="00C250CD">
        <w:rPr>
          <w:lang w:val="en-US"/>
        </w:rPr>
        <w:lastRenderedPageBreak/>
        <w:tab/>
        <w:t>Total number of subsets evaluated: 99</w:t>
      </w:r>
    </w:p>
    <w:p w:rsidR="00C250CD" w:rsidRPr="00C250CD" w:rsidRDefault="00C250CD" w:rsidP="00C250CD">
      <w:pPr>
        <w:rPr>
          <w:lang w:val="en-US"/>
        </w:rPr>
      </w:pPr>
      <w:r w:rsidRPr="00C250CD">
        <w:rPr>
          <w:lang w:val="en-US"/>
        </w:rPr>
        <w:tab/>
        <w:t xml:space="preserve">Merit of best subset found:   95.2  </w:t>
      </w:r>
    </w:p>
    <w:p w:rsidR="00C250CD" w:rsidRPr="00C250CD" w:rsidRDefault="00C250CD" w:rsidP="00C250CD">
      <w:pPr>
        <w:rPr>
          <w:lang w:val="en-US"/>
        </w:rPr>
      </w:pPr>
      <w:r w:rsidRPr="00C250CD">
        <w:rPr>
          <w:lang w:val="en-US"/>
        </w:rPr>
        <w:t xml:space="preserve">Evaluation (for feature selection): CV (leave one out) </w:t>
      </w:r>
    </w:p>
    <w:p w:rsidR="00C250CD" w:rsidRPr="00C250CD" w:rsidRDefault="00C250CD" w:rsidP="00C250CD">
      <w:pPr>
        <w:rPr>
          <w:lang w:val="en-US"/>
        </w:rPr>
      </w:pPr>
      <w:r w:rsidRPr="00C250CD">
        <w:rPr>
          <w:lang w:val="en-US"/>
        </w:rPr>
        <w:t>Feature set: 1,19</w:t>
      </w:r>
    </w:p>
    <w:p w:rsidR="00C250CD" w:rsidRPr="00C250CD" w:rsidRDefault="00C250CD" w:rsidP="00C250CD">
      <w:pPr>
        <w:rPr>
          <w:lang w:val="en-US"/>
        </w:rPr>
      </w:pPr>
    </w:p>
    <w:p w:rsidR="00C250CD" w:rsidRPr="00C250CD" w:rsidRDefault="00C250CD" w:rsidP="00C250CD">
      <w:pPr>
        <w:rPr>
          <w:lang w:val="en-US"/>
        </w:rPr>
      </w:pPr>
      <w:r w:rsidRPr="00C250CD">
        <w:rPr>
          <w:lang w:val="en-US"/>
        </w:rPr>
        <w:t>Time taken to build model: 1.1 seconds</w:t>
      </w:r>
    </w:p>
    <w:p w:rsidR="00C250CD" w:rsidRPr="00C250CD" w:rsidRDefault="00C250CD" w:rsidP="00C250CD">
      <w:pPr>
        <w:rPr>
          <w:lang w:val="en-US"/>
        </w:rPr>
      </w:pPr>
    </w:p>
    <w:p w:rsidR="00C250CD" w:rsidRPr="00C250CD" w:rsidRDefault="00C250CD" w:rsidP="00C250CD">
      <w:pPr>
        <w:rPr>
          <w:lang w:val="en-US"/>
        </w:rPr>
      </w:pPr>
      <w:r w:rsidRPr="00C250CD">
        <w:rPr>
          <w:lang w:val="en-US"/>
        </w:rPr>
        <w:t>=== Evaluation on test split ===</w:t>
      </w:r>
    </w:p>
    <w:p w:rsidR="00C250CD" w:rsidRPr="00C250CD" w:rsidRDefault="00C250CD" w:rsidP="00C250CD">
      <w:pPr>
        <w:rPr>
          <w:lang w:val="en-US"/>
        </w:rPr>
      </w:pPr>
    </w:p>
    <w:p w:rsidR="00C250CD" w:rsidRPr="00C250CD" w:rsidRDefault="00C250CD" w:rsidP="00C250CD">
      <w:pPr>
        <w:rPr>
          <w:lang w:val="en-US"/>
        </w:rPr>
      </w:pPr>
      <w:r w:rsidRPr="00C250CD">
        <w:rPr>
          <w:lang w:val="en-US"/>
        </w:rPr>
        <w:t>Time taken to test model on test split: 0.02 seconds</w:t>
      </w:r>
    </w:p>
    <w:p w:rsidR="00C250CD" w:rsidRPr="00C250CD" w:rsidRDefault="00C250CD" w:rsidP="00C250CD">
      <w:pPr>
        <w:rPr>
          <w:lang w:val="en-US"/>
        </w:rPr>
      </w:pPr>
    </w:p>
    <w:p w:rsidR="00C250CD" w:rsidRPr="00C250CD" w:rsidRDefault="00C250CD" w:rsidP="00C250CD">
      <w:pPr>
        <w:rPr>
          <w:lang w:val="en-US"/>
        </w:rPr>
      </w:pPr>
      <w:r w:rsidRPr="00C250CD">
        <w:rPr>
          <w:lang w:val="en-US"/>
        </w:rPr>
        <w:t>=== Summary ===</w:t>
      </w:r>
    </w:p>
    <w:p w:rsidR="00C250CD" w:rsidRPr="00C250CD" w:rsidRDefault="00C250CD" w:rsidP="00C250CD">
      <w:pPr>
        <w:rPr>
          <w:lang w:val="en-US"/>
        </w:rPr>
      </w:pPr>
    </w:p>
    <w:p w:rsidR="00C250CD" w:rsidRPr="00C250CD" w:rsidRDefault="00C250CD" w:rsidP="00C250CD">
      <w:pPr>
        <w:rPr>
          <w:lang w:val="en-US"/>
        </w:rPr>
      </w:pPr>
      <w:r w:rsidRPr="00C250CD">
        <w:rPr>
          <w:lang w:val="en-US"/>
        </w:rPr>
        <w:t>Correctly Classified Instances         708               94.4    %</w:t>
      </w:r>
    </w:p>
    <w:p w:rsidR="00C250CD" w:rsidRPr="00C250CD" w:rsidRDefault="00C250CD" w:rsidP="00C250CD">
      <w:pPr>
        <w:rPr>
          <w:lang w:val="en-US"/>
        </w:rPr>
      </w:pPr>
      <w:r w:rsidRPr="00C250CD">
        <w:rPr>
          <w:lang w:val="en-US"/>
        </w:rPr>
        <w:t>Incorrectly Classified Instances        42                5.6    %</w:t>
      </w:r>
    </w:p>
    <w:p w:rsidR="00C250CD" w:rsidRPr="00C250CD" w:rsidRDefault="00C250CD" w:rsidP="00C250CD">
      <w:pPr>
        <w:rPr>
          <w:lang w:val="en-US"/>
        </w:rPr>
      </w:pPr>
      <w:r w:rsidRPr="00C250CD">
        <w:rPr>
          <w:lang w:val="en-US"/>
        </w:rPr>
        <w:t>Kappa statistic                          0.9377</w:t>
      </w:r>
    </w:p>
    <w:p w:rsidR="00C250CD" w:rsidRPr="00C250CD" w:rsidRDefault="00C250CD" w:rsidP="00C250CD">
      <w:pPr>
        <w:rPr>
          <w:lang w:val="en-US"/>
        </w:rPr>
      </w:pPr>
      <w:r w:rsidRPr="00C250CD">
        <w:rPr>
          <w:lang w:val="en-US"/>
        </w:rPr>
        <w:t>Mean absolute error                      0.0503</w:t>
      </w:r>
    </w:p>
    <w:p w:rsidR="00C250CD" w:rsidRPr="00C250CD" w:rsidRDefault="00C250CD" w:rsidP="00C250CD">
      <w:pPr>
        <w:rPr>
          <w:lang w:val="en-US"/>
        </w:rPr>
      </w:pPr>
      <w:r w:rsidRPr="00C250CD">
        <w:rPr>
          <w:lang w:val="en-US"/>
        </w:rPr>
        <w:t>Root mean squared error                  0.1168</w:t>
      </w:r>
    </w:p>
    <w:p w:rsidR="00C250CD" w:rsidRPr="00C250CD" w:rsidRDefault="00C250CD" w:rsidP="00C250CD">
      <w:pPr>
        <w:rPr>
          <w:lang w:val="en-US"/>
        </w:rPr>
      </w:pPr>
      <w:r w:rsidRPr="00C250CD">
        <w:rPr>
          <w:lang w:val="en-US"/>
        </w:rPr>
        <w:t>Relative absolute error                 27.9341 %</w:t>
      </w:r>
    </w:p>
    <w:p w:rsidR="00C250CD" w:rsidRPr="00C250CD" w:rsidRDefault="00C250CD" w:rsidP="00C250CD">
      <w:pPr>
        <w:rPr>
          <w:lang w:val="en-US"/>
        </w:rPr>
      </w:pPr>
      <w:r w:rsidRPr="00C250CD">
        <w:rPr>
          <w:lang w:val="en-US"/>
        </w:rPr>
        <w:t>Root relative squared error             38.9178 %</w:t>
      </w:r>
    </w:p>
    <w:p w:rsidR="00C250CD" w:rsidRPr="00C250CD" w:rsidRDefault="00C250CD" w:rsidP="00C250CD">
      <w:pPr>
        <w:rPr>
          <w:lang w:val="en-US"/>
        </w:rPr>
      </w:pPr>
      <w:r w:rsidRPr="00C250CD">
        <w:rPr>
          <w:lang w:val="en-US"/>
        </w:rPr>
        <w:t xml:space="preserve">Total Number of Instances              750     </w:t>
      </w:r>
    </w:p>
    <w:p w:rsidR="00C250CD" w:rsidRPr="00C250CD" w:rsidRDefault="00C250CD" w:rsidP="00C250CD">
      <w:pPr>
        <w:rPr>
          <w:lang w:val="en-US"/>
        </w:rPr>
      </w:pPr>
    </w:p>
    <w:p w:rsidR="00C250CD" w:rsidRPr="00C250CD" w:rsidRDefault="00C250CD" w:rsidP="00C250CD">
      <w:pPr>
        <w:rPr>
          <w:lang w:val="en-US"/>
        </w:rPr>
      </w:pPr>
      <w:r w:rsidRPr="00C250CD">
        <w:rPr>
          <w:lang w:val="en-US"/>
        </w:rPr>
        <w:t>=== Detailed Accuracy By Class ===</w:t>
      </w:r>
    </w:p>
    <w:p w:rsidR="00C250CD" w:rsidRPr="00C250CD" w:rsidRDefault="00C250CD" w:rsidP="00C250CD">
      <w:pPr>
        <w:rPr>
          <w:lang w:val="en-US"/>
        </w:rPr>
      </w:pPr>
    </w:p>
    <w:p w:rsidR="00C250CD" w:rsidRPr="00C250CD" w:rsidRDefault="00C250CD" w:rsidP="00C250CD">
      <w:pPr>
        <w:rPr>
          <w:lang w:val="en-US"/>
        </w:rPr>
      </w:pPr>
      <w:r w:rsidRPr="00C250CD">
        <w:rPr>
          <w:lang w:val="en-US"/>
        </w:rPr>
        <w:t xml:space="preserve">                 TP Rate  FP Rate  Precision  Recall   F-Measure  MCC      ROC Area  PRC Area  Class</w:t>
      </w:r>
    </w:p>
    <w:p w:rsidR="00C250CD" w:rsidRPr="00C250CD" w:rsidRDefault="00C250CD" w:rsidP="00C250CD">
      <w:pPr>
        <w:rPr>
          <w:lang w:val="en-US"/>
        </w:rPr>
      </w:pPr>
      <w:r w:rsidRPr="00C250CD">
        <w:rPr>
          <w:lang w:val="en-US"/>
        </w:rPr>
        <w:t xml:space="preserve">                 0.986    0.006    0.944      0.986    0.965      0.961    0.999     0.991     A</w:t>
      </w:r>
    </w:p>
    <w:p w:rsidR="00C250CD" w:rsidRPr="00C250CD" w:rsidRDefault="00C250CD" w:rsidP="00C250CD">
      <w:pPr>
        <w:rPr>
          <w:lang w:val="en-US"/>
        </w:rPr>
      </w:pPr>
      <w:r w:rsidRPr="00C250CD">
        <w:rPr>
          <w:lang w:val="en-US"/>
        </w:rPr>
        <w:t xml:space="preserve">                 1.000    0.000    1.000      1.000    1.000      1.000    1.000     1.000     B</w:t>
      </w:r>
    </w:p>
    <w:p w:rsidR="00C250CD" w:rsidRPr="00C250CD" w:rsidRDefault="00C250CD" w:rsidP="00C250CD">
      <w:pPr>
        <w:rPr>
          <w:lang w:val="en-US"/>
        </w:rPr>
      </w:pPr>
      <w:r w:rsidRPr="00C250CD">
        <w:rPr>
          <w:lang w:val="en-US"/>
        </w:rPr>
        <w:t xml:space="preserve">                 0.868    0.015    0.868      0.868    0.868      0.854    0.990     0.858     C</w:t>
      </w:r>
    </w:p>
    <w:p w:rsidR="00C250CD" w:rsidRPr="00C250CD" w:rsidRDefault="00C250CD" w:rsidP="00C250CD">
      <w:pPr>
        <w:rPr>
          <w:lang w:val="en-US"/>
        </w:rPr>
      </w:pPr>
      <w:r w:rsidRPr="00C250CD">
        <w:rPr>
          <w:lang w:val="en-US"/>
        </w:rPr>
        <w:t xml:space="preserve">                 0.987    0.000    1.000      0.987    0.993      0.993    1.000     0.998     D</w:t>
      </w:r>
    </w:p>
    <w:p w:rsidR="00C250CD" w:rsidRPr="00C250CD" w:rsidRDefault="00C250CD" w:rsidP="00C250CD">
      <w:pPr>
        <w:rPr>
          <w:lang w:val="en-US"/>
        </w:rPr>
      </w:pPr>
      <w:r w:rsidRPr="00C250CD">
        <w:rPr>
          <w:lang w:val="en-US"/>
        </w:rPr>
        <w:t xml:space="preserve">                 1.000    0.000    1.000      1.000    1.000      1.000    1.000     1.000     E</w:t>
      </w:r>
    </w:p>
    <w:p w:rsidR="00C250CD" w:rsidRPr="00C250CD" w:rsidRDefault="00C250CD" w:rsidP="00C250CD">
      <w:pPr>
        <w:rPr>
          <w:lang w:val="en-US"/>
        </w:rPr>
      </w:pPr>
      <w:r w:rsidRPr="00C250CD">
        <w:rPr>
          <w:lang w:val="en-US"/>
        </w:rPr>
        <w:t xml:space="preserve">                 1.000    0.000    1.000      1.000    1.000      1.000    1.000     1.000     F</w:t>
      </w:r>
    </w:p>
    <w:p w:rsidR="00C250CD" w:rsidRPr="00C250CD" w:rsidRDefault="00C250CD" w:rsidP="00C250CD">
      <w:pPr>
        <w:rPr>
          <w:lang w:val="en-US"/>
        </w:rPr>
      </w:pPr>
      <w:r w:rsidRPr="00C250CD">
        <w:rPr>
          <w:lang w:val="en-US"/>
        </w:rPr>
        <w:lastRenderedPageBreak/>
        <w:t xml:space="preserve">                 1.000    0.015    0.868      1.000    0.930      0.925    1.000     1.000     G</w:t>
      </w:r>
    </w:p>
    <w:p w:rsidR="00C250CD" w:rsidRPr="00C250CD" w:rsidRDefault="00C250CD" w:rsidP="00C250CD">
      <w:pPr>
        <w:rPr>
          <w:lang w:val="en-US"/>
        </w:rPr>
      </w:pPr>
      <w:r w:rsidRPr="00C250CD">
        <w:rPr>
          <w:lang w:val="en-US"/>
        </w:rPr>
        <w:t xml:space="preserve">                 1.000    0.015    0.877      1.000    0.934      0.929    0.994     0.894     H</w:t>
      </w:r>
    </w:p>
    <w:p w:rsidR="00C250CD" w:rsidRPr="00C250CD" w:rsidRDefault="00C250CD" w:rsidP="00C250CD">
      <w:pPr>
        <w:rPr>
          <w:lang w:val="en-US"/>
        </w:rPr>
      </w:pPr>
      <w:r w:rsidRPr="00C250CD">
        <w:rPr>
          <w:lang w:val="en-US"/>
        </w:rPr>
        <w:t xml:space="preserve">                 0.952    0.000    1.000      0.952    0.975      0.973    1.000     0.996     I</w:t>
      </w:r>
    </w:p>
    <w:p w:rsidR="00C250CD" w:rsidRPr="00C250CD" w:rsidRDefault="00C250CD" w:rsidP="00C250CD">
      <w:pPr>
        <w:rPr>
          <w:lang w:val="en-US"/>
        </w:rPr>
      </w:pPr>
      <w:r w:rsidRPr="00C250CD">
        <w:rPr>
          <w:lang w:val="en-US"/>
        </w:rPr>
        <w:t xml:space="preserve">                 0.612    0.012    0.837      0.612    0.707      0.693    0.949     0.734     J</w:t>
      </w:r>
    </w:p>
    <w:p w:rsidR="00C250CD" w:rsidRPr="00C250CD" w:rsidRDefault="00C250CD" w:rsidP="00C250CD">
      <w:pPr>
        <w:rPr>
          <w:lang w:val="en-US"/>
        </w:rPr>
      </w:pPr>
      <w:r w:rsidRPr="00C250CD">
        <w:rPr>
          <w:lang w:val="en-US"/>
        </w:rPr>
        <w:t xml:space="preserve">Weighted Avg.    0.944    0.006    0.944      0.944    0.941      0.937    0.994     0.950     </w:t>
      </w:r>
    </w:p>
    <w:p w:rsidR="00C250CD" w:rsidRPr="00C250CD" w:rsidRDefault="00C250CD" w:rsidP="00C250CD">
      <w:pPr>
        <w:rPr>
          <w:lang w:val="en-US"/>
        </w:rPr>
      </w:pPr>
    </w:p>
    <w:p w:rsidR="00C250CD" w:rsidRPr="00C250CD" w:rsidRDefault="00C250CD" w:rsidP="00C250CD">
      <w:pPr>
        <w:rPr>
          <w:lang w:val="en-US"/>
        </w:rPr>
      </w:pPr>
      <w:r w:rsidRPr="00C250CD">
        <w:rPr>
          <w:lang w:val="en-US"/>
        </w:rPr>
        <w:t>=== Confusion Matrix ===</w:t>
      </w:r>
    </w:p>
    <w:p w:rsidR="00C250CD" w:rsidRPr="00C250CD" w:rsidRDefault="00C250CD" w:rsidP="00C250CD">
      <w:pPr>
        <w:rPr>
          <w:lang w:val="en-US"/>
        </w:rPr>
      </w:pPr>
    </w:p>
    <w:p w:rsidR="00C250CD" w:rsidRPr="00C250CD" w:rsidRDefault="00C250CD" w:rsidP="00C250CD">
      <w:pPr>
        <w:rPr>
          <w:lang w:val="en-US"/>
        </w:rPr>
      </w:pPr>
      <w:r w:rsidRPr="00C250CD">
        <w:rPr>
          <w:lang w:val="en-US"/>
        </w:rPr>
        <w:t xml:space="preserve">  a  b  c  d  e  f  g  h  i  j   &lt;-- classified as</w:t>
      </w:r>
    </w:p>
    <w:p w:rsidR="00C250CD" w:rsidRPr="00C250CD" w:rsidRDefault="00C250CD" w:rsidP="00C250CD">
      <w:pPr>
        <w:rPr>
          <w:lang w:val="en-US"/>
        </w:rPr>
      </w:pPr>
      <w:r w:rsidRPr="00C250CD">
        <w:rPr>
          <w:lang w:val="en-US"/>
        </w:rPr>
        <w:t xml:space="preserve"> 68  0  0  0  0  0  1  0  0  0 |  a = A</w:t>
      </w:r>
    </w:p>
    <w:p w:rsidR="00C250CD" w:rsidRPr="00C250CD" w:rsidRDefault="00C250CD" w:rsidP="00C250CD">
      <w:pPr>
        <w:rPr>
          <w:lang w:val="en-US"/>
        </w:rPr>
      </w:pPr>
      <w:r w:rsidRPr="00C250CD">
        <w:rPr>
          <w:lang w:val="en-US"/>
        </w:rPr>
        <w:t xml:space="preserve">  0 77  0  0  0  0  0  0  0  0 |  b = B</w:t>
      </w:r>
    </w:p>
    <w:p w:rsidR="00C250CD" w:rsidRPr="00C250CD" w:rsidRDefault="00C250CD" w:rsidP="00C250CD">
      <w:pPr>
        <w:rPr>
          <w:lang w:val="en-US"/>
        </w:rPr>
      </w:pPr>
      <w:r w:rsidRPr="00C250CD">
        <w:rPr>
          <w:lang w:val="en-US"/>
        </w:rPr>
        <w:t xml:space="preserve">  0  0 66  0  0  0  2  0  0  8 |  c = C</w:t>
      </w:r>
    </w:p>
    <w:p w:rsidR="00C250CD" w:rsidRPr="00C250CD" w:rsidRDefault="00C250CD" w:rsidP="00C250CD">
      <w:pPr>
        <w:rPr>
          <w:lang w:val="en-US"/>
        </w:rPr>
      </w:pPr>
      <w:r w:rsidRPr="00C250CD">
        <w:rPr>
          <w:lang w:val="en-US"/>
        </w:rPr>
        <w:t xml:space="preserve">  0  0  0 74  0  0  1  0  0  0 |  d = D</w:t>
      </w:r>
    </w:p>
    <w:p w:rsidR="00C250CD" w:rsidRPr="00C250CD" w:rsidRDefault="00C250CD" w:rsidP="00C250CD">
      <w:pPr>
        <w:rPr>
          <w:lang w:val="en-US"/>
        </w:rPr>
      </w:pPr>
      <w:r w:rsidRPr="00C250CD">
        <w:rPr>
          <w:lang w:val="en-US"/>
        </w:rPr>
        <w:t xml:space="preserve">  0  0  0  0 80  0  0  0  0  0 |  e = E</w:t>
      </w:r>
    </w:p>
    <w:p w:rsidR="00C250CD" w:rsidRPr="00C250CD" w:rsidRDefault="00C250CD" w:rsidP="00C250CD">
      <w:pPr>
        <w:rPr>
          <w:lang w:val="en-US"/>
        </w:rPr>
      </w:pPr>
      <w:r w:rsidRPr="00C250CD">
        <w:rPr>
          <w:lang w:val="en-US"/>
        </w:rPr>
        <w:t xml:space="preserve">  0  0  0  0  0 86  0  0  0  0 |  f = F</w:t>
      </w:r>
    </w:p>
    <w:p w:rsidR="00C250CD" w:rsidRPr="00C250CD" w:rsidRDefault="00C250CD" w:rsidP="00C250CD">
      <w:pPr>
        <w:rPr>
          <w:lang w:val="en-US"/>
        </w:rPr>
      </w:pPr>
      <w:r w:rsidRPr="00C250CD">
        <w:rPr>
          <w:lang w:val="en-US"/>
        </w:rPr>
        <w:t xml:space="preserve">  0  0  0  0  0  0 66  0  0  0 |  g = G</w:t>
      </w:r>
    </w:p>
    <w:p w:rsidR="00C250CD" w:rsidRPr="00C250CD" w:rsidRDefault="00C250CD" w:rsidP="00C250CD">
      <w:pPr>
        <w:rPr>
          <w:lang w:val="en-US"/>
        </w:rPr>
      </w:pPr>
      <w:r w:rsidRPr="00C250CD">
        <w:rPr>
          <w:lang w:val="en-US"/>
        </w:rPr>
        <w:t xml:space="preserve">  0  0  0  0  0  0  0 71  0  0 |  h = H</w:t>
      </w:r>
    </w:p>
    <w:p w:rsidR="00C250CD" w:rsidRPr="00C250CD" w:rsidRDefault="00C250CD" w:rsidP="00C250CD">
      <w:pPr>
        <w:rPr>
          <w:lang w:val="en-US"/>
        </w:rPr>
      </w:pPr>
      <w:r w:rsidRPr="00C250CD">
        <w:rPr>
          <w:lang w:val="en-US"/>
        </w:rPr>
        <w:t xml:space="preserve">  0  0  0  0  0  0  4  0 79  0 |  i = I</w:t>
      </w:r>
    </w:p>
    <w:p w:rsidR="00C250CD" w:rsidRPr="00C250CD" w:rsidRDefault="00C250CD" w:rsidP="00C250CD">
      <w:pPr>
        <w:rPr>
          <w:lang w:val="en-US"/>
        </w:rPr>
      </w:pPr>
      <w:r w:rsidRPr="00C250CD">
        <w:rPr>
          <w:lang w:val="en-US"/>
        </w:rPr>
        <w:t xml:space="preserve">  4  0 10  0  0  0  2 10  0 41 |  j = J</w:t>
      </w:r>
    </w:p>
    <w:p w:rsidR="00C250CD" w:rsidRDefault="00C250CD" w:rsidP="009A3CE9">
      <w:pPr>
        <w:rPr>
          <w:lang w:val="en-US"/>
        </w:rPr>
      </w:pPr>
    </w:p>
    <w:p w:rsidR="0047613B" w:rsidRDefault="0047613B" w:rsidP="009A3CE9">
      <w:pPr>
        <w:rPr>
          <w:lang w:val="en-US"/>
        </w:rPr>
      </w:pPr>
      <w:r>
        <w:rPr>
          <w:lang w:val="en-US"/>
        </w:rPr>
        <w:t>JRIp</w:t>
      </w:r>
    </w:p>
    <w:p w:rsidR="0047613B" w:rsidRPr="0047613B" w:rsidRDefault="0047613B" w:rsidP="0047613B">
      <w:pPr>
        <w:rPr>
          <w:lang w:val="en-US"/>
        </w:rPr>
      </w:pPr>
      <w:r w:rsidRPr="0047613B">
        <w:rPr>
          <w:lang w:val="en-US"/>
        </w:rPr>
        <w:t>=== Run information ===</w:t>
      </w:r>
    </w:p>
    <w:p w:rsidR="0047613B" w:rsidRPr="0047613B" w:rsidRDefault="0047613B" w:rsidP="0047613B">
      <w:pPr>
        <w:rPr>
          <w:lang w:val="en-US"/>
        </w:rPr>
      </w:pPr>
    </w:p>
    <w:p w:rsidR="0047613B" w:rsidRPr="0047613B" w:rsidRDefault="0047613B" w:rsidP="0047613B">
      <w:pPr>
        <w:rPr>
          <w:lang w:val="en-US"/>
        </w:rPr>
      </w:pPr>
      <w:r w:rsidRPr="0047613B">
        <w:rPr>
          <w:lang w:val="en-US"/>
        </w:rPr>
        <w:t>Scheme:       weka.classifiers.rules.JRip -F 3 -N 2.0 -O 2 -S 1</w:t>
      </w:r>
    </w:p>
    <w:p w:rsidR="0047613B" w:rsidRPr="0047613B" w:rsidRDefault="0047613B" w:rsidP="0047613B">
      <w:pPr>
        <w:rPr>
          <w:lang w:val="en-US"/>
        </w:rPr>
      </w:pPr>
      <w:r w:rsidRPr="0047613B">
        <w:rPr>
          <w:lang w:val="en-US"/>
        </w:rPr>
        <w:t>Relation:     lbp</w:t>
      </w:r>
    </w:p>
    <w:p w:rsidR="0047613B" w:rsidRPr="0047613B" w:rsidRDefault="0047613B" w:rsidP="0047613B">
      <w:pPr>
        <w:rPr>
          <w:lang w:val="en-US"/>
        </w:rPr>
      </w:pPr>
      <w:r w:rsidRPr="0047613B">
        <w:rPr>
          <w:lang w:val="en-US"/>
        </w:rPr>
        <w:t>Instances:    2500</w:t>
      </w:r>
    </w:p>
    <w:p w:rsidR="0047613B" w:rsidRPr="0047613B" w:rsidRDefault="0047613B" w:rsidP="0047613B">
      <w:pPr>
        <w:rPr>
          <w:lang w:val="en-US"/>
        </w:rPr>
      </w:pPr>
      <w:r w:rsidRPr="0047613B">
        <w:rPr>
          <w:lang w:val="en-US"/>
        </w:rPr>
        <w:t>Attributes:   19</w:t>
      </w:r>
    </w:p>
    <w:p w:rsidR="0047613B" w:rsidRPr="0047613B" w:rsidRDefault="0047613B" w:rsidP="0047613B">
      <w:pPr>
        <w:rPr>
          <w:lang w:val="en-US"/>
        </w:rPr>
      </w:pPr>
      <w:r w:rsidRPr="0047613B">
        <w:rPr>
          <w:lang w:val="en-US"/>
        </w:rPr>
        <w:t xml:space="preserve">              f1</w:t>
      </w:r>
    </w:p>
    <w:p w:rsidR="0047613B" w:rsidRPr="0047613B" w:rsidRDefault="0047613B" w:rsidP="0047613B">
      <w:pPr>
        <w:rPr>
          <w:lang w:val="en-US"/>
        </w:rPr>
      </w:pPr>
      <w:r w:rsidRPr="0047613B">
        <w:rPr>
          <w:lang w:val="en-US"/>
        </w:rPr>
        <w:t xml:space="preserve">              f2</w:t>
      </w:r>
    </w:p>
    <w:p w:rsidR="0047613B" w:rsidRPr="0047613B" w:rsidRDefault="0047613B" w:rsidP="0047613B">
      <w:pPr>
        <w:rPr>
          <w:lang w:val="en-US"/>
        </w:rPr>
      </w:pPr>
      <w:r w:rsidRPr="0047613B">
        <w:rPr>
          <w:lang w:val="en-US"/>
        </w:rPr>
        <w:t xml:space="preserve">              f3</w:t>
      </w:r>
    </w:p>
    <w:p w:rsidR="0047613B" w:rsidRPr="0047613B" w:rsidRDefault="0047613B" w:rsidP="0047613B">
      <w:pPr>
        <w:rPr>
          <w:lang w:val="en-US"/>
        </w:rPr>
      </w:pPr>
      <w:r w:rsidRPr="0047613B">
        <w:rPr>
          <w:lang w:val="en-US"/>
        </w:rPr>
        <w:t xml:space="preserve">              f4</w:t>
      </w:r>
    </w:p>
    <w:p w:rsidR="0047613B" w:rsidRPr="0047613B" w:rsidRDefault="0047613B" w:rsidP="0047613B">
      <w:pPr>
        <w:rPr>
          <w:lang w:val="en-US"/>
        </w:rPr>
      </w:pPr>
      <w:r w:rsidRPr="0047613B">
        <w:rPr>
          <w:lang w:val="en-US"/>
        </w:rPr>
        <w:lastRenderedPageBreak/>
        <w:t xml:space="preserve">              f5</w:t>
      </w:r>
    </w:p>
    <w:p w:rsidR="0047613B" w:rsidRPr="0047613B" w:rsidRDefault="0047613B" w:rsidP="0047613B">
      <w:pPr>
        <w:rPr>
          <w:lang w:val="en-US"/>
        </w:rPr>
      </w:pPr>
      <w:r w:rsidRPr="0047613B">
        <w:rPr>
          <w:lang w:val="en-US"/>
        </w:rPr>
        <w:t xml:space="preserve">              f6</w:t>
      </w:r>
    </w:p>
    <w:p w:rsidR="0047613B" w:rsidRPr="0047613B" w:rsidRDefault="0047613B" w:rsidP="0047613B">
      <w:pPr>
        <w:rPr>
          <w:lang w:val="en-US"/>
        </w:rPr>
      </w:pPr>
      <w:r w:rsidRPr="0047613B">
        <w:rPr>
          <w:lang w:val="en-US"/>
        </w:rPr>
        <w:t xml:space="preserve">              f7</w:t>
      </w:r>
    </w:p>
    <w:p w:rsidR="0047613B" w:rsidRPr="0047613B" w:rsidRDefault="0047613B" w:rsidP="0047613B">
      <w:pPr>
        <w:rPr>
          <w:lang w:val="en-US"/>
        </w:rPr>
      </w:pPr>
      <w:r w:rsidRPr="0047613B">
        <w:rPr>
          <w:lang w:val="en-US"/>
        </w:rPr>
        <w:t xml:space="preserve">              f8</w:t>
      </w:r>
    </w:p>
    <w:p w:rsidR="0047613B" w:rsidRPr="0047613B" w:rsidRDefault="0047613B" w:rsidP="0047613B">
      <w:pPr>
        <w:rPr>
          <w:lang w:val="en-US"/>
        </w:rPr>
      </w:pPr>
      <w:r w:rsidRPr="0047613B">
        <w:rPr>
          <w:lang w:val="en-US"/>
        </w:rPr>
        <w:t xml:space="preserve">              f9</w:t>
      </w:r>
    </w:p>
    <w:p w:rsidR="0047613B" w:rsidRPr="0047613B" w:rsidRDefault="0047613B" w:rsidP="0047613B">
      <w:pPr>
        <w:rPr>
          <w:lang w:val="en-US"/>
        </w:rPr>
      </w:pPr>
      <w:r w:rsidRPr="0047613B">
        <w:rPr>
          <w:lang w:val="en-US"/>
        </w:rPr>
        <w:t xml:space="preserve">              f10</w:t>
      </w:r>
    </w:p>
    <w:p w:rsidR="0047613B" w:rsidRPr="0047613B" w:rsidRDefault="0047613B" w:rsidP="0047613B">
      <w:pPr>
        <w:rPr>
          <w:lang w:val="en-US"/>
        </w:rPr>
      </w:pPr>
      <w:r w:rsidRPr="0047613B">
        <w:rPr>
          <w:lang w:val="en-US"/>
        </w:rPr>
        <w:t xml:space="preserve">              f11</w:t>
      </w:r>
    </w:p>
    <w:p w:rsidR="0047613B" w:rsidRPr="0047613B" w:rsidRDefault="0047613B" w:rsidP="0047613B">
      <w:pPr>
        <w:rPr>
          <w:lang w:val="en-US"/>
        </w:rPr>
      </w:pPr>
      <w:r w:rsidRPr="0047613B">
        <w:rPr>
          <w:lang w:val="en-US"/>
        </w:rPr>
        <w:t xml:space="preserve">              f12</w:t>
      </w:r>
    </w:p>
    <w:p w:rsidR="0047613B" w:rsidRPr="0047613B" w:rsidRDefault="0047613B" w:rsidP="0047613B">
      <w:pPr>
        <w:rPr>
          <w:lang w:val="en-US"/>
        </w:rPr>
      </w:pPr>
      <w:r w:rsidRPr="0047613B">
        <w:rPr>
          <w:lang w:val="en-US"/>
        </w:rPr>
        <w:t xml:space="preserve">              f13</w:t>
      </w:r>
    </w:p>
    <w:p w:rsidR="0047613B" w:rsidRPr="0047613B" w:rsidRDefault="0047613B" w:rsidP="0047613B">
      <w:pPr>
        <w:rPr>
          <w:lang w:val="en-US"/>
        </w:rPr>
      </w:pPr>
      <w:r w:rsidRPr="0047613B">
        <w:rPr>
          <w:lang w:val="en-US"/>
        </w:rPr>
        <w:t xml:space="preserve">              f14</w:t>
      </w:r>
    </w:p>
    <w:p w:rsidR="0047613B" w:rsidRPr="0047613B" w:rsidRDefault="0047613B" w:rsidP="0047613B">
      <w:pPr>
        <w:rPr>
          <w:lang w:val="en-US"/>
        </w:rPr>
      </w:pPr>
      <w:r w:rsidRPr="0047613B">
        <w:rPr>
          <w:lang w:val="en-US"/>
        </w:rPr>
        <w:t xml:space="preserve">              f15</w:t>
      </w:r>
    </w:p>
    <w:p w:rsidR="0047613B" w:rsidRPr="0047613B" w:rsidRDefault="0047613B" w:rsidP="0047613B">
      <w:pPr>
        <w:rPr>
          <w:lang w:val="en-US"/>
        </w:rPr>
      </w:pPr>
      <w:r w:rsidRPr="0047613B">
        <w:rPr>
          <w:lang w:val="en-US"/>
        </w:rPr>
        <w:t xml:space="preserve">              f16</w:t>
      </w:r>
    </w:p>
    <w:p w:rsidR="0047613B" w:rsidRPr="0047613B" w:rsidRDefault="0047613B" w:rsidP="0047613B">
      <w:pPr>
        <w:rPr>
          <w:lang w:val="en-US"/>
        </w:rPr>
      </w:pPr>
      <w:r w:rsidRPr="0047613B">
        <w:rPr>
          <w:lang w:val="en-US"/>
        </w:rPr>
        <w:t xml:space="preserve">              f17</w:t>
      </w:r>
    </w:p>
    <w:p w:rsidR="0047613B" w:rsidRPr="0047613B" w:rsidRDefault="0047613B" w:rsidP="0047613B">
      <w:pPr>
        <w:rPr>
          <w:lang w:val="en-US"/>
        </w:rPr>
      </w:pPr>
      <w:r w:rsidRPr="0047613B">
        <w:rPr>
          <w:lang w:val="en-US"/>
        </w:rPr>
        <w:t xml:space="preserve">              f18</w:t>
      </w:r>
    </w:p>
    <w:p w:rsidR="0047613B" w:rsidRPr="0047613B" w:rsidRDefault="0047613B" w:rsidP="0047613B">
      <w:pPr>
        <w:rPr>
          <w:lang w:val="en-US"/>
        </w:rPr>
      </w:pPr>
      <w:r w:rsidRPr="0047613B">
        <w:rPr>
          <w:lang w:val="en-US"/>
        </w:rPr>
        <w:t xml:space="preserve">              class</w:t>
      </w:r>
    </w:p>
    <w:p w:rsidR="0047613B" w:rsidRPr="0047613B" w:rsidRDefault="0047613B" w:rsidP="0047613B">
      <w:pPr>
        <w:rPr>
          <w:lang w:val="en-US"/>
        </w:rPr>
      </w:pPr>
      <w:r w:rsidRPr="0047613B">
        <w:rPr>
          <w:lang w:val="en-US"/>
        </w:rPr>
        <w:t>Test mode:    split 70.0% train, remainder test</w:t>
      </w:r>
    </w:p>
    <w:p w:rsidR="0047613B" w:rsidRPr="0047613B" w:rsidRDefault="0047613B" w:rsidP="0047613B">
      <w:pPr>
        <w:rPr>
          <w:lang w:val="en-US"/>
        </w:rPr>
      </w:pPr>
    </w:p>
    <w:p w:rsidR="0047613B" w:rsidRPr="0047613B" w:rsidRDefault="0047613B" w:rsidP="0047613B">
      <w:pPr>
        <w:rPr>
          <w:lang w:val="en-US"/>
        </w:rPr>
      </w:pPr>
      <w:r w:rsidRPr="0047613B">
        <w:rPr>
          <w:lang w:val="en-US"/>
        </w:rPr>
        <w:t>=== Classifier model (full training set) ===</w:t>
      </w:r>
    </w:p>
    <w:p w:rsidR="0047613B" w:rsidRPr="0047613B" w:rsidRDefault="0047613B" w:rsidP="0047613B">
      <w:pPr>
        <w:rPr>
          <w:lang w:val="en-US"/>
        </w:rPr>
      </w:pPr>
    </w:p>
    <w:p w:rsidR="0047613B" w:rsidRPr="0047613B" w:rsidRDefault="0047613B" w:rsidP="0047613B">
      <w:pPr>
        <w:rPr>
          <w:lang w:val="en-US"/>
        </w:rPr>
      </w:pPr>
      <w:r w:rsidRPr="0047613B">
        <w:rPr>
          <w:lang w:val="en-US"/>
        </w:rPr>
        <w:t>JRIP rules:</w:t>
      </w:r>
    </w:p>
    <w:p w:rsidR="0047613B" w:rsidRPr="0047613B" w:rsidRDefault="0047613B" w:rsidP="0047613B">
      <w:pPr>
        <w:rPr>
          <w:lang w:val="en-US"/>
        </w:rPr>
      </w:pPr>
      <w:r w:rsidRPr="0047613B">
        <w:rPr>
          <w:lang w:val="en-US"/>
        </w:rPr>
        <w:t>===========</w:t>
      </w:r>
    </w:p>
    <w:p w:rsidR="0047613B" w:rsidRPr="0047613B" w:rsidRDefault="0047613B" w:rsidP="0047613B">
      <w:pPr>
        <w:rPr>
          <w:lang w:val="en-US"/>
        </w:rPr>
      </w:pPr>
    </w:p>
    <w:p w:rsidR="0047613B" w:rsidRPr="0047613B" w:rsidRDefault="0047613B" w:rsidP="0047613B">
      <w:pPr>
        <w:rPr>
          <w:lang w:val="en-US"/>
        </w:rPr>
      </w:pPr>
      <w:r w:rsidRPr="0047613B">
        <w:rPr>
          <w:lang w:val="en-US"/>
        </w:rPr>
        <w:t>(f1 &lt;= 15831) and (f1 &gt;= 15001) =&gt; class=E (250.0/0.0)</w:t>
      </w:r>
    </w:p>
    <w:p w:rsidR="0047613B" w:rsidRPr="0047613B" w:rsidRDefault="0047613B" w:rsidP="0047613B">
      <w:pPr>
        <w:rPr>
          <w:lang w:val="en-US"/>
        </w:rPr>
      </w:pPr>
      <w:r w:rsidRPr="0047613B">
        <w:rPr>
          <w:lang w:val="en-US"/>
        </w:rPr>
        <w:t>(f1 &gt;= 20212) and (f1 &lt;= 20999) and (f4 &lt;= 2518) and (f17 &lt;= 2601) =&gt; class=H (107.0/2.0)</w:t>
      </w:r>
    </w:p>
    <w:p w:rsidR="0047613B" w:rsidRPr="0047613B" w:rsidRDefault="0047613B" w:rsidP="0047613B">
      <w:pPr>
        <w:rPr>
          <w:lang w:val="en-US"/>
        </w:rPr>
      </w:pPr>
      <w:r w:rsidRPr="0047613B">
        <w:rPr>
          <w:lang w:val="en-US"/>
        </w:rPr>
        <w:t>(f12 &lt;= 2076) and (f1 &lt;= 20978) and (f5 &lt;= 2253) and (f9 &lt;= 2334) and (f3 &lt;= 2340) =&gt; class=H (116.0/3.0)</w:t>
      </w:r>
    </w:p>
    <w:p w:rsidR="0047613B" w:rsidRPr="0047613B" w:rsidRDefault="0047613B" w:rsidP="0047613B">
      <w:pPr>
        <w:rPr>
          <w:lang w:val="en-US"/>
        </w:rPr>
      </w:pPr>
      <w:r w:rsidRPr="0047613B">
        <w:rPr>
          <w:lang w:val="en-US"/>
        </w:rPr>
        <w:t>(f16 &gt;= 2733) and (f2 &gt;= 4423) and (f10 &gt;= 2252) and (f3 &lt;= 2283) =&gt; class=H (29.0/1.0)</w:t>
      </w:r>
    </w:p>
    <w:p w:rsidR="0047613B" w:rsidRPr="0047613B" w:rsidRDefault="0047613B" w:rsidP="0047613B">
      <w:pPr>
        <w:rPr>
          <w:lang w:val="en-US"/>
        </w:rPr>
      </w:pPr>
      <w:r w:rsidRPr="0047613B">
        <w:rPr>
          <w:lang w:val="en-US"/>
        </w:rPr>
        <w:t>(f14 &lt;= 1593) and (f5 &gt;= 2185) and (f1 &lt;= 20843) =&gt; class=H (4.0/0.0)</w:t>
      </w:r>
    </w:p>
    <w:p w:rsidR="0047613B" w:rsidRPr="0047613B" w:rsidRDefault="0047613B" w:rsidP="0047613B">
      <w:pPr>
        <w:rPr>
          <w:lang w:val="en-US"/>
        </w:rPr>
      </w:pPr>
      <w:r w:rsidRPr="0047613B">
        <w:rPr>
          <w:lang w:val="en-US"/>
        </w:rPr>
        <w:t>(f1 &gt;= 19302) and (f10 &gt;= 2878) and (f18 &lt;= 4768) =&gt; class=C (203.0/5.0)</w:t>
      </w:r>
    </w:p>
    <w:p w:rsidR="0047613B" w:rsidRPr="0047613B" w:rsidRDefault="0047613B" w:rsidP="0047613B">
      <w:pPr>
        <w:rPr>
          <w:lang w:val="en-US"/>
        </w:rPr>
      </w:pPr>
      <w:r w:rsidRPr="0047613B">
        <w:rPr>
          <w:lang w:val="en-US"/>
        </w:rPr>
        <w:t>(f1 &gt;= 19308) and (f12 &gt;= 2249) and (f10 &gt;= 3033) =&gt; class=C (42.0/0.0)</w:t>
      </w:r>
    </w:p>
    <w:p w:rsidR="0047613B" w:rsidRPr="0047613B" w:rsidRDefault="0047613B" w:rsidP="0047613B">
      <w:pPr>
        <w:rPr>
          <w:lang w:val="en-US"/>
        </w:rPr>
      </w:pPr>
      <w:r w:rsidRPr="0047613B">
        <w:rPr>
          <w:lang w:val="en-US"/>
        </w:rPr>
        <w:t>(f17 &gt;= 2467) and (f13 &gt;= 2143) and (f3 &gt;= 2602) =&gt; class=C (4.0/0.0)</w:t>
      </w:r>
    </w:p>
    <w:p w:rsidR="0047613B" w:rsidRPr="0047613B" w:rsidRDefault="0047613B" w:rsidP="0047613B">
      <w:pPr>
        <w:rPr>
          <w:lang w:val="en-US"/>
        </w:rPr>
      </w:pPr>
      <w:r w:rsidRPr="0047613B">
        <w:rPr>
          <w:lang w:val="en-US"/>
        </w:rPr>
        <w:lastRenderedPageBreak/>
        <w:t>(f17 &gt;= 2467) and (f13 &gt;= 2279) and (f1 &gt;= 19638) =&gt; class=C (3.0/0.0)</w:t>
      </w:r>
    </w:p>
    <w:p w:rsidR="0047613B" w:rsidRPr="0047613B" w:rsidRDefault="0047613B" w:rsidP="0047613B">
      <w:pPr>
        <w:rPr>
          <w:lang w:val="en-US"/>
        </w:rPr>
      </w:pPr>
      <w:r w:rsidRPr="0047613B">
        <w:rPr>
          <w:lang w:val="en-US"/>
        </w:rPr>
        <w:t>(f10 &lt;= 2243) and (f17 &lt;= 2270) and (f1 &lt;= 21994) =&gt; class=A (238.0/0.0)</w:t>
      </w:r>
    </w:p>
    <w:p w:rsidR="0047613B" w:rsidRPr="0047613B" w:rsidRDefault="0047613B" w:rsidP="0047613B">
      <w:pPr>
        <w:rPr>
          <w:lang w:val="en-US"/>
        </w:rPr>
      </w:pPr>
      <w:r w:rsidRPr="0047613B">
        <w:rPr>
          <w:lang w:val="en-US"/>
        </w:rPr>
        <w:t>(f10 &lt;= 2323) and (f12 &gt;= 2063) and (f1 &gt;= 21130) =&gt; class=A (11.0/0.0)</w:t>
      </w:r>
    </w:p>
    <w:p w:rsidR="0047613B" w:rsidRPr="0047613B" w:rsidRDefault="0047613B" w:rsidP="0047613B">
      <w:pPr>
        <w:rPr>
          <w:lang w:val="en-US"/>
        </w:rPr>
      </w:pPr>
      <w:r w:rsidRPr="0047613B">
        <w:rPr>
          <w:lang w:val="en-US"/>
        </w:rPr>
        <w:t>(f1 &gt;= 22009) =&gt; class=I (250.0/0.0)</w:t>
      </w:r>
    </w:p>
    <w:p w:rsidR="0047613B" w:rsidRPr="0047613B" w:rsidRDefault="0047613B" w:rsidP="0047613B">
      <w:pPr>
        <w:rPr>
          <w:lang w:val="en-US"/>
        </w:rPr>
      </w:pPr>
      <w:r w:rsidRPr="0047613B">
        <w:rPr>
          <w:lang w:val="en-US"/>
        </w:rPr>
        <w:t>(f5 &gt;= 2259) and (f1 &lt;= 14555) and (f1 &gt;= 14204) =&gt; class=D (219.0/0.0)</w:t>
      </w:r>
    </w:p>
    <w:p w:rsidR="0047613B" w:rsidRPr="0047613B" w:rsidRDefault="0047613B" w:rsidP="0047613B">
      <w:pPr>
        <w:rPr>
          <w:lang w:val="en-US"/>
        </w:rPr>
      </w:pPr>
      <w:r w:rsidRPr="0047613B">
        <w:rPr>
          <w:lang w:val="en-US"/>
        </w:rPr>
        <w:t>(f15 &gt;= 2272) and (f14 &lt;= 2022) and (f1 &lt;= 14508) =&gt; class=D (18.0/0.0)</w:t>
      </w:r>
    </w:p>
    <w:p w:rsidR="0047613B" w:rsidRPr="0047613B" w:rsidRDefault="0047613B" w:rsidP="0047613B">
      <w:pPr>
        <w:rPr>
          <w:lang w:val="en-US"/>
        </w:rPr>
      </w:pPr>
      <w:r w:rsidRPr="0047613B">
        <w:rPr>
          <w:lang w:val="en-US"/>
        </w:rPr>
        <w:t>(f15 &gt;= 2382) and (f6 &lt;= 1929) and (f1 &lt;= 14520) =&gt; class=D (9.0/0.0)</w:t>
      </w:r>
    </w:p>
    <w:p w:rsidR="0047613B" w:rsidRPr="0047613B" w:rsidRDefault="0047613B" w:rsidP="0047613B">
      <w:pPr>
        <w:rPr>
          <w:lang w:val="en-US"/>
        </w:rPr>
      </w:pPr>
      <w:r w:rsidRPr="0047613B">
        <w:rPr>
          <w:lang w:val="en-US"/>
        </w:rPr>
        <w:t>(f10 &gt;= 6430) and (f4 &gt;= 2322) =&gt; class=D (2.0/0.0)</w:t>
      </w:r>
    </w:p>
    <w:p w:rsidR="0047613B" w:rsidRPr="0047613B" w:rsidRDefault="0047613B" w:rsidP="0047613B">
      <w:pPr>
        <w:rPr>
          <w:lang w:val="en-US"/>
        </w:rPr>
      </w:pPr>
      <w:r w:rsidRPr="0047613B">
        <w:rPr>
          <w:lang w:val="en-US"/>
        </w:rPr>
        <w:t>(f2 &lt;= 1237) =&gt; class=B (250.0/0.0)</w:t>
      </w:r>
    </w:p>
    <w:p w:rsidR="0047613B" w:rsidRPr="0047613B" w:rsidRDefault="0047613B" w:rsidP="0047613B">
      <w:pPr>
        <w:rPr>
          <w:lang w:val="en-US"/>
        </w:rPr>
      </w:pPr>
      <w:r w:rsidRPr="0047613B">
        <w:rPr>
          <w:lang w:val="en-US"/>
        </w:rPr>
        <w:t>(f1 &gt;= 18527) =&gt; class=J (243.0/4.0)</w:t>
      </w:r>
    </w:p>
    <w:p w:rsidR="0047613B" w:rsidRPr="0047613B" w:rsidRDefault="0047613B" w:rsidP="0047613B">
      <w:pPr>
        <w:rPr>
          <w:lang w:val="en-US"/>
        </w:rPr>
      </w:pPr>
      <w:r w:rsidRPr="0047613B">
        <w:rPr>
          <w:lang w:val="en-US"/>
        </w:rPr>
        <w:t>(f1 &gt;= 16702) =&gt; class=F (250.0/0.0)</w:t>
      </w:r>
    </w:p>
    <w:p w:rsidR="0047613B" w:rsidRPr="0047613B" w:rsidRDefault="0047613B" w:rsidP="0047613B">
      <w:pPr>
        <w:rPr>
          <w:lang w:val="en-US"/>
        </w:rPr>
      </w:pPr>
      <w:r w:rsidRPr="0047613B">
        <w:rPr>
          <w:lang w:val="en-US"/>
        </w:rPr>
        <w:t xml:space="preserve"> =&gt; class=G (252.0/2.0)</w:t>
      </w:r>
    </w:p>
    <w:p w:rsidR="0047613B" w:rsidRPr="0047613B" w:rsidRDefault="0047613B" w:rsidP="0047613B">
      <w:pPr>
        <w:rPr>
          <w:lang w:val="en-US"/>
        </w:rPr>
      </w:pPr>
    </w:p>
    <w:p w:rsidR="0047613B" w:rsidRPr="0047613B" w:rsidRDefault="0047613B" w:rsidP="0047613B">
      <w:pPr>
        <w:rPr>
          <w:lang w:val="en-US"/>
        </w:rPr>
      </w:pPr>
      <w:r w:rsidRPr="0047613B">
        <w:rPr>
          <w:lang w:val="en-US"/>
        </w:rPr>
        <w:t>Number of Rules : 20</w:t>
      </w:r>
    </w:p>
    <w:p w:rsidR="0047613B" w:rsidRPr="0047613B" w:rsidRDefault="0047613B" w:rsidP="0047613B">
      <w:pPr>
        <w:rPr>
          <w:lang w:val="en-US"/>
        </w:rPr>
      </w:pPr>
    </w:p>
    <w:p w:rsidR="0047613B" w:rsidRPr="0047613B" w:rsidRDefault="0047613B" w:rsidP="0047613B">
      <w:pPr>
        <w:rPr>
          <w:lang w:val="en-US"/>
        </w:rPr>
      </w:pPr>
    </w:p>
    <w:p w:rsidR="0047613B" w:rsidRPr="0047613B" w:rsidRDefault="0047613B" w:rsidP="0047613B">
      <w:pPr>
        <w:rPr>
          <w:lang w:val="en-US"/>
        </w:rPr>
      </w:pPr>
      <w:r w:rsidRPr="0047613B">
        <w:rPr>
          <w:lang w:val="en-US"/>
        </w:rPr>
        <w:t>Time taken to build model: 1.15 seconds</w:t>
      </w:r>
    </w:p>
    <w:p w:rsidR="0047613B" w:rsidRPr="0047613B" w:rsidRDefault="0047613B" w:rsidP="0047613B">
      <w:pPr>
        <w:rPr>
          <w:lang w:val="en-US"/>
        </w:rPr>
      </w:pPr>
    </w:p>
    <w:p w:rsidR="0047613B" w:rsidRPr="0047613B" w:rsidRDefault="0047613B" w:rsidP="0047613B">
      <w:pPr>
        <w:rPr>
          <w:lang w:val="en-US"/>
        </w:rPr>
      </w:pPr>
      <w:r w:rsidRPr="0047613B">
        <w:rPr>
          <w:lang w:val="en-US"/>
        </w:rPr>
        <w:t>=== Evaluation on test split ===</w:t>
      </w:r>
    </w:p>
    <w:p w:rsidR="0047613B" w:rsidRPr="0047613B" w:rsidRDefault="0047613B" w:rsidP="0047613B">
      <w:pPr>
        <w:rPr>
          <w:lang w:val="en-US"/>
        </w:rPr>
      </w:pPr>
    </w:p>
    <w:p w:rsidR="0047613B" w:rsidRPr="0047613B" w:rsidRDefault="0047613B" w:rsidP="0047613B">
      <w:pPr>
        <w:rPr>
          <w:lang w:val="en-US"/>
        </w:rPr>
      </w:pPr>
      <w:r w:rsidRPr="0047613B">
        <w:rPr>
          <w:lang w:val="en-US"/>
        </w:rPr>
        <w:t>Time taken to test model on test split: 0 seconds</w:t>
      </w:r>
    </w:p>
    <w:p w:rsidR="0047613B" w:rsidRPr="0047613B" w:rsidRDefault="0047613B" w:rsidP="0047613B">
      <w:pPr>
        <w:rPr>
          <w:lang w:val="en-US"/>
        </w:rPr>
      </w:pPr>
    </w:p>
    <w:p w:rsidR="0047613B" w:rsidRPr="0047613B" w:rsidRDefault="0047613B" w:rsidP="0047613B">
      <w:pPr>
        <w:rPr>
          <w:lang w:val="en-US"/>
        </w:rPr>
      </w:pPr>
      <w:r w:rsidRPr="0047613B">
        <w:rPr>
          <w:lang w:val="en-US"/>
        </w:rPr>
        <w:t>=== Summary ===</w:t>
      </w:r>
    </w:p>
    <w:p w:rsidR="0047613B" w:rsidRPr="0047613B" w:rsidRDefault="0047613B" w:rsidP="0047613B">
      <w:pPr>
        <w:rPr>
          <w:lang w:val="en-US"/>
        </w:rPr>
      </w:pPr>
    </w:p>
    <w:p w:rsidR="0047613B" w:rsidRPr="0047613B" w:rsidRDefault="0047613B" w:rsidP="0047613B">
      <w:pPr>
        <w:rPr>
          <w:lang w:val="en-US"/>
        </w:rPr>
      </w:pPr>
      <w:r w:rsidRPr="0047613B">
        <w:rPr>
          <w:lang w:val="en-US"/>
        </w:rPr>
        <w:t>Correctly Classified Instances         726               96.8    %</w:t>
      </w:r>
    </w:p>
    <w:p w:rsidR="0047613B" w:rsidRPr="0047613B" w:rsidRDefault="0047613B" w:rsidP="0047613B">
      <w:pPr>
        <w:rPr>
          <w:lang w:val="en-US"/>
        </w:rPr>
      </w:pPr>
      <w:r w:rsidRPr="0047613B">
        <w:rPr>
          <w:lang w:val="en-US"/>
        </w:rPr>
        <w:t>Incorrectly Classified Instances        24                3.2    %</w:t>
      </w:r>
    </w:p>
    <w:p w:rsidR="0047613B" w:rsidRPr="0047613B" w:rsidRDefault="0047613B" w:rsidP="0047613B">
      <w:pPr>
        <w:rPr>
          <w:lang w:val="en-US"/>
        </w:rPr>
      </w:pPr>
      <w:r w:rsidRPr="0047613B">
        <w:rPr>
          <w:lang w:val="en-US"/>
        </w:rPr>
        <w:t>Kappa statistic                          0.9644</w:t>
      </w:r>
    </w:p>
    <w:p w:rsidR="0047613B" w:rsidRPr="0047613B" w:rsidRDefault="0047613B" w:rsidP="0047613B">
      <w:pPr>
        <w:rPr>
          <w:lang w:val="en-US"/>
        </w:rPr>
      </w:pPr>
      <w:r w:rsidRPr="0047613B">
        <w:rPr>
          <w:lang w:val="en-US"/>
        </w:rPr>
        <w:t>Mean absolute error                      0.0078</w:t>
      </w:r>
    </w:p>
    <w:p w:rsidR="0047613B" w:rsidRPr="0047613B" w:rsidRDefault="0047613B" w:rsidP="0047613B">
      <w:pPr>
        <w:rPr>
          <w:lang w:val="en-US"/>
        </w:rPr>
      </w:pPr>
      <w:r w:rsidRPr="0047613B">
        <w:rPr>
          <w:lang w:val="en-US"/>
        </w:rPr>
        <w:t>Root mean squared error                  0.0787</w:t>
      </w:r>
    </w:p>
    <w:p w:rsidR="0047613B" w:rsidRPr="0047613B" w:rsidRDefault="0047613B" w:rsidP="0047613B">
      <w:pPr>
        <w:rPr>
          <w:lang w:val="en-US"/>
        </w:rPr>
      </w:pPr>
      <w:r w:rsidRPr="0047613B">
        <w:rPr>
          <w:lang w:val="en-US"/>
        </w:rPr>
        <w:t>Relative absolute error                  4.3475 %</w:t>
      </w:r>
    </w:p>
    <w:p w:rsidR="0047613B" w:rsidRPr="0047613B" w:rsidRDefault="0047613B" w:rsidP="0047613B">
      <w:pPr>
        <w:rPr>
          <w:lang w:val="en-US"/>
        </w:rPr>
      </w:pPr>
      <w:r w:rsidRPr="0047613B">
        <w:rPr>
          <w:lang w:val="en-US"/>
        </w:rPr>
        <w:t>Root relative squared error             26.2363 %</w:t>
      </w:r>
    </w:p>
    <w:p w:rsidR="0047613B" w:rsidRPr="0047613B" w:rsidRDefault="0047613B" w:rsidP="0047613B">
      <w:pPr>
        <w:rPr>
          <w:lang w:val="en-US"/>
        </w:rPr>
      </w:pPr>
      <w:r w:rsidRPr="0047613B">
        <w:rPr>
          <w:lang w:val="en-US"/>
        </w:rPr>
        <w:lastRenderedPageBreak/>
        <w:t xml:space="preserve">Total Number of Instances              750     </w:t>
      </w:r>
    </w:p>
    <w:p w:rsidR="0047613B" w:rsidRPr="0047613B" w:rsidRDefault="0047613B" w:rsidP="0047613B">
      <w:pPr>
        <w:rPr>
          <w:lang w:val="en-US"/>
        </w:rPr>
      </w:pPr>
    </w:p>
    <w:p w:rsidR="0047613B" w:rsidRPr="0047613B" w:rsidRDefault="0047613B" w:rsidP="0047613B">
      <w:pPr>
        <w:rPr>
          <w:lang w:val="en-US"/>
        </w:rPr>
      </w:pPr>
      <w:r w:rsidRPr="0047613B">
        <w:rPr>
          <w:lang w:val="en-US"/>
        </w:rPr>
        <w:t>=== Detailed Accuracy By Class ===</w:t>
      </w:r>
    </w:p>
    <w:p w:rsidR="0047613B" w:rsidRPr="0047613B" w:rsidRDefault="0047613B" w:rsidP="0047613B">
      <w:pPr>
        <w:rPr>
          <w:lang w:val="en-US"/>
        </w:rPr>
      </w:pPr>
    </w:p>
    <w:p w:rsidR="0047613B" w:rsidRPr="0047613B" w:rsidRDefault="0047613B" w:rsidP="0047613B">
      <w:pPr>
        <w:rPr>
          <w:lang w:val="en-US"/>
        </w:rPr>
      </w:pPr>
      <w:r w:rsidRPr="0047613B">
        <w:rPr>
          <w:lang w:val="en-US"/>
        </w:rPr>
        <w:t xml:space="preserve">                 TP Rate  FP Rate  Precision  Recall   F-Measure  MCC      ROC Area  PRC Area  Class</w:t>
      </w:r>
    </w:p>
    <w:p w:rsidR="0047613B" w:rsidRPr="0047613B" w:rsidRDefault="0047613B" w:rsidP="0047613B">
      <w:pPr>
        <w:rPr>
          <w:lang w:val="en-US"/>
        </w:rPr>
      </w:pPr>
      <w:r w:rsidRPr="0047613B">
        <w:rPr>
          <w:lang w:val="en-US"/>
        </w:rPr>
        <w:t xml:space="preserve">                 0.971    0.000    1.000      0.971    0.985      0.984    0.986     0.974     A</w:t>
      </w:r>
    </w:p>
    <w:p w:rsidR="0047613B" w:rsidRPr="0047613B" w:rsidRDefault="0047613B" w:rsidP="0047613B">
      <w:pPr>
        <w:rPr>
          <w:lang w:val="en-US"/>
        </w:rPr>
      </w:pPr>
      <w:r w:rsidRPr="0047613B">
        <w:rPr>
          <w:lang w:val="en-US"/>
        </w:rPr>
        <w:t xml:space="preserve">                 1.000    0.000    1.000      1.000    1.000      1.000    1.000     1.000     B</w:t>
      </w:r>
    </w:p>
    <w:p w:rsidR="0047613B" w:rsidRPr="0047613B" w:rsidRDefault="0047613B" w:rsidP="0047613B">
      <w:pPr>
        <w:rPr>
          <w:lang w:val="en-US"/>
        </w:rPr>
      </w:pPr>
      <w:r w:rsidRPr="0047613B">
        <w:rPr>
          <w:lang w:val="en-US"/>
        </w:rPr>
        <w:t xml:space="preserve">                 0.908    0.007    0.932      0.908    0.920      0.911    0.992     0.891     C</w:t>
      </w:r>
    </w:p>
    <w:p w:rsidR="0047613B" w:rsidRPr="0047613B" w:rsidRDefault="0047613B" w:rsidP="0047613B">
      <w:pPr>
        <w:rPr>
          <w:lang w:val="en-US"/>
        </w:rPr>
      </w:pPr>
      <w:r w:rsidRPr="0047613B">
        <w:rPr>
          <w:lang w:val="en-US"/>
        </w:rPr>
        <w:t xml:space="preserve">                 1.000    0.000    1.000      1.000    1.000      1.000    1.000     1.000     D</w:t>
      </w:r>
    </w:p>
    <w:p w:rsidR="0047613B" w:rsidRPr="0047613B" w:rsidRDefault="0047613B" w:rsidP="0047613B">
      <w:pPr>
        <w:rPr>
          <w:lang w:val="en-US"/>
        </w:rPr>
      </w:pPr>
      <w:r w:rsidRPr="0047613B">
        <w:rPr>
          <w:lang w:val="en-US"/>
        </w:rPr>
        <w:t xml:space="preserve">                 1.000    0.000    1.000      1.000    1.000      1.000    1.000     1.000     E</w:t>
      </w:r>
    </w:p>
    <w:p w:rsidR="0047613B" w:rsidRPr="0047613B" w:rsidRDefault="0047613B" w:rsidP="0047613B">
      <w:pPr>
        <w:rPr>
          <w:lang w:val="en-US"/>
        </w:rPr>
      </w:pPr>
      <w:r w:rsidRPr="0047613B">
        <w:rPr>
          <w:lang w:val="en-US"/>
        </w:rPr>
        <w:t xml:space="preserve">                 0.965    0.000    1.000      0.965    0.982      0.980    0.998     0.985     F</w:t>
      </w:r>
    </w:p>
    <w:p w:rsidR="0047613B" w:rsidRPr="0047613B" w:rsidRDefault="0047613B" w:rsidP="0047613B">
      <w:pPr>
        <w:rPr>
          <w:lang w:val="en-US"/>
        </w:rPr>
      </w:pPr>
      <w:r w:rsidRPr="0047613B">
        <w:rPr>
          <w:lang w:val="en-US"/>
        </w:rPr>
        <w:t xml:space="preserve">                 1.000    0.004    0.957      1.000    0.978      0.976    0.998     0.957     G</w:t>
      </w:r>
    </w:p>
    <w:p w:rsidR="0047613B" w:rsidRPr="0047613B" w:rsidRDefault="0047613B" w:rsidP="0047613B">
      <w:pPr>
        <w:rPr>
          <w:lang w:val="en-US"/>
        </w:rPr>
      </w:pPr>
      <w:r w:rsidRPr="0047613B">
        <w:rPr>
          <w:lang w:val="en-US"/>
        </w:rPr>
        <w:t xml:space="preserve">                 1.000    0.012    0.899      1.000    0.947      0.942    0.996     0.923     H</w:t>
      </w:r>
    </w:p>
    <w:p w:rsidR="0047613B" w:rsidRPr="0047613B" w:rsidRDefault="0047613B" w:rsidP="0047613B">
      <w:pPr>
        <w:rPr>
          <w:lang w:val="en-US"/>
        </w:rPr>
      </w:pPr>
      <w:r w:rsidRPr="0047613B">
        <w:rPr>
          <w:lang w:val="en-US"/>
        </w:rPr>
        <w:t xml:space="preserve">                 1.000    0.000    1.000      1.000    1.000      1.000    1.000     1.000     I</w:t>
      </w:r>
    </w:p>
    <w:p w:rsidR="0047613B" w:rsidRPr="0047613B" w:rsidRDefault="0047613B" w:rsidP="0047613B">
      <w:pPr>
        <w:rPr>
          <w:lang w:val="en-US"/>
        </w:rPr>
      </w:pPr>
      <w:r w:rsidRPr="0047613B">
        <w:rPr>
          <w:lang w:val="en-US"/>
        </w:rPr>
        <w:t xml:space="preserve">                 0.821    0.012    0.873      0.821    0.846      0.832    0.978     0.796     J</w:t>
      </w:r>
    </w:p>
    <w:p w:rsidR="0047613B" w:rsidRPr="0047613B" w:rsidRDefault="0047613B" w:rsidP="0047613B">
      <w:pPr>
        <w:rPr>
          <w:lang w:val="en-US"/>
        </w:rPr>
      </w:pPr>
      <w:r w:rsidRPr="0047613B">
        <w:rPr>
          <w:lang w:val="en-US"/>
        </w:rPr>
        <w:t xml:space="preserve">Weighted Avg.    0.968    0.003    0.968      0.968    0.968      0.965    0.995     0.955     </w:t>
      </w:r>
    </w:p>
    <w:p w:rsidR="0047613B" w:rsidRPr="0047613B" w:rsidRDefault="0047613B" w:rsidP="0047613B">
      <w:pPr>
        <w:rPr>
          <w:lang w:val="en-US"/>
        </w:rPr>
      </w:pPr>
    </w:p>
    <w:p w:rsidR="0047613B" w:rsidRPr="0047613B" w:rsidRDefault="0047613B" w:rsidP="0047613B">
      <w:pPr>
        <w:rPr>
          <w:lang w:val="en-US"/>
        </w:rPr>
      </w:pPr>
      <w:r w:rsidRPr="0047613B">
        <w:rPr>
          <w:lang w:val="en-US"/>
        </w:rPr>
        <w:t>=== Confusion Matrix ===</w:t>
      </w:r>
    </w:p>
    <w:p w:rsidR="0047613B" w:rsidRPr="0047613B" w:rsidRDefault="0047613B" w:rsidP="0047613B">
      <w:pPr>
        <w:rPr>
          <w:lang w:val="en-US"/>
        </w:rPr>
      </w:pPr>
    </w:p>
    <w:p w:rsidR="0047613B" w:rsidRPr="0047613B" w:rsidRDefault="0047613B" w:rsidP="0047613B">
      <w:pPr>
        <w:rPr>
          <w:lang w:val="en-US"/>
        </w:rPr>
      </w:pPr>
      <w:r w:rsidRPr="0047613B">
        <w:rPr>
          <w:lang w:val="en-US"/>
        </w:rPr>
        <w:t xml:space="preserve">  a  b  c  d  e  f  g  h  i  j   &lt;-- classified as</w:t>
      </w:r>
    </w:p>
    <w:p w:rsidR="0047613B" w:rsidRPr="0047613B" w:rsidRDefault="0047613B" w:rsidP="0047613B">
      <w:pPr>
        <w:rPr>
          <w:lang w:val="en-US"/>
        </w:rPr>
      </w:pPr>
      <w:r w:rsidRPr="0047613B">
        <w:rPr>
          <w:lang w:val="en-US"/>
        </w:rPr>
        <w:t xml:space="preserve"> 67  0  0  0  0  0  0  1  0  1 |  a = A</w:t>
      </w:r>
    </w:p>
    <w:p w:rsidR="0047613B" w:rsidRPr="0047613B" w:rsidRDefault="0047613B" w:rsidP="0047613B">
      <w:pPr>
        <w:rPr>
          <w:lang w:val="en-US"/>
        </w:rPr>
      </w:pPr>
      <w:r w:rsidRPr="0047613B">
        <w:rPr>
          <w:lang w:val="en-US"/>
        </w:rPr>
        <w:t xml:space="preserve">  0 77  0  0  0  0  0  0  0  0 |  b = B</w:t>
      </w:r>
    </w:p>
    <w:p w:rsidR="0047613B" w:rsidRPr="0047613B" w:rsidRDefault="0047613B" w:rsidP="0047613B">
      <w:pPr>
        <w:rPr>
          <w:lang w:val="en-US"/>
        </w:rPr>
      </w:pPr>
      <w:r w:rsidRPr="0047613B">
        <w:rPr>
          <w:lang w:val="en-US"/>
        </w:rPr>
        <w:t xml:space="preserve">  0  0 69  0  0  0  0  0  0  7 |  c = C</w:t>
      </w:r>
    </w:p>
    <w:p w:rsidR="0047613B" w:rsidRPr="0047613B" w:rsidRDefault="0047613B" w:rsidP="0047613B">
      <w:pPr>
        <w:rPr>
          <w:lang w:val="en-US"/>
        </w:rPr>
      </w:pPr>
      <w:r w:rsidRPr="0047613B">
        <w:rPr>
          <w:lang w:val="en-US"/>
        </w:rPr>
        <w:t xml:space="preserve">  0  0  0 75  0  0  0  0  0  0 |  d = D</w:t>
      </w:r>
    </w:p>
    <w:p w:rsidR="0047613B" w:rsidRPr="0047613B" w:rsidRDefault="0047613B" w:rsidP="0047613B">
      <w:pPr>
        <w:rPr>
          <w:lang w:val="en-US"/>
        </w:rPr>
      </w:pPr>
      <w:r w:rsidRPr="0047613B">
        <w:rPr>
          <w:lang w:val="en-US"/>
        </w:rPr>
        <w:t xml:space="preserve">  0  0  0  0 80  0  0  0  0  0 |  e = E</w:t>
      </w:r>
    </w:p>
    <w:p w:rsidR="0047613B" w:rsidRPr="0047613B" w:rsidRDefault="0047613B" w:rsidP="0047613B">
      <w:pPr>
        <w:rPr>
          <w:lang w:val="en-US"/>
        </w:rPr>
      </w:pPr>
      <w:r w:rsidRPr="0047613B">
        <w:rPr>
          <w:lang w:val="en-US"/>
        </w:rPr>
        <w:t xml:space="preserve">  0  0  0  0  0 83  3  0  0  0 |  f = F</w:t>
      </w:r>
    </w:p>
    <w:p w:rsidR="0047613B" w:rsidRPr="0047613B" w:rsidRDefault="0047613B" w:rsidP="0047613B">
      <w:pPr>
        <w:rPr>
          <w:lang w:val="en-US"/>
        </w:rPr>
      </w:pPr>
      <w:r w:rsidRPr="0047613B">
        <w:rPr>
          <w:lang w:val="en-US"/>
        </w:rPr>
        <w:t xml:space="preserve">  0  0  0  0  0  0 66  0  0  0 |  g = G</w:t>
      </w:r>
    </w:p>
    <w:p w:rsidR="0047613B" w:rsidRPr="0047613B" w:rsidRDefault="0047613B" w:rsidP="0047613B">
      <w:pPr>
        <w:rPr>
          <w:lang w:val="en-US"/>
        </w:rPr>
      </w:pPr>
      <w:r w:rsidRPr="0047613B">
        <w:rPr>
          <w:lang w:val="en-US"/>
        </w:rPr>
        <w:t xml:space="preserve">  0  0  0  0  0  0  0 71  0  0 |  h = H</w:t>
      </w:r>
    </w:p>
    <w:p w:rsidR="0047613B" w:rsidRPr="0047613B" w:rsidRDefault="0047613B" w:rsidP="0047613B">
      <w:pPr>
        <w:rPr>
          <w:lang w:val="en-US"/>
        </w:rPr>
      </w:pPr>
      <w:r w:rsidRPr="0047613B">
        <w:rPr>
          <w:lang w:val="en-US"/>
        </w:rPr>
        <w:t xml:space="preserve">  0  0  0  0  0  0  0  0 83  0 |  i = I</w:t>
      </w:r>
    </w:p>
    <w:p w:rsidR="0047613B" w:rsidRPr="0047613B" w:rsidRDefault="0047613B" w:rsidP="0047613B">
      <w:pPr>
        <w:rPr>
          <w:lang w:val="en-US"/>
        </w:rPr>
      </w:pPr>
      <w:r w:rsidRPr="0047613B">
        <w:rPr>
          <w:lang w:val="en-US"/>
        </w:rPr>
        <w:t xml:space="preserve">  0  0  5  0  0  0  0  7  0 55 |  j = J</w:t>
      </w:r>
    </w:p>
    <w:p w:rsidR="0047613B" w:rsidRDefault="00D76D65" w:rsidP="009A3CE9">
      <w:pPr>
        <w:rPr>
          <w:lang w:val="en-US"/>
        </w:rPr>
      </w:pPr>
      <w:r>
        <w:rPr>
          <w:lang w:val="en-US"/>
        </w:rPr>
        <w:t>OneR</w:t>
      </w:r>
    </w:p>
    <w:p w:rsidR="00D76D65" w:rsidRPr="00D76D65" w:rsidRDefault="00D76D65" w:rsidP="00D76D65">
      <w:pPr>
        <w:rPr>
          <w:lang w:val="en-US"/>
        </w:rPr>
      </w:pPr>
      <w:r w:rsidRPr="00D76D65">
        <w:rPr>
          <w:lang w:val="en-US"/>
        </w:rPr>
        <w:lastRenderedPageBreak/>
        <w:t>=== Run information ===</w:t>
      </w:r>
    </w:p>
    <w:p w:rsidR="00D76D65" w:rsidRPr="00D76D65" w:rsidRDefault="00D76D65" w:rsidP="00D76D65">
      <w:pPr>
        <w:rPr>
          <w:lang w:val="en-US"/>
        </w:rPr>
      </w:pPr>
    </w:p>
    <w:p w:rsidR="00D76D65" w:rsidRPr="00D76D65" w:rsidRDefault="00D76D65" w:rsidP="00D76D65">
      <w:pPr>
        <w:rPr>
          <w:lang w:val="en-US"/>
        </w:rPr>
      </w:pPr>
      <w:r w:rsidRPr="00D76D65">
        <w:rPr>
          <w:lang w:val="en-US"/>
        </w:rPr>
        <w:t>Scheme:       weka.classifiers.rules.OneR -B 6</w:t>
      </w:r>
    </w:p>
    <w:p w:rsidR="00D76D65" w:rsidRPr="00D76D65" w:rsidRDefault="00D76D65" w:rsidP="00D76D65">
      <w:pPr>
        <w:rPr>
          <w:lang w:val="en-US"/>
        </w:rPr>
      </w:pPr>
      <w:r w:rsidRPr="00D76D65">
        <w:rPr>
          <w:lang w:val="en-US"/>
        </w:rPr>
        <w:t>Relation:     lbp</w:t>
      </w:r>
    </w:p>
    <w:p w:rsidR="00D76D65" w:rsidRPr="00D76D65" w:rsidRDefault="00D76D65" w:rsidP="00D76D65">
      <w:pPr>
        <w:rPr>
          <w:lang w:val="en-US"/>
        </w:rPr>
      </w:pPr>
      <w:r w:rsidRPr="00D76D65">
        <w:rPr>
          <w:lang w:val="en-US"/>
        </w:rPr>
        <w:t>Instances:    2500</w:t>
      </w:r>
    </w:p>
    <w:p w:rsidR="00D76D65" w:rsidRPr="00D76D65" w:rsidRDefault="00D76D65" w:rsidP="00D76D65">
      <w:pPr>
        <w:rPr>
          <w:lang w:val="en-US"/>
        </w:rPr>
      </w:pPr>
      <w:r w:rsidRPr="00D76D65">
        <w:rPr>
          <w:lang w:val="en-US"/>
        </w:rPr>
        <w:t>Attributes:   19</w:t>
      </w:r>
    </w:p>
    <w:p w:rsidR="00D76D65" w:rsidRPr="00D76D65" w:rsidRDefault="00D76D65" w:rsidP="00D76D65">
      <w:pPr>
        <w:rPr>
          <w:lang w:val="en-US"/>
        </w:rPr>
      </w:pPr>
      <w:r w:rsidRPr="00D76D65">
        <w:rPr>
          <w:lang w:val="en-US"/>
        </w:rPr>
        <w:t xml:space="preserve">              f1</w:t>
      </w:r>
    </w:p>
    <w:p w:rsidR="00D76D65" w:rsidRPr="00D76D65" w:rsidRDefault="00D76D65" w:rsidP="00D76D65">
      <w:pPr>
        <w:rPr>
          <w:lang w:val="en-US"/>
        </w:rPr>
      </w:pPr>
      <w:r w:rsidRPr="00D76D65">
        <w:rPr>
          <w:lang w:val="en-US"/>
        </w:rPr>
        <w:t xml:space="preserve">              f2</w:t>
      </w:r>
    </w:p>
    <w:p w:rsidR="00D76D65" w:rsidRPr="00D76D65" w:rsidRDefault="00D76D65" w:rsidP="00D76D65">
      <w:pPr>
        <w:rPr>
          <w:lang w:val="en-US"/>
        </w:rPr>
      </w:pPr>
      <w:r w:rsidRPr="00D76D65">
        <w:rPr>
          <w:lang w:val="en-US"/>
        </w:rPr>
        <w:t xml:space="preserve">              f3</w:t>
      </w:r>
    </w:p>
    <w:p w:rsidR="00D76D65" w:rsidRPr="00D76D65" w:rsidRDefault="00D76D65" w:rsidP="00D76D65">
      <w:pPr>
        <w:rPr>
          <w:lang w:val="en-US"/>
        </w:rPr>
      </w:pPr>
      <w:r w:rsidRPr="00D76D65">
        <w:rPr>
          <w:lang w:val="en-US"/>
        </w:rPr>
        <w:t xml:space="preserve">              f4</w:t>
      </w:r>
    </w:p>
    <w:p w:rsidR="00D76D65" w:rsidRPr="00D76D65" w:rsidRDefault="00D76D65" w:rsidP="00D76D65">
      <w:pPr>
        <w:rPr>
          <w:lang w:val="en-US"/>
        </w:rPr>
      </w:pPr>
      <w:r w:rsidRPr="00D76D65">
        <w:rPr>
          <w:lang w:val="en-US"/>
        </w:rPr>
        <w:t xml:space="preserve">              f5</w:t>
      </w:r>
    </w:p>
    <w:p w:rsidR="00D76D65" w:rsidRPr="00D76D65" w:rsidRDefault="00D76D65" w:rsidP="00D76D65">
      <w:pPr>
        <w:rPr>
          <w:lang w:val="en-US"/>
        </w:rPr>
      </w:pPr>
      <w:r w:rsidRPr="00D76D65">
        <w:rPr>
          <w:lang w:val="en-US"/>
        </w:rPr>
        <w:t xml:space="preserve">              f6</w:t>
      </w:r>
    </w:p>
    <w:p w:rsidR="00D76D65" w:rsidRPr="00D76D65" w:rsidRDefault="00D76D65" w:rsidP="00D76D65">
      <w:pPr>
        <w:rPr>
          <w:lang w:val="en-US"/>
        </w:rPr>
      </w:pPr>
      <w:r w:rsidRPr="00D76D65">
        <w:rPr>
          <w:lang w:val="en-US"/>
        </w:rPr>
        <w:t xml:space="preserve">              f7</w:t>
      </w:r>
    </w:p>
    <w:p w:rsidR="00D76D65" w:rsidRPr="00D76D65" w:rsidRDefault="00D76D65" w:rsidP="00D76D65">
      <w:pPr>
        <w:rPr>
          <w:lang w:val="en-US"/>
        </w:rPr>
      </w:pPr>
      <w:r w:rsidRPr="00D76D65">
        <w:rPr>
          <w:lang w:val="en-US"/>
        </w:rPr>
        <w:t xml:space="preserve">              f8</w:t>
      </w:r>
    </w:p>
    <w:p w:rsidR="00D76D65" w:rsidRPr="00D76D65" w:rsidRDefault="00D76D65" w:rsidP="00D76D65">
      <w:pPr>
        <w:rPr>
          <w:lang w:val="en-US"/>
        </w:rPr>
      </w:pPr>
      <w:r w:rsidRPr="00D76D65">
        <w:rPr>
          <w:lang w:val="en-US"/>
        </w:rPr>
        <w:t xml:space="preserve">              f9</w:t>
      </w:r>
    </w:p>
    <w:p w:rsidR="00D76D65" w:rsidRPr="00D76D65" w:rsidRDefault="00D76D65" w:rsidP="00D76D65">
      <w:pPr>
        <w:rPr>
          <w:lang w:val="en-US"/>
        </w:rPr>
      </w:pPr>
      <w:r w:rsidRPr="00D76D65">
        <w:rPr>
          <w:lang w:val="en-US"/>
        </w:rPr>
        <w:t xml:space="preserve">              f10</w:t>
      </w:r>
    </w:p>
    <w:p w:rsidR="00D76D65" w:rsidRPr="00D76D65" w:rsidRDefault="00D76D65" w:rsidP="00D76D65">
      <w:pPr>
        <w:rPr>
          <w:lang w:val="en-US"/>
        </w:rPr>
      </w:pPr>
      <w:r w:rsidRPr="00D76D65">
        <w:rPr>
          <w:lang w:val="en-US"/>
        </w:rPr>
        <w:t xml:space="preserve">              f11</w:t>
      </w:r>
    </w:p>
    <w:p w:rsidR="00D76D65" w:rsidRPr="00D76D65" w:rsidRDefault="00D76D65" w:rsidP="00D76D65">
      <w:pPr>
        <w:rPr>
          <w:lang w:val="en-US"/>
        </w:rPr>
      </w:pPr>
      <w:r w:rsidRPr="00D76D65">
        <w:rPr>
          <w:lang w:val="en-US"/>
        </w:rPr>
        <w:t xml:space="preserve">              f12</w:t>
      </w:r>
    </w:p>
    <w:p w:rsidR="00D76D65" w:rsidRPr="00D76D65" w:rsidRDefault="00D76D65" w:rsidP="00D76D65">
      <w:pPr>
        <w:rPr>
          <w:lang w:val="en-US"/>
        </w:rPr>
      </w:pPr>
      <w:r w:rsidRPr="00D76D65">
        <w:rPr>
          <w:lang w:val="en-US"/>
        </w:rPr>
        <w:t xml:space="preserve">              f13</w:t>
      </w:r>
    </w:p>
    <w:p w:rsidR="00D76D65" w:rsidRPr="00D76D65" w:rsidRDefault="00D76D65" w:rsidP="00D76D65">
      <w:pPr>
        <w:rPr>
          <w:lang w:val="en-US"/>
        </w:rPr>
      </w:pPr>
      <w:r w:rsidRPr="00D76D65">
        <w:rPr>
          <w:lang w:val="en-US"/>
        </w:rPr>
        <w:t xml:space="preserve">              f14</w:t>
      </w:r>
    </w:p>
    <w:p w:rsidR="00D76D65" w:rsidRPr="00D76D65" w:rsidRDefault="00D76D65" w:rsidP="00D76D65">
      <w:pPr>
        <w:rPr>
          <w:lang w:val="en-US"/>
        </w:rPr>
      </w:pPr>
      <w:r w:rsidRPr="00D76D65">
        <w:rPr>
          <w:lang w:val="en-US"/>
        </w:rPr>
        <w:t xml:space="preserve">              f15</w:t>
      </w:r>
    </w:p>
    <w:p w:rsidR="00D76D65" w:rsidRPr="00D76D65" w:rsidRDefault="00D76D65" w:rsidP="00D76D65">
      <w:pPr>
        <w:rPr>
          <w:lang w:val="en-US"/>
        </w:rPr>
      </w:pPr>
      <w:r w:rsidRPr="00D76D65">
        <w:rPr>
          <w:lang w:val="en-US"/>
        </w:rPr>
        <w:t xml:space="preserve">              f16</w:t>
      </w:r>
    </w:p>
    <w:p w:rsidR="00D76D65" w:rsidRPr="00D76D65" w:rsidRDefault="00D76D65" w:rsidP="00D76D65">
      <w:pPr>
        <w:rPr>
          <w:lang w:val="en-US"/>
        </w:rPr>
      </w:pPr>
      <w:r w:rsidRPr="00D76D65">
        <w:rPr>
          <w:lang w:val="en-US"/>
        </w:rPr>
        <w:t xml:space="preserve">              f17</w:t>
      </w:r>
    </w:p>
    <w:p w:rsidR="00D76D65" w:rsidRPr="00D76D65" w:rsidRDefault="00D76D65" w:rsidP="00D76D65">
      <w:pPr>
        <w:rPr>
          <w:lang w:val="en-US"/>
        </w:rPr>
      </w:pPr>
      <w:r w:rsidRPr="00D76D65">
        <w:rPr>
          <w:lang w:val="en-US"/>
        </w:rPr>
        <w:t xml:space="preserve">              f18</w:t>
      </w:r>
    </w:p>
    <w:p w:rsidR="00D76D65" w:rsidRPr="00D76D65" w:rsidRDefault="00D76D65" w:rsidP="00D76D65">
      <w:pPr>
        <w:rPr>
          <w:lang w:val="en-US"/>
        </w:rPr>
      </w:pPr>
      <w:r w:rsidRPr="00D76D65">
        <w:rPr>
          <w:lang w:val="en-US"/>
        </w:rPr>
        <w:t xml:space="preserve">              class</w:t>
      </w:r>
    </w:p>
    <w:p w:rsidR="00D76D65" w:rsidRPr="00D76D65" w:rsidRDefault="00D76D65" w:rsidP="00D76D65">
      <w:pPr>
        <w:rPr>
          <w:lang w:val="en-US"/>
        </w:rPr>
      </w:pPr>
      <w:r w:rsidRPr="00D76D65">
        <w:rPr>
          <w:lang w:val="en-US"/>
        </w:rPr>
        <w:t>Test mode:    split 70.0% train, remainder test</w:t>
      </w:r>
    </w:p>
    <w:p w:rsidR="00D76D65" w:rsidRPr="00D76D65" w:rsidRDefault="00D76D65" w:rsidP="00D76D65">
      <w:pPr>
        <w:rPr>
          <w:lang w:val="en-US"/>
        </w:rPr>
      </w:pPr>
    </w:p>
    <w:p w:rsidR="00D76D65" w:rsidRPr="00D76D65" w:rsidRDefault="00D76D65" w:rsidP="00D76D65">
      <w:pPr>
        <w:rPr>
          <w:lang w:val="en-US"/>
        </w:rPr>
      </w:pPr>
      <w:r w:rsidRPr="00D76D65">
        <w:rPr>
          <w:lang w:val="en-US"/>
        </w:rPr>
        <w:t>=== Classifier model (full training set) ===</w:t>
      </w:r>
    </w:p>
    <w:p w:rsidR="00D76D65" w:rsidRPr="00D76D65" w:rsidRDefault="00D76D65" w:rsidP="00D76D65">
      <w:pPr>
        <w:rPr>
          <w:lang w:val="en-US"/>
        </w:rPr>
      </w:pPr>
    </w:p>
    <w:p w:rsidR="00D76D65" w:rsidRPr="00D76D65" w:rsidRDefault="00D76D65" w:rsidP="00D76D65">
      <w:pPr>
        <w:rPr>
          <w:lang w:val="en-US"/>
        </w:rPr>
      </w:pPr>
      <w:r w:rsidRPr="00D76D65">
        <w:rPr>
          <w:lang w:val="en-US"/>
        </w:rPr>
        <w:t>f1:</w:t>
      </w:r>
    </w:p>
    <w:p w:rsidR="00D76D65" w:rsidRPr="00D76D65" w:rsidRDefault="00D76D65" w:rsidP="00D76D65">
      <w:pPr>
        <w:rPr>
          <w:lang w:val="en-US"/>
        </w:rPr>
      </w:pPr>
      <w:r w:rsidRPr="00D76D65">
        <w:rPr>
          <w:lang w:val="en-US"/>
        </w:rPr>
        <w:tab/>
        <w:t>&lt; 13062.0</w:t>
      </w:r>
      <w:r w:rsidRPr="00D76D65">
        <w:rPr>
          <w:lang w:val="en-US"/>
        </w:rPr>
        <w:tab/>
        <w:t>-&gt; G</w:t>
      </w:r>
    </w:p>
    <w:p w:rsidR="00D76D65" w:rsidRPr="00D76D65" w:rsidRDefault="00D76D65" w:rsidP="00D76D65">
      <w:pPr>
        <w:rPr>
          <w:lang w:val="en-US"/>
        </w:rPr>
      </w:pPr>
      <w:r w:rsidRPr="00D76D65">
        <w:rPr>
          <w:lang w:val="en-US"/>
        </w:rPr>
        <w:lastRenderedPageBreak/>
        <w:tab/>
        <w:t>&lt; 14778.0</w:t>
      </w:r>
      <w:r w:rsidRPr="00D76D65">
        <w:rPr>
          <w:lang w:val="en-US"/>
        </w:rPr>
        <w:tab/>
        <w:t>-&gt; D</w:t>
      </w:r>
    </w:p>
    <w:p w:rsidR="00D76D65" w:rsidRPr="00D76D65" w:rsidRDefault="00D76D65" w:rsidP="00D76D65">
      <w:pPr>
        <w:rPr>
          <w:lang w:val="en-US"/>
        </w:rPr>
      </w:pPr>
      <w:r w:rsidRPr="00D76D65">
        <w:rPr>
          <w:lang w:val="en-US"/>
        </w:rPr>
        <w:tab/>
        <w:t>&lt; 16266.5</w:t>
      </w:r>
      <w:r w:rsidRPr="00D76D65">
        <w:rPr>
          <w:lang w:val="en-US"/>
        </w:rPr>
        <w:tab/>
        <w:t>-&gt; E</w:t>
      </w:r>
    </w:p>
    <w:p w:rsidR="00D76D65" w:rsidRPr="00D76D65" w:rsidRDefault="00D76D65" w:rsidP="00D76D65">
      <w:pPr>
        <w:rPr>
          <w:lang w:val="en-US"/>
        </w:rPr>
      </w:pPr>
      <w:r w:rsidRPr="00D76D65">
        <w:rPr>
          <w:lang w:val="en-US"/>
        </w:rPr>
        <w:tab/>
        <w:t>&lt; 17739.0</w:t>
      </w:r>
      <w:r w:rsidRPr="00D76D65">
        <w:rPr>
          <w:lang w:val="en-US"/>
        </w:rPr>
        <w:tab/>
        <w:t>-&gt; F</w:t>
      </w:r>
    </w:p>
    <w:p w:rsidR="00D76D65" w:rsidRPr="00D76D65" w:rsidRDefault="00D76D65" w:rsidP="00D76D65">
      <w:pPr>
        <w:rPr>
          <w:lang w:val="en-US"/>
        </w:rPr>
      </w:pPr>
      <w:r w:rsidRPr="00D76D65">
        <w:rPr>
          <w:lang w:val="en-US"/>
        </w:rPr>
        <w:tab/>
        <w:t>&lt; 18557.0</w:t>
      </w:r>
      <w:r w:rsidRPr="00D76D65">
        <w:rPr>
          <w:lang w:val="en-US"/>
        </w:rPr>
        <w:tab/>
        <w:t>-&gt; B</w:t>
      </w:r>
    </w:p>
    <w:p w:rsidR="00D76D65" w:rsidRPr="00D76D65" w:rsidRDefault="00D76D65" w:rsidP="00D76D65">
      <w:pPr>
        <w:rPr>
          <w:lang w:val="en-US"/>
        </w:rPr>
      </w:pPr>
      <w:r w:rsidRPr="00D76D65">
        <w:rPr>
          <w:lang w:val="en-US"/>
        </w:rPr>
        <w:tab/>
        <w:t>&lt; 18610.0</w:t>
      </w:r>
      <w:r w:rsidRPr="00D76D65">
        <w:rPr>
          <w:lang w:val="en-US"/>
        </w:rPr>
        <w:tab/>
        <w:t>-&gt; J</w:t>
      </w:r>
    </w:p>
    <w:p w:rsidR="00D76D65" w:rsidRPr="00D76D65" w:rsidRDefault="00D76D65" w:rsidP="00D76D65">
      <w:pPr>
        <w:rPr>
          <w:lang w:val="en-US"/>
        </w:rPr>
      </w:pPr>
      <w:r w:rsidRPr="00D76D65">
        <w:rPr>
          <w:lang w:val="en-US"/>
        </w:rPr>
        <w:tab/>
        <w:t>&lt; 18679.5</w:t>
      </w:r>
      <w:r w:rsidRPr="00D76D65">
        <w:rPr>
          <w:lang w:val="en-US"/>
        </w:rPr>
        <w:tab/>
        <w:t>-&gt; B</w:t>
      </w:r>
    </w:p>
    <w:p w:rsidR="00D76D65" w:rsidRPr="00D76D65" w:rsidRDefault="00D76D65" w:rsidP="00D76D65">
      <w:pPr>
        <w:rPr>
          <w:lang w:val="en-US"/>
        </w:rPr>
      </w:pPr>
      <w:r w:rsidRPr="00D76D65">
        <w:rPr>
          <w:lang w:val="en-US"/>
        </w:rPr>
        <w:tab/>
        <w:t>&lt; 19297.0</w:t>
      </w:r>
      <w:r w:rsidRPr="00D76D65">
        <w:rPr>
          <w:lang w:val="en-US"/>
        </w:rPr>
        <w:tab/>
        <w:t>-&gt; J</w:t>
      </w:r>
    </w:p>
    <w:p w:rsidR="00D76D65" w:rsidRPr="00D76D65" w:rsidRDefault="00D76D65" w:rsidP="00D76D65">
      <w:pPr>
        <w:rPr>
          <w:lang w:val="en-US"/>
        </w:rPr>
      </w:pPr>
      <w:r w:rsidRPr="00D76D65">
        <w:rPr>
          <w:lang w:val="en-US"/>
        </w:rPr>
        <w:tab/>
        <w:t>&lt; 19544.0</w:t>
      </w:r>
      <w:r w:rsidRPr="00D76D65">
        <w:rPr>
          <w:lang w:val="en-US"/>
        </w:rPr>
        <w:tab/>
        <w:t>-&gt; C</w:t>
      </w:r>
    </w:p>
    <w:p w:rsidR="00D76D65" w:rsidRPr="00D76D65" w:rsidRDefault="00D76D65" w:rsidP="00D76D65">
      <w:pPr>
        <w:rPr>
          <w:lang w:val="en-US"/>
        </w:rPr>
      </w:pPr>
      <w:r w:rsidRPr="00D76D65">
        <w:rPr>
          <w:lang w:val="en-US"/>
        </w:rPr>
        <w:tab/>
        <w:t>&lt; 19567.0</w:t>
      </w:r>
      <w:r w:rsidRPr="00D76D65">
        <w:rPr>
          <w:lang w:val="en-US"/>
        </w:rPr>
        <w:tab/>
        <w:t>-&gt; J</w:t>
      </w:r>
    </w:p>
    <w:p w:rsidR="00D76D65" w:rsidRPr="00D76D65" w:rsidRDefault="00D76D65" w:rsidP="00D76D65">
      <w:pPr>
        <w:rPr>
          <w:lang w:val="en-US"/>
        </w:rPr>
      </w:pPr>
      <w:r w:rsidRPr="00D76D65">
        <w:rPr>
          <w:lang w:val="en-US"/>
        </w:rPr>
        <w:tab/>
        <w:t>&lt; 19875.5</w:t>
      </w:r>
      <w:r w:rsidRPr="00D76D65">
        <w:rPr>
          <w:lang w:val="en-US"/>
        </w:rPr>
        <w:tab/>
        <w:t>-&gt; C</w:t>
      </w:r>
    </w:p>
    <w:p w:rsidR="00D76D65" w:rsidRPr="00D76D65" w:rsidRDefault="00D76D65" w:rsidP="00D76D65">
      <w:pPr>
        <w:rPr>
          <w:lang w:val="en-US"/>
        </w:rPr>
      </w:pPr>
      <w:r w:rsidRPr="00D76D65">
        <w:rPr>
          <w:lang w:val="en-US"/>
        </w:rPr>
        <w:tab/>
        <w:t>&lt; 20201.5</w:t>
      </w:r>
      <w:r w:rsidRPr="00D76D65">
        <w:rPr>
          <w:lang w:val="en-US"/>
        </w:rPr>
        <w:tab/>
        <w:t>-&gt; J</w:t>
      </w:r>
    </w:p>
    <w:p w:rsidR="00D76D65" w:rsidRPr="00D76D65" w:rsidRDefault="00D76D65" w:rsidP="00D76D65">
      <w:pPr>
        <w:rPr>
          <w:lang w:val="en-US"/>
        </w:rPr>
      </w:pPr>
      <w:r w:rsidRPr="00D76D65">
        <w:rPr>
          <w:lang w:val="en-US"/>
        </w:rPr>
        <w:tab/>
        <w:t>&lt; 20618.5</w:t>
      </w:r>
      <w:r w:rsidRPr="00D76D65">
        <w:rPr>
          <w:lang w:val="en-US"/>
        </w:rPr>
        <w:tab/>
        <w:t>-&gt; H</w:t>
      </w:r>
    </w:p>
    <w:p w:rsidR="00D76D65" w:rsidRPr="00D76D65" w:rsidRDefault="00D76D65" w:rsidP="00D76D65">
      <w:pPr>
        <w:rPr>
          <w:lang w:val="en-US"/>
        </w:rPr>
      </w:pPr>
      <w:r w:rsidRPr="00D76D65">
        <w:rPr>
          <w:lang w:val="en-US"/>
        </w:rPr>
        <w:tab/>
        <w:t>&lt; 20669.5</w:t>
      </w:r>
      <w:r w:rsidRPr="00D76D65">
        <w:rPr>
          <w:lang w:val="en-US"/>
        </w:rPr>
        <w:tab/>
        <w:t>-&gt; J</w:t>
      </w:r>
    </w:p>
    <w:p w:rsidR="00D76D65" w:rsidRPr="00D76D65" w:rsidRDefault="00D76D65" w:rsidP="00D76D65">
      <w:pPr>
        <w:rPr>
          <w:lang w:val="en-US"/>
        </w:rPr>
      </w:pPr>
      <w:r w:rsidRPr="00D76D65">
        <w:rPr>
          <w:lang w:val="en-US"/>
        </w:rPr>
        <w:tab/>
        <w:t>&lt; 20799.0</w:t>
      </w:r>
      <w:r w:rsidRPr="00D76D65">
        <w:rPr>
          <w:lang w:val="en-US"/>
        </w:rPr>
        <w:tab/>
        <w:t>-&gt; H</w:t>
      </w:r>
    </w:p>
    <w:p w:rsidR="00D76D65" w:rsidRPr="00D76D65" w:rsidRDefault="00D76D65" w:rsidP="00D76D65">
      <w:pPr>
        <w:rPr>
          <w:lang w:val="en-US"/>
        </w:rPr>
      </w:pPr>
      <w:r w:rsidRPr="00D76D65">
        <w:rPr>
          <w:lang w:val="en-US"/>
        </w:rPr>
        <w:tab/>
        <w:t>&lt; 20842.5</w:t>
      </w:r>
      <w:r w:rsidRPr="00D76D65">
        <w:rPr>
          <w:lang w:val="en-US"/>
        </w:rPr>
        <w:tab/>
        <w:t>-&gt; J</w:t>
      </w:r>
    </w:p>
    <w:p w:rsidR="00D76D65" w:rsidRPr="00D76D65" w:rsidRDefault="00D76D65" w:rsidP="00D76D65">
      <w:pPr>
        <w:rPr>
          <w:lang w:val="en-US"/>
        </w:rPr>
      </w:pPr>
      <w:r w:rsidRPr="00D76D65">
        <w:rPr>
          <w:lang w:val="en-US"/>
        </w:rPr>
        <w:tab/>
        <w:t>&lt; 20979.5</w:t>
      </w:r>
      <w:r w:rsidRPr="00D76D65">
        <w:rPr>
          <w:lang w:val="en-US"/>
        </w:rPr>
        <w:tab/>
        <w:t>-&gt; H</w:t>
      </w:r>
    </w:p>
    <w:p w:rsidR="00D76D65" w:rsidRPr="00D76D65" w:rsidRDefault="00D76D65" w:rsidP="00D76D65">
      <w:pPr>
        <w:rPr>
          <w:lang w:val="en-US"/>
        </w:rPr>
      </w:pPr>
      <w:r w:rsidRPr="00D76D65">
        <w:rPr>
          <w:lang w:val="en-US"/>
        </w:rPr>
        <w:tab/>
        <w:t>&lt; 22001.5</w:t>
      </w:r>
      <w:r w:rsidRPr="00D76D65">
        <w:rPr>
          <w:lang w:val="en-US"/>
        </w:rPr>
        <w:tab/>
        <w:t>-&gt; A</w:t>
      </w:r>
    </w:p>
    <w:p w:rsidR="00D76D65" w:rsidRPr="00D76D65" w:rsidRDefault="00D76D65" w:rsidP="00D76D65">
      <w:pPr>
        <w:rPr>
          <w:lang w:val="en-US"/>
        </w:rPr>
      </w:pPr>
      <w:r w:rsidRPr="00D76D65">
        <w:rPr>
          <w:lang w:val="en-US"/>
        </w:rPr>
        <w:tab/>
        <w:t>&gt;= 22001.5</w:t>
      </w:r>
      <w:r w:rsidRPr="00D76D65">
        <w:rPr>
          <w:lang w:val="en-US"/>
        </w:rPr>
        <w:tab/>
        <w:t>-&gt; I</w:t>
      </w:r>
    </w:p>
    <w:p w:rsidR="00D76D65" w:rsidRPr="00D76D65" w:rsidRDefault="00D76D65" w:rsidP="00D76D65">
      <w:pPr>
        <w:rPr>
          <w:lang w:val="en-US"/>
        </w:rPr>
      </w:pPr>
      <w:r w:rsidRPr="00D76D65">
        <w:rPr>
          <w:lang w:val="en-US"/>
        </w:rPr>
        <w:t>(2393/2500 instances correct)</w:t>
      </w:r>
    </w:p>
    <w:p w:rsidR="00D76D65" w:rsidRPr="00D76D65" w:rsidRDefault="00D76D65" w:rsidP="00D76D65">
      <w:pPr>
        <w:rPr>
          <w:lang w:val="en-US"/>
        </w:rPr>
      </w:pPr>
    </w:p>
    <w:p w:rsidR="00D76D65" w:rsidRPr="00D76D65" w:rsidRDefault="00D76D65" w:rsidP="00D76D65">
      <w:pPr>
        <w:rPr>
          <w:lang w:val="en-US"/>
        </w:rPr>
      </w:pPr>
    </w:p>
    <w:p w:rsidR="00D76D65" w:rsidRPr="00D76D65" w:rsidRDefault="00D76D65" w:rsidP="00D76D65">
      <w:pPr>
        <w:rPr>
          <w:lang w:val="en-US"/>
        </w:rPr>
      </w:pPr>
      <w:r w:rsidRPr="00D76D65">
        <w:rPr>
          <w:lang w:val="en-US"/>
        </w:rPr>
        <w:t>Time taken to build model: 0.5 seconds</w:t>
      </w:r>
    </w:p>
    <w:p w:rsidR="00D76D65" w:rsidRPr="00D76D65" w:rsidRDefault="00D76D65" w:rsidP="00D76D65">
      <w:pPr>
        <w:rPr>
          <w:lang w:val="en-US"/>
        </w:rPr>
      </w:pPr>
    </w:p>
    <w:p w:rsidR="00D76D65" w:rsidRPr="00D76D65" w:rsidRDefault="00D76D65" w:rsidP="00D76D65">
      <w:pPr>
        <w:rPr>
          <w:lang w:val="en-US"/>
        </w:rPr>
      </w:pPr>
      <w:r w:rsidRPr="00D76D65">
        <w:rPr>
          <w:lang w:val="en-US"/>
        </w:rPr>
        <w:t>=== Evaluation on test split ===</w:t>
      </w:r>
    </w:p>
    <w:p w:rsidR="00D76D65" w:rsidRPr="00D76D65" w:rsidRDefault="00D76D65" w:rsidP="00D76D65">
      <w:pPr>
        <w:rPr>
          <w:lang w:val="en-US"/>
        </w:rPr>
      </w:pPr>
    </w:p>
    <w:p w:rsidR="00D76D65" w:rsidRPr="00D76D65" w:rsidRDefault="00D76D65" w:rsidP="00D76D65">
      <w:pPr>
        <w:rPr>
          <w:lang w:val="en-US"/>
        </w:rPr>
      </w:pPr>
      <w:r w:rsidRPr="00D76D65">
        <w:rPr>
          <w:lang w:val="en-US"/>
        </w:rPr>
        <w:t>Time taken to test model on test split: 0 seconds</w:t>
      </w:r>
    </w:p>
    <w:p w:rsidR="00D76D65" w:rsidRPr="00D76D65" w:rsidRDefault="00D76D65" w:rsidP="00D76D65">
      <w:pPr>
        <w:rPr>
          <w:lang w:val="en-US"/>
        </w:rPr>
      </w:pPr>
    </w:p>
    <w:p w:rsidR="00D76D65" w:rsidRPr="00D76D65" w:rsidRDefault="00D76D65" w:rsidP="00D76D65">
      <w:pPr>
        <w:rPr>
          <w:lang w:val="en-US"/>
        </w:rPr>
      </w:pPr>
      <w:r w:rsidRPr="00D76D65">
        <w:rPr>
          <w:lang w:val="en-US"/>
        </w:rPr>
        <w:t>=== Summary ===</w:t>
      </w:r>
    </w:p>
    <w:p w:rsidR="00D76D65" w:rsidRPr="00D76D65" w:rsidRDefault="00D76D65" w:rsidP="00D76D65">
      <w:pPr>
        <w:rPr>
          <w:lang w:val="en-US"/>
        </w:rPr>
      </w:pPr>
    </w:p>
    <w:p w:rsidR="00D76D65" w:rsidRPr="00D76D65" w:rsidRDefault="00D76D65" w:rsidP="00D76D65">
      <w:pPr>
        <w:rPr>
          <w:lang w:val="en-US"/>
        </w:rPr>
      </w:pPr>
      <w:r w:rsidRPr="00D76D65">
        <w:rPr>
          <w:lang w:val="en-US"/>
        </w:rPr>
        <w:t>Correctly Classified Instances         712               94.9333 %</w:t>
      </w:r>
    </w:p>
    <w:p w:rsidR="00D76D65" w:rsidRPr="00D76D65" w:rsidRDefault="00D76D65" w:rsidP="00D76D65">
      <w:pPr>
        <w:rPr>
          <w:lang w:val="en-US"/>
        </w:rPr>
      </w:pPr>
      <w:r w:rsidRPr="00D76D65">
        <w:rPr>
          <w:lang w:val="en-US"/>
        </w:rPr>
        <w:t>Incorrectly Classified Instances        38                5.0667 %</w:t>
      </w:r>
    </w:p>
    <w:p w:rsidR="00D76D65" w:rsidRPr="00D76D65" w:rsidRDefault="00D76D65" w:rsidP="00D76D65">
      <w:pPr>
        <w:rPr>
          <w:lang w:val="en-US"/>
        </w:rPr>
      </w:pPr>
      <w:r w:rsidRPr="00D76D65">
        <w:rPr>
          <w:lang w:val="en-US"/>
        </w:rPr>
        <w:lastRenderedPageBreak/>
        <w:t>Kappa statistic                          0.9436</w:t>
      </w:r>
    </w:p>
    <w:p w:rsidR="00D76D65" w:rsidRPr="00D76D65" w:rsidRDefault="00D76D65" w:rsidP="00D76D65">
      <w:pPr>
        <w:rPr>
          <w:lang w:val="en-US"/>
        </w:rPr>
      </w:pPr>
      <w:r w:rsidRPr="00D76D65">
        <w:rPr>
          <w:lang w:val="en-US"/>
        </w:rPr>
        <w:t>Mean absolute error                      0.0101</w:t>
      </w:r>
    </w:p>
    <w:p w:rsidR="00D76D65" w:rsidRPr="00D76D65" w:rsidRDefault="00D76D65" w:rsidP="00D76D65">
      <w:pPr>
        <w:rPr>
          <w:lang w:val="en-US"/>
        </w:rPr>
      </w:pPr>
      <w:r w:rsidRPr="00D76D65">
        <w:rPr>
          <w:lang w:val="en-US"/>
        </w:rPr>
        <w:t>Root mean squared error                  0.1007</w:t>
      </w:r>
    </w:p>
    <w:p w:rsidR="00D76D65" w:rsidRPr="00D76D65" w:rsidRDefault="00D76D65" w:rsidP="00D76D65">
      <w:pPr>
        <w:rPr>
          <w:lang w:val="en-US"/>
        </w:rPr>
      </w:pPr>
      <w:r w:rsidRPr="00D76D65">
        <w:rPr>
          <w:lang w:val="en-US"/>
        </w:rPr>
        <w:t>Relative absolute error                  5.6277 %</w:t>
      </w:r>
    </w:p>
    <w:p w:rsidR="00D76D65" w:rsidRPr="00D76D65" w:rsidRDefault="00D76D65" w:rsidP="00D76D65">
      <w:pPr>
        <w:rPr>
          <w:lang w:val="en-US"/>
        </w:rPr>
      </w:pPr>
      <w:r w:rsidRPr="00D76D65">
        <w:rPr>
          <w:lang w:val="en-US"/>
        </w:rPr>
        <w:t>Root relative squared error             33.5407 %</w:t>
      </w:r>
    </w:p>
    <w:p w:rsidR="00D76D65" w:rsidRPr="00D76D65" w:rsidRDefault="00D76D65" w:rsidP="00D76D65">
      <w:pPr>
        <w:rPr>
          <w:lang w:val="en-US"/>
        </w:rPr>
      </w:pPr>
      <w:r w:rsidRPr="00D76D65">
        <w:rPr>
          <w:lang w:val="en-US"/>
        </w:rPr>
        <w:t xml:space="preserve">Total Number of Instances              750     </w:t>
      </w:r>
    </w:p>
    <w:p w:rsidR="00D76D65" w:rsidRPr="00D76D65" w:rsidRDefault="00D76D65" w:rsidP="00D76D65">
      <w:pPr>
        <w:rPr>
          <w:lang w:val="en-US"/>
        </w:rPr>
      </w:pPr>
    </w:p>
    <w:p w:rsidR="00D76D65" w:rsidRPr="00D76D65" w:rsidRDefault="00D76D65" w:rsidP="00D76D65">
      <w:pPr>
        <w:rPr>
          <w:lang w:val="en-US"/>
        </w:rPr>
      </w:pPr>
      <w:r w:rsidRPr="00D76D65">
        <w:rPr>
          <w:lang w:val="en-US"/>
        </w:rPr>
        <w:t>=== Detailed Accuracy By Class ===</w:t>
      </w:r>
    </w:p>
    <w:p w:rsidR="00D76D65" w:rsidRPr="00D76D65" w:rsidRDefault="00D76D65" w:rsidP="00D76D65">
      <w:pPr>
        <w:rPr>
          <w:lang w:val="en-US"/>
        </w:rPr>
      </w:pPr>
    </w:p>
    <w:p w:rsidR="00D76D65" w:rsidRPr="00D76D65" w:rsidRDefault="00D76D65" w:rsidP="00D76D65">
      <w:pPr>
        <w:rPr>
          <w:lang w:val="en-US"/>
        </w:rPr>
      </w:pPr>
      <w:r w:rsidRPr="00D76D65">
        <w:rPr>
          <w:lang w:val="en-US"/>
        </w:rPr>
        <w:t xml:space="preserve">                 TP Rate  FP Rate  Precision  Recall   F-Measure  MCC      ROC Area  PRC Area  Class</w:t>
      </w:r>
    </w:p>
    <w:p w:rsidR="00D76D65" w:rsidRPr="00D76D65" w:rsidRDefault="00D76D65" w:rsidP="00D76D65">
      <w:pPr>
        <w:rPr>
          <w:lang w:val="en-US"/>
        </w:rPr>
      </w:pPr>
      <w:r w:rsidRPr="00D76D65">
        <w:rPr>
          <w:lang w:val="en-US"/>
        </w:rPr>
        <w:t xml:space="preserve">                 1.000    0.004    0.958      1.000    0.979      0.977    0.998     0.958     A</w:t>
      </w:r>
    </w:p>
    <w:p w:rsidR="00D76D65" w:rsidRPr="00D76D65" w:rsidRDefault="00D76D65" w:rsidP="00D76D65">
      <w:pPr>
        <w:rPr>
          <w:lang w:val="en-US"/>
        </w:rPr>
      </w:pPr>
      <w:r w:rsidRPr="00D76D65">
        <w:rPr>
          <w:lang w:val="en-US"/>
        </w:rPr>
        <w:t xml:space="preserve">                 1.000    0.007    0.939      1.000    0.969      0.965    0.996     0.939     B</w:t>
      </w:r>
    </w:p>
    <w:p w:rsidR="00D76D65" w:rsidRPr="00D76D65" w:rsidRDefault="00D76D65" w:rsidP="00D76D65">
      <w:pPr>
        <w:rPr>
          <w:lang w:val="en-US"/>
        </w:rPr>
      </w:pPr>
      <w:r w:rsidRPr="00D76D65">
        <w:rPr>
          <w:lang w:val="en-US"/>
        </w:rPr>
        <w:t xml:space="preserve">                 1.000    0.024    0.826      1.000    0.905      0.898    0.988     0.826     C</w:t>
      </w:r>
    </w:p>
    <w:p w:rsidR="00D76D65" w:rsidRPr="00D76D65" w:rsidRDefault="00D76D65" w:rsidP="00D76D65">
      <w:pPr>
        <w:rPr>
          <w:lang w:val="en-US"/>
        </w:rPr>
      </w:pPr>
      <w:r w:rsidRPr="00D76D65">
        <w:rPr>
          <w:lang w:val="en-US"/>
        </w:rPr>
        <w:t xml:space="preserve">                 1.000    0.000    1.000      1.000    1.000      1.000    1.000     1.000     D</w:t>
      </w:r>
    </w:p>
    <w:p w:rsidR="00D76D65" w:rsidRPr="00D76D65" w:rsidRDefault="00D76D65" w:rsidP="00D76D65">
      <w:pPr>
        <w:rPr>
          <w:lang w:val="en-US"/>
        </w:rPr>
      </w:pPr>
      <w:r w:rsidRPr="00D76D65">
        <w:rPr>
          <w:lang w:val="en-US"/>
        </w:rPr>
        <w:t xml:space="preserve">                 1.000    0.000    1.000      1.000    1.000      1.000    1.000     1.000     E</w:t>
      </w:r>
    </w:p>
    <w:p w:rsidR="00D76D65" w:rsidRPr="00D76D65" w:rsidRDefault="00D76D65" w:rsidP="00D76D65">
      <w:pPr>
        <w:rPr>
          <w:lang w:val="en-US"/>
        </w:rPr>
      </w:pPr>
      <w:r w:rsidRPr="00D76D65">
        <w:rPr>
          <w:lang w:val="en-US"/>
        </w:rPr>
        <w:t xml:space="preserve">                 1.000    0.000    1.000      1.000    1.000      1.000    1.000     1.000     F</w:t>
      </w:r>
    </w:p>
    <w:p w:rsidR="00D76D65" w:rsidRPr="00D76D65" w:rsidRDefault="00D76D65" w:rsidP="00D76D65">
      <w:pPr>
        <w:rPr>
          <w:lang w:val="en-US"/>
        </w:rPr>
      </w:pPr>
      <w:r w:rsidRPr="00D76D65">
        <w:rPr>
          <w:lang w:val="en-US"/>
        </w:rPr>
        <w:t xml:space="preserve">                 1.000    0.000    1.000      1.000    1.000      1.000    1.000     1.000     G</w:t>
      </w:r>
    </w:p>
    <w:p w:rsidR="00D76D65" w:rsidRPr="00D76D65" w:rsidRDefault="00D76D65" w:rsidP="00D76D65">
      <w:pPr>
        <w:rPr>
          <w:lang w:val="en-US"/>
        </w:rPr>
      </w:pPr>
      <w:r w:rsidRPr="00D76D65">
        <w:rPr>
          <w:lang w:val="en-US"/>
        </w:rPr>
        <w:t xml:space="preserve">                 1.000    0.021    0.835      1.000    0.910      0.904    0.990     0.835     H</w:t>
      </w:r>
    </w:p>
    <w:p w:rsidR="00D76D65" w:rsidRPr="00D76D65" w:rsidRDefault="00D76D65" w:rsidP="00D76D65">
      <w:pPr>
        <w:rPr>
          <w:lang w:val="en-US"/>
        </w:rPr>
      </w:pPr>
      <w:r w:rsidRPr="00D76D65">
        <w:rPr>
          <w:lang w:val="en-US"/>
        </w:rPr>
        <w:t xml:space="preserve">                 1.000    0.000    1.000      1.000    1.000      1.000    1.000     1.000     I</w:t>
      </w:r>
    </w:p>
    <w:p w:rsidR="00D76D65" w:rsidRPr="00D76D65" w:rsidRDefault="00D76D65" w:rsidP="00D76D65">
      <w:pPr>
        <w:rPr>
          <w:lang w:val="en-US"/>
        </w:rPr>
      </w:pPr>
      <w:r w:rsidRPr="00D76D65">
        <w:rPr>
          <w:lang w:val="en-US"/>
        </w:rPr>
        <w:t xml:space="preserve">                 0.433    0.000    1.000      0.433    0.604      0.640    0.716     0.484     J</w:t>
      </w:r>
    </w:p>
    <w:p w:rsidR="00D76D65" w:rsidRPr="00D76D65" w:rsidRDefault="00D76D65" w:rsidP="00D76D65">
      <w:pPr>
        <w:rPr>
          <w:lang w:val="en-US"/>
        </w:rPr>
      </w:pPr>
      <w:r w:rsidRPr="00D76D65">
        <w:rPr>
          <w:lang w:val="en-US"/>
        </w:rPr>
        <w:t xml:space="preserve">Weighted Avg.    0.949    0.006    0.957      0.949    0.941      0.943    0.972     0.911     </w:t>
      </w:r>
    </w:p>
    <w:p w:rsidR="00D76D65" w:rsidRPr="00D76D65" w:rsidRDefault="00D76D65" w:rsidP="00D76D65">
      <w:pPr>
        <w:rPr>
          <w:lang w:val="en-US"/>
        </w:rPr>
      </w:pPr>
    </w:p>
    <w:p w:rsidR="00D76D65" w:rsidRPr="00D76D65" w:rsidRDefault="00D76D65" w:rsidP="00D76D65">
      <w:pPr>
        <w:rPr>
          <w:lang w:val="en-US"/>
        </w:rPr>
      </w:pPr>
      <w:r w:rsidRPr="00D76D65">
        <w:rPr>
          <w:lang w:val="en-US"/>
        </w:rPr>
        <w:t>=== Confusion Matrix ===</w:t>
      </w:r>
    </w:p>
    <w:p w:rsidR="00D76D65" w:rsidRPr="00D76D65" w:rsidRDefault="00D76D65" w:rsidP="00D76D65">
      <w:pPr>
        <w:rPr>
          <w:lang w:val="en-US"/>
        </w:rPr>
      </w:pPr>
    </w:p>
    <w:p w:rsidR="00D76D65" w:rsidRPr="00D76D65" w:rsidRDefault="00D76D65" w:rsidP="00D76D65">
      <w:pPr>
        <w:rPr>
          <w:lang w:val="en-US"/>
        </w:rPr>
      </w:pPr>
      <w:r w:rsidRPr="00D76D65">
        <w:rPr>
          <w:lang w:val="en-US"/>
        </w:rPr>
        <w:t xml:space="preserve">  a  b  c  d  e  f  g  h  i  j   &lt;-- classified as</w:t>
      </w:r>
    </w:p>
    <w:p w:rsidR="00D76D65" w:rsidRPr="00D76D65" w:rsidRDefault="00D76D65" w:rsidP="00D76D65">
      <w:pPr>
        <w:rPr>
          <w:lang w:val="en-US"/>
        </w:rPr>
      </w:pPr>
      <w:r w:rsidRPr="00D76D65">
        <w:rPr>
          <w:lang w:val="en-US"/>
        </w:rPr>
        <w:t xml:space="preserve"> 69  0  0  0  0  0  0  0  0  0 |  a = A</w:t>
      </w:r>
    </w:p>
    <w:p w:rsidR="00D76D65" w:rsidRPr="00D76D65" w:rsidRDefault="00D76D65" w:rsidP="00D76D65">
      <w:pPr>
        <w:rPr>
          <w:lang w:val="en-US"/>
        </w:rPr>
      </w:pPr>
      <w:r w:rsidRPr="00D76D65">
        <w:rPr>
          <w:lang w:val="en-US"/>
        </w:rPr>
        <w:t xml:space="preserve">  0 77  0  0  0  0  0  0  0  0 |  b = B</w:t>
      </w:r>
    </w:p>
    <w:p w:rsidR="00D76D65" w:rsidRPr="00D76D65" w:rsidRDefault="00D76D65" w:rsidP="00D76D65">
      <w:pPr>
        <w:rPr>
          <w:lang w:val="en-US"/>
        </w:rPr>
      </w:pPr>
      <w:r w:rsidRPr="00D76D65">
        <w:rPr>
          <w:lang w:val="en-US"/>
        </w:rPr>
        <w:t xml:space="preserve">  0  0 76  0  0  0  0  0  0  0 |  c = C</w:t>
      </w:r>
    </w:p>
    <w:p w:rsidR="00D76D65" w:rsidRPr="00D76D65" w:rsidRDefault="00D76D65" w:rsidP="00D76D65">
      <w:pPr>
        <w:rPr>
          <w:lang w:val="en-US"/>
        </w:rPr>
      </w:pPr>
      <w:r w:rsidRPr="00D76D65">
        <w:rPr>
          <w:lang w:val="en-US"/>
        </w:rPr>
        <w:t xml:space="preserve">  0  0  0 75  0  0  0  0  0  0 |  d = D</w:t>
      </w:r>
    </w:p>
    <w:p w:rsidR="00D76D65" w:rsidRPr="00D76D65" w:rsidRDefault="00D76D65" w:rsidP="00D76D65">
      <w:pPr>
        <w:rPr>
          <w:lang w:val="en-US"/>
        </w:rPr>
      </w:pPr>
      <w:r w:rsidRPr="00D76D65">
        <w:rPr>
          <w:lang w:val="en-US"/>
        </w:rPr>
        <w:t xml:space="preserve">  0  0  0  0 80  0  0  0  0  0 |  e = E</w:t>
      </w:r>
    </w:p>
    <w:p w:rsidR="00D76D65" w:rsidRPr="00D76D65" w:rsidRDefault="00D76D65" w:rsidP="00D76D65">
      <w:pPr>
        <w:rPr>
          <w:lang w:val="en-US"/>
        </w:rPr>
      </w:pPr>
      <w:r w:rsidRPr="00D76D65">
        <w:rPr>
          <w:lang w:val="en-US"/>
        </w:rPr>
        <w:t xml:space="preserve">  0  0  0  0  0 86  0  0  0  0 |  f = F</w:t>
      </w:r>
    </w:p>
    <w:p w:rsidR="00D76D65" w:rsidRPr="00D76D65" w:rsidRDefault="00D76D65" w:rsidP="00D76D65">
      <w:pPr>
        <w:rPr>
          <w:lang w:val="en-US"/>
        </w:rPr>
      </w:pPr>
      <w:r w:rsidRPr="00D76D65">
        <w:rPr>
          <w:lang w:val="en-US"/>
        </w:rPr>
        <w:lastRenderedPageBreak/>
        <w:t xml:space="preserve">  0  0  0  0  0  0 66  0  0  0 |  g = G</w:t>
      </w:r>
    </w:p>
    <w:p w:rsidR="00D76D65" w:rsidRPr="00D76D65" w:rsidRDefault="00D76D65" w:rsidP="00D76D65">
      <w:pPr>
        <w:rPr>
          <w:lang w:val="en-US"/>
        </w:rPr>
      </w:pPr>
      <w:r w:rsidRPr="00D76D65">
        <w:rPr>
          <w:lang w:val="en-US"/>
        </w:rPr>
        <w:t xml:space="preserve">  0  0  0  0  0  0  0 71  0  0 |  h = H</w:t>
      </w:r>
    </w:p>
    <w:p w:rsidR="00D76D65" w:rsidRPr="00D76D65" w:rsidRDefault="00D76D65" w:rsidP="00D76D65">
      <w:pPr>
        <w:rPr>
          <w:lang w:val="en-US"/>
        </w:rPr>
      </w:pPr>
      <w:r w:rsidRPr="00D76D65">
        <w:rPr>
          <w:lang w:val="en-US"/>
        </w:rPr>
        <w:t xml:space="preserve">  0  0  0  0  0  0  0  0 83  0 |  i = I</w:t>
      </w:r>
    </w:p>
    <w:p w:rsidR="00D76D65" w:rsidRPr="00D76D65" w:rsidRDefault="00D76D65" w:rsidP="00D76D65">
      <w:pPr>
        <w:rPr>
          <w:lang w:val="en-US"/>
        </w:rPr>
      </w:pPr>
      <w:r w:rsidRPr="00D76D65">
        <w:rPr>
          <w:lang w:val="en-US"/>
        </w:rPr>
        <w:t xml:space="preserve">  3  5 16  0  0  0  0 14  0 29 |  j = J</w:t>
      </w:r>
    </w:p>
    <w:p w:rsidR="00D76D65" w:rsidRDefault="00D76D65" w:rsidP="009A3CE9">
      <w:pPr>
        <w:rPr>
          <w:lang w:val="en-US"/>
        </w:rPr>
      </w:pPr>
    </w:p>
    <w:p w:rsidR="007B7AF5" w:rsidRDefault="007B7AF5" w:rsidP="009A3CE9">
      <w:pPr>
        <w:rPr>
          <w:lang w:val="en-US"/>
        </w:rPr>
      </w:pPr>
      <w:r>
        <w:rPr>
          <w:lang w:val="en-US"/>
        </w:rPr>
        <w:t>PART</w:t>
      </w: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>=== Run information ===</w:t>
      </w:r>
    </w:p>
    <w:p w:rsidR="007B7AF5" w:rsidRPr="007B7AF5" w:rsidRDefault="007B7AF5" w:rsidP="007B7AF5">
      <w:pPr>
        <w:rPr>
          <w:lang w:val="en-US"/>
        </w:rPr>
      </w:pP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>Scheme:       weka.classifiers.rules.PART -C 0.25 -M 2</w:t>
      </w: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>Relation:     lbp</w:t>
      </w: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>Instances:    2500</w:t>
      </w: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>Attributes:   19</w:t>
      </w: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 xml:space="preserve">              f1</w:t>
      </w: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 xml:space="preserve">              f2</w:t>
      </w: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 xml:space="preserve">              f3</w:t>
      </w: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 xml:space="preserve">              f4</w:t>
      </w: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 xml:space="preserve">              f5</w:t>
      </w: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 xml:space="preserve">              f6</w:t>
      </w: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 xml:space="preserve">              f7</w:t>
      </w: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 xml:space="preserve">              f8</w:t>
      </w: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 xml:space="preserve">              f9</w:t>
      </w: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 xml:space="preserve">              f10</w:t>
      </w: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 xml:space="preserve">              f11</w:t>
      </w: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 xml:space="preserve">              f12</w:t>
      </w: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 xml:space="preserve">              f13</w:t>
      </w: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 xml:space="preserve">              f14</w:t>
      </w: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 xml:space="preserve">              f15</w:t>
      </w: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 xml:space="preserve">              f16</w:t>
      </w: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 xml:space="preserve">              f17</w:t>
      </w: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 xml:space="preserve">              f18</w:t>
      </w: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 xml:space="preserve">              class</w:t>
      </w: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lastRenderedPageBreak/>
        <w:t>Test mode:    split 70.0% train, remainder test</w:t>
      </w:r>
    </w:p>
    <w:p w:rsidR="007B7AF5" w:rsidRPr="007B7AF5" w:rsidRDefault="007B7AF5" w:rsidP="007B7AF5">
      <w:pPr>
        <w:rPr>
          <w:lang w:val="en-US"/>
        </w:rPr>
      </w:pP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>=== Classifier model (full training set) ===</w:t>
      </w:r>
    </w:p>
    <w:p w:rsidR="007B7AF5" w:rsidRPr="007B7AF5" w:rsidRDefault="007B7AF5" w:rsidP="007B7AF5">
      <w:pPr>
        <w:rPr>
          <w:lang w:val="en-US"/>
        </w:rPr>
      </w:pP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>PART decision list</w:t>
      </w: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>------------------</w:t>
      </w:r>
    </w:p>
    <w:p w:rsidR="007B7AF5" w:rsidRPr="007B7AF5" w:rsidRDefault="007B7AF5" w:rsidP="007B7AF5">
      <w:pPr>
        <w:rPr>
          <w:lang w:val="en-US"/>
        </w:rPr>
      </w:pP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>f1 &lt;= 17276 AND</w:t>
      </w: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>f1 &lt;= 14555 AND</w:t>
      </w: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>f17 &lt;= 1441: G (250.0)</w:t>
      </w:r>
    </w:p>
    <w:p w:rsidR="007B7AF5" w:rsidRPr="007B7AF5" w:rsidRDefault="007B7AF5" w:rsidP="007B7AF5">
      <w:pPr>
        <w:rPr>
          <w:lang w:val="en-US"/>
        </w:rPr>
      </w:pP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>f2 &lt;= 3243 AND</w:t>
      </w: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>f3 &lt;= 2897 AND</w:t>
      </w: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>f1 &gt; 14555: E (250.0)</w:t>
      </w:r>
    </w:p>
    <w:p w:rsidR="007B7AF5" w:rsidRPr="007B7AF5" w:rsidRDefault="007B7AF5" w:rsidP="007B7AF5">
      <w:pPr>
        <w:rPr>
          <w:lang w:val="en-US"/>
        </w:rPr>
      </w:pP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>f2 &lt;= 3268 AND</w:t>
      </w: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>f3 &gt; 3089: B (250.0)</w:t>
      </w:r>
    </w:p>
    <w:p w:rsidR="007B7AF5" w:rsidRPr="007B7AF5" w:rsidRDefault="007B7AF5" w:rsidP="007B7AF5">
      <w:pPr>
        <w:rPr>
          <w:lang w:val="en-US"/>
        </w:rPr>
      </w:pP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>f9 &gt; 3215 AND</w:t>
      </w: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>f1 &lt;= 15581: D (250.0)</w:t>
      </w:r>
    </w:p>
    <w:p w:rsidR="007B7AF5" w:rsidRPr="007B7AF5" w:rsidRDefault="007B7AF5" w:rsidP="007B7AF5">
      <w:pPr>
        <w:rPr>
          <w:lang w:val="en-US"/>
        </w:rPr>
      </w:pP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>f1 &gt; 21080 AND</w:t>
      </w: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>f1 &lt;= 21994 AND</w:t>
      </w: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>f17 &lt;= 2529: A (250.0)</w:t>
      </w:r>
    </w:p>
    <w:p w:rsidR="007B7AF5" w:rsidRPr="007B7AF5" w:rsidRDefault="007B7AF5" w:rsidP="007B7AF5">
      <w:pPr>
        <w:rPr>
          <w:lang w:val="en-US"/>
        </w:rPr>
      </w:pP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>f12 &gt; 2654 AND</w:t>
      </w: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>f8 &gt; 2313: F (249.0)</w:t>
      </w:r>
    </w:p>
    <w:p w:rsidR="007B7AF5" w:rsidRPr="007B7AF5" w:rsidRDefault="007B7AF5" w:rsidP="007B7AF5">
      <w:pPr>
        <w:rPr>
          <w:lang w:val="en-US"/>
        </w:rPr>
      </w:pP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>f1 &gt; 21606: I (250.0)</w:t>
      </w:r>
    </w:p>
    <w:p w:rsidR="007B7AF5" w:rsidRPr="007B7AF5" w:rsidRDefault="007B7AF5" w:rsidP="007B7AF5">
      <w:pPr>
        <w:rPr>
          <w:lang w:val="en-US"/>
        </w:rPr>
      </w:pP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>f1 &gt; 20191 AND</w:t>
      </w: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lastRenderedPageBreak/>
        <w:t>f5 &lt;= 2290 AND</w:t>
      </w: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>f3 &lt;= 2400 AND</w:t>
      </w: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>f1 &lt;= 20999 AND</w:t>
      </w: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>f18 &lt;= 5262: H (107.0)</w:t>
      </w:r>
    </w:p>
    <w:p w:rsidR="007B7AF5" w:rsidRPr="007B7AF5" w:rsidRDefault="007B7AF5" w:rsidP="007B7AF5">
      <w:pPr>
        <w:rPr>
          <w:lang w:val="en-US"/>
        </w:rPr>
      </w:pP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>f11 &lt;= 2471 AND</w:t>
      </w: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>f5 &lt;= 2242 AND</w:t>
      </w: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>f14 &lt;= 1874 AND</w:t>
      </w: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>f1 &lt;= 20978 AND</w:t>
      </w: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>f7 &lt;= 2022 AND</w:t>
      </w: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>f5 &gt; 2073 AND</w:t>
      </w: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>f11 &lt;= 2291: H (132.0/1.0)</w:t>
      </w:r>
    </w:p>
    <w:p w:rsidR="007B7AF5" w:rsidRPr="007B7AF5" w:rsidRDefault="007B7AF5" w:rsidP="007B7AF5">
      <w:pPr>
        <w:rPr>
          <w:lang w:val="en-US"/>
        </w:rPr>
      </w:pP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>f3 &gt; 2496 AND</w:t>
      </w: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>f1 &lt;= 19885 AND</w:t>
      </w: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>f1 &gt; 19263 AND</w:t>
      </w: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>f9 &lt;= 2801: C (145.0)</w:t>
      </w:r>
    </w:p>
    <w:p w:rsidR="007B7AF5" w:rsidRPr="007B7AF5" w:rsidRDefault="007B7AF5" w:rsidP="007B7AF5">
      <w:pPr>
        <w:rPr>
          <w:lang w:val="en-US"/>
        </w:rPr>
      </w:pP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>f18 &gt; 4768 AND</w:t>
      </w: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>f5 &gt; 1839 AND</w:t>
      </w: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>f17 &lt;= 2866 AND</w:t>
      </w: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>f3 &gt; 2006 AND</w:t>
      </w: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>f12 &lt;= 2453: J (206.0/1.0)</w:t>
      </w:r>
    </w:p>
    <w:p w:rsidR="007B7AF5" w:rsidRPr="007B7AF5" w:rsidRDefault="007B7AF5" w:rsidP="007B7AF5">
      <w:pPr>
        <w:rPr>
          <w:lang w:val="en-US"/>
        </w:rPr>
      </w:pP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>f11 &lt;= 2600 AND</w:t>
      </w: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>f1 &lt;= 20870: H (12.0)</w:t>
      </w:r>
    </w:p>
    <w:p w:rsidR="007B7AF5" w:rsidRPr="007B7AF5" w:rsidRDefault="007B7AF5" w:rsidP="007B7AF5">
      <w:pPr>
        <w:rPr>
          <w:lang w:val="en-US"/>
        </w:rPr>
      </w:pP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>f1 &gt; 19263 AND</w:t>
      </w: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>f13 &gt; 1800: C (109.0/5.0)</w:t>
      </w:r>
    </w:p>
    <w:p w:rsidR="007B7AF5" w:rsidRPr="007B7AF5" w:rsidRDefault="007B7AF5" w:rsidP="007B7AF5">
      <w:pPr>
        <w:rPr>
          <w:lang w:val="en-US"/>
        </w:rPr>
      </w:pP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>: J (40.0/1.0)</w:t>
      </w:r>
    </w:p>
    <w:p w:rsidR="007B7AF5" w:rsidRPr="007B7AF5" w:rsidRDefault="007B7AF5" w:rsidP="007B7AF5">
      <w:pPr>
        <w:rPr>
          <w:lang w:val="en-US"/>
        </w:rPr>
      </w:pP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 xml:space="preserve">Number of Rules  : </w:t>
      </w:r>
      <w:r w:rsidRPr="007B7AF5">
        <w:rPr>
          <w:lang w:val="en-US"/>
        </w:rPr>
        <w:tab/>
        <w:t>14</w:t>
      </w:r>
    </w:p>
    <w:p w:rsidR="007B7AF5" w:rsidRPr="007B7AF5" w:rsidRDefault="007B7AF5" w:rsidP="007B7AF5">
      <w:pPr>
        <w:rPr>
          <w:lang w:val="en-US"/>
        </w:rPr>
      </w:pPr>
    </w:p>
    <w:p w:rsidR="007B7AF5" w:rsidRPr="007B7AF5" w:rsidRDefault="007B7AF5" w:rsidP="007B7AF5">
      <w:pPr>
        <w:rPr>
          <w:lang w:val="en-US"/>
        </w:rPr>
      </w:pP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>Time taken to build model: 0.22 seconds</w:t>
      </w:r>
    </w:p>
    <w:p w:rsidR="007B7AF5" w:rsidRPr="007B7AF5" w:rsidRDefault="007B7AF5" w:rsidP="007B7AF5">
      <w:pPr>
        <w:rPr>
          <w:lang w:val="en-US"/>
        </w:rPr>
      </w:pP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>=== Evaluation on test split ===</w:t>
      </w:r>
    </w:p>
    <w:p w:rsidR="007B7AF5" w:rsidRPr="007B7AF5" w:rsidRDefault="007B7AF5" w:rsidP="007B7AF5">
      <w:pPr>
        <w:rPr>
          <w:lang w:val="en-US"/>
        </w:rPr>
      </w:pP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>Time taken to test model on test split: 0.02 seconds</w:t>
      </w:r>
    </w:p>
    <w:p w:rsidR="007B7AF5" w:rsidRPr="007B7AF5" w:rsidRDefault="007B7AF5" w:rsidP="007B7AF5">
      <w:pPr>
        <w:rPr>
          <w:lang w:val="en-US"/>
        </w:rPr>
      </w:pP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>=== Summary ===</w:t>
      </w:r>
    </w:p>
    <w:p w:rsidR="007B7AF5" w:rsidRPr="007B7AF5" w:rsidRDefault="007B7AF5" w:rsidP="007B7AF5">
      <w:pPr>
        <w:rPr>
          <w:lang w:val="en-US"/>
        </w:rPr>
      </w:pP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>Correctly Classified Instances         728               97.0667 %</w:t>
      </w: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>Incorrectly Classified Instances        22                2.9333 %</w:t>
      </w: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>Kappa statistic                          0.9674</w:t>
      </w: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>Mean absolute error                      0.0065</w:t>
      </w: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>Root mean squared error                  0.0751</w:t>
      </w: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>Relative absolute error                  3.6371 %</w:t>
      </w: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>Root relative squared error             25.0164 %</w:t>
      </w: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 xml:space="preserve">Total Number of Instances              750     </w:t>
      </w:r>
    </w:p>
    <w:p w:rsidR="007B7AF5" w:rsidRPr="007B7AF5" w:rsidRDefault="007B7AF5" w:rsidP="007B7AF5">
      <w:pPr>
        <w:rPr>
          <w:lang w:val="en-US"/>
        </w:rPr>
      </w:pP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>=== Detailed Accuracy By Class ===</w:t>
      </w:r>
    </w:p>
    <w:p w:rsidR="007B7AF5" w:rsidRPr="007B7AF5" w:rsidRDefault="007B7AF5" w:rsidP="007B7AF5">
      <w:pPr>
        <w:rPr>
          <w:lang w:val="en-US"/>
        </w:rPr>
      </w:pP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 xml:space="preserve">                 TP Rate  FP Rate  Precision  Recall   F-Measure  MCC      ROC Area  PRC Area  Class</w:t>
      </w: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 xml:space="preserve">                 1.000    0.001    0.986      1.000    0.993      0.992    0.999     0.986     A</w:t>
      </w: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 xml:space="preserve">                 1.000    0.000    1.000      1.000    1.000      1.000    1.000     1.000     B</w:t>
      </w: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 xml:space="preserve">                 0.868    0.007    0.930      0.868    0.898      0.888    0.973     0.889     C</w:t>
      </w: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 xml:space="preserve">                 0.987    0.000    1.000      0.987    0.993      0.993    0.999     0.993     D</w:t>
      </w: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 xml:space="preserve">                 1.000    0.000    1.000      1.000    1.000      1.000    1.000     1.000     E</w:t>
      </w: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 xml:space="preserve">                 1.000    0.005    0.966      1.000    0.983      0.981    0.997     0.966     F</w:t>
      </w: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 xml:space="preserve">                 1.000    0.000    1.000      1.000    1.000      1.000    1.000     1.000     G</w:t>
      </w: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lastRenderedPageBreak/>
        <w:t xml:space="preserve">                 1.000    0.007    0.934      1.000    0.966      0.963    0.997     0.953     H</w:t>
      </w: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 xml:space="preserve">                 1.000    0.000    1.000      1.000    1.000      1.000    1.000     1.000     I</w:t>
      </w: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 xml:space="preserve">                 0.836    0.012    0.875      0.836    0.855      0.841    0.958     0.817     J</w:t>
      </w: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 xml:space="preserve">Weighted Avg.    0.971    0.003    0.970      0.971    0.970      0.967    0.993     0.962     </w:t>
      </w:r>
    </w:p>
    <w:p w:rsidR="007B7AF5" w:rsidRPr="007B7AF5" w:rsidRDefault="007B7AF5" w:rsidP="007B7AF5">
      <w:pPr>
        <w:rPr>
          <w:lang w:val="en-US"/>
        </w:rPr>
      </w:pP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>=== Confusion Matrix ===</w:t>
      </w:r>
    </w:p>
    <w:p w:rsidR="007B7AF5" w:rsidRPr="007B7AF5" w:rsidRDefault="007B7AF5" w:rsidP="007B7AF5">
      <w:pPr>
        <w:rPr>
          <w:lang w:val="en-US"/>
        </w:rPr>
      </w:pP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 xml:space="preserve">  a  b  c  d  e  f  g  h  i  j   &lt;-- classified as</w:t>
      </w: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 xml:space="preserve"> 69  0  0  0  0  0  0  0  0  0 |  a = A</w:t>
      </w: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 xml:space="preserve">  0 77  0  0  0  0  0  0  0  0 |  b = B</w:t>
      </w: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 xml:space="preserve">  0  0 66  0  0  2  0  0  0  8 |  c = C</w:t>
      </w: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 xml:space="preserve">  0  0  0 74  0  1  0  0  0  0 |  d = D</w:t>
      </w: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 xml:space="preserve">  0  0  0  0 80  0  0  0  0  0 |  e = E</w:t>
      </w: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 xml:space="preserve">  0  0  0  0  0 86  0  0  0  0 |  f = F</w:t>
      </w: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 xml:space="preserve">  0  0  0  0  0  0 66  0  0  0 |  g = G</w:t>
      </w: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 xml:space="preserve">  0  0  0  0  0  0  0 71  0  0 |  h = H</w:t>
      </w: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 xml:space="preserve">  0  0  0  0  0  0  0  0 83  0 |  i = I</w:t>
      </w:r>
    </w:p>
    <w:p w:rsidR="007B7AF5" w:rsidRPr="007B7AF5" w:rsidRDefault="007B7AF5" w:rsidP="007B7AF5">
      <w:pPr>
        <w:rPr>
          <w:lang w:val="en-US"/>
        </w:rPr>
      </w:pPr>
      <w:r w:rsidRPr="007B7AF5">
        <w:rPr>
          <w:lang w:val="en-US"/>
        </w:rPr>
        <w:t xml:space="preserve">  1  0  5  0  0  0  0  5  0 56 |  j = J</w:t>
      </w:r>
    </w:p>
    <w:p w:rsidR="007B7AF5" w:rsidRDefault="007B7AF5" w:rsidP="009A3CE9">
      <w:pPr>
        <w:rPr>
          <w:lang w:val="en-US"/>
        </w:rPr>
      </w:pPr>
    </w:p>
    <w:p w:rsidR="00B42831" w:rsidRDefault="00B42831" w:rsidP="009A3CE9">
      <w:pPr>
        <w:rPr>
          <w:lang w:val="en-US"/>
        </w:rPr>
      </w:pPr>
      <w:r>
        <w:rPr>
          <w:lang w:val="en-US"/>
        </w:rPr>
        <w:t>Hoeffding tree</w:t>
      </w:r>
    </w:p>
    <w:p w:rsidR="00B42831" w:rsidRPr="00B42831" w:rsidRDefault="00B42831" w:rsidP="00B42831">
      <w:pPr>
        <w:rPr>
          <w:lang w:val="en-US"/>
        </w:rPr>
      </w:pPr>
      <w:r w:rsidRPr="00B42831">
        <w:rPr>
          <w:lang w:val="en-US"/>
        </w:rPr>
        <w:t>=== Run information ===</w:t>
      </w:r>
    </w:p>
    <w:p w:rsidR="00B42831" w:rsidRPr="00B42831" w:rsidRDefault="00B42831" w:rsidP="00B42831">
      <w:pPr>
        <w:rPr>
          <w:lang w:val="en-US"/>
        </w:rPr>
      </w:pPr>
    </w:p>
    <w:p w:rsidR="00B42831" w:rsidRPr="00B42831" w:rsidRDefault="00B42831" w:rsidP="00B42831">
      <w:pPr>
        <w:rPr>
          <w:lang w:val="en-US"/>
        </w:rPr>
      </w:pPr>
      <w:r w:rsidRPr="00B42831">
        <w:rPr>
          <w:lang w:val="en-US"/>
        </w:rPr>
        <w:t>Scheme:       weka.classifiers.trees.HoeffdingTree -L 2 -S 1 -E 1.0E-7 -H 0.05 -M 0.01 -G 200.0 -N 0.0</w:t>
      </w:r>
    </w:p>
    <w:p w:rsidR="00B42831" w:rsidRPr="00B42831" w:rsidRDefault="00B42831" w:rsidP="00B42831">
      <w:pPr>
        <w:rPr>
          <w:lang w:val="en-US"/>
        </w:rPr>
      </w:pPr>
      <w:r w:rsidRPr="00B42831">
        <w:rPr>
          <w:lang w:val="en-US"/>
        </w:rPr>
        <w:t>Relation:     lbp</w:t>
      </w:r>
    </w:p>
    <w:p w:rsidR="00B42831" w:rsidRPr="00B42831" w:rsidRDefault="00B42831" w:rsidP="00B42831">
      <w:pPr>
        <w:rPr>
          <w:lang w:val="en-US"/>
        </w:rPr>
      </w:pPr>
      <w:r w:rsidRPr="00B42831">
        <w:rPr>
          <w:lang w:val="en-US"/>
        </w:rPr>
        <w:t>Instances:    2500</w:t>
      </w:r>
    </w:p>
    <w:p w:rsidR="00B42831" w:rsidRPr="00B42831" w:rsidRDefault="00B42831" w:rsidP="00B42831">
      <w:pPr>
        <w:rPr>
          <w:lang w:val="en-US"/>
        </w:rPr>
      </w:pPr>
      <w:r w:rsidRPr="00B42831">
        <w:rPr>
          <w:lang w:val="en-US"/>
        </w:rPr>
        <w:t>Attributes:   19</w:t>
      </w:r>
    </w:p>
    <w:p w:rsidR="00B42831" w:rsidRPr="00B42831" w:rsidRDefault="00B42831" w:rsidP="00B42831">
      <w:pPr>
        <w:rPr>
          <w:lang w:val="en-US"/>
        </w:rPr>
      </w:pPr>
      <w:r w:rsidRPr="00B42831">
        <w:rPr>
          <w:lang w:val="en-US"/>
        </w:rPr>
        <w:t xml:space="preserve">              f1</w:t>
      </w:r>
    </w:p>
    <w:p w:rsidR="00B42831" w:rsidRPr="00B42831" w:rsidRDefault="00B42831" w:rsidP="00B42831">
      <w:pPr>
        <w:rPr>
          <w:lang w:val="en-US"/>
        </w:rPr>
      </w:pPr>
      <w:r w:rsidRPr="00B42831">
        <w:rPr>
          <w:lang w:val="en-US"/>
        </w:rPr>
        <w:t xml:space="preserve">              f2</w:t>
      </w:r>
    </w:p>
    <w:p w:rsidR="00B42831" w:rsidRPr="00B42831" w:rsidRDefault="00B42831" w:rsidP="00B42831">
      <w:pPr>
        <w:rPr>
          <w:lang w:val="en-US"/>
        </w:rPr>
      </w:pPr>
      <w:r w:rsidRPr="00B42831">
        <w:rPr>
          <w:lang w:val="en-US"/>
        </w:rPr>
        <w:t xml:space="preserve">              f3</w:t>
      </w:r>
    </w:p>
    <w:p w:rsidR="00B42831" w:rsidRPr="00B42831" w:rsidRDefault="00B42831" w:rsidP="00B42831">
      <w:pPr>
        <w:rPr>
          <w:lang w:val="en-US"/>
        </w:rPr>
      </w:pPr>
      <w:r w:rsidRPr="00B42831">
        <w:rPr>
          <w:lang w:val="en-US"/>
        </w:rPr>
        <w:t xml:space="preserve">              f4</w:t>
      </w:r>
    </w:p>
    <w:p w:rsidR="00B42831" w:rsidRPr="00B42831" w:rsidRDefault="00B42831" w:rsidP="00B42831">
      <w:pPr>
        <w:rPr>
          <w:lang w:val="en-US"/>
        </w:rPr>
      </w:pPr>
      <w:r w:rsidRPr="00B42831">
        <w:rPr>
          <w:lang w:val="en-US"/>
        </w:rPr>
        <w:t xml:space="preserve">              f5</w:t>
      </w:r>
    </w:p>
    <w:p w:rsidR="00B42831" w:rsidRPr="00B42831" w:rsidRDefault="00B42831" w:rsidP="00B42831">
      <w:pPr>
        <w:rPr>
          <w:lang w:val="en-US"/>
        </w:rPr>
      </w:pPr>
      <w:r w:rsidRPr="00B42831">
        <w:rPr>
          <w:lang w:val="en-US"/>
        </w:rPr>
        <w:lastRenderedPageBreak/>
        <w:t xml:space="preserve">              f6</w:t>
      </w:r>
    </w:p>
    <w:p w:rsidR="00B42831" w:rsidRPr="00B42831" w:rsidRDefault="00B42831" w:rsidP="00B42831">
      <w:pPr>
        <w:rPr>
          <w:lang w:val="en-US"/>
        </w:rPr>
      </w:pPr>
      <w:r w:rsidRPr="00B42831">
        <w:rPr>
          <w:lang w:val="en-US"/>
        </w:rPr>
        <w:t xml:space="preserve">              f7</w:t>
      </w:r>
    </w:p>
    <w:p w:rsidR="00B42831" w:rsidRPr="00B42831" w:rsidRDefault="00B42831" w:rsidP="00B42831">
      <w:pPr>
        <w:rPr>
          <w:lang w:val="en-US"/>
        </w:rPr>
      </w:pPr>
      <w:r w:rsidRPr="00B42831">
        <w:rPr>
          <w:lang w:val="en-US"/>
        </w:rPr>
        <w:t xml:space="preserve">              f8</w:t>
      </w:r>
    </w:p>
    <w:p w:rsidR="00B42831" w:rsidRPr="00B42831" w:rsidRDefault="00B42831" w:rsidP="00B42831">
      <w:pPr>
        <w:rPr>
          <w:lang w:val="en-US"/>
        </w:rPr>
      </w:pPr>
      <w:r w:rsidRPr="00B42831">
        <w:rPr>
          <w:lang w:val="en-US"/>
        </w:rPr>
        <w:t xml:space="preserve">              f9</w:t>
      </w:r>
    </w:p>
    <w:p w:rsidR="00B42831" w:rsidRPr="00B42831" w:rsidRDefault="00B42831" w:rsidP="00B42831">
      <w:pPr>
        <w:rPr>
          <w:lang w:val="en-US"/>
        </w:rPr>
      </w:pPr>
      <w:r w:rsidRPr="00B42831">
        <w:rPr>
          <w:lang w:val="en-US"/>
        </w:rPr>
        <w:t xml:space="preserve">              f10</w:t>
      </w:r>
    </w:p>
    <w:p w:rsidR="00B42831" w:rsidRPr="00B42831" w:rsidRDefault="00B42831" w:rsidP="00B42831">
      <w:pPr>
        <w:rPr>
          <w:lang w:val="en-US"/>
        </w:rPr>
      </w:pPr>
      <w:r w:rsidRPr="00B42831">
        <w:rPr>
          <w:lang w:val="en-US"/>
        </w:rPr>
        <w:t xml:space="preserve">              f11</w:t>
      </w:r>
    </w:p>
    <w:p w:rsidR="00B42831" w:rsidRPr="00B42831" w:rsidRDefault="00B42831" w:rsidP="00B42831">
      <w:pPr>
        <w:rPr>
          <w:lang w:val="en-US"/>
        </w:rPr>
      </w:pPr>
      <w:r w:rsidRPr="00B42831">
        <w:rPr>
          <w:lang w:val="en-US"/>
        </w:rPr>
        <w:t xml:space="preserve">              f12</w:t>
      </w:r>
    </w:p>
    <w:p w:rsidR="00B42831" w:rsidRPr="00B42831" w:rsidRDefault="00B42831" w:rsidP="00B42831">
      <w:pPr>
        <w:rPr>
          <w:lang w:val="en-US"/>
        </w:rPr>
      </w:pPr>
      <w:r w:rsidRPr="00B42831">
        <w:rPr>
          <w:lang w:val="en-US"/>
        </w:rPr>
        <w:t xml:space="preserve">              f13</w:t>
      </w:r>
    </w:p>
    <w:p w:rsidR="00B42831" w:rsidRPr="00B42831" w:rsidRDefault="00B42831" w:rsidP="00B42831">
      <w:pPr>
        <w:rPr>
          <w:lang w:val="en-US"/>
        </w:rPr>
      </w:pPr>
      <w:r w:rsidRPr="00B42831">
        <w:rPr>
          <w:lang w:val="en-US"/>
        </w:rPr>
        <w:t xml:space="preserve">              f14</w:t>
      </w:r>
    </w:p>
    <w:p w:rsidR="00B42831" w:rsidRPr="00B42831" w:rsidRDefault="00B42831" w:rsidP="00B42831">
      <w:pPr>
        <w:rPr>
          <w:lang w:val="en-US"/>
        </w:rPr>
      </w:pPr>
      <w:r w:rsidRPr="00B42831">
        <w:rPr>
          <w:lang w:val="en-US"/>
        </w:rPr>
        <w:t xml:space="preserve">              f15</w:t>
      </w:r>
    </w:p>
    <w:p w:rsidR="00B42831" w:rsidRPr="00B42831" w:rsidRDefault="00B42831" w:rsidP="00B42831">
      <w:pPr>
        <w:rPr>
          <w:lang w:val="en-US"/>
        </w:rPr>
      </w:pPr>
      <w:r w:rsidRPr="00B42831">
        <w:rPr>
          <w:lang w:val="en-US"/>
        </w:rPr>
        <w:t xml:space="preserve">              f16</w:t>
      </w:r>
    </w:p>
    <w:p w:rsidR="00B42831" w:rsidRPr="00B42831" w:rsidRDefault="00B42831" w:rsidP="00B42831">
      <w:pPr>
        <w:rPr>
          <w:lang w:val="en-US"/>
        </w:rPr>
      </w:pPr>
      <w:r w:rsidRPr="00B42831">
        <w:rPr>
          <w:lang w:val="en-US"/>
        </w:rPr>
        <w:t xml:space="preserve">              f17</w:t>
      </w:r>
    </w:p>
    <w:p w:rsidR="00B42831" w:rsidRPr="00B42831" w:rsidRDefault="00B42831" w:rsidP="00B42831">
      <w:pPr>
        <w:rPr>
          <w:lang w:val="en-US"/>
        </w:rPr>
      </w:pPr>
      <w:r w:rsidRPr="00B42831">
        <w:rPr>
          <w:lang w:val="en-US"/>
        </w:rPr>
        <w:t xml:space="preserve">              f18</w:t>
      </w:r>
    </w:p>
    <w:p w:rsidR="00B42831" w:rsidRPr="00B42831" w:rsidRDefault="00B42831" w:rsidP="00B42831">
      <w:pPr>
        <w:rPr>
          <w:lang w:val="en-US"/>
        </w:rPr>
      </w:pPr>
      <w:r w:rsidRPr="00B42831">
        <w:rPr>
          <w:lang w:val="en-US"/>
        </w:rPr>
        <w:t xml:space="preserve">              class</w:t>
      </w:r>
    </w:p>
    <w:p w:rsidR="00B42831" w:rsidRPr="00B42831" w:rsidRDefault="00B42831" w:rsidP="00B42831">
      <w:pPr>
        <w:rPr>
          <w:lang w:val="en-US"/>
        </w:rPr>
      </w:pPr>
      <w:r w:rsidRPr="00B42831">
        <w:rPr>
          <w:lang w:val="en-US"/>
        </w:rPr>
        <w:t>Test mode:    split 70.0% train, remainder test</w:t>
      </w:r>
    </w:p>
    <w:p w:rsidR="00B42831" w:rsidRPr="00B42831" w:rsidRDefault="00B42831" w:rsidP="00B42831">
      <w:pPr>
        <w:rPr>
          <w:lang w:val="en-US"/>
        </w:rPr>
      </w:pPr>
    </w:p>
    <w:p w:rsidR="00B42831" w:rsidRPr="00B42831" w:rsidRDefault="00B42831" w:rsidP="00B42831">
      <w:pPr>
        <w:rPr>
          <w:lang w:val="en-US"/>
        </w:rPr>
      </w:pPr>
      <w:r w:rsidRPr="00B42831">
        <w:rPr>
          <w:lang w:val="en-US"/>
        </w:rPr>
        <w:t>=== Classifier model (full training set) ===</w:t>
      </w:r>
    </w:p>
    <w:p w:rsidR="00B42831" w:rsidRPr="00B42831" w:rsidRDefault="00B42831" w:rsidP="00B42831">
      <w:pPr>
        <w:rPr>
          <w:lang w:val="en-US"/>
        </w:rPr>
      </w:pPr>
    </w:p>
    <w:p w:rsidR="00B42831" w:rsidRPr="00B42831" w:rsidRDefault="00B42831" w:rsidP="00B42831">
      <w:pPr>
        <w:rPr>
          <w:lang w:val="en-US"/>
        </w:rPr>
      </w:pPr>
      <w:r w:rsidRPr="00B42831">
        <w:rPr>
          <w:lang w:val="en-US"/>
        </w:rPr>
        <w:t>A (251.000) NB1 NB adaptive1</w:t>
      </w:r>
    </w:p>
    <w:p w:rsidR="00B42831" w:rsidRPr="00B42831" w:rsidRDefault="00B42831" w:rsidP="00B42831">
      <w:pPr>
        <w:rPr>
          <w:lang w:val="en-US"/>
        </w:rPr>
      </w:pPr>
    </w:p>
    <w:p w:rsidR="00B42831" w:rsidRPr="00B42831" w:rsidRDefault="00B42831" w:rsidP="00B42831">
      <w:pPr>
        <w:rPr>
          <w:lang w:val="en-US"/>
        </w:rPr>
      </w:pPr>
      <w:r w:rsidRPr="00B42831">
        <w:rPr>
          <w:lang w:val="en-US"/>
        </w:rPr>
        <w:t>Time taken to build model: 0.25 seconds</w:t>
      </w:r>
    </w:p>
    <w:p w:rsidR="00B42831" w:rsidRPr="00B42831" w:rsidRDefault="00B42831" w:rsidP="00B42831">
      <w:pPr>
        <w:rPr>
          <w:lang w:val="en-US"/>
        </w:rPr>
      </w:pPr>
    </w:p>
    <w:p w:rsidR="00B42831" w:rsidRPr="00B42831" w:rsidRDefault="00B42831" w:rsidP="00B42831">
      <w:pPr>
        <w:rPr>
          <w:lang w:val="en-US"/>
        </w:rPr>
      </w:pPr>
      <w:r w:rsidRPr="00B42831">
        <w:rPr>
          <w:lang w:val="en-US"/>
        </w:rPr>
        <w:t>=== Evaluation on test split ===</w:t>
      </w:r>
    </w:p>
    <w:p w:rsidR="00B42831" w:rsidRPr="00B42831" w:rsidRDefault="00B42831" w:rsidP="00B42831">
      <w:pPr>
        <w:rPr>
          <w:lang w:val="en-US"/>
        </w:rPr>
      </w:pPr>
    </w:p>
    <w:p w:rsidR="00B42831" w:rsidRPr="00B42831" w:rsidRDefault="00B42831" w:rsidP="00B42831">
      <w:pPr>
        <w:rPr>
          <w:lang w:val="en-US"/>
        </w:rPr>
      </w:pPr>
      <w:r w:rsidRPr="00B42831">
        <w:rPr>
          <w:lang w:val="en-US"/>
        </w:rPr>
        <w:t>Time taken to test model on test split: 0.09 seconds</w:t>
      </w:r>
    </w:p>
    <w:p w:rsidR="00B42831" w:rsidRPr="00B42831" w:rsidRDefault="00B42831" w:rsidP="00B42831">
      <w:pPr>
        <w:rPr>
          <w:lang w:val="en-US"/>
        </w:rPr>
      </w:pPr>
    </w:p>
    <w:p w:rsidR="00B42831" w:rsidRPr="00B42831" w:rsidRDefault="00B42831" w:rsidP="00B42831">
      <w:pPr>
        <w:rPr>
          <w:lang w:val="en-US"/>
        </w:rPr>
      </w:pPr>
      <w:r w:rsidRPr="00B42831">
        <w:rPr>
          <w:lang w:val="en-US"/>
        </w:rPr>
        <w:t>=== Summary ===</w:t>
      </w:r>
    </w:p>
    <w:p w:rsidR="00B42831" w:rsidRPr="00B42831" w:rsidRDefault="00B42831" w:rsidP="00B42831">
      <w:pPr>
        <w:rPr>
          <w:lang w:val="en-US"/>
        </w:rPr>
      </w:pPr>
    </w:p>
    <w:p w:rsidR="00B42831" w:rsidRPr="00B42831" w:rsidRDefault="00B42831" w:rsidP="00B42831">
      <w:pPr>
        <w:rPr>
          <w:lang w:val="en-US"/>
        </w:rPr>
      </w:pPr>
      <w:r w:rsidRPr="00B42831">
        <w:rPr>
          <w:lang w:val="en-US"/>
        </w:rPr>
        <w:t>Correctly Classified Instances         708               94.4    %</w:t>
      </w:r>
    </w:p>
    <w:p w:rsidR="00B42831" w:rsidRPr="00B42831" w:rsidRDefault="00B42831" w:rsidP="00B42831">
      <w:pPr>
        <w:rPr>
          <w:lang w:val="en-US"/>
        </w:rPr>
      </w:pPr>
      <w:r w:rsidRPr="00B42831">
        <w:rPr>
          <w:lang w:val="en-US"/>
        </w:rPr>
        <w:t>Incorrectly Classified Instances        42                5.6    %</w:t>
      </w:r>
    </w:p>
    <w:p w:rsidR="00B42831" w:rsidRPr="00B42831" w:rsidRDefault="00B42831" w:rsidP="00B42831">
      <w:pPr>
        <w:rPr>
          <w:lang w:val="en-US"/>
        </w:rPr>
      </w:pPr>
      <w:r w:rsidRPr="00B42831">
        <w:rPr>
          <w:lang w:val="en-US"/>
        </w:rPr>
        <w:t>Kappa statistic                          0.9377</w:t>
      </w:r>
    </w:p>
    <w:p w:rsidR="00B42831" w:rsidRPr="00B42831" w:rsidRDefault="00B42831" w:rsidP="00B42831">
      <w:pPr>
        <w:rPr>
          <w:lang w:val="en-US"/>
        </w:rPr>
      </w:pPr>
      <w:r w:rsidRPr="00B42831">
        <w:rPr>
          <w:lang w:val="en-US"/>
        </w:rPr>
        <w:lastRenderedPageBreak/>
        <w:t>Mean absolute error                      0.0113</w:t>
      </w:r>
    </w:p>
    <w:p w:rsidR="00B42831" w:rsidRPr="00B42831" w:rsidRDefault="00B42831" w:rsidP="00B42831">
      <w:pPr>
        <w:rPr>
          <w:lang w:val="en-US"/>
        </w:rPr>
      </w:pPr>
      <w:r w:rsidRPr="00B42831">
        <w:rPr>
          <w:lang w:val="en-US"/>
        </w:rPr>
        <w:t>Root mean squared error                  0.1032</w:t>
      </w:r>
    </w:p>
    <w:p w:rsidR="00B42831" w:rsidRPr="00B42831" w:rsidRDefault="00B42831" w:rsidP="00B42831">
      <w:pPr>
        <w:rPr>
          <w:lang w:val="en-US"/>
        </w:rPr>
      </w:pPr>
      <w:r w:rsidRPr="00B42831">
        <w:rPr>
          <w:lang w:val="en-US"/>
        </w:rPr>
        <w:t>Relative absolute error                  6.2519 %</w:t>
      </w:r>
    </w:p>
    <w:p w:rsidR="00B42831" w:rsidRPr="00B42831" w:rsidRDefault="00B42831" w:rsidP="00B42831">
      <w:pPr>
        <w:rPr>
          <w:lang w:val="en-US"/>
        </w:rPr>
      </w:pPr>
      <w:r w:rsidRPr="00B42831">
        <w:rPr>
          <w:lang w:val="en-US"/>
        </w:rPr>
        <w:t>Root relative squared error             34.3888 %</w:t>
      </w:r>
    </w:p>
    <w:p w:rsidR="00B42831" w:rsidRPr="00B42831" w:rsidRDefault="00B42831" w:rsidP="00B42831">
      <w:pPr>
        <w:rPr>
          <w:lang w:val="en-US"/>
        </w:rPr>
      </w:pPr>
      <w:r w:rsidRPr="00B42831">
        <w:rPr>
          <w:lang w:val="en-US"/>
        </w:rPr>
        <w:t xml:space="preserve">Total Number of Instances              750     </w:t>
      </w:r>
    </w:p>
    <w:p w:rsidR="00B42831" w:rsidRPr="00B42831" w:rsidRDefault="00B42831" w:rsidP="00B42831">
      <w:pPr>
        <w:rPr>
          <w:lang w:val="en-US"/>
        </w:rPr>
      </w:pPr>
    </w:p>
    <w:p w:rsidR="00B42831" w:rsidRPr="00B42831" w:rsidRDefault="00B42831" w:rsidP="00B42831">
      <w:pPr>
        <w:rPr>
          <w:lang w:val="en-US"/>
        </w:rPr>
      </w:pPr>
      <w:r w:rsidRPr="00B42831">
        <w:rPr>
          <w:lang w:val="en-US"/>
        </w:rPr>
        <w:t>=== Detailed Accuracy By Class ===</w:t>
      </w:r>
    </w:p>
    <w:p w:rsidR="00B42831" w:rsidRPr="00B42831" w:rsidRDefault="00B42831" w:rsidP="00B42831">
      <w:pPr>
        <w:rPr>
          <w:lang w:val="en-US"/>
        </w:rPr>
      </w:pPr>
    </w:p>
    <w:p w:rsidR="00B42831" w:rsidRPr="00B42831" w:rsidRDefault="00B42831" w:rsidP="00B42831">
      <w:pPr>
        <w:rPr>
          <w:lang w:val="en-US"/>
        </w:rPr>
      </w:pPr>
      <w:r w:rsidRPr="00B42831">
        <w:rPr>
          <w:lang w:val="en-US"/>
        </w:rPr>
        <w:t xml:space="preserve">                 TP Rate  FP Rate  Precision  Recall   F-Measure  MCC      ROC Area  PRC Area  Class</w:t>
      </w:r>
    </w:p>
    <w:p w:rsidR="00B42831" w:rsidRPr="00B42831" w:rsidRDefault="00B42831" w:rsidP="00B42831">
      <w:pPr>
        <w:rPr>
          <w:lang w:val="en-US"/>
        </w:rPr>
      </w:pPr>
      <w:r w:rsidRPr="00B42831">
        <w:rPr>
          <w:lang w:val="en-US"/>
        </w:rPr>
        <w:t xml:space="preserve">                 1.000    0.000    1.000      1.000    1.000      1.000    1.000     1.000     A</w:t>
      </w:r>
    </w:p>
    <w:p w:rsidR="00B42831" w:rsidRPr="00B42831" w:rsidRDefault="00B42831" w:rsidP="00B42831">
      <w:pPr>
        <w:rPr>
          <w:lang w:val="en-US"/>
        </w:rPr>
      </w:pPr>
      <w:r w:rsidRPr="00B42831">
        <w:rPr>
          <w:lang w:val="en-US"/>
        </w:rPr>
        <w:t xml:space="preserve">                 1.000    0.000    1.000      1.000    1.000      1.000    1.000     1.000     B</w:t>
      </w:r>
    </w:p>
    <w:p w:rsidR="00B42831" w:rsidRPr="00B42831" w:rsidRDefault="00B42831" w:rsidP="00B42831">
      <w:pPr>
        <w:rPr>
          <w:lang w:val="en-US"/>
        </w:rPr>
      </w:pPr>
      <w:r w:rsidRPr="00B42831">
        <w:rPr>
          <w:lang w:val="en-US"/>
        </w:rPr>
        <w:t xml:space="preserve">                 0.934    0.009    0.922      0.934    0.928      0.920    0.997     0.967     C</w:t>
      </w:r>
    </w:p>
    <w:p w:rsidR="00B42831" w:rsidRPr="00B42831" w:rsidRDefault="00B42831" w:rsidP="00B42831">
      <w:pPr>
        <w:rPr>
          <w:lang w:val="en-US"/>
        </w:rPr>
      </w:pPr>
      <w:r w:rsidRPr="00B42831">
        <w:rPr>
          <w:lang w:val="en-US"/>
        </w:rPr>
        <w:t xml:space="preserve">                 0.987    0.000    1.000      0.987    0.993      0.993    1.000     1.000     D</w:t>
      </w:r>
    </w:p>
    <w:p w:rsidR="00B42831" w:rsidRPr="00B42831" w:rsidRDefault="00B42831" w:rsidP="00B42831">
      <w:pPr>
        <w:rPr>
          <w:lang w:val="en-US"/>
        </w:rPr>
      </w:pPr>
      <w:r w:rsidRPr="00B42831">
        <w:rPr>
          <w:lang w:val="en-US"/>
        </w:rPr>
        <w:t xml:space="preserve">                 1.000    0.001    0.988      1.000    0.994      0.993    1.000     1.000     E</w:t>
      </w:r>
    </w:p>
    <w:p w:rsidR="00B42831" w:rsidRPr="00B42831" w:rsidRDefault="00B42831" w:rsidP="00B42831">
      <w:pPr>
        <w:rPr>
          <w:lang w:val="en-US"/>
        </w:rPr>
      </w:pPr>
      <w:r w:rsidRPr="00B42831">
        <w:rPr>
          <w:lang w:val="en-US"/>
        </w:rPr>
        <w:t xml:space="preserve">                 1.000    0.000    1.000      1.000    1.000      1.000    1.000     1.000     F</w:t>
      </w:r>
    </w:p>
    <w:p w:rsidR="00B42831" w:rsidRPr="00B42831" w:rsidRDefault="00B42831" w:rsidP="00B42831">
      <w:pPr>
        <w:rPr>
          <w:lang w:val="en-US"/>
        </w:rPr>
      </w:pPr>
      <w:r w:rsidRPr="00B42831">
        <w:rPr>
          <w:lang w:val="en-US"/>
        </w:rPr>
        <w:t xml:space="preserve">                 1.000    0.000    1.000      1.000    1.000      1.000    1.000     1.000     G</w:t>
      </w:r>
    </w:p>
    <w:p w:rsidR="00B42831" w:rsidRPr="00B42831" w:rsidRDefault="00B42831" w:rsidP="00B42831">
      <w:pPr>
        <w:rPr>
          <w:lang w:val="en-US"/>
        </w:rPr>
      </w:pPr>
      <w:r w:rsidRPr="00B42831">
        <w:rPr>
          <w:lang w:val="en-US"/>
        </w:rPr>
        <w:t xml:space="preserve">                 0.817    0.025    0.773      0.817    0.795      0.773    0.989     0.888     H</w:t>
      </w:r>
    </w:p>
    <w:p w:rsidR="00B42831" w:rsidRPr="00B42831" w:rsidRDefault="00B42831" w:rsidP="00B42831">
      <w:pPr>
        <w:rPr>
          <w:lang w:val="en-US"/>
        </w:rPr>
      </w:pPr>
      <w:r w:rsidRPr="00B42831">
        <w:rPr>
          <w:lang w:val="en-US"/>
        </w:rPr>
        <w:t xml:space="preserve">                 1.000    0.000    1.000      1.000    1.000      1.000    1.000     1.000     I</w:t>
      </w:r>
    </w:p>
    <w:p w:rsidR="00B42831" w:rsidRPr="00B42831" w:rsidRDefault="00B42831" w:rsidP="00B42831">
      <w:pPr>
        <w:rPr>
          <w:lang w:val="en-US"/>
        </w:rPr>
      </w:pPr>
      <w:r w:rsidRPr="00B42831">
        <w:rPr>
          <w:lang w:val="en-US"/>
        </w:rPr>
        <w:t xml:space="preserve">                 0.657    0.026    0.710      0.657    0.682      0.653    0.966     0.780     J</w:t>
      </w:r>
    </w:p>
    <w:p w:rsidR="00B42831" w:rsidRPr="00B42831" w:rsidRDefault="00B42831" w:rsidP="00B42831">
      <w:pPr>
        <w:rPr>
          <w:lang w:val="en-US"/>
        </w:rPr>
      </w:pPr>
      <w:r w:rsidRPr="00B42831">
        <w:rPr>
          <w:lang w:val="en-US"/>
        </w:rPr>
        <w:t xml:space="preserve">Weighted Avg.    0.944    0.006    0.943      0.944    0.944      0.938    0.996     0.966     </w:t>
      </w:r>
    </w:p>
    <w:p w:rsidR="00B42831" w:rsidRPr="00B42831" w:rsidRDefault="00B42831" w:rsidP="00B42831">
      <w:pPr>
        <w:rPr>
          <w:lang w:val="en-US"/>
        </w:rPr>
      </w:pPr>
    </w:p>
    <w:p w:rsidR="00B42831" w:rsidRPr="00B42831" w:rsidRDefault="00B42831" w:rsidP="00B42831">
      <w:pPr>
        <w:rPr>
          <w:lang w:val="en-US"/>
        </w:rPr>
      </w:pPr>
      <w:r w:rsidRPr="00B42831">
        <w:rPr>
          <w:lang w:val="en-US"/>
        </w:rPr>
        <w:t>=== Confusion Matrix ===</w:t>
      </w:r>
    </w:p>
    <w:p w:rsidR="00B42831" w:rsidRPr="00B42831" w:rsidRDefault="00B42831" w:rsidP="00B42831">
      <w:pPr>
        <w:rPr>
          <w:lang w:val="en-US"/>
        </w:rPr>
      </w:pPr>
    </w:p>
    <w:p w:rsidR="00B42831" w:rsidRPr="00B42831" w:rsidRDefault="00B42831" w:rsidP="00B42831">
      <w:pPr>
        <w:rPr>
          <w:lang w:val="en-US"/>
        </w:rPr>
      </w:pPr>
      <w:r w:rsidRPr="00B42831">
        <w:rPr>
          <w:lang w:val="en-US"/>
        </w:rPr>
        <w:t xml:space="preserve">  a  b  c  d  e  f  g  h  i  j   &lt;-- classified as</w:t>
      </w:r>
    </w:p>
    <w:p w:rsidR="00B42831" w:rsidRPr="00B42831" w:rsidRDefault="00B42831" w:rsidP="00B42831">
      <w:pPr>
        <w:rPr>
          <w:lang w:val="en-US"/>
        </w:rPr>
      </w:pPr>
      <w:r w:rsidRPr="00B42831">
        <w:rPr>
          <w:lang w:val="en-US"/>
        </w:rPr>
        <w:t xml:space="preserve"> 69  0  0  0  0  0  0  0  0  0 |  a = A</w:t>
      </w:r>
    </w:p>
    <w:p w:rsidR="00B42831" w:rsidRPr="00B42831" w:rsidRDefault="00B42831" w:rsidP="00B42831">
      <w:pPr>
        <w:rPr>
          <w:lang w:val="en-US"/>
        </w:rPr>
      </w:pPr>
      <w:r w:rsidRPr="00B42831">
        <w:rPr>
          <w:lang w:val="en-US"/>
        </w:rPr>
        <w:t xml:space="preserve">  0 77  0  0  0  0  0  0  0  0 |  b = B</w:t>
      </w:r>
    </w:p>
    <w:p w:rsidR="00B42831" w:rsidRPr="00B42831" w:rsidRDefault="00B42831" w:rsidP="00B42831">
      <w:pPr>
        <w:rPr>
          <w:lang w:val="en-US"/>
        </w:rPr>
      </w:pPr>
      <w:r w:rsidRPr="00B42831">
        <w:rPr>
          <w:lang w:val="en-US"/>
        </w:rPr>
        <w:t xml:space="preserve">  0  0 71  0  0  0  0  0  0  5 |  c = C</w:t>
      </w:r>
    </w:p>
    <w:p w:rsidR="00B42831" w:rsidRPr="00B42831" w:rsidRDefault="00B42831" w:rsidP="00B42831">
      <w:pPr>
        <w:rPr>
          <w:lang w:val="en-US"/>
        </w:rPr>
      </w:pPr>
      <w:r w:rsidRPr="00B42831">
        <w:rPr>
          <w:lang w:val="en-US"/>
        </w:rPr>
        <w:t xml:space="preserve">  0  0  0 74  1  0  0  0  0  0 |  d = D</w:t>
      </w:r>
    </w:p>
    <w:p w:rsidR="00B42831" w:rsidRPr="00B42831" w:rsidRDefault="00B42831" w:rsidP="00B42831">
      <w:pPr>
        <w:rPr>
          <w:lang w:val="en-US"/>
        </w:rPr>
      </w:pPr>
      <w:r w:rsidRPr="00B42831">
        <w:rPr>
          <w:lang w:val="en-US"/>
        </w:rPr>
        <w:t xml:space="preserve">  0  0  0  0 80  0  0  0  0  0 |  e = E</w:t>
      </w:r>
    </w:p>
    <w:p w:rsidR="00B42831" w:rsidRPr="00B42831" w:rsidRDefault="00B42831" w:rsidP="00B42831">
      <w:pPr>
        <w:rPr>
          <w:lang w:val="en-US"/>
        </w:rPr>
      </w:pPr>
      <w:r w:rsidRPr="00B42831">
        <w:rPr>
          <w:lang w:val="en-US"/>
        </w:rPr>
        <w:t xml:space="preserve">  0  0  0  0  0 86  0  0  0  0 |  f = F</w:t>
      </w:r>
    </w:p>
    <w:p w:rsidR="00B42831" w:rsidRPr="00B42831" w:rsidRDefault="00B42831" w:rsidP="00B42831">
      <w:pPr>
        <w:rPr>
          <w:lang w:val="en-US"/>
        </w:rPr>
      </w:pPr>
      <w:r w:rsidRPr="00B42831">
        <w:rPr>
          <w:lang w:val="en-US"/>
        </w:rPr>
        <w:t xml:space="preserve">  0  0  0  0  0  0 66  0  0  0 |  g = G</w:t>
      </w:r>
    </w:p>
    <w:p w:rsidR="00B42831" w:rsidRPr="00B42831" w:rsidRDefault="00B42831" w:rsidP="00B42831">
      <w:pPr>
        <w:rPr>
          <w:lang w:val="en-US"/>
        </w:rPr>
      </w:pPr>
      <w:r w:rsidRPr="00B42831">
        <w:rPr>
          <w:lang w:val="en-US"/>
        </w:rPr>
        <w:lastRenderedPageBreak/>
        <w:t xml:space="preserve">  0  0  0  0  0  0  0 58  0 13 |  h = H</w:t>
      </w:r>
    </w:p>
    <w:p w:rsidR="00B42831" w:rsidRPr="00B42831" w:rsidRDefault="00B42831" w:rsidP="00B42831">
      <w:pPr>
        <w:rPr>
          <w:lang w:val="en-US"/>
        </w:rPr>
      </w:pPr>
      <w:r w:rsidRPr="00B42831">
        <w:rPr>
          <w:lang w:val="en-US"/>
        </w:rPr>
        <w:t xml:space="preserve">  0  0  0  0  0  0  0  0 83  0 |  i = I</w:t>
      </w:r>
    </w:p>
    <w:p w:rsidR="00B42831" w:rsidRPr="00B42831" w:rsidRDefault="00B42831" w:rsidP="00B42831">
      <w:pPr>
        <w:rPr>
          <w:lang w:val="en-US"/>
        </w:rPr>
      </w:pPr>
      <w:r w:rsidRPr="00B42831">
        <w:rPr>
          <w:lang w:val="en-US"/>
        </w:rPr>
        <w:t xml:space="preserve">  0  0  6  0  0  0  0 17  0 44 |  j = J</w:t>
      </w:r>
    </w:p>
    <w:p w:rsidR="00B42831" w:rsidRDefault="00A10EAD" w:rsidP="009A3CE9">
      <w:pPr>
        <w:rPr>
          <w:lang w:val="en-US"/>
        </w:rPr>
      </w:pPr>
      <w:r>
        <w:rPr>
          <w:lang w:val="en-US"/>
        </w:rPr>
        <w:t>J48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>=== Run information ===</w:t>
      </w:r>
    </w:p>
    <w:p w:rsidR="00A10EAD" w:rsidRPr="00A10EAD" w:rsidRDefault="00A10EAD" w:rsidP="00A10EAD">
      <w:pPr>
        <w:rPr>
          <w:lang w:val="en-US"/>
        </w:rPr>
      </w:pP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>Scheme:       weka.classifiers.trees.J48 -C 0.25 -M 2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>Relation:     lbp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>Instances:    2500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>Attributes:   19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 xml:space="preserve">              f1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 xml:space="preserve">              f2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 xml:space="preserve">              f3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 xml:space="preserve">              f4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 xml:space="preserve">              f5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 xml:space="preserve">              f6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 xml:space="preserve">              f7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 xml:space="preserve">              f8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 xml:space="preserve">              f9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 xml:space="preserve">              f10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 xml:space="preserve">              f11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 xml:space="preserve">              f12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 xml:space="preserve">              f13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 xml:space="preserve">              f14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 xml:space="preserve">              f15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 xml:space="preserve">              f16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 xml:space="preserve">              f17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 xml:space="preserve">              f18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 xml:space="preserve">              class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>Test mode:    split 70.0% train, remainder test</w:t>
      </w:r>
    </w:p>
    <w:p w:rsidR="00A10EAD" w:rsidRPr="00A10EAD" w:rsidRDefault="00A10EAD" w:rsidP="00A10EAD">
      <w:pPr>
        <w:rPr>
          <w:lang w:val="en-US"/>
        </w:rPr>
      </w:pP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lastRenderedPageBreak/>
        <w:t>=== Classifier model (full training set) ===</w:t>
      </w:r>
    </w:p>
    <w:p w:rsidR="00A10EAD" w:rsidRPr="00A10EAD" w:rsidRDefault="00A10EAD" w:rsidP="00A10EAD">
      <w:pPr>
        <w:rPr>
          <w:lang w:val="en-US"/>
        </w:rPr>
      </w:pP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>J48 pruned tree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>------------------</w:t>
      </w:r>
    </w:p>
    <w:p w:rsidR="00A10EAD" w:rsidRPr="00A10EAD" w:rsidRDefault="00A10EAD" w:rsidP="00A10EAD">
      <w:pPr>
        <w:rPr>
          <w:lang w:val="en-US"/>
        </w:rPr>
      </w:pP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>f1 &lt;= 17276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>|   f1 &lt;= 14555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>|   |   f17 &lt;= 1441: G (250.0)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>|   |   f17 &gt; 1441: D (250.0)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>|   f1 &gt; 14555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>|   |   f2 &lt;= 3147: E (250.0)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>|   |   f2 &gt; 3147: F (250.0)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>f1 &gt; 17276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>|   f6 &lt;= 623: B (250.0)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>|   f6 &gt; 623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>|   |   f1 &lt;= 21080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>|   |   |   f1 &lt;= 20191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>|   |   |   |   f3 &lt;= 2496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>|   |   |   |   |   f5 &lt;= 1827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>|   |   |   |   |   |   f9 &lt;= 3232: C (11.0)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>|   |   |   |   |   |   f9 &gt; 3232: J (4.0)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>|   |   |   |   |   f5 &gt; 1827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>|   |   |   |   |   |   f13 &lt;= 2349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>|   |   |   |   |   |   |   f3 &lt;= 2409: J (132.0)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>|   |   |   |   |   |   |   f3 &gt; 2409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>|   |   |   |   |   |   |   |   f18 &lt;= 4853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>|   |   |   |   |   |   |   |   |   f2 &lt;= 3787: J (3.0)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>|   |   |   |   |   |   |   |   |   f2 &gt; 3787: C (8.0)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>|   |   |   |   |   |   |   |   f18 &gt; 4853: J (29.0/1.0)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>|   |   |   |   |   |   f13 &gt; 2349: C (6.0/1.0)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>|   |   |   |   f3 &gt; 2496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lastRenderedPageBreak/>
        <w:t>|   |   |   |   |   f1 &lt;= 19263: J (10.0)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>|   |   |   |   |   f1 &gt; 19263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>|   |   |   |   |   |   f1 &lt;= 19885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>|   |   |   |   |   |   |   f9 &lt;= 2801: C (145.0)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>|   |   |   |   |   |   |   f9 &gt; 2801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>|   |   |   |   |   |   |   |   f4 &lt;= 2318: C (68.0/1.0)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>|   |   |   |   |   |   |   |   f4 &gt; 2318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>|   |   |   |   |   |   |   |   |   f10 &lt;= 3765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>|   |   |   |   |   |   |   |   |   |   f14 &lt;= 1973: C (13.0)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>|   |   |   |   |   |   |   |   |   |   f14 &gt; 1973: J (2.0)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>|   |   |   |   |   |   |   |   |   f10 &gt; 3765: J (3.0)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>|   |   |   |   |   |   f1 &gt; 19885: J (7.0)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>|   |   |   f1 &gt; 20191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>|   |   |   |   f5 &lt;= 2290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>|   |   |   |   |   f3 &lt;= 2400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>|   |   |   |   |   |   f18 &lt;= 5262: H (107.0)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>|   |   |   |   |   |   f18 &gt; 5262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>|   |   |   |   |   |   |   f7 &lt;= 2031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>|   |   |   |   |   |   |   |   f11 &lt;= 2096: H (117.0/2.0)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>|   |   |   |   |   |   |   |   f11 &gt; 2096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>|   |   |   |   |   |   |   |   |   f8 &lt;= 1976: J (7.0)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>|   |   |   |   |   |   |   |   |   f8 &gt; 1976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>|   |   |   |   |   |   |   |   |   |   f1 &lt;= 20402: H (16.0)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>|   |   |   |   |   |   |   |   |   |   f1 &gt; 20402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>|   |   |   |   |   |   |   |   |   |   |   f8 &lt;= 1989: H (8.0)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>|   |   |   |   |   |   |   |   |   |   |   f8 &gt; 1989: J (5.0)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>|   |   |   |   |   |   |   f7 &gt; 2031: J (6.0)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>|   |   |   |   |   f3 &gt; 2400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>|   |   |   |   |   |   f6 &lt;= 1731: H (4.0)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>|   |   |   |   |   |   f6 &gt; 1731: J (15.0)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>|   |   |   |   f5 &gt; 2290: J (20.0)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lastRenderedPageBreak/>
        <w:t>|   |   f1 &gt; 21080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>|   |   |   f1 &lt;= 21994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>|   |   |   |   f17 &lt;= 2529: A (250.0)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>|   |   |   |   f17 &gt; 2529: J (4.0)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>|   |   |   f1 &gt; 21994: I (250.0)</w:t>
      </w:r>
    </w:p>
    <w:p w:rsidR="00A10EAD" w:rsidRPr="00A10EAD" w:rsidRDefault="00A10EAD" w:rsidP="00A10EAD">
      <w:pPr>
        <w:rPr>
          <w:lang w:val="en-US"/>
        </w:rPr>
      </w:pP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 xml:space="preserve">Number of Leaves  : </w:t>
      </w:r>
      <w:r w:rsidRPr="00A10EAD">
        <w:rPr>
          <w:lang w:val="en-US"/>
        </w:rPr>
        <w:tab/>
        <w:t>32</w:t>
      </w:r>
    </w:p>
    <w:p w:rsidR="00A10EAD" w:rsidRPr="00A10EAD" w:rsidRDefault="00A10EAD" w:rsidP="00A10EAD">
      <w:pPr>
        <w:rPr>
          <w:lang w:val="en-US"/>
        </w:rPr>
      </w:pP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 xml:space="preserve">Size of the tree : </w:t>
      </w:r>
      <w:r w:rsidRPr="00A10EAD">
        <w:rPr>
          <w:lang w:val="en-US"/>
        </w:rPr>
        <w:tab/>
        <w:t>63</w:t>
      </w:r>
    </w:p>
    <w:p w:rsidR="00A10EAD" w:rsidRPr="00A10EAD" w:rsidRDefault="00A10EAD" w:rsidP="00A10EAD">
      <w:pPr>
        <w:rPr>
          <w:lang w:val="en-US"/>
        </w:rPr>
      </w:pPr>
    </w:p>
    <w:p w:rsidR="00A10EAD" w:rsidRPr="00A10EAD" w:rsidRDefault="00A10EAD" w:rsidP="00A10EAD">
      <w:pPr>
        <w:rPr>
          <w:lang w:val="en-US"/>
        </w:rPr>
      </w:pP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>Time taken to build model: 0.07 seconds</w:t>
      </w:r>
    </w:p>
    <w:p w:rsidR="00A10EAD" w:rsidRPr="00A10EAD" w:rsidRDefault="00A10EAD" w:rsidP="00A10EAD">
      <w:pPr>
        <w:rPr>
          <w:lang w:val="en-US"/>
        </w:rPr>
      </w:pP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>=== Evaluation on test split ===</w:t>
      </w:r>
    </w:p>
    <w:p w:rsidR="00A10EAD" w:rsidRPr="00A10EAD" w:rsidRDefault="00A10EAD" w:rsidP="00A10EAD">
      <w:pPr>
        <w:rPr>
          <w:lang w:val="en-US"/>
        </w:rPr>
      </w:pP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>Time taken to test model on test split: 0 seconds</w:t>
      </w:r>
    </w:p>
    <w:p w:rsidR="00A10EAD" w:rsidRPr="00A10EAD" w:rsidRDefault="00A10EAD" w:rsidP="00A10EAD">
      <w:pPr>
        <w:rPr>
          <w:lang w:val="en-US"/>
        </w:rPr>
      </w:pP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>=== Summary ===</w:t>
      </w:r>
    </w:p>
    <w:p w:rsidR="00A10EAD" w:rsidRPr="00A10EAD" w:rsidRDefault="00A10EAD" w:rsidP="00A10EAD">
      <w:pPr>
        <w:rPr>
          <w:lang w:val="en-US"/>
        </w:rPr>
      </w:pP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>Correctly Classified Instances         733               97.7333 %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>Incorrectly Classified Instances        17                2.2667 %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>Kappa statistic                          0.9748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>Mean absolute error                      0.0051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>Root mean squared error                  0.0666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>Relative absolute error                  2.8524 %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>Root relative squared error             22.2012 %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 xml:space="preserve">Total Number of Instances              750     </w:t>
      </w:r>
    </w:p>
    <w:p w:rsidR="00A10EAD" w:rsidRPr="00A10EAD" w:rsidRDefault="00A10EAD" w:rsidP="00A10EAD">
      <w:pPr>
        <w:rPr>
          <w:lang w:val="en-US"/>
        </w:rPr>
      </w:pP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>=== Detailed Accuracy By Class ===</w:t>
      </w:r>
    </w:p>
    <w:p w:rsidR="00A10EAD" w:rsidRPr="00A10EAD" w:rsidRDefault="00A10EAD" w:rsidP="00A10EAD">
      <w:pPr>
        <w:rPr>
          <w:lang w:val="en-US"/>
        </w:rPr>
      </w:pP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 xml:space="preserve">                 TP Rate  FP Rate  Precision  Recall   F-Measure  MCC      ROC Area  PRC Area  Class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lastRenderedPageBreak/>
        <w:t xml:space="preserve">                 1.000    0.001    0.986      1.000    0.993      0.992    0.999     0.986     A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 xml:space="preserve">                 1.000    0.000    1.000      1.000    1.000      1.000    1.000     1.000     B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 xml:space="preserve">                 0.921    0.009    0.921      0.921    0.921      0.912    0.991     0.879     C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 xml:space="preserve">                 1.000    0.000    1.000      1.000    1.000      1.000    1.000     1.000     D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 xml:space="preserve">                 1.000    0.000    1.000      1.000    1.000      1.000    1.000     1.000     E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 xml:space="preserve">                 1.000    0.000    1.000      1.000    1.000      1.000    1.000     1.000     F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 xml:space="preserve">                 1.000    0.000    1.000      1.000    1.000      1.000    1.000     1.000     G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 xml:space="preserve">                 1.000    0.006    0.947      1.000    0.973      0.970    0.998     0.967     H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 xml:space="preserve">                 1.000    0.000    1.000      1.000    1.000      1.000    1.000     1.000     I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 xml:space="preserve">                 0.836    0.009    0.903      0.836    0.868      0.857    0.953     0.836     J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 xml:space="preserve">Weighted Avg.    0.977    0.002    0.977      0.977    0.977      0.975    0.995     0.969     </w:t>
      </w:r>
    </w:p>
    <w:p w:rsidR="00A10EAD" w:rsidRPr="00A10EAD" w:rsidRDefault="00A10EAD" w:rsidP="00A10EAD">
      <w:pPr>
        <w:rPr>
          <w:lang w:val="en-US"/>
        </w:rPr>
      </w:pP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>=== Confusion Matrix ===</w:t>
      </w:r>
    </w:p>
    <w:p w:rsidR="00A10EAD" w:rsidRPr="00A10EAD" w:rsidRDefault="00A10EAD" w:rsidP="00A10EAD">
      <w:pPr>
        <w:rPr>
          <w:lang w:val="en-US"/>
        </w:rPr>
      </w:pP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 xml:space="preserve">  a  b  c  d  e  f  g  h  i  j   &lt;-- classified as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 xml:space="preserve"> 69  0  0  0  0  0  0  0  0  0 |  a = A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 xml:space="preserve">  0 77  0  0  0  0  0  0  0  0 |  b = B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 xml:space="preserve">  0  0 70  0  0  0  0  0  0  6 |  c = C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 xml:space="preserve">  0  0  0 75  0  0  0  0  0  0 |  d = D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 xml:space="preserve">  0  0  0  0 80  0  0  0  0  0 |  e = E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 xml:space="preserve">  0  0  0  0  0 86  0  0  0  0 |  f = F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 xml:space="preserve">  0  0  0  0  0  0 66  0  0  0 |  g = G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 xml:space="preserve">  0  0  0  0  0  0  0 71  0  0 |  h = H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 xml:space="preserve">  0  0  0  0  0  0  0  0 83  0 |  i = I</w:t>
      </w:r>
    </w:p>
    <w:p w:rsidR="00A10EAD" w:rsidRPr="00A10EAD" w:rsidRDefault="00A10EAD" w:rsidP="00A10EAD">
      <w:pPr>
        <w:rPr>
          <w:lang w:val="en-US"/>
        </w:rPr>
      </w:pPr>
      <w:r w:rsidRPr="00A10EAD">
        <w:rPr>
          <w:lang w:val="en-US"/>
        </w:rPr>
        <w:t xml:space="preserve">  1  0  6  0  0  0  0  4  0 56 |  j = J</w:t>
      </w:r>
    </w:p>
    <w:p w:rsidR="00A10EAD" w:rsidRDefault="00A10EAD" w:rsidP="009A3CE9">
      <w:pPr>
        <w:rPr>
          <w:lang w:val="en-US"/>
        </w:rPr>
      </w:pP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=== Run information ===</w:t>
      </w:r>
    </w:p>
    <w:p w:rsidR="009D62D9" w:rsidRPr="009D62D9" w:rsidRDefault="009D62D9" w:rsidP="009D62D9">
      <w:pPr>
        <w:rPr>
          <w:lang w:val="en-US"/>
        </w:rPr>
      </w:pP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Scheme:       weka.classifiers.trees.LMT -I -1 -M 15 -W 0.0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Relation:     lbp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Instances:    2500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lastRenderedPageBreak/>
        <w:t>Attributes:   19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 xml:space="preserve">              f1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 xml:space="preserve">              f2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 xml:space="preserve">              f3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 xml:space="preserve">              f4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 xml:space="preserve">              f5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 xml:space="preserve">              f6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 xml:space="preserve">              f7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 xml:space="preserve">              f8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 xml:space="preserve">              f9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 xml:space="preserve">              f10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 xml:space="preserve">              f11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 xml:space="preserve">              f12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 xml:space="preserve">              f13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 xml:space="preserve">              f14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 xml:space="preserve">              f15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 xml:space="preserve">              f16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 xml:space="preserve">              f17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 xml:space="preserve">              f18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 xml:space="preserve">              class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Test mode:    split 70.0% train, remainder test</w:t>
      </w:r>
    </w:p>
    <w:p w:rsidR="009D62D9" w:rsidRPr="009D62D9" w:rsidRDefault="009D62D9" w:rsidP="009D62D9">
      <w:pPr>
        <w:rPr>
          <w:lang w:val="en-US"/>
        </w:rPr>
      </w:pP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=== Classifier model (full training set) ===</w:t>
      </w:r>
    </w:p>
    <w:p w:rsidR="009D62D9" w:rsidRPr="009D62D9" w:rsidRDefault="009D62D9" w:rsidP="009D62D9">
      <w:pPr>
        <w:rPr>
          <w:lang w:val="en-US"/>
        </w:rPr>
      </w:pP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 xml:space="preserve">Logistic model tree 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------------------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: LM_1:48/48 (2500)</w:t>
      </w:r>
    </w:p>
    <w:p w:rsidR="009D62D9" w:rsidRPr="009D62D9" w:rsidRDefault="009D62D9" w:rsidP="009D62D9">
      <w:pPr>
        <w:rPr>
          <w:lang w:val="en-US"/>
        </w:rPr>
      </w:pP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 xml:space="preserve">Number of Leaves  : </w:t>
      </w:r>
      <w:r w:rsidRPr="009D62D9">
        <w:rPr>
          <w:lang w:val="en-US"/>
        </w:rPr>
        <w:tab/>
        <w:t>1</w:t>
      </w:r>
    </w:p>
    <w:p w:rsidR="009D62D9" w:rsidRPr="009D62D9" w:rsidRDefault="009D62D9" w:rsidP="009D62D9">
      <w:pPr>
        <w:rPr>
          <w:lang w:val="en-US"/>
        </w:rPr>
      </w:pP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 xml:space="preserve">Size of the Tree : </w:t>
      </w:r>
      <w:r w:rsidRPr="009D62D9">
        <w:rPr>
          <w:lang w:val="en-US"/>
        </w:rPr>
        <w:tab/>
        <w:t>1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lastRenderedPageBreak/>
        <w:t>LM_1: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Class A :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 xml:space="preserve">-144.06 + 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[f1] * 0.01 +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[f2] * 0    +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[f3] * 0    +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[f4] * 0    +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[f6] * 0.01 +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[f10] * -0 +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[f13] * 0    +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[f17] * -0.05 +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[f18] * -0</w:t>
      </w:r>
    </w:p>
    <w:p w:rsidR="009D62D9" w:rsidRPr="009D62D9" w:rsidRDefault="009D62D9" w:rsidP="009D62D9">
      <w:pPr>
        <w:rPr>
          <w:lang w:val="en-US"/>
        </w:rPr>
      </w:pP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Class B :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 xml:space="preserve">-15.42 + 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[f1] * 0    +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[f2] * -0.02 +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[f3] * 0.01 +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[f6] * -0.01</w:t>
      </w:r>
    </w:p>
    <w:p w:rsidR="009D62D9" w:rsidRPr="009D62D9" w:rsidRDefault="009D62D9" w:rsidP="009D62D9">
      <w:pPr>
        <w:rPr>
          <w:lang w:val="en-US"/>
        </w:rPr>
      </w:pP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Class C :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 xml:space="preserve">-5.13 + 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[f2] * -0 +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[f3] * 0.01 +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[f4] * -0 +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[f5] * -0 +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[f6] * -0 +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[f7] * 0.01 +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[f9] * -0.01 +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[f10] * 0    +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[f12] * 0.01 +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lastRenderedPageBreak/>
        <w:t>[f13] * 0.01 +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[f14] * -0 +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[f15] * -0 +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[f16] * -0.01 +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[f17] * 0.02</w:t>
      </w:r>
    </w:p>
    <w:p w:rsidR="009D62D9" w:rsidRPr="009D62D9" w:rsidRDefault="009D62D9" w:rsidP="009D62D9">
      <w:pPr>
        <w:rPr>
          <w:lang w:val="en-US"/>
        </w:rPr>
      </w:pP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Class D :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 xml:space="preserve">-56.29 + 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[f1] * -0.01 +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[f3] * -0 +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[f5] * 0.01 +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[f9] * 0    +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[f10] * 0    +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[f15] * 0.03 +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[f16] * 0.06</w:t>
      </w:r>
    </w:p>
    <w:p w:rsidR="009D62D9" w:rsidRPr="009D62D9" w:rsidRDefault="009D62D9" w:rsidP="009D62D9">
      <w:pPr>
        <w:rPr>
          <w:lang w:val="en-US"/>
        </w:rPr>
      </w:pP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Class E :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 xml:space="preserve">27.11 + 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[f2] * -0.02 +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[f3] * 0    +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[f4] * 0    +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[f5] * -0 +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[f8] * 0    +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[f9] * 0    +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[f10] * 0    +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[f15] * 0.02 +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[f17] * -0.02</w:t>
      </w:r>
    </w:p>
    <w:p w:rsidR="009D62D9" w:rsidRPr="009D62D9" w:rsidRDefault="009D62D9" w:rsidP="009D62D9">
      <w:pPr>
        <w:rPr>
          <w:lang w:val="en-US"/>
        </w:rPr>
      </w:pP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Class F :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 xml:space="preserve">-6.43 + 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[f1] * -0 +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lastRenderedPageBreak/>
        <w:t>[f2] * 0    +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[f3] * -0.01 +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[f4] * 0.02 +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[f5] * 0    +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[f7] * -0 +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[f12] * 0.01 +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[f14] * -0 +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[f15] * -0.01 +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[f18] * -0</w:t>
      </w:r>
    </w:p>
    <w:p w:rsidR="009D62D9" w:rsidRPr="009D62D9" w:rsidRDefault="009D62D9" w:rsidP="009D62D9">
      <w:pPr>
        <w:rPr>
          <w:lang w:val="en-US"/>
        </w:rPr>
      </w:pP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Class G :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 xml:space="preserve">175.34 + 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[f1] * -0.01 +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[f7] * 0    +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[f13] * 0    +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[f16] * -0.01</w:t>
      </w:r>
    </w:p>
    <w:p w:rsidR="009D62D9" w:rsidRPr="009D62D9" w:rsidRDefault="009D62D9" w:rsidP="009D62D9">
      <w:pPr>
        <w:rPr>
          <w:lang w:val="en-US"/>
        </w:rPr>
      </w:pP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Class H :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 xml:space="preserve">44.73 + 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[f1] * 0    +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[f3] * -0.01 +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[f4] * -0.01 +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[f5] * -0.01 +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[f7] * -0 +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[f9] * -0 +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[f11] * -0.01 +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[f12] * -0 +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[f13] * -0 +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[f14] * 0    +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[f15] * 0    +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[f16] * 0    +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lastRenderedPageBreak/>
        <w:t>[f17] * 0    +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 xml:space="preserve">[f18] * 0   </w:t>
      </w:r>
    </w:p>
    <w:p w:rsidR="009D62D9" w:rsidRPr="009D62D9" w:rsidRDefault="009D62D9" w:rsidP="009D62D9">
      <w:pPr>
        <w:rPr>
          <w:lang w:val="en-US"/>
        </w:rPr>
      </w:pP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Class I :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 xml:space="preserve">-18256.52 + 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[f1] * 0.83 +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[f5] * -0 +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[f7] * -0.01 +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[f12] * -0.01 +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[f13] * 0    +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 xml:space="preserve">[f17] * 0   </w:t>
      </w:r>
    </w:p>
    <w:p w:rsidR="009D62D9" w:rsidRPr="009D62D9" w:rsidRDefault="009D62D9" w:rsidP="009D62D9">
      <w:pPr>
        <w:rPr>
          <w:lang w:val="en-US"/>
        </w:rPr>
      </w:pP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Class J :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 xml:space="preserve">-18.54 + 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[f3] * 0    +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[f4] * 0.01 +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[f5] * 0    +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[f7] * 0.01 +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[f8] * -0.01 +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[f9] * 0    +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[f10] * -0 +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[f12] * -0 +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[f13] * -0 +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[f14] * -0 +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[f15] * -0 +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[f16] * 0    +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 xml:space="preserve">[f17] * 0   </w:t>
      </w:r>
    </w:p>
    <w:p w:rsidR="009D62D9" w:rsidRPr="009D62D9" w:rsidRDefault="009D62D9" w:rsidP="009D62D9">
      <w:pPr>
        <w:rPr>
          <w:lang w:val="en-US"/>
        </w:rPr>
      </w:pPr>
    </w:p>
    <w:p w:rsidR="009D62D9" w:rsidRPr="009D62D9" w:rsidRDefault="009D62D9" w:rsidP="009D62D9">
      <w:pPr>
        <w:rPr>
          <w:lang w:val="en-US"/>
        </w:rPr>
      </w:pP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Time taken to build model: 5.11 seconds</w:t>
      </w:r>
    </w:p>
    <w:p w:rsidR="009D62D9" w:rsidRPr="009D62D9" w:rsidRDefault="009D62D9" w:rsidP="009D62D9">
      <w:pPr>
        <w:rPr>
          <w:lang w:val="en-US"/>
        </w:rPr>
      </w:pP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lastRenderedPageBreak/>
        <w:t>=== Evaluation on test split ===</w:t>
      </w:r>
    </w:p>
    <w:p w:rsidR="009D62D9" w:rsidRPr="009D62D9" w:rsidRDefault="009D62D9" w:rsidP="009D62D9">
      <w:pPr>
        <w:rPr>
          <w:lang w:val="en-US"/>
        </w:rPr>
      </w:pP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Time taken to test model on test split: 0 seconds</w:t>
      </w:r>
    </w:p>
    <w:p w:rsidR="009D62D9" w:rsidRPr="009D62D9" w:rsidRDefault="009D62D9" w:rsidP="009D62D9">
      <w:pPr>
        <w:rPr>
          <w:lang w:val="en-US"/>
        </w:rPr>
      </w:pP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=== Summary ===</w:t>
      </w:r>
    </w:p>
    <w:p w:rsidR="009D62D9" w:rsidRPr="009D62D9" w:rsidRDefault="009D62D9" w:rsidP="009D62D9">
      <w:pPr>
        <w:rPr>
          <w:lang w:val="en-US"/>
        </w:rPr>
      </w:pP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Correctly Classified Instances         737               98.2667 %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Incorrectly Classified Instances        13                1.7333 %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Kappa statistic                          0.9807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Mean absolute error                      0.0051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Root mean squared error                  0.0547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Relative absolute error                  2.8207 %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Root relative squared error             18.2097 %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 xml:space="preserve">Total Number of Instances              750     </w:t>
      </w:r>
    </w:p>
    <w:p w:rsidR="009D62D9" w:rsidRPr="009D62D9" w:rsidRDefault="009D62D9" w:rsidP="009D62D9">
      <w:pPr>
        <w:rPr>
          <w:lang w:val="en-US"/>
        </w:rPr>
      </w:pP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=== Detailed Accuracy By Class ===</w:t>
      </w:r>
    </w:p>
    <w:p w:rsidR="009D62D9" w:rsidRPr="009D62D9" w:rsidRDefault="009D62D9" w:rsidP="009D62D9">
      <w:pPr>
        <w:rPr>
          <w:lang w:val="en-US"/>
        </w:rPr>
      </w:pP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 xml:space="preserve">                 TP Rate  FP Rate  Precision  Recall   F-Measure  MCC      ROC Area  PRC Area  Class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 xml:space="preserve">                 1.000    0.000    1.000      1.000    1.000      1.000    1.000     1.000     A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 xml:space="preserve">                 1.000    0.000    1.000      1.000    1.000      1.000    1.000     1.000     B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 xml:space="preserve">                 0.947    0.006    0.947      0.947    0.947      0.941    0.999     0.985     C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 xml:space="preserve">                 1.000    0.000    1.000      1.000    1.000      1.000    1.000     1.000     D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 xml:space="preserve">                 1.000    0.000    1.000      1.000    1.000      1.000    1.000     1.000     E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 xml:space="preserve">                 1.000    0.000    1.000      1.000    1.000      1.000    1.000     1.000     F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 xml:space="preserve">                 1.000    0.000    1.000      1.000    1.000      1.000    1.000     1.000     G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 xml:space="preserve">                 1.000    0.007    0.934      1.000    0.966      0.963    0.997     0.932     H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 xml:space="preserve">                 1.000    0.000    1.000      1.000    1.000      1.000    1.000     1.000     I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 xml:space="preserve">                 0.866    0.006    0.935      0.866    0.899      0.891    0.988     0.950     J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 xml:space="preserve">Weighted Avg.    0.983    0.002    0.983      0.983    0.982      0.981    0.998     0.988     </w:t>
      </w:r>
    </w:p>
    <w:p w:rsidR="009D62D9" w:rsidRPr="009D62D9" w:rsidRDefault="009D62D9" w:rsidP="009D62D9">
      <w:pPr>
        <w:rPr>
          <w:lang w:val="en-US"/>
        </w:rPr>
      </w:pP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>=== Confusion Matrix ===</w:t>
      </w:r>
    </w:p>
    <w:p w:rsidR="009D62D9" w:rsidRPr="009D62D9" w:rsidRDefault="009D62D9" w:rsidP="009D62D9">
      <w:pPr>
        <w:rPr>
          <w:lang w:val="en-US"/>
        </w:rPr>
      </w:pP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 xml:space="preserve">  a  b  c  d  e  f  g  h  i  j   &lt;-- classified as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 xml:space="preserve"> 69  0  0  0  0  0  0  0  0  0 |  a = A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 xml:space="preserve">  0 77  0  0  0  0  0  0  0  0 |  b = B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 xml:space="preserve">  0  0 72  0  0  0  0  0  0  4 |  c = C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 xml:space="preserve">  0  0  0 75  0  0  0  0  0  0 |  d = D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 xml:space="preserve">  0  0  0  0 80  0  0  0  0  0 |  e = E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 xml:space="preserve">  0  0  0  0  0 86  0  0  0  0 |  f = F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 xml:space="preserve">  0  0  0  0  0  0 66  0  0  0 |  g = G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 xml:space="preserve">  0  0  0  0  0  0  0 71  0  0 |  h = H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 xml:space="preserve">  0  0  0  0  0  0  0  0 83  0 |  i = I</w:t>
      </w:r>
    </w:p>
    <w:p w:rsidR="009D62D9" w:rsidRPr="009D62D9" w:rsidRDefault="009D62D9" w:rsidP="009D62D9">
      <w:pPr>
        <w:rPr>
          <w:lang w:val="en-US"/>
        </w:rPr>
      </w:pPr>
      <w:r w:rsidRPr="009D62D9">
        <w:rPr>
          <w:lang w:val="en-US"/>
        </w:rPr>
        <w:t xml:space="preserve">  0  0  4  0  0  0  0  5  0 58 |  j = J</w:t>
      </w:r>
    </w:p>
    <w:p w:rsidR="009D62D9" w:rsidRDefault="009D62D9" w:rsidP="009A3CE9">
      <w:pPr>
        <w:rPr>
          <w:lang w:val="en-US"/>
        </w:rPr>
      </w:pPr>
    </w:p>
    <w:p w:rsidR="005B6D70" w:rsidRDefault="005B6D70" w:rsidP="009A3CE9">
      <w:pPr>
        <w:rPr>
          <w:lang w:val="en-US"/>
        </w:rPr>
      </w:pPr>
      <w:r>
        <w:rPr>
          <w:lang w:val="en-US"/>
        </w:rPr>
        <w:t>Random Forest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=== Run information ===</w:t>
      </w:r>
    </w:p>
    <w:p w:rsidR="005B6D70" w:rsidRPr="005B6D70" w:rsidRDefault="005B6D70" w:rsidP="005B6D70">
      <w:pPr>
        <w:rPr>
          <w:lang w:val="en-US"/>
        </w:rPr>
      </w:pP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Scheme:       weka.classifiers.trees.RandomForest -P 100 -I 100 -num-slots 1 -K 0 -M 1.0 -V 0.001 -S 1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Relation:     lbp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Instances:    2500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Attributes:   19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 xml:space="preserve">              f1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 xml:space="preserve">              f2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 xml:space="preserve">              f3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 xml:space="preserve">              f4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 xml:space="preserve">              f5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 xml:space="preserve">              f6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 xml:space="preserve">              f7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 xml:space="preserve">              f8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 xml:space="preserve">              f9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 xml:space="preserve">              f10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 xml:space="preserve">              f11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lastRenderedPageBreak/>
        <w:t xml:space="preserve">              f12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 xml:space="preserve">              f13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 xml:space="preserve">              f14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 xml:space="preserve">              f15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 xml:space="preserve">              f16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 xml:space="preserve">              f17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 xml:space="preserve">              f18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 xml:space="preserve">              class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Test mode:    split 70.0% train, remainder test</w:t>
      </w:r>
    </w:p>
    <w:p w:rsidR="005B6D70" w:rsidRPr="005B6D70" w:rsidRDefault="005B6D70" w:rsidP="005B6D70">
      <w:pPr>
        <w:rPr>
          <w:lang w:val="en-US"/>
        </w:rPr>
      </w:pP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=== Classifier model (full training set) ===</w:t>
      </w:r>
    </w:p>
    <w:p w:rsidR="005B6D70" w:rsidRPr="005B6D70" w:rsidRDefault="005B6D70" w:rsidP="005B6D70">
      <w:pPr>
        <w:rPr>
          <w:lang w:val="en-US"/>
        </w:rPr>
      </w:pP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RandomForest</w:t>
      </w:r>
    </w:p>
    <w:p w:rsidR="005B6D70" w:rsidRPr="005B6D70" w:rsidRDefault="005B6D70" w:rsidP="005B6D70">
      <w:pPr>
        <w:rPr>
          <w:lang w:val="en-US"/>
        </w:rPr>
      </w:pP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Bagging with 100 iterations and base learner</w:t>
      </w:r>
    </w:p>
    <w:p w:rsidR="005B6D70" w:rsidRPr="005B6D70" w:rsidRDefault="005B6D70" w:rsidP="005B6D70">
      <w:pPr>
        <w:rPr>
          <w:lang w:val="en-US"/>
        </w:rPr>
      </w:pP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weka.classifiers.trees.RandomTree -K 0 -M 1.0 -V 0.001 -S 1 -do-not-check-capabilities</w:t>
      </w:r>
    </w:p>
    <w:p w:rsidR="005B6D70" w:rsidRPr="005B6D70" w:rsidRDefault="005B6D70" w:rsidP="005B6D70">
      <w:pPr>
        <w:rPr>
          <w:lang w:val="en-US"/>
        </w:rPr>
      </w:pP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Time taken to build model: 1.38 seconds</w:t>
      </w:r>
    </w:p>
    <w:p w:rsidR="005B6D70" w:rsidRPr="005B6D70" w:rsidRDefault="005B6D70" w:rsidP="005B6D70">
      <w:pPr>
        <w:rPr>
          <w:lang w:val="en-US"/>
        </w:rPr>
      </w:pP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=== Evaluation on test split ===</w:t>
      </w:r>
    </w:p>
    <w:p w:rsidR="005B6D70" w:rsidRPr="005B6D70" w:rsidRDefault="005B6D70" w:rsidP="005B6D70">
      <w:pPr>
        <w:rPr>
          <w:lang w:val="en-US"/>
        </w:rPr>
      </w:pP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Time taken to test model on test split: 0.08 seconds</w:t>
      </w:r>
    </w:p>
    <w:p w:rsidR="005B6D70" w:rsidRPr="005B6D70" w:rsidRDefault="005B6D70" w:rsidP="005B6D70">
      <w:pPr>
        <w:rPr>
          <w:lang w:val="en-US"/>
        </w:rPr>
      </w:pP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=== Summary ===</w:t>
      </w:r>
    </w:p>
    <w:p w:rsidR="005B6D70" w:rsidRPr="005B6D70" w:rsidRDefault="005B6D70" w:rsidP="005B6D70">
      <w:pPr>
        <w:rPr>
          <w:lang w:val="en-US"/>
        </w:rPr>
      </w:pP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Correctly Classified Instances         737               98.2667 %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Incorrectly Classified Instances        13                1.7333 %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Kappa statistic                          0.9807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Mean absolute error                      0.0081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Root mean squared error                  0.0497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lastRenderedPageBreak/>
        <w:t>Relative absolute error                  4.5244 %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Root relative squared error             16.5639 %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 xml:space="preserve">Total Number of Instances              750     </w:t>
      </w:r>
    </w:p>
    <w:p w:rsidR="005B6D70" w:rsidRPr="005B6D70" w:rsidRDefault="005B6D70" w:rsidP="005B6D70">
      <w:pPr>
        <w:rPr>
          <w:lang w:val="en-US"/>
        </w:rPr>
      </w:pP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=== Detailed Accuracy By Class ===</w:t>
      </w:r>
    </w:p>
    <w:p w:rsidR="005B6D70" w:rsidRPr="005B6D70" w:rsidRDefault="005B6D70" w:rsidP="005B6D70">
      <w:pPr>
        <w:rPr>
          <w:lang w:val="en-US"/>
        </w:rPr>
      </w:pP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 xml:space="preserve">                 TP Rate  FP Rate  Precision  Recall   F-Measure  MCC      ROC Area  PRC Area  Class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 xml:space="preserve">                 1.000    0.000    1.000      1.000    1.000      1.000    1.000     1.000     A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 xml:space="preserve">                 1.000    0.000    1.000      1.000    1.000      1.000    1.000     1.000     B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 xml:space="preserve">                 0.947    0.009    0.923      0.947    0.935      0.928    0.999     0.989     C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 xml:space="preserve">                 1.000    0.000    1.000      1.000    1.000      1.000    1.000     1.000     D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 xml:space="preserve">                 1.000    0.000    1.000      1.000    1.000      1.000    1.000     1.000     E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 xml:space="preserve">                 1.000    0.000    1.000      1.000    1.000      1.000    1.000     1.000     F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 xml:space="preserve">                 1.000    0.000    1.000      1.000    1.000      1.000    1.000     1.000     G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 xml:space="preserve">                 1.000    0.004    0.959      1.000    0.979      0.977    1.000     1.000     H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 xml:space="preserve">                 1.000    0.000    1.000      1.000    1.000      1.000    1.000     1.000     I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 xml:space="preserve">                 0.866    0.006    0.935      0.866    0.899      0.891    0.998     0.983     J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 xml:space="preserve">Weighted Avg.    0.983    0.002    0.983      0.983    0.982      0.981    1.000     0.997     </w:t>
      </w:r>
    </w:p>
    <w:p w:rsidR="005B6D70" w:rsidRPr="005B6D70" w:rsidRDefault="005B6D70" w:rsidP="005B6D70">
      <w:pPr>
        <w:rPr>
          <w:lang w:val="en-US"/>
        </w:rPr>
      </w:pP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=== Confusion Matrix ===</w:t>
      </w:r>
    </w:p>
    <w:p w:rsidR="005B6D70" w:rsidRPr="005B6D70" w:rsidRDefault="005B6D70" w:rsidP="005B6D70">
      <w:pPr>
        <w:rPr>
          <w:lang w:val="en-US"/>
        </w:rPr>
      </w:pP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 xml:space="preserve">  a  b  c  d  e  f  g  h  i  j   &lt;-- classified as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 xml:space="preserve"> 69  0  0  0  0  0  0  0  0  0 |  a = A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 xml:space="preserve">  0 77  0  0  0  0  0  0  0  0 |  b = B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 xml:space="preserve">  0  0 72  0  0  0  0  0  0  4 |  c = C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 xml:space="preserve">  0  0  0 75  0  0  0  0  0  0 |  d = D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 xml:space="preserve">  0  0  0  0 80  0  0  0  0  0 |  e = E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 xml:space="preserve">  0  0  0  0  0 86  0  0  0  0 |  f = F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 xml:space="preserve">  0  0  0  0  0  0 66  0  0  0 |  g = G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 xml:space="preserve">  0  0  0  0  0  0  0 71  0  0 |  h = H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 xml:space="preserve">  0  0  0  0  0  0  0  0 83  0 |  i = I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lastRenderedPageBreak/>
        <w:t xml:space="preserve">  0  0  6  0  0  0  0  3  0 58 |  j = J</w:t>
      </w:r>
    </w:p>
    <w:p w:rsidR="005B6D70" w:rsidRDefault="005B6D70" w:rsidP="009A3CE9">
      <w:pPr>
        <w:rPr>
          <w:lang w:val="en-US"/>
        </w:rPr>
      </w:pPr>
      <w:r>
        <w:rPr>
          <w:lang w:val="en-US"/>
        </w:rPr>
        <w:t>Random Tree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=== Run information ===</w:t>
      </w:r>
    </w:p>
    <w:p w:rsidR="005B6D70" w:rsidRPr="005B6D70" w:rsidRDefault="005B6D70" w:rsidP="005B6D70">
      <w:pPr>
        <w:rPr>
          <w:lang w:val="en-US"/>
        </w:rPr>
      </w:pP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Scheme:       weka.classifiers.trees.RandomTree -K 0 -M 1.0 -V 0.001 -S 1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Relation:     lbp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Instances:    2500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Attributes:   19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 xml:space="preserve">              f1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 xml:space="preserve">              f2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 xml:space="preserve">              f3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 xml:space="preserve">              f4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 xml:space="preserve">              f5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 xml:space="preserve">              f6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 xml:space="preserve">              f7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 xml:space="preserve">              f8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 xml:space="preserve">              f9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 xml:space="preserve">              f10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 xml:space="preserve">              f11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 xml:space="preserve">              f12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 xml:space="preserve">              f13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 xml:space="preserve">              f14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 xml:space="preserve">              f15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 xml:space="preserve">              f16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 xml:space="preserve">              f17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 xml:space="preserve">              f18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 xml:space="preserve">              class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Test mode:    split 70.0% train, remainder test</w:t>
      </w:r>
    </w:p>
    <w:p w:rsidR="005B6D70" w:rsidRPr="005B6D70" w:rsidRDefault="005B6D70" w:rsidP="005B6D70">
      <w:pPr>
        <w:rPr>
          <w:lang w:val="en-US"/>
        </w:rPr>
      </w:pP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=== Classifier model (full training set) ===</w:t>
      </w:r>
    </w:p>
    <w:p w:rsidR="005B6D70" w:rsidRPr="005B6D70" w:rsidRDefault="005B6D70" w:rsidP="005B6D70">
      <w:pPr>
        <w:rPr>
          <w:lang w:val="en-US"/>
        </w:rPr>
      </w:pPr>
    </w:p>
    <w:p w:rsidR="005B6D70" w:rsidRPr="005B6D70" w:rsidRDefault="005B6D70" w:rsidP="005B6D70">
      <w:pPr>
        <w:rPr>
          <w:lang w:val="en-US"/>
        </w:rPr>
      </w:pP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RandomTree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==========</w:t>
      </w:r>
    </w:p>
    <w:p w:rsidR="005B6D70" w:rsidRPr="005B6D70" w:rsidRDefault="005B6D70" w:rsidP="005B6D70">
      <w:pPr>
        <w:rPr>
          <w:lang w:val="en-US"/>
        </w:rPr>
      </w:pP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f2 &lt; 3250.5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f1 &lt; 14778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f16 &lt; 2265 : G (250/0)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f16 &gt;= 2265 : D (247/0)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f1 &gt;= 14778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f1 &lt; 17016.5 : E (250/0)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f1 &gt;= 17016.5 : B (250/0)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f2 &gt;= 3250.5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f2 &lt; 4418.5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f12 &lt; 2655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f3 &lt; 2497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f10 &lt; 3123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|   f3 &lt; 2146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|   |   f7 &lt; 2210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|   |   |   f1 &lt; 20124.5 : J (3/0)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|   |   |   f1 &gt;= 20124.5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|   |   |   |   f5 &lt; 1923.5 : I (1/0)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|   |   |   |   f5 &gt;= 1923.5 : H (42/0)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|   |   f7 &gt;= 2210 : J (6/0)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|   f3 &gt;= 2146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|   |   f7 &lt; 1769 : I (4/0)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|   |   f7 &gt;= 1769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|   |   |   f9 &lt; 2669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|   |   |   |   f4 &lt; 2330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|   |   |   |   |   f1 &lt; 20193.5 : C (3/0)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|   |   |   |   |   f1 &gt;= 20193.5 : H (9/0)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|   |   |   |   f4 &gt;= 2330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lastRenderedPageBreak/>
        <w:t>|   |   |   |   |   |   |   |   |   f10 &lt; 2986 : J (30/0)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|   |   |   |   |   f10 &gt;= 2986 : C (1/0)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|   |   |   f9 &gt;= 2669 : J (70/0)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f10 &gt;= 3123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|   f1 &lt; 19311.5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|   |   f18 &lt; 6065 : J (54/0)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|   |   f18 &gt;= 6065 : F (1/0)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|   f1 &gt;= 19311.5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|   |   f13 &lt; 1874.5 : J (3/0)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|   |   f13 &gt;= 1874.5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|   |   |   f11 &lt; 3047 : C (11/0)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|   |   |   f11 &gt;= 3047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|   |   |   |   f16 &lt; 2466.5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|   |   |   |   |   f6 &lt; 1648.5 : C (4/0)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|   |   |   |   |   f6 &gt;= 1648.5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|   |   |   |   |   |   f3 &lt; 2439 : C (1/0)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|   |   |   |   |   |   f3 &gt;= 2439 : J (1/0)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|   |   |   |   f16 &gt;= 2466.5 : J (3/0)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f3 &gt;= 2497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f18 &lt; 4676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|   f13 &lt; 1874.5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|   |   f10 &lt; 3983.5 : C (1/0)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|   |   f10 &gt;= 3983.5 : J (3/0)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|   f13 &gt;= 1874.5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|   |   f4 &lt; 2426 : C (131/0)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|   |   f4 &gt;= 2426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|   |   |   f15 &lt; 1995.5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|   |   |   |   f1 &lt; 19532.5 : J (1/0)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|   |   |   |   f1 &gt;= 19532.5 : C (1/0)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|   |   |   f15 &gt;= 1995.5 : C (29/0)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f18 &gt;= 4676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lastRenderedPageBreak/>
        <w:t>|   |   |   |   |   f5 &lt; 1756.5 : C (27/0)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|   f5 &gt;= 1756.5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|   |   f9 &lt; 2948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|   |   |   f10 &lt; 2880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|   |   |   |   f9 &lt; 2376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|   |   |   |   |   f2 &lt; 4298.5 : C (1/0)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|   |   |   |   |   f2 &gt;= 4298.5 : J (1/0)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|   |   |   |   f9 &gt;= 2376 : J (8/0)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|   |   |   f10 &gt;= 2880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|   |   |   |   f7 &lt; 1931 : C (22/0)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|   |   |   |   f7 &gt;= 1931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|   |   |   |   |   f12 &lt; 2287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|   |   |   |   |   |   f6 &lt; 1828.5 : J (2/0)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|   |   |   |   |   |   f6 &gt;= 1828.5 : C (1/0)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|   |   |   |   |   f12 &gt;= 2287 : C (3/0)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|   |   f9 &gt;= 2948 : J (6/0)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f12 &gt;= 2655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f1 &lt; 18314.5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f5 &lt; 2389 : F (249/0)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f5 &gt;= 2389 : D (3/0)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f1 &gt;= 18314.5 : C (13/0)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f2 &gt;= 4418.5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f17 &lt; 2273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f6 &lt; 1739.5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f13 &lt; 1912.5 : I (12/0)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f13 &gt;= 1912.5 : A (21/0)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f6 &gt;= 1739.5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f17 &lt; 2224.5 : A (223/0)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f17 &gt;= 2224.5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|   f1 &lt; 22133 : A (5/0)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|   f1 &gt;= 22133 : I (1/0)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lastRenderedPageBreak/>
        <w:t>|   |   f17 &gt;= 2273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f8 &lt; 1794.5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f18 &lt; 7671.5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|   f1 &lt; 21308 : J (2/0)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|   f1 &gt;= 21308 : I (201/0)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f18 &gt;= 7671.5 : H (32/0)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f8 &gt;= 1794.5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f3 &lt; 2439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|   f4 &lt; 2520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|   |   f9 &lt; 2426.5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|   |   |   f2 &lt; 4828.5 : H (88/0)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|   |   |   f2 &gt;= 4828.5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|   |   |   |   f3 &lt; 2248 : H (22/0)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|   |   |   |   f3 &gt;= 2248 : J (3/0)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|   |   f9 &gt;= 2426.5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|   |   |   f9 &lt; 2495 : J (5/0)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|   |   |   f9 &gt;= 2495 : H (4/0)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|   f4 &gt;= 2520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|   |   f5 &lt; 2291.5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|   |   |   f3 &lt; 2314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|   |   |   |   f5 &lt; 2249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|   |   |   |   |   f3 &lt; 2118 : J (1/0)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|   |   |   |   |   f3 &gt;= 2118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|   |   |   |   |   |   f7 &lt; 2036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|   |   |   |   |   |   |   f9 &lt; 2311.5 : H (45/0)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|   |   |   |   |   |   |   f9 &gt;= 2311.5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|   |   |   |   |   |   |   |   f3 &lt; 2188 : H (4/0)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|   |   |   |   |   |   |   |   f3 &gt;= 2188 : J (1/0)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|   |   |   |   |   |   f7 &gt;= 2036 : J (1/0)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|   |   |   |   f5 &gt;= 2249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|   |   |   |   |   f8 &lt; 1978 : H (4/0)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lastRenderedPageBreak/>
        <w:t>|   |   |   |   |   |   |   |   |   f8 &gt;= 1978 : J (5/0)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|   |   |   f3 &gt;= 2314 : J (10/0)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|   |   f5 &gt;= 2291.5 : J (19/0)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f3 &gt;= 2439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|   f1 &lt; 21948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|   |   f3 &lt; 2633 : J (12/0)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|   |   f3 &gt;= 2633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|   |   |   f4 &lt; 2335.5 : C (1/0)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|   |   |   f4 &gt;= 2335.5 : A (1/0)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|   |   |   |   |   f1 &gt;= 21948 : I (31/0)</w:t>
      </w:r>
    </w:p>
    <w:p w:rsidR="005B6D70" w:rsidRPr="005B6D70" w:rsidRDefault="005B6D70" w:rsidP="005B6D70">
      <w:pPr>
        <w:rPr>
          <w:lang w:val="en-US"/>
        </w:rPr>
      </w:pP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Size of the tree : 131</w:t>
      </w:r>
    </w:p>
    <w:p w:rsidR="005B6D70" w:rsidRPr="005B6D70" w:rsidRDefault="005B6D70" w:rsidP="005B6D70">
      <w:pPr>
        <w:rPr>
          <w:lang w:val="en-US"/>
        </w:rPr>
      </w:pP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Time taken to build model: 0.03 seconds</w:t>
      </w:r>
    </w:p>
    <w:p w:rsidR="005B6D70" w:rsidRPr="005B6D70" w:rsidRDefault="005B6D70" w:rsidP="005B6D70">
      <w:pPr>
        <w:rPr>
          <w:lang w:val="en-US"/>
        </w:rPr>
      </w:pP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=== Evaluation on test split ===</w:t>
      </w:r>
    </w:p>
    <w:p w:rsidR="005B6D70" w:rsidRPr="005B6D70" w:rsidRDefault="005B6D70" w:rsidP="005B6D70">
      <w:pPr>
        <w:rPr>
          <w:lang w:val="en-US"/>
        </w:rPr>
      </w:pP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Time taken to test model on test split: 0 seconds</w:t>
      </w:r>
    </w:p>
    <w:p w:rsidR="005B6D70" w:rsidRPr="005B6D70" w:rsidRDefault="005B6D70" w:rsidP="005B6D70">
      <w:pPr>
        <w:rPr>
          <w:lang w:val="en-US"/>
        </w:rPr>
      </w:pP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=== Summary ===</w:t>
      </w:r>
    </w:p>
    <w:p w:rsidR="005B6D70" w:rsidRPr="005B6D70" w:rsidRDefault="005B6D70" w:rsidP="005B6D70">
      <w:pPr>
        <w:rPr>
          <w:lang w:val="en-US"/>
        </w:rPr>
      </w:pP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Correctly Classified Instances         729               97.2    %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Incorrectly Classified Instances        21                2.8    %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Kappa statistic                          0.9689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Mean absolute error                      0.0056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Root mean squared error                  0.0748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Relative absolute error                  3.11   %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Root relative squared error             24.9339 %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 xml:space="preserve">Total Number of Instances              750     </w:t>
      </w:r>
    </w:p>
    <w:p w:rsidR="005B6D70" w:rsidRPr="005B6D70" w:rsidRDefault="005B6D70" w:rsidP="005B6D70">
      <w:pPr>
        <w:rPr>
          <w:lang w:val="en-US"/>
        </w:rPr>
      </w:pP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=== Detailed Accuracy By Class ===</w:t>
      </w:r>
    </w:p>
    <w:p w:rsidR="005B6D70" w:rsidRPr="005B6D70" w:rsidRDefault="005B6D70" w:rsidP="005B6D70">
      <w:pPr>
        <w:rPr>
          <w:lang w:val="en-US"/>
        </w:rPr>
      </w:pP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 xml:space="preserve">                 TP Rate  FP Rate  Precision  Recall   F-Measure  MCC      ROC Area  PRC Area  Class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 xml:space="preserve">                 1.000    0.000    1.000      1.000    1.000      1.000    1.000     1.000     A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 xml:space="preserve">                 1.000    0.000    1.000      1.000    1.000      1.000    1.000     1.000     B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 xml:space="preserve">                 0.868    0.006    0.943      0.868    0.904      0.895    0.931     0.832     C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 xml:space="preserve">                 0.987    0.000    1.000      0.987    0.993      0.993    0.993     0.988     D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 xml:space="preserve">                 1.000    0.003    0.976      1.000    0.988      0.986    0.999     0.976     E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 xml:space="preserve">                 0.988    0.002    0.988      0.988    0.988      0.987    0.993     0.978     F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 xml:space="preserve">                 1.000    0.000    1.000      1.000    1.000      1.000    1.000     1.000     G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 xml:space="preserve">                 1.000    0.006    0.947      1.000    0.973      0.970    0.997     0.947     H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 xml:space="preserve">                 1.000    0.000    1.000      1.000    1.000      1.000    1.000     1.000     I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 xml:space="preserve">                 0.866    0.015    0.853      0.866    0.859      0.845    0.926     0.750     J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 xml:space="preserve">Weighted Avg.    0.972    0.003    0.972      0.972    0.972      0.969    0.985     0.949     </w:t>
      </w:r>
    </w:p>
    <w:p w:rsidR="005B6D70" w:rsidRPr="005B6D70" w:rsidRDefault="005B6D70" w:rsidP="005B6D70">
      <w:pPr>
        <w:rPr>
          <w:lang w:val="en-US"/>
        </w:rPr>
      </w:pP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>=== Confusion Matrix ===</w:t>
      </w:r>
    </w:p>
    <w:p w:rsidR="005B6D70" w:rsidRPr="005B6D70" w:rsidRDefault="005B6D70" w:rsidP="005B6D70">
      <w:pPr>
        <w:rPr>
          <w:lang w:val="en-US"/>
        </w:rPr>
      </w:pP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 xml:space="preserve">  a  b  c  d  e  f  g  h  i  j   &lt;-- classified as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 xml:space="preserve"> 69  0  0  0  0  0  0  0  0  0 |  a = A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 xml:space="preserve">  0 77  0  0  0  0  0  0  0  0 |  b = B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 xml:space="preserve">  0  0 66  0  0  0  0  0  0 10 |  c = C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 xml:space="preserve">  0  0  0 74  1  0  0  0  0  0 |  d = D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 xml:space="preserve">  0  0  0  0 80  0  0  0  0  0 |  e = E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 xml:space="preserve">  0  0  0  0  1 85  0  0  0  0 |  f = F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 xml:space="preserve">  0  0  0  0  0  0 66  0  0  0 |  g = G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 xml:space="preserve">  0  0  0  0  0  0  0 71  0  0 |  h = H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 xml:space="preserve">  0  0  0  0  0  0  0  0 83  0 |  i = I</w:t>
      </w:r>
    </w:p>
    <w:p w:rsidR="005B6D70" w:rsidRPr="005B6D70" w:rsidRDefault="005B6D70" w:rsidP="005B6D70">
      <w:pPr>
        <w:rPr>
          <w:lang w:val="en-US"/>
        </w:rPr>
      </w:pPr>
      <w:r w:rsidRPr="005B6D70">
        <w:rPr>
          <w:lang w:val="en-US"/>
        </w:rPr>
        <w:t xml:space="preserve">  0  0  4  0  0  1  0  4  0 58 |  j = J</w:t>
      </w:r>
    </w:p>
    <w:p w:rsidR="005B6D70" w:rsidRDefault="005B6D70" w:rsidP="009A3CE9">
      <w:pPr>
        <w:rPr>
          <w:lang w:val="en-US"/>
        </w:rPr>
      </w:pPr>
    </w:p>
    <w:p w:rsidR="005B6D70" w:rsidRDefault="005B6D70" w:rsidP="009A3CE9">
      <w:pPr>
        <w:rPr>
          <w:lang w:val="en-US"/>
        </w:rPr>
      </w:pPr>
    </w:p>
    <w:p w:rsidR="005B6D70" w:rsidRDefault="005B6D70" w:rsidP="009A3CE9">
      <w:pPr>
        <w:rPr>
          <w:lang w:val="en-US"/>
        </w:rPr>
      </w:pPr>
    </w:p>
    <w:p w:rsidR="005B6D70" w:rsidRDefault="005B6D70" w:rsidP="009A3CE9">
      <w:pPr>
        <w:rPr>
          <w:lang w:val="en-US"/>
        </w:rPr>
      </w:pPr>
      <w:r>
        <w:rPr>
          <w:lang w:val="en-US"/>
        </w:rPr>
        <w:t>Decision Tree</w:t>
      </w:r>
    </w:p>
    <w:p w:rsidR="009540D6" w:rsidRPr="009540D6" w:rsidRDefault="009540D6" w:rsidP="009540D6">
      <w:pPr>
        <w:rPr>
          <w:lang w:val="en-US"/>
        </w:rPr>
      </w:pPr>
      <w:r w:rsidRPr="009540D6">
        <w:rPr>
          <w:lang w:val="en-US"/>
        </w:rPr>
        <w:lastRenderedPageBreak/>
        <w:t>=== Run information ===</w:t>
      </w:r>
    </w:p>
    <w:p w:rsidR="009540D6" w:rsidRPr="009540D6" w:rsidRDefault="009540D6" w:rsidP="009540D6">
      <w:pPr>
        <w:rPr>
          <w:lang w:val="en-US"/>
        </w:rPr>
      </w:pPr>
    </w:p>
    <w:p w:rsidR="009540D6" w:rsidRPr="009540D6" w:rsidRDefault="009540D6" w:rsidP="009540D6">
      <w:pPr>
        <w:rPr>
          <w:lang w:val="en-US"/>
        </w:rPr>
      </w:pPr>
      <w:r w:rsidRPr="009540D6">
        <w:rPr>
          <w:lang w:val="en-US"/>
        </w:rPr>
        <w:t>Scheme:       weka.classifiers.trees.REPTree -M 2 -V 0.001 -N 3 -S 1 -L -1 -I 0.0</w:t>
      </w:r>
    </w:p>
    <w:p w:rsidR="009540D6" w:rsidRPr="009540D6" w:rsidRDefault="009540D6" w:rsidP="009540D6">
      <w:pPr>
        <w:rPr>
          <w:lang w:val="en-US"/>
        </w:rPr>
      </w:pPr>
      <w:r w:rsidRPr="009540D6">
        <w:rPr>
          <w:lang w:val="en-US"/>
        </w:rPr>
        <w:t>Relation:     lbp</w:t>
      </w:r>
    </w:p>
    <w:p w:rsidR="009540D6" w:rsidRPr="009540D6" w:rsidRDefault="009540D6" w:rsidP="009540D6">
      <w:pPr>
        <w:rPr>
          <w:lang w:val="en-US"/>
        </w:rPr>
      </w:pPr>
      <w:r w:rsidRPr="009540D6">
        <w:rPr>
          <w:lang w:val="en-US"/>
        </w:rPr>
        <w:t>Instances:    2500</w:t>
      </w:r>
    </w:p>
    <w:p w:rsidR="009540D6" w:rsidRPr="009540D6" w:rsidRDefault="009540D6" w:rsidP="009540D6">
      <w:pPr>
        <w:rPr>
          <w:lang w:val="en-US"/>
        </w:rPr>
      </w:pPr>
      <w:r w:rsidRPr="009540D6">
        <w:rPr>
          <w:lang w:val="en-US"/>
        </w:rPr>
        <w:t>Attributes:   19</w:t>
      </w:r>
    </w:p>
    <w:p w:rsidR="009540D6" w:rsidRPr="009540D6" w:rsidRDefault="009540D6" w:rsidP="009540D6">
      <w:pPr>
        <w:rPr>
          <w:lang w:val="en-US"/>
        </w:rPr>
      </w:pPr>
      <w:r w:rsidRPr="009540D6">
        <w:rPr>
          <w:lang w:val="en-US"/>
        </w:rPr>
        <w:t xml:space="preserve">              f1</w:t>
      </w:r>
    </w:p>
    <w:p w:rsidR="009540D6" w:rsidRPr="009540D6" w:rsidRDefault="009540D6" w:rsidP="009540D6">
      <w:pPr>
        <w:rPr>
          <w:lang w:val="en-US"/>
        </w:rPr>
      </w:pPr>
      <w:r w:rsidRPr="009540D6">
        <w:rPr>
          <w:lang w:val="en-US"/>
        </w:rPr>
        <w:t xml:space="preserve">              f2</w:t>
      </w:r>
    </w:p>
    <w:p w:rsidR="009540D6" w:rsidRPr="009540D6" w:rsidRDefault="009540D6" w:rsidP="009540D6">
      <w:pPr>
        <w:rPr>
          <w:lang w:val="en-US"/>
        </w:rPr>
      </w:pPr>
      <w:r w:rsidRPr="009540D6">
        <w:rPr>
          <w:lang w:val="en-US"/>
        </w:rPr>
        <w:t xml:space="preserve">              f3</w:t>
      </w:r>
    </w:p>
    <w:p w:rsidR="009540D6" w:rsidRPr="009540D6" w:rsidRDefault="009540D6" w:rsidP="009540D6">
      <w:pPr>
        <w:rPr>
          <w:lang w:val="en-US"/>
        </w:rPr>
      </w:pPr>
      <w:r w:rsidRPr="009540D6">
        <w:rPr>
          <w:lang w:val="en-US"/>
        </w:rPr>
        <w:t xml:space="preserve">              f4</w:t>
      </w:r>
    </w:p>
    <w:p w:rsidR="009540D6" w:rsidRPr="009540D6" w:rsidRDefault="009540D6" w:rsidP="009540D6">
      <w:pPr>
        <w:rPr>
          <w:lang w:val="en-US"/>
        </w:rPr>
      </w:pPr>
      <w:r w:rsidRPr="009540D6">
        <w:rPr>
          <w:lang w:val="en-US"/>
        </w:rPr>
        <w:t xml:space="preserve">              f5</w:t>
      </w:r>
    </w:p>
    <w:p w:rsidR="009540D6" w:rsidRPr="009540D6" w:rsidRDefault="009540D6" w:rsidP="009540D6">
      <w:pPr>
        <w:rPr>
          <w:lang w:val="en-US"/>
        </w:rPr>
      </w:pPr>
      <w:r w:rsidRPr="009540D6">
        <w:rPr>
          <w:lang w:val="en-US"/>
        </w:rPr>
        <w:t xml:space="preserve">              f6</w:t>
      </w:r>
    </w:p>
    <w:p w:rsidR="009540D6" w:rsidRPr="009540D6" w:rsidRDefault="009540D6" w:rsidP="009540D6">
      <w:pPr>
        <w:rPr>
          <w:lang w:val="en-US"/>
        </w:rPr>
      </w:pPr>
      <w:r w:rsidRPr="009540D6">
        <w:rPr>
          <w:lang w:val="en-US"/>
        </w:rPr>
        <w:t xml:space="preserve">              f7</w:t>
      </w:r>
    </w:p>
    <w:p w:rsidR="009540D6" w:rsidRPr="009540D6" w:rsidRDefault="009540D6" w:rsidP="009540D6">
      <w:pPr>
        <w:rPr>
          <w:lang w:val="en-US"/>
        </w:rPr>
      </w:pPr>
      <w:r w:rsidRPr="009540D6">
        <w:rPr>
          <w:lang w:val="en-US"/>
        </w:rPr>
        <w:t xml:space="preserve">              f8</w:t>
      </w:r>
    </w:p>
    <w:p w:rsidR="009540D6" w:rsidRPr="009540D6" w:rsidRDefault="009540D6" w:rsidP="009540D6">
      <w:pPr>
        <w:rPr>
          <w:lang w:val="en-US"/>
        </w:rPr>
      </w:pPr>
      <w:r w:rsidRPr="009540D6">
        <w:rPr>
          <w:lang w:val="en-US"/>
        </w:rPr>
        <w:t xml:space="preserve">              f9</w:t>
      </w:r>
    </w:p>
    <w:p w:rsidR="009540D6" w:rsidRPr="009540D6" w:rsidRDefault="009540D6" w:rsidP="009540D6">
      <w:pPr>
        <w:rPr>
          <w:lang w:val="en-US"/>
        </w:rPr>
      </w:pPr>
      <w:r w:rsidRPr="009540D6">
        <w:rPr>
          <w:lang w:val="en-US"/>
        </w:rPr>
        <w:t xml:space="preserve">              f10</w:t>
      </w:r>
    </w:p>
    <w:p w:rsidR="009540D6" w:rsidRPr="009540D6" w:rsidRDefault="009540D6" w:rsidP="009540D6">
      <w:pPr>
        <w:rPr>
          <w:lang w:val="en-US"/>
        </w:rPr>
      </w:pPr>
      <w:r w:rsidRPr="009540D6">
        <w:rPr>
          <w:lang w:val="en-US"/>
        </w:rPr>
        <w:t xml:space="preserve">              f11</w:t>
      </w:r>
    </w:p>
    <w:p w:rsidR="009540D6" w:rsidRPr="009540D6" w:rsidRDefault="009540D6" w:rsidP="009540D6">
      <w:pPr>
        <w:rPr>
          <w:lang w:val="en-US"/>
        </w:rPr>
      </w:pPr>
      <w:r w:rsidRPr="009540D6">
        <w:rPr>
          <w:lang w:val="en-US"/>
        </w:rPr>
        <w:t xml:space="preserve">              f12</w:t>
      </w:r>
    </w:p>
    <w:p w:rsidR="009540D6" w:rsidRPr="009540D6" w:rsidRDefault="009540D6" w:rsidP="009540D6">
      <w:pPr>
        <w:rPr>
          <w:lang w:val="en-US"/>
        </w:rPr>
      </w:pPr>
      <w:r w:rsidRPr="009540D6">
        <w:rPr>
          <w:lang w:val="en-US"/>
        </w:rPr>
        <w:t xml:space="preserve">              f13</w:t>
      </w:r>
    </w:p>
    <w:p w:rsidR="009540D6" w:rsidRPr="009540D6" w:rsidRDefault="009540D6" w:rsidP="009540D6">
      <w:pPr>
        <w:rPr>
          <w:lang w:val="en-US"/>
        </w:rPr>
      </w:pPr>
      <w:r w:rsidRPr="009540D6">
        <w:rPr>
          <w:lang w:val="en-US"/>
        </w:rPr>
        <w:t xml:space="preserve">              f14</w:t>
      </w:r>
    </w:p>
    <w:p w:rsidR="009540D6" w:rsidRPr="009540D6" w:rsidRDefault="009540D6" w:rsidP="009540D6">
      <w:pPr>
        <w:rPr>
          <w:lang w:val="en-US"/>
        </w:rPr>
      </w:pPr>
      <w:r w:rsidRPr="009540D6">
        <w:rPr>
          <w:lang w:val="en-US"/>
        </w:rPr>
        <w:t xml:space="preserve">              f15</w:t>
      </w:r>
    </w:p>
    <w:p w:rsidR="009540D6" w:rsidRPr="009540D6" w:rsidRDefault="009540D6" w:rsidP="009540D6">
      <w:pPr>
        <w:rPr>
          <w:lang w:val="en-US"/>
        </w:rPr>
      </w:pPr>
      <w:r w:rsidRPr="009540D6">
        <w:rPr>
          <w:lang w:val="en-US"/>
        </w:rPr>
        <w:t xml:space="preserve">              f16</w:t>
      </w:r>
    </w:p>
    <w:p w:rsidR="009540D6" w:rsidRPr="009540D6" w:rsidRDefault="009540D6" w:rsidP="009540D6">
      <w:pPr>
        <w:rPr>
          <w:lang w:val="en-US"/>
        </w:rPr>
      </w:pPr>
      <w:r w:rsidRPr="009540D6">
        <w:rPr>
          <w:lang w:val="en-US"/>
        </w:rPr>
        <w:t xml:space="preserve">              f17</w:t>
      </w:r>
    </w:p>
    <w:p w:rsidR="009540D6" w:rsidRPr="009540D6" w:rsidRDefault="009540D6" w:rsidP="009540D6">
      <w:pPr>
        <w:rPr>
          <w:lang w:val="en-US"/>
        </w:rPr>
      </w:pPr>
      <w:r w:rsidRPr="009540D6">
        <w:rPr>
          <w:lang w:val="en-US"/>
        </w:rPr>
        <w:t xml:space="preserve">              f18</w:t>
      </w:r>
    </w:p>
    <w:p w:rsidR="009540D6" w:rsidRPr="009540D6" w:rsidRDefault="009540D6" w:rsidP="009540D6">
      <w:pPr>
        <w:rPr>
          <w:lang w:val="en-US"/>
        </w:rPr>
      </w:pPr>
      <w:r w:rsidRPr="009540D6">
        <w:rPr>
          <w:lang w:val="en-US"/>
        </w:rPr>
        <w:t xml:space="preserve">              class</w:t>
      </w:r>
    </w:p>
    <w:p w:rsidR="009540D6" w:rsidRPr="009540D6" w:rsidRDefault="009540D6" w:rsidP="009540D6">
      <w:pPr>
        <w:rPr>
          <w:lang w:val="en-US"/>
        </w:rPr>
      </w:pPr>
      <w:r w:rsidRPr="009540D6">
        <w:rPr>
          <w:lang w:val="en-US"/>
        </w:rPr>
        <w:t>Test mode:    split 70.0% train, remainder test</w:t>
      </w:r>
    </w:p>
    <w:p w:rsidR="009540D6" w:rsidRPr="009540D6" w:rsidRDefault="009540D6" w:rsidP="009540D6">
      <w:pPr>
        <w:rPr>
          <w:lang w:val="en-US"/>
        </w:rPr>
      </w:pPr>
    </w:p>
    <w:p w:rsidR="009540D6" w:rsidRPr="009540D6" w:rsidRDefault="009540D6" w:rsidP="009540D6">
      <w:pPr>
        <w:rPr>
          <w:lang w:val="en-US"/>
        </w:rPr>
      </w:pPr>
      <w:r w:rsidRPr="009540D6">
        <w:rPr>
          <w:lang w:val="en-US"/>
        </w:rPr>
        <w:t>=== Classifier model (full training set) ===</w:t>
      </w:r>
    </w:p>
    <w:p w:rsidR="009540D6" w:rsidRPr="009540D6" w:rsidRDefault="009540D6" w:rsidP="009540D6">
      <w:pPr>
        <w:rPr>
          <w:lang w:val="en-US"/>
        </w:rPr>
      </w:pPr>
    </w:p>
    <w:p w:rsidR="009540D6" w:rsidRPr="009540D6" w:rsidRDefault="009540D6" w:rsidP="009540D6">
      <w:pPr>
        <w:rPr>
          <w:lang w:val="en-US"/>
        </w:rPr>
      </w:pPr>
    </w:p>
    <w:p w:rsidR="009540D6" w:rsidRPr="009540D6" w:rsidRDefault="009540D6" w:rsidP="009540D6">
      <w:pPr>
        <w:rPr>
          <w:lang w:val="en-US"/>
        </w:rPr>
      </w:pPr>
      <w:r w:rsidRPr="009540D6">
        <w:rPr>
          <w:lang w:val="en-US"/>
        </w:rPr>
        <w:t>REPTree</w:t>
      </w:r>
    </w:p>
    <w:p w:rsidR="009540D6" w:rsidRPr="009540D6" w:rsidRDefault="009540D6" w:rsidP="009540D6">
      <w:pPr>
        <w:rPr>
          <w:lang w:val="en-US"/>
        </w:rPr>
      </w:pPr>
      <w:r w:rsidRPr="009540D6">
        <w:rPr>
          <w:lang w:val="en-US"/>
        </w:rPr>
        <w:lastRenderedPageBreak/>
        <w:t>============</w:t>
      </w:r>
    </w:p>
    <w:p w:rsidR="009540D6" w:rsidRPr="009540D6" w:rsidRDefault="009540D6" w:rsidP="009540D6">
      <w:pPr>
        <w:rPr>
          <w:lang w:val="en-US"/>
        </w:rPr>
      </w:pPr>
    </w:p>
    <w:p w:rsidR="009540D6" w:rsidRPr="009540D6" w:rsidRDefault="009540D6" w:rsidP="009540D6">
      <w:pPr>
        <w:rPr>
          <w:lang w:val="en-US"/>
        </w:rPr>
      </w:pPr>
      <w:r w:rsidRPr="009540D6">
        <w:rPr>
          <w:lang w:val="en-US"/>
        </w:rPr>
        <w:t>f1 &lt; 17737</w:t>
      </w:r>
    </w:p>
    <w:p w:rsidR="009540D6" w:rsidRPr="009540D6" w:rsidRDefault="009540D6" w:rsidP="009540D6">
      <w:pPr>
        <w:rPr>
          <w:lang w:val="en-US"/>
        </w:rPr>
      </w:pPr>
      <w:r w:rsidRPr="009540D6">
        <w:rPr>
          <w:lang w:val="en-US"/>
        </w:rPr>
        <w:t>|   f1 &lt; 14778</w:t>
      </w:r>
    </w:p>
    <w:p w:rsidR="009540D6" w:rsidRPr="009540D6" w:rsidRDefault="009540D6" w:rsidP="009540D6">
      <w:pPr>
        <w:rPr>
          <w:lang w:val="en-US"/>
        </w:rPr>
      </w:pPr>
      <w:r w:rsidRPr="009540D6">
        <w:rPr>
          <w:lang w:val="en-US"/>
        </w:rPr>
        <w:t>|   |   f1 &lt; 13062 : G (167/0) [83/0]</w:t>
      </w:r>
    </w:p>
    <w:p w:rsidR="009540D6" w:rsidRPr="009540D6" w:rsidRDefault="009540D6" w:rsidP="009540D6">
      <w:pPr>
        <w:rPr>
          <w:lang w:val="en-US"/>
        </w:rPr>
      </w:pPr>
      <w:r w:rsidRPr="009540D6">
        <w:rPr>
          <w:lang w:val="en-US"/>
        </w:rPr>
        <w:t>|   |   f1 &gt;= 13062 : D (167/0) [83/0]</w:t>
      </w:r>
    </w:p>
    <w:p w:rsidR="009540D6" w:rsidRPr="009540D6" w:rsidRDefault="009540D6" w:rsidP="009540D6">
      <w:pPr>
        <w:rPr>
          <w:lang w:val="en-US"/>
        </w:rPr>
      </w:pPr>
      <w:r w:rsidRPr="009540D6">
        <w:rPr>
          <w:lang w:val="en-US"/>
        </w:rPr>
        <w:t>|   f1 &gt;= 14778</w:t>
      </w:r>
    </w:p>
    <w:p w:rsidR="009540D6" w:rsidRPr="009540D6" w:rsidRDefault="009540D6" w:rsidP="009540D6">
      <w:pPr>
        <w:rPr>
          <w:lang w:val="en-US"/>
        </w:rPr>
      </w:pPr>
      <w:r w:rsidRPr="009540D6">
        <w:rPr>
          <w:lang w:val="en-US"/>
        </w:rPr>
        <w:t>|   |   f1 &lt; 16268 : E (167/0) [83/0]</w:t>
      </w:r>
    </w:p>
    <w:p w:rsidR="009540D6" w:rsidRPr="009540D6" w:rsidRDefault="009540D6" w:rsidP="009540D6">
      <w:pPr>
        <w:rPr>
          <w:lang w:val="en-US"/>
        </w:rPr>
      </w:pPr>
      <w:r w:rsidRPr="009540D6">
        <w:rPr>
          <w:lang w:val="en-US"/>
        </w:rPr>
        <w:t>|   |   f1 &gt;= 16268 : F (166/0) [84/0]</w:t>
      </w:r>
    </w:p>
    <w:p w:rsidR="009540D6" w:rsidRPr="009540D6" w:rsidRDefault="009540D6" w:rsidP="009540D6">
      <w:pPr>
        <w:rPr>
          <w:lang w:val="en-US"/>
        </w:rPr>
      </w:pPr>
      <w:r w:rsidRPr="009540D6">
        <w:rPr>
          <w:lang w:val="en-US"/>
        </w:rPr>
        <w:t>f1 &gt;= 17737</w:t>
      </w:r>
    </w:p>
    <w:p w:rsidR="009540D6" w:rsidRPr="009540D6" w:rsidRDefault="009540D6" w:rsidP="009540D6">
      <w:pPr>
        <w:rPr>
          <w:lang w:val="en-US"/>
        </w:rPr>
      </w:pPr>
      <w:r w:rsidRPr="009540D6">
        <w:rPr>
          <w:lang w:val="en-US"/>
        </w:rPr>
        <w:t>|   f1 &lt; 21090</w:t>
      </w:r>
    </w:p>
    <w:p w:rsidR="009540D6" w:rsidRPr="009540D6" w:rsidRDefault="009540D6" w:rsidP="009540D6">
      <w:pPr>
        <w:rPr>
          <w:lang w:val="en-US"/>
        </w:rPr>
      </w:pPr>
      <w:r w:rsidRPr="009540D6">
        <w:rPr>
          <w:lang w:val="en-US"/>
        </w:rPr>
        <w:t>|   |   f2 &lt; 2247.5 : B (166/0) [84/0]</w:t>
      </w:r>
    </w:p>
    <w:p w:rsidR="009540D6" w:rsidRPr="009540D6" w:rsidRDefault="009540D6" w:rsidP="009540D6">
      <w:pPr>
        <w:rPr>
          <w:lang w:val="en-US"/>
        </w:rPr>
      </w:pPr>
      <w:r w:rsidRPr="009540D6">
        <w:rPr>
          <w:lang w:val="en-US"/>
        </w:rPr>
        <w:t>|   |   f2 &gt;= 2247.5</w:t>
      </w:r>
    </w:p>
    <w:p w:rsidR="009540D6" w:rsidRPr="009540D6" w:rsidRDefault="009540D6" w:rsidP="009540D6">
      <w:pPr>
        <w:rPr>
          <w:lang w:val="en-US"/>
        </w:rPr>
      </w:pPr>
      <w:r w:rsidRPr="009540D6">
        <w:rPr>
          <w:lang w:val="en-US"/>
        </w:rPr>
        <w:t>|   |   |   f1 &lt; 20201.5</w:t>
      </w:r>
    </w:p>
    <w:p w:rsidR="009540D6" w:rsidRPr="009540D6" w:rsidRDefault="009540D6" w:rsidP="009540D6">
      <w:pPr>
        <w:rPr>
          <w:lang w:val="en-US"/>
        </w:rPr>
      </w:pPr>
      <w:r w:rsidRPr="009540D6">
        <w:rPr>
          <w:lang w:val="en-US"/>
        </w:rPr>
        <w:t>|   |   |   |   f3 &lt; 2496</w:t>
      </w:r>
    </w:p>
    <w:p w:rsidR="009540D6" w:rsidRPr="009540D6" w:rsidRDefault="009540D6" w:rsidP="009540D6">
      <w:pPr>
        <w:rPr>
          <w:lang w:val="en-US"/>
        </w:rPr>
      </w:pPr>
      <w:r w:rsidRPr="009540D6">
        <w:rPr>
          <w:lang w:val="en-US"/>
        </w:rPr>
        <w:t>|   |   |   |   |   f5 &lt; 1827.5</w:t>
      </w:r>
    </w:p>
    <w:p w:rsidR="009540D6" w:rsidRPr="009540D6" w:rsidRDefault="009540D6" w:rsidP="009540D6">
      <w:pPr>
        <w:rPr>
          <w:lang w:val="en-US"/>
        </w:rPr>
      </w:pPr>
      <w:r w:rsidRPr="009540D6">
        <w:rPr>
          <w:lang w:val="en-US"/>
        </w:rPr>
        <w:t>|   |   |   |   |   |   f7 &lt; 1946.5 : C (9/0) [3/1]</w:t>
      </w:r>
    </w:p>
    <w:p w:rsidR="009540D6" w:rsidRPr="009540D6" w:rsidRDefault="009540D6" w:rsidP="009540D6">
      <w:pPr>
        <w:rPr>
          <w:lang w:val="en-US"/>
        </w:rPr>
      </w:pPr>
      <w:r w:rsidRPr="009540D6">
        <w:rPr>
          <w:lang w:val="en-US"/>
        </w:rPr>
        <w:t>|   |   |   |   |   |   f7 &gt;= 1946.5 : J (2/0) [1/0]</w:t>
      </w:r>
    </w:p>
    <w:p w:rsidR="009540D6" w:rsidRPr="009540D6" w:rsidRDefault="009540D6" w:rsidP="009540D6">
      <w:pPr>
        <w:rPr>
          <w:lang w:val="en-US"/>
        </w:rPr>
      </w:pPr>
      <w:r w:rsidRPr="009540D6">
        <w:rPr>
          <w:lang w:val="en-US"/>
        </w:rPr>
        <w:t>|   |   |   |   |   f5 &gt;= 1827.5 : J (113/8) [64/6]</w:t>
      </w:r>
    </w:p>
    <w:p w:rsidR="009540D6" w:rsidRPr="009540D6" w:rsidRDefault="009540D6" w:rsidP="009540D6">
      <w:pPr>
        <w:rPr>
          <w:lang w:val="en-US"/>
        </w:rPr>
      </w:pPr>
      <w:r w:rsidRPr="009540D6">
        <w:rPr>
          <w:lang w:val="en-US"/>
        </w:rPr>
        <w:t>|   |   |   |   f3 &gt;= 2496</w:t>
      </w:r>
    </w:p>
    <w:p w:rsidR="009540D6" w:rsidRPr="009540D6" w:rsidRDefault="009540D6" w:rsidP="009540D6">
      <w:pPr>
        <w:rPr>
          <w:lang w:val="en-US"/>
        </w:rPr>
      </w:pPr>
      <w:r w:rsidRPr="009540D6">
        <w:rPr>
          <w:lang w:val="en-US"/>
        </w:rPr>
        <w:t>|   |   |   |   |   f10 &lt; 2765.5 : J (10/1) [1/0]</w:t>
      </w:r>
    </w:p>
    <w:p w:rsidR="009540D6" w:rsidRPr="009540D6" w:rsidRDefault="009540D6" w:rsidP="009540D6">
      <w:pPr>
        <w:rPr>
          <w:lang w:val="en-US"/>
        </w:rPr>
      </w:pPr>
      <w:r w:rsidRPr="009540D6">
        <w:rPr>
          <w:lang w:val="en-US"/>
        </w:rPr>
        <w:t>|   |   |   |   |   f10 &gt;= 2765.5</w:t>
      </w:r>
    </w:p>
    <w:p w:rsidR="009540D6" w:rsidRPr="009540D6" w:rsidRDefault="009540D6" w:rsidP="009540D6">
      <w:pPr>
        <w:rPr>
          <w:lang w:val="en-US"/>
        </w:rPr>
      </w:pPr>
      <w:r w:rsidRPr="009540D6">
        <w:rPr>
          <w:lang w:val="en-US"/>
        </w:rPr>
        <w:t>|   |   |   |   |   |   f1 &lt; 19201 : J (3/0) [2/0]</w:t>
      </w:r>
    </w:p>
    <w:p w:rsidR="009540D6" w:rsidRPr="009540D6" w:rsidRDefault="009540D6" w:rsidP="009540D6">
      <w:pPr>
        <w:rPr>
          <w:lang w:val="en-US"/>
        </w:rPr>
      </w:pPr>
      <w:r w:rsidRPr="009540D6">
        <w:rPr>
          <w:lang w:val="en-US"/>
        </w:rPr>
        <w:t>|   |   |   |   |   |   f1 &gt;= 19201 : C (154/5) [79/4]</w:t>
      </w:r>
    </w:p>
    <w:p w:rsidR="009540D6" w:rsidRPr="009540D6" w:rsidRDefault="009540D6" w:rsidP="009540D6">
      <w:pPr>
        <w:rPr>
          <w:lang w:val="en-US"/>
        </w:rPr>
      </w:pPr>
      <w:r w:rsidRPr="009540D6">
        <w:rPr>
          <w:lang w:val="en-US"/>
        </w:rPr>
        <w:t>|   |   |   f1 &gt;= 20201.5</w:t>
      </w:r>
    </w:p>
    <w:p w:rsidR="009540D6" w:rsidRPr="009540D6" w:rsidRDefault="009540D6" w:rsidP="009540D6">
      <w:pPr>
        <w:rPr>
          <w:lang w:val="en-US"/>
        </w:rPr>
      </w:pPr>
      <w:r w:rsidRPr="009540D6">
        <w:rPr>
          <w:lang w:val="en-US"/>
        </w:rPr>
        <w:t>|   |   |   |   f5 &lt; 2291.5</w:t>
      </w:r>
    </w:p>
    <w:p w:rsidR="009540D6" w:rsidRPr="009540D6" w:rsidRDefault="009540D6" w:rsidP="009540D6">
      <w:pPr>
        <w:rPr>
          <w:lang w:val="en-US"/>
        </w:rPr>
      </w:pPr>
      <w:r w:rsidRPr="009540D6">
        <w:rPr>
          <w:lang w:val="en-US"/>
        </w:rPr>
        <w:t>|   |   |   |   |   f3 &lt; 2332.5 : H (161/9) [74/3]</w:t>
      </w:r>
    </w:p>
    <w:p w:rsidR="009540D6" w:rsidRPr="009540D6" w:rsidRDefault="009540D6" w:rsidP="009540D6">
      <w:pPr>
        <w:rPr>
          <w:lang w:val="en-US"/>
        </w:rPr>
      </w:pPr>
      <w:r w:rsidRPr="009540D6">
        <w:rPr>
          <w:lang w:val="en-US"/>
        </w:rPr>
        <w:t>|   |   |   |   |   f3 &gt;= 2332.5</w:t>
      </w:r>
    </w:p>
    <w:p w:rsidR="009540D6" w:rsidRPr="009540D6" w:rsidRDefault="009540D6" w:rsidP="009540D6">
      <w:pPr>
        <w:rPr>
          <w:lang w:val="en-US"/>
        </w:rPr>
      </w:pPr>
      <w:r w:rsidRPr="009540D6">
        <w:rPr>
          <w:lang w:val="en-US"/>
        </w:rPr>
        <w:t>|   |   |   |   |   |   f6 &lt; 1771 : H (13/0) [12/2]</w:t>
      </w:r>
    </w:p>
    <w:p w:rsidR="009540D6" w:rsidRPr="009540D6" w:rsidRDefault="009540D6" w:rsidP="009540D6">
      <w:pPr>
        <w:rPr>
          <w:lang w:val="en-US"/>
        </w:rPr>
      </w:pPr>
      <w:r w:rsidRPr="009540D6">
        <w:rPr>
          <w:lang w:val="en-US"/>
        </w:rPr>
        <w:t>|   |   |   |   |   |   f6 &gt;= 1771</w:t>
      </w:r>
    </w:p>
    <w:p w:rsidR="009540D6" w:rsidRPr="009540D6" w:rsidRDefault="009540D6" w:rsidP="009540D6">
      <w:pPr>
        <w:rPr>
          <w:lang w:val="en-US"/>
        </w:rPr>
      </w:pPr>
      <w:r w:rsidRPr="009540D6">
        <w:rPr>
          <w:lang w:val="en-US"/>
        </w:rPr>
        <w:t>|   |   |   |   |   |   |   f15 &lt; 2277 : J (17/0) [4/0]</w:t>
      </w:r>
    </w:p>
    <w:p w:rsidR="009540D6" w:rsidRPr="009540D6" w:rsidRDefault="009540D6" w:rsidP="009540D6">
      <w:pPr>
        <w:rPr>
          <w:lang w:val="en-US"/>
        </w:rPr>
      </w:pPr>
      <w:r w:rsidRPr="009540D6">
        <w:rPr>
          <w:lang w:val="en-US"/>
        </w:rPr>
        <w:lastRenderedPageBreak/>
        <w:t>|   |   |   |   |   |   |   f15 &gt;= 2277 : H (2/0) [2/0]</w:t>
      </w:r>
    </w:p>
    <w:p w:rsidR="009540D6" w:rsidRPr="009540D6" w:rsidRDefault="009540D6" w:rsidP="009540D6">
      <w:pPr>
        <w:rPr>
          <w:lang w:val="en-US"/>
        </w:rPr>
      </w:pPr>
      <w:r w:rsidRPr="009540D6">
        <w:rPr>
          <w:lang w:val="en-US"/>
        </w:rPr>
        <w:t>|   |   |   |   f5 &gt;= 2291.5 : J (14/0) [6/0]</w:t>
      </w:r>
    </w:p>
    <w:p w:rsidR="009540D6" w:rsidRPr="009540D6" w:rsidRDefault="009540D6" w:rsidP="009540D6">
      <w:pPr>
        <w:rPr>
          <w:lang w:val="en-US"/>
        </w:rPr>
      </w:pPr>
      <w:r w:rsidRPr="009540D6">
        <w:rPr>
          <w:lang w:val="en-US"/>
        </w:rPr>
        <w:t>|   f1 &gt;= 21090</w:t>
      </w:r>
    </w:p>
    <w:p w:rsidR="009540D6" w:rsidRPr="009540D6" w:rsidRDefault="009540D6" w:rsidP="009540D6">
      <w:pPr>
        <w:rPr>
          <w:lang w:val="en-US"/>
        </w:rPr>
      </w:pPr>
      <w:r w:rsidRPr="009540D6">
        <w:rPr>
          <w:lang w:val="en-US"/>
        </w:rPr>
        <w:t>|   |   f1 &lt; 21997</w:t>
      </w:r>
    </w:p>
    <w:p w:rsidR="009540D6" w:rsidRPr="009540D6" w:rsidRDefault="009540D6" w:rsidP="009540D6">
      <w:pPr>
        <w:rPr>
          <w:lang w:val="en-US"/>
        </w:rPr>
      </w:pPr>
      <w:r w:rsidRPr="009540D6">
        <w:rPr>
          <w:lang w:val="en-US"/>
        </w:rPr>
        <w:t>|   |   |   f3 &lt; 2347.5 : J (3/0) [1/0]</w:t>
      </w:r>
    </w:p>
    <w:p w:rsidR="009540D6" w:rsidRPr="009540D6" w:rsidRDefault="009540D6" w:rsidP="009540D6">
      <w:pPr>
        <w:rPr>
          <w:lang w:val="en-US"/>
        </w:rPr>
      </w:pPr>
      <w:r w:rsidRPr="009540D6">
        <w:rPr>
          <w:lang w:val="en-US"/>
        </w:rPr>
        <w:t>|   |   |   f3 &gt;= 2347.5 : A (166/0) [84/0]</w:t>
      </w:r>
    </w:p>
    <w:p w:rsidR="009540D6" w:rsidRPr="009540D6" w:rsidRDefault="009540D6" w:rsidP="009540D6">
      <w:pPr>
        <w:rPr>
          <w:lang w:val="en-US"/>
        </w:rPr>
      </w:pPr>
      <w:r w:rsidRPr="009540D6">
        <w:rPr>
          <w:lang w:val="en-US"/>
        </w:rPr>
        <w:t>|   |   f1 &gt;= 21997 : I (166/0) [84/0]</w:t>
      </w:r>
    </w:p>
    <w:p w:rsidR="009540D6" w:rsidRPr="009540D6" w:rsidRDefault="009540D6" w:rsidP="009540D6">
      <w:pPr>
        <w:rPr>
          <w:lang w:val="en-US"/>
        </w:rPr>
      </w:pPr>
    </w:p>
    <w:p w:rsidR="009540D6" w:rsidRPr="009540D6" w:rsidRDefault="009540D6" w:rsidP="009540D6">
      <w:pPr>
        <w:rPr>
          <w:lang w:val="en-US"/>
        </w:rPr>
      </w:pPr>
      <w:r w:rsidRPr="009540D6">
        <w:rPr>
          <w:lang w:val="en-US"/>
        </w:rPr>
        <w:t>Size of the tree : 37</w:t>
      </w:r>
    </w:p>
    <w:p w:rsidR="009540D6" w:rsidRPr="009540D6" w:rsidRDefault="009540D6" w:rsidP="009540D6">
      <w:pPr>
        <w:rPr>
          <w:lang w:val="en-US"/>
        </w:rPr>
      </w:pPr>
    </w:p>
    <w:p w:rsidR="009540D6" w:rsidRPr="009540D6" w:rsidRDefault="009540D6" w:rsidP="009540D6">
      <w:pPr>
        <w:rPr>
          <w:lang w:val="en-US"/>
        </w:rPr>
      </w:pPr>
      <w:r w:rsidRPr="009540D6">
        <w:rPr>
          <w:lang w:val="en-US"/>
        </w:rPr>
        <w:t>Time taken to build model: 0.05 seconds</w:t>
      </w:r>
    </w:p>
    <w:p w:rsidR="009540D6" w:rsidRPr="009540D6" w:rsidRDefault="009540D6" w:rsidP="009540D6">
      <w:pPr>
        <w:rPr>
          <w:lang w:val="en-US"/>
        </w:rPr>
      </w:pPr>
    </w:p>
    <w:p w:rsidR="009540D6" w:rsidRPr="009540D6" w:rsidRDefault="009540D6" w:rsidP="009540D6">
      <w:pPr>
        <w:rPr>
          <w:lang w:val="en-US"/>
        </w:rPr>
      </w:pPr>
      <w:r w:rsidRPr="009540D6">
        <w:rPr>
          <w:lang w:val="en-US"/>
        </w:rPr>
        <w:t>=== Evaluation on test split ===</w:t>
      </w:r>
    </w:p>
    <w:p w:rsidR="009540D6" w:rsidRPr="009540D6" w:rsidRDefault="009540D6" w:rsidP="009540D6">
      <w:pPr>
        <w:rPr>
          <w:lang w:val="en-US"/>
        </w:rPr>
      </w:pPr>
    </w:p>
    <w:p w:rsidR="009540D6" w:rsidRPr="009540D6" w:rsidRDefault="009540D6" w:rsidP="009540D6">
      <w:pPr>
        <w:rPr>
          <w:lang w:val="en-US"/>
        </w:rPr>
      </w:pPr>
      <w:r w:rsidRPr="009540D6">
        <w:rPr>
          <w:lang w:val="en-US"/>
        </w:rPr>
        <w:t>Time taken to test model on test split: 0 seconds</w:t>
      </w:r>
    </w:p>
    <w:p w:rsidR="009540D6" w:rsidRPr="009540D6" w:rsidRDefault="009540D6" w:rsidP="009540D6">
      <w:pPr>
        <w:rPr>
          <w:lang w:val="en-US"/>
        </w:rPr>
      </w:pPr>
    </w:p>
    <w:p w:rsidR="009540D6" w:rsidRPr="009540D6" w:rsidRDefault="009540D6" w:rsidP="009540D6">
      <w:pPr>
        <w:rPr>
          <w:lang w:val="en-US"/>
        </w:rPr>
      </w:pPr>
      <w:r w:rsidRPr="009540D6">
        <w:rPr>
          <w:lang w:val="en-US"/>
        </w:rPr>
        <w:t>=== Summary ===</w:t>
      </w:r>
    </w:p>
    <w:p w:rsidR="009540D6" w:rsidRPr="009540D6" w:rsidRDefault="009540D6" w:rsidP="009540D6">
      <w:pPr>
        <w:rPr>
          <w:lang w:val="en-US"/>
        </w:rPr>
      </w:pPr>
    </w:p>
    <w:p w:rsidR="009540D6" w:rsidRPr="009540D6" w:rsidRDefault="009540D6" w:rsidP="009540D6">
      <w:pPr>
        <w:rPr>
          <w:lang w:val="en-US"/>
        </w:rPr>
      </w:pPr>
      <w:r w:rsidRPr="009540D6">
        <w:rPr>
          <w:lang w:val="en-US"/>
        </w:rPr>
        <w:t>Correctly Classified Instances         729               97.2    %</w:t>
      </w:r>
    </w:p>
    <w:p w:rsidR="009540D6" w:rsidRPr="009540D6" w:rsidRDefault="009540D6" w:rsidP="009540D6">
      <w:pPr>
        <w:rPr>
          <w:lang w:val="en-US"/>
        </w:rPr>
      </w:pPr>
      <w:r w:rsidRPr="009540D6">
        <w:rPr>
          <w:lang w:val="en-US"/>
        </w:rPr>
        <w:t>Incorrectly Classified Instances        21                2.8    %</w:t>
      </w:r>
    </w:p>
    <w:p w:rsidR="009540D6" w:rsidRPr="009540D6" w:rsidRDefault="009540D6" w:rsidP="009540D6">
      <w:pPr>
        <w:rPr>
          <w:lang w:val="en-US"/>
        </w:rPr>
      </w:pPr>
      <w:r w:rsidRPr="009540D6">
        <w:rPr>
          <w:lang w:val="en-US"/>
        </w:rPr>
        <w:t>Kappa statistic                          0.9689</w:t>
      </w:r>
    </w:p>
    <w:p w:rsidR="009540D6" w:rsidRPr="009540D6" w:rsidRDefault="009540D6" w:rsidP="009540D6">
      <w:pPr>
        <w:rPr>
          <w:lang w:val="en-US"/>
        </w:rPr>
      </w:pPr>
      <w:r w:rsidRPr="009540D6">
        <w:rPr>
          <w:lang w:val="en-US"/>
        </w:rPr>
        <w:t>Mean absolute error                      0.0078</w:t>
      </w:r>
    </w:p>
    <w:p w:rsidR="009540D6" w:rsidRPr="009540D6" w:rsidRDefault="009540D6" w:rsidP="009540D6">
      <w:pPr>
        <w:rPr>
          <w:lang w:val="en-US"/>
        </w:rPr>
      </w:pPr>
      <w:r w:rsidRPr="009540D6">
        <w:rPr>
          <w:lang w:val="en-US"/>
        </w:rPr>
        <w:t>Root mean squared error                  0.0722</w:t>
      </w:r>
    </w:p>
    <w:p w:rsidR="009540D6" w:rsidRPr="009540D6" w:rsidRDefault="009540D6" w:rsidP="009540D6">
      <w:pPr>
        <w:rPr>
          <w:lang w:val="en-US"/>
        </w:rPr>
      </w:pPr>
      <w:r w:rsidRPr="009540D6">
        <w:rPr>
          <w:lang w:val="en-US"/>
        </w:rPr>
        <w:t>Relative absolute error                  4.3432 %</w:t>
      </w:r>
    </w:p>
    <w:p w:rsidR="009540D6" w:rsidRPr="009540D6" w:rsidRDefault="009540D6" w:rsidP="009540D6">
      <w:pPr>
        <w:rPr>
          <w:lang w:val="en-US"/>
        </w:rPr>
      </w:pPr>
      <w:r w:rsidRPr="009540D6">
        <w:rPr>
          <w:lang w:val="en-US"/>
        </w:rPr>
        <w:t>Root relative squared error             24.0727 %</w:t>
      </w:r>
    </w:p>
    <w:p w:rsidR="009540D6" w:rsidRPr="009540D6" w:rsidRDefault="009540D6" w:rsidP="009540D6">
      <w:pPr>
        <w:rPr>
          <w:lang w:val="en-US"/>
        </w:rPr>
      </w:pPr>
      <w:r w:rsidRPr="009540D6">
        <w:rPr>
          <w:lang w:val="en-US"/>
        </w:rPr>
        <w:t xml:space="preserve">Total Number of Instances              750     </w:t>
      </w:r>
    </w:p>
    <w:p w:rsidR="009540D6" w:rsidRPr="009540D6" w:rsidRDefault="009540D6" w:rsidP="009540D6">
      <w:pPr>
        <w:rPr>
          <w:lang w:val="en-US"/>
        </w:rPr>
      </w:pPr>
    </w:p>
    <w:p w:rsidR="009540D6" w:rsidRPr="009540D6" w:rsidRDefault="009540D6" w:rsidP="009540D6">
      <w:pPr>
        <w:rPr>
          <w:lang w:val="en-US"/>
        </w:rPr>
      </w:pPr>
      <w:r w:rsidRPr="009540D6">
        <w:rPr>
          <w:lang w:val="en-US"/>
        </w:rPr>
        <w:t>=== Detailed Accuracy By Class ===</w:t>
      </w:r>
    </w:p>
    <w:p w:rsidR="009540D6" w:rsidRPr="009540D6" w:rsidRDefault="009540D6" w:rsidP="009540D6">
      <w:pPr>
        <w:rPr>
          <w:lang w:val="en-US"/>
        </w:rPr>
      </w:pPr>
    </w:p>
    <w:p w:rsidR="009540D6" w:rsidRPr="009540D6" w:rsidRDefault="009540D6" w:rsidP="009540D6">
      <w:pPr>
        <w:rPr>
          <w:lang w:val="en-US"/>
        </w:rPr>
      </w:pPr>
      <w:r w:rsidRPr="009540D6">
        <w:rPr>
          <w:lang w:val="en-US"/>
        </w:rPr>
        <w:t xml:space="preserve">                 TP Rate  FP Rate  Precision  Recall   F-Measure  MCC      ROC Area  PRC Area  Class</w:t>
      </w:r>
    </w:p>
    <w:p w:rsidR="009540D6" w:rsidRPr="009540D6" w:rsidRDefault="009540D6" w:rsidP="009540D6">
      <w:pPr>
        <w:rPr>
          <w:lang w:val="en-US"/>
        </w:rPr>
      </w:pPr>
      <w:r w:rsidRPr="009540D6">
        <w:rPr>
          <w:lang w:val="en-US"/>
        </w:rPr>
        <w:t xml:space="preserve">                 1.000    0.004    0.958      1.000    0.979      0.977    0.998     0.958     A</w:t>
      </w:r>
    </w:p>
    <w:p w:rsidR="009540D6" w:rsidRPr="009540D6" w:rsidRDefault="009540D6" w:rsidP="009540D6">
      <w:pPr>
        <w:rPr>
          <w:lang w:val="en-US"/>
        </w:rPr>
      </w:pPr>
      <w:r w:rsidRPr="009540D6">
        <w:rPr>
          <w:lang w:val="en-US"/>
        </w:rPr>
        <w:lastRenderedPageBreak/>
        <w:t xml:space="preserve">                 1.000    0.000    1.000      1.000    1.000      1.000    1.000     1.000     B</w:t>
      </w:r>
    </w:p>
    <w:p w:rsidR="009540D6" w:rsidRPr="009540D6" w:rsidRDefault="009540D6" w:rsidP="009540D6">
      <w:pPr>
        <w:rPr>
          <w:lang w:val="en-US"/>
        </w:rPr>
      </w:pPr>
      <w:r w:rsidRPr="009540D6">
        <w:rPr>
          <w:lang w:val="en-US"/>
        </w:rPr>
        <w:t xml:space="preserve">                 0.868    0.004    0.957      0.868    0.910      0.902    0.994     0.918     C</w:t>
      </w:r>
    </w:p>
    <w:p w:rsidR="009540D6" w:rsidRPr="009540D6" w:rsidRDefault="009540D6" w:rsidP="009540D6">
      <w:pPr>
        <w:rPr>
          <w:lang w:val="en-US"/>
        </w:rPr>
      </w:pPr>
      <w:r w:rsidRPr="009540D6">
        <w:rPr>
          <w:lang w:val="en-US"/>
        </w:rPr>
        <w:t xml:space="preserve">                 1.000    0.000    1.000      1.000    1.000      1.000    1.000     1.000     D</w:t>
      </w:r>
    </w:p>
    <w:p w:rsidR="009540D6" w:rsidRPr="009540D6" w:rsidRDefault="009540D6" w:rsidP="009540D6">
      <w:pPr>
        <w:rPr>
          <w:lang w:val="en-US"/>
        </w:rPr>
      </w:pPr>
      <w:r w:rsidRPr="009540D6">
        <w:rPr>
          <w:lang w:val="en-US"/>
        </w:rPr>
        <w:t xml:space="preserve">                 1.000    0.000    1.000      1.000    1.000      1.000    1.000     1.000     E</w:t>
      </w:r>
    </w:p>
    <w:p w:rsidR="009540D6" w:rsidRPr="009540D6" w:rsidRDefault="009540D6" w:rsidP="009540D6">
      <w:pPr>
        <w:rPr>
          <w:lang w:val="en-US"/>
        </w:rPr>
      </w:pPr>
      <w:r w:rsidRPr="009540D6">
        <w:rPr>
          <w:lang w:val="en-US"/>
        </w:rPr>
        <w:t xml:space="preserve">                 1.000    0.000    1.000      1.000    1.000      1.000    1.000     1.000     F</w:t>
      </w:r>
    </w:p>
    <w:p w:rsidR="009540D6" w:rsidRPr="009540D6" w:rsidRDefault="009540D6" w:rsidP="009540D6">
      <w:pPr>
        <w:rPr>
          <w:lang w:val="en-US"/>
        </w:rPr>
      </w:pPr>
      <w:r w:rsidRPr="009540D6">
        <w:rPr>
          <w:lang w:val="en-US"/>
        </w:rPr>
        <w:t xml:space="preserve">                 1.000    0.000    1.000      1.000    1.000      1.000    1.000     1.000     G</w:t>
      </w:r>
    </w:p>
    <w:p w:rsidR="009540D6" w:rsidRPr="009540D6" w:rsidRDefault="009540D6" w:rsidP="009540D6">
      <w:pPr>
        <w:rPr>
          <w:lang w:val="en-US"/>
        </w:rPr>
      </w:pPr>
      <w:r w:rsidRPr="009540D6">
        <w:rPr>
          <w:lang w:val="en-US"/>
        </w:rPr>
        <w:t xml:space="preserve">                 0.986    0.006    0.946      0.986    0.966      0.962    0.997     0.938     H</w:t>
      </w:r>
    </w:p>
    <w:p w:rsidR="009540D6" w:rsidRPr="009540D6" w:rsidRDefault="009540D6" w:rsidP="009540D6">
      <w:pPr>
        <w:rPr>
          <w:lang w:val="en-US"/>
        </w:rPr>
      </w:pPr>
      <w:r w:rsidRPr="009540D6">
        <w:rPr>
          <w:lang w:val="en-US"/>
        </w:rPr>
        <w:t xml:space="preserve">                 1.000    0.000    1.000      1.000    1.000      1.000    1.000     1.000     I</w:t>
      </w:r>
    </w:p>
    <w:p w:rsidR="009540D6" w:rsidRPr="009540D6" w:rsidRDefault="009540D6" w:rsidP="009540D6">
      <w:pPr>
        <w:rPr>
          <w:lang w:val="en-US"/>
        </w:rPr>
      </w:pPr>
      <w:r w:rsidRPr="009540D6">
        <w:rPr>
          <w:lang w:val="en-US"/>
        </w:rPr>
        <w:t xml:space="preserve">                 0.851    0.016    0.838      0.851    0.844      0.829    0.964     0.796     J</w:t>
      </w:r>
    </w:p>
    <w:p w:rsidR="009540D6" w:rsidRPr="009540D6" w:rsidRDefault="009540D6" w:rsidP="009540D6">
      <w:pPr>
        <w:rPr>
          <w:lang w:val="en-US"/>
        </w:rPr>
      </w:pPr>
      <w:r w:rsidRPr="009540D6">
        <w:rPr>
          <w:lang w:val="en-US"/>
        </w:rPr>
        <w:t xml:space="preserve">Weighted Avg.    0.972    0.003    0.972      0.972    0.972      0.969    0.996     0.964     </w:t>
      </w:r>
    </w:p>
    <w:p w:rsidR="009540D6" w:rsidRPr="009540D6" w:rsidRDefault="009540D6" w:rsidP="009540D6">
      <w:pPr>
        <w:rPr>
          <w:lang w:val="en-US"/>
        </w:rPr>
      </w:pPr>
    </w:p>
    <w:p w:rsidR="009540D6" w:rsidRPr="009540D6" w:rsidRDefault="009540D6" w:rsidP="009540D6">
      <w:pPr>
        <w:rPr>
          <w:lang w:val="en-US"/>
        </w:rPr>
      </w:pPr>
      <w:r w:rsidRPr="009540D6">
        <w:rPr>
          <w:lang w:val="en-US"/>
        </w:rPr>
        <w:t>=== Confusion Matrix ===</w:t>
      </w:r>
    </w:p>
    <w:p w:rsidR="009540D6" w:rsidRPr="009540D6" w:rsidRDefault="009540D6" w:rsidP="009540D6">
      <w:pPr>
        <w:rPr>
          <w:lang w:val="en-US"/>
        </w:rPr>
      </w:pPr>
    </w:p>
    <w:p w:rsidR="009540D6" w:rsidRPr="009540D6" w:rsidRDefault="009540D6" w:rsidP="009540D6">
      <w:pPr>
        <w:rPr>
          <w:lang w:val="en-US"/>
        </w:rPr>
      </w:pPr>
      <w:r w:rsidRPr="009540D6">
        <w:rPr>
          <w:lang w:val="en-US"/>
        </w:rPr>
        <w:t xml:space="preserve">  a  b  c  d  e  f  g  h  i  j   &lt;-- classified as</w:t>
      </w:r>
    </w:p>
    <w:p w:rsidR="009540D6" w:rsidRPr="009540D6" w:rsidRDefault="009540D6" w:rsidP="009540D6">
      <w:pPr>
        <w:rPr>
          <w:lang w:val="en-US"/>
        </w:rPr>
      </w:pPr>
      <w:r w:rsidRPr="009540D6">
        <w:rPr>
          <w:lang w:val="en-US"/>
        </w:rPr>
        <w:t xml:space="preserve"> 69  0  0  0  0  0  0  0  0  0 |  a = A</w:t>
      </w:r>
    </w:p>
    <w:p w:rsidR="009540D6" w:rsidRPr="009540D6" w:rsidRDefault="009540D6" w:rsidP="009540D6">
      <w:pPr>
        <w:rPr>
          <w:lang w:val="en-US"/>
        </w:rPr>
      </w:pPr>
      <w:r w:rsidRPr="009540D6">
        <w:rPr>
          <w:lang w:val="en-US"/>
        </w:rPr>
        <w:t xml:space="preserve">  0 77  0  0  0  0  0  0  0  0 |  b = B</w:t>
      </w:r>
    </w:p>
    <w:p w:rsidR="009540D6" w:rsidRPr="009540D6" w:rsidRDefault="009540D6" w:rsidP="009540D6">
      <w:pPr>
        <w:rPr>
          <w:lang w:val="en-US"/>
        </w:rPr>
      </w:pPr>
      <w:r w:rsidRPr="009540D6">
        <w:rPr>
          <w:lang w:val="en-US"/>
        </w:rPr>
        <w:t xml:space="preserve">  0  0 66  0  0  0  0  0  0 10 |  c = C</w:t>
      </w:r>
    </w:p>
    <w:p w:rsidR="009540D6" w:rsidRPr="009540D6" w:rsidRDefault="009540D6" w:rsidP="009540D6">
      <w:pPr>
        <w:rPr>
          <w:lang w:val="en-US"/>
        </w:rPr>
      </w:pPr>
      <w:r w:rsidRPr="009540D6">
        <w:rPr>
          <w:lang w:val="en-US"/>
        </w:rPr>
        <w:t xml:space="preserve">  0  0  0 75  0  0  0  0  0  0 |  d = D</w:t>
      </w:r>
    </w:p>
    <w:p w:rsidR="009540D6" w:rsidRPr="009540D6" w:rsidRDefault="009540D6" w:rsidP="009540D6">
      <w:pPr>
        <w:rPr>
          <w:lang w:val="en-US"/>
        </w:rPr>
      </w:pPr>
      <w:r w:rsidRPr="009540D6">
        <w:rPr>
          <w:lang w:val="en-US"/>
        </w:rPr>
        <w:t xml:space="preserve">  0  0  0  0 80  0  0  0  0  0 |  e = E</w:t>
      </w:r>
    </w:p>
    <w:p w:rsidR="009540D6" w:rsidRPr="009540D6" w:rsidRDefault="009540D6" w:rsidP="009540D6">
      <w:pPr>
        <w:rPr>
          <w:lang w:val="en-US"/>
        </w:rPr>
      </w:pPr>
      <w:r w:rsidRPr="009540D6">
        <w:rPr>
          <w:lang w:val="en-US"/>
        </w:rPr>
        <w:t xml:space="preserve">  0  0  0  0  0 86  0  0  0  0 |  f = F</w:t>
      </w:r>
    </w:p>
    <w:p w:rsidR="009540D6" w:rsidRPr="009540D6" w:rsidRDefault="009540D6" w:rsidP="009540D6">
      <w:pPr>
        <w:rPr>
          <w:lang w:val="en-US"/>
        </w:rPr>
      </w:pPr>
      <w:r w:rsidRPr="009540D6">
        <w:rPr>
          <w:lang w:val="en-US"/>
        </w:rPr>
        <w:t xml:space="preserve">  0  0  0  0  0  0 66  0  0  0 |  g = G</w:t>
      </w:r>
    </w:p>
    <w:p w:rsidR="009540D6" w:rsidRPr="009540D6" w:rsidRDefault="009540D6" w:rsidP="009540D6">
      <w:pPr>
        <w:rPr>
          <w:lang w:val="en-US"/>
        </w:rPr>
      </w:pPr>
      <w:r w:rsidRPr="009540D6">
        <w:rPr>
          <w:lang w:val="en-US"/>
        </w:rPr>
        <w:t xml:space="preserve">  0  0  0  0  0  0  0 70  0  1 |  h = H</w:t>
      </w:r>
    </w:p>
    <w:p w:rsidR="009540D6" w:rsidRPr="009540D6" w:rsidRDefault="009540D6" w:rsidP="009540D6">
      <w:pPr>
        <w:rPr>
          <w:lang w:val="en-US"/>
        </w:rPr>
      </w:pPr>
      <w:r w:rsidRPr="009540D6">
        <w:rPr>
          <w:lang w:val="en-US"/>
        </w:rPr>
        <w:t xml:space="preserve">  0  0  0  0  0  0  0  0 83  0 |  i = I</w:t>
      </w:r>
    </w:p>
    <w:p w:rsidR="009540D6" w:rsidRPr="009540D6" w:rsidRDefault="009540D6" w:rsidP="009540D6">
      <w:pPr>
        <w:rPr>
          <w:lang w:val="en-US"/>
        </w:rPr>
      </w:pPr>
      <w:r w:rsidRPr="009540D6">
        <w:rPr>
          <w:lang w:val="en-US"/>
        </w:rPr>
        <w:t xml:space="preserve">  3  0  3  0  0  0  0  4  0 57 |  j = J</w:t>
      </w:r>
    </w:p>
    <w:p w:rsidR="009540D6" w:rsidRDefault="009540D6" w:rsidP="009A3CE9">
      <w:pPr>
        <w:rPr>
          <w:lang w:val="en-US"/>
        </w:rPr>
      </w:pPr>
    </w:p>
    <w:p w:rsidR="006901B2" w:rsidRDefault="006901B2" w:rsidP="009A3CE9">
      <w:pPr>
        <w:rPr>
          <w:lang w:val="en-US"/>
        </w:rPr>
      </w:pPr>
      <w:r>
        <w:rPr>
          <w:lang w:val="en-US"/>
        </w:rPr>
        <w:t>Canopy</w:t>
      </w:r>
    </w:p>
    <w:p w:rsidR="006901B2" w:rsidRPr="006901B2" w:rsidRDefault="006901B2" w:rsidP="006901B2">
      <w:pPr>
        <w:rPr>
          <w:lang w:val="en-US"/>
        </w:rPr>
      </w:pPr>
      <w:r w:rsidRPr="006901B2">
        <w:rPr>
          <w:lang w:val="en-US"/>
        </w:rPr>
        <w:t>=== Run information ===</w:t>
      </w:r>
    </w:p>
    <w:p w:rsidR="006901B2" w:rsidRPr="006901B2" w:rsidRDefault="006901B2" w:rsidP="006901B2">
      <w:pPr>
        <w:rPr>
          <w:lang w:val="en-US"/>
        </w:rPr>
      </w:pPr>
    </w:p>
    <w:p w:rsidR="006901B2" w:rsidRPr="006901B2" w:rsidRDefault="006901B2" w:rsidP="006901B2">
      <w:pPr>
        <w:rPr>
          <w:lang w:val="en-US"/>
        </w:rPr>
      </w:pPr>
      <w:r w:rsidRPr="006901B2">
        <w:rPr>
          <w:lang w:val="en-US"/>
        </w:rPr>
        <w:t>Scheme:       weka.clusterers.Canopy -N 10 -max-candidates 100 -periodic-pruning 10000 -min-density 2.0 -t2 -1.0 -t1 -1.25 -S 1</w:t>
      </w:r>
    </w:p>
    <w:p w:rsidR="006901B2" w:rsidRPr="006901B2" w:rsidRDefault="006901B2" w:rsidP="006901B2">
      <w:pPr>
        <w:rPr>
          <w:lang w:val="en-US"/>
        </w:rPr>
      </w:pPr>
      <w:r w:rsidRPr="006901B2">
        <w:rPr>
          <w:lang w:val="en-US"/>
        </w:rPr>
        <w:t>Relation:     lbp</w:t>
      </w:r>
    </w:p>
    <w:p w:rsidR="006901B2" w:rsidRPr="006901B2" w:rsidRDefault="006901B2" w:rsidP="006901B2">
      <w:pPr>
        <w:rPr>
          <w:lang w:val="en-US"/>
        </w:rPr>
      </w:pPr>
      <w:r w:rsidRPr="006901B2">
        <w:rPr>
          <w:lang w:val="en-US"/>
        </w:rPr>
        <w:lastRenderedPageBreak/>
        <w:t>Instances:    2500</w:t>
      </w:r>
    </w:p>
    <w:p w:rsidR="006901B2" w:rsidRPr="006901B2" w:rsidRDefault="006901B2" w:rsidP="006901B2">
      <w:pPr>
        <w:rPr>
          <w:lang w:val="en-US"/>
        </w:rPr>
      </w:pPr>
      <w:r w:rsidRPr="006901B2">
        <w:rPr>
          <w:lang w:val="en-US"/>
        </w:rPr>
        <w:t>Attributes:   19</w:t>
      </w:r>
    </w:p>
    <w:p w:rsidR="006901B2" w:rsidRPr="006901B2" w:rsidRDefault="006901B2" w:rsidP="006901B2">
      <w:pPr>
        <w:rPr>
          <w:lang w:val="en-US"/>
        </w:rPr>
      </w:pPr>
      <w:r w:rsidRPr="006901B2">
        <w:rPr>
          <w:lang w:val="en-US"/>
        </w:rPr>
        <w:t xml:space="preserve">              f1</w:t>
      </w:r>
    </w:p>
    <w:p w:rsidR="006901B2" w:rsidRPr="006901B2" w:rsidRDefault="006901B2" w:rsidP="006901B2">
      <w:pPr>
        <w:rPr>
          <w:lang w:val="en-US"/>
        </w:rPr>
      </w:pPr>
      <w:r w:rsidRPr="006901B2">
        <w:rPr>
          <w:lang w:val="en-US"/>
        </w:rPr>
        <w:t xml:space="preserve">              f2</w:t>
      </w:r>
    </w:p>
    <w:p w:rsidR="006901B2" w:rsidRPr="006901B2" w:rsidRDefault="006901B2" w:rsidP="006901B2">
      <w:pPr>
        <w:rPr>
          <w:lang w:val="en-US"/>
        </w:rPr>
      </w:pPr>
      <w:r w:rsidRPr="006901B2">
        <w:rPr>
          <w:lang w:val="en-US"/>
        </w:rPr>
        <w:t xml:space="preserve">              f3</w:t>
      </w:r>
    </w:p>
    <w:p w:rsidR="006901B2" w:rsidRPr="006901B2" w:rsidRDefault="006901B2" w:rsidP="006901B2">
      <w:pPr>
        <w:rPr>
          <w:lang w:val="en-US"/>
        </w:rPr>
      </w:pPr>
      <w:r w:rsidRPr="006901B2">
        <w:rPr>
          <w:lang w:val="en-US"/>
        </w:rPr>
        <w:t xml:space="preserve">              f4</w:t>
      </w:r>
    </w:p>
    <w:p w:rsidR="006901B2" w:rsidRPr="006901B2" w:rsidRDefault="006901B2" w:rsidP="006901B2">
      <w:pPr>
        <w:rPr>
          <w:lang w:val="en-US"/>
        </w:rPr>
      </w:pPr>
      <w:r w:rsidRPr="006901B2">
        <w:rPr>
          <w:lang w:val="en-US"/>
        </w:rPr>
        <w:t xml:space="preserve">              f5</w:t>
      </w:r>
    </w:p>
    <w:p w:rsidR="006901B2" w:rsidRPr="006901B2" w:rsidRDefault="006901B2" w:rsidP="006901B2">
      <w:pPr>
        <w:rPr>
          <w:lang w:val="en-US"/>
        </w:rPr>
      </w:pPr>
      <w:r w:rsidRPr="006901B2">
        <w:rPr>
          <w:lang w:val="en-US"/>
        </w:rPr>
        <w:t xml:space="preserve">              f6</w:t>
      </w:r>
    </w:p>
    <w:p w:rsidR="006901B2" w:rsidRPr="006901B2" w:rsidRDefault="006901B2" w:rsidP="006901B2">
      <w:pPr>
        <w:rPr>
          <w:lang w:val="en-US"/>
        </w:rPr>
      </w:pPr>
      <w:r w:rsidRPr="006901B2">
        <w:rPr>
          <w:lang w:val="en-US"/>
        </w:rPr>
        <w:t xml:space="preserve">              f7</w:t>
      </w:r>
    </w:p>
    <w:p w:rsidR="006901B2" w:rsidRPr="006901B2" w:rsidRDefault="006901B2" w:rsidP="006901B2">
      <w:pPr>
        <w:rPr>
          <w:lang w:val="en-US"/>
        </w:rPr>
      </w:pPr>
      <w:r w:rsidRPr="006901B2">
        <w:rPr>
          <w:lang w:val="en-US"/>
        </w:rPr>
        <w:t xml:space="preserve">              f8</w:t>
      </w:r>
    </w:p>
    <w:p w:rsidR="006901B2" w:rsidRPr="006901B2" w:rsidRDefault="006901B2" w:rsidP="006901B2">
      <w:pPr>
        <w:rPr>
          <w:lang w:val="en-US"/>
        </w:rPr>
      </w:pPr>
      <w:r w:rsidRPr="006901B2">
        <w:rPr>
          <w:lang w:val="en-US"/>
        </w:rPr>
        <w:t xml:space="preserve">              f9</w:t>
      </w:r>
    </w:p>
    <w:p w:rsidR="006901B2" w:rsidRPr="006901B2" w:rsidRDefault="006901B2" w:rsidP="006901B2">
      <w:pPr>
        <w:rPr>
          <w:lang w:val="en-US"/>
        </w:rPr>
      </w:pPr>
      <w:r w:rsidRPr="006901B2">
        <w:rPr>
          <w:lang w:val="en-US"/>
        </w:rPr>
        <w:t xml:space="preserve">              f10</w:t>
      </w:r>
    </w:p>
    <w:p w:rsidR="006901B2" w:rsidRPr="006901B2" w:rsidRDefault="006901B2" w:rsidP="006901B2">
      <w:pPr>
        <w:rPr>
          <w:lang w:val="en-US"/>
        </w:rPr>
      </w:pPr>
      <w:r w:rsidRPr="006901B2">
        <w:rPr>
          <w:lang w:val="en-US"/>
        </w:rPr>
        <w:t xml:space="preserve">              f11</w:t>
      </w:r>
    </w:p>
    <w:p w:rsidR="006901B2" w:rsidRPr="006901B2" w:rsidRDefault="006901B2" w:rsidP="006901B2">
      <w:pPr>
        <w:rPr>
          <w:lang w:val="en-US"/>
        </w:rPr>
      </w:pPr>
      <w:r w:rsidRPr="006901B2">
        <w:rPr>
          <w:lang w:val="en-US"/>
        </w:rPr>
        <w:t xml:space="preserve">              f12</w:t>
      </w:r>
    </w:p>
    <w:p w:rsidR="006901B2" w:rsidRPr="006901B2" w:rsidRDefault="006901B2" w:rsidP="006901B2">
      <w:pPr>
        <w:rPr>
          <w:lang w:val="en-US"/>
        </w:rPr>
      </w:pPr>
      <w:r w:rsidRPr="006901B2">
        <w:rPr>
          <w:lang w:val="en-US"/>
        </w:rPr>
        <w:t xml:space="preserve">              f13</w:t>
      </w:r>
    </w:p>
    <w:p w:rsidR="006901B2" w:rsidRPr="006901B2" w:rsidRDefault="006901B2" w:rsidP="006901B2">
      <w:pPr>
        <w:rPr>
          <w:lang w:val="en-US"/>
        </w:rPr>
      </w:pPr>
      <w:r w:rsidRPr="006901B2">
        <w:rPr>
          <w:lang w:val="en-US"/>
        </w:rPr>
        <w:t xml:space="preserve">              f14</w:t>
      </w:r>
    </w:p>
    <w:p w:rsidR="006901B2" w:rsidRPr="006901B2" w:rsidRDefault="006901B2" w:rsidP="006901B2">
      <w:pPr>
        <w:rPr>
          <w:lang w:val="en-US"/>
        </w:rPr>
      </w:pPr>
      <w:r w:rsidRPr="006901B2">
        <w:rPr>
          <w:lang w:val="en-US"/>
        </w:rPr>
        <w:t xml:space="preserve">              f15</w:t>
      </w:r>
    </w:p>
    <w:p w:rsidR="006901B2" w:rsidRPr="006901B2" w:rsidRDefault="006901B2" w:rsidP="006901B2">
      <w:pPr>
        <w:rPr>
          <w:lang w:val="en-US"/>
        </w:rPr>
      </w:pPr>
      <w:r w:rsidRPr="006901B2">
        <w:rPr>
          <w:lang w:val="en-US"/>
        </w:rPr>
        <w:t xml:space="preserve">              f16</w:t>
      </w:r>
    </w:p>
    <w:p w:rsidR="006901B2" w:rsidRPr="006901B2" w:rsidRDefault="006901B2" w:rsidP="006901B2">
      <w:pPr>
        <w:rPr>
          <w:lang w:val="en-US"/>
        </w:rPr>
      </w:pPr>
      <w:r w:rsidRPr="006901B2">
        <w:rPr>
          <w:lang w:val="en-US"/>
        </w:rPr>
        <w:t xml:space="preserve">              f17</w:t>
      </w:r>
    </w:p>
    <w:p w:rsidR="006901B2" w:rsidRPr="006901B2" w:rsidRDefault="006901B2" w:rsidP="006901B2">
      <w:pPr>
        <w:rPr>
          <w:lang w:val="en-US"/>
        </w:rPr>
      </w:pPr>
      <w:r w:rsidRPr="006901B2">
        <w:rPr>
          <w:lang w:val="en-US"/>
        </w:rPr>
        <w:t xml:space="preserve">              f18</w:t>
      </w:r>
    </w:p>
    <w:p w:rsidR="006901B2" w:rsidRPr="006901B2" w:rsidRDefault="006901B2" w:rsidP="006901B2">
      <w:pPr>
        <w:rPr>
          <w:lang w:val="en-US"/>
        </w:rPr>
      </w:pPr>
      <w:r w:rsidRPr="006901B2">
        <w:rPr>
          <w:lang w:val="en-US"/>
        </w:rPr>
        <w:t>Ignored:</w:t>
      </w:r>
    </w:p>
    <w:p w:rsidR="006901B2" w:rsidRPr="006901B2" w:rsidRDefault="006901B2" w:rsidP="006901B2">
      <w:pPr>
        <w:rPr>
          <w:lang w:val="en-US"/>
        </w:rPr>
      </w:pPr>
      <w:r w:rsidRPr="006901B2">
        <w:rPr>
          <w:lang w:val="en-US"/>
        </w:rPr>
        <w:t xml:space="preserve">              class</w:t>
      </w:r>
    </w:p>
    <w:p w:rsidR="006901B2" w:rsidRPr="006901B2" w:rsidRDefault="006901B2" w:rsidP="006901B2">
      <w:pPr>
        <w:rPr>
          <w:lang w:val="en-US"/>
        </w:rPr>
      </w:pPr>
      <w:r w:rsidRPr="006901B2">
        <w:rPr>
          <w:lang w:val="en-US"/>
        </w:rPr>
        <w:t>Test mode:    evaluate on training data</w:t>
      </w:r>
    </w:p>
    <w:p w:rsidR="006901B2" w:rsidRPr="006901B2" w:rsidRDefault="006901B2" w:rsidP="006901B2">
      <w:pPr>
        <w:rPr>
          <w:lang w:val="en-US"/>
        </w:rPr>
      </w:pPr>
    </w:p>
    <w:p w:rsidR="006901B2" w:rsidRPr="006901B2" w:rsidRDefault="006901B2" w:rsidP="006901B2">
      <w:pPr>
        <w:rPr>
          <w:lang w:val="en-US"/>
        </w:rPr>
      </w:pPr>
    </w:p>
    <w:p w:rsidR="006901B2" w:rsidRPr="006901B2" w:rsidRDefault="006901B2" w:rsidP="006901B2">
      <w:pPr>
        <w:rPr>
          <w:lang w:val="en-US"/>
        </w:rPr>
      </w:pPr>
      <w:r w:rsidRPr="006901B2">
        <w:rPr>
          <w:lang w:val="en-US"/>
        </w:rPr>
        <w:t>=== Clustering model (full training set) ===</w:t>
      </w:r>
    </w:p>
    <w:p w:rsidR="006901B2" w:rsidRPr="006901B2" w:rsidRDefault="006901B2" w:rsidP="006901B2">
      <w:pPr>
        <w:rPr>
          <w:lang w:val="en-US"/>
        </w:rPr>
      </w:pPr>
    </w:p>
    <w:p w:rsidR="006901B2" w:rsidRPr="006901B2" w:rsidRDefault="006901B2" w:rsidP="006901B2">
      <w:pPr>
        <w:rPr>
          <w:lang w:val="en-US"/>
        </w:rPr>
      </w:pPr>
    </w:p>
    <w:p w:rsidR="006901B2" w:rsidRPr="006901B2" w:rsidRDefault="006901B2" w:rsidP="006901B2">
      <w:pPr>
        <w:rPr>
          <w:lang w:val="en-US"/>
        </w:rPr>
      </w:pPr>
      <w:r w:rsidRPr="006901B2">
        <w:rPr>
          <w:lang w:val="en-US"/>
        </w:rPr>
        <w:t>Canopy clustering</w:t>
      </w:r>
    </w:p>
    <w:p w:rsidR="006901B2" w:rsidRPr="006901B2" w:rsidRDefault="006901B2" w:rsidP="006901B2">
      <w:pPr>
        <w:rPr>
          <w:lang w:val="en-US"/>
        </w:rPr>
      </w:pPr>
      <w:r w:rsidRPr="006901B2">
        <w:rPr>
          <w:lang w:val="en-US"/>
        </w:rPr>
        <w:t>=================</w:t>
      </w:r>
    </w:p>
    <w:p w:rsidR="006901B2" w:rsidRPr="006901B2" w:rsidRDefault="006901B2" w:rsidP="006901B2">
      <w:pPr>
        <w:rPr>
          <w:lang w:val="en-US"/>
        </w:rPr>
      </w:pPr>
    </w:p>
    <w:p w:rsidR="006901B2" w:rsidRPr="006901B2" w:rsidRDefault="006901B2" w:rsidP="006901B2">
      <w:pPr>
        <w:rPr>
          <w:lang w:val="en-US"/>
        </w:rPr>
      </w:pPr>
      <w:r w:rsidRPr="006901B2">
        <w:rPr>
          <w:lang w:val="en-US"/>
        </w:rPr>
        <w:lastRenderedPageBreak/>
        <w:t>Number of canopies (cluster centers) found: 10</w:t>
      </w:r>
    </w:p>
    <w:p w:rsidR="006901B2" w:rsidRPr="006901B2" w:rsidRDefault="006901B2" w:rsidP="006901B2">
      <w:pPr>
        <w:rPr>
          <w:lang w:val="en-US"/>
        </w:rPr>
      </w:pPr>
      <w:r w:rsidRPr="006901B2">
        <w:rPr>
          <w:lang w:val="en-US"/>
        </w:rPr>
        <w:t xml:space="preserve">T2 radius: 1.378     </w:t>
      </w:r>
    </w:p>
    <w:p w:rsidR="006901B2" w:rsidRPr="006901B2" w:rsidRDefault="006901B2" w:rsidP="006901B2">
      <w:pPr>
        <w:rPr>
          <w:lang w:val="en-US"/>
        </w:rPr>
      </w:pPr>
      <w:r w:rsidRPr="006901B2">
        <w:rPr>
          <w:lang w:val="en-US"/>
        </w:rPr>
        <w:t xml:space="preserve">T1 radius: 1.723     </w:t>
      </w:r>
    </w:p>
    <w:p w:rsidR="006901B2" w:rsidRPr="006901B2" w:rsidRDefault="006901B2" w:rsidP="006901B2">
      <w:pPr>
        <w:rPr>
          <w:lang w:val="en-US"/>
        </w:rPr>
      </w:pPr>
    </w:p>
    <w:p w:rsidR="006901B2" w:rsidRPr="006901B2" w:rsidRDefault="006901B2" w:rsidP="006901B2">
      <w:pPr>
        <w:rPr>
          <w:lang w:val="en-US"/>
        </w:rPr>
      </w:pPr>
      <w:r w:rsidRPr="006901B2">
        <w:rPr>
          <w:lang w:val="en-US"/>
        </w:rPr>
        <w:t>Cluster 0: 17283.656408,3427.860242,2274.41221,2297.507568,2003.256307,1778.749243,2005.125631,2427.827447,3426.412714,4355.096872,3919.906155,2810.130676,2261.712412,2098.275984,2188.521191,2441.489405,2208.49445,4295.565086,{1982} &lt;0,1,2,3,4,5,6,7,8,9&gt;</w:t>
      </w:r>
    </w:p>
    <w:p w:rsidR="006901B2" w:rsidRPr="006901B2" w:rsidRDefault="006901B2" w:rsidP="006901B2">
      <w:pPr>
        <w:rPr>
          <w:lang w:val="en-US"/>
        </w:rPr>
      </w:pPr>
      <w:r w:rsidRPr="006901B2">
        <w:rPr>
          <w:lang w:val="en-US"/>
        </w:rPr>
        <w:t>Cluster 1: 18571.59375,1148.15625,3503.515625,2048.71875,960.570313,365.320313,1101.695313,1322.414063,2905.203125,5660.023438,5783.101563,2348.40625,1764.96875,1739.15625,1910.492188,2645.867188,2581.546875,7143.25,{128} &lt;0,1,2,3,4,7,9&gt;</w:t>
      </w:r>
    </w:p>
    <w:p w:rsidR="006901B2" w:rsidRPr="006901B2" w:rsidRDefault="006901B2" w:rsidP="006901B2">
      <w:pPr>
        <w:rPr>
          <w:lang w:val="en-US"/>
        </w:rPr>
      </w:pPr>
      <w:r w:rsidRPr="006901B2">
        <w:rPr>
          <w:lang w:val="en-US"/>
        </w:rPr>
        <w:t>Cluster 2: 21682.269231,4918.828205,2492.002564,2529.430769,2102.415385,1770.489744,1707.315385,1752.484615,1948.025641,2065.169231,1943.492308,1741.65641,1685.64359,1765.587179,2073.120513,2539.225641,2525.446154,6261.397436,{390} &lt;0,1,2,3,4,5,6,7,8,9&gt;</w:t>
      </w:r>
    </w:p>
    <w:p w:rsidR="006901B2" w:rsidRPr="006901B2" w:rsidRDefault="006901B2" w:rsidP="006901B2">
      <w:pPr>
        <w:rPr>
          <w:lang w:val="en-US"/>
        </w:rPr>
      </w:pPr>
      <w:r w:rsidRPr="006901B2">
        <w:rPr>
          <w:lang w:val="en-US"/>
        </w:rPr>
        <w:t>Cluster 3: 19513,3855,2500,2381,1876,1859,2029,2026,2744,3369,3104,2345,2244,2063,2037,2345,2666,4548 &lt;0,1,2,3,4,5,6,7,8,9&gt;</w:t>
      </w:r>
    </w:p>
    <w:p w:rsidR="006901B2" w:rsidRPr="006901B2" w:rsidRDefault="006901B2" w:rsidP="006901B2">
      <w:pPr>
        <w:rPr>
          <w:lang w:val="en-US"/>
        </w:rPr>
      </w:pPr>
      <w:r w:rsidRPr="006901B2">
        <w:rPr>
          <w:lang w:val="en-US"/>
        </w:rPr>
        <w:t>Cluster 4: 15655,2841,1995,2074,1864,1702,2073,3083,4526,5617,4599,3014,2200,1987,2215,2334,1887,3838 &lt;0,1,2,3,4,5,6,7,8,9&gt;</w:t>
      </w:r>
    </w:p>
    <w:p w:rsidR="006901B2" w:rsidRPr="006901B2" w:rsidRDefault="006901B2" w:rsidP="006901B2">
      <w:pPr>
        <w:rPr>
          <w:lang w:val="en-US"/>
        </w:rPr>
      </w:pPr>
      <w:r w:rsidRPr="006901B2">
        <w:rPr>
          <w:lang w:val="en-US"/>
        </w:rPr>
        <w:t>Cluster 5: 20978,4945,2167,2548,2119,1881,1779,1834,2078,2114,1931,1636,1571,1733,2080,2689,2837,6584 &lt;0,2,3,4,5,6,7,8,9&gt;</w:t>
      </w:r>
    </w:p>
    <w:p w:rsidR="006901B2" w:rsidRPr="006901B2" w:rsidRDefault="006901B2" w:rsidP="006901B2">
      <w:pPr>
        <w:rPr>
          <w:lang w:val="en-US"/>
        </w:rPr>
      </w:pPr>
      <w:r w:rsidRPr="006901B2">
        <w:rPr>
          <w:lang w:val="en-US"/>
        </w:rPr>
        <w:t>Cluster 6: 14222,2915,1792,2483,2315,2096,2258,2860,4080,4938,4545,3139,2529,2414,2630,2640,1821,3827 &lt;0,2,3,4,5,6,7,8,9&gt;</w:t>
      </w:r>
    </w:p>
    <w:p w:rsidR="006901B2" w:rsidRPr="006901B2" w:rsidRDefault="006901B2" w:rsidP="006901B2">
      <w:pPr>
        <w:rPr>
          <w:lang w:val="en-US"/>
        </w:rPr>
      </w:pPr>
      <w:r w:rsidRPr="006901B2">
        <w:rPr>
          <w:lang w:val="en-US"/>
        </w:rPr>
        <w:t>Cluster 7: 19651,3615,2711,2269,1940,1805,1884,2064,2906,3472,3250,2344,2036,1840,2011,2521,2880,4305 &lt;0,1,2,3,4,5,6,7,8,9&gt;</w:t>
      </w:r>
    </w:p>
    <w:p w:rsidR="006901B2" w:rsidRPr="006901B2" w:rsidRDefault="006901B2" w:rsidP="006901B2">
      <w:pPr>
        <w:rPr>
          <w:lang w:val="en-US"/>
        </w:rPr>
      </w:pPr>
      <w:r w:rsidRPr="006901B2">
        <w:rPr>
          <w:lang w:val="en-US"/>
        </w:rPr>
        <w:t>Cluster 8: 21415,5020,2697,2700,2091,1814,1743,1790,1854,1942,2022,2086,2095,2145,2400,2465,1956,5269 &lt;0,2,3,4,5,6,7,8,9&gt;</w:t>
      </w:r>
    </w:p>
    <w:p w:rsidR="006901B2" w:rsidRPr="006901B2" w:rsidRDefault="006901B2" w:rsidP="006901B2">
      <w:pPr>
        <w:rPr>
          <w:lang w:val="en-US"/>
        </w:rPr>
      </w:pPr>
      <w:r w:rsidRPr="006901B2">
        <w:rPr>
          <w:lang w:val="en-US"/>
        </w:rPr>
        <w:t>Cluster 9: 15814,2373,2302,2338,1768,1331,1680,2454,4432,7266,5260,2699,1689,1680,1976,2513,2253,3676 &lt;0,1,2,3,4,5,6,7,8,9&gt;</w:t>
      </w:r>
    </w:p>
    <w:p w:rsidR="006901B2" w:rsidRPr="006901B2" w:rsidRDefault="006901B2" w:rsidP="006901B2">
      <w:pPr>
        <w:rPr>
          <w:lang w:val="en-US"/>
        </w:rPr>
      </w:pPr>
    </w:p>
    <w:p w:rsidR="006901B2" w:rsidRPr="006901B2" w:rsidRDefault="006901B2" w:rsidP="006901B2">
      <w:pPr>
        <w:rPr>
          <w:lang w:val="en-US"/>
        </w:rPr>
      </w:pPr>
    </w:p>
    <w:p w:rsidR="006901B2" w:rsidRPr="006901B2" w:rsidRDefault="006901B2" w:rsidP="006901B2">
      <w:pPr>
        <w:rPr>
          <w:lang w:val="en-US"/>
        </w:rPr>
      </w:pPr>
    </w:p>
    <w:p w:rsidR="006901B2" w:rsidRPr="006901B2" w:rsidRDefault="006901B2" w:rsidP="006901B2">
      <w:pPr>
        <w:rPr>
          <w:lang w:val="en-US"/>
        </w:rPr>
      </w:pPr>
      <w:r w:rsidRPr="006901B2">
        <w:rPr>
          <w:lang w:val="en-US"/>
        </w:rPr>
        <w:t>Time taken to build model (full training data) : 0.03 seconds</w:t>
      </w:r>
    </w:p>
    <w:p w:rsidR="006901B2" w:rsidRPr="006901B2" w:rsidRDefault="006901B2" w:rsidP="006901B2">
      <w:pPr>
        <w:rPr>
          <w:lang w:val="en-US"/>
        </w:rPr>
      </w:pPr>
    </w:p>
    <w:p w:rsidR="006901B2" w:rsidRPr="006901B2" w:rsidRDefault="006901B2" w:rsidP="006901B2">
      <w:pPr>
        <w:rPr>
          <w:lang w:val="en-US"/>
        </w:rPr>
      </w:pPr>
      <w:r w:rsidRPr="006901B2">
        <w:rPr>
          <w:lang w:val="en-US"/>
        </w:rPr>
        <w:t>=== Model and evaluation on training set ===</w:t>
      </w:r>
    </w:p>
    <w:p w:rsidR="006901B2" w:rsidRPr="006901B2" w:rsidRDefault="006901B2" w:rsidP="006901B2">
      <w:pPr>
        <w:rPr>
          <w:lang w:val="en-US"/>
        </w:rPr>
      </w:pPr>
    </w:p>
    <w:p w:rsidR="006901B2" w:rsidRPr="006901B2" w:rsidRDefault="006901B2" w:rsidP="006901B2">
      <w:pPr>
        <w:rPr>
          <w:lang w:val="en-US"/>
        </w:rPr>
      </w:pPr>
      <w:r w:rsidRPr="006901B2">
        <w:rPr>
          <w:lang w:val="en-US"/>
        </w:rPr>
        <w:t>Clustered Instances</w:t>
      </w:r>
    </w:p>
    <w:p w:rsidR="006901B2" w:rsidRPr="006901B2" w:rsidRDefault="006901B2" w:rsidP="006901B2">
      <w:pPr>
        <w:rPr>
          <w:lang w:val="en-US"/>
        </w:rPr>
      </w:pPr>
    </w:p>
    <w:p w:rsidR="006901B2" w:rsidRPr="006901B2" w:rsidRDefault="006901B2" w:rsidP="006901B2">
      <w:pPr>
        <w:rPr>
          <w:lang w:val="en-US"/>
        </w:rPr>
      </w:pPr>
      <w:r w:rsidRPr="006901B2">
        <w:rPr>
          <w:lang w:val="en-US"/>
        </w:rPr>
        <w:t xml:space="preserve"> 0       261 ( 10%)</w:t>
      </w:r>
    </w:p>
    <w:p w:rsidR="006901B2" w:rsidRPr="006901B2" w:rsidRDefault="006901B2" w:rsidP="006901B2">
      <w:pPr>
        <w:rPr>
          <w:lang w:val="en-US"/>
        </w:rPr>
      </w:pPr>
      <w:r w:rsidRPr="006901B2">
        <w:rPr>
          <w:lang w:val="en-US"/>
        </w:rPr>
        <w:t xml:space="preserve"> 1       251 ( 10%)</w:t>
      </w:r>
    </w:p>
    <w:p w:rsidR="006901B2" w:rsidRPr="006901B2" w:rsidRDefault="006901B2" w:rsidP="006901B2">
      <w:pPr>
        <w:rPr>
          <w:lang w:val="en-US"/>
        </w:rPr>
      </w:pPr>
      <w:r w:rsidRPr="006901B2">
        <w:rPr>
          <w:lang w:val="en-US"/>
        </w:rPr>
        <w:t xml:space="preserve"> 2       356 ( 14%)</w:t>
      </w:r>
    </w:p>
    <w:p w:rsidR="006901B2" w:rsidRPr="006901B2" w:rsidRDefault="006901B2" w:rsidP="006901B2">
      <w:pPr>
        <w:rPr>
          <w:lang w:val="en-US"/>
        </w:rPr>
      </w:pPr>
      <w:r w:rsidRPr="006901B2">
        <w:rPr>
          <w:lang w:val="en-US"/>
        </w:rPr>
        <w:t xml:space="preserve"> 3       316 ( 13%)</w:t>
      </w:r>
    </w:p>
    <w:p w:rsidR="006901B2" w:rsidRPr="006901B2" w:rsidRDefault="006901B2" w:rsidP="006901B2">
      <w:pPr>
        <w:rPr>
          <w:lang w:val="en-US"/>
        </w:rPr>
      </w:pPr>
      <w:r w:rsidRPr="006901B2">
        <w:rPr>
          <w:lang w:val="en-US"/>
        </w:rPr>
        <w:t xml:space="preserve"> 4       386 ( 15%)</w:t>
      </w:r>
    </w:p>
    <w:p w:rsidR="006901B2" w:rsidRPr="006901B2" w:rsidRDefault="006901B2" w:rsidP="006901B2">
      <w:pPr>
        <w:rPr>
          <w:lang w:val="en-US"/>
        </w:rPr>
      </w:pPr>
      <w:r w:rsidRPr="006901B2">
        <w:rPr>
          <w:lang w:val="en-US"/>
        </w:rPr>
        <w:t xml:space="preserve"> 5       183 (  7%)</w:t>
      </w:r>
    </w:p>
    <w:p w:rsidR="006901B2" w:rsidRPr="006901B2" w:rsidRDefault="006901B2" w:rsidP="006901B2">
      <w:pPr>
        <w:rPr>
          <w:lang w:val="en-US"/>
        </w:rPr>
      </w:pPr>
      <w:r w:rsidRPr="006901B2">
        <w:rPr>
          <w:lang w:val="en-US"/>
        </w:rPr>
        <w:t xml:space="preserve"> 6       287 ( 11%)</w:t>
      </w:r>
    </w:p>
    <w:p w:rsidR="006901B2" w:rsidRPr="006901B2" w:rsidRDefault="006901B2" w:rsidP="006901B2">
      <w:pPr>
        <w:rPr>
          <w:lang w:val="en-US"/>
        </w:rPr>
      </w:pPr>
      <w:r w:rsidRPr="006901B2">
        <w:rPr>
          <w:lang w:val="en-US"/>
        </w:rPr>
        <w:t xml:space="preserve"> 7       156 (  6%)</w:t>
      </w:r>
    </w:p>
    <w:p w:rsidR="006901B2" w:rsidRPr="006901B2" w:rsidRDefault="006901B2" w:rsidP="006901B2">
      <w:pPr>
        <w:rPr>
          <w:lang w:val="en-US"/>
        </w:rPr>
      </w:pPr>
      <w:r w:rsidRPr="006901B2">
        <w:rPr>
          <w:lang w:val="en-US"/>
        </w:rPr>
        <w:t xml:space="preserve"> 8       232 (  9%)</w:t>
      </w:r>
    </w:p>
    <w:p w:rsidR="006901B2" w:rsidRPr="006901B2" w:rsidRDefault="006901B2" w:rsidP="006901B2">
      <w:pPr>
        <w:rPr>
          <w:lang w:val="en-US"/>
        </w:rPr>
      </w:pPr>
      <w:r w:rsidRPr="006901B2">
        <w:rPr>
          <w:lang w:val="en-US"/>
        </w:rPr>
        <w:t xml:space="preserve"> 9        72 (  3%)</w:t>
      </w:r>
    </w:p>
    <w:p w:rsidR="006901B2" w:rsidRDefault="00C12CD0" w:rsidP="009A3CE9">
      <w:pPr>
        <w:rPr>
          <w:lang w:val="en-US"/>
        </w:rPr>
      </w:pPr>
      <w:r>
        <w:rPr>
          <w:lang w:val="en-US"/>
        </w:rPr>
        <w:t>EM</w:t>
      </w:r>
    </w:p>
    <w:p w:rsidR="00C12CD0" w:rsidRPr="00C12CD0" w:rsidRDefault="00C12CD0" w:rsidP="00C12CD0">
      <w:pPr>
        <w:rPr>
          <w:lang w:val="en-US"/>
        </w:rPr>
      </w:pPr>
      <w:r w:rsidRPr="00C12CD0">
        <w:rPr>
          <w:lang w:val="en-US"/>
        </w:rPr>
        <w:t>=== Run information ===</w:t>
      </w:r>
    </w:p>
    <w:p w:rsidR="00C12CD0" w:rsidRPr="00C12CD0" w:rsidRDefault="00C12CD0" w:rsidP="00C12CD0">
      <w:pPr>
        <w:rPr>
          <w:lang w:val="en-US"/>
        </w:rPr>
      </w:pPr>
    </w:p>
    <w:p w:rsidR="00C12CD0" w:rsidRPr="00C12CD0" w:rsidRDefault="00C12CD0" w:rsidP="00C12CD0">
      <w:pPr>
        <w:rPr>
          <w:lang w:val="en-US"/>
        </w:rPr>
      </w:pPr>
      <w:r w:rsidRPr="00C12CD0">
        <w:rPr>
          <w:lang w:val="en-US"/>
        </w:rPr>
        <w:t>Scheme:       weka.clusterers.EM -I 100 -N 10 -X 10 -max -1 -ll-cv 1.0E-6 -ll-iter 1.0E-6 -M 1.0E-6 -K 10 -num-slots 1 -S 100</w:t>
      </w:r>
    </w:p>
    <w:p w:rsidR="00C12CD0" w:rsidRPr="00C12CD0" w:rsidRDefault="00C12CD0" w:rsidP="00C12CD0">
      <w:pPr>
        <w:rPr>
          <w:lang w:val="en-US"/>
        </w:rPr>
      </w:pPr>
      <w:r w:rsidRPr="00C12CD0">
        <w:rPr>
          <w:lang w:val="en-US"/>
        </w:rPr>
        <w:t>Relation:     lbp</w:t>
      </w:r>
    </w:p>
    <w:p w:rsidR="00C12CD0" w:rsidRPr="00C12CD0" w:rsidRDefault="00C12CD0" w:rsidP="00C12CD0">
      <w:pPr>
        <w:rPr>
          <w:lang w:val="en-US"/>
        </w:rPr>
      </w:pPr>
      <w:r w:rsidRPr="00C12CD0">
        <w:rPr>
          <w:lang w:val="en-US"/>
        </w:rPr>
        <w:t>Instances:    2500</w:t>
      </w:r>
    </w:p>
    <w:p w:rsidR="00C12CD0" w:rsidRPr="00C12CD0" w:rsidRDefault="00C12CD0" w:rsidP="00C12CD0">
      <w:pPr>
        <w:rPr>
          <w:lang w:val="en-US"/>
        </w:rPr>
      </w:pPr>
      <w:r w:rsidRPr="00C12CD0">
        <w:rPr>
          <w:lang w:val="en-US"/>
        </w:rPr>
        <w:t>Attributes:   19</w:t>
      </w:r>
    </w:p>
    <w:p w:rsidR="00C12CD0" w:rsidRPr="00C12CD0" w:rsidRDefault="00C12CD0" w:rsidP="00C12CD0">
      <w:pPr>
        <w:rPr>
          <w:lang w:val="en-US"/>
        </w:rPr>
      </w:pPr>
      <w:r w:rsidRPr="00C12CD0">
        <w:rPr>
          <w:lang w:val="en-US"/>
        </w:rPr>
        <w:t xml:space="preserve">              f1</w:t>
      </w:r>
    </w:p>
    <w:p w:rsidR="00C12CD0" w:rsidRPr="00C12CD0" w:rsidRDefault="00C12CD0" w:rsidP="00C12CD0">
      <w:pPr>
        <w:rPr>
          <w:lang w:val="en-US"/>
        </w:rPr>
      </w:pPr>
      <w:r w:rsidRPr="00C12CD0">
        <w:rPr>
          <w:lang w:val="en-US"/>
        </w:rPr>
        <w:t xml:space="preserve">              f2</w:t>
      </w:r>
    </w:p>
    <w:p w:rsidR="00C12CD0" w:rsidRPr="00C12CD0" w:rsidRDefault="00C12CD0" w:rsidP="00C12CD0">
      <w:pPr>
        <w:rPr>
          <w:lang w:val="en-US"/>
        </w:rPr>
      </w:pPr>
      <w:r w:rsidRPr="00C12CD0">
        <w:rPr>
          <w:lang w:val="en-US"/>
        </w:rPr>
        <w:t xml:space="preserve">              f3</w:t>
      </w:r>
    </w:p>
    <w:p w:rsidR="00C12CD0" w:rsidRPr="00C12CD0" w:rsidRDefault="00C12CD0" w:rsidP="00C12CD0">
      <w:pPr>
        <w:rPr>
          <w:lang w:val="en-US"/>
        </w:rPr>
      </w:pPr>
      <w:r w:rsidRPr="00C12CD0">
        <w:rPr>
          <w:lang w:val="en-US"/>
        </w:rPr>
        <w:t xml:space="preserve">              f4</w:t>
      </w:r>
    </w:p>
    <w:p w:rsidR="00C12CD0" w:rsidRPr="00C12CD0" w:rsidRDefault="00C12CD0" w:rsidP="00C12CD0">
      <w:pPr>
        <w:rPr>
          <w:lang w:val="en-US"/>
        </w:rPr>
      </w:pPr>
      <w:r w:rsidRPr="00C12CD0">
        <w:rPr>
          <w:lang w:val="en-US"/>
        </w:rPr>
        <w:t xml:space="preserve">              f5</w:t>
      </w:r>
    </w:p>
    <w:p w:rsidR="00C12CD0" w:rsidRPr="00C12CD0" w:rsidRDefault="00C12CD0" w:rsidP="00C12CD0">
      <w:pPr>
        <w:rPr>
          <w:lang w:val="en-US"/>
        </w:rPr>
      </w:pPr>
      <w:r w:rsidRPr="00C12CD0">
        <w:rPr>
          <w:lang w:val="en-US"/>
        </w:rPr>
        <w:t xml:space="preserve">              f6</w:t>
      </w:r>
    </w:p>
    <w:p w:rsidR="00C12CD0" w:rsidRPr="00C12CD0" w:rsidRDefault="00C12CD0" w:rsidP="00C12CD0">
      <w:pPr>
        <w:rPr>
          <w:lang w:val="en-US"/>
        </w:rPr>
      </w:pPr>
      <w:r w:rsidRPr="00C12CD0">
        <w:rPr>
          <w:lang w:val="en-US"/>
        </w:rPr>
        <w:lastRenderedPageBreak/>
        <w:t xml:space="preserve">              f7</w:t>
      </w:r>
    </w:p>
    <w:p w:rsidR="00C12CD0" w:rsidRPr="00C12CD0" w:rsidRDefault="00C12CD0" w:rsidP="00C12CD0">
      <w:pPr>
        <w:rPr>
          <w:lang w:val="en-US"/>
        </w:rPr>
      </w:pPr>
      <w:r w:rsidRPr="00C12CD0">
        <w:rPr>
          <w:lang w:val="en-US"/>
        </w:rPr>
        <w:t xml:space="preserve">              f8</w:t>
      </w:r>
    </w:p>
    <w:p w:rsidR="00C12CD0" w:rsidRPr="00C12CD0" w:rsidRDefault="00C12CD0" w:rsidP="00C12CD0">
      <w:pPr>
        <w:rPr>
          <w:lang w:val="en-US"/>
        </w:rPr>
      </w:pPr>
      <w:r w:rsidRPr="00C12CD0">
        <w:rPr>
          <w:lang w:val="en-US"/>
        </w:rPr>
        <w:t xml:space="preserve">              f9</w:t>
      </w:r>
    </w:p>
    <w:p w:rsidR="00C12CD0" w:rsidRPr="00C12CD0" w:rsidRDefault="00C12CD0" w:rsidP="00C12CD0">
      <w:pPr>
        <w:rPr>
          <w:lang w:val="en-US"/>
        </w:rPr>
      </w:pPr>
      <w:r w:rsidRPr="00C12CD0">
        <w:rPr>
          <w:lang w:val="en-US"/>
        </w:rPr>
        <w:t xml:space="preserve">              f10</w:t>
      </w:r>
    </w:p>
    <w:p w:rsidR="00C12CD0" w:rsidRPr="00C12CD0" w:rsidRDefault="00C12CD0" w:rsidP="00C12CD0">
      <w:pPr>
        <w:rPr>
          <w:lang w:val="en-US"/>
        </w:rPr>
      </w:pPr>
      <w:r w:rsidRPr="00C12CD0">
        <w:rPr>
          <w:lang w:val="en-US"/>
        </w:rPr>
        <w:t xml:space="preserve">              f11</w:t>
      </w:r>
    </w:p>
    <w:p w:rsidR="00C12CD0" w:rsidRPr="00C12CD0" w:rsidRDefault="00C12CD0" w:rsidP="00C12CD0">
      <w:pPr>
        <w:rPr>
          <w:lang w:val="en-US"/>
        </w:rPr>
      </w:pPr>
      <w:r w:rsidRPr="00C12CD0">
        <w:rPr>
          <w:lang w:val="en-US"/>
        </w:rPr>
        <w:t xml:space="preserve">              f12</w:t>
      </w:r>
    </w:p>
    <w:p w:rsidR="00C12CD0" w:rsidRPr="00C12CD0" w:rsidRDefault="00C12CD0" w:rsidP="00C12CD0">
      <w:pPr>
        <w:rPr>
          <w:lang w:val="en-US"/>
        </w:rPr>
      </w:pPr>
      <w:r w:rsidRPr="00C12CD0">
        <w:rPr>
          <w:lang w:val="en-US"/>
        </w:rPr>
        <w:t xml:space="preserve">              f13</w:t>
      </w:r>
    </w:p>
    <w:p w:rsidR="00C12CD0" w:rsidRPr="00C12CD0" w:rsidRDefault="00C12CD0" w:rsidP="00C12CD0">
      <w:pPr>
        <w:rPr>
          <w:lang w:val="en-US"/>
        </w:rPr>
      </w:pPr>
      <w:r w:rsidRPr="00C12CD0">
        <w:rPr>
          <w:lang w:val="en-US"/>
        </w:rPr>
        <w:t xml:space="preserve">              f14</w:t>
      </w:r>
    </w:p>
    <w:p w:rsidR="00C12CD0" w:rsidRPr="00C12CD0" w:rsidRDefault="00C12CD0" w:rsidP="00C12CD0">
      <w:pPr>
        <w:rPr>
          <w:lang w:val="en-US"/>
        </w:rPr>
      </w:pPr>
      <w:r w:rsidRPr="00C12CD0">
        <w:rPr>
          <w:lang w:val="en-US"/>
        </w:rPr>
        <w:t xml:space="preserve">              f15</w:t>
      </w:r>
    </w:p>
    <w:p w:rsidR="00C12CD0" w:rsidRPr="00C12CD0" w:rsidRDefault="00C12CD0" w:rsidP="00C12CD0">
      <w:pPr>
        <w:rPr>
          <w:lang w:val="en-US"/>
        </w:rPr>
      </w:pPr>
      <w:r w:rsidRPr="00C12CD0">
        <w:rPr>
          <w:lang w:val="en-US"/>
        </w:rPr>
        <w:t xml:space="preserve">              f16</w:t>
      </w:r>
    </w:p>
    <w:p w:rsidR="00C12CD0" w:rsidRPr="00C12CD0" w:rsidRDefault="00C12CD0" w:rsidP="00C12CD0">
      <w:pPr>
        <w:rPr>
          <w:lang w:val="en-US"/>
        </w:rPr>
      </w:pPr>
      <w:r w:rsidRPr="00C12CD0">
        <w:rPr>
          <w:lang w:val="en-US"/>
        </w:rPr>
        <w:t xml:space="preserve">              f17</w:t>
      </w:r>
    </w:p>
    <w:p w:rsidR="00C12CD0" w:rsidRPr="00C12CD0" w:rsidRDefault="00C12CD0" w:rsidP="00C12CD0">
      <w:pPr>
        <w:rPr>
          <w:lang w:val="en-US"/>
        </w:rPr>
      </w:pPr>
      <w:r w:rsidRPr="00C12CD0">
        <w:rPr>
          <w:lang w:val="en-US"/>
        </w:rPr>
        <w:t xml:space="preserve">              f18</w:t>
      </w:r>
    </w:p>
    <w:p w:rsidR="00C12CD0" w:rsidRPr="00C12CD0" w:rsidRDefault="00C12CD0" w:rsidP="00C12CD0">
      <w:pPr>
        <w:rPr>
          <w:lang w:val="en-US"/>
        </w:rPr>
      </w:pPr>
      <w:r w:rsidRPr="00C12CD0">
        <w:rPr>
          <w:lang w:val="en-US"/>
        </w:rPr>
        <w:t>Ignored:</w:t>
      </w:r>
    </w:p>
    <w:p w:rsidR="00C12CD0" w:rsidRPr="00C12CD0" w:rsidRDefault="00C12CD0" w:rsidP="00C12CD0">
      <w:pPr>
        <w:rPr>
          <w:lang w:val="en-US"/>
        </w:rPr>
      </w:pPr>
      <w:r w:rsidRPr="00C12CD0">
        <w:rPr>
          <w:lang w:val="en-US"/>
        </w:rPr>
        <w:t xml:space="preserve">              class</w:t>
      </w:r>
    </w:p>
    <w:p w:rsidR="00C12CD0" w:rsidRPr="00C12CD0" w:rsidRDefault="00C12CD0" w:rsidP="00C12CD0">
      <w:pPr>
        <w:rPr>
          <w:lang w:val="en-US"/>
        </w:rPr>
      </w:pPr>
      <w:r w:rsidRPr="00C12CD0">
        <w:rPr>
          <w:lang w:val="en-US"/>
        </w:rPr>
        <w:t>Test mode:    evaluate on training data</w:t>
      </w:r>
    </w:p>
    <w:p w:rsidR="00C12CD0" w:rsidRPr="00C12CD0" w:rsidRDefault="00C12CD0" w:rsidP="00C12CD0">
      <w:pPr>
        <w:rPr>
          <w:lang w:val="en-US"/>
        </w:rPr>
      </w:pPr>
    </w:p>
    <w:p w:rsidR="00C12CD0" w:rsidRPr="00C12CD0" w:rsidRDefault="00C12CD0" w:rsidP="00C12CD0">
      <w:pPr>
        <w:rPr>
          <w:lang w:val="en-US"/>
        </w:rPr>
      </w:pPr>
    </w:p>
    <w:p w:rsidR="00C12CD0" w:rsidRPr="00C12CD0" w:rsidRDefault="00C12CD0" w:rsidP="00C12CD0">
      <w:pPr>
        <w:rPr>
          <w:lang w:val="en-US"/>
        </w:rPr>
      </w:pPr>
      <w:r w:rsidRPr="00C12CD0">
        <w:rPr>
          <w:lang w:val="en-US"/>
        </w:rPr>
        <w:t>=== Clustering model (full training set) ===</w:t>
      </w:r>
    </w:p>
    <w:p w:rsidR="00C12CD0" w:rsidRPr="00C12CD0" w:rsidRDefault="00C12CD0" w:rsidP="00C12CD0">
      <w:pPr>
        <w:rPr>
          <w:lang w:val="en-US"/>
        </w:rPr>
      </w:pPr>
    </w:p>
    <w:p w:rsidR="00C12CD0" w:rsidRPr="00C12CD0" w:rsidRDefault="00C12CD0" w:rsidP="00C12CD0">
      <w:pPr>
        <w:rPr>
          <w:lang w:val="en-US"/>
        </w:rPr>
      </w:pPr>
    </w:p>
    <w:p w:rsidR="00C12CD0" w:rsidRPr="00C12CD0" w:rsidRDefault="00C12CD0" w:rsidP="00C12CD0">
      <w:pPr>
        <w:rPr>
          <w:lang w:val="en-US"/>
        </w:rPr>
      </w:pPr>
      <w:r w:rsidRPr="00C12CD0">
        <w:rPr>
          <w:lang w:val="en-US"/>
        </w:rPr>
        <w:t>EM</w:t>
      </w:r>
    </w:p>
    <w:p w:rsidR="00C12CD0" w:rsidRPr="00C12CD0" w:rsidRDefault="00C12CD0" w:rsidP="00C12CD0">
      <w:pPr>
        <w:rPr>
          <w:lang w:val="en-US"/>
        </w:rPr>
      </w:pPr>
      <w:r w:rsidRPr="00C12CD0">
        <w:rPr>
          <w:lang w:val="en-US"/>
        </w:rPr>
        <w:t>==</w:t>
      </w:r>
    </w:p>
    <w:p w:rsidR="00C12CD0" w:rsidRPr="00C12CD0" w:rsidRDefault="00C12CD0" w:rsidP="00C12CD0">
      <w:pPr>
        <w:rPr>
          <w:lang w:val="en-US"/>
        </w:rPr>
      </w:pPr>
    </w:p>
    <w:p w:rsidR="00C12CD0" w:rsidRPr="00C12CD0" w:rsidRDefault="00C12CD0" w:rsidP="00C12CD0">
      <w:pPr>
        <w:rPr>
          <w:lang w:val="en-US"/>
        </w:rPr>
      </w:pPr>
      <w:r w:rsidRPr="00C12CD0">
        <w:rPr>
          <w:lang w:val="en-US"/>
        </w:rPr>
        <w:t>Number of clusters: 10</w:t>
      </w:r>
    </w:p>
    <w:p w:rsidR="00C12CD0" w:rsidRPr="00C12CD0" w:rsidRDefault="00C12CD0" w:rsidP="00C12CD0">
      <w:pPr>
        <w:rPr>
          <w:lang w:val="en-US"/>
        </w:rPr>
      </w:pPr>
      <w:r w:rsidRPr="00C12CD0">
        <w:rPr>
          <w:lang w:val="en-US"/>
        </w:rPr>
        <w:t>Number of iterations performed: 12</w:t>
      </w:r>
    </w:p>
    <w:p w:rsidR="00C12CD0" w:rsidRPr="00C12CD0" w:rsidRDefault="00C12CD0" w:rsidP="00C12CD0">
      <w:pPr>
        <w:rPr>
          <w:lang w:val="en-US"/>
        </w:rPr>
      </w:pPr>
    </w:p>
    <w:p w:rsidR="00C12CD0" w:rsidRPr="00C12CD0" w:rsidRDefault="00C12CD0" w:rsidP="00C12CD0">
      <w:pPr>
        <w:rPr>
          <w:lang w:val="en-US"/>
        </w:rPr>
      </w:pPr>
    </w:p>
    <w:p w:rsidR="00C12CD0" w:rsidRPr="00C12CD0" w:rsidRDefault="00C12CD0" w:rsidP="00C12CD0">
      <w:pPr>
        <w:rPr>
          <w:lang w:val="en-US"/>
        </w:rPr>
      </w:pPr>
      <w:r w:rsidRPr="00C12CD0">
        <w:rPr>
          <w:lang w:val="en-US"/>
        </w:rPr>
        <w:t xml:space="preserve">               Cluster</w:t>
      </w:r>
    </w:p>
    <w:p w:rsidR="00C12CD0" w:rsidRPr="00C12CD0" w:rsidRDefault="00C12CD0" w:rsidP="00C12CD0">
      <w:pPr>
        <w:rPr>
          <w:lang w:val="en-US"/>
        </w:rPr>
      </w:pPr>
      <w:r w:rsidRPr="00C12CD0">
        <w:rPr>
          <w:lang w:val="en-US"/>
        </w:rPr>
        <w:t>Attribute            0          1          2          3          4          5          6          7          8          9</w:t>
      </w:r>
    </w:p>
    <w:p w:rsidR="00C12CD0" w:rsidRPr="00C12CD0" w:rsidRDefault="00C12CD0" w:rsidP="00C12CD0">
      <w:pPr>
        <w:rPr>
          <w:lang w:val="en-US"/>
        </w:rPr>
      </w:pPr>
      <w:r w:rsidRPr="00C12CD0">
        <w:rPr>
          <w:lang w:val="en-US"/>
        </w:rPr>
        <w:t xml:space="preserve">                (0.09)     (0.15)     (0.09)      (0.1)     (0.02)     (0.06)     (0.12)      (0.1)      (0.1)     (0.17)</w:t>
      </w:r>
    </w:p>
    <w:p w:rsidR="00C12CD0" w:rsidRPr="00C12CD0" w:rsidRDefault="00C12CD0" w:rsidP="00C12CD0">
      <w:pPr>
        <w:rPr>
          <w:lang w:val="en-US"/>
        </w:rPr>
      </w:pPr>
      <w:r w:rsidRPr="00C12CD0">
        <w:rPr>
          <w:lang w:val="en-US"/>
        </w:rPr>
        <w:lastRenderedPageBreak/>
        <w:t>==========================================================================================================================</w:t>
      </w:r>
    </w:p>
    <w:p w:rsidR="00C12CD0" w:rsidRPr="00C12CD0" w:rsidRDefault="00C12CD0" w:rsidP="00C12CD0">
      <w:pPr>
        <w:rPr>
          <w:lang w:val="en-US"/>
        </w:rPr>
      </w:pPr>
      <w:r w:rsidRPr="00C12CD0">
        <w:rPr>
          <w:lang w:val="en-US"/>
        </w:rPr>
        <w:t>f1</w:t>
      </w:r>
    </w:p>
    <w:p w:rsidR="00C12CD0" w:rsidRPr="00C12CD0" w:rsidRDefault="00C12CD0" w:rsidP="00C12CD0">
      <w:pPr>
        <w:rPr>
          <w:lang w:val="en-US"/>
        </w:rPr>
      </w:pPr>
      <w:r w:rsidRPr="00C12CD0">
        <w:rPr>
          <w:lang w:val="en-US"/>
        </w:rPr>
        <w:t xml:space="preserve">  mean        20498.844 21851.5755 21555.6721  11414.492 15750.6154 15316.4286 14520.2041 17002.6016  18488.356 19436.9461</w:t>
      </w:r>
    </w:p>
    <w:p w:rsidR="00C12CD0" w:rsidRPr="00C12CD0" w:rsidRDefault="00C12CD0" w:rsidP="00C12CD0">
      <w:pPr>
        <w:rPr>
          <w:lang w:val="en-US"/>
        </w:rPr>
      </w:pPr>
      <w:r w:rsidRPr="00C12CD0">
        <w:rPr>
          <w:lang w:val="en-US"/>
        </w:rPr>
        <w:t xml:space="preserve">  std. dev.    324.6933   726.0643   251.4699   239.9076    79.5164   220.1142   376.5998   168.3504   150.7017    478.682</w:t>
      </w:r>
    </w:p>
    <w:p w:rsidR="00C12CD0" w:rsidRPr="00C12CD0" w:rsidRDefault="00C12CD0" w:rsidP="00C12CD0">
      <w:pPr>
        <w:rPr>
          <w:lang w:val="en-US"/>
        </w:rPr>
      </w:pPr>
    </w:p>
    <w:p w:rsidR="00C12CD0" w:rsidRPr="00C12CD0" w:rsidRDefault="00C12CD0" w:rsidP="00C12CD0">
      <w:pPr>
        <w:rPr>
          <w:lang w:val="en-US"/>
        </w:rPr>
      </w:pPr>
      <w:r w:rsidRPr="00C12CD0">
        <w:rPr>
          <w:lang w:val="en-US"/>
        </w:rPr>
        <w:t>f2</w:t>
      </w:r>
    </w:p>
    <w:p w:rsidR="00C12CD0" w:rsidRPr="00C12CD0" w:rsidRDefault="00C12CD0" w:rsidP="00C12CD0">
      <w:pPr>
        <w:rPr>
          <w:lang w:val="en-US"/>
        </w:rPr>
      </w:pPr>
      <w:r w:rsidRPr="00C12CD0">
        <w:rPr>
          <w:lang w:val="en-US"/>
        </w:rPr>
        <w:t xml:space="preserve">  mean        4590.2018  4875.9756  4900.0603   2622.908  2279.0385  2698.1429  2981.5714  3670.2805   1099.196  3861.2945</w:t>
      </w:r>
    </w:p>
    <w:p w:rsidR="00C12CD0" w:rsidRPr="00C12CD0" w:rsidRDefault="00C12CD0" w:rsidP="00C12CD0">
      <w:pPr>
        <w:rPr>
          <w:lang w:val="en-US"/>
        </w:rPr>
      </w:pPr>
      <w:r w:rsidRPr="00C12CD0">
        <w:rPr>
          <w:lang w:val="en-US"/>
        </w:rPr>
        <w:t xml:space="preserve">  std. dev.    268.3127     238.15   186.9049    99.6746    99.0561   130.1773   155.8449   117.9173     91.477   211.0345</w:t>
      </w:r>
    </w:p>
    <w:p w:rsidR="00C12CD0" w:rsidRPr="00C12CD0" w:rsidRDefault="00C12CD0" w:rsidP="00C12CD0">
      <w:pPr>
        <w:rPr>
          <w:lang w:val="en-US"/>
        </w:rPr>
      </w:pPr>
    </w:p>
    <w:p w:rsidR="00C12CD0" w:rsidRPr="00C12CD0" w:rsidRDefault="00C12CD0" w:rsidP="00C12CD0">
      <w:pPr>
        <w:rPr>
          <w:lang w:val="en-US"/>
        </w:rPr>
      </w:pPr>
      <w:r w:rsidRPr="00C12CD0">
        <w:rPr>
          <w:lang w:val="en-US"/>
        </w:rPr>
        <w:t>f3</w:t>
      </w:r>
    </w:p>
    <w:p w:rsidR="00C12CD0" w:rsidRPr="00C12CD0" w:rsidRDefault="00C12CD0" w:rsidP="00C12CD0">
      <w:pPr>
        <w:rPr>
          <w:lang w:val="en-US"/>
        </w:rPr>
      </w:pPr>
      <w:r w:rsidRPr="00C12CD0">
        <w:rPr>
          <w:lang w:val="en-US"/>
        </w:rPr>
        <w:t xml:space="preserve">  mean        2270.3979  2505.5097  2608.0753   1489.524  2365.1154  2024.1429  1955.5782  2169.3089   3600.124  2503.7385</w:t>
      </w:r>
    </w:p>
    <w:p w:rsidR="00C12CD0" w:rsidRPr="00C12CD0" w:rsidRDefault="00C12CD0" w:rsidP="00C12CD0">
      <w:pPr>
        <w:rPr>
          <w:lang w:val="en-US"/>
        </w:rPr>
      </w:pPr>
      <w:r w:rsidRPr="00C12CD0">
        <w:rPr>
          <w:lang w:val="en-US"/>
        </w:rPr>
        <w:t xml:space="preserve">  std. dev.    114.3964   195.7087    120.545    84.6609     87.272    94.7982   121.2781    77.8951   139.9016   232.2748</w:t>
      </w:r>
    </w:p>
    <w:p w:rsidR="00C12CD0" w:rsidRPr="00C12CD0" w:rsidRDefault="00C12CD0" w:rsidP="00C12CD0">
      <w:pPr>
        <w:rPr>
          <w:lang w:val="en-US"/>
        </w:rPr>
      </w:pPr>
    </w:p>
    <w:p w:rsidR="00C12CD0" w:rsidRPr="00C12CD0" w:rsidRDefault="00C12CD0" w:rsidP="00C12CD0">
      <w:pPr>
        <w:rPr>
          <w:lang w:val="en-US"/>
        </w:rPr>
      </w:pPr>
      <w:r w:rsidRPr="00C12CD0">
        <w:rPr>
          <w:lang w:val="en-US"/>
        </w:rPr>
        <w:t>f4</w:t>
      </w:r>
    </w:p>
    <w:p w:rsidR="00C12CD0" w:rsidRPr="00C12CD0" w:rsidRDefault="00C12CD0" w:rsidP="00C12CD0">
      <w:pPr>
        <w:rPr>
          <w:lang w:val="en-US"/>
        </w:rPr>
      </w:pPr>
      <w:r w:rsidRPr="00C12CD0">
        <w:rPr>
          <w:lang w:val="en-US"/>
        </w:rPr>
        <w:t xml:space="preserve">  mean         2490.382  2468.2833  2521.2622   1958.344  2292.1538  2073.1429  2443.8333  2418.4065    2080.48  2304.0965</w:t>
      </w:r>
    </w:p>
    <w:p w:rsidR="00C12CD0" w:rsidRPr="00C12CD0" w:rsidRDefault="00C12CD0" w:rsidP="00C12CD0">
      <w:pPr>
        <w:rPr>
          <w:lang w:val="en-US"/>
        </w:rPr>
      </w:pPr>
      <w:r w:rsidRPr="00C12CD0">
        <w:rPr>
          <w:lang w:val="en-US"/>
        </w:rPr>
        <w:t xml:space="preserve">  std. dev.    118.8089   147.7704    90.6094    77.8255    39.5024    77.7054    92.5484    89.4052    97.7991   121.3207</w:t>
      </w:r>
    </w:p>
    <w:p w:rsidR="00C12CD0" w:rsidRPr="00C12CD0" w:rsidRDefault="00C12CD0" w:rsidP="00C12CD0">
      <w:pPr>
        <w:rPr>
          <w:lang w:val="en-US"/>
        </w:rPr>
      </w:pPr>
    </w:p>
    <w:p w:rsidR="00C12CD0" w:rsidRPr="00C12CD0" w:rsidRDefault="00C12CD0" w:rsidP="00C12CD0">
      <w:pPr>
        <w:rPr>
          <w:lang w:val="en-US"/>
        </w:rPr>
      </w:pPr>
      <w:r w:rsidRPr="00C12CD0">
        <w:rPr>
          <w:lang w:val="en-US"/>
        </w:rPr>
        <w:t>f5</w:t>
      </w:r>
    </w:p>
    <w:p w:rsidR="00C12CD0" w:rsidRPr="00C12CD0" w:rsidRDefault="00C12CD0" w:rsidP="00C12CD0">
      <w:pPr>
        <w:rPr>
          <w:lang w:val="en-US"/>
        </w:rPr>
      </w:pPr>
      <w:r w:rsidRPr="00C12CD0">
        <w:rPr>
          <w:lang w:val="en-US"/>
        </w:rPr>
        <w:t xml:space="preserve">  mean        2187.1653   2036.758  2123.0314   2081.736  1640.2308  1830.4286  2343.5034  2099.0325    1060.68  1917.4862</w:t>
      </w:r>
    </w:p>
    <w:p w:rsidR="00C12CD0" w:rsidRPr="00C12CD0" w:rsidRDefault="00C12CD0" w:rsidP="00C12CD0">
      <w:pPr>
        <w:rPr>
          <w:lang w:val="en-US"/>
        </w:rPr>
      </w:pPr>
      <w:r w:rsidRPr="00C12CD0">
        <w:rPr>
          <w:lang w:val="en-US"/>
        </w:rPr>
        <w:t xml:space="preserve">  std. dev.     97.3691   166.3655    99.8726   104.7366   109.9417    63.6303   152.5594    91.0604   139.3632   164.0833</w:t>
      </w:r>
    </w:p>
    <w:p w:rsidR="00C12CD0" w:rsidRPr="00C12CD0" w:rsidRDefault="00C12CD0" w:rsidP="00C12CD0">
      <w:pPr>
        <w:rPr>
          <w:lang w:val="en-US"/>
        </w:rPr>
      </w:pPr>
    </w:p>
    <w:p w:rsidR="00C12CD0" w:rsidRPr="00C12CD0" w:rsidRDefault="00C12CD0" w:rsidP="00C12CD0">
      <w:pPr>
        <w:rPr>
          <w:lang w:val="en-US"/>
        </w:rPr>
      </w:pPr>
      <w:r w:rsidRPr="00C12CD0">
        <w:rPr>
          <w:lang w:val="en-US"/>
        </w:rPr>
        <w:t>f6</w:t>
      </w:r>
    </w:p>
    <w:p w:rsidR="00C12CD0" w:rsidRPr="00C12CD0" w:rsidRDefault="00C12CD0" w:rsidP="00C12CD0">
      <w:pPr>
        <w:rPr>
          <w:lang w:val="en-US"/>
        </w:rPr>
      </w:pPr>
      <w:r w:rsidRPr="00C12CD0">
        <w:rPr>
          <w:lang w:val="en-US"/>
        </w:rPr>
        <w:t xml:space="preserve">  mean        1922.9694  1704.0248  1862.1214   2199.936  1190.1923  1692.4286   2006.517  1850.2805    425.932  1743.6244</w:t>
      </w:r>
    </w:p>
    <w:p w:rsidR="00C12CD0" w:rsidRPr="00C12CD0" w:rsidRDefault="00C12CD0" w:rsidP="00C12CD0">
      <w:pPr>
        <w:rPr>
          <w:lang w:val="en-US"/>
        </w:rPr>
      </w:pPr>
      <w:r w:rsidRPr="00C12CD0">
        <w:rPr>
          <w:lang w:val="en-US"/>
        </w:rPr>
        <w:lastRenderedPageBreak/>
        <w:t xml:space="preserve">  std. dev.     99.7943   158.2149   102.0732   138.1145   121.6986   100.5199   148.7786    94.8112   107.0061   157.9465</w:t>
      </w:r>
    </w:p>
    <w:p w:rsidR="00C12CD0" w:rsidRPr="00C12CD0" w:rsidRDefault="00C12CD0" w:rsidP="00C12CD0">
      <w:pPr>
        <w:rPr>
          <w:lang w:val="en-US"/>
        </w:rPr>
      </w:pPr>
    </w:p>
    <w:p w:rsidR="00C12CD0" w:rsidRPr="00C12CD0" w:rsidRDefault="00C12CD0" w:rsidP="00C12CD0">
      <w:pPr>
        <w:rPr>
          <w:lang w:val="en-US"/>
        </w:rPr>
      </w:pPr>
      <w:r w:rsidRPr="00C12CD0">
        <w:rPr>
          <w:lang w:val="en-US"/>
        </w:rPr>
        <w:t>f7</w:t>
      </w:r>
    </w:p>
    <w:p w:rsidR="00C12CD0" w:rsidRPr="00C12CD0" w:rsidRDefault="00C12CD0" w:rsidP="00C12CD0">
      <w:pPr>
        <w:rPr>
          <w:lang w:val="en-US"/>
        </w:rPr>
      </w:pPr>
      <w:r w:rsidRPr="00C12CD0">
        <w:rPr>
          <w:lang w:val="en-US"/>
        </w:rPr>
        <w:t xml:space="preserve">  mean        1937.3526  1649.1139  1841.9534   2619.508  1555.8462  2072.4286   2096.949  1998.6707   1305.548  1915.0412</w:t>
      </w:r>
    </w:p>
    <w:p w:rsidR="00C12CD0" w:rsidRPr="00C12CD0" w:rsidRDefault="00C12CD0" w:rsidP="00C12CD0">
      <w:pPr>
        <w:rPr>
          <w:lang w:val="en-US"/>
        </w:rPr>
      </w:pPr>
      <w:r w:rsidRPr="00C12CD0">
        <w:rPr>
          <w:lang w:val="en-US"/>
        </w:rPr>
        <w:t xml:space="preserve">  std. dev.     99.1117   142.8153   113.2432   171.4073   115.1934   134.7197   145.5938   101.7189   241.2646    177.907</w:t>
      </w:r>
    </w:p>
    <w:p w:rsidR="00C12CD0" w:rsidRPr="00C12CD0" w:rsidRDefault="00C12CD0" w:rsidP="00C12CD0">
      <w:pPr>
        <w:rPr>
          <w:lang w:val="en-US"/>
        </w:rPr>
      </w:pPr>
    </w:p>
    <w:p w:rsidR="00C12CD0" w:rsidRPr="00C12CD0" w:rsidRDefault="00C12CD0" w:rsidP="00C12CD0">
      <w:pPr>
        <w:rPr>
          <w:lang w:val="en-US"/>
        </w:rPr>
      </w:pPr>
      <w:r w:rsidRPr="00C12CD0">
        <w:rPr>
          <w:lang w:val="en-US"/>
        </w:rPr>
        <w:t>f8</w:t>
      </w:r>
    </w:p>
    <w:p w:rsidR="00C12CD0" w:rsidRPr="00C12CD0" w:rsidRDefault="00C12CD0" w:rsidP="00C12CD0">
      <w:pPr>
        <w:rPr>
          <w:lang w:val="en-US"/>
        </w:rPr>
      </w:pPr>
      <w:r w:rsidRPr="00C12CD0">
        <w:rPr>
          <w:lang w:val="en-US"/>
        </w:rPr>
        <w:t xml:space="preserve">  mean          2049.46  1719.4121  1881.3267   3424.052  2361.1538       2941  2748.8095  2555.2886   1484.944  2084.4621</w:t>
      </w:r>
    </w:p>
    <w:p w:rsidR="00C12CD0" w:rsidRPr="00C12CD0" w:rsidRDefault="00C12CD0" w:rsidP="00C12CD0">
      <w:pPr>
        <w:rPr>
          <w:lang w:val="en-US"/>
        </w:rPr>
      </w:pPr>
      <w:r w:rsidRPr="00C12CD0">
        <w:rPr>
          <w:lang w:val="en-US"/>
        </w:rPr>
        <w:t xml:space="preserve">  std. dev.    120.4607   142.8768     113.32   163.5118    81.7034   169.1449     150.26    91.9296    194.999   178.8759</w:t>
      </w:r>
    </w:p>
    <w:p w:rsidR="00C12CD0" w:rsidRPr="00C12CD0" w:rsidRDefault="00C12CD0" w:rsidP="00C12CD0">
      <w:pPr>
        <w:rPr>
          <w:lang w:val="en-US"/>
        </w:rPr>
      </w:pPr>
    </w:p>
    <w:p w:rsidR="00C12CD0" w:rsidRPr="00C12CD0" w:rsidRDefault="00C12CD0" w:rsidP="00C12CD0">
      <w:pPr>
        <w:rPr>
          <w:lang w:val="en-US"/>
        </w:rPr>
      </w:pPr>
      <w:r w:rsidRPr="00C12CD0">
        <w:rPr>
          <w:lang w:val="en-US"/>
        </w:rPr>
        <w:t>f9</w:t>
      </w:r>
    </w:p>
    <w:p w:rsidR="00C12CD0" w:rsidRPr="00C12CD0" w:rsidRDefault="00C12CD0" w:rsidP="00C12CD0">
      <w:pPr>
        <w:rPr>
          <w:lang w:val="en-US"/>
        </w:rPr>
      </w:pPr>
      <w:r w:rsidRPr="00C12CD0">
        <w:rPr>
          <w:lang w:val="en-US"/>
        </w:rPr>
        <w:t xml:space="preserve">  mean        2342.5708  1971.1849  1963.7989    4789.88       4489  4481.5714  4194.6973  3549.4675   3048.936  2846.1895</w:t>
      </w:r>
    </w:p>
    <w:p w:rsidR="00C12CD0" w:rsidRPr="00C12CD0" w:rsidRDefault="00C12CD0" w:rsidP="00C12CD0">
      <w:pPr>
        <w:rPr>
          <w:lang w:val="en-US"/>
        </w:rPr>
      </w:pPr>
      <w:r w:rsidRPr="00C12CD0">
        <w:rPr>
          <w:lang w:val="en-US"/>
        </w:rPr>
        <w:t xml:space="preserve">  std. dev.    149.1058   195.7615    99.2535   204.6068    50.8096   152.3763   186.0704   179.1187   199.0221   234.7786</w:t>
      </w:r>
    </w:p>
    <w:p w:rsidR="00C12CD0" w:rsidRPr="00C12CD0" w:rsidRDefault="00C12CD0" w:rsidP="00C12CD0">
      <w:pPr>
        <w:rPr>
          <w:lang w:val="en-US"/>
        </w:rPr>
      </w:pPr>
    </w:p>
    <w:p w:rsidR="00C12CD0" w:rsidRPr="00C12CD0" w:rsidRDefault="00C12CD0" w:rsidP="00C12CD0">
      <w:pPr>
        <w:rPr>
          <w:lang w:val="en-US"/>
        </w:rPr>
      </w:pPr>
      <w:r w:rsidRPr="00C12CD0">
        <w:rPr>
          <w:lang w:val="en-US"/>
        </w:rPr>
        <w:t>f10</w:t>
      </w:r>
    </w:p>
    <w:p w:rsidR="00C12CD0" w:rsidRPr="00C12CD0" w:rsidRDefault="00C12CD0" w:rsidP="00C12CD0">
      <w:pPr>
        <w:rPr>
          <w:lang w:val="en-US"/>
        </w:rPr>
      </w:pPr>
      <w:r w:rsidRPr="00C12CD0">
        <w:rPr>
          <w:lang w:val="en-US"/>
        </w:rPr>
        <w:t xml:space="preserve">  mean        2404.0574  2167.1289  2032.3346     6105.9  7932.1923  5704.7143  5534.1327  4118.4919   5751.352  3378.4855</w:t>
      </w:r>
    </w:p>
    <w:p w:rsidR="00C12CD0" w:rsidRPr="00C12CD0" w:rsidRDefault="00C12CD0" w:rsidP="00C12CD0">
      <w:pPr>
        <w:rPr>
          <w:lang w:val="en-US"/>
        </w:rPr>
      </w:pPr>
      <w:r w:rsidRPr="00C12CD0">
        <w:rPr>
          <w:lang w:val="en-US"/>
        </w:rPr>
        <w:t xml:space="preserve">  std. dev.    190.9097   337.4664   120.0245   266.7918   570.8608   281.4314   567.5464   375.6676   542.5135   471.2518</w:t>
      </w:r>
    </w:p>
    <w:p w:rsidR="00C12CD0" w:rsidRPr="00C12CD0" w:rsidRDefault="00C12CD0" w:rsidP="00C12CD0">
      <w:pPr>
        <w:rPr>
          <w:lang w:val="en-US"/>
        </w:rPr>
      </w:pPr>
    </w:p>
    <w:p w:rsidR="00C12CD0" w:rsidRPr="00C12CD0" w:rsidRDefault="00C12CD0" w:rsidP="00C12CD0">
      <w:pPr>
        <w:rPr>
          <w:lang w:val="en-US"/>
        </w:rPr>
      </w:pPr>
      <w:r w:rsidRPr="00C12CD0">
        <w:rPr>
          <w:lang w:val="en-US"/>
        </w:rPr>
        <w:t>f11</w:t>
      </w:r>
    </w:p>
    <w:p w:rsidR="00C12CD0" w:rsidRPr="00C12CD0" w:rsidRDefault="00C12CD0" w:rsidP="00C12CD0">
      <w:pPr>
        <w:rPr>
          <w:lang w:val="en-US"/>
        </w:rPr>
      </w:pPr>
      <w:r w:rsidRPr="00C12CD0">
        <w:rPr>
          <w:lang w:val="en-US"/>
        </w:rPr>
        <w:t xml:space="preserve">  mean        2268.8628  1998.2785  2061.7139   5965.712  5499.6923  4895.2857  4491.9184   3839.252   5671.664   3085.452</w:t>
      </w:r>
    </w:p>
    <w:p w:rsidR="00C12CD0" w:rsidRPr="00C12CD0" w:rsidRDefault="00C12CD0" w:rsidP="00C12CD0">
      <w:pPr>
        <w:rPr>
          <w:lang w:val="en-US"/>
        </w:rPr>
      </w:pPr>
      <w:r w:rsidRPr="00C12CD0">
        <w:rPr>
          <w:lang w:val="en-US"/>
        </w:rPr>
        <w:t xml:space="preserve">  std. dev.     223.057   211.0059   128.2615   216.9531   205.3396   207.2257   261.7608   222.2309   370.4561   273.2292</w:t>
      </w:r>
    </w:p>
    <w:p w:rsidR="00C12CD0" w:rsidRPr="00C12CD0" w:rsidRDefault="00C12CD0" w:rsidP="00C12CD0">
      <w:pPr>
        <w:rPr>
          <w:lang w:val="en-US"/>
        </w:rPr>
      </w:pPr>
    </w:p>
    <w:p w:rsidR="00C12CD0" w:rsidRPr="00C12CD0" w:rsidRDefault="00C12CD0" w:rsidP="00C12CD0">
      <w:pPr>
        <w:rPr>
          <w:lang w:val="en-US"/>
        </w:rPr>
      </w:pPr>
      <w:r w:rsidRPr="00C12CD0">
        <w:rPr>
          <w:lang w:val="en-US"/>
        </w:rPr>
        <w:t>f12</w:t>
      </w:r>
    </w:p>
    <w:p w:rsidR="00C12CD0" w:rsidRPr="00C12CD0" w:rsidRDefault="00C12CD0" w:rsidP="00C12CD0">
      <w:pPr>
        <w:rPr>
          <w:lang w:val="en-US"/>
        </w:rPr>
      </w:pPr>
      <w:r w:rsidRPr="00C12CD0">
        <w:rPr>
          <w:lang w:val="en-US"/>
        </w:rPr>
        <w:lastRenderedPageBreak/>
        <w:t xml:space="preserve">  mean        1938.8375  1737.5143  2044.6441    4701.32  2583.3077  3179.1429  2951.6224   2900.439   2423.968  2356.8772</w:t>
      </w:r>
    </w:p>
    <w:p w:rsidR="00C12CD0" w:rsidRPr="00C12CD0" w:rsidRDefault="00C12CD0" w:rsidP="00C12CD0">
      <w:pPr>
        <w:rPr>
          <w:lang w:val="en-US"/>
        </w:rPr>
      </w:pPr>
      <w:r w:rsidRPr="00C12CD0">
        <w:rPr>
          <w:lang w:val="en-US"/>
        </w:rPr>
        <w:t xml:space="preserve">  std. dev.    162.3202   110.4595   126.0937   300.5509    99.2374    99.5209   167.4585    90.6878   110.0328   149.9631</w:t>
      </w:r>
    </w:p>
    <w:p w:rsidR="00C12CD0" w:rsidRPr="00C12CD0" w:rsidRDefault="00C12CD0" w:rsidP="00C12CD0">
      <w:pPr>
        <w:rPr>
          <w:lang w:val="en-US"/>
        </w:rPr>
      </w:pPr>
    </w:p>
    <w:p w:rsidR="00C12CD0" w:rsidRPr="00C12CD0" w:rsidRDefault="00C12CD0" w:rsidP="00C12CD0">
      <w:pPr>
        <w:rPr>
          <w:lang w:val="en-US"/>
        </w:rPr>
      </w:pPr>
      <w:r w:rsidRPr="00C12CD0">
        <w:rPr>
          <w:lang w:val="en-US"/>
        </w:rPr>
        <w:t>f13</w:t>
      </w:r>
    </w:p>
    <w:p w:rsidR="00C12CD0" w:rsidRPr="00C12CD0" w:rsidRDefault="00C12CD0" w:rsidP="00C12CD0">
      <w:pPr>
        <w:rPr>
          <w:lang w:val="en-US"/>
        </w:rPr>
      </w:pPr>
      <w:r w:rsidRPr="00C12CD0">
        <w:rPr>
          <w:lang w:val="en-US"/>
        </w:rPr>
        <w:t xml:space="preserve">  mean        1821.1952  1664.5054  2030.6507   3505.848  1621.5385  2284.2857  2194.7551  2233.6707   1767.332  2150.2102</w:t>
      </w:r>
    </w:p>
    <w:p w:rsidR="00C12CD0" w:rsidRPr="00C12CD0" w:rsidRDefault="00C12CD0" w:rsidP="00C12CD0">
      <w:pPr>
        <w:rPr>
          <w:lang w:val="en-US"/>
        </w:rPr>
      </w:pPr>
      <w:r w:rsidRPr="00C12CD0">
        <w:rPr>
          <w:lang w:val="en-US"/>
        </w:rPr>
        <w:t xml:space="preserve">  std. dev.    153.0521   114.6333   116.6619   224.7427    59.3893    88.9907   203.9326   120.1104    125.239   159.3789</w:t>
      </w:r>
    </w:p>
    <w:p w:rsidR="00C12CD0" w:rsidRPr="00C12CD0" w:rsidRDefault="00C12CD0" w:rsidP="00C12CD0">
      <w:pPr>
        <w:rPr>
          <w:lang w:val="en-US"/>
        </w:rPr>
      </w:pPr>
    </w:p>
    <w:p w:rsidR="00C12CD0" w:rsidRPr="00C12CD0" w:rsidRDefault="00C12CD0" w:rsidP="00C12CD0">
      <w:pPr>
        <w:rPr>
          <w:lang w:val="en-US"/>
        </w:rPr>
      </w:pPr>
      <w:r w:rsidRPr="00C12CD0">
        <w:rPr>
          <w:lang w:val="en-US"/>
        </w:rPr>
        <w:t>f14</w:t>
      </w:r>
    </w:p>
    <w:p w:rsidR="00C12CD0" w:rsidRPr="00C12CD0" w:rsidRDefault="00C12CD0" w:rsidP="00C12CD0">
      <w:pPr>
        <w:rPr>
          <w:lang w:val="en-US"/>
        </w:rPr>
      </w:pPr>
      <w:r w:rsidRPr="00C12CD0">
        <w:rPr>
          <w:lang w:val="en-US"/>
        </w:rPr>
        <w:t xml:space="preserve">  mean        1854.6593  1734.8925   2092.309   2740.868  1551.7308  2074.2857  2111.0918  2076.6545   1894.104  1955.2965</w:t>
      </w:r>
    </w:p>
    <w:p w:rsidR="00C12CD0" w:rsidRPr="00C12CD0" w:rsidRDefault="00C12CD0" w:rsidP="00C12CD0">
      <w:pPr>
        <w:rPr>
          <w:lang w:val="en-US"/>
        </w:rPr>
      </w:pPr>
      <w:r w:rsidRPr="00C12CD0">
        <w:rPr>
          <w:lang w:val="en-US"/>
        </w:rPr>
        <w:t xml:space="preserve">  std. dev.       117.2   133.9513   106.5829   103.9193   113.0822    84.1321   178.5619   128.6532   202.5638     134.06</w:t>
      </w:r>
    </w:p>
    <w:p w:rsidR="00C12CD0" w:rsidRPr="00C12CD0" w:rsidRDefault="00C12CD0" w:rsidP="00C12CD0">
      <w:pPr>
        <w:rPr>
          <w:lang w:val="en-US"/>
        </w:rPr>
      </w:pPr>
    </w:p>
    <w:p w:rsidR="00C12CD0" w:rsidRPr="00C12CD0" w:rsidRDefault="00C12CD0" w:rsidP="00C12CD0">
      <w:pPr>
        <w:rPr>
          <w:lang w:val="en-US"/>
        </w:rPr>
      </w:pPr>
      <w:r w:rsidRPr="00C12CD0">
        <w:rPr>
          <w:lang w:val="en-US"/>
        </w:rPr>
        <w:t>f15</w:t>
      </w:r>
    </w:p>
    <w:p w:rsidR="00C12CD0" w:rsidRPr="00C12CD0" w:rsidRDefault="00C12CD0" w:rsidP="00C12CD0">
      <w:pPr>
        <w:rPr>
          <w:lang w:val="en-US"/>
        </w:rPr>
      </w:pPr>
      <w:r w:rsidRPr="00C12CD0">
        <w:rPr>
          <w:lang w:val="en-US"/>
        </w:rPr>
        <w:t xml:space="preserve">  mean        2185.9846  2033.0821  2306.3776   2237.948  1943.6538       2165  2435.6429  2216.8089   1911.264  2060.1027</w:t>
      </w:r>
    </w:p>
    <w:p w:rsidR="00C12CD0" w:rsidRPr="00C12CD0" w:rsidRDefault="00C12CD0" w:rsidP="00C12CD0">
      <w:pPr>
        <w:rPr>
          <w:lang w:val="en-US"/>
        </w:rPr>
      </w:pPr>
      <w:r w:rsidRPr="00C12CD0">
        <w:rPr>
          <w:lang w:val="en-US"/>
        </w:rPr>
        <w:t xml:space="preserve">  std. dev.     99.7437   151.6139     94.461    79.3916    28.4253    35.7851   123.7597   102.0992   134.4363   123.7255</w:t>
      </w:r>
    </w:p>
    <w:p w:rsidR="00C12CD0" w:rsidRPr="00C12CD0" w:rsidRDefault="00C12CD0" w:rsidP="00C12CD0">
      <w:pPr>
        <w:rPr>
          <w:lang w:val="en-US"/>
        </w:rPr>
      </w:pPr>
    </w:p>
    <w:p w:rsidR="00C12CD0" w:rsidRPr="00C12CD0" w:rsidRDefault="00C12CD0" w:rsidP="00C12CD0">
      <w:pPr>
        <w:rPr>
          <w:lang w:val="en-US"/>
        </w:rPr>
      </w:pPr>
      <w:r w:rsidRPr="00C12CD0">
        <w:rPr>
          <w:lang w:val="en-US"/>
        </w:rPr>
        <w:t>f16</w:t>
      </w:r>
    </w:p>
    <w:p w:rsidR="00C12CD0" w:rsidRPr="00C12CD0" w:rsidRDefault="00C12CD0" w:rsidP="00C12CD0">
      <w:pPr>
        <w:rPr>
          <w:lang w:val="en-US"/>
        </w:rPr>
      </w:pPr>
      <w:r w:rsidRPr="00C12CD0">
        <w:rPr>
          <w:lang w:val="en-US"/>
        </w:rPr>
        <w:t xml:space="preserve">  mean        2742.2444  2504.2463  2396.7625    1797.12  2505.4231  2351.4286  2697.0544  2509.4472   2620.212  2487.0945</w:t>
      </w:r>
    </w:p>
    <w:p w:rsidR="00C12CD0" w:rsidRPr="00C12CD0" w:rsidRDefault="00C12CD0" w:rsidP="00C12CD0">
      <w:pPr>
        <w:rPr>
          <w:lang w:val="en-US"/>
        </w:rPr>
      </w:pPr>
      <w:r w:rsidRPr="00C12CD0">
        <w:rPr>
          <w:lang w:val="en-US"/>
        </w:rPr>
        <w:t xml:space="preserve">  std. dev.     94.7749   139.1668    99.0448    89.1154    33.2209    63.3468   139.3118    81.5697   129.8636   103.7376</w:t>
      </w:r>
    </w:p>
    <w:p w:rsidR="00C12CD0" w:rsidRPr="00C12CD0" w:rsidRDefault="00C12CD0" w:rsidP="00C12CD0">
      <w:pPr>
        <w:rPr>
          <w:lang w:val="en-US"/>
        </w:rPr>
      </w:pPr>
    </w:p>
    <w:p w:rsidR="00C12CD0" w:rsidRPr="00C12CD0" w:rsidRDefault="00C12CD0" w:rsidP="00C12CD0">
      <w:pPr>
        <w:rPr>
          <w:lang w:val="en-US"/>
        </w:rPr>
      </w:pPr>
      <w:r w:rsidRPr="00C12CD0">
        <w:rPr>
          <w:lang w:val="en-US"/>
        </w:rPr>
        <w:t>f17</w:t>
      </w:r>
    </w:p>
    <w:p w:rsidR="00C12CD0" w:rsidRPr="00C12CD0" w:rsidRDefault="00C12CD0" w:rsidP="00C12CD0">
      <w:pPr>
        <w:rPr>
          <w:lang w:val="en-US"/>
        </w:rPr>
      </w:pPr>
      <w:r w:rsidRPr="00C12CD0">
        <w:rPr>
          <w:lang w:val="en-US"/>
        </w:rPr>
        <w:t xml:space="preserve">  mean        2715.1466  2537.2309  1994.0386   1255.304  2310.7308  1969.7143  2067.3946  2279.4024   2605.228  2625.5247</w:t>
      </w:r>
    </w:p>
    <w:p w:rsidR="00C12CD0" w:rsidRPr="00C12CD0" w:rsidRDefault="00C12CD0" w:rsidP="00C12CD0">
      <w:pPr>
        <w:rPr>
          <w:lang w:val="en-US"/>
        </w:rPr>
      </w:pPr>
      <w:r w:rsidRPr="00C12CD0">
        <w:rPr>
          <w:lang w:val="en-US"/>
        </w:rPr>
        <w:t xml:space="preserve">  std. dev.    130.3418   215.6545   126.1447    62.8893    58.6597    99.6461   183.9747    82.6315    95.5954   169.1252</w:t>
      </w:r>
    </w:p>
    <w:p w:rsidR="00C12CD0" w:rsidRPr="00C12CD0" w:rsidRDefault="00C12CD0" w:rsidP="00C12CD0">
      <w:pPr>
        <w:rPr>
          <w:lang w:val="en-US"/>
        </w:rPr>
      </w:pPr>
    </w:p>
    <w:p w:rsidR="00C12CD0" w:rsidRPr="00C12CD0" w:rsidRDefault="00C12CD0" w:rsidP="00C12CD0">
      <w:pPr>
        <w:rPr>
          <w:lang w:val="en-US"/>
        </w:rPr>
      </w:pPr>
      <w:r w:rsidRPr="00C12CD0">
        <w:rPr>
          <w:lang w:val="en-US"/>
        </w:rPr>
        <w:lastRenderedPageBreak/>
        <w:t>f18</w:t>
      </w:r>
    </w:p>
    <w:p w:rsidR="00C12CD0" w:rsidRPr="00C12CD0" w:rsidRDefault="00C12CD0" w:rsidP="00C12CD0">
      <w:pPr>
        <w:rPr>
          <w:lang w:val="en-US"/>
        </w:rPr>
      </w:pPr>
      <w:r w:rsidRPr="00C12CD0">
        <w:rPr>
          <w:lang w:val="en-US"/>
        </w:rPr>
        <w:t xml:space="preserve">  mean        5283.6683  6345.2832  5287.8671     2593.6  3632.3846  3750.4286  3728.7245  4016.4959    6264.68  4792.0779</w:t>
      </w:r>
    </w:p>
    <w:p w:rsidR="00C12CD0" w:rsidRPr="00C12CD0" w:rsidRDefault="00C12CD0" w:rsidP="00C12CD0">
      <w:pPr>
        <w:rPr>
          <w:lang w:val="en-US"/>
        </w:rPr>
      </w:pPr>
      <w:r w:rsidRPr="00C12CD0">
        <w:rPr>
          <w:lang w:val="en-US"/>
        </w:rPr>
        <w:t xml:space="preserve">  std. dev.    285.3224  1128.9191    252.394    97.1948    50.0078   236.1137   400.9549   138.6835  1291.3308   414.8207</w:t>
      </w:r>
    </w:p>
    <w:p w:rsidR="00C12CD0" w:rsidRPr="00C12CD0" w:rsidRDefault="00C12CD0" w:rsidP="00C12CD0">
      <w:pPr>
        <w:rPr>
          <w:lang w:val="en-US"/>
        </w:rPr>
      </w:pPr>
    </w:p>
    <w:p w:rsidR="00C12CD0" w:rsidRPr="00C12CD0" w:rsidRDefault="00C12CD0" w:rsidP="00C12CD0">
      <w:pPr>
        <w:rPr>
          <w:lang w:val="en-US"/>
        </w:rPr>
      </w:pPr>
    </w:p>
    <w:p w:rsidR="00C12CD0" w:rsidRPr="00C12CD0" w:rsidRDefault="00C12CD0" w:rsidP="00C12CD0">
      <w:pPr>
        <w:rPr>
          <w:lang w:val="en-US"/>
        </w:rPr>
      </w:pPr>
    </w:p>
    <w:p w:rsidR="00C12CD0" w:rsidRPr="00C12CD0" w:rsidRDefault="00C12CD0" w:rsidP="00C12CD0">
      <w:pPr>
        <w:rPr>
          <w:lang w:val="en-US"/>
        </w:rPr>
      </w:pPr>
      <w:r w:rsidRPr="00C12CD0">
        <w:rPr>
          <w:lang w:val="en-US"/>
        </w:rPr>
        <w:t>Time taken to build model (full training data) : 1.19 seconds</w:t>
      </w:r>
    </w:p>
    <w:p w:rsidR="00C12CD0" w:rsidRPr="00C12CD0" w:rsidRDefault="00C12CD0" w:rsidP="00C12CD0">
      <w:pPr>
        <w:rPr>
          <w:lang w:val="en-US"/>
        </w:rPr>
      </w:pPr>
    </w:p>
    <w:p w:rsidR="00C12CD0" w:rsidRPr="00C12CD0" w:rsidRDefault="00C12CD0" w:rsidP="00C12CD0">
      <w:pPr>
        <w:rPr>
          <w:lang w:val="en-US"/>
        </w:rPr>
      </w:pPr>
      <w:r w:rsidRPr="00C12CD0">
        <w:rPr>
          <w:lang w:val="en-US"/>
        </w:rPr>
        <w:t>=== Model and evaluation on training set ===</w:t>
      </w:r>
    </w:p>
    <w:p w:rsidR="00C12CD0" w:rsidRPr="00C12CD0" w:rsidRDefault="00C12CD0" w:rsidP="00C12CD0">
      <w:pPr>
        <w:rPr>
          <w:lang w:val="en-US"/>
        </w:rPr>
      </w:pPr>
    </w:p>
    <w:p w:rsidR="00C12CD0" w:rsidRPr="00C12CD0" w:rsidRDefault="00C12CD0" w:rsidP="00C12CD0">
      <w:pPr>
        <w:rPr>
          <w:lang w:val="en-US"/>
        </w:rPr>
      </w:pPr>
      <w:r w:rsidRPr="00C12CD0">
        <w:rPr>
          <w:lang w:val="en-US"/>
        </w:rPr>
        <w:t>Clustered Instances</w:t>
      </w:r>
    </w:p>
    <w:p w:rsidR="00C12CD0" w:rsidRPr="00C12CD0" w:rsidRDefault="00C12CD0" w:rsidP="00C12CD0">
      <w:pPr>
        <w:rPr>
          <w:lang w:val="en-US"/>
        </w:rPr>
      </w:pPr>
    </w:p>
    <w:p w:rsidR="00C12CD0" w:rsidRPr="00C12CD0" w:rsidRDefault="00C12CD0" w:rsidP="00C12CD0">
      <w:pPr>
        <w:rPr>
          <w:lang w:val="en-US"/>
        </w:rPr>
      </w:pPr>
      <w:r w:rsidRPr="00C12CD0">
        <w:rPr>
          <w:lang w:val="en-US"/>
        </w:rPr>
        <w:t xml:space="preserve"> 0       223 (  9%)</w:t>
      </w:r>
    </w:p>
    <w:p w:rsidR="00C12CD0" w:rsidRPr="00C12CD0" w:rsidRDefault="00C12CD0" w:rsidP="00C12CD0">
      <w:pPr>
        <w:rPr>
          <w:lang w:val="en-US"/>
        </w:rPr>
      </w:pPr>
      <w:r w:rsidRPr="00C12CD0">
        <w:rPr>
          <w:lang w:val="en-US"/>
        </w:rPr>
        <w:t xml:space="preserve"> 1       369 ( 15%)</w:t>
      </w:r>
    </w:p>
    <w:p w:rsidR="00C12CD0" w:rsidRPr="00C12CD0" w:rsidRDefault="00C12CD0" w:rsidP="00C12CD0">
      <w:pPr>
        <w:rPr>
          <w:lang w:val="en-US"/>
        </w:rPr>
      </w:pPr>
      <w:r w:rsidRPr="00C12CD0">
        <w:rPr>
          <w:lang w:val="en-US"/>
        </w:rPr>
        <w:t xml:space="preserve"> 2       228 (  9%)</w:t>
      </w:r>
    </w:p>
    <w:p w:rsidR="00C12CD0" w:rsidRPr="00C12CD0" w:rsidRDefault="00C12CD0" w:rsidP="00C12CD0">
      <w:pPr>
        <w:rPr>
          <w:lang w:val="en-US"/>
        </w:rPr>
      </w:pPr>
      <w:r w:rsidRPr="00C12CD0">
        <w:rPr>
          <w:lang w:val="en-US"/>
        </w:rPr>
        <w:t xml:space="preserve"> 3       250 ( 10%)</w:t>
      </w:r>
    </w:p>
    <w:p w:rsidR="00C12CD0" w:rsidRPr="00C12CD0" w:rsidRDefault="00C12CD0" w:rsidP="00C12CD0">
      <w:pPr>
        <w:rPr>
          <w:lang w:val="en-US"/>
        </w:rPr>
      </w:pPr>
      <w:r w:rsidRPr="00C12CD0">
        <w:rPr>
          <w:lang w:val="en-US"/>
        </w:rPr>
        <w:t xml:space="preserve"> 4        52 (  2%)</w:t>
      </w:r>
    </w:p>
    <w:p w:rsidR="00C12CD0" w:rsidRPr="00C12CD0" w:rsidRDefault="00C12CD0" w:rsidP="00C12CD0">
      <w:pPr>
        <w:rPr>
          <w:lang w:val="en-US"/>
        </w:rPr>
      </w:pPr>
      <w:r w:rsidRPr="00C12CD0">
        <w:rPr>
          <w:lang w:val="en-US"/>
        </w:rPr>
        <w:t xml:space="preserve"> 5       154 (  6%)</w:t>
      </w:r>
    </w:p>
    <w:p w:rsidR="00C12CD0" w:rsidRPr="00C12CD0" w:rsidRDefault="00C12CD0" w:rsidP="00C12CD0">
      <w:pPr>
        <w:rPr>
          <w:lang w:val="en-US"/>
        </w:rPr>
      </w:pPr>
      <w:r w:rsidRPr="00C12CD0">
        <w:rPr>
          <w:lang w:val="en-US"/>
        </w:rPr>
        <w:t xml:space="preserve"> 6       294 ( 12%)</w:t>
      </w:r>
    </w:p>
    <w:p w:rsidR="00C12CD0" w:rsidRPr="00C12CD0" w:rsidRDefault="00C12CD0" w:rsidP="00C12CD0">
      <w:pPr>
        <w:rPr>
          <w:lang w:val="en-US"/>
        </w:rPr>
      </w:pPr>
      <w:r w:rsidRPr="00C12CD0">
        <w:rPr>
          <w:lang w:val="en-US"/>
        </w:rPr>
        <w:t xml:space="preserve"> 7       246 ( 10%)</w:t>
      </w:r>
    </w:p>
    <w:p w:rsidR="00C12CD0" w:rsidRPr="00C12CD0" w:rsidRDefault="00C12CD0" w:rsidP="00C12CD0">
      <w:pPr>
        <w:rPr>
          <w:lang w:val="en-US"/>
        </w:rPr>
      </w:pPr>
      <w:r w:rsidRPr="00C12CD0">
        <w:rPr>
          <w:lang w:val="en-US"/>
        </w:rPr>
        <w:t xml:space="preserve"> 8       250 ( 10%)</w:t>
      </w:r>
    </w:p>
    <w:p w:rsidR="00C12CD0" w:rsidRPr="00C12CD0" w:rsidRDefault="00C12CD0" w:rsidP="00C12CD0">
      <w:pPr>
        <w:rPr>
          <w:lang w:val="en-US"/>
        </w:rPr>
      </w:pPr>
      <w:r w:rsidRPr="00C12CD0">
        <w:rPr>
          <w:lang w:val="en-US"/>
        </w:rPr>
        <w:t xml:space="preserve"> 9       434 ( 17%)</w:t>
      </w:r>
    </w:p>
    <w:p w:rsidR="00C12CD0" w:rsidRPr="00C12CD0" w:rsidRDefault="00C12CD0" w:rsidP="00C12CD0">
      <w:pPr>
        <w:rPr>
          <w:lang w:val="en-US"/>
        </w:rPr>
      </w:pPr>
    </w:p>
    <w:p w:rsidR="00C12CD0" w:rsidRPr="00C12CD0" w:rsidRDefault="00C12CD0" w:rsidP="00C12CD0">
      <w:pPr>
        <w:rPr>
          <w:lang w:val="en-US"/>
        </w:rPr>
      </w:pPr>
    </w:p>
    <w:p w:rsidR="00C12CD0" w:rsidRPr="00C12CD0" w:rsidRDefault="00C12CD0" w:rsidP="00C12CD0">
      <w:pPr>
        <w:rPr>
          <w:lang w:val="en-US"/>
        </w:rPr>
      </w:pPr>
      <w:r w:rsidRPr="00C12CD0">
        <w:rPr>
          <w:lang w:val="en-US"/>
        </w:rPr>
        <w:t>Log likelihood: -118.87592</w:t>
      </w:r>
    </w:p>
    <w:p w:rsidR="00C12CD0" w:rsidRDefault="00905DBA" w:rsidP="009A3CE9">
      <w:pPr>
        <w:rPr>
          <w:lang w:val="en-US"/>
        </w:rPr>
      </w:pPr>
      <w:r>
        <w:rPr>
          <w:lang w:val="en-US"/>
        </w:rPr>
        <w:t>Farthest first</w:t>
      </w:r>
    </w:p>
    <w:p w:rsidR="00905DBA" w:rsidRPr="00905DBA" w:rsidRDefault="00905DBA" w:rsidP="00905DBA">
      <w:pPr>
        <w:rPr>
          <w:lang w:val="en-US"/>
        </w:rPr>
      </w:pPr>
      <w:r w:rsidRPr="00905DBA">
        <w:rPr>
          <w:lang w:val="en-US"/>
        </w:rPr>
        <w:t>=== Run information ===</w:t>
      </w:r>
    </w:p>
    <w:p w:rsidR="00905DBA" w:rsidRPr="00905DBA" w:rsidRDefault="00905DBA" w:rsidP="00905DBA">
      <w:pPr>
        <w:rPr>
          <w:lang w:val="en-US"/>
        </w:rPr>
      </w:pPr>
    </w:p>
    <w:p w:rsidR="00905DBA" w:rsidRPr="00905DBA" w:rsidRDefault="00905DBA" w:rsidP="00905DBA">
      <w:pPr>
        <w:rPr>
          <w:lang w:val="en-US"/>
        </w:rPr>
      </w:pPr>
      <w:r w:rsidRPr="00905DBA">
        <w:rPr>
          <w:lang w:val="en-US"/>
        </w:rPr>
        <w:t>Scheme:       weka.clusterers.FarthestFirst -N 10 -S 1</w:t>
      </w:r>
    </w:p>
    <w:p w:rsidR="00905DBA" w:rsidRPr="00905DBA" w:rsidRDefault="00905DBA" w:rsidP="00905DBA">
      <w:pPr>
        <w:rPr>
          <w:lang w:val="en-US"/>
        </w:rPr>
      </w:pPr>
      <w:r w:rsidRPr="00905DBA">
        <w:rPr>
          <w:lang w:val="en-US"/>
        </w:rPr>
        <w:t>Relation:     lbp</w:t>
      </w:r>
    </w:p>
    <w:p w:rsidR="00905DBA" w:rsidRPr="00905DBA" w:rsidRDefault="00905DBA" w:rsidP="00905DBA">
      <w:pPr>
        <w:rPr>
          <w:lang w:val="en-US"/>
        </w:rPr>
      </w:pPr>
      <w:r w:rsidRPr="00905DBA">
        <w:rPr>
          <w:lang w:val="en-US"/>
        </w:rPr>
        <w:lastRenderedPageBreak/>
        <w:t>Instances:    2500</w:t>
      </w:r>
    </w:p>
    <w:p w:rsidR="00905DBA" w:rsidRPr="00905DBA" w:rsidRDefault="00905DBA" w:rsidP="00905DBA">
      <w:pPr>
        <w:rPr>
          <w:lang w:val="en-US"/>
        </w:rPr>
      </w:pPr>
      <w:r w:rsidRPr="00905DBA">
        <w:rPr>
          <w:lang w:val="en-US"/>
        </w:rPr>
        <w:t>Attributes:   19</w:t>
      </w:r>
    </w:p>
    <w:p w:rsidR="00905DBA" w:rsidRPr="00905DBA" w:rsidRDefault="00905DBA" w:rsidP="00905DBA">
      <w:pPr>
        <w:rPr>
          <w:lang w:val="en-US"/>
        </w:rPr>
      </w:pPr>
      <w:r w:rsidRPr="00905DBA">
        <w:rPr>
          <w:lang w:val="en-US"/>
        </w:rPr>
        <w:t xml:space="preserve">              f1</w:t>
      </w:r>
    </w:p>
    <w:p w:rsidR="00905DBA" w:rsidRPr="00905DBA" w:rsidRDefault="00905DBA" w:rsidP="00905DBA">
      <w:pPr>
        <w:rPr>
          <w:lang w:val="en-US"/>
        </w:rPr>
      </w:pPr>
      <w:r w:rsidRPr="00905DBA">
        <w:rPr>
          <w:lang w:val="en-US"/>
        </w:rPr>
        <w:t xml:space="preserve">              f2</w:t>
      </w:r>
    </w:p>
    <w:p w:rsidR="00905DBA" w:rsidRPr="00905DBA" w:rsidRDefault="00905DBA" w:rsidP="00905DBA">
      <w:pPr>
        <w:rPr>
          <w:lang w:val="en-US"/>
        </w:rPr>
      </w:pPr>
      <w:r w:rsidRPr="00905DBA">
        <w:rPr>
          <w:lang w:val="en-US"/>
        </w:rPr>
        <w:t xml:space="preserve">              f3</w:t>
      </w:r>
    </w:p>
    <w:p w:rsidR="00905DBA" w:rsidRPr="00905DBA" w:rsidRDefault="00905DBA" w:rsidP="00905DBA">
      <w:pPr>
        <w:rPr>
          <w:lang w:val="en-US"/>
        </w:rPr>
      </w:pPr>
      <w:r w:rsidRPr="00905DBA">
        <w:rPr>
          <w:lang w:val="en-US"/>
        </w:rPr>
        <w:t xml:space="preserve">              f4</w:t>
      </w:r>
    </w:p>
    <w:p w:rsidR="00905DBA" w:rsidRPr="00905DBA" w:rsidRDefault="00905DBA" w:rsidP="00905DBA">
      <w:pPr>
        <w:rPr>
          <w:lang w:val="en-US"/>
        </w:rPr>
      </w:pPr>
      <w:r w:rsidRPr="00905DBA">
        <w:rPr>
          <w:lang w:val="en-US"/>
        </w:rPr>
        <w:t xml:space="preserve">              f5</w:t>
      </w:r>
    </w:p>
    <w:p w:rsidR="00905DBA" w:rsidRPr="00905DBA" w:rsidRDefault="00905DBA" w:rsidP="00905DBA">
      <w:pPr>
        <w:rPr>
          <w:lang w:val="en-US"/>
        </w:rPr>
      </w:pPr>
      <w:r w:rsidRPr="00905DBA">
        <w:rPr>
          <w:lang w:val="en-US"/>
        </w:rPr>
        <w:t xml:space="preserve">              f6</w:t>
      </w:r>
    </w:p>
    <w:p w:rsidR="00905DBA" w:rsidRPr="00905DBA" w:rsidRDefault="00905DBA" w:rsidP="00905DBA">
      <w:pPr>
        <w:rPr>
          <w:lang w:val="en-US"/>
        </w:rPr>
      </w:pPr>
      <w:r w:rsidRPr="00905DBA">
        <w:rPr>
          <w:lang w:val="en-US"/>
        </w:rPr>
        <w:t xml:space="preserve">              f7</w:t>
      </w:r>
    </w:p>
    <w:p w:rsidR="00905DBA" w:rsidRPr="00905DBA" w:rsidRDefault="00905DBA" w:rsidP="00905DBA">
      <w:pPr>
        <w:rPr>
          <w:lang w:val="en-US"/>
        </w:rPr>
      </w:pPr>
      <w:r w:rsidRPr="00905DBA">
        <w:rPr>
          <w:lang w:val="en-US"/>
        </w:rPr>
        <w:t xml:space="preserve">              f8</w:t>
      </w:r>
    </w:p>
    <w:p w:rsidR="00905DBA" w:rsidRPr="00905DBA" w:rsidRDefault="00905DBA" w:rsidP="00905DBA">
      <w:pPr>
        <w:rPr>
          <w:lang w:val="en-US"/>
        </w:rPr>
      </w:pPr>
      <w:r w:rsidRPr="00905DBA">
        <w:rPr>
          <w:lang w:val="en-US"/>
        </w:rPr>
        <w:t xml:space="preserve">              f9</w:t>
      </w:r>
    </w:p>
    <w:p w:rsidR="00905DBA" w:rsidRPr="00905DBA" w:rsidRDefault="00905DBA" w:rsidP="00905DBA">
      <w:pPr>
        <w:rPr>
          <w:lang w:val="en-US"/>
        </w:rPr>
      </w:pPr>
      <w:r w:rsidRPr="00905DBA">
        <w:rPr>
          <w:lang w:val="en-US"/>
        </w:rPr>
        <w:t xml:space="preserve">              f10</w:t>
      </w:r>
    </w:p>
    <w:p w:rsidR="00905DBA" w:rsidRPr="00905DBA" w:rsidRDefault="00905DBA" w:rsidP="00905DBA">
      <w:pPr>
        <w:rPr>
          <w:lang w:val="en-US"/>
        </w:rPr>
      </w:pPr>
      <w:r w:rsidRPr="00905DBA">
        <w:rPr>
          <w:lang w:val="en-US"/>
        </w:rPr>
        <w:t xml:space="preserve">              f11</w:t>
      </w:r>
    </w:p>
    <w:p w:rsidR="00905DBA" w:rsidRPr="00905DBA" w:rsidRDefault="00905DBA" w:rsidP="00905DBA">
      <w:pPr>
        <w:rPr>
          <w:lang w:val="en-US"/>
        </w:rPr>
      </w:pPr>
      <w:r w:rsidRPr="00905DBA">
        <w:rPr>
          <w:lang w:val="en-US"/>
        </w:rPr>
        <w:t xml:space="preserve">              f12</w:t>
      </w:r>
    </w:p>
    <w:p w:rsidR="00905DBA" w:rsidRPr="00905DBA" w:rsidRDefault="00905DBA" w:rsidP="00905DBA">
      <w:pPr>
        <w:rPr>
          <w:lang w:val="en-US"/>
        </w:rPr>
      </w:pPr>
      <w:r w:rsidRPr="00905DBA">
        <w:rPr>
          <w:lang w:val="en-US"/>
        </w:rPr>
        <w:t xml:space="preserve">              f13</w:t>
      </w:r>
    </w:p>
    <w:p w:rsidR="00905DBA" w:rsidRPr="00905DBA" w:rsidRDefault="00905DBA" w:rsidP="00905DBA">
      <w:pPr>
        <w:rPr>
          <w:lang w:val="en-US"/>
        </w:rPr>
      </w:pPr>
      <w:r w:rsidRPr="00905DBA">
        <w:rPr>
          <w:lang w:val="en-US"/>
        </w:rPr>
        <w:t xml:space="preserve">              f14</w:t>
      </w:r>
    </w:p>
    <w:p w:rsidR="00905DBA" w:rsidRPr="00905DBA" w:rsidRDefault="00905DBA" w:rsidP="00905DBA">
      <w:pPr>
        <w:rPr>
          <w:lang w:val="en-US"/>
        </w:rPr>
      </w:pPr>
      <w:r w:rsidRPr="00905DBA">
        <w:rPr>
          <w:lang w:val="en-US"/>
        </w:rPr>
        <w:t xml:space="preserve">              f15</w:t>
      </w:r>
    </w:p>
    <w:p w:rsidR="00905DBA" w:rsidRPr="00905DBA" w:rsidRDefault="00905DBA" w:rsidP="00905DBA">
      <w:pPr>
        <w:rPr>
          <w:lang w:val="en-US"/>
        </w:rPr>
      </w:pPr>
      <w:r w:rsidRPr="00905DBA">
        <w:rPr>
          <w:lang w:val="en-US"/>
        </w:rPr>
        <w:t xml:space="preserve">              f16</w:t>
      </w:r>
    </w:p>
    <w:p w:rsidR="00905DBA" w:rsidRPr="00905DBA" w:rsidRDefault="00905DBA" w:rsidP="00905DBA">
      <w:pPr>
        <w:rPr>
          <w:lang w:val="en-US"/>
        </w:rPr>
      </w:pPr>
      <w:r w:rsidRPr="00905DBA">
        <w:rPr>
          <w:lang w:val="en-US"/>
        </w:rPr>
        <w:t xml:space="preserve">              f17</w:t>
      </w:r>
    </w:p>
    <w:p w:rsidR="00905DBA" w:rsidRPr="00905DBA" w:rsidRDefault="00905DBA" w:rsidP="00905DBA">
      <w:pPr>
        <w:rPr>
          <w:lang w:val="en-US"/>
        </w:rPr>
      </w:pPr>
      <w:r w:rsidRPr="00905DBA">
        <w:rPr>
          <w:lang w:val="en-US"/>
        </w:rPr>
        <w:t xml:space="preserve">              f18</w:t>
      </w:r>
    </w:p>
    <w:p w:rsidR="00905DBA" w:rsidRPr="00905DBA" w:rsidRDefault="00905DBA" w:rsidP="00905DBA">
      <w:pPr>
        <w:rPr>
          <w:lang w:val="en-US"/>
        </w:rPr>
      </w:pPr>
      <w:r w:rsidRPr="00905DBA">
        <w:rPr>
          <w:lang w:val="en-US"/>
        </w:rPr>
        <w:t>Ignored:</w:t>
      </w:r>
    </w:p>
    <w:p w:rsidR="00905DBA" w:rsidRPr="00905DBA" w:rsidRDefault="00905DBA" w:rsidP="00905DBA">
      <w:pPr>
        <w:rPr>
          <w:lang w:val="en-US"/>
        </w:rPr>
      </w:pPr>
      <w:r w:rsidRPr="00905DBA">
        <w:rPr>
          <w:lang w:val="en-US"/>
        </w:rPr>
        <w:t xml:space="preserve">              class</w:t>
      </w:r>
    </w:p>
    <w:p w:rsidR="00905DBA" w:rsidRPr="00905DBA" w:rsidRDefault="00905DBA" w:rsidP="00905DBA">
      <w:pPr>
        <w:rPr>
          <w:lang w:val="en-US"/>
        </w:rPr>
      </w:pPr>
      <w:r w:rsidRPr="00905DBA">
        <w:rPr>
          <w:lang w:val="en-US"/>
        </w:rPr>
        <w:t>Test mode:    evaluate on training data</w:t>
      </w:r>
    </w:p>
    <w:p w:rsidR="00905DBA" w:rsidRPr="00905DBA" w:rsidRDefault="00905DBA" w:rsidP="00905DBA">
      <w:pPr>
        <w:rPr>
          <w:lang w:val="en-US"/>
        </w:rPr>
      </w:pPr>
    </w:p>
    <w:p w:rsidR="00905DBA" w:rsidRPr="00905DBA" w:rsidRDefault="00905DBA" w:rsidP="00905DBA">
      <w:pPr>
        <w:rPr>
          <w:lang w:val="en-US"/>
        </w:rPr>
      </w:pPr>
    </w:p>
    <w:p w:rsidR="00905DBA" w:rsidRPr="00905DBA" w:rsidRDefault="00905DBA" w:rsidP="00905DBA">
      <w:pPr>
        <w:rPr>
          <w:lang w:val="en-US"/>
        </w:rPr>
      </w:pPr>
      <w:r w:rsidRPr="00905DBA">
        <w:rPr>
          <w:lang w:val="en-US"/>
        </w:rPr>
        <w:t>=== Clustering model (full training set) ===</w:t>
      </w:r>
    </w:p>
    <w:p w:rsidR="00905DBA" w:rsidRPr="00905DBA" w:rsidRDefault="00905DBA" w:rsidP="00905DBA">
      <w:pPr>
        <w:rPr>
          <w:lang w:val="en-US"/>
        </w:rPr>
      </w:pPr>
    </w:p>
    <w:p w:rsidR="00905DBA" w:rsidRPr="00905DBA" w:rsidRDefault="00905DBA" w:rsidP="00905DBA">
      <w:pPr>
        <w:rPr>
          <w:lang w:val="en-US"/>
        </w:rPr>
      </w:pPr>
    </w:p>
    <w:p w:rsidR="00905DBA" w:rsidRPr="00905DBA" w:rsidRDefault="00905DBA" w:rsidP="00905DBA">
      <w:pPr>
        <w:rPr>
          <w:lang w:val="en-US"/>
        </w:rPr>
      </w:pPr>
      <w:r w:rsidRPr="00905DBA">
        <w:rPr>
          <w:lang w:val="en-US"/>
        </w:rPr>
        <w:t>FarthestFirst</w:t>
      </w:r>
    </w:p>
    <w:p w:rsidR="00905DBA" w:rsidRPr="00905DBA" w:rsidRDefault="00905DBA" w:rsidP="00905DBA">
      <w:pPr>
        <w:rPr>
          <w:lang w:val="en-US"/>
        </w:rPr>
      </w:pPr>
      <w:r w:rsidRPr="00905DBA">
        <w:rPr>
          <w:lang w:val="en-US"/>
        </w:rPr>
        <w:t>==============</w:t>
      </w:r>
    </w:p>
    <w:p w:rsidR="00905DBA" w:rsidRPr="00905DBA" w:rsidRDefault="00905DBA" w:rsidP="00905DBA">
      <w:pPr>
        <w:rPr>
          <w:lang w:val="en-US"/>
        </w:rPr>
      </w:pPr>
    </w:p>
    <w:p w:rsidR="00905DBA" w:rsidRPr="00905DBA" w:rsidRDefault="00905DBA" w:rsidP="00905DBA">
      <w:pPr>
        <w:rPr>
          <w:lang w:val="en-US"/>
        </w:rPr>
      </w:pPr>
      <w:r w:rsidRPr="00905DBA">
        <w:rPr>
          <w:lang w:val="en-US"/>
        </w:rPr>
        <w:lastRenderedPageBreak/>
        <w:t>Cluster centroids:</w:t>
      </w:r>
    </w:p>
    <w:p w:rsidR="00905DBA" w:rsidRPr="00905DBA" w:rsidRDefault="00905DBA" w:rsidP="00905DBA">
      <w:pPr>
        <w:rPr>
          <w:lang w:val="en-US"/>
        </w:rPr>
      </w:pPr>
    </w:p>
    <w:p w:rsidR="00905DBA" w:rsidRPr="00905DBA" w:rsidRDefault="00905DBA" w:rsidP="00905DBA">
      <w:pPr>
        <w:rPr>
          <w:lang w:val="en-US"/>
        </w:rPr>
      </w:pPr>
      <w:r w:rsidRPr="00905DBA">
        <w:rPr>
          <w:lang w:val="en-US"/>
        </w:rPr>
        <w:t>Cluster 0</w:t>
      </w:r>
    </w:p>
    <w:p w:rsidR="00905DBA" w:rsidRPr="00905DBA" w:rsidRDefault="00905DBA" w:rsidP="00905DBA">
      <w:pPr>
        <w:rPr>
          <w:lang w:val="en-US"/>
        </w:rPr>
      </w:pPr>
      <w:r w:rsidRPr="00905DBA">
        <w:rPr>
          <w:lang w:val="en-US"/>
        </w:rPr>
        <w:tab/>
        <w:t xml:space="preserve"> 17243.0 3637.0 2124.0 2415.0 2089.0 1809.0 2027.0 2463.0 3537.0 3921.0 3651.0 2919.0 2346.0 1994.0 2175.0 2570.0 2332.0 4252.0</w:t>
      </w:r>
    </w:p>
    <w:p w:rsidR="00905DBA" w:rsidRPr="00905DBA" w:rsidRDefault="00905DBA" w:rsidP="00905DBA">
      <w:pPr>
        <w:rPr>
          <w:lang w:val="en-US"/>
        </w:rPr>
      </w:pPr>
      <w:r w:rsidRPr="00905DBA">
        <w:rPr>
          <w:lang w:val="en-US"/>
        </w:rPr>
        <w:t>Cluster 1</w:t>
      </w:r>
    </w:p>
    <w:p w:rsidR="00905DBA" w:rsidRPr="00905DBA" w:rsidRDefault="00905DBA" w:rsidP="00905DBA">
      <w:pPr>
        <w:rPr>
          <w:lang w:val="en-US"/>
        </w:rPr>
      </w:pPr>
      <w:r w:rsidRPr="00905DBA">
        <w:rPr>
          <w:lang w:val="en-US"/>
        </w:rPr>
        <w:tab/>
        <w:t xml:space="preserve"> 18615.0 997.0 3777.0 2257.0 1083.0 324.0 855.0 1158.0 2917.0 7010.0 7244.0 2228.0 1334.0 1373.0 1558.0 2664.0 2926.0 5184.0</w:t>
      </w:r>
    </w:p>
    <w:p w:rsidR="00905DBA" w:rsidRPr="00905DBA" w:rsidRDefault="00905DBA" w:rsidP="00905DBA">
      <w:pPr>
        <w:rPr>
          <w:lang w:val="en-US"/>
        </w:rPr>
      </w:pPr>
      <w:r w:rsidRPr="00905DBA">
        <w:rPr>
          <w:lang w:val="en-US"/>
        </w:rPr>
        <w:t>Cluster 2</w:t>
      </w:r>
    </w:p>
    <w:p w:rsidR="00905DBA" w:rsidRPr="00905DBA" w:rsidRDefault="00905DBA" w:rsidP="00905DBA">
      <w:pPr>
        <w:rPr>
          <w:lang w:val="en-US"/>
        </w:rPr>
      </w:pPr>
      <w:r w:rsidRPr="00905DBA">
        <w:rPr>
          <w:lang w:val="en-US"/>
        </w:rPr>
        <w:tab/>
        <w:t xml:space="preserve"> 11052.0 2541.0 1529.0 1848.0 1961.0 2102.0 2706.0 3509.0 4746.0 6172.0 6173.0 5080.0 3814.0 2836.0 2177.0 1630.0 1131.0 2497.0</w:t>
      </w:r>
    </w:p>
    <w:p w:rsidR="00905DBA" w:rsidRPr="00905DBA" w:rsidRDefault="00905DBA" w:rsidP="00905DBA">
      <w:pPr>
        <w:rPr>
          <w:lang w:val="en-US"/>
        </w:rPr>
      </w:pPr>
      <w:r w:rsidRPr="00905DBA">
        <w:rPr>
          <w:lang w:val="en-US"/>
        </w:rPr>
        <w:t>Cluster 3</w:t>
      </w:r>
    </w:p>
    <w:p w:rsidR="00905DBA" w:rsidRPr="00905DBA" w:rsidRDefault="00905DBA" w:rsidP="00905DBA">
      <w:pPr>
        <w:rPr>
          <w:lang w:val="en-US"/>
        </w:rPr>
      </w:pPr>
      <w:r w:rsidRPr="00905DBA">
        <w:rPr>
          <w:lang w:val="en-US"/>
        </w:rPr>
        <w:tab/>
        <w:t xml:space="preserve"> 19514.0 3925.0 2962.0 1786.0 1207.0 1094.0 1115.0 1544.0 2601.0 4270.0 2944.0 2291.0 1624.0 1465.0 1529.0 1932.0 2313.0 9388.0</w:t>
      </w:r>
    </w:p>
    <w:p w:rsidR="00905DBA" w:rsidRPr="00905DBA" w:rsidRDefault="00905DBA" w:rsidP="00905DBA">
      <w:pPr>
        <w:rPr>
          <w:lang w:val="en-US"/>
        </w:rPr>
      </w:pPr>
      <w:r w:rsidRPr="00905DBA">
        <w:rPr>
          <w:lang w:val="en-US"/>
        </w:rPr>
        <w:t>Cluster 4</w:t>
      </w:r>
    </w:p>
    <w:p w:rsidR="00905DBA" w:rsidRPr="00905DBA" w:rsidRDefault="00905DBA" w:rsidP="00905DBA">
      <w:pPr>
        <w:rPr>
          <w:lang w:val="en-US"/>
        </w:rPr>
      </w:pPr>
      <w:r w:rsidRPr="00905DBA">
        <w:rPr>
          <w:lang w:val="en-US"/>
        </w:rPr>
        <w:tab/>
        <w:t xml:space="preserve"> 22116.0 5255.0 2240.0 2419.0 2021.0 1800.0 1597.0 1529.0 1854.0 1780.0 1776.0 1599.0 1482.0 1600.0 1860.0 2519.0 2876.0 7181.0</w:t>
      </w:r>
    </w:p>
    <w:p w:rsidR="00905DBA" w:rsidRPr="00905DBA" w:rsidRDefault="00905DBA" w:rsidP="00905DBA">
      <w:pPr>
        <w:rPr>
          <w:lang w:val="en-US"/>
        </w:rPr>
      </w:pPr>
      <w:r w:rsidRPr="00905DBA">
        <w:rPr>
          <w:lang w:val="en-US"/>
        </w:rPr>
        <w:t>Cluster 5</w:t>
      </w:r>
    </w:p>
    <w:p w:rsidR="00905DBA" w:rsidRPr="00905DBA" w:rsidRDefault="00905DBA" w:rsidP="00905DBA">
      <w:pPr>
        <w:rPr>
          <w:lang w:val="en-US"/>
        </w:rPr>
      </w:pPr>
      <w:r w:rsidRPr="00905DBA">
        <w:rPr>
          <w:lang w:val="en-US"/>
        </w:rPr>
        <w:tab/>
        <w:t xml:space="preserve"> 15658.0 2256.0 2357.0 2262.0 1538.0 1100.0 1500.0 2308.0 4542.0 8437.0 5680.0 2503.0 1583.0 1479.0 1925.0 2474.0 2328.0 3574.0</w:t>
      </w:r>
    </w:p>
    <w:p w:rsidR="00905DBA" w:rsidRPr="00905DBA" w:rsidRDefault="00905DBA" w:rsidP="00905DBA">
      <w:pPr>
        <w:rPr>
          <w:lang w:val="en-US"/>
        </w:rPr>
      </w:pPr>
      <w:r w:rsidRPr="00905DBA">
        <w:rPr>
          <w:lang w:val="en-US"/>
        </w:rPr>
        <w:t>Cluster 6</w:t>
      </w:r>
    </w:p>
    <w:p w:rsidR="00905DBA" w:rsidRPr="00905DBA" w:rsidRDefault="00905DBA" w:rsidP="00905DBA">
      <w:pPr>
        <w:rPr>
          <w:lang w:val="en-US"/>
        </w:rPr>
      </w:pPr>
      <w:r w:rsidRPr="00905DBA">
        <w:rPr>
          <w:lang w:val="en-US"/>
        </w:rPr>
        <w:tab/>
        <w:t xml:space="preserve"> 18391.0 964.0 3235.0 1954.0 861.0 292.0 1034.0 1172.0 2627.0 4951.0 5452.0 2226.0 2000.0 1748.0 2145.0 2748.0 2396.0 9308.0</w:t>
      </w:r>
    </w:p>
    <w:p w:rsidR="00905DBA" w:rsidRPr="00905DBA" w:rsidRDefault="00905DBA" w:rsidP="00905DBA">
      <w:pPr>
        <w:rPr>
          <w:lang w:val="en-US"/>
        </w:rPr>
      </w:pPr>
      <w:r w:rsidRPr="00905DBA">
        <w:rPr>
          <w:lang w:val="en-US"/>
        </w:rPr>
        <w:t>Cluster 7</w:t>
      </w:r>
    </w:p>
    <w:p w:rsidR="00905DBA" w:rsidRPr="00905DBA" w:rsidRDefault="00905DBA" w:rsidP="00905DBA">
      <w:pPr>
        <w:rPr>
          <w:lang w:val="en-US"/>
        </w:rPr>
      </w:pPr>
      <w:r w:rsidRPr="00905DBA">
        <w:rPr>
          <w:lang w:val="en-US"/>
        </w:rPr>
        <w:tab/>
        <w:t xml:space="preserve"> 19766.0 3409.0 3342.0 2033.0 1485.0 1383.0 1642.0 1776.0 2637.0 5533.0 3122.0 2239.0 2038.0 1692.0 1623.0 2302.0 3213.0 4269.0</w:t>
      </w:r>
    </w:p>
    <w:p w:rsidR="00905DBA" w:rsidRPr="00905DBA" w:rsidRDefault="00905DBA" w:rsidP="00905DBA">
      <w:pPr>
        <w:rPr>
          <w:lang w:val="en-US"/>
        </w:rPr>
      </w:pPr>
      <w:r w:rsidRPr="00905DBA">
        <w:rPr>
          <w:lang w:val="en-US"/>
        </w:rPr>
        <w:t>Cluster 8</w:t>
      </w:r>
    </w:p>
    <w:p w:rsidR="00905DBA" w:rsidRPr="00905DBA" w:rsidRDefault="00905DBA" w:rsidP="00905DBA">
      <w:pPr>
        <w:rPr>
          <w:lang w:val="en-US"/>
        </w:rPr>
      </w:pPr>
      <w:r w:rsidRPr="00905DBA">
        <w:rPr>
          <w:lang w:val="en-US"/>
        </w:rPr>
        <w:tab/>
        <w:t xml:space="preserve"> 21343.0 5345.0 2442.0 2383.0 1910.0 1652.0 1576.0 1593.0 1901.0 2072.0 2391.0 2430.0 2343.0 2417.0 2469.0 2463.0 2046.0 4728.0</w:t>
      </w:r>
    </w:p>
    <w:p w:rsidR="00905DBA" w:rsidRPr="00905DBA" w:rsidRDefault="00905DBA" w:rsidP="00905DBA">
      <w:pPr>
        <w:rPr>
          <w:lang w:val="en-US"/>
        </w:rPr>
      </w:pPr>
      <w:r w:rsidRPr="00905DBA">
        <w:rPr>
          <w:lang w:val="en-US"/>
        </w:rPr>
        <w:t>Cluster 9</w:t>
      </w:r>
    </w:p>
    <w:p w:rsidR="00905DBA" w:rsidRPr="00905DBA" w:rsidRDefault="00905DBA" w:rsidP="00905DBA">
      <w:pPr>
        <w:rPr>
          <w:lang w:val="en-US"/>
        </w:rPr>
      </w:pPr>
      <w:r w:rsidRPr="00905DBA">
        <w:rPr>
          <w:lang w:val="en-US"/>
        </w:rPr>
        <w:tab/>
        <w:t xml:space="preserve"> 14237.0 3236.0 1649.0 2423.0 2654.0 2393.0 2526.0 3050.0 3807.0 4093.0 3895.0 3227.0 2603.0 2536.0 2837.0 2611.0 1673.0 4054.0</w:t>
      </w:r>
    </w:p>
    <w:p w:rsidR="00905DBA" w:rsidRPr="00905DBA" w:rsidRDefault="00905DBA" w:rsidP="00905DBA">
      <w:pPr>
        <w:rPr>
          <w:lang w:val="en-US"/>
        </w:rPr>
      </w:pPr>
    </w:p>
    <w:p w:rsidR="00905DBA" w:rsidRPr="00905DBA" w:rsidRDefault="00905DBA" w:rsidP="00905DBA">
      <w:pPr>
        <w:rPr>
          <w:lang w:val="en-US"/>
        </w:rPr>
      </w:pPr>
    </w:p>
    <w:p w:rsidR="00905DBA" w:rsidRPr="00905DBA" w:rsidRDefault="00905DBA" w:rsidP="00905DBA">
      <w:pPr>
        <w:rPr>
          <w:lang w:val="en-US"/>
        </w:rPr>
      </w:pPr>
    </w:p>
    <w:p w:rsidR="00905DBA" w:rsidRPr="00905DBA" w:rsidRDefault="00905DBA" w:rsidP="00905DBA">
      <w:pPr>
        <w:rPr>
          <w:lang w:val="en-US"/>
        </w:rPr>
      </w:pPr>
      <w:r w:rsidRPr="00905DBA">
        <w:rPr>
          <w:lang w:val="en-US"/>
        </w:rPr>
        <w:t>Time taken to build model (full training data) : 0.04 seconds</w:t>
      </w:r>
    </w:p>
    <w:p w:rsidR="00905DBA" w:rsidRPr="00905DBA" w:rsidRDefault="00905DBA" w:rsidP="00905DBA">
      <w:pPr>
        <w:rPr>
          <w:lang w:val="en-US"/>
        </w:rPr>
      </w:pPr>
    </w:p>
    <w:p w:rsidR="00905DBA" w:rsidRPr="00905DBA" w:rsidRDefault="00905DBA" w:rsidP="00905DBA">
      <w:pPr>
        <w:rPr>
          <w:lang w:val="en-US"/>
        </w:rPr>
      </w:pPr>
      <w:r w:rsidRPr="00905DBA">
        <w:rPr>
          <w:lang w:val="en-US"/>
        </w:rPr>
        <w:t>=== Model and evaluation on training set ===</w:t>
      </w:r>
    </w:p>
    <w:p w:rsidR="00905DBA" w:rsidRPr="00905DBA" w:rsidRDefault="00905DBA" w:rsidP="00905DBA">
      <w:pPr>
        <w:rPr>
          <w:lang w:val="en-US"/>
        </w:rPr>
      </w:pPr>
    </w:p>
    <w:p w:rsidR="00905DBA" w:rsidRPr="00905DBA" w:rsidRDefault="00905DBA" w:rsidP="00905DBA">
      <w:pPr>
        <w:rPr>
          <w:lang w:val="en-US"/>
        </w:rPr>
      </w:pPr>
      <w:r w:rsidRPr="00905DBA">
        <w:rPr>
          <w:lang w:val="en-US"/>
        </w:rPr>
        <w:t>Clustered Instances</w:t>
      </w:r>
    </w:p>
    <w:p w:rsidR="00905DBA" w:rsidRPr="00905DBA" w:rsidRDefault="00905DBA" w:rsidP="00905DBA">
      <w:pPr>
        <w:rPr>
          <w:lang w:val="en-US"/>
        </w:rPr>
      </w:pPr>
    </w:p>
    <w:p w:rsidR="00905DBA" w:rsidRPr="00905DBA" w:rsidRDefault="00905DBA" w:rsidP="00905DBA">
      <w:pPr>
        <w:rPr>
          <w:lang w:val="en-US"/>
        </w:rPr>
      </w:pPr>
      <w:r w:rsidRPr="00905DBA">
        <w:rPr>
          <w:lang w:val="en-US"/>
        </w:rPr>
        <w:t xml:space="preserve"> 0      1004 ( 40%)</w:t>
      </w:r>
    </w:p>
    <w:p w:rsidR="00905DBA" w:rsidRPr="00905DBA" w:rsidRDefault="00905DBA" w:rsidP="00905DBA">
      <w:pPr>
        <w:rPr>
          <w:lang w:val="en-US"/>
        </w:rPr>
      </w:pPr>
      <w:r w:rsidRPr="00905DBA">
        <w:rPr>
          <w:lang w:val="en-US"/>
        </w:rPr>
        <w:t xml:space="preserve"> 1       108 (  4%)</w:t>
      </w:r>
    </w:p>
    <w:p w:rsidR="00905DBA" w:rsidRPr="00905DBA" w:rsidRDefault="00905DBA" w:rsidP="00905DBA">
      <w:pPr>
        <w:rPr>
          <w:lang w:val="en-US"/>
        </w:rPr>
      </w:pPr>
      <w:r w:rsidRPr="00905DBA">
        <w:rPr>
          <w:lang w:val="en-US"/>
        </w:rPr>
        <w:t xml:space="preserve"> 2       250 ( 10%)</w:t>
      </w:r>
    </w:p>
    <w:p w:rsidR="00905DBA" w:rsidRPr="00905DBA" w:rsidRDefault="00905DBA" w:rsidP="00905DBA">
      <w:pPr>
        <w:rPr>
          <w:lang w:val="en-US"/>
        </w:rPr>
      </w:pPr>
      <w:r w:rsidRPr="00905DBA">
        <w:rPr>
          <w:lang w:val="en-US"/>
        </w:rPr>
        <w:t xml:space="preserve"> 3         7 (  0%)</w:t>
      </w:r>
    </w:p>
    <w:p w:rsidR="00905DBA" w:rsidRPr="00905DBA" w:rsidRDefault="00905DBA" w:rsidP="00905DBA">
      <w:pPr>
        <w:rPr>
          <w:lang w:val="en-US"/>
        </w:rPr>
      </w:pPr>
      <w:r w:rsidRPr="00905DBA">
        <w:rPr>
          <w:lang w:val="en-US"/>
        </w:rPr>
        <w:t xml:space="preserve"> 4       483 ( 19%)</w:t>
      </w:r>
    </w:p>
    <w:p w:rsidR="00905DBA" w:rsidRPr="00905DBA" w:rsidRDefault="00905DBA" w:rsidP="00905DBA">
      <w:pPr>
        <w:rPr>
          <w:lang w:val="en-US"/>
        </w:rPr>
      </w:pPr>
      <w:r w:rsidRPr="00905DBA">
        <w:rPr>
          <w:lang w:val="en-US"/>
        </w:rPr>
        <w:t xml:space="preserve"> 5        54 (  2%)</w:t>
      </w:r>
    </w:p>
    <w:p w:rsidR="00905DBA" w:rsidRPr="00905DBA" w:rsidRDefault="00905DBA" w:rsidP="00905DBA">
      <w:pPr>
        <w:rPr>
          <w:lang w:val="en-US"/>
        </w:rPr>
      </w:pPr>
      <w:r w:rsidRPr="00905DBA">
        <w:rPr>
          <w:lang w:val="en-US"/>
        </w:rPr>
        <w:t xml:space="preserve"> 6       142 (  6%)</w:t>
      </w:r>
    </w:p>
    <w:p w:rsidR="00905DBA" w:rsidRPr="00905DBA" w:rsidRDefault="00905DBA" w:rsidP="00905DBA">
      <w:pPr>
        <w:rPr>
          <w:lang w:val="en-US"/>
        </w:rPr>
      </w:pPr>
      <w:r w:rsidRPr="00905DBA">
        <w:rPr>
          <w:lang w:val="en-US"/>
        </w:rPr>
        <w:t xml:space="preserve"> 7        59 (  2%)</w:t>
      </w:r>
    </w:p>
    <w:p w:rsidR="00905DBA" w:rsidRPr="00905DBA" w:rsidRDefault="00905DBA" w:rsidP="00905DBA">
      <w:pPr>
        <w:rPr>
          <w:lang w:val="en-US"/>
        </w:rPr>
      </w:pPr>
      <w:r w:rsidRPr="00905DBA">
        <w:rPr>
          <w:lang w:val="en-US"/>
        </w:rPr>
        <w:t xml:space="preserve"> 8       303 ( 12%)</w:t>
      </w:r>
    </w:p>
    <w:p w:rsidR="00905DBA" w:rsidRPr="00905DBA" w:rsidRDefault="00905DBA" w:rsidP="00905DBA">
      <w:pPr>
        <w:rPr>
          <w:lang w:val="en-US"/>
        </w:rPr>
      </w:pPr>
      <w:r w:rsidRPr="00905DBA">
        <w:rPr>
          <w:lang w:val="en-US"/>
        </w:rPr>
        <w:t xml:space="preserve"> 9        90 (  4%)</w:t>
      </w:r>
    </w:p>
    <w:p w:rsidR="00905DBA" w:rsidRDefault="00B12084" w:rsidP="009A3CE9">
      <w:pPr>
        <w:rPr>
          <w:lang w:val="en-US"/>
        </w:rPr>
      </w:pPr>
      <w:r>
        <w:rPr>
          <w:lang w:val="en-US"/>
        </w:rPr>
        <w:t>Filtered cluster</w:t>
      </w:r>
    </w:p>
    <w:p w:rsidR="00B12084" w:rsidRPr="00B12084" w:rsidRDefault="00B12084" w:rsidP="00B12084">
      <w:pPr>
        <w:rPr>
          <w:lang w:val="en-US"/>
        </w:rPr>
      </w:pPr>
      <w:r w:rsidRPr="00B12084">
        <w:rPr>
          <w:lang w:val="en-US"/>
        </w:rPr>
        <w:t>=== Run information ===</w:t>
      </w:r>
    </w:p>
    <w:p w:rsidR="00B12084" w:rsidRPr="00B12084" w:rsidRDefault="00B12084" w:rsidP="00B12084">
      <w:pPr>
        <w:rPr>
          <w:lang w:val="en-US"/>
        </w:rPr>
      </w:pPr>
    </w:p>
    <w:p w:rsidR="00B12084" w:rsidRPr="00B12084" w:rsidRDefault="00B12084" w:rsidP="00B12084">
      <w:pPr>
        <w:rPr>
          <w:lang w:val="en-US"/>
        </w:rPr>
      </w:pPr>
      <w:r w:rsidRPr="00B12084">
        <w:rPr>
          <w:lang w:val="en-US"/>
        </w:rPr>
        <w:t>Scheme:       weka.clusterers.FilteredClusterer -F "weka.filters.AllFilter " -W weka.clusterers.SimpleKMeans -- -init 0 -max-candidates 100 -periodic-pruning 10000 -min-density 2.0 -t1 -1.25 -t2 -1.0 -N 10 -A "weka.core.EuclideanDistance -R first-last" -I 500 -num-slots 1 -S 10</w:t>
      </w:r>
    </w:p>
    <w:p w:rsidR="00B12084" w:rsidRPr="00B12084" w:rsidRDefault="00B12084" w:rsidP="00B12084">
      <w:pPr>
        <w:rPr>
          <w:lang w:val="en-US"/>
        </w:rPr>
      </w:pPr>
      <w:r w:rsidRPr="00B12084">
        <w:rPr>
          <w:lang w:val="en-US"/>
        </w:rPr>
        <w:t>Relation:     lbp</w:t>
      </w:r>
    </w:p>
    <w:p w:rsidR="00B12084" w:rsidRPr="00B12084" w:rsidRDefault="00B12084" w:rsidP="00B12084">
      <w:pPr>
        <w:rPr>
          <w:lang w:val="en-US"/>
        </w:rPr>
      </w:pPr>
      <w:r w:rsidRPr="00B12084">
        <w:rPr>
          <w:lang w:val="en-US"/>
        </w:rPr>
        <w:t>Instances:    2500</w:t>
      </w:r>
    </w:p>
    <w:p w:rsidR="00B12084" w:rsidRPr="00B12084" w:rsidRDefault="00B12084" w:rsidP="00B12084">
      <w:pPr>
        <w:rPr>
          <w:lang w:val="en-US"/>
        </w:rPr>
      </w:pPr>
      <w:r w:rsidRPr="00B12084">
        <w:rPr>
          <w:lang w:val="en-US"/>
        </w:rPr>
        <w:t>Attributes:   19</w:t>
      </w:r>
    </w:p>
    <w:p w:rsidR="00B12084" w:rsidRPr="00B12084" w:rsidRDefault="00B12084" w:rsidP="00B12084">
      <w:pPr>
        <w:rPr>
          <w:lang w:val="en-US"/>
        </w:rPr>
      </w:pPr>
      <w:r w:rsidRPr="00B12084">
        <w:rPr>
          <w:lang w:val="en-US"/>
        </w:rPr>
        <w:t xml:space="preserve">              f1</w:t>
      </w:r>
    </w:p>
    <w:p w:rsidR="00B12084" w:rsidRPr="00B12084" w:rsidRDefault="00B12084" w:rsidP="00B12084">
      <w:pPr>
        <w:rPr>
          <w:lang w:val="en-US"/>
        </w:rPr>
      </w:pPr>
      <w:r w:rsidRPr="00B12084">
        <w:rPr>
          <w:lang w:val="en-US"/>
        </w:rPr>
        <w:t xml:space="preserve">              f2</w:t>
      </w:r>
    </w:p>
    <w:p w:rsidR="00B12084" w:rsidRPr="00B12084" w:rsidRDefault="00B12084" w:rsidP="00B12084">
      <w:pPr>
        <w:rPr>
          <w:lang w:val="en-US"/>
        </w:rPr>
      </w:pPr>
      <w:r w:rsidRPr="00B12084">
        <w:rPr>
          <w:lang w:val="en-US"/>
        </w:rPr>
        <w:t xml:space="preserve">              f3</w:t>
      </w:r>
    </w:p>
    <w:p w:rsidR="00B12084" w:rsidRPr="00B12084" w:rsidRDefault="00B12084" w:rsidP="00B12084">
      <w:pPr>
        <w:rPr>
          <w:lang w:val="en-US"/>
        </w:rPr>
      </w:pPr>
      <w:r w:rsidRPr="00B12084">
        <w:rPr>
          <w:lang w:val="en-US"/>
        </w:rPr>
        <w:t xml:space="preserve">              f4</w:t>
      </w:r>
    </w:p>
    <w:p w:rsidR="00B12084" w:rsidRPr="00B12084" w:rsidRDefault="00B12084" w:rsidP="00B12084">
      <w:pPr>
        <w:rPr>
          <w:lang w:val="en-US"/>
        </w:rPr>
      </w:pPr>
      <w:r w:rsidRPr="00B12084">
        <w:rPr>
          <w:lang w:val="en-US"/>
        </w:rPr>
        <w:t xml:space="preserve">              f5</w:t>
      </w:r>
    </w:p>
    <w:p w:rsidR="00B12084" w:rsidRPr="00B12084" w:rsidRDefault="00B12084" w:rsidP="00B12084">
      <w:pPr>
        <w:rPr>
          <w:lang w:val="en-US"/>
        </w:rPr>
      </w:pPr>
      <w:r w:rsidRPr="00B12084">
        <w:rPr>
          <w:lang w:val="en-US"/>
        </w:rPr>
        <w:t xml:space="preserve">              f6</w:t>
      </w:r>
    </w:p>
    <w:p w:rsidR="00B12084" w:rsidRPr="00B12084" w:rsidRDefault="00B12084" w:rsidP="00B12084">
      <w:pPr>
        <w:rPr>
          <w:lang w:val="en-US"/>
        </w:rPr>
      </w:pPr>
      <w:r w:rsidRPr="00B12084">
        <w:rPr>
          <w:lang w:val="en-US"/>
        </w:rPr>
        <w:lastRenderedPageBreak/>
        <w:t xml:space="preserve">              f7</w:t>
      </w:r>
    </w:p>
    <w:p w:rsidR="00B12084" w:rsidRPr="00B12084" w:rsidRDefault="00B12084" w:rsidP="00B12084">
      <w:pPr>
        <w:rPr>
          <w:lang w:val="en-US"/>
        </w:rPr>
      </w:pPr>
      <w:r w:rsidRPr="00B12084">
        <w:rPr>
          <w:lang w:val="en-US"/>
        </w:rPr>
        <w:t xml:space="preserve">              f8</w:t>
      </w:r>
    </w:p>
    <w:p w:rsidR="00B12084" w:rsidRPr="00B12084" w:rsidRDefault="00B12084" w:rsidP="00B12084">
      <w:pPr>
        <w:rPr>
          <w:lang w:val="en-US"/>
        </w:rPr>
      </w:pPr>
      <w:r w:rsidRPr="00B12084">
        <w:rPr>
          <w:lang w:val="en-US"/>
        </w:rPr>
        <w:t xml:space="preserve">              f9</w:t>
      </w:r>
    </w:p>
    <w:p w:rsidR="00B12084" w:rsidRPr="00B12084" w:rsidRDefault="00B12084" w:rsidP="00B12084">
      <w:pPr>
        <w:rPr>
          <w:lang w:val="en-US"/>
        </w:rPr>
      </w:pPr>
      <w:r w:rsidRPr="00B12084">
        <w:rPr>
          <w:lang w:val="en-US"/>
        </w:rPr>
        <w:t xml:space="preserve">              f10</w:t>
      </w:r>
    </w:p>
    <w:p w:rsidR="00B12084" w:rsidRPr="00B12084" w:rsidRDefault="00B12084" w:rsidP="00B12084">
      <w:pPr>
        <w:rPr>
          <w:lang w:val="en-US"/>
        </w:rPr>
      </w:pPr>
      <w:r w:rsidRPr="00B12084">
        <w:rPr>
          <w:lang w:val="en-US"/>
        </w:rPr>
        <w:t xml:space="preserve">              f11</w:t>
      </w:r>
    </w:p>
    <w:p w:rsidR="00B12084" w:rsidRPr="00B12084" w:rsidRDefault="00B12084" w:rsidP="00B12084">
      <w:pPr>
        <w:rPr>
          <w:lang w:val="en-US"/>
        </w:rPr>
      </w:pPr>
      <w:r w:rsidRPr="00B12084">
        <w:rPr>
          <w:lang w:val="en-US"/>
        </w:rPr>
        <w:t xml:space="preserve">              f12</w:t>
      </w:r>
    </w:p>
    <w:p w:rsidR="00B12084" w:rsidRPr="00B12084" w:rsidRDefault="00B12084" w:rsidP="00B12084">
      <w:pPr>
        <w:rPr>
          <w:lang w:val="en-US"/>
        </w:rPr>
      </w:pPr>
      <w:r w:rsidRPr="00B12084">
        <w:rPr>
          <w:lang w:val="en-US"/>
        </w:rPr>
        <w:t xml:space="preserve">              f13</w:t>
      </w:r>
    </w:p>
    <w:p w:rsidR="00B12084" w:rsidRPr="00B12084" w:rsidRDefault="00B12084" w:rsidP="00B12084">
      <w:pPr>
        <w:rPr>
          <w:lang w:val="en-US"/>
        </w:rPr>
      </w:pPr>
      <w:r w:rsidRPr="00B12084">
        <w:rPr>
          <w:lang w:val="en-US"/>
        </w:rPr>
        <w:t xml:space="preserve">              f14</w:t>
      </w:r>
    </w:p>
    <w:p w:rsidR="00B12084" w:rsidRPr="00B12084" w:rsidRDefault="00B12084" w:rsidP="00B12084">
      <w:pPr>
        <w:rPr>
          <w:lang w:val="en-US"/>
        </w:rPr>
      </w:pPr>
      <w:r w:rsidRPr="00B12084">
        <w:rPr>
          <w:lang w:val="en-US"/>
        </w:rPr>
        <w:t xml:space="preserve">              f15</w:t>
      </w:r>
    </w:p>
    <w:p w:rsidR="00B12084" w:rsidRPr="00B12084" w:rsidRDefault="00B12084" w:rsidP="00B12084">
      <w:pPr>
        <w:rPr>
          <w:lang w:val="en-US"/>
        </w:rPr>
      </w:pPr>
      <w:r w:rsidRPr="00B12084">
        <w:rPr>
          <w:lang w:val="en-US"/>
        </w:rPr>
        <w:t xml:space="preserve">              f16</w:t>
      </w:r>
    </w:p>
    <w:p w:rsidR="00B12084" w:rsidRPr="00B12084" w:rsidRDefault="00B12084" w:rsidP="00B12084">
      <w:pPr>
        <w:rPr>
          <w:lang w:val="en-US"/>
        </w:rPr>
      </w:pPr>
      <w:r w:rsidRPr="00B12084">
        <w:rPr>
          <w:lang w:val="en-US"/>
        </w:rPr>
        <w:t xml:space="preserve">              f17</w:t>
      </w:r>
    </w:p>
    <w:p w:rsidR="00B12084" w:rsidRPr="00B12084" w:rsidRDefault="00B12084" w:rsidP="00B12084">
      <w:pPr>
        <w:rPr>
          <w:lang w:val="en-US"/>
        </w:rPr>
      </w:pPr>
      <w:r w:rsidRPr="00B12084">
        <w:rPr>
          <w:lang w:val="en-US"/>
        </w:rPr>
        <w:t xml:space="preserve">              f18</w:t>
      </w:r>
    </w:p>
    <w:p w:rsidR="00B12084" w:rsidRPr="00B12084" w:rsidRDefault="00B12084" w:rsidP="00B12084">
      <w:pPr>
        <w:rPr>
          <w:lang w:val="en-US"/>
        </w:rPr>
      </w:pPr>
      <w:r w:rsidRPr="00B12084">
        <w:rPr>
          <w:lang w:val="en-US"/>
        </w:rPr>
        <w:t>Ignored:</w:t>
      </w:r>
    </w:p>
    <w:p w:rsidR="00B12084" w:rsidRPr="00B12084" w:rsidRDefault="00B12084" w:rsidP="00B12084">
      <w:pPr>
        <w:rPr>
          <w:lang w:val="en-US"/>
        </w:rPr>
      </w:pPr>
      <w:r w:rsidRPr="00B12084">
        <w:rPr>
          <w:lang w:val="en-US"/>
        </w:rPr>
        <w:t xml:space="preserve">              class</w:t>
      </w:r>
    </w:p>
    <w:p w:rsidR="00B12084" w:rsidRPr="00B12084" w:rsidRDefault="00B12084" w:rsidP="00B12084">
      <w:pPr>
        <w:rPr>
          <w:lang w:val="en-US"/>
        </w:rPr>
      </w:pPr>
      <w:r w:rsidRPr="00B12084">
        <w:rPr>
          <w:lang w:val="en-US"/>
        </w:rPr>
        <w:t>Test mode:    evaluate on training data</w:t>
      </w:r>
    </w:p>
    <w:p w:rsidR="00B12084" w:rsidRPr="00B12084" w:rsidRDefault="00B12084" w:rsidP="00B12084">
      <w:pPr>
        <w:rPr>
          <w:lang w:val="en-US"/>
        </w:rPr>
      </w:pPr>
    </w:p>
    <w:p w:rsidR="00B12084" w:rsidRPr="00B12084" w:rsidRDefault="00B12084" w:rsidP="00B12084">
      <w:pPr>
        <w:rPr>
          <w:lang w:val="en-US"/>
        </w:rPr>
      </w:pPr>
    </w:p>
    <w:p w:rsidR="00B12084" w:rsidRPr="00B12084" w:rsidRDefault="00B12084" w:rsidP="00B12084">
      <w:pPr>
        <w:rPr>
          <w:lang w:val="en-US"/>
        </w:rPr>
      </w:pPr>
      <w:r w:rsidRPr="00B12084">
        <w:rPr>
          <w:lang w:val="en-US"/>
        </w:rPr>
        <w:t>=== Clustering model (full training set) ===</w:t>
      </w:r>
    </w:p>
    <w:p w:rsidR="00B12084" w:rsidRPr="00B12084" w:rsidRDefault="00B12084" w:rsidP="00B12084">
      <w:pPr>
        <w:rPr>
          <w:lang w:val="en-US"/>
        </w:rPr>
      </w:pPr>
    </w:p>
    <w:p w:rsidR="00B12084" w:rsidRPr="00B12084" w:rsidRDefault="00B12084" w:rsidP="00B12084">
      <w:pPr>
        <w:rPr>
          <w:lang w:val="en-US"/>
        </w:rPr>
      </w:pPr>
      <w:r w:rsidRPr="00B12084">
        <w:rPr>
          <w:lang w:val="en-US"/>
        </w:rPr>
        <w:t xml:space="preserve">FilteredClusterer using weka.clusterers.SimpleKMeans -init 0 -max-candidates 100 -periodic-pruning 10000 -min-density 2.0 -t1 -1.25 -t2 -1.0 -N 10 -A "weka.core.EuclideanDistance -R first-last" -I 500 -num-slots 1 -S 10 on data filtered through weka.filters.AllFilter </w:t>
      </w:r>
    </w:p>
    <w:p w:rsidR="00B12084" w:rsidRPr="00B12084" w:rsidRDefault="00B12084" w:rsidP="00B12084">
      <w:pPr>
        <w:rPr>
          <w:lang w:val="en-US"/>
        </w:rPr>
      </w:pPr>
    </w:p>
    <w:p w:rsidR="00B12084" w:rsidRPr="00B12084" w:rsidRDefault="00B12084" w:rsidP="00B12084">
      <w:pPr>
        <w:rPr>
          <w:lang w:val="en-US"/>
        </w:rPr>
      </w:pPr>
      <w:r w:rsidRPr="00B12084">
        <w:rPr>
          <w:lang w:val="en-US"/>
        </w:rPr>
        <w:t>Filtered Header</w:t>
      </w:r>
    </w:p>
    <w:p w:rsidR="00B12084" w:rsidRPr="00B12084" w:rsidRDefault="00B12084" w:rsidP="00B12084">
      <w:pPr>
        <w:rPr>
          <w:lang w:val="en-US"/>
        </w:rPr>
      </w:pPr>
      <w:r w:rsidRPr="00B12084">
        <w:rPr>
          <w:lang w:val="en-US"/>
        </w:rPr>
        <w:t>@relation lbp-weka.filters.unsupervised.attribute.Remove-R19-weka.filters.AllFilter</w:t>
      </w:r>
    </w:p>
    <w:p w:rsidR="00B12084" w:rsidRPr="00B12084" w:rsidRDefault="00B12084" w:rsidP="00B12084">
      <w:pPr>
        <w:rPr>
          <w:lang w:val="en-US"/>
        </w:rPr>
      </w:pPr>
    </w:p>
    <w:p w:rsidR="00B12084" w:rsidRPr="00B12084" w:rsidRDefault="00B12084" w:rsidP="00B12084">
      <w:pPr>
        <w:rPr>
          <w:lang w:val="en-US"/>
        </w:rPr>
      </w:pPr>
      <w:r w:rsidRPr="00B12084">
        <w:rPr>
          <w:lang w:val="en-US"/>
        </w:rPr>
        <w:t>@attribute f1 numeric</w:t>
      </w:r>
    </w:p>
    <w:p w:rsidR="00B12084" w:rsidRPr="00B12084" w:rsidRDefault="00B12084" w:rsidP="00B12084">
      <w:pPr>
        <w:rPr>
          <w:lang w:val="en-US"/>
        </w:rPr>
      </w:pPr>
      <w:r w:rsidRPr="00B12084">
        <w:rPr>
          <w:lang w:val="en-US"/>
        </w:rPr>
        <w:t>@attribute f2 numeric</w:t>
      </w:r>
    </w:p>
    <w:p w:rsidR="00B12084" w:rsidRPr="00B12084" w:rsidRDefault="00B12084" w:rsidP="00B12084">
      <w:pPr>
        <w:rPr>
          <w:lang w:val="en-US"/>
        </w:rPr>
      </w:pPr>
      <w:r w:rsidRPr="00B12084">
        <w:rPr>
          <w:lang w:val="en-US"/>
        </w:rPr>
        <w:t>@attribute f3 numeric</w:t>
      </w:r>
    </w:p>
    <w:p w:rsidR="00B12084" w:rsidRPr="00B12084" w:rsidRDefault="00B12084" w:rsidP="00B12084">
      <w:pPr>
        <w:rPr>
          <w:lang w:val="en-US"/>
        </w:rPr>
      </w:pPr>
      <w:r w:rsidRPr="00B12084">
        <w:rPr>
          <w:lang w:val="en-US"/>
        </w:rPr>
        <w:t>@attribute f4 numeric</w:t>
      </w:r>
    </w:p>
    <w:p w:rsidR="00B12084" w:rsidRPr="00B12084" w:rsidRDefault="00B12084" w:rsidP="00B12084">
      <w:pPr>
        <w:rPr>
          <w:lang w:val="en-US"/>
        </w:rPr>
      </w:pPr>
      <w:r w:rsidRPr="00B12084">
        <w:rPr>
          <w:lang w:val="en-US"/>
        </w:rPr>
        <w:t>@attribute f5 numeric</w:t>
      </w:r>
    </w:p>
    <w:p w:rsidR="00B12084" w:rsidRPr="00B12084" w:rsidRDefault="00B12084" w:rsidP="00B12084">
      <w:pPr>
        <w:rPr>
          <w:lang w:val="en-US"/>
        </w:rPr>
      </w:pPr>
      <w:r w:rsidRPr="00B12084">
        <w:rPr>
          <w:lang w:val="en-US"/>
        </w:rPr>
        <w:t>@attribute f6 numeric</w:t>
      </w:r>
    </w:p>
    <w:p w:rsidR="00B12084" w:rsidRPr="00B12084" w:rsidRDefault="00B12084" w:rsidP="00B12084">
      <w:pPr>
        <w:rPr>
          <w:lang w:val="en-US"/>
        </w:rPr>
      </w:pPr>
      <w:r w:rsidRPr="00B12084">
        <w:rPr>
          <w:lang w:val="en-US"/>
        </w:rPr>
        <w:lastRenderedPageBreak/>
        <w:t>@attribute f7 numeric</w:t>
      </w:r>
    </w:p>
    <w:p w:rsidR="00B12084" w:rsidRPr="00B12084" w:rsidRDefault="00B12084" w:rsidP="00B12084">
      <w:pPr>
        <w:rPr>
          <w:lang w:val="en-US"/>
        </w:rPr>
      </w:pPr>
      <w:r w:rsidRPr="00B12084">
        <w:rPr>
          <w:lang w:val="en-US"/>
        </w:rPr>
        <w:t>@attribute f8 numeric</w:t>
      </w:r>
    </w:p>
    <w:p w:rsidR="00B12084" w:rsidRPr="00B12084" w:rsidRDefault="00B12084" w:rsidP="00B12084">
      <w:pPr>
        <w:rPr>
          <w:lang w:val="en-US"/>
        </w:rPr>
      </w:pPr>
      <w:r w:rsidRPr="00B12084">
        <w:rPr>
          <w:lang w:val="en-US"/>
        </w:rPr>
        <w:t>@attribute f9 numeric</w:t>
      </w:r>
    </w:p>
    <w:p w:rsidR="00B12084" w:rsidRPr="00B12084" w:rsidRDefault="00B12084" w:rsidP="00B12084">
      <w:pPr>
        <w:rPr>
          <w:lang w:val="en-US"/>
        </w:rPr>
      </w:pPr>
      <w:r w:rsidRPr="00B12084">
        <w:rPr>
          <w:lang w:val="en-US"/>
        </w:rPr>
        <w:t>@attribute f10 numeric</w:t>
      </w:r>
    </w:p>
    <w:p w:rsidR="00B12084" w:rsidRPr="00B12084" w:rsidRDefault="00B12084" w:rsidP="00B12084">
      <w:pPr>
        <w:rPr>
          <w:lang w:val="en-US"/>
        </w:rPr>
      </w:pPr>
      <w:r w:rsidRPr="00B12084">
        <w:rPr>
          <w:lang w:val="en-US"/>
        </w:rPr>
        <w:t>@attribute f11 numeric</w:t>
      </w:r>
    </w:p>
    <w:p w:rsidR="00B12084" w:rsidRPr="00B12084" w:rsidRDefault="00B12084" w:rsidP="00B12084">
      <w:pPr>
        <w:rPr>
          <w:lang w:val="en-US"/>
        </w:rPr>
      </w:pPr>
      <w:r w:rsidRPr="00B12084">
        <w:rPr>
          <w:lang w:val="en-US"/>
        </w:rPr>
        <w:t>@attribute f12 numeric</w:t>
      </w:r>
    </w:p>
    <w:p w:rsidR="00B12084" w:rsidRPr="00B12084" w:rsidRDefault="00B12084" w:rsidP="00B12084">
      <w:pPr>
        <w:rPr>
          <w:lang w:val="en-US"/>
        </w:rPr>
      </w:pPr>
      <w:r w:rsidRPr="00B12084">
        <w:rPr>
          <w:lang w:val="en-US"/>
        </w:rPr>
        <w:t>@attribute f13 numeric</w:t>
      </w:r>
    </w:p>
    <w:p w:rsidR="00B12084" w:rsidRPr="00B12084" w:rsidRDefault="00B12084" w:rsidP="00B12084">
      <w:pPr>
        <w:rPr>
          <w:lang w:val="en-US"/>
        </w:rPr>
      </w:pPr>
      <w:r w:rsidRPr="00B12084">
        <w:rPr>
          <w:lang w:val="en-US"/>
        </w:rPr>
        <w:t>@attribute f14 numeric</w:t>
      </w:r>
    </w:p>
    <w:p w:rsidR="00B12084" w:rsidRPr="00B12084" w:rsidRDefault="00B12084" w:rsidP="00B12084">
      <w:pPr>
        <w:rPr>
          <w:lang w:val="en-US"/>
        </w:rPr>
      </w:pPr>
      <w:r w:rsidRPr="00B12084">
        <w:rPr>
          <w:lang w:val="en-US"/>
        </w:rPr>
        <w:t>@attribute f15 numeric</w:t>
      </w:r>
    </w:p>
    <w:p w:rsidR="00B12084" w:rsidRPr="00B12084" w:rsidRDefault="00B12084" w:rsidP="00B12084">
      <w:pPr>
        <w:rPr>
          <w:lang w:val="en-US"/>
        </w:rPr>
      </w:pPr>
      <w:r w:rsidRPr="00B12084">
        <w:rPr>
          <w:lang w:val="en-US"/>
        </w:rPr>
        <w:t>@attribute f16 numeric</w:t>
      </w:r>
    </w:p>
    <w:p w:rsidR="00B12084" w:rsidRPr="00B12084" w:rsidRDefault="00B12084" w:rsidP="00B12084">
      <w:pPr>
        <w:rPr>
          <w:lang w:val="en-US"/>
        </w:rPr>
      </w:pPr>
      <w:r w:rsidRPr="00B12084">
        <w:rPr>
          <w:lang w:val="en-US"/>
        </w:rPr>
        <w:t>@attribute f17 numeric</w:t>
      </w:r>
    </w:p>
    <w:p w:rsidR="00B12084" w:rsidRPr="00B12084" w:rsidRDefault="00B12084" w:rsidP="00B12084">
      <w:pPr>
        <w:rPr>
          <w:lang w:val="en-US"/>
        </w:rPr>
      </w:pPr>
      <w:r w:rsidRPr="00B12084">
        <w:rPr>
          <w:lang w:val="en-US"/>
        </w:rPr>
        <w:t>@attribute f18 numeric</w:t>
      </w:r>
    </w:p>
    <w:p w:rsidR="00B12084" w:rsidRPr="00B12084" w:rsidRDefault="00B12084" w:rsidP="00B12084">
      <w:pPr>
        <w:rPr>
          <w:lang w:val="en-US"/>
        </w:rPr>
      </w:pPr>
    </w:p>
    <w:p w:rsidR="00B12084" w:rsidRPr="00B12084" w:rsidRDefault="00B12084" w:rsidP="00B12084">
      <w:pPr>
        <w:rPr>
          <w:lang w:val="en-US"/>
        </w:rPr>
      </w:pPr>
      <w:r w:rsidRPr="00B12084">
        <w:rPr>
          <w:lang w:val="en-US"/>
        </w:rPr>
        <w:t>@data</w:t>
      </w:r>
    </w:p>
    <w:p w:rsidR="00B12084" w:rsidRPr="00B12084" w:rsidRDefault="00B12084" w:rsidP="00B12084">
      <w:pPr>
        <w:rPr>
          <w:lang w:val="en-US"/>
        </w:rPr>
      </w:pPr>
    </w:p>
    <w:p w:rsidR="00B12084" w:rsidRPr="00B12084" w:rsidRDefault="00B12084" w:rsidP="00B12084">
      <w:pPr>
        <w:rPr>
          <w:lang w:val="en-US"/>
        </w:rPr>
      </w:pPr>
    </w:p>
    <w:p w:rsidR="00B12084" w:rsidRPr="00B12084" w:rsidRDefault="00B12084" w:rsidP="00B12084">
      <w:pPr>
        <w:rPr>
          <w:lang w:val="en-US"/>
        </w:rPr>
      </w:pPr>
      <w:r w:rsidRPr="00B12084">
        <w:rPr>
          <w:lang w:val="en-US"/>
        </w:rPr>
        <w:t>Clusterer Model</w:t>
      </w:r>
    </w:p>
    <w:p w:rsidR="00B12084" w:rsidRPr="00B12084" w:rsidRDefault="00B12084" w:rsidP="00B12084">
      <w:pPr>
        <w:rPr>
          <w:lang w:val="en-US"/>
        </w:rPr>
      </w:pPr>
    </w:p>
    <w:p w:rsidR="00B12084" w:rsidRPr="00B12084" w:rsidRDefault="00B12084" w:rsidP="00B12084">
      <w:pPr>
        <w:rPr>
          <w:lang w:val="en-US"/>
        </w:rPr>
      </w:pPr>
      <w:r w:rsidRPr="00B12084">
        <w:rPr>
          <w:lang w:val="en-US"/>
        </w:rPr>
        <w:t>kMeans</w:t>
      </w:r>
    </w:p>
    <w:p w:rsidR="00B12084" w:rsidRPr="00B12084" w:rsidRDefault="00B12084" w:rsidP="00B12084">
      <w:pPr>
        <w:rPr>
          <w:lang w:val="en-US"/>
        </w:rPr>
      </w:pPr>
      <w:r w:rsidRPr="00B12084">
        <w:rPr>
          <w:lang w:val="en-US"/>
        </w:rPr>
        <w:t>======</w:t>
      </w:r>
    </w:p>
    <w:p w:rsidR="00B12084" w:rsidRPr="00B12084" w:rsidRDefault="00B12084" w:rsidP="00B12084">
      <w:pPr>
        <w:rPr>
          <w:lang w:val="en-US"/>
        </w:rPr>
      </w:pPr>
    </w:p>
    <w:p w:rsidR="00B12084" w:rsidRPr="00B12084" w:rsidRDefault="00B12084" w:rsidP="00B12084">
      <w:pPr>
        <w:rPr>
          <w:lang w:val="en-US"/>
        </w:rPr>
      </w:pPr>
      <w:r w:rsidRPr="00B12084">
        <w:rPr>
          <w:lang w:val="en-US"/>
        </w:rPr>
        <w:t>Number of iterations: 15</w:t>
      </w:r>
    </w:p>
    <w:p w:rsidR="00B12084" w:rsidRPr="00B12084" w:rsidRDefault="00B12084" w:rsidP="00B12084">
      <w:pPr>
        <w:rPr>
          <w:lang w:val="en-US"/>
        </w:rPr>
      </w:pPr>
      <w:r w:rsidRPr="00B12084">
        <w:rPr>
          <w:lang w:val="en-US"/>
        </w:rPr>
        <w:t>Within cluster sum of squared errors: 211.3052341949931</w:t>
      </w:r>
    </w:p>
    <w:p w:rsidR="00B12084" w:rsidRPr="00B12084" w:rsidRDefault="00B12084" w:rsidP="00B12084">
      <w:pPr>
        <w:rPr>
          <w:lang w:val="en-US"/>
        </w:rPr>
      </w:pPr>
    </w:p>
    <w:p w:rsidR="00B12084" w:rsidRPr="00B12084" w:rsidRDefault="00B12084" w:rsidP="00B12084">
      <w:pPr>
        <w:rPr>
          <w:lang w:val="en-US"/>
        </w:rPr>
      </w:pPr>
      <w:r w:rsidRPr="00B12084">
        <w:rPr>
          <w:lang w:val="en-US"/>
        </w:rPr>
        <w:t>Initial starting points (random):</w:t>
      </w:r>
    </w:p>
    <w:p w:rsidR="00B12084" w:rsidRPr="00B12084" w:rsidRDefault="00B12084" w:rsidP="00B12084">
      <w:pPr>
        <w:rPr>
          <w:lang w:val="en-US"/>
        </w:rPr>
      </w:pPr>
    </w:p>
    <w:p w:rsidR="00B12084" w:rsidRPr="00B12084" w:rsidRDefault="00B12084" w:rsidP="00B12084">
      <w:pPr>
        <w:rPr>
          <w:lang w:val="en-US"/>
        </w:rPr>
      </w:pPr>
      <w:r w:rsidRPr="00B12084">
        <w:rPr>
          <w:lang w:val="en-US"/>
        </w:rPr>
        <w:t>Cluster 0: 22275,5143,2594,2573,1968,1683,1523,1622,1764,2188,1802,1639,1628,1744,2155,2708,2692,5803</w:t>
      </w:r>
    </w:p>
    <w:p w:rsidR="00B12084" w:rsidRPr="00B12084" w:rsidRDefault="00B12084" w:rsidP="00B12084">
      <w:pPr>
        <w:rPr>
          <w:lang w:val="en-US"/>
        </w:rPr>
      </w:pPr>
      <w:r w:rsidRPr="00B12084">
        <w:rPr>
          <w:lang w:val="en-US"/>
        </w:rPr>
        <w:t>Cluster 1: 18463,1044,3737,1938,1041,395,1319,1567,3314,6080,5553,2480,1805,1947,1915,2453,2621,5832</w:t>
      </w:r>
    </w:p>
    <w:p w:rsidR="00B12084" w:rsidRPr="00B12084" w:rsidRDefault="00B12084" w:rsidP="00B12084">
      <w:pPr>
        <w:rPr>
          <w:lang w:val="en-US"/>
        </w:rPr>
      </w:pPr>
      <w:r w:rsidRPr="00B12084">
        <w:rPr>
          <w:lang w:val="en-US"/>
        </w:rPr>
        <w:lastRenderedPageBreak/>
        <w:t>Cluster 2: 19413,3258,3089,2060,1552,1445,1571,1867,2902,4496,3319,2592,2353,2046,1938,2371,2789,4443</w:t>
      </w:r>
    </w:p>
    <w:p w:rsidR="00B12084" w:rsidRPr="00B12084" w:rsidRDefault="00B12084" w:rsidP="00B12084">
      <w:pPr>
        <w:rPr>
          <w:lang w:val="en-US"/>
        </w:rPr>
      </w:pPr>
      <w:r w:rsidRPr="00B12084">
        <w:rPr>
          <w:lang w:val="en-US"/>
        </w:rPr>
        <w:t>Cluster 3: 15494,2986,2086,2343,2064,1848,2176,2814,3888,4867,4408,3186,2517,2356,2406,2426,1762,3877</w:t>
      </w:r>
    </w:p>
    <w:p w:rsidR="00B12084" w:rsidRPr="00B12084" w:rsidRDefault="00B12084" w:rsidP="00B12084">
      <w:pPr>
        <w:rPr>
          <w:lang w:val="en-US"/>
        </w:rPr>
      </w:pPr>
      <w:r w:rsidRPr="00B12084">
        <w:rPr>
          <w:lang w:val="en-US"/>
        </w:rPr>
        <w:t>Cluster 4: 17246,3800,2283,2580,2125,1882,1886,2414,3340,3791,3626,2844,2247,2150,2322,2571,2341,4056</w:t>
      </w:r>
    </w:p>
    <w:p w:rsidR="00B12084" w:rsidRPr="00B12084" w:rsidRDefault="00B12084" w:rsidP="00B12084">
      <w:pPr>
        <w:rPr>
          <w:lang w:val="en-US"/>
        </w:rPr>
      </w:pPr>
      <w:r w:rsidRPr="00B12084">
        <w:rPr>
          <w:lang w:val="en-US"/>
        </w:rPr>
        <w:t>Cluster 5: 11450,2704,1530,1989,2054,2164,2697,3319,4698,5791,5837,4839,3760,2840,2269,1752,1227,2584</w:t>
      </w:r>
    </w:p>
    <w:p w:rsidR="00B12084" w:rsidRPr="00B12084" w:rsidRDefault="00B12084" w:rsidP="00B12084">
      <w:pPr>
        <w:rPr>
          <w:lang w:val="en-US"/>
        </w:rPr>
      </w:pPr>
      <w:r w:rsidRPr="00B12084">
        <w:rPr>
          <w:lang w:val="en-US"/>
        </w:rPr>
        <w:t>Cluster 6: 17257,3718,2052,2282,1980,1779,1864,2602,3762,4747,4113,2681,2023,1933,2025,2405,2105,4176</w:t>
      </w:r>
    </w:p>
    <w:p w:rsidR="00B12084" w:rsidRPr="00B12084" w:rsidRDefault="00B12084" w:rsidP="00B12084">
      <w:pPr>
        <w:rPr>
          <w:lang w:val="en-US"/>
        </w:rPr>
      </w:pPr>
      <w:r w:rsidRPr="00B12084">
        <w:rPr>
          <w:lang w:val="en-US"/>
        </w:rPr>
        <w:t>Cluster 7: 19557,3778,2493,2091,1872,1755,1935,2084,3112,3469,3252,2366,2102,1886,1970,2476,2704,4602</w:t>
      </w:r>
    </w:p>
    <w:p w:rsidR="00B12084" w:rsidRPr="00B12084" w:rsidRDefault="00B12084" w:rsidP="00B12084">
      <w:pPr>
        <w:rPr>
          <w:lang w:val="en-US"/>
        </w:rPr>
      </w:pPr>
      <w:r w:rsidRPr="00B12084">
        <w:rPr>
          <w:lang w:val="en-US"/>
        </w:rPr>
        <w:t>Cluster 8: 16950,3530,2250,2467,2276,1930,2062,2580,3369,3709,3667,3002,2316,2310,2343,2581,2308,3854</w:t>
      </w:r>
    </w:p>
    <w:p w:rsidR="00B12084" w:rsidRPr="00B12084" w:rsidRDefault="00B12084" w:rsidP="00B12084">
      <w:pPr>
        <w:rPr>
          <w:lang w:val="en-US"/>
        </w:rPr>
      </w:pPr>
      <w:r w:rsidRPr="00B12084">
        <w:rPr>
          <w:lang w:val="en-US"/>
        </w:rPr>
        <w:t>Cluster 9: 20912,4930,2249,2474,2194,1781,1702,1785,1977,1954,1898,1700,1540,1622,1920,2472,2580,7814</w:t>
      </w:r>
    </w:p>
    <w:p w:rsidR="00B12084" w:rsidRPr="00B12084" w:rsidRDefault="00B12084" w:rsidP="00B12084">
      <w:pPr>
        <w:rPr>
          <w:lang w:val="en-US"/>
        </w:rPr>
      </w:pPr>
    </w:p>
    <w:p w:rsidR="00B12084" w:rsidRPr="00B12084" w:rsidRDefault="00B12084" w:rsidP="00B12084">
      <w:pPr>
        <w:rPr>
          <w:lang w:val="en-US"/>
        </w:rPr>
      </w:pPr>
      <w:r w:rsidRPr="00B12084">
        <w:rPr>
          <w:lang w:val="en-US"/>
        </w:rPr>
        <w:t>Missing values globally replaced with mean/mode</w:t>
      </w:r>
    </w:p>
    <w:p w:rsidR="00B12084" w:rsidRPr="00B12084" w:rsidRDefault="00B12084" w:rsidP="00B12084">
      <w:pPr>
        <w:rPr>
          <w:lang w:val="en-US"/>
        </w:rPr>
      </w:pPr>
    </w:p>
    <w:p w:rsidR="00B12084" w:rsidRPr="00B12084" w:rsidRDefault="00B12084" w:rsidP="00B12084">
      <w:pPr>
        <w:rPr>
          <w:lang w:val="en-US"/>
        </w:rPr>
      </w:pPr>
      <w:r w:rsidRPr="00B12084">
        <w:rPr>
          <w:lang w:val="en-US"/>
        </w:rPr>
        <w:t>Final cluster centroids:</w:t>
      </w:r>
    </w:p>
    <w:p w:rsidR="00B12084" w:rsidRPr="00B12084" w:rsidRDefault="00B12084" w:rsidP="00B12084">
      <w:pPr>
        <w:rPr>
          <w:lang w:val="en-US"/>
        </w:rPr>
      </w:pPr>
      <w:r w:rsidRPr="00B12084">
        <w:rPr>
          <w:lang w:val="en-US"/>
        </w:rPr>
        <w:t xml:space="preserve">                         Cluster#</w:t>
      </w:r>
    </w:p>
    <w:p w:rsidR="00B12084" w:rsidRPr="00B12084" w:rsidRDefault="00B12084" w:rsidP="00B12084">
      <w:pPr>
        <w:rPr>
          <w:lang w:val="en-US"/>
        </w:rPr>
      </w:pPr>
      <w:r w:rsidRPr="00B12084">
        <w:rPr>
          <w:lang w:val="en-US"/>
        </w:rPr>
        <w:t>Attribute    Full Data          0          1          2          3          4          5          6          7          8          9</w:t>
      </w:r>
    </w:p>
    <w:p w:rsidR="00B12084" w:rsidRPr="00B12084" w:rsidRDefault="00B12084" w:rsidP="00B12084">
      <w:pPr>
        <w:rPr>
          <w:lang w:val="en-US"/>
        </w:rPr>
      </w:pPr>
      <w:r w:rsidRPr="00B12084">
        <w:rPr>
          <w:lang w:val="en-US"/>
        </w:rPr>
        <w:t xml:space="preserve">              (2500.0)    (261.0)    (250.0)    (203.0)    (291.0)    (108.0)    (250.0)    (209.0)    (356.0)    (144.0)    (428.0)</w:t>
      </w:r>
    </w:p>
    <w:p w:rsidR="00B12084" w:rsidRPr="00B12084" w:rsidRDefault="00B12084" w:rsidP="00B12084">
      <w:pPr>
        <w:rPr>
          <w:lang w:val="en-US"/>
        </w:rPr>
      </w:pPr>
      <w:r w:rsidRPr="00B12084">
        <w:rPr>
          <w:lang w:val="en-US"/>
        </w:rPr>
        <w:t>====================================================================================================================================</w:t>
      </w:r>
    </w:p>
    <w:p w:rsidR="00B12084" w:rsidRPr="00B12084" w:rsidRDefault="00B12084" w:rsidP="00B12084">
      <w:pPr>
        <w:rPr>
          <w:lang w:val="en-US"/>
        </w:rPr>
      </w:pPr>
      <w:r w:rsidRPr="00B12084">
        <w:rPr>
          <w:lang w:val="en-US"/>
        </w:rPr>
        <w:t>f1          18035.7824 21600.0843  18488.356  19501.931 14521.5464 17018.5833  11414.492 15411.1579 19758.7472 17010.2083 21609.6659</w:t>
      </w:r>
    </w:p>
    <w:p w:rsidR="00B12084" w:rsidRPr="00B12084" w:rsidRDefault="00B12084" w:rsidP="00B12084">
      <w:pPr>
        <w:rPr>
          <w:lang w:val="en-US"/>
        </w:rPr>
      </w:pPr>
      <w:r w:rsidRPr="00B12084">
        <w:rPr>
          <w:lang w:val="en-US"/>
        </w:rPr>
        <w:t>f2           3543.7304   4896.318   1099.196  3757.7931  2988.5808  3635.2407   2622.908   2588.177  4128.9438  3697.4653  4865.6028</w:t>
      </w:r>
    </w:p>
    <w:p w:rsidR="00B12084" w:rsidRPr="00B12084" w:rsidRDefault="00B12084" w:rsidP="00B12084">
      <w:pPr>
        <w:rPr>
          <w:lang w:val="en-US"/>
        </w:rPr>
      </w:pPr>
      <w:r w:rsidRPr="00B12084">
        <w:rPr>
          <w:lang w:val="en-US"/>
        </w:rPr>
        <w:lastRenderedPageBreak/>
        <w:t>f3           2371.2864  2632.8008   3600.124  2649.8867  1956.5017   2161.287   1489.524  2106.7081  2352.4916  2173.7014  2423.2547</w:t>
      </w:r>
    </w:p>
    <w:p w:rsidR="00B12084" w:rsidRPr="00B12084" w:rsidRDefault="00B12084" w:rsidP="00B12084">
      <w:pPr>
        <w:rPr>
          <w:lang w:val="en-US"/>
        </w:rPr>
      </w:pPr>
      <w:r w:rsidRPr="00B12084">
        <w:rPr>
          <w:lang w:val="en-US"/>
        </w:rPr>
        <w:t>f4           2320.9496  2540.1877    2080.48  2230.4187  2446.1684  2365.3056   1958.344  2129.7033  2386.3876  2452.9722  2480.6682</w:t>
      </w:r>
    </w:p>
    <w:p w:rsidR="00B12084" w:rsidRPr="00B12084" w:rsidRDefault="00B12084" w:rsidP="00B12084">
      <w:pPr>
        <w:rPr>
          <w:lang w:val="en-US"/>
        </w:rPr>
      </w:pPr>
      <w:r w:rsidRPr="00B12084">
        <w:rPr>
          <w:lang w:val="en-US"/>
        </w:rPr>
        <w:t>f5           1965.3396  2136.9004    1060.68  1771.7931  2347.0653  2027.2222   2081.736   1785.512  2075.8287  2148.4722  2072.0958</w:t>
      </w:r>
    </w:p>
    <w:p w:rsidR="00B12084" w:rsidRPr="00B12084" w:rsidRDefault="00B12084" w:rsidP="00B12084">
      <w:pPr>
        <w:rPr>
          <w:lang w:val="en-US"/>
        </w:rPr>
      </w:pPr>
      <w:r w:rsidRPr="00B12084">
        <w:rPr>
          <w:lang w:val="en-US"/>
        </w:rPr>
        <w:t>f6           1705.0932  1871.4598    425.932  1614.1921  2010.4777  1787.7407   2199.936  1566.4641  1868.5028  1892.7986  1745.0187</w:t>
      </w:r>
    </w:p>
    <w:p w:rsidR="00B12084" w:rsidRPr="00B12084" w:rsidRDefault="00B12084" w:rsidP="00B12084">
      <w:pPr>
        <w:rPr>
          <w:lang w:val="en-US"/>
        </w:rPr>
      </w:pPr>
      <w:r w:rsidRPr="00B12084">
        <w:rPr>
          <w:lang w:val="en-US"/>
        </w:rPr>
        <w:t>f7           1912.4116  1843.6782   1305.548  1794.4926  2098.6048  1939.1204   2619.508  1941.9474  1987.5028  2040.8542   1698.278</w:t>
      </w:r>
    </w:p>
    <w:p w:rsidR="00B12084" w:rsidRPr="00B12084" w:rsidRDefault="00B12084" w:rsidP="00B12084">
      <w:pPr>
        <w:rPr>
          <w:lang w:val="en-US"/>
        </w:rPr>
      </w:pPr>
      <w:r w:rsidRPr="00B12084">
        <w:rPr>
          <w:lang w:val="en-US"/>
        </w:rPr>
        <w:t>f8           2265.8768  1877.3257   1484.944  1987.0837  2750.7766  2533.4537   3424.052  2791.2344  2130.2809  2563.3125  1773.6659</w:t>
      </w:r>
    </w:p>
    <w:p w:rsidR="00B12084" w:rsidRPr="00B12084" w:rsidRDefault="00B12084" w:rsidP="00B12084">
      <w:pPr>
        <w:rPr>
          <w:lang w:val="en-US"/>
        </w:rPr>
      </w:pPr>
      <w:r w:rsidRPr="00B12084">
        <w:rPr>
          <w:lang w:val="en-US"/>
        </w:rPr>
        <w:t>f9           3169.0984  1951.2912   3048.936  2873.2069  4191.8454   3682.463    4789.88  4483.2727  2669.0899  3442.2639  2032.8855</w:t>
      </w:r>
    </w:p>
    <w:p w:rsidR="00B12084" w:rsidRPr="00B12084" w:rsidRDefault="00B12084" w:rsidP="00B12084">
      <w:pPr>
        <w:rPr>
          <w:lang w:val="en-US"/>
        </w:rPr>
      </w:pPr>
      <w:r w:rsidRPr="00B12084">
        <w:rPr>
          <w:lang w:val="en-US"/>
        </w:rPr>
        <w:t>f10          4064.6804  2017.5479   5751.352  3726.5517  5527.4914  4426.0648     6105.9  6265.7177  2866.5646  3875.2222  2195.6519</w:t>
      </w:r>
    </w:p>
    <w:p w:rsidR="00B12084" w:rsidRPr="00B12084" w:rsidRDefault="00B12084" w:rsidP="00B12084">
      <w:pPr>
        <w:rPr>
          <w:lang w:val="en-US"/>
        </w:rPr>
      </w:pPr>
      <w:r w:rsidRPr="00B12084">
        <w:rPr>
          <w:lang w:val="en-US"/>
        </w:rPr>
        <w:t>f11          3706.9812  2028.0307   5671.664  3246.4631  4488.7526  4007.1019   5965.712  5044.2823  2742.2247  3705.9167  2024.8318</w:t>
      </w:r>
    </w:p>
    <w:p w:rsidR="00B12084" w:rsidRPr="00B12084" w:rsidRDefault="00B12084" w:rsidP="00B12084">
      <w:pPr>
        <w:rPr>
          <w:lang w:val="en-US"/>
        </w:rPr>
      </w:pPr>
      <w:r w:rsidRPr="00B12084">
        <w:rPr>
          <w:lang w:val="en-US"/>
        </w:rPr>
        <w:t>f12          2619.8084  2000.5326   2423.968  2396.7488  2952.8076  2857.3333    4701.32  3025.9809   2217.264  2921.5625  1750.4206</w:t>
      </w:r>
    </w:p>
    <w:p w:rsidR="00B12084" w:rsidRPr="00B12084" w:rsidRDefault="00B12084" w:rsidP="00B12084">
      <w:pPr>
        <w:rPr>
          <w:lang w:val="en-US"/>
        </w:rPr>
      </w:pPr>
      <w:r w:rsidRPr="00B12084">
        <w:rPr>
          <w:lang w:val="en-US"/>
        </w:rPr>
        <w:t>f13          2146.4124  1992.5479   1767.332  2166.7734  2195.1924  2130.5648   3505.848  2117.4976  2055.6011   2305.625  1664.8668</w:t>
      </w:r>
    </w:p>
    <w:p w:rsidR="00B12084" w:rsidRPr="00B12084" w:rsidRDefault="00B12084" w:rsidP="00B12084">
      <w:pPr>
        <w:rPr>
          <w:lang w:val="en-US"/>
        </w:rPr>
      </w:pPr>
      <w:r w:rsidRPr="00B12084">
        <w:rPr>
          <w:lang w:val="en-US"/>
        </w:rPr>
        <w:t>f14          2027.9896  2060.2529   1894.104  1912.2463  2113.0756  1957.9815   2740.868  1942.0383  1966.1545  2159.8819  1733.8598</w:t>
      </w:r>
    </w:p>
    <w:p w:rsidR="00B12084" w:rsidRPr="00B12084" w:rsidRDefault="00B12084" w:rsidP="00B12084">
      <w:pPr>
        <w:rPr>
          <w:lang w:val="en-US"/>
        </w:rPr>
      </w:pPr>
      <w:r w:rsidRPr="00B12084">
        <w:rPr>
          <w:lang w:val="en-US"/>
        </w:rPr>
        <w:t>f15          2156.2836   2285.751   1911.264  1972.1232  2437.7388  2123.8519   2237.948  2110.8947  2162.1517  2280.2292     2052.5</w:t>
      </w:r>
    </w:p>
    <w:p w:rsidR="00B12084" w:rsidRPr="00B12084" w:rsidRDefault="00B12084" w:rsidP="00B12084">
      <w:pPr>
        <w:rPr>
          <w:lang w:val="en-US"/>
        </w:rPr>
      </w:pPr>
      <w:r w:rsidRPr="00B12084">
        <w:rPr>
          <w:lang w:val="en-US"/>
        </w:rPr>
        <w:t>f16          2467.2004  2397.6897   2620.212  2416.5764   2696.945  2452.3426    1797.12  2394.8565  2606.8399  2546.7292  2575.5911</w:t>
      </w:r>
    </w:p>
    <w:p w:rsidR="00B12084" w:rsidRPr="00B12084" w:rsidRDefault="00B12084" w:rsidP="00B12084">
      <w:pPr>
        <w:rPr>
          <w:lang w:val="en-US"/>
        </w:rPr>
      </w:pPr>
      <w:r w:rsidRPr="00B12084">
        <w:rPr>
          <w:lang w:val="en-US"/>
        </w:rPr>
        <w:t>f17          2277.0392  2015.1877   2605.228   2682.532    2064.89     2269.5   1255.304  2059.4498  2602.8202  2285.1181  2628.2056</w:t>
      </w:r>
    </w:p>
    <w:p w:rsidR="00B12084" w:rsidRPr="00B12084" w:rsidRDefault="00B12084" w:rsidP="00B12084">
      <w:pPr>
        <w:rPr>
          <w:lang w:val="en-US"/>
        </w:rPr>
      </w:pPr>
      <w:r w:rsidRPr="00B12084">
        <w:rPr>
          <w:lang w:val="en-US"/>
        </w:rPr>
        <w:t>f18          4748.0364  5356.4138    6264.68  4803.1872  3715.5395  4128.8426     2593.6  3739.1053  4926.6039  4001.6667  6176.9369</w:t>
      </w:r>
    </w:p>
    <w:p w:rsidR="00B12084" w:rsidRPr="00B12084" w:rsidRDefault="00B12084" w:rsidP="00B12084">
      <w:pPr>
        <w:rPr>
          <w:lang w:val="en-US"/>
        </w:rPr>
      </w:pPr>
    </w:p>
    <w:p w:rsidR="00B12084" w:rsidRPr="00B12084" w:rsidRDefault="00B12084" w:rsidP="00B12084">
      <w:pPr>
        <w:rPr>
          <w:lang w:val="en-US"/>
        </w:rPr>
      </w:pPr>
    </w:p>
    <w:p w:rsidR="00B12084" w:rsidRPr="00B12084" w:rsidRDefault="00B12084" w:rsidP="00B12084">
      <w:pPr>
        <w:rPr>
          <w:lang w:val="en-US"/>
        </w:rPr>
      </w:pPr>
    </w:p>
    <w:p w:rsidR="00B12084" w:rsidRPr="00B12084" w:rsidRDefault="00B12084" w:rsidP="00B12084">
      <w:pPr>
        <w:rPr>
          <w:lang w:val="en-US"/>
        </w:rPr>
      </w:pPr>
    </w:p>
    <w:p w:rsidR="00B12084" w:rsidRPr="00B12084" w:rsidRDefault="00B12084" w:rsidP="00B12084">
      <w:pPr>
        <w:rPr>
          <w:lang w:val="en-US"/>
        </w:rPr>
      </w:pPr>
      <w:r w:rsidRPr="00B12084">
        <w:rPr>
          <w:lang w:val="en-US"/>
        </w:rPr>
        <w:t>Time taken to build model (full training data) : 0.06 seconds</w:t>
      </w:r>
    </w:p>
    <w:p w:rsidR="00B12084" w:rsidRPr="00B12084" w:rsidRDefault="00B12084" w:rsidP="00B12084">
      <w:pPr>
        <w:rPr>
          <w:lang w:val="en-US"/>
        </w:rPr>
      </w:pPr>
    </w:p>
    <w:p w:rsidR="00B12084" w:rsidRPr="00B12084" w:rsidRDefault="00B12084" w:rsidP="00B12084">
      <w:pPr>
        <w:rPr>
          <w:lang w:val="en-US"/>
        </w:rPr>
      </w:pPr>
      <w:r w:rsidRPr="00B12084">
        <w:rPr>
          <w:lang w:val="en-US"/>
        </w:rPr>
        <w:t>=== Model and evaluation on training set ===</w:t>
      </w:r>
    </w:p>
    <w:p w:rsidR="00B12084" w:rsidRPr="00B12084" w:rsidRDefault="00B12084" w:rsidP="00B12084">
      <w:pPr>
        <w:rPr>
          <w:lang w:val="en-US"/>
        </w:rPr>
      </w:pPr>
    </w:p>
    <w:p w:rsidR="00B12084" w:rsidRPr="00B12084" w:rsidRDefault="00B12084" w:rsidP="00B12084">
      <w:pPr>
        <w:rPr>
          <w:lang w:val="en-US"/>
        </w:rPr>
      </w:pPr>
      <w:r w:rsidRPr="00B12084">
        <w:rPr>
          <w:lang w:val="en-US"/>
        </w:rPr>
        <w:t>Clustered Instances</w:t>
      </w:r>
    </w:p>
    <w:p w:rsidR="00B12084" w:rsidRPr="00B12084" w:rsidRDefault="00B12084" w:rsidP="00B12084">
      <w:pPr>
        <w:rPr>
          <w:lang w:val="en-US"/>
        </w:rPr>
      </w:pPr>
    </w:p>
    <w:p w:rsidR="00B12084" w:rsidRPr="00B12084" w:rsidRDefault="00B12084" w:rsidP="00B12084">
      <w:pPr>
        <w:rPr>
          <w:lang w:val="en-US"/>
        </w:rPr>
      </w:pPr>
      <w:r w:rsidRPr="00B12084">
        <w:rPr>
          <w:lang w:val="en-US"/>
        </w:rPr>
        <w:t xml:space="preserve"> 0       261 ( 10%)</w:t>
      </w:r>
    </w:p>
    <w:p w:rsidR="00B12084" w:rsidRPr="00B12084" w:rsidRDefault="00B12084" w:rsidP="00B12084">
      <w:pPr>
        <w:rPr>
          <w:lang w:val="en-US"/>
        </w:rPr>
      </w:pPr>
      <w:r w:rsidRPr="00B12084">
        <w:rPr>
          <w:lang w:val="en-US"/>
        </w:rPr>
        <w:t xml:space="preserve"> 1       250 ( 10%)</w:t>
      </w:r>
    </w:p>
    <w:p w:rsidR="00B12084" w:rsidRPr="00B12084" w:rsidRDefault="00B12084" w:rsidP="00B12084">
      <w:pPr>
        <w:rPr>
          <w:lang w:val="en-US"/>
        </w:rPr>
      </w:pPr>
      <w:r w:rsidRPr="00B12084">
        <w:rPr>
          <w:lang w:val="en-US"/>
        </w:rPr>
        <w:t xml:space="preserve"> 2       203 (  8%)</w:t>
      </w:r>
    </w:p>
    <w:p w:rsidR="00B12084" w:rsidRPr="00B12084" w:rsidRDefault="00B12084" w:rsidP="00B12084">
      <w:pPr>
        <w:rPr>
          <w:lang w:val="en-US"/>
        </w:rPr>
      </w:pPr>
      <w:r w:rsidRPr="00B12084">
        <w:rPr>
          <w:lang w:val="en-US"/>
        </w:rPr>
        <w:t xml:space="preserve"> 3       291 ( 12%)</w:t>
      </w:r>
    </w:p>
    <w:p w:rsidR="00B12084" w:rsidRPr="00B12084" w:rsidRDefault="00B12084" w:rsidP="00B12084">
      <w:pPr>
        <w:rPr>
          <w:lang w:val="en-US"/>
        </w:rPr>
      </w:pPr>
      <w:r w:rsidRPr="00B12084">
        <w:rPr>
          <w:lang w:val="en-US"/>
        </w:rPr>
        <w:t xml:space="preserve"> 4       108 (  4%)</w:t>
      </w:r>
    </w:p>
    <w:p w:rsidR="00B12084" w:rsidRPr="00B12084" w:rsidRDefault="00B12084" w:rsidP="00B12084">
      <w:pPr>
        <w:rPr>
          <w:lang w:val="en-US"/>
        </w:rPr>
      </w:pPr>
      <w:r w:rsidRPr="00B12084">
        <w:rPr>
          <w:lang w:val="en-US"/>
        </w:rPr>
        <w:t xml:space="preserve"> 5       250 ( 10%)</w:t>
      </w:r>
    </w:p>
    <w:p w:rsidR="00B12084" w:rsidRPr="00B12084" w:rsidRDefault="00B12084" w:rsidP="00B12084">
      <w:pPr>
        <w:rPr>
          <w:lang w:val="en-US"/>
        </w:rPr>
      </w:pPr>
      <w:r w:rsidRPr="00B12084">
        <w:rPr>
          <w:lang w:val="en-US"/>
        </w:rPr>
        <w:t xml:space="preserve"> 6       209 (  8%)</w:t>
      </w:r>
    </w:p>
    <w:p w:rsidR="00B12084" w:rsidRPr="00B12084" w:rsidRDefault="00B12084" w:rsidP="00B12084">
      <w:pPr>
        <w:rPr>
          <w:lang w:val="en-US"/>
        </w:rPr>
      </w:pPr>
      <w:r w:rsidRPr="00B12084">
        <w:rPr>
          <w:lang w:val="en-US"/>
        </w:rPr>
        <w:t xml:space="preserve"> 7       356 ( 14%)</w:t>
      </w:r>
    </w:p>
    <w:p w:rsidR="00B12084" w:rsidRPr="00B12084" w:rsidRDefault="00B12084" w:rsidP="00B12084">
      <w:pPr>
        <w:rPr>
          <w:lang w:val="en-US"/>
        </w:rPr>
      </w:pPr>
      <w:r w:rsidRPr="00B12084">
        <w:rPr>
          <w:lang w:val="en-US"/>
        </w:rPr>
        <w:t xml:space="preserve"> 8       144 (  6%)</w:t>
      </w:r>
    </w:p>
    <w:p w:rsidR="00B12084" w:rsidRPr="00B12084" w:rsidRDefault="00B12084" w:rsidP="00B12084">
      <w:pPr>
        <w:rPr>
          <w:lang w:val="en-US"/>
        </w:rPr>
      </w:pPr>
      <w:r w:rsidRPr="00B12084">
        <w:rPr>
          <w:lang w:val="en-US"/>
        </w:rPr>
        <w:t xml:space="preserve"> 9       428 ( 17%)</w:t>
      </w:r>
    </w:p>
    <w:p w:rsidR="00B12084" w:rsidRDefault="00BD3C2B" w:rsidP="009A3CE9">
      <w:pPr>
        <w:rPr>
          <w:lang w:val="en-US"/>
        </w:rPr>
      </w:pPr>
      <w:r>
        <w:rPr>
          <w:lang w:val="en-US"/>
        </w:rPr>
        <w:t>Hierarchical cluster</w:t>
      </w:r>
    </w:p>
    <w:p w:rsidR="00BD3C2B" w:rsidRDefault="00BD3C2B" w:rsidP="009A3CE9">
      <w:pPr>
        <w:rPr>
          <w:lang w:val="en-US"/>
        </w:rPr>
      </w:pPr>
      <w:r>
        <w:rPr>
          <w:lang w:val="en-US"/>
        </w:rPr>
        <w:t>Make density based cluster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=== Run information ===</w:t>
      </w:r>
    </w:p>
    <w:p w:rsidR="00BD3C2B" w:rsidRPr="00BD3C2B" w:rsidRDefault="00BD3C2B" w:rsidP="00BD3C2B">
      <w:pPr>
        <w:rPr>
          <w:lang w:val="en-US"/>
        </w:rPr>
      </w:pP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Scheme:       weka.clusterers.MakeDensityBasedClusterer -M 1.0E-6 -W weka.clusterers.SimpleKMeans -- -init 0 -max-candidates 100 -periodic-pruning 10000 -min-density 2.0 -t1 -1.25 -t2 -1.0 -N 10 -A "weka.core.EuclideanDistance -R first-last" -I 500 -num-slots 1 -S 10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Relation:     lbp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Instances:    2500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s:   19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 xml:space="preserve">              f1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 xml:space="preserve">              f2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 xml:space="preserve">              f3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 xml:space="preserve">              f4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 xml:space="preserve">              f5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 xml:space="preserve">              f6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 xml:space="preserve">              f7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lastRenderedPageBreak/>
        <w:t xml:space="preserve">              f8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 xml:space="preserve">              f9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 xml:space="preserve">              f10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 xml:space="preserve">              f11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 xml:space="preserve">              f12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 xml:space="preserve">              f13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 xml:space="preserve">              f14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 xml:space="preserve">              f15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 xml:space="preserve">              f16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 xml:space="preserve">              f17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 xml:space="preserve">              f18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Ignored: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 xml:space="preserve">              class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Test mode:    evaluate on training data</w:t>
      </w:r>
    </w:p>
    <w:p w:rsidR="00BD3C2B" w:rsidRPr="00BD3C2B" w:rsidRDefault="00BD3C2B" w:rsidP="00BD3C2B">
      <w:pPr>
        <w:rPr>
          <w:lang w:val="en-US"/>
        </w:rPr>
      </w:pPr>
    </w:p>
    <w:p w:rsidR="00BD3C2B" w:rsidRPr="00BD3C2B" w:rsidRDefault="00BD3C2B" w:rsidP="00BD3C2B">
      <w:pPr>
        <w:rPr>
          <w:lang w:val="en-US"/>
        </w:rPr>
      </w:pP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=== Clustering model (full training set) ===</w:t>
      </w:r>
    </w:p>
    <w:p w:rsidR="00BD3C2B" w:rsidRPr="00BD3C2B" w:rsidRDefault="00BD3C2B" w:rsidP="00BD3C2B">
      <w:pPr>
        <w:rPr>
          <w:lang w:val="en-US"/>
        </w:rPr>
      </w:pP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 xml:space="preserve">MakeDensityBasedClusterer: </w:t>
      </w:r>
    </w:p>
    <w:p w:rsidR="00BD3C2B" w:rsidRPr="00BD3C2B" w:rsidRDefault="00BD3C2B" w:rsidP="00BD3C2B">
      <w:pPr>
        <w:rPr>
          <w:lang w:val="en-US"/>
        </w:rPr>
      </w:pP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 xml:space="preserve">Wrapped clusterer: 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kMeans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======</w:t>
      </w:r>
    </w:p>
    <w:p w:rsidR="00BD3C2B" w:rsidRPr="00BD3C2B" w:rsidRDefault="00BD3C2B" w:rsidP="00BD3C2B">
      <w:pPr>
        <w:rPr>
          <w:lang w:val="en-US"/>
        </w:rPr>
      </w:pP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umber of iterations: 15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Within cluster sum of squared errors: 211.3052341949931</w:t>
      </w:r>
    </w:p>
    <w:p w:rsidR="00BD3C2B" w:rsidRPr="00BD3C2B" w:rsidRDefault="00BD3C2B" w:rsidP="00BD3C2B">
      <w:pPr>
        <w:rPr>
          <w:lang w:val="en-US"/>
        </w:rPr>
      </w:pP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Initial starting points (random):</w:t>
      </w:r>
    </w:p>
    <w:p w:rsidR="00BD3C2B" w:rsidRPr="00BD3C2B" w:rsidRDefault="00BD3C2B" w:rsidP="00BD3C2B">
      <w:pPr>
        <w:rPr>
          <w:lang w:val="en-US"/>
        </w:rPr>
      </w:pP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Cluster 0: 22275,5143,2594,2573,1968,1683,1523,1622,1764,2188,1802,1639,1628,1744,2155,2708,2692,5803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lastRenderedPageBreak/>
        <w:t>Cluster 1: 18463,1044,3737,1938,1041,395,1319,1567,3314,6080,5553,2480,1805,1947,1915,2453,2621,5832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Cluster 2: 19413,3258,3089,2060,1552,1445,1571,1867,2902,4496,3319,2592,2353,2046,1938,2371,2789,4443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Cluster 3: 15494,2986,2086,2343,2064,1848,2176,2814,3888,4867,4408,3186,2517,2356,2406,2426,1762,3877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Cluster 4: 17246,3800,2283,2580,2125,1882,1886,2414,3340,3791,3626,2844,2247,2150,2322,2571,2341,4056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Cluster 5: 11450,2704,1530,1989,2054,2164,2697,3319,4698,5791,5837,4839,3760,2840,2269,1752,1227,2584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Cluster 6: 17257,3718,2052,2282,1980,1779,1864,2602,3762,4747,4113,2681,2023,1933,2025,2405,2105,4176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Cluster 7: 19557,3778,2493,2091,1872,1755,1935,2084,3112,3469,3252,2366,2102,1886,1970,2476,2704,4602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Cluster 8: 16950,3530,2250,2467,2276,1930,2062,2580,3369,3709,3667,3002,2316,2310,2343,2581,2308,3854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Cluster 9: 20912,4930,2249,2474,2194,1781,1702,1785,1977,1954,1898,1700,1540,1622,1920,2472,2580,7814</w:t>
      </w:r>
    </w:p>
    <w:p w:rsidR="00BD3C2B" w:rsidRPr="00BD3C2B" w:rsidRDefault="00BD3C2B" w:rsidP="00BD3C2B">
      <w:pPr>
        <w:rPr>
          <w:lang w:val="en-US"/>
        </w:rPr>
      </w:pP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Missing values globally replaced with mean/mode</w:t>
      </w:r>
    </w:p>
    <w:p w:rsidR="00BD3C2B" w:rsidRPr="00BD3C2B" w:rsidRDefault="00BD3C2B" w:rsidP="00BD3C2B">
      <w:pPr>
        <w:rPr>
          <w:lang w:val="en-US"/>
        </w:rPr>
      </w:pP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Final cluster centroids: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 xml:space="preserve">                         Cluster#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    Full Data          0          1          2          3          4          5          6          7          8          9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 xml:space="preserve">              (2500.0)    (261.0)    (250.0)    (203.0)    (291.0)    (108.0)    (250.0)    (209.0)    (356.0)    (144.0)    (428.0)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====================================================================================================================================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f1          18035.7824 21600.0843  18488.356  19501.931 14521.5464 17018.5833  11414.492 15411.1579 19758.7472 17010.2083 21609.6659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lastRenderedPageBreak/>
        <w:t>f2           3543.7304   4896.318   1099.196  3757.7931  2988.5808  3635.2407   2622.908   2588.177  4128.9438  3697.4653  4865.6028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f3           2371.2864  2632.8008   3600.124  2649.8867  1956.5017   2161.287   1489.524  2106.7081  2352.4916  2173.7014  2423.2547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f4           2320.9496  2540.1877    2080.48  2230.4187  2446.1684  2365.3056   1958.344  2129.7033  2386.3876  2452.9722  2480.6682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f5           1965.3396  2136.9004    1060.68  1771.7931  2347.0653  2027.2222   2081.736   1785.512  2075.8287  2148.4722  2072.0958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f6           1705.0932  1871.4598    425.932  1614.1921  2010.4777  1787.7407   2199.936  1566.4641  1868.5028  1892.7986  1745.0187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f7           1912.4116  1843.6782   1305.548  1794.4926  2098.6048  1939.1204   2619.508  1941.9474  1987.5028  2040.8542   1698.278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f8           2265.8768  1877.3257   1484.944  1987.0837  2750.7766  2533.4537   3424.052  2791.2344  2130.2809  2563.3125  1773.6659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f9           3169.0984  1951.2912   3048.936  2873.2069  4191.8454   3682.463    4789.88  4483.2727  2669.0899  3442.2639  2032.8855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f10          4064.6804  2017.5479   5751.352  3726.5517  5527.4914  4426.0648     6105.9  6265.7177  2866.5646  3875.2222  2195.6519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f11          3706.9812  2028.0307   5671.664  3246.4631  4488.7526  4007.1019   5965.712  5044.2823  2742.2247  3705.9167  2024.8318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f12          2619.8084  2000.5326   2423.968  2396.7488  2952.8076  2857.3333    4701.32  3025.9809   2217.264  2921.5625  1750.4206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f13          2146.4124  1992.5479   1767.332  2166.7734  2195.1924  2130.5648   3505.848  2117.4976  2055.6011   2305.625  1664.8668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f14          2027.9896  2060.2529   1894.104  1912.2463  2113.0756  1957.9815   2740.868  1942.0383  1966.1545  2159.8819  1733.8598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f15          2156.2836   2285.751   1911.264  1972.1232  2437.7388  2123.8519   2237.948  2110.8947  2162.1517  2280.2292     2052.5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f16          2467.2004  2397.6897   2620.212  2416.5764   2696.945  2452.3426    1797.12  2394.8565  2606.8399  2546.7292  2575.5911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f17          2277.0392  2015.1877   2605.228   2682.532    2064.89     2269.5   1255.304  2059.4498  2602.8202  2285.1181  2628.2056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f18          4748.0364  5356.4138    6264.68  4803.1872  3715.5395  4128.8426     2593.6  3739.1053  4926.6039  4001.6667  6176.9369</w:t>
      </w:r>
    </w:p>
    <w:p w:rsidR="00BD3C2B" w:rsidRPr="00BD3C2B" w:rsidRDefault="00BD3C2B" w:rsidP="00BD3C2B">
      <w:pPr>
        <w:rPr>
          <w:lang w:val="en-US"/>
        </w:rPr>
      </w:pPr>
    </w:p>
    <w:p w:rsidR="00BD3C2B" w:rsidRPr="00BD3C2B" w:rsidRDefault="00BD3C2B" w:rsidP="00BD3C2B">
      <w:pPr>
        <w:rPr>
          <w:lang w:val="en-US"/>
        </w:rPr>
      </w:pPr>
    </w:p>
    <w:p w:rsidR="00BD3C2B" w:rsidRPr="00BD3C2B" w:rsidRDefault="00BD3C2B" w:rsidP="00BD3C2B">
      <w:pPr>
        <w:rPr>
          <w:lang w:val="en-US"/>
        </w:rPr>
      </w:pP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lastRenderedPageBreak/>
        <w:t>Fitted estimators (with ML estimates of variance):</w:t>
      </w:r>
    </w:p>
    <w:p w:rsidR="00BD3C2B" w:rsidRPr="00BD3C2B" w:rsidRDefault="00BD3C2B" w:rsidP="00BD3C2B">
      <w:pPr>
        <w:rPr>
          <w:lang w:val="en-US"/>
        </w:rPr>
      </w:pP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Cluster: 0 Prior probability: 0.1044</w:t>
      </w:r>
    </w:p>
    <w:p w:rsidR="00BD3C2B" w:rsidRPr="00BD3C2B" w:rsidRDefault="00BD3C2B" w:rsidP="00BD3C2B">
      <w:pPr>
        <w:rPr>
          <w:lang w:val="en-US"/>
        </w:rPr>
      </w:pP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1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21600.0843 StdDev = 294.8331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2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4896.318 StdDev = 191.7729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3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2632.8008 StdDev = 137.1882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4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2540.1877 StdDev = 110.2011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5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2136.9004 StdDev = 124.9213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6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1871.4598 StdDev = 123.2405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7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1843.6782 StdDev = 127.2358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8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1877.3257 StdDev = 126.4649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9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1951.2912 StdDev = 104.2497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10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2017.5479 StdDev = 144.1698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11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2028.0307 StdDev = 157.2271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12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2000.5326 StdDev = 169.3631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13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1992.5479 StdDev = 152.4718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14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lastRenderedPageBreak/>
        <w:t>Normal Distribution. Mean = 2060.2529 StdDev = 136.9163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15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2285.751 StdDev = 110.6354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16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2397.6897 StdDev = 98.4397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17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2015.1877 StdDev = 137.2542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18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5356.4138 StdDev = 307.749</w:t>
      </w:r>
    </w:p>
    <w:p w:rsidR="00BD3C2B" w:rsidRPr="00BD3C2B" w:rsidRDefault="00BD3C2B" w:rsidP="00BD3C2B">
      <w:pPr>
        <w:rPr>
          <w:lang w:val="en-US"/>
        </w:rPr>
      </w:pP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Cluster: 1 Prior probability: 0.1</w:t>
      </w:r>
    </w:p>
    <w:p w:rsidR="00BD3C2B" w:rsidRPr="00BD3C2B" w:rsidRDefault="00BD3C2B" w:rsidP="00BD3C2B">
      <w:pPr>
        <w:rPr>
          <w:lang w:val="en-US"/>
        </w:rPr>
      </w:pP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1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18488.356 StdDev = 150.7017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2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1099.196 StdDev = 91.477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3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3600.124 StdDev = 139.9016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4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2080.48 StdDev = 97.7991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5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1060.68 StdDev = 139.3632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6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425.932 StdDev = 107.0061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7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1305.548 StdDev = 241.2646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8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1484.944 StdDev = 194.999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9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3048.936 StdDev = 199.0221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10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lastRenderedPageBreak/>
        <w:t>Normal Distribution. Mean = 5751.352 StdDev = 542.5135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11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5671.664 StdDev = 370.4561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12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2423.968 StdDev = 110.0328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13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1767.332 StdDev = 125.239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14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1894.104 StdDev = 202.5638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15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1911.264 StdDev = 134.4363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16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2620.212 StdDev = 129.8636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17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2605.228 StdDev = 95.5954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18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6264.68 StdDev = 1291.3308</w:t>
      </w:r>
    </w:p>
    <w:p w:rsidR="00BD3C2B" w:rsidRPr="00BD3C2B" w:rsidRDefault="00BD3C2B" w:rsidP="00BD3C2B">
      <w:pPr>
        <w:rPr>
          <w:lang w:val="en-US"/>
        </w:rPr>
      </w:pP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Cluster: 2 Prior probability: 0.0813</w:t>
      </w:r>
    </w:p>
    <w:p w:rsidR="00BD3C2B" w:rsidRPr="00BD3C2B" w:rsidRDefault="00BD3C2B" w:rsidP="00BD3C2B">
      <w:pPr>
        <w:rPr>
          <w:lang w:val="en-US"/>
        </w:rPr>
      </w:pP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1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19501.931 StdDev = 351.5815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2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3757.7931 StdDev = 219.745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3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2649.8867 StdDev = 187.3374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4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2230.4187 StdDev = 121.4601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5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1771.7931 StdDev = 128.5682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6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lastRenderedPageBreak/>
        <w:t>Normal Distribution. Mean = 1614.1921 StdDev = 127.6758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7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1794.4926 StdDev = 171.6658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8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1987.0837 StdDev = 148.9453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9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2873.2069 StdDev = 242.8367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10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3726.5517 StdDev = 418.0989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11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3246.4631 StdDev = 228.548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12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2396.7488 StdDev = 156.0835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13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2166.7734 StdDev = 175.4881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14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1912.2463 StdDev = 149.545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15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1972.1232 StdDev = 126.4877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16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2416.5764 StdDev = 114.9466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17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2682.532 StdDev = 183.5581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18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4803.1872 StdDev = 732.5482</w:t>
      </w:r>
    </w:p>
    <w:p w:rsidR="00BD3C2B" w:rsidRPr="00BD3C2B" w:rsidRDefault="00BD3C2B" w:rsidP="00BD3C2B">
      <w:pPr>
        <w:rPr>
          <w:lang w:val="en-US"/>
        </w:rPr>
      </w:pP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Cluster: 3 Prior probability: 0.1163</w:t>
      </w:r>
    </w:p>
    <w:p w:rsidR="00BD3C2B" w:rsidRPr="00BD3C2B" w:rsidRDefault="00BD3C2B" w:rsidP="00BD3C2B">
      <w:pPr>
        <w:rPr>
          <w:lang w:val="en-US"/>
        </w:rPr>
      </w:pP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1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14521.5464 StdDev = 378.2235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2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lastRenderedPageBreak/>
        <w:t>Normal Distribution. Mean = 2988.5808 StdDev = 137.1047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3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1956.5017 StdDev = 120.6943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4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2446.1684 StdDev = 89.7281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5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2347.0653 StdDev = 149.0165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6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2010.4777 StdDev = 144.2756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7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2098.6048 StdDev = 144.8184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8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2750.7766 StdDev = 147.7466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9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4191.8454 StdDev = 183.6092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10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5527.4914 StdDev = 565.0082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11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4488.7526 StdDev = 260.7598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12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2952.8076 StdDev = 167.0646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13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2195.1924 StdDev = 203.7729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14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2113.0756 StdDev = 178.2695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15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2437.7388 StdDev = 121.82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16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2696.945 StdDev = 139.7855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17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2064.89 StdDev = 183.1567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lastRenderedPageBreak/>
        <w:t>Attribute: f18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3715.5395 StdDev = 373.3454</w:t>
      </w:r>
    </w:p>
    <w:p w:rsidR="00BD3C2B" w:rsidRPr="00BD3C2B" w:rsidRDefault="00BD3C2B" w:rsidP="00BD3C2B">
      <w:pPr>
        <w:rPr>
          <w:lang w:val="en-US"/>
        </w:rPr>
      </w:pP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Cluster: 4 Prior probability: 0.0434</w:t>
      </w:r>
    </w:p>
    <w:p w:rsidR="00BD3C2B" w:rsidRPr="00BD3C2B" w:rsidRDefault="00BD3C2B" w:rsidP="00BD3C2B">
      <w:pPr>
        <w:rPr>
          <w:lang w:val="en-US"/>
        </w:rPr>
      </w:pP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1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17018.5833 StdDev = 289.2358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2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3635.2407 StdDev = 114.4633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3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2161.287 StdDev = 90.188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4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2365.3056 StdDev = 86.5908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5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2027.2222 StdDev = 62.4088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6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1787.7407 StdDev = 76.5017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7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1939.1204 StdDev = 82.4872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8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2533.4537 StdDev = 103.6049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9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3682.463 StdDev = 157.532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10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4426.0648 StdDev = 314.4516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11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4007.1019 StdDev = 173.4578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12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2857.3333 StdDev = 111.9825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13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2130.5648 StdDev = 83.6956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lastRenderedPageBreak/>
        <w:t>Attribute: f14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1957.9815 StdDev = 77.3491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15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2123.8519 StdDev = 77.0038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16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2452.3426 StdDev = 77.9093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17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2269.5 StdDev = 106.8538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18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4128.8426 StdDev = 451.0117</w:t>
      </w:r>
    </w:p>
    <w:p w:rsidR="00BD3C2B" w:rsidRPr="00BD3C2B" w:rsidRDefault="00BD3C2B" w:rsidP="00BD3C2B">
      <w:pPr>
        <w:rPr>
          <w:lang w:val="en-US"/>
        </w:rPr>
      </w:pP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Cluster: 5 Prior probability: 0.1</w:t>
      </w:r>
    </w:p>
    <w:p w:rsidR="00BD3C2B" w:rsidRPr="00BD3C2B" w:rsidRDefault="00BD3C2B" w:rsidP="00BD3C2B">
      <w:pPr>
        <w:rPr>
          <w:lang w:val="en-US"/>
        </w:rPr>
      </w:pP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1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11414.492 StdDev = 239.9076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2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2622.908 StdDev = 99.6746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3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1489.524 StdDev = 84.6609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4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1958.344 StdDev = 77.8255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5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2081.736 StdDev = 104.7366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6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2199.936 StdDev = 138.1145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7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2619.508 StdDev = 171.4073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8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3424.052 StdDev = 163.5118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9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4789.88 StdDev = 204.6068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lastRenderedPageBreak/>
        <w:t>Attribute: f10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6105.9 StdDev = 266.7918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11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5965.712 StdDev = 216.9531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12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4701.32 StdDev = 300.5509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13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3505.848 StdDev = 224.7427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14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2740.868 StdDev = 103.9193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15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2237.948 StdDev = 79.3916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16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1797.12 StdDev = 89.1154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17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1255.304 StdDev = 62.8893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18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2593.6 StdDev = 97.1948</w:t>
      </w:r>
    </w:p>
    <w:p w:rsidR="00BD3C2B" w:rsidRPr="00BD3C2B" w:rsidRDefault="00BD3C2B" w:rsidP="00BD3C2B">
      <w:pPr>
        <w:rPr>
          <w:lang w:val="en-US"/>
        </w:rPr>
      </w:pP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Cluster: 6 Prior probability: 0.0837</w:t>
      </w:r>
    </w:p>
    <w:p w:rsidR="00BD3C2B" w:rsidRPr="00BD3C2B" w:rsidRDefault="00BD3C2B" w:rsidP="00BD3C2B">
      <w:pPr>
        <w:rPr>
          <w:lang w:val="en-US"/>
        </w:rPr>
      </w:pP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1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15411.1579 StdDev = 295.9846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2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2588.177 StdDev = 223.7911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3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2106.7081 StdDev = 176.8521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4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2129.7033 StdDev = 118.1758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5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1785.512 StdDev = 116.0488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lastRenderedPageBreak/>
        <w:t>Attribute: f6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1566.4641 StdDev = 241.0536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7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1941.9474 StdDev = 257.9808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8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2791.2344 StdDev = 294.805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9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4483.2727 StdDev = 135.7093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10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6265.7177 StdDev = 1031.9998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11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5044.2823 StdDev = 333.6161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12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3025.9809 StdDev = 276.9436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13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2117.4976 StdDev = 298.478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14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1942.0383 StdDev = 243.4349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15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2110.8947 StdDev = 103.7107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16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2394.8565 StdDev = 95.7084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17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2059.4498 StdDev = 175.4065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18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3739.1053 StdDev = 275.8273</w:t>
      </w:r>
    </w:p>
    <w:p w:rsidR="00BD3C2B" w:rsidRPr="00BD3C2B" w:rsidRDefault="00BD3C2B" w:rsidP="00BD3C2B">
      <w:pPr>
        <w:rPr>
          <w:lang w:val="en-US"/>
        </w:rPr>
      </w:pP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Cluster: 7 Prior probability: 0.1422</w:t>
      </w:r>
    </w:p>
    <w:p w:rsidR="00BD3C2B" w:rsidRPr="00BD3C2B" w:rsidRDefault="00BD3C2B" w:rsidP="00BD3C2B">
      <w:pPr>
        <w:rPr>
          <w:lang w:val="en-US"/>
        </w:rPr>
      </w:pP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1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19758.7472 StdDev = 603.3518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lastRenderedPageBreak/>
        <w:t>Attribute: f2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4128.9438 StdDev = 286.4363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3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2352.4916 StdDev = 179.7824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4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2386.3876 StdDev = 99.2046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5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2075.8287 StdDev = 103.1401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6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1868.5028 StdDev = 109.1642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7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1987.5028 StdDev = 130.3971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8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2130.2809 StdDev = 161.1397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9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2669.0899 StdDev = 259.9785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10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2866.5646 StdDev = 342.354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11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2742.2247 StdDev = 307.5892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12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2217.264 StdDev = 176.4813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13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2055.6011 StdDev = 171.1405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14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1966.1545 StdDev = 111.9959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15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2162.1517 StdDev = 96.4726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16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2606.8399 StdDev = 114.8797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17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lastRenderedPageBreak/>
        <w:t>Normal Distribution. Mean = 2602.8202 StdDev = 127.309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18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4926.6039 StdDev = 303.1111</w:t>
      </w:r>
    </w:p>
    <w:p w:rsidR="00BD3C2B" w:rsidRPr="00BD3C2B" w:rsidRDefault="00BD3C2B" w:rsidP="00BD3C2B">
      <w:pPr>
        <w:rPr>
          <w:lang w:val="en-US"/>
        </w:rPr>
      </w:pP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Cluster: 8 Prior probability: 0.0578</w:t>
      </w:r>
    </w:p>
    <w:p w:rsidR="00BD3C2B" w:rsidRPr="00BD3C2B" w:rsidRDefault="00BD3C2B" w:rsidP="00BD3C2B">
      <w:pPr>
        <w:rPr>
          <w:lang w:val="en-US"/>
        </w:rPr>
      </w:pP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1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17010.2083 StdDev = 164.5565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2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3697.4653 StdDev = 113.1963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3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2173.7014 StdDev = 68.6586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4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2452.9722 StdDev = 74.8868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5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2148.4722 StdDev = 73.8489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6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1892.7986 StdDev = 82.4105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7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2040.8542 StdDev = 93.8776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8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2563.3125 StdDev = 91.6004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9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3442.2639 StdDev = 114.0233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10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3875.2222 StdDev = 206.0648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11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3705.9167 StdDev = 157.3056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12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2921.5625 StdDev = 85.2751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13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lastRenderedPageBreak/>
        <w:t>Normal Distribution. Mean = 2305.625 StdDev = 85.1018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14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2159.8819 StdDev = 84.9747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15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2280.2292 StdDev = 63.307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16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2546.7292 StdDev = 65.7952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17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2285.1181 StdDev = 66.1229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18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4001.6667 StdDev = 102.1665</w:t>
      </w:r>
    </w:p>
    <w:p w:rsidR="00BD3C2B" w:rsidRPr="00BD3C2B" w:rsidRDefault="00BD3C2B" w:rsidP="00BD3C2B">
      <w:pPr>
        <w:rPr>
          <w:lang w:val="en-US"/>
        </w:rPr>
      </w:pP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Cluster: 9 Prior probability: 0.1709</w:t>
      </w:r>
    </w:p>
    <w:p w:rsidR="00BD3C2B" w:rsidRPr="00BD3C2B" w:rsidRDefault="00BD3C2B" w:rsidP="00BD3C2B">
      <w:pPr>
        <w:rPr>
          <w:lang w:val="en-US"/>
        </w:rPr>
      </w:pP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1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21609.6659 StdDev = 801.4407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2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4865.6028 StdDev = 219.3158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3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2423.2547 StdDev = 182.943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4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2480.6682 StdDev = 125.7342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5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2072.0958 StdDev = 153.0261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6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1745.0187 StdDev = 159.1196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7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1698.278 StdDev = 162.064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8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1773.6659 StdDev = 173.0301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9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lastRenderedPageBreak/>
        <w:t>Normal Distribution. Mean = 2032.8855 StdDev = 204.8372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10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2195.6519 StdDev = 272.1226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11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2024.8318 StdDev = 179.2781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12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1750.4206 StdDev = 100.6474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13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1664.8668 StdDev = 109.9204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14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1733.8598 StdDev = 121.7615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15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2052.5 StdDev = 142.0767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16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2575.5911 StdDev = 159.0205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17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2628.2056 StdDev = 193.695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Attribute: f18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Normal Distribution. Mean = 6176.9369 StdDev = 1073.4898</w:t>
      </w:r>
    </w:p>
    <w:p w:rsidR="00BD3C2B" w:rsidRPr="00BD3C2B" w:rsidRDefault="00BD3C2B" w:rsidP="00BD3C2B">
      <w:pPr>
        <w:rPr>
          <w:lang w:val="en-US"/>
        </w:rPr>
      </w:pPr>
    </w:p>
    <w:p w:rsidR="00BD3C2B" w:rsidRPr="00BD3C2B" w:rsidRDefault="00BD3C2B" w:rsidP="00BD3C2B">
      <w:pPr>
        <w:rPr>
          <w:lang w:val="en-US"/>
        </w:rPr>
      </w:pP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Time taken to build model (full training data) : 0.09 seconds</w:t>
      </w:r>
    </w:p>
    <w:p w:rsidR="00BD3C2B" w:rsidRPr="00BD3C2B" w:rsidRDefault="00BD3C2B" w:rsidP="00BD3C2B">
      <w:pPr>
        <w:rPr>
          <w:lang w:val="en-US"/>
        </w:rPr>
      </w:pP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=== Model and evaluation on training set ===</w:t>
      </w:r>
    </w:p>
    <w:p w:rsidR="00BD3C2B" w:rsidRPr="00BD3C2B" w:rsidRDefault="00BD3C2B" w:rsidP="00BD3C2B">
      <w:pPr>
        <w:rPr>
          <w:lang w:val="en-US"/>
        </w:rPr>
      </w:pP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Clustered Instances</w:t>
      </w:r>
    </w:p>
    <w:p w:rsidR="00BD3C2B" w:rsidRPr="00BD3C2B" w:rsidRDefault="00BD3C2B" w:rsidP="00BD3C2B">
      <w:pPr>
        <w:rPr>
          <w:lang w:val="en-US"/>
        </w:rPr>
      </w:pP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 xml:space="preserve"> 0       244 ( 10%)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 xml:space="preserve"> 1       250 ( 10%)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 xml:space="preserve"> 2       211 (  8%)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 xml:space="preserve"> 3       292 ( 12%)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lastRenderedPageBreak/>
        <w:t xml:space="preserve"> 4       108 (  4%)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 xml:space="preserve"> 5       250 ( 10%)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 xml:space="preserve"> 6       208 (  8%)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 xml:space="preserve"> 7       339 ( 14%)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 xml:space="preserve"> 8       142 (  6%)</w:t>
      </w: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 xml:space="preserve"> 9       456 ( 18%)</w:t>
      </w:r>
    </w:p>
    <w:p w:rsidR="00BD3C2B" w:rsidRPr="00BD3C2B" w:rsidRDefault="00BD3C2B" w:rsidP="00BD3C2B">
      <w:pPr>
        <w:rPr>
          <w:lang w:val="en-US"/>
        </w:rPr>
      </w:pPr>
    </w:p>
    <w:p w:rsidR="00BD3C2B" w:rsidRPr="00BD3C2B" w:rsidRDefault="00BD3C2B" w:rsidP="00BD3C2B">
      <w:pPr>
        <w:rPr>
          <w:lang w:val="en-US"/>
        </w:rPr>
      </w:pPr>
    </w:p>
    <w:p w:rsidR="00BD3C2B" w:rsidRPr="00BD3C2B" w:rsidRDefault="00BD3C2B" w:rsidP="00BD3C2B">
      <w:pPr>
        <w:rPr>
          <w:lang w:val="en-US"/>
        </w:rPr>
      </w:pPr>
      <w:r w:rsidRPr="00BD3C2B">
        <w:rPr>
          <w:lang w:val="en-US"/>
        </w:rPr>
        <w:t>Log likelihood: -119.83499</w:t>
      </w:r>
    </w:p>
    <w:p w:rsidR="00BD3C2B" w:rsidRDefault="005A0FED" w:rsidP="009A3CE9">
      <w:pPr>
        <w:rPr>
          <w:lang w:val="en-US"/>
        </w:rPr>
      </w:pPr>
      <w:r>
        <w:rPr>
          <w:lang w:val="en-US"/>
        </w:rPr>
        <w:t>Simple K Means</w:t>
      </w:r>
    </w:p>
    <w:p w:rsidR="005A0FED" w:rsidRPr="005A0FED" w:rsidRDefault="005A0FED" w:rsidP="005A0FED">
      <w:pPr>
        <w:rPr>
          <w:lang w:val="en-US"/>
        </w:rPr>
      </w:pPr>
      <w:r w:rsidRPr="005A0FED">
        <w:rPr>
          <w:lang w:val="en-US"/>
        </w:rPr>
        <w:t>=== Run information ===</w:t>
      </w:r>
    </w:p>
    <w:p w:rsidR="005A0FED" w:rsidRPr="005A0FED" w:rsidRDefault="005A0FED" w:rsidP="005A0FED">
      <w:pPr>
        <w:rPr>
          <w:lang w:val="en-US"/>
        </w:rPr>
      </w:pPr>
    </w:p>
    <w:p w:rsidR="005A0FED" w:rsidRPr="005A0FED" w:rsidRDefault="005A0FED" w:rsidP="005A0FED">
      <w:pPr>
        <w:rPr>
          <w:lang w:val="en-US"/>
        </w:rPr>
      </w:pPr>
      <w:r w:rsidRPr="005A0FED">
        <w:rPr>
          <w:lang w:val="en-US"/>
        </w:rPr>
        <w:t>Scheme:       weka.clusterers.SimpleKMeans -init 0 -max-candidates 100 -periodic-pruning 10000 -min-density 2.0 -t1 -1.25 -t2 -1.0 -N 10 -A "weka.core.EuclideanDistance -R first-last" -I 500 -num-slots 1 -S 10</w:t>
      </w:r>
    </w:p>
    <w:p w:rsidR="005A0FED" w:rsidRPr="005A0FED" w:rsidRDefault="005A0FED" w:rsidP="005A0FED">
      <w:pPr>
        <w:rPr>
          <w:lang w:val="en-US"/>
        </w:rPr>
      </w:pPr>
      <w:r w:rsidRPr="005A0FED">
        <w:rPr>
          <w:lang w:val="en-US"/>
        </w:rPr>
        <w:t>Relation:     lbp</w:t>
      </w:r>
    </w:p>
    <w:p w:rsidR="005A0FED" w:rsidRPr="005A0FED" w:rsidRDefault="005A0FED" w:rsidP="005A0FED">
      <w:pPr>
        <w:rPr>
          <w:lang w:val="en-US"/>
        </w:rPr>
      </w:pPr>
      <w:r w:rsidRPr="005A0FED">
        <w:rPr>
          <w:lang w:val="en-US"/>
        </w:rPr>
        <w:t>Instances:    2500</w:t>
      </w:r>
    </w:p>
    <w:p w:rsidR="005A0FED" w:rsidRPr="005A0FED" w:rsidRDefault="005A0FED" w:rsidP="005A0FED">
      <w:pPr>
        <w:rPr>
          <w:lang w:val="en-US"/>
        </w:rPr>
      </w:pPr>
      <w:r w:rsidRPr="005A0FED">
        <w:rPr>
          <w:lang w:val="en-US"/>
        </w:rPr>
        <w:t>Attributes:   19</w:t>
      </w:r>
    </w:p>
    <w:p w:rsidR="005A0FED" w:rsidRPr="005A0FED" w:rsidRDefault="005A0FED" w:rsidP="005A0FED">
      <w:pPr>
        <w:rPr>
          <w:lang w:val="en-US"/>
        </w:rPr>
      </w:pPr>
      <w:r w:rsidRPr="005A0FED">
        <w:rPr>
          <w:lang w:val="en-US"/>
        </w:rPr>
        <w:t xml:space="preserve">              f1</w:t>
      </w:r>
    </w:p>
    <w:p w:rsidR="005A0FED" w:rsidRPr="005A0FED" w:rsidRDefault="005A0FED" w:rsidP="005A0FED">
      <w:pPr>
        <w:rPr>
          <w:lang w:val="en-US"/>
        </w:rPr>
      </w:pPr>
      <w:r w:rsidRPr="005A0FED">
        <w:rPr>
          <w:lang w:val="en-US"/>
        </w:rPr>
        <w:t xml:space="preserve">              f2</w:t>
      </w:r>
    </w:p>
    <w:p w:rsidR="005A0FED" w:rsidRPr="005A0FED" w:rsidRDefault="005A0FED" w:rsidP="005A0FED">
      <w:pPr>
        <w:rPr>
          <w:lang w:val="en-US"/>
        </w:rPr>
      </w:pPr>
      <w:r w:rsidRPr="005A0FED">
        <w:rPr>
          <w:lang w:val="en-US"/>
        </w:rPr>
        <w:t xml:space="preserve">              f3</w:t>
      </w:r>
    </w:p>
    <w:p w:rsidR="005A0FED" w:rsidRPr="005A0FED" w:rsidRDefault="005A0FED" w:rsidP="005A0FED">
      <w:pPr>
        <w:rPr>
          <w:lang w:val="en-US"/>
        </w:rPr>
      </w:pPr>
      <w:r w:rsidRPr="005A0FED">
        <w:rPr>
          <w:lang w:val="en-US"/>
        </w:rPr>
        <w:t xml:space="preserve">              f4</w:t>
      </w:r>
    </w:p>
    <w:p w:rsidR="005A0FED" w:rsidRPr="005A0FED" w:rsidRDefault="005A0FED" w:rsidP="005A0FED">
      <w:pPr>
        <w:rPr>
          <w:lang w:val="en-US"/>
        </w:rPr>
      </w:pPr>
      <w:r w:rsidRPr="005A0FED">
        <w:rPr>
          <w:lang w:val="en-US"/>
        </w:rPr>
        <w:t xml:space="preserve">              f5</w:t>
      </w:r>
    </w:p>
    <w:p w:rsidR="005A0FED" w:rsidRPr="005A0FED" w:rsidRDefault="005A0FED" w:rsidP="005A0FED">
      <w:pPr>
        <w:rPr>
          <w:lang w:val="en-US"/>
        </w:rPr>
      </w:pPr>
      <w:r w:rsidRPr="005A0FED">
        <w:rPr>
          <w:lang w:val="en-US"/>
        </w:rPr>
        <w:t xml:space="preserve">              f6</w:t>
      </w:r>
    </w:p>
    <w:p w:rsidR="005A0FED" w:rsidRPr="005A0FED" w:rsidRDefault="005A0FED" w:rsidP="005A0FED">
      <w:pPr>
        <w:rPr>
          <w:lang w:val="en-US"/>
        </w:rPr>
      </w:pPr>
      <w:r w:rsidRPr="005A0FED">
        <w:rPr>
          <w:lang w:val="en-US"/>
        </w:rPr>
        <w:t xml:space="preserve">              f7</w:t>
      </w:r>
    </w:p>
    <w:p w:rsidR="005A0FED" w:rsidRPr="005A0FED" w:rsidRDefault="005A0FED" w:rsidP="005A0FED">
      <w:pPr>
        <w:rPr>
          <w:lang w:val="en-US"/>
        </w:rPr>
      </w:pPr>
      <w:r w:rsidRPr="005A0FED">
        <w:rPr>
          <w:lang w:val="en-US"/>
        </w:rPr>
        <w:t xml:space="preserve">              f8</w:t>
      </w:r>
    </w:p>
    <w:p w:rsidR="005A0FED" w:rsidRPr="005A0FED" w:rsidRDefault="005A0FED" w:rsidP="005A0FED">
      <w:pPr>
        <w:rPr>
          <w:lang w:val="en-US"/>
        </w:rPr>
      </w:pPr>
      <w:r w:rsidRPr="005A0FED">
        <w:rPr>
          <w:lang w:val="en-US"/>
        </w:rPr>
        <w:t xml:space="preserve">              f9</w:t>
      </w:r>
    </w:p>
    <w:p w:rsidR="005A0FED" w:rsidRPr="005A0FED" w:rsidRDefault="005A0FED" w:rsidP="005A0FED">
      <w:pPr>
        <w:rPr>
          <w:lang w:val="en-US"/>
        </w:rPr>
      </w:pPr>
      <w:r w:rsidRPr="005A0FED">
        <w:rPr>
          <w:lang w:val="en-US"/>
        </w:rPr>
        <w:t xml:space="preserve">              f10</w:t>
      </w:r>
    </w:p>
    <w:p w:rsidR="005A0FED" w:rsidRPr="005A0FED" w:rsidRDefault="005A0FED" w:rsidP="005A0FED">
      <w:pPr>
        <w:rPr>
          <w:lang w:val="en-US"/>
        </w:rPr>
      </w:pPr>
      <w:r w:rsidRPr="005A0FED">
        <w:rPr>
          <w:lang w:val="en-US"/>
        </w:rPr>
        <w:t xml:space="preserve">              f11</w:t>
      </w:r>
    </w:p>
    <w:p w:rsidR="005A0FED" w:rsidRPr="005A0FED" w:rsidRDefault="005A0FED" w:rsidP="005A0FED">
      <w:pPr>
        <w:rPr>
          <w:lang w:val="en-US"/>
        </w:rPr>
      </w:pPr>
      <w:r w:rsidRPr="005A0FED">
        <w:rPr>
          <w:lang w:val="en-US"/>
        </w:rPr>
        <w:t xml:space="preserve">              f12</w:t>
      </w:r>
    </w:p>
    <w:p w:rsidR="005A0FED" w:rsidRPr="005A0FED" w:rsidRDefault="005A0FED" w:rsidP="005A0FED">
      <w:pPr>
        <w:rPr>
          <w:lang w:val="en-US"/>
        </w:rPr>
      </w:pPr>
      <w:r w:rsidRPr="005A0FED">
        <w:rPr>
          <w:lang w:val="en-US"/>
        </w:rPr>
        <w:t xml:space="preserve">              f13</w:t>
      </w:r>
    </w:p>
    <w:p w:rsidR="005A0FED" w:rsidRPr="005A0FED" w:rsidRDefault="005A0FED" w:rsidP="005A0FED">
      <w:pPr>
        <w:rPr>
          <w:lang w:val="en-US"/>
        </w:rPr>
      </w:pPr>
      <w:r w:rsidRPr="005A0FED">
        <w:rPr>
          <w:lang w:val="en-US"/>
        </w:rPr>
        <w:t xml:space="preserve">              f14</w:t>
      </w:r>
    </w:p>
    <w:p w:rsidR="005A0FED" w:rsidRPr="005A0FED" w:rsidRDefault="005A0FED" w:rsidP="005A0FED">
      <w:pPr>
        <w:rPr>
          <w:lang w:val="en-US"/>
        </w:rPr>
      </w:pPr>
      <w:r w:rsidRPr="005A0FED">
        <w:rPr>
          <w:lang w:val="en-US"/>
        </w:rPr>
        <w:lastRenderedPageBreak/>
        <w:t xml:space="preserve">              f15</w:t>
      </w:r>
    </w:p>
    <w:p w:rsidR="005A0FED" w:rsidRPr="005A0FED" w:rsidRDefault="005A0FED" w:rsidP="005A0FED">
      <w:pPr>
        <w:rPr>
          <w:lang w:val="en-US"/>
        </w:rPr>
      </w:pPr>
      <w:r w:rsidRPr="005A0FED">
        <w:rPr>
          <w:lang w:val="en-US"/>
        </w:rPr>
        <w:t xml:space="preserve">              f16</w:t>
      </w:r>
    </w:p>
    <w:p w:rsidR="005A0FED" w:rsidRPr="005A0FED" w:rsidRDefault="005A0FED" w:rsidP="005A0FED">
      <w:pPr>
        <w:rPr>
          <w:lang w:val="en-US"/>
        </w:rPr>
      </w:pPr>
      <w:r w:rsidRPr="005A0FED">
        <w:rPr>
          <w:lang w:val="en-US"/>
        </w:rPr>
        <w:t xml:space="preserve">              f17</w:t>
      </w:r>
    </w:p>
    <w:p w:rsidR="005A0FED" w:rsidRPr="005A0FED" w:rsidRDefault="005A0FED" w:rsidP="005A0FED">
      <w:pPr>
        <w:rPr>
          <w:lang w:val="en-US"/>
        </w:rPr>
      </w:pPr>
      <w:r w:rsidRPr="005A0FED">
        <w:rPr>
          <w:lang w:val="en-US"/>
        </w:rPr>
        <w:t xml:space="preserve">              f18</w:t>
      </w:r>
    </w:p>
    <w:p w:rsidR="005A0FED" w:rsidRPr="005A0FED" w:rsidRDefault="005A0FED" w:rsidP="005A0FED">
      <w:pPr>
        <w:rPr>
          <w:lang w:val="en-US"/>
        </w:rPr>
      </w:pPr>
      <w:r w:rsidRPr="005A0FED">
        <w:rPr>
          <w:lang w:val="en-US"/>
        </w:rPr>
        <w:t>Ignored:</w:t>
      </w:r>
    </w:p>
    <w:p w:rsidR="005A0FED" w:rsidRPr="005A0FED" w:rsidRDefault="005A0FED" w:rsidP="005A0FED">
      <w:pPr>
        <w:rPr>
          <w:lang w:val="en-US"/>
        </w:rPr>
      </w:pPr>
      <w:r w:rsidRPr="005A0FED">
        <w:rPr>
          <w:lang w:val="en-US"/>
        </w:rPr>
        <w:t xml:space="preserve">              class</w:t>
      </w:r>
    </w:p>
    <w:p w:rsidR="005A0FED" w:rsidRPr="005A0FED" w:rsidRDefault="005A0FED" w:rsidP="005A0FED">
      <w:pPr>
        <w:rPr>
          <w:lang w:val="en-US"/>
        </w:rPr>
      </w:pPr>
      <w:r w:rsidRPr="005A0FED">
        <w:rPr>
          <w:lang w:val="en-US"/>
        </w:rPr>
        <w:t>Test mode:    evaluate on training data</w:t>
      </w:r>
    </w:p>
    <w:p w:rsidR="005A0FED" w:rsidRPr="005A0FED" w:rsidRDefault="005A0FED" w:rsidP="005A0FED">
      <w:pPr>
        <w:rPr>
          <w:lang w:val="en-US"/>
        </w:rPr>
      </w:pPr>
    </w:p>
    <w:p w:rsidR="005A0FED" w:rsidRPr="005A0FED" w:rsidRDefault="005A0FED" w:rsidP="005A0FED">
      <w:pPr>
        <w:rPr>
          <w:lang w:val="en-US"/>
        </w:rPr>
      </w:pPr>
    </w:p>
    <w:p w:rsidR="005A0FED" w:rsidRPr="005A0FED" w:rsidRDefault="005A0FED" w:rsidP="005A0FED">
      <w:pPr>
        <w:rPr>
          <w:lang w:val="en-US"/>
        </w:rPr>
      </w:pPr>
      <w:r w:rsidRPr="005A0FED">
        <w:rPr>
          <w:lang w:val="en-US"/>
        </w:rPr>
        <w:t>=== Clustering model (full training set) ===</w:t>
      </w:r>
    </w:p>
    <w:p w:rsidR="005A0FED" w:rsidRPr="005A0FED" w:rsidRDefault="005A0FED" w:rsidP="005A0FED">
      <w:pPr>
        <w:rPr>
          <w:lang w:val="en-US"/>
        </w:rPr>
      </w:pPr>
    </w:p>
    <w:p w:rsidR="005A0FED" w:rsidRPr="005A0FED" w:rsidRDefault="005A0FED" w:rsidP="005A0FED">
      <w:pPr>
        <w:rPr>
          <w:lang w:val="en-US"/>
        </w:rPr>
      </w:pPr>
    </w:p>
    <w:p w:rsidR="005A0FED" w:rsidRPr="005A0FED" w:rsidRDefault="005A0FED" w:rsidP="005A0FED">
      <w:pPr>
        <w:rPr>
          <w:lang w:val="en-US"/>
        </w:rPr>
      </w:pPr>
      <w:r w:rsidRPr="005A0FED">
        <w:rPr>
          <w:lang w:val="en-US"/>
        </w:rPr>
        <w:t>kMeans</w:t>
      </w:r>
    </w:p>
    <w:p w:rsidR="005A0FED" w:rsidRPr="005A0FED" w:rsidRDefault="005A0FED" w:rsidP="005A0FED">
      <w:pPr>
        <w:rPr>
          <w:lang w:val="en-US"/>
        </w:rPr>
      </w:pPr>
      <w:r w:rsidRPr="005A0FED">
        <w:rPr>
          <w:lang w:val="en-US"/>
        </w:rPr>
        <w:t>======</w:t>
      </w:r>
    </w:p>
    <w:p w:rsidR="005A0FED" w:rsidRPr="005A0FED" w:rsidRDefault="005A0FED" w:rsidP="005A0FED">
      <w:pPr>
        <w:rPr>
          <w:lang w:val="en-US"/>
        </w:rPr>
      </w:pPr>
    </w:p>
    <w:p w:rsidR="005A0FED" w:rsidRPr="005A0FED" w:rsidRDefault="005A0FED" w:rsidP="005A0FED">
      <w:pPr>
        <w:rPr>
          <w:lang w:val="en-US"/>
        </w:rPr>
      </w:pPr>
      <w:r w:rsidRPr="005A0FED">
        <w:rPr>
          <w:lang w:val="en-US"/>
        </w:rPr>
        <w:t>Number of iterations: 15</w:t>
      </w:r>
    </w:p>
    <w:p w:rsidR="005A0FED" w:rsidRPr="005A0FED" w:rsidRDefault="005A0FED" w:rsidP="005A0FED">
      <w:pPr>
        <w:rPr>
          <w:lang w:val="en-US"/>
        </w:rPr>
      </w:pPr>
      <w:r w:rsidRPr="005A0FED">
        <w:rPr>
          <w:lang w:val="en-US"/>
        </w:rPr>
        <w:t>Within cluster sum of squared errors: 211.3052341949931</w:t>
      </w:r>
    </w:p>
    <w:p w:rsidR="005A0FED" w:rsidRPr="005A0FED" w:rsidRDefault="005A0FED" w:rsidP="005A0FED">
      <w:pPr>
        <w:rPr>
          <w:lang w:val="en-US"/>
        </w:rPr>
      </w:pPr>
    </w:p>
    <w:p w:rsidR="005A0FED" w:rsidRPr="005A0FED" w:rsidRDefault="005A0FED" w:rsidP="005A0FED">
      <w:pPr>
        <w:rPr>
          <w:lang w:val="en-US"/>
        </w:rPr>
      </w:pPr>
      <w:r w:rsidRPr="005A0FED">
        <w:rPr>
          <w:lang w:val="en-US"/>
        </w:rPr>
        <w:t>Initial starting points (random):</w:t>
      </w:r>
    </w:p>
    <w:p w:rsidR="005A0FED" w:rsidRPr="005A0FED" w:rsidRDefault="005A0FED" w:rsidP="005A0FED">
      <w:pPr>
        <w:rPr>
          <w:lang w:val="en-US"/>
        </w:rPr>
      </w:pPr>
    </w:p>
    <w:p w:rsidR="005A0FED" w:rsidRPr="005A0FED" w:rsidRDefault="005A0FED" w:rsidP="005A0FED">
      <w:pPr>
        <w:rPr>
          <w:lang w:val="en-US"/>
        </w:rPr>
      </w:pPr>
      <w:r w:rsidRPr="005A0FED">
        <w:rPr>
          <w:lang w:val="en-US"/>
        </w:rPr>
        <w:t>Cluster 0: 22275,5143,2594,2573,1968,1683,1523,1622,1764,2188,1802,1639,1628,1744,2155,2708,2692,5803</w:t>
      </w:r>
    </w:p>
    <w:p w:rsidR="005A0FED" w:rsidRPr="005A0FED" w:rsidRDefault="005A0FED" w:rsidP="005A0FED">
      <w:pPr>
        <w:rPr>
          <w:lang w:val="en-US"/>
        </w:rPr>
      </w:pPr>
      <w:r w:rsidRPr="005A0FED">
        <w:rPr>
          <w:lang w:val="en-US"/>
        </w:rPr>
        <w:t>Cluster 1: 18463,1044,3737,1938,1041,395,1319,1567,3314,6080,5553,2480,1805,1947,1915,2453,2621,5832</w:t>
      </w:r>
    </w:p>
    <w:p w:rsidR="005A0FED" w:rsidRPr="005A0FED" w:rsidRDefault="005A0FED" w:rsidP="005A0FED">
      <w:pPr>
        <w:rPr>
          <w:lang w:val="en-US"/>
        </w:rPr>
      </w:pPr>
      <w:r w:rsidRPr="005A0FED">
        <w:rPr>
          <w:lang w:val="en-US"/>
        </w:rPr>
        <w:t>Cluster 2: 19413,3258,3089,2060,1552,1445,1571,1867,2902,4496,3319,2592,2353,2046,1938,2371,2789,4443</w:t>
      </w:r>
    </w:p>
    <w:p w:rsidR="005A0FED" w:rsidRPr="005A0FED" w:rsidRDefault="005A0FED" w:rsidP="005A0FED">
      <w:pPr>
        <w:rPr>
          <w:lang w:val="en-US"/>
        </w:rPr>
      </w:pPr>
      <w:r w:rsidRPr="005A0FED">
        <w:rPr>
          <w:lang w:val="en-US"/>
        </w:rPr>
        <w:t>Cluster 3: 15494,2986,2086,2343,2064,1848,2176,2814,3888,4867,4408,3186,2517,2356,2406,2426,1762,3877</w:t>
      </w:r>
    </w:p>
    <w:p w:rsidR="005A0FED" w:rsidRPr="005A0FED" w:rsidRDefault="005A0FED" w:rsidP="005A0FED">
      <w:pPr>
        <w:rPr>
          <w:lang w:val="en-US"/>
        </w:rPr>
      </w:pPr>
      <w:r w:rsidRPr="005A0FED">
        <w:rPr>
          <w:lang w:val="en-US"/>
        </w:rPr>
        <w:t>Cluster 4: 17246,3800,2283,2580,2125,1882,1886,2414,3340,3791,3626,2844,2247,2150,2322,2571,2341,4056</w:t>
      </w:r>
    </w:p>
    <w:p w:rsidR="005A0FED" w:rsidRPr="005A0FED" w:rsidRDefault="005A0FED" w:rsidP="005A0FED">
      <w:pPr>
        <w:rPr>
          <w:lang w:val="en-US"/>
        </w:rPr>
      </w:pPr>
      <w:r w:rsidRPr="005A0FED">
        <w:rPr>
          <w:lang w:val="en-US"/>
        </w:rPr>
        <w:lastRenderedPageBreak/>
        <w:t>Cluster 5: 11450,2704,1530,1989,2054,2164,2697,3319,4698,5791,5837,4839,3760,2840,2269,1752,1227,2584</w:t>
      </w:r>
    </w:p>
    <w:p w:rsidR="005A0FED" w:rsidRPr="005A0FED" w:rsidRDefault="005A0FED" w:rsidP="005A0FED">
      <w:pPr>
        <w:rPr>
          <w:lang w:val="en-US"/>
        </w:rPr>
      </w:pPr>
      <w:r w:rsidRPr="005A0FED">
        <w:rPr>
          <w:lang w:val="en-US"/>
        </w:rPr>
        <w:t>Cluster 6: 17257,3718,2052,2282,1980,1779,1864,2602,3762,4747,4113,2681,2023,1933,2025,2405,2105,4176</w:t>
      </w:r>
    </w:p>
    <w:p w:rsidR="005A0FED" w:rsidRPr="005A0FED" w:rsidRDefault="005A0FED" w:rsidP="005A0FED">
      <w:pPr>
        <w:rPr>
          <w:lang w:val="en-US"/>
        </w:rPr>
      </w:pPr>
      <w:r w:rsidRPr="005A0FED">
        <w:rPr>
          <w:lang w:val="en-US"/>
        </w:rPr>
        <w:t>Cluster 7: 19557,3778,2493,2091,1872,1755,1935,2084,3112,3469,3252,2366,2102,1886,1970,2476,2704,4602</w:t>
      </w:r>
    </w:p>
    <w:p w:rsidR="005A0FED" w:rsidRPr="005A0FED" w:rsidRDefault="005A0FED" w:rsidP="005A0FED">
      <w:pPr>
        <w:rPr>
          <w:lang w:val="en-US"/>
        </w:rPr>
      </w:pPr>
      <w:r w:rsidRPr="005A0FED">
        <w:rPr>
          <w:lang w:val="en-US"/>
        </w:rPr>
        <w:t>Cluster 8: 16950,3530,2250,2467,2276,1930,2062,2580,3369,3709,3667,3002,2316,2310,2343,2581,2308,3854</w:t>
      </w:r>
    </w:p>
    <w:p w:rsidR="005A0FED" w:rsidRPr="005A0FED" w:rsidRDefault="005A0FED" w:rsidP="005A0FED">
      <w:pPr>
        <w:rPr>
          <w:lang w:val="en-US"/>
        </w:rPr>
      </w:pPr>
      <w:r w:rsidRPr="005A0FED">
        <w:rPr>
          <w:lang w:val="en-US"/>
        </w:rPr>
        <w:t>Cluster 9: 20912,4930,2249,2474,2194,1781,1702,1785,1977,1954,1898,1700,1540,1622,1920,2472,2580,7814</w:t>
      </w:r>
    </w:p>
    <w:p w:rsidR="005A0FED" w:rsidRPr="005A0FED" w:rsidRDefault="005A0FED" w:rsidP="005A0FED">
      <w:pPr>
        <w:rPr>
          <w:lang w:val="en-US"/>
        </w:rPr>
      </w:pPr>
    </w:p>
    <w:p w:rsidR="005A0FED" w:rsidRPr="005A0FED" w:rsidRDefault="005A0FED" w:rsidP="005A0FED">
      <w:pPr>
        <w:rPr>
          <w:lang w:val="en-US"/>
        </w:rPr>
      </w:pPr>
      <w:r w:rsidRPr="005A0FED">
        <w:rPr>
          <w:lang w:val="en-US"/>
        </w:rPr>
        <w:t>Missing values globally replaced with mean/mode</w:t>
      </w:r>
    </w:p>
    <w:p w:rsidR="005A0FED" w:rsidRPr="005A0FED" w:rsidRDefault="005A0FED" w:rsidP="005A0FED">
      <w:pPr>
        <w:rPr>
          <w:lang w:val="en-US"/>
        </w:rPr>
      </w:pPr>
    </w:p>
    <w:p w:rsidR="005A0FED" w:rsidRPr="005A0FED" w:rsidRDefault="005A0FED" w:rsidP="005A0FED">
      <w:pPr>
        <w:rPr>
          <w:lang w:val="en-US"/>
        </w:rPr>
      </w:pPr>
      <w:r w:rsidRPr="005A0FED">
        <w:rPr>
          <w:lang w:val="en-US"/>
        </w:rPr>
        <w:t>Final cluster centroids:</w:t>
      </w:r>
    </w:p>
    <w:p w:rsidR="005A0FED" w:rsidRPr="005A0FED" w:rsidRDefault="005A0FED" w:rsidP="005A0FED">
      <w:pPr>
        <w:rPr>
          <w:lang w:val="en-US"/>
        </w:rPr>
      </w:pPr>
      <w:r w:rsidRPr="005A0FED">
        <w:rPr>
          <w:lang w:val="en-US"/>
        </w:rPr>
        <w:t xml:space="preserve">                         Cluster#</w:t>
      </w:r>
    </w:p>
    <w:p w:rsidR="005A0FED" w:rsidRPr="005A0FED" w:rsidRDefault="005A0FED" w:rsidP="005A0FED">
      <w:pPr>
        <w:rPr>
          <w:lang w:val="en-US"/>
        </w:rPr>
      </w:pPr>
      <w:r w:rsidRPr="005A0FED">
        <w:rPr>
          <w:lang w:val="en-US"/>
        </w:rPr>
        <w:t>Attribute    Full Data          0          1          2          3          4          5          6          7          8          9</w:t>
      </w:r>
    </w:p>
    <w:p w:rsidR="005A0FED" w:rsidRPr="005A0FED" w:rsidRDefault="005A0FED" w:rsidP="005A0FED">
      <w:pPr>
        <w:rPr>
          <w:lang w:val="en-US"/>
        </w:rPr>
      </w:pPr>
      <w:r w:rsidRPr="005A0FED">
        <w:rPr>
          <w:lang w:val="en-US"/>
        </w:rPr>
        <w:t xml:space="preserve">              (2500.0)    (261.0)    (250.0)    (203.0)    (291.0)    (108.0)    (250.0)    (209.0)    (356.0)    (144.0)    (428.0)</w:t>
      </w:r>
    </w:p>
    <w:p w:rsidR="005A0FED" w:rsidRPr="005A0FED" w:rsidRDefault="005A0FED" w:rsidP="005A0FED">
      <w:pPr>
        <w:rPr>
          <w:lang w:val="en-US"/>
        </w:rPr>
      </w:pPr>
      <w:r w:rsidRPr="005A0FED">
        <w:rPr>
          <w:lang w:val="en-US"/>
        </w:rPr>
        <w:t>====================================================================================================================================</w:t>
      </w:r>
    </w:p>
    <w:p w:rsidR="005A0FED" w:rsidRPr="005A0FED" w:rsidRDefault="005A0FED" w:rsidP="005A0FED">
      <w:pPr>
        <w:rPr>
          <w:lang w:val="en-US"/>
        </w:rPr>
      </w:pPr>
      <w:r w:rsidRPr="005A0FED">
        <w:rPr>
          <w:lang w:val="en-US"/>
        </w:rPr>
        <w:t>f1          18035.7824 21600.0843  18488.356  19501.931 14521.5464 17018.5833  11414.492 15411.1579 19758.7472 17010.2083 21609.6659</w:t>
      </w:r>
    </w:p>
    <w:p w:rsidR="005A0FED" w:rsidRPr="005A0FED" w:rsidRDefault="005A0FED" w:rsidP="005A0FED">
      <w:pPr>
        <w:rPr>
          <w:lang w:val="en-US"/>
        </w:rPr>
      </w:pPr>
      <w:r w:rsidRPr="005A0FED">
        <w:rPr>
          <w:lang w:val="en-US"/>
        </w:rPr>
        <w:t>f2           3543.7304   4896.318   1099.196  3757.7931  2988.5808  3635.2407   2622.908   2588.177  4128.9438  3697.4653  4865.6028</w:t>
      </w:r>
    </w:p>
    <w:p w:rsidR="005A0FED" w:rsidRPr="005A0FED" w:rsidRDefault="005A0FED" w:rsidP="005A0FED">
      <w:pPr>
        <w:rPr>
          <w:lang w:val="en-US"/>
        </w:rPr>
      </w:pPr>
      <w:r w:rsidRPr="005A0FED">
        <w:rPr>
          <w:lang w:val="en-US"/>
        </w:rPr>
        <w:t>f3           2371.2864  2632.8008   3600.124  2649.8867  1956.5017   2161.287   1489.524  2106.7081  2352.4916  2173.7014  2423.2547</w:t>
      </w:r>
    </w:p>
    <w:p w:rsidR="005A0FED" w:rsidRPr="005A0FED" w:rsidRDefault="005A0FED" w:rsidP="005A0FED">
      <w:pPr>
        <w:rPr>
          <w:lang w:val="en-US"/>
        </w:rPr>
      </w:pPr>
      <w:r w:rsidRPr="005A0FED">
        <w:rPr>
          <w:lang w:val="en-US"/>
        </w:rPr>
        <w:t>f4           2320.9496  2540.1877    2080.48  2230.4187  2446.1684  2365.3056   1958.344  2129.7033  2386.3876  2452.9722  2480.6682</w:t>
      </w:r>
    </w:p>
    <w:p w:rsidR="005A0FED" w:rsidRPr="005A0FED" w:rsidRDefault="005A0FED" w:rsidP="005A0FED">
      <w:pPr>
        <w:rPr>
          <w:lang w:val="en-US"/>
        </w:rPr>
      </w:pPr>
      <w:r w:rsidRPr="005A0FED">
        <w:rPr>
          <w:lang w:val="en-US"/>
        </w:rPr>
        <w:t>f5           1965.3396  2136.9004    1060.68  1771.7931  2347.0653  2027.2222   2081.736   1785.512  2075.8287  2148.4722  2072.0958</w:t>
      </w:r>
    </w:p>
    <w:p w:rsidR="005A0FED" w:rsidRPr="005A0FED" w:rsidRDefault="005A0FED" w:rsidP="005A0FED">
      <w:pPr>
        <w:rPr>
          <w:lang w:val="en-US"/>
        </w:rPr>
      </w:pPr>
      <w:r w:rsidRPr="005A0FED">
        <w:rPr>
          <w:lang w:val="en-US"/>
        </w:rPr>
        <w:t>f6           1705.0932  1871.4598    425.932  1614.1921  2010.4777  1787.7407   2199.936  1566.4641  1868.5028  1892.7986  1745.0187</w:t>
      </w:r>
    </w:p>
    <w:p w:rsidR="005A0FED" w:rsidRPr="005A0FED" w:rsidRDefault="005A0FED" w:rsidP="005A0FED">
      <w:pPr>
        <w:rPr>
          <w:lang w:val="en-US"/>
        </w:rPr>
      </w:pPr>
      <w:r w:rsidRPr="005A0FED">
        <w:rPr>
          <w:lang w:val="en-US"/>
        </w:rPr>
        <w:lastRenderedPageBreak/>
        <w:t>f7           1912.4116  1843.6782   1305.548  1794.4926  2098.6048  1939.1204   2619.508  1941.9474  1987.5028  2040.8542   1698.278</w:t>
      </w:r>
    </w:p>
    <w:p w:rsidR="005A0FED" w:rsidRPr="005A0FED" w:rsidRDefault="005A0FED" w:rsidP="005A0FED">
      <w:pPr>
        <w:rPr>
          <w:lang w:val="en-US"/>
        </w:rPr>
      </w:pPr>
      <w:r w:rsidRPr="005A0FED">
        <w:rPr>
          <w:lang w:val="en-US"/>
        </w:rPr>
        <w:t>f8           2265.8768  1877.3257   1484.944  1987.0837  2750.7766  2533.4537   3424.052  2791.2344  2130.2809  2563.3125  1773.6659</w:t>
      </w:r>
    </w:p>
    <w:p w:rsidR="005A0FED" w:rsidRPr="005A0FED" w:rsidRDefault="005A0FED" w:rsidP="005A0FED">
      <w:pPr>
        <w:rPr>
          <w:lang w:val="en-US"/>
        </w:rPr>
      </w:pPr>
      <w:r w:rsidRPr="005A0FED">
        <w:rPr>
          <w:lang w:val="en-US"/>
        </w:rPr>
        <w:t>f9           3169.0984  1951.2912   3048.936  2873.2069  4191.8454   3682.463    4789.88  4483.2727  2669.0899  3442.2639  2032.8855</w:t>
      </w:r>
    </w:p>
    <w:p w:rsidR="005A0FED" w:rsidRPr="005A0FED" w:rsidRDefault="005A0FED" w:rsidP="005A0FED">
      <w:pPr>
        <w:rPr>
          <w:lang w:val="en-US"/>
        </w:rPr>
      </w:pPr>
      <w:r w:rsidRPr="005A0FED">
        <w:rPr>
          <w:lang w:val="en-US"/>
        </w:rPr>
        <w:t>f10          4064.6804  2017.5479   5751.352  3726.5517  5527.4914  4426.0648     6105.9  6265.7177  2866.5646  3875.2222  2195.6519</w:t>
      </w:r>
    </w:p>
    <w:p w:rsidR="005A0FED" w:rsidRPr="005A0FED" w:rsidRDefault="005A0FED" w:rsidP="005A0FED">
      <w:pPr>
        <w:rPr>
          <w:lang w:val="en-US"/>
        </w:rPr>
      </w:pPr>
      <w:r w:rsidRPr="005A0FED">
        <w:rPr>
          <w:lang w:val="en-US"/>
        </w:rPr>
        <w:t>f11          3706.9812  2028.0307   5671.664  3246.4631  4488.7526  4007.1019   5965.712  5044.2823  2742.2247  3705.9167  2024.8318</w:t>
      </w:r>
    </w:p>
    <w:p w:rsidR="005A0FED" w:rsidRPr="005A0FED" w:rsidRDefault="005A0FED" w:rsidP="005A0FED">
      <w:pPr>
        <w:rPr>
          <w:lang w:val="en-US"/>
        </w:rPr>
      </w:pPr>
      <w:r w:rsidRPr="005A0FED">
        <w:rPr>
          <w:lang w:val="en-US"/>
        </w:rPr>
        <w:t>f12          2619.8084  2000.5326   2423.968  2396.7488  2952.8076  2857.3333    4701.32  3025.9809   2217.264  2921.5625  1750.4206</w:t>
      </w:r>
    </w:p>
    <w:p w:rsidR="005A0FED" w:rsidRPr="005A0FED" w:rsidRDefault="005A0FED" w:rsidP="005A0FED">
      <w:pPr>
        <w:rPr>
          <w:lang w:val="en-US"/>
        </w:rPr>
      </w:pPr>
      <w:r w:rsidRPr="005A0FED">
        <w:rPr>
          <w:lang w:val="en-US"/>
        </w:rPr>
        <w:t>f13          2146.4124  1992.5479   1767.332  2166.7734  2195.1924  2130.5648   3505.848  2117.4976  2055.6011   2305.625  1664.8668</w:t>
      </w:r>
    </w:p>
    <w:p w:rsidR="005A0FED" w:rsidRPr="005A0FED" w:rsidRDefault="005A0FED" w:rsidP="005A0FED">
      <w:pPr>
        <w:rPr>
          <w:lang w:val="en-US"/>
        </w:rPr>
      </w:pPr>
      <w:r w:rsidRPr="005A0FED">
        <w:rPr>
          <w:lang w:val="en-US"/>
        </w:rPr>
        <w:t>f14          2027.9896  2060.2529   1894.104  1912.2463  2113.0756  1957.9815   2740.868  1942.0383  1966.1545  2159.8819  1733.8598</w:t>
      </w:r>
    </w:p>
    <w:p w:rsidR="005A0FED" w:rsidRPr="005A0FED" w:rsidRDefault="005A0FED" w:rsidP="005A0FED">
      <w:pPr>
        <w:rPr>
          <w:lang w:val="en-US"/>
        </w:rPr>
      </w:pPr>
      <w:r w:rsidRPr="005A0FED">
        <w:rPr>
          <w:lang w:val="en-US"/>
        </w:rPr>
        <w:t>f15          2156.2836   2285.751   1911.264  1972.1232  2437.7388  2123.8519   2237.948  2110.8947  2162.1517  2280.2292     2052.5</w:t>
      </w:r>
    </w:p>
    <w:p w:rsidR="005A0FED" w:rsidRPr="005A0FED" w:rsidRDefault="005A0FED" w:rsidP="005A0FED">
      <w:pPr>
        <w:rPr>
          <w:lang w:val="en-US"/>
        </w:rPr>
      </w:pPr>
      <w:r w:rsidRPr="005A0FED">
        <w:rPr>
          <w:lang w:val="en-US"/>
        </w:rPr>
        <w:t>f16          2467.2004  2397.6897   2620.212  2416.5764   2696.945  2452.3426    1797.12  2394.8565  2606.8399  2546.7292  2575.5911</w:t>
      </w:r>
    </w:p>
    <w:p w:rsidR="005A0FED" w:rsidRPr="005A0FED" w:rsidRDefault="005A0FED" w:rsidP="005A0FED">
      <w:pPr>
        <w:rPr>
          <w:lang w:val="en-US"/>
        </w:rPr>
      </w:pPr>
      <w:r w:rsidRPr="005A0FED">
        <w:rPr>
          <w:lang w:val="en-US"/>
        </w:rPr>
        <w:t>f17          2277.0392  2015.1877   2605.228   2682.532    2064.89     2269.5   1255.304  2059.4498  2602.8202  2285.1181  2628.2056</w:t>
      </w:r>
    </w:p>
    <w:p w:rsidR="005A0FED" w:rsidRPr="005A0FED" w:rsidRDefault="005A0FED" w:rsidP="005A0FED">
      <w:pPr>
        <w:rPr>
          <w:lang w:val="en-US"/>
        </w:rPr>
      </w:pPr>
      <w:r w:rsidRPr="005A0FED">
        <w:rPr>
          <w:lang w:val="en-US"/>
        </w:rPr>
        <w:t>f18          4748.0364  5356.4138    6264.68  4803.1872  3715.5395  4128.8426     2593.6  3739.1053  4926.6039  4001.6667  6176.9369</w:t>
      </w:r>
    </w:p>
    <w:p w:rsidR="005A0FED" w:rsidRPr="005A0FED" w:rsidRDefault="005A0FED" w:rsidP="005A0FED">
      <w:pPr>
        <w:rPr>
          <w:lang w:val="en-US"/>
        </w:rPr>
      </w:pPr>
    </w:p>
    <w:p w:rsidR="005A0FED" w:rsidRPr="005A0FED" w:rsidRDefault="005A0FED" w:rsidP="005A0FED">
      <w:pPr>
        <w:rPr>
          <w:lang w:val="en-US"/>
        </w:rPr>
      </w:pPr>
    </w:p>
    <w:p w:rsidR="005A0FED" w:rsidRPr="005A0FED" w:rsidRDefault="005A0FED" w:rsidP="005A0FED">
      <w:pPr>
        <w:rPr>
          <w:lang w:val="en-US"/>
        </w:rPr>
      </w:pPr>
    </w:p>
    <w:p w:rsidR="005A0FED" w:rsidRPr="005A0FED" w:rsidRDefault="005A0FED" w:rsidP="005A0FED">
      <w:pPr>
        <w:rPr>
          <w:lang w:val="en-US"/>
        </w:rPr>
      </w:pPr>
    </w:p>
    <w:p w:rsidR="005A0FED" w:rsidRPr="005A0FED" w:rsidRDefault="005A0FED" w:rsidP="005A0FED">
      <w:pPr>
        <w:rPr>
          <w:lang w:val="en-US"/>
        </w:rPr>
      </w:pPr>
      <w:r w:rsidRPr="005A0FED">
        <w:rPr>
          <w:lang w:val="en-US"/>
        </w:rPr>
        <w:t>Time taken to build model (full training data) : 0.09 seconds</w:t>
      </w:r>
    </w:p>
    <w:p w:rsidR="005A0FED" w:rsidRPr="005A0FED" w:rsidRDefault="005A0FED" w:rsidP="005A0FED">
      <w:pPr>
        <w:rPr>
          <w:lang w:val="en-US"/>
        </w:rPr>
      </w:pPr>
    </w:p>
    <w:p w:rsidR="005A0FED" w:rsidRPr="005A0FED" w:rsidRDefault="005A0FED" w:rsidP="005A0FED">
      <w:pPr>
        <w:rPr>
          <w:lang w:val="en-US"/>
        </w:rPr>
      </w:pPr>
      <w:r w:rsidRPr="005A0FED">
        <w:rPr>
          <w:lang w:val="en-US"/>
        </w:rPr>
        <w:t>=== Model and evaluation on training set ===</w:t>
      </w:r>
    </w:p>
    <w:p w:rsidR="005A0FED" w:rsidRPr="005A0FED" w:rsidRDefault="005A0FED" w:rsidP="005A0FED">
      <w:pPr>
        <w:rPr>
          <w:lang w:val="en-US"/>
        </w:rPr>
      </w:pPr>
    </w:p>
    <w:p w:rsidR="005A0FED" w:rsidRPr="005A0FED" w:rsidRDefault="005A0FED" w:rsidP="005A0FED">
      <w:pPr>
        <w:rPr>
          <w:lang w:val="en-US"/>
        </w:rPr>
      </w:pPr>
      <w:r w:rsidRPr="005A0FED">
        <w:rPr>
          <w:lang w:val="en-US"/>
        </w:rPr>
        <w:t>Clustered Instances</w:t>
      </w:r>
    </w:p>
    <w:p w:rsidR="005A0FED" w:rsidRPr="005A0FED" w:rsidRDefault="005A0FED" w:rsidP="005A0FED">
      <w:pPr>
        <w:rPr>
          <w:lang w:val="en-US"/>
        </w:rPr>
      </w:pPr>
    </w:p>
    <w:p w:rsidR="005A0FED" w:rsidRPr="005A0FED" w:rsidRDefault="005A0FED" w:rsidP="005A0FED">
      <w:pPr>
        <w:rPr>
          <w:lang w:val="en-US"/>
        </w:rPr>
      </w:pPr>
      <w:r w:rsidRPr="005A0FED">
        <w:rPr>
          <w:lang w:val="en-US"/>
        </w:rPr>
        <w:t xml:space="preserve"> 0       261 ( 10%)</w:t>
      </w:r>
    </w:p>
    <w:p w:rsidR="005A0FED" w:rsidRPr="005A0FED" w:rsidRDefault="005A0FED" w:rsidP="005A0FED">
      <w:pPr>
        <w:rPr>
          <w:lang w:val="en-US"/>
        </w:rPr>
      </w:pPr>
      <w:r w:rsidRPr="005A0FED">
        <w:rPr>
          <w:lang w:val="en-US"/>
        </w:rPr>
        <w:lastRenderedPageBreak/>
        <w:t xml:space="preserve"> 1       250 ( 10%)</w:t>
      </w:r>
    </w:p>
    <w:p w:rsidR="005A0FED" w:rsidRPr="005A0FED" w:rsidRDefault="005A0FED" w:rsidP="005A0FED">
      <w:pPr>
        <w:rPr>
          <w:lang w:val="en-US"/>
        </w:rPr>
      </w:pPr>
      <w:r w:rsidRPr="005A0FED">
        <w:rPr>
          <w:lang w:val="en-US"/>
        </w:rPr>
        <w:t xml:space="preserve"> 2       203 (  8%)</w:t>
      </w:r>
    </w:p>
    <w:p w:rsidR="005A0FED" w:rsidRPr="005A0FED" w:rsidRDefault="005A0FED" w:rsidP="005A0FED">
      <w:pPr>
        <w:rPr>
          <w:lang w:val="en-US"/>
        </w:rPr>
      </w:pPr>
      <w:r w:rsidRPr="005A0FED">
        <w:rPr>
          <w:lang w:val="en-US"/>
        </w:rPr>
        <w:t xml:space="preserve"> 3       291 ( 12%)</w:t>
      </w:r>
    </w:p>
    <w:p w:rsidR="005A0FED" w:rsidRPr="005A0FED" w:rsidRDefault="005A0FED" w:rsidP="005A0FED">
      <w:pPr>
        <w:rPr>
          <w:lang w:val="en-US"/>
        </w:rPr>
      </w:pPr>
      <w:r w:rsidRPr="005A0FED">
        <w:rPr>
          <w:lang w:val="en-US"/>
        </w:rPr>
        <w:t xml:space="preserve"> 4       108 (  4%)</w:t>
      </w:r>
    </w:p>
    <w:p w:rsidR="005A0FED" w:rsidRPr="005A0FED" w:rsidRDefault="005A0FED" w:rsidP="005A0FED">
      <w:pPr>
        <w:rPr>
          <w:lang w:val="en-US"/>
        </w:rPr>
      </w:pPr>
      <w:r w:rsidRPr="005A0FED">
        <w:rPr>
          <w:lang w:val="en-US"/>
        </w:rPr>
        <w:t xml:space="preserve"> 5       250 ( 10%)</w:t>
      </w:r>
    </w:p>
    <w:p w:rsidR="005A0FED" w:rsidRPr="005A0FED" w:rsidRDefault="005A0FED" w:rsidP="005A0FED">
      <w:pPr>
        <w:rPr>
          <w:lang w:val="en-US"/>
        </w:rPr>
      </w:pPr>
      <w:r w:rsidRPr="005A0FED">
        <w:rPr>
          <w:lang w:val="en-US"/>
        </w:rPr>
        <w:t xml:space="preserve"> 6       209 (  8%)</w:t>
      </w:r>
    </w:p>
    <w:p w:rsidR="005A0FED" w:rsidRPr="005A0FED" w:rsidRDefault="005A0FED" w:rsidP="005A0FED">
      <w:pPr>
        <w:rPr>
          <w:lang w:val="en-US"/>
        </w:rPr>
      </w:pPr>
      <w:r w:rsidRPr="005A0FED">
        <w:rPr>
          <w:lang w:val="en-US"/>
        </w:rPr>
        <w:t xml:space="preserve"> 7       356 ( 14%)</w:t>
      </w:r>
    </w:p>
    <w:p w:rsidR="005A0FED" w:rsidRPr="005A0FED" w:rsidRDefault="005A0FED" w:rsidP="005A0FED">
      <w:pPr>
        <w:rPr>
          <w:lang w:val="en-US"/>
        </w:rPr>
      </w:pPr>
      <w:r w:rsidRPr="005A0FED">
        <w:rPr>
          <w:lang w:val="en-US"/>
        </w:rPr>
        <w:t xml:space="preserve"> 8       144 (  6%)</w:t>
      </w:r>
    </w:p>
    <w:p w:rsidR="005A0FED" w:rsidRPr="005A0FED" w:rsidRDefault="005A0FED" w:rsidP="005A0FED">
      <w:pPr>
        <w:rPr>
          <w:lang w:val="en-US"/>
        </w:rPr>
      </w:pPr>
      <w:r w:rsidRPr="005A0FED">
        <w:rPr>
          <w:lang w:val="en-US"/>
        </w:rPr>
        <w:t xml:space="preserve"> 9       428 ( 17%)</w:t>
      </w:r>
    </w:p>
    <w:p w:rsidR="005A0FED" w:rsidRDefault="00E10468" w:rsidP="009A3CE9">
      <w:pPr>
        <w:rPr>
          <w:lang w:val="en-US"/>
        </w:rPr>
      </w:pPr>
      <w:r>
        <w:rPr>
          <w:lang w:val="en-US"/>
        </w:rPr>
        <w:t>lbphfeatures</w:t>
      </w:r>
    </w:p>
    <w:p w:rsidR="00E10468" w:rsidRDefault="00E10468" w:rsidP="009A3CE9">
      <w:pPr>
        <w:rPr>
          <w:lang w:val="en-US"/>
        </w:rPr>
      </w:pPr>
      <w:r>
        <w:rPr>
          <w:lang w:val="en-US"/>
        </w:rPr>
        <w:t>BayesNet</w:t>
      </w:r>
    </w:p>
    <w:p w:rsidR="006548BC" w:rsidRPr="006548BC" w:rsidRDefault="006548BC" w:rsidP="006548BC">
      <w:pPr>
        <w:rPr>
          <w:lang w:val="en-US"/>
        </w:rPr>
      </w:pPr>
      <w:r w:rsidRPr="006548BC">
        <w:rPr>
          <w:lang w:val="en-US"/>
        </w:rPr>
        <w:t>=== Run information ===</w:t>
      </w:r>
    </w:p>
    <w:p w:rsidR="006548BC" w:rsidRPr="006548BC" w:rsidRDefault="006548BC" w:rsidP="006548BC">
      <w:pPr>
        <w:rPr>
          <w:lang w:val="en-US"/>
        </w:rPr>
      </w:pPr>
    </w:p>
    <w:p w:rsidR="006548BC" w:rsidRPr="006548BC" w:rsidRDefault="006548BC" w:rsidP="006548BC">
      <w:pPr>
        <w:rPr>
          <w:lang w:val="en-US"/>
        </w:rPr>
      </w:pPr>
      <w:r w:rsidRPr="006548BC">
        <w:rPr>
          <w:lang w:val="en-US"/>
        </w:rPr>
        <w:t>Scheme:       weka.classifiers.bayes.BayesNet -D -Q weka.classifiers.bayes.net.search.local.K2 -- -P 1 -S BAYES -E weka.classifiers.bayes.net.estimate.SimpleEstimator -- -A 0.5</w:t>
      </w:r>
    </w:p>
    <w:p w:rsidR="006548BC" w:rsidRPr="006548BC" w:rsidRDefault="006548BC" w:rsidP="006548BC">
      <w:pPr>
        <w:rPr>
          <w:lang w:val="en-US"/>
        </w:rPr>
      </w:pPr>
      <w:r w:rsidRPr="006548BC">
        <w:rPr>
          <w:lang w:val="en-US"/>
        </w:rPr>
        <w:t>Relation:     lbphfeatures</w:t>
      </w:r>
    </w:p>
    <w:p w:rsidR="006548BC" w:rsidRPr="006548BC" w:rsidRDefault="006548BC" w:rsidP="006548BC">
      <w:pPr>
        <w:rPr>
          <w:lang w:val="en-US"/>
        </w:rPr>
      </w:pPr>
      <w:r w:rsidRPr="006548BC">
        <w:rPr>
          <w:lang w:val="en-US"/>
        </w:rPr>
        <w:t>Instances:    2803</w:t>
      </w:r>
    </w:p>
    <w:p w:rsidR="006548BC" w:rsidRPr="006548BC" w:rsidRDefault="006548BC" w:rsidP="006548BC">
      <w:pPr>
        <w:rPr>
          <w:lang w:val="en-US"/>
        </w:rPr>
      </w:pPr>
      <w:r w:rsidRPr="006548BC">
        <w:rPr>
          <w:lang w:val="en-US"/>
        </w:rPr>
        <w:t>Attributes:   20</w:t>
      </w:r>
    </w:p>
    <w:p w:rsidR="006548BC" w:rsidRPr="006548BC" w:rsidRDefault="006548BC" w:rsidP="006548BC">
      <w:pPr>
        <w:rPr>
          <w:lang w:val="en-US"/>
        </w:rPr>
      </w:pPr>
      <w:r w:rsidRPr="006548BC">
        <w:rPr>
          <w:lang w:val="en-US"/>
        </w:rPr>
        <w:t xml:space="preserve">              f1</w:t>
      </w:r>
    </w:p>
    <w:p w:rsidR="006548BC" w:rsidRPr="006548BC" w:rsidRDefault="006548BC" w:rsidP="006548BC">
      <w:pPr>
        <w:rPr>
          <w:lang w:val="en-US"/>
        </w:rPr>
      </w:pPr>
      <w:r w:rsidRPr="006548BC">
        <w:rPr>
          <w:lang w:val="en-US"/>
        </w:rPr>
        <w:t xml:space="preserve">              f2</w:t>
      </w:r>
    </w:p>
    <w:p w:rsidR="006548BC" w:rsidRPr="006548BC" w:rsidRDefault="006548BC" w:rsidP="006548BC">
      <w:pPr>
        <w:rPr>
          <w:lang w:val="en-US"/>
        </w:rPr>
      </w:pPr>
      <w:r w:rsidRPr="006548BC">
        <w:rPr>
          <w:lang w:val="en-US"/>
        </w:rPr>
        <w:t xml:space="preserve">              f3</w:t>
      </w:r>
    </w:p>
    <w:p w:rsidR="006548BC" w:rsidRPr="006548BC" w:rsidRDefault="006548BC" w:rsidP="006548BC">
      <w:pPr>
        <w:rPr>
          <w:lang w:val="en-US"/>
        </w:rPr>
      </w:pPr>
      <w:r w:rsidRPr="006548BC">
        <w:rPr>
          <w:lang w:val="en-US"/>
        </w:rPr>
        <w:t xml:space="preserve">              f4</w:t>
      </w:r>
    </w:p>
    <w:p w:rsidR="006548BC" w:rsidRPr="006548BC" w:rsidRDefault="006548BC" w:rsidP="006548BC">
      <w:pPr>
        <w:rPr>
          <w:lang w:val="en-US"/>
        </w:rPr>
      </w:pPr>
      <w:r w:rsidRPr="006548BC">
        <w:rPr>
          <w:lang w:val="en-US"/>
        </w:rPr>
        <w:t xml:space="preserve">              f5</w:t>
      </w:r>
    </w:p>
    <w:p w:rsidR="006548BC" w:rsidRPr="006548BC" w:rsidRDefault="006548BC" w:rsidP="006548BC">
      <w:pPr>
        <w:rPr>
          <w:lang w:val="en-US"/>
        </w:rPr>
      </w:pPr>
      <w:r w:rsidRPr="006548BC">
        <w:rPr>
          <w:lang w:val="en-US"/>
        </w:rPr>
        <w:t xml:space="preserve">              f6</w:t>
      </w:r>
    </w:p>
    <w:p w:rsidR="006548BC" w:rsidRPr="006548BC" w:rsidRDefault="006548BC" w:rsidP="006548BC">
      <w:pPr>
        <w:rPr>
          <w:lang w:val="en-US"/>
        </w:rPr>
      </w:pPr>
      <w:r w:rsidRPr="006548BC">
        <w:rPr>
          <w:lang w:val="en-US"/>
        </w:rPr>
        <w:t xml:space="preserve">              f7</w:t>
      </w:r>
    </w:p>
    <w:p w:rsidR="006548BC" w:rsidRPr="006548BC" w:rsidRDefault="006548BC" w:rsidP="006548BC">
      <w:pPr>
        <w:rPr>
          <w:lang w:val="en-US"/>
        </w:rPr>
      </w:pPr>
      <w:r w:rsidRPr="006548BC">
        <w:rPr>
          <w:lang w:val="en-US"/>
        </w:rPr>
        <w:t xml:space="preserve">              f8</w:t>
      </w:r>
    </w:p>
    <w:p w:rsidR="006548BC" w:rsidRPr="006548BC" w:rsidRDefault="006548BC" w:rsidP="006548BC">
      <w:pPr>
        <w:rPr>
          <w:lang w:val="en-US"/>
        </w:rPr>
      </w:pPr>
      <w:r w:rsidRPr="006548BC">
        <w:rPr>
          <w:lang w:val="en-US"/>
        </w:rPr>
        <w:t xml:space="preserve">              f9</w:t>
      </w:r>
    </w:p>
    <w:p w:rsidR="006548BC" w:rsidRPr="006548BC" w:rsidRDefault="006548BC" w:rsidP="006548BC">
      <w:pPr>
        <w:rPr>
          <w:lang w:val="en-US"/>
        </w:rPr>
      </w:pPr>
      <w:r w:rsidRPr="006548BC">
        <w:rPr>
          <w:lang w:val="en-US"/>
        </w:rPr>
        <w:t xml:space="preserve">              f10</w:t>
      </w:r>
    </w:p>
    <w:p w:rsidR="006548BC" w:rsidRPr="006548BC" w:rsidRDefault="006548BC" w:rsidP="006548BC">
      <w:pPr>
        <w:rPr>
          <w:lang w:val="en-US"/>
        </w:rPr>
      </w:pPr>
      <w:r w:rsidRPr="006548BC">
        <w:rPr>
          <w:lang w:val="en-US"/>
        </w:rPr>
        <w:t xml:space="preserve">              f11</w:t>
      </w:r>
    </w:p>
    <w:p w:rsidR="006548BC" w:rsidRPr="006548BC" w:rsidRDefault="006548BC" w:rsidP="006548BC">
      <w:pPr>
        <w:rPr>
          <w:lang w:val="en-US"/>
        </w:rPr>
      </w:pPr>
      <w:r w:rsidRPr="006548BC">
        <w:rPr>
          <w:lang w:val="en-US"/>
        </w:rPr>
        <w:t xml:space="preserve">              f12</w:t>
      </w:r>
    </w:p>
    <w:p w:rsidR="006548BC" w:rsidRPr="006548BC" w:rsidRDefault="006548BC" w:rsidP="006548BC">
      <w:pPr>
        <w:rPr>
          <w:lang w:val="en-US"/>
        </w:rPr>
      </w:pPr>
      <w:r w:rsidRPr="006548BC">
        <w:rPr>
          <w:lang w:val="en-US"/>
        </w:rPr>
        <w:t xml:space="preserve">              f13</w:t>
      </w:r>
    </w:p>
    <w:p w:rsidR="006548BC" w:rsidRPr="006548BC" w:rsidRDefault="006548BC" w:rsidP="006548BC">
      <w:pPr>
        <w:rPr>
          <w:lang w:val="en-US"/>
        </w:rPr>
      </w:pPr>
      <w:r w:rsidRPr="006548BC">
        <w:rPr>
          <w:lang w:val="en-US"/>
        </w:rPr>
        <w:lastRenderedPageBreak/>
        <w:t xml:space="preserve">              f14</w:t>
      </w:r>
    </w:p>
    <w:p w:rsidR="006548BC" w:rsidRPr="006548BC" w:rsidRDefault="006548BC" w:rsidP="006548BC">
      <w:pPr>
        <w:rPr>
          <w:lang w:val="en-US"/>
        </w:rPr>
      </w:pPr>
      <w:r w:rsidRPr="006548BC">
        <w:rPr>
          <w:lang w:val="en-US"/>
        </w:rPr>
        <w:t xml:space="preserve">              f15</w:t>
      </w:r>
    </w:p>
    <w:p w:rsidR="006548BC" w:rsidRPr="006548BC" w:rsidRDefault="006548BC" w:rsidP="006548BC">
      <w:pPr>
        <w:rPr>
          <w:lang w:val="en-US"/>
        </w:rPr>
      </w:pPr>
      <w:r w:rsidRPr="006548BC">
        <w:rPr>
          <w:lang w:val="en-US"/>
        </w:rPr>
        <w:t xml:space="preserve">              f16</w:t>
      </w:r>
    </w:p>
    <w:p w:rsidR="006548BC" w:rsidRPr="006548BC" w:rsidRDefault="006548BC" w:rsidP="006548BC">
      <w:pPr>
        <w:rPr>
          <w:lang w:val="en-US"/>
        </w:rPr>
      </w:pPr>
      <w:r w:rsidRPr="006548BC">
        <w:rPr>
          <w:lang w:val="en-US"/>
        </w:rPr>
        <w:t xml:space="preserve">              f17</w:t>
      </w:r>
    </w:p>
    <w:p w:rsidR="006548BC" w:rsidRPr="006548BC" w:rsidRDefault="006548BC" w:rsidP="006548BC">
      <w:pPr>
        <w:rPr>
          <w:lang w:val="en-US"/>
        </w:rPr>
      </w:pPr>
      <w:r w:rsidRPr="006548BC">
        <w:rPr>
          <w:lang w:val="en-US"/>
        </w:rPr>
        <w:t xml:space="preserve">              f18</w:t>
      </w:r>
    </w:p>
    <w:p w:rsidR="006548BC" w:rsidRPr="006548BC" w:rsidRDefault="006548BC" w:rsidP="006548BC">
      <w:pPr>
        <w:rPr>
          <w:lang w:val="en-US"/>
        </w:rPr>
      </w:pPr>
      <w:r w:rsidRPr="006548BC">
        <w:rPr>
          <w:lang w:val="en-US"/>
        </w:rPr>
        <w:t xml:space="preserve">              f19</w:t>
      </w:r>
    </w:p>
    <w:p w:rsidR="006548BC" w:rsidRPr="006548BC" w:rsidRDefault="006548BC" w:rsidP="006548BC">
      <w:pPr>
        <w:rPr>
          <w:lang w:val="en-US"/>
        </w:rPr>
      </w:pPr>
      <w:r w:rsidRPr="006548BC">
        <w:rPr>
          <w:lang w:val="en-US"/>
        </w:rPr>
        <w:t xml:space="preserve">              class</w:t>
      </w:r>
    </w:p>
    <w:p w:rsidR="006548BC" w:rsidRPr="006548BC" w:rsidRDefault="006548BC" w:rsidP="006548BC">
      <w:pPr>
        <w:rPr>
          <w:lang w:val="en-US"/>
        </w:rPr>
      </w:pPr>
      <w:r w:rsidRPr="006548BC">
        <w:rPr>
          <w:lang w:val="en-US"/>
        </w:rPr>
        <w:t>Test mode:    split 70.0% train, remainder test</w:t>
      </w:r>
    </w:p>
    <w:p w:rsidR="006548BC" w:rsidRPr="006548BC" w:rsidRDefault="006548BC" w:rsidP="006548BC">
      <w:pPr>
        <w:rPr>
          <w:lang w:val="en-US"/>
        </w:rPr>
      </w:pPr>
    </w:p>
    <w:p w:rsidR="006548BC" w:rsidRPr="006548BC" w:rsidRDefault="006548BC" w:rsidP="006548BC">
      <w:pPr>
        <w:rPr>
          <w:lang w:val="en-US"/>
        </w:rPr>
      </w:pPr>
      <w:r w:rsidRPr="006548BC">
        <w:rPr>
          <w:lang w:val="en-US"/>
        </w:rPr>
        <w:t>=== Classifier model (full training set) ===</w:t>
      </w:r>
    </w:p>
    <w:p w:rsidR="006548BC" w:rsidRPr="006548BC" w:rsidRDefault="006548BC" w:rsidP="006548BC">
      <w:pPr>
        <w:rPr>
          <w:lang w:val="en-US"/>
        </w:rPr>
      </w:pPr>
    </w:p>
    <w:p w:rsidR="006548BC" w:rsidRPr="006548BC" w:rsidRDefault="006548BC" w:rsidP="006548BC">
      <w:pPr>
        <w:rPr>
          <w:lang w:val="en-US"/>
        </w:rPr>
      </w:pPr>
      <w:r w:rsidRPr="006548BC">
        <w:rPr>
          <w:lang w:val="en-US"/>
        </w:rPr>
        <w:t>Bayes Network Classifier</w:t>
      </w:r>
    </w:p>
    <w:p w:rsidR="006548BC" w:rsidRPr="006548BC" w:rsidRDefault="006548BC" w:rsidP="006548BC">
      <w:pPr>
        <w:rPr>
          <w:lang w:val="en-US"/>
        </w:rPr>
      </w:pPr>
      <w:r w:rsidRPr="006548BC">
        <w:rPr>
          <w:lang w:val="en-US"/>
        </w:rPr>
        <w:t>not using ADTree</w:t>
      </w:r>
    </w:p>
    <w:p w:rsidR="006548BC" w:rsidRPr="006548BC" w:rsidRDefault="006548BC" w:rsidP="006548BC">
      <w:pPr>
        <w:rPr>
          <w:lang w:val="en-US"/>
        </w:rPr>
      </w:pPr>
      <w:r w:rsidRPr="006548BC">
        <w:rPr>
          <w:lang w:val="en-US"/>
        </w:rPr>
        <w:t>#attributes=20 #classindex=19</w:t>
      </w:r>
    </w:p>
    <w:p w:rsidR="006548BC" w:rsidRPr="006548BC" w:rsidRDefault="006548BC" w:rsidP="006548BC">
      <w:pPr>
        <w:rPr>
          <w:lang w:val="en-US"/>
        </w:rPr>
      </w:pPr>
      <w:r w:rsidRPr="006548BC">
        <w:rPr>
          <w:lang w:val="en-US"/>
        </w:rPr>
        <w:t>Network structure (nodes followed by parents)</w:t>
      </w:r>
    </w:p>
    <w:p w:rsidR="006548BC" w:rsidRPr="006548BC" w:rsidRDefault="006548BC" w:rsidP="006548BC">
      <w:pPr>
        <w:rPr>
          <w:lang w:val="en-US"/>
        </w:rPr>
      </w:pPr>
      <w:r w:rsidRPr="006548BC">
        <w:rPr>
          <w:lang w:val="en-US"/>
        </w:rPr>
        <w:t xml:space="preserve">f1(13): class </w:t>
      </w:r>
    </w:p>
    <w:p w:rsidR="006548BC" w:rsidRPr="006548BC" w:rsidRDefault="006548BC" w:rsidP="006548BC">
      <w:pPr>
        <w:rPr>
          <w:lang w:val="en-US"/>
        </w:rPr>
      </w:pPr>
      <w:r w:rsidRPr="006548BC">
        <w:rPr>
          <w:lang w:val="en-US"/>
        </w:rPr>
        <w:t xml:space="preserve">f2(49): class </w:t>
      </w:r>
    </w:p>
    <w:p w:rsidR="006548BC" w:rsidRPr="006548BC" w:rsidRDefault="006548BC" w:rsidP="006548BC">
      <w:pPr>
        <w:rPr>
          <w:lang w:val="en-US"/>
        </w:rPr>
      </w:pPr>
      <w:r w:rsidRPr="006548BC">
        <w:rPr>
          <w:lang w:val="en-US"/>
        </w:rPr>
        <w:t xml:space="preserve">f3(36): class </w:t>
      </w:r>
    </w:p>
    <w:p w:rsidR="006548BC" w:rsidRPr="006548BC" w:rsidRDefault="006548BC" w:rsidP="006548BC">
      <w:pPr>
        <w:rPr>
          <w:lang w:val="en-US"/>
        </w:rPr>
      </w:pPr>
      <w:r w:rsidRPr="006548BC">
        <w:rPr>
          <w:lang w:val="en-US"/>
        </w:rPr>
        <w:t xml:space="preserve">f4(58): class </w:t>
      </w:r>
    </w:p>
    <w:p w:rsidR="006548BC" w:rsidRPr="006548BC" w:rsidRDefault="006548BC" w:rsidP="006548BC">
      <w:pPr>
        <w:rPr>
          <w:lang w:val="en-US"/>
        </w:rPr>
      </w:pPr>
      <w:r w:rsidRPr="006548BC">
        <w:rPr>
          <w:lang w:val="en-US"/>
        </w:rPr>
        <w:t xml:space="preserve">f5(28): class </w:t>
      </w:r>
    </w:p>
    <w:p w:rsidR="006548BC" w:rsidRPr="006548BC" w:rsidRDefault="006548BC" w:rsidP="006548BC">
      <w:pPr>
        <w:rPr>
          <w:lang w:val="en-US"/>
        </w:rPr>
      </w:pPr>
      <w:r w:rsidRPr="006548BC">
        <w:rPr>
          <w:lang w:val="en-US"/>
        </w:rPr>
        <w:t xml:space="preserve">f6(29): class </w:t>
      </w:r>
    </w:p>
    <w:p w:rsidR="006548BC" w:rsidRPr="006548BC" w:rsidRDefault="006548BC" w:rsidP="006548BC">
      <w:pPr>
        <w:rPr>
          <w:lang w:val="en-US"/>
        </w:rPr>
      </w:pPr>
      <w:r w:rsidRPr="006548BC">
        <w:rPr>
          <w:lang w:val="en-US"/>
        </w:rPr>
        <w:t xml:space="preserve">f7(47): class </w:t>
      </w:r>
    </w:p>
    <w:p w:rsidR="006548BC" w:rsidRPr="006548BC" w:rsidRDefault="006548BC" w:rsidP="006548BC">
      <w:pPr>
        <w:rPr>
          <w:lang w:val="en-US"/>
        </w:rPr>
      </w:pPr>
      <w:r w:rsidRPr="006548BC">
        <w:rPr>
          <w:lang w:val="en-US"/>
        </w:rPr>
        <w:t xml:space="preserve">f8(45): class </w:t>
      </w:r>
    </w:p>
    <w:p w:rsidR="006548BC" w:rsidRPr="006548BC" w:rsidRDefault="006548BC" w:rsidP="006548BC">
      <w:pPr>
        <w:rPr>
          <w:lang w:val="en-US"/>
        </w:rPr>
      </w:pPr>
      <w:r w:rsidRPr="006548BC">
        <w:rPr>
          <w:lang w:val="en-US"/>
        </w:rPr>
        <w:t xml:space="preserve">f9(31): class </w:t>
      </w:r>
    </w:p>
    <w:p w:rsidR="006548BC" w:rsidRPr="006548BC" w:rsidRDefault="006548BC" w:rsidP="006548BC">
      <w:pPr>
        <w:rPr>
          <w:lang w:val="en-US"/>
        </w:rPr>
      </w:pPr>
      <w:r w:rsidRPr="006548BC">
        <w:rPr>
          <w:lang w:val="en-US"/>
        </w:rPr>
        <w:t xml:space="preserve">f10(46): class </w:t>
      </w:r>
    </w:p>
    <w:p w:rsidR="006548BC" w:rsidRPr="006548BC" w:rsidRDefault="006548BC" w:rsidP="006548BC">
      <w:pPr>
        <w:rPr>
          <w:lang w:val="en-US"/>
        </w:rPr>
      </w:pPr>
      <w:r w:rsidRPr="006548BC">
        <w:rPr>
          <w:lang w:val="en-US"/>
        </w:rPr>
        <w:t xml:space="preserve">f11(39): class </w:t>
      </w:r>
    </w:p>
    <w:p w:rsidR="006548BC" w:rsidRPr="006548BC" w:rsidRDefault="006548BC" w:rsidP="006548BC">
      <w:pPr>
        <w:rPr>
          <w:lang w:val="en-US"/>
        </w:rPr>
      </w:pPr>
      <w:r w:rsidRPr="006548BC">
        <w:rPr>
          <w:lang w:val="en-US"/>
        </w:rPr>
        <w:t xml:space="preserve">f12(46): class </w:t>
      </w:r>
    </w:p>
    <w:p w:rsidR="006548BC" w:rsidRPr="006548BC" w:rsidRDefault="006548BC" w:rsidP="006548BC">
      <w:pPr>
        <w:rPr>
          <w:lang w:val="en-US"/>
        </w:rPr>
      </w:pPr>
      <w:r w:rsidRPr="006548BC">
        <w:rPr>
          <w:lang w:val="en-US"/>
        </w:rPr>
        <w:t xml:space="preserve">f13(45): class </w:t>
      </w:r>
    </w:p>
    <w:p w:rsidR="006548BC" w:rsidRPr="006548BC" w:rsidRDefault="006548BC" w:rsidP="006548BC">
      <w:pPr>
        <w:rPr>
          <w:lang w:val="en-US"/>
        </w:rPr>
      </w:pPr>
      <w:r w:rsidRPr="006548BC">
        <w:rPr>
          <w:lang w:val="en-US"/>
        </w:rPr>
        <w:t xml:space="preserve">f14(47): class </w:t>
      </w:r>
    </w:p>
    <w:p w:rsidR="006548BC" w:rsidRPr="006548BC" w:rsidRDefault="006548BC" w:rsidP="006548BC">
      <w:pPr>
        <w:rPr>
          <w:lang w:val="en-US"/>
        </w:rPr>
      </w:pPr>
      <w:r w:rsidRPr="006548BC">
        <w:rPr>
          <w:lang w:val="en-US"/>
        </w:rPr>
        <w:t xml:space="preserve">f15(42): class </w:t>
      </w:r>
    </w:p>
    <w:p w:rsidR="006548BC" w:rsidRPr="006548BC" w:rsidRDefault="006548BC" w:rsidP="006548BC">
      <w:pPr>
        <w:rPr>
          <w:lang w:val="en-US"/>
        </w:rPr>
      </w:pPr>
      <w:r w:rsidRPr="006548BC">
        <w:rPr>
          <w:lang w:val="en-US"/>
        </w:rPr>
        <w:t xml:space="preserve">f16(51): class </w:t>
      </w:r>
    </w:p>
    <w:p w:rsidR="006548BC" w:rsidRPr="006548BC" w:rsidRDefault="006548BC" w:rsidP="006548BC">
      <w:pPr>
        <w:rPr>
          <w:lang w:val="en-US"/>
        </w:rPr>
      </w:pPr>
      <w:r w:rsidRPr="006548BC">
        <w:rPr>
          <w:lang w:val="en-US"/>
        </w:rPr>
        <w:lastRenderedPageBreak/>
        <w:t xml:space="preserve">f17(20): class </w:t>
      </w:r>
    </w:p>
    <w:p w:rsidR="006548BC" w:rsidRPr="006548BC" w:rsidRDefault="006548BC" w:rsidP="006548BC">
      <w:pPr>
        <w:rPr>
          <w:lang w:val="en-US"/>
        </w:rPr>
      </w:pPr>
      <w:r w:rsidRPr="006548BC">
        <w:rPr>
          <w:lang w:val="en-US"/>
        </w:rPr>
        <w:t xml:space="preserve">f18(33): class </w:t>
      </w:r>
    </w:p>
    <w:p w:rsidR="006548BC" w:rsidRPr="006548BC" w:rsidRDefault="006548BC" w:rsidP="006548BC">
      <w:pPr>
        <w:rPr>
          <w:lang w:val="en-US"/>
        </w:rPr>
      </w:pPr>
      <w:r w:rsidRPr="006548BC">
        <w:rPr>
          <w:lang w:val="en-US"/>
        </w:rPr>
        <w:t xml:space="preserve">f19(51): class </w:t>
      </w:r>
    </w:p>
    <w:p w:rsidR="006548BC" w:rsidRPr="006548BC" w:rsidRDefault="006548BC" w:rsidP="006548BC">
      <w:pPr>
        <w:rPr>
          <w:lang w:val="en-US"/>
        </w:rPr>
      </w:pPr>
      <w:r w:rsidRPr="006548BC">
        <w:rPr>
          <w:lang w:val="en-US"/>
        </w:rPr>
        <w:t xml:space="preserve">class(10): </w:t>
      </w:r>
    </w:p>
    <w:p w:rsidR="006548BC" w:rsidRPr="006548BC" w:rsidRDefault="006548BC" w:rsidP="006548BC">
      <w:pPr>
        <w:rPr>
          <w:lang w:val="en-US"/>
        </w:rPr>
      </w:pPr>
      <w:r w:rsidRPr="006548BC">
        <w:rPr>
          <w:lang w:val="en-US"/>
        </w:rPr>
        <w:t>LogScore Bayes: -92011.50192718943</w:t>
      </w:r>
    </w:p>
    <w:p w:rsidR="006548BC" w:rsidRPr="006548BC" w:rsidRDefault="006548BC" w:rsidP="006548BC">
      <w:pPr>
        <w:rPr>
          <w:lang w:val="en-US"/>
        </w:rPr>
      </w:pPr>
      <w:r w:rsidRPr="006548BC">
        <w:rPr>
          <w:lang w:val="en-US"/>
        </w:rPr>
        <w:t>LogScore BDeu: -140453.22610028947</w:t>
      </w:r>
    </w:p>
    <w:p w:rsidR="006548BC" w:rsidRPr="006548BC" w:rsidRDefault="006548BC" w:rsidP="006548BC">
      <w:pPr>
        <w:rPr>
          <w:lang w:val="en-US"/>
        </w:rPr>
      </w:pPr>
      <w:r w:rsidRPr="006548BC">
        <w:rPr>
          <w:lang w:val="en-US"/>
        </w:rPr>
        <w:t>LogScore MDL: -131906.0723780372</w:t>
      </w:r>
    </w:p>
    <w:p w:rsidR="006548BC" w:rsidRPr="006548BC" w:rsidRDefault="006548BC" w:rsidP="006548BC">
      <w:pPr>
        <w:rPr>
          <w:lang w:val="en-US"/>
        </w:rPr>
      </w:pPr>
      <w:r w:rsidRPr="006548BC">
        <w:rPr>
          <w:lang w:val="en-US"/>
        </w:rPr>
        <w:t>LogScore ENTROPY: -103039.25462098292</w:t>
      </w:r>
    </w:p>
    <w:p w:rsidR="006548BC" w:rsidRPr="006548BC" w:rsidRDefault="006548BC" w:rsidP="006548BC">
      <w:pPr>
        <w:rPr>
          <w:lang w:val="en-US"/>
        </w:rPr>
      </w:pPr>
      <w:r w:rsidRPr="006548BC">
        <w:rPr>
          <w:lang w:val="en-US"/>
        </w:rPr>
        <w:t>LogScore AIC: -110418.25462098293</w:t>
      </w:r>
    </w:p>
    <w:p w:rsidR="006548BC" w:rsidRPr="006548BC" w:rsidRDefault="006548BC" w:rsidP="006548BC">
      <w:pPr>
        <w:rPr>
          <w:lang w:val="en-US"/>
        </w:rPr>
      </w:pPr>
    </w:p>
    <w:p w:rsidR="006548BC" w:rsidRPr="006548BC" w:rsidRDefault="006548BC" w:rsidP="006548BC">
      <w:pPr>
        <w:rPr>
          <w:lang w:val="en-US"/>
        </w:rPr>
      </w:pPr>
    </w:p>
    <w:p w:rsidR="006548BC" w:rsidRPr="006548BC" w:rsidRDefault="006548BC" w:rsidP="006548BC">
      <w:pPr>
        <w:rPr>
          <w:lang w:val="en-US"/>
        </w:rPr>
      </w:pPr>
      <w:r w:rsidRPr="006548BC">
        <w:rPr>
          <w:lang w:val="en-US"/>
        </w:rPr>
        <w:t>Time taken to build model: 0.09 seconds</w:t>
      </w:r>
    </w:p>
    <w:p w:rsidR="006548BC" w:rsidRPr="006548BC" w:rsidRDefault="006548BC" w:rsidP="006548BC">
      <w:pPr>
        <w:rPr>
          <w:lang w:val="en-US"/>
        </w:rPr>
      </w:pPr>
    </w:p>
    <w:p w:rsidR="006548BC" w:rsidRPr="006548BC" w:rsidRDefault="006548BC" w:rsidP="006548BC">
      <w:pPr>
        <w:rPr>
          <w:lang w:val="en-US"/>
        </w:rPr>
      </w:pPr>
      <w:r w:rsidRPr="006548BC">
        <w:rPr>
          <w:lang w:val="en-US"/>
        </w:rPr>
        <w:t>=== Evaluation on test split ===</w:t>
      </w:r>
    </w:p>
    <w:p w:rsidR="006548BC" w:rsidRPr="006548BC" w:rsidRDefault="006548BC" w:rsidP="006548BC">
      <w:pPr>
        <w:rPr>
          <w:lang w:val="en-US"/>
        </w:rPr>
      </w:pPr>
    </w:p>
    <w:p w:rsidR="006548BC" w:rsidRPr="006548BC" w:rsidRDefault="006548BC" w:rsidP="006548BC">
      <w:pPr>
        <w:rPr>
          <w:lang w:val="en-US"/>
        </w:rPr>
      </w:pPr>
      <w:r w:rsidRPr="006548BC">
        <w:rPr>
          <w:lang w:val="en-US"/>
        </w:rPr>
        <w:t>Time taken to test model on test split: 0.04 seconds</w:t>
      </w:r>
    </w:p>
    <w:p w:rsidR="006548BC" w:rsidRPr="006548BC" w:rsidRDefault="006548BC" w:rsidP="006548BC">
      <w:pPr>
        <w:rPr>
          <w:lang w:val="en-US"/>
        </w:rPr>
      </w:pPr>
    </w:p>
    <w:p w:rsidR="006548BC" w:rsidRPr="006548BC" w:rsidRDefault="006548BC" w:rsidP="006548BC">
      <w:pPr>
        <w:rPr>
          <w:lang w:val="en-US"/>
        </w:rPr>
      </w:pPr>
      <w:r w:rsidRPr="006548BC">
        <w:rPr>
          <w:lang w:val="en-US"/>
        </w:rPr>
        <w:t>=== Summary ===</w:t>
      </w:r>
    </w:p>
    <w:p w:rsidR="006548BC" w:rsidRPr="006548BC" w:rsidRDefault="006548BC" w:rsidP="006548BC">
      <w:pPr>
        <w:rPr>
          <w:lang w:val="en-US"/>
        </w:rPr>
      </w:pPr>
    </w:p>
    <w:p w:rsidR="006548BC" w:rsidRPr="006548BC" w:rsidRDefault="006548BC" w:rsidP="006548BC">
      <w:pPr>
        <w:rPr>
          <w:lang w:val="en-US"/>
        </w:rPr>
      </w:pPr>
      <w:r w:rsidRPr="006548BC">
        <w:rPr>
          <w:lang w:val="en-US"/>
        </w:rPr>
        <w:t>Correctly Classified Instances         758               99.8682 %</w:t>
      </w:r>
    </w:p>
    <w:p w:rsidR="006548BC" w:rsidRPr="006548BC" w:rsidRDefault="006548BC" w:rsidP="006548BC">
      <w:pPr>
        <w:rPr>
          <w:lang w:val="en-US"/>
        </w:rPr>
      </w:pPr>
      <w:r w:rsidRPr="006548BC">
        <w:rPr>
          <w:lang w:val="en-US"/>
        </w:rPr>
        <w:t>Incorrectly Classified Instances         1                0.1318 %</w:t>
      </w:r>
    </w:p>
    <w:p w:rsidR="006548BC" w:rsidRPr="006548BC" w:rsidRDefault="006548BC" w:rsidP="006548BC">
      <w:pPr>
        <w:rPr>
          <w:lang w:val="en-US"/>
        </w:rPr>
      </w:pPr>
      <w:r w:rsidRPr="006548BC">
        <w:rPr>
          <w:lang w:val="en-US"/>
        </w:rPr>
        <w:t>Kappa statistic                          0.9985</w:t>
      </w:r>
    </w:p>
    <w:p w:rsidR="006548BC" w:rsidRPr="006548BC" w:rsidRDefault="006548BC" w:rsidP="006548BC">
      <w:pPr>
        <w:rPr>
          <w:lang w:val="en-US"/>
        </w:rPr>
      </w:pPr>
      <w:r w:rsidRPr="006548BC">
        <w:rPr>
          <w:lang w:val="en-US"/>
        </w:rPr>
        <w:t>Mean absolute error                      0.0003</w:t>
      </w:r>
    </w:p>
    <w:p w:rsidR="006548BC" w:rsidRPr="006548BC" w:rsidRDefault="006548BC" w:rsidP="006548BC">
      <w:pPr>
        <w:rPr>
          <w:lang w:val="en-US"/>
        </w:rPr>
      </w:pPr>
      <w:r w:rsidRPr="006548BC">
        <w:rPr>
          <w:lang w:val="en-US"/>
        </w:rPr>
        <w:t>Root mean squared error                  0.0131</w:t>
      </w:r>
    </w:p>
    <w:p w:rsidR="006548BC" w:rsidRPr="006548BC" w:rsidRDefault="006548BC" w:rsidP="006548BC">
      <w:pPr>
        <w:rPr>
          <w:lang w:val="en-US"/>
        </w:rPr>
      </w:pPr>
      <w:r w:rsidRPr="006548BC">
        <w:rPr>
          <w:lang w:val="en-US"/>
        </w:rPr>
        <w:t>Relative absolute error                  0.164  %</w:t>
      </w:r>
    </w:p>
    <w:p w:rsidR="006548BC" w:rsidRPr="006548BC" w:rsidRDefault="006548BC" w:rsidP="006548BC">
      <w:pPr>
        <w:rPr>
          <w:lang w:val="en-US"/>
        </w:rPr>
      </w:pPr>
      <w:r w:rsidRPr="006548BC">
        <w:rPr>
          <w:lang w:val="en-US"/>
        </w:rPr>
        <w:t>Root relative squared error              4.3684 %</w:t>
      </w:r>
    </w:p>
    <w:p w:rsidR="006548BC" w:rsidRPr="006548BC" w:rsidRDefault="006548BC" w:rsidP="006548BC">
      <w:pPr>
        <w:rPr>
          <w:lang w:val="en-US"/>
        </w:rPr>
      </w:pPr>
      <w:r w:rsidRPr="006548BC">
        <w:rPr>
          <w:lang w:val="en-US"/>
        </w:rPr>
        <w:t xml:space="preserve">Total Number of Instances              759     </w:t>
      </w:r>
    </w:p>
    <w:p w:rsidR="006548BC" w:rsidRPr="006548BC" w:rsidRDefault="006548BC" w:rsidP="006548BC">
      <w:pPr>
        <w:rPr>
          <w:lang w:val="en-US"/>
        </w:rPr>
      </w:pPr>
      <w:r w:rsidRPr="006548BC">
        <w:rPr>
          <w:lang w:val="en-US"/>
        </w:rPr>
        <w:t xml:space="preserve">Ignored Class Unknown Instances                 82     </w:t>
      </w:r>
    </w:p>
    <w:p w:rsidR="006548BC" w:rsidRPr="006548BC" w:rsidRDefault="006548BC" w:rsidP="006548BC">
      <w:pPr>
        <w:rPr>
          <w:lang w:val="en-US"/>
        </w:rPr>
      </w:pPr>
    </w:p>
    <w:p w:rsidR="006548BC" w:rsidRPr="006548BC" w:rsidRDefault="006548BC" w:rsidP="006548BC">
      <w:pPr>
        <w:rPr>
          <w:lang w:val="en-US"/>
        </w:rPr>
      </w:pPr>
      <w:r w:rsidRPr="006548BC">
        <w:rPr>
          <w:lang w:val="en-US"/>
        </w:rPr>
        <w:t>=== Detailed Accuracy By Class ===</w:t>
      </w:r>
    </w:p>
    <w:p w:rsidR="006548BC" w:rsidRPr="006548BC" w:rsidRDefault="006548BC" w:rsidP="006548BC">
      <w:pPr>
        <w:rPr>
          <w:lang w:val="en-US"/>
        </w:rPr>
      </w:pPr>
    </w:p>
    <w:p w:rsidR="006548BC" w:rsidRPr="006548BC" w:rsidRDefault="006548BC" w:rsidP="006548BC">
      <w:pPr>
        <w:rPr>
          <w:lang w:val="en-US"/>
        </w:rPr>
      </w:pPr>
      <w:r w:rsidRPr="006548BC">
        <w:rPr>
          <w:lang w:val="en-US"/>
        </w:rPr>
        <w:lastRenderedPageBreak/>
        <w:t xml:space="preserve">                 TP Rate  FP Rate  Precision  Recall   F-Measure  MCC      ROC Area  PRC Area  Class</w:t>
      </w:r>
    </w:p>
    <w:p w:rsidR="006548BC" w:rsidRPr="006548BC" w:rsidRDefault="006548BC" w:rsidP="006548BC">
      <w:pPr>
        <w:rPr>
          <w:lang w:val="en-US"/>
        </w:rPr>
      </w:pPr>
      <w:r w:rsidRPr="006548BC">
        <w:rPr>
          <w:lang w:val="en-US"/>
        </w:rPr>
        <w:t xml:space="preserve">                 1.000    0.000    1.000      1.000    1.000      1.000    1.000     1.000     A</w:t>
      </w:r>
    </w:p>
    <w:p w:rsidR="006548BC" w:rsidRPr="006548BC" w:rsidRDefault="006548BC" w:rsidP="006548BC">
      <w:pPr>
        <w:rPr>
          <w:lang w:val="en-US"/>
        </w:rPr>
      </w:pPr>
      <w:r w:rsidRPr="006548BC">
        <w:rPr>
          <w:lang w:val="en-US"/>
        </w:rPr>
        <w:t xml:space="preserve">                 1.000    0.000    1.000      1.000    1.000      1.000    1.000     1.000     B</w:t>
      </w:r>
    </w:p>
    <w:p w:rsidR="006548BC" w:rsidRPr="006548BC" w:rsidRDefault="006548BC" w:rsidP="006548BC">
      <w:pPr>
        <w:rPr>
          <w:lang w:val="en-US"/>
        </w:rPr>
      </w:pPr>
      <w:r w:rsidRPr="006548BC">
        <w:rPr>
          <w:lang w:val="en-US"/>
        </w:rPr>
        <w:t xml:space="preserve">                 1.000    0.000    1.000      1.000    1.000      1.000    1.000     1.000     C</w:t>
      </w:r>
    </w:p>
    <w:p w:rsidR="006548BC" w:rsidRPr="006548BC" w:rsidRDefault="006548BC" w:rsidP="006548BC">
      <w:pPr>
        <w:rPr>
          <w:lang w:val="en-US"/>
        </w:rPr>
      </w:pPr>
      <w:r w:rsidRPr="006548BC">
        <w:rPr>
          <w:lang w:val="en-US"/>
        </w:rPr>
        <w:t xml:space="preserve">                 1.000    0.000    1.000      1.000    1.000      1.000    1.000     1.000     D</w:t>
      </w:r>
    </w:p>
    <w:p w:rsidR="006548BC" w:rsidRPr="006548BC" w:rsidRDefault="006548BC" w:rsidP="006548BC">
      <w:pPr>
        <w:rPr>
          <w:lang w:val="en-US"/>
        </w:rPr>
      </w:pPr>
      <w:r w:rsidRPr="006548BC">
        <w:rPr>
          <w:lang w:val="en-US"/>
        </w:rPr>
        <w:t xml:space="preserve">                 0.989    0.000    1.000      0.989    0.995      0.994    1.000     1.000     E</w:t>
      </w:r>
    </w:p>
    <w:p w:rsidR="006548BC" w:rsidRPr="006548BC" w:rsidRDefault="006548BC" w:rsidP="006548BC">
      <w:pPr>
        <w:rPr>
          <w:lang w:val="en-US"/>
        </w:rPr>
      </w:pPr>
      <w:r w:rsidRPr="006548BC">
        <w:rPr>
          <w:lang w:val="en-US"/>
        </w:rPr>
        <w:t xml:space="preserve">                 1.000    0.000    1.000      1.000    1.000      1.000    1.000     1.000     F</w:t>
      </w:r>
    </w:p>
    <w:p w:rsidR="006548BC" w:rsidRPr="006548BC" w:rsidRDefault="006548BC" w:rsidP="006548BC">
      <w:pPr>
        <w:rPr>
          <w:lang w:val="en-US"/>
        </w:rPr>
      </w:pPr>
      <w:r w:rsidRPr="006548BC">
        <w:rPr>
          <w:lang w:val="en-US"/>
        </w:rPr>
        <w:t xml:space="preserve">                 1.000    0.000    1.000      1.000    1.000      1.000    1.000     1.000     G</w:t>
      </w:r>
    </w:p>
    <w:p w:rsidR="006548BC" w:rsidRPr="006548BC" w:rsidRDefault="006548BC" w:rsidP="006548BC">
      <w:pPr>
        <w:rPr>
          <w:lang w:val="en-US"/>
        </w:rPr>
      </w:pPr>
      <w:r w:rsidRPr="006548BC">
        <w:rPr>
          <w:lang w:val="en-US"/>
        </w:rPr>
        <w:t xml:space="preserve">                 1.000    0.000    1.000      1.000    1.000      1.000    1.000     1.000     H</w:t>
      </w:r>
    </w:p>
    <w:p w:rsidR="006548BC" w:rsidRPr="006548BC" w:rsidRDefault="006548BC" w:rsidP="006548BC">
      <w:pPr>
        <w:rPr>
          <w:lang w:val="en-US"/>
        </w:rPr>
      </w:pPr>
      <w:r w:rsidRPr="006548BC">
        <w:rPr>
          <w:lang w:val="en-US"/>
        </w:rPr>
        <w:t xml:space="preserve">                 1.000    0.000    1.000      1.000    1.000      1.000    1.000     1.000     I</w:t>
      </w:r>
    </w:p>
    <w:p w:rsidR="006548BC" w:rsidRPr="006548BC" w:rsidRDefault="006548BC" w:rsidP="006548BC">
      <w:pPr>
        <w:rPr>
          <w:lang w:val="en-US"/>
        </w:rPr>
      </w:pPr>
      <w:r w:rsidRPr="006548BC">
        <w:rPr>
          <w:lang w:val="en-US"/>
        </w:rPr>
        <w:t xml:space="preserve">                 1.000    0.001    0.988      1.000    0.994      0.993    1.000     1.000     J</w:t>
      </w:r>
    </w:p>
    <w:p w:rsidR="006548BC" w:rsidRPr="006548BC" w:rsidRDefault="006548BC" w:rsidP="006548BC">
      <w:pPr>
        <w:rPr>
          <w:lang w:val="en-US"/>
        </w:rPr>
      </w:pPr>
      <w:r w:rsidRPr="006548BC">
        <w:rPr>
          <w:lang w:val="en-US"/>
        </w:rPr>
        <w:t xml:space="preserve">Weighted Avg.    0.999    0.000    0.999      0.999    0.999      0.999    1.000     1.000     </w:t>
      </w:r>
    </w:p>
    <w:p w:rsidR="006548BC" w:rsidRPr="006548BC" w:rsidRDefault="006548BC" w:rsidP="006548BC">
      <w:pPr>
        <w:rPr>
          <w:lang w:val="en-US"/>
        </w:rPr>
      </w:pPr>
    </w:p>
    <w:p w:rsidR="006548BC" w:rsidRPr="006548BC" w:rsidRDefault="006548BC" w:rsidP="006548BC">
      <w:pPr>
        <w:rPr>
          <w:lang w:val="en-US"/>
        </w:rPr>
      </w:pPr>
      <w:r w:rsidRPr="006548BC">
        <w:rPr>
          <w:lang w:val="en-US"/>
        </w:rPr>
        <w:t>=== Confusion Matrix ===</w:t>
      </w:r>
    </w:p>
    <w:p w:rsidR="006548BC" w:rsidRPr="006548BC" w:rsidRDefault="006548BC" w:rsidP="006548BC">
      <w:pPr>
        <w:rPr>
          <w:lang w:val="en-US"/>
        </w:rPr>
      </w:pPr>
    </w:p>
    <w:p w:rsidR="006548BC" w:rsidRPr="006548BC" w:rsidRDefault="006548BC" w:rsidP="006548BC">
      <w:pPr>
        <w:rPr>
          <w:lang w:val="en-US"/>
        </w:rPr>
      </w:pPr>
      <w:r w:rsidRPr="006548BC">
        <w:rPr>
          <w:lang w:val="en-US"/>
        </w:rPr>
        <w:t xml:space="preserve">  a  b  c  d  e  f  g  h  i  j   &lt;-- classified as</w:t>
      </w:r>
    </w:p>
    <w:p w:rsidR="006548BC" w:rsidRPr="006548BC" w:rsidRDefault="006548BC" w:rsidP="006548BC">
      <w:pPr>
        <w:rPr>
          <w:lang w:val="en-US"/>
        </w:rPr>
      </w:pPr>
      <w:r w:rsidRPr="006548BC">
        <w:rPr>
          <w:lang w:val="en-US"/>
        </w:rPr>
        <w:t xml:space="preserve"> 60  0  0  0  0  0  0  0  0  0 |  a = A</w:t>
      </w:r>
    </w:p>
    <w:p w:rsidR="006548BC" w:rsidRPr="006548BC" w:rsidRDefault="006548BC" w:rsidP="006548BC">
      <w:pPr>
        <w:rPr>
          <w:lang w:val="en-US"/>
        </w:rPr>
      </w:pPr>
      <w:r w:rsidRPr="006548BC">
        <w:rPr>
          <w:lang w:val="en-US"/>
        </w:rPr>
        <w:t xml:space="preserve">  0 78  0  0  0  0  0  0  0  0 |  b = B</w:t>
      </w:r>
    </w:p>
    <w:p w:rsidR="006548BC" w:rsidRPr="006548BC" w:rsidRDefault="006548BC" w:rsidP="006548BC">
      <w:pPr>
        <w:rPr>
          <w:lang w:val="en-US"/>
        </w:rPr>
      </w:pPr>
      <w:r w:rsidRPr="006548BC">
        <w:rPr>
          <w:lang w:val="en-US"/>
        </w:rPr>
        <w:t xml:space="preserve">  0  0 70  0  0  0  0  0  0  0 |  c = C</w:t>
      </w:r>
    </w:p>
    <w:p w:rsidR="006548BC" w:rsidRPr="006548BC" w:rsidRDefault="006548BC" w:rsidP="006548BC">
      <w:pPr>
        <w:rPr>
          <w:lang w:val="en-US"/>
        </w:rPr>
      </w:pPr>
      <w:r w:rsidRPr="006548BC">
        <w:rPr>
          <w:lang w:val="en-US"/>
        </w:rPr>
        <w:t xml:space="preserve">  0  0  0 69  0  0  0  0  0  0 |  d = D</w:t>
      </w:r>
    </w:p>
    <w:p w:rsidR="006548BC" w:rsidRPr="006548BC" w:rsidRDefault="006548BC" w:rsidP="006548BC">
      <w:pPr>
        <w:rPr>
          <w:lang w:val="en-US"/>
        </w:rPr>
      </w:pPr>
      <w:r w:rsidRPr="006548BC">
        <w:rPr>
          <w:lang w:val="en-US"/>
        </w:rPr>
        <w:t xml:space="preserve">  0  0  0  0 93  0  0  0  0  1 |  e = E</w:t>
      </w:r>
    </w:p>
    <w:p w:rsidR="006548BC" w:rsidRPr="006548BC" w:rsidRDefault="006548BC" w:rsidP="006548BC">
      <w:pPr>
        <w:rPr>
          <w:lang w:val="en-US"/>
        </w:rPr>
      </w:pPr>
      <w:r w:rsidRPr="006548BC">
        <w:rPr>
          <w:lang w:val="en-US"/>
        </w:rPr>
        <w:t xml:space="preserve">  0  0  0  0  0 76  0  0  0  0 |  f = F</w:t>
      </w:r>
    </w:p>
    <w:p w:rsidR="006548BC" w:rsidRPr="006548BC" w:rsidRDefault="006548BC" w:rsidP="006548BC">
      <w:pPr>
        <w:rPr>
          <w:lang w:val="en-US"/>
        </w:rPr>
      </w:pPr>
      <w:r w:rsidRPr="006548BC">
        <w:rPr>
          <w:lang w:val="en-US"/>
        </w:rPr>
        <w:t xml:space="preserve">  0  0  0  0  0  0 79  0  0  0 |  g = G</w:t>
      </w:r>
    </w:p>
    <w:p w:rsidR="006548BC" w:rsidRPr="006548BC" w:rsidRDefault="006548BC" w:rsidP="006548BC">
      <w:pPr>
        <w:rPr>
          <w:lang w:val="en-US"/>
        </w:rPr>
      </w:pPr>
      <w:r w:rsidRPr="006548BC">
        <w:rPr>
          <w:lang w:val="en-US"/>
        </w:rPr>
        <w:t xml:space="preserve">  0  0  0  0  0  0  0 76  0  0 |  h = H</w:t>
      </w:r>
    </w:p>
    <w:p w:rsidR="006548BC" w:rsidRPr="006548BC" w:rsidRDefault="006548BC" w:rsidP="006548BC">
      <w:pPr>
        <w:rPr>
          <w:lang w:val="en-US"/>
        </w:rPr>
      </w:pPr>
      <w:r w:rsidRPr="006548BC">
        <w:rPr>
          <w:lang w:val="en-US"/>
        </w:rPr>
        <w:t xml:space="preserve">  0  0  0  0  0  0  0  0 76  0 |  i = I</w:t>
      </w:r>
    </w:p>
    <w:p w:rsidR="006548BC" w:rsidRPr="006548BC" w:rsidRDefault="006548BC" w:rsidP="006548BC">
      <w:pPr>
        <w:rPr>
          <w:lang w:val="en-US"/>
        </w:rPr>
      </w:pPr>
      <w:r w:rsidRPr="006548BC">
        <w:rPr>
          <w:lang w:val="en-US"/>
        </w:rPr>
        <w:t xml:space="preserve">  0  0  0  0  0  0  0  0  0 81 |  j = J</w:t>
      </w:r>
    </w:p>
    <w:p w:rsidR="00E10468" w:rsidRDefault="001D24C4" w:rsidP="009A3CE9">
      <w:pPr>
        <w:rPr>
          <w:lang w:val="en-US"/>
        </w:rPr>
      </w:pPr>
      <w:r>
        <w:rPr>
          <w:lang w:val="en-US"/>
        </w:rPr>
        <w:t>Naïve Bayes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>=== Run information ===</w:t>
      </w:r>
    </w:p>
    <w:p w:rsidR="001D24C4" w:rsidRPr="001D24C4" w:rsidRDefault="001D24C4" w:rsidP="001D24C4">
      <w:pPr>
        <w:rPr>
          <w:lang w:val="en-US"/>
        </w:rPr>
      </w:pP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Scheme:       weka.classifiers.bayes.NaiveBayes 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>Relation:     lbphfeatures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lastRenderedPageBreak/>
        <w:t>Instances:    2803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>Attributes:   20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            f1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            f2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            f3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            f4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            f5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            f6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            f7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            f8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            f9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            f10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            f11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            f12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            f13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            f14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            f15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            f16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            f17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            f18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            f19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            class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>Test mode:    split 70.0% train, remainder test</w:t>
      </w:r>
    </w:p>
    <w:p w:rsidR="001D24C4" w:rsidRPr="001D24C4" w:rsidRDefault="001D24C4" w:rsidP="001D24C4">
      <w:pPr>
        <w:rPr>
          <w:lang w:val="en-US"/>
        </w:rPr>
      </w:pP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>=== Classifier model (full training set) ===</w:t>
      </w:r>
    </w:p>
    <w:p w:rsidR="001D24C4" w:rsidRPr="001D24C4" w:rsidRDefault="001D24C4" w:rsidP="001D24C4">
      <w:pPr>
        <w:rPr>
          <w:lang w:val="en-US"/>
        </w:rPr>
      </w:pP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>Naive Bayes Classifier</w:t>
      </w:r>
    </w:p>
    <w:p w:rsidR="001D24C4" w:rsidRPr="001D24C4" w:rsidRDefault="001D24C4" w:rsidP="001D24C4">
      <w:pPr>
        <w:rPr>
          <w:lang w:val="en-US"/>
        </w:rPr>
      </w:pP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               Class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>Attribute            A       B       C       D       E       F       G       H       I       J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               (0.1)   (0.1)   (0.1)   (0.1)   (0.1)   (0.1)   (0.1)   (0.1)   (0.1)   (0.1)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lastRenderedPageBreak/>
        <w:t>===============================================================================================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>f1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mean           0.0466   0.081  0.0584   0.071  0.0629  0.0724  0.1376  0.1109  0.0843  0.0331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std. dev.       0.001  0.0006  0.0007  0.0006  0.0017  0.0033  0.0009  0.0012  0.0025  0.0013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weight sum        250     250     250     250     250     250     250     250     250     250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precision      0.0001  0.0001  0.0001  0.0001  0.0001  0.0001  0.0001  0.0001  0.0001  0.0001</w:t>
      </w:r>
    </w:p>
    <w:p w:rsidR="001D24C4" w:rsidRPr="001D24C4" w:rsidRDefault="001D24C4" w:rsidP="001D24C4">
      <w:pPr>
        <w:rPr>
          <w:lang w:val="en-US"/>
        </w:rPr>
      </w:pP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>f2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mean            0.088  0.0621  0.0937  0.0833  0.0751  0.0908  0.0914  0.0818  0.0901  0.0531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std. dev.      0.0065  0.0071  0.0035  0.0047  0.0057  0.0044  0.0079  0.0063  0.0046  0.0053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weight sum        250     250     250     250     250     250     250     250     250     250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precision      0.0001  0.0001  0.0001  0.0001  0.0001  0.0001  0.0001  0.0001  0.0001  0.0001</w:t>
      </w:r>
    </w:p>
    <w:p w:rsidR="001D24C4" w:rsidRPr="001D24C4" w:rsidRDefault="001D24C4" w:rsidP="001D24C4">
      <w:pPr>
        <w:rPr>
          <w:lang w:val="en-US"/>
        </w:rPr>
      </w:pP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>f3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mean           0.0027  0.0617   0.028  0.0438   0.012  0.0455  0.0894  0.0683  0.0427  0.0091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std. dev.       0.002  0.0071  0.0093  0.0032  0.0069  0.0063  0.0079  0.0054  0.0032  0.0044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weight sum        250     250     250     250     250     250     250     250     250     250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precision      0.0001  0.0001  0.0001  0.0001  0.0001  0.0001  0.0001  0.0001  0.0001  0.0001</w:t>
      </w:r>
    </w:p>
    <w:p w:rsidR="001D24C4" w:rsidRPr="001D24C4" w:rsidRDefault="001D24C4" w:rsidP="001D24C4">
      <w:pPr>
        <w:rPr>
          <w:lang w:val="en-US"/>
        </w:rPr>
      </w:pP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>f4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mean           0.0698   0.062  0.0856  0.0707  0.0635  0.0829   0.091  0.0789  0.0766   0.039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std. dev.      0.0061  0.0072  0.0038   0.004  0.0052  0.0048  0.0079  0.0061  0.0043  0.0041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weight sum        250     250     250     250     250     250     250     250     250     250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precision      0.0001  0.0001  0.0001  0.0001  0.0001  0.0001  0.0001  0.0001  0.0001  0.0001</w:t>
      </w:r>
    </w:p>
    <w:p w:rsidR="001D24C4" w:rsidRPr="001D24C4" w:rsidRDefault="001D24C4" w:rsidP="001D24C4">
      <w:pPr>
        <w:rPr>
          <w:lang w:val="en-US"/>
        </w:rPr>
      </w:pP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>f5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mean           0.0741   0.001   0.042  0.0425  0.0568  0.0367  0.0058  0.0155   0.041  0.0635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std. dev.      0.0024  0.0001  0.0045  0.0018  0.0039  0.0058  0.0021  0.0011  0.0029  0.0044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weight sum        250     250     250     250     250     250     250     250     250     250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precision      0.0001  0.0001  0.0001  0.0001  0.0001  0.0001  0.0001  0.0001  0.0001  0.0001</w:t>
      </w:r>
    </w:p>
    <w:p w:rsidR="001D24C4" w:rsidRPr="001D24C4" w:rsidRDefault="001D24C4" w:rsidP="001D24C4">
      <w:pPr>
        <w:rPr>
          <w:lang w:val="en-US"/>
        </w:rPr>
      </w:pP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>f6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mean           0.1169  0.0813  0.1244  0.1318  0.1318   0.133  0.1397  0.1307  0.1273  0.1549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std. dev.      0.0085  0.0006  0.0043   0.003  0.0079  0.0042   0.001  0.0031  0.0051  0.0068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weight sum        250     250     250     250     250     250     250     250     250     250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precision      0.0001  0.0001  0.0001  0.0001  0.0001  0.0001  0.0001  0.0001  0.0001  0.0001</w:t>
      </w:r>
    </w:p>
    <w:p w:rsidR="001D24C4" w:rsidRPr="001D24C4" w:rsidRDefault="001D24C4" w:rsidP="001D24C4">
      <w:pPr>
        <w:rPr>
          <w:lang w:val="en-US"/>
        </w:rPr>
      </w:pP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>f7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mean           0.1303  0.1038  0.1588  0.1787  0.1651  0.1482  0.1461  0.1575  0.1337  0.2579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std. dev.       0.014  0.0101  0.0138  0.0131   0.023  0.0115  0.0085  0.0146  0.0121   0.024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weight sum        250     250     250     250     250     250     250     250     250     250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precision      0.0002  0.0002  0.0002  0.0002  0.0002  0.0002  0.0002  0.0002  0.0002  0.0002</w:t>
      </w:r>
    </w:p>
    <w:p w:rsidR="001D24C4" w:rsidRPr="001D24C4" w:rsidRDefault="001D24C4" w:rsidP="001D24C4">
      <w:pPr>
        <w:rPr>
          <w:lang w:val="en-US"/>
        </w:rPr>
      </w:pP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>f8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mean           0.0075  0.0734  0.0218  0.0501  0.0246  0.0441  0.1007   0.089  0.0326  0.0384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std. dev.      0.0044  0.0073  0.0124  0.0133  0.0111  0.0116  0.0069  0.0093  0.0062  0.0183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weight sum        250     250     250     250     250     250     250     250     250     250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precision      0.0001  0.0001  0.0001  0.0001  0.0001  0.0001  0.0001  0.0001  0.0001  0.0001</w:t>
      </w:r>
    </w:p>
    <w:p w:rsidR="001D24C4" w:rsidRPr="001D24C4" w:rsidRDefault="001D24C4" w:rsidP="001D24C4">
      <w:pPr>
        <w:rPr>
          <w:lang w:val="en-US"/>
        </w:rPr>
      </w:pP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>f9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mean           0.1403  0.3311  0.1422   0.154  0.1452  0.1504  0.1889  0.1964  0.1382   0.187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std. dev.      0.0068  0.0228  0.0065  0.0083  0.0119  0.0105  0.0129  0.0125  0.0084  0.0062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weight sum        250     250     250     250     250     250     250     250     250     250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precision      0.0002  0.0002  0.0002  0.0002  0.0002  0.0002  0.0002  0.0002  0.0002  0.0002</w:t>
      </w:r>
    </w:p>
    <w:p w:rsidR="001D24C4" w:rsidRPr="001D24C4" w:rsidRDefault="001D24C4" w:rsidP="001D24C4">
      <w:pPr>
        <w:rPr>
          <w:lang w:val="en-US"/>
        </w:rPr>
      </w:pP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>f10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mean           0.0084  0.3033  0.0244  0.0564   0.026   0.053  0.1459  0.0173  0.0458  0.0155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std. dev.      0.0039   0.024  0.0091  0.0105  0.0097  0.0099  0.0131  0.0105  0.0056  0.0071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weight sum        250     250     250     250     250     250     250     250     250     250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precision      0.0002  0.0002  0.0002  0.0002  0.0002  0.0002  0.0002  0.0002  0.0002  0.0002</w:t>
      </w:r>
    </w:p>
    <w:p w:rsidR="001D24C4" w:rsidRPr="001D24C4" w:rsidRDefault="001D24C4" w:rsidP="001D24C4">
      <w:pPr>
        <w:rPr>
          <w:lang w:val="en-US"/>
        </w:rPr>
      </w:pP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lastRenderedPageBreak/>
        <w:t>f11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mean           0.0227  0.3304  0.0626  0.0644  0.0411  0.0839  0.1833  0.1652  0.0582  0.0124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std. dev.      0.0042  0.0228  0.0047   0.007  0.0083  0.0172  0.0141  0.0108  0.0094  0.0044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weight sum        250     250     250     250     250     250     250     250     250     250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precision      0.0002  0.0002  0.0002  0.0002  0.0002  0.0002  0.0002  0.0002  0.0002  0.0002</w:t>
      </w:r>
    </w:p>
    <w:p w:rsidR="001D24C4" w:rsidRPr="001D24C4" w:rsidRDefault="001D24C4" w:rsidP="001D24C4">
      <w:pPr>
        <w:rPr>
          <w:lang w:val="en-US"/>
        </w:rPr>
      </w:pP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>f12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mean           0.1001  0.0944  0.1152   0.119  0.1074  0.1255  0.1677  0.1365  0.1168  0.0902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std. dev.      0.0028  0.0044  0.0046  0.0041  0.0035  0.0062  0.0039  0.0043  0.0043  0.0039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weight sum        250     250     250     250     250     250     250     250     250     250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precision      0.0001  0.0001  0.0001  0.0001  0.0001  0.0001  0.0001  0.0001  0.0001  0.0001</w:t>
      </w:r>
    </w:p>
    <w:p w:rsidR="001D24C4" w:rsidRPr="001D24C4" w:rsidRDefault="001D24C4" w:rsidP="001D24C4">
      <w:pPr>
        <w:rPr>
          <w:lang w:val="en-US"/>
        </w:rPr>
      </w:pP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>f13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mean           0.0088  0.0361  0.0302  0.0313  0.0193  0.0381  0.0784  0.0485  0.0306  0.0102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std. dev.      0.0014  0.0027  0.0043   0.002  0.0035  0.0038  0.0031  0.0041  0.0027  0.0024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weight sum        250     250     250     250     250     250     250     250     250     250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precision           0       0       0       0       0       0       0       0       0       0</w:t>
      </w:r>
    </w:p>
    <w:p w:rsidR="001D24C4" w:rsidRPr="001D24C4" w:rsidRDefault="001D24C4" w:rsidP="001D24C4">
      <w:pPr>
        <w:rPr>
          <w:lang w:val="en-US"/>
        </w:rPr>
      </w:pP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>f14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mean           0.0713  0.0327   0.069  0.0579  0.0734  0.0613  0.0374  0.0489  0.0664  0.0454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std. dev.      0.0037  0.0032  0.0039  0.0035  0.0064   0.004  0.0026  0.0041  0.0043  0.0051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weight sum        250     250     250     250     250     250     250     250     250     250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precision      0.0001  0.0001  0.0001  0.0001  0.0001  0.0001  0.0001  0.0001  0.0001  0.0001</w:t>
      </w:r>
    </w:p>
    <w:p w:rsidR="001D24C4" w:rsidRPr="001D24C4" w:rsidRDefault="001D24C4" w:rsidP="001D24C4">
      <w:pPr>
        <w:rPr>
          <w:lang w:val="en-US"/>
        </w:rPr>
      </w:pP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>f15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mean           0.0013  0.0009  0.0014  0.0018  0.0037  0.0013  0.0008  0.0025  0.0012  0.0022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std. dev.      0.0006  0.0006  0.0007  0.0009   0.002  0.0006  0.0004   0.001  0.0006  0.0009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weight sum        250     250     250     250     250     250     250     250     250     250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precision           0       0       0       0       0       0       0       0       0       0</w:t>
      </w:r>
    </w:p>
    <w:p w:rsidR="001D24C4" w:rsidRPr="001D24C4" w:rsidRDefault="001D24C4" w:rsidP="001D24C4">
      <w:pPr>
        <w:rPr>
          <w:lang w:val="en-US"/>
        </w:rPr>
      </w:pP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>f16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lastRenderedPageBreak/>
        <w:t xml:space="preserve">  mean           0.0351  0.0039  0.0346  0.0233  0.0165  0.0282  0.0036  0.0016  0.0121  0.0175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std. dev.      0.0036  0.0038  0.0067  0.0039  0.0067  0.0042  0.0031  0.0011  0.0085  0.0029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weight sum        250     250     250     250     250     250     250     250     250     250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precision           0       0       0       0       0       0       0       0       0       0</w:t>
      </w:r>
    </w:p>
    <w:p w:rsidR="001D24C4" w:rsidRPr="001D24C4" w:rsidRDefault="001D24C4" w:rsidP="001D24C4">
      <w:pPr>
        <w:rPr>
          <w:lang w:val="en-US"/>
        </w:rPr>
      </w:pP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>f17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mean           0.0599  0.0003  0.0336  0.0307  0.0386  0.0275  0.0016  0.0102  0.0365  0.0297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std. dev.      0.0051  0.0001  0.0025  0.0023   0.004  0.0037  0.0005  0.0015  0.0026  0.0044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weight sum        250     250     250     250     250     250     250     250     250     250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precision      0.0001  0.0001  0.0001  0.0001  0.0001  0.0001  0.0001  0.0001  0.0001  0.0001</w:t>
      </w:r>
    </w:p>
    <w:p w:rsidR="001D24C4" w:rsidRPr="001D24C4" w:rsidRDefault="001D24C4" w:rsidP="001D24C4">
      <w:pPr>
        <w:rPr>
          <w:lang w:val="en-US"/>
        </w:rPr>
      </w:pP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>f18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mean           0.0809  0.1757  0.1022  0.0948   0.091  0.1096  0.1213  0.1232  0.1207  0.0454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std. dev.      0.0051   0.021  0.0099  0.0099  0.0129  0.0056  0.0115  0.0104  0.0109  0.0054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weight sum        250     250     250     250     250     250     250     250     250     250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precision      0.0001  0.0001  0.0001  0.0001  0.0001  0.0001  0.0001  0.0001  0.0001  0.0001</w:t>
      </w:r>
    </w:p>
    <w:p w:rsidR="001D24C4" w:rsidRPr="001D24C4" w:rsidRDefault="001D24C4" w:rsidP="001D24C4">
      <w:pPr>
        <w:rPr>
          <w:lang w:val="en-US"/>
        </w:rPr>
      </w:pP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>f19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mean           0.1381  0.1177  0.1188  0.1075  0.1158   0.117     0.1  0.0991  0.1293  0.0728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std. dev.      0.0103  0.0094   0.006  0.0065  0.0119  0.0063  0.0076  0.0088  0.0082   0.009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weight sum        250     250     250     250     250     250     250     250     250     250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precision      0.0001  0.0001  0.0001  0.0001  0.0001  0.0001  0.0001  0.0001  0.0001  0.0001</w:t>
      </w:r>
    </w:p>
    <w:p w:rsidR="001D24C4" w:rsidRPr="001D24C4" w:rsidRDefault="001D24C4" w:rsidP="001D24C4">
      <w:pPr>
        <w:rPr>
          <w:lang w:val="en-US"/>
        </w:rPr>
      </w:pPr>
    </w:p>
    <w:p w:rsidR="001D24C4" w:rsidRPr="001D24C4" w:rsidRDefault="001D24C4" w:rsidP="001D24C4">
      <w:pPr>
        <w:rPr>
          <w:lang w:val="en-US"/>
        </w:rPr>
      </w:pPr>
    </w:p>
    <w:p w:rsidR="001D24C4" w:rsidRPr="001D24C4" w:rsidRDefault="001D24C4" w:rsidP="001D24C4">
      <w:pPr>
        <w:rPr>
          <w:lang w:val="en-US"/>
        </w:rPr>
      </w:pP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>Time taken to build model: 0.03 seconds</w:t>
      </w:r>
    </w:p>
    <w:p w:rsidR="001D24C4" w:rsidRPr="001D24C4" w:rsidRDefault="001D24C4" w:rsidP="001D24C4">
      <w:pPr>
        <w:rPr>
          <w:lang w:val="en-US"/>
        </w:rPr>
      </w:pP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>=== Evaluation on test split ===</w:t>
      </w:r>
    </w:p>
    <w:p w:rsidR="001D24C4" w:rsidRPr="001D24C4" w:rsidRDefault="001D24C4" w:rsidP="001D24C4">
      <w:pPr>
        <w:rPr>
          <w:lang w:val="en-US"/>
        </w:rPr>
      </w:pP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>Time taken to test model on test split: 0.16 seconds</w:t>
      </w:r>
    </w:p>
    <w:p w:rsidR="001D24C4" w:rsidRPr="001D24C4" w:rsidRDefault="001D24C4" w:rsidP="001D24C4">
      <w:pPr>
        <w:rPr>
          <w:lang w:val="en-US"/>
        </w:rPr>
      </w:pP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lastRenderedPageBreak/>
        <w:t>=== Summary ===</w:t>
      </w:r>
    </w:p>
    <w:p w:rsidR="001D24C4" w:rsidRPr="001D24C4" w:rsidRDefault="001D24C4" w:rsidP="001D24C4">
      <w:pPr>
        <w:rPr>
          <w:lang w:val="en-US"/>
        </w:rPr>
      </w:pP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>Correctly Classified Instances         753               99.2095 %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>Incorrectly Classified Instances         6                0.7905 %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>Kappa statistic                          0.9912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>Mean absolute error                      0.0016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>Root mean squared error                  0.0393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>Relative absolute error                  0.9048 %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>Root relative squared error             13.0747 %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Total Number of Instances              759     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Ignored Class Unknown Instances                 82     </w:t>
      </w:r>
    </w:p>
    <w:p w:rsidR="001D24C4" w:rsidRPr="001D24C4" w:rsidRDefault="001D24C4" w:rsidP="001D24C4">
      <w:pPr>
        <w:rPr>
          <w:lang w:val="en-US"/>
        </w:rPr>
      </w:pP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>=== Detailed Accuracy By Class ===</w:t>
      </w:r>
    </w:p>
    <w:p w:rsidR="001D24C4" w:rsidRPr="001D24C4" w:rsidRDefault="001D24C4" w:rsidP="001D24C4">
      <w:pPr>
        <w:rPr>
          <w:lang w:val="en-US"/>
        </w:rPr>
      </w:pP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               TP Rate  FP Rate  Precision  Recall   F-Measure  MCC      ROC Area  PRC Area  Class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               1.000    0.000    1.000      1.000    1.000      1.000    1.000     1.000     A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               1.000    0.000    1.000      1.000    1.000      1.000    1.000     1.000     B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               1.000    0.000    1.000      1.000    1.000      1.000    1.000     1.000     C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               0.986    0.000    1.000      0.986    0.993      0.992    0.998     0.992     D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               1.000    0.008    0.949      1.000    0.974      0.971    1.000     1.000     E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               0.934    0.001    0.986      0.934    0.959      0.956    0.992     0.963     F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               1.000    0.000    1.000      1.000    1.000      1.000    1.000     1.000     G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               1.000    0.000    1.000      1.000    1.000      1.000    1.000     1.000     H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               1.000    0.000    1.000      1.000    1.000      1.000    1.000     1.000     I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               1.000    0.000    1.000      1.000    1.000      1.000    1.000     1.000     J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Weighted Avg.    0.992    0.001    0.992      0.992    0.992      0.991    0.999     0.996     </w:t>
      </w:r>
    </w:p>
    <w:p w:rsidR="001D24C4" w:rsidRPr="001D24C4" w:rsidRDefault="001D24C4" w:rsidP="001D24C4">
      <w:pPr>
        <w:rPr>
          <w:lang w:val="en-US"/>
        </w:rPr>
      </w:pP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>=== Confusion Matrix ===</w:t>
      </w:r>
    </w:p>
    <w:p w:rsidR="001D24C4" w:rsidRPr="001D24C4" w:rsidRDefault="001D24C4" w:rsidP="001D24C4">
      <w:pPr>
        <w:rPr>
          <w:lang w:val="en-US"/>
        </w:rPr>
      </w:pP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a  b  c  d  e  f  g  h  i  j   &lt;-- classified as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60  0  0  0  0  0  0  0  0  0 |  a = A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lastRenderedPageBreak/>
        <w:t xml:space="preserve">  0 78  0  0  0  0  0  0  0  0 |  b = B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0  0 70  0  0  0  0  0  0  0 |  c = C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0  0  0 68  0  1  0  0  0  0 |  d = D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0  0  0  0 94  0  0  0  0  0 |  e = E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0  0  0  0  5 71  0  0  0  0 |  f = F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0  0  0  0  0  0 79  0  0  0 |  g = G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0  0  0  0  0  0  0 76  0  0 |  h = H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0  0  0  0  0  0  0  0 76  0 |  i = I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0  0  0  0  0  0  0  0  0 81 |  j = J</w:t>
      </w:r>
    </w:p>
    <w:p w:rsidR="001D24C4" w:rsidRDefault="001D24C4" w:rsidP="009A3CE9">
      <w:pPr>
        <w:rPr>
          <w:lang w:val="en-US"/>
        </w:rPr>
      </w:pPr>
      <w:r>
        <w:rPr>
          <w:lang w:val="en-US"/>
        </w:rPr>
        <w:t>Logistic Regression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>=== Run information ===</w:t>
      </w:r>
    </w:p>
    <w:p w:rsidR="001D24C4" w:rsidRPr="001D24C4" w:rsidRDefault="001D24C4" w:rsidP="001D24C4">
      <w:pPr>
        <w:rPr>
          <w:lang w:val="en-US"/>
        </w:rPr>
      </w:pP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>Scheme:       weka.classifiers.functions.Logistic -R 1.0E-8 -M -1 -num-decimal-places 4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>Relation:     lbphfeatures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>Instances:    2803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>Attributes:   20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            f1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            f2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            f3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            f4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            f5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            f6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            f7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            f8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            f9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            f10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            f11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            f12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            f13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            f14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            f15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lastRenderedPageBreak/>
        <w:t xml:space="preserve">              f16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            f17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            f18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            f19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            class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>Test mode:    split 70.0% train, remainder test</w:t>
      </w:r>
    </w:p>
    <w:p w:rsidR="001D24C4" w:rsidRPr="001D24C4" w:rsidRDefault="001D24C4" w:rsidP="001D24C4">
      <w:pPr>
        <w:rPr>
          <w:lang w:val="en-US"/>
        </w:rPr>
      </w:pP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>=== Classifier model (full training set) ===</w:t>
      </w:r>
    </w:p>
    <w:p w:rsidR="001D24C4" w:rsidRPr="001D24C4" w:rsidRDefault="001D24C4" w:rsidP="001D24C4">
      <w:pPr>
        <w:rPr>
          <w:lang w:val="en-US"/>
        </w:rPr>
      </w:pP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>Logistic Regression with ridge parameter of 1.0E-8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>Coefficients...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                            Class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>Variable                          A                       B                       C                       D                       E                       F                       G                       H                       I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>===================================================================================================================================================================================================================================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>f1                         995.1046                478.1336               -758.0948               1160.9549                463.6792              -2038.9752               1191.7438                858.4106               2220.7384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>f2                         282.8647               -448.0053                  404.62               2021.4051              -2096.0171              -2800.5433               -275.3005               -570.6538               1057.8036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>f3                       -1598.9871               -192.1008              -1076.1235                812.9311               -680.3655               -385.1686                181.2189                 64.4826               -217.5175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>f4                          465.203               -217.5707               2303.4058              -3124.1568               2252.4962                764.2195               -306.2015               -696.5778               -611.8783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>f5                        -113.9248                -92.6992                 491.357                 603.608                214.6051               -642.4264                307.0212                223.5088              -1742.9705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>f6                        1047.6721               -196.9037               -647.0208               -1346.965                474.4964               1617.3763                  584.04               -137.1649               1145.7021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>f7                        -347.2963               -125.0736                119.7401                588.0868               -363.6235                131.4522                -19.4376               -209.2846                -51.8757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>f8                          60.2598               -233.7568               -485.4266               -305.0863                177.1103                473.2254               -204.2016                 59.6516               -466.5177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>f9                          33.4856                 89.6609                -28.3293               -822.0447                228.6353                -466.379               -194.9417                 36.1714                -67.7418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lastRenderedPageBreak/>
        <w:t>f10                        -144.388                -66.9031               -269.9926                 158.281                154.1579                108.0507                255.6298                -91.8297                209.9018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>f11                        391.7345                 22.6003                243.1325                 386.623                -70.9683               -293.0562               -113.2056                 -7.9528               -255.2532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>f12                       -228.2765                  9.3468                 -54.779               1511.4394               -362.7449                576.0817                 111.449                320.7225               -840.8768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>f13                       -214.8189                 514.978                 38.5897                -779.375               1046.7226               2934.2421                616.9444                995.1459              -1039.0551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>f14                       -175.1715                177.9458                852.4911               -271.1336               3049.3975               2496.5752                 200.484                500.9684              -1304.7977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>f15                      -2422.9663              -2000.4621              -9323.5283              -2907.7213                 488.178              -2721.9412              -3804.7687               -910.3569              -3603.2254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>f16                         55.3335                 48.1293               -854.7811                703.9513              -1101.3264                123.0653                 23.5009               -287.5734               -456.4352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>f17                         491.358               -283.7011               -1709.265               1070.3966                510.4353              -3008.1028               -303.8932                -24.9077               2288.3909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>f18                        -69.4279                 86.0273                241.3623                590.1012               -265.0792                827.0317                356.7727                -82.7058                357.1329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>f19                        554.0699                 231.443               -355.2753               -890.2359               -737.2304               2146.8917               -185.2734                360.8412                493.7003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>Intercept                 -197.3571                 25.9352                  3.5293                -24.7579               -104.3903               -335.2649               -142.3003                 -44.026               -160.1001</w:t>
      </w:r>
    </w:p>
    <w:p w:rsidR="001D24C4" w:rsidRPr="001D24C4" w:rsidRDefault="001D24C4" w:rsidP="001D24C4">
      <w:pPr>
        <w:rPr>
          <w:lang w:val="en-US"/>
        </w:rPr>
      </w:pPr>
    </w:p>
    <w:p w:rsidR="001D24C4" w:rsidRPr="001D24C4" w:rsidRDefault="001D24C4" w:rsidP="001D24C4">
      <w:pPr>
        <w:rPr>
          <w:lang w:val="en-US"/>
        </w:rPr>
      </w:pP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>Odds Ratios...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                            Class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>Variable                          A                       B                       C                       D                       E                       F                       G                       H                       I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>===================================================================================================================================================================================================================================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>f1                         Infinity   4.474840239599352E207                       0                Infinity   2.362298351030155E201                       0                Infinity                Infinity                Infinity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>f2            7.023802338575067E122                       0   5.299459525319423E175                Infinity                       0                       0                       0                       0                Infinity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>f3                                0                       0                       0                Infinity                       0                       0    5.039372281895578E78   1.0103195209735573E28                       0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lastRenderedPageBreak/>
        <w:t>f4           1.0841810196891453E202                       0                Infinity                       0                Infinity                Infinity                       0                       0                       0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>f5                                0                       0  2.4753821805666016E213  1.3918891611738741E262    1.591526675756795E93                       0  2.1757335156017367E133    1.171191431446557E97                       0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>f6                         Infinity                       0                       0                       0  1.1780514736181811E206                Infinity   4.419078171126098E253                       0                Infinity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>f7                                0                       0   1.0056765914781802E52  2.5285531532833173E255                       0   1.2273365956407124E57                       0                       0                       0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>f8            1.4808356975946838E26                       0                       0                       0    8.280302693358573E76  3.3050260374810674E205                       0      8.0603273327129E25                       0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>f9             3.488398579219504E14    8.694443721555894E38                       0                       0    1.972674747550338E99                       0                       0    5.117408782055452E15                       0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>f10                               0                       0                       0    5.502533567214723E68    8.910994945137681E66    8.430220656391008E46  1.0437656934607155E111                       0   1.4427271777012385E91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>f11           1.343133648302805E170         6533949680.0188   3.900162124445315E105   8.094942559175816E167                       0                       0                       0                  0.0004                       0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>f12                               0              11462.5435                       0                Infinity                       0  1.5455456439887092E250   2.5215480209565825E48  1.9408468116292263E139                       0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>f13                               0   4.488465880593807E223   5.7451968755667016E16                       0                Infinity                Infinity   8.621175050418218E267                Infinity                       0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>f14                               0   1.9094118641048638E77                Infinity                       0                Infinity                Infinity   1.1724857058803452E87   3.696549331404562E217                       0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>f15                               0                       0                       0                       0  1.0303987117975378E212                       0                       0                       0                       0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>f16           1.0740661128954875E24    7.985082154466388E20                       0     5.2743281263721E305                       0    2.796167566043571E53   1.6080685849974783E10                       0                       0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>f17          2.4777142364219485E213                       0                       0                Infinity   4.777809779665838E221                       0                       0                       0                Infinity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>f18                               0   2.2970917894487917E37   6.642253278470644E104  1.8954619254411192E256                       0                Infinity   8.798729768548275E154                       0   1.261332404228452E155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>f19           4.260926906110607E240   3.268860849251137E100                       0                       0                       0                Infinity                       0    5.14431668981007E156  2.5781273110096346E214</w:t>
      </w:r>
    </w:p>
    <w:p w:rsidR="001D24C4" w:rsidRPr="001D24C4" w:rsidRDefault="001D24C4" w:rsidP="001D24C4">
      <w:pPr>
        <w:rPr>
          <w:lang w:val="en-US"/>
        </w:rPr>
      </w:pPr>
    </w:p>
    <w:p w:rsidR="001D24C4" w:rsidRPr="001D24C4" w:rsidRDefault="001D24C4" w:rsidP="001D24C4">
      <w:pPr>
        <w:rPr>
          <w:lang w:val="en-US"/>
        </w:rPr>
      </w:pP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>Time taken to build model: 2.49 seconds</w:t>
      </w:r>
    </w:p>
    <w:p w:rsidR="001D24C4" w:rsidRPr="001D24C4" w:rsidRDefault="001D24C4" w:rsidP="001D24C4">
      <w:pPr>
        <w:rPr>
          <w:lang w:val="en-US"/>
        </w:rPr>
      </w:pP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>=== Evaluation on test split ===</w:t>
      </w:r>
    </w:p>
    <w:p w:rsidR="001D24C4" w:rsidRPr="001D24C4" w:rsidRDefault="001D24C4" w:rsidP="001D24C4">
      <w:pPr>
        <w:rPr>
          <w:lang w:val="en-US"/>
        </w:rPr>
      </w:pP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>Time taken to test model on test split: 0.02 seconds</w:t>
      </w:r>
    </w:p>
    <w:p w:rsidR="001D24C4" w:rsidRPr="001D24C4" w:rsidRDefault="001D24C4" w:rsidP="001D24C4">
      <w:pPr>
        <w:rPr>
          <w:lang w:val="en-US"/>
        </w:rPr>
      </w:pP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>=== Summary ===</w:t>
      </w:r>
    </w:p>
    <w:p w:rsidR="001D24C4" w:rsidRPr="001D24C4" w:rsidRDefault="001D24C4" w:rsidP="001D24C4">
      <w:pPr>
        <w:rPr>
          <w:lang w:val="en-US"/>
        </w:rPr>
      </w:pP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>Correctly Classified Instances         757               99.7365 %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>Incorrectly Classified Instances         2                0.2635 %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>Kappa statistic                          0.9971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>Mean absolute error                      0.0005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>Root mean squared error                  0.0223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>Relative absolute error                  0.2905 %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>Root relative squared error              7.4362 %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Total Number of Instances              759     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Ignored Class Unknown Instances                 82     </w:t>
      </w:r>
    </w:p>
    <w:p w:rsidR="001D24C4" w:rsidRPr="001D24C4" w:rsidRDefault="001D24C4" w:rsidP="001D24C4">
      <w:pPr>
        <w:rPr>
          <w:lang w:val="en-US"/>
        </w:rPr>
      </w:pP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>=== Detailed Accuracy By Class ===</w:t>
      </w:r>
    </w:p>
    <w:p w:rsidR="001D24C4" w:rsidRPr="001D24C4" w:rsidRDefault="001D24C4" w:rsidP="001D24C4">
      <w:pPr>
        <w:rPr>
          <w:lang w:val="en-US"/>
        </w:rPr>
      </w:pP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               TP Rate  FP Rate  Precision  Recall   F-Measure  MCC      ROC Area  PRC Area  Class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               1.000    0.000    1.000      1.000    1.000      1.000    1.000     1.000     A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               1.000    0.000    1.000      1.000    1.000      1.000    1.000     1.000     B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               1.000    0.001    0.986      1.000    0.993      0.992    0.999     0.991     C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               1.000    0.000    1.000      1.000    1.000      1.000    1.000     1.000     D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               1.000    0.000    1.000      1.000    1.000      1.000    1.000     1.000     E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               0.987    0.001    0.987      0.987    0.987      0.985    0.998     0.992     F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               1.000    0.000    1.000      1.000    1.000      1.000    1.000     1.000     G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               1.000    0.000    1.000      1.000    1.000      1.000    1.000     1.000     H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               0.987    0.000    1.000      0.987    0.993      0.993    1.000     1.000     I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lastRenderedPageBreak/>
        <w:t xml:space="preserve">                 1.000    0.000    1.000      1.000    1.000      1.000    1.000     1.000     J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Weighted Avg.    0.997    0.000    0.997      0.997    0.997      0.997    1.000     0.998     </w:t>
      </w:r>
    </w:p>
    <w:p w:rsidR="001D24C4" w:rsidRPr="001D24C4" w:rsidRDefault="001D24C4" w:rsidP="001D24C4">
      <w:pPr>
        <w:rPr>
          <w:lang w:val="en-US"/>
        </w:rPr>
      </w:pP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>=== Confusion Matrix ===</w:t>
      </w:r>
    </w:p>
    <w:p w:rsidR="001D24C4" w:rsidRPr="001D24C4" w:rsidRDefault="001D24C4" w:rsidP="001D24C4">
      <w:pPr>
        <w:rPr>
          <w:lang w:val="en-US"/>
        </w:rPr>
      </w:pP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a  b  c  d  e  f  g  h  i  j   &lt;-- classified as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60  0  0  0  0  0  0  0  0  0 |  a = A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0 78  0  0  0  0  0  0  0  0 |  b = B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0  0 70  0  0  0  0  0  0  0 |  c = C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0  0  0 69  0  0  0  0  0  0 |  d = D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0  0  0  0 94  0  0  0  0  0 |  e = E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0  0  1  0  0 75  0  0  0  0 |  f = F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0  0  0  0  0  0 79  0  0  0 |  g = G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0  0  0  0  0  0  0 76  0  0 |  h = H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0  0  0  0  0  1  0  0 75  0 |  i = I</w:t>
      </w:r>
    </w:p>
    <w:p w:rsidR="001D24C4" w:rsidRPr="001D24C4" w:rsidRDefault="001D24C4" w:rsidP="001D24C4">
      <w:pPr>
        <w:rPr>
          <w:lang w:val="en-US"/>
        </w:rPr>
      </w:pPr>
      <w:r w:rsidRPr="001D24C4">
        <w:rPr>
          <w:lang w:val="en-US"/>
        </w:rPr>
        <w:t xml:space="preserve">  0  0  0  0  0  0  0  0  0 81 |  j = J</w:t>
      </w:r>
    </w:p>
    <w:p w:rsidR="001D24C4" w:rsidRDefault="007364E6" w:rsidP="009A3CE9">
      <w:pPr>
        <w:rPr>
          <w:lang w:val="en-US"/>
        </w:rPr>
      </w:pPr>
      <w:r>
        <w:rPr>
          <w:lang w:val="en-US"/>
        </w:rPr>
        <w:t>MLP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=== Run information ===</w:t>
      </w:r>
    </w:p>
    <w:p w:rsidR="007364E6" w:rsidRPr="007364E6" w:rsidRDefault="007364E6" w:rsidP="007364E6">
      <w:pPr>
        <w:rPr>
          <w:lang w:val="en-US"/>
        </w:rPr>
      </w:pP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Scheme:       weka.classifiers.functions.MultilayerPerceptron -L 0.3 -M 0.2 -N 500 -V 0 -S 0 -E 20 -H a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Relation:     lbphfeatures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Instances:    2803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Attributes:   20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          f1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          f2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          f3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          f4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          f5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          f6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          f7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          f8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lastRenderedPageBreak/>
        <w:t xml:space="preserve">              f9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          f10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          f11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          f12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          f13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          f14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          f15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          f16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          f17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          f18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          f19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          class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Test mode:    split 70.0% train, remainder test</w:t>
      </w:r>
    </w:p>
    <w:p w:rsidR="007364E6" w:rsidRPr="007364E6" w:rsidRDefault="007364E6" w:rsidP="007364E6">
      <w:pPr>
        <w:rPr>
          <w:lang w:val="en-US"/>
        </w:rPr>
      </w:pP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=== Classifier model (full training set) ===</w:t>
      </w:r>
    </w:p>
    <w:p w:rsidR="007364E6" w:rsidRPr="007364E6" w:rsidRDefault="007364E6" w:rsidP="007364E6">
      <w:pPr>
        <w:rPr>
          <w:lang w:val="en-US"/>
        </w:rPr>
      </w:pP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Sigmoid Node 0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Inputs    Weights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Threshold    -2.357750405860727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10    -2.4859680415857195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11    2.870318553922396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12    -4.57188123754398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13    6.9207058083520065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14    -4.884909594679727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15    -1.5900946914134484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16    2.0186289160703845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17    -0.43327131174388434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18    -2.8434380264591734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19    -3.156059701869287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20    -3.667944384594459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21    -2.1607633869660203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lastRenderedPageBreak/>
        <w:t xml:space="preserve">    Node 22    -0.3467661365919195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23    -0.7871222779545379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Sigmoid Node 1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Inputs    Weights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Threshold    -1.255752636991326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10    0.403299083817278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11    -1.0641865239207386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12    -5.946377364723223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13    3.6048953882441768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14    1.105048474210815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15    0.8389237306298937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16    -1.754415649443109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17    -2.304638924837098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18    -0.09341351648376577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19    -0.8122274131920334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20    1.7798853197138902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21    0.7417219923117222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22    -2.2858945294728628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23    -3.458461961291784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Sigmoid Node 2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Inputs    Weights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Threshold    -2.5483717416936087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10    -7.76661531845839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11    1.4459808861788284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12    3.75616152310949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13    1.8433461412980592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14    -1.7638684370855309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15    -1.7277641618067352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16    -4.424816493915703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17    5.175106662740351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18    3.247700415254478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lastRenderedPageBreak/>
        <w:t xml:space="preserve">    Node 19    -1.8409005830523537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20    -1.4564723190792865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21    -2.2301906396732933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22    -0.2280849612185756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23    -6.321564770433859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Sigmoid Node 3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Inputs    Weights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Threshold    -1.1405538847489645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10    -1.9120134370469741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11    -6.7091990712240674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12    7.4552452779541545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13    -5.904191743312012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14    -2.457307885351588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15    -3.1412966625052112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16    -4.694012074807144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17    3.4741651884538873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18    -7.759336044380128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19    -2.14675837684007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20    -3.077516758487431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21    -3.4033659192614403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22    -0.04099087257928082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23    6.705712074456569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Sigmoid Node 4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Inputs    Weights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Threshold    -2.6947262498800186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10    -6.1272765939796034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11    2.062858618368649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12    -4.16380043153538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13    -9.96151363443572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14    4.263793504994954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15    -1.2229542204183113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lastRenderedPageBreak/>
        <w:t xml:space="preserve">    Node 16    2.2763172550251785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17    2.080262384442239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18    -4.723795133967145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19    -3.293707775832911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20    1.7636987111137674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21    -3.356244437091404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22    -1.1132723383821648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23    0.7451170536142308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Sigmoid Node 5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Inputs    Weights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Threshold    -1.8986004651341934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10    2.93532639148669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11    -5.161201672638145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12    3.196485839954696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13    -2.943231637037802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14    -0.5691597767352006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15    -6.047936344557239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16    -1.8808915655575573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17    -7.074406716025522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18    1.8218422887652175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19    -4.390529232010456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20    -0.6716699148205774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21    -1.6856977217365845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22    3.5394151144747688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23    -5.7695725072985615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Sigmoid Node 6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Inputs    Weights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Threshold    -2.4827042169810487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10    -0.5625574043930249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11    -1.7388743362428283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12    2.118048658335799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lastRenderedPageBreak/>
        <w:t xml:space="preserve">    Node 13    -4.207414557733452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14    -2.5181843987968784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15    3.2970843487769566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16    -1.4599798314527477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17    -2.3996341450048595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18    -0.7207036817608339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19    3.1131036071191627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20    -3.6798047994582355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21    2.5034280413514165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22    -5.0713703670281225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23    -4.016971140368952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Sigmoid Node 7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Inputs    Weights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Threshold    -3.537929939560977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10    0.24743388029576593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11    -2.7511962122772484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12    1.4783179954668737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13    -3.2645000857262905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14    2.3677362054421707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15    1.5152985570243078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16    -1.4338094568663184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17    -4.021742429797286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18    0.5045038515860862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19    -2.247246360637502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20    2.5110757364868617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21    -5.343045869564866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22    -4.929715415838849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23    3.252624338650912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Sigmoid Node 8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Inputs    Weights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Threshold    -2.84899352654056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lastRenderedPageBreak/>
        <w:t xml:space="preserve">    Node 10    5.8953336530359435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11    5.70721783186236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12    -4.923199314365645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13    -3.272250417835548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14    -2.404464743041902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15    -2.668009311206979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16    -4.374312026442581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17    -5.820984036814077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18    -0.805170028889504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19    -1.353898554142836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20    -2.7154951319646696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21    -2.523223716274849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22    -1.368036810789281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23    4.488677937545424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Sigmoid Node 9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Inputs    Weights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Threshold    -3.068446184292924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10    -3.588599287833983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11    -6.860220400457618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12    -2.1477178079638684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13    4.027958777807397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14    1.5888739208238298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15    -2.4255303328756916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16    1.8957690788105737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17    -0.19391200730025626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18    -3.446617326604504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19    2.2777802892603023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20    2.122585294965161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21    -2.4517895641507894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22    -1.2080935312858874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23    -0.5725770094172848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lastRenderedPageBreak/>
        <w:t>Sigmoid Node 10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Inputs    Weights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Threshold    1.8597005089225462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    5.426286113141506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2    0.9093000510319735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3    0.9432856049754343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4    0.5400720424858801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5    -2.014583646826491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6    2.3443090647463802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7    -2.3319828548029693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8    2.0688107352774656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9    -1.133819005021739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0    0.4556712355667506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1    -0.4282507155007617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2    1.0110523807215726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3    2.845891244174065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4    -1.1134686805529384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5    -0.04781612306336907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6    -1.9454520255961671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7    -1.5082525887820717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8    0.4232086697488567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9    2.1394542510931256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Sigmoid Node 11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Inputs    Weights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Threshold    -1.8334812514761714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    5.896372619369183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2    -0.06911809681724794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3    -5.738692408736121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4    0.3771094940419256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5    0.29061618007560286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6    0.21334213202562885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lastRenderedPageBreak/>
        <w:t xml:space="preserve">    Attrib f7    -0.1460685824704876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8    -2.0074890138320867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9    -0.039493497839480085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0    0.4814552281731506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1    -0.4739029798116573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2    -2.7112996862512935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3    0.3610747788127867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4    3.275889397166362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5    -0.004248254827752281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6    -2.481148515246516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7    3.3998584104688714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8    -0.049819600464873263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9    3.0688701691317233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Sigmoid Node 12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Inputs    Weights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Threshold    0.18644695164277492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    -5.347682694800512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2    1.0334607009924015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3    2.577195300923597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4    2.082053179528354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5    -1.8189178074628756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6    -1.364067124387019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7    2.680609375184305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8    1.1583111214335715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9    -2.565125817149374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0    -2.253348540139947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1    0.62182996035383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2    3.825404737876064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3    1.4056832670723138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4    1.0510944929236887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5    0.32851688815335317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lastRenderedPageBreak/>
        <w:t xml:space="preserve">    Attrib f16    2.04695892857085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7    -2.853377125317104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8    2.098152863822064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9    -4.081925319575279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Sigmoid Node 13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Inputs    Weights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Threshold    -2.2105029841345143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    -7.606017078675743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2    0.13047004966018702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3    -0.02698037405545166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4    -0.35232272119240393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5    1.3294220735532678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6    -1.7773410729357972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7    0.2695214870258944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8    -1.8577968560689635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9    3.1272157726673284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0    0.9137040823620145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1    3.2280975695789613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2    -2.756487627068531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3    -1.8195661409537103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4    -4.860925458348673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5    -1.1382418217348358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6    5.0927500521377524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7    0.51986860239774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8    1.5118148594750718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9    0.86686730451668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Sigmoid Node 14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Inputs    Weights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Threshold    -0.003172531212609345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    -0.04229401808375644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2    -1.8559702624944392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lastRenderedPageBreak/>
        <w:t xml:space="preserve">    Attrib f3    -1.025765888568459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4    0.4601685571479437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5    -1.2991884314807869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6    -0.5436151649625972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7    1.0739944892222173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8    1.1554398158770134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9    1.8835914759505983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0    -1.9286787697621857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1    -0.12817707459792382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2    -1.1583900888163605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3    -1.0509718292890027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4    3.6330142841935094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5    1.817483425007467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6    -1.8825769622741626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7    -2.2967418680669316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8    -1.369704672342808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9    -1.5088375656687378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Sigmoid Node 15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Inputs    Weights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Threshold    -0.8213822850769968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    1.9359017606973221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2    0.13841133862514604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3    1.5677561239558118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4    0.5251365600799799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5    -1.3042645824063739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6    -0.3004733844172536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7    -0.4937839115638035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8    1.2344736725440413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9    1.0194389731634688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0    0.9234955670195275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1    1.5042156602107621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lastRenderedPageBreak/>
        <w:t xml:space="preserve">    Attrib f12    1.1302360016822757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3    1.3957564944468934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4    -0.5561522023298059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5    0.5998522137817225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6    -1.15145690408142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7    -0.7952688962486618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8    0.854288200876658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9    0.19635419534812487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Sigmoid Node 16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Inputs    Weights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Threshold    -1.873041087441634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    -0.5139744441752001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2    -1.855400985649391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3    -2.542506181903343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4    -2.202878686491674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5    3.4778777501884917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6    0.9862343492051222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7    0.0030958340196315447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8    -0.34883914777214464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9    0.79318791969047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0    0.4651222724321351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1    -0.29766620573411917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2    -1.1611670316883689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3    -0.9386092697494646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4    1.2395276246280091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5    1.1518037150280591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6    1.665668609248482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7    2.2972383692834097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8    -0.9280538847271113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9    0.9084731634022291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Sigmoid Node 17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lastRenderedPageBreak/>
        <w:t xml:space="preserve">    Inputs    Weights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Threshold    -1.3698303755726955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    -5.116851965367856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2    -1.5283032394687794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3    -2.0344269618281703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4    -1.8682815661614964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5    3.1736936958998707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6    -2.2729751443011117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7    3.125169048438761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8    -2.041868370892891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9    0.2741393842973981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0    -0.7372060960019509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1    -0.9404339977847178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2    -1.5020887295969743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3    -3.2486171468533804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4    1.630675666622144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5    0.6754812022784171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6    1.9301431448068582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7    2.0026825190520023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8    -1.5710439419626745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9    -1.982143874264891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Sigmoid Node 18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Inputs    Weights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Threshold    0.014850900257615563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    1.0343643930093087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2    0.47315312230696277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3    -2.936330704728746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4    3.9096789024161582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5    -3.2525651186914555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6    1.5640899405706812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7    -2.1187158711842256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lastRenderedPageBreak/>
        <w:t xml:space="preserve">    Attrib f8    -0.25194197229464776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9    0.9252835176710329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0    0.30327644465102155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1    2.0456645277521535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2    -0.5126730188415415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3    3.0309569655016313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4    1.8119319641774745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5    -1.1569463609266222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6    1.2338885397016464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7    -3.3189851946431976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8    2.398091396947741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9    1.1420810625859112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Sigmoid Node 19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Inputs    Weights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Threshold    -0.4325179675738004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    -0.10297993202281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2    -0.9050954975706056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3    1.5720035217142783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4    -1.4280310626459674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5    1.1243584193841978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6    1.8506304324749512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7    1.4617174188170485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8    0.3630372496193622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9    0.6995874106904323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0    1.582549781605548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1    -0.7237035076107833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2    0.7879220531820416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3    0.6206107499550042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4    -2.5436876552613725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5    -0.2811841539203667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6    -0.22764735586020876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lastRenderedPageBreak/>
        <w:t xml:space="preserve">    Attrib f17    -0.5840039661202777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8    -1.7780129617437197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9    -1.629284644044508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Sigmoid Node 20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Inputs    Weights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Threshold    -0.45540755222159923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    -0.7754809000062699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2    -1.5862157654057167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3    -0.13918343136083736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4    0.18036298795390246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5    -0.8971304185533919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6    -0.3584002114349914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7    0.5789249176711305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8    0.6709002094920452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9    2.2239394143995277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0    -2.5720668753645337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1    0.561012068703779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2    -1.461766261350923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3    -1.161865659437306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4    2.105354028866353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5    1.7391130291865655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6    -1.9392595896341995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7    -2.0320818119152197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8    -0.7907635411986011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9    -0.6859159270541865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Sigmoid Node 21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Inputs    Weights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Threshold    0.6950113732927964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    0.6026857562468974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2    0.27650531775212217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3    -1.2191767418023374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lastRenderedPageBreak/>
        <w:t xml:space="preserve">    Attrib f4    0.6234187639843197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5    -0.25123933797636033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6    1.2990367193320014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7    -1.9714494080842622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8    0.007926055248863563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9    -0.6407628129418392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0    3.6244249668895736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1    0.10648199053775839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2    0.22387199345490458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3    2.3821271774226034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4    0.06363525945103869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5    -1.0656777655377068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6    3.0099601903712903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7    -0.9873309691386467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8    1.1592520401186652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9    1.7317877258948242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Sigmoid Node 22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Inputs    Weights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Threshold    1.087473141075572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    -2.0961093178704844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2    0.44087903264373307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3    -1.580274317060568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4    0.294508052005747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5    0.801299787701154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6    -0.01795194002896651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7    0.040887775557140876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8    -1.028396345278476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9    -1.3190002800200802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0    -0.4775170639582158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1    -1.2529270747857664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2    -0.8060216129808193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lastRenderedPageBreak/>
        <w:t xml:space="preserve">    Attrib f13    -1.0170999323702237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4    0.9779393065952305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5    -0.4769975257093336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6    2.065821312546525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7    0.5942739962716856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8    -0.5462571888544758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9    0.12164965569226942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Sigmoid Node 23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Inputs    Weights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Threshold    -0.6196039524295902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    6.286253605533344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2    -0.2199946600767359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3    2.6603214028074977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4    -5.021566538038867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5    4.086026008862256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6    1.0478776372302452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7    1.020592026811423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8    1.0680249865398308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9    -1.449528697641743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0    -3.2646234079871554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1    -3.5569202867437943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2    -0.9092657289709024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3    -2.026589154639852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4    -1.0285997051564568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5    1.3023691160590656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6    -3.0608791492331715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7    4.363883251918687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8    -2.6220626983364714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Attrib f19    1.5128172279419665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Class A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Input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lastRenderedPageBreak/>
        <w:t xml:space="preserve">    Node 0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Class B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Input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1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Class C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Input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2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Class D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Input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3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Class E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Input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4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Class F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Input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5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Class G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Input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6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Class H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Input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7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Class I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Input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8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Class J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Input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Node 9</w:t>
      </w:r>
    </w:p>
    <w:p w:rsidR="007364E6" w:rsidRPr="007364E6" w:rsidRDefault="007364E6" w:rsidP="007364E6">
      <w:pPr>
        <w:rPr>
          <w:lang w:val="en-US"/>
        </w:rPr>
      </w:pPr>
    </w:p>
    <w:p w:rsidR="007364E6" w:rsidRPr="007364E6" w:rsidRDefault="007364E6" w:rsidP="007364E6">
      <w:pPr>
        <w:rPr>
          <w:lang w:val="en-US"/>
        </w:rPr>
      </w:pP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Time taken to build model: 12.33 seconds</w:t>
      </w:r>
    </w:p>
    <w:p w:rsidR="007364E6" w:rsidRPr="007364E6" w:rsidRDefault="007364E6" w:rsidP="007364E6">
      <w:pPr>
        <w:rPr>
          <w:lang w:val="en-US"/>
        </w:rPr>
      </w:pP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=== Evaluation on test split ===</w:t>
      </w:r>
    </w:p>
    <w:p w:rsidR="007364E6" w:rsidRPr="007364E6" w:rsidRDefault="007364E6" w:rsidP="007364E6">
      <w:pPr>
        <w:rPr>
          <w:lang w:val="en-US"/>
        </w:rPr>
      </w:pP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Time taken to test model on test split: 0.04 seconds</w:t>
      </w:r>
    </w:p>
    <w:p w:rsidR="007364E6" w:rsidRPr="007364E6" w:rsidRDefault="007364E6" w:rsidP="007364E6">
      <w:pPr>
        <w:rPr>
          <w:lang w:val="en-US"/>
        </w:rPr>
      </w:pP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=== Summary ===</w:t>
      </w:r>
    </w:p>
    <w:p w:rsidR="007364E6" w:rsidRPr="007364E6" w:rsidRDefault="007364E6" w:rsidP="007364E6">
      <w:pPr>
        <w:rPr>
          <w:lang w:val="en-US"/>
        </w:rPr>
      </w:pP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Correctly Classified Instances         753               99.2095 %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Incorrectly Classified Instances         6                0.7905 %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Kappa statistic                          0.9912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Mean absolute error                      0.0031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Root mean squared error                  0.0337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Relative absolute error                  1.727  %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Root relative squared error             11.2213 %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Total Number of Instances              759     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Ignored Class Unknown Instances                 82     </w:t>
      </w:r>
    </w:p>
    <w:p w:rsidR="007364E6" w:rsidRPr="007364E6" w:rsidRDefault="007364E6" w:rsidP="007364E6">
      <w:pPr>
        <w:rPr>
          <w:lang w:val="en-US"/>
        </w:rPr>
      </w:pP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=== Detailed Accuracy By Class ===</w:t>
      </w:r>
    </w:p>
    <w:p w:rsidR="007364E6" w:rsidRPr="007364E6" w:rsidRDefault="007364E6" w:rsidP="007364E6">
      <w:pPr>
        <w:rPr>
          <w:lang w:val="en-US"/>
        </w:rPr>
      </w:pP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             TP Rate  FP Rate  Precision  Recall   F-Measure  MCC      ROC Area  PRC Area  Class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             1.000    0.000    1.000      1.000    1.000      1.000    1.000     1.000     A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             1.000    0.000    1.000      1.000    1.000      1.000    1.000     1.000     B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             1.000    0.006    0.946      1.000    0.972      0.970    1.000     1.000     C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             1.000    0.000    1.000      1.000    1.000      1.000    1.000     1.000     D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             1.000    0.000    1.000      1.000    1.000      1.000    1.000     1.000     E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             0.921    0.000    1.000      0.921    0.959      0.956    0.952     0.925     F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             1.000    0.000    1.000      1.000    1.000      1.000    1.000     1.000     G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             1.000    0.000    1.000      1.000    1.000      1.000    1.000     1.000     H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             1.000    0.003    0.974      1.000    0.987      0.986    1.000     1.000     I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             1.000    0.000    1.000      1.000    1.000      1.000    1.000     1.000     J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Weighted Avg.    0.992    0.001    0.992      0.992    0.992      0.991    0.995     0.992     </w:t>
      </w:r>
    </w:p>
    <w:p w:rsidR="007364E6" w:rsidRPr="007364E6" w:rsidRDefault="007364E6" w:rsidP="007364E6">
      <w:pPr>
        <w:rPr>
          <w:lang w:val="en-US"/>
        </w:rPr>
      </w:pP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=== Confusion Matrix ===</w:t>
      </w:r>
    </w:p>
    <w:p w:rsidR="007364E6" w:rsidRPr="007364E6" w:rsidRDefault="007364E6" w:rsidP="007364E6">
      <w:pPr>
        <w:rPr>
          <w:lang w:val="en-US"/>
        </w:rPr>
      </w:pP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a  b  c  d  e  f  g  h  i  j   &lt;-- classified as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60  0  0  0  0  0  0  0  0  0 |  a = A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0 78  0  0  0  0  0  0  0  0 |  b = B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0  0 70  0  0  0  0  0  0  0 |  c = C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0  0  0 69  0  0  0  0  0  0 |  d = D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0  0  0  0 94  0  0  0  0  0 |  e = E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0  0  4  0  0 70  0  0  2  0 |  f = F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0  0  0  0  0  0 79  0  0  0 |  g = G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0  0  0  0  0  0  0 76  0  0 |  h = H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0  0  0  0  0  0  0  0 76  0 |  i = I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0  0  0  0  0  0  0  0  0 81 |  j = J</w:t>
      </w:r>
    </w:p>
    <w:p w:rsidR="007364E6" w:rsidRDefault="007364E6" w:rsidP="009A3CE9">
      <w:pPr>
        <w:rPr>
          <w:lang w:val="en-US"/>
        </w:rPr>
      </w:pPr>
      <w:r>
        <w:rPr>
          <w:lang w:val="en-US"/>
        </w:rPr>
        <w:t>Simple logistic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=== Run information ===</w:t>
      </w:r>
    </w:p>
    <w:p w:rsidR="007364E6" w:rsidRPr="007364E6" w:rsidRDefault="007364E6" w:rsidP="007364E6">
      <w:pPr>
        <w:rPr>
          <w:lang w:val="en-US"/>
        </w:rPr>
      </w:pP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Scheme:       weka.classifiers.functions.SimpleLogistic -I 0 -M 500 -H 50 -W 0.0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Relation:     lbphfeatures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Instances:    2803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Attributes:   20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          f1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          f2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          f3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          f4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          f5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          f6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          f7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          f8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          f9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          f10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lastRenderedPageBreak/>
        <w:t xml:space="preserve">              f11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          f12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          f13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          f14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          f15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          f16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          f17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          f18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          f19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          class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Test mode:    split 70.0% train, remainder test</w:t>
      </w:r>
    </w:p>
    <w:p w:rsidR="007364E6" w:rsidRPr="007364E6" w:rsidRDefault="007364E6" w:rsidP="007364E6">
      <w:pPr>
        <w:rPr>
          <w:lang w:val="en-US"/>
        </w:rPr>
      </w:pP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=== Classifier model (full training set) ===</w:t>
      </w:r>
    </w:p>
    <w:p w:rsidR="007364E6" w:rsidRPr="007364E6" w:rsidRDefault="007364E6" w:rsidP="007364E6">
      <w:pPr>
        <w:rPr>
          <w:lang w:val="en-US"/>
        </w:rPr>
      </w:pP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SimpleLogistic:</w:t>
      </w:r>
    </w:p>
    <w:p w:rsidR="007364E6" w:rsidRPr="007364E6" w:rsidRDefault="007364E6" w:rsidP="007364E6">
      <w:pPr>
        <w:rPr>
          <w:lang w:val="en-US"/>
        </w:rPr>
      </w:pP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Class A :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-22.2 + 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[f1] * -249.41 +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[f3] * -372.36 +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[f5] * 831.37 +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[f8] * -54.72 +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[f10] * -94.66 +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[f12] * -142.17 +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[f13] * -480.49 +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[f16] * 141.59 +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[f17] * 348.52</w:t>
      </w:r>
    </w:p>
    <w:p w:rsidR="007364E6" w:rsidRPr="007364E6" w:rsidRDefault="007364E6" w:rsidP="007364E6">
      <w:pPr>
        <w:rPr>
          <w:lang w:val="en-US"/>
        </w:rPr>
      </w:pP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Class B :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111.97 + 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[f5] * -456.65 +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lastRenderedPageBreak/>
        <w:t>[f6] * -1051.22 +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[f9] * 19.72 +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[f10] * 7.62</w:t>
      </w:r>
    </w:p>
    <w:p w:rsidR="007364E6" w:rsidRPr="007364E6" w:rsidRDefault="007364E6" w:rsidP="007364E6">
      <w:pPr>
        <w:rPr>
          <w:lang w:val="en-US"/>
        </w:rPr>
      </w:pP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Class C :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31.98 + 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[f1] * -1096.13 +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[f4] * 468.96 +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[f5] * -59.43 +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[f7] * 43.6 +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[f8] * -36 +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[f10] * -181.52 +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[f11] * 20.13 +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[f14] * 76.35 +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[f16] * 73.57 +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[f19] * -32.8</w:t>
      </w:r>
    </w:p>
    <w:p w:rsidR="007364E6" w:rsidRPr="007364E6" w:rsidRDefault="007364E6" w:rsidP="007364E6">
      <w:pPr>
        <w:rPr>
          <w:lang w:val="en-US"/>
        </w:rPr>
      </w:pP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Class D :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13.04 + 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[f3] * 219.21 +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[f4] * -60.43 +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[f5] * 31.65 +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[f6] * -50.09 +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[f7] * 116.87 +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[f8] * -18.07 +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[f9] * -33.05 +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[f10] * -18.14 +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[f11] * -61.84 +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[f12] * 66 +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[f13] * -286.18 +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[f14] * -91.38 +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lastRenderedPageBreak/>
        <w:t>[f15] * 381.99 +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[f16] * 41.05 +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[f17] * 78.46 +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[f18] * -29.15 +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[f19] * -131.15</w:t>
      </w:r>
    </w:p>
    <w:p w:rsidR="007364E6" w:rsidRPr="007364E6" w:rsidRDefault="007364E6" w:rsidP="007364E6">
      <w:pPr>
        <w:rPr>
          <w:lang w:val="en-US"/>
        </w:rPr>
      </w:pP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Class E :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32.51 + 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[f2] * -187.84 +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[f3] * -174.26 +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[f13] * -504.94 +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[f14] * 427.4 +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[f15] * 948.78 +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[f16] * -199.4 +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[f17] * 68.8 +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[f18] * -299.97</w:t>
      </w:r>
    </w:p>
    <w:p w:rsidR="007364E6" w:rsidRPr="007364E6" w:rsidRDefault="007364E6" w:rsidP="007364E6">
      <w:pPr>
        <w:rPr>
          <w:lang w:val="en-US"/>
        </w:rPr>
      </w:pP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Class F :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-53.44 + 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[f1] * -63.73 +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[f3] * -165.87 +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[f4] * 106.81 +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[f6] * 71.15 +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[f7] * -17.44 +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[f8] * 54.34 +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[f10] * 41.54 +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[f11] * 21.04 +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[f12] * 44.9 +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[f13] * 219.33 +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[f14] * 395.37 +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[f16] * 138.43 +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lastRenderedPageBreak/>
        <w:t>[f17] * -312.96 +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[f18] * 70.13 +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[f19] * 48.86</w:t>
      </w:r>
    </w:p>
    <w:p w:rsidR="007364E6" w:rsidRPr="007364E6" w:rsidRDefault="007364E6" w:rsidP="007364E6">
      <w:pPr>
        <w:rPr>
          <w:lang w:val="en-US"/>
        </w:rPr>
      </w:pP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Class G :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-54.69 + 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[f1] * 477 +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[f3] * 2.96 +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[f10] * 14.55 +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[f13] * 288.65 +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[f17] * -447.04</w:t>
      </w:r>
    </w:p>
    <w:p w:rsidR="007364E6" w:rsidRPr="007364E6" w:rsidRDefault="007364E6" w:rsidP="007364E6">
      <w:pPr>
        <w:rPr>
          <w:lang w:val="en-US"/>
        </w:rPr>
      </w:pP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Class H :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-33.43 + 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[f1] * 321.06 +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[f3] * 38.78 +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[f5] * -64.8 +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[f8] * 55.11 +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[f10] * -188.29 +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[f11] * 126.46 +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[f15] * 774.08 +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[f16] * -470.49</w:t>
      </w:r>
    </w:p>
    <w:p w:rsidR="007364E6" w:rsidRPr="007364E6" w:rsidRDefault="007364E6" w:rsidP="007364E6">
      <w:pPr>
        <w:rPr>
          <w:lang w:val="en-US"/>
        </w:rPr>
      </w:pP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Class I :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-65.33 + 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[f1] * 526.51 +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[f2] * 101.64 +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[f5] * -22.23 +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[f12] * -65.74 +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[f15] * -681.42 +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[f16] * -172.05 +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lastRenderedPageBreak/>
        <w:t>[f17] * 209.17 +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[f18] * 37.68 +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[f19] * 148.7</w:t>
      </w:r>
    </w:p>
    <w:p w:rsidR="007364E6" w:rsidRPr="007364E6" w:rsidRDefault="007364E6" w:rsidP="007364E6">
      <w:pPr>
        <w:rPr>
          <w:lang w:val="en-US"/>
        </w:rPr>
      </w:pP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Class J :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75.93 + 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[f1] * -1305.7 +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[f4] * -119.7 +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[f7] * 26.61</w:t>
      </w:r>
    </w:p>
    <w:p w:rsidR="007364E6" w:rsidRPr="007364E6" w:rsidRDefault="007364E6" w:rsidP="007364E6">
      <w:pPr>
        <w:rPr>
          <w:lang w:val="en-US"/>
        </w:rPr>
      </w:pPr>
    </w:p>
    <w:p w:rsidR="007364E6" w:rsidRPr="007364E6" w:rsidRDefault="007364E6" w:rsidP="007364E6">
      <w:pPr>
        <w:rPr>
          <w:lang w:val="en-US"/>
        </w:rPr>
      </w:pP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Time taken to build model: 2.27 seconds</w:t>
      </w:r>
    </w:p>
    <w:p w:rsidR="007364E6" w:rsidRPr="007364E6" w:rsidRDefault="007364E6" w:rsidP="007364E6">
      <w:pPr>
        <w:rPr>
          <w:lang w:val="en-US"/>
        </w:rPr>
      </w:pP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=== Evaluation on test split ===</w:t>
      </w:r>
    </w:p>
    <w:p w:rsidR="007364E6" w:rsidRPr="007364E6" w:rsidRDefault="007364E6" w:rsidP="007364E6">
      <w:pPr>
        <w:rPr>
          <w:lang w:val="en-US"/>
        </w:rPr>
      </w:pP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Time taken to test model on test split: 0.02 seconds</w:t>
      </w:r>
    </w:p>
    <w:p w:rsidR="007364E6" w:rsidRPr="007364E6" w:rsidRDefault="007364E6" w:rsidP="007364E6">
      <w:pPr>
        <w:rPr>
          <w:lang w:val="en-US"/>
        </w:rPr>
      </w:pP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=== Summary ===</w:t>
      </w:r>
    </w:p>
    <w:p w:rsidR="007364E6" w:rsidRPr="007364E6" w:rsidRDefault="007364E6" w:rsidP="007364E6">
      <w:pPr>
        <w:rPr>
          <w:lang w:val="en-US"/>
        </w:rPr>
      </w:pP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Correctly Classified Instances         759              100      %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Incorrectly Classified Instances         0                0      %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Kappa statistic                          1     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Mean absolute error                      0.0005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Root mean squared error                  0.0051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Relative absolute error                  0.2695 %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Root relative squared error              1.6843 %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Total Number of Instances              759     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Ignored Class Unknown Instances                 82     </w:t>
      </w:r>
    </w:p>
    <w:p w:rsidR="007364E6" w:rsidRPr="007364E6" w:rsidRDefault="007364E6" w:rsidP="007364E6">
      <w:pPr>
        <w:rPr>
          <w:lang w:val="en-US"/>
        </w:rPr>
      </w:pP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=== Detailed Accuracy By Class ===</w:t>
      </w:r>
    </w:p>
    <w:p w:rsidR="007364E6" w:rsidRPr="007364E6" w:rsidRDefault="007364E6" w:rsidP="007364E6">
      <w:pPr>
        <w:rPr>
          <w:lang w:val="en-US"/>
        </w:rPr>
      </w:pP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lastRenderedPageBreak/>
        <w:t xml:space="preserve">                 TP Rate  FP Rate  Precision  Recall   F-Measure  MCC      ROC Area  PRC Area  Class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             1.000    0.000    1.000      1.000    1.000      1.000    1.000     1.000     A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             1.000    0.000    1.000      1.000    1.000      1.000    1.000     1.000     B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             1.000    0.000    1.000      1.000    1.000      1.000    1.000     1.000     C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             1.000    0.000    1.000      1.000    1.000      1.000    1.000     1.000     D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             1.000    0.000    1.000      1.000    1.000      1.000    1.000     1.000     E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             1.000    0.000    1.000      1.000    1.000      1.000    1.000     1.000     F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             1.000    0.000    1.000      1.000    1.000      1.000    1.000     1.000     G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             1.000    0.000    1.000      1.000    1.000      1.000    1.000     1.000     H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             1.000    0.000    1.000      1.000    1.000      1.000    1.000     1.000     I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               1.000    0.000    1.000      1.000    1.000      1.000    1.000     1.000     J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Weighted Avg.    1.000    0.000    1.000      1.000    1.000      1.000    1.000     1.000     </w:t>
      </w:r>
    </w:p>
    <w:p w:rsidR="007364E6" w:rsidRPr="007364E6" w:rsidRDefault="007364E6" w:rsidP="007364E6">
      <w:pPr>
        <w:rPr>
          <w:lang w:val="en-US"/>
        </w:rPr>
      </w:pP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>=== Confusion Matrix ===</w:t>
      </w:r>
    </w:p>
    <w:p w:rsidR="007364E6" w:rsidRPr="007364E6" w:rsidRDefault="007364E6" w:rsidP="007364E6">
      <w:pPr>
        <w:rPr>
          <w:lang w:val="en-US"/>
        </w:rPr>
      </w:pP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a  b  c  d  e  f  g  h  i  j   &lt;-- classified as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60  0  0  0  0  0  0  0  0  0 |  a = A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0 78  0  0  0  0  0  0  0  0 |  b = B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0  0 70  0  0  0  0  0  0  0 |  c = C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0  0  0 69  0  0  0  0  0  0 |  d = D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0  0  0  0 94  0  0  0  0  0 |  e = E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0  0  0  0  0 76  0  0  0  0 |  f = F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0  0  0  0  0  0 79  0  0  0 |  g = G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0  0  0  0  0  0  0 76  0  0 |  h = H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0  0  0  0  0  0  0  0 76  0 |  i = I</w:t>
      </w:r>
    </w:p>
    <w:p w:rsidR="007364E6" w:rsidRPr="007364E6" w:rsidRDefault="007364E6" w:rsidP="007364E6">
      <w:pPr>
        <w:rPr>
          <w:lang w:val="en-US"/>
        </w:rPr>
      </w:pPr>
      <w:r w:rsidRPr="007364E6">
        <w:rPr>
          <w:lang w:val="en-US"/>
        </w:rPr>
        <w:t xml:space="preserve">  0  0  0  0  0  0  0  0  0 81 |  j = J</w:t>
      </w:r>
    </w:p>
    <w:p w:rsidR="007364E6" w:rsidRDefault="00AF6024" w:rsidP="009A3CE9">
      <w:pPr>
        <w:rPr>
          <w:lang w:val="en-US"/>
        </w:rPr>
      </w:pPr>
      <w:r>
        <w:rPr>
          <w:lang w:val="en-US"/>
        </w:rPr>
        <w:t>SM0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=== Run information ===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Scheme:       weka.classifiers.functions.SMO -C 1.0 -L 0.001 -P 1.0E-12 -N 0 -V -1 -W 1 -K "weka.classifiers.functions.supportVector.PolyKernel -E 1.0 -C 250007" -calibrator "weka.classifiers.functions.Logistic -R 1.0E-8 -M -1 -num-decimal-places 4"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lastRenderedPageBreak/>
        <w:t>Relation:     lbphfeatures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Instances:    2803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Attributes:   20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             f1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             f2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             f3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             f4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             f5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             f6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             f7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             f8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             f9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             f10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             f11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             f12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             f13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             f14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             f15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             f16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             f17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             f18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             f19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             class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Test mode:    split 70.0% train, remainder test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=== Classifier model (full training set) ===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SMO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Kernel used: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 Linear Kernel: K(x,y) = &lt;x,y&gt;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Classifier for classes: A, B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BinarySMO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Machine linear: showing attribute weights, not support vectors.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        0.1251 * (normalized) f1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0485 * (normalized) f2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2619 * (normalized) f3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0487 * (normalized) f4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3858 * (normalized) f5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2239 * (normalized) f6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1253 * (normalized) f7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1513 * (normalized) f8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2277 * (normalized) f9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3037 * (normalized) f10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3063 * (normalized) f11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0135 * (normalized) f12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15   * (normalized) f13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1778 * (normalized) f14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0206 * (normalized) f15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1948 * (normalized) f16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2884 * (normalized) f17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3202 * (normalized) f18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0334 * (normalized) f19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-       0.2939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Number of kernel evaluations: 637 (65.191% cached)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Classifier for classes: A, C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BinarySMO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Machine linear: showing attribute weights, not support vectors.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        0.5054 * (normalized) f1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5164 * (normalized) f2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1.3397 * (normalized) f3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8986 * (normalized) f4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1.4327 * (normalized) f5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3594 * (normalized) f6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2251 * (normalized) f7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0272 * (normalized) f8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2542 * (normalized) f9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1744 * (normalized) f10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3531 * (normalized) f11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7999 * (normalized) f12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9619 * (normalized) f13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0186 * (normalized) f14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036  * (normalized) f15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1099 * (normalized) f16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1.2527 * (normalized) f17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6809 * (normalized) f18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4439 * (normalized) f19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0915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Number of kernel evaluations: 2059 (70.489% cached)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Classifier for classes: A, D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BinarySMO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Machine linear: showing attribute weights, not support vectors.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        0.6476 * (normalized) f1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3728 * (normalized) f2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1.1412 * (normalized) f3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4539 * (normalized) f4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1.1424 * (normalized) f5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1667 * (normalized) f6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1497 * (normalized) f7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4388 * (normalized) f8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069  * (normalized) f9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2666 * (normalized) f10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2811 * (normalized) f11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6615 * (normalized) f12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948  * (normalized) f13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2508 * (normalized) f14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1143 * (normalized) f15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1869 * (normalized) f16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7825 * (normalized) f17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4071 * (normalized) f18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272  * (normalized) f19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-       0.004 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Number of kernel evaluations: 1635 (82.988% cached)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Classifier for classes: A, E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BinarySMO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Machine linear: showing attribute weights, not support vectors.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        1.7931 * (normalized) f1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0504 * (normalized) f2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9783 * (normalized) f3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1.0195 * (normalized) f4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2.1963 * (normalized) f5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5583 * (normalized) f6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3398 * (normalized) f7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8172 * (normalized) f8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3639 * (normalized) f9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5686 * (normalized) f10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1662 * (normalized) f11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1.2882 * (normalized) f12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2.0757 * (normalized) f13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1.1259 * (normalized) f14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4434 * (normalized) f15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1.1778 * (normalized) f16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1.7424 * (normalized) f17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8621 * (normalized) f18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8251 * (normalized) f19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9425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Number of kernel evaluations: 2540 (73.339% cached)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Classifier for classes: A, F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BinarySMO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Machine linear: showing attribute weights, not support vectors.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        1.1181 * (normalized) f1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lastRenderedPageBreak/>
        <w:t xml:space="preserve"> +       0.4298 * (normalized) f2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1.3614 * (normalized) f3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5742 * (normalized) f4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1.3109 * (normalized) f5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7224 * (normalized) f6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028  * (normalized) f7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5093 * (normalized) f8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4135 * (normalized) f9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4113 * (normalized) f10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148  * (normalized) f11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7134 * (normalized) f12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1.4704 * (normalized) f13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217  * (normalized) f14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0831 * (normalized) f15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0681 * (normalized) f16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1.2527 * (normalized) f17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839  * (normalized) f18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1525 * (normalized) f19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-       0.5359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Number of kernel evaluations: 1112 (72.785% cached)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Classifier for classes: A, G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BinarySMO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Machine linear: showing attribute weights, not support vectors.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        0.3545 * (normalized) f1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0336 * (normalized) f2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2743 * (normalized) f3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lastRenderedPageBreak/>
        <w:t xml:space="preserve"> +       0.0636 * (normalized) f4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3848 * (normalized) f5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0496 * (normalized) f6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0616 * (normalized) f7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2515 * (normalized) f8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0941 * (normalized) f9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1597 * (normalized) f10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2133 * (normalized) f11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2328 * (normalized) f12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3568 * (normalized) f13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1366 * (normalized) f14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0301 * (normalized) f15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1312 * (normalized) f16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2938 * (normalized) f17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2228 * (normalized) f18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1174 * (normalized) f19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-       0.49  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Number of kernel evaluations: 601 (69.523% cached)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Classifier for classes: A, H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BinarySMO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Machine linear: showing attribute weights, not support vectors.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        0.3952 * (normalized) f1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0827 * (normalized) f2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4387 * (normalized) f3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2044 * (normalized) f4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5041 * (normalized) f5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lastRenderedPageBreak/>
        <w:t xml:space="preserve"> +      -0.0054 * (normalized) f6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0657 * (normalized) f7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3233 * (normalized) f8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1023 * (normalized) f9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0095 * (normalized) f10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2632 * (normalized) f11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2862 * (normalized) f12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3049 * (normalized) f13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1308 * (normalized) f14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1329 * (normalized) f15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3718 * (normalized) f16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3808 * (normalized) f17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2399 * (normalized) f18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0883 * (normalized) f19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-       0.36  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Number of kernel evaluations: 138 (56.051% cached)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Classifier for classes: A, I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BinarySMO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Machine linear: showing attribute weights, not support vectors.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        0.9004 * (normalized) f1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4008 * (normalized) f2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1.0807 * (normalized) f3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4543 * (normalized) f4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9588 * (normalized) f5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3576 * (normalized) f6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1174 * (normalized) f7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lastRenderedPageBreak/>
        <w:t xml:space="preserve"> +       0.3864 * (normalized) f8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1777 * (normalized) f9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2713 * (normalized) f10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2147 * (normalized) f11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5329 * (normalized) f12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8484 * (normalized) f13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1609 * (normalized) f14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04   * (normalized) f15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3055 * (normalized) f16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7841 * (normalized) f17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6111 * (normalized) f18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0127 * (normalized) f19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-       0.3745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Number of kernel evaluations: 1940 (71.666% cached)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Classifier for classes: A, J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BinarySMO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Machine linear: showing attribute weights, not support vectors.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       -0.9866 * (normalized) f1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1.0098 * (normalized) f2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9441 * (normalized) f3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9341 * (normalized) f4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4517 * (normalized) f5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2532 * (normalized) f6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1.391  * (normalized) f7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9558 * (normalized) f8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6674 * (normalized) f9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lastRenderedPageBreak/>
        <w:t xml:space="preserve"> +       0.0476 * (normalized) f10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273  * (normalized) f11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1865 * (normalized) f12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2254 * (normalized) f13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8981 * (normalized) f14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2816 * (normalized) f15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94   * (normalized) f16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7975 * (normalized) f17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6419 * (normalized) f18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1.5255 * (normalized) f19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2.3113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Number of kernel evaluations: 896 (66.79% cached)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Classifier for classes: B, C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BinarySMO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Machine linear: showing attribute weights, not support vectors.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       -0.1358 * (normalized) f1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179  * (normalized) f2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2551 * (normalized) f3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0841 * (normalized) f4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3152 * (normalized) f5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2917 * (normalized) f6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1842 * (normalized) f7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2782 * (normalized) f8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3854 * (normalized) f9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4569 * (normalized) f10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3986 * (normalized) f11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lastRenderedPageBreak/>
        <w:t xml:space="preserve"> +       0.1037 * (normalized) f12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062  * (normalized) f13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3284 * (normalized) f14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0411 * (normalized) f15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2216 * (normalized) f16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2948 * (normalized) f17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3156 * (normalized) f18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0602 * (normalized) f19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4698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Number of kernel evaluations: 226 (49.554% cached)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Classifier for classes: B, D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BinarySMO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Machine linear: showing attribute weights, not support vectors.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       -0.0813 * (normalized) f1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039  * (normalized) f2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3107 * (normalized) f3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0984 * (normalized) f4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4567 * (normalized) f5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4708 * (normalized) f6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3228 * (normalized) f7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057  * (normalized) f8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495  * (normalized) f9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5347 * (normalized) f10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5579 * (normalized) f11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1176 * (normalized) f12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0739 * (normalized) f13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lastRenderedPageBreak/>
        <w:t xml:space="preserve"> +       0.1455 * (normalized) f14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0751 * (normalized) f15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1468 * (normalized) f16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3278 * (normalized) f17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2474 * (normalized) f18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3007 * (normalized) f19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9235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Number of kernel evaluations: 818 (75.849% cached)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Classifier for classes: B, E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BinarySMO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Machine linear: showing attribute weights, not support vectors.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       -0.095  * (normalized) f1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0371 * (normalized) f2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3045 * (normalized) f3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0543 * (normalized) f4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3916 * (normalized) f5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2828 * (normalized) f6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1812 * (normalized) f7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1125 * (normalized) f8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3353 * (normalized) f9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3943 * (normalized) f10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3931 * (normalized) f11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0596 * (normalized) f12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1521 * (normalized) f13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3611 * (normalized) f14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1209 * (normalized) f15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lastRenderedPageBreak/>
        <w:t xml:space="preserve"> +       0.0117 * (normalized) f16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3212 * (normalized) f17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3789 * (normalized) f18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0278 * (normalized) f19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5331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Number of kernel evaluations: 960 (71.665% cached)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Classifier for classes: B, F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BinarySMO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Machine linear: showing attribute weights, not support vectors.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       -0.0819 * (normalized) f1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1818 * (normalized) f2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2523 * (normalized) f3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0789 * (normalized) f4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3566 * (normalized) f5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5188 * (normalized) f6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2911 * (normalized) f7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0579 * (normalized) f8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5054 * (normalized) f9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587  * (normalized) f10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5141 * (normalized) f11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1824 * (normalized) f12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045  * (normalized) f13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369  * (normalized) f14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0474 * (normalized) f15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258  * (normalized) f16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3041 * (normalized) f17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lastRenderedPageBreak/>
        <w:t xml:space="preserve"> +      -0.3979 * (normalized) f18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1987 * (normalized) f19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7534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Number of kernel evaluations: 548 (65.029% cached)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Classifier for classes: B, G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BinarySMO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Machine linear: showing attribute weights, not support vectors.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        0.637  * (normalized) f1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0508 * (normalized) f2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0163 * (normalized) f3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0418 * (normalized) f4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0328 * (normalized) f5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7938 * (normalized) f6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1663 * (normalized) f7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248  * (normalized) f8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4301 * (normalized) f9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436  * (normalized) f10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3119 * (normalized) f11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5964 * (normalized) f12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4485 * (normalized) f13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2183 * (normalized) f14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0527 * (normalized) f15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2136 * (normalized) f16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0084 * (normalized) f17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2318 * (normalized) f18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3728 * (normalized) f19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lastRenderedPageBreak/>
        <w:t xml:space="preserve"> -       0.5405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Number of kernel evaluations: 410 (82.995% cached)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Classifier for classes: B, H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BinarySMO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Machine linear: showing attribute weights, not support vectors.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        0.3154 * (normalized) f1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1334 * (normalized) f2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0613 * (normalized) f3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0817 * (normalized) f4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2146 * (normalized) f5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6295 * (normalized) f6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2572 * (normalized) f7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1316 * (normalized) f8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4838 * (normalized) f9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9119 * (normalized) f10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4357 * (normalized) f11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3745 * (normalized) f12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03   * (normalized) f13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318  * (normalized) f14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1798 * (normalized) f15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0169 * (normalized) f16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1504 * (normalized) f17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3178 * (normalized) f18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305  * (normalized) f19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4348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lastRenderedPageBreak/>
        <w:t>Number of kernel evaluations: 279 (49.73% cached)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Classifier for classes: B, I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BinarySMO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Machine linear: showing attribute weights, not support vectors.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        0.028  * (normalized) f1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186  * (normalized) f2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2426 * (normalized) f3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0122 * (normalized) f4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3842 * (normalized) f5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3998 * (normalized) f6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1788 * (normalized) f7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1578 * (normalized) f8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5085 * (normalized) f9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5402 * (normalized) f10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5456 * (normalized) f11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1169 * (normalized) f12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0767 * (normalized) f13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3743 * (normalized) f14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0928 * (normalized) f15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0212 * (normalized) f16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4086 * (normalized) f17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3003 * (normalized) f18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0453 * (normalized) f19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6103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Number of kernel evaluations: 888 (66.055% cached)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lastRenderedPageBreak/>
        <w:t>Classifier for classes: B, J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BinarySMO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Machine linear: showing attribute weights, not support vectors.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       -0.1886 * (normalized) f1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0072 * (normalized) f2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1881 * (normalized) f3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0991 * (normalized) f4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3418 * (normalized) f5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2701 * (normalized) f6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2392 * (normalized) f7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0833 * (normalized) f8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2164 * (normalized) f9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3161 * (normalized) f10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3518 * (normalized) f11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0211 * (normalized) f12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1568 * (normalized) f13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1075 * (normalized) f14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0457 * (normalized) f15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1373 * (normalized) f16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2183 * (normalized) f17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3366 * (normalized) f18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1279 * (normalized) f19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4412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Number of kernel evaluations: 1268 (79.449% cached)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Classifier for classes: C, D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lastRenderedPageBreak/>
        <w:t>BinarySMO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Machine linear: showing attribute weights, not support vectors.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        2.8047 * (normalized) f1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243  * (normalized) f2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3.2076 * (normalized) f3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1.747  * (normalized) f4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1811 * (normalized) f5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1.3843 * (normalized) f6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2204 * (normalized) f7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2.9491 * (normalized) f8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327  * (normalized) f9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1.0878 * (normalized) f10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2583 * (normalized) f11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1.2345 * (normalized) f12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8122 * (normalized) f13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1.6785 * (normalized) f14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7633 * (normalized) f15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2.0894 * (normalized) f16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0453 * (normalized) f17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3338 * (normalized) f18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1249 * (normalized) f19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-       0.7322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Number of kernel evaluations: 5096 (81.118% cached)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Classifier for classes: C, E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BinarySMO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lastRenderedPageBreak/>
        <w:t>Machine linear: showing attribute weights, not support vectors.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        0.4881 * (normalized) f1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1.5207 * (normalized) f2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1.7585 * (normalized) f3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1.712  * (normalized) f4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1.7812 * (normalized) f5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0725 * (normalized) f6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4818 * (normalized) f7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9535 * (normalized) f8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1676 * (normalized) f9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0002 * (normalized) f10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1.0448 * (normalized) f11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9248 * (normalized) f12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1.5297 * (normalized) f13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743  * (normalized) f14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9469 * (normalized) f15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1.0156 * (normalized) f16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1.3875 * (normalized) f17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1.5418 * (normalized) f18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0856 * (normalized) f19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1.1811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Number of kernel evaluations: 2600 (78.168% cached)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Classifier for classes: C, F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BinarySMO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Machine linear: showing attribute weights, not support vectors.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lastRenderedPageBreak/>
        <w:t xml:space="preserve">         3.8176 * (normalized) f1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845  * (normalized) f2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1.3527 * (normalized) f3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1.6456 * (normalized) f4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4898 * (normalized) f5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2.4993 * (normalized) f6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1.3168 * (normalized) f7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3.077  * (normalized) f8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8434 * (normalized) f9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1.4463 * (normalized) f10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1784 * (normalized) f11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1.1512 * (normalized) f12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2.4446 * (normalized) f13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7664 * (normalized) f14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1.081  * (normalized) f15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1.1231 * (normalized) f16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7178 * (normalized) f17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1.2786 * (normalized) f18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1.4751 * (normalized) f19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-       2.9048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Number of kernel evaluations: 7882 (77.892% cached)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Classifier for classes: C, G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BinarySMO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Machine linear: showing attribute weights, not support vectors.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        0.568  * (normalized) f1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0903 * (normalized) f2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lastRenderedPageBreak/>
        <w:t xml:space="preserve"> +       0.373  * (normalized) f3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0166 * (normalized) f4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3041 * (normalized) f5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1346 * (normalized) f6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2086 * (normalized) f7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4342 * (normalized) f8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1231 * (normalized) f9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222  * (normalized) f10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2567 * (normalized) f11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3399 * (normalized) f12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4139 * (normalized) f13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2135 * (normalized) f14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1491 * (normalized) f15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26   * (normalized) f16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3107 * (normalized) f17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287  * (normalized) f18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1079 * (normalized) f19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-       1.0323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Number of kernel evaluations: 1223 (75.84% cached)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Classifier for classes: C, H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BinarySMO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Machine linear: showing attribute weights, not support vectors.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        0.7021 * (normalized) f1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0513 * (normalized) f2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5982 * (normalized) f3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0628 * (normalized) f4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lastRenderedPageBreak/>
        <w:t xml:space="preserve"> +      -0.4058 * (normalized) f5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0947 * (normalized) f6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1882 * (normalized) f7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7617 * (normalized) f8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2672 * (normalized) f9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0115 * (normalized) f10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3903 * (normalized) f11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4021 * (normalized) f12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2219 * (normalized) f13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3086 * (normalized) f14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1829 * (normalized) f15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6927 * (normalized) f16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4385 * (normalized) f17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154  * (normalized) f18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1066 * (normalized) f19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-       0.8332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Number of kernel evaluations: 532 (51.548% cached)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Classifier for classes: C, I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BinarySMO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Machine linear: showing attribute weights, not support vectors.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        4.4654 * (normalized) f1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719  * (normalized) f2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1.5003 * (normalized) f3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3938 * (normalized) f4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3379 * (normalized) f5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1.5033 * (normalized) f6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lastRenderedPageBreak/>
        <w:t xml:space="preserve"> +      -1.2386 * (normalized) f7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1.4419 * (normalized) f8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4867 * (normalized) f9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7147 * (normalized) f10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2662 * (normalized) f11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1.0554 * (normalized) f12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1.5964 * (normalized) f13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1.3962 * (normalized) f14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656  * (normalized) f15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1.3499 * (normalized) f16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2873 * (normalized) f17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464  * (normalized) f18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1.3015 * (normalized) f19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-       3.5938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Number of kernel evaluations: 7506 (84.45% cached)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Classifier for classes: C, J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BinarySMO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Machine linear: showing attribute weights, not support vectors.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       -0.6272 * (normalized) f1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817  * (normalized) f2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2973 * (normalized) f3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1.0212 * (normalized) f4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7398 * (normalized) f5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1439 * (normalized) f6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464  * (normalized) f7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2874 * (normalized) f8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lastRenderedPageBreak/>
        <w:t xml:space="preserve"> +       0.199  * (normalized) f9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0595 * (normalized) f10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4045 * (normalized) f11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5844 * (normalized) f12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8181 * (normalized) f13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2499 * (normalized) f14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0432 * (normalized) f15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4348 * (normalized) f16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3416 * (normalized) f17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4739 * (normalized) f18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4012 * (normalized) f19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1.0265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Number of kernel evaluations: 941 (76.633% cached)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Classifier for classes: D, E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BinarySMO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Machine linear: showing attribute weights, not support vectors.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       -0.7993 * (normalized) f1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1.1305 * (normalized) f2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2.3253 * (normalized) f3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7141 * (normalized) f4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1.4035 * (normalized) f5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2453 * (normalized) f6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2227 * (normalized) f7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7298 * (normalized) f8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1639 * (normalized) f9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8488 * (normalized) f10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lastRenderedPageBreak/>
        <w:t xml:space="preserve"> +      -0.784  * (normalized) f11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1.2668 * (normalized) f12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1.7903 * (normalized) f13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1.4939 * (normalized) f14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3365 * (normalized) f15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1526 * (normalized) f16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1.0093 * (normalized) f17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1.0183 * (normalized) f18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2294 * (normalized) f19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1.3217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Number of kernel evaluations: 2371 (76.597% cached)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Classifier for classes: D, F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BinarySMO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Machine linear: showing attribute weights, not support vectors.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        0.1377 * (normalized) f1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1212 * (normalized) f2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2.0879 * (normalized) f3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3.322  * (normalized) f4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2.3303 * (normalized) f5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1.6322 * (normalized) f6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3.2398 * (normalized) f7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1.695  * (normalized) f8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5119 * (normalized) f9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6015 * (normalized) f10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2.5662 * (normalized) f11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6336 * (normalized) f12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lastRenderedPageBreak/>
        <w:t xml:space="preserve"> +       2.7861 * (normalized) f13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2.2229 * (normalized) f14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9508 * (normalized) f15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1.3621 * (normalized) f16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3.1715 * (normalized) f17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2.7067 * (normalized) f18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1.9473 * (normalized) f19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-       5.1606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Number of kernel evaluations: 5462 (67.27% cached)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Classifier for classes: D, G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BinarySMO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Machine linear: showing attribute weights, not support vectors.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        0.7359 * (normalized) f1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0176 * (normalized) f2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393  * (normalized) f3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1637 * (normalized) f4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5518 * (normalized) f5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1144 * (normalized) f6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3661 * (normalized) f7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2431 * (normalized) f8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2163 * (normalized) f9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2834 * (normalized) f10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4498 * (normalized) f11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46   * (normalized) f12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5984 * (normalized) f13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0731 * (normalized) f14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lastRenderedPageBreak/>
        <w:t xml:space="preserve"> +      -0.0562 * (normalized) f15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1529 * (normalized) f16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4265 * (normalized) f17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3073 * (normalized) f18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016  * (normalized) f19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-       1.7124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Number of kernel evaluations: 1486 (72.704% cached)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Classifier for classes: D, H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BinarySMO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Machine linear: showing attribute weights, not support vectors.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        1.0165 * (normalized) f1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1361 * (normalized) f2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6847 * (normalized) f3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4074 * (normalized) f4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8891 * (normalized) f5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05   * (normalized) f6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408  * (normalized) f7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569  * (normalized) f8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4471 * (normalized) f9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4526 * (normalized) f10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7748 * (normalized) f11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5736 * (normalized) f12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5644 * (normalized) f13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1556 * (normalized) f14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0815 * (normalized) f15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7244 * (normalized) f16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lastRenderedPageBreak/>
        <w:t xml:space="preserve"> +      -0.6353 * (normalized) f17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254  * (normalized) f18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0241 * (normalized) f19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-       1.7374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Number of kernel evaluations: 1580 (80.551% cached)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Classifier for classes: D, I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BinarySMO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Machine linear: showing attribute weights, not support vectors.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        4.0699 * (normalized) f1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1.1337 * (normalized) f2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4601 * (normalized) f3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7753 * (normalized) f4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1003 * (normalized) f5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1.081  * (normalized) f6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2.8246 * (normalized) f7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1.2691 * (normalized) f8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4526 * (normalized) f9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0177 * (normalized) f10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5363 * (normalized) f11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4498 * (normalized) f12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7772 * (normalized) f13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1.1798 * (normalized) f14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1.137  * (normalized) f15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3.5523 * (normalized) f16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1.0769 * (normalized) f17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1.0785 * (normalized) f18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lastRenderedPageBreak/>
        <w:t xml:space="preserve"> +       2.8692 * (normalized) f19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-       3.4806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Number of kernel evaluations: 2500 (66.023% cached)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Classifier for classes: D, J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BinarySMO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Machine linear: showing attribute weights, not support vectors.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       -1.0157 * (normalized) f1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5306 * (normalized) f2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6912 * (normalized) f3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6776 * (normalized) f4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9496 * (normalized) f5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1685 * (normalized) f6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2486 * (normalized) f7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4379 * (normalized) f8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1122 * (normalized) f9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3537 * (normalized) f10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5366 * (normalized) f11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6737 * (normalized) f12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8789 * (normalized) f13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1023 * (normalized) f14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0031 * (normalized) f15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2708 * (normalized) f16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4643 * (normalized) f17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5138 * (normalized) f18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2344 * (normalized) f19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3755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Number of kernel evaluations: 1949 (80.489% cached)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Classifier for classes: E, F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BinarySMO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Machine linear: showing attribute weights, not support vectors.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        1.1695 * (normalized) f1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1.3729 * (normalized) f2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2.1839 * (normalized) f3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7382 * (normalized) f4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1.1817 * (normalized) f5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1.3512 * (normalized) f6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1.0336 * (normalized) f7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408  * (normalized) f8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9126 * (normalized) f9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4033 * (normalized) f10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3385 * (normalized) f11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7227 * (normalized) f12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2.2935 * (normalized) f13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5771 * (normalized) f14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9806 * (normalized) f15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1.7431 * (normalized) f16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1.3375 * (normalized) f17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1.7568 * (normalized) f18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1.0429 * (normalized) f19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-       3.4385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Number of kernel evaluations: 2808 (62.545% cached)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Classifier for classes: E, G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BinarySMO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Machine linear: showing attribute weights, not support vectors.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        0.464  * (normalized) f1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0918 * (normalized) f2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3808 * (normalized) f3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1679 * (normalized) f4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3978 * (normalized) f5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0073 * (normalized) f6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2171 * (normalized) f7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292  * (normalized) f8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1184 * (normalized) f9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2748 * (normalized) f10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2878 * (normalized) f11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3353 * (normalized) f12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4649 * (normalized) f13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198  * (normalized) f14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1247 * (normalized) f15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0012 * (normalized) f16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2954 * (normalized) f17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2899 * (normalized) f18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0259 * (normalized) f19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-       1.1075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Number of kernel evaluations: 1756 (68.904% cached)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Classifier for classes: E, H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BinarySMO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Machine linear: showing attribute weights, not support vectors.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        0.5998 * (normalized) f1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2772 * (normalized) f2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6667 * (normalized) f3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3848 * (normalized) f4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6027 * (normalized) f5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1547 * (normalized) f6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2231 * (normalized) f7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561  * (normalized) f8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2268 * (normalized) f9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0001 * (normalized) f10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443  * (normalized) f11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4322 * (normalized) f12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4709 * (normalized) f13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3468 * (normalized) f14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1054 * (normalized) f15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1415 * (normalized) f16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4215 * (normalized) f17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308  * (normalized) f18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0542 * (normalized) f19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-       1.105 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Number of kernel evaluations: 2927 (69.878% cached)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Classifier for classes: E, I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BinarySMO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Machine linear: showing attribute weights, not support vectors.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        1.5684 * (normalized) f1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1.0802 * (normalized) f2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1.8765 * (normalized) f3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6941 * (normalized) f4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1.4592 * (normalized) f5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5123 * (normalized) f6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5094 * (normalized) f7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0921 * (normalized) f8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1543 * (normalized) f9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4243 * (normalized) f10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5069 * (normalized) f11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9095 * (normalized) f12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1.4285 * (normalized) f13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1.3528 * (normalized) f14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6262 * (normalized) f15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3758 * (normalized) f16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6231 * (normalized) f17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1.0887 * (normalized) f18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0888 * (normalized) f19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-       1.253 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Number of kernel evaluations: 3145 (79.281% cached)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Classifier for classes: E, J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BinarySMO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Machine linear: showing attribute weights, not support vectors.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       -2.1879 * (normalized) f1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4799 * (normalized) f2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0743 * (normalized) f3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1.0911 * (normalized) f4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1.4166 * (normalized) f5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013  * (normalized) f6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4815 * (normalized) f7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1374 * (normalized) f8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5253 * (normalized) f9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2852 * (normalized) f10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705  * (normalized) f11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8118 * (normalized) f12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1.4194 * (normalized) f13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1.0622 * (normalized) f14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3991 * (normalized) f15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6845 * (normalized) f16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6169 * (normalized) f17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8669 * (normalized) f18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6601 * (normalized) f19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2132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Number of kernel evaluations: 2283 (77.326% cached)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Classifier for classes: F, G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BinarySMO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Machine linear: showing attribute weights, not support vectors.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        0.8815 * (normalized) f1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lastRenderedPageBreak/>
        <w:t xml:space="preserve"> +      -0.0923 * (normalized) f2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4915 * (normalized) f3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039  * (normalized) f4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5044 * (normalized) f5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0925 * (normalized) f6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3143 * (normalized) f7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4291 * (normalized) f8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2055 * (normalized) f9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3533 * (normalized) f10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405  * (normalized) f11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536  * (normalized) f12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6563 * (normalized) f13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3032 * (normalized) f14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0368 * (normalized) f15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2627 * (normalized) f16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4434 * (normalized) f17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3847 * (normalized) f18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0854 * (normalized) f19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-       1.9863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Number of kernel evaluations: 1049 (75.364% cached)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Classifier for classes: F, H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BinarySMO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Machine linear: showing attribute weights, not support vectors.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        1.3148 * (normalized) f1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1299 * (normalized) f2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1.076  * (normalized) f3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lastRenderedPageBreak/>
        <w:t xml:space="preserve"> +       0.2753 * (normalized) f4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7593 * (normalized) f5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0483 * (normalized) f6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307  * (normalized) f7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7488 * (normalized) f8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3624 * (normalized) f9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5366 * (normalized) f10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5825 * (normalized) f11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7347 * (normalized) f12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3905 * (normalized) f13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4366 * (normalized) f14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3405 * (normalized) f15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1.148  * (normalized) f16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6567 * (normalized) f17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2388 * (normalized) f18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0286 * (normalized) f19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-       2.1104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Number of kernel evaluations: 1549 (75.144% cached)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Classifier for classes: F, I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BinarySMO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Machine linear: showing attribute weights, not support vectors.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        4.4205 * (normalized) f1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1.5746 * (normalized) f2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1.5154 * (normalized) f3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7695 * (normalized) f4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2314 * (normalized) f5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lastRenderedPageBreak/>
        <w:t xml:space="preserve"> +      -0.7142 * (normalized) f6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1.0745 * (normalized) f7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1.1898 * (normalized) f8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7391 * (normalized) f9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1797 * (normalized) f10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1.6999 * (normalized) f11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1.3872 * (normalized) f12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5273 * (normalized) f13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6021 * (normalized) f14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7551 * (normalized) f15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4.2459 * (normalized) f16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3.039  * (normalized) f17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4396 * (normalized) f18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2.37   * (normalized) f19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-       1.5677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Number of kernel evaluations: 3521 (70.191% cached)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Classifier for classes: F, J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BinarySMO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Machine linear: showing attribute weights, not support vectors.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       -1.0299 * (normalized) f1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6076 * (normalized) f2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2617 * (normalized) f3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7463 * (normalized) f4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7206 * (normalized) f5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0276 * (normalized) f6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6222 * (normalized) f7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lastRenderedPageBreak/>
        <w:t xml:space="preserve"> +       0.1852 * (normalized) f8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4007 * (normalized) f9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1355 * (normalized) f10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3129 * (normalized) f11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4446 * (normalized) f12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8824 * (normalized) f13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4951 * (normalized) f14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057  * (normalized) f15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0438 * (normalized) f16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3483 * (normalized) f17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7814 * (normalized) f18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6828 * (normalized) f19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8777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Number of kernel evaluations: 792 (65.906% cached)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Classifier for classes: G, H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BinarySMO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Machine linear: showing attribute weights, not support vectors.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       -1.1911 * (normalized) f1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1677 * (normalized) f2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7881 * (normalized) f3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3231 * (normalized) f4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7946 * (normalized) f5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2134 * (normalized) f6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5525 * (normalized) f7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1675 * (normalized) f8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0837 * (normalized) f9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lastRenderedPageBreak/>
        <w:t xml:space="preserve"> +      -1.9736 * (normalized) f10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4782 * (normalized) f11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599  * (normalized) f12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1.1872 * (normalized) f13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0716 * (normalized) f14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08   * (normalized) f15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374  * (normalized) f16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6656 * (normalized) f17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7345 * (normalized) f18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0576 * (normalized) f19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4.3295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Number of kernel evaluations: 2893 (75.693% cached)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Classifier for classes: G, I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BinarySMO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Machine linear: showing attribute weights, not support vectors.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       -0.5733 * (normalized) f1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0462 * (normalized) f2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4108 * (normalized) f3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1649 * (normalized) f4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5452 * (normalized) f5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0411 * (normalized) f6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2162 * (normalized) f7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4257 * (normalized) f8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2253 * (normalized) f9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2745 * (normalized) f10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4427 * (normalized) f11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lastRenderedPageBreak/>
        <w:t xml:space="preserve"> +      -0.4795 * (normalized) f12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5987 * (normalized) f13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2448 * (normalized) f14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0524 * (normalized) f15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0911 * (normalized) f16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4919 * (normalized) f17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3252 * (normalized) f18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1535 * (normalized) f19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1.5944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Number of kernel evaluations: 1288 (71.199% cached)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Classifier for classes: G, J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BinarySMO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Machine linear: showing attribute weights, not support vectors.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       -0.4346 * (normalized) f1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0941 * (normalized) f2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266  * (normalized) f3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1719 * (normalized) f4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3277 * (normalized) f5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058  * (normalized) f6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2219 * (normalized) f7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13   * (normalized) f8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0739 * (normalized) f9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1926 * (normalized) f10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2852 * (normalized) f11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3096 * (normalized) f12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3525 * (normalized) f13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lastRenderedPageBreak/>
        <w:t xml:space="preserve"> +       0.0535 * (normalized) f14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0012 * (normalized) f15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0775 * (normalized) f16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195  * (normalized) f17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2406 * (normalized) f18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0254 * (normalized) f19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6975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Number of kernel evaluations: 1048 (72.608% cached)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Classifier for classes: H, I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BinarySMO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Machine linear: showing attribute weights, not support vectors.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       -0.6711 * (normalized) f1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013  * (normalized) f2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7582 * (normalized) f3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4153 * (normalized) f4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8975 * (normalized) f5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02   * (normalized) f6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13   * (normalized) f7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7296 * (normalized) f8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4798 * (normalized) f9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3305 * (normalized) f10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7512 * (normalized) f11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7421 * (normalized) f12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5262 * (normalized) f13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4741 * (normalized) f14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3079 * (normalized) f15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lastRenderedPageBreak/>
        <w:t xml:space="preserve"> +       0.3593 * (normalized) f16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9422 * (normalized) f17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2377 * (normalized) f18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3559 * (normalized) f19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1.4682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Number of kernel evaluations: 975 (76.266% cached)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Classifier for classes: H, J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BinarySMO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Machine linear: showing attribute weights, not support vectors.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       -0.5459 * (normalized) f1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1867 * (normalized) f2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3788 * (normalized) f3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2944 * (normalized) f4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4565 * (normalized) f5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1215 * (normalized) f6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2528 * (normalized) f7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2453 * (normalized) f8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0886 * (normalized) f9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0118 * (normalized) f10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3665 * (normalized) f11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3246 * (normalized) f12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3556 * (normalized) f13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0286 * (normalized) f14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0392 * (normalized) f15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2866 * (normalized) f16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2669 * (normalized) f17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lastRenderedPageBreak/>
        <w:t xml:space="preserve"> +      -0.2817 * (normalized) f18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1009 * (normalized) f19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5457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Number of kernel evaluations: 586 (82.365% cached)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Classifier for classes: I, J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BinarySMO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Machine linear: showing attribute weights, not support vectors.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       -1.0253 * (normalized) f1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4725 * (normalized) f2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4535 * (normalized) f3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5503 * (normalized) f4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7722 * (normalized) f5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022  * (normalized) f6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3401 * (normalized) f7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1515 * (normalized) f8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1916 * (normalized) f9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2248 * (normalized) f10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3217 * (normalized) f11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4272 * (normalized) f12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7625 * (normalized) f13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0431 * (normalized) f14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0253 * (normalized) f15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3914 * (normalized) f16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 0.2929 * (normalized) f17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568  * (normalized) f18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+      -0.356  * (normalized) f19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lastRenderedPageBreak/>
        <w:t xml:space="preserve"> +       0.4744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Number of kernel evaluations: 1299 (65.406% cached)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Time taken to build model: 0.55 seconds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=== Evaluation on test split ===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Time taken to test model on test split: 0.08 seconds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=== Summary ===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Correctly Classified Instances         753               99.2095 %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Incorrectly Classified Instances         6                0.7905 %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Kappa statistic                          0.9912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Mean absolute error                      0.1601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Root mean squared error                  0.2722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Relative absolute error                 88.8757 %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Root relative squared error             90.6715 %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Total Number of Instances              759     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Ignored Class Unknown Instances                 82     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=== Detailed Accuracy By Class ===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                TP Rate  FP Rate  Precision  Recall   F-Measure  MCC      ROC Area  PRC Area  Class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                1.000    0.000    1.000      1.000    1.000      1.000    1.000     1.000     A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                1.000    0.000    1.000      1.000    1.000      1.000    1.000     1.000     B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                1.000    0.009    0.921      1.000    0.959      0.956    0.996     0.921     C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                1.000    0.000    1.000      1.000    1.000      1.000    0.947     0.457     D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lastRenderedPageBreak/>
        <w:t xml:space="preserve">                 1.000    0.000    1.000      1.000    1.000      1.000    1.000     1.000     E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                0.921    0.000    1.000      0.921    0.959      0.956    0.970     0.935     F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                1.000    0.000    1.000      1.000    1.000      1.000    1.000     1.000     G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                1.000    0.000    1.000      1.000    1.000      1.000    1.000     1.000     H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                1.000    0.000    1.000      1.000    1.000      1.000    1.000     1.000     I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                1.000    0.000    1.000      1.000    1.000      1.000    1.000     1.000     J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Weighted Avg.    0.992    0.001    0.993      0.992    0.992      0.991    0.992     0.937     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>=== Confusion Matrix ===</w:t>
      </w:r>
    </w:p>
    <w:p w:rsidR="00AF6024" w:rsidRPr="00AF6024" w:rsidRDefault="00AF6024" w:rsidP="00AF6024">
      <w:pPr>
        <w:rPr>
          <w:lang w:val="en-US"/>
        </w:rPr>
      </w:pP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 a  b  c  d  e  f  g  h  i  j   &lt;-- classified as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60  0  0  0  0  0  0  0  0  0 |  a = A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 0 78  0  0  0  0  0  0  0  0 |  b = B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 0  0 70  0  0  0  0  0  0  0 |  c = C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 0  0  0 69  0  0  0  0  0  0 |  d = D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 0  0  0  0 94  0  0  0  0  0 |  e = E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 0  0  6  0  0 70  0  0  0  0 |  f = F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 0  0  0  0  0  0 79  0  0  0 |  g = G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 0  0  0  0  0  0  0 76  0  0 |  h = H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 0  0  0  0  0  0  0  0 76  0 |  i = I</w:t>
      </w:r>
    </w:p>
    <w:p w:rsidR="00AF6024" w:rsidRPr="00AF6024" w:rsidRDefault="00AF6024" w:rsidP="00AF6024">
      <w:pPr>
        <w:rPr>
          <w:lang w:val="en-US"/>
        </w:rPr>
      </w:pPr>
      <w:r w:rsidRPr="00AF6024">
        <w:rPr>
          <w:lang w:val="en-US"/>
        </w:rPr>
        <w:t xml:space="preserve">  0  0  0  0  0  0  0  0  0 81 |  j = J</w:t>
      </w:r>
    </w:p>
    <w:p w:rsidR="00AF6024" w:rsidRDefault="006B1068" w:rsidP="009A3CE9">
      <w:pPr>
        <w:rPr>
          <w:lang w:val="en-US"/>
        </w:rPr>
      </w:pPr>
      <w:r>
        <w:rPr>
          <w:lang w:val="en-US"/>
        </w:rPr>
        <w:t>Ibk</w:t>
      </w:r>
    </w:p>
    <w:p w:rsidR="006B1068" w:rsidRPr="006B1068" w:rsidRDefault="006B1068" w:rsidP="006B1068">
      <w:pPr>
        <w:rPr>
          <w:lang w:val="en-US"/>
        </w:rPr>
      </w:pPr>
      <w:r w:rsidRPr="006B1068">
        <w:rPr>
          <w:lang w:val="en-US"/>
        </w:rPr>
        <w:t>=== Run information ===</w:t>
      </w:r>
    </w:p>
    <w:p w:rsidR="006B1068" w:rsidRPr="006B1068" w:rsidRDefault="006B1068" w:rsidP="006B1068">
      <w:pPr>
        <w:rPr>
          <w:lang w:val="en-US"/>
        </w:rPr>
      </w:pPr>
    </w:p>
    <w:p w:rsidR="006B1068" w:rsidRPr="006B1068" w:rsidRDefault="006B1068" w:rsidP="006B1068">
      <w:pPr>
        <w:rPr>
          <w:lang w:val="en-US"/>
        </w:rPr>
      </w:pPr>
      <w:r w:rsidRPr="006B1068">
        <w:rPr>
          <w:lang w:val="en-US"/>
        </w:rPr>
        <w:t>Scheme:       weka.classifiers.lazy.IBk -K 1 -W 0 -A "weka.core.neighboursearch.LinearNNSearch -A \"weka.core.EuclideanDistance -R first-last\""</w:t>
      </w:r>
    </w:p>
    <w:p w:rsidR="006B1068" w:rsidRPr="006B1068" w:rsidRDefault="006B1068" w:rsidP="006B1068">
      <w:pPr>
        <w:rPr>
          <w:lang w:val="en-US"/>
        </w:rPr>
      </w:pPr>
      <w:r w:rsidRPr="006B1068">
        <w:rPr>
          <w:lang w:val="en-US"/>
        </w:rPr>
        <w:t>Relation:     lbphfeatures</w:t>
      </w:r>
    </w:p>
    <w:p w:rsidR="006B1068" w:rsidRPr="006B1068" w:rsidRDefault="006B1068" w:rsidP="006B1068">
      <w:pPr>
        <w:rPr>
          <w:lang w:val="en-US"/>
        </w:rPr>
      </w:pPr>
      <w:r w:rsidRPr="006B1068">
        <w:rPr>
          <w:lang w:val="en-US"/>
        </w:rPr>
        <w:t>Instances:    2803</w:t>
      </w:r>
    </w:p>
    <w:p w:rsidR="006B1068" w:rsidRPr="006B1068" w:rsidRDefault="006B1068" w:rsidP="006B1068">
      <w:pPr>
        <w:rPr>
          <w:lang w:val="en-US"/>
        </w:rPr>
      </w:pPr>
      <w:r w:rsidRPr="006B1068">
        <w:rPr>
          <w:lang w:val="en-US"/>
        </w:rPr>
        <w:t>Attributes:   20</w:t>
      </w:r>
    </w:p>
    <w:p w:rsidR="006B1068" w:rsidRPr="006B1068" w:rsidRDefault="006B1068" w:rsidP="006B1068">
      <w:pPr>
        <w:rPr>
          <w:lang w:val="en-US"/>
        </w:rPr>
      </w:pPr>
      <w:r w:rsidRPr="006B1068">
        <w:rPr>
          <w:lang w:val="en-US"/>
        </w:rPr>
        <w:t xml:space="preserve">              f1</w:t>
      </w:r>
    </w:p>
    <w:p w:rsidR="006B1068" w:rsidRPr="006B1068" w:rsidRDefault="006B1068" w:rsidP="006B1068">
      <w:pPr>
        <w:rPr>
          <w:lang w:val="en-US"/>
        </w:rPr>
      </w:pPr>
      <w:r w:rsidRPr="006B1068">
        <w:rPr>
          <w:lang w:val="en-US"/>
        </w:rPr>
        <w:t xml:space="preserve">              f2</w:t>
      </w:r>
    </w:p>
    <w:p w:rsidR="006B1068" w:rsidRPr="006B1068" w:rsidRDefault="006B1068" w:rsidP="006B1068">
      <w:pPr>
        <w:rPr>
          <w:lang w:val="en-US"/>
        </w:rPr>
      </w:pPr>
      <w:r w:rsidRPr="006B1068">
        <w:rPr>
          <w:lang w:val="en-US"/>
        </w:rPr>
        <w:lastRenderedPageBreak/>
        <w:t xml:space="preserve">              f3</w:t>
      </w:r>
    </w:p>
    <w:p w:rsidR="006B1068" w:rsidRPr="006B1068" w:rsidRDefault="006B1068" w:rsidP="006B1068">
      <w:pPr>
        <w:rPr>
          <w:lang w:val="en-US"/>
        </w:rPr>
      </w:pPr>
      <w:r w:rsidRPr="006B1068">
        <w:rPr>
          <w:lang w:val="en-US"/>
        </w:rPr>
        <w:t xml:space="preserve">              f4</w:t>
      </w:r>
    </w:p>
    <w:p w:rsidR="006B1068" w:rsidRPr="006B1068" w:rsidRDefault="006B1068" w:rsidP="006B1068">
      <w:pPr>
        <w:rPr>
          <w:lang w:val="en-US"/>
        </w:rPr>
      </w:pPr>
      <w:r w:rsidRPr="006B1068">
        <w:rPr>
          <w:lang w:val="en-US"/>
        </w:rPr>
        <w:t xml:space="preserve">              f5</w:t>
      </w:r>
    </w:p>
    <w:p w:rsidR="006B1068" w:rsidRPr="006B1068" w:rsidRDefault="006B1068" w:rsidP="006B1068">
      <w:pPr>
        <w:rPr>
          <w:lang w:val="en-US"/>
        </w:rPr>
      </w:pPr>
      <w:r w:rsidRPr="006B1068">
        <w:rPr>
          <w:lang w:val="en-US"/>
        </w:rPr>
        <w:t xml:space="preserve">              f6</w:t>
      </w:r>
    </w:p>
    <w:p w:rsidR="006B1068" w:rsidRPr="006B1068" w:rsidRDefault="006B1068" w:rsidP="006B1068">
      <w:pPr>
        <w:rPr>
          <w:lang w:val="en-US"/>
        </w:rPr>
      </w:pPr>
      <w:r w:rsidRPr="006B1068">
        <w:rPr>
          <w:lang w:val="en-US"/>
        </w:rPr>
        <w:t xml:space="preserve">              f7</w:t>
      </w:r>
    </w:p>
    <w:p w:rsidR="006B1068" w:rsidRPr="006B1068" w:rsidRDefault="006B1068" w:rsidP="006B1068">
      <w:pPr>
        <w:rPr>
          <w:lang w:val="en-US"/>
        </w:rPr>
      </w:pPr>
      <w:r w:rsidRPr="006B1068">
        <w:rPr>
          <w:lang w:val="en-US"/>
        </w:rPr>
        <w:t xml:space="preserve">              f8</w:t>
      </w:r>
    </w:p>
    <w:p w:rsidR="006B1068" w:rsidRPr="006B1068" w:rsidRDefault="006B1068" w:rsidP="006B1068">
      <w:pPr>
        <w:rPr>
          <w:lang w:val="en-US"/>
        </w:rPr>
      </w:pPr>
      <w:r w:rsidRPr="006B1068">
        <w:rPr>
          <w:lang w:val="en-US"/>
        </w:rPr>
        <w:t xml:space="preserve">              f9</w:t>
      </w:r>
    </w:p>
    <w:p w:rsidR="006B1068" w:rsidRPr="006B1068" w:rsidRDefault="006B1068" w:rsidP="006B1068">
      <w:pPr>
        <w:rPr>
          <w:lang w:val="en-US"/>
        </w:rPr>
      </w:pPr>
      <w:r w:rsidRPr="006B1068">
        <w:rPr>
          <w:lang w:val="en-US"/>
        </w:rPr>
        <w:t xml:space="preserve">              f10</w:t>
      </w:r>
    </w:p>
    <w:p w:rsidR="006B1068" w:rsidRPr="006B1068" w:rsidRDefault="006B1068" w:rsidP="006B1068">
      <w:pPr>
        <w:rPr>
          <w:lang w:val="en-US"/>
        </w:rPr>
      </w:pPr>
      <w:r w:rsidRPr="006B1068">
        <w:rPr>
          <w:lang w:val="en-US"/>
        </w:rPr>
        <w:t xml:space="preserve">              f11</w:t>
      </w:r>
    </w:p>
    <w:p w:rsidR="006B1068" w:rsidRPr="006B1068" w:rsidRDefault="006B1068" w:rsidP="006B1068">
      <w:pPr>
        <w:rPr>
          <w:lang w:val="en-US"/>
        </w:rPr>
      </w:pPr>
      <w:r w:rsidRPr="006B1068">
        <w:rPr>
          <w:lang w:val="en-US"/>
        </w:rPr>
        <w:t xml:space="preserve">              f12</w:t>
      </w:r>
    </w:p>
    <w:p w:rsidR="006B1068" w:rsidRPr="006B1068" w:rsidRDefault="006B1068" w:rsidP="006B1068">
      <w:pPr>
        <w:rPr>
          <w:lang w:val="en-US"/>
        </w:rPr>
      </w:pPr>
      <w:r w:rsidRPr="006B1068">
        <w:rPr>
          <w:lang w:val="en-US"/>
        </w:rPr>
        <w:t xml:space="preserve">              f13</w:t>
      </w:r>
    </w:p>
    <w:p w:rsidR="006B1068" w:rsidRPr="006B1068" w:rsidRDefault="006B1068" w:rsidP="006B1068">
      <w:pPr>
        <w:rPr>
          <w:lang w:val="en-US"/>
        </w:rPr>
      </w:pPr>
      <w:r w:rsidRPr="006B1068">
        <w:rPr>
          <w:lang w:val="en-US"/>
        </w:rPr>
        <w:t xml:space="preserve">              f14</w:t>
      </w:r>
    </w:p>
    <w:p w:rsidR="006B1068" w:rsidRPr="006B1068" w:rsidRDefault="006B1068" w:rsidP="006B1068">
      <w:pPr>
        <w:rPr>
          <w:lang w:val="en-US"/>
        </w:rPr>
      </w:pPr>
      <w:r w:rsidRPr="006B1068">
        <w:rPr>
          <w:lang w:val="en-US"/>
        </w:rPr>
        <w:t xml:space="preserve">              f15</w:t>
      </w:r>
    </w:p>
    <w:p w:rsidR="006B1068" w:rsidRPr="006B1068" w:rsidRDefault="006B1068" w:rsidP="006B1068">
      <w:pPr>
        <w:rPr>
          <w:lang w:val="en-US"/>
        </w:rPr>
      </w:pPr>
      <w:r w:rsidRPr="006B1068">
        <w:rPr>
          <w:lang w:val="en-US"/>
        </w:rPr>
        <w:t xml:space="preserve">              f16</w:t>
      </w:r>
    </w:p>
    <w:p w:rsidR="006B1068" w:rsidRPr="006B1068" w:rsidRDefault="006B1068" w:rsidP="006B1068">
      <w:pPr>
        <w:rPr>
          <w:lang w:val="en-US"/>
        </w:rPr>
      </w:pPr>
      <w:r w:rsidRPr="006B1068">
        <w:rPr>
          <w:lang w:val="en-US"/>
        </w:rPr>
        <w:t xml:space="preserve">              f17</w:t>
      </w:r>
    </w:p>
    <w:p w:rsidR="006B1068" w:rsidRPr="006B1068" w:rsidRDefault="006B1068" w:rsidP="006B1068">
      <w:pPr>
        <w:rPr>
          <w:lang w:val="en-US"/>
        </w:rPr>
      </w:pPr>
      <w:r w:rsidRPr="006B1068">
        <w:rPr>
          <w:lang w:val="en-US"/>
        </w:rPr>
        <w:t xml:space="preserve">              f18</w:t>
      </w:r>
    </w:p>
    <w:p w:rsidR="006B1068" w:rsidRPr="006B1068" w:rsidRDefault="006B1068" w:rsidP="006B1068">
      <w:pPr>
        <w:rPr>
          <w:lang w:val="en-US"/>
        </w:rPr>
      </w:pPr>
      <w:r w:rsidRPr="006B1068">
        <w:rPr>
          <w:lang w:val="en-US"/>
        </w:rPr>
        <w:t xml:space="preserve">              f19</w:t>
      </w:r>
    </w:p>
    <w:p w:rsidR="006B1068" w:rsidRPr="006B1068" w:rsidRDefault="006B1068" w:rsidP="006B1068">
      <w:pPr>
        <w:rPr>
          <w:lang w:val="en-US"/>
        </w:rPr>
      </w:pPr>
      <w:r w:rsidRPr="006B1068">
        <w:rPr>
          <w:lang w:val="en-US"/>
        </w:rPr>
        <w:t xml:space="preserve">              class</w:t>
      </w:r>
    </w:p>
    <w:p w:rsidR="006B1068" w:rsidRPr="006B1068" w:rsidRDefault="006B1068" w:rsidP="006B1068">
      <w:pPr>
        <w:rPr>
          <w:lang w:val="en-US"/>
        </w:rPr>
      </w:pPr>
      <w:r w:rsidRPr="006B1068">
        <w:rPr>
          <w:lang w:val="en-US"/>
        </w:rPr>
        <w:t>Test mode:    split 70.0% train, remainder test</w:t>
      </w:r>
    </w:p>
    <w:p w:rsidR="006B1068" w:rsidRPr="006B1068" w:rsidRDefault="006B1068" w:rsidP="006B1068">
      <w:pPr>
        <w:rPr>
          <w:lang w:val="en-US"/>
        </w:rPr>
      </w:pPr>
    </w:p>
    <w:p w:rsidR="006B1068" w:rsidRPr="006B1068" w:rsidRDefault="006B1068" w:rsidP="006B1068">
      <w:pPr>
        <w:rPr>
          <w:lang w:val="en-US"/>
        </w:rPr>
      </w:pPr>
      <w:r w:rsidRPr="006B1068">
        <w:rPr>
          <w:lang w:val="en-US"/>
        </w:rPr>
        <w:t>=== Classifier model (full training set) ===</w:t>
      </w:r>
    </w:p>
    <w:p w:rsidR="006B1068" w:rsidRPr="006B1068" w:rsidRDefault="006B1068" w:rsidP="006B1068">
      <w:pPr>
        <w:rPr>
          <w:lang w:val="en-US"/>
        </w:rPr>
      </w:pPr>
    </w:p>
    <w:p w:rsidR="006B1068" w:rsidRPr="006B1068" w:rsidRDefault="006B1068" w:rsidP="006B1068">
      <w:pPr>
        <w:rPr>
          <w:lang w:val="en-US"/>
        </w:rPr>
      </w:pPr>
      <w:r w:rsidRPr="006B1068">
        <w:rPr>
          <w:lang w:val="en-US"/>
        </w:rPr>
        <w:t>IB1 instance-based classifier</w:t>
      </w:r>
    </w:p>
    <w:p w:rsidR="006B1068" w:rsidRPr="006B1068" w:rsidRDefault="006B1068" w:rsidP="006B1068">
      <w:pPr>
        <w:rPr>
          <w:lang w:val="en-US"/>
        </w:rPr>
      </w:pPr>
      <w:r w:rsidRPr="006B1068">
        <w:rPr>
          <w:lang w:val="en-US"/>
        </w:rPr>
        <w:t>using 1 nearest neighbour(s) for classification</w:t>
      </w:r>
    </w:p>
    <w:p w:rsidR="006B1068" w:rsidRPr="006B1068" w:rsidRDefault="006B1068" w:rsidP="006B1068">
      <w:pPr>
        <w:rPr>
          <w:lang w:val="en-US"/>
        </w:rPr>
      </w:pPr>
    </w:p>
    <w:p w:rsidR="006B1068" w:rsidRPr="006B1068" w:rsidRDefault="006B1068" w:rsidP="006B1068">
      <w:pPr>
        <w:rPr>
          <w:lang w:val="en-US"/>
        </w:rPr>
      </w:pPr>
    </w:p>
    <w:p w:rsidR="006B1068" w:rsidRPr="006B1068" w:rsidRDefault="006B1068" w:rsidP="006B1068">
      <w:pPr>
        <w:rPr>
          <w:lang w:val="en-US"/>
        </w:rPr>
      </w:pPr>
      <w:r w:rsidRPr="006B1068">
        <w:rPr>
          <w:lang w:val="en-US"/>
        </w:rPr>
        <w:t>Time taken to build model: 0.02 seconds</w:t>
      </w:r>
    </w:p>
    <w:p w:rsidR="006B1068" w:rsidRPr="006B1068" w:rsidRDefault="006B1068" w:rsidP="006B1068">
      <w:pPr>
        <w:rPr>
          <w:lang w:val="en-US"/>
        </w:rPr>
      </w:pPr>
    </w:p>
    <w:p w:rsidR="006B1068" w:rsidRPr="006B1068" w:rsidRDefault="006B1068" w:rsidP="006B1068">
      <w:pPr>
        <w:rPr>
          <w:lang w:val="en-US"/>
        </w:rPr>
      </w:pPr>
      <w:r w:rsidRPr="006B1068">
        <w:rPr>
          <w:lang w:val="en-US"/>
        </w:rPr>
        <w:t>=== Evaluation on test split ===</w:t>
      </w:r>
    </w:p>
    <w:p w:rsidR="006B1068" w:rsidRPr="006B1068" w:rsidRDefault="006B1068" w:rsidP="006B1068">
      <w:pPr>
        <w:rPr>
          <w:lang w:val="en-US"/>
        </w:rPr>
      </w:pPr>
    </w:p>
    <w:p w:rsidR="006B1068" w:rsidRPr="006B1068" w:rsidRDefault="006B1068" w:rsidP="006B1068">
      <w:pPr>
        <w:rPr>
          <w:lang w:val="en-US"/>
        </w:rPr>
      </w:pPr>
      <w:r w:rsidRPr="006B1068">
        <w:rPr>
          <w:lang w:val="en-US"/>
        </w:rPr>
        <w:t>Time taken to test model on test split: 0.66 seconds</w:t>
      </w:r>
    </w:p>
    <w:p w:rsidR="006B1068" w:rsidRPr="006B1068" w:rsidRDefault="006B1068" w:rsidP="006B1068">
      <w:pPr>
        <w:rPr>
          <w:lang w:val="en-US"/>
        </w:rPr>
      </w:pPr>
    </w:p>
    <w:p w:rsidR="006B1068" w:rsidRPr="006B1068" w:rsidRDefault="006B1068" w:rsidP="006B1068">
      <w:pPr>
        <w:rPr>
          <w:lang w:val="en-US"/>
        </w:rPr>
      </w:pPr>
      <w:r w:rsidRPr="006B1068">
        <w:rPr>
          <w:lang w:val="en-US"/>
        </w:rPr>
        <w:t>=== Summary ===</w:t>
      </w:r>
    </w:p>
    <w:p w:rsidR="006B1068" w:rsidRPr="006B1068" w:rsidRDefault="006B1068" w:rsidP="006B1068">
      <w:pPr>
        <w:rPr>
          <w:lang w:val="en-US"/>
        </w:rPr>
      </w:pPr>
    </w:p>
    <w:p w:rsidR="006B1068" w:rsidRPr="006B1068" w:rsidRDefault="006B1068" w:rsidP="006B1068">
      <w:pPr>
        <w:rPr>
          <w:lang w:val="en-US"/>
        </w:rPr>
      </w:pPr>
      <w:r w:rsidRPr="006B1068">
        <w:rPr>
          <w:lang w:val="en-US"/>
        </w:rPr>
        <w:t>Correctly Classified Instances         759              100      %</w:t>
      </w:r>
    </w:p>
    <w:p w:rsidR="006B1068" w:rsidRPr="006B1068" w:rsidRDefault="006B1068" w:rsidP="006B1068">
      <w:pPr>
        <w:rPr>
          <w:lang w:val="en-US"/>
        </w:rPr>
      </w:pPr>
      <w:r w:rsidRPr="006B1068">
        <w:rPr>
          <w:lang w:val="en-US"/>
        </w:rPr>
        <w:t>Incorrectly Classified Instances         0                0      %</w:t>
      </w:r>
    </w:p>
    <w:p w:rsidR="006B1068" w:rsidRPr="006B1068" w:rsidRDefault="006B1068" w:rsidP="006B1068">
      <w:pPr>
        <w:rPr>
          <w:lang w:val="en-US"/>
        </w:rPr>
      </w:pPr>
      <w:r w:rsidRPr="006B1068">
        <w:rPr>
          <w:lang w:val="en-US"/>
        </w:rPr>
        <w:t xml:space="preserve">Kappa statistic                          1     </w:t>
      </w:r>
    </w:p>
    <w:p w:rsidR="006B1068" w:rsidRPr="006B1068" w:rsidRDefault="006B1068" w:rsidP="006B1068">
      <w:pPr>
        <w:rPr>
          <w:lang w:val="en-US"/>
        </w:rPr>
      </w:pPr>
      <w:r w:rsidRPr="006B1068">
        <w:rPr>
          <w:lang w:val="en-US"/>
        </w:rPr>
        <w:t>Mean absolute error                      0.0007</w:t>
      </w:r>
    </w:p>
    <w:p w:rsidR="006B1068" w:rsidRPr="006B1068" w:rsidRDefault="006B1068" w:rsidP="006B1068">
      <w:pPr>
        <w:rPr>
          <w:lang w:val="en-US"/>
        </w:rPr>
      </w:pPr>
      <w:r w:rsidRPr="006B1068">
        <w:rPr>
          <w:lang w:val="en-US"/>
        </w:rPr>
        <w:t>Root mean squared error                  0.0014</w:t>
      </w:r>
    </w:p>
    <w:p w:rsidR="006B1068" w:rsidRPr="006B1068" w:rsidRDefault="006B1068" w:rsidP="006B1068">
      <w:pPr>
        <w:rPr>
          <w:lang w:val="en-US"/>
        </w:rPr>
      </w:pPr>
      <w:r w:rsidRPr="006B1068">
        <w:rPr>
          <w:lang w:val="en-US"/>
        </w:rPr>
        <w:t>Relative absolute error                  0.414  %</w:t>
      </w:r>
    </w:p>
    <w:p w:rsidR="006B1068" w:rsidRPr="006B1068" w:rsidRDefault="006B1068" w:rsidP="006B1068">
      <w:pPr>
        <w:rPr>
          <w:lang w:val="en-US"/>
        </w:rPr>
      </w:pPr>
      <w:r w:rsidRPr="006B1068">
        <w:rPr>
          <w:lang w:val="en-US"/>
        </w:rPr>
        <w:t>Root relative squared error              0.4797 %</w:t>
      </w:r>
    </w:p>
    <w:p w:rsidR="006B1068" w:rsidRPr="006B1068" w:rsidRDefault="006B1068" w:rsidP="006B1068">
      <w:pPr>
        <w:rPr>
          <w:lang w:val="en-US"/>
        </w:rPr>
      </w:pPr>
      <w:r w:rsidRPr="006B1068">
        <w:rPr>
          <w:lang w:val="en-US"/>
        </w:rPr>
        <w:t xml:space="preserve">Total Number of Instances              759     </w:t>
      </w:r>
    </w:p>
    <w:p w:rsidR="006B1068" w:rsidRPr="006B1068" w:rsidRDefault="006B1068" w:rsidP="006B1068">
      <w:pPr>
        <w:rPr>
          <w:lang w:val="en-US"/>
        </w:rPr>
      </w:pPr>
      <w:r w:rsidRPr="006B1068">
        <w:rPr>
          <w:lang w:val="en-US"/>
        </w:rPr>
        <w:t xml:space="preserve">Ignored Class Unknown Instances                 82     </w:t>
      </w:r>
    </w:p>
    <w:p w:rsidR="006B1068" w:rsidRPr="006B1068" w:rsidRDefault="006B1068" w:rsidP="006B1068">
      <w:pPr>
        <w:rPr>
          <w:lang w:val="en-US"/>
        </w:rPr>
      </w:pPr>
    </w:p>
    <w:p w:rsidR="006B1068" w:rsidRPr="006B1068" w:rsidRDefault="006B1068" w:rsidP="006B1068">
      <w:pPr>
        <w:rPr>
          <w:lang w:val="en-US"/>
        </w:rPr>
      </w:pPr>
      <w:r w:rsidRPr="006B1068">
        <w:rPr>
          <w:lang w:val="en-US"/>
        </w:rPr>
        <w:t>=== Detailed Accuracy By Class ===</w:t>
      </w:r>
    </w:p>
    <w:p w:rsidR="006B1068" w:rsidRPr="006B1068" w:rsidRDefault="006B1068" w:rsidP="006B1068">
      <w:pPr>
        <w:rPr>
          <w:lang w:val="en-US"/>
        </w:rPr>
      </w:pPr>
    </w:p>
    <w:p w:rsidR="006B1068" w:rsidRPr="006B1068" w:rsidRDefault="006B1068" w:rsidP="006B1068">
      <w:pPr>
        <w:rPr>
          <w:lang w:val="en-US"/>
        </w:rPr>
      </w:pPr>
      <w:r w:rsidRPr="006B1068">
        <w:rPr>
          <w:lang w:val="en-US"/>
        </w:rPr>
        <w:t xml:space="preserve">                 TP Rate  FP Rate  Precision  Recall   F-Measure  MCC      ROC Area  PRC Area  Class</w:t>
      </w:r>
    </w:p>
    <w:p w:rsidR="006B1068" w:rsidRPr="006B1068" w:rsidRDefault="006B1068" w:rsidP="006B1068">
      <w:pPr>
        <w:rPr>
          <w:lang w:val="en-US"/>
        </w:rPr>
      </w:pPr>
      <w:r w:rsidRPr="006B1068">
        <w:rPr>
          <w:lang w:val="en-US"/>
        </w:rPr>
        <w:t xml:space="preserve">                 1.000    0.000    1.000      1.000    1.000      1.000    1.000     1.000     A</w:t>
      </w:r>
    </w:p>
    <w:p w:rsidR="006B1068" w:rsidRPr="006B1068" w:rsidRDefault="006B1068" w:rsidP="006B1068">
      <w:pPr>
        <w:rPr>
          <w:lang w:val="en-US"/>
        </w:rPr>
      </w:pPr>
      <w:r w:rsidRPr="006B1068">
        <w:rPr>
          <w:lang w:val="en-US"/>
        </w:rPr>
        <w:t xml:space="preserve">                 1.000    0.000    1.000      1.000    1.000      1.000    1.000     1.000     B</w:t>
      </w:r>
    </w:p>
    <w:p w:rsidR="006B1068" w:rsidRPr="006B1068" w:rsidRDefault="006B1068" w:rsidP="006B1068">
      <w:pPr>
        <w:rPr>
          <w:lang w:val="en-US"/>
        </w:rPr>
      </w:pPr>
      <w:r w:rsidRPr="006B1068">
        <w:rPr>
          <w:lang w:val="en-US"/>
        </w:rPr>
        <w:t xml:space="preserve">                 1.000    0.000    1.000      1.000    1.000      1.000    1.000     1.000     C</w:t>
      </w:r>
    </w:p>
    <w:p w:rsidR="006B1068" w:rsidRPr="006B1068" w:rsidRDefault="006B1068" w:rsidP="006B1068">
      <w:pPr>
        <w:rPr>
          <w:lang w:val="en-US"/>
        </w:rPr>
      </w:pPr>
      <w:r w:rsidRPr="006B1068">
        <w:rPr>
          <w:lang w:val="en-US"/>
        </w:rPr>
        <w:t xml:space="preserve">                 1.000    0.000    1.000      1.000    1.000      1.000    0.947     0.457     D</w:t>
      </w:r>
    </w:p>
    <w:p w:rsidR="006B1068" w:rsidRPr="006B1068" w:rsidRDefault="006B1068" w:rsidP="006B1068">
      <w:pPr>
        <w:rPr>
          <w:lang w:val="en-US"/>
        </w:rPr>
      </w:pPr>
      <w:r w:rsidRPr="006B1068">
        <w:rPr>
          <w:lang w:val="en-US"/>
        </w:rPr>
        <w:t xml:space="preserve">                 1.000    0.000    1.000      1.000    1.000      1.000    1.000     1.000     E</w:t>
      </w:r>
    </w:p>
    <w:p w:rsidR="006B1068" w:rsidRPr="006B1068" w:rsidRDefault="006B1068" w:rsidP="006B1068">
      <w:pPr>
        <w:rPr>
          <w:lang w:val="en-US"/>
        </w:rPr>
      </w:pPr>
      <w:r w:rsidRPr="006B1068">
        <w:rPr>
          <w:lang w:val="en-US"/>
        </w:rPr>
        <w:t xml:space="preserve">                 1.000    0.000    1.000      1.000    1.000      1.000    1.000     1.000     F</w:t>
      </w:r>
    </w:p>
    <w:p w:rsidR="006B1068" w:rsidRPr="006B1068" w:rsidRDefault="006B1068" w:rsidP="006B1068">
      <w:pPr>
        <w:rPr>
          <w:lang w:val="en-US"/>
        </w:rPr>
      </w:pPr>
      <w:r w:rsidRPr="006B1068">
        <w:rPr>
          <w:lang w:val="en-US"/>
        </w:rPr>
        <w:t xml:space="preserve">                 1.000    0.000    1.000      1.000    1.000      1.000    1.000     1.000     G</w:t>
      </w:r>
    </w:p>
    <w:p w:rsidR="006B1068" w:rsidRPr="006B1068" w:rsidRDefault="006B1068" w:rsidP="006B1068">
      <w:pPr>
        <w:rPr>
          <w:lang w:val="en-US"/>
        </w:rPr>
      </w:pPr>
      <w:r w:rsidRPr="006B1068">
        <w:rPr>
          <w:lang w:val="en-US"/>
        </w:rPr>
        <w:t xml:space="preserve">                 1.000    0.000    1.000      1.000    1.000      1.000    1.000     1.000     H</w:t>
      </w:r>
    </w:p>
    <w:p w:rsidR="006B1068" w:rsidRPr="006B1068" w:rsidRDefault="006B1068" w:rsidP="006B1068">
      <w:pPr>
        <w:rPr>
          <w:lang w:val="en-US"/>
        </w:rPr>
      </w:pPr>
      <w:r w:rsidRPr="006B1068">
        <w:rPr>
          <w:lang w:val="en-US"/>
        </w:rPr>
        <w:t xml:space="preserve">                 1.000    0.000    1.000      1.000    1.000      1.000    1.000     1.000     I</w:t>
      </w:r>
    </w:p>
    <w:p w:rsidR="006B1068" w:rsidRPr="006B1068" w:rsidRDefault="006B1068" w:rsidP="006B1068">
      <w:pPr>
        <w:rPr>
          <w:lang w:val="en-US"/>
        </w:rPr>
      </w:pPr>
      <w:r w:rsidRPr="006B1068">
        <w:rPr>
          <w:lang w:val="en-US"/>
        </w:rPr>
        <w:t xml:space="preserve">                 1.000    0.000    1.000      1.000    1.000      1.000    1.000     1.000     J</w:t>
      </w:r>
    </w:p>
    <w:p w:rsidR="006B1068" w:rsidRPr="006B1068" w:rsidRDefault="006B1068" w:rsidP="006B1068">
      <w:pPr>
        <w:rPr>
          <w:lang w:val="en-US"/>
        </w:rPr>
      </w:pPr>
      <w:r w:rsidRPr="006B1068">
        <w:rPr>
          <w:lang w:val="en-US"/>
        </w:rPr>
        <w:t xml:space="preserve">Weighted Avg.    1.000    0.000    1.000      1.000    1.000      1.000    0.995     0.951     </w:t>
      </w:r>
    </w:p>
    <w:p w:rsidR="006B1068" w:rsidRPr="006B1068" w:rsidRDefault="006B1068" w:rsidP="006B1068">
      <w:pPr>
        <w:rPr>
          <w:lang w:val="en-US"/>
        </w:rPr>
      </w:pPr>
    </w:p>
    <w:p w:rsidR="006B1068" w:rsidRPr="006B1068" w:rsidRDefault="006B1068" w:rsidP="006B1068">
      <w:pPr>
        <w:rPr>
          <w:lang w:val="en-US"/>
        </w:rPr>
      </w:pPr>
      <w:r w:rsidRPr="006B1068">
        <w:rPr>
          <w:lang w:val="en-US"/>
        </w:rPr>
        <w:t>=== Confusion Matrix ===</w:t>
      </w:r>
    </w:p>
    <w:p w:rsidR="006B1068" w:rsidRPr="006B1068" w:rsidRDefault="006B1068" w:rsidP="006B1068">
      <w:pPr>
        <w:rPr>
          <w:lang w:val="en-US"/>
        </w:rPr>
      </w:pPr>
    </w:p>
    <w:p w:rsidR="006B1068" w:rsidRPr="006B1068" w:rsidRDefault="006B1068" w:rsidP="006B1068">
      <w:pPr>
        <w:rPr>
          <w:lang w:val="en-US"/>
        </w:rPr>
      </w:pPr>
      <w:r w:rsidRPr="006B1068">
        <w:rPr>
          <w:lang w:val="en-US"/>
        </w:rPr>
        <w:t xml:space="preserve">  a  b  c  d  e  f  g  h  i  j   &lt;-- classified as</w:t>
      </w:r>
    </w:p>
    <w:p w:rsidR="006B1068" w:rsidRPr="006B1068" w:rsidRDefault="006B1068" w:rsidP="006B1068">
      <w:pPr>
        <w:rPr>
          <w:lang w:val="en-US"/>
        </w:rPr>
      </w:pPr>
      <w:r w:rsidRPr="006B1068">
        <w:rPr>
          <w:lang w:val="en-US"/>
        </w:rPr>
        <w:lastRenderedPageBreak/>
        <w:t xml:space="preserve"> 60  0  0  0  0  0  0  0  0  0 |  a = A</w:t>
      </w:r>
    </w:p>
    <w:p w:rsidR="006B1068" w:rsidRPr="006B1068" w:rsidRDefault="006B1068" w:rsidP="006B1068">
      <w:pPr>
        <w:rPr>
          <w:lang w:val="en-US"/>
        </w:rPr>
      </w:pPr>
      <w:r w:rsidRPr="006B1068">
        <w:rPr>
          <w:lang w:val="en-US"/>
        </w:rPr>
        <w:t xml:space="preserve">  0 78  0  0  0  0  0  0  0  0 |  b = B</w:t>
      </w:r>
    </w:p>
    <w:p w:rsidR="006B1068" w:rsidRPr="006B1068" w:rsidRDefault="006B1068" w:rsidP="006B1068">
      <w:pPr>
        <w:rPr>
          <w:lang w:val="en-US"/>
        </w:rPr>
      </w:pPr>
      <w:r w:rsidRPr="006B1068">
        <w:rPr>
          <w:lang w:val="en-US"/>
        </w:rPr>
        <w:t xml:space="preserve">  0  0 70  0  0  0  0  0  0  0 |  c = C</w:t>
      </w:r>
    </w:p>
    <w:p w:rsidR="006B1068" w:rsidRPr="006B1068" w:rsidRDefault="006B1068" w:rsidP="006B1068">
      <w:pPr>
        <w:rPr>
          <w:lang w:val="en-US"/>
        </w:rPr>
      </w:pPr>
      <w:r w:rsidRPr="006B1068">
        <w:rPr>
          <w:lang w:val="en-US"/>
        </w:rPr>
        <w:t xml:space="preserve">  0  0  0 69  0  0  0  0  0  0 |  d = D</w:t>
      </w:r>
    </w:p>
    <w:p w:rsidR="006B1068" w:rsidRPr="006B1068" w:rsidRDefault="006B1068" w:rsidP="006B1068">
      <w:pPr>
        <w:rPr>
          <w:lang w:val="en-US"/>
        </w:rPr>
      </w:pPr>
      <w:r w:rsidRPr="006B1068">
        <w:rPr>
          <w:lang w:val="en-US"/>
        </w:rPr>
        <w:t xml:space="preserve">  0  0  0  0 94  0  0  0  0  0 |  e = E</w:t>
      </w:r>
    </w:p>
    <w:p w:rsidR="006B1068" w:rsidRPr="006B1068" w:rsidRDefault="006B1068" w:rsidP="006B1068">
      <w:pPr>
        <w:rPr>
          <w:lang w:val="en-US"/>
        </w:rPr>
      </w:pPr>
      <w:r w:rsidRPr="006B1068">
        <w:rPr>
          <w:lang w:val="en-US"/>
        </w:rPr>
        <w:t xml:space="preserve">  0  0  0  0  0 76  0  0  0  0 |  f = F</w:t>
      </w:r>
    </w:p>
    <w:p w:rsidR="006B1068" w:rsidRPr="006B1068" w:rsidRDefault="006B1068" w:rsidP="006B1068">
      <w:pPr>
        <w:rPr>
          <w:lang w:val="en-US"/>
        </w:rPr>
      </w:pPr>
      <w:r w:rsidRPr="006B1068">
        <w:rPr>
          <w:lang w:val="en-US"/>
        </w:rPr>
        <w:t xml:space="preserve">  0  0  0  0  0  0 79  0  0  0 |  g = G</w:t>
      </w:r>
    </w:p>
    <w:p w:rsidR="006B1068" w:rsidRPr="006B1068" w:rsidRDefault="006B1068" w:rsidP="006B1068">
      <w:pPr>
        <w:rPr>
          <w:lang w:val="en-US"/>
        </w:rPr>
      </w:pPr>
      <w:r w:rsidRPr="006B1068">
        <w:rPr>
          <w:lang w:val="en-US"/>
        </w:rPr>
        <w:t xml:space="preserve">  0  0  0  0  0  0  0 76  0  0 |  h = H</w:t>
      </w:r>
    </w:p>
    <w:p w:rsidR="006B1068" w:rsidRPr="006B1068" w:rsidRDefault="006B1068" w:rsidP="006B1068">
      <w:pPr>
        <w:rPr>
          <w:lang w:val="en-US"/>
        </w:rPr>
      </w:pPr>
      <w:r w:rsidRPr="006B1068">
        <w:rPr>
          <w:lang w:val="en-US"/>
        </w:rPr>
        <w:t xml:space="preserve">  0  0  0  0  0  0  0  0 76  0 |  i = I</w:t>
      </w:r>
    </w:p>
    <w:p w:rsidR="006B1068" w:rsidRPr="006B1068" w:rsidRDefault="006B1068" w:rsidP="006B1068">
      <w:pPr>
        <w:rPr>
          <w:lang w:val="en-US"/>
        </w:rPr>
      </w:pPr>
      <w:r w:rsidRPr="006B1068">
        <w:rPr>
          <w:lang w:val="en-US"/>
        </w:rPr>
        <w:t xml:space="preserve">  0  0  0  0  0  0  0  0  0 81 |  j = J</w:t>
      </w:r>
    </w:p>
    <w:p w:rsidR="006B1068" w:rsidRDefault="003E0658" w:rsidP="009A3CE9">
      <w:pPr>
        <w:rPr>
          <w:lang w:val="en-US"/>
        </w:rPr>
      </w:pPr>
      <w:r>
        <w:rPr>
          <w:lang w:val="en-US"/>
        </w:rPr>
        <w:t>Kstar</w:t>
      </w:r>
    </w:p>
    <w:p w:rsidR="003E0658" w:rsidRPr="003E0658" w:rsidRDefault="003E0658" w:rsidP="003E0658">
      <w:pPr>
        <w:rPr>
          <w:lang w:val="en-US"/>
        </w:rPr>
      </w:pPr>
      <w:r w:rsidRPr="003E0658">
        <w:rPr>
          <w:lang w:val="en-US"/>
        </w:rPr>
        <w:t>=== Run information ===</w:t>
      </w:r>
    </w:p>
    <w:p w:rsidR="003E0658" w:rsidRPr="003E0658" w:rsidRDefault="003E0658" w:rsidP="003E0658">
      <w:pPr>
        <w:rPr>
          <w:lang w:val="en-US"/>
        </w:rPr>
      </w:pPr>
    </w:p>
    <w:p w:rsidR="003E0658" w:rsidRPr="003E0658" w:rsidRDefault="003E0658" w:rsidP="003E0658">
      <w:pPr>
        <w:rPr>
          <w:lang w:val="en-US"/>
        </w:rPr>
      </w:pPr>
      <w:r w:rsidRPr="003E0658">
        <w:rPr>
          <w:lang w:val="en-US"/>
        </w:rPr>
        <w:t>Scheme:       weka.classifiers.lazy.KStar -B 20 -M a</w:t>
      </w:r>
    </w:p>
    <w:p w:rsidR="003E0658" w:rsidRPr="003E0658" w:rsidRDefault="003E0658" w:rsidP="003E0658">
      <w:pPr>
        <w:rPr>
          <w:lang w:val="en-US"/>
        </w:rPr>
      </w:pPr>
      <w:r w:rsidRPr="003E0658">
        <w:rPr>
          <w:lang w:val="en-US"/>
        </w:rPr>
        <w:t>Relation:     lbphfeatures</w:t>
      </w:r>
    </w:p>
    <w:p w:rsidR="003E0658" w:rsidRPr="003E0658" w:rsidRDefault="003E0658" w:rsidP="003E0658">
      <w:pPr>
        <w:rPr>
          <w:lang w:val="en-US"/>
        </w:rPr>
      </w:pPr>
      <w:r w:rsidRPr="003E0658">
        <w:rPr>
          <w:lang w:val="en-US"/>
        </w:rPr>
        <w:t>Instances:    2803</w:t>
      </w:r>
    </w:p>
    <w:p w:rsidR="003E0658" w:rsidRPr="003E0658" w:rsidRDefault="003E0658" w:rsidP="003E0658">
      <w:pPr>
        <w:rPr>
          <w:lang w:val="en-US"/>
        </w:rPr>
      </w:pPr>
      <w:r w:rsidRPr="003E0658">
        <w:rPr>
          <w:lang w:val="en-US"/>
        </w:rPr>
        <w:t>Attributes:   20</w:t>
      </w:r>
    </w:p>
    <w:p w:rsidR="003E0658" w:rsidRPr="003E0658" w:rsidRDefault="003E0658" w:rsidP="003E0658">
      <w:pPr>
        <w:rPr>
          <w:lang w:val="en-US"/>
        </w:rPr>
      </w:pPr>
      <w:r w:rsidRPr="003E0658">
        <w:rPr>
          <w:lang w:val="en-US"/>
        </w:rPr>
        <w:t xml:space="preserve">              f1</w:t>
      </w:r>
    </w:p>
    <w:p w:rsidR="003E0658" w:rsidRPr="003E0658" w:rsidRDefault="003E0658" w:rsidP="003E0658">
      <w:pPr>
        <w:rPr>
          <w:lang w:val="en-US"/>
        </w:rPr>
      </w:pPr>
      <w:r w:rsidRPr="003E0658">
        <w:rPr>
          <w:lang w:val="en-US"/>
        </w:rPr>
        <w:t xml:space="preserve">              f2</w:t>
      </w:r>
    </w:p>
    <w:p w:rsidR="003E0658" w:rsidRPr="003E0658" w:rsidRDefault="003E0658" w:rsidP="003E0658">
      <w:pPr>
        <w:rPr>
          <w:lang w:val="en-US"/>
        </w:rPr>
      </w:pPr>
      <w:r w:rsidRPr="003E0658">
        <w:rPr>
          <w:lang w:val="en-US"/>
        </w:rPr>
        <w:t xml:space="preserve">              f3</w:t>
      </w:r>
    </w:p>
    <w:p w:rsidR="003E0658" w:rsidRPr="003E0658" w:rsidRDefault="003E0658" w:rsidP="003E0658">
      <w:pPr>
        <w:rPr>
          <w:lang w:val="en-US"/>
        </w:rPr>
      </w:pPr>
      <w:r w:rsidRPr="003E0658">
        <w:rPr>
          <w:lang w:val="en-US"/>
        </w:rPr>
        <w:t xml:space="preserve">              f4</w:t>
      </w:r>
    </w:p>
    <w:p w:rsidR="003E0658" w:rsidRPr="003E0658" w:rsidRDefault="003E0658" w:rsidP="003E0658">
      <w:pPr>
        <w:rPr>
          <w:lang w:val="en-US"/>
        </w:rPr>
      </w:pPr>
      <w:r w:rsidRPr="003E0658">
        <w:rPr>
          <w:lang w:val="en-US"/>
        </w:rPr>
        <w:t xml:space="preserve">              f5</w:t>
      </w:r>
    </w:p>
    <w:p w:rsidR="003E0658" w:rsidRPr="003E0658" w:rsidRDefault="003E0658" w:rsidP="003E0658">
      <w:pPr>
        <w:rPr>
          <w:lang w:val="en-US"/>
        </w:rPr>
      </w:pPr>
      <w:r w:rsidRPr="003E0658">
        <w:rPr>
          <w:lang w:val="en-US"/>
        </w:rPr>
        <w:t xml:space="preserve">              f6</w:t>
      </w:r>
    </w:p>
    <w:p w:rsidR="003E0658" w:rsidRPr="003E0658" w:rsidRDefault="003E0658" w:rsidP="003E0658">
      <w:pPr>
        <w:rPr>
          <w:lang w:val="en-US"/>
        </w:rPr>
      </w:pPr>
      <w:r w:rsidRPr="003E0658">
        <w:rPr>
          <w:lang w:val="en-US"/>
        </w:rPr>
        <w:t xml:space="preserve">              f7</w:t>
      </w:r>
    </w:p>
    <w:p w:rsidR="003E0658" w:rsidRPr="003E0658" w:rsidRDefault="003E0658" w:rsidP="003E0658">
      <w:pPr>
        <w:rPr>
          <w:lang w:val="en-US"/>
        </w:rPr>
      </w:pPr>
      <w:r w:rsidRPr="003E0658">
        <w:rPr>
          <w:lang w:val="en-US"/>
        </w:rPr>
        <w:t xml:space="preserve">              f8</w:t>
      </w:r>
    </w:p>
    <w:p w:rsidR="003E0658" w:rsidRPr="003E0658" w:rsidRDefault="003E0658" w:rsidP="003E0658">
      <w:pPr>
        <w:rPr>
          <w:lang w:val="en-US"/>
        </w:rPr>
      </w:pPr>
      <w:r w:rsidRPr="003E0658">
        <w:rPr>
          <w:lang w:val="en-US"/>
        </w:rPr>
        <w:t xml:space="preserve">              f9</w:t>
      </w:r>
    </w:p>
    <w:p w:rsidR="003E0658" w:rsidRPr="003E0658" w:rsidRDefault="003E0658" w:rsidP="003E0658">
      <w:pPr>
        <w:rPr>
          <w:lang w:val="en-US"/>
        </w:rPr>
      </w:pPr>
      <w:r w:rsidRPr="003E0658">
        <w:rPr>
          <w:lang w:val="en-US"/>
        </w:rPr>
        <w:t xml:space="preserve">              f10</w:t>
      </w:r>
    </w:p>
    <w:p w:rsidR="003E0658" w:rsidRPr="003E0658" w:rsidRDefault="003E0658" w:rsidP="003E0658">
      <w:pPr>
        <w:rPr>
          <w:lang w:val="en-US"/>
        </w:rPr>
      </w:pPr>
      <w:r w:rsidRPr="003E0658">
        <w:rPr>
          <w:lang w:val="en-US"/>
        </w:rPr>
        <w:t xml:space="preserve">              f11</w:t>
      </w:r>
    </w:p>
    <w:p w:rsidR="003E0658" w:rsidRPr="003E0658" w:rsidRDefault="003E0658" w:rsidP="003E0658">
      <w:pPr>
        <w:rPr>
          <w:lang w:val="en-US"/>
        </w:rPr>
      </w:pPr>
      <w:r w:rsidRPr="003E0658">
        <w:rPr>
          <w:lang w:val="en-US"/>
        </w:rPr>
        <w:t xml:space="preserve">              f12</w:t>
      </w:r>
    </w:p>
    <w:p w:rsidR="003E0658" w:rsidRPr="003E0658" w:rsidRDefault="003E0658" w:rsidP="003E0658">
      <w:pPr>
        <w:rPr>
          <w:lang w:val="en-US"/>
        </w:rPr>
      </w:pPr>
      <w:r w:rsidRPr="003E0658">
        <w:rPr>
          <w:lang w:val="en-US"/>
        </w:rPr>
        <w:t xml:space="preserve">              f13</w:t>
      </w:r>
    </w:p>
    <w:p w:rsidR="003E0658" w:rsidRPr="003E0658" w:rsidRDefault="003E0658" w:rsidP="003E0658">
      <w:pPr>
        <w:rPr>
          <w:lang w:val="en-US"/>
        </w:rPr>
      </w:pPr>
      <w:r w:rsidRPr="003E0658">
        <w:rPr>
          <w:lang w:val="en-US"/>
        </w:rPr>
        <w:t xml:space="preserve">              f14</w:t>
      </w:r>
    </w:p>
    <w:p w:rsidR="003E0658" w:rsidRPr="003E0658" w:rsidRDefault="003E0658" w:rsidP="003E0658">
      <w:pPr>
        <w:rPr>
          <w:lang w:val="en-US"/>
        </w:rPr>
      </w:pPr>
      <w:r w:rsidRPr="003E0658">
        <w:rPr>
          <w:lang w:val="en-US"/>
        </w:rPr>
        <w:lastRenderedPageBreak/>
        <w:t xml:space="preserve">              f15</w:t>
      </w:r>
    </w:p>
    <w:p w:rsidR="003E0658" w:rsidRPr="003E0658" w:rsidRDefault="003E0658" w:rsidP="003E0658">
      <w:pPr>
        <w:rPr>
          <w:lang w:val="en-US"/>
        </w:rPr>
      </w:pPr>
      <w:r w:rsidRPr="003E0658">
        <w:rPr>
          <w:lang w:val="en-US"/>
        </w:rPr>
        <w:t xml:space="preserve">              f16</w:t>
      </w:r>
    </w:p>
    <w:p w:rsidR="003E0658" w:rsidRPr="003E0658" w:rsidRDefault="003E0658" w:rsidP="003E0658">
      <w:pPr>
        <w:rPr>
          <w:lang w:val="en-US"/>
        </w:rPr>
      </w:pPr>
      <w:r w:rsidRPr="003E0658">
        <w:rPr>
          <w:lang w:val="en-US"/>
        </w:rPr>
        <w:t xml:space="preserve">              f17</w:t>
      </w:r>
    </w:p>
    <w:p w:rsidR="003E0658" w:rsidRPr="003E0658" w:rsidRDefault="003E0658" w:rsidP="003E0658">
      <w:pPr>
        <w:rPr>
          <w:lang w:val="en-US"/>
        </w:rPr>
      </w:pPr>
      <w:r w:rsidRPr="003E0658">
        <w:rPr>
          <w:lang w:val="en-US"/>
        </w:rPr>
        <w:t xml:space="preserve">              f18</w:t>
      </w:r>
    </w:p>
    <w:p w:rsidR="003E0658" w:rsidRPr="003E0658" w:rsidRDefault="003E0658" w:rsidP="003E0658">
      <w:pPr>
        <w:rPr>
          <w:lang w:val="en-US"/>
        </w:rPr>
      </w:pPr>
      <w:r w:rsidRPr="003E0658">
        <w:rPr>
          <w:lang w:val="en-US"/>
        </w:rPr>
        <w:t xml:space="preserve">              f19</w:t>
      </w:r>
    </w:p>
    <w:p w:rsidR="003E0658" w:rsidRPr="003E0658" w:rsidRDefault="003E0658" w:rsidP="003E0658">
      <w:pPr>
        <w:rPr>
          <w:lang w:val="en-US"/>
        </w:rPr>
      </w:pPr>
      <w:r w:rsidRPr="003E0658">
        <w:rPr>
          <w:lang w:val="en-US"/>
        </w:rPr>
        <w:t xml:space="preserve">              class</w:t>
      </w:r>
    </w:p>
    <w:p w:rsidR="003E0658" w:rsidRPr="003E0658" w:rsidRDefault="003E0658" w:rsidP="003E0658">
      <w:pPr>
        <w:rPr>
          <w:lang w:val="en-US"/>
        </w:rPr>
      </w:pPr>
      <w:r w:rsidRPr="003E0658">
        <w:rPr>
          <w:lang w:val="en-US"/>
        </w:rPr>
        <w:t>Test mode:    split 70.0% train, remainder test</w:t>
      </w:r>
    </w:p>
    <w:p w:rsidR="003E0658" w:rsidRPr="003E0658" w:rsidRDefault="003E0658" w:rsidP="003E0658">
      <w:pPr>
        <w:rPr>
          <w:lang w:val="en-US"/>
        </w:rPr>
      </w:pPr>
    </w:p>
    <w:p w:rsidR="003E0658" w:rsidRPr="003E0658" w:rsidRDefault="003E0658" w:rsidP="003E0658">
      <w:pPr>
        <w:rPr>
          <w:lang w:val="en-US"/>
        </w:rPr>
      </w:pPr>
      <w:r w:rsidRPr="003E0658">
        <w:rPr>
          <w:lang w:val="en-US"/>
        </w:rPr>
        <w:t>=== Classifier model (full training set) ===</w:t>
      </w:r>
    </w:p>
    <w:p w:rsidR="003E0658" w:rsidRPr="003E0658" w:rsidRDefault="003E0658" w:rsidP="003E0658">
      <w:pPr>
        <w:rPr>
          <w:lang w:val="en-US"/>
        </w:rPr>
      </w:pPr>
    </w:p>
    <w:p w:rsidR="003E0658" w:rsidRPr="003E0658" w:rsidRDefault="003E0658" w:rsidP="003E0658">
      <w:pPr>
        <w:rPr>
          <w:lang w:val="en-US"/>
        </w:rPr>
      </w:pPr>
      <w:r w:rsidRPr="003E0658">
        <w:rPr>
          <w:lang w:val="en-US"/>
        </w:rPr>
        <w:t>KStar Beta Verion (0.1b).</w:t>
      </w:r>
    </w:p>
    <w:p w:rsidR="003E0658" w:rsidRPr="003E0658" w:rsidRDefault="003E0658" w:rsidP="003E0658">
      <w:pPr>
        <w:rPr>
          <w:lang w:val="en-US"/>
        </w:rPr>
      </w:pPr>
      <w:r w:rsidRPr="003E0658">
        <w:rPr>
          <w:lang w:val="en-US"/>
        </w:rPr>
        <w:t>Copyright (c) 1995-97 by Len Trigg (trigg@cs.waikato.ac.nz).</w:t>
      </w:r>
    </w:p>
    <w:p w:rsidR="003E0658" w:rsidRPr="003E0658" w:rsidRDefault="003E0658" w:rsidP="003E0658">
      <w:pPr>
        <w:rPr>
          <w:lang w:val="en-US"/>
        </w:rPr>
      </w:pPr>
      <w:r w:rsidRPr="003E0658">
        <w:rPr>
          <w:lang w:val="en-US"/>
        </w:rPr>
        <w:t>Java port to Weka by Abdelaziz Mahoui (am14@cs.waikato.ac.nz).</w:t>
      </w:r>
    </w:p>
    <w:p w:rsidR="003E0658" w:rsidRPr="003E0658" w:rsidRDefault="003E0658" w:rsidP="003E0658">
      <w:pPr>
        <w:rPr>
          <w:lang w:val="en-US"/>
        </w:rPr>
      </w:pPr>
    </w:p>
    <w:p w:rsidR="003E0658" w:rsidRPr="003E0658" w:rsidRDefault="003E0658" w:rsidP="003E0658">
      <w:pPr>
        <w:rPr>
          <w:lang w:val="en-US"/>
        </w:rPr>
      </w:pPr>
      <w:r w:rsidRPr="003E0658">
        <w:rPr>
          <w:lang w:val="en-US"/>
        </w:rPr>
        <w:t xml:space="preserve">KStar options : -B 20 -M a </w:t>
      </w:r>
    </w:p>
    <w:p w:rsidR="003E0658" w:rsidRPr="003E0658" w:rsidRDefault="003E0658" w:rsidP="003E0658">
      <w:pPr>
        <w:rPr>
          <w:lang w:val="en-US"/>
        </w:rPr>
      </w:pPr>
    </w:p>
    <w:p w:rsidR="003E0658" w:rsidRPr="003E0658" w:rsidRDefault="003E0658" w:rsidP="003E0658">
      <w:pPr>
        <w:rPr>
          <w:lang w:val="en-US"/>
        </w:rPr>
      </w:pPr>
      <w:r w:rsidRPr="003E0658">
        <w:rPr>
          <w:lang w:val="en-US"/>
        </w:rPr>
        <w:t>Time taken to build model: 0 seconds</w:t>
      </w:r>
    </w:p>
    <w:p w:rsidR="003E0658" w:rsidRPr="003E0658" w:rsidRDefault="003E0658" w:rsidP="003E0658">
      <w:pPr>
        <w:rPr>
          <w:lang w:val="en-US"/>
        </w:rPr>
      </w:pPr>
    </w:p>
    <w:p w:rsidR="003E0658" w:rsidRPr="003E0658" w:rsidRDefault="003E0658" w:rsidP="003E0658">
      <w:pPr>
        <w:rPr>
          <w:lang w:val="en-US"/>
        </w:rPr>
      </w:pPr>
      <w:r w:rsidRPr="003E0658">
        <w:rPr>
          <w:lang w:val="en-US"/>
        </w:rPr>
        <w:t>=== Evaluation on test split ===</w:t>
      </w:r>
    </w:p>
    <w:p w:rsidR="003E0658" w:rsidRPr="003E0658" w:rsidRDefault="003E0658" w:rsidP="003E0658">
      <w:pPr>
        <w:rPr>
          <w:lang w:val="en-US"/>
        </w:rPr>
      </w:pPr>
    </w:p>
    <w:p w:rsidR="003E0658" w:rsidRPr="003E0658" w:rsidRDefault="003E0658" w:rsidP="003E0658">
      <w:pPr>
        <w:rPr>
          <w:lang w:val="en-US"/>
        </w:rPr>
      </w:pPr>
      <w:r w:rsidRPr="003E0658">
        <w:rPr>
          <w:lang w:val="en-US"/>
        </w:rPr>
        <w:t>Time taken to test model on test split: 12.36 seconds</w:t>
      </w:r>
    </w:p>
    <w:p w:rsidR="003E0658" w:rsidRPr="003E0658" w:rsidRDefault="003E0658" w:rsidP="003E0658">
      <w:pPr>
        <w:rPr>
          <w:lang w:val="en-US"/>
        </w:rPr>
      </w:pPr>
    </w:p>
    <w:p w:rsidR="003E0658" w:rsidRPr="003E0658" w:rsidRDefault="003E0658" w:rsidP="003E0658">
      <w:pPr>
        <w:rPr>
          <w:lang w:val="en-US"/>
        </w:rPr>
      </w:pPr>
      <w:r w:rsidRPr="003E0658">
        <w:rPr>
          <w:lang w:val="en-US"/>
        </w:rPr>
        <w:t>=== Summary ===</w:t>
      </w:r>
    </w:p>
    <w:p w:rsidR="003E0658" w:rsidRPr="003E0658" w:rsidRDefault="003E0658" w:rsidP="003E0658">
      <w:pPr>
        <w:rPr>
          <w:lang w:val="en-US"/>
        </w:rPr>
      </w:pPr>
    </w:p>
    <w:p w:rsidR="003E0658" w:rsidRPr="003E0658" w:rsidRDefault="003E0658" w:rsidP="003E0658">
      <w:pPr>
        <w:rPr>
          <w:lang w:val="en-US"/>
        </w:rPr>
      </w:pPr>
      <w:r w:rsidRPr="003E0658">
        <w:rPr>
          <w:lang w:val="en-US"/>
        </w:rPr>
        <w:t>Correctly Classified Instances         759              100      %</w:t>
      </w:r>
    </w:p>
    <w:p w:rsidR="003E0658" w:rsidRPr="003E0658" w:rsidRDefault="003E0658" w:rsidP="003E0658">
      <w:pPr>
        <w:rPr>
          <w:lang w:val="en-US"/>
        </w:rPr>
      </w:pPr>
      <w:r w:rsidRPr="003E0658">
        <w:rPr>
          <w:lang w:val="en-US"/>
        </w:rPr>
        <w:t>Incorrectly Classified Instances         0                0      %</w:t>
      </w:r>
    </w:p>
    <w:p w:rsidR="003E0658" w:rsidRPr="003E0658" w:rsidRDefault="003E0658" w:rsidP="003E0658">
      <w:pPr>
        <w:rPr>
          <w:lang w:val="en-US"/>
        </w:rPr>
      </w:pPr>
      <w:r w:rsidRPr="003E0658">
        <w:rPr>
          <w:lang w:val="en-US"/>
        </w:rPr>
        <w:t xml:space="preserve">Kappa statistic                          1     </w:t>
      </w:r>
    </w:p>
    <w:p w:rsidR="003E0658" w:rsidRPr="003E0658" w:rsidRDefault="003E0658" w:rsidP="003E0658">
      <w:pPr>
        <w:rPr>
          <w:lang w:val="en-US"/>
        </w:rPr>
      </w:pPr>
      <w:r w:rsidRPr="003E0658">
        <w:rPr>
          <w:lang w:val="en-US"/>
        </w:rPr>
        <w:t xml:space="preserve">Mean absolute error                      0     </w:t>
      </w:r>
    </w:p>
    <w:p w:rsidR="003E0658" w:rsidRPr="003E0658" w:rsidRDefault="003E0658" w:rsidP="003E0658">
      <w:pPr>
        <w:rPr>
          <w:lang w:val="en-US"/>
        </w:rPr>
      </w:pPr>
      <w:r w:rsidRPr="003E0658">
        <w:rPr>
          <w:lang w:val="en-US"/>
        </w:rPr>
        <w:t>Root mean squared error                  0.0002</w:t>
      </w:r>
    </w:p>
    <w:p w:rsidR="003E0658" w:rsidRPr="003E0658" w:rsidRDefault="003E0658" w:rsidP="003E0658">
      <w:pPr>
        <w:rPr>
          <w:lang w:val="en-US"/>
        </w:rPr>
      </w:pPr>
      <w:r w:rsidRPr="003E0658">
        <w:rPr>
          <w:lang w:val="en-US"/>
        </w:rPr>
        <w:t>Relative absolute error                  0.0023 %</w:t>
      </w:r>
    </w:p>
    <w:p w:rsidR="003E0658" w:rsidRPr="003E0658" w:rsidRDefault="003E0658" w:rsidP="003E0658">
      <w:pPr>
        <w:rPr>
          <w:lang w:val="en-US"/>
        </w:rPr>
      </w:pPr>
      <w:r w:rsidRPr="003E0658">
        <w:rPr>
          <w:lang w:val="en-US"/>
        </w:rPr>
        <w:t>Root relative squared error              0.0718 %</w:t>
      </w:r>
    </w:p>
    <w:p w:rsidR="003E0658" w:rsidRPr="003E0658" w:rsidRDefault="003E0658" w:rsidP="003E0658">
      <w:pPr>
        <w:rPr>
          <w:lang w:val="en-US"/>
        </w:rPr>
      </w:pPr>
      <w:r w:rsidRPr="003E0658">
        <w:rPr>
          <w:lang w:val="en-US"/>
        </w:rPr>
        <w:lastRenderedPageBreak/>
        <w:t xml:space="preserve">Total Number of Instances              759     </w:t>
      </w:r>
    </w:p>
    <w:p w:rsidR="003E0658" w:rsidRPr="003E0658" w:rsidRDefault="003E0658" w:rsidP="003E0658">
      <w:pPr>
        <w:rPr>
          <w:lang w:val="en-US"/>
        </w:rPr>
      </w:pPr>
      <w:r w:rsidRPr="003E0658">
        <w:rPr>
          <w:lang w:val="en-US"/>
        </w:rPr>
        <w:t xml:space="preserve">Ignored Class Unknown Instances                 82     </w:t>
      </w:r>
    </w:p>
    <w:p w:rsidR="003E0658" w:rsidRPr="003E0658" w:rsidRDefault="003E0658" w:rsidP="003E0658">
      <w:pPr>
        <w:rPr>
          <w:lang w:val="en-US"/>
        </w:rPr>
      </w:pPr>
    </w:p>
    <w:p w:rsidR="003E0658" w:rsidRPr="003E0658" w:rsidRDefault="003E0658" w:rsidP="003E0658">
      <w:pPr>
        <w:rPr>
          <w:lang w:val="en-US"/>
        </w:rPr>
      </w:pPr>
      <w:r w:rsidRPr="003E0658">
        <w:rPr>
          <w:lang w:val="en-US"/>
        </w:rPr>
        <w:t>=== Detailed Accuracy By Class ===</w:t>
      </w:r>
    </w:p>
    <w:p w:rsidR="003E0658" w:rsidRPr="003E0658" w:rsidRDefault="003E0658" w:rsidP="003E0658">
      <w:pPr>
        <w:rPr>
          <w:lang w:val="en-US"/>
        </w:rPr>
      </w:pPr>
    </w:p>
    <w:p w:rsidR="003E0658" w:rsidRPr="003E0658" w:rsidRDefault="003E0658" w:rsidP="003E0658">
      <w:pPr>
        <w:rPr>
          <w:lang w:val="en-US"/>
        </w:rPr>
      </w:pPr>
      <w:r w:rsidRPr="003E0658">
        <w:rPr>
          <w:lang w:val="en-US"/>
        </w:rPr>
        <w:t xml:space="preserve">                 TP Rate  FP Rate  Precision  Recall   F-Measure  MCC      ROC Area  PRC Area  Class</w:t>
      </w:r>
    </w:p>
    <w:p w:rsidR="003E0658" w:rsidRPr="003E0658" w:rsidRDefault="003E0658" w:rsidP="003E0658">
      <w:pPr>
        <w:rPr>
          <w:lang w:val="en-US"/>
        </w:rPr>
      </w:pPr>
      <w:r w:rsidRPr="003E0658">
        <w:rPr>
          <w:lang w:val="en-US"/>
        </w:rPr>
        <w:t xml:space="preserve">                 1.000    0.000    1.000      1.000    1.000      1.000    1.000     1.000     A</w:t>
      </w:r>
    </w:p>
    <w:p w:rsidR="003E0658" w:rsidRPr="003E0658" w:rsidRDefault="003E0658" w:rsidP="003E0658">
      <w:pPr>
        <w:rPr>
          <w:lang w:val="en-US"/>
        </w:rPr>
      </w:pPr>
      <w:r w:rsidRPr="003E0658">
        <w:rPr>
          <w:lang w:val="en-US"/>
        </w:rPr>
        <w:t xml:space="preserve">                 1.000    0.000    1.000      1.000    1.000      1.000    1.000     1.000     B</w:t>
      </w:r>
    </w:p>
    <w:p w:rsidR="003E0658" w:rsidRPr="003E0658" w:rsidRDefault="003E0658" w:rsidP="003E0658">
      <w:pPr>
        <w:rPr>
          <w:lang w:val="en-US"/>
        </w:rPr>
      </w:pPr>
      <w:r w:rsidRPr="003E0658">
        <w:rPr>
          <w:lang w:val="en-US"/>
        </w:rPr>
        <w:t xml:space="preserve">                 1.000    0.000    1.000      1.000    1.000      1.000    1.000     1.000     C</w:t>
      </w:r>
    </w:p>
    <w:p w:rsidR="003E0658" w:rsidRPr="003E0658" w:rsidRDefault="003E0658" w:rsidP="003E0658">
      <w:pPr>
        <w:rPr>
          <w:lang w:val="en-US"/>
        </w:rPr>
      </w:pPr>
      <w:r w:rsidRPr="003E0658">
        <w:rPr>
          <w:lang w:val="en-US"/>
        </w:rPr>
        <w:t xml:space="preserve">                 1.000    0.000    1.000      1.000    1.000      1.000    1.000     1.000     D</w:t>
      </w:r>
    </w:p>
    <w:p w:rsidR="003E0658" w:rsidRPr="003E0658" w:rsidRDefault="003E0658" w:rsidP="003E0658">
      <w:pPr>
        <w:rPr>
          <w:lang w:val="en-US"/>
        </w:rPr>
      </w:pPr>
      <w:r w:rsidRPr="003E0658">
        <w:rPr>
          <w:lang w:val="en-US"/>
        </w:rPr>
        <w:t xml:space="preserve">                 1.000    0.000    1.000      1.000    1.000      1.000    1.000     1.000     E</w:t>
      </w:r>
    </w:p>
    <w:p w:rsidR="003E0658" w:rsidRPr="003E0658" w:rsidRDefault="003E0658" w:rsidP="003E0658">
      <w:pPr>
        <w:rPr>
          <w:lang w:val="en-US"/>
        </w:rPr>
      </w:pPr>
      <w:r w:rsidRPr="003E0658">
        <w:rPr>
          <w:lang w:val="en-US"/>
        </w:rPr>
        <w:t xml:space="preserve">                 1.000    0.000    1.000      1.000    1.000      1.000    1.000     1.000     F</w:t>
      </w:r>
    </w:p>
    <w:p w:rsidR="003E0658" w:rsidRPr="003E0658" w:rsidRDefault="003E0658" w:rsidP="003E0658">
      <w:pPr>
        <w:rPr>
          <w:lang w:val="en-US"/>
        </w:rPr>
      </w:pPr>
      <w:r w:rsidRPr="003E0658">
        <w:rPr>
          <w:lang w:val="en-US"/>
        </w:rPr>
        <w:t xml:space="preserve">                 1.000    0.000    1.000      1.000    1.000      1.000    1.000     1.000     G</w:t>
      </w:r>
    </w:p>
    <w:p w:rsidR="003E0658" w:rsidRPr="003E0658" w:rsidRDefault="003E0658" w:rsidP="003E0658">
      <w:pPr>
        <w:rPr>
          <w:lang w:val="en-US"/>
        </w:rPr>
      </w:pPr>
      <w:r w:rsidRPr="003E0658">
        <w:rPr>
          <w:lang w:val="en-US"/>
        </w:rPr>
        <w:t xml:space="preserve">                 1.000    0.000    1.000      1.000    1.000      1.000    1.000     1.000     H</w:t>
      </w:r>
    </w:p>
    <w:p w:rsidR="003E0658" w:rsidRPr="003E0658" w:rsidRDefault="003E0658" w:rsidP="003E0658">
      <w:pPr>
        <w:rPr>
          <w:lang w:val="en-US"/>
        </w:rPr>
      </w:pPr>
      <w:r w:rsidRPr="003E0658">
        <w:rPr>
          <w:lang w:val="en-US"/>
        </w:rPr>
        <w:t xml:space="preserve">                 1.000    0.000    1.000      1.000    1.000      1.000    1.000     1.000     I</w:t>
      </w:r>
    </w:p>
    <w:p w:rsidR="003E0658" w:rsidRPr="003E0658" w:rsidRDefault="003E0658" w:rsidP="003E0658">
      <w:pPr>
        <w:rPr>
          <w:lang w:val="en-US"/>
        </w:rPr>
      </w:pPr>
      <w:r w:rsidRPr="003E0658">
        <w:rPr>
          <w:lang w:val="en-US"/>
        </w:rPr>
        <w:t xml:space="preserve">                 1.000    0.000    1.000      1.000    1.000      1.000    1.000     1.000     J</w:t>
      </w:r>
    </w:p>
    <w:p w:rsidR="003E0658" w:rsidRPr="003E0658" w:rsidRDefault="003E0658" w:rsidP="003E0658">
      <w:pPr>
        <w:rPr>
          <w:lang w:val="en-US"/>
        </w:rPr>
      </w:pPr>
      <w:r w:rsidRPr="003E0658">
        <w:rPr>
          <w:lang w:val="en-US"/>
        </w:rPr>
        <w:t xml:space="preserve">Weighted Avg.    1.000    0.000    1.000      1.000    1.000      1.000    1.000     1.000     </w:t>
      </w:r>
    </w:p>
    <w:p w:rsidR="003E0658" w:rsidRPr="003E0658" w:rsidRDefault="003E0658" w:rsidP="003E0658">
      <w:pPr>
        <w:rPr>
          <w:lang w:val="en-US"/>
        </w:rPr>
      </w:pPr>
    </w:p>
    <w:p w:rsidR="003E0658" w:rsidRPr="003E0658" w:rsidRDefault="003E0658" w:rsidP="003E0658">
      <w:pPr>
        <w:rPr>
          <w:lang w:val="en-US"/>
        </w:rPr>
      </w:pPr>
      <w:r w:rsidRPr="003E0658">
        <w:rPr>
          <w:lang w:val="en-US"/>
        </w:rPr>
        <w:t>=== Confusion Matrix ===</w:t>
      </w:r>
    </w:p>
    <w:p w:rsidR="003E0658" w:rsidRPr="003E0658" w:rsidRDefault="003E0658" w:rsidP="003E0658">
      <w:pPr>
        <w:rPr>
          <w:lang w:val="en-US"/>
        </w:rPr>
      </w:pPr>
    </w:p>
    <w:p w:rsidR="003E0658" w:rsidRPr="003E0658" w:rsidRDefault="003E0658" w:rsidP="003E0658">
      <w:pPr>
        <w:rPr>
          <w:lang w:val="en-US"/>
        </w:rPr>
      </w:pPr>
      <w:r w:rsidRPr="003E0658">
        <w:rPr>
          <w:lang w:val="en-US"/>
        </w:rPr>
        <w:t xml:space="preserve">  a  b  c  d  e  f  g  h  i  j   &lt;-- classified as</w:t>
      </w:r>
    </w:p>
    <w:p w:rsidR="003E0658" w:rsidRPr="003E0658" w:rsidRDefault="003E0658" w:rsidP="003E0658">
      <w:pPr>
        <w:rPr>
          <w:lang w:val="en-US"/>
        </w:rPr>
      </w:pPr>
      <w:r w:rsidRPr="003E0658">
        <w:rPr>
          <w:lang w:val="en-US"/>
        </w:rPr>
        <w:t xml:space="preserve"> 60  0  0  0  0  0  0  0  0  0 |  a = A</w:t>
      </w:r>
    </w:p>
    <w:p w:rsidR="003E0658" w:rsidRPr="003E0658" w:rsidRDefault="003E0658" w:rsidP="003E0658">
      <w:pPr>
        <w:rPr>
          <w:lang w:val="en-US"/>
        </w:rPr>
      </w:pPr>
      <w:r w:rsidRPr="003E0658">
        <w:rPr>
          <w:lang w:val="en-US"/>
        </w:rPr>
        <w:t xml:space="preserve">  0 78  0  0  0  0  0  0  0  0 |  b = B</w:t>
      </w:r>
    </w:p>
    <w:p w:rsidR="003E0658" w:rsidRPr="003E0658" w:rsidRDefault="003E0658" w:rsidP="003E0658">
      <w:pPr>
        <w:rPr>
          <w:lang w:val="en-US"/>
        </w:rPr>
      </w:pPr>
      <w:r w:rsidRPr="003E0658">
        <w:rPr>
          <w:lang w:val="en-US"/>
        </w:rPr>
        <w:t xml:space="preserve">  0  0 70  0  0  0  0  0  0  0 |  c = C</w:t>
      </w:r>
    </w:p>
    <w:p w:rsidR="003E0658" w:rsidRPr="003E0658" w:rsidRDefault="003E0658" w:rsidP="003E0658">
      <w:pPr>
        <w:rPr>
          <w:lang w:val="en-US"/>
        </w:rPr>
      </w:pPr>
      <w:r w:rsidRPr="003E0658">
        <w:rPr>
          <w:lang w:val="en-US"/>
        </w:rPr>
        <w:t xml:space="preserve">  0  0  0 69  0  0  0  0  0  0 |  d = D</w:t>
      </w:r>
    </w:p>
    <w:p w:rsidR="003E0658" w:rsidRPr="003E0658" w:rsidRDefault="003E0658" w:rsidP="003E0658">
      <w:pPr>
        <w:rPr>
          <w:lang w:val="en-US"/>
        </w:rPr>
      </w:pPr>
      <w:r w:rsidRPr="003E0658">
        <w:rPr>
          <w:lang w:val="en-US"/>
        </w:rPr>
        <w:t xml:space="preserve">  0  0  0  0 94  0  0  0  0  0 |  e = E</w:t>
      </w:r>
    </w:p>
    <w:p w:rsidR="003E0658" w:rsidRPr="003E0658" w:rsidRDefault="003E0658" w:rsidP="003E0658">
      <w:pPr>
        <w:rPr>
          <w:lang w:val="en-US"/>
        </w:rPr>
      </w:pPr>
      <w:r w:rsidRPr="003E0658">
        <w:rPr>
          <w:lang w:val="en-US"/>
        </w:rPr>
        <w:t xml:space="preserve">  0  0  0  0  0 76  0  0  0  0 |  f = F</w:t>
      </w:r>
    </w:p>
    <w:p w:rsidR="003E0658" w:rsidRPr="003E0658" w:rsidRDefault="003E0658" w:rsidP="003E0658">
      <w:pPr>
        <w:rPr>
          <w:lang w:val="en-US"/>
        </w:rPr>
      </w:pPr>
      <w:r w:rsidRPr="003E0658">
        <w:rPr>
          <w:lang w:val="en-US"/>
        </w:rPr>
        <w:t xml:space="preserve">  0  0  0  0  0  0 79  0  0  0 |  g = G</w:t>
      </w:r>
    </w:p>
    <w:p w:rsidR="003E0658" w:rsidRPr="003E0658" w:rsidRDefault="003E0658" w:rsidP="003E0658">
      <w:pPr>
        <w:rPr>
          <w:lang w:val="en-US"/>
        </w:rPr>
      </w:pPr>
      <w:r w:rsidRPr="003E0658">
        <w:rPr>
          <w:lang w:val="en-US"/>
        </w:rPr>
        <w:t xml:space="preserve">  0  0  0  0  0  0  0 76  0  0 |  h = H</w:t>
      </w:r>
    </w:p>
    <w:p w:rsidR="003E0658" w:rsidRPr="003E0658" w:rsidRDefault="003E0658" w:rsidP="003E0658">
      <w:pPr>
        <w:rPr>
          <w:lang w:val="en-US"/>
        </w:rPr>
      </w:pPr>
      <w:r w:rsidRPr="003E0658">
        <w:rPr>
          <w:lang w:val="en-US"/>
        </w:rPr>
        <w:t xml:space="preserve">  0  0  0  0  0  0  0  0 76  0 |  i = I</w:t>
      </w:r>
    </w:p>
    <w:p w:rsidR="003E0658" w:rsidRPr="003E0658" w:rsidRDefault="003E0658" w:rsidP="003E0658">
      <w:pPr>
        <w:rPr>
          <w:lang w:val="en-US"/>
        </w:rPr>
      </w:pPr>
      <w:r w:rsidRPr="003E0658">
        <w:rPr>
          <w:lang w:val="en-US"/>
        </w:rPr>
        <w:t xml:space="preserve">  0  0  0  0  0  0  0  0  0 81 |  j = J</w:t>
      </w:r>
    </w:p>
    <w:p w:rsidR="003E0658" w:rsidRDefault="00AA2E83" w:rsidP="009A3CE9">
      <w:pPr>
        <w:rPr>
          <w:lang w:val="en-US"/>
        </w:rPr>
      </w:pPr>
      <w:r>
        <w:rPr>
          <w:lang w:val="en-US"/>
        </w:rPr>
        <w:lastRenderedPageBreak/>
        <w:t>LWL</w:t>
      </w:r>
    </w:p>
    <w:p w:rsidR="00AA2E83" w:rsidRPr="00AA2E83" w:rsidRDefault="00AA2E83" w:rsidP="00AA2E83">
      <w:pPr>
        <w:rPr>
          <w:lang w:val="en-US"/>
        </w:rPr>
      </w:pPr>
      <w:r w:rsidRPr="00AA2E83">
        <w:rPr>
          <w:lang w:val="en-US"/>
        </w:rPr>
        <w:t>=== Run information ===</w:t>
      </w:r>
    </w:p>
    <w:p w:rsidR="00AA2E83" w:rsidRPr="00AA2E83" w:rsidRDefault="00AA2E83" w:rsidP="00AA2E83">
      <w:pPr>
        <w:rPr>
          <w:lang w:val="en-US"/>
        </w:rPr>
      </w:pPr>
    </w:p>
    <w:p w:rsidR="00AA2E83" w:rsidRPr="00AA2E83" w:rsidRDefault="00AA2E83" w:rsidP="00AA2E83">
      <w:pPr>
        <w:rPr>
          <w:lang w:val="en-US"/>
        </w:rPr>
      </w:pPr>
      <w:r w:rsidRPr="00AA2E83">
        <w:rPr>
          <w:lang w:val="en-US"/>
        </w:rPr>
        <w:t>Scheme:       weka.classifiers.lazy.LWL -U 0 -K -1 -A "weka.core.neighboursearch.LinearNNSearch -A \"weka.core.EuclideanDistance -R first-last\"" -W weka.classifiers.trees.DecisionStump</w:t>
      </w:r>
    </w:p>
    <w:p w:rsidR="00AA2E83" w:rsidRPr="00AA2E83" w:rsidRDefault="00AA2E83" w:rsidP="00AA2E83">
      <w:pPr>
        <w:rPr>
          <w:lang w:val="en-US"/>
        </w:rPr>
      </w:pPr>
      <w:r w:rsidRPr="00AA2E83">
        <w:rPr>
          <w:lang w:val="en-US"/>
        </w:rPr>
        <w:t>Relation:     lbphfeatures</w:t>
      </w:r>
    </w:p>
    <w:p w:rsidR="00AA2E83" w:rsidRPr="00AA2E83" w:rsidRDefault="00AA2E83" w:rsidP="00AA2E83">
      <w:pPr>
        <w:rPr>
          <w:lang w:val="en-US"/>
        </w:rPr>
      </w:pPr>
      <w:r w:rsidRPr="00AA2E83">
        <w:rPr>
          <w:lang w:val="en-US"/>
        </w:rPr>
        <w:t>Instances:    2803</w:t>
      </w:r>
    </w:p>
    <w:p w:rsidR="00AA2E83" w:rsidRPr="00AA2E83" w:rsidRDefault="00AA2E83" w:rsidP="00AA2E83">
      <w:pPr>
        <w:rPr>
          <w:lang w:val="en-US"/>
        </w:rPr>
      </w:pPr>
      <w:r w:rsidRPr="00AA2E83">
        <w:rPr>
          <w:lang w:val="en-US"/>
        </w:rPr>
        <w:t>Attributes:   20</w:t>
      </w:r>
    </w:p>
    <w:p w:rsidR="00AA2E83" w:rsidRPr="00AA2E83" w:rsidRDefault="00AA2E83" w:rsidP="00AA2E83">
      <w:pPr>
        <w:rPr>
          <w:lang w:val="en-US"/>
        </w:rPr>
      </w:pPr>
      <w:r w:rsidRPr="00AA2E83">
        <w:rPr>
          <w:lang w:val="en-US"/>
        </w:rPr>
        <w:t xml:space="preserve">              f1</w:t>
      </w:r>
    </w:p>
    <w:p w:rsidR="00AA2E83" w:rsidRPr="00AA2E83" w:rsidRDefault="00AA2E83" w:rsidP="00AA2E83">
      <w:pPr>
        <w:rPr>
          <w:lang w:val="en-US"/>
        </w:rPr>
      </w:pPr>
      <w:r w:rsidRPr="00AA2E83">
        <w:rPr>
          <w:lang w:val="en-US"/>
        </w:rPr>
        <w:t xml:space="preserve">              f2</w:t>
      </w:r>
    </w:p>
    <w:p w:rsidR="00AA2E83" w:rsidRPr="00AA2E83" w:rsidRDefault="00AA2E83" w:rsidP="00AA2E83">
      <w:pPr>
        <w:rPr>
          <w:lang w:val="en-US"/>
        </w:rPr>
      </w:pPr>
      <w:r w:rsidRPr="00AA2E83">
        <w:rPr>
          <w:lang w:val="en-US"/>
        </w:rPr>
        <w:t xml:space="preserve">              f3</w:t>
      </w:r>
    </w:p>
    <w:p w:rsidR="00AA2E83" w:rsidRPr="00AA2E83" w:rsidRDefault="00AA2E83" w:rsidP="00AA2E83">
      <w:pPr>
        <w:rPr>
          <w:lang w:val="en-US"/>
        </w:rPr>
      </w:pPr>
      <w:r w:rsidRPr="00AA2E83">
        <w:rPr>
          <w:lang w:val="en-US"/>
        </w:rPr>
        <w:t xml:space="preserve">              f4</w:t>
      </w:r>
    </w:p>
    <w:p w:rsidR="00AA2E83" w:rsidRPr="00AA2E83" w:rsidRDefault="00AA2E83" w:rsidP="00AA2E83">
      <w:pPr>
        <w:rPr>
          <w:lang w:val="en-US"/>
        </w:rPr>
      </w:pPr>
      <w:r w:rsidRPr="00AA2E83">
        <w:rPr>
          <w:lang w:val="en-US"/>
        </w:rPr>
        <w:t xml:space="preserve">              f5</w:t>
      </w:r>
    </w:p>
    <w:p w:rsidR="00AA2E83" w:rsidRPr="00AA2E83" w:rsidRDefault="00AA2E83" w:rsidP="00AA2E83">
      <w:pPr>
        <w:rPr>
          <w:lang w:val="en-US"/>
        </w:rPr>
      </w:pPr>
      <w:r w:rsidRPr="00AA2E83">
        <w:rPr>
          <w:lang w:val="en-US"/>
        </w:rPr>
        <w:t xml:space="preserve">              f6</w:t>
      </w:r>
    </w:p>
    <w:p w:rsidR="00AA2E83" w:rsidRPr="00AA2E83" w:rsidRDefault="00AA2E83" w:rsidP="00AA2E83">
      <w:pPr>
        <w:rPr>
          <w:lang w:val="en-US"/>
        </w:rPr>
      </w:pPr>
      <w:r w:rsidRPr="00AA2E83">
        <w:rPr>
          <w:lang w:val="en-US"/>
        </w:rPr>
        <w:t xml:space="preserve">              f7</w:t>
      </w:r>
    </w:p>
    <w:p w:rsidR="00AA2E83" w:rsidRPr="00AA2E83" w:rsidRDefault="00AA2E83" w:rsidP="00AA2E83">
      <w:pPr>
        <w:rPr>
          <w:lang w:val="en-US"/>
        </w:rPr>
      </w:pPr>
      <w:r w:rsidRPr="00AA2E83">
        <w:rPr>
          <w:lang w:val="en-US"/>
        </w:rPr>
        <w:t xml:space="preserve">              f8</w:t>
      </w:r>
    </w:p>
    <w:p w:rsidR="00AA2E83" w:rsidRPr="00AA2E83" w:rsidRDefault="00AA2E83" w:rsidP="00AA2E83">
      <w:pPr>
        <w:rPr>
          <w:lang w:val="en-US"/>
        </w:rPr>
      </w:pPr>
      <w:r w:rsidRPr="00AA2E83">
        <w:rPr>
          <w:lang w:val="en-US"/>
        </w:rPr>
        <w:t xml:space="preserve">              f9</w:t>
      </w:r>
    </w:p>
    <w:p w:rsidR="00AA2E83" w:rsidRPr="00AA2E83" w:rsidRDefault="00AA2E83" w:rsidP="00AA2E83">
      <w:pPr>
        <w:rPr>
          <w:lang w:val="en-US"/>
        </w:rPr>
      </w:pPr>
      <w:r w:rsidRPr="00AA2E83">
        <w:rPr>
          <w:lang w:val="en-US"/>
        </w:rPr>
        <w:t xml:space="preserve">              f10</w:t>
      </w:r>
    </w:p>
    <w:p w:rsidR="00AA2E83" w:rsidRPr="00AA2E83" w:rsidRDefault="00AA2E83" w:rsidP="00AA2E83">
      <w:pPr>
        <w:rPr>
          <w:lang w:val="en-US"/>
        </w:rPr>
      </w:pPr>
      <w:r w:rsidRPr="00AA2E83">
        <w:rPr>
          <w:lang w:val="en-US"/>
        </w:rPr>
        <w:t xml:space="preserve">              f11</w:t>
      </w:r>
    </w:p>
    <w:p w:rsidR="00AA2E83" w:rsidRPr="00AA2E83" w:rsidRDefault="00AA2E83" w:rsidP="00AA2E83">
      <w:pPr>
        <w:rPr>
          <w:lang w:val="en-US"/>
        </w:rPr>
      </w:pPr>
      <w:r w:rsidRPr="00AA2E83">
        <w:rPr>
          <w:lang w:val="en-US"/>
        </w:rPr>
        <w:t xml:space="preserve">              f12</w:t>
      </w:r>
    </w:p>
    <w:p w:rsidR="00AA2E83" w:rsidRPr="00AA2E83" w:rsidRDefault="00AA2E83" w:rsidP="00AA2E83">
      <w:pPr>
        <w:rPr>
          <w:lang w:val="en-US"/>
        </w:rPr>
      </w:pPr>
      <w:r w:rsidRPr="00AA2E83">
        <w:rPr>
          <w:lang w:val="en-US"/>
        </w:rPr>
        <w:t xml:space="preserve">              f13</w:t>
      </w:r>
    </w:p>
    <w:p w:rsidR="00AA2E83" w:rsidRPr="00AA2E83" w:rsidRDefault="00AA2E83" w:rsidP="00AA2E83">
      <w:pPr>
        <w:rPr>
          <w:lang w:val="en-US"/>
        </w:rPr>
      </w:pPr>
      <w:r w:rsidRPr="00AA2E83">
        <w:rPr>
          <w:lang w:val="en-US"/>
        </w:rPr>
        <w:t xml:space="preserve">              f14</w:t>
      </w:r>
    </w:p>
    <w:p w:rsidR="00AA2E83" w:rsidRPr="00AA2E83" w:rsidRDefault="00AA2E83" w:rsidP="00AA2E83">
      <w:pPr>
        <w:rPr>
          <w:lang w:val="en-US"/>
        </w:rPr>
      </w:pPr>
      <w:r w:rsidRPr="00AA2E83">
        <w:rPr>
          <w:lang w:val="en-US"/>
        </w:rPr>
        <w:t xml:space="preserve">              f15</w:t>
      </w:r>
    </w:p>
    <w:p w:rsidR="00AA2E83" w:rsidRPr="00AA2E83" w:rsidRDefault="00AA2E83" w:rsidP="00AA2E83">
      <w:pPr>
        <w:rPr>
          <w:lang w:val="en-US"/>
        </w:rPr>
      </w:pPr>
      <w:r w:rsidRPr="00AA2E83">
        <w:rPr>
          <w:lang w:val="en-US"/>
        </w:rPr>
        <w:t xml:space="preserve">              f16</w:t>
      </w:r>
    </w:p>
    <w:p w:rsidR="00AA2E83" w:rsidRPr="00AA2E83" w:rsidRDefault="00AA2E83" w:rsidP="00AA2E83">
      <w:pPr>
        <w:rPr>
          <w:lang w:val="en-US"/>
        </w:rPr>
      </w:pPr>
      <w:r w:rsidRPr="00AA2E83">
        <w:rPr>
          <w:lang w:val="en-US"/>
        </w:rPr>
        <w:t xml:space="preserve">              f17</w:t>
      </w:r>
    </w:p>
    <w:p w:rsidR="00AA2E83" w:rsidRPr="00AA2E83" w:rsidRDefault="00AA2E83" w:rsidP="00AA2E83">
      <w:pPr>
        <w:rPr>
          <w:lang w:val="en-US"/>
        </w:rPr>
      </w:pPr>
      <w:r w:rsidRPr="00AA2E83">
        <w:rPr>
          <w:lang w:val="en-US"/>
        </w:rPr>
        <w:t xml:space="preserve">              f18</w:t>
      </w:r>
    </w:p>
    <w:p w:rsidR="00AA2E83" w:rsidRPr="00AA2E83" w:rsidRDefault="00AA2E83" w:rsidP="00AA2E83">
      <w:pPr>
        <w:rPr>
          <w:lang w:val="en-US"/>
        </w:rPr>
      </w:pPr>
      <w:r w:rsidRPr="00AA2E83">
        <w:rPr>
          <w:lang w:val="en-US"/>
        </w:rPr>
        <w:t xml:space="preserve">              f19</w:t>
      </w:r>
    </w:p>
    <w:p w:rsidR="00AA2E83" w:rsidRPr="00AA2E83" w:rsidRDefault="00AA2E83" w:rsidP="00AA2E83">
      <w:pPr>
        <w:rPr>
          <w:lang w:val="en-US"/>
        </w:rPr>
      </w:pPr>
      <w:r w:rsidRPr="00AA2E83">
        <w:rPr>
          <w:lang w:val="en-US"/>
        </w:rPr>
        <w:t xml:space="preserve">              class</w:t>
      </w:r>
    </w:p>
    <w:p w:rsidR="00AA2E83" w:rsidRPr="00AA2E83" w:rsidRDefault="00AA2E83" w:rsidP="00AA2E83">
      <w:pPr>
        <w:rPr>
          <w:lang w:val="en-US"/>
        </w:rPr>
      </w:pPr>
      <w:r w:rsidRPr="00AA2E83">
        <w:rPr>
          <w:lang w:val="en-US"/>
        </w:rPr>
        <w:t>Test mode:    split 70.0% train, remainder test</w:t>
      </w:r>
    </w:p>
    <w:p w:rsidR="00AA2E83" w:rsidRPr="00AA2E83" w:rsidRDefault="00AA2E83" w:rsidP="00AA2E83">
      <w:pPr>
        <w:rPr>
          <w:lang w:val="en-US"/>
        </w:rPr>
      </w:pPr>
    </w:p>
    <w:p w:rsidR="00AA2E83" w:rsidRPr="00AA2E83" w:rsidRDefault="00AA2E83" w:rsidP="00AA2E83">
      <w:pPr>
        <w:rPr>
          <w:lang w:val="en-US"/>
        </w:rPr>
      </w:pPr>
      <w:r w:rsidRPr="00AA2E83">
        <w:rPr>
          <w:lang w:val="en-US"/>
        </w:rPr>
        <w:t>=== Classifier model (full training set) ===</w:t>
      </w:r>
    </w:p>
    <w:p w:rsidR="00AA2E83" w:rsidRPr="00AA2E83" w:rsidRDefault="00AA2E83" w:rsidP="00AA2E83">
      <w:pPr>
        <w:rPr>
          <w:lang w:val="en-US"/>
        </w:rPr>
      </w:pPr>
    </w:p>
    <w:p w:rsidR="00AA2E83" w:rsidRPr="00AA2E83" w:rsidRDefault="00AA2E83" w:rsidP="00AA2E83">
      <w:pPr>
        <w:rPr>
          <w:lang w:val="en-US"/>
        </w:rPr>
      </w:pPr>
      <w:r w:rsidRPr="00AA2E83">
        <w:rPr>
          <w:lang w:val="en-US"/>
        </w:rPr>
        <w:t>Locally weighted learning</w:t>
      </w:r>
    </w:p>
    <w:p w:rsidR="00AA2E83" w:rsidRPr="00AA2E83" w:rsidRDefault="00AA2E83" w:rsidP="00AA2E83">
      <w:pPr>
        <w:rPr>
          <w:lang w:val="en-US"/>
        </w:rPr>
      </w:pPr>
      <w:r w:rsidRPr="00AA2E83">
        <w:rPr>
          <w:lang w:val="en-US"/>
        </w:rPr>
        <w:t>===========================</w:t>
      </w:r>
    </w:p>
    <w:p w:rsidR="00AA2E83" w:rsidRPr="00AA2E83" w:rsidRDefault="00AA2E83" w:rsidP="00AA2E83">
      <w:pPr>
        <w:rPr>
          <w:lang w:val="en-US"/>
        </w:rPr>
      </w:pPr>
      <w:r w:rsidRPr="00AA2E83">
        <w:rPr>
          <w:lang w:val="en-US"/>
        </w:rPr>
        <w:t>Using classifier: weka.classifiers.trees.DecisionStump</w:t>
      </w:r>
    </w:p>
    <w:p w:rsidR="00AA2E83" w:rsidRPr="00AA2E83" w:rsidRDefault="00AA2E83" w:rsidP="00AA2E83">
      <w:pPr>
        <w:rPr>
          <w:lang w:val="en-US"/>
        </w:rPr>
      </w:pPr>
      <w:r w:rsidRPr="00AA2E83">
        <w:rPr>
          <w:lang w:val="en-US"/>
        </w:rPr>
        <w:t>Using linear weighting kernels</w:t>
      </w:r>
    </w:p>
    <w:p w:rsidR="00AA2E83" w:rsidRPr="00AA2E83" w:rsidRDefault="00AA2E83" w:rsidP="00AA2E83">
      <w:pPr>
        <w:rPr>
          <w:lang w:val="en-US"/>
        </w:rPr>
      </w:pPr>
      <w:r w:rsidRPr="00AA2E83">
        <w:rPr>
          <w:lang w:val="en-US"/>
        </w:rPr>
        <w:t>Using all neighbours</w:t>
      </w:r>
    </w:p>
    <w:p w:rsidR="00AA2E83" w:rsidRPr="00AA2E83" w:rsidRDefault="00AA2E83" w:rsidP="00AA2E83">
      <w:pPr>
        <w:rPr>
          <w:lang w:val="en-US"/>
        </w:rPr>
      </w:pPr>
    </w:p>
    <w:p w:rsidR="00AA2E83" w:rsidRPr="00AA2E83" w:rsidRDefault="00AA2E83" w:rsidP="00AA2E83">
      <w:pPr>
        <w:rPr>
          <w:lang w:val="en-US"/>
        </w:rPr>
      </w:pPr>
      <w:r w:rsidRPr="00AA2E83">
        <w:rPr>
          <w:lang w:val="en-US"/>
        </w:rPr>
        <w:t>Time taken to build model: 0 seconds</w:t>
      </w:r>
    </w:p>
    <w:p w:rsidR="00AA2E83" w:rsidRPr="00AA2E83" w:rsidRDefault="00AA2E83" w:rsidP="00AA2E83">
      <w:pPr>
        <w:rPr>
          <w:lang w:val="en-US"/>
        </w:rPr>
      </w:pPr>
    </w:p>
    <w:p w:rsidR="00AA2E83" w:rsidRPr="00AA2E83" w:rsidRDefault="00AA2E83" w:rsidP="00AA2E83">
      <w:pPr>
        <w:rPr>
          <w:lang w:val="en-US"/>
        </w:rPr>
      </w:pPr>
      <w:r w:rsidRPr="00AA2E83">
        <w:rPr>
          <w:lang w:val="en-US"/>
        </w:rPr>
        <w:t>=== Evaluation on test split ===</w:t>
      </w:r>
    </w:p>
    <w:p w:rsidR="00AA2E83" w:rsidRPr="00AA2E83" w:rsidRDefault="00AA2E83" w:rsidP="00AA2E83">
      <w:pPr>
        <w:rPr>
          <w:lang w:val="en-US"/>
        </w:rPr>
      </w:pPr>
    </w:p>
    <w:p w:rsidR="00AA2E83" w:rsidRPr="00AA2E83" w:rsidRDefault="00AA2E83" w:rsidP="00AA2E83">
      <w:pPr>
        <w:rPr>
          <w:lang w:val="en-US"/>
        </w:rPr>
      </w:pPr>
      <w:r w:rsidRPr="00AA2E83">
        <w:rPr>
          <w:lang w:val="en-US"/>
        </w:rPr>
        <w:t>Time taken to test model on test split: 15.78 seconds</w:t>
      </w:r>
    </w:p>
    <w:p w:rsidR="00AA2E83" w:rsidRPr="00AA2E83" w:rsidRDefault="00AA2E83" w:rsidP="00AA2E83">
      <w:pPr>
        <w:rPr>
          <w:lang w:val="en-US"/>
        </w:rPr>
      </w:pPr>
    </w:p>
    <w:p w:rsidR="00AA2E83" w:rsidRPr="00AA2E83" w:rsidRDefault="00AA2E83" w:rsidP="00AA2E83">
      <w:pPr>
        <w:rPr>
          <w:lang w:val="en-US"/>
        </w:rPr>
      </w:pPr>
      <w:r w:rsidRPr="00AA2E83">
        <w:rPr>
          <w:lang w:val="en-US"/>
        </w:rPr>
        <w:t>=== Summary ===</w:t>
      </w:r>
    </w:p>
    <w:p w:rsidR="00AA2E83" w:rsidRPr="00AA2E83" w:rsidRDefault="00AA2E83" w:rsidP="00AA2E83">
      <w:pPr>
        <w:rPr>
          <w:lang w:val="en-US"/>
        </w:rPr>
      </w:pPr>
    </w:p>
    <w:p w:rsidR="00AA2E83" w:rsidRPr="00AA2E83" w:rsidRDefault="00AA2E83" w:rsidP="00AA2E83">
      <w:pPr>
        <w:rPr>
          <w:lang w:val="en-US"/>
        </w:rPr>
      </w:pPr>
      <w:r w:rsidRPr="00AA2E83">
        <w:rPr>
          <w:lang w:val="en-US"/>
        </w:rPr>
        <w:t>Correctly Classified Instances         690               90.9091 %</w:t>
      </w:r>
    </w:p>
    <w:p w:rsidR="00AA2E83" w:rsidRPr="00AA2E83" w:rsidRDefault="00AA2E83" w:rsidP="00AA2E83">
      <w:pPr>
        <w:rPr>
          <w:lang w:val="en-US"/>
        </w:rPr>
      </w:pPr>
      <w:r w:rsidRPr="00AA2E83">
        <w:rPr>
          <w:lang w:val="en-US"/>
        </w:rPr>
        <w:t>Incorrectly Classified Instances        69                9.0909 %</w:t>
      </w:r>
    </w:p>
    <w:p w:rsidR="00AA2E83" w:rsidRPr="00AA2E83" w:rsidRDefault="00AA2E83" w:rsidP="00AA2E83">
      <w:pPr>
        <w:rPr>
          <w:lang w:val="en-US"/>
        </w:rPr>
      </w:pPr>
      <w:r w:rsidRPr="00AA2E83">
        <w:rPr>
          <w:lang w:val="en-US"/>
        </w:rPr>
        <w:t>Kappa statistic                          0.8992</w:t>
      </w:r>
    </w:p>
    <w:p w:rsidR="00AA2E83" w:rsidRPr="00AA2E83" w:rsidRDefault="00AA2E83" w:rsidP="00AA2E83">
      <w:pPr>
        <w:rPr>
          <w:lang w:val="en-US"/>
        </w:rPr>
      </w:pPr>
      <w:r w:rsidRPr="00AA2E83">
        <w:rPr>
          <w:lang w:val="en-US"/>
        </w:rPr>
        <w:t>Mean absolute error                      0.1259</w:t>
      </w:r>
    </w:p>
    <w:p w:rsidR="00AA2E83" w:rsidRPr="00AA2E83" w:rsidRDefault="00AA2E83" w:rsidP="00AA2E83">
      <w:pPr>
        <w:rPr>
          <w:lang w:val="en-US"/>
        </w:rPr>
      </w:pPr>
      <w:r w:rsidRPr="00AA2E83">
        <w:rPr>
          <w:lang w:val="en-US"/>
        </w:rPr>
        <w:t>Root mean squared error                  0.2352</w:t>
      </w:r>
    </w:p>
    <w:p w:rsidR="00AA2E83" w:rsidRPr="00AA2E83" w:rsidRDefault="00AA2E83" w:rsidP="00AA2E83">
      <w:pPr>
        <w:rPr>
          <w:lang w:val="en-US"/>
        </w:rPr>
      </w:pPr>
      <w:r w:rsidRPr="00AA2E83">
        <w:rPr>
          <w:lang w:val="en-US"/>
        </w:rPr>
        <w:t>Relative absolute error                 69.9196 %</w:t>
      </w:r>
    </w:p>
    <w:p w:rsidR="00AA2E83" w:rsidRPr="00AA2E83" w:rsidRDefault="00AA2E83" w:rsidP="00AA2E83">
      <w:pPr>
        <w:rPr>
          <w:lang w:val="en-US"/>
        </w:rPr>
      </w:pPr>
      <w:r w:rsidRPr="00AA2E83">
        <w:rPr>
          <w:lang w:val="en-US"/>
        </w:rPr>
        <w:t>Root relative squared error             78.3289 %</w:t>
      </w:r>
    </w:p>
    <w:p w:rsidR="00AA2E83" w:rsidRPr="00AA2E83" w:rsidRDefault="00AA2E83" w:rsidP="00AA2E83">
      <w:pPr>
        <w:rPr>
          <w:lang w:val="en-US"/>
        </w:rPr>
      </w:pPr>
      <w:r w:rsidRPr="00AA2E83">
        <w:rPr>
          <w:lang w:val="en-US"/>
        </w:rPr>
        <w:t xml:space="preserve">Total Number of Instances              759     </w:t>
      </w:r>
    </w:p>
    <w:p w:rsidR="00AA2E83" w:rsidRPr="00AA2E83" w:rsidRDefault="00AA2E83" w:rsidP="00AA2E83">
      <w:pPr>
        <w:rPr>
          <w:lang w:val="en-US"/>
        </w:rPr>
      </w:pPr>
      <w:r w:rsidRPr="00AA2E83">
        <w:rPr>
          <w:lang w:val="en-US"/>
        </w:rPr>
        <w:t xml:space="preserve">Ignored Class Unknown Instances                 82     </w:t>
      </w:r>
    </w:p>
    <w:p w:rsidR="00AA2E83" w:rsidRPr="00AA2E83" w:rsidRDefault="00AA2E83" w:rsidP="00AA2E83">
      <w:pPr>
        <w:rPr>
          <w:lang w:val="en-US"/>
        </w:rPr>
      </w:pPr>
    </w:p>
    <w:p w:rsidR="00AA2E83" w:rsidRPr="00AA2E83" w:rsidRDefault="00AA2E83" w:rsidP="00AA2E83">
      <w:pPr>
        <w:rPr>
          <w:lang w:val="en-US"/>
        </w:rPr>
      </w:pPr>
      <w:r w:rsidRPr="00AA2E83">
        <w:rPr>
          <w:lang w:val="en-US"/>
        </w:rPr>
        <w:t>=== Detailed Accuracy By Class ===</w:t>
      </w:r>
    </w:p>
    <w:p w:rsidR="00AA2E83" w:rsidRPr="00AA2E83" w:rsidRDefault="00AA2E83" w:rsidP="00AA2E83">
      <w:pPr>
        <w:rPr>
          <w:lang w:val="en-US"/>
        </w:rPr>
      </w:pPr>
    </w:p>
    <w:p w:rsidR="00AA2E83" w:rsidRPr="00AA2E83" w:rsidRDefault="00AA2E83" w:rsidP="00AA2E83">
      <w:pPr>
        <w:rPr>
          <w:lang w:val="en-US"/>
        </w:rPr>
      </w:pPr>
      <w:r w:rsidRPr="00AA2E83">
        <w:rPr>
          <w:lang w:val="en-US"/>
        </w:rPr>
        <w:t xml:space="preserve">                 TP Rate  FP Rate  Precision  Recall   F-Measure  MCC      ROC Area  PRC Area  Class</w:t>
      </w:r>
    </w:p>
    <w:p w:rsidR="00AA2E83" w:rsidRPr="00AA2E83" w:rsidRDefault="00AA2E83" w:rsidP="00AA2E83">
      <w:pPr>
        <w:rPr>
          <w:lang w:val="en-US"/>
        </w:rPr>
      </w:pPr>
      <w:r w:rsidRPr="00AA2E83">
        <w:rPr>
          <w:lang w:val="en-US"/>
        </w:rPr>
        <w:t xml:space="preserve">                 1.000    0.059    0.594      1.000    0.745      0.748    1.000     1.000     A</w:t>
      </w:r>
    </w:p>
    <w:p w:rsidR="00AA2E83" w:rsidRPr="00AA2E83" w:rsidRDefault="00AA2E83" w:rsidP="00AA2E83">
      <w:pPr>
        <w:rPr>
          <w:lang w:val="en-US"/>
        </w:rPr>
      </w:pPr>
      <w:r w:rsidRPr="00AA2E83">
        <w:rPr>
          <w:lang w:val="en-US"/>
        </w:rPr>
        <w:t xml:space="preserve">                 1.000    0.000    1.000      1.000    1.000      1.000    1.000     1.000     B</w:t>
      </w:r>
    </w:p>
    <w:p w:rsidR="00AA2E83" w:rsidRPr="00AA2E83" w:rsidRDefault="00AA2E83" w:rsidP="00AA2E83">
      <w:pPr>
        <w:rPr>
          <w:lang w:val="en-US"/>
        </w:rPr>
      </w:pPr>
      <w:r w:rsidRPr="00AA2E83">
        <w:rPr>
          <w:lang w:val="en-US"/>
        </w:rPr>
        <w:t xml:space="preserve">                 1.000    0.006    0.946      1.000    0.972      0.970    0.996     0.949     C</w:t>
      </w:r>
    </w:p>
    <w:p w:rsidR="00AA2E83" w:rsidRPr="00AA2E83" w:rsidRDefault="00AA2E83" w:rsidP="00AA2E83">
      <w:pPr>
        <w:rPr>
          <w:lang w:val="en-US"/>
        </w:rPr>
      </w:pPr>
      <w:r w:rsidRPr="00AA2E83">
        <w:rPr>
          <w:lang w:val="en-US"/>
        </w:rPr>
        <w:lastRenderedPageBreak/>
        <w:t xml:space="preserve">                 1.000    0.029    0.775      1.000    0.873      0.868    1.000     0.998     D</w:t>
      </w:r>
    </w:p>
    <w:p w:rsidR="00AA2E83" w:rsidRPr="00AA2E83" w:rsidRDefault="00AA2E83" w:rsidP="00AA2E83">
      <w:pPr>
        <w:rPr>
          <w:lang w:val="en-US"/>
        </w:rPr>
      </w:pPr>
      <w:r w:rsidRPr="00AA2E83">
        <w:rPr>
          <w:lang w:val="en-US"/>
        </w:rPr>
        <w:t xml:space="preserve">                 0.511    0.000    1.000      0.511    0.676      0.691    1.000     0.996     E</w:t>
      </w:r>
    </w:p>
    <w:p w:rsidR="00AA2E83" w:rsidRPr="00AA2E83" w:rsidRDefault="00AA2E83" w:rsidP="00AA2E83">
      <w:pPr>
        <w:rPr>
          <w:lang w:val="en-US"/>
        </w:rPr>
      </w:pPr>
      <w:r w:rsidRPr="00AA2E83">
        <w:rPr>
          <w:lang w:val="en-US"/>
        </w:rPr>
        <w:t xml:space="preserve">                 0.776    0.003    0.967      0.776    0.861      0.854    0.994     0.959     F</w:t>
      </w:r>
    </w:p>
    <w:p w:rsidR="00AA2E83" w:rsidRPr="00AA2E83" w:rsidRDefault="00AA2E83" w:rsidP="00AA2E83">
      <w:pPr>
        <w:rPr>
          <w:lang w:val="en-US"/>
        </w:rPr>
      </w:pPr>
      <w:r w:rsidRPr="00AA2E83">
        <w:rPr>
          <w:lang w:val="en-US"/>
        </w:rPr>
        <w:t xml:space="preserve">                 1.000    0.000    1.000      1.000    1.000      1.000    1.000     1.000     G</w:t>
      </w:r>
    </w:p>
    <w:p w:rsidR="00AA2E83" w:rsidRPr="00AA2E83" w:rsidRDefault="00AA2E83" w:rsidP="00AA2E83">
      <w:pPr>
        <w:rPr>
          <w:lang w:val="en-US"/>
        </w:rPr>
      </w:pPr>
      <w:r w:rsidRPr="00AA2E83">
        <w:rPr>
          <w:lang w:val="en-US"/>
        </w:rPr>
        <w:t xml:space="preserve">                 1.000    0.000    1.000      1.000    1.000      1.000    1.000     1.000     H</w:t>
      </w:r>
    </w:p>
    <w:p w:rsidR="00AA2E83" w:rsidRPr="00AA2E83" w:rsidRDefault="00AA2E83" w:rsidP="00AA2E83">
      <w:pPr>
        <w:rPr>
          <w:lang w:val="en-US"/>
        </w:rPr>
      </w:pPr>
      <w:r w:rsidRPr="00AA2E83">
        <w:rPr>
          <w:lang w:val="en-US"/>
        </w:rPr>
        <w:t xml:space="preserve">                 0.934    0.000    1.000      0.934    0.966      0.963    0.999     0.989     I</w:t>
      </w:r>
    </w:p>
    <w:p w:rsidR="00AA2E83" w:rsidRPr="00AA2E83" w:rsidRDefault="00AA2E83" w:rsidP="00AA2E83">
      <w:pPr>
        <w:rPr>
          <w:lang w:val="en-US"/>
        </w:rPr>
      </w:pPr>
      <w:r w:rsidRPr="00AA2E83">
        <w:rPr>
          <w:lang w:val="en-US"/>
        </w:rPr>
        <w:t xml:space="preserve">                 0.988    0.003    0.976      0.988    0.982      0.979    1.000     1.000     J</w:t>
      </w:r>
    </w:p>
    <w:p w:rsidR="00AA2E83" w:rsidRPr="00AA2E83" w:rsidRDefault="00AA2E83" w:rsidP="00AA2E83">
      <w:pPr>
        <w:rPr>
          <w:lang w:val="en-US"/>
        </w:rPr>
      </w:pPr>
      <w:r w:rsidRPr="00AA2E83">
        <w:rPr>
          <w:lang w:val="en-US"/>
        </w:rPr>
        <w:t xml:space="preserve">Weighted Avg.    0.909    0.008    0.937      0.909    0.906      0.906    0.999     0.989     </w:t>
      </w:r>
    </w:p>
    <w:p w:rsidR="00AA2E83" w:rsidRPr="00AA2E83" w:rsidRDefault="00AA2E83" w:rsidP="00AA2E83">
      <w:pPr>
        <w:rPr>
          <w:lang w:val="en-US"/>
        </w:rPr>
      </w:pPr>
    </w:p>
    <w:p w:rsidR="00AA2E83" w:rsidRPr="00AA2E83" w:rsidRDefault="00AA2E83" w:rsidP="00AA2E83">
      <w:pPr>
        <w:rPr>
          <w:lang w:val="en-US"/>
        </w:rPr>
      </w:pPr>
      <w:r w:rsidRPr="00AA2E83">
        <w:rPr>
          <w:lang w:val="en-US"/>
        </w:rPr>
        <w:t>=== Confusion Matrix ===</w:t>
      </w:r>
    </w:p>
    <w:p w:rsidR="00AA2E83" w:rsidRPr="00AA2E83" w:rsidRDefault="00AA2E83" w:rsidP="00AA2E83">
      <w:pPr>
        <w:rPr>
          <w:lang w:val="en-US"/>
        </w:rPr>
      </w:pPr>
    </w:p>
    <w:p w:rsidR="00AA2E83" w:rsidRPr="00AA2E83" w:rsidRDefault="00AA2E83" w:rsidP="00AA2E83">
      <w:pPr>
        <w:rPr>
          <w:lang w:val="en-US"/>
        </w:rPr>
      </w:pPr>
      <w:r w:rsidRPr="00AA2E83">
        <w:rPr>
          <w:lang w:val="en-US"/>
        </w:rPr>
        <w:t xml:space="preserve">  a  b  c  d  e  f  g  h  i  j   &lt;-- classified as</w:t>
      </w:r>
    </w:p>
    <w:p w:rsidR="00AA2E83" w:rsidRPr="00AA2E83" w:rsidRDefault="00AA2E83" w:rsidP="00AA2E83">
      <w:pPr>
        <w:rPr>
          <w:lang w:val="en-US"/>
        </w:rPr>
      </w:pPr>
      <w:r w:rsidRPr="00AA2E83">
        <w:rPr>
          <w:lang w:val="en-US"/>
        </w:rPr>
        <w:t xml:space="preserve"> 60  0  0  0  0  0  0  0  0  0 |  a = A</w:t>
      </w:r>
    </w:p>
    <w:p w:rsidR="00AA2E83" w:rsidRPr="00AA2E83" w:rsidRDefault="00AA2E83" w:rsidP="00AA2E83">
      <w:pPr>
        <w:rPr>
          <w:lang w:val="en-US"/>
        </w:rPr>
      </w:pPr>
      <w:r w:rsidRPr="00AA2E83">
        <w:rPr>
          <w:lang w:val="en-US"/>
        </w:rPr>
        <w:t xml:space="preserve">  0 78  0  0  0  0  0  0  0  0 |  b = B</w:t>
      </w:r>
    </w:p>
    <w:p w:rsidR="00AA2E83" w:rsidRPr="00AA2E83" w:rsidRDefault="00AA2E83" w:rsidP="00AA2E83">
      <w:pPr>
        <w:rPr>
          <w:lang w:val="en-US"/>
        </w:rPr>
      </w:pPr>
      <w:r w:rsidRPr="00AA2E83">
        <w:rPr>
          <w:lang w:val="en-US"/>
        </w:rPr>
        <w:t xml:space="preserve">  0  0 70  0  0  0  0  0  0  0 |  c = C</w:t>
      </w:r>
    </w:p>
    <w:p w:rsidR="00AA2E83" w:rsidRPr="00AA2E83" w:rsidRDefault="00AA2E83" w:rsidP="00AA2E83">
      <w:pPr>
        <w:rPr>
          <w:lang w:val="en-US"/>
        </w:rPr>
      </w:pPr>
      <w:r w:rsidRPr="00AA2E83">
        <w:rPr>
          <w:lang w:val="en-US"/>
        </w:rPr>
        <w:t xml:space="preserve">  0  0  0 69  0  0  0  0  0  0 |  d = D</w:t>
      </w:r>
    </w:p>
    <w:p w:rsidR="00AA2E83" w:rsidRPr="00AA2E83" w:rsidRDefault="00AA2E83" w:rsidP="00AA2E83">
      <w:pPr>
        <w:rPr>
          <w:lang w:val="en-US"/>
        </w:rPr>
      </w:pPr>
      <w:r w:rsidRPr="00AA2E83">
        <w:rPr>
          <w:lang w:val="en-US"/>
        </w:rPr>
        <w:t xml:space="preserve"> 40  0  4  0 48  0  0  0  0  2 |  e = E</w:t>
      </w:r>
    </w:p>
    <w:p w:rsidR="00AA2E83" w:rsidRPr="00AA2E83" w:rsidRDefault="00AA2E83" w:rsidP="00AA2E83">
      <w:pPr>
        <w:rPr>
          <w:lang w:val="en-US"/>
        </w:rPr>
      </w:pPr>
      <w:r w:rsidRPr="00AA2E83">
        <w:rPr>
          <w:lang w:val="en-US"/>
        </w:rPr>
        <w:t xml:space="preserve">  0  0  0 17  0 59  0  0  0  0 |  f = F</w:t>
      </w:r>
    </w:p>
    <w:p w:rsidR="00AA2E83" w:rsidRPr="00AA2E83" w:rsidRDefault="00AA2E83" w:rsidP="00AA2E83">
      <w:pPr>
        <w:rPr>
          <w:lang w:val="en-US"/>
        </w:rPr>
      </w:pPr>
      <w:r w:rsidRPr="00AA2E83">
        <w:rPr>
          <w:lang w:val="en-US"/>
        </w:rPr>
        <w:t xml:space="preserve">  0  0  0  0  0  0 79  0  0  0 |  g = G</w:t>
      </w:r>
    </w:p>
    <w:p w:rsidR="00AA2E83" w:rsidRPr="00AA2E83" w:rsidRDefault="00AA2E83" w:rsidP="00AA2E83">
      <w:pPr>
        <w:rPr>
          <w:lang w:val="en-US"/>
        </w:rPr>
      </w:pPr>
      <w:r w:rsidRPr="00AA2E83">
        <w:rPr>
          <w:lang w:val="en-US"/>
        </w:rPr>
        <w:t xml:space="preserve">  0  0  0  0  0  0  0 76  0  0 |  h = H</w:t>
      </w:r>
    </w:p>
    <w:p w:rsidR="00AA2E83" w:rsidRPr="00AA2E83" w:rsidRDefault="00AA2E83" w:rsidP="00AA2E83">
      <w:pPr>
        <w:rPr>
          <w:lang w:val="en-US"/>
        </w:rPr>
      </w:pPr>
      <w:r w:rsidRPr="00AA2E83">
        <w:rPr>
          <w:lang w:val="en-US"/>
        </w:rPr>
        <w:t xml:space="preserve">  0  0  0  3  0  2  0  0 71  0 |  i = I</w:t>
      </w:r>
    </w:p>
    <w:p w:rsidR="00AA2E83" w:rsidRPr="00AA2E83" w:rsidRDefault="00AA2E83" w:rsidP="00AA2E83">
      <w:pPr>
        <w:rPr>
          <w:lang w:val="en-US"/>
        </w:rPr>
      </w:pPr>
      <w:r w:rsidRPr="00AA2E83">
        <w:rPr>
          <w:lang w:val="en-US"/>
        </w:rPr>
        <w:t xml:space="preserve">  1  0  0  0  0  0  0  0  0 80 |  j = J</w:t>
      </w:r>
    </w:p>
    <w:p w:rsidR="00AA2E83" w:rsidRDefault="00AA2E83" w:rsidP="009A3CE9">
      <w:pPr>
        <w:rPr>
          <w:lang w:val="en-US"/>
        </w:rPr>
      </w:pPr>
    </w:p>
    <w:p w:rsidR="009F6DC7" w:rsidRDefault="009F6DC7" w:rsidP="009A3CE9">
      <w:pPr>
        <w:rPr>
          <w:lang w:val="en-US"/>
        </w:rPr>
      </w:pPr>
      <w:r>
        <w:rPr>
          <w:lang w:val="en-US"/>
        </w:rPr>
        <w:t>ASC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>=== Run information ===</w:t>
      </w:r>
    </w:p>
    <w:p w:rsidR="009F6DC7" w:rsidRPr="009F6DC7" w:rsidRDefault="009F6DC7" w:rsidP="009F6DC7">
      <w:pPr>
        <w:rPr>
          <w:lang w:val="en-US"/>
        </w:rPr>
      </w:pP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>Scheme:       weka.classifiers.meta.AttributeSelectedClassifier -E "weka.attributeSelection.CfsSubsetEval -P 1 -E 1" -S "weka.attributeSelection.BestFirst -D 1 -N 5" -W weka.classifiers.trees.J48 -- -C 0.25 -M 2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>Relation:     lbphfeatures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>Instances:    2803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>Attributes:   20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lastRenderedPageBreak/>
        <w:t xml:space="preserve">              f1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 xml:space="preserve">              f2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 xml:space="preserve">              f3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 xml:space="preserve">              f4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 xml:space="preserve">              f5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 xml:space="preserve">              f6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 xml:space="preserve">              f7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 xml:space="preserve">              f8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 xml:space="preserve">              f9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 xml:space="preserve">              f10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 xml:space="preserve">              f11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 xml:space="preserve">              f12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 xml:space="preserve">              f13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 xml:space="preserve">              f14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 xml:space="preserve">              f15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 xml:space="preserve">              f16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 xml:space="preserve">              f17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 xml:space="preserve">              f18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 xml:space="preserve">              f19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 xml:space="preserve">              class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>Test mode:    split 70.0% train, remainder test</w:t>
      </w:r>
    </w:p>
    <w:p w:rsidR="009F6DC7" w:rsidRPr="009F6DC7" w:rsidRDefault="009F6DC7" w:rsidP="009F6DC7">
      <w:pPr>
        <w:rPr>
          <w:lang w:val="en-US"/>
        </w:rPr>
      </w:pP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>=== Classifier model (full training set) ===</w:t>
      </w:r>
    </w:p>
    <w:p w:rsidR="009F6DC7" w:rsidRPr="009F6DC7" w:rsidRDefault="009F6DC7" w:rsidP="009F6DC7">
      <w:pPr>
        <w:rPr>
          <w:lang w:val="en-US"/>
        </w:rPr>
      </w:pP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>AttributeSelectedClassifier:</w:t>
      </w:r>
    </w:p>
    <w:p w:rsidR="009F6DC7" w:rsidRPr="009F6DC7" w:rsidRDefault="009F6DC7" w:rsidP="009F6DC7">
      <w:pPr>
        <w:rPr>
          <w:lang w:val="en-US"/>
        </w:rPr>
      </w:pPr>
    </w:p>
    <w:p w:rsidR="009F6DC7" w:rsidRPr="009F6DC7" w:rsidRDefault="009F6DC7" w:rsidP="009F6DC7">
      <w:pPr>
        <w:rPr>
          <w:lang w:val="en-US"/>
        </w:rPr>
      </w:pPr>
    </w:p>
    <w:p w:rsidR="009F6DC7" w:rsidRPr="009F6DC7" w:rsidRDefault="009F6DC7" w:rsidP="009F6DC7">
      <w:pPr>
        <w:rPr>
          <w:lang w:val="en-US"/>
        </w:rPr>
      </w:pP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>=== Attribute Selection on all input data ===</w:t>
      </w:r>
    </w:p>
    <w:p w:rsidR="009F6DC7" w:rsidRPr="009F6DC7" w:rsidRDefault="009F6DC7" w:rsidP="009F6DC7">
      <w:pPr>
        <w:rPr>
          <w:lang w:val="en-US"/>
        </w:rPr>
      </w:pP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>Search Method: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lastRenderedPageBreak/>
        <w:tab/>
        <w:t>Best first.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ab/>
        <w:t>Start set: no attributes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ab/>
        <w:t>Search direction: forward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ab/>
        <w:t>Stale search after 5 node expansions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ab/>
        <w:t>Total number of subsets evaluated: 100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ab/>
        <w:t>Merit of best subset found:    0.917</w:t>
      </w:r>
    </w:p>
    <w:p w:rsidR="009F6DC7" w:rsidRPr="009F6DC7" w:rsidRDefault="009F6DC7" w:rsidP="009F6DC7">
      <w:pPr>
        <w:rPr>
          <w:lang w:val="en-US"/>
        </w:rPr>
      </w:pP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>Attribute Subset Evaluator (supervised, Class (nominal): 20 class):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ab/>
        <w:t>CFS Subset Evaluator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ab/>
        <w:t>Including locally predictive attributes</w:t>
      </w:r>
    </w:p>
    <w:p w:rsidR="009F6DC7" w:rsidRPr="009F6DC7" w:rsidRDefault="009F6DC7" w:rsidP="009F6DC7">
      <w:pPr>
        <w:rPr>
          <w:lang w:val="en-US"/>
        </w:rPr>
      </w:pP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>Selected attributes: 1,3,5,6,10,11,13,17,18 : 9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 xml:space="preserve">                     f1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 xml:space="preserve">                     f3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 xml:space="preserve">                     f5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 xml:space="preserve">                     f6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 xml:space="preserve">                     f10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 xml:space="preserve">                     f11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 xml:space="preserve">                     f13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 xml:space="preserve">                     f17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 xml:space="preserve">                     f18</w:t>
      </w:r>
    </w:p>
    <w:p w:rsidR="009F6DC7" w:rsidRPr="009F6DC7" w:rsidRDefault="009F6DC7" w:rsidP="009F6DC7">
      <w:pPr>
        <w:rPr>
          <w:lang w:val="en-US"/>
        </w:rPr>
      </w:pPr>
    </w:p>
    <w:p w:rsidR="009F6DC7" w:rsidRPr="009F6DC7" w:rsidRDefault="009F6DC7" w:rsidP="009F6DC7">
      <w:pPr>
        <w:rPr>
          <w:lang w:val="en-US"/>
        </w:rPr>
      </w:pP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>Header of reduced data: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>@relation 'lbphfeatures-weka.filters.unsupervised.attribute.Remove-V-R1,3,5-6,10-11,13,17-18,20'</w:t>
      </w:r>
    </w:p>
    <w:p w:rsidR="009F6DC7" w:rsidRPr="009F6DC7" w:rsidRDefault="009F6DC7" w:rsidP="009F6DC7">
      <w:pPr>
        <w:rPr>
          <w:lang w:val="en-US"/>
        </w:rPr>
      </w:pP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>@attribute f1 numeric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>@attribute f3 numeric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>@attribute f5 numeric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>@attribute f6 numeric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>@attribute f10 numeric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lastRenderedPageBreak/>
        <w:t>@attribute f11 numeric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>@attribute f13 numeric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>@attribute f17 numeric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>@attribute f18 numeric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>@attribute class {A,B,C,D,E,F,G,H,I,J}</w:t>
      </w:r>
    </w:p>
    <w:p w:rsidR="009F6DC7" w:rsidRPr="009F6DC7" w:rsidRDefault="009F6DC7" w:rsidP="009F6DC7">
      <w:pPr>
        <w:rPr>
          <w:lang w:val="en-US"/>
        </w:rPr>
      </w:pP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>@data</w:t>
      </w:r>
    </w:p>
    <w:p w:rsidR="009F6DC7" w:rsidRPr="009F6DC7" w:rsidRDefault="009F6DC7" w:rsidP="009F6DC7">
      <w:pPr>
        <w:rPr>
          <w:lang w:val="en-US"/>
        </w:rPr>
      </w:pPr>
    </w:p>
    <w:p w:rsidR="009F6DC7" w:rsidRPr="009F6DC7" w:rsidRDefault="009F6DC7" w:rsidP="009F6DC7">
      <w:pPr>
        <w:rPr>
          <w:lang w:val="en-US"/>
        </w:rPr>
      </w:pP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>Classifier Model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>J48 pruned tree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>------------------</w:t>
      </w:r>
    </w:p>
    <w:p w:rsidR="009F6DC7" w:rsidRPr="009F6DC7" w:rsidRDefault="009F6DC7" w:rsidP="009F6DC7">
      <w:pPr>
        <w:rPr>
          <w:lang w:val="en-US"/>
        </w:rPr>
      </w:pP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>f1 &lt;= 0.078074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>|   f1 &lt;= 0.059241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>|   |   f13 &lt;= 0.019856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>|   |   |   f1 &lt;= 0.035697: J (250.0)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>|   |   |   f1 &gt; 0.035697: A (250.0)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>|   |   f13 &gt; 0.019856: C (250.0)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>|   f1 &gt; 0.059241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>|   |   f1 &lt;= 0.065658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>|   |   |   f13 &lt;= 0.027392: E (249.0)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>|   |   |   f13 &gt; 0.027392: F (3.0/1.0)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>|   |   f1 &gt; 0.065658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>|   |   |   f18 &lt;= 0.100998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>|   |   |   |   f1 &lt;= 0.069735: F (3.0)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>|   |   |   |   f1 &gt; 0.069735: D (224.0/1.0)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>|   |   |   f18 &gt; 0.100998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>|   |   |   |   f13 &lt;= 0.033678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>|   |   |   |   |   f5 &lt;= 0.045353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>|   |   |   |   |   |   f5 &lt;= 0.035976: F (5.0)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lastRenderedPageBreak/>
        <w:t>|   |   |   |   |   |   f5 &gt; 0.035976: D (27.0)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>|   |   |   |   |   f5 &gt; 0.045353: F (19.0)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>|   |   |   |   f13 &gt; 0.033678: F (220.0)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>f1 &gt; 0.078074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>|   f17 &lt;= 0.003007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>|   |   f17 &lt;= 0.000419: B (250.0)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>|   |   f17 &gt; 0.000419: G (250.0)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>|   f17 &gt; 0.003007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>|   |   f13 &lt;= 0.040494: I (250.0)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>|   |   f13 &gt; 0.040494: H (250.0)</w:t>
      </w:r>
    </w:p>
    <w:p w:rsidR="009F6DC7" w:rsidRPr="009F6DC7" w:rsidRDefault="009F6DC7" w:rsidP="009F6DC7">
      <w:pPr>
        <w:rPr>
          <w:lang w:val="en-US"/>
        </w:rPr>
      </w:pP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 xml:space="preserve">Number of Leaves  : </w:t>
      </w:r>
      <w:r w:rsidRPr="009F6DC7">
        <w:rPr>
          <w:lang w:val="en-US"/>
        </w:rPr>
        <w:tab/>
        <w:t>15</w:t>
      </w:r>
    </w:p>
    <w:p w:rsidR="009F6DC7" w:rsidRPr="009F6DC7" w:rsidRDefault="009F6DC7" w:rsidP="009F6DC7">
      <w:pPr>
        <w:rPr>
          <w:lang w:val="en-US"/>
        </w:rPr>
      </w:pP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 xml:space="preserve">Size of the tree : </w:t>
      </w:r>
      <w:r w:rsidRPr="009F6DC7">
        <w:rPr>
          <w:lang w:val="en-US"/>
        </w:rPr>
        <w:tab/>
        <w:t>29</w:t>
      </w:r>
    </w:p>
    <w:p w:rsidR="009F6DC7" w:rsidRPr="009F6DC7" w:rsidRDefault="009F6DC7" w:rsidP="009F6DC7">
      <w:pPr>
        <w:rPr>
          <w:lang w:val="en-US"/>
        </w:rPr>
      </w:pPr>
    </w:p>
    <w:p w:rsidR="009F6DC7" w:rsidRPr="009F6DC7" w:rsidRDefault="009F6DC7" w:rsidP="009F6DC7">
      <w:pPr>
        <w:rPr>
          <w:lang w:val="en-US"/>
        </w:rPr>
      </w:pP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>Time taken to build model: 0.61 seconds</w:t>
      </w:r>
    </w:p>
    <w:p w:rsidR="009F6DC7" w:rsidRPr="009F6DC7" w:rsidRDefault="009F6DC7" w:rsidP="009F6DC7">
      <w:pPr>
        <w:rPr>
          <w:lang w:val="en-US"/>
        </w:rPr>
      </w:pP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>=== Evaluation on test split ===</w:t>
      </w:r>
    </w:p>
    <w:p w:rsidR="009F6DC7" w:rsidRPr="009F6DC7" w:rsidRDefault="009F6DC7" w:rsidP="009F6DC7">
      <w:pPr>
        <w:rPr>
          <w:lang w:val="en-US"/>
        </w:rPr>
      </w:pP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>Time taken to test model on test split: 0.04 seconds</w:t>
      </w:r>
    </w:p>
    <w:p w:rsidR="009F6DC7" w:rsidRPr="009F6DC7" w:rsidRDefault="009F6DC7" w:rsidP="009F6DC7">
      <w:pPr>
        <w:rPr>
          <w:lang w:val="en-US"/>
        </w:rPr>
      </w:pP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>=== Summary ===</w:t>
      </w:r>
    </w:p>
    <w:p w:rsidR="009F6DC7" w:rsidRPr="009F6DC7" w:rsidRDefault="009F6DC7" w:rsidP="009F6DC7">
      <w:pPr>
        <w:rPr>
          <w:lang w:val="en-US"/>
        </w:rPr>
      </w:pP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>Correctly Classified Instances         754               99.3412 %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>Incorrectly Classified Instances         5                0.6588 %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>Kappa statistic                          0.9927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>Mean absolute error                      0.0014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>Root mean squared error                  0.0353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>Relative absolute error                  0.7871 %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>Root relative squared error             11.745  %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lastRenderedPageBreak/>
        <w:t xml:space="preserve">Total Number of Instances              759     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 xml:space="preserve">Ignored Class Unknown Instances                 82     </w:t>
      </w:r>
    </w:p>
    <w:p w:rsidR="009F6DC7" w:rsidRPr="009F6DC7" w:rsidRDefault="009F6DC7" w:rsidP="009F6DC7">
      <w:pPr>
        <w:rPr>
          <w:lang w:val="en-US"/>
        </w:rPr>
      </w:pP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>=== Detailed Accuracy By Class ===</w:t>
      </w:r>
    </w:p>
    <w:p w:rsidR="009F6DC7" w:rsidRPr="009F6DC7" w:rsidRDefault="009F6DC7" w:rsidP="009F6DC7">
      <w:pPr>
        <w:rPr>
          <w:lang w:val="en-US"/>
        </w:rPr>
      </w:pP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 xml:space="preserve">                 TP Rate  FP Rate  Precision  Recall   F-Measure  MCC      ROC Area  PRC Area  Class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 xml:space="preserve">                 1.000    0.000    1.000      1.000    1.000      1.000    1.000     1.000     A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 xml:space="preserve">                 1.000    0.000    1.000      1.000    1.000      1.000    1.000     1.000     B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 xml:space="preserve">                 1.000    0.000    1.000      1.000    1.000      1.000    1.000     1.000     C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 xml:space="preserve">                 1.000    0.006    0.945      1.000    0.972      0.969    0.999     0.973     D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 xml:space="preserve">                 0.989    0.000    1.000      0.989    0.995      0.994    0.994     0.991     E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 xml:space="preserve">                 0.961    0.000    1.000      0.961    0.980      0.978    0.995     0.977     F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 xml:space="preserve">                 0.987    0.000    1.000      0.987    0.994      0.993    0.993     0.989     G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 xml:space="preserve">                 1.000    0.001    0.987      1.000    0.993      0.993    0.999     0.987     H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 xml:space="preserve">                 1.000    0.000    1.000      1.000    1.000      1.000    1.000     1.000     I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 xml:space="preserve">                 1.000    0.000    1.000      1.000    1.000      1.000    1.000     1.000     J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 xml:space="preserve">Weighted Avg.    0.993    0.001    0.994      0.993    0.993      0.993    0.998     0.992     </w:t>
      </w:r>
    </w:p>
    <w:p w:rsidR="009F6DC7" w:rsidRPr="009F6DC7" w:rsidRDefault="009F6DC7" w:rsidP="009F6DC7">
      <w:pPr>
        <w:rPr>
          <w:lang w:val="en-US"/>
        </w:rPr>
      </w:pP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>=== Confusion Matrix ===</w:t>
      </w:r>
    </w:p>
    <w:p w:rsidR="009F6DC7" w:rsidRPr="009F6DC7" w:rsidRDefault="009F6DC7" w:rsidP="009F6DC7">
      <w:pPr>
        <w:rPr>
          <w:lang w:val="en-US"/>
        </w:rPr>
      </w:pP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 xml:space="preserve">  a  b  c  d  e  f  g  h  i  j   &lt;-- classified as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 xml:space="preserve"> 60  0  0  0  0  0  0  0  0  0 |  a = A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 xml:space="preserve">  0 78  0  0  0  0  0  0  0  0 |  b = B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 xml:space="preserve">  0  0 70  0  0  0  0  0  0  0 |  c = C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 xml:space="preserve">  0  0  0 69  0  0  0  0  0  0 |  d = D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 xml:space="preserve">  0  0  0  1 93  0  0  0  0  0 |  e = E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 xml:space="preserve">  0  0  0  3  0 73  0  0  0  0 |  f = F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 xml:space="preserve">  0  0  0  0  0  0 78  1  0  0 |  g = G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 xml:space="preserve">  0  0  0  0  0  0  0 76  0  0 |  h = H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 xml:space="preserve">  0  0  0  0  0  0  0  0 76  0 |  i = I</w:t>
      </w:r>
    </w:p>
    <w:p w:rsidR="009F6DC7" w:rsidRPr="009F6DC7" w:rsidRDefault="009F6DC7" w:rsidP="009F6DC7">
      <w:pPr>
        <w:rPr>
          <w:lang w:val="en-US"/>
        </w:rPr>
      </w:pPr>
      <w:r w:rsidRPr="009F6DC7">
        <w:rPr>
          <w:lang w:val="en-US"/>
        </w:rPr>
        <w:t xml:space="preserve">  0  0  0  0  0  0  0  0  0 81 |  j = J</w:t>
      </w:r>
    </w:p>
    <w:p w:rsidR="009F6DC7" w:rsidRDefault="00C076BE" w:rsidP="009A3CE9">
      <w:pPr>
        <w:rPr>
          <w:lang w:val="en-US"/>
        </w:rPr>
      </w:pPr>
      <w:r>
        <w:rPr>
          <w:lang w:val="en-US"/>
        </w:rPr>
        <w:lastRenderedPageBreak/>
        <w:t>Bagging</w:t>
      </w:r>
    </w:p>
    <w:p w:rsidR="00C076BE" w:rsidRPr="00C076BE" w:rsidRDefault="00C076BE" w:rsidP="00C076BE">
      <w:pPr>
        <w:rPr>
          <w:lang w:val="en-US"/>
        </w:rPr>
      </w:pPr>
      <w:r w:rsidRPr="00C076BE">
        <w:rPr>
          <w:lang w:val="en-US"/>
        </w:rPr>
        <w:t>=== Run information ===</w:t>
      </w:r>
    </w:p>
    <w:p w:rsidR="00C076BE" w:rsidRPr="00C076BE" w:rsidRDefault="00C076BE" w:rsidP="00C076BE">
      <w:pPr>
        <w:rPr>
          <w:lang w:val="en-US"/>
        </w:rPr>
      </w:pPr>
    </w:p>
    <w:p w:rsidR="00C076BE" w:rsidRPr="00C076BE" w:rsidRDefault="00C076BE" w:rsidP="00C076BE">
      <w:pPr>
        <w:rPr>
          <w:lang w:val="en-US"/>
        </w:rPr>
      </w:pPr>
      <w:r w:rsidRPr="00C076BE">
        <w:rPr>
          <w:lang w:val="en-US"/>
        </w:rPr>
        <w:t>Scheme:       weka.classifiers.meta.Bagging -P 100 -S 1 -num-slots 1 -I 10 -W weka.classifiers.trees.REPTree -- -M 2 -V 0.001 -N 3 -S 1 -L -1 -I 0.0</w:t>
      </w:r>
    </w:p>
    <w:p w:rsidR="00C076BE" w:rsidRPr="00C076BE" w:rsidRDefault="00C076BE" w:rsidP="00C076BE">
      <w:pPr>
        <w:rPr>
          <w:lang w:val="en-US"/>
        </w:rPr>
      </w:pPr>
      <w:r w:rsidRPr="00C076BE">
        <w:rPr>
          <w:lang w:val="en-US"/>
        </w:rPr>
        <w:t>Relation:     lbphfeatures</w:t>
      </w:r>
    </w:p>
    <w:p w:rsidR="00C076BE" w:rsidRPr="00C076BE" w:rsidRDefault="00C076BE" w:rsidP="00C076BE">
      <w:pPr>
        <w:rPr>
          <w:lang w:val="en-US"/>
        </w:rPr>
      </w:pPr>
      <w:r w:rsidRPr="00C076BE">
        <w:rPr>
          <w:lang w:val="en-US"/>
        </w:rPr>
        <w:t>Instances:    2803</w:t>
      </w:r>
    </w:p>
    <w:p w:rsidR="00C076BE" w:rsidRPr="00C076BE" w:rsidRDefault="00C076BE" w:rsidP="00C076BE">
      <w:pPr>
        <w:rPr>
          <w:lang w:val="en-US"/>
        </w:rPr>
      </w:pPr>
      <w:r w:rsidRPr="00C076BE">
        <w:rPr>
          <w:lang w:val="en-US"/>
        </w:rPr>
        <w:t>Attributes:   20</w:t>
      </w:r>
    </w:p>
    <w:p w:rsidR="00C076BE" w:rsidRPr="00C076BE" w:rsidRDefault="00C076BE" w:rsidP="00C076BE">
      <w:pPr>
        <w:rPr>
          <w:lang w:val="en-US"/>
        </w:rPr>
      </w:pPr>
      <w:r w:rsidRPr="00C076BE">
        <w:rPr>
          <w:lang w:val="en-US"/>
        </w:rPr>
        <w:t xml:space="preserve">              f1</w:t>
      </w:r>
    </w:p>
    <w:p w:rsidR="00C076BE" w:rsidRPr="00C076BE" w:rsidRDefault="00C076BE" w:rsidP="00C076BE">
      <w:pPr>
        <w:rPr>
          <w:lang w:val="en-US"/>
        </w:rPr>
      </w:pPr>
      <w:r w:rsidRPr="00C076BE">
        <w:rPr>
          <w:lang w:val="en-US"/>
        </w:rPr>
        <w:t xml:space="preserve">              f2</w:t>
      </w:r>
    </w:p>
    <w:p w:rsidR="00C076BE" w:rsidRPr="00C076BE" w:rsidRDefault="00C076BE" w:rsidP="00C076BE">
      <w:pPr>
        <w:rPr>
          <w:lang w:val="en-US"/>
        </w:rPr>
      </w:pPr>
      <w:r w:rsidRPr="00C076BE">
        <w:rPr>
          <w:lang w:val="en-US"/>
        </w:rPr>
        <w:t xml:space="preserve">              f3</w:t>
      </w:r>
    </w:p>
    <w:p w:rsidR="00C076BE" w:rsidRPr="00C076BE" w:rsidRDefault="00C076BE" w:rsidP="00C076BE">
      <w:pPr>
        <w:rPr>
          <w:lang w:val="en-US"/>
        </w:rPr>
      </w:pPr>
      <w:r w:rsidRPr="00C076BE">
        <w:rPr>
          <w:lang w:val="en-US"/>
        </w:rPr>
        <w:t xml:space="preserve">              f4</w:t>
      </w:r>
    </w:p>
    <w:p w:rsidR="00C076BE" w:rsidRPr="00C076BE" w:rsidRDefault="00C076BE" w:rsidP="00C076BE">
      <w:pPr>
        <w:rPr>
          <w:lang w:val="en-US"/>
        </w:rPr>
      </w:pPr>
      <w:r w:rsidRPr="00C076BE">
        <w:rPr>
          <w:lang w:val="en-US"/>
        </w:rPr>
        <w:t xml:space="preserve">              f5</w:t>
      </w:r>
    </w:p>
    <w:p w:rsidR="00C076BE" w:rsidRPr="00C076BE" w:rsidRDefault="00C076BE" w:rsidP="00C076BE">
      <w:pPr>
        <w:rPr>
          <w:lang w:val="en-US"/>
        </w:rPr>
      </w:pPr>
      <w:r w:rsidRPr="00C076BE">
        <w:rPr>
          <w:lang w:val="en-US"/>
        </w:rPr>
        <w:t xml:space="preserve">              f6</w:t>
      </w:r>
    </w:p>
    <w:p w:rsidR="00C076BE" w:rsidRPr="00C076BE" w:rsidRDefault="00C076BE" w:rsidP="00C076BE">
      <w:pPr>
        <w:rPr>
          <w:lang w:val="en-US"/>
        </w:rPr>
      </w:pPr>
      <w:r w:rsidRPr="00C076BE">
        <w:rPr>
          <w:lang w:val="en-US"/>
        </w:rPr>
        <w:t xml:space="preserve">              f7</w:t>
      </w:r>
    </w:p>
    <w:p w:rsidR="00C076BE" w:rsidRPr="00C076BE" w:rsidRDefault="00C076BE" w:rsidP="00C076BE">
      <w:pPr>
        <w:rPr>
          <w:lang w:val="en-US"/>
        </w:rPr>
      </w:pPr>
      <w:r w:rsidRPr="00C076BE">
        <w:rPr>
          <w:lang w:val="en-US"/>
        </w:rPr>
        <w:t xml:space="preserve">              f8</w:t>
      </w:r>
    </w:p>
    <w:p w:rsidR="00C076BE" w:rsidRPr="00C076BE" w:rsidRDefault="00C076BE" w:rsidP="00C076BE">
      <w:pPr>
        <w:rPr>
          <w:lang w:val="en-US"/>
        </w:rPr>
      </w:pPr>
      <w:r w:rsidRPr="00C076BE">
        <w:rPr>
          <w:lang w:val="en-US"/>
        </w:rPr>
        <w:t xml:space="preserve">              f9</w:t>
      </w:r>
    </w:p>
    <w:p w:rsidR="00C076BE" w:rsidRPr="00C076BE" w:rsidRDefault="00C076BE" w:rsidP="00C076BE">
      <w:pPr>
        <w:rPr>
          <w:lang w:val="en-US"/>
        </w:rPr>
      </w:pPr>
      <w:r w:rsidRPr="00C076BE">
        <w:rPr>
          <w:lang w:val="en-US"/>
        </w:rPr>
        <w:t xml:space="preserve">              f10</w:t>
      </w:r>
    </w:p>
    <w:p w:rsidR="00C076BE" w:rsidRPr="00C076BE" w:rsidRDefault="00C076BE" w:rsidP="00C076BE">
      <w:pPr>
        <w:rPr>
          <w:lang w:val="en-US"/>
        </w:rPr>
      </w:pPr>
      <w:r w:rsidRPr="00C076BE">
        <w:rPr>
          <w:lang w:val="en-US"/>
        </w:rPr>
        <w:t xml:space="preserve">              f11</w:t>
      </w:r>
    </w:p>
    <w:p w:rsidR="00C076BE" w:rsidRPr="00C076BE" w:rsidRDefault="00C076BE" w:rsidP="00C076BE">
      <w:pPr>
        <w:rPr>
          <w:lang w:val="en-US"/>
        </w:rPr>
      </w:pPr>
      <w:r w:rsidRPr="00C076BE">
        <w:rPr>
          <w:lang w:val="en-US"/>
        </w:rPr>
        <w:t xml:space="preserve">              f12</w:t>
      </w:r>
    </w:p>
    <w:p w:rsidR="00C076BE" w:rsidRPr="00C076BE" w:rsidRDefault="00C076BE" w:rsidP="00C076BE">
      <w:pPr>
        <w:rPr>
          <w:lang w:val="en-US"/>
        </w:rPr>
      </w:pPr>
      <w:r w:rsidRPr="00C076BE">
        <w:rPr>
          <w:lang w:val="en-US"/>
        </w:rPr>
        <w:t xml:space="preserve">              f13</w:t>
      </w:r>
    </w:p>
    <w:p w:rsidR="00C076BE" w:rsidRPr="00C076BE" w:rsidRDefault="00C076BE" w:rsidP="00C076BE">
      <w:pPr>
        <w:rPr>
          <w:lang w:val="en-US"/>
        </w:rPr>
      </w:pPr>
      <w:r w:rsidRPr="00C076BE">
        <w:rPr>
          <w:lang w:val="en-US"/>
        </w:rPr>
        <w:t xml:space="preserve">              f14</w:t>
      </w:r>
    </w:p>
    <w:p w:rsidR="00C076BE" w:rsidRPr="00C076BE" w:rsidRDefault="00C076BE" w:rsidP="00C076BE">
      <w:pPr>
        <w:rPr>
          <w:lang w:val="en-US"/>
        </w:rPr>
      </w:pPr>
      <w:r w:rsidRPr="00C076BE">
        <w:rPr>
          <w:lang w:val="en-US"/>
        </w:rPr>
        <w:t xml:space="preserve">              f15</w:t>
      </w:r>
    </w:p>
    <w:p w:rsidR="00C076BE" w:rsidRPr="00C076BE" w:rsidRDefault="00C076BE" w:rsidP="00C076BE">
      <w:pPr>
        <w:rPr>
          <w:lang w:val="en-US"/>
        </w:rPr>
      </w:pPr>
      <w:r w:rsidRPr="00C076BE">
        <w:rPr>
          <w:lang w:val="en-US"/>
        </w:rPr>
        <w:t xml:space="preserve">              f16</w:t>
      </w:r>
    </w:p>
    <w:p w:rsidR="00C076BE" w:rsidRPr="00C076BE" w:rsidRDefault="00C076BE" w:rsidP="00C076BE">
      <w:pPr>
        <w:rPr>
          <w:lang w:val="en-US"/>
        </w:rPr>
      </w:pPr>
      <w:r w:rsidRPr="00C076BE">
        <w:rPr>
          <w:lang w:val="en-US"/>
        </w:rPr>
        <w:t xml:space="preserve">              f17</w:t>
      </w:r>
    </w:p>
    <w:p w:rsidR="00C076BE" w:rsidRPr="00C076BE" w:rsidRDefault="00C076BE" w:rsidP="00C076BE">
      <w:pPr>
        <w:rPr>
          <w:lang w:val="en-US"/>
        </w:rPr>
      </w:pPr>
      <w:r w:rsidRPr="00C076BE">
        <w:rPr>
          <w:lang w:val="en-US"/>
        </w:rPr>
        <w:t xml:space="preserve">              f18</w:t>
      </w:r>
    </w:p>
    <w:p w:rsidR="00C076BE" w:rsidRPr="00C076BE" w:rsidRDefault="00C076BE" w:rsidP="00C076BE">
      <w:pPr>
        <w:rPr>
          <w:lang w:val="en-US"/>
        </w:rPr>
      </w:pPr>
      <w:r w:rsidRPr="00C076BE">
        <w:rPr>
          <w:lang w:val="en-US"/>
        </w:rPr>
        <w:t xml:space="preserve">              f19</w:t>
      </w:r>
    </w:p>
    <w:p w:rsidR="00C076BE" w:rsidRPr="00C076BE" w:rsidRDefault="00C076BE" w:rsidP="00C076BE">
      <w:pPr>
        <w:rPr>
          <w:lang w:val="en-US"/>
        </w:rPr>
      </w:pPr>
      <w:r w:rsidRPr="00C076BE">
        <w:rPr>
          <w:lang w:val="en-US"/>
        </w:rPr>
        <w:t xml:space="preserve">              class</w:t>
      </w:r>
    </w:p>
    <w:p w:rsidR="00C076BE" w:rsidRPr="00C076BE" w:rsidRDefault="00C076BE" w:rsidP="00C076BE">
      <w:pPr>
        <w:rPr>
          <w:lang w:val="en-US"/>
        </w:rPr>
      </w:pPr>
      <w:r w:rsidRPr="00C076BE">
        <w:rPr>
          <w:lang w:val="en-US"/>
        </w:rPr>
        <w:t>Test mode:    split 70.0% train, remainder test</w:t>
      </w:r>
    </w:p>
    <w:p w:rsidR="00C076BE" w:rsidRPr="00C076BE" w:rsidRDefault="00C076BE" w:rsidP="00C076BE">
      <w:pPr>
        <w:rPr>
          <w:lang w:val="en-US"/>
        </w:rPr>
      </w:pPr>
    </w:p>
    <w:p w:rsidR="00C076BE" w:rsidRPr="00C076BE" w:rsidRDefault="00C076BE" w:rsidP="00C076BE">
      <w:pPr>
        <w:rPr>
          <w:lang w:val="en-US"/>
        </w:rPr>
      </w:pPr>
      <w:r w:rsidRPr="00C076BE">
        <w:rPr>
          <w:lang w:val="en-US"/>
        </w:rPr>
        <w:t>=== Classifier model (full training set) ===</w:t>
      </w:r>
    </w:p>
    <w:p w:rsidR="00C076BE" w:rsidRPr="00C076BE" w:rsidRDefault="00C076BE" w:rsidP="00C076BE">
      <w:pPr>
        <w:rPr>
          <w:lang w:val="en-US"/>
        </w:rPr>
      </w:pPr>
    </w:p>
    <w:p w:rsidR="00C076BE" w:rsidRPr="00C076BE" w:rsidRDefault="00C076BE" w:rsidP="00C076BE">
      <w:pPr>
        <w:rPr>
          <w:lang w:val="en-US"/>
        </w:rPr>
      </w:pPr>
      <w:r w:rsidRPr="00C076BE">
        <w:rPr>
          <w:lang w:val="en-US"/>
        </w:rPr>
        <w:t>Bagging with 10 iterations and base learner</w:t>
      </w:r>
    </w:p>
    <w:p w:rsidR="00C076BE" w:rsidRPr="00C076BE" w:rsidRDefault="00C076BE" w:rsidP="00C076BE">
      <w:pPr>
        <w:rPr>
          <w:lang w:val="en-US"/>
        </w:rPr>
      </w:pPr>
    </w:p>
    <w:p w:rsidR="00C076BE" w:rsidRPr="00C076BE" w:rsidRDefault="00C076BE" w:rsidP="00C076BE">
      <w:pPr>
        <w:rPr>
          <w:lang w:val="en-US"/>
        </w:rPr>
      </w:pPr>
      <w:r w:rsidRPr="00C076BE">
        <w:rPr>
          <w:lang w:val="en-US"/>
        </w:rPr>
        <w:t>weka.classifiers.trees.REPTree -M 2 -V 0.001 -N 3 -S 1 -L -1 -I 0.0</w:t>
      </w:r>
    </w:p>
    <w:p w:rsidR="00C076BE" w:rsidRPr="00C076BE" w:rsidRDefault="00C076BE" w:rsidP="00C076BE">
      <w:pPr>
        <w:rPr>
          <w:lang w:val="en-US"/>
        </w:rPr>
      </w:pPr>
    </w:p>
    <w:p w:rsidR="00C076BE" w:rsidRPr="00C076BE" w:rsidRDefault="00C076BE" w:rsidP="00C076BE">
      <w:pPr>
        <w:rPr>
          <w:lang w:val="en-US"/>
        </w:rPr>
      </w:pPr>
      <w:r w:rsidRPr="00C076BE">
        <w:rPr>
          <w:lang w:val="en-US"/>
        </w:rPr>
        <w:t>Time taken to build model: 0.84 seconds</w:t>
      </w:r>
    </w:p>
    <w:p w:rsidR="00C076BE" w:rsidRPr="00C076BE" w:rsidRDefault="00C076BE" w:rsidP="00C076BE">
      <w:pPr>
        <w:rPr>
          <w:lang w:val="en-US"/>
        </w:rPr>
      </w:pPr>
    </w:p>
    <w:p w:rsidR="00C076BE" w:rsidRPr="00C076BE" w:rsidRDefault="00C076BE" w:rsidP="00C076BE">
      <w:pPr>
        <w:rPr>
          <w:lang w:val="en-US"/>
        </w:rPr>
      </w:pPr>
      <w:r w:rsidRPr="00C076BE">
        <w:rPr>
          <w:lang w:val="en-US"/>
        </w:rPr>
        <w:t>=== Evaluation on test split ===</w:t>
      </w:r>
    </w:p>
    <w:p w:rsidR="00C076BE" w:rsidRPr="00C076BE" w:rsidRDefault="00C076BE" w:rsidP="00C076BE">
      <w:pPr>
        <w:rPr>
          <w:lang w:val="en-US"/>
        </w:rPr>
      </w:pPr>
    </w:p>
    <w:p w:rsidR="00C076BE" w:rsidRPr="00C076BE" w:rsidRDefault="00C076BE" w:rsidP="00C076BE">
      <w:pPr>
        <w:rPr>
          <w:lang w:val="en-US"/>
        </w:rPr>
      </w:pPr>
      <w:r w:rsidRPr="00C076BE">
        <w:rPr>
          <w:lang w:val="en-US"/>
        </w:rPr>
        <w:t>Time taken to test model on test split: 0.03 seconds</w:t>
      </w:r>
    </w:p>
    <w:p w:rsidR="00C076BE" w:rsidRPr="00C076BE" w:rsidRDefault="00C076BE" w:rsidP="00C076BE">
      <w:pPr>
        <w:rPr>
          <w:lang w:val="en-US"/>
        </w:rPr>
      </w:pPr>
    </w:p>
    <w:p w:rsidR="00C076BE" w:rsidRPr="00C076BE" w:rsidRDefault="00C076BE" w:rsidP="00C076BE">
      <w:pPr>
        <w:rPr>
          <w:lang w:val="en-US"/>
        </w:rPr>
      </w:pPr>
      <w:r w:rsidRPr="00C076BE">
        <w:rPr>
          <w:lang w:val="en-US"/>
        </w:rPr>
        <w:t>=== Summary ===</w:t>
      </w:r>
    </w:p>
    <w:p w:rsidR="00C076BE" w:rsidRPr="00C076BE" w:rsidRDefault="00C076BE" w:rsidP="00C076BE">
      <w:pPr>
        <w:rPr>
          <w:lang w:val="en-US"/>
        </w:rPr>
      </w:pPr>
    </w:p>
    <w:p w:rsidR="00C076BE" w:rsidRPr="00C076BE" w:rsidRDefault="00C076BE" w:rsidP="00C076BE">
      <w:pPr>
        <w:rPr>
          <w:lang w:val="en-US"/>
        </w:rPr>
      </w:pPr>
      <w:r w:rsidRPr="00C076BE">
        <w:rPr>
          <w:lang w:val="en-US"/>
        </w:rPr>
        <w:t>Correctly Classified Instances         757               99.7365 %</w:t>
      </w:r>
    </w:p>
    <w:p w:rsidR="00C076BE" w:rsidRPr="00C076BE" w:rsidRDefault="00C076BE" w:rsidP="00C076BE">
      <w:pPr>
        <w:rPr>
          <w:lang w:val="en-US"/>
        </w:rPr>
      </w:pPr>
      <w:r w:rsidRPr="00C076BE">
        <w:rPr>
          <w:lang w:val="en-US"/>
        </w:rPr>
        <w:t>Incorrectly Classified Instances         2                0.2635 %</w:t>
      </w:r>
    </w:p>
    <w:p w:rsidR="00C076BE" w:rsidRPr="00C076BE" w:rsidRDefault="00C076BE" w:rsidP="00C076BE">
      <w:pPr>
        <w:rPr>
          <w:lang w:val="en-US"/>
        </w:rPr>
      </w:pPr>
      <w:r w:rsidRPr="00C076BE">
        <w:rPr>
          <w:lang w:val="en-US"/>
        </w:rPr>
        <w:t>Kappa statistic                          0.9971</w:t>
      </w:r>
    </w:p>
    <w:p w:rsidR="00C076BE" w:rsidRPr="00C076BE" w:rsidRDefault="00C076BE" w:rsidP="00C076BE">
      <w:pPr>
        <w:rPr>
          <w:lang w:val="en-US"/>
        </w:rPr>
      </w:pPr>
      <w:r w:rsidRPr="00C076BE">
        <w:rPr>
          <w:lang w:val="en-US"/>
        </w:rPr>
        <w:t xml:space="preserve">Mean absolute error                      0.002 </w:t>
      </w:r>
    </w:p>
    <w:p w:rsidR="00C076BE" w:rsidRPr="00C076BE" w:rsidRDefault="00C076BE" w:rsidP="00C076BE">
      <w:pPr>
        <w:rPr>
          <w:lang w:val="en-US"/>
        </w:rPr>
      </w:pPr>
      <w:r w:rsidRPr="00C076BE">
        <w:rPr>
          <w:lang w:val="en-US"/>
        </w:rPr>
        <w:t>Root mean squared error                  0.0247</w:t>
      </w:r>
    </w:p>
    <w:p w:rsidR="00C076BE" w:rsidRPr="00C076BE" w:rsidRDefault="00C076BE" w:rsidP="00C076BE">
      <w:pPr>
        <w:rPr>
          <w:lang w:val="en-US"/>
        </w:rPr>
      </w:pPr>
      <w:r w:rsidRPr="00C076BE">
        <w:rPr>
          <w:lang w:val="en-US"/>
        </w:rPr>
        <w:t>Relative absolute error                  1.0917 %</w:t>
      </w:r>
    </w:p>
    <w:p w:rsidR="00C076BE" w:rsidRPr="00C076BE" w:rsidRDefault="00C076BE" w:rsidP="00C076BE">
      <w:pPr>
        <w:rPr>
          <w:lang w:val="en-US"/>
        </w:rPr>
      </w:pPr>
      <w:r w:rsidRPr="00C076BE">
        <w:rPr>
          <w:lang w:val="en-US"/>
        </w:rPr>
        <w:t>Root relative squared error              8.2223 %</w:t>
      </w:r>
    </w:p>
    <w:p w:rsidR="00C076BE" w:rsidRPr="00C076BE" w:rsidRDefault="00C076BE" w:rsidP="00C076BE">
      <w:pPr>
        <w:rPr>
          <w:lang w:val="en-US"/>
        </w:rPr>
      </w:pPr>
      <w:r w:rsidRPr="00C076BE">
        <w:rPr>
          <w:lang w:val="en-US"/>
        </w:rPr>
        <w:t xml:space="preserve">Total Number of Instances              759     </w:t>
      </w:r>
    </w:p>
    <w:p w:rsidR="00C076BE" w:rsidRPr="00C076BE" w:rsidRDefault="00C076BE" w:rsidP="00C076BE">
      <w:pPr>
        <w:rPr>
          <w:lang w:val="en-US"/>
        </w:rPr>
      </w:pPr>
      <w:r w:rsidRPr="00C076BE">
        <w:rPr>
          <w:lang w:val="en-US"/>
        </w:rPr>
        <w:t xml:space="preserve">Ignored Class Unknown Instances                 82     </w:t>
      </w:r>
    </w:p>
    <w:p w:rsidR="00C076BE" w:rsidRPr="00C076BE" w:rsidRDefault="00C076BE" w:rsidP="00C076BE">
      <w:pPr>
        <w:rPr>
          <w:lang w:val="en-US"/>
        </w:rPr>
      </w:pPr>
    </w:p>
    <w:p w:rsidR="00C076BE" w:rsidRPr="00C076BE" w:rsidRDefault="00C076BE" w:rsidP="00C076BE">
      <w:pPr>
        <w:rPr>
          <w:lang w:val="en-US"/>
        </w:rPr>
      </w:pPr>
      <w:r w:rsidRPr="00C076BE">
        <w:rPr>
          <w:lang w:val="en-US"/>
        </w:rPr>
        <w:t>=== Detailed Accuracy By Class ===</w:t>
      </w:r>
    </w:p>
    <w:p w:rsidR="00C076BE" w:rsidRPr="00C076BE" w:rsidRDefault="00C076BE" w:rsidP="00C076BE">
      <w:pPr>
        <w:rPr>
          <w:lang w:val="en-US"/>
        </w:rPr>
      </w:pPr>
    </w:p>
    <w:p w:rsidR="00C076BE" w:rsidRPr="00C076BE" w:rsidRDefault="00C076BE" w:rsidP="00C076BE">
      <w:pPr>
        <w:rPr>
          <w:lang w:val="en-US"/>
        </w:rPr>
      </w:pPr>
      <w:r w:rsidRPr="00C076BE">
        <w:rPr>
          <w:lang w:val="en-US"/>
        </w:rPr>
        <w:t xml:space="preserve">                 TP Rate  FP Rate  Precision  Recall   F-Measure  MCC      ROC Area  PRC Area  Class</w:t>
      </w:r>
    </w:p>
    <w:p w:rsidR="00C076BE" w:rsidRPr="00C076BE" w:rsidRDefault="00C076BE" w:rsidP="00C076BE">
      <w:pPr>
        <w:rPr>
          <w:lang w:val="en-US"/>
        </w:rPr>
      </w:pPr>
      <w:r w:rsidRPr="00C076BE">
        <w:rPr>
          <w:lang w:val="en-US"/>
        </w:rPr>
        <w:t xml:space="preserve">                 1.000    0.000    1.000      1.000    1.000      1.000    1.000     1.000     A</w:t>
      </w:r>
    </w:p>
    <w:p w:rsidR="00C076BE" w:rsidRPr="00C076BE" w:rsidRDefault="00C076BE" w:rsidP="00C076BE">
      <w:pPr>
        <w:rPr>
          <w:lang w:val="en-US"/>
        </w:rPr>
      </w:pPr>
      <w:r w:rsidRPr="00C076BE">
        <w:rPr>
          <w:lang w:val="en-US"/>
        </w:rPr>
        <w:t xml:space="preserve">                 1.000    0.000    1.000      1.000    1.000      1.000    1.000     1.000     B</w:t>
      </w:r>
    </w:p>
    <w:p w:rsidR="00C076BE" w:rsidRPr="00C076BE" w:rsidRDefault="00C076BE" w:rsidP="00C076BE">
      <w:pPr>
        <w:rPr>
          <w:lang w:val="en-US"/>
        </w:rPr>
      </w:pPr>
      <w:r w:rsidRPr="00C076BE">
        <w:rPr>
          <w:lang w:val="en-US"/>
        </w:rPr>
        <w:t xml:space="preserve">                 1.000    0.000    1.000      1.000    1.000      1.000    1.000     1.000     C</w:t>
      </w:r>
    </w:p>
    <w:p w:rsidR="00C076BE" w:rsidRPr="00C076BE" w:rsidRDefault="00C076BE" w:rsidP="00C076BE">
      <w:pPr>
        <w:rPr>
          <w:lang w:val="en-US"/>
        </w:rPr>
      </w:pPr>
      <w:r w:rsidRPr="00C076BE">
        <w:rPr>
          <w:lang w:val="en-US"/>
        </w:rPr>
        <w:t xml:space="preserve">                 0.986    0.001    0.986      0.986    0.986      0.984    0.999     0.984     D</w:t>
      </w:r>
    </w:p>
    <w:p w:rsidR="00C076BE" w:rsidRPr="00C076BE" w:rsidRDefault="00C076BE" w:rsidP="00C076BE">
      <w:pPr>
        <w:rPr>
          <w:lang w:val="en-US"/>
        </w:rPr>
      </w:pPr>
      <w:r w:rsidRPr="00C076BE">
        <w:rPr>
          <w:lang w:val="en-US"/>
        </w:rPr>
        <w:t xml:space="preserve">                 1.000    0.000    1.000      1.000    1.000      1.000    1.000     1.000     E</w:t>
      </w:r>
    </w:p>
    <w:p w:rsidR="00C076BE" w:rsidRPr="00C076BE" w:rsidRDefault="00C076BE" w:rsidP="00C076BE">
      <w:pPr>
        <w:rPr>
          <w:lang w:val="en-US"/>
        </w:rPr>
      </w:pPr>
      <w:r w:rsidRPr="00C076BE">
        <w:rPr>
          <w:lang w:val="en-US"/>
        </w:rPr>
        <w:lastRenderedPageBreak/>
        <w:t xml:space="preserve">                 0.987    0.001    0.987      0.987    0.987      0.985    0.996     0.990     F</w:t>
      </w:r>
    </w:p>
    <w:p w:rsidR="00C076BE" w:rsidRPr="00C076BE" w:rsidRDefault="00C076BE" w:rsidP="00C076BE">
      <w:pPr>
        <w:rPr>
          <w:lang w:val="en-US"/>
        </w:rPr>
      </w:pPr>
      <w:r w:rsidRPr="00C076BE">
        <w:rPr>
          <w:lang w:val="en-US"/>
        </w:rPr>
        <w:t xml:space="preserve">                 1.000    0.000    1.000      1.000    1.000      1.000    1.000     1.000     G</w:t>
      </w:r>
    </w:p>
    <w:p w:rsidR="00C076BE" w:rsidRPr="00C076BE" w:rsidRDefault="00C076BE" w:rsidP="00C076BE">
      <w:pPr>
        <w:rPr>
          <w:lang w:val="en-US"/>
        </w:rPr>
      </w:pPr>
      <w:r w:rsidRPr="00C076BE">
        <w:rPr>
          <w:lang w:val="en-US"/>
        </w:rPr>
        <w:t xml:space="preserve">                 1.000    0.000    1.000      1.000    1.000      1.000    1.000     1.000     H</w:t>
      </w:r>
    </w:p>
    <w:p w:rsidR="00C076BE" w:rsidRPr="00C076BE" w:rsidRDefault="00C076BE" w:rsidP="00C076BE">
      <w:pPr>
        <w:rPr>
          <w:lang w:val="en-US"/>
        </w:rPr>
      </w:pPr>
      <w:r w:rsidRPr="00C076BE">
        <w:rPr>
          <w:lang w:val="en-US"/>
        </w:rPr>
        <w:t xml:space="preserve">                 1.000    0.000    1.000      1.000    1.000      1.000    1.000     1.000     I</w:t>
      </w:r>
    </w:p>
    <w:p w:rsidR="00C076BE" w:rsidRPr="00C076BE" w:rsidRDefault="00C076BE" w:rsidP="00C076BE">
      <w:pPr>
        <w:rPr>
          <w:lang w:val="en-US"/>
        </w:rPr>
      </w:pPr>
      <w:r w:rsidRPr="00C076BE">
        <w:rPr>
          <w:lang w:val="en-US"/>
        </w:rPr>
        <w:t xml:space="preserve">                 1.000    0.000    1.000      1.000    1.000      1.000    1.000     1.000     J</w:t>
      </w:r>
    </w:p>
    <w:p w:rsidR="00C076BE" w:rsidRPr="00C076BE" w:rsidRDefault="00C076BE" w:rsidP="00C076BE">
      <w:pPr>
        <w:rPr>
          <w:lang w:val="en-US"/>
        </w:rPr>
      </w:pPr>
      <w:r w:rsidRPr="00C076BE">
        <w:rPr>
          <w:lang w:val="en-US"/>
        </w:rPr>
        <w:t xml:space="preserve">Weighted Avg.    0.997    0.000    0.997      0.997    0.997      0.997    1.000     0.997     </w:t>
      </w:r>
    </w:p>
    <w:p w:rsidR="00C076BE" w:rsidRPr="00C076BE" w:rsidRDefault="00C076BE" w:rsidP="00C076BE">
      <w:pPr>
        <w:rPr>
          <w:lang w:val="en-US"/>
        </w:rPr>
      </w:pPr>
    </w:p>
    <w:p w:rsidR="00C076BE" w:rsidRPr="00C076BE" w:rsidRDefault="00C076BE" w:rsidP="00C076BE">
      <w:pPr>
        <w:rPr>
          <w:lang w:val="en-US"/>
        </w:rPr>
      </w:pPr>
      <w:r w:rsidRPr="00C076BE">
        <w:rPr>
          <w:lang w:val="en-US"/>
        </w:rPr>
        <w:t>=== Confusion Matrix ===</w:t>
      </w:r>
    </w:p>
    <w:p w:rsidR="00C076BE" w:rsidRPr="00C076BE" w:rsidRDefault="00C076BE" w:rsidP="00C076BE">
      <w:pPr>
        <w:rPr>
          <w:lang w:val="en-US"/>
        </w:rPr>
      </w:pPr>
    </w:p>
    <w:p w:rsidR="00C076BE" w:rsidRPr="00C076BE" w:rsidRDefault="00C076BE" w:rsidP="00C076BE">
      <w:pPr>
        <w:rPr>
          <w:lang w:val="en-US"/>
        </w:rPr>
      </w:pPr>
      <w:r w:rsidRPr="00C076BE">
        <w:rPr>
          <w:lang w:val="en-US"/>
        </w:rPr>
        <w:t xml:space="preserve">  a  b  c  d  e  f  g  h  i  j   &lt;-- classified as</w:t>
      </w:r>
    </w:p>
    <w:p w:rsidR="00C076BE" w:rsidRPr="00C076BE" w:rsidRDefault="00C076BE" w:rsidP="00C076BE">
      <w:pPr>
        <w:rPr>
          <w:lang w:val="en-US"/>
        </w:rPr>
      </w:pPr>
      <w:r w:rsidRPr="00C076BE">
        <w:rPr>
          <w:lang w:val="en-US"/>
        </w:rPr>
        <w:t xml:space="preserve"> 60  0  0  0  0  0  0  0  0  0 |  a = A</w:t>
      </w:r>
    </w:p>
    <w:p w:rsidR="00C076BE" w:rsidRPr="00C076BE" w:rsidRDefault="00C076BE" w:rsidP="00C076BE">
      <w:pPr>
        <w:rPr>
          <w:lang w:val="en-US"/>
        </w:rPr>
      </w:pPr>
      <w:r w:rsidRPr="00C076BE">
        <w:rPr>
          <w:lang w:val="en-US"/>
        </w:rPr>
        <w:t xml:space="preserve">  0 78  0  0  0  0  0  0  0  0 |  b = B</w:t>
      </w:r>
    </w:p>
    <w:p w:rsidR="00C076BE" w:rsidRPr="00C076BE" w:rsidRDefault="00C076BE" w:rsidP="00C076BE">
      <w:pPr>
        <w:rPr>
          <w:lang w:val="en-US"/>
        </w:rPr>
      </w:pPr>
      <w:r w:rsidRPr="00C076BE">
        <w:rPr>
          <w:lang w:val="en-US"/>
        </w:rPr>
        <w:t xml:space="preserve">  0  0 70  0  0  0  0  0  0  0 |  c = C</w:t>
      </w:r>
    </w:p>
    <w:p w:rsidR="00C076BE" w:rsidRPr="00C076BE" w:rsidRDefault="00C076BE" w:rsidP="00C076BE">
      <w:pPr>
        <w:rPr>
          <w:lang w:val="en-US"/>
        </w:rPr>
      </w:pPr>
      <w:r w:rsidRPr="00C076BE">
        <w:rPr>
          <w:lang w:val="en-US"/>
        </w:rPr>
        <w:t xml:space="preserve">  0  0  0 68  0  1  0  0  0  0 |  d = D</w:t>
      </w:r>
    </w:p>
    <w:p w:rsidR="00C076BE" w:rsidRPr="00C076BE" w:rsidRDefault="00C076BE" w:rsidP="00C076BE">
      <w:pPr>
        <w:rPr>
          <w:lang w:val="en-US"/>
        </w:rPr>
      </w:pPr>
      <w:r w:rsidRPr="00C076BE">
        <w:rPr>
          <w:lang w:val="en-US"/>
        </w:rPr>
        <w:t xml:space="preserve">  0  0  0  0 94  0  0  0  0  0 |  e = E</w:t>
      </w:r>
    </w:p>
    <w:p w:rsidR="00C076BE" w:rsidRPr="00C076BE" w:rsidRDefault="00C076BE" w:rsidP="00C076BE">
      <w:pPr>
        <w:rPr>
          <w:lang w:val="en-US"/>
        </w:rPr>
      </w:pPr>
      <w:r w:rsidRPr="00C076BE">
        <w:rPr>
          <w:lang w:val="en-US"/>
        </w:rPr>
        <w:t xml:space="preserve">  0  0  0  1  0 75  0  0  0  0 |  f = F</w:t>
      </w:r>
    </w:p>
    <w:p w:rsidR="00C076BE" w:rsidRPr="00C076BE" w:rsidRDefault="00C076BE" w:rsidP="00C076BE">
      <w:pPr>
        <w:rPr>
          <w:lang w:val="en-US"/>
        </w:rPr>
      </w:pPr>
      <w:r w:rsidRPr="00C076BE">
        <w:rPr>
          <w:lang w:val="en-US"/>
        </w:rPr>
        <w:t xml:space="preserve">  0  0  0  0  0  0 79  0  0  0 |  g = G</w:t>
      </w:r>
    </w:p>
    <w:p w:rsidR="00C076BE" w:rsidRPr="00C076BE" w:rsidRDefault="00C076BE" w:rsidP="00C076BE">
      <w:pPr>
        <w:rPr>
          <w:lang w:val="en-US"/>
        </w:rPr>
      </w:pPr>
      <w:r w:rsidRPr="00C076BE">
        <w:rPr>
          <w:lang w:val="en-US"/>
        </w:rPr>
        <w:t xml:space="preserve">  0  0  0  0  0  0  0 76  0  0 |  h = H</w:t>
      </w:r>
    </w:p>
    <w:p w:rsidR="00C076BE" w:rsidRPr="00C076BE" w:rsidRDefault="00C076BE" w:rsidP="00C076BE">
      <w:pPr>
        <w:rPr>
          <w:lang w:val="en-US"/>
        </w:rPr>
      </w:pPr>
      <w:r w:rsidRPr="00C076BE">
        <w:rPr>
          <w:lang w:val="en-US"/>
        </w:rPr>
        <w:t xml:space="preserve">  0  0  0  0  0  0  0  0 76  0 |  i = I</w:t>
      </w:r>
    </w:p>
    <w:p w:rsidR="00C076BE" w:rsidRPr="00C076BE" w:rsidRDefault="00C076BE" w:rsidP="00C076BE">
      <w:pPr>
        <w:rPr>
          <w:lang w:val="en-US"/>
        </w:rPr>
      </w:pPr>
      <w:r w:rsidRPr="00C076BE">
        <w:rPr>
          <w:lang w:val="en-US"/>
        </w:rPr>
        <w:t xml:space="preserve">  0  0  0  0  0  0  0  0  0 81 |  j = J</w:t>
      </w:r>
    </w:p>
    <w:p w:rsidR="00C076BE" w:rsidRDefault="00425B80" w:rsidP="009A3CE9">
      <w:pPr>
        <w:rPr>
          <w:lang w:val="en-US"/>
        </w:rPr>
      </w:pPr>
      <w:r>
        <w:rPr>
          <w:lang w:val="en-US"/>
        </w:rPr>
        <w:t>ClassificationviaRegression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=== Run information ===</w:t>
      </w:r>
    </w:p>
    <w:p w:rsidR="00425B80" w:rsidRPr="00425B80" w:rsidRDefault="00425B80" w:rsidP="00425B80">
      <w:pPr>
        <w:rPr>
          <w:lang w:val="en-US"/>
        </w:rPr>
      </w:pP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Scheme:       weka.classifiers.meta.ClassificationViaRegression -W weka.classifiers.trees.M5P -- -M 4.0 -num-decimal-places 4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Relation:     lbphfeatures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Instances:    2803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Attributes:   20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              f1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              f2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              f3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lastRenderedPageBreak/>
        <w:t xml:space="preserve">              f4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              f5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              f6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              f7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              f8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              f9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              f10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              f11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              f12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              f13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              f14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              f15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              f16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              f17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              f18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              f19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              class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Test mode:    split 70.0% train, remainder test</w:t>
      </w:r>
    </w:p>
    <w:p w:rsidR="00425B80" w:rsidRPr="00425B80" w:rsidRDefault="00425B80" w:rsidP="00425B80">
      <w:pPr>
        <w:rPr>
          <w:lang w:val="en-US"/>
        </w:rPr>
      </w:pP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=== Classifier model (full training set) ===</w:t>
      </w:r>
    </w:p>
    <w:p w:rsidR="00425B80" w:rsidRPr="00425B80" w:rsidRDefault="00425B80" w:rsidP="00425B80">
      <w:pPr>
        <w:rPr>
          <w:lang w:val="en-US"/>
        </w:rPr>
      </w:pP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Classification via Regression</w:t>
      </w:r>
    </w:p>
    <w:p w:rsidR="00425B80" w:rsidRPr="00425B80" w:rsidRDefault="00425B80" w:rsidP="00425B80">
      <w:pPr>
        <w:rPr>
          <w:lang w:val="en-US"/>
        </w:rPr>
      </w:pP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Classifier for class with index 0:</w:t>
      </w:r>
    </w:p>
    <w:p w:rsidR="00425B80" w:rsidRPr="00425B80" w:rsidRDefault="00425B80" w:rsidP="00425B80">
      <w:pPr>
        <w:rPr>
          <w:lang w:val="en-US"/>
        </w:rPr>
      </w:pP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M5 pruned model tree: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(using smoothed linear models)</w:t>
      </w:r>
    </w:p>
    <w:p w:rsidR="00425B80" w:rsidRPr="00425B80" w:rsidRDefault="00425B80" w:rsidP="00425B80">
      <w:pPr>
        <w:rPr>
          <w:lang w:val="en-US"/>
        </w:rPr>
      </w:pP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f13 &lt;= 0.014 :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|   f16 &lt;= 0.027 : LM1 (250/0%)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|   f16 &gt;  0.027 :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lastRenderedPageBreak/>
        <w:t>|   |   f2 &lt;= 0.083 : LM2 (51/20.814%)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|   |   f2 &gt;  0.083 : LM3 (200/0%)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f13 &gt;  0.014 : LM4 (1999/0%)</w:t>
      </w:r>
    </w:p>
    <w:p w:rsidR="00425B80" w:rsidRPr="00425B80" w:rsidRDefault="00425B80" w:rsidP="00425B80">
      <w:pPr>
        <w:rPr>
          <w:lang w:val="en-US"/>
        </w:rPr>
      </w:pP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LM num: 1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class =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1.3317 * f1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- 0.0557 * f2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- 0.6244 * f13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+ 2.66 * f16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>- 0.0798</w:t>
      </w:r>
    </w:p>
    <w:p w:rsidR="00425B80" w:rsidRPr="00425B80" w:rsidRDefault="00425B80" w:rsidP="00425B80">
      <w:pPr>
        <w:rPr>
          <w:lang w:val="en-US"/>
        </w:rPr>
      </w:pP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LM num: 2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class =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44.5429 * f1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+ 4.8123 * f2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- 0.6244 * f13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+ 2.6518 * f16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>- 1.5702</w:t>
      </w:r>
    </w:p>
    <w:p w:rsidR="00425B80" w:rsidRPr="00425B80" w:rsidRDefault="00425B80" w:rsidP="00425B80">
      <w:pPr>
        <w:rPr>
          <w:lang w:val="en-US"/>
        </w:rPr>
      </w:pP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LM num: 3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class =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3.2933 * f1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+ 0.0189 * f2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- 0.6244 * f13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+ 2.6518 * f16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>+ 0.7383</w:t>
      </w:r>
    </w:p>
    <w:p w:rsidR="00425B80" w:rsidRPr="00425B80" w:rsidRDefault="00425B80" w:rsidP="00425B80">
      <w:pPr>
        <w:rPr>
          <w:lang w:val="en-US"/>
        </w:rPr>
      </w:pP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LM num: 4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class =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0.1122 * f1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lastRenderedPageBreak/>
        <w:tab/>
        <w:t xml:space="preserve">- 0.0143 * f2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- 0.16 * f13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+ 0.1219 * f16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>- 0.0035</w:t>
      </w:r>
    </w:p>
    <w:p w:rsidR="00425B80" w:rsidRPr="00425B80" w:rsidRDefault="00425B80" w:rsidP="00425B80">
      <w:pPr>
        <w:rPr>
          <w:lang w:val="en-US"/>
        </w:rPr>
      </w:pP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Number of Rules : 4</w:t>
      </w:r>
    </w:p>
    <w:p w:rsidR="00425B80" w:rsidRPr="00425B80" w:rsidRDefault="00425B80" w:rsidP="00425B80">
      <w:pPr>
        <w:rPr>
          <w:lang w:val="en-US"/>
        </w:rPr>
      </w:pP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Classifier for class with index 1:</w:t>
      </w:r>
    </w:p>
    <w:p w:rsidR="00425B80" w:rsidRPr="00425B80" w:rsidRDefault="00425B80" w:rsidP="00425B80">
      <w:pPr>
        <w:rPr>
          <w:lang w:val="en-US"/>
        </w:rPr>
      </w:pP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M5 pruned model tree: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(using smoothed linear models)</w:t>
      </w:r>
    </w:p>
    <w:p w:rsidR="00425B80" w:rsidRPr="00425B80" w:rsidRDefault="00425B80" w:rsidP="00425B80">
      <w:pPr>
        <w:rPr>
          <w:lang w:val="en-US"/>
        </w:rPr>
      </w:pP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f10 &lt;= 0.081 : LM1 (1999/0%)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f10 &gt;  0.081 :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|   f5 &lt;= 0.002 : LM2 (250/0%)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|   f5 &gt;  0.002 : LM3 (251/0%)</w:t>
      </w:r>
    </w:p>
    <w:p w:rsidR="00425B80" w:rsidRPr="00425B80" w:rsidRDefault="00425B80" w:rsidP="00425B80">
      <w:pPr>
        <w:rPr>
          <w:lang w:val="en-US"/>
        </w:rPr>
      </w:pP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LM num: 1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class =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0.024 * f5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+ 0.0275 * f10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>- 0.0021</w:t>
      </w:r>
    </w:p>
    <w:p w:rsidR="00425B80" w:rsidRPr="00425B80" w:rsidRDefault="00425B80" w:rsidP="00425B80">
      <w:pPr>
        <w:rPr>
          <w:lang w:val="en-US"/>
        </w:rPr>
      </w:pP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LM num: 2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class =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-6.5008 * f5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+ 0.1073 * f10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>+ 0.9581</w:t>
      </w:r>
    </w:p>
    <w:p w:rsidR="00425B80" w:rsidRPr="00425B80" w:rsidRDefault="00425B80" w:rsidP="00425B80">
      <w:pPr>
        <w:rPr>
          <w:lang w:val="en-US"/>
        </w:rPr>
      </w:pP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LM num: 3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class =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lastRenderedPageBreak/>
        <w:tab/>
        <w:t xml:space="preserve">-6.476 * f5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+ 0.1073 * f10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>+ 0.0419</w:t>
      </w:r>
    </w:p>
    <w:p w:rsidR="00425B80" w:rsidRPr="00425B80" w:rsidRDefault="00425B80" w:rsidP="00425B80">
      <w:pPr>
        <w:rPr>
          <w:lang w:val="en-US"/>
        </w:rPr>
      </w:pP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Number of Rules : 3</w:t>
      </w:r>
    </w:p>
    <w:p w:rsidR="00425B80" w:rsidRPr="00425B80" w:rsidRDefault="00425B80" w:rsidP="00425B80">
      <w:pPr>
        <w:rPr>
          <w:lang w:val="en-US"/>
        </w:rPr>
      </w:pP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Classifier for class with index 2:</w:t>
      </w:r>
    </w:p>
    <w:p w:rsidR="00425B80" w:rsidRPr="00425B80" w:rsidRDefault="00425B80" w:rsidP="00425B80">
      <w:pPr>
        <w:rPr>
          <w:lang w:val="en-US"/>
        </w:rPr>
      </w:pP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M5 pruned model tree: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(using smoothed linear models)</w:t>
      </w:r>
    </w:p>
    <w:p w:rsidR="00425B80" w:rsidRPr="00425B80" w:rsidRDefault="00425B80" w:rsidP="00425B80">
      <w:pPr>
        <w:rPr>
          <w:lang w:val="en-US"/>
        </w:rPr>
      </w:pP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f1 &lt;= 0.06 :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|   f1 &lt;= 0.053 : LM1 (500/0%)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|   f1 &gt;  0.053 : LM2 (250/0%)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f1 &gt;  0.06 : LM3 (1750/0%)</w:t>
      </w:r>
    </w:p>
    <w:p w:rsidR="00425B80" w:rsidRPr="00425B80" w:rsidRDefault="00425B80" w:rsidP="00425B80">
      <w:pPr>
        <w:rPr>
          <w:lang w:val="en-US"/>
        </w:rPr>
      </w:pP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LM num: 1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class =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1.0486 * f1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>- 0.0356</w:t>
      </w:r>
    </w:p>
    <w:p w:rsidR="00425B80" w:rsidRPr="00425B80" w:rsidRDefault="00425B80" w:rsidP="00425B80">
      <w:pPr>
        <w:rPr>
          <w:lang w:val="en-US"/>
        </w:rPr>
      </w:pP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LM num: 2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class =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2.0765 * f1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>+ 0.851</w:t>
      </w:r>
    </w:p>
    <w:p w:rsidR="00425B80" w:rsidRPr="00425B80" w:rsidRDefault="00425B80" w:rsidP="00425B80">
      <w:pPr>
        <w:rPr>
          <w:lang w:val="en-US"/>
        </w:rPr>
      </w:pP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LM num: 3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class =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-0.0178 * f1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>+ 0.0022</w:t>
      </w:r>
    </w:p>
    <w:p w:rsidR="00425B80" w:rsidRPr="00425B80" w:rsidRDefault="00425B80" w:rsidP="00425B80">
      <w:pPr>
        <w:rPr>
          <w:lang w:val="en-US"/>
        </w:rPr>
      </w:pP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lastRenderedPageBreak/>
        <w:t>Number of Rules : 3</w:t>
      </w:r>
    </w:p>
    <w:p w:rsidR="00425B80" w:rsidRPr="00425B80" w:rsidRDefault="00425B80" w:rsidP="00425B80">
      <w:pPr>
        <w:rPr>
          <w:lang w:val="en-US"/>
        </w:rPr>
      </w:pP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Classifier for class with index 3:</w:t>
      </w:r>
    </w:p>
    <w:p w:rsidR="00425B80" w:rsidRPr="00425B80" w:rsidRDefault="00425B80" w:rsidP="00425B80">
      <w:pPr>
        <w:rPr>
          <w:lang w:val="en-US"/>
        </w:rPr>
      </w:pP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M5 pruned model tree: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(using smoothed linear models)</w:t>
      </w:r>
    </w:p>
    <w:p w:rsidR="00425B80" w:rsidRPr="00425B80" w:rsidRDefault="00425B80" w:rsidP="00425B80">
      <w:pPr>
        <w:rPr>
          <w:lang w:val="en-US"/>
        </w:rPr>
      </w:pP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f7 &lt;= 0.153 : LM1 (1331/0%)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f7 &gt;  0.153 :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|   f1 &lt;= 0.07 : LM2 (637/0%)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|   f1 &gt;  0.07 :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|   |   f5 &lt;= 0.036 : LM3 (269/0%)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|   |   f5 &gt;  0.036 :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|   |   |   f18 &lt;= 0.099 : LM4 (210/0%)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|   |   |   f18 &gt;  0.099 :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|   |   |   |   f1 &lt;= 0.074 :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|   |   |   |   |   f3 &lt;= 0.036 :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|   |   |   |   |   |   f2 &lt;= 0.08 : LM5 (7/0%)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|   |   |   |   |   |   f2 &gt;  0.08 : LM6 (2/0%)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|   |   |   |   |   f3 &gt;  0.036 : LM7 (33/0%)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|   |   |   |   f1 &gt;  0.074 : LM8 (11/0%)</w:t>
      </w:r>
    </w:p>
    <w:p w:rsidR="00425B80" w:rsidRPr="00425B80" w:rsidRDefault="00425B80" w:rsidP="00425B80">
      <w:pPr>
        <w:rPr>
          <w:lang w:val="en-US"/>
        </w:rPr>
      </w:pP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LM num: 1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class =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-0.052 * f1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+ 0.0422 * f2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+ 0.1216 * f3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+ 0.1153 * f5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+ 0.0428 * f7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+ 0.051 * f18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>- 0.0198</w:t>
      </w:r>
    </w:p>
    <w:p w:rsidR="00425B80" w:rsidRPr="00425B80" w:rsidRDefault="00425B80" w:rsidP="00425B80">
      <w:pPr>
        <w:rPr>
          <w:lang w:val="en-US"/>
        </w:rPr>
      </w:pP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LM num: 2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class =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-0.1888 * f1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+ 0.2452 * f2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+ 0.6532 * f3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+ 0.6167 * f5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+ 0.0486 * f7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+ 0.058 * f18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>- 0.0619</w:t>
      </w:r>
    </w:p>
    <w:p w:rsidR="00425B80" w:rsidRPr="00425B80" w:rsidRDefault="00425B80" w:rsidP="00425B80">
      <w:pPr>
        <w:rPr>
          <w:lang w:val="en-US"/>
        </w:rPr>
      </w:pP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LM num: 3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class =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-1.334 * f1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- 0.245 * f2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+ 1.7 * f3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+ 0.71 * f5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+ 0.0486 * f7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- 0.666 * f18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>+ 0.1245</w:t>
      </w:r>
    </w:p>
    <w:p w:rsidR="00425B80" w:rsidRPr="00425B80" w:rsidRDefault="00425B80" w:rsidP="00425B80">
      <w:pPr>
        <w:rPr>
          <w:lang w:val="en-US"/>
        </w:rPr>
      </w:pP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LM num: 4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class =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-5.6445 * f1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- 0.805 * f2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+ 2.7976 * f3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+ 0.71 * f5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+ 0.0486 * f7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- 0.6174 * f18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>+ 1.3335</w:t>
      </w:r>
    </w:p>
    <w:p w:rsidR="00425B80" w:rsidRPr="00425B80" w:rsidRDefault="00425B80" w:rsidP="00425B80">
      <w:pPr>
        <w:rPr>
          <w:lang w:val="en-US"/>
        </w:rPr>
      </w:pP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lastRenderedPageBreak/>
        <w:t>LM num: 5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class =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-28.1489 * f1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- 28.1066 * f2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+ 25.6067 * f3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+ 0.71 * f5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+ 0.0486 * f7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- 0.469 * f18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>+ 4.1157</w:t>
      </w:r>
    </w:p>
    <w:p w:rsidR="00425B80" w:rsidRPr="00425B80" w:rsidRDefault="00425B80" w:rsidP="00425B80">
      <w:pPr>
        <w:rPr>
          <w:lang w:val="en-US"/>
        </w:rPr>
      </w:pP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LM num: 6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class =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-28.1489 * f1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- 31.4247 * f2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+ 25.6067 * f3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+ 0.71 * f5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+ 0.0486 * f7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- 0.469 * f18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>+ 4.3392</w:t>
      </w:r>
    </w:p>
    <w:p w:rsidR="00425B80" w:rsidRPr="00425B80" w:rsidRDefault="00425B80" w:rsidP="00425B80">
      <w:pPr>
        <w:rPr>
          <w:lang w:val="en-US"/>
        </w:rPr>
      </w:pP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LM num: 7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class =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-28.1489 * f1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- 11.9059 * f2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+ 18.7939 * f3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+ 0.71 * f5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+ 0.0486 * f7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- 0.469 * f18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>+ 3.1567</w:t>
      </w:r>
    </w:p>
    <w:p w:rsidR="00425B80" w:rsidRPr="00425B80" w:rsidRDefault="00425B80" w:rsidP="00425B80">
      <w:pPr>
        <w:rPr>
          <w:lang w:val="en-US"/>
        </w:rPr>
      </w:pP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LM num: 8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lastRenderedPageBreak/>
        <w:t xml:space="preserve">class =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-43.1816 * f1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- 12.8473 * f2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+ 19.9653 * f3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+ 0.71 * f5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+ 0.0486 * f7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- 0.469 * f18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>+ 3.95</w:t>
      </w:r>
    </w:p>
    <w:p w:rsidR="00425B80" w:rsidRPr="00425B80" w:rsidRDefault="00425B80" w:rsidP="00425B80">
      <w:pPr>
        <w:rPr>
          <w:lang w:val="en-US"/>
        </w:rPr>
      </w:pP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Number of Rules : 8</w:t>
      </w:r>
    </w:p>
    <w:p w:rsidR="00425B80" w:rsidRPr="00425B80" w:rsidRDefault="00425B80" w:rsidP="00425B80">
      <w:pPr>
        <w:rPr>
          <w:lang w:val="en-US"/>
        </w:rPr>
      </w:pP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Classifier for class with index 4:</w:t>
      </w:r>
    </w:p>
    <w:p w:rsidR="00425B80" w:rsidRPr="00425B80" w:rsidRDefault="00425B80" w:rsidP="00425B80">
      <w:pPr>
        <w:rPr>
          <w:lang w:val="en-US"/>
        </w:rPr>
      </w:pP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M5 pruned model tree: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(using smoothed linear models)</w:t>
      </w:r>
    </w:p>
    <w:p w:rsidR="00425B80" w:rsidRPr="00425B80" w:rsidRDefault="00425B80" w:rsidP="00425B80">
      <w:pPr>
        <w:rPr>
          <w:lang w:val="en-US"/>
        </w:rPr>
      </w:pP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f5 &lt;= 0.046 : LM1 (1638/0%)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f5 &gt;  0.046 :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|   f1 &lt;= 0.06 : LM2 (578/0%)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|   f1 &gt;  0.06 :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|   |   f1 &lt;= 0.065 : LM3 (227/0%)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|   |   f1 &gt;  0.065 :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|   |   |   f1 &lt;= 0.066 : LM4 (23/0%)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|   |   |   f1 &gt;  0.066 : LM5 (34/0%)</w:t>
      </w:r>
    </w:p>
    <w:p w:rsidR="00425B80" w:rsidRPr="00425B80" w:rsidRDefault="00425B80" w:rsidP="00425B80">
      <w:pPr>
        <w:rPr>
          <w:lang w:val="en-US"/>
        </w:rPr>
      </w:pP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LM num: 1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class =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0.0194 * f1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+ 0.0516 * f5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>- 0.0025</w:t>
      </w:r>
    </w:p>
    <w:p w:rsidR="00425B80" w:rsidRPr="00425B80" w:rsidRDefault="00425B80" w:rsidP="00425B80">
      <w:pPr>
        <w:rPr>
          <w:lang w:val="en-US"/>
        </w:rPr>
      </w:pP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lastRenderedPageBreak/>
        <w:t>LM num: 2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class =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0.6128 * f1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+ 0.0972 * f5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>- 0.0261</w:t>
      </w:r>
    </w:p>
    <w:p w:rsidR="00425B80" w:rsidRPr="00425B80" w:rsidRDefault="00425B80" w:rsidP="00425B80">
      <w:pPr>
        <w:rPr>
          <w:lang w:val="en-US"/>
        </w:rPr>
      </w:pP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LM num: 3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class =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-2.0804 * f1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+ 0.0972 * f5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>+ 1.0888</w:t>
      </w:r>
    </w:p>
    <w:p w:rsidR="00425B80" w:rsidRPr="00425B80" w:rsidRDefault="00425B80" w:rsidP="00425B80">
      <w:pPr>
        <w:rPr>
          <w:lang w:val="en-US"/>
        </w:rPr>
      </w:pP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LM num: 4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class =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-23.1292 * f1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+ 0.0972 * f5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>+ 2.3325</w:t>
      </w:r>
    </w:p>
    <w:p w:rsidR="00425B80" w:rsidRPr="00425B80" w:rsidRDefault="00425B80" w:rsidP="00425B80">
      <w:pPr>
        <w:rPr>
          <w:lang w:val="en-US"/>
        </w:rPr>
      </w:pP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LM num: 5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class =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-20.1318 * f1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+ 0.0972 * f5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>+ 1.6477</w:t>
      </w:r>
    </w:p>
    <w:p w:rsidR="00425B80" w:rsidRPr="00425B80" w:rsidRDefault="00425B80" w:rsidP="00425B80">
      <w:pPr>
        <w:rPr>
          <w:lang w:val="en-US"/>
        </w:rPr>
      </w:pP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Number of Rules : 5</w:t>
      </w:r>
    </w:p>
    <w:p w:rsidR="00425B80" w:rsidRPr="00425B80" w:rsidRDefault="00425B80" w:rsidP="00425B80">
      <w:pPr>
        <w:rPr>
          <w:lang w:val="en-US"/>
        </w:rPr>
      </w:pP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Classifier for class with index 5:</w:t>
      </w:r>
    </w:p>
    <w:p w:rsidR="00425B80" w:rsidRPr="00425B80" w:rsidRDefault="00425B80" w:rsidP="00425B80">
      <w:pPr>
        <w:rPr>
          <w:lang w:val="en-US"/>
        </w:rPr>
      </w:pP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M5 pruned model tree: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(using smoothed linear models)</w:t>
      </w:r>
    </w:p>
    <w:p w:rsidR="00425B80" w:rsidRPr="00425B80" w:rsidRDefault="00425B80" w:rsidP="00425B80">
      <w:pPr>
        <w:rPr>
          <w:lang w:val="en-US"/>
        </w:rPr>
      </w:pP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lastRenderedPageBreak/>
        <w:t>f16 &lt;= 0.013 : LM1 (1008/0%)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f16 &gt;  0.013 :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|   f18 &lt;= 0.097 : LM2 (917/0%)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|   f18 &gt;  0.097 :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|   |   f1 &lt;= 0.065 : LM3 (176/0%)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|   |   f1 &gt;  0.065 :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|   |   |   f1 &lt;= 0.079 :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|   |   |   |   f13 &lt;= 0.034 :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|   |   |   |   |   f7 &lt;= 0.169 :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|   |   |   |   |   |   f9 &lt;= 0.135 : LM4 (19/0%)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|   |   |   |   |   |   f9 &gt;  0.135 :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|   |   |   |   |   |   |   f18 &lt;= 0.103 : LM5 (20/0%)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|   |   |   |   |   |   |   f18 &gt;  0.103 :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|   |   |   |   |   |   |   |   f1 &lt;= 0.07 : LM6 (5/0%)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|   |   |   |   |   |   |   |   f1 &gt;  0.07 :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|   |   |   |   |   |   |   |   |   f1 &lt;= 0.072 : LM7 (5/0%)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|   |   |   |   |   |   |   |   |   f1 &gt;  0.072 :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|   |   |   |   |   |   |   |   |   |   f2 &lt;= 0.088 : LM8 (3/0%)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|   |   |   |   |   |   |   |   |   |   f2 &gt;  0.088 : LM9 (3/0%)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|   |   |   |   |   f7 &gt;  0.169 : LM10 (31/0%)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|   |   |   |   f13 &gt;  0.034 : LM11 (223/0%)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|   |   |   f1 &gt;  0.079 : LM12 (90/0%)</w:t>
      </w:r>
    </w:p>
    <w:p w:rsidR="00425B80" w:rsidRPr="00425B80" w:rsidRDefault="00425B80" w:rsidP="00425B80">
      <w:pPr>
        <w:rPr>
          <w:lang w:val="en-US"/>
        </w:rPr>
      </w:pP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LM num: 1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class =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-0.1764 * f1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- 0.0684 * f2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- 0.0158 * f7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- 0.0336 * f9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+ 0.2799 * f13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+ 0.0569 * f16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lastRenderedPageBreak/>
        <w:tab/>
        <w:t xml:space="preserve">+ 0.0421 * f18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>+ 0.0141</w:t>
      </w:r>
    </w:p>
    <w:p w:rsidR="00425B80" w:rsidRPr="00425B80" w:rsidRDefault="00425B80" w:rsidP="00425B80">
      <w:pPr>
        <w:rPr>
          <w:lang w:val="en-US"/>
        </w:rPr>
      </w:pP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LM num: 2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class =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-0.3488 * f1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- 0.3265 * f2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- 0.2058 * f7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+ 0.1991 * f9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+ 0.7747 * f13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+ 0.0387 * f16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+ 0.0286 * f18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>+ 0.0341</w:t>
      </w:r>
    </w:p>
    <w:p w:rsidR="00425B80" w:rsidRPr="00425B80" w:rsidRDefault="00425B80" w:rsidP="00425B80">
      <w:pPr>
        <w:rPr>
          <w:lang w:val="en-US"/>
        </w:rPr>
      </w:pP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LM num: 3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class =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-1.8839 * f1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- 1.3388 * f2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- 1.8307 * f7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+ 2.0097 * f9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+ 3.8894 * f13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+ 0.0387 * f16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- 0.9036 * f18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>+ 0.2511</w:t>
      </w:r>
    </w:p>
    <w:p w:rsidR="00425B80" w:rsidRPr="00425B80" w:rsidRDefault="00425B80" w:rsidP="00425B80">
      <w:pPr>
        <w:rPr>
          <w:lang w:val="en-US"/>
        </w:rPr>
      </w:pP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LM num: 4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class =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-25.4912 * f1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- 16.8841 * f2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- 9.1516 * f7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- 1.2086 * f9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lastRenderedPageBreak/>
        <w:tab/>
        <w:t xml:space="preserve">+ 8.2873 * f13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+ 0.0387 * f16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- 0.4015 * f18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>+ 5.2711</w:t>
      </w:r>
    </w:p>
    <w:p w:rsidR="00425B80" w:rsidRPr="00425B80" w:rsidRDefault="00425B80" w:rsidP="00425B80">
      <w:pPr>
        <w:rPr>
          <w:lang w:val="en-US"/>
        </w:rPr>
      </w:pP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LM num: 5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class =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-33.4656 * f1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- 13.2569 * f2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- 9.1516 * f7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+ 0.6464 * f9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+ 8.2873 * f13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+ 0.0387 * f16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+ 1.7372 * f18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>+ 4.7009</w:t>
      </w:r>
    </w:p>
    <w:p w:rsidR="00425B80" w:rsidRPr="00425B80" w:rsidRDefault="00425B80" w:rsidP="00425B80">
      <w:pPr>
        <w:rPr>
          <w:lang w:val="en-US"/>
        </w:rPr>
      </w:pP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LM num: 6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class =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-50.1888 * f1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- 13.2569 * f2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- 9.1516 * f7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+ 0.6464 * f9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+ 8.2873 * f13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+ 0.0387 * f16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+ 2.0131 * f18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>+ 5.9898</w:t>
      </w:r>
    </w:p>
    <w:p w:rsidR="00425B80" w:rsidRPr="00425B80" w:rsidRDefault="00425B80" w:rsidP="00425B80">
      <w:pPr>
        <w:rPr>
          <w:lang w:val="en-US"/>
        </w:rPr>
      </w:pP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LM num: 7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class =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-25.9174 * f1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- 13.2569 * f2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lastRenderedPageBreak/>
        <w:tab/>
        <w:t xml:space="preserve">- 9.1516 * f7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+ 0.6464 * f9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+ 8.2873 * f13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+ 0.0387 * f16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+ 2.0131 * f18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>+ 4.2015</w:t>
      </w:r>
    </w:p>
    <w:p w:rsidR="00425B80" w:rsidRPr="00425B80" w:rsidRDefault="00425B80" w:rsidP="00425B80">
      <w:pPr>
        <w:rPr>
          <w:lang w:val="en-US"/>
        </w:rPr>
      </w:pP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LM num: 8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class =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-26.9076 * f1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- 17.4522 * f2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- 9.1516 * f7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+ 0.6464 * f9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+ 8.2873 * f13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+ 0.0387 * f16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+ 2.0131 * f18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>+ 4.6536</w:t>
      </w:r>
    </w:p>
    <w:p w:rsidR="00425B80" w:rsidRPr="00425B80" w:rsidRDefault="00425B80" w:rsidP="00425B80">
      <w:pPr>
        <w:rPr>
          <w:lang w:val="en-US"/>
        </w:rPr>
      </w:pP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LM num: 9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class =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-26.9076 * f1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- 17.4522 * f2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- 9.1516 * f7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+ 0.6464 * f9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+ 8.2873 * f13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+ 0.0387 * f16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+ 2.0131 * f18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>+ 4.6492</w:t>
      </w:r>
    </w:p>
    <w:p w:rsidR="00425B80" w:rsidRPr="00425B80" w:rsidRDefault="00425B80" w:rsidP="00425B80">
      <w:pPr>
        <w:rPr>
          <w:lang w:val="en-US"/>
        </w:rPr>
      </w:pP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LM num: 10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class =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lastRenderedPageBreak/>
        <w:tab/>
        <w:t xml:space="preserve">-13.9354 * f1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- 7.8955 * f2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- 11.6873 * f7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+ 5.0043 * f9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+ 8.2873 * f13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+ 0.0387 * f16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- 0.4015 * f18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>+ 2.7832</w:t>
      </w:r>
    </w:p>
    <w:p w:rsidR="00425B80" w:rsidRPr="00425B80" w:rsidRDefault="00425B80" w:rsidP="00425B80">
      <w:pPr>
        <w:rPr>
          <w:lang w:val="en-US"/>
        </w:rPr>
      </w:pP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LM num: 11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class =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-4.1403 * f1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- 1.7636 * f2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- 2.7858 * f7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+ 2.2001 * f9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+ 6.0763 * f13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+ 0.0387 * f16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- 0.4015 * f18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>+ 1.3181</w:t>
      </w:r>
    </w:p>
    <w:p w:rsidR="00425B80" w:rsidRPr="00425B80" w:rsidRDefault="00425B80" w:rsidP="00425B80">
      <w:pPr>
        <w:rPr>
          <w:lang w:val="en-US"/>
        </w:rPr>
      </w:pP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LM num: 12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class =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-8.3363 * f1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- 2.2157 * f2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- 3.0509 * f7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+ 2.4067 * f9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+ 8.7266 * f13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+ 0.0387 * f16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- 0.4015 * f18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>+ 0.7678</w:t>
      </w:r>
    </w:p>
    <w:p w:rsidR="00425B80" w:rsidRPr="00425B80" w:rsidRDefault="00425B80" w:rsidP="00425B80">
      <w:pPr>
        <w:rPr>
          <w:lang w:val="en-US"/>
        </w:rPr>
      </w:pP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lastRenderedPageBreak/>
        <w:t>Number of Rules : 12</w:t>
      </w:r>
    </w:p>
    <w:p w:rsidR="00425B80" w:rsidRPr="00425B80" w:rsidRDefault="00425B80" w:rsidP="00425B80">
      <w:pPr>
        <w:rPr>
          <w:lang w:val="en-US"/>
        </w:rPr>
      </w:pP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Classifier for class with index 6:</w:t>
      </w:r>
    </w:p>
    <w:p w:rsidR="00425B80" w:rsidRPr="00425B80" w:rsidRDefault="00425B80" w:rsidP="00425B80">
      <w:pPr>
        <w:rPr>
          <w:lang w:val="en-US"/>
        </w:rPr>
      </w:pP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M5 pruned model tree: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(using smoothed linear models)</w:t>
      </w:r>
    </w:p>
    <w:p w:rsidR="00425B80" w:rsidRPr="00425B80" w:rsidRDefault="00425B80" w:rsidP="00425B80">
      <w:pPr>
        <w:rPr>
          <w:lang w:val="en-US"/>
        </w:rPr>
      </w:pP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f1 &lt;= 0.089 : LM1 (1999/0%)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f1 &gt;  0.089 :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|   f1 &lt;= 0.124 : LM2 (251/0%)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|   f1 &gt;  0.124 : LM3 (250/0%)</w:t>
      </w:r>
    </w:p>
    <w:p w:rsidR="00425B80" w:rsidRPr="00425B80" w:rsidRDefault="00425B80" w:rsidP="00425B80">
      <w:pPr>
        <w:rPr>
          <w:lang w:val="en-US"/>
        </w:rPr>
      </w:pP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LM num: 1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class =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0.0551 * f1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>- 0.0034</w:t>
      </w:r>
    </w:p>
    <w:p w:rsidR="00425B80" w:rsidRPr="00425B80" w:rsidRDefault="00425B80" w:rsidP="00425B80">
      <w:pPr>
        <w:rPr>
          <w:lang w:val="en-US"/>
        </w:rPr>
      </w:pP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LM num: 2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class =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2.2364 * f1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>- 0.2371</w:t>
      </w:r>
    </w:p>
    <w:p w:rsidR="00425B80" w:rsidRPr="00425B80" w:rsidRDefault="00425B80" w:rsidP="00425B80">
      <w:pPr>
        <w:rPr>
          <w:lang w:val="en-US"/>
        </w:rPr>
      </w:pP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LM num: 3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class =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2.2441 * f1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>+ 0.678</w:t>
      </w:r>
    </w:p>
    <w:p w:rsidR="00425B80" w:rsidRPr="00425B80" w:rsidRDefault="00425B80" w:rsidP="00425B80">
      <w:pPr>
        <w:rPr>
          <w:lang w:val="en-US"/>
        </w:rPr>
      </w:pP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Number of Rules : 3</w:t>
      </w:r>
    </w:p>
    <w:p w:rsidR="00425B80" w:rsidRPr="00425B80" w:rsidRDefault="00425B80" w:rsidP="00425B80">
      <w:pPr>
        <w:rPr>
          <w:lang w:val="en-US"/>
        </w:rPr>
      </w:pP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Classifier for class with index 7:</w:t>
      </w:r>
    </w:p>
    <w:p w:rsidR="00425B80" w:rsidRPr="00425B80" w:rsidRDefault="00425B80" w:rsidP="00425B80">
      <w:pPr>
        <w:rPr>
          <w:lang w:val="en-US"/>
        </w:rPr>
      </w:pP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lastRenderedPageBreak/>
        <w:t>M5 pruned model tree: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(using smoothed linear models)</w:t>
      </w:r>
    </w:p>
    <w:p w:rsidR="00425B80" w:rsidRPr="00425B80" w:rsidRDefault="00425B80" w:rsidP="00425B80">
      <w:pPr>
        <w:rPr>
          <w:lang w:val="en-US"/>
        </w:rPr>
      </w:pP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f1 &lt;= 0.089 : LM1 (1999/0%)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f1 &gt;  0.089 :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|   f10 &lt;= 0.047 : LM2 (250/0%)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|   f10 &gt;  0.047 : LM3 (251/0%)</w:t>
      </w:r>
    </w:p>
    <w:p w:rsidR="00425B80" w:rsidRPr="00425B80" w:rsidRDefault="00425B80" w:rsidP="00425B80">
      <w:pPr>
        <w:rPr>
          <w:lang w:val="en-US"/>
        </w:rPr>
      </w:pP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LM num: 1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class =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0.0431 * f1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- 0.0105 * f10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>- 0.0018</w:t>
      </w:r>
    </w:p>
    <w:p w:rsidR="00425B80" w:rsidRPr="00425B80" w:rsidRDefault="00425B80" w:rsidP="00425B80">
      <w:pPr>
        <w:rPr>
          <w:lang w:val="en-US"/>
        </w:rPr>
      </w:pP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LM num: 2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class =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0.1683 * f1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- 0.4534 * f10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>+ 0.97</w:t>
      </w:r>
    </w:p>
    <w:p w:rsidR="00425B80" w:rsidRPr="00425B80" w:rsidRDefault="00425B80" w:rsidP="00425B80">
      <w:pPr>
        <w:rPr>
          <w:lang w:val="en-US"/>
        </w:rPr>
      </w:pP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LM num: 3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class =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0.1683 * f1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- 0.4519 * f10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>+ 0.0538</w:t>
      </w:r>
    </w:p>
    <w:p w:rsidR="00425B80" w:rsidRPr="00425B80" w:rsidRDefault="00425B80" w:rsidP="00425B80">
      <w:pPr>
        <w:rPr>
          <w:lang w:val="en-US"/>
        </w:rPr>
      </w:pP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Number of Rules : 3</w:t>
      </w:r>
    </w:p>
    <w:p w:rsidR="00425B80" w:rsidRPr="00425B80" w:rsidRDefault="00425B80" w:rsidP="00425B80">
      <w:pPr>
        <w:rPr>
          <w:lang w:val="en-US"/>
        </w:rPr>
      </w:pP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Classifier for class with index 8:</w:t>
      </w:r>
    </w:p>
    <w:p w:rsidR="00425B80" w:rsidRPr="00425B80" w:rsidRDefault="00425B80" w:rsidP="00425B80">
      <w:pPr>
        <w:rPr>
          <w:lang w:val="en-US"/>
        </w:rPr>
      </w:pP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M5 pruned model tree: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lastRenderedPageBreak/>
        <w:t>(using smoothed linear models)</w:t>
      </w:r>
    </w:p>
    <w:p w:rsidR="00425B80" w:rsidRPr="00425B80" w:rsidRDefault="00425B80" w:rsidP="00425B80">
      <w:pPr>
        <w:rPr>
          <w:lang w:val="en-US"/>
        </w:rPr>
      </w:pP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f1 &lt;= 0.079 : LM1 (1500/0%)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f1 &gt;  0.079 :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|   f5 &lt;= 0.025 : LM2 (750/0%)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|   f5 &gt;  0.025 : LM3 (250/0%)</w:t>
      </w:r>
    </w:p>
    <w:p w:rsidR="00425B80" w:rsidRPr="00425B80" w:rsidRDefault="00425B80" w:rsidP="00425B80">
      <w:pPr>
        <w:rPr>
          <w:lang w:val="en-US"/>
        </w:rPr>
      </w:pP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LM num: 1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class =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0.04 * f1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+ 0.046 * f5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>- 0.0038</w:t>
      </w:r>
    </w:p>
    <w:p w:rsidR="00425B80" w:rsidRPr="00425B80" w:rsidRDefault="00425B80" w:rsidP="00425B80">
      <w:pPr>
        <w:rPr>
          <w:lang w:val="en-US"/>
        </w:rPr>
      </w:pP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LM num: 2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class =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0.0596 * f1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+ 0.5708 * f5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>- 0.0088</w:t>
      </w:r>
    </w:p>
    <w:p w:rsidR="00425B80" w:rsidRPr="00425B80" w:rsidRDefault="00425B80" w:rsidP="00425B80">
      <w:pPr>
        <w:rPr>
          <w:lang w:val="en-US"/>
        </w:rPr>
      </w:pP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LM num: 3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class =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0.0596 * f1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+ 1.5184 * f5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>+ 0.9148</w:t>
      </w:r>
    </w:p>
    <w:p w:rsidR="00425B80" w:rsidRPr="00425B80" w:rsidRDefault="00425B80" w:rsidP="00425B80">
      <w:pPr>
        <w:rPr>
          <w:lang w:val="en-US"/>
        </w:rPr>
      </w:pP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Number of Rules : 3</w:t>
      </w:r>
    </w:p>
    <w:p w:rsidR="00425B80" w:rsidRPr="00425B80" w:rsidRDefault="00425B80" w:rsidP="00425B80">
      <w:pPr>
        <w:rPr>
          <w:lang w:val="en-US"/>
        </w:rPr>
      </w:pP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Classifier for class with index 9:</w:t>
      </w:r>
    </w:p>
    <w:p w:rsidR="00425B80" w:rsidRPr="00425B80" w:rsidRDefault="00425B80" w:rsidP="00425B80">
      <w:pPr>
        <w:rPr>
          <w:lang w:val="en-US"/>
        </w:rPr>
      </w:pP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M5 pruned model tree: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(using smoothed linear models)</w:t>
      </w:r>
    </w:p>
    <w:p w:rsidR="00425B80" w:rsidRPr="00425B80" w:rsidRDefault="00425B80" w:rsidP="00425B80">
      <w:pPr>
        <w:rPr>
          <w:lang w:val="en-US"/>
        </w:rPr>
      </w:pP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f4 &lt;= 0.061 :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|   f1 &lt;= 0.04 : LM1 (250/0%)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|   f1 &gt;  0.04 : LM2 (251/0%)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f4 &gt;  0.061 : LM3 (1999/0%)</w:t>
      </w:r>
    </w:p>
    <w:p w:rsidR="00425B80" w:rsidRPr="00425B80" w:rsidRDefault="00425B80" w:rsidP="00425B80">
      <w:pPr>
        <w:rPr>
          <w:lang w:val="en-US"/>
        </w:rPr>
      </w:pP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LM num: 1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class =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-1.2256 * f1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- 0.3904 * f4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>+ 1.0395</w:t>
      </w:r>
    </w:p>
    <w:p w:rsidR="00425B80" w:rsidRPr="00425B80" w:rsidRDefault="00425B80" w:rsidP="00425B80">
      <w:pPr>
        <w:rPr>
          <w:lang w:val="en-US"/>
        </w:rPr>
      </w:pP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LM num: 2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class =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-1.2211 * f1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- 0.3904 * f4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>+ 0.1232</w:t>
      </w:r>
    </w:p>
    <w:p w:rsidR="00425B80" w:rsidRPr="00425B80" w:rsidRDefault="00425B80" w:rsidP="00425B80">
      <w:pPr>
        <w:rPr>
          <w:lang w:val="en-US"/>
        </w:rPr>
      </w:pP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LM num: 3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class =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-0.0057 * f1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 xml:space="preserve">- 0.1 * f4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ab/>
        <w:t>+ 0.0084</w:t>
      </w:r>
    </w:p>
    <w:p w:rsidR="00425B80" w:rsidRPr="00425B80" w:rsidRDefault="00425B80" w:rsidP="00425B80">
      <w:pPr>
        <w:rPr>
          <w:lang w:val="en-US"/>
        </w:rPr>
      </w:pP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Number of Rules : 3</w:t>
      </w:r>
    </w:p>
    <w:p w:rsidR="00425B80" w:rsidRPr="00425B80" w:rsidRDefault="00425B80" w:rsidP="00425B80">
      <w:pPr>
        <w:rPr>
          <w:lang w:val="en-US"/>
        </w:rPr>
      </w:pPr>
    </w:p>
    <w:p w:rsidR="00425B80" w:rsidRPr="00425B80" w:rsidRDefault="00425B80" w:rsidP="00425B80">
      <w:pPr>
        <w:rPr>
          <w:lang w:val="en-US"/>
        </w:rPr>
      </w:pPr>
    </w:p>
    <w:p w:rsidR="00425B80" w:rsidRPr="00425B80" w:rsidRDefault="00425B80" w:rsidP="00425B80">
      <w:pPr>
        <w:rPr>
          <w:lang w:val="en-US"/>
        </w:rPr>
      </w:pP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Time taken to build model: 1.39 seconds</w:t>
      </w:r>
    </w:p>
    <w:p w:rsidR="00425B80" w:rsidRPr="00425B80" w:rsidRDefault="00425B80" w:rsidP="00425B80">
      <w:pPr>
        <w:rPr>
          <w:lang w:val="en-US"/>
        </w:rPr>
      </w:pP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=== Evaluation on test split ===</w:t>
      </w:r>
    </w:p>
    <w:p w:rsidR="00425B80" w:rsidRPr="00425B80" w:rsidRDefault="00425B80" w:rsidP="00425B80">
      <w:pPr>
        <w:rPr>
          <w:lang w:val="en-US"/>
        </w:rPr>
      </w:pP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Time taken to test model on test split: 0.04 seconds</w:t>
      </w:r>
    </w:p>
    <w:p w:rsidR="00425B80" w:rsidRPr="00425B80" w:rsidRDefault="00425B80" w:rsidP="00425B80">
      <w:pPr>
        <w:rPr>
          <w:lang w:val="en-US"/>
        </w:rPr>
      </w:pP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=== Summary ===</w:t>
      </w:r>
    </w:p>
    <w:p w:rsidR="00425B80" w:rsidRPr="00425B80" w:rsidRDefault="00425B80" w:rsidP="00425B80">
      <w:pPr>
        <w:rPr>
          <w:lang w:val="en-US"/>
        </w:rPr>
      </w:pP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Correctly Classified Instances         754               99.3412 %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Incorrectly Classified Instances         5                0.6588 %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Kappa statistic                          0.9927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Mean absolute error                      0.0071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Root mean squared error                  0.0307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Relative absolute error                  3.9472 %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Root relative squared error             10.2103 %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Total Number of Instances              759     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Ignored Class Unknown Instances                 82     </w:t>
      </w:r>
    </w:p>
    <w:p w:rsidR="00425B80" w:rsidRPr="00425B80" w:rsidRDefault="00425B80" w:rsidP="00425B80">
      <w:pPr>
        <w:rPr>
          <w:lang w:val="en-US"/>
        </w:rPr>
      </w:pP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=== Detailed Accuracy By Class ===</w:t>
      </w:r>
    </w:p>
    <w:p w:rsidR="00425B80" w:rsidRPr="00425B80" w:rsidRDefault="00425B80" w:rsidP="00425B80">
      <w:pPr>
        <w:rPr>
          <w:lang w:val="en-US"/>
        </w:rPr>
      </w:pP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                 TP Rate  FP Rate  Precision  Recall   F-Measure  MCC      ROC Area  PRC Area  Class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                 1.000    0.001    0.984      1.000    0.992      0.991    1.000     1.000     A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                 1.000    0.000    1.000      1.000    1.000      1.000    1.000     1.000     B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                 1.000    0.000    1.000      1.000    1.000      1.000    1.000     1.000     C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                 1.000    0.000    1.000      1.000    1.000      1.000    1.000     1.000     D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                 0.979    0.002    0.989      0.979    0.984      0.982    1.000     0.999     E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                 0.987    0.004    0.962      0.987    0.974      0.971    0.997     0.986     F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                 1.000    0.000    1.000      1.000    1.000      1.000    1.000     1.000     G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                 1.000    0.000    1.000      1.000    1.000      1.000    1.000     1.000     H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                 0.974    0.000    1.000      0.974    0.987      0.985    1.000     1.000     I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                 1.000    0.000    1.000      1.000    1.000      1.000    1.000     1.000     J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Weighted Avg.    0.993    0.001    0.994      0.993    0.993      0.993    1.000     0.999     </w:t>
      </w:r>
    </w:p>
    <w:p w:rsidR="00425B80" w:rsidRPr="00425B80" w:rsidRDefault="00425B80" w:rsidP="00425B80">
      <w:pPr>
        <w:rPr>
          <w:lang w:val="en-US"/>
        </w:rPr>
      </w:pP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>=== Confusion Matrix ===</w:t>
      </w:r>
    </w:p>
    <w:p w:rsidR="00425B80" w:rsidRPr="00425B80" w:rsidRDefault="00425B80" w:rsidP="00425B80">
      <w:pPr>
        <w:rPr>
          <w:lang w:val="en-US"/>
        </w:rPr>
      </w:pP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  a  b  c  d  e  f  g  h  i  j   &lt;-- classified as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 60  0  0  0  0  0  0  0  0  0 |  a = A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  0 78  0  0  0  0  0  0  0  0 |  b = B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  0  0 70  0  0  0  0  0  0  0 |  c = C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  0  0  0 69  0  0  0  0  0  0 |  d = D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  1  0  0  0 92  1  0  0  0  0 |  e = E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  0  0  0  0  1 75  0  0  0  0 |  f = F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  0  0  0  0  0  0 79  0  0  0 |  g = G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  0  0  0  0  0  0  0 76  0  0 |  h = H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  0  0  0  0  0  2  0  0 74  0 |  i = I</w:t>
      </w:r>
    </w:p>
    <w:p w:rsidR="00425B80" w:rsidRPr="00425B80" w:rsidRDefault="00425B80" w:rsidP="00425B80">
      <w:pPr>
        <w:rPr>
          <w:lang w:val="en-US"/>
        </w:rPr>
      </w:pPr>
      <w:r w:rsidRPr="00425B80">
        <w:rPr>
          <w:lang w:val="en-US"/>
        </w:rPr>
        <w:t xml:space="preserve">  0  0  0  0  0  0  0  0  0 81 |  j = J</w:t>
      </w:r>
    </w:p>
    <w:p w:rsidR="00425B80" w:rsidRDefault="00403F72" w:rsidP="009A3CE9">
      <w:pPr>
        <w:rPr>
          <w:lang w:val="en-US"/>
        </w:rPr>
      </w:pPr>
      <w:r>
        <w:rPr>
          <w:lang w:val="en-US"/>
        </w:rPr>
        <w:t>Iterative Classifier optimizer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=== Run information ===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Scheme:       weka.classifiers.meta.IterativeClassifierOptimizer -W weka.classifiers.meta.LogitBoost -L 50 -P 1 -E 1 -I 1 -F 10 -R 1 -percentage 0.0 -metric RMSE -S 1 -- -P 100 -L -1.7976931348623157E308 -H 1.0 -Z 3.0 -O 1 -E 1 -S 1 -I 10 -W weka.classifiers.trees.DecisionStump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Relation:     lbphfeatures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Instances:    2803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Attributes:   20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 xml:space="preserve">              f1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 xml:space="preserve">              f2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 xml:space="preserve">              f3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 xml:space="preserve">              f4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 xml:space="preserve">              f5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 xml:space="preserve">              f6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 xml:space="preserve">              f7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 xml:space="preserve">              f8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 xml:space="preserve">              f9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 xml:space="preserve">              f10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 xml:space="preserve">              f11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lastRenderedPageBreak/>
        <w:t xml:space="preserve">              f12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 xml:space="preserve">              f13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 xml:space="preserve">              f14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 xml:space="preserve">              f15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 xml:space="preserve">              f16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 xml:space="preserve">              f17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 xml:space="preserve">              f18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 xml:space="preserve">              f19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 xml:space="preserve">              class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Test mode:    split 70.0% train, remainder test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=== Classifier model (full training set) ===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Best value found: 0.019103424914238675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Best number of iterations found: 10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 xml:space="preserve">LogitBoost: Base classifiers and their weights: 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Iteration 1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ab/>
        <w:t>Class 1 (class=A)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Decision Stump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Classifications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7 &lt;= 0.047469 : -1.1111111111111214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7 &gt; 0.047469 : 2.980360934182762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7 is missing : -2.1873347577638737E-14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ab/>
        <w:t>Class 2 (class=B)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Decision Stump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Classifications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0 &lt;= 0.226937 : -1.1111111111111218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0 &gt; 0.226937 : 3.000000000000206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0 is missing : -2.683577804418735E-14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ab/>
        <w:t>Class 3 (class=C)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Decision Stump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Classifications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&lt;= 0.0596365 : 1.4583333333333268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&gt; 0.0596365 : -1.1111111111111105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is missing : -1.2870149390664416E-14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ab/>
        <w:t>Class 4 (class=D)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Decision Stump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Classifications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7 &lt;= 0.1648195 : -0.9204995054401572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7 &gt; 0.1648195 : 1.2865042336271222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lastRenderedPageBreak/>
        <w:t>f7 is missing : 2.2780888286888076E-15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ab/>
        <w:t>Class 5 (class=E)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Decision Stump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Classifications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3 &lt;= 0.0257465 : 1.3915697434628271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3 &gt; 0.0257465 : -1.079541818647189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3 is missing : -4.725020374962606E-15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ab/>
        <w:t>Class 6 (class=F)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Decision Stump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Classifications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6 &lt;= 0.020770499999999997 : -1.0272108843537386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6 &gt; 0.020770499999999997 : 0.9359504132231323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6 is missing : -6.120703943679385E-15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ab/>
        <w:t>Class 7 (class=G)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Decision Stump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Classifications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lastRenderedPageBreak/>
        <w:t>f1 &lt;= 0.1244655 : -1.1111111111111234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&gt; 0.1244655 : 3.0000000000002025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is missing : 2.2647661523933226E-15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ab/>
        <w:t>Class 8 (class=H)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Decision Stump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Classifications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&lt;= 0.0989445 : -1.1111111111111172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&gt; 0.0989445 : 2.0512820512821226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is missing : -7.830625037286073E-15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ab/>
        <w:t>Class 9 (class=I)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Decision Stump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Classifications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9 &lt;= 0.120009 : -0.9487998997305229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9 &gt; 0.120009 : 1.2838124311032701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9 is missing : 1.512274749870801E-14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ab/>
        <w:t>Class 10 (class=J)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Decision Stump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lastRenderedPageBreak/>
        <w:t>Classifications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&lt;= 0.0403545 : 3.0000000000000164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&gt; 0.0403545 : -1.1111111111111247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is missing : -4.3793590975838307E-14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Iteration 2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ab/>
        <w:t>Class 1 (class=A)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Decision Stump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Classifications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5 &lt;= 0.068146 : -1.0656526934810404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5 &gt; 0.068146 : 1.9581055676387993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5 is missing : 0.3038905300568755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ab/>
        <w:t>Class 2 (class=B)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Decision Stump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Classifications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7 &lt;= 5.895E-4 : 1.3048091211530832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7 &gt; 5.895E-4 : -1.0461161828583858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7 is missing : -0.18897663369047046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ab/>
        <w:t>Class 3 (class=C)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Decision Stump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Classifications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4 &lt;= 0.08056150000000001 : -1.1039849353220423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4 &gt; 0.08056150000000001 : 1.745865539241508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4 is missing : 0.1435694141224114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ab/>
        <w:t>Class 4 (class=D)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Decision Stump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Classifications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0 &lt;= 0.041335 : -1.1248792438386042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0 &gt; 0.041335 : 1.013336332895889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0 is missing : -0.10457574057824319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ab/>
        <w:t>Class 5 (class=E)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Decision Stump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Classifications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5 &lt;= 0.0031675 : -0.40166014083094853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5 &gt; 0.0031675 : 2.030022260070495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5 is missing : 0.1339042330801945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ab/>
        <w:t>Class 6 (class=F)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Decision Stump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Classifications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1 &lt;= 0.07092799999999999 : -1.0740481900019534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1 &gt; 0.07092799999999999 : 1.5724634557942794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1 is missing : -0.16199982154993775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ab/>
        <w:t>Class 7 (class=G)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Decision Stump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Classifications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&lt;= 0.1244655 : -1.04598264681035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&gt; 0.1244655 : 1.6354989784518794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is missing : 0.13568506452262424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ab/>
        <w:t>Class 8 (class=H)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Decision Stump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Classifications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0 &lt;= 0.0273015 : 1.08192339948821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0 &gt; 0.0273015 : -1.0308697374474318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lastRenderedPageBreak/>
        <w:t>f10 is missing : -0.18952986109179273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ab/>
        <w:t>Class 9 (class=I)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Decision Stump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Classifications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&lt;= 0.079058 : -1.2580516914735684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&gt; 0.079058 : 1.2330512699088607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is missing : -0.16656525447626166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ab/>
        <w:t>Class 10 (class=J)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Decision Stump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Classifications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&lt;= 0.0403545 : 1.8711364748866204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&gt; 0.0403545 : -1.0458801950179022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is missing : 0.2680525518729493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Iteration 3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ab/>
        <w:t>Class 1 (class=A)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Decision Stump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Classifications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7 &lt;= 0.050344 : -0.9888865813776604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7 &gt; 0.050344 : 1.0846296049089375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7 is missing : -0.014629843908389317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ab/>
        <w:t>Class 2 (class=B)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Decision Stump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Classifications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5 &lt;= 0.0022165 : 1.1866692035269513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5 &gt; 0.0022165 : -1.0186106079886208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5 is missing : 0.2711318930837718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ab/>
        <w:t>Class 3 (class=C)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Decision Stump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Classifications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&lt;= 0.0596365 : 0.6619410080081259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&gt; 0.0596365 : -1.098213659264712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is missing : -0.3092931483702012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ab/>
        <w:t>Class 4 (class=D)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Decision Stump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Classifications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8 &lt;= 0.102773 : 0.638597985173625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8 &gt; 0.102773 : -0.9988072685382888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8 is missing : -0.1547900989775796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ab/>
        <w:t>Class 5 (class=E)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Decision Stump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Classifications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4 &lt;= 0.063775 : -1.0255185319752311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4 &gt; 0.063775 : 0.9678729457723744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4 is missing : 0.12099026570984911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ab/>
        <w:t>Class 6 (class=F)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Decision Stump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Classifications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8 &lt;= 0.10034699999999999 : -1.1373491712268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8 &gt; 0.10034699999999999 : 0.4253091982344366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8 is missing : -0.04596306133087426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ab/>
        <w:t>Class 7 (class=G)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Decision Stump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Classifications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2 &lt;= 0.148808 : -1.0185016212682172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2 &gt; 0.148808 : 1.1372766279493582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2 is missing : 0.209136237014304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ab/>
        <w:t>Class 8 (class=H)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Decision Stump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Classifications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6 &lt;= 0.0044485 : 1.1944976134710723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6 &gt; 0.0044485 : -1.0709243305429974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6 is missing : 0.2525981888595719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ab/>
        <w:t>Class 9 (class=I)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Decision Stump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Classifications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7 &lt;= 0.030914999999999998 : -1.0874478398723304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7 &gt; 0.030914999999999998 : 0.5413385064282864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7 is missing : -0.09134529699361219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ab/>
        <w:t>Class 10 (class=J)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Decision Stump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Classifications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&lt;= 0.0403545 : 1.1655985468479493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&gt; 0.0403545 : -1.0184385175644595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is missing : 0.1488263513697196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Iteration 4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ab/>
        <w:t>Class 1 (class=A)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Decision Stump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Classifications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5 &lt;= 0.068146 : -1.048338942169113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5 &gt; 0.068146 : 1.059402709802202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5 is missing : 0.3707744705957621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ab/>
        <w:t>Class 2 (class=B)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Decision Stump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Classifications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9 &lt;= 0.265291 : -1.0085388198221243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lastRenderedPageBreak/>
        <w:t>f9 &gt; 0.265291 : 1.0382671177760887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9 is missing : 0.1791487359928904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ab/>
        <w:t>Class 3 (class=C)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Decision Stump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Classifications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&lt;= 0.0596365 : 0.5193954576624193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&gt; 0.0596365 : -1.0374355577136973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is missing : -0.05085505004074579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ab/>
        <w:t>Class 4 (class=D)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Decision Stump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Classifications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&lt;= 0.0699985 : -1.2309288086977235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&gt; 0.0699985 : 0.40703672739931135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is missing : -0.22415401890853823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ab/>
        <w:t>Class 5 (class=E)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Decision Stump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Classifications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2 &lt;= 0.08321200000000001 : 0.8998147423086292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2 &gt; 0.08321200000000001 : -0.9497120503055883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2 is missing : 0.09247141317739267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ab/>
        <w:t>Class 6 (class=F)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Decision Stump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Classifications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6 &lt;= 0.026474499999999998 : -0.7019686209620442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6 &gt; 0.026474499999999998 : 0.9000589000255748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6 is missing : -0.10047959342055493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ab/>
        <w:t>Class 7 (class=G)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Decision Stump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Classifications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&lt;= 0.1244655 : -1.0085100347872304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&gt; 0.1244655 : 1.0579748773592492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is missing : 0.3648557060564626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ab/>
        <w:t>Class 8 (class=H)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Decision Stump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Classifications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9 &lt;= 0.176545 : -1.0408530398430529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9 &gt; 0.176545 : 0.6878713068138285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9 is missing : 0.1490472911492009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ab/>
        <w:t>Class 9 (class=I)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Decision Stump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Classifications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&lt;= 0.079058 : -1.2317778519868776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&gt; 0.079058 : 0.8419997218681542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is missing : -0.08480210456748619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ab/>
        <w:t>Class 10 (class=J)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Decision Stump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Classifications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&lt;= 0.0403545 : 1.0373176069568852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&gt; 0.0403545 : -1.0084916055419169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is missing : 0.14311420567018582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Iteration 5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lastRenderedPageBreak/>
        <w:tab/>
        <w:t>Class 1 (class=A)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Decision Stump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Classifications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3 &lt;= 0.009278999999999999 : 1.0085625320440323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3 &gt; 0.009278999999999999 : -1.0338895325585895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3 is missing : 0.4704296260213881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ab/>
        <w:t>Class 2 (class=B)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Decision Stump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Classifications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6 &lt;= 0.08897050000000001 : 1.0211164181768362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6 &gt; 0.08897050000000001 : -1.0040760857385918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6 is missing : 0.3923282225161649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ab/>
        <w:t>Class 3 (class=C)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Decision Stump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Classifications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1 &lt;= 0.0533205 : -1.0266695827854455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1 &gt; 0.0533205 : 0.43156783981755553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1 is missing : 0.0022903534964703446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ab/>
        <w:t>Class 4 (class=D)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Decision Stump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Classifications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&lt;= 0.0720055 : 0.40624496942816735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&gt; 0.0720055 : -1.1524967072248202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is missing : -0.18350709091087333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ab/>
        <w:t>Class 5 (class=E)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Decision Stump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Classifications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3 &lt;= 0.02556 : 0.4614519536944531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3 &gt; 0.02556 : -1.0405768060704725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3 is missing : -0.24873819090903104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ab/>
        <w:t>Class 6 (class=F)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Decision Stump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Classifications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&lt;= 0.079058 : 0.22079396148354605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lastRenderedPageBreak/>
        <w:t>f1 &gt; 0.079058 : -1.0404307975778142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is missing : -0.042516540785269244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ab/>
        <w:t>Class 7 (class=G)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Decision Stump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Classifications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3 &lt;= 0.0620535 : -1.004068620526951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3 &gt; 0.0620535 : 1.0311486478063157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3 is missing : 0.5516475422951346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ab/>
        <w:t>Class 8 (class=H)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Decision Stump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Classifications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0 &lt;= 0.0412405 : 0.8014267587402818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0 &gt; 0.0412405 : -1.0202422214036921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0 is missing : 0.2714412086028267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ab/>
        <w:t>Class 9 (class=I)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Decision Stump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Classifications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&lt;= 0.079058 : -1.1078330463483332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&gt; 0.079058 : 0.40513395301625854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is missing : -0.0748870025260335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ab/>
        <w:t>Class 10 (class=J)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Decision Stump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Classifications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&lt;= 0.0403545 : 1.0244463223773224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&gt; 0.0403545 : -1.0040642446386767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is missing : 0.43070542928488686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Iteration 6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ab/>
        <w:t>Class 1 (class=A)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Decision Stump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Classifications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5 &lt;= 0.068146 : -1.014315180010028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5 &gt; 0.068146 : 1.0008263112792215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5 is missing : 0.449128681048825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ab/>
        <w:t>Class 2 (class=B)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lastRenderedPageBreak/>
        <w:t>Decision Stump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Classifications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0 &lt;= 0.226937 : -1.0016572834652278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0 &gt; 0.226937 : 1.010219800113619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0 is missing : 0.46453103176407906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ab/>
        <w:t>Class 3 (class=C)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Decision Stump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Classifications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&lt;= 0.0596365 : 0.8041239124272733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&gt; 0.0596365 : -1.0309611727556864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is missing : 0.08311506916073888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ab/>
        <w:t>Class 4 (class=D)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Decision Stump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Classifications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&lt;= 0.07006799999999999 : -1.0619435576510239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&gt; 0.07006799999999999 : 0.3125940871663156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is missing : -0.09149385249405244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lastRenderedPageBreak/>
        <w:tab/>
        <w:t>Class 5 (class=E)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Decision Stump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Classifications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3 &lt;= 0.0268455 : 0.5531842822560695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3 &gt; 0.0268455 : -1.006177608679303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3 is missing : 0.13573212090442732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ab/>
        <w:t>Class 6 (class=F)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Decision Stump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Classifications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1 &lt;= 0.0770505 : -0.6094631417931657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1 &gt; 0.0770505 : 0.8196384822135786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1 is missing : -0.08979255569204551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ab/>
        <w:t>Class 7 (class=G)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Decision Stump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Classifications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2 &lt;= 0.148808 : -1.0016559000850094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2 &gt; 0.148808 : 1.0058342995399867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2 is missing : 0.37170889941582674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ab/>
        <w:t>Class 8 (class=H)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Decision Stump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Classifications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&lt;= 0.0989445 : -1.05443690462178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&gt; 0.0989445 : 0.7942147036904654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is missing : 0.06642596632214302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ab/>
        <w:t>Class 9 (class=I)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Decision Stump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Classifications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7 &lt;= 0.030914999999999998 : -1.0170527180011752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7 &gt; 0.030914999999999998 : 0.21926051073566177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7 is missing : -0.2774673634919697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ab/>
        <w:t>Class 10 (class=J)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Decision Stump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Classifications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&lt;= 0.0403545 : 1.0130664934144653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lastRenderedPageBreak/>
        <w:t>f1 &gt; 0.0403545 : -1.0016550937395206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is missing : 0.5469052426738918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Iteration 7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ab/>
        <w:t>Class 1 (class=A)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Decision Stump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Classifications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5 &lt;= 0.068146 : -1.0041181736083566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5 &gt; 0.068146 : 0.9771371090631282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5 is missing : 0.6807231513016297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ab/>
        <w:t>Class 2 (class=B)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Decision Stump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Classifications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6 &lt;= 0.08897050000000001 : 1.0019265091781935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6 &gt; 0.08897050000000001 : -1.000905319240087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6 is missing : 0.31854525264279365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ab/>
        <w:t>Class 3 (class=C)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Decision Stump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lastRenderedPageBreak/>
        <w:t>Classifications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&lt;= 0.0596365 : 0.48969973090996644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&gt; 0.0596365 : -1.0150289329890274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is missing : -0.028975171499231726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ab/>
        <w:t>Class 4 (class=D)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Decision Stump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Classifications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8 &lt;= 0.1038345 : 0.44449229508398524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8 &gt; 0.1038345 : -0.73597723633527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8 is missing : -0.1302528559899621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ab/>
        <w:t>Class 5 (class=E)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Decision Stump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Classifications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&lt;= 0.0596365 : -1.0143790933671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&gt; 0.0596365 : 0.2787790119704953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is missing : -0.12188482148891824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ab/>
        <w:t>Class 6 (class=F)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lastRenderedPageBreak/>
        <w:t>Decision Stump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Classifications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7 &lt;= 0.152962 : 0.816967452990124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7 &gt; 0.152962 : -0.4543494075851631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7 is missing : 0.09131994893913487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ab/>
        <w:t>Class 7 (class=G)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Decision Stump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Classifications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2 &lt;= 0.148808 : -1.0009050617712631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2 &gt; 0.148808 : 1.0039305302764248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2 is missing : 0.5983888647329348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ab/>
        <w:t>Class 8 (class=H)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Decision Stump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Classifications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6 &lt;= 0.002705 : 0.6395816806869427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6 &gt; 0.002705 : -0.883097677642539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6 is missing : 0.06379037633018649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lastRenderedPageBreak/>
        <w:tab/>
        <w:t>Class 9 (class=I)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Decision Stump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Classifications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&lt;= 0.079058 : -1.1129718415387477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&gt; 0.079058 : 0.5986819363126399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is missing : -0.24610017612426888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ab/>
        <w:t>Class 10 (class=J)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Decision Stump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Classifications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&lt;= 0.0403545 : 1.0085236602384025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&gt; 0.0403545 : -1.0009049147949678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is missing : 0.7167617163144488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Iteration 8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ab/>
        <w:t>Class 1 (class=A)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Decision Stump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Classifications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7 &lt;= 0.047469 : -1.0005780841288345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7 &gt; 0.047469 : 0.9411628245343151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lastRenderedPageBreak/>
        <w:t>f17 is missing : 0.610665279013009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ab/>
        <w:t>Class 2 (class=B)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Decision Stump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Classifications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0 &lt;= 0.226937 : -1.000430575369656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0 &gt; 0.226937 : 1.0013385704354727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0 is missing : 0.6061590196190253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ab/>
        <w:t>Class 3 (class=C)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Decision Stump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Classifications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8 &lt;= 0.09302350000000001 : -1.002686478165766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8 &gt; 0.09302350000000001 : 0.5032172934273201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8 is missing : 0.1652427338086545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ab/>
        <w:t>Class 4 (class=D)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Decision Stump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Classifications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lastRenderedPageBreak/>
        <w:t>f3 &lt;= 0.032286999999999996 : -1.3267041398326003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3 &gt; 0.032286999999999996 : 0.19676073229975366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3 is missing : -0.1802150951184122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ab/>
        <w:t>Class 5 (class=E)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Decision Stump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Classifications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&lt;= 0.0657435 : 0.7419992533116896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&gt; 0.0657435 : -1.0556047211241018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is missing : 0.03515938884153634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ab/>
        <w:t>Class 6 (class=F)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Decision Stump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Classifications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3 &lt;= 0.032286999999999996 : 0.8667163134787624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3 &gt; 0.032286999999999996 : -0.3031525750791582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3 is missing : -0.030837376412156985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ab/>
        <w:t>Class 7 (class=G)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Decision Stump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lastRenderedPageBreak/>
        <w:t>Classifications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&lt;= 0.1244655 : -1.000430566807358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&gt; 0.1244655 : 1.002552428953312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is missing : 0.745234582084924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ab/>
        <w:t>Class 8 (class=H)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Decision Stump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Classifications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6 &lt;= 0.1352225 : 0.754170080591753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6 &gt; 0.1352225 : -0.9156442038246968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6 is missing : 0.34069559253952353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ab/>
        <w:t>Class 9 (class=I)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Decision Stump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Classifications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0 &lt;= 0.0412405 : -0.7679026830777914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0 &gt; 0.0412405 : 0.6200548189075702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0 is missing : -0.025409823954487817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ab/>
        <w:t>Class 10 (class=J)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lastRenderedPageBreak/>
        <w:t>Decision Stump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Classifications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&lt;= 0.0403545 : 1.0017545851486351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&gt; 0.0403545 : -1.0004305671438498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is missing : 0.6807663052961505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Iteration 9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ab/>
        <w:t>Class 1 (class=A)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Decision Stump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Classifications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5 &lt;= 0.068146 : -1.007124930128186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5 &gt; 0.068146 : 0.9562907568531922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5 is missing : 0.5842995208991849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ab/>
        <w:t>Class 2 (class=B)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Decision Stump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Classifications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0 &lt;= 0.226937 : -1.0001676235391044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0 &gt; 0.226937 : 1.0008485601795927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0 is missing : 0.7279361969077373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ab/>
        <w:t>Class 3 (class=C)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Decision Stump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Classifications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&lt;= 0.0596365 : 0.8581239842771791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&gt; 0.0596365 : -1.0094527048788429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is missing : 0.0832271584097659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ab/>
        <w:t>Class 4 (class=D)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Decision Stump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Classifications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5 &lt;= 0.0367895 : -1.2187341269553402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5 &gt; 0.0367895 : 0.3558388188125276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5 is missing : -0.30610233667218395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ab/>
        <w:t>Class 5 (class=E)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Decision Stump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Classifications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&lt;= 0.0657435 : 0.43552075545767144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&gt; 0.0657435 : -1.0208535579205715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lastRenderedPageBreak/>
        <w:t>f1 is missing : -0.01310382788836288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ab/>
        <w:t>Class 6 (class=F)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Decision Stump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Classifications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1 &lt;= 0.0820495 : -0.43181207001301425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1 &gt; 0.0820495 : 1.052979764384302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1 is missing : 0.16703185771047502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ab/>
        <w:t>Class 7 (class=G)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Decision Stump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Classifications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&lt;= 0.1244655 : -1.00016764427803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&gt; 0.1244655 : 1.000529481054988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is missing : 0.655906671813662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ab/>
        <w:t>Class 8 (class=H)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Decision Stump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Classifications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lastRenderedPageBreak/>
        <w:t>f1 &lt;= 0.0989445 : -1.0035963559306478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&gt; 0.0989445 : 0.8007393605335855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is missing : 0.07365927689450233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ab/>
        <w:t>Class 9 (class=I)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Decision Stump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Classifications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&lt;= 0.079058 : -1.0225547702439806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&gt; 0.079058 : 0.6116640372218314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is missing : 0.11567732994279452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ab/>
        <w:t>Class 10 (class=J)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Decision Stump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Classifications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&lt;= 0.0403545 : 1.0010977053592172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&gt; 0.0403545 : -1.0001676594311437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is missing : 0.7266174484238697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Iteration 10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ab/>
        <w:t>Class 1 (class=A)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Decision Stump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Classifications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6 &lt;= 0.027311500000000002 : -1.0014058886058264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6 &gt; 0.027311500000000002 : 0.9652529531790257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6 is missing : 0.7571676876408773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ab/>
        <w:t>Class 2 (class=B)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Decision Stump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Classifications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6 &lt;= 0.08897050000000001 : 1.000607568422092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6 &gt; 0.08897050000000001 : -1.0000640359253732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6 is missing : 0.8770025709849485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ab/>
        <w:t>Class 3 (class=C)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Decision Stump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Classifications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&lt;= 0.0596365 : 0.678990056329755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&gt; 0.0596365 : -1.0053334309996238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is missing : 0.06715872529371733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ab/>
        <w:t>Class 4 (class=D)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Decision Stump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Classifications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4 &lt;= 0.06627050000000001 : -0.03594749596926421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4 &gt; 0.06627050000000001 : -1.6332878257339267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4 is missing : -0.33451609366763807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ab/>
        <w:t>Class 5 (class=E)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Decision Stump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Classifications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&lt;= 0.0596365 : -1.0014372417787436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&gt; 0.0596365 : 0.4233486515667679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is missing : 0.0765698032934489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ab/>
        <w:t>Class 6 (class=F)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Decision Stump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Classifications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9 &lt;= 0.1204665 : -0.35045971320845815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9 &gt; 0.1204665 : 0.7265288510917006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9 is missing : 0.11908175855379204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ab/>
        <w:t>Class 7 (class=G)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Decision Stump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Classifications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&lt;= 0.1244655 : -1.000064047728995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&gt; 0.1244655 : 1.0004353936039612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is missing : 0.8531405387887695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ab/>
        <w:t>Class 8 (class=H)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Decision Stump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Classifications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9 &lt;= 0.176545 : -1.0013155978234538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9 &gt; 0.176545 : 0.826707025046573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9 is missing : 0.5079135360472723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ab/>
        <w:t>Class 9 (class=I)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Decision Stump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Classifications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3 &lt;= 0.049523 : 0.514601593322907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3 &gt; 0.049523 : -0.9004886981413263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lastRenderedPageBreak/>
        <w:t>f3 is missing : 0.09469314697363873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ab/>
        <w:t>Class 10 (class=J)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Decision Stump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Classifications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&lt;= 0.0403545 : 1.0006666011431926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&gt; 0.0403545 : -1.0000640559251284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f1 is missing : 0.8600286085638937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Number of performed iterations: 10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Time taken to build model: 10.98 seconds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=== Evaluation on test split ===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Time taken to test model on test split: 0 seconds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=== Summary ===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Correctly Classified Instances         758               99.8682 %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Incorrectly Classified Instances         1                0.1318 %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Kappa statistic                          0.9985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Mean absolute error                      0.0008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Root mean squared error                  0.0169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Relative absolute error                  0.4321 %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Root relative squared error              5.6196 %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lastRenderedPageBreak/>
        <w:t xml:space="preserve">Total Number of Instances              759     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 xml:space="preserve">Ignored Class Unknown Instances                 82     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=== Detailed Accuracy By Class ===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 xml:space="preserve">                 TP Rate  FP Rate  Precision  Recall   F-Measure  MCC      ROC Area  PRC Area  Class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 xml:space="preserve">                 1.000    0.000    1.000      1.000    1.000      1.000    1.000     1.000     A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 xml:space="preserve">                 1.000    0.000    1.000      1.000    1.000      1.000    1.000     1.000     B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 xml:space="preserve">                 1.000    0.000    1.000      1.000    1.000      1.000    1.000     1.000     C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 xml:space="preserve">                 1.000    0.000    1.000      1.000    1.000      1.000    1.000     1.000     D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 xml:space="preserve">                 0.989    0.000    1.000      0.989    0.995      0.994    1.000     1.000     E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 xml:space="preserve">                 1.000    0.000    1.000      1.000    1.000      1.000    1.000     1.000     F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 xml:space="preserve">                 1.000    0.000    1.000      1.000    1.000      1.000    1.000     1.000     G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 xml:space="preserve">                 1.000    0.000    1.000      1.000    1.000      1.000    1.000     1.000     H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 xml:space="preserve">                 1.000    0.000    1.000      1.000    1.000      1.000    1.000     1.000     I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 xml:space="preserve">                 1.000    0.001    0.988      1.000    0.994      0.993    1.000     1.000     J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 xml:space="preserve">Weighted Avg.    0.999    0.000    0.999      0.999    0.999      0.999    1.000     1.000     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>=== Confusion Matrix ===</w:t>
      </w:r>
    </w:p>
    <w:p w:rsidR="00403F72" w:rsidRPr="00403F72" w:rsidRDefault="00403F72" w:rsidP="00403F72">
      <w:pPr>
        <w:rPr>
          <w:lang w:val="en-US"/>
        </w:rPr>
      </w:pP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 xml:space="preserve">  a  b  c  d  e  f  g  h  i  j   &lt;-- classified as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 xml:space="preserve"> 60  0  0  0  0  0  0  0  0  0 |  a = A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 xml:space="preserve">  0 78  0  0  0  0  0  0  0  0 |  b = B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 xml:space="preserve">  0  0 70  0  0  0  0  0  0  0 |  c = C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 xml:space="preserve">  0  0  0 69  0  0  0  0  0  0 |  d = D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 xml:space="preserve">  0  0  0  0 93  0  0  0  0  1 |  e = E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 xml:space="preserve">  0  0  0  0  0 76  0  0  0  0 |  f = F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 xml:space="preserve">  0  0  0  0  0  0 79  0  0  0 |  g = G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 xml:space="preserve">  0  0  0  0  0  0  0 76  0  0 |  h = H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 xml:space="preserve">  0  0  0  0  0  0  0  0 76  0 |  i = I</w:t>
      </w:r>
    </w:p>
    <w:p w:rsidR="00403F72" w:rsidRPr="00403F72" w:rsidRDefault="00403F72" w:rsidP="00403F72">
      <w:pPr>
        <w:rPr>
          <w:lang w:val="en-US"/>
        </w:rPr>
      </w:pPr>
      <w:r w:rsidRPr="00403F72">
        <w:rPr>
          <w:lang w:val="en-US"/>
        </w:rPr>
        <w:t xml:space="preserve">  0  0  0  0  0  0  0  0  0 81 |  j = J</w:t>
      </w:r>
    </w:p>
    <w:p w:rsidR="00403F72" w:rsidRDefault="00F957E7" w:rsidP="009A3CE9">
      <w:pPr>
        <w:rPr>
          <w:lang w:val="en-US"/>
        </w:rPr>
      </w:pPr>
      <w:r>
        <w:rPr>
          <w:lang w:val="en-US"/>
        </w:rPr>
        <w:lastRenderedPageBreak/>
        <w:t>logitboost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=== Run information ===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Scheme:       weka.classifiers.meta.LogitBoost -P 100 -L -1.7976931348623157E308 -H 1.0 -Z 3.0 -O 1 -E 1 -S 1 -I 10 -W weka.classifiers.trees.DecisionStump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Relation:     lbphfeatures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Instances:    2803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Attributes:   20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 xml:space="preserve">              f1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 xml:space="preserve">              f2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 xml:space="preserve">              f3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 xml:space="preserve">              f4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 xml:space="preserve">              f5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 xml:space="preserve">              f6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 xml:space="preserve">              f7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 xml:space="preserve">              f8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 xml:space="preserve">              f9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 xml:space="preserve">              f10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 xml:space="preserve">              f11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 xml:space="preserve">              f12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 xml:space="preserve">              f13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 xml:space="preserve">              f14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 xml:space="preserve">              f15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 xml:space="preserve">              f16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 xml:space="preserve">              f17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 xml:space="preserve">              f18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 xml:space="preserve">              f19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 xml:space="preserve">              class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Test mode:    split 70.0% train, remainder test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=== Classifier model (full training set) ===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 xml:space="preserve">LogitBoost: Base classifiers and their weights: 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Iteration 1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ab/>
        <w:t>Class 1 (class=A)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Decision Stump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Classifications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7 &lt;= 0.047469 : -1.1111111111111214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7 &gt; 0.047469 : 2.980360934182762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7 is missing : -2.1873347577638737E-14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ab/>
        <w:t>Class 2 (class=B)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Decision Stump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Classifications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0 &lt;= 0.226937 : -1.1111111111111218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0 &gt; 0.226937 : 3.000000000000206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0 is missing : -2.683577804418735E-14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ab/>
        <w:t>Class 3 (class=C)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Decision Stump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Classifications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&lt;= 0.0596365 : 1.4583333333333268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&gt; 0.0596365 : -1.1111111111111105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is missing : -1.2870149390664416E-14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ab/>
        <w:t>Class 4 (class=D)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Decision Stump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Classifications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7 &lt;= 0.1648195 : -0.9204995054401572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7 &gt; 0.1648195 : 1.2865042336271222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7 is missing : 2.2780888286888076E-15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ab/>
        <w:t>Class 5 (class=E)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Decision Stump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Classifications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3 &lt;= 0.0257465 : 1.3915697434628271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3 &gt; 0.0257465 : -1.079541818647189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3 is missing : -4.725020374962606E-15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ab/>
        <w:t>Class 6 (class=F)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Decision Stump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Classifications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6 &lt;= 0.020770499999999997 : -1.0272108843537386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6 &gt; 0.020770499999999997 : 0.9359504132231323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6 is missing : -6.120703943679385E-15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ab/>
        <w:t>Class 7 (class=G)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Decision Stump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Classifications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&lt;= 0.1244655 : -1.1111111111111234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&gt; 0.1244655 : 3.0000000000002025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is missing : 2.2647661523933226E-15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ab/>
        <w:t>Class 8 (class=H)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Decision Stump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Classifications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&lt;= 0.0989445 : -1.1111111111111172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&gt; 0.0989445 : 2.0512820512821226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is missing : -7.830625037286073E-15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ab/>
        <w:t>Class 9 (class=I)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Decision Stump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Classifications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9 &lt;= 0.120009 : -0.9487998997305229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9 &gt; 0.120009 : 1.2838124311032701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9 is missing : 1.512274749870801E-14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ab/>
        <w:t>Class 10 (class=J)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Decision Stump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Classifications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&lt;= 0.0403545 : 3.0000000000000164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&gt; 0.0403545 : -1.1111111111111247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is missing : -4.3793590975838307E-14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Iteration 2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ab/>
        <w:t>Class 1 (class=A)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Decision Stump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Classifications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5 &lt;= 0.068146 : -1.0656526934810404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5 &gt; 0.068146 : 1.9581055676387993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5 is missing : 0.3038905300568755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ab/>
        <w:t>Class 2 (class=B)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Decision Stump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Classifications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7 &lt;= 5.895E-4 : 1.3048091211530832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7 &gt; 5.895E-4 : -1.0461161828583858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7 is missing : -0.18897663369047046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ab/>
        <w:t>Class 3 (class=C)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Decision Stump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Classifications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4 &lt;= 0.08056150000000001 : -1.1039849353220423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4 &gt; 0.08056150000000001 : 1.745865539241508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4 is missing : 0.1435694141224114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ab/>
        <w:t>Class 4 (class=D)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Decision Stump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Classifications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0 &lt;= 0.041335 : -1.1248792438386042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lastRenderedPageBreak/>
        <w:t>f10 &gt; 0.041335 : 1.013336332895889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0 is missing : -0.10457574057824319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ab/>
        <w:t>Class 5 (class=E)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Decision Stump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Classifications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5 &lt;= 0.0031675 : -0.40166014083094853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5 &gt; 0.0031675 : 2.030022260070495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5 is missing : 0.1339042330801945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ab/>
        <w:t>Class 6 (class=F)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Decision Stump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Classifications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1 &lt;= 0.07092799999999999 : -1.0740481900019534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1 &gt; 0.07092799999999999 : 1.5724634557942794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1 is missing : -0.16199982154993775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ab/>
        <w:t>Class 7 (class=G)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Decision Stump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Classifications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&lt;= 0.1244655 : -1.04598264681035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&gt; 0.1244655 : 1.6354989784518794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is missing : 0.13568506452262424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ab/>
        <w:t>Class 8 (class=H)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Decision Stump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Classifications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0 &lt;= 0.0273015 : 1.08192339948821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0 &gt; 0.0273015 : -1.0308697374474318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0 is missing : -0.18952986109179273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ab/>
        <w:t>Class 9 (class=I)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Decision Stump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Classifications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&lt;= 0.079058 : -1.2580516914735684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&gt; 0.079058 : 1.2330512699088607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is missing : -0.16656525447626166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ab/>
        <w:t>Class 10 (class=J)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Decision Stump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Classifications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&lt;= 0.0403545 : 1.8711364748866204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&gt; 0.0403545 : -1.0458801950179022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is missing : 0.2680525518729493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Iteration 3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ab/>
        <w:t>Class 1 (class=A)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Decision Stump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Classifications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7 &lt;= 0.050344 : -0.9888865813776604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7 &gt; 0.050344 : 1.0846296049089375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7 is missing : -0.014629843908389317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ab/>
        <w:t>Class 2 (class=B)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Decision Stump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Classifications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5 &lt;= 0.0022165 : 1.1866692035269513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5 &gt; 0.0022165 : -1.0186106079886208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5 is missing : 0.2711318930837718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lastRenderedPageBreak/>
        <w:tab/>
        <w:t>Class 3 (class=C)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Decision Stump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Classifications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&lt;= 0.0596365 : 0.6619410080081259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&gt; 0.0596365 : -1.098213659264712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is missing : -0.3092931483702012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ab/>
        <w:t>Class 4 (class=D)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Decision Stump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Classifications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8 &lt;= 0.102773 : 0.638597985173625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8 &gt; 0.102773 : -0.9988072685382888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8 is missing : -0.1547900989775796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ab/>
        <w:t>Class 5 (class=E)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Decision Stump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Classifications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4 &lt;= 0.063775 : -1.0255185319752311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4 &gt; 0.063775 : 0.9678729457723744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4 is missing : 0.12099026570984911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ab/>
        <w:t>Class 6 (class=F)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Decision Stump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Classifications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8 &lt;= 0.10034699999999999 : -1.1373491712268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8 &gt; 0.10034699999999999 : 0.4253091982344366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8 is missing : -0.04596306133087426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ab/>
        <w:t>Class 7 (class=G)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Decision Stump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Classifications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2 &lt;= 0.148808 : -1.0185016212682172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2 &gt; 0.148808 : 1.1372766279493582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2 is missing : 0.209136237014304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ab/>
        <w:t>Class 8 (class=H)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Decision Stump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Classifications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6 &lt;= 0.0044485 : 1.1944976134710723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lastRenderedPageBreak/>
        <w:t>f16 &gt; 0.0044485 : -1.0709243305429974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6 is missing : 0.2525981888595719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ab/>
        <w:t>Class 9 (class=I)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Decision Stump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Classifications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7 &lt;= 0.030914999999999998 : -1.0874478398723304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7 &gt; 0.030914999999999998 : 0.5413385064282864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7 is missing : -0.09134529699361219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ab/>
        <w:t>Class 10 (class=J)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Decision Stump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Classifications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&lt;= 0.0403545 : 1.1655985468479493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&gt; 0.0403545 : -1.0184385175644595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is missing : 0.1488263513697196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Iteration 4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ab/>
        <w:t>Class 1 (class=A)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Decision Stump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lastRenderedPageBreak/>
        <w:t>Classifications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5 &lt;= 0.068146 : -1.048338942169113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5 &gt; 0.068146 : 1.059402709802202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5 is missing : 0.3707744705957621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ab/>
        <w:t>Class 2 (class=B)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Decision Stump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Classifications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9 &lt;= 0.265291 : -1.0085388198221243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9 &gt; 0.265291 : 1.0382671177760887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9 is missing : 0.1791487359928904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ab/>
        <w:t>Class 3 (class=C)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Decision Stump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Classifications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&lt;= 0.0596365 : 0.5193954576624193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&gt; 0.0596365 : -1.0374355577136973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is missing : -0.05085505004074579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ab/>
        <w:t>Class 4 (class=D)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lastRenderedPageBreak/>
        <w:t>Decision Stump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Classifications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&lt;= 0.0699985 : -1.2309288086977235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&gt; 0.0699985 : 0.40703672739931135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is missing : -0.22415401890853823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ab/>
        <w:t>Class 5 (class=E)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Decision Stump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Classifications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2 &lt;= 0.08321200000000001 : 0.8998147423086292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2 &gt; 0.08321200000000001 : -0.9497120503055883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2 is missing : 0.09247141317739267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ab/>
        <w:t>Class 6 (class=F)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Decision Stump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Classifications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6 &lt;= 0.026474499999999998 : -0.7019686209620442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6 &gt; 0.026474499999999998 : 0.9000589000255748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6 is missing : -0.10047959342055493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lastRenderedPageBreak/>
        <w:tab/>
        <w:t>Class 7 (class=G)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Decision Stump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Classifications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&lt;= 0.1244655 : -1.0085100347872304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&gt; 0.1244655 : 1.0579748773592492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is missing : 0.3648557060564626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ab/>
        <w:t>Class 8 (class=H)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Decision Stump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Classifications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9 &lt;= 0.176545 : -1.0408530398430529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9 &gt; 0.176545 : 0.6878713068138285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9 is missing : 0.1490472911492009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ab/>
        <w:t>Class 9 (class=I)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Decision Stump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Classifications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&lt;= 0.079058 : -1.2317778519868776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&gt; 0.079058 : 0.8419997218681542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is missing : -0.08480210456748619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ab/>
        <w:t>Class 10 (class=J)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Decision Stump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Classifications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&lt;= 0.0403545 : 1.0373176069568852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&gt; 0.0403545 : -1.0084916055419169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is missing : 0.14311420567018582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Iteration 5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ab/>
        <w:t>Class 1 (class=A)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Decision Stump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Classifications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3 &lt;= 0.009278999999999999 : 1.0085625320440323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3 &gt; 0.009278999999999999 : -1.0338895325585895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3 is missing : 0.4704296260213881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ab/>
        <w:t>Class 2 (class=B)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Decision Stump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Classifications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lastRenderedPageBreak/>
        <w:t>f6 &lt;= 0.08897050000000001 : 1.0211164181768362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6 &gt; 0.08897050000000001 : -1.0040760857385918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6 is missing : 0.3923282225161649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ab/>
        <w:t>Class 3 (class=C)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Decision Stump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Classifications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1 &lt;= 0.0533205 : -1.0266695827854455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1 &gt; 0.0533205 : 0.43156783981755553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1 is missing : 0.0022903534964703446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ab/>
        <w:t>Class 4 (class=D)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Decision Stump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Classifications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&lt;= 0.0720055 : 0.40624496942816735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&gt; 0.0720055 : -1.1524967072248202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is missing : -0.18350709091087333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ab/>
        <w:t>Class 5 (class=E)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Decision Stump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lastRenderedPageBreak/>
        <w:t>Classifications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3 &lt;= 0.02556 : 0.4614519536944531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3 &gt; 0.02556 : -1.0405768060704725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3 is missing : -0.24873819090903104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ab/>
        <w:t>Class 6 (class=F)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Decision Stump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Classifications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&lt;= 0.079058 : 0.22079396148354605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&gt; 0.079058 : -1.0404307975778142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is missing : -0.042516540785269244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ab/>
        <w:t>Class 7 (class=G)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Decision Stump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Classifications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3 &lt;= 0.0620535 : -1.004068620526951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3 &gt; 0.0620535 : 1.0311486478063157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3 is missing : 0.5516475422951346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ab/>
        <w:t>Class 8 (class=H)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lastRenderedPageBreak/>
        <w:t>Decision Stump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Classifications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0 &lt;= 0.0412405 : 0.8014267587402818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0 &gt; 0.0412405 : -1.0202422214036921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0 is missing : 0.2714412086028267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ab/>
        <w:t>Class 9 (class=I)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Decision Stump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Classifications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&lt;= 0.079058 : -1.1078330463483332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&gt; 0.079058 : 0.40513395301625854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is missing : -0.0748870025260335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ab/>
        <w:t>Class 10 (class=J)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Decision Stump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Classifications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&lt;= 0.0403545 : 1.0244463223773224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&gt; 0.0403545 : -1.0040642446386767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is missing : 0.43070542928488686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lastRenderedPageBreak/>
        <w:t>Iteration 6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ab/>
        <w:t>Class 1 (class=A)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Decision Stump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Classifications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5 &lt;= 0.068146 : -1.014315180010028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5 &gt; 0.068146 : 1.0008263112792215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5 is missing : 0.449128681048825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ab/>
        <w:t>Class 2 (class=B)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Decision Stump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Classifications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0 &lt;= 0.226937 : -1.0016572834652278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0 &gt; 0.226937 : 1.010219800113619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0 is missing : 0.46453103176407906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ab/>
        <w:t>Class 3 (class=C)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Decision Stump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Classifications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&lt;= 0.0596365 : 0.8041239124272733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&gt; 0.0596365 : -1.0309611727556864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lastRenderedPageBreak/>
        <w:t>f1 is missing : 0.08311506916073888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ab/>
        <w:t>Class 4 (class=D)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Decision Stump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Classifications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&lt;= 0.07006799999999999 : -1.0619435576510239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&gt; 0.07006799999999999 : 0.3125940871663156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is missing : -0.09149385249405244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ab/>
        <w:t>Class 5 (class=E)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Decision Stump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Classifications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3 &lt;= 0.0268455 : 0.5531842822560695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3 &gt; 0.0268455 : -1.006177608679303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3 is missing : 0.13573212090442732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ab/>
        <w:t>Class 6 (class=F)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Decision Stump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Classifications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lastRenderedPageBreak/>
        <w:t>f11 &lt;= 0.0770505 : -0.6094631417931657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1 &gt; 0.0770505 : 0.8196384822135786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1 is missing : -0.08979255569204551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ab/>
        <w:t>Class 7 (class=G)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Decision Stump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Classifications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2 &lt;= 0.148808 : -1.0016559000850094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2 &gt; 0.148808 : 1.0058342995399867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2 is missing : 0.37170889941582674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ab/>
        <w:t>Class 8 (class=H)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Decision Stump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Classifications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&lt;= 0.0989445 : -1.05443690462178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&gt; 0.0989445 : 0.7942147036904654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is missing : 0.06642596632214302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ab/>
        <w:t>Class 9 (class=I)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Decision Stump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lastRenderedPageBreak/>
        <w:t>Classifications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7 &lt;= 0.030914999999999998 : -1.0170527180011752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7 &gt; 0.030914999999999998 : 0.21926051073566177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7 is missing : -0.2774673634919697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ab/>
        <w:t>Class 10 (class=J)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Decision Stump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Classifications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&lt;= 0.0403545 : 1.0130664934144653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&gt; 0.0403545 : -1.0016550937395206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is missing : 0.5469052426738918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Iteration 7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ab/>
        <w:t>Class 1 (class=A)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Decision Stump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Classifications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5 &lt;= 0.068146 : -1.0041181736083566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5 &gt; 0.068146 : 0.9771371090631282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5 is missing : 0.6807231513016297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ab/>
        <w:t>Class 2 (class=B)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Decision Stump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Classifications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6 &lt;= 0.08897050000000001 : 1.0019265091781935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6 &gt; 0.08897050000000001 : -1.000905319240087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6 is missing : 0.31854525264279365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ab/>
        <w:t>Class 3 (class=C)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Decision Stump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Classifications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&lt;= 0.0596365 : 0.48969973090996644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&gt; 0.0596365 : -1.0150289329890274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is missing : -0.028975171499231726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ab/>
        <w:t>Class 4 (class=D)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Decision Stump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Classifications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8 &lt;= 0.1038345 : 0.44449229508398524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8 &gt; 0.1038345 : -0.73597723633527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8 is missing : -0.1302528559899621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ab/>
        <w:t>Class 5 (class=E)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Decision Stump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Classifications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&lt;= 0.0596365 : -1.0143790933671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&gt; 0.0596365 : 0.2787790119704953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is missing : -0.12188482148891824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ab/>
        <w:t>Class 6 (class=F)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Decision Stump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Classifications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7 &lt;= 0.152962 : 0.816967452990124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7 &gt; 0.152962 : -0.4543494075851631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7 is missing : 0.09131994893913487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ab/>
        <w:t>Class 7 (class=G)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Decision Stump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Classifications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2 &lt;= 0.148808 : -1.0009050617712631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2 &gt; 0.148808 : 1.0039305302764248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lastRenderedPageBreak/>
        <w:t>f12 is missing : 0.5983888647329348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ab/>
        <w:t>Class 8 (class=H)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Decision Stump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Classifications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6 &lt;= 0.002705 : 0.6395816806869427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6 &gt; 0.002705 : -0.883097677642539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6 is missing : 0.06379037633018649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ab/>
        <w:t>Class 9 (class=I)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Decision Stump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Classifications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&lt;= 0.079058 : -1.1129718415387477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&gt; 0.079058 : 0.5986819363126399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is missing : -0.24610017612426888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ab/>
        <w:t>Class 10 (class=J)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Decision Stump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Classifications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lastRenderedPageBreak/>
        <w:t>f1 &lt;= 0.0403545 : 1.0085236602384025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&gt; 0.0403545 : -1.0009049147949678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is missing : 0.7167617163144488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Iteration 8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ab/>
        <w:t>Class 1 (class=A)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Decision Stump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Classifications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7 &lt;= 0.047469 : -1.0005780841288345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7 &gt; 0.047469 : 0.9411628245343151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7 is missing : 0.610665279013009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ab/>
        <w:t>Class 2 (class=B)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Decision Stump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Classifications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0 &lt;= 0.226937 : -1.000430575369656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0 &gt; 0.226937 : 1.0013385704354727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0 is missing : 0.6061590196190253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ab/>
        <w:t>Class 3 (class=C)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Decision Stump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Classifications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8 &lt;= 0.09302350000000001 : -1.002686478165766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8 &gt; 0.09302350000000001 : 0.5032172934273201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8 is missing : 0.1652427338086545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ab/>
        <w:t>Class 4 (class=D)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Decision Stump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Classifications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3 &lt;= 0.032286999999999996 : -1.3267041398326003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3 &gt; 0.032286999999999996 : 0.19676073229975366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3 is missing : -0.1802150951184122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ab/>
        <w:t>Class 5 (class=E)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Decision Stump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Classifications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&lt;= 0.0657435 : 0.7419992533116896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&gt; 0.0657435 : -1.0556047211241018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is missing : 0.03515938884153634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ab/>
        <w:t>Class 6 (class=F)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Decision Stump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Classifications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3 &lt;= 0.032286999999999996 : 0.8667163134787624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3 &gt; 0.032286999999999996 : -0.3031525750791582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3 is missing : -0.030837376412156985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ab/>
        <w:t>Class 7 (class=G)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Decision Stump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Classifications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&lt;= 0.1244655 : -1.000430566807358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&gt; 0.1244655 : 1.002552428953312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is missing : 0.745234582084924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ab/>
        <w:t>Class 8 (class=H)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Decision Stump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Classifications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6 &lt;= 0.1352225 : 0.754170080591753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6 &gt; 0.1352225 : -0.9156442038246968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6 is missing : 0.34069559253952353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ab/>
        <w:t>Class 9 (class=I)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Decision Stump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Classifications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0 &lt;= 0.0412405 : -0.7679026830777914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0 &gt; 0.0412405 : 0.6200548189075702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0 is missing : -0.025409823954487817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ab/>
        <w:t>Class 10 (class=J)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Decision Stump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Classifications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&lt;= 0.0403545 : 1.0017545851486351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&gt; 0.0403545 : -1.0004305671438498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is missing : 0.6807663052961505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Iteration 9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ab/>
        <w:t>Class 1 (class=A)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Decision Stump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Classifications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5 &lt;= 0.068146 : -1.007124930128186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lastRenderedPageBreak/>
        <w:t>f5 &gt; 0.068146 : 0.9562907568531922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5 is missing : 0.5842995208991849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ab/>
        <w:t>Class 2 (class=B)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Decision Stump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Classifications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0 &lt;= 0.226937 : -1.0001676235391044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0 &gt; 0.226937 : 1.0008485601795927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0 is missing : 0.7279361969077373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ab/>
        <w:t>Class 3 (class=C)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Decision Stump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Classifications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&lt;= 0.0596365 : 0.8581239842771791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&gt; 0.0596365 : -1.0094527048788429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is missing : 0.0832271584097659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ab/>
        <w:t>Class 4 (class=D)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Decision Stump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Classifications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5 &lt;= 0.0367895 : -1.2187341269553402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5 &gt; 0.0367895 : 0.3558388188125276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5 is missing : -0.30610233667218395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ab/>
        <w:t>Class 5 (class=E)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Decision Stump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Classifications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&lt;= 0.0657435 : 0.43552075545767144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&gt; 0.0657435 : -1.0208535579205715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is missing : -0.01310382788836288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ab/>
        <w:t>Class 6 (class=F)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Decision Stump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Classifications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1 &lt;= 0.0820495 : -0.43181207001301425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1 &gt; 0.0820495 : 1.052979764384302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1 is missing : 0.16703185771047502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ab/>
        <w:t>Class 7 (class=G)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Decision Stump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Classifications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&lt;= 0.1244655 : -1.00016764427803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&gt; 0.1244655 : 1.000529481054988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is missing : 0.655906671813662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ab/>
        <w:t>Class 8 (class=H)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Decision Stump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Classifications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&lt;= 0.0989445 : -1.0035963559306478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&gt; 0.0989445 : 0.8007393605335855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is missing : 0.07365927689450233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ab/>
        <w:t>Class 9 (class=I)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Decision Stump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Classifications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&lt;= 0.079058 : -1.0225547702439806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&gt; 0.079058 : 0.6116640372218314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is missing : 0.11567732994279452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ab/>
        <w:t>Class 10 (class=J)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Decision Stump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Classifications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&lt;= 0.0403545 : 1.0010977053592172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&gt; 0.0403545 : -1.0001676594311437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is missing : 0.7266174484238697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Iteration 10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ab/>
        <w:t>Class 1 (class=A)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Decision Stump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Classifications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6 &lt;= 0.027311500000000002 : -1.0014058886058264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6 &gt; 0.027311500000000002 : 0.9652529531790257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6 is missing : 0.7571676876408773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ab/>
        <w:t>Class 2 (class=B)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Decision Stump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Classifications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6 &lt;= 0.08897050000000001 : 1.000607568422092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6 &gt; 0.08897050000000001 : -1.0000640359253732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6 is missing : 0.8770025709849485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ab/>
        <w:t>Class 3 (class=C)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Decision Stump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Classifications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&lt;= 0.0596365 : 0.678990056329755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&gt; 0.0596365 : -1.0053334309996238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is missing : 0.06715872529371733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ab/>
        <w:t>Class 4 (class=D)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Decision Stump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Classifications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4 &lt;= 0.06627050000000001 : -0.03594749596926421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4 &gt; 0.06627050000000001 : -1.6332878257339267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4 is missing : -0.33451609366763807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ab/>
        <w:t>Class 5 (class=E)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Decision Stump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Classifications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&lt;= 0.0596365 : -1.0014372417787436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lastRenderedPageBreak/>
        <w:t>f1 &gt; 0.0596365 : 0.4233486515667679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is missing : 0.0765698032934489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ab/>
        <w:t>Class 6 (class=F)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Decision Stump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Classifications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9 &lt;= 0.1204665 : -0.35045971320845815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9 &gt; 0.1204665 : 0.7265288510917006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9 is missing : 0.11908175855379204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ab/>
        <w:t>Class 7 (class=G)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Decision Stump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Classifications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&lt;= 0.1244655 : -1.000064047728995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&gt; 0.1244655 : 1.0004353936039612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is missing : 0.8531405387887695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ab/>
        <w:t>Class 8 (class=H)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Decision Stump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Classifications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9 &lt;= 0.176545 : -1.0013155978234538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9 &gt; 0.176545 : 0.826707025046573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9 is missing : 0.5079135360472723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ab/>
        <w:t>Class 9 (class=I)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Decision Stump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Classifications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3 &lt;= 0.049523 : 0.514601593322907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3 &gt; 0.049523 : -0.9004886981413263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3 is missing : 0.09469314697363873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ab/>
        <w:t>Class 10 (class=J)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Decision Stump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Classifications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&lt;= 0.0403545 : 1.0006666011431926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&gt; 0.0403545 : -1.0000640559251284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f1 is missing : 0.8600286085638937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Number of performed iterations: 10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Time taken to build model: 1.09 seconds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=== Evaluation on test split ===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Time taken to test model on test split: 0.01 seconds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=== Summary ===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Correctly Classified Instances         758               99.8682 %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Incorrectly Classified Instances         1                0.1318 %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Kappa statistic                          0.9985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Mean absolute error                      0.0008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Root mean squared error                  0.0169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Relative absolute error                  0.4321 %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Root relative squared error              5.6196 %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 xml:space="preserve">Total Number of Instances              759     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 xml:space="preserve">Ignored Class Unknown Instances                 82     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=== Detailed Accuracy By Class ===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 xml:space="preserve">                 TP Rate  FP Rate  Precision  Recall   F-Measure  MCC      ROC Area  PRC Area  Class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 xml:space="preserve">                 1.000    0.000    1.000      1.000    1.000      1.000    1.000     1.000     A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 xml:space="preserve">                 1.000    0.000    1.000      1.000    1.000      1.000    1.000     1.000     B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 xml:space="preserve">                 1.000    0.000    1.000      1.000    1.000      1.000    1.000     1.000     C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 xml:space="preserve">                 1.000    0.000    1.000      1.000    1.000      1.000    1.000     1.000     D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 xml:space="preserve">                 0.989    0.000    1.000      0.989    0.995      0.994    1.000     1.000     E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 xml:space="preserve">                 1.000    0.000    1.000      1.000    1.000      1.000    1.000     1.000     F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 xml:space="preserve">                 1.000    0.000    1.000      1.000    1.000      1.000    1.000     1.000     G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 xml:space="preserve">                 1.000    0.000    1.000      1.000    1.000      1.000    1.000     1.000     H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 xml:space="preserve">                 1.000    0.000    1.000      1.000    1.000      1.000    1.000     1.000     I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 xml:space="preserve">                 1.000    0.001    0.988      1.000    0.994      0.993    1.000     1.000     J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 xml:space="preserve">Weighted Avg.    0.999    0.000    0.999      0.999    0.999      0.999    1.000     1.000     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>=== Confusion Matrix ===</w:t>
      </w:r>
    </w:p>
    <w:p w:rsidR="00F957E7" w:rsidRPr="00F957E7" w:rsidRDefault="00F957E7" w:rsidP="00F957E7">
      <w:pPr>
        <w:rPr>
          <w:lang w:val="en-US"/>
        </w:rPr>
      </w:pP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 xml:space="preserve">  a  b  c  d  e  f  g  h  i  j   &lt;-- classified as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 xml:space="preserve"> 60  0  0  0  0  0  0  0  0  0 |  a = A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 xml:space="preserve">  0 78  0  0  0  0  0  0  0  0 |  b = B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 xml:space="preserve">  0  0 70  0  0  0  0  0  0  0 |  c = C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 xml:space="preserve">  0  0  0 69  0  0  0  0  0  0 |  d = D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 xml:space="preserve">  0  0  0  0 93  0  0  0  0  1 |  e = E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 xml:space="preserve">  0  0  0  0  0 76  0  0  0  0 |  f = F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 xml:space="preserve">  0  0  0  0  0  0 79  0  0  0 |  g = G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 xml:space="preserve">  0  0  0  0  0  0  0 76  0  0 |  h = H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 xml:space="preserve">  0  0  0  0  0  0  0  0 76  0 |  i = I</w:t>
      </w:r>
    </w:p>
    <w:p w:rsidR="00F957E7" w:rsidRPr="00F957E7" w:rsidRDefault="00F957E7" w:rsidP="00F957E7">
      <w:pPr>
        <w:rPr>
          <w:lang w:val="en-US"/>
        </w:rPr>
      </w:pPr>
      <w:r w:rsidRPr="00F957E7">
        <w:rPr>
          <w:lang w:val="en-US"/>
        </w:rPr>
        <w:t xml:space="preserve">  0  0  0  0  0  0  0  0  0 81 |  j = J</w:t>
      </w:r>
    </w:p>
    <w:p w:rsidR="00F957E7" w:rsidRDefault="00F957E7" w:rsidP="009A3CE9">
      <w:pPr>
        <w:rPr>
          <w:lang w:val="en-US"/>
        </w:rPr>
      </w:pPr>
    </w:p>
    <w:p w:rsidR="00FE352A" w:rsidRDefault="00FE352A" w:rsidP="009A3CE9">
      <w:pPr>
        <w:rPr>
          <w:lang w:val="en-US"/>
        </w:rPr>
      </w:pPr>
      <w:r>
        <w:rPr>
          <w:lang w:val="en-US"/>
        </w:rPr>
        <w:t>Multi class classifier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=== Run information ===</w:t>
      </w:r>
    </w:p>
    <w:p w:rsidR="00FE352A" w:rsidRPr="00FE352A" w:rsidRDefault="00FE352A" w:rsidP="00FE352A">
      <w:pPr>
        <w:rPr>
          <w:lang w:val="en-US"/>
        </w:rPr>
      </w:pP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Scheme:       weka.classifiers.meta.MultiClassClassifier -M 0 -R 2.0 -S 1 -W weka.classifiers.functions.Logistic -- -R 1.0E-8 -M -1 -num-decimal-places 4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Relation:     lbphfeatures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Instances:    2803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Attributes:   20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 xml:space="preserve">              f1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 xml:space="preserve">              f2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 xml:space="preserve">              f3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 xml:space="preserve">              f4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 xml:space="preserve">              f5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 xml:space="preserve">              f6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 xml:space="preserve">              f7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 xml:space="preserve">              f8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lastRenderedPageBreak/>
        <w:t xml:space="preserve">              f9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 xml:space="preserve">              f10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 xml:space="preserve">              f11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 xml:space="preserve">              f12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 xml:space="preserve">              f13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 xml:space="preserve">              f14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 xml:space="preserve">              f15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 xml:space="preserve">              f16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 xml:space="preserve">              f17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 xml:space="preserve">              f18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 xml:space="preserve">              f19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 xml:space="preserve">              class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Test mode:    split 70.0% train, remainder test</w:t>
      </w:r>
    </w:p>
    <w:p w:rsidR="00FE352A" w:rsidRPr="00FE352A" w:rsidRDefault="00FE352A" w:rsidP="00FE352A">
      <w:pPr>
        <w:rPr>
          <w:lang w:val="en-US"/>
        </w:rPr>
      </w:pP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=== Classifier model (full training set) ===</w:t>
      </w:r>
    </w:p>
    <w:p w:rsidR="00FE352A" w:rsidRPr="00FE352A" w:rsidRDefault="00FE352A" w:rsidP="00FE352A">
      <w:pPr>
        <w:rPr>
          <w:lang w:val="en-US"/>
        </w:rPr>
      </w:pP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MultiClassClassifier</w:t>
      </w:r>
    </w:p>
    <w:p w:rsidR="00FE352A" w:rsidRPr="00FE352A" w:rsidRDefault="00FE352A" w:rsidP="00FE352A">
      <w:pPr>
        <w:rPr>
          <w:lang w:val="en-US"/>
        </w:rPr>
      </w:pP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 xml:space="preserve">Classifier 1, using indicator values: Strings: 1 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Invert: false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Cols: 1</w:t>
      </w:r>
    </w:p>
    <w:p w:rsidR="00FE352A" w:rsidRPr="00FE352A" w:rsidRDefault="00FE352A" w:rsidP="00FE352A">
      <w:pPr>
        <w:rPr>
          <w:lang w:val="en-US"/>
        </w:rPr>
      </w:pP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Logistic Regression with ridge parameter of 1.0E-8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Coefficients...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 xml:space="preserve">                              Class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Variable                      neg_A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===================================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                        -674.5561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2                        -342.1357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3                         822.1682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4                         -98.8184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lastRenderedPageBreak/>
        <w:t>f5                       -1074.8706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6                        -365.7108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7                        -338.5765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8                          -68.719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9                         622.3978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0                         95.3772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1                       -952.9465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2                       -706.4936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3                       1527.3927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4                       2036.6761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5                       1715.1378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6                       -314.6295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7                      -1843.5356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8                          25.272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9                       -454.6529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Intercept                  223.1052</w:t>
      </w:r>
    </w:p>
    <w:p w:rsidR="00FE352A" w:rsidRPr="00FE352A" w:rsidRDefault="00FE352A" w:rsidP="00FE352A">
      <w:pPr>
        <w:rPr>
          <w:lang w:val="en-US"/>
        </w:rPr>
      </w:pPr>
    </w:p>
    <w:p w:rsidR="00FE352A" w:rsidRPr="00FE352A" w:rsidRDefault="00FE352A" w:rsidP="00FE352A">
      <w:pPr>
        <w:rPr>
          <w:lang w:val="en-US"/>
        </w:rPr>
      </w:pP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Odds Ratios...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 xml:space="preserve">                              Class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Variable                      neg_A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===================================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                                0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2                                0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3                         Infinity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4                                0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5                                0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6                                0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7                                0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8                                0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9           2.0134431559198864E270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lastRenderedPageBreak/>
        <w:t>f10            2.641077540927302E41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1                               0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2                               0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3                        Infinity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4                        Infinity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5                        Infinity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6                               0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7                               0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8            9.451406929985591E10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9                               0</w:t>
      </w:r>
    </w:p>
    <w:p w:rsidR="00FE352A" w:rsidRPr="00FE352A" w:rsidRDefault="00FE352A" w:rsidP="00FE352A">
      <w:pPr>
        <w:rPr>
          <w:lang w:val="en-US"/>
        </w:rPr>
      </w:pPr>
    </w:p>
    <w:p w:rsidR="00FE352A" w:rsidRPr="00FE352A" w:rsidRDefault="00FE352A" w:rsidP="00FE352A">
      <w:pPr>
        <w:rPr>
          <w:lang w:val="en-US"/>
        </w:rPr>
      </w:pP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 xml:space="preserve">Classifier 2, using indicator values: Strings: 2 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Invert: false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Cols: 2</w:t>
      </w:r>
    </w:p>
    <w:p w:rsidR="00FE352A" w:rsidRPr="00FE352A" w:rsidRDefault="00FE352A" w:rsidP="00FE352A">
      <w:pPr>
        <w:rPr>
          <w:lang w:val="en-US"/>
        </w:rPr>
      </w:pP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Logistic Regression with ridge parameter of 1.0E-8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Coefficients...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 xml:space="preserve">                              Class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Variable                      neg_B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===================================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                          323.205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2                         245.1626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3                          -83.771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4                         100.5241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5                         295.5704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6                         213.3061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7                        -108.6235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8                         110.3923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9                         -39.6471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0                        -23.6638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lastRenderedPageBreak/>
        <w:t>f11                        -28.4783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2                        -49.3803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3                        -222.011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4                       -376.6368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5                        570.3123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6                        309.5193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7                        572.2564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8                         64.8665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9                        -321.167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Intercept                   -0.1984</w:t>
      </w:r>
    </w:p>
    <w:p w:rsidR="00FE352A" w:rsidRPr="00FE352A" w:rsidRDefault="00FE352A" w:rsidP="00FE352A">
      <w:pPr>
        <w:rPr>
          <w:lang w:val="en-US"/>
        </w:rPr>
      </w:pPr>
    </w:p>
    <w:p w:rsidR="00FE352A" w:rsidRPr="00FE352A" w:rsidRDefault="00FE352A" w:rsidP="00FE352A">
      <w:pPr>
        <w:rPr>
          <w:lang w:val="en-US"/>
        </w:rPr>
      </w:pP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Odds Ratios...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 xml:space="preserve">                              Class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Variable                      neg_B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===================================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           2.3234574146443506E140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2            2.970134924264183E106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3                                0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4             4.540019421149412E43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5           2.3152169403666306E128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6            4.3415094965272604E92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7                                0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8             8.765315556202725E47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9                                0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0                               0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1                               0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2                               0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3                               0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4                               0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5           4.824849870375096E247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lastRenderedPageBreak/>
        <w:t>f16           2.645711950141562E134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7           3.371159154085813E248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8           1.4830629860509496E28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9                               0</w:t>
      </w:r>
    </w:p>
    <w:p w:rsidR="00FE352A" w:rsidRPr="00FE352A" w:rsidRDefault="00FE352A" w:rsidP="00FE352A">
      <w:pPr>
        <w:rPr>
          <w:lang w:val="en-US"/>
        </w:rPr>
      </w:pPr>
    </w:p>
    <w:p w:rsidR="00FE352A" w:rsidRPr="00FE352A" w:rsidRDefault="00FE352A" w:rsidP="00FE352A">
      <w:pPr>
        <w:rPr>
          <w:lang w:val="en-US"/>
        </w:rPr>
      </w:pP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 xml:space="preserve">Classifier 3, using indicator values: Strings: 3 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Invert: false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Cols: 3</w:t>
      </w:r>
    </w:p>
    <w:p w:rsidR="00FE352A" w:rsidRPr="00FE352A" w:rsidRDefault="00FE352A" w:rsidP="00FE352A">
      <w:pPr>
        <w:rPr>
          <w:lang w:val="en-US"/>
        </w:rPr>
      </w:pP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Logistic Regression with ridge parameter of 1.0E-8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Coefficients...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 xml:space="preserve">                              Class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Variable                      neg_C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===================================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                         401.5942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2                       -1580.2509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3                          18.3078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4                       -3960.0738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5                       -1753.1774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6                        2973.6675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7                        -457.0124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8                        1835.7567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9                         -315.115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0                        -67.4623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1                        -13.7375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2                      -1132.5116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3                       1623.0625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4                       -1548.287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5                       3673.6137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6                        734.4612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lastRenderedPageBreak/>
        <w:t>f17                       4440.7514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8                        748.7379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9                       1726.7417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Intercept                  -58.2836</w:t>
      </w:r>
    </w:p>
    <w:p w:rsidR="00FE352A" w:rsidRPr="00FE352A" w:rsidRDefault="00FE352A" w:rsidP="00FE352A">
      <w:pPr>
        <w:rPr>
          <w:lang w:val="en-US"/>
        </w:rPr>
      </w:pPr>
    </w:p>
    <w:p w:rsidR="00FE352A" w:rsidRPr="00FE352A" w:rsidRDefault="00FE352A" w:rsidP="00FE352A">
      <w:pPr>
        <w:rPr>
          <w:lang w:val="en-US"/>
        </w:rPr>
      </w:pP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Odds Ratios...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 xml:space="preserve">                              Class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Variable                      neg_C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===================================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           2.5711688976543457E174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2                                0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3                     89326763.518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4                                0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5                                0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6                         Infinity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7                                0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8                         Infinity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9                                0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0                               0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1                               0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2                               0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3                        Infinity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4                               0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5                        Infinity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6                        Infinity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7                        Infinity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8                        Infinity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9                        Infinity</w:t>
      </w:r>
    </w:p>
    <w:p w:rsidR="00FE352A" w:rsidRPr="00FE352A" w:rsidRDefault="00FE352A" w:rsidP="00FE352A">
      <w:pPr>
        <w:rPr>
          <w:lang w:val="en-US"/>
        </w:rPr>
      </w:pPr>
    </w:p>
    <w:p w:rsidR="00FE352A" w:rsidRPr="00FE352A" w:rsidRDefault="00FE352A" w:rsidP="00FE352A">
      <w:pPr>
        <w:rPr>
          <w:lang w:val="en-US"/>
        </w:rPr>
      </w:pP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lastRenderedPageBreak/>
        <w:t xml:space="preserve">Classifier 4, using indicator values: Strings: 4 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Invert: false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Cols: 4</w:t>
      </w:r>
    </w:p>
    <w:p w:rsidR="00FE352A" w:rsidRPr="00FE352A" w:rsidRDefault="00FE352A" w:rsidP="00FE352A">
      <w:pPr>
        <w:rPr>
          <w:lang w:val="en-US"/>
        </w:rPr>
      </w:pP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Logistic Regression with ridge parameter of 1.0E-8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Coefficients...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 xml:space="preserve">                    Class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Variable            neg_D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=========================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             -12543.354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2           -114045.6698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3             -3162.8484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4            107011.2177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5              5633.7978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6             13759.8726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7            -30574.5355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8             -1289.5178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9             37404.3013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0            -4758.0094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1           -11226.6157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2           -79360.7742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3            78265.4467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4             3723.0906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5            14456.2915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6           -19594.7979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7           -31949.5962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8           -15030.9958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9            32834.9954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Intercept       7275.3196</w:t>
      </w:r>
    </w:p>
    <w:p w:rsidR="00FE352A" w:rsidRPr="00FE352A" w:rsidRDefault="00FE352A" w:rsidP="00FE352A">
      <w:pPr>
        <w:rPr>
          <w:lang w:val="en-US"/>
        </w:rPr>
      </w:pPr>
    </w:p>
    <w:p w:rsidR="00FE352A" w:rsidRPr="00FE352A" w:rsidRDefault="00FE352A" w:rsidP="00FE352A">
      <w:pPr>
        <w:rPr>
          <w:lang w:val="en-US"/>
        </w:rPr>
      </w:pP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lastRenderedPageBreak/>
        <w:t>Odds Ratios...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 xml:space="preserve">                    Class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Variable            neg_D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=========================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                      0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2                      0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3                      0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4               Infinity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5               Infinity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6               Infinity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7                      0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8                      0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9               Infinity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0                     0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1                     0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2                     0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3              Infinity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4              Infinity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5              Infinity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6                     0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7                     0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8                     0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9              Infinity</w:t>
      </w:r>
    </w:p>
    <w:p w:rsidR="00FE352A" w:rsidRPr="00FE352A" w:rsidRDefault="00FE352A" w:rsidP="00FE352A">
      <w:pPr>
        <w:rPr>
          <w:lang w:val="en-US"/>
        </w:rPr>
      </w:pPr>
    </w:p>
    <w:p w:rsidR="00FE352A" w:rsidRPr="00FE352A" w:rsidRDefault="00FE352A" w:rsidP="00FE352A">
      <w:pPr>
        <w:rPr>
          <w:lang w:val="en-US"/>
        </w:rPr>
      </w:pP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 xml:space="preserve">Classifier 5, using indicator values: Strings: 5 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Invert: false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Cols: 5</w:t>
      </w:r>
    </w:p>
    <w:p w:rsidR="00FE352A" w:rsidRPr="00FE352A" w:rsidRDefault="00FE352A" w:rsidP="00FE352A">
      <w:pPr>
        <w:rPr>
          <w:lang w:val="en-US"/>
        </w:rPr>
      </w:pP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Logistic Regression with ridge parameter of 1.0E-8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Coefficients...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lastRenderedPageBreak/>
        <w:t xml:space="preserve">                              Class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Variable                      neg_E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===================================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                       -2262.2064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2                         2892.892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3                        1279.2889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4                       -2867.3336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5                         569.1387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6                        1346.1704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7                          75.3892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8                        -257.8668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9                        -782.0587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0                       -356.2087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1                        757.6851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2                          -92.65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3                       1570.8789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4                      -5652.7961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5                       1041.6866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6                        859.4389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7                       1091.9201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8                       1222.6302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9                       1297.6722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Intercept                     4.946</w:t>
      </w:r>
    </w:p>
    <w:p w:rsidR="00FE352A" w:rsidRPr="00FE352A" w:rsidRDefault="00FE352A" w:rsidP="00FE352A">
      <w:pPr>
        <w:rPr>
          <w:lang w:val="en-US"/>
        </w:rPr>
      </w:pPr>
    </w:p>
    <w:p w:rsidR="00FE352A" w:rsidRPr="00FE352A" w:rsidRDefault="00FE352A" w:rsidP="00FE352A">
      <w:pPr>
        <w:rPr>
          <w:lang w:val="en-US"/>
        </w:rPr>
      </w:pP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Odds Ratios...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 xml:space="preserve">                              Class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Variable                      neg_E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===================================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                                0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2                         Infinity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lastRenderedPageBreak/>
        <w:t>f3                         Infinity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4                                0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5           1.4920929809199595E247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6                         Infinity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7            5.5093328330692704E32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8                                0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9                                0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0                               0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1                        Infinity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2                               0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3                        Infinity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4                               0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5                        Infinity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6                        Infinity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7                        Infinity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8                        Infinity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9                        Infinity</w:t>
      </w:r>
    </w:p>
    <w:p w:rsidR="00FE352A" w:rsidRPr="00FE352A" w:rsidRDefault="00FE352A" w:rsidP="00FE352A">
      <w:pPr>
        <w:rPr>
          <w:lang w:val="en-US"/>
        </w:rPr>
      </w:pPr>
    </w:p>
    <w:p w:rsidR="00FE352A" w:rsidRPr="00FE352A" w:rsidRDefault="00FE352A" w:rsidP="00FE352A">
      <w:pPr>
        <w:rPr>
          <w:lang w:val="en-US"/>
        </w:rPr>
      </w:pP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 xml:space="preserve">Classifier 6, using indicator values: Strings: 6 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Invert: false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Cols: 6</w:t>
      </w:r>
    </w:p>
    <w:p w:rsidR="00FE352A" w:rsidRPr="00FE352A" w:rsidRDefault="00FE352A" w:rsidP="00FE352A">
      <w:pPr>
        <w:rPr>
          <w:lang w:val="en-US"/>
        </w:rPr>
      </w:pP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Logistic Regression with ridge parameter of 1.0E-8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Coefficients...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 xml:space="preserve">                              Class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Variable                      neg_F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===================================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                        1712.0498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2                          22.7454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3                        -137.6358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lastRenderedPageBreak/>
        <w:t>f4                         747.5152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5                        1020.3315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6                       -1410.8584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7                           7.1961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8                         -204.977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9                         281.9713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0                       -403.5665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1                         26.7442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2                       -644.8003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3                       -644.8776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4                      -1033.2788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5                          74.419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6                       -237.1711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7                         83.8654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8                       -232.7312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9                       -573.8589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Intercept                  211.2328</w:t>
      </w:r>
    </w:p>
    <w:p w:rsidR="00FE352A" w:rsidRPr="00FE352A" w:rsidRDefault="00FE352A" w:rsidP="00FE352A">
      <w:pPr>
        <w:rPr>
          <w:lang w:val="en-US"/>
        </w:rPr>
      </w:pPr>
    </w:p>
    <w:p w:rsidR="00FE352A" w:rsidRPr="00FE352A" w:rsidRDefault="00FE352A" w:rsidP="00FE352A">
      <w:pPr>
        <w:rPr>
          <w:lang w:val="en-US"/>
        </w:rPr>
      </w:pP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Odds Ratios...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 xml:space="preserve">                              Class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Variable                      neg_F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===================================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                         Infinity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2                  7554806081.0426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3                                0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4                         Infinity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5                         Infinity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6                                0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7                        1334.1999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8                                0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lastRenderedPageBreak/>
        <w:t>f9           2.8745576795751165E122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0                               0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1            4.119452882143327E11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2                               0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3                               0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4                               0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5            2.088160940438506E32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6                               0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7           2.6442322778922543E36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8                               0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9                               0</w:t>
      </w:r>
    </w:p>
    <w:p w:rsidR="00FE352A" w:rsidRPr="00FE352A" w:rsidRDefault="00FE352A" w:rsidP="00FE352A">
      <w:pPr>
        <w:rPr>
          <w:lang w:val="en-US"/>
        </w:rPr>
      </w:pPr>
    </w:p>
    <w:p w:rsidR="00FE352A" w:rsidRPr="00FE352A" w:rsidRDefault="00FE352A" w:rsidP="00FE352A">
      <w:pPr>
        <w:rPr>
          <w:lang w:val="en-US"/>
        </w:rPr>
      </w:pP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 xml:space="preserve">Classifier 7, using indicator values: Strings: 7 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Invert: false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Cols: 7</w:t>
      </w:r>
    </w:p>
    <w:p w:rsidR="00FE352A" w:rsidRPr="00FE352A" w:rsidRDefault="00FE352A" w:rsidP="00FE352A">
      <w:pPr>
        <w:rPr>
          <w:lang w:val="en-US"/>
        </w:rPr>
      </w:pP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Logistic Regression with ridge parameter of 1.0E-8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Coefficients...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 xml:space="preserve">                              Class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Variable                      neg_G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===================================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                       -1116.0632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2                        -185.7729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3                         522.5833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4                         833.5092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5                       -1795.8005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6                       -2530.6395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7                        -268.4595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8                         1123.291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9                         254.5564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lastRenderedPageBreak/>
        <w:t>f10                      -2434.1112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1                        269.5655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2                      -3717.1656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3                      -5330.5502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4                       5469.1228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5                     115310.3089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6                      -2537.7849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7                       -694.0542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8                        2203.397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9                       -339.3238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Intercept                  820.2808</w:t>
      </w:r>
    </w:p>
    <w:p w:rsidR="00FE352A" w:rsidRPr="00FE352A" w:rsidRDefault="00FE352A" w:rsidP="00FE352A">
      <w:pPr>
        <w:rPr>
          <w:lang w:val="en-US"/>
        </w:rPr>
      </w:pPr>
    </w:p>
    <w:p w:rsidR="00FE352A" w:rsidRPr="00FE352A" w:rsidRDefault="00FE352A" w:rsidP="00FE352A">
      <w:pPr>
        <w:rPr>
          <w:lang w:val="en-US"/>
        </w:rPr>
      </w:pP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Odds Ratios...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 xml:space="preserve">                              Class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Variable                      neg_G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===================================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                                0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2                                0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3             9.01692363596541E226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4                         Infinity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5                                0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6                                0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7                                0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8                         Infinity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9            3.568168436459084E110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0                               0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1          1.1770389992448993E117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2                               0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3                               0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4                        Infinity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lastRenderedPageBreak/>
        <w:t>f15                        Infinity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6                               0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7                               0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8                        Infinity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9                               0</w:t>
      </w:r>
    </w:p>
    <w:p w:rsidR="00FE352A" w:rsidRPr="00FE352A" w:rsidRDefault="00FE352A" w:rsidP="00FE352A">
      <w:pPr>
        <w:rPr>
          <w:lang w:val="en-US"/>
        </w:rPr>
      </w:pPr>
    </w:p>
    <w:p w:rsidR="00FE352A" w:rsidRPr="00FE352A" w:rsidRDefault="00FE352A" w:rsidP="00FE352A">
      <w:pPr>
        <w:rPr>
          <w:lang w:val="en-US"/>
        </w:rPr>
      </w:pP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 xml:space="preserve">Classifier 8, using indicator values: Strings: 8 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Invert: false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Cols: 8</w:t>
      </w:r>
    </w:p>
    <w:p w:rsidR="00FE352A" w:rsidRPr="00FE352A" w:rsidRDefault="00FE352A" w:rsidP="00FE352A">
      <w:pPr>
        <w:rPr>
          <w:lang w:val="en-US"/>
        </w:rPr>
      </w:pP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Logistic Regression with ridge parameter of 1.0E-8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Coefficients...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 xml:space="preserve">                              Class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Variable                      neg_H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===================================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                         -63.4076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2                         202.0302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3                        -453.4871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4                         153.6309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5                         -51.5936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6                         725.2102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7                          82.9219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8                        -377.1113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9                        -122.1364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0                        396.3151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1                        -29.2653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2                       -400.0831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3                        738.7695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4                       1109.5804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5                        556.5875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lastRenderedPageBreak/>
        <w:t>f16                       -314.9681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7                         -98.286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8                         17.0216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9                       -120.2222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Intercept                  -89.0056</w:t>
      </w:r>
    </w:p>
    <w:p w:rsidR="00FE352A" w:rsidRPr="00FE352A" w:rsidRDefault="00FE352A" w:rsidP="00FE352A">
      <w:pPr>
        <w:rPr>
          <w:lang w:val="en-US"/>
        </w:rPr>
      </w:pPr>
    </w:p>
    <w:p w:rsidR="00FE352A" w:rsidRPr="00FE352A" w:rsidRDefault="00FE352A" w:rsidP="00FE352A">
      <w:pPr>
        <w:rPr>
          <w:lang w:val="en-US"/>
        </w:rPr>
      </w:pP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Odds Ratios...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 xml:space="preserve">                              Class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Variable                      neg_H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===================================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                                0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2             5.503276988963749E87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3                                0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4            5.2607287441452195E66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5                                0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6                         Infinity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7            1.0292892783930978E36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8                                0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9                                0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0          1.3106132951247409E172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1                               0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2                               0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3                        Infinity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4                        Infinity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5           5.283231845591321E241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6                               0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7                               0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8                   24681375.4268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9                               0</w:t>
      </w:r>
    </w:p>
    <w:p w:rsidR="00FE352A" w:rsidRPr="00FE352A" w:rsidRDefault="00FE352A" w:rsidP="00FE352A">
      <w:pPr>
        <w:rPr>
          <w:lang w:val="en-US"/>
        </w:rPr>
      </w:pPr>
    </w:p>
    <w:p w:rsidR="00FE352A" w:rsidRPr="00FE352A" w:rsidRDefault="00FE352A" w:rsidP="00FE352A">
      <w:pPr>
        <w:rPr>
          <w:lang w:val="en-US"/>
        </w:rPr>
      </w:pP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 xml:space="preserve">Classifier 9, using indicator values: Strings: 9 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Invert: false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Cols: 9</w:t>
      </w:r>
    </w:p>
    <w:p w:rsidR="00FE352A" w:rsidRPr="00FE352A" w:rsidRDefault="00FE352A" w:rsidP="00FE352A">
      <w:pPr>
        <w:rPr>
          <w:lang w:val="en-US"/>
        </w:rPr>
      </w:pP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Logistic Regression with ridge parameter of 1.0E-8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Coefficients...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 xml:space="preserve">                             Class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Variable                     neg_I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==================================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                      -4731.9332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2                     -14365.9007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3                       3513.0065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4                       9446.8804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5                      11401.7602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6                      -4740.7766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7                        591.1697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8                       2473.6296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9                       -1030.694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0                      -416.6784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1                      2232.6899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2                      4023.7764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3                      2426.9889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4                      3624.5017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5                     16729.0381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6                      4825.4325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7                     -3719.5295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8                      -354.3073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9                     -1208.8401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Intercept                 171.7521</w:t>
      </w:r>
    </w:p>
    <w:p w:rsidR="00FE352A" w:rsidRPr="00FE352A" w:rsidRDefault="00FE352A" w:rsidP="00FE352A">
      <w:pPr>
        <w:rPr>
          <w:lang w:val="en-US"/>
        </w:rPr>
      </w:pPr>
    </w:p>
    <w:p w:rsidR="00FE352A" w:rsidRPr="00FE352A" w:rsidRDefault="00FE352A" w:rsidP="00FE352A">
      <w:pPr>
        <w:rPr>
          <w:lang w:val="en-US"/>
        </w:rPr>
      </w:pP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Odds Ratios...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 xml:space="preserve">                             Class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Variable                     neg_I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==================================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                               0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2                               0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3                        Infinity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4                        Infinity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5                        Infinity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6                               0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7           5.517598616686799E256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8                        Infinity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9                               0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0                              0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1                       Infinity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2                       Infinity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3                       Infinity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4                       Infinity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5                       Infinity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6                       Infinity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7                              0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8                              0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9                              0</w:t>
      </w:r>
    </w:p>
    <w:p w:rsidR="00FE352A" w:rsidRPr="00FE352A" w:rsidRDefault="00FE352A" w:rsidP="00FE352A">
      <w:pPr>
        <w:rPr>
          <w:lang w:val="en-US"/>
        </w:rPr>
      </w:pPr>
    </w:p>
    <w:p w:rsidR="00FE352A" w:rsidRPr="00FE352A" w:rsidRDefault="00FE352A" w:rsidP="00FE352A">
      <w:pPr>
        <w:rPr>
          <w:lang w:val="en-US"/>
        </w:rPr>
      </w:pP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 xml:space="preserve">Classifier 10, using indicator values: Strings: 10 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Invert: false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Cols: 10</w:t>
      </w:r>
    </w:p>
    <w:p w:rsidR="00FE352A" w:rsidRPr="00FE352A" w:rsidRDefault="00FE352A" w:rsidP="00FE352A">
      <w:pPr>
        <w:rPr>
          <w:lang w:val="en-US"/>
        </w:rPr>
      </w:pP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Logistic Regression with ridge parameter of 1.0E-8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lastRenderedPageBreak/>
        <w:t>Coefficients...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 xml:space="preserve">                              Class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Variable                      neg_J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===================================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                         791.7944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2                        -372.0001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3                        -671.5232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4                            137.2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5                          85.3244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6                         -142.674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7                           7.3475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8                          27.9912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9                         -54.7267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0                         40.9022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1                        132.9438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2                         -7.6964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3                        496.2685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4                        836.3417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5                        433.5997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6                        284.3672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7                          9.3272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8                         96.6235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9                       -114.5015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Intercept                  -44.9559</w:t>
      </w:r>
    </w:p>
    <w:p w:rsidR="00FE352A" w:rsidRPr="00FE352A" w:rsidRDefault="00FE352A" w:rsidP="00FE352A">
      <w:pPr>
        <w:rPr>
          <w:lang w:val="en-US"/>
        </w:rPr>
      </w:pPr>
    </w:p>
    <w:p w:rsidR="00FE352A" w:rsidRPr="00FE352A" w:rsidRDefault="00FE352A" w:rsidP="00FE352A">
      <w:pPr>
        <w:rPr>
          <w:lang w:val="en-US"/>
        </w:rPr>
      </w:pP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Odds Ratios...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 xml:space="preserve">                              Class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Variable                      neg_J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===================================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                         Infinity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lastRenderedPageBreak/>
        <w:t>f2                                0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3                                0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4            3.8478206864212653E59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5            1.1373720970389936E37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6                                0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7                        1552.2482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8            1.4335988282573132E12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9                                0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0           5.8023943854456256E17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1            5.454773173018668E57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2                          0.0005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3           3.362405684181859E215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4                        Infinity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5          2.0416262416361228E188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6           3.155653500080298E123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7                      11240.0692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8            9.184858040393967E41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f19                               0</w:t>
      </w:r>
    </w:p>
    <w:p w:rsidR="00FE352A" w:rsidRPr="00FE352A" w:rsidRDefault="00FE352A" w:rsidP="00FE352A">
      <w:pPr>
        <w:rPr>
          <w:lang w:val="en-US"/>
        </w:rPr>
      </w:pPr>
    </w:p>
    <w:p w:rsidR="00FE352A" w:rsidRPr="00FE352A" w:rsidRDefault="00FE352A" w:rsidP="00FE352A">
      <w:pPr>
        <w:rPr>
          <w:lang w:val="en-US"/>
        </w:rPr>
      </w:pPr>
    </w:p>
    <w:p w:rsidR="00FE352A" w:rsidRPr="00FE352A" w:rsidRDefault="00FE352A" w:rsidP="00FE352A">
      <w:pPr>
        <w:rPr>
          <w:lang w:val="en-US"/>
        </w:rPr>
      </w:pPr>
    </w:p>
    <w:p w:rsidR="00FE352A" w:rsidRPr="00FE352A" w:rsidRDefault="00FE352A" w:rsidP="00FE352A">
      <w:pPr>
        <w:rPr>
          <w:lang w:val="en-US"/>
        </w:rPr>
      </w:pP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Time taken to build model: 2.66 seconds</w:t>
      </w:r>
    </w:p>
    <w:p w:rsidR="00FE352A" w:rsidRPr="00FE352A" w:rsidRDefault="00FE352A" w:rsidP="00FE352A">
      <w:pPr>
        <w:rPr>
          <w:lang w:val="en-US"/>
        </w:rPr>
      </w:pP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=== Evaluation on test split ===</w:t>
      </w:r>
    </w:p>
    <w:p w:rsidR="00FE352A" w:rsidRPr="00FE352A" w:rsidRDefault="00FE352A" w:rsidP="00FE352A">
      <w:pPr>
        <w:rPr>
          <w:lang w:val="en-US"/>
        </w:rPr>
      </w:pP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Time taken to test model on test split: 0.02 seconds</w:t>
      </w:r>
    </w:p>
    <w:p w:rsidR="00FE352A" w:rsidRPr="00FE352A" w:rsidRDefault="00FE352A" w:rsidP="00FE352A">
      <w:pPr>
        <w:rPr>
          <w:lang w:val="en-US"/>
        </w:rPr>
      </w:pP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=== Summary ===</w:t>
      </w:r>
    </w:p>
    <w:p w:rsidR="00FE352A" w:rsidRPr="00FE352A" w:rsidRDefault="00FE352A" w:rsidP="00FE352A">
      <w:pPr>
        <w:rPr>
          <w:lang w:val="en-US"/>
        </w:rPr>
      </w:pP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Correctly Classified Instances         755               99.473  %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lastRenderedPageBreak/>
        <w:t>Incorrectly Classified Instances         4                0.527  %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Kappa statistic                          0.9941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Mean absolute error                      0.0028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 xml:space="preserve">Root mean squared error                  0.034 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Relative absolute error                  1.5808 %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Root relative squared error             11.3215 %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 xml:space="preserve">Total Number of Instances              759     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 xml:space="preserve">Ignored Class Unknown Instances                 82     </w:t>
      </w:r>
    </w:p>
    <w:p w:rsidR="00FE352A" w:rsidRPr="00FE352A" w:rsidRDefault="00FE352A" w:rsidP="00FE352A">
      <w:pPr>
        <w:rPr>
          <w:lang w:val="en-US"/>
        </w:rPr>
      </w:pP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=== Detailed Accuracy By Class ===</w:t>
      </w:r>
    </w:p>
    <w:p w:rsidR="00FE352A" w:rsidRPr="00FE352A" w:rsidRDefault="00FE352A" w:rsidP="00FE352A">
      <w:pPr>
        <w:rPr>
          <w:lang w:val="en-US"/>
        </w:rPr>
      </w:pP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 xml:space="preserve">                 TP Rate  FP Rate  Precision  Recall   F-Measure  MCC      ROC Area  PRC Area  Class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 xml:space="preserve">                 0.983    0.001    0.983      0.983    0.983      0.982    1.000     1.000     A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 xml:space="preserve">                 1.000    0.000    1.000      1.000    1.000      1.000    1.000     1.000     B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 xml:space="preserve">                 1.000    0.001    0.986      1.000    0.993      0.992    1.000     0.995     C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 xml:space="preserve">                 1.000    0.001    0.986      1.000    0.993      0.992    1.000     1.000     D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 xml:space="preserve">                 1.000    0.000    1.000      1.000    1.000      1.000    1.000     1.000     E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 xml:space="preserve">                 0.987    0.001    0.987      0.987    0.987      0.985    0.998     0.992     F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 xml:space="preserve">                 1.000    0.000    1.000      1.000    1.000      1.000    1.000     1.000     G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 xml:space="preserve">                 1.000    0.000    1.000      1.000    1.000      1.000    1.000     1.000     H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 xml:space="preserve">                 0.974    0.000    1.000      0.974    0.987      0.985    0.998     0.986     I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 xml:space="preserve">                 1.000    0.000    1.000      1.000    1.000      1.000    1.000     1.000     J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 xml:space="preserve">Weighted Avg.    0.995    0.001    0.995      0.995    0.995      0.994    1.000     0.997     </w:t>
      </w:r>
    </w:p>
    <w:p w:rsidR="00FE352A" w:rsidRPr="00FE352A" w:rsidRDefault="00FE352A" w:rsidP="00FE352A">
      <w:pPr>
        <w:rPr>
          <w:lang w:val="en-US"/>
        </w:rPr>
      </w:pP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>=== Confusion Matrix ===</w:t>
      </w:r>
    </w:p>
    <w:p w:rsidR="00FE352A" w:rsidRPr="00FE352A" w:rsidRDefault="00FE352A" w:rsidP="00FE352A">
      <w:pPr>
        <w:rPr>
          <w:lang w:val="en-US"/>
        </w:rPr>
      </w:pP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 xml:space="preserve">  a  b  c  d  e  f  g  h  i  j   &lt;-- classified as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 xml:space="preserve"> 59  0  0  1  0  0  0  0  0  0 |  a = A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 xml:space="preserve">  0 78  0  0  0  0  0  0  0  0 |  b = B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 xml:space="preserve">  0  0 70  0  0  0  0  0  0  0 |  c = C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 xml:space="preserve">  0  0  0 69  0  0  0  0  0  0 |  d = D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lastRenderedPageBreak/>
        <w:t xml:space="preserve">  0  0  0  0 94  0  0  0  0  0 |  e = E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 xml:space="preserve">  0  0  1  0  0 75  0  0  0  0 |  f = F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 xml:space="preserve">  0  0  0  0  0  0 79  0  0  0 |  g = G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 xml:space="preserve">  0  0  0  0  0  0  0 76  0  0 |  h = H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 xml:space="preserve">  1  0  0  0  0  1  0  0 74  0 |  i = I</w:t>
      </w:r>
    </w:p>
    <w:p w:rsidR="00FE352A" w:rsidRPr="00FE352A" w:rsidRDefault="00FE352A" w:rsidP="00FE352A">
      <w:pPr>
        <w:rPr>
          <w:lang w:val="en-US"/>
        </w:rPr>
      </w:pPr>
      <w:r w:rsidRPr="00FE352A">
        <w:rPr>
          <w:lang w:val="en-US"/>
        </w:rPr>
        <w:t xml:space="preserve">  0  0  0  0  0  0  0  0  0 81 |  j = J</w:t>
      </w:r>
    </w:p>
    <w:p w:rsidR="00FE352A" w:rsidRDefault="001A2052" w:rsidP="009A3CE9">
      <w:pPr>
        <w:rPr>
          <w:lang w:val="en-US"/>
        </w:rPr>
      </w:pPr>
      <w:r>
        <w:rPr>
          <w:lang w:val="en-US"/>
        </w:rPr>
        <w:t>Decision Table</w:t>
      </w:r>
    </w:p>
    <w:p w:rsidR="001A2052" w:rsidRPr="001A2052" w:rsidRDefault="001A2052" w:rsidP="001A2052">
      <w:pPr>
        <w:rPr>
          <w:lang w:val="en-US"/>
        </w:rPr>
      </w:pPr>
      <w:r w:rsidRPr="001A2052">
        <w:rPr>
          <w:lang w:val="en-US"/>
        </w:rPr>
        <w:t>=== Run information ===</w:t>
      </w:r>
    </w:p>
    <w:p w:rsidR="001A2052" w:rsidRPr="001A2052" w:rsidRDefault="001A2052" w:rsidP="001A2052">
      <w:pPr>
        <w:rPr>
          <w:lang w:val="en-US"/>
        </w:rPr>
      </w:pPr>
    </w:p>
    <w:p w:rsidR="001A2052" w:rsidRPr="001A2052" w:rsidRDefault="001A2052" w:rsidP="001A2052">
      <w:pPr>
        <w:rPr>
          <w:lang w:val="en-US"/>
        </w:rPr>
      </w:pPr>
      <w:r w:rsidRPr="001A2052">
        <w:rPr>
          <w:lang w:val="en-US"/>
        </w:rPr>
        <w:t>Scheme:       weka.classifiers.rules.DecisionTable -X 1 -S "weka.attributeSelection.BestFirst -D 1 -N 5"</w:t>
      </w:r>
    </w:p>
    <w:p w:rsidR="001A2052" w:rsidRPr="001A2052" w:rsidRDefault="001A2052" w:rsidP="001A2052">
      <w:pPr>
        <w:rPr>
          <w:lang w:val="en-US"/>
        </w:rPr>
      </w:pPr>
      <w:r w:rsidRPr="001A2052">
        <w:rPr>
          <w:lang w:val="en-US"/>
        </w:rPr>
        <w:t>Relation:     lbphfeatures</w:t>
      </w:r>
    </w:p>
    <w:p w:rsidR="001A2052" w:rsidRPr="001A2052" w:rsidRDefault="001A2052" w:rsidP="001A2052">
      <w:pPr>
        <w:rPr>
          <w:lang w:val="en-US"/>
        </w:rPr>
      </w:pPr>
      <w:r w:rsidRPr="001A2052">
        <w:rPr>
          <w:lang w:val="en-US"/>
        </w:rPr>
        <w:t>Instances:    2803</w:t>
      </w:r>
    </w:p>
    <w:p w:rsidR="001A2052" w:rsidRPr="001A2052" w:rsidRDefault="001A2052" w:rsidP="001A2052">
      <w:pPr>
        <w:rPr>
          <w:lang w:val="en-US"/>
        </w:rPr>
      </w:pPr>
      <w:r w:rsidRPr="001A2052">
        <w:rPr>
          <w:lang w:val="en-US"/>
        </w:rPr>
        <w:t>Attributes:   20</w:t>
      </w:r>
    </w:p>
    <w:p w:rsidR="001A2052" w:rsidRPr="001A2052" w:rsidRDefault="001A2052" w:rsidP="001A2052">
      <w:pPr>
        <w:rPr>
          <w:lang w:val="en-US"/>
        </w:rPr>
      </w:pPr>
      <w:r w:rsidRPr="001A2052">
        <w:rPr>
          <w:lang w:val="en-US"/>
        </w:rPr>
        <w:t xml:space="preserve">              f1</w:t>
      </w:r>
    </w:p>
    <w:p w:rsidR="001A2052" w:rsidRPr="001A2052" w:rsidRDefault="001A2052" w:rsidP="001A2052">
      <w:pPr>
        <w:rPr>
          <w:lang w:val="en-US"/>
        </w:rPr>
      </w:pPr>
      <w:r w:rsidRPr="001A2052">
        <w:rPr>
          <w:lang w:val="en-US"/>
        </w:rPr>
        <w:t xml:space="preserve">              f2</w:t>
      </w:r>
    </w:p>
    <w:p w:rsidR="001A2052" w:rsidRPr="001A2052" w:rsidRDefault="001A2052" w:rsidP="001A2052">
      <w:pPr>
        <w:rPr>
          <w:lang w:val="en-US"/>
        </w:rPr>
      </w:pPr>
      <w:r w:rsidRPr="001A2052">
        <w:rPr>
          <w:lang w:val="en-US"/>
        </w:rPr>
        <w:t xml:space="preserve">              f3</w:t>
      </w:r>
    </w:p>
    <w:p w:rsidR="001A2052" w:rsidRPr="001A2052" w:rsidRDefault="001A2052" w:rsidP="001A2052">
      <w:pPr>
        <w:rPr>
          <w:lang w:val="en-US"/>
        </w:rPr>
      </w:pPr>
      <w:r w:rsidRPr="001A2052">
        <w:rPr>
          <w:lang w:val="en-US"/>
        </w:rPr>
        <w:t xml:space="preserve">              f4</w:t>
      </w:r>
    </w:p>
    <w:p w:rsidR="001A2052" w:rsidRPr="001A2052" w:rsidRDefault="001A2052" w:rsidP="001A2052">
      <w:pPr>
        <w:rPr>
          <w:lang w:val="en-US"/>
        </w:rPr>
      </w:pPr>
      <w:r w:rsidRPr="001A2052">
        <w:rPr>
          <w:lang w:val="en-US"/>
        </w:rPr>
        <w:t xml:space="preserve">              f5</w:t>
      </w:r>
    </w:p>
    <w:p w:rsidR="001A2052" w:rsidRPr="001A2052" w:rsidRDefault="001A2052" w:rsidP="001A2052">
      <w:pPr>
        <w:rPr>
          <w:lang w:val="en-US"/>
        </w:rPr>
      </w:pPr>
      <w:r w:rsidRPr="001A2052">
        <w:rPr>
          <w:lang w:val="en-US"/>
        </w:rPr>
        <w:t xml:space="preserve">              f6</w:t>
      </w:r>
    </w:p>
    <w:p w:rsidR="001A2052" w:rsidRPr="001A2052" w:rsidRDefault="001A2052" w:rsidP="001A2052">
      <w:pPr>
        <w:rPr>
          <w:lang w:val="en-US"/>
        </w:rPr>
      </w:pPr>
      <w:r w:rsidRPr="001A2052">
        <w:rPr>
          <w:lang w:val="en-US"/>
        </w:rPr>
        <w:t xml:space="preserve">              f7</w:t>
      </w:r>
    </w:p>
    <w:p w:rsidR="001A2052" w:rsidRPr="001A2052" w:rsidRDefault="001A2052" w:rsidP="001A2052">
      <w:pPr>
        <w:rPr>
          <w:lang w:val="en-US"/>
        </w:rPr>
      </w:pPr>
      <w:r w:rsidRPr="001A2052">
        <w:rPr>
          <w:lang w:val="en-US"/>
        </w:rPr>
        <w:t xml:space="preserve">              f8</w:t>
      </w:r>
    </w:p>
    <w:p w:rsidR="001A2052" w:rsidRPr="001A2052" w:rsidRDefault="001A2052" w:rsidP="001A2052">
      <w:pPr>
        <w:rPr>
          <w:lang w:val="en-US"/>
        </w:rPr>
      </w:pPr>
      <w:r w:rsidRPr="001A2052">
        <w:rPr>
          <w:lang w:val="en-US"/>
        </w:rPr>
        <w:t xml:space="preserve">              f9</w:t>
      </w:r>
    </w:p>
    <w:p w:rsidR="001A2052" w:rsidRPr="001A2052" w:rsidRDefault="001A2052" w:rsidP="001A2052">
      <w:pPr>
        <w:rPr>
          <w:lang w:val="en-US"/>
        </w:rPr>
      </w:pPr>
      <w:r w:rsidRPr="001A2052">
        <w:rPr>
          <w:lang w:val="en-US"/>
        </w:rPr>
        <w:t xml:space="preserve">              f10</w:t>
      </w:r>
    </w:p>
    <w:p w:rsidR="001A2052" w:rsidRPr="001A2052" w:rsidRDefault="001A2052" w:rsidP="001A2052">
      <w:pPr>
        <w:rPr>
          <w:lang w:val="en-US"/>
        </w:rPr>
      </w:pPr>
      <w:r w:rsidRPr="001A2052">
        <w:rPr>
          <w:lang w:val="en-US"/>
        </w:rPr>
        <w:t xml:space="preserve">              f11</w:t>
      </w:r>
    </w:p>
    <w:p w:rsidR="001A2052" w:rsidRPr="001A2052" w:rsidRDefault="001A2052" w:rsidP="001A2052">
      <w:pPr>
        <w:rPr>
          <w:lang w:val="en-US"/>
        </w:rPr>
      </w:pPr>
      <w:r w:rsidRPr="001A2052">
        <w:rPr>
          <w:lang w:val="en-US"/>
        </w:rPr>
        <w:t xml:space="preserve">              f12</w:t>
      </w:r>
    </w:p>
    <w:p w:rsidR="001A2052" w:rsidRPr="001A2052" w:rsidRDefault="001A2052" w:rsidP="001A2052">
      <w:pPr>
        <w:rPr>
          <w:lang w:val="en-US"/>
        </w:rPr>
      </w:pPr>
      <w:r w:rsidRPr="001A2052">
        <w:rPr>
          <w:lang w:val="en-US"/>
        </w:rPr>
        <w:t xml:space="preserve">              f13</w:t>
      </w:r>
    </w:p>
    <w:p w:rsidR="001A2052" w:rsidRPr="001A2052" w:rsidRDefault="001A2052" w:rsidP="001A2052">
      <w:pPr>
        <w:rPr>
          <w:lang w:val="en-US"/>
        </w:rPr>
      </w:pPr>
      <w:r w:rsidRPr="001A2052">
        <w:rPr>
          <w:lang w:val="en-US"/>
        </w:rPr>
        <w:t xml:space="preserve">              f14</w:t>
      </w:r>
    </w:p>
    <w:p w:rsidR="001A2052" w:rsidRPr="001A2052" w:rsidRDefault="001A2052" w:rsidP="001A2052">
      <w:pPr>
        <w:rPr>
          <w:lang w:val="en-US"/>
        </w:rPr>
      </w:pPr>
      <w:r w:rsidRPr="001A2052">
        <w:rPr>
          <w:lang w:val="en-US"/>
        </w:rPr>
        <w:t xml:space="preserve">              f15</w:t>
      </w:r>
    </w:p>
    <w:p w:rsidR="001A2052" w:rsidRPr="001A2052" w:rsidRDefault="001A2052" w:rsidP="001A2052">
      <w:pPr>
        <w:rPr>
          <w:lang w:val="en-US"/>
        </w:rPr>
      </w:pPr>
      <w:r w:rsidRPr="001A2052">
        <w:rPr>
          <w:lang w:val="en-US"/>
        </w:rPr>
        <w:t xml:space="preserve">              f16</w:t>
      </w:r>
    </w:p>
    <w:p w:rsidR="001A2052" w:rsidRPr="001A2052" w:rsidRDefault="001A2052" w:rsidP="001A2052">
      <w:pPr>
        <w:rPr>
          <w:lang w:val="en-US"/>
        </w:rPr>
      </w:pPr>
      <w:r w:rsidRPr="001A2052">
        <w:rPr>
          <w:lang w:val="en-US"/>
        </w:rPr>
        <w:t xml:space="preserve">              f17</w:t>
      </w:r>
    </w:p>
    <w:p w:rsidR="001A2052" w:rsidRPr="001A2052" w:rsidRDefault="001A2052" w:rsidP="001A2052">
      <w:pPr>
        <w:rPr>
          <w:lang w:val="en-US"/>
        </w:rPr>
      </w:pPr>
      <w:r w:rsidRPr="001A2052">
        <w:rPr>
          <w:lang w:val="en-US"/>
        </w:rPr>
        <w:t xml:space="preserve">              f18</w:t>
      </w:r>
    </w:p>
    <w:p w:rsidR="001A2052" w:rsidRPr="001A2052" w:rsidRDefault="001A2052" w:rsidP="001A2052">
      <w:pPr>
        <w:rPr>
          <w:lang w:val="en-US"/>
        </w:rPr>
      </w:pPr>
      <w:r w:rsidRPr="001A2052">
        <w:rPr>
          <w:lang w:val="en-US"/>
        </w:rPr>
        <w:lastRenderedPageBreak/>
        <w:t xml:space="preserve">              f19</w:t>
      </w:r>
    </w:p>
    <w:p w:rsidR="001A2052" w:rsidRPr="001A2052" w:rsidRDefault="001A2052" w:rsidP="001A2052">
      <w:pPr>
        <w:rPr>
          <w:lang w:val="en-US"/>
        </w:rPr>
      </w:pPr>
      <w:r w:rsidRPr="001A2052">
        <w:rPr>
          <w:lang w:val="en-US"/>
        </w:rPr>
        <w:t xml:space="preserve">              class</w:t>
      </w:r>
    </w:p>
    <w:p w:rsidR="001A2052" w:rsidRPr="001A2052" w:rsidRDefault="001A2052" w:rsidP="001A2052">
      <w:pPr>
        <w:rPr>
          <w:lang w:val="en-US"/>
        </w:rPr>
      </w:pPr>
      <w:r w:rsidRPr="001A2052">
        <w:rPr>
          <w:lang w:val="en-US"/>
        </w:rPr>
        <w:t>Test mode:    split 70.0% train, remainder test</w:t>
      </w:r>
    </w:p>
    <w:p w:rsidR="001A2052" w:rsidRPr="001A2052" w:rsidRDefault="001A2052" w:rsidP="001A2052">
      <w:pPr>
        <w:rPr>
          <w:lang w:val="en-US"/>
        </w:rPr>
      </w:pPr>
    </w:p>
    <w:p w:rsidR="001A2052" w:rsidRPr="001A2052" w:rsidRDefault="001A2052" w:rsidP="001A2052">
      <w:pPr>
        <w:rPr>
          <w:lang w:val="en-US"/>
        </w:rPr>
      </w:pPr>
      <w:r w:rsidRPr="001A2052">
        <w:rPr>
          <w:lang w:val="en-US"/>
        </w:rPr>
        <w:t>=== Classifier model (full training set) ===</w:t>
      </w:r>
    </w:p>
    <w:p w:rsidR="001A2052" w:rsidRPr="001A2052" w:rsidRDefault="001A2052" w:rsidP="001A2052">
      <w:pPr>
        <w:rPr>
          <w:lang w:val="en-US"/>
        </w:rPr>
      </w:pPr>
    </w:p>
    <w:p w:rsidR="001A2052" w:rsidRPr="001A2052" w:rsidRDefault="001A2052" w:rsidP="001A2052">
      <w:pPr>
        <w:rPr>
          <w:lang w:val="en-US"/>
        </w:rPr>
      </w:pPr>
      <w:r w:rsidRPr="001A2052">
        <w:rPr>
          <w:lang w:val="en-US"/>
        </w:rPr>
        <w:t>Decision Table:</w:t>
      </w:r>
    </w:p>
    <w:p w:rsidR="001A2052" w:rsidRPr="001A2052" w:rsidRDefault="001A2052" w:rsidP="001A2052">
      <w:pPr>
        <w:rPr>
          <w:lang w:val="en-US"/>
        </w:rPr>
      </w:pPr>
    </w:p>
    <w:p w:rsidR="001A2052" w:rsidRPr="001A2052" w:rsidRDefault="001A2052" w:rsidP="001A2052">
      <w:pPr>
        <w:rPr>
          <w:lang w:val="en-US"/>
        </w:rPr>
      </w:pPr>
      <w:r w:rsidRPr="001A2052">
        <w:rPr>
          <w:lang w:val="en-US"/>
        </w:rPr>
        <w:t>Number of training instances: 2500</w:t>
      </w:r>
    </w:p>
    <w:p w:rsidR="001A2052" w:rsidRPr="001A2052" w:rsidRDefault="001A2052" w:rsidP="001A2052">
      <w:pPr>
        <w:rPr>
          <w:lang w:val="en-US"/>
        </w:rPr>
      </w:pPr>
      <w:r w:rsidRPr="001A2052">
        <w:rPr>
          <w:lang w:val="en-US"/>
        </w:rPr>
        <w:t>Number of Rules : 18</w:t>
      </w:r>
    </w:p>
    <w:p w:rsidR="001A2052" w:rsidRPr="001A2052" w:rsidRDefault="001A2052" w:rsidP="001A2052">
      <w:pPr>
        <w:rPr>
          <w:lang w:val="en-US"/>
        </w:rPr>
      </w:pPr>
      <w:r w:rsidRPr="001A2052">
        <w:rPr>
          <w:lang w:val="en-US"/>
        </w:rPr>
        <w:t>Non matches covered by Majority class.</w:t>
      </w:r>
    </w:p>
    <w:p w:rsidR="001A2052" w:rsidRPr="001A2052" w:rsidRDefault="001A2052" w:rsidP="001A2052">
      <w:pPr>
        <w:rPr>
          <w:lang w:val="en-US"/>
        </w:rPr>
      </w:pPr>
      <w:r w:rsidRPr="001A2052">
        <w:rPr>
          <w:lang w:val="en-US"/>
        </w:rPr>
        <w:tab/>
        <w:t>Best first.</w:t>
      </w:r>
    </w:p>
    <w:p w:rsidR="001A2052" w:rsidRPr="001A2052" w:rsidRDefault="001A2052" w:rsidP="001A2052">
      <w:pPr>
        <w:rPr>
          <w:lang w:val="en-US"/>
        </w:rPr>
      </w:pPr>
      <w:r w:rsidRPr="001A2052">
        <w:rPr>
          <w:lang w:val="en-US"/>
        </w:rPr>
        <w:tab/>
        <w:t>Start set: no attributes</w:t>
      </w:r>
    </w:p>
    <w:p w:rsidR="001A2052" w:rsidRPr="001A2052" w:rsidRDefault="001A2052" w:rsidP="001A2052">
      <w:pPr>
        <w:rPr>
          <w:lang w:val="en-US"/>
        </w:rPr>
      </w:pPr>
      <w:r w:rsidRPr="001A2052">
        <w:rPr>
          <w:lang w:val="en-US"/>
        </w:rPr>
        <w:tab/>
        <w:t>Search direction: forward</w:t>
      </w:r>
    </w:p>
    <w:p w:rsidR="001A2052" w:rsidRPr="001A2052" w:rsidRDefault="001A2052" w:rsidP="001A2052">
      <w:pPr>
        <w:rPr>
          <w:lang w:val="en-US"/>
        </w:rPr>
      </w:pPr>
      <w:r w:rsidRPr="001A2052">
        <w:rPr>
          <w:lang w:val="en-US"/>
        </w:rPr>
        <w:tab/>
        <w:t>Stale search after 5 node expansions</w:t>
      </w:r>
    </w:p>
    <w:p w:rsidR="001A2052" w:rsidRPr="001A2052" w:rsidRDefault="001A2052" w:rsidP="001A2052">
      <w:pPr>
        <w:rPr>
          <w:lang w:val="en-US"/>
        </w:rPr>
      </w:pPr>
      <w:r w:rsidRPr="001A2052">
        <w:rPr>
          <w:lang w:val="en-US"/>
        </w:rPr>
        <w:tab/>
        <w:t>Total number of subsets evaluated: 103</w:t>
      </w:r>
    </w:p>
    <w:p w:rsidR="001A2052" w:rsidRPr="001A2052" w:rsidRDefault="001A2052" w:rsidP="001A2052">
      <w:pPr>
        <w:rPr>
          <w:lang w:val="en-US"/>
        </w:rPr>
      </w:pPr>
      <w:r w:rsidRPr="001A2052">
        <w:rPr>
          <w:lang w:val="en-US"/>
        </w:rPr>
        <w:tab/>
        <w:t xml:space="preserve">Merit of best subset found:   97.24 </w:t>
      </w:r>
    </w:p>
    <w:p w:rsidR="001A2052" w:rsidRPr="001A2052" w:rsidRDefault="001A2052" w:rsidP="001A2052">
      <w:pPr>
        <w:rPr>
          <w:lang w:val="en-US"/>
        </w:rPr>
      </w:pPr>
      <w:r w:rsidRPr="001A2052">
        <w:rPr>
          <w:lang w:val="en-US"/>
        </w:rPr>
        <w:t xml:space="preserve">Evaluation (for feature selection): CV (leave one out) </w:t>
      </w:r>
    </w:p>
    <w:p w:rsidR="001A2052" w:rsidRPr="001A2052" w:rsidRDefault="001A2052" w:rsidP="001A2052">
      <w:pPr>
        <w:rPr>
          <w:lang w:val="en-US"/>
        </w:rPr>
      </w:pPr>
      <w:r w:rsidRPr="001A2052">
        <w:rPr>
          <w:lang w:val="en-US"/>
        </w:rPr>
        <w:t>Feature set: 1,20</w:t>
      </w:r>
    </w:p>
    <w:p w:rsidR="001A2052" w:rsidRPr="001A2052" w:rsidRDefault="001A2052" w:rsidP="001A2052">
      <w:pPr>
        <w:rPr>
          <w:lang w:val="en-US"/>
        </w:rPr>
      </w:pPr>
    </w:p>
    <w:p w:rsidR="001A2052" w:rsidRPr="001A2052" w:rsidRDefault="001A2052" w:rsidP="001A2052">
      <w:pPr>
        <w:rPr>
          <w:lang w:val="en-US"/>
        </w:rPr>
      </w:pPr>
      <w:r w:rsidRPr="001A2052">
        <w:rPr>
          <w:lang w:val="en-US"/>
        </w:rPr>
        <w:t>Time taken to build model: 0.82 seconds</w:t>
      </w:r>
    </w:p>
    <w:p w:rsidR="001A2052" w:rsidRPr="001A2052" w:rsidRDefault="001A2052" w:rsidP="001A2052">
      <w:pPr>
        <w:rPr>
          <w:lang w:val="en-US"/>
        </w:rPr>
      </w:pPr>
    </w:p>
    <w:p w:rsidR="001A2052" w:rsidRPr="001A2052" w:rsidRDefault="001A2052" w:rsidP="001A2052">
      <w:pPr>
        <w:rPr>
          <w:lang w:val="en-US"/>
        </w:rPr>
      </w:pPr>
      <w:r w:rsidRPr="001A2052">
        <w:rPr>
          <w:lang w:val="en-US"/>
        </w:rPr>
        <w:t>=== Evaluation on test split ===</w:t>
      </w:r>
    </w:p>
    <w:p w:rsidR="001A2052" w:rsidRPr="001A2052" w:rsidRDefault="001A2052" w:rsidP="001A2052">
      <w:pPr>
        <w:rPr>
          <w:lang w:val="en-US"/>
        </w:rPr>
      </w:pPr>
    </w:p>
    <w:p w:rsidR="001A2052" w:rsidRPr="001A2052" w:rsidRDefault="001A2052" w:rsidP="001A2052">
      <w:pPr>
        <w:rPr>
          <w:lang w:val="en-US"/>
        </w:rPr>
      </w:pPr>
      <w:r w:rsidRPr="001A2052">
        <w:rPr>
          <w:lang w:val="en-US"/>
        </w:rPr>
        <w:t>Time taken to test model on test split: 0.01 seconds</w:t>
      </w:r>
    </w:p>
    <w:p w:rsidR="001A2052" w:rsidRPr="001A2052" w:rsidRDefault="001A2052" w:rsidP="001A2052">
      <w:pPr>
        <w:rPr>
          <w:lang w:val="en-US"/>
        </w:rPr>
      </w:pPr>
    </w:p>
    <w:p w:rsidR="001A2052" w:rsidRPr="001A2052" w:rsidRDefault="001A2052" w:rsidP="001A2052">
      <w:pPr>
        <w:rPr>
          <w:lang w:val="en-US"/>
        </w:rPr>
      </w:pPr>
      <w:r w:rsidRPr="001A2052">
        <w:rPr>
          <w:lang w:val="en-US"/>
        </w:rPr>
        <w:t>=== Summary ===</w:t>
      </w:r>
    </w:p>
    <w:p w:rsidR="001A2052" w:rsidRPr="001A2052" w:rsidRDefault="001A2052" w:rsidP="001A2052">
      <w:pPr>
        <w:rPr>
          <w:lang w:val="en-US"/>
        </w:rPr>
      </w:pPr>
    </w:p>
    <w:p w:rsidR="001A2052" w:rsidRPr="001A2052" w:rsidRDefault="001A2052" w:rsidP="001A2052">
      <w:pPr>
        <w:rPr>
          <w:lang w:val="en-US"/>
        </w:rPr>
      </w:pPr>
      <w:r w:rsidRPr="001A2052">
        <w:rPr>
          <w:lang w:val="en-US"/>
        </w:rPr>
        <w:t>Correctly Classified Instances         729               96.0474 %</w:t>
      </w:r>
    </w:p>
    <w:p w:rsidR="001A2052" w:rsidRPr="001A2052" w:rsidRDefault="001A2052" w:rsidP="001A2052">
      <w:pPr>
        <w:rPr>
          <w:lang w:val="en-US"/>
        </w:rPr>
      </w:pPr>
      <w:r w:rsidRPr="001A2052">
        <w:rPr>
          <w:lang w:val="en-US"/>
        </w:rPr>
        <w:t>Incorrectly Classified Instances        30                3.9526 %</w:t>
      </w:r>
    </w:p>
    <w:p w:rsidR="001A2052" w:rsidRPr="001A2052" w:rsidRDefault="001A2052" w:rsidP="001A2052">
      <w:pPr>
        <w:rPr>
          <w:lang w:val="en-US"/>
        </w:rPr>
      </w:pPr>
      <w:r w:rsidRPr="001A2052">
        <w:rPr>
          <w:lang w:val="en-US"/>
        </w:rPr>
        <w:t>Kappa statistic                          0.9561</w:t>
      </w:r>
    </w:p>
    <w:p w:rsidR="001A2052" w:rsidRPr="001A2052" w:rsidRDefault="001A2052" w:rsidP="001A2052">
      <w:pPr>
        <w:rPr>
          <w:lang w:val="en-US"/>
        </w:rPr>
      </w:pPr>
      <w:r w:rsidRPr="001A2052">
        <w:rPr>
          <w:lang w:val="en-US"/>
        </w:rPr>
        <w:lastRenderedPageBreak/>
        <w:t>Mean absolute error                      0.0521</w:t>
      </w:r>
    </w:p>
    <w:p w:rsidR="001A2052" w:rsidRPr="001A2052" w:rsidRDefault="001A2052" w:rsidP="001A2052">
      <w:pPr>
        <w:rPr>
          <w:lang w:val="en-US"/>
        </w:rPr>
      </w:pPr>
      <w:r w:rsidRPr="001A2052">
        <w:rPr>
          <w:lang w:val="en-US"/>
        </w:rPr>
        <w:t>Root mean squared error                  0.1134</w:t>
      </w:r>
    </w:p>
    <w:p w:rsidR="001A2052" w:rsidRPr="001A2052" w:rsidRDefault="001A2052" w:rsidP="001A2052">
      <w:pPr>
        <w:rPr>
          <w:lang w:val="en-US"/>
        </w:rPr>
      </w:pPr>
      <w:r w:rsidRPr="001A2052">
        <w:rPr>
          <w:lang w:val="en-US"/>
        </w:rPr>
        <w:t>Relative absolute error                 28.9141 %</w:t>
      </w:r>
    </w:p>
    <w:p w:rsidR="001A2052" w:rsidRPr="001A2052" w:rsidRDefault="001A2052" w:rsidP="001A2052">
      <w:pPr>
        <w:rPr>
          <w:lang w:val="en-US"/>
        </w:rPr>
      </w:pPr>
      <w:r w:rsidRPr="001A2052">
        <w:rPr>
          <w:lang w:val="en-US"/>
        </w:rPr>
        <w:t>Root relative squared error             37.7853 %</w:t>
      </w:r>
    </w:p>
    <w:p w:rsidR="001A2052" w:rsidRPr="001A2052" w:rsidRDefault="001A2052" w:rsidP="001A2052">
      <w:pPr>
        <w:rPr>
          <w:lang w:val="en-US"/>
        </w:rPr>
      </w:pPr>
      <w:r w:rsidRPr="001A2052">
        <w:rPr>
          <w:lang w:val="en-US"/>
        </w:rPr>
        <w:t xml:space="preserve">Total Number of Instances              759     </w:t>
      </w:r>
    </w:p>
    <w:p w:rsidR="001A2052" w:rsidRPr="001A2052" w:rsidRDefault="001A2052" w:rsidP="001A2052">
      <w:pPr>
        <w:rPr>
          <w:lang w:val="en-US"/>
        </w:rPr>
      </w:pPr>
      <w:r w:rsidRPr="001A2052">
        <w:rPr>
          <w:lang w:val="en-US"/>
        </w:rPr>
        <w:t xml:space="preserve">Ignored Class Unknown Instances                 82     </w:t>
      </w:r>
    </w:p>
    <w:p w:rsidR="001A2052" w:rsidRPr="001A2052" w:rsidRDefault="001A2052" w:rsidP="001A2052">
      <w:pPr>
        <w:rPr>
          <w:lang w:val="en-US"/>
        </w:rPr>
      </w:pPr>
    </w:p>
    <w:p w:rsidR="001A2052" w:rsidRPr="001A2052" w:rsidRDefault="001A2052" w:rsidP="001A2052">
      <w:pPr>
        <w:rPr>
          <w:lang w:val="en-US"/>
        </w:rPr>
      </w:pPr>
      <w:r w:rsidRPr="001A2052">
        <w:rPr>
          <w:lang w:val="en-US"/>
        </w:rPr>
        <w:t>=== Detailed Accuracy By Class ===</w:t>
      </w:r>
    </w:p>
    <w:p w:rsidR="001A2052" w:rsidRPr="001A2052" w:rsidRDefault="001A2052" w:rsidP="001A2052">
      <w:pPr>
        <w:rPr>
          <w:lang w:val="en-US"/>
        </w:rPr>
      </w:pPr>
    </w:p>
    <w:p w:rsidR="001A2052" w:rsidRPr="001A2052" w:rsidRDefault="001A2052" w:rsidP="001A2052">
      <w:pPr>
        <w:rPr>
          <w:lang w:val="en-US"/>
        </w:rPr>
      </w:pPr>
      <w:r w:rsidRPr="001A2052">
        <w:rPr>
          <w:lang w:val="en-US"/>
        </w:rPr>
        <w:t xml:space="preserve">                 TP Rate  FP Rate  Precision  Recall   F-Measure  MCC      ROC Area  PRC Area  Class</w:t>
      </w:r>
    </w:p>
    <w:p w:rsidR="001A2052" w:rsidRPr="001A2052" w:rsidRDefault="001A2052" w:rsidP="001A2052">
      <w:pPr>
        <w:rPr>
          <w:lang w:val="en-US"/>
        </w:rPr>
      </w:pPr>
      <w:r w:rsidRPr="001A2052">
        <w:rPr>
          <w:lang w:val="en-US"/>
        </w:rPr>
        <w:t xml:space="preserve">                 1.000    0.033    0.723      1.000    0.839      0.836    0.999     0.990     A</w:t>
      </w:r>
    </w:p>
    <w:p w:rsidR="001A2052" w:rsidRPr="001A2052" w:rsidRDefault="001A2052" w:rsidP="001A2052">
      <w:pPr>
        <w:rPr>
          <w:lang w:val="en-US"/>
        </w:rPr>
      </w:pPr>
      <w:r w:rsidRPr="001A2052">
        <w:rPr>
          <w:lang w:val="en-US"/>
        </w:rPr>
        <w:t xml:space="preserve">                 1.000    0.000    1.000      1.000    1.000      1.000    1.000     1.000     B</w:t>
      </w:r>
    </w:p>
    <w:p w:rsidR="001A2052" w:rsidRPr="001A2052" w:rsidRDefault="001A2052" w:rsidP="001A2052">
      <w:pPr>
        <w:rPr>
          <w:lang w:val="en-US"/>
        </w:rPr>
      </w:pPr>
      <w:r w:rsidRPr="001A2052">
        <w:rPr>
          <w:lang w:val="en-US"/>
        </w:rPr>
        <w:t xml:space="preserve">                 1.000    0.000    1.000      1.000    1.000      1.000    1.000     1.000     C</w:t>
      </w:r>
    </w:p>
    <w:p w:rsidR="001A2052" w:rsidRPr="001A2052" w:rsidRDefault="001A2052" w:rsidP="001A2052">
      <w:pPr>
        <w:rPr>
          <w:lang w:val="en-US"/>
        </w:rPr>
      </w:pPr>
      <w:r w:rsidRPr="001A2052">
        <w:rPr>
          <w:lang w:val="en-US"/>
        </w:rPr>
        <w:t xml:space="preserve">                 0.957    0.009    0.917      0.957    0.936      0.930    0.990     0.931     D</w:t>
      </w:r>
    </w:p>
    <w:p w:rsidR="001A2052" w:rsidRPr="001A2052" w:rsidRDefault="001A2052" w:rsidP="001A2052">
      <w:pPr>
        <w:rPr>
          <w:lang w:val="en-US"/>
        </w:rPr>
      </w:pPr>
      <w:r w:rsidRPr="001A2052">
        <w:rPr>
          <w:lang w:val="en-US"/>
        </w:rPr>
        <w:t xml:space="preserve">                 0.968    0.000    1.000      0.968    0.984      0.982    0.997     0.983     E</w:t>
      </w:r>
    </w:p>
    <w:p w:rsidR="001A2052" w:rsidRPr="001A2052" w:rsidRDefault="001A2052" w:rsidP="001A2052">
      <w:pPr>
        <w:rPr>
          <w:lang w:val="en-US"/>
        </w:rPr>
      </w:pPr>
      <w:r w:rsidRPr="001A2052">
        <w:rPr>
          <w:lang w:val="en-US"/>
        </w:rPr>
        <w:t xml:space="preserve">                 0.908    0.001    0.986      0.908    0.945      0.940    0.994     0.972     F</w:t>
      </w:r>
    </w:p>
    <w:p w:rsidR="001A2052" w:rsidRPr="001A2052" w:rsidRDefault="001A2052" w:rsidP="001A2052">
      <w:pPr>
        <w:rPr>
          <w:lang w:val="en-US"/>
        </w:rPr>
      </w:pPr>
      <w:r w:rsidRPr="001A2052">
        <w:rPr>
          <w:lang w:val="en-US"/>
        </w:rPr>
        <w:t xml:space="preserve">                 1.000    0.000    1.000      1.000    1.000      1.000    1.000     1.000     G</w:t>
      </w:r>
    </w:p>
    <w:p w:rsidR="001A2052" w:rsidRPr="001A2052" w:rsidRDefault="001A2052" w:rsidP="001A2052">
      <w:pPr>
        <w:rPr>
          <w:lang w:val="en-US"/>
        </w:rPr>
      </w:pPr>
      <w:r w:rsidRPr="001A2052">
        <w:rPr>
          <w:lang w:val="en-US"/>
        </w:rPr>
        <w:t xml:space="preserve">                 1.000    0.000    1.000      1.000    1.000      1.000    1.000     1.000     H</w:t>
      </w:r>
    </w:p>
    <w:p w:rsidR="001A2052" w:rsidRPr="001A2052" w:rsidRDefault="001A2052" w:rsidP="001A2052">
      <w:pPr>
        <w:rPr>
          <w:lang w:val="en-US"/>
        </w:rPr>
      </w:pPr>
      <w:r w:rsidRPr="001A2052">
        <w:rPr>
          <w:lang w:val="en-US"/>
        </w:rPr>
        <w:t xml:space="preserve">                 0.803    0.000    1.000      0.803    0.891      0.886    0.995     0.955     I</w:t>
      </w:r>
    </w:p>
    <w:p w:rsidR="001A2052" w:rsidRPr="001A2052" w:rsidRDefault="001A2052" w:rsidP="001A2052">
      <w:pPr>
        <w:rPr>
          <w:lang w:val="en-US"/>
        </w:rPr>
      </w:pPr>
      <w:r w:rsidRPr="001A2052">
        <w:rPr>
          <w:lang w:val="en-US"/>
        </w:rPr>
        <w:t xml:space="preserve">                 0.975    0.000    1.000      0.975    0.988      0.986    0.998     0.986     J</w:t>
      </w:r>
    </w:p>
    <w:p w:rsidR="001A2052" w:rsidRPr="001A2052" w:rsidRDefault="001A2052" w:rsidP="001A2052">
      <w:pPr>
        <w:rPr>
          <w:lang w:val="en-US"/>
        </w:rPr>
      </w:pPr>
      <w:r w:rsidRPr="001A2052">
        <w:rPr>
          <w:lang w:val="en-US"/>
        </w:rPr>
        <w:t xml:space="preserve">Weighted Avg.    0.960    0.004    0.969      0.960    0.962      0.960    0.997     0.982     </w:t>
      </w:r>
    </w:p>
    <w:p w:rsidR="001A2052" w:rsidRPr="001A2052" w:rsidRDefault="001A2052" w:rsidP="001A2052">
      <w:pPr>
        <w:rPr>
          <w:lang w:val="en-US"/>
        </w:rPr>
      </w:pPr>
    </w:p>
    <w:p w:rsidR="001A2052" w:rsidRPr="001A2052" w:rsidRDefault="001A2052" w:rsidP="001A2052">
      <w:pPr>
        <w:rPr>
          <w:lang w:val="en-US"/>
        </w:rPr>
      </w:pPr>
      <w:r w:rsidRPr="001A2052">
        <w:rPr>
          <w:lang w:val="en-US"/>
        </w:rPr>
        <w:t>=== Confusion Matrix ===</w:t>
      </w:r>
    </w:p>
    <w:p w:rsidR="001A2052" w:rsidRPr="001A2052" w:rsidRDefault="001A2052" w:rsidP="001A2052">
      <w:pPr>
        <w:rPr>
          <w:lang w:val="en-US"/>
        </w:rPr>
      </w:pPr>
    </w:p>
    <w:p w:rsidR="001A2052" w:rsidRPr="001A2052" w:rsidRDefault="001A2052" w:rsidP="001A2052">
      <w:pPr>
        <w:rPr>
          <w:lang w:val="en-US"/>
        </w:rPr>
      </w:pPr>
      <w:r w:rsidRPr="001A2052">
        <w:rPr>
          <w:lang w:val="en-US"/>
        </w:rPr>
        <w:t xml:space="preserve">  a  b  c  d  e  f  g  h  i  j   &lt;-- classified as</w:t>
      </w:r>
    </w:p>
    <w:p w:rsidR="001A2052" w:rsidRPr="001A2052" w:rsidRDefault="001A2052" w:rsidP="001A2052">
      <w:pPr>
        <w:rPr>
          <w:lang w:val="en-US"/>
        </w:rPr>
      </w:pPr>
      <w:r w:rsidRPr="001A2052">
        <w:rPr>
          <w:lang w:val="en-US"/>
        </w:rPr>
        <w:t xml:space="preserve"> 60  0  0  0  0  0  0  0  0  0 |  a = A</w:t>
      </w:r>
    </w:p>
    <w:p w:rsidR="001A2052" w:rsidRPr="001A2052" w:rsidRDefault="001A2052" w:rsidP="001A2052">
      <w:pPr>
        <w:rPr>
          <w:lang w:val="en-US"/>
        </w:rPr>
      </w:pPr>
      <w:r w:rsidRPr="001A2052">
        <w:rPr>
          <w:lang w:val="en-US"/>
        </w:rPr>
        <w:t xml:space="preserve">  0 78  0  0  0  0  0  0  0  0 |  b = B</w:t>
      </w:r>
    </w:p>
    <w:p w:rsidR="001A2052" w:rsidRPr="001A2052" w:rsidRDefault="001A2052" w:rsidP="001A2052">
      <w:pPr>
        <w:rPr>
          <w:lang w:val="en-US"/>
        </w:rPr>
      </w:pPr>
      <w:r w:rsidRPr="001A2052">
        <w:rPr>
          <w:lang w:val="en-US"/>
        </w:rPr>
        <w:t xml:space="preserve">  0  0 70  0  0  0  0  0  0  0 |  c = C</w:t>
      </w:r>
    </w:p>
    <w:p w:rsidR="001A2052" w:rsidRPr="001A2052" w:rsidRDefault="001A2052" w:rsidP="001A2052">
      <w:pPr>
        <w:rPr>
          <w:lang w:val="en-US"/>
        </w:rPr>
      </w:pPr>
      <w:r w:rsidRPr="001A2052">
        <w:rPr>
          <w:lang w:val="en-US"/>
        </w:rPr>
        <w:t xml:space="preserve">  2  0  0 66  0  1  0  0  0  0 |  d = D</w:t>
      </w:r>
    </w:p>
    <w:p w:rsidR="001A2052" w:rsidRPr="001A2052" w:rsidRDefault="001A2052" w:rsidP="001A2052">
      <w:pPr>
        <w:rPr>
          <w:lang w:val="en-US"/>
        </w:rPr>
      </w:pPr>
      <w:r w:rsidRPr="001A2052">
        <w:rPr>
          <w:lang w:val="en-US"/>
        </w:rPr>
        <w:t xml:space="preserve">  3  0  0  0 91  0  0  0  0  0 |  e = E</w:t>
      </w:r>
    </w:p>
    <w:p w:rsidR="001A2052" w:rsidRPr="001A2052" w:rsidRDefault="001A2052" w:rsidP="001A2052">
      <w:pPr>
        <w:rPr>
          <w:lang w:val="en-US"/>
        </w:rPr>
      </w:pPr>
      <w:r w:rsidRPr="001A2052">
        <w:rPr>
          <w:lang w:val="en-US"/>
        </w:rPr>
        <w:t xml:space="preserve">  1  0  0  6  0 69  0  0  0  0 |  f = F</w:t>
      </w:r>
    </w:p>
    <w:p w:rsidR="001A2052" w:rsidRPr="001A2052" w:rsidRDefault="001A2052" w:rsidP="001A2052">
      <w:pPr>
        <w:rPr>
          <w:lang w:val="en-US"/>
        </w:rPr>
      </w:pPr>
      <w:r w:rsidRPr="001A2052">
        <w:rPr>
          <w:lang w:val="en-US"/>
        </w:rPr>
        <w:lastRenderedPageBreak/>
        <w:t xml:space="preserve">  0  0  0  0  0  0 79  0  0  0 |  g = G</w:t>
      </w:r>
    </w:p>
    <w:p w:rsidR="001A2052" w:rsidRPr="001A2052" w:rsidRDefault="001A2052" w:rsidP="001A2052">
      <w:pPr>
        <w:rPr>
          <w:lang w:val="en-US"/>
        </w:rPr>
      </w:pPr>
      <w:r w:rsidRPr="001A2052">
        <w:rPr>
          <w:lang w:val="en-US"/>
        </w:rPr>
        <w:t xml:space="preserve">  0  0  0  0  0  0  0 76  0  0 |  h = H</w:t>
      </w:r>
    </w:p>
    <w:p w:rsidR="001A2052" w:rsidRPr="001A2052" w:rsidRDefault="001A2052" w:rsidP="001A2052">
      <w:pPr>
        <w:rPr>
          <w:lang w:val="en-US"/>
        </w:rPr>
      </w:pPr>
      <w:r w:rsidRPr="001A2052">
        <w:rPr>
          <w:lang w:val="en-US"/>
        </w:rPr>
        <w:t xml:space="preserve"> 15  0  0  0  0  0  0  0 61  0 |  i = I</w:t>
      </w:r>
    </w:p>
    <w:p w:rsidR="001A2052" w:rsidRPr="001A2052" w:rsidRDefault="001A2052" w:rsidP="001A2052">
      <w:pPr>
        <w:rPr>
          <w:lang w:val="en-US"/>
        </w:rPr>
      </w:pPr>
      <w:r w:rsidRPr="001A2052">
        <w:rPr>
          <w:lang w:val="en-US"/>
        </w:rPr>
        <w:t xml:space="preserve">  2  0  0  0  0  0  0  0  0 79 |  j = J</w:t>
      </w:r>
    </w:p>
    <w:p w:rsidR="001A2052" w:rsidRDefault="00370B62" w:rsidP="009A3CE9">
      <w:pPr>
        <w:rPr>
          <w:lang w:val="en-US"/>
        </w:rPr>
      </w:pPr>
      <w:r>
        <w:rPr>
          <w:lang w:val="en-US"/>
        </w:rPr>
        <w:t>Jrip</w:t>
      </w:r>
    </w:p>
    <w:p w:rsidR="00370B62" w:rsidRPr="00370B62" w:rsidRDefault="00370B62" w:rsidP="00370B62">
      <w:pPr>
        <w:rPr>
          <w:lang w:val="en-US"/>
        </w:rPr>
      </w:pPr>
      <w:r w:rsidRPr="00370B62">
        <w:rPr>
          <w:lang w:val="en-US"/>
        </w:rPr>
        <w:t>=== Run information ===</w:t>
      </w:r>
    </w:p>
    <w:p w:rsidR="00370B62" w:rsidRPr="00370B62" w:rsidRDefault="00370B62" w:rsidP="00370B62">
      <w:pPr>
        <w:rPr>
          <w:lang w:val="en-US"/>
        </w:rPr>
      </w:pPr>
    </w:p>
    <w:p w:rsidR="00370B62" w:rsidRPr="00370B62" w:rsidRDefault="00370B62" w:rsidP="00370B62">
      <w:pPr>
        <w:rPr>
          <w:lang w:val="en-US"/>
        </w:rPr>
      </w:pPr>
      <w:r w:rsidRPr="00370B62">
        <w:rPr>
          <w:lang w:val="en-US"/>
        </w:rPr>
        <w:t>Scheme:       weka.classifiers.rules.JRip -F 3 -N 2.0 -O 2 -S 1</w:t>
      </w:r>
    </w:p>
    <w:p w:rsidR="00370B62" w:rsidRPr="00370B62" w:rsidRDefault="00370B62" w:rsidP="00370B62">
      <w:pPr>
        <w:rPr>
          <w:lang w:val="en-US"/>
        </w:rPr>
      </w:pPr>
      <w:r w:rsidRPr="00370B62">
        <w:rPr>
          <w:lang w:val="en-US"/>
        </w:rPr>
        <w:t>Relation:     lbphfeatures</w:t>
      </w:r>
    </w:p>
    <w:p w:rsidR="00370B62" w:rsidRPr="00370B62" w:rsidRDefault="00370B62" w:rsidP="00370B62">
      <w:pPr>
        <w:rPr>
          <w:lang w:val="en-US"/>
        </w:rPr>
      </w:pPr>
      <w:r w:rsidRPr="00370B62">
        <w:rPr>
          <w:lang w:val="en-US"/>
        </w:rPr>
        <w:t>Instances:    2803</w:t>
      </w:r>
    </w:p>
    <w:p w:rsidR="00370B62" w:rsidRPr="00370B62" w:rsidRDefault="00370B62" w:rsidP="00370B62">
      <w:pPr>
        <w:rPr>
          <w:lang w:val="en-US"/>
        </w:rPr>
      </w:pPr>
      <w:r w:rsidRPr="00370B62">
        <w:rPr>
          <w:lang w:val="en-US"/>
        </w:rPr>
        <w:t>Attributes:   20</w:t>
      </w:r>
    </w:p>
    <w:p w:rsidR="00370B62" w:rsidRPr="00370B62" w:rsidRDefault="00370B62" w:rsidP="00370B62">
      <w:pPr>
        <w:rPr>
          <w:lang w:val="en-US"/>
        </w:rPr>
      </w:pPr>
      <w:r w:rsidRPr="00370B62">
        <w:rPr>
          <w:lang w:val="en-US"/>
        </w:rPr>
        <w:t xml:space="preserve">              f1</w:t>
      </w:r>
    </w:p>
    <w:p w:rsidR="00370B62" w:rsidRPr="00370B62" w:rsidRDefault="00370B62" w:rsidP="00370B62">
      <w:pPr>
        <w:rPr>
          <w:lang w:val="en-US"/>
        </w:rPr>
      </w:pPr>
      <w:r w:rsidRPr="00370B62">
        <w:rPr>
          <w:lang w:val="en-US"/>
        </w:rPr>
        <w:t xml:space="preserve">              f2</w:t>
      </w:r>
    </w:p>
    <w:p w:rsidR="00370B62" w:rsidRPr="00370B62" w:rsidRDefault="00370B62" w:rsidP="00370B62">
      <w:pPr>
        <w:rPr>
          <w:lang w:val="en-US"/>
        </w:rPr>
      </w:pPr>
      <w:r w:rsidRPr="00370B62">
        <w:rPr>
          <w:lang w:val="en-US"/>
        </w:rPr>
        <w:t xml:space="preserve">              f3</w:t>
      </w:r>
    </w:p>
    <w:p w:rsidR="00370B62" w:rsidRPr="00370B62" w:rsidRDefault="00370B62" w:rsidP="00370B62">
      <w:pPr>
        <w:rPr>
          <w:lang w:val="en-US"/>
        </w:rPr>
      </w:pPr>
      <w:r w:rsidRPr="00370B62">
        <w:rPr>
          <w:lang w:val="en-US"/>
        </w:rPr>
        <w:t xml:space="preserve">              f4</w:t>
      </w:r>
    </w:p>
    <w:p w:rsidR="00370B62" w:rsidRPr="00370B62" w:rsidRDefault="00370B62" w:rsidP="00370B62">
      <w:pPr>
        <w:rPr>
          <w:lang w:val="en-US"/>
        </w:rPr>
      </w:pPr>
      <w:r w:rsidRPr="00370B62">
        <w:rPr>
          <w:lang w:val="en-US"/>
        </w:rPr>
        <w:t xml:space="preserve">              f5</w:t>
      </w:r>
    </w:p>
    <w:p w:rsidR="00370B62" w:rsidRPr="00370B62" w:rsidRDefault="00370B62" w:rsidP="00370B62">
      <w:pPr>
        <w:rPr>
          <w:lang w:val="en-US"/>
        </w:rPr>
      </w:pPr>
      <w:r w:rsidRPr="00370B62">
        <w:rPr>
          <w:lang w:val="en-US"/>
        </w:rPr>
        <w:t xml:space="preserve">              f6</w:t>
      </w:r>
    </w:p>
    <w:p w:rsidR="00370B62" w:rsidRPr="00370B62" w:rsidRDefault="00370B62" w:rsidP="00370B62">
      <w:pPr>
        <w:rPr>
          <w:lang w:val="en-US"/>
        </w:rPr>
      </w:pPr>
      <w:r w:rsidRPr="00370B62">
        <w:rPr>
          <w:lang w:val="en-US"/>
        </w:rPr>
        <w:t xml:space="preserve">              f7</w:t>
      </w:r>
    </w:p>
    <w:p w:rsidR="00370B62" w:rsidRPr="00370B62" w:rsidRDefault="00370B62" w:rsidP="00370B62">
      <w:pPr>
        <w:rPr>
          <w:lang w:val="en-US"/>
        </w:rPr>
      </w:pPr>
      <w:r w:rsidRPr="00370B62">
        <w:rPr>
          <w:lang w:val="en-US"/>
        </w:rPr>
        <w:t xml:space="preserve">              f8</w:t>
      </w:r>
    </w:p>
    <w:p w:rsidR="00370B62" w:rsidRPr="00370B62" w:rsidRDefault="00370B62" w:rsidP="00370B62">
      <w:pPr>
        <w:rPr>
          <w:lang w:val="en-US"/>
        </w:rPr>
      </w:pPr>
      <w:r w:rsidRPr="00370B62">
        <w:rPr>
          <w:lang w:val="en-US"/>
        </w:rPr>
        <w:t xml:space="preserve">              f9</w:t>
      </w:r>
    </w:p>
    <w:p w:rsidR="00370B62" w:rsidRPr="00370B62" w:rsidRDefault="00370B62" w:rsidP="00370B62">
      <w:pPr>
        <w:rPr>
          <w:lang w:val="en-US"/>
        </w:rPr>
      </w:pPr>
      <w:r w:rsidRPr="00370B62">
        <w:rPr>
          <w:lang w:val="en-US"/>
        </w:rPr>
        <w:t xml:space="preserve">              f10</w:t>
      </w:r>
    </w:p>
    <w:p w:rsidR="00370B62" w:rsidRPr="00370B62" w:rsidRDefault="00370B62" w:rsidP="00370B62">
      <w:pPr>
        <w:rPr>
          <w:lang w:val="en-US"/>
        </w:rPr>
      </w:pPr>
      <w:r w:rsidRPr="00370B62">
        <w:rPr>
          <w:lang w:val="en-US"/>
        </w:rPr>
        <w:t xml:space="preserve">              f11</w:t>
      </w:r>
    </w:p>
    <w:p w:rsidR="00370B62" w:rsidRPr="00370B62" w:rsidRDefault="00370B62" w:rsidP="00370B62">
      <w:pPr>
        <w:rPr>
          <w:lang w:val="en-US"/>
        </w:rPr>
      </w:pPr>
      <w:r w:rsidRPr="00370B62">
        <w:rPr>
          <w:lang w:val="en-US"/>
        </w:rPr>
        <w:t xml:space="preserve">              f12</w:t>
      </w:r>
    </w:p>
    <w:p w:rsidR="00370B62" w:rsidRPr="00370B62" w:rsidRDefault="00370B62" w:rsidP="00370B62">
      <w:pPr>
        <w:rPr>
          <w:lang w:val="en-US"/>
        </w:rPr>
      </w:pPr>
      <w:r w:rsidRPr="00370B62">
        <w:rPr>
          <w:lang w:val="en-US"/>
        </w:rPr>
        <w:t xml:space="preserve">              f13</w:t>
      </w:r>
    </w:p>
    <w:p w:rsidR="00370B62" w:rsidRPr="00370B62" w:rsidRDefault="00370B62" w:rsidP="00370B62">
      <w:pPr>
        <w:rPr>
          <w:lang w:val="en-US"/>
        </w:rPr>
      </w:pPr>
      <w:r w:rsidRPr="00370B62">
        <w:rPr>
          <w:lang w:val="en-US"/>
        </w:rPr>
        <w:t xml:space="preserve">              f14</w:t>
      </w:r>
    </w:p>
    <w:p w:rsidR="00370B62" w:rsidRPr="00370B62" w:rsidRDefault="00370B62" w:rsidP="00370B62">
      <w:pPr>
        <w:rPr>
          <w:lang w:val="en-US"/>
        </w:rPr>
      </w:pPr>
      <w:r w:rsidRPr="00370B62">
        <w:rPr>
          <w:lang w:val="en-US"/>
        </w:rPr>
        <w:t xml:space="preserve">              f15</w:t>
      </w:r>
    </w:p>
    <w:p w:rsidR="00370B62" w:rsidRPr="00370B62" w:rsidRDefault="00370B62" w:rsidP="00370B62">
      <w:pPr>
        <w:rPr>
          <w:lang w:val="en-US"/>
        </w:rPr>
      </w:pPr>
      <w:r w:rsidRPr="00370B62">
        <w:rPr>
          <w:lang w:val="en-US"/>
        </w:rPr>
        <w:t xml:space="preserve">              f16</w:t>
      </w:r>
    </w:p>
    <w:p w:rsidR="00370B62" w:rsidRPr="00370B62" w:rsidRDefault="00370B62" w:rsidP="00370B62">
      <w:pPr>
        <w:rPr>
          <w:lang w:val="en-US"/>
        </w:rPr>
      </w:pPr>
      <w:r w:rsidRPr="00370B62">
        <w:rPr>
          <w:lang w:val="en-US"/>
        </w:rPr>
        <w:t xml:space="preserve">              f17</w:t>
      </w:r>
    </w:p>
    <w:p w:rsidR="00370B62" w:rsidRPr="00370B62" w:rsidRDefault="00370B62" w:rsidP="00370B62">
      <w:pPr>
        <w:rPr>
          <w:lang w:val="en-US"/>
        </w:rPr>
      </w:pPr>
      <w:r w:rsidRPr="00370B62">
        <w:rPr>
          <w:lang w:val="en-US"/>
        </w:rPr>
        <w:t xml:space="preserve">              f18</w:t>
      </w:r>
    </w:p>
    <w:p w:rsidR="00370B62" w:rsidRPr="00370B62" w:rsidRDefault="00370B62" w:rsidP="00370B62">
      <w:pPr>
        <w:rPr>
          <w:lang w:val="en-US"/>
        </w:rPr>
      </w:pPr>
      <w:r w:rsidRPr="00370B62">
        <w:rPr>
          <w:lang w:val="en-US"/>
        </w:rPr>
        <w:t xml:space="preserve">              f19</w:t>
      </w:r>
    </w:p>
    <w:p w:rsidR="00370B62" w:rsidRPr="00370B62" w:rsidRDefault="00370B62" w:rsidP="00370B62">
      <w:pPr>
        <w:rPr>
          <w:lang w:val="en-US"/>
        </w:rPr>
      </w:pPr>
      <w:r w:rsidRPr="00370B62">
        <w:rPr>
          <w:lang w:val="en-US"/>
        </w:rPr>
        <w:t xml:space="preserve">              class</w:t>
      </w:r>
    </w:p>
    <w:p w:rsidR="00370B62" w:rsidRPr="00370B62" w:rsidRDefault="00370B62" w:rsidP="00370B62">
      <w:pPr>
        <w:rPr>
          <w:lang w:val="en-US"/>
        </w:rPr>
      </w:pPr>
      <w:r w:rsidRPr="00370B62">
        <w:rPr>
          <w:lang w:val="en-US"/>
        </w:rPr>
        <w:lastRenderedPageBreak/>
        <w:t>Test mode:    split 70.0% train, remainder test</w:t>
      </w:r>
    </w:p>
    <w:p w:rsidR="00370B62" w:rsidRPr="00370B62" w:rsidRDefault="00370B62" w:rsidP="00370B62">
      <w:pPr>
        <w:rPr>
          <w:lang w:val="en-US"/>
        </w:rPr>
      </w:pPr>
    </w:p>
    <w:p w:rsidR="00370B62" w:rsidRPr="00370B62" w:rsidRDefault="00370B62" w:rsidP="00370B62">
      <w:pPr>
        <w:rPr>
          <w:lang w:val="en-US"/>
        </w:rPr>
      </w:pPr>
      <w:r w:rsidRPr="00370B62">
        <w:rPr>
          <w:lang w:val="en-US"/>
        </w:rPr>
        <w:t>=== Classifier model (full training set) ===</w:t>
      </w:r>
    </w:p>
    <w:p w:rsidR="00370B62" w:rsidRPr="00370B62" w:rsidRDefault="00370B62" w:rsidP="00370B62">
      <w:pPr>
        <w:rPr>
          <w:lang w:val="en-US"/>
        </w:rPr>
      </w:pPr>
    </w:p>
    <w:p w:rsidR="00370B62" w:rsidRPr="00370B62" w:rsidRDefault="00370B62" w:rsidP="00370B62">
      <w:pPr>
        <w:rPr>
          <w:lang w:val="en-US"/>
        </w:rPr>
      </w:pPr>
      <w:r w:rsidRPr="00370B62">
        <w:rPr>
          <w:lang w:val="en-US"/>
        </w:rPr>
        <w:t>JRIP rules:</w:t>
      </w:r>
    </w:p>
    <w:p w:rsidR="00370B62" w:rsidRPr="00370B62" w:rsidRDefault="00370B62" w:rsidP="00370B62">
      <w:pPr>
        <w:rPr>
          <w:lang w:val="en-US"/>
        </w:rPr>
      </w:pPr>
      <w:r w:rsidRPr="00370B62">
        <w:rPr>
          <w:lang w:val="en-US"/>
        </w:rPr>
        <w:t>===========</w:t>
      </w:r>
    </w:p>
    <w:p w:rsidR="00370B62" w:rsidRPr="00370B62" w:rsidRDefault="00370B62" w:rsidP="00370B62">
      <w:pPr>
        <w:rPr>
          <w:lang w:val="en-US"/>
        </w:rPr>
      </w:pPr>
    </w:p>
    <w:p w:rsidR="00370B62" w:rsidRPr="00370B62" w:rsidRDefault="00370B62" w:rsidP="00370B62">
      <w:pPr>
        <w:rPr>
          <w:lang w:val="en-US"/>
        </w:rPr>
      </w:pPr>
      <w:r w:rsidRPr="00370B62">
        <w:rPr>
          <w:lang w:val="en-US"/>
        </w:rPr>
        <w:t>(f16 &gt;= 0.022661) and (f11 &gt;= 0.070045) and (f2 &gt;= 0.082972) =&gt; class=F (207.0/0.0)</w:t>
      </w:r>
    </w:p>
    <w:p w:rsidR="00370B62" w:rsidRPr="00370B62" w:rsidRDefault="00370B62" w:rsidP="00370B62">
      <w:pPr>
        <w:rPr>
          <w:lang w:val="en-US"/>
        </w:rPr>
      </w:pPr>
      <w:r w:rsidRPr="00370B62">
        <w:rPr>
          <w:lang w:val="en-US"/>
        </w:rPr>
        <w:t>(f16 &gt;= 0.018135) and (f5 &lt;= 0.035154) =&gt; class=F (17.0/1.0)</w:t>
      </w:r>
    </w:p>
    <w:p w:rsidR="00370B62" w:rsidRPr="00370B62" w:rsidRDefault="00370B62" w:rsidP="00370B62">
      <w:pPr>
        <w:rPr>
          <w:lang w:val="en-US"/>
        </w:rPr>
      </w:pPr>
      <w:r w:rsidRPr="00370B62">
        <w:rPr>
          <w:lang w:val="en-US"/>
        </w:rPr>
        <w:t>(f9 &lt;= 0.137408) and (f6 &gt;= 0.131843) and (f16 &gt;= 0.028954) and (f1 &lt;= 0.076973) =&gt; class=F (17.0/0.0)</w:t>
      </w:r>
    </w:p>
    <w:p w:rsidR="00370B62" w:rsidRPr="00370B62" w:rsidRDefault="00370B62" w:rsidP="00370B62">
      <w:pPr>
        <w:rPr>
          <w:lang w:val="en-US"/>
        </w:rPr>
      </w:pPr>
      <w:r w:rsidRPr="00370B62">
        <w:rPr>
          <w:lang w:val="en-US"/>
        </w:rPr>
        <w:t>(f10 &gt;= 0.037448) and (f3 &lt;= 0.042842) and (f11 &gt;= 0.092582) =&gt; class=F (4.0/0.0)</w:t>
      </w:r>
    </w:p>
    <w:p w:rsidR="00370B62" w:rsidRPr="00370B62" w:rsidRDefault="00370B62" w:rsidP="00370B62">
      <w:pPr>
        <w:rPr>
          <w:lang w:val="en-US"/>
        </w:rPr>
      </w:pPr>
      <w:r w:rsidRPr="00370B62">
        <w:rPr>
          <w:lang w:val="en-US"/>
        </w:rPr>
        <w:t>(f9 &lt;= 0.137408) and (f7 &gt;= 0.144367) and (f18 &gt;= 0.102657) and (f16 &gt;= 0.021282) =&gt; class=F (5.0/0.0)</w:t>
      </w:r>
    </w:p>
    <w:p w:rsidR="00370B62" w:rsidRPr="00370B62" w:rsidRDefault="00370B62" w:rsidP="00370B62">
      <w:pPr>
        <w:rPr>
          <w:lang w:val="en-US"/>
        </w:rPr>
      </w:pPr>
      <w:r w:rsidRPr="00370B62">
        <w:rPr>
          <w:lang w:val="en-US"/>
        </w:rPr>
        <w:t>(f7 &gt;= 0.164874) and (f10 &gt;= 0.041719) and (f12 &gt;= 0.113569) =&gt; class=D (198.0/1.0)</w:t>
      </w:r>
    </w:p>
    <w:p w:rsidR="00370B62" w:rsidRPr="00370B62" w:rsidRDefault="00370B62" w:rsidP="00370B62">
      <w:pPr>
        <w:rPr>
          <w:lang w:val="en-US"/>
        </w:rPr>
      </w:pPr>
      <w:r w:rsidRPr="00370B62">
        <w:rPr>
          <w:lang w:val="en-US"/>
        </w:rPr>
        <w:t>(f10 &gt;= 0.034688) and (f1 &lt;= 0.071998) and (f1 &gt;= 0.070045) =&gt; class=D (52.0/0.0)</w:t>
      </w:r>
    </w:p>
    <w:p w:rsidR="00370B62" w:rsidRPr="00370B62" w:rsidRDefault="00370B62" w:rsidP="00370B62">
      <w:pPr>
        <w:rPr>
          <w:lang w:val="en-US"/>
        </w:rPr>
      </w:pPr>
      <w:r w:rsidRPr="00370B62">
        <w:rPr>
          <w:lang w:val="en-US"/>
        </w:rPr>
        <w:t>(f5 &lt;= 0.001178) =&gt; class=B (250.0/0.0)</w:t>
      </w:r>
    </w:p>
    <w:p w:rsidR="00370B62" w:rsidRPr="00370B62" w:rsidRDefault="00370B62" w:rsidP="00370B62">
      <w:pPr>
        <w:rPr>
          <w:lang w:val="en-US"/>
        </w:rPr>
      </w:pPr>
      <w:r w:rsidRPr="00370B62">
        <w:rPr>
          <w:lang w:val="en-US"/>
        </w:rPr>
        <w:t>(f17 &gt;= 0.04836) and (f1 &lt;= 0.048577) =&gt; class=A (250.0/0.0)</w:t>
      </w:r>
    </w:p>
    <w:p w:rsidR="00370B62" w:rsidRPr="00370B62" w:rsidRDefault="00370B62" w:rsidP="00370B62">
      <w:pPr>
        <w:rPr>
          <w:lang w:val="en-US"/>
        </w:rPr>
      </w:pPr>
      <w:r w:rsidRPr="00370B62">
        <w:rPr>
          <w:lang w:val="en-US"/>
        </w:rPr>
        <w:t>(f1 &lt;= 0.035697) =&gt; class=J (250.0/0.0)</w:t>
      </w:r>
    </w:p>
    <w:p w:rsidR="00370B62" w:rsidRPr="00370B62" w:rsidRDefault="00370B62" w:rsidP="00370B62">
      <w:pPr>
        <w:rPr>
          <w:lang w:val="en-US"/>
        </w:rPr>
      </w:pPr>
      <w:r w:rsidRPr="00370B62">
        <w:rPr>
          <w:lang w:val="en-US"/>
        </w:rPr>
        <w:t>(f1 &gt;= 0.136013) =&gt; class=G (248.0/0.0)</w:t>
      </w:r>
    </w:p>
    <w:p w:rsidR="00370B62" w:rsidRPr="00370B62" w:rsidRDefault="00370B62" w:rsidP="00370B62">
      <w:pPr>
        <w:rPr>
          <w:lang w:val="en-US"/>
        </w:rPr>
      </w:pPr>
      <w:r w:rsidRPr="00370B62">
        <w:rPr>
          <w:lang w:val="en-US"/>
        </w:rPr>
        <w:t>(f5 &gt;= 0.047554) and (f2 &lt;= 0.089342) =&gt; class=E (245.0/0.0)</w:t>
      </w:r>
    </w:p>
    <w:p w:rsidR="00370B62" w:rsidRPr="00370B62" w:rsidRDefault="00370B62" w:rsidP="00370B62">
      <w:pPr>
        <w:rPr>
          <w:lang w:val="en-US"/>
        </w:rPr>
      </w:pPr>
      <w:r w:rsidRPr="00370B62">
        <w:rPr>
          <w:lang w:val="en-US"/>
        </w:rPr>
        <w:t>(f4 &lt;= 0.061628) =&gt; class=E (5.0/0.0)</w:t>
      </w:r>
    </w:p>
    <w:p w:rsidR="00370B62" w:rsidRPr="00370B62" w:rsidRDefault="00370B62" w:rsidP="00370B62">
      <w:pPr>
        <w:rPr>
          <w:lang w:val="en-US"/>
        </w:rPr>
      </w:pPr>
      <w:r w:rsidRPr="00370B62">
        <w:rPr>
          <w:lang w:val="en-US"/>
        </w:rPr>
        <w:t>(f10 &gt;= 0.041626) =&gt; class=I (207.0/0.0)</w:t>
      </w:r>
    </w:p>
    <w:p w:rsidR="00370B62" w:rsidRPr="00370B62" w:rsidRDefault="00370B62" w:rsidP="00370B62">
      <w:pPr>
        <w:rPr>
          <w:lang w:val="en-US"/>
        </w:rPr>
      </w:pPr>
      <w:r w:rsidRPr="00370B62">
        <w:rPr>
          <w:lang w:val="en-US"/>
        </w:rPr>
        <w:t>(f7 &lt;= 0.138152) and (f1 &lt;= 0.087513) =&gt; class=I (39.0/0.0)</w:t>
      </w:r>
    </w:p>
    <w:p w:rsidR="00370B62" w:rsidRPr="00370B62" w:rsidRDefault="00370B62" w:rsidP="00370B62">
      <w:pPr>
        <w:rPr>
          <w:lang w:val="en-US"/>
        </w:rPr>
      </w:pPr>
      <w:r w:rsidRPr="00370B62">
        <w:rPr>
          <w:lang w:val="en-US"/>
        </w:rPr>
        <w:t>(f10 &gt;= 0.03287) and (f7 &lt;= 0.142213) =&gt; class=I (3.0/0.0)</w:t>
      </w:r>
    </w:p>
    <w:p w:rsidR="00370B62" w:rsidRPr="00370B62" w:rsidRDefault="00370B62" w:rsidP="00370B62">
      <w:pPr>
        <w:rPr>
          <w:lang w:val="en-US"/>
        </w:rPr>
      </w:pPr>
      <w:r w:rsidRPr="00370B62">
        <w:rPr>
          <w:lang w:val="en-US"/>
        </w:rPr>
        <w:t>(f1 &lt;= 0.059241) =&gt; class=C (250.0/0.0)</w:t>
      </w:r>
    </w:p>
    <w:p w:rsidR="00370B62" w:rsidRPr="00370B62" w:rsidRDefault="00370B62" w:rsidP="00370B62">
      <w:pPr>
        <w:rPr>
          <w:lang w:val="en-US"/>
        </w:rPr>
      </w:pPr>
      <w:r w:rsidRPr="00370B62">
        <w:rPr>
          <w:lang w:val="en-US"/>
        </w:rPr>
        <w:t xml:space="preserve"> =&gt; class=H (253.0/3.0)</w:t>
      </w:r>
    </w:p>
    <w:p w:rsidR="00370B62" w:rsidRPr="00370B62" w:rsidRDefault="00370B62" w:rsidP="00370B62">
      <w:pPr>
        <w:rPr>
          <w:lang w:val="en-US"/>
        </w:rPr>
      </w:pPr>
    </w:p>
    <w:p w:rsidR="00370B62" w:rsidRPr="00370B62" w:rsidRDefault="00370B62" w:rsidP="00370B62">
      <w:pPr>
        <w:rPr>
          <w:lang w:val="en-US"/>
        </w:rPr>
      </w:pPr>
      <w:r w:rsidRPr="00370B62">
        <w:rPr>
          <w:lang w:val="en-US"/>
        </w:rPr>
        <w:t>Number of Rules : 18</w:t>
      </w:r>
    </w:p>
    <w:p w:rsidR="00370B62" w:rsidRPr="00370B62" w:rsidRDefault="00370B62" w:rsidP="00370B62">
      <w:pPr>
        <w:rPr>
          <w:lang w:val="en-US"/>
        </w:rPr>
      </w:pPr>
    </w:p>
    <w:p w:rsidR="00370B62" w:rsidRPr="00370B62" w:rsidRDefault="00370B62" w:rsidP="00370B62">
      <w:pPr>
        <w:rPr>
          <w:lang w:val="en-US"/>
        </w:rPr>
      </w:pPr>
    </w:p>
    <w:p w:rsidR="00370B62" w:rsidRPr="00370B62" w:rsidRDefault="00370B62" w:rsidP="00370B62">
      <w:pPr>
        <w:rPr>
          <w:lang w:val="en-US"/>
        </w:rPr>
      </w:pPr>
      <w:r w:rsidRPr="00370B62">
        <w:rPr>
          <w:lang w:val="en-US"/>
        </w:rPr>
        <w:t>Time taken to build model: 1.02 seconds</w:t>
      </w:r>
    </w:p>
    <w:p w:rsidR="00370B62" w:rsidRPr="00370B62" w:rsidRDefault="00370B62" w:rsidP="00370B62">
      <w:pPr>
        <w:rPr>
          <w:lang w:val="en-US"/>
        </w:rPr>
      </w:pPr>
    </w:p>
    <w:p w:rsidR="00370B62" w:rsidRPr="00370B62" w:rsidRDefault="00370B62" w:rsidP="00370B62">
      <w:pPr>
        <w:rPr>
          <w:lang w:val="en-US"/>
        </w:rPr>
      </w:pPr>
      <w:r w:rsidRPr="00370B62">
        <w:rPr>
          <w:lang w:val="en-US"/>
        </w:rPr>
        <w:t>=== Evaluation on test split ===</w:t>
      </w:r>
    </w:p>
    <w:p w:rsidR="00370B62" w:rsidRPr="00370B62" w:rsidRDefault="00370B62" w:rsidP="00370B62">
      <w:pPr>
        <w:rPr>
          <w:lang w:val="en-US"/>
        </w:rPr>
      </w:pPr>
    </w:p>
    <w:p w:rsidR="00370B62" w:rsidRPr="00370B62" w:rsidRDefault="00370B62" w:rsidP="00370B62">
      <w:pPr>
        <w:rPr>
          <w:lang w:val="en-US"/>
        </w:rPr>
      </w:pPr>
      <w:r w:rsidRPr="00370B62">
        <w:rPr>
          <w:lang w:val="en-US"/>
        </w:rPr>
        <w:t>Time taken to test model on test split: 0 seconds</w:t>
      </w:r>
    </w:p>
    <w:p w:rsidR="00370B62" w:rsidRPr="00370B62" w:rsidRDefault="00370B62" w:rsidP="00370B62">
      <w:pPr>
        <w:rPr>
          <w:lang w:val="en-US"/>
        </w:rPr>
      </w:pPr>
    </w:p>
    <w:p w:rsidR="00370B62" w:rsidRPr="00370B62" w:rsidRDefault="00370B62" w:rsidP="00370B62">
      <w:pPr>
        <w:rPr>
          <w:lang w:val="en-US"/>
        </w:rPr>
      </w:pPr>
      <w:r w:rsidRPr="00370B62">
        <w:rPr>
          <w:lang w:val="en-US"/>
        </w:rPr>
        <w:t>=== Summary ===</w:t>
      </w:r>
    </w:p>
    <w:p w:rsidR="00370B62" w:rsidRPr="00370B62" w:rsidRDefault="00370B62" w:rsidP="00370B62">
      <w:pPr>
        <w:rPr>
          <w:lang w:val="en-US"/>
        </w:rPr>
      </w:pPr>
    </w:p>
    <w:p w:rsidR="00370B62" w:rsidRPr="00370B62" w:rsidRDefault="00370B62" w:rsidP="00370B62">
      <w:pPr>
        <w:rPr>
          <w:lang w:val="en-US"/>
        </w:rPr>
      </w:pPr>
      <w:r w:rsidRPr="00370B62">
        <w:rPr>
          <w:lang w:val="en-US"/>
        </w:rPr>
        <w:t>Correctly Classified Instances         752               99.0777 %</w:t>
      </w:r>
    </w:p>
    <w:p w:rsidR="00370B62" w:rsidRPr="00370B62" w:rsidRDefault="00370B62" w:rsidP="00370B62">
      <w:pPr>
        <w:rPr>
          <w:lang w:val="en-US"/>
        </w:rPr>
      </w:pPr>
      <w:r w:rsidRPr="00370B62">
        <w:rPr>
          <w:lang w:val="en-US"/>
        </w:rPr>
        <w:t>Incorrectly Classified Instances         7                0.9223 %</w:t>
      </w:r>
    </w:p>
    <w:p w:rsidR="00370B62" w:rsidRPr="00370B62" w:rsidRDefault="00370B62" w:rsidP="00370B62">
      <w:pPr>
        <w:rPr>
          <w:lang w:val="en-US"/>
        </w:rPr>
      </w:pPr>
      <w:r w:rsidRPr="00370B62">
        <w:rPr>
          <w:lang w:val="en-US"/>
        </w:rPr>
        <w:t>Kappa statistic                          0.9897</w:t>
      </w:r>
    </w:p>
    <w:p w:rsidR="00370B62" w:rsidRPr="00370B62" w:rsidRDefault="00370B62" w:rsidP="00370B62">
      <w:pPr>
        <w:rPr>
          <w:lang w:val="en-US"/>
        </w:rPr>
      </w:pPr>
      <w:r w:rsidRPr="00370B62">
        <w:rPr>
          <w:lang w:val="en-US"/>
        </w:rPr>
        <w:t>Mean absolute error                      0.0024</w:t>
      </w:r>
    </w:p>
    <w:p w:rsidR="00370B62" w:rsidRPr="00370B62" w:rsidRDefault="00370B62" w:rsidP="00370B62">
      <w:pPr>
        <w:rPr>
          <w:lang w:val="en-US"/>
        </w:rPr>
      </w:pPr>
      <w:r w:rsidRPr="00370B62">
        <w:rPr>
          <w:lang w:val="en-US"/>
        </w:rPr>
        <w:t>Root mean squared error                  0.0424</w:t>
      </w:r>
    </w:p>
    <w:p w:rsidR="00370B62" w:rsidRPr="00370B62" w:rsidRDefault="00370B62" w:rsidP="00370B62">
      <w:pPr>
        <w:rPr>
          <w:lang w:val="en-US"/>
        </w:rPr>
      </w:pPr>
      <w:r w:rsidRPr="00370B62">
        <w:rPr>
          <w:lang w:val="en-US"/>
        </w:rPr>
        <w:t>Relative absolute error                  1.3087 %</w:t>
      </w:r>
    </w:p>
    <w:p w:rsidR="00370B62" w:rsidRPr="00370B62" w:rsidRDefault="00370B62" w:rsidP="00370B62">
      <w:pPr>
        <w:rPr>
          <w:lang w:val="en-US"/>
        </w:rPr>
      </w:pPr>
      <w:r w:rsidRPr="00370B62">
        <w:rPr>
          <w:lang w:val="en-US"/>
        </w:rPr>
        <w:t>Root relative squared error             14.121  %</w:t>
      </w:r>
    </w:p>
    <w:p w:rsidR="00370B62" w:rsidRPr="00370B62" w:rsidRDefault="00370B62" w:rsidP="00370B62">
      <w:pPr>
        <w:rPr>
          <w:lang w:val="en-US"/>
        </w:rPr>
      </w:pPr>
      <w:r w:rsidRPr="00370B62">
        <w:rPr>
          <w:lang w:val="en-US"/>
        </w:rPr>
        <w:t xml:space="preserve">Total Number of Instances              759     </w:t>
      </w:r>
    </w:p>
    <w:p w:rsidR="00370B62" w:rsidRPr="00370B62" w:rsidRDefault="00370B62" w:rsidP="00370B62">
      <w:pPr>
        <w:rPr>
          <w:lang w:val="en-US"/>
        </w:rPr>
      </w:pPr>
      <w:r w:rsidRPr="00370B62">
        <w:rPr>
          <w:lang w:val="en-US"/>
        </w:rPr>
        <w:t xml:space="preserve">Ignored Class Unknown Instances                 82     </w:t>
      </w:r>
    </w:p>
    <w:p w:rsidR="00370B62" w:rsidRPr="00370B62" w:rsidRDefault="00370B62" w:rsidP="00370B62">
      <w:pPr>
        <w:rPr>
          <w:lang w:val="en-US"/>
        </w:rPr>
      </w:pPr>
    </w:p>
    <w:p w:rsidR="00370B62" w:rsidRPr="00370B62" w:rsidRDefault="00370B62" w:rsidP="00370B62">
      <w:pPr>
        <w:rPr>
          <w:lang w:val="en-US"/>
        </w:rPr>
      </w:pPr>
      <w:r w:rsidRPr="00370B62">
        <w:rPr>
          <w:lang w:val="en-US"/>
        </w:rPr>
        <w:t>=== Detailed Accuracy By Class ===</w:t>
      </w:r>
    </w:p>
    <w:p w:rsidR="00370B62" w:rsidRPr="00370B62" w:rsidRDefault="00370B62" w:rsidP="00370B62">
      <w:pPr>
        <w:rPr>
          <w:lang w:val="en-US"/>
        </w:rPr>
      </w:pPr>
    </w:p>
    <w:p w:rsidR="00370B62" w:rsidRPr="00370B62" w:rsidRDefault="00370B62" w:rsidP="00370B62">
      <w:pPr>
        <w:rPr>
          <w:lang w:val="en-US"/>
        </w:rPr>
      </w:pPr>
      <w:r w:rsidRPr="00370B62">
        <w:rPr>
          <w:lang w:val="en-US"/>
        </w:rPr>
        <w:t xml:space="preserve">                 TP Rate  FP Rate  Precision  Recall   F-Measure  MCC      ROC Area  PRC Area  Class</w:t>
      </w:r>
    </w:p>
    <w:p w:rsidR="00370B62" w:rsidRPr="00370B62" w:rsidRDefault="00370B62" w:rsidP="00370B62">
      <w:pPr>
        <w:rPr>
          <w:lang w:val="en-US"/>
        </w:rPr>
      </w:pPr>
      <w:r w:rsidRPr="00370B62">
        <w:rPr>
          <w:lang w:val="en-US"/>
        </w:rPr>
        <w:t xml:space="preserve">                 1.000    0.009    0.909      1.000    0.952      0.949    0.944     0.405     A</w:t>
      </w:r>
    </w:p>
    <w:p w:rsidR="00370B62" w:rsidRPr="00370B62" w:rsidRDefault="00370B62" w:rsidP="00370B62">
      <w:pPr>
        <w:rPr>
          <w:lang w:val="en-US"/>
        </w:rPr>
      </w:pPr>
      <w:r w:rsidRPr="00370B62">
        <w:rPr>
          <w:lang w:val="en-US"/>
        </w:rPr>
        <w:t xml:space="preserve">                 1.000    0.000    1.000      1.000    1.000      1.000    1.000     1.000     B</w:t>
      </w:r>
    </w:p>
    <w:p w:rsidR="00370B62" w:rsidRPr="00370B62" w:rsidRDefault="00370B62" w:rsidP="00370B62">
      <w:pPr>
        <w:rPr>
          <w:lang w:val="en-US"/>
        </w:rPr>
      </w:pPr>
      <w:r w:rsidRPr="00370B62">
        <w:rPr>
          <w:lang w:val="en-US"/>
        </w:rPr>
        <w:t xml:space="preserve">                 1.000    0.000    1.000      1.000    1.000      1.000    1.000     1.000     C</w:t>
      </w:r>
    </w:p>
    <w:p w:rsidR="00370B62" w:rsidRPr="00370B62" w:rsidRDefault="00370B62" w:rsidP="00370B62">
      <w:pPr>
        <w:rPr>
          <w:lang w:val="en-US"/>
        </w:rPr>
      </w:pPr>
      <w:r w:rsidRPr="00370B62">
        <w:rPr>
          <w:lang w:val="en-US"/>
        </w:rPr>
        <w:t xml:space="preserve">                 1.000    0.000    1.000      1.000    1.000      1.000    1.000     1.000     D</w:t>
      </w:r>
    </w:p>
    <w:p w:rsidR="00370B62" w:rsidRPr="00370B62" w:rsidRDefault="00370B62" w:rsidP="00370B62">
      <w:pPr>
        <w:rPr>
          <w:lang w:val="en-US"/>
        </w:rPr>
      </w:pPr>
      <w:r w:rsidRPr="00370B62">
        <w:rPr>
          <w:lang w:val="en-US"/>
        </w:rPr>
        <w:t xml:space="preserve">                 0.947    0.002    0.989      0.947    0.967      0.963    0.995     0.963     E</w:t>
      </w:r>
    </w:p>
    <w:p w:rsidR="00370B62" w:rsidRPr="00370B62" w:rsidRDefault="00370B62" w:rsidP="00370B62">
      <w:pPr>
        <w:rPr>
          <w:lang w:val="en-US"/>
        </w:rPr>
      </w:pPr>
      <w:r w:rsidRPr="00370B62">
        <w:rPr>
          <w:lang w:val="en-US"/>
        </w:rPr>
        <w:t xml:space="preserve">                 0.987    0.000    1.000      0.987    0.993      0.993    0.999     0.991     F</w:t>
      </w:r>
    </w:p>
    <w:p w:rsidR="00370B62" w:rsidRPr="00370B62" w:rsidRDefault="00370B62" w:rsidP="00370B62">
      <w:pPr>
        <w:rPr>
          <w:lang w:val="en-US"/>
        </w:rPr>
      </w:pPr>
      <w:r w:rsidRPr="00370B62">
        <w:rPr>
          <w:lang w:val="en-US"/>
        </w:rPr>
        <w:t xml:space="preserve">                 1.000    0.000    1.000      1.000    1.000      1.000    1.000     1.000     G</w:t>
      </w:r>
    </w:p>
    <w:p w:rsidR="00370B62" w:rsidRPr="00370B62" w:rsidRDefault="00370B62" w:rsidP="00370B62">
      <w:pPr>
        <w:rPr>
          <w:lang w:val="en-US"/>
        </w:rPr>
      </w:pPr>
      <w:r w:rsidRPr="00370B62">
        <w:rPr>
          <w:lang w:val="en-US"/>
        </w:rPr>
        <w:t xml:space="preserve">                 1.000    0.000    1.000      1.000    1.000      1.000    1.000     1.000     H</w:t>
      </w:r>
    </w:p>
    <w:p w:rsidR="00370B62" w:rsidRPr="00370B62" w:rsidRDefault="00370B62" w:rsidP="00370B62">
      <w:pPr>
        <w:rPr>
          <w:lang w:val="en-US"/>
        </w:rPr>
      </w:pPr>
      <w:r w:rsidRPr="00370B62">
        <w:rPr>
          <w:lang w:val="en-US"/>
        </w:rPr>
        <w:t xml:space="preserve">                 0.987    0.000    1.000      0.987    0.993      0.993    1.000     0.995     I</w:t>
      </w:r>
    </w:p>
    <w:p w:rsidR="00370B62" w:rsidRPr="00370B62" w:rsidRDefault="00370B62" w:rsidP="00370B62">
      <w:pPr>
        <w:rPr>
          <w:lang w:val="en-US"/>
        </w:rPr>
      </w:pPr>
      <w:r w:rsidRPr="00370B62">
        <w:rPr>
          <w:lang w:val="en-US"/>
        </w:rPr>
        <w:t xml:space="preserve">                 1.000    0.000    1.000      1.000    1.000      1.000    1.000     1.000     J</w:t>
      </w:r>
    </w:p>
    <w:p w:rsidR="00370B62" w:rsidRPr="00370B62" w:rsidRDefault="00370B62" w:rsidP="00370B62">
      <w:pPr>
        <w:rPr>
          <w:lang w:val="en-US"/>
        </w:rPr>
      </w:pPr>
      <w:r w:rsidRPr="00370B62">
        <w:rPr>
          <w:lang w:val="en-US"/>
        </w:rPr>
        <w:t xml:space="preserve">Weighted Avg.    0.991    0.001    0.991      0.991    0.991      0.990    0.995     0.947     </w:t>
      </w:r>
    </w:p>
    <w:p w:rsidR="00370B62" w:rsidRPr="00370B62" w:rsidRDefault="00370B62" w:rsidP="00370B62">
      <w:pPr>
        <w:rPr>
          <w:lang w:val="en-US"/>
        </w:rPr>
      </w:pPr>
    </w:p>
    <w:p w:rsidR="00370B62" w:rsidRPr="00370B62" w:rsidRDefault="00370B62" w:rsidP="00370B62">
      <w:pPr>
        <w:rPr>
          <w:lang w:val="en-US"/>
        </w:rPr>
      </w:pPr>
      <w:r w:rsidRPr="00370B62">
        <w:rPr>
          <w:lang w:val="en-US"/>
        </w:rPr>
        <w:t>=== Confusion Matrix ===</w:t>
      </w:r>
    </w:p>
    <w:p w:rsidR="00370B62" w:rsidRPr="00370B62" w:rsidRDefault="00370B62" w:rsidP="00370B62">
      <w:pPr>
        <w:rPr>
          <w:lang w:val="en-US"/>
        </w:rPr>
      </w:pPr>
    </w:p>
    <w:p w:rsidR="00370B62" w:rsidRPr="00370B62" w:rsidRDefault="00370B62" w:rsidP="00370B62">
      <w:pPr>
        <w:rPr>
          <w:lang w:val="en-US"/>
        </w:rPr>
      </w:pPr>
      <w:r w:rsidRPr="00370B62">
        <w:rPr>
          <w:lang w:val="en-US"/>
        </w:rPr>
        <w:t xml:space="preserve">  a  b  c  d  e  f  g  h  i  j   &lt;-- classified as</w:t>
      </w:r>
    </w:p>
    <w:p w:rsidR="00370B62" w:rsidRPr="00370B62" w:rsidRDefault="00370B62" w:rsidP="00370B62">
      <w:pPr>
        <w:rPr>
          <w:lang w:val="en-US"/>
        </w:rPr>
      </w:pPr>
      <w:r w:rsidRPr="00370B62">
        <w:rPr>
          <w:lang w:val="en-US"/>
        </w:rPr>
        <w:t xml:space="preserve"> 60  0  0  0  0  0  0  0  0  0 |  a = A</w:t>
      </w:r>
    </w:p>
    <w:p w:rsidR="00370B62" w:rsidRPr="00370B62" w:rsidRDefault="00370B62" w:rsidP="00370B62">
      <w:pPr>
        <w:rPr>
          <w:lang w:val="en-US"/>
        </w:rPr>
      </w:pPr>
      <w:r w:rsidRPr="00370B62">
        <w:rPr>
          <w:lang w:val="en-US"/>
        </w:rPr>
        <w:t xml:space="preserve">  0 78  0  0  0  0  0  0  0  0 |  b = B</w:t>
      </w:r>
    </w:p>
    <w:p w:rsidR="00370B62" w:rsidRPr="00370B62" w:rsidRDefault="00370B62" w:rsidP="00370B62">
      <w:pPr>
        <w:rPr>
          <w:lang w:val="en-US"/>
        </w:rPr>
      </w:pPr>
      <w:r w:rsidRPr="00370B62">
        <w:rPr>
          <w:lang w:val="en-US"/>
        </w:rPr>
        <w:t xml:space="preserve">  0  0 70  0  0  0  0  0  0  0 |  c = C</w:t>
      </w:r>
    </w:p>
    <w:p w:rsidR="00370B62" w:rsidRPr="00370B62" w:rsidRDefault="00370B62" w:rsidP="00370B62">
      <w:pPr>
        <w:rPr>
          <w:lang w:val="en-US"/>
        </w:rPr>
      </w:pPr>
      <w:r w:rsidRPr="00370B62">
        <w:rPr>
          <w:lang w:val="en-US"/>
        </w:rPr>
        <w:t xml:space="preserve">  0  0  0 69  0  0  0  0  0  0 |  d = D</w:t>
      </w:r>
    </w:p>
    <w:p w:rsidR="00370B62" w:rsidRPr="00370B62" w:rsidRDefault="00370B62" w:rsidP="00370B62">
      <w:pPr>
        <w:rPr>
          <w:lang w:val="en-US"/>
        </w:rPr>
      </w:pPr>
      <w:r w:rsidRPr="00370B62">
        <w:rPr>
          <w:lang w:val="en-US"/>
        </w:rPr>
        <w:t xml:space="preserve">  5  0  0  0 89  0  0  0  0  0 |  e = E</w:t>
      </w:r>
    </w:p>
    <w:p w:rsidR="00370B62" w:rsidRPr="00370B62" w:rsidRDefault="00370B62" w:rsidP="00370B62">
      <w:pPr>
        <w:rPr>
          <w:lang w:val="en-US"/>
        </w:rPr>
      </w:pPr>
      <w:r w:rsidRPr="00370B62">
        <w:rPr>
          <w:lang w:val="en-US"/>
        </w:rPr>
        <w:t xml:space="preserve">  1  0  0  0  0 75  0  0  0  0 |  f = F</w:t>
      </w:r>
    </w:p>
    <w:p w:rsidR="00370B62" w:rsidRPr="00370B62" w:rsidRDefault="00370B62" w:rsidP="00370B62">
      <w:pPr>
        <w:rPr>
          <w:lang w:val="en-US"/>
        </w:rPr>
      </w:pPr>
      <w:r w:rsidRPr="00370B62">
        <w:rPr>
          <w:lang w:val="en-US"/>
        </w:rPr>
        <w:t xml:space="preserve">  0  0  0  0  0  0 79  0  0  0 |  g = G</w:t>
      </w:r>
    </w:p>
    <w:p w:rsidR="00370B62" w:rsidRPr="00370B62" w:rsidRDefault="00370B62" w:rsidP="00370B62">
      <w:pPr>
        <w:rPr>
          <w:lang w:val="en-US"/>
        </w:rPr>
      </w:pPr>
      <w:r w:rsidRPr="00370B62">
        <w:rPr>
          <w:lang w:val="en-US"/>
        </w:rPr>
        <w:t xml:space="preserve">  0  0  0  0  0  0  0 76  0  0 |  h = H</w:t>
      </w:r>
    </w:p>
    <w:p w:rsidR="00370B62" w:rsidRPr="00370B62" w:rsidRDefault="00370B62" w:rsidP="00370B62">
      <w:pPr>
        <w:rPr>
          <w:lang w:val="en-US"/>
        </w:rPr>
      </w:pPr>
      <w:r w:rsidRPr="00370B62">
        <w:rPr>
          <w:lang w:val="en-US"/>
        </w:rPr>
        <w:t xml:space="preserve">  0  0  0  0  1  0  0  0 75  0 |  i = I</w:t>
      </w:r>
    </w:p>
    <w:p w:rsidR="00370B62" w:rsidRPr="00370B62" w:rsidRDefault="00370B62" w:rsidP="00370B62">
      <w:pPr>
        <w:rPr>
          <w:lang w:val="en-US"/>
        </w:rPr>
      </w:pPr>
      <w:r w:rsidRPr="00370B62">
        <w:rPr>
          <w:lang w:val="en-US"/>
        </w:rPr>
        <w:t xml:space="preserve">  0  0  0  0  0  0  0  0  0 81 |  j = J</w:t>
      </w:r>
    </w:p>
    <w:p w:rsidR="00370B62" w:rsidRDefault="002F0DAF" w:rsidP="009A3CE9">
      <w:pPr>
        <w:rPr>
          <w:lang w:val="en-US"/>
        </w:rPr>
      </w:pPr>
      <w:r>
        <w:rPr>
          <w:lang w:val="en-US"/>
        </w:rPr>
        <w:t>OneR</w:t>
      </w:r>
    </w:p>
    <w:p w:rsidR="002F0DAF" w:rsidRPr="002F0DAF" w:rsidRDefault="002F0DAF" w:rsidP="002F0DAF">
      <w:pPr>
        <w:rPr>
          <w:lang w:val="en-US"/>
        </w:rPr>
      </w:pPr>
      <w:r w:rsidRPr="002F0DAF">
        <w:rPr>
          <w:lang w:val="en-US"/>
        </w:rPr>
        <w:t>=== Run information ===</w:t>
      </w:r>
    </w:p>
    <w:p w:rsidR="002F0DAF" w:rsidRPr="002F0DAF" w:rsidRDefault="002F0DAF" w:rsidP="002F0DAF">
      <w:pPr>
        <w:rPr>
          <w:lang w:val="en-US"/>
        </w:rPr>
      </w:pPr>
    </w:p>
    <w:p w:rsidR="002F0DAF" w:rsidRPr="002F0DAF" w:rsidRDefault="002F0DAF" w:rsidP="002F0DAF">
      <w:pPr>
        <w:rPr>
          <w:lang w:val="en-US"/>
        </w:rPr>
      </w:pPr>
      <w:r w:rsidRPr="002F0DAF">
        <w:rPr>
          <w:lang w:val="en-US"/>
        </w:rPr>
        <w:t>Scheme:       weka.classifiers.rules.OneR -B 6</w:t>
      </w:r>
    </w:p>
    <w:p w:rsidR="002F0DAF" w:rsidRPr="002F0DAF" w:rsidRDefault="002F0DAF" w:rsidP="002F0DAF">
      <w:pPr>
        <w:rPr>
          <w:lang w:val="en-US"/>
        </w:rPr>
      </w:pPr>
      <w:r w:rsidRPr="002F0DAF">
        <w:rPr>
          <w:lang w:val="en-US"/>
        </w:rPr>
        <w:t>Relation:     lbphfeatures</w:t>
      </w:r>
    </w:p>
    <w:p w:rsidR="002F0DAF" w:rsidRPr="002F0DAF" w:rsidRDefault="002F0DAF" w:rsidP="002F0DAF">
      <w:pPr>
        <w:rPr>
          <w:lang w:val="en-US"/>
        </w:rPr>
      </w:pPr>
      <w:r w:rsidRPr="002F0DAF">
        <w:rPr>
          <w:lang w:val="en-US"/>
        </w:rPr>
        <w:t>Instances:    2803</w:t>
      </w:r>
    </w:p>
    <w:p w:rsidR="002F0DAF" w:rsidRPr="002F0DAF" w:rsidRDefault="002F0DAF" w:rsidP="002F0DAF">
      <w:pPr>
        <w:rPr>
          <w:lang w:val="en-US"/>
        </w:rPr>
      </w:pPr>
      <w:r w:rsidRPr="002F0DAF">
        <w:rPr>
          <w:lang w:val="en-US"/>
        </w:rPr>
        <w:t>Attributes:   20</w:t>
      </w:r>
    </w:p>
    <w:p w:rsidR="002F0DAF" w:rsidRPr="002F0DAF" w:rsidRDefault="002F0DAF" w:rsidP="002F0DAF">
      <w:pPr>
        <w:rPr>
          <w:lang w:val="en-US"/>
        </w:rPr>
      </w:pPr>
      <w:r w:rsidRPr="002F0DAF">
        <w:rPr>
          <w:lang w:val="en-US"/>
        </w:rPr>
        <w:t xml:space="preserve">              f1</w:t>
      </w:r>
    </w:p>
    <w:p w:rsidR="002F0DAF" w:rsidRPr="002F0DAF" w:rsidRDefault="002F0DAF" w:rsidP="002F0DAF">
      <w:pPr>
        <w:rPr>
          <w:lang w:val="en-US"/>
        </w:rPr>
      </w:pPr>
      <w:r w:rsidRPr="002F0DAF">
        <w:rPr>
          <w:lang w:val="en-US"/>
        </w:rPr>
        <w:t xml:space="preserve">              f2</w:t>
      </w:r>
    </w:p>
    <w:p w:rsidR="002F0DAF" w:rsidRPr="002F0DAF" w:rsidRDefault="002F0DAF" w:rsidP="002F0DAF">
      <w:pPr>
        <w:rPr>
          <w:lang w:val="en-US"/>
        </w:rPr>
      </w:pPr>
      <w:r w:rsidRPr="002F0DAF">
        <w:rPr>
          <w:lang w:val="en-US"/>
        </w:rPr>
        <w:t xml:space="preserve">              f3</w:t>
      </w:r>
    </w:p>
    <w:p w:rsidR="002F0DAF" w:rsidRPr="002F0DAF" w:rsidRDefault="002F0DAF" w:rsidP="002F0DAF">
      <w:pPr>
        <w:rPr>
          <w:lang w:val="en-US"/>
        </w:rPr>
      </w:pPr>
      <w:r w:rsidRPr="002F0DAF">
        <w:rPr>
          <w:lang w:val="en-US"/>
        </w:rPr>
        <w:t xml:space="preserve">              f4</w:t>
      </w:r>
    </w:p>
    <w:p w:rsidR="002F0DAF" w:rsidRPr="002F0DAF" w:rsidRDefault="002F0DAF" w:rsidP="002F0DAF">
      <w:pPr>
        <w:rPr>
          <w:lang w:val="en-US"/>
        </w:rPr>
      </w:pPr>
      <w:r w:rsidRPr="002F0DAF">
        <w:rPr>
          <w:lang w:val="en-US"/>
        </w:rPr>
        <w:t xml:space="preserve">              f5</w:t>
      </w:r>
    </w:p>
    <w:p w:rsidR="002F0DAF" w:rsidRPr="002F0DAF" w:rsidRDefault="002F0DAF" w:rsidP="002F0DAF">
      <w:pPr>
        <w:rPr>
          <w:lang w:val="en-US"/>
        </w:rPr>
      </w:pPr>
      <w:r w:rsidRPr="002F0DAF">
        <w:rPr>
          <w:lang w:val="en-US"/>
        </w:rPr>
        <w:t xml:space="preserve">              f6</w:t>
      </w:r>
    </w:p>
    <w:p w:rsidR="002F0DAF" w:rsidRPr="002F0DAF" w:rsidRDefault="002F0DAF" w:rsidP="002F0DAF">
      <w:pPr>
        <w:rPr>
          <w:lang w:val="en-US"/>
        </w:rPr>
      </w:pPr>
      <w:r w:rsidRPr="002F0DAF">
        <w:rPr>
          <w:lang w:val="en-US"/>
        </w:rPr>
        <w:t xml:space="preserve">              f7</w:t>
      </w:r>
    </w:p>
    <w:p w:rsidR="002F0DAF" w:rsidRPr="002F0DAF" w:rsidRDefault="002F0DAF" w:rsidP="002F0DAF">
      <w:pPr>
        <w:rPr>
          <w:lang w:val="en-US"/>
        </w:rPr>
      </w:pPr>
      <w:r w:rsidRPr="002F0DAF">
        <w:rPr>
          <w:lang w:val="en-US"/>
        </w:rPr>
        <w:t xml:space="preserve">              f8</w:t>
      </w:r>
    </w:p>
    <w:p w:rsidR="002F0DAF" w:rsidRPr="002F0DAF" w:rsidRDefault="002F0DAF" w:rsidP="002F0DAF">
      <w:pPr>
        <w:rPr>
          <w:lang w:val="en-US"/>
        </w:rPr>
      </w:pPr>
      <w:r w:rsidRPr="002F0DAF">
        <w:rPr>
          <w:lang w:val="en-US"/>
        </w:rPr>
        <w:t xml:space="preserve">              f9</w:t>
      </w:r>
    </w:p>
    <w:p w:rsidR="002F0DAF" w:rsidRPr="002F0DAF" w:rsidRDefault="002F0DAF" w:rsidP="002F0DAF">
      <w:pPr>
        <w:rPr>
          <w:lang w:val="en-US"/>
        </w:rPr>
      </w:pPr>
      <w:r w:rsidRPr="002F0DAF">
        <w:rPr>
          <w:lang w:val="en-US"/>
        </w:rPr>
        <w:t xml:space="preserve">              f10</w:t>
      </w:r>
    </w:p>
    <w:p w:rsidR="002F0DAF" w:rsidRPr="002F0DAF" w:rsidRDefault="002F0DAF" w:rsidP="002F0DAF">
      <w:pPr>
        <w:rPr>
          <w:lang w:val="en-US"/>
        </w:rPr>
      </w:pPr>
      <w:r w:rsidRPr="002F0DAF">
        <w:rPr>
          <w:lang w:val="en-US"/>
        </w:rPr>
        <w:lastRenderedPageBreak/>
        <w:t xml:space="preserve">              f11</w:t>
      </w:r>
    </w:p>
    <w:p w:rsidR="002F0DAF" w:rsidRPr="002F0DAF" w:rsidRDefault="002F0DAF" w:rsidP="002F0DAF">
      <w:pPr>
        <w:rPr>
          <w:lang w:val="en-US"/>
        </w:rPr>
      </w:pPr>
      <w:r w:rsidRPr="002F0DAF">
        <w:rPr>
          <w:lang w:val="en-US"/>
        </w:rPr>
        <w:t xml:space="preserve">              f12</w:t>
      </w:r>
    </w:p>
    <w:p w:rsidR="002F0DAF" w:rsidRPr="002F0DAF" w:rsidRDefault="002F0DAF" w:rsidP="002F0DAF">
      <w:pPr>
        <w:rPr>
          <w:lang w:val="en-US"/>
        </w:rPr>
      </w:pPr>
      <w:r w:rsidRPr="002F0DAF">
        <w:rPr>
          <w:lang w:val="en-US"/>
        </w:rPr>
        <w:t xml:space="preserve">              f13</w:t>
      </w:r>
    </w:p>
    <w:p w:rsidR="002F0DAF" w:rsidRPr="002F0DAF" w:rsidRDefault="002F0DAF" w:rsidP="002F0DAF">
      <w:pPr>
        <w:rPr>
          <w:lang w:val="en-US"/>
        </w:rPr>
      </w:pPr>
      <w:r w:rsidRPr="002F0DAF">
        <w:rPr>
          <w:lang w:val="en-US"/>
        </w:rPr>
        <w:t xml:space="preserve">              f14</w:t>
      </w:r>
    </w:p>
    <w:p w:rsidR="002F0DAF" w:rsidRPr="002F0DAF" w:rsidRDefault="002F0DAF" w:rsidP="002F0DAF">
      <w:pPr>
        <w:rPr>
          <w:lang w:val="en-US"/>
        </w:rPr>
      </w:pPr>
      <w:r w:rsidRPr="002F0DAF">
        <w:rPr>
          <w:lang w:val="en-US"/>
        </w:rPr>
        <w:t xml:space="preserve">              f15</w:t>
      </w:r>
    </w:p>
    <w:p w:rsidR="002F0DAF" w:rsidRPr="002F0DAF" w:rsidRDefault="002F0DAF" w:rsidP="002F0DAF">
      <w:pPr>
        <w:rPr>
          <w:lang w:val="en-US"/>
        </w:rPr>
      </w:pPr>
      <w:r w:rsidRPr="002F0DAF">
        <w:rPr>
          <w:lang w:val="en-US"/>
        </w:rPr>
        <w:t xml:space="preserve">              f16</w:t>
      </w:r>
    </w:p>
    <w:p w:rsidR="002F0DAF" w:rsidRPr="002F0DAF" w:rsidRDefault="002F0DAF" w:rsidP="002F0DAF">
      <w:pPr>
        <w:rPr>
          <w:lang w:val="en-US"/>
        </w:rPr>
      </w:pPr>
      <w:r w:rsidRPr="002F0DAF">
        <w:rPr>
          <w:lang w:val="en-US"/>
        </w:rPr>
        <w:t xml:space="preserve">              f17</w:t>
      </w:r>
    </w:p>
    <w:p w:rsidR="002F0DAF" w:rsidRPr="002F0DAF" w:rsidRDefault="002F0DAF" w:rsidP="002F0DAF">
      <w:pPr>
        <w:rPr>
          <w:lang w:val="en-US"/>
        </w:rPr>
      </w:pPr>
      <w:r w:rsidRPr="002F0DAF">
        <w:rPr>
          <w:lang w:val="en-US"/>
        </w:rPr>
        <w:t xml:space="preserve">              f18</w:t>
      </w:r>
    </w:p>
    <w:p w:rsidR="002F0DAF" w:rsidRPr="002F0DAF" w:rsidRDefault="002F0DAF" w:rsidP="002F0DAF">
      <w:pPr>
        <w:rPr>
          <w:lang w:val="en-US"/>
        </w:rPr>
      </w:pPr>
      <w:r w:rsidRPr="002F0DAF">
        <w:rPr>
          <w:lang w:val="en-US"/>
        </w:rPr>
        <w:t xml:space="preserve">              f19</w:t>
      </w:r>
    </w:p>
    <w:p w:rsidR="002F0DAF" w:rsidRPr="002F0DAF" w:rsidRDefault="002F0DAF" w:rsidP="002F0DAF">
      <w:pPr>
        <w:rPr>
          <w:lang w:val="en-US"/>
        </w:rPr>
      </w:pPr>
      <w:r w:rsidRPr="002F0DAF">
        <w:rPr>
          <w:lang w:val="en-US"/>
        </w:rPr>
        <w:t xml:space="preserve">              class</w:t>
      </w:r>
    </w:p>
    <w:p w:rsidR="002F0DAF" w:rsidRPr="002F0DAF" w:rsidRDefault="002F0DAF" w:rsidP="002F0DAF">
      <w:pPr>
        <w:rPr>
          <w:lang w:val="en-US"/>
        </w:rPr>
      </w:pPr>
      <w:r w:rsidRPr="002F0DAF">
        <w:rPr>
          <w:lang w:val="en-US"/>
        </w:rPr>
        <w:t>Test mode:    split 70.0% train, remainder test</w:t>
      </w:r>
    </w:p>
    <w:p w:rsidR="002F0DAF" w:rsidRPr="002F0DAF" w:rsidRDefault="002F0DAF" w:rsidP="002F0DAF">
      <w:pPr>
        <w:rPr>
          <w:lang w:val="en-US"/>
        </w:rPr>
      </w:pPr>
    </w:p>
    <w:p w:rsidR="002F0DAF" w:rsidRPr="002F0DAF" w:rsidRDefault="002F0DAF" w:rsidP="002F0DAF">
      <w:pPr>
        <w:rPr>
          <w:lang w:val="en-US"/>
        </w:rPr>
      </w:pPr>
      <w:r w:rsidRPr="002F0DAF">
        <w:rPr>
          <w:lang w:val="en-US"/>
        </w:rPr>
        <w:t>=== Classifier model (full training set) ===</w:t>
      </w:r>
    </w:p>
    <w:p w:rsidR="002F0DAF" w:rsidRPr="002F0DAF" w:rsidRDefault="002F0DAF" w:rsidP="002F0DAF">
      <w:pPr>
        <w:rPr>
          <w:lang w:val="en-US"/>
        </w:rPr>
      </w:pPr>
    </w:p>
    <w:p w:rsidR="002F0DAF" w:rsidRPr="002F0DAF" w:rsidRDefault="002F0DAF" w:rsidP="002F0DAF">
      <w:pPr>
        <w:rPr>
          <w:lang w:val="en-US"/>
        </w:rPr>
      </w:pPr>
      <w:r w:rsidRPr="002F0DAF">
        <w:rPr>
          <w:lang w:val="en-US"/>
        </w:rPr>
        <w:t>f1:</w:t>
      </w:r>
    </w:p>
    <w:p w:rsidR="002F0DAF" w:rsidRPr="002F0DAF" w:rsidRDefault="002F0DAF" w:rsidP="002F0DAF">
      <w:pPr>
        <w:rPr>
          <w:lang w:val="en-US"/>
        </w:rPr>
      </w:pPr>
      <w:r w:rsidRPr="002F0DAF">
        <w:rPr>
          <w:lang w:val="en-US"/>
        </w:rPr>
        <w:tab/>
        <w:t>&lt; 0.0403545</w:t>
      </w:r>
      <w:r w:rsidRPr="002F0DAF">
        <w:rPr>
          <w:lang w:val="en-US"/>
        </w:rPr>
        <w:tab/>
        <w:t>-&gt; J</w:t>
      </w:r>
    </w:p>
    <w:p w:rsidR="002F0DAF" w:rsidRPr="002F0DAF" w:rsidRDefault="002F0DAF" w:rsidP="002F0DAF">
      <w:pPr>
        <w:rPr>
          <w:lang w:val="en-US"/>
        </w:rPr>
      </w:pPr>
      <w:r w:rsidRPr="002F0DAF">
        <w:rPr>
          <w:lang w:val="en-US"/>
        </w:rPr>
        <w:tab/>
        <w:t>&lt; 0.052948</w:t>
      </w:r>
      <w:r w:rsidRPr="002F0DAF">
        <w:rPr>
          <w:lang w:val="en-US"/>
        </w:rPr>
        <w:tab/>
        <w:t>-&gt; A</w:t>
      </w:r>
    </w:p>
    <w:p w:rsidR="002F0DAF" w:rsidRPr="002F0DAF" w:rsidRDefault="002F0DAF" w:rsidP="002F0DAF">
      <w:pPr>
        <w:rPr>
          <w:lang w:val="en-US"/>
        </w:rPr>
      </w:pPr>
      <w:r w:rsidRPr="002F0DAF">
        <w:rPr>
          <w:lang w:val="en-US"/>
        </w:rPr>
        <w:tab/>
        <w:t>&lt; 0.0596365</w:t>
      </w:r>
      <w:r w:rsidRPr="002F0DAF">
        <w:rPr>
          <w:lang w:val="en-US"/>
        </w:rPr>
        <w:tab/>
        <w:t>-&gt; C</w:t>
      </w:r>
    </w:p>
    <w:p w:rsidR="002F0DAF" w:rsidRPr="002F0DAF" w:rsidRDefault="002F0DAF" w:rsidP="002F0DAF">
      <w:pPr>
        <w:rPr>
          <w:lang w:val="en-US"/>
        </w:rPr>
      </w:pPr>
      <w:r w:rsidRPr="002F0DAF">
        <w:rPr>
          <w:lang w:val="en-US"/>
        </w:rPr>
        <w:tab/>
        <w:t>&lt; 0.0657435</w:t>
      </w:r>
      <w:r w:rsidRPr="002F0DAF">
        <w:rPr>
          <w:lang w:val="en-US"/>
        </w:rPr>
        <w:tab/>
        <w:t>-&gt; E</w:t>
      </w:r>
    </w:p>
    <w:p w:rsidR="002F0DAF" w:rsidRPr="002F0DAF" w:rsidRDefault="002F0DAF" w:rsidP="002F0DAF">
      <w:pPr>
        <w:rPr>
          <w:lang w:val="en-US"/>
        </w:rPr>
      </w:pPr>
      <w:r w:rsidRPr="002F0DAF">
        <w:rPr>
          <w:lang w:val="en-US"/>
        </w:rPr>
        <w:tab/>
        <w:t>&lt; 0.0699985</w:t>
      </w:r>
      <w:r w:rsidRPr="002F0DAF">
        <w:rPr>
          <w:lang w:val="en-US"/>
        </w:rPr>
        <w:tab/>
        <w:t>-&gt; F</w:t>
      </w:r>
    </w:p>
    <w:p w:rsidR="002F0DAF" w:rsidRPr="002F0DAF" w:rsidRDefault="002F0DAF" w:rsidP="002F0DAF">
      <w:pPr>
        <w:rPr>
          <w:lang w:val="en-US"/>
        </w:rPr>
      </w:pPr>
      <w:r w:rsidRPr="002F0DAF">
        <w:rPr>
          <w:lang w:val="en-US"/>
        </w:rPr>
        <w:tab/>
        <w:t>&lt; 0.0720595</w:t>
      </w:r>
      <w:r w:rsidRPr="002F0DAF">
        <w:rPr>
          <w:lang w:val="en-US"/>
        </w:rPr>
        <w:tab/>
        <w:t>-&gt; D</w:t>
      </w:r>
    </w:p>
    <w:p w:rsidR="002F0DAF" w:rsidRPr="002F0DAF" w:rsidRDefault="002F0DAF" w:rsidP="002F0DAF">
      <w:pPr>
        <w:rPr>
          <w:lang w:val="en-US"/>
        </w:rPr>
      </w:pPr>
      <w:r w:rsidRPr="002F0DAF">
        <w:rPr>
          <w:lang w:val="en-US"/>
        </w:rPr>
        <w:tab/>
        <w:t>&lt; 0.079058</w:t>
      </w:r>
      <w:r w:rsidRPr="002F0DAF">
        <w:rPr>
          <w:lang w:val="en-US"/>
        </w:rPr>
        <w:tab/>
        <w:t>-&gt; F</w:t>
      </w:r>
    </w:p>
    <w:p w:rsidR="002F0DAF" w:rsidRPr="002F0DAF" w:rsidRDefault="002F0DAF" w:rsidP="002F0DAF">
      <w:pPr>
        <w:rPr>
          <w:lang w:val="en-US"/>
        </w:rPr>
      </w:pPr>
      <w:r w:rsidRPr="002F0DAF">
        <w:rPr>
          <w:lang w:val="en-US"/>
        </w:rPr>
        <w:tab/>
        <w:t>&lt; 0.0804995</w:t>
      </w:r>
      <w:r w:rsidRPr="002F0DAF">
        <w:rPr>
          <w:lang w:val="en-US"/>
        </w:rPr>
        <w:tab/>
        <w:t>-&gt; B</w:t>
      </w:r>
    </w:p>
    <w:p w:rsidR="002F0DAF" w:rsidRPr="002F0DAF" w:rsidRDefault="002F0DAF" w:rsidP="002F0DAF">
      <w:pPr>
        <w:rPr>
          <w:lang w:val="en-US"/>
        </w:rPr>
      </w:pPr>
      <w:r w:rsidRPr="002F0DAF">
        <w:rPr>
          <w:lang w:val="en-US"/>
        </w:rPr>
        <w:tab/>
        <w:t>&lt; 0.08082500000000001</w:t>
      </w:r>
      <w:r w:rsidRPr="002F0DAF">
        <w:rPr>
          <w:lang w:val="en-US"/>
        </w:rPr>
        <w:tab/>
        <w:t>-&gt; I</w:t>
      </w:r>
    </w:p>
    <w:p w:rsidR="002F0DAF" w:rsidRPr="002F0DAF" w:rsidRDefault="002F0DAF" w:rsidP="002F0DAF">
      <w:pPr>
        <w:rPr>
          <w:lang w:val="en-US"/>
        </w:rPr>
      </w:pPr>
      <w:r w:rsidRPr="002F0DAF">
        <w:rPr>
          <w:lang w:val="en-US"/>
        </w:rPr>
        <w:tab/>
        <w:t>&lt; 0.08084050000000001</w:t>
      </w:r>
      <w:r w:rsidRPr="002F0DAF">
        <w:rPr>
          <w:lang w:val="en-US"/>
        </w:rPr>
        <w:tab/>
        <w:t>-&gt; B</w:t>
      </w:r>
    </w:p>
    <w:p w:rsidR="002F0DAF" w:rsidRPr="002F0DAF" w:rsidRDefault="002F0DAF" w:rsidP="002F0DAF">
      <w:pPr>
        <w:rPr>
          <w:lang w:val="en-US"/>
        </w:rPr>
      </w:pPr>
      <w:r w:rsidRPr="002F0DAF">
        <w:rPr>
          <w:lang w:val="en-US"/>
        </w:rPr>
        <w:tab/>
        <w:t>&lt; 0.08111950000000001</w:t>
      </w:r>
      <w:r w:rsidRPr="002F0DAF">
        <w:rPr>
          <w:lang w:val="en-US"/>
        </w:rPr>
        <w:tab/>
        <w:t>-&gt; I</w:t>
      </w:r>
    </w:p>
    <w:p w:rsidR="002F0DAF" w:rsidRPr="002F0DAF" w:rsidRDefault="002F0DAF" w:rsidP="002F0DAF">
      <w:pPr>
        <w:rPr>
          <w:lang w:val="en-US"/>
        </w:rPr>
      </w:pPr>
      <w:r w:rsidRPr="002F0DAF">
        <w:rPr>
          <w:lang w:val="en-US"/>
        </w:rPr>
        <w:tab/>
        <w:t>&lt; 0.08138300000000001</w:t>
      </w:r>
      <w:r w:rsidRPr="002F0DAF">
        <w:rPr>
          <w:lang w:val="en-US"/>
        </w:rPr>
        <w:tab/>
        <w:t>-&gt; B</w:t>
      </w:r>
    </w:p>
    <w:p w:rsidR="002F0DAF" w:rsidRPr="002F0DAF" w:rsidRDefault="002F0DAF" w:rsidP="002F0DAF">
      <w:pPr>
        <w:rPr>
          <w:lang w:val="en-US"/>
        </w:rPr>
      </w:pPr>
      <w:r w:rsidRPr="002F0DAF">
        <w:rPr>
          <w:lang w:val="en-US"/>
        </w:rPr>
        <w:tab/>
        <w:t>&lt; 0.0815535</w:t>
      </w:r>
      <w:r w:rsidRPr="002F0DAF">
        <w:rPr>
          <w:lang w:val="en-US"/>
        </w:rPr>
        <w:tab/>
        <w:t>-&gt; I</w:t>
      </w:r>
    </w:p>
    <w:p w:rsidR="002F0DAF" w:rsidRPr="002F0DAF" w:rsidRDefault="002F0DAF" w:rsidP="002F0DAF">
      <w:pPr>
        <w:rPr>
          <w:lang w:val="en-US"/>
        </w:rPr>
      </w:pPr>
      <w:r w:rsidRPr="002F0DAF">
        <w:rPr>
          <w:lang w:val="en-US"/>
        </w:rPr>
        <w:tab/>
        <w:t>&lt; 0.08187900000000001</w:t>
      </w:r>
      <w:r w:rsidRPr="002F0DAF">
        <w:rPr>
          <w:lang w:val="en-US"/>
        </w:rPr>
        <w:tab/>
        <w:t>-&gt; B</w:t>
      </w:r>
    </w:p>
    <w:p w:rsidR="002F0DAF" w:rsidRPr="002F0DAF" w:rsidRDefault="002F0DAF" w:rsidP="002F0DAF">
      <w:pPr>
        <w:rPr>
          <w:lang w:val="en-US"/>
        </w:rPr>
      </w:pPr>
      <w:r w:rsidRPr="002F0DAF">
        <w:rPr>
          <w:lang w:val="en-US"/>
        </w:rPr>
        <w:tab/>
        <w:t>&lt; 0.0989445</w:t>
      </w:r>
      <w:r w:rsidRPr="002F0DAF">
        <w:rPr>
          <w:lang w:val="en-US"/>
        </w:rPr>
        <w:tab/>
        <w:t>-&gt; I</w:t>
      </w:r>
    </w:p>
    <w:p w:rsidR="002F0DAF" w:rsidRPr="002F0DAF" w:rsidRDefault="002F0DAF" w:rsidP="002F0DAF">
      <w:pPr>
        <w:rPr>
          <w:lang w:val="en-US"/>
        </w:rPr>
      </w:pPr>
      <w:r w:rsidRPr="002F0DAF">
        <w:rPr>
          <w:lang w:val="en-US"/>
        </w:rPr>
        <w:tab/>
        <w:t>&lt; 0.1244655</w:t>
      </w:r>
      <w:r w:rsidRPr="002F0DAF">
        <w:rPr>
          <w:lang w:val="en-US"/>
        </w:rPr>
        <w:tab/>
        <w:t>-&gt; H</w:t>
      </w:r>
    </w:p>
    <w:p w:rsidR="002F0DAF" w:rsidRPr="002F0DAF" w:rsidRDefault="002F0DAF" w:rsidP="002F0DAF">
      <w:pPr>
        <w:rPr>
          <w:lang w:val="en-US"/>
        </w:rPr>
      </w:pPr>
      <w:r w:rsidRPr="002F0DAF">
        <w:rPr>
          <w:lang w:val="en-US"/>
        </w:rPr>
        <w:lastRenderedPageBreak/>
        <w:tab/>
        <w:t>&gt;= 0.1244655</w:t>
      </w:r>
      <w:r w:rsidRPr="002F0DAF">
        <w:rPr>
          <w:lang w:val="en-US"/>
        </w:rPr>
        <w:tab/>
        <w:t>-&gt; G</w:t>
      </w:r>
    </w:p>
    <w:p w:rsidR="002F0DAF" w:rsidRPr="002F0DAF" w:rsidRDefault="002F0DAF" w:rsidP="002F0DAF">
      <w:pPr>
        <w:rPr>
          <w:lang w:val="en-US"/>
        </w:rPr>
      </w:pPr>
      <w:r w:rsidRPr="002F0DAF">
        <w:rPr>
          <w:lang w:val="en-US"/>
        </w:rPr>
        <w:t>(2427/2500 instances correct)</w:t>
      </w:r>
    </w:p>
    <w:p w:rsidR="002F0DAF" w:rsidRPr="002F0DAF" w:rsidRDefault="002F0DAF" w:rsidP="002F0DAF">
      <w:pPr>
        <w:rPr>
          <w:lang w:val="en-US"/>
        </w:rPr>
      </w:pPr>
    </w:p>
    <w:p w:rsidR="002F0DAF" w:rsidRPr="002F0DAF" w:rsidRDefault="002F0DAF" w:rsidP="002F0DAF">
      <w:pPr>
        <w:rPr>
          <w:lang w:val="en-US"/>
        </w:rPr>
      </w:pPr>
    </w:p>
    <w:p w:rsidR="002F0DAF" w:rsidRPr="002F0DAF" w:rsidRDefault="002F0DAF" w:rsidP="002F0DAF">
      <w:pPr>
        <w:rPr>
          <w:lang w:val="en-US"/>
        </w:rPr>
      </w:pPr>
      <w:r w:rsidRPr="002F0DAF">
        <w:rPr>
          <w:lang w:val="en-US"/>
        </w:rPr>
        <w:t>Time taken to build model: 0.16 seconds</w:t>
      </w:r>
    </w:p>
    <w:p w:rsidR="002F0DAF" w:rsidRPr="002F0DAF" w:rsidRDefault="002F0DAF" w:rsidP="002F0DAF">
      <w:pPr>
        <w:rPr>
          <w:lang w:val="en-US"/>
        </w:rPr>
      </w:pPr>
    </w:p>
    <w:p w:rsidR="002F0DAF" w:rsidRPr="002F0DAF" w:rsidRDefault="002F0DAF" w:rsidP="002F0DAF">
      <w:pPr>
        <w:rPr>
          <w:lang w:val="en-US"/>
        </w:rPr>
      </w:pPr>
      <w:r w:rsidRPr="002F0DAF">
        <w:rPr>
          <w:lang w:val="en-US"/>
        </w:rPr>
        <w:t>=== Evaluation on test split ===</w:t>
      </w:r>
    </w:p>
    <w:p w:rsidR="002F0DAF" w:rsidRPr="002F0DAF" w:rsidRDefault="002F0DAF" w:rsidP="002F0DAF">
      <w:pPr>
        <w:rPr>
          <w:lang w:val="en-US"/>
        </w:rPr>
      </w:pPr>
    </w:p>
    <w:p w:rsidR="002F0DAF" w:rsidRPr="002F0DAF" w:rsidRDefault="002F0DAF" w:rsidP="002F0DAF">
      <w:pPr>
        <w:rPr>
          <w:lang w:val="en-US"/>
        </w:rPr>
      </w:pPr>
      <w:r w:rsidRPr="002F0DAF">
        <w:rPr>
          <w:lang w:val="en-US"/>
        </w:rPr>
        <w:t>Time taken to test model on test split: 0.02 seconds</w:t>
      </w:r>
    </w:p>
    <w:p w:rsidR="002F0DAF" w:rsidRPr="002F0DAF" w:rsidRDefault="002F0DAF" w:rsidP="002F0DAF">
      <w:pPr>
        <w:rPr>
          <w:lang w:val="en-US"/>
        </w:rPr>
      </w:pPr>
    </w:p>
    <w:p w:rsidR="002F0DAF" w:rsidRPr="002F0DAF" w:rsidRDefault="002F0DAF" w:rsidP="002F0DAF">
      <w:pPr>
        <w:rPr>
          <w:lang w:val="en-US"/>
        </w:rPr>
      </w:pPr>
      <w:r w:rsidRPr="002F0DAF">
        <w:rPr>
          <w:lang w:val="en-US"/>
        </w:rPr>
        <w:t>=== Summary ===</w:t>
      </w:r>
    </w:p>
    <w:p w:rsidR="002F0DAF" w:rsidRPr="002F0DAF" w:rsidRDefault="002F0DAF" w:rsidP="002F0DAF">
      <w:pPr>
        <w:rPr>
          <w:lang w:val="en-US"/>
        </w:rPr>
      </w:pPr>
    </w:p>
    <w:p w:rsidR="002F0DAF" w:rsidRPr="002F0DAF" w:rsidRDefault="002F0DAF" w:rsidP="002F0DAF">
      <w:pPr>
        <w:rPr>
          <w:lang w:val="en-US"/>
        </w:rPr>
      </w:pPr>
      <w:r w:rsidRPr="002F0DAF">
        <w:rPr>
          <w:lang w:val="en-US"/>
        </w:rPr>
        <w:t>Correctly Classified Instances         728               95.9157 %</w:t>
      </w:r>
    </w:p>
    <w:p w:rsidR="002F0DAF" w:rsidRPr="002F0DAF" w:rsidRDefault="002F0DAF" w:rsidP="002F0DAF">
      <w:pPr>
        <w:rPr>
          <w:lang w:val="en-US"/>
        </w:rPr>
      </w:pPr>
      <w:r w:rsidRPr="002F0DAF">
        <w:rPr>
          <w:lang w:val="en-US"/>
        </w:rPr>
        <w:t>Incorrectly Classified Instances        31                4.0843 %</w:t>
      </w:r>
    </w:p>
    <w:p w:rsidR="002F0DAF" w:rsidRPr="002F0DAF" w:rsidRDefault="002F0DAF" w:rsidP="002F0DAF">
      <w:pPr>
        <w:rPr>
          <w:lang w:val="en-US"/>
        </w:rPr>
      </w:pPr>
      <w:r w:rsidRPr="002F0DAF">
        <w:rPr>
          <w:lang w:val="en-US"/>
        </w:rPr>
        <w:t>Kappa statistic                          0.9546</w:t>
      </w:r>
    </w:p>
    <w:p w:rsidR="002F0DAF" w:rsidRPr="002F0DAF" w:rsidRDefault="002F0DAF" w:rsidP="002F0DAF">
      <w:pPr>
        <w:rPr>
          <w:lang w:val="en-US"/>
        </w:rPr>
      </w:pPr>
      <w:r w:rsidRPr="002F0DAF">
        <w:rPr>
          <w:lang w:val="en-US"/>
        </w:rPr>
        <w:t>Mean absolute error                      0.0082</w:t>
      </w:r>
    </w:p>
    <w:p w:rsidR="002F0DAF" w:rsidRPr="002F0DAF" w:rsidRDefault="002F0DAF" w:rsidP="002F0DAF">
      <w:pPr>
        <w:rPr>
          <w:lang w:val="en-US"/>
        </w:rPr>
      </w:pPr>
      <w:r w:rsidRPr="002F0DAF">
        <w:rPr>
          <w:lang w:val="en-US"/>
        </w:rPr>
        <w:t>Root mean squared error                  0.0904</w:t>
      </w:r>
    </w:p>
    <w:p w:rsidR="002F0DAF" w:rsidRPr="002F0DAF" w:rsidRDefault="002F0DAF" w:rsidP="002F0DAF">
      <w:pPr>
        <w:rPr>
          <w:lang w:val="en-US"/>
        </w:rPr>
      </w:pPr>
      <w:r w:rsidRPr="002F0DAF">
        <w:rPr>
          <w:lang w:val="en-US"/>
        </w:rPr>
        <w:t>Relative absolute error                  4.5355 %</w:t>
      </w:r>
    </w:p>
    <w:p w:rsidR="002F0DAF" w:rsidRPr="002F0DAF" w:rsidRDefault="002F0DAF" w:rsidP="002F0DAF">
      <w:pPr>
        <w:rPr>
          <w:lang w:val="en-US"/>
        </w:rPr>
      </w:pPr>
      <w:r w:rsidRPr="002F0DAF">
        <w:rPr>
          <w:lang w:val="en-US"/>
        </w:rPr>
        <w:t>Root relative squared error             30.1053 %</w:t>
      </w:r>
    </w:p>
    <w:p w:rsidR="002F0DAF" w:rsidRPr="002F0DAF" w:rsidRDefault="002F0DAF" w:rsidP="002F0DAF">
      <w:pPr>
        <w:rPr>
          <w:lang w:val="en-US"/>
        </w:rPr>
      </w:pPr>
      <w:r w:rsidRPr="002F0DAF">
        <w:rPr>
          <w:lang w:val="en-US"/>
        </w:rPr>
        <w:t xml:space="preserve">Total Number of Instances              759     </w:t>
      </w:r>
    </w:p>
    <w:p w:rsidR="002F0DAF" w:rsidRPr="002F0DAF" w:rsidRDefault="002F0DAF" w:rsidP="002F0DAF">
      <w:pPr>
        <w:rPr>
          <w:lang w:val="en-US"/>
        </w:rPr>
      </w:pPr>
      <w:r w:rsidRPr="002F0DAF">
        <w:rPr>
          <w:lang w:val="en-US"/>
        </w:rPr>
        <w:t xml:space="preserve">Ignored Class Unknown Instances                 82     </w:t>
      </w:r>
    </w:p>
    <w:p w:rsidR="002F0DAF" w:rsidRPr="002F0DAF" w:rsidRDefault="002F0DAF" w:rsidP="002F0DAF">
      <w:pPr>
        <w:rPr>
          <w:lang w:val="en-US"/>
        </w:rPr>
      </w:pPr>
    </w:p>
    <w:p w:rsidR="002F0DAF" w:rsidRPr="002F0DAF" w:rsidRDefault="002F0DAF" w:rsidP="002F0DAF">
      <w:pPr>
        <w:rPr>
          <w:lang w:val="en-US"/>
        </w:rPr>
      </w:pPr>
      <w:r w:rsidRPr="002F0DAF">
        <w:rPr>
          <w:lang w:val="en-US"/>
        </w:rPr>
        <w:t>=== Detailed Accuracy By Class ===</w:t>
      </w:r>
    </w:p>
    <w:p w:rsidR="002F0DAF" w:rsidRPr="002F0DAF" w:rsidRDefault="002F0DAF" w:rsidP="002F0DAF">
      <w:pPr>
        <w:rPr>
          <w:lang w:val="en-US"/>
        </w:rPr>
      </w:pPr>
    </w:p>
    <w:p w:rsidR="002F0DAF" w:rsidRPr="002F0DAF" w:rsidRDefault="002F0DAF" w:rsidP="002F0DAF">
      <w:pPr>
        <w:rPr>
          <w:lang w:val="en-US"/>
        </w:rPr>
      </w:pPr>
      <w:r w:rsidRPr="002F0DAF">
        <w:rPr>
          <w:lang w:val="en-US"/>
        </w:rPr>
        <w:t xml:space="preserve">                 TP Rate  FP Rate  Precision  Recall   F-Measure  MCC      ROC Area  PRC Area  Class</w:t>
      </w:r>
    </w:p>
    <w:p w:rsidR="002F0DAF" w:rsidRPr="002F0DAF" w:rsidRDefault="002F0DAF" w:rsidP="002F0DAF">
      <w:pPr>
        <w:rPr>
          <w:lang w:val="en-US"/>
        </w:rPr>
      </w:pPr>
      <w:r w:rsidRPr="002F0DAF">
        <w:rPr>
          <w:lang w:val="en-US"/>
        </w:rPr>
        <w:t xml:space="preserve">                 1.000    0.000    1.000      1.000    1.000      1.000    0.948     0.423     A</w:t>
      </w:r>
    </w:p>
    <w:p w:rsidR="002F0DAF" w:rsidRPr="002F0DAF" w:rsidRDefault="002F0DAF" w:rsidP="002F0DAF">
      <w:pPr>
        <w:rPr>
          <w:lang w:val="en-US"/>
        </w:rPr>
      </w:pPr>
      <w:r w:rsidRPr="002F0DAF">
        <w:rPr>
          <w:lang w:val="en-US"/>
        </w:rPr>
        <w:t xml:space="preserve">                 1.000    0.013    0.897      1.000    0.945      0.941    0.994     0.897     B</w:t>
      </w:r>
    </w:p>
    <w:p w:rsidR="002F0DAF" w:rsidRPr="002F0DAF" w:rsidRDefault="002F0DAF" w:rsidP="002F0DAF">
      <w:pPr>
        <w:rPr>
          <w:lang w:val="en-US"/>
        </w:rPr>
      </w:pPr>
      <w:r w:rsidRPr="002F0DAF">
        <w:rPr>
          <w:lang w:val="en-US"/>
        </w:rPr>
        <w:t xml:space="preserve">                 1.000    0.000    1.000      1.000    1.000      1.000    1.000     1.000     C</w:t>
      </w:r>
    </w:p>
    <w:p w:rsidR="002F0DAF" w:rsidRPr="002F0DAF" w:rsidRDefault="002F0DAF" w:rsidP="002F0DAF">
      <w:pPr>
        <w:rPr>
          <w:lang w:val="en-US"/>
        </w:rPr>
      </w:pPr>
      <w:r w:rsidRPr="002F0DAF">
        <w:rPr>
          <w:lang w:val="en-US"/>
        </w:rPr>
        <w:t xml:space="preserve">                 0.928    0.020    0.821      0.928    0.871      0.859    0.955     0.767     D</w:t>
      </w:r>
    </w:p>
    <w:p w:rsidR="002F0DAF" w:rsidRPr="002F0DAF" w:rsidRDefault="002F0DAF" w:rsidP="002F0DAF">
      <w:pPr>
        <w:rPr>
          <w:lang w:val="en-US"/>
        </w:rPr>
      </w:pPr>
      <w:r w:rsidRPr="002F0DAF">
        <w:rPr>
          <w:lang w:val="en-US"/>
        </w:rPr>
        <w:t xml:space="preserve">                 0.968    0.000    1.000      0.968    0.984      0.982    0.984     0.972     E</w:t>
      </w:r>
    </w:p>
    <w:p w:rsidR="002F0DAF" w:rsidRPr="002F0DAF" w:rsidRDefault="002F0DAF" w:rsidP="002F0DAF">
      <w:pPr>
        <w:rPr>
          <w:lang w:val="en-US"/>
        </w:rPr>
      </w:pPr>
      <w:r w:rsidRPr="002F0DAF">
        <w:rPr>
          <w:lang w:val="en-US"/>
        </w:rPr>
        <w:t xml:space="preserve">                 0.816    0.012    0.886      0.816    0.849      0.834    0.903     0.739     F</w:t>
      </w:r>
    </w:p>
    <w:p w:rsidR="002F0DAF" w:rsidRPr="002F0DAF" w:rsidRDefault="002F0DAF" w:rsidP="002F0DAF">
      <w:pPr>
        <w:rPr>
          <w:lang w:val="en-US"/>
        </w:rPr>
      </w:pPr>
      <w:r w:rsidRPr="002F0DAF">
        <w:rPr>
          <w:lang w:val="en-US"/>
        </w:rPr>
        <w:lastRenderedPageBreak/>
        <w:t xml:space="preserve">                 1.000    0.000    1.000      1.000    1.000      1.000    1.000     1.000     G</w:t>
      </w:r>
    </w:p>
    <w:p w:rsidR="002F0DAF" w:rsidRPr="002F0DAF" w:rsidRDefault="002F0DAF" w:rsidP="002F0DAF">
      <w:pPr>
        <w:rPr>
          <w:lang w:val="en-US"/>
        </w:rPr>
      </w:pPr>
      <w:r w:rsidRPr="002F0DAF">
        <w:rPr>
          <w:lang w:val="en-US"/>
        </w:rPr>
        <w:t xml:space="preserve">                 1.000    0.000    1.000      1.000    1.000      1.000    1.000     1.000     H</w:t>
      </w:r>
    </w:p>
    <w:p w:rsidR="002F0DAF" w:rsidRPr="002F0DAF" w:rsidRDefault="002F0DAF" w:rsidP="002F0DAF">
      <w:pPr>
        <w:rPr>
          <w:lang w:val="en-US"/>
        </w:rPr>
      </w:pPr>
      <w:r w:rsidRPr="002F0DAF">
        <w:rPr>
          <w:lang w:val="en-US"/>
        </w:rPr>
        <w:t xml:space="preserve">                 0.882    0.000    1.000      0.882    0.937      0.933    0.941     0.892     I</w:t>
      </w:r>
    </w:p>
    <w:p w:rsidR="002F0DAF" w:rsidRPr="002F0DAF" w:rsidRDefault="002F0DAF" w:rsidP="002F0DAF">
      <w:pPr>
        <w:rPr>
          <w:lang w:val="en-US"/>
        </w:rPr>
      </w:pPr>
      <w:r w:rsidRPr="002F0DAF">
        <w:rPr>
          <w:lang w:val="en-US"/>
        </w:rPr>
        <w:t xml:space="preserve">                 1.000    0.000    1.000      1.000    1.000      1.000    1.000     1.000     J</w:t>
      </w:r>
    </w:p>
    <w:p w:rsidR="002F0DAF" w:rsidRPr="002F0DAF" w:rsidRDefault="002F0DAF" w:rsidP="002F0DAF">
      <w:pPr>
        <w:rPr>
          <w:lang w:val="en-US"/>
        </w:rPr>
      </w:pPr>
      <w:r w:rsidRPr="002F0DAF">
        <w:rPr>
          <w:lang w:val="en-US"/>
        </w:rPr>
        <w:t xml:space="preserve">Weighted Avg.    0.959    0.004    0.962      0.959    0.959      0.955    0.973     0.882     </w:t>
      </w:r>
    </w:p>
    <w:p w:rsidR="002F0DAF" w:rsidRPr="002F0DAF" w:rsidRDefault="002F0DAF" w:rsidP="002F0DAF">
      <w:pPr>
        <w:rPr>
          <w:lang w:val="en-US"/>
        </w:rPr>
      </w:pPr>
    </w:p>
    <w:p w:rsidR="002F0DAF" w:rsidRPr="002F0DAF" w:rsidRDefault="002F0DAF" w:rsidP="002F0DAF">
      <w:pPr>
        <w:rPr>
          <w:lang w:val="en-US"/>
        </w:rPr>
      </w:pPr>
      <w:r w:rsidRPr="002F0DAF">
        <w:rPr>
          <w:lang w:val="en-US"/>
        </w:rPr>
        <w:t>=== Confusion Matrix ===</w:t>
      </w:r>
    </w:p>
    <w:p w:rsidR="002F0DAF" w:rsidRPr="002F0DAF" w:rsidRDefault="002F0DAF" w:rsidP="002F0DAF">
      <w:pPr>
        <w:rPr>
          <w:lang w:val="en-US"/>
        </w:rPr>
      </w:pPr>
    </w:p>
    <w:p w:rsidR="002F0DAF" w:rsidRPr="002F0DAF" w:rsidRDefault="002F0DAF" w:rsidP="002F0DAF">
      <w:pPr>
        <w:rPr>
          <w:lang w:val="en-US"/>
        </w:rPr>
      </w:pPr>
      <w:r w:rsidRPr="002F0DAF">
        <w:rPr>
          <w:lang w:val="en-US"/>
        </w:rPr>
        <w:t xml:space="preserve">  a  b  c  d  e  f  g  h  i  j   &lt;-- classified as</w:t>
      </w:r>
    </w:p>
    <w:p w:rsidR="002F0DAF" w:rsidRPr="002F0DAF" w:rsidRDefault="002F0DAF" w:rsidP="002F0DAF">
      <w:pPr>
        <w:rPr>
          <w:lang w:val="en-US"/>
        </w:rPr>
      </w:pPr>
      <w:r w:rsidRPr="002F0DAF">
        <w:rPr>
          <w:lang w:val="en-US"/>
        </w:rPr>
        <w:t xml:space="preserve"> 60  0  0  0  0  0  0  0  0  0 |  a = A</w:t>
      </w:r>
    </w:p>
    <w:p w:rsidR="002F0DAF" w:rsidRPr="002F0DAF" w:rsidRDefault="002F0DAF" w:rsidP="002F0DAF">
      <w:pPr>
        <w:rPr>
          <w:lang w:val="en-US"/>
        </w:rPr>
      </w:pPr>
      <w:r w:rsidRPr="002F0DAF">
        <w:rPr>
          <w:lang w:val="en-US"/>
        </w:rPr>
        <w:t xml:space="preserve">  0 78  0  0  0  0  0  0  0  0 |  b = B</w:t>
      </w:r>
    </w:p>
    <w:p w:rsidR="002F0DAF" w:rsidRPr="002F0DAF" w:rsidRDefault="002F0DAF" w:rsidP="002F0DAF">
      <w:pPr>
        <w:rPr>
          <w:lang w:val="en-US"/>
        </w:rPr>
      </w:pPr>
      <w:r w:rsidRPr="002F0DAF">
        <w:rPr>
          <w:lang w:val="en-US"/>
        </w:rPr>
        <w:t xml:space="preserve">  0  0 70  0  0  0  0  0  0  0 |  c = C</w:t>
      </w:r>
    </w:p>
    <w:p w:rsidR="002F0DAF" w:rsidRPr="002F0DAF" w:rsidRDefault="002F0DAF" w:rsidP="002F0DAF">
      <w:pPr>
        <w:rPr>
          <w:lang w:val="en-US"/>
        </w:rPr>
      </w:pPr>
      <w:r w:rsidRPr="002F0DAF">
        <w:rPr>
          <w:lang w:val="en-US"/>
        </w:rPr>
        <w:t xml:space="preserve">  0  0  0 64  0  5  0  0  0  0 |  d = D</w:t>
      </w:r>
    </w:p>
    <w:p w:rsidR="002F0DAF" w:rsidRPr="002F0DAF" w:rsidRDefault="002F0DAF" w:rsidP="002F0DAF">
      <w:pPr>
        <w:rPr>
          <w:lang w:val="en-US"/>
        </w:rPr>
      </w:pPr>
      <w:r w:rsidRPr="002F0DAF">
        <w:rPr>
          <w:lang w:val="en-US"/>
        </w:rPr>
        <w:t xml:space="preserve">  0  0  0  0 91  3  0  0  0  0 |  e = E</w:t>
      </w:r>
    </w:p>
    <w:p w:rsidR="002F0DAF" w:rsidRPr="002F0DAF" w:rsidRDefault="002F0DAF" w:rsidP="002F0DAF">
      <w:pPr>
        <w:rPr>
          <w:lang w:val="en-US"/>
        </w:rPr>
      </w:pPr>
      <w:r w:rsidRPr="002F0DAF">
        <w:rPr>
          <w:lang w:val="en-US"/>
        </w:rPr>
        <w:t xml:space="preserve">  0  0  0 14  0 62  0  0  0  0 |  f = F</w:t>
      </w:r>
    </w:p>
    <w:p w:rsidR="002F0DAF" w:rsidRPr="002F0DAF" w:rsidRDefault="002F0DAF" w:rsidP="002F0DAF">
      <w:pPr>
        <w:rPr>
          <w:lang w:val="en-US"/>
        </w:rPr>
      </w:pPr>
      <w:r w:rsidRPr="002F0DAF">
        <w:rPr>
          <w:lang w:val="en-US"/>
        </w:rPr>
        <w:t xml:space="preserve">  0  0  0  0  0  0 79  0  0  0 |  g = G</w:t>
      </w:r>
    </w:p>
    <w:p w:rsidR="002F0DAF" w:rsidRPr="002F0DAF" w:rsidRDefault="002F0DAF" w:rsidP="002F0DAF">
      <w:pPr>
        <w:rPr>
          <w:lang w:val="en-US"/>
        </w:rPr>
      </w:pPr>
      <w:r w:rsidRPr="002F0DAF">
        <w:rPr>
          <w:lang w:val="en-US"/>
        </w:rPr>
        <w:t xml:space="preserve">  0  0  0  0  0  0  0 76  0  0 |  h = H</w:t>
      </w:r>
    </w:p>
    <w:p w:rsidR="002F0DAF" w:rsidRPr="002F0DAF" w:rsidRDefault="002F0DAF" w:rsidP="002F0DAF">
      <w:pPr>
        <w:rPr>
          <w:lang w:val="en-US"/>
        </w:rPr>
      </w:pPr>
      <w:r w:rsidRPr="002F0DAF">
        <w:rPr>
          <w:lang w:val="en-US"/>
        </w:rPr>
        <w:t xml:space="preserve">  0  9  0  0  0  0  0  0 67  0 |  i = I</w:t>
      </w:r>
    </w:p>
    <w:p w:rsidR="002F0DAF" w:rsidRDefault="002F0DAF" w:rsidP="002F0DAF">
      <w:pPr>
        <w:rPr>
          <w:lang w:val="en-US"/>
        </w:rPr>
      </w:pPr>
      <w:r w:rsidRPr="002F0DAF">
        <w:rPr>
          <w:lang w:val="en-US"/>
        </w:rPr>
        <w:t xml:space="preserve">  0  0  0  0  0  0  0  0  0 81 |  j = J</w:t>
      </w:r>
    </w:p>
    <w:p w:rsidR="004129F3" w:rsidRDefault="004129F3" w:rsidP="002F0DAF">
      <w:pPr>
        <w:rPr>
          <w:lang w:val="en-US"/>
        </w:rPr>
      </w:pPr>
      <w:r>
        <w:rPr>
          <w:lang w:val="en-US"/>
        </w:rPr>
        <w:t>PART</w:t>
      </w:r>
    </w:p>
    <w:p w:rsidR="004129F3" w:rsidRPr="004129F3" w:rsidRDefault="004129F3" w:rsidP="004129F3">
      <w:pPr>
        <w:rPr>
          <w:lang w:val="en-US"/>
        </w:rPr>
      </w:pPr>
      <w:r w:rsidRPr="004129F3">
        <w:rPr>
          <w:lang w:val="en-US"/>
        </w:rPr>
        <w:t>=== Run information ===</w:t>
      </w:r>
    </w:p>
    <w:p w:rsidR="004129F3" w:rsidRPr="004129F3" w:rsidRDefault="004129F3" w:rsidP="004129F3">
      <w:pPr>
        <w:rPr>
          <w:lang w:val="en-US"/>
        </w:rPr>
      </w:pPr>
    </w:p>
    <w:p w:rsidR="004129F3" w:rsidRPr="004129F3" w:rsidRDefault="004129F3" w:rsidP="004129F3">
      <w:pPr>
        <w:rPr>
          <w:lang w:val="en-US"/>
        </w:rPr>
      </w:pPr>
      <w:r w:rsidRPr="004129F3">
        <w:rPr>
          <w:lang w:val="en-US"/>
        </w:rPr>
        <w:t>Scheme:       weka.classifiers.rules.PART -C 0.25 -M 2</w:t>
      </w:r>
    </w:p>
    <w:p w:rsidR="004129F3" w:rsidRPr="004129F3" w:rsidRDefault="004129F3" w:rsidP="004129F3">
      <w:pPr>
        <w:rPr>
          <w:lang w:val="en-US"/>
        </w:rPr>
      </w:pPr>
      <w:r w:rsidRPr="004129F3">
        <w:rPr>
          <w:lang w:val="en-US"/>
        </w:rPr>
        <w:t>Relation:     lbphfeatures</w:t>
      </w:r>
    </w:p>
    <w:p w:rsidR="004129F3" w:rsidRPr="004129F3" w:rsidRDefault="004129F3" w:rsidP="004129F3">
      <w:pPr>
        <w:rPr>
          <w:lang w:val="en-US"/>
        </w:rPr>
      </w:pPr>
      <w:r w:rsidRPr="004129F3">
        <w:rPr>
          <w:lang w:val="en-US"/>
        </w:rPr>
        <w:t>Instances:    2803</w:t>
      </w:r>
    </w:p>
    <w:p w:rsidR="004129F3" w:rsidRPr="004129F3" w:rsidRDefault="004129F3" w:rsidP="004129F3">
      <w:pPr>
        <w:rPr>
          <w:lang w:val="en-US"/>
        </w:rPr>
      </w:pPr>
      <w:r w:rsidRPr="004129F3">
        <w:rPr>
          <w:lang w:val="en-US"/>
        </w:rPr>
        <w:t>Attributes:   20</w:t>
      </w:r>
    </w:p>
    <w:p w:rsidR="004129F3" w:rsidRPr="004129F3" w:rsidRDefault="004129F3" w:rsidP="004129F3">
      <w:pPr>
        <w:rPr>
          <w:lang w:val="en-US"/>
        </w:rPr>
      </w:pPr>
      <w:r w:rsidRPr="004129F3">
        <w:rPr>
          <w:lang w:val="en-US"/>
        </w:rPr>
        <w:t xml:space="preserve">              f1</w:t>
      </w:r>
    </w:p>
    <w:p w:rsidR="004129F3" w:rsidRPr="004129F3" w:rsidRDefault="004129F3" w:rsidP="004129F3">
      <w:pPr>
        <w:rPr>
          <w:lang w:val="en-US"/>
        </w:rPr>
      </w:pPr>
      <w:r w:rsidRPr="004129F3">
        <w:rPr>
          <w:lang w:val="en-US"/>
        </w:rPr>
        <w:t xml:space="preserve">              f2</w:t>
      </w:r>
    </w:p>
    <w:p w:rsidR="004129F3" w:rsidRPr="004129F3" w:rsidRDefault="004129F3" w:rsidP="004129F3">
      <w:pPr>
        <w:rPr>
          <w:lang w:val="en-US"/>
        </w:rPr>
      </w:pPr>
      <w:r w:rsidRPr="004129F3">
        <w:rPr>
          <w:lang w:val="en-US"/>
        </w:rPr>
        <w:t xml:space="preserve">              f3</w:t>
      </w:r>
    </w:p>
    <w:p w:rsidR="004129F3" w:rsidRPr="004129F3" w:rsidRDefault="004129F3" w:rsidP="004129F3">
      <w:pPr>
        <w:rPr>
          <w:lang w:val="en-US"/>
        </w:rPr>
      </w:pPr>
      <w:r w:rsidRPr="004129F3">
        <w:rPr>
          <w:lang w:val="en-US"/>
        </w:rPr>
        <w:t xml:space="preserve">              f4</w:t>
      </w:r>
    </w:p>
    <w:p w:rsidR="004129F3" w:rsidRPr="004129F3" w:rsidRDefault="004129F3" w:rsidP="004129F3">
      <w:pPr>
        <w:rPr>
          <w:lang w:val="en-US"/>
        </w:rPr>
      </w:pPr>
      <w:r w:rsidRPr="004129F3">
        <w:rPr>
          <w:lang w:val="en-US"/>
        </w:rPr>
        <w:t xml:space="preserve">              f5</w:t>
      </w:r>
    </w:p>
    <w:p w:rsidR="004129F3" w:rsidRPr="004129F3" w:rsidRDefault="004129F3" w:rsidP="004129F3">
      <w:pPr>
        <w:rPr>
          <w:lang w:val="en-US"/>
        </w:rPr>
      </w:pPr>
      <w:r w:rsidRPr="004129F3">
        <w:rPr>
          <w:lang w:val="en-US"/>
        </w:rPr>
        <w:lastRenderedPageBreak/>
        <w:t xml:space="preserve">              f6</w:t>
      </w:r>
    </w:p>
    <w:p w:rsidR="004129F3" w:rsidRPr="004129F3" w:rsidRDefault="004129F3" w:rsidP="004129F3">
      <w:pPr>
        <w:rPr>
          <w:lang w:val="en-US"/>
        </w:rPr>
      </w:pPr>
      <w:r w:rsidRPr="004129F3">
        <w:rPr>
          <w:lang w:val="en-US"/>
        </w:rPr>
        <w:t xml:space="preserve">              f7</w:t>
      </w:r>
    </w:p>
    <w:p w:rsidR="004129F3" w:rsidRPr="004129F3" w:rsidRDefault="004129F3" w:rsidP="004129F3">
      <w:pPr>
        <w:rPr>
          <w:lang w:val="en-US"/>
        </w:rPr>
      </w:pPr>
      <w:r w:rsidRPr="004129F3">
        <w:rPr>
          <w:lang w:val="en-US"/>
        </w:rPr>
        <w:t xml:space="preserve">              f8</w:t>
      </w:r>
    </w:p>
    <w:p w:rsidR="004129F3" w:rsidRPr="004129F3" w:rsidRDefault="004129F3" w:rsidP="004129F3">
      <w:pPr>
        <w:rPr>
          <w:lang w:val="en-US"/>
        </w:rPr>
      </w:pPr>
      <w:r w:rsidRPr="004129F3">
        <w:rPr>
          <w:lang w:val="en-US"/>
        </w:rPr>
        <w:t xml:space="preserve">              f9</w:t>
      </w:r>
    </w:p>
    <w:p w:rsidR="004129F3" w:rsidRPr="004129F3" w:rsidRDefault="004129F3" w:rsidP="004129F3">
      <w:pPr>
        <w:rPr>
          <w:lang w:val="en-US"/>
        </w:rPr>
      </w:pPr>
      <w:r w:rsidRPr="004129F3">
        <w:rPr>
          <w:lang w:val="en-US"/>
        </w:rPr>
        <w:t xml:space="preserve">              f10</w:t>
      </w:r>
    </w:p>
    <w:p w:rsidR="004129F3" w:rsidRPr="004129F3" w:rsidRDefault="004129F3" w:rsidP="004129F3">
      <w:pPr>
        <w:rPr>
          <w:lang w:val="en-US"/>
        </w:rPr>
      </w:pPr>
      <w:r w:rsidRPr="004129F3">
        <w:rPr>
          <w:lang w:val="en-US"/>
        </w:rPr>
        <w:t xml:space="preserve">              f11</w:t>
      </w:r>
    </w:p>
    <w:p w:rsidR="004129F3" w:rsidRPr="004129F3" w:rsidRDefault="004129F3" w:rsidP="004129F3">
      <w:pPr>
        <w:rPr>
          <w:lang w:val="en-US"/>
        </w:rPr>
      </w:pPr>
      <w:r w:rsidRPr="004129F3">
        <w:rPr>
          <w:lang w:val="en-US"/>
        </w:rPr>
        <w:t xml:space="preserve">              f12</w:t>
      </w:r>
    </w:p>
    <w:p w:rsidR="004129F3" w:rsidRPr="004129F3" w:rsidRDefault="004129F3" w:rsidP="004129F3">
      <w:pPr>
        <w:rPr>
          <w:lang w:val="en-US"/>
        </w:rPr>
      </w:pPr>
      <w:r w:rsidRPr="004129F3">
        <w:rPr>
          <w:lang w:val="en-US"/>
        </w:rPr>
        <w:t xml:space="preserve">              f13</w:t>
      </w:r>
    </w:p>
    <w:p w:rsidR="004129F3" w:rsidRPr="004129F3" w:rsidRDefault="004129F3" w:rsidP="004129F3">
      <w:pPr>
        <w:rPr>
          <w:lang w:val="en-US"/>
        </w:rPr>
      </w:pPr>
      <w:r w:rsidRPr="004129F3">
        <w:rPr>
          <w:lang w:val="en-US"/>
        </w:rPr>
        <w:t xml:space="preserve">              f14</w:t>
      </w:r>
    </w:p>
    <w:p w:rsidR="004129F3" w:rsidRPr="004129F3" w:rsidRDefault="004129F3" w:rsidP="004129F3">
      <w:pPr>
        <w:rPr>
          <w:lang w:val="en-US"/>
        </w:rPr>
      </w:pPr>
      <w:r w:rsidRPr="004129F3">
        <w:rPr>
          <w:lang w:val="en-US"/>
        </w:rPr>
        <w:t xml:space="preserve">              f15</w:t>
      </w:r>
    </w:p>
    <w:p w:rsidR="004129F3" w:rsidRPr="004129F3" w:rsidRDefault="004129F3" w:rsidP="004129F3">
      <w:pPr>
        <w:rPr>
          <w:lang w:val="en-US"/>
        </w:rPr>
      </w:pPr>
      <w:r w:rsidRPr="004129F3">
        <w:rPr>
          <w:lang w:val="en-US"/>
        </w:rPr>
        <w:t xml:space="preserve">              f16</w:t>
      </w:r>
    </w:p>
    <w:p w:rsidR="004129F3" w:rsidRPr="004129F3" w:rsidRDefault="004129F3" w:rsidP="004129F3">
      <w:pPr>
        <w:rPr>
          <w:lang w:val="en-US"/>
        </w:rPr>
      </w:pPr>
      <w:r w:rsidRPr="004129F3">
        <w:rPr>
          <w:lang w:val="en-US"/>
        </w:rPr>
        <w:t xml:space="preserve">              f17</w:t>
      </w:r>
    </w:p>
    <w:p w:rsidR="004129F3" w:rsidRPr="004129F3" w:rsidRDefault="004129F3" w:rsidP="004129F3">
      <w:pPr>
        <w:rPr>
          <w:lang w:val="en-US"/>
        </w:rPr>
      </w:pPr>
      <w:r w:rsidRPr="004129F3">
        <w:rPr>
          <w:lang w:val="en-US"/>
        </w:rPr>
        <w:t xml:space="preserve">              f18</w:t>
      </w:r>
    </w:p>
    <w:p w:rsidR="004129F3" w:rsidRPr="004129F3" w:rsidRDefault="004129F3" w:rsidP="004129F3">
      <w:pPr>
        <w:rPr>
          <w:lang w:val="en-US"/>
        </w:rPr>
      </w:pPr>
      <w:r w:rsidRPr="004129F3">
        <w:rPr>
          <w:lang w:val="en-US"/>
        </w:rPr>
        <w:t xml:space="preserve">              f19</w:t>
      </w:r>
    </w:p>
    <w:p w:rsidR="004129F3" w:rsidRPr="004129F3" w:rsidRDefault="004129F3" w:rsidP="004129F3">
      <w:pPr>
        <w:rPr>
          <w:lang w:val="en-US"/>
        </w:rPr>
      </w:pPr>
      <w:r w:rsidRPr="004129F3">
        <w:rPr>
          <w:lang w:val="en-US"/>
        </w:rPr>
        <w:t xml:space="preserve">              class</w:t>
      </w:r>
    </w:p>
    <w:p w:rsidR="004129F3" w:rsidRPr="004129F3" w:rsidRDefault="004129F3" w:rsidP="004129F3">
      <w:pPr>
        <w:rPr>
          <w:lang w:val="en-US"/>
        </w:rPr>
      </w:pPr>
      <w:r w:rsidRPr="004129F3">
        <w:rPr>
          <w:lang w:val="en-US"/>
        </w:rPr>
        <w:t>Test mode:    split 70.0% train, remainder test</w:t>
      </w:r>
    </w:p>
    <w:p w:rsidR="004129F3" w:rsidRPr="004129F3" w:rsidRDefault="004129F3" w:rsidP="004129F3">
      <w:pPr>
        <w:rPr>
          <w:lang w:val="en-US"/>
        </w:rPr>
      </w:pPr>
    </w:p>
    <w:p w:rsidR="004129F3" w:rsidRPr="004129F3" w:rsidRDefault="004129F3" w:rsidP="004129F3">
      <w:pPr>
        <w:rPr>
          <w:lang w:val="en-US"/>
        </w:rPr>
      </w:pPr>
      <w:r w:rsidRPr="004129F3">
        <w:rPr>
          <w:lang w:val="en-US"/>
        </w:rPr>
        <w:t>=== Classifier model (full training set) ===</w:t>
      </w:r>
    </w:p>
    <w:p w:rsidR="004129F3" w:rsidRPr="004129F3" w:rsidRDefault="004129F3" w:rsidP="004129F3">
      <w:pPr>
        <w:rPr>
          <w:lang w:val="en-US"/>
        </w:rPr>
      </w:pPr>
    </w:p>
    <w:p w:rsidR="004129F3" w:rsidRPr="004129F3" w:rsidRDefault="004129F3" w:rsidP="004129F3">
      <w:pPr>
        <w:rPr>
          <w:lang w:val="en-US"/>
        </w:rPr>
      </w:pPr>
      <w:r w:rsidRPr="004129F3">
        <w:rPr>
          <w:lang w:val="en-US"/>
        </w:rPr>
        <w:t>PART decision list</w:t>
      </w:r>
    </w:p>
    <w:p w:rsidR="004129F3" w:rsidRPr="004129F3" w:rsidRDefault="004129F3" w:rsidP="004129F3">
      <w:pPr>
        <w:rPr>
          <w:lang w:val="en-US"/>
        </w:rPr>
      </w:pPr>
      <w:r w:rsidRPr="004129F3">
        <w:rPr>
          <w:lang w:val="en-US"/>
        </w:rPr>
        <w:t>------------------</w:t>
      </w:r>
    </w:p>
    <w:p w:rsidR="004129F3" w:rsidRPr="004129F3" w:rsidRDefault="004129F3" w:rsidP="004129F3">
      <w:pPr>
        <w:rPr>
          <w:lang w:val="en-US"/>
        </w:rPr>
      </w:pPr>
    </w:p>
    <w:p w:rsidR="004129F3" w:rsidRPr="004129F3" w:rsidRDefault="004129F3" w:rsidP="004129F3">
      <w:pPr>
        <w:rPr>
          <w:lang w:val="en-US"/>
        </w:rPr>
      </w:pPr>
      <w:r w:rsidRPr="004129F3">
        <w:rPr>
          <w:lang w:val="en-US"/>
        </w:rPr>
        <w:t>f1 &gt; 0.078074 AND</w:t>
      </w:r>
    </w:p>
    <w:p w:rsidR="004129F3" w:rsidRPr="004129F3" w:rsidRDefault="004129F3" w:rsidP="004129F3">
      <w:pPr>
        <w:rPr>
          <w:lang w:val="en-US"/>
        </w:rPr>
      </w:pPr>
      <w:r w:rsidRPr="004129F3">
        <w:rPr>
          <w:lang w:val="en-US"/>
        </w:rPr>
        <w:t>f17 &lt;= 0.003007 AND</w:t>
      </w:r>
    </w:p>
    <w:p w:rsidR="004129F3" w:rsidRPr="004129F3" w:rsidRDefault="004129F3" w:rsidP="004129F3">
      <w:pPr>
        <w:rPr>
          <w:lang w:val="en-US"/>
        </w:rPr>
      </w:pPr>
      <w:r w:rsidRPr="004129F3">
        <w:rPr>
          <w:lang w:val="en-US"/>
        </w:rPr>
        <w:t>f17 &lt;= 0.000419: B (250.0)</w:t>
      </w:r>
    </w:p>
    <w:p w:rsidR="004129F3" w:rsidRPr="004129F3" w:rsidRDefault="004129F3" w:rsidP="004129F3">
      <w:pPr>
        <w:rPr>
          <w:lang w:val="en-US"/>
        </w:rPr>
      </w:pPr>
    </w:p>
    <w:p w:rsidR="004129F3" w:rsidRPr="004129F3" w:rsidRDefault="004129F3" w:rsidP="004129F3">
      <w:pPr>
        <w:rPr>
          <w:lang w:val="en-US"/>
        </w:rPr>
      </w:pPr>
      <w:r w:rsidRPr="004129F3">
        <w:rPr>
          <w:lang w:val="en-US"/>
        </w:rPr>
        <w:t>f17 &lt;= 0.013113 AND</w:t>
      </w:r>
    </w:p>
    <w:p w:rsidR="004129F3" w:rsidRPr="004129F3" w:rsidRDefault="004129F3" w:rsidP="004129F3">
      <w:pPr>
        <w:rPr>
          <w:lang w:val="en-US"/>
        </w:rPr>
      </w:pPr>
      <w:r w:rsidRPr="004129F3">
        <w:rPr>
          <w:lang w:val="en-US"/>
        </w:rPr>
        <w:t>f17 &lt;= 0.003007: G (250.0)</w:t>
      </w:r>
    </w:p>
    <w:p w:rsidR="004129F3" w:rsidRPr="004129F3" w:rsidRDefault="004129F3" w:rsidP="004129F3">
      <w:pPr>
        <w:rPr>
          <w:lang w:val="en-US"/>
        </w:rPr>
      </w:pPr>
    </w:p>
    <w:p w:rsidR="004129F3" w:rsidRPr="004129F3" w:rsidRDefault="004129F3" w:rsidP="004129F3">
      <w:pPr>
        <w:rPr>
          <w:lang w:val="en-US"/>
        </w:rPr>
      </w:pPr>
      <w:r w:rsidRPr="004129F3">
        <w:rPr>
          <w:lang w:val="en-US"/>
        </w:rPr>
        <w:t>f1 &gt; 0.065658 AND</w:t>
      </w:r>
    </w:p>
    <w:p w:rsidR="004129F3" w:rsidRPr="004129F3" w:rsidRDefault="004129F3" w:rsidP="004129F3">
      <w:pPr>
        <w:rPr>
          <w:lang w:val="en-US"/>
        </w:rPr>
      </w:pPr>
      <w:r w:rsidRPr="004129F3">
        <w:rPr>
          <w:lang w:val="en-US"/>
        </w:rPr>
        <w:t>f1 &lt;= 0.078074 AND</w:t>
      </w:r>
    </w:p>
    <w:p w:rsidR="004129F3" w:rsidRPr="004129F3" w:rsidRDefault="004129F3" w:rsidP="004129F3">
      <w:pPr>
        <w:rPr>
          <w:lang w:val="en-US"/>
        </w:rPr>
      </w:pPr>
      <w:r w:rsidRPr="004129F3">
        <w:rPr>
          <w:lang w:val="en-US"/>
        </w:rPr>
        <w:lastRenderedPageBreak/>
        <w:t>f18 &lt;= 0.100998 AND</w:t>
      </w:r>
    </w:p>
    <w:p w:rsidR="004129F3" w:rsidRPr="004129F3" w:rsidRDefault="004129F3" w:rsidP="004129F3">
      <w:pPr>
        <w:rPr>
          <w:lang w:val="en-US"/>
        </w:rPr>
      </w:pPr>
      <w:r w:rsidRPr="004129F3">
        <w:rPr>
          <w:lang w:val="en-US"/>
        </w:rPr>
        <w:t>f1 &gt; 0.069735: D (224.0/1.0)</w:t>
      </w:r>
    </w:p>
    <w:p w:rsidR="004129F3" w:rsidRPr="004129F3" w:rsidRDefault="004129F3" w:rsidP="004129F3">
      <w:pPr>
        <w:rPr>
          <w:lang w:val="en-US"/>
        </w:rPr>
      </w:pPr>
    </w:p>
    <w:p w:rsidR="004129F3" w:rsidRPr="004129F3" w:rsidRDefault="004129F3" w:rsidP="004129F3">
      <w:pPr>
        <w:rPr>
          <w:lang w:val="en-US"/>
        </w:rPr>
      </w:pPr>
      <w:r w:rsidRPr="004129F3">
        <w:rPr>
          <w:lang w:val="en-US"/>
        </w:rPr>
        <w:t>f1 &lt;= 0.059241 AND</w:t>
      </w:r>
    </w:p>
    <w:p w:rsidR="004129F3" w:rsidRPr="004129F3" w:rsidRDefault="004129F3" w:rsidP="004129F3">
      <w:pPr>
        <w:rPr>
          <w:lang w:val="en-US"/>
        </w:rPr>
      </w:pPr>
      <w:r w:rsidRPr="004129F3">
        <w:rPr>
          <w:lang w:val="en-US"/>
        </w:rPr>
        <w:t>f13 &lt;= 0.019856 AND</w:t>
      </w:r>
    </w:p>
    <w:p w:rsidR="004129F3" w:rsidRPr="004129F3" w:rsidRDefault="004129F3" w:rsidP="004129F3">
      <w:pPr>
        <w:rPr>
          <w:lang w:val="en-US"/>
        </w:rPr>
      </w:pPr>
      <w:r w:rsidRPr="004129F3">
        <w:rPr>
          <w:lang w:val="en-US"/>
        </w:rPr>
        <w:t>f1 &lt;= 0.035697: J (250.0)</w:t>
      </w:r>
    </w:p>
    <w:p w:rsidR="004129F3" w:rsidRPr="004129F3" w:rsidRDefault="004129F3" w:rsidP="004129F3">
      <w:pPr>
        <w:rPr>
          <w:lang w:val="en-US"/>
        </w:rPr>
      </w:pPr>
    </w:p>
    <w:p w:rsidR="004129F3" w:rsidRPr="004129F3" w:rsidRDefault="004129F3" w:rsidP="004129F3">
      <w:pPr>
        <w:rPr>
          <w:lang w:val="en-US"/>
        </w:rPr>
      </w:pPr>
      <w:r w:rsidRPr="004129F3">
        <w:rPr>
          <w:lang w:val="en-US"/>
        </w:rPr>
        <w:t>f1 &lt;= 0.065658 AND</w:t>
      </w:r>
    </w:p>
    <w:p w:rsidR="004129F3" w:rsidRPr="004129F3" w:rsidRDefault="004129F3" w:rsidP="004129F3">
      <w:pPr>
        <w:rPr>
          <w:lang w:val="en-US"/>
        </w:rPr>
      </w:pPr>
      <w:r w:rsidRPr="004129F3">
        <w:rPr>
          <w:lang w:val="en-US"/>
        </w:rPr>
        <w:t>f1 &gt; 0.059241 AND</w:t>
      </w:r>
    </w:p>
    <w:p w:rsidR="004129F3" w:rsidRPr="004129F3" w:rsidRDefault="004129F3" w:rsidP="004129F3">
      <w:pPr>
        <w:rPr>
          <w:lang w:val="en-US"/>
        </w:rPr>
      </w:pPr>
      <w:r w:rsidRPr="004129F3">
        <w:rPr>
          <w:lang w:val="en-US"/>
        </w:rPr>
        <w:t>f13 &lt;= 0.027392: E (249.0)</w:t>
      </w:r>
    </w:p>
    <w:p w:rsidR="004129F3" w:rsidRPr="004129F3" w:rsidRDefault="004129F3" w:rsidP="004129F3">
      <w:pPr>
        <w:rPr>
          <w:lang w:val="en-US"/>
        </w:rPr>
      </w:pPr>
    </w:p>
    <w:p w:rsidR="004129F3" w:rsidRPr="004129F3" w:rsidRDefault="004129F3" w:rsidP="004129F3">
      <w:pPr>
        <w:rPr>
          <w:lang w:val="en-US"/>
        </w:rPr>
      </w:pPr>
      <w:r w:rsidRPr="004129F3">
        <w:rPr>
          <w:lang w:val="en-US"/>
        </w:rPr>
        <w:t>f1 &lt;= 0.06448 AND</w:t>
      </w:r>
    </w:p>
    <w:p w:rsidR="004129F3" w:rsidRPr="004129F3" w:rsidRDefault="004129F3" w:rsidP="004129F3">
      <w:pPr>
        <w:rPr>
          <w:lang w:val="en-US"/>
        </w:rPr>
      </w:pPr>
      <w:r w:rsidRPr="004129F3">
        <w:rPr>
          <w:lang w:val="en-US"/>
        </w:rPr>
        <w:t>f13 &gt; 0.019227: C (251.0/1.0)</w:t>
      </w:r>
    </w:p>
    <w:p w:rsidR="004129F3" w:rsidRPr="004129F3" w:rsidRDefault="004129F3" w:rsidP="004129F3">
      <w:pPr>
        <w:rPr>
          <w:lang w:val="en-US"/>
        </w:rPr>
      </w:pPr>
    </w:p>
    <w:p w:rsidR="004129F3" w:rsidRPr="004129F3" w:rsidRDefault="004129F3" w:rsidP="004129F3">
      <w:pPr>
        <w:rPr>
          <w:lang w:val="en-US"/>
        </w:rPr>
      </w:pPr>
      <w:r w:rsidRPr="004129F3">
        <w:rPr>
          <w:lang w:val="en-US"/>
        </w:rPr>
        <w:t>f1 &gt; 0.078074 AND</w:t>
      </w:r>
    </w:p>
    <w:p w:rsidR="004129F3" w:rsidRPr="004129F3" w:rsidRDefault="004129F3" w:rsidP="004129F3">
      <w:pPr>
        <w:rPr>
          <w:lang w:val="en-US"/>
        </w:rPr>
      </w:pPr>
      <w:r w:rsidRPr="004129F3">
        <w:rPr>
          <w:lang w:val="en-US"/>
        </w:rPr>
        <w:t>f13 &lt;= 0.040494: I (250.0)</w:t>
      </w:r>
    </w:p>
    <w:p w:rsidR="004129F3" w:rsidRPr="004129F3" w:rsidRDefault="004129F3" w:rsidP="004129F3">
      <w:pPr>
        <w:rPr>
          <w:lang w:val="en-US"/>
        </w:rPr>
      </w:pPr>
    </w:p>
    <w:p w:rsidR="004129F3" w:rsidRPr="004129F3" w:rsidRDefault="004129F3" w:rsidP="004129F3">
      <w:pPr>
        <w:rPr>
          <w:lang w:val="en-US"/>
        </w:rPr>
      </w:pPr>
      <w:r w:rsidRPr="004129F3">
        <w:rPr>
          <w:lang w:val="en-US"/>
        </w:rPr>
        <w:t>f13 &lt;= 0.019227: A (250.0)</w:t>
      </w:r>
    </w:p>
    <w:p w:rsidR="004129F3" w:rsidRPr="004129F3" w:rsidRDefault="004129F3" w:rsidP="004129F3">
      <w:pPr>
        <w:rPr>
          <w:lang w:val="en-US"/>
        </w:rPr>
      </w:pPr>
    </w:p>
    <w:p w:rsidR="004129F3" w:rsidRPr="004129F3" w:rsidRDefault="004129F3" w:rsidP="004129F3">
      <w:pPr>
        <w:rPr>
          <w:lang w:val="en-US"/>
        </w:rPr>
      </w:pPr>
      <w:r w:rsidRPr="004129F3">
        <w:rPr>
          <w:lang w:val="en-US"/>
        </w:rPr>
        <w:t>f17 &lt;= 0.013113: H (250.0)</w:t>
      </w:r>
    </w:p>
    <w:p w:rsidR="004129F3" w:rsidRPr="004129F3" w:rsidRDefault="004129F3" w:rsidP="004129F3">
      <w:pPr>
        <w:rPr>
          <w:lang w:val="en-US"/>
        </w:rPr>
      </w:pPr>
    </w:p>
    <w:p w:rsidR="004129F3" w:rsidRPr="004129F3" w:rsidRDefault="004129F3" w:rsidP="004129F3">
      <w:pPr>
        <w:rPr>
          <w:lang w:val="en-US"/>
        </w:rPr>
      </w:pPr>
      <w:r w:rsidRPr="004129F3">
        <w:rPr>
          <w:lang w:val="en-US"/>
        </w:rPr>
        <w:t>f2 &gt; 0.079608 AND</w:t>
      </w:r>
    </w:p>
    <w:p w:rsidR="004129F3" w:rsidRPr="004129F3" w:rsidRDefault="004129F3" w:rsidP="004129F3">
      <w:pPr>
        <w:rPr>
          <w:lang w:val="en-US"/>
        </w:rPr>
      </w:pPr>
      <w:r w:rsidRPr="004129F3">
        <w:rPr>
          <w:lang w:val="en-US"/>
        </w:rPr>
        <w:t>f11 &gt; 0.066697: F (227.0)</w:t>
      </w:r>
    </w:p>
    <w:p w:rsidR="004129F3" w:rsidRPr="004129F3" w:rsidRDefault="004129F3" w:rsidP="004129F3">
      <w:pPr>
        <w:rPr>
          <w:lang w:val="en-US"/>
        </w:rPr>
      </w:pPr>
    </w:p>
    <w:p w:rsidR="004129F3" w:rsidRPr="004129F3" w:rsidRDefault="004129F3" w:rsidP="004129F3">
      <w:pPr>
        <w:rPr>
          <w:lang w:val="en-US"/>
        </w:rPr>
      </w:pPr>
      <w:r w:rsidRPr="004129F3">
        <w:rPr>
          <w:lang w:val="en-US"/>
        </w:rPr>
        <w:t>f5 &lt;= 0.045353: D (27.0)</w:t>
      </w:r>
    </w:p>
    <w:p w:rsidR="004129F3" w:rsidRPr="004129F3" w:rsidRDefault="004129F3" w:rsidP="004129F3">
      <w:pPr>
        <w:rPr>
          <w:lang w:val="en-US"/>
        </w:rPr>
      </w:pPr>
    </w:p>
    <w:p w:rsidR="004129F3" w:rsidRPr="004129F3" w:rsidRDefault="004129F3" w:rsidP="004129F3">
      <w:pPr>
        <w:rPr>
          <w:lang w:val="en-US"/>
        </w:rPr>
      </w:pPr>
      <w:r w:rsidRPr="004129F3">
        <w:rPr>
          <w:lang w:val="en-US"/>
        </w:rPr>
        <w:t>: F (22.0)</w:t>
      </w:r>
    </w:p>
    <w:p w:rsidR="004129F3" w:rsidRPr="004129F3" w:rsidRDefault="004129F3" w:rsidP="004129F3">
      <w:pPr>
        <w:rPr>
          <w:lang w:val="en-US"/>
        </w:rPr>
      </w:pPr>
    </w:p>
    <w:p w:rsidR="004129F3" w:rsidRPr="004129F3" w:rsidRDefault="004129F3" w:rsidP="004129F3">
      <w:pPr>
        <w:rPr>
          <w:lang w:val="en-US"/>
        </w:rPr>
      </w:pPr>
      <w:r w:rsidRPr="004129F3">
        <w:rPr>
          <w:lang w:val="en-US"/>
        </w:rPr>
        <w:t xml:space="preserve">Number of Rules  : </w:t>
      </w:r>
      <w:r w:rsidRPr="004129F3">
        <w:rPr>
          <w:lang w:val="en-US"/>
        </w:rPr>
        <w:tab/>
        <w:t>12</w:t>
      </w:r>
    </w:p>
    <w:p w:rsidR="004129F3" w:rsidRPr="004129F3" w:rsidRDefault="004129F3" w:rsidP="004129F3">
      <w:pPr>
        <w:rPr>
          <w:lang w:val="en-US"/>
        </w:rPr>
      </w:pPr>
    </w:p>
    <w:p w:rsidR="004129F3" w:rsidRPr="004129F3" w:rsidRDefault="004129F3" w:rsidP="004129F3">
      <w:pPr>
        <w:rPr>
          <w:lang w:val="en-US"/>
        </w:rPr>
      </w:pPr>
    </w:p>
    <w:p w:rsidR="004129F3" w:rsidRPr="004129F3" w:rsidRDefault="004129F3" w:rsidP="004129F3">
      <w:pPr>
        <w:rPr>
          <w:lang w:val="en-US"/>
        </w:rPr>
      </w:pPr>
      <w:r w:rsidRPr="004129F3">
        <w:rPr>
          <w:lang w:val="en-US"/>
        </w:rPr>
        <w:lastRenderedPageBreak/>
        <w:t>Time taken to build model: 0.44 seconds</w:t>
      </w:r>
    </w:p>
    <w:p w:rsidR="004129F3" w:rsidRPr="004129F3" w:rsidRDefault="004129F3" w:rsidP="004129F3">
      <w:pPr>
        <w:rPr>
          <w:lang w:val="en-US"/>
        </w:rPr>
      </w:pPr>
    </w:p>
    <w:p w:rsidR="004129F3" w:rsidRPr="004129F3" w:rsidRDefault="004129F3" w:rsidP="004129F3">
      <w:pPr>
        <w:rPr>
          <w:lang w:val="en-US"/>
        </w:rPr>
      </w:pPr>
      <w:r w:rsidRPr="004129F3">
        <w:rPr>
          <w:lang w:val="en-US"/>
        </w:rPr>
        <w:t>=== Evaluation on test split ===</w:t>
      </w:r>
    </w:p>
    <w:p w:rsidR="004129F3" w:rsidRPr="004129F3" w:rsidRDefault="004129F3" w:rsidP="004129F3">
      <w:pPr>
        <w:rPr>
          <w:lang w:val="en-US"/>
        </w:rPr>
      </w:pPr>
    </w:p>
    <w:p w:rsidR="004129F3" w:rsidRPr="004129F3" w:rsidRDefault="004129F3" w:rsidP="004129F3">
      <w:pPr>
        <w:rPr>
          <w:lang w:val="en-US"/>
        </w:rPr>
      </w:pPr>
      <w:r w:rsidRPr="004129F3">
        <w:rPr>
          <w:lang w:val="en-US"/>
        </w:rPr>
        <w:t>Time taken to test model on test split: 0.03 seconds</w:t>
      </w:r>
    </w:p>
    <w:p w:rsidR="004129F3" w:rsidRPr="004129F3" w:rsidRDefault="004129F3" w:rsidP="004129F3">
      <w:pPr>
        <w:rPr>
          <w:lang w:val="en-US"/>
        </w:rPr>
      </w:pPr>
    </w:p>
    <w:p w:rsidR="004129F3" w:rsidRPr="004129F3" w:rsidRDefault="004129F3" w:rsidP="004129F3">
      <w:pPr>
        <w:rPr>
          <w:lang w:val="en-US"/>
        </w:rPr>
      </w:pPr>
      <w:r w:rsidRPr="004129F3">
        <w:rPr>
          <w:lang w:val="en-US"/>
        </w:rPr>
        <w:t>=== Summary ===</w:t>
      </w:r>
    </w:p>
    <w:p w:rsidR="004129F3" w:rsidRPr="004129F3" w:rsidRDefault="004129F3" w:rsidP="004129F3">
      <w:pPr>
        <w:rPr>
          <w:lang w:val="en-US"/>
        </w:rPr>
      </w:pPr>
    </w:p>
    <w:p w:rsidR="004129F3" w:rsidRPr="004129F3" w:rsidRDefault="004129F3" w:rsidP="004129F3">
      <w:pPr>
        <w:rPr>
          <w:lang w:val="en-US"/>
        </w:rPr>
      </w:pPr>
      <w:r w:rsidRPr="004129F3">
        <w:rPr>
          <w:lang w:val="en-US"/>
        </w:rPr>
        <w:t>Correctly Classified Instances         753               99.2095 %</w:t>
      </w:r>
    </w:p>
    <w:p w:rsidR="004129F3" w:rsidRPr="004129F3" w:rsidRDefault="004129F3" w:rsidP="004129F3">
      <w:pPr>
        <w:rPr>
          <w:lang w:val="en-US"/>
        </w:rPr>
      </w:pPr>
      <w:r w:rsidRPr="004129F3">
        <w:rPr>
          <w:lang w:val="en-US"/>
        </w:rPr>
        <w:t>Incorrectly Classified Instances         6                0.7905 %</w:t>
      </w:r>
    </w:p>
    <w:p w:rsidR="004129F3" w:rsidRPr="004129F3" w:rsidRDefault="004129F3" w:rsidP="004129F3">
      <w:pPr>
        <w:rPr>
          <w:lang w:val="en-US"/>
        </w:rPr>
      </w:pPr>
      <w:r w:rsidRPr="004129F3">
        <w:rPr>
          <w:lang w:val="en-US"/>
        </w:rPr>
        <w:t>Kappa statistic                          0.9912</w:t>
      </w:r>
    </w:p>
    <w:p w:rsidR="004129F3" w:rsidRPr="004129F3" w:rsidRDefault="004129F3" w:rsidP="004129F3">
      <w:pPr>
        <w:rPr>
          <w:lang w:val="en-US"/>
        </w:rPr>
      </w:pPr>
      <w:r w:rsidRPr="004129F3">
        <w:rPr>
          <w:lang w:val="en-US"/>
        </w:rPr>
        <w:t>Mean absolute error                      0.0017</w:t>
      </w:r>
    </w:p>
    <w:p w:rsidR="004129F3" w:rsidRPr="004129F3" w:rsidRDefault="004129F3" w:rsidP="004129F3">
      <w:pPr>
        <w:rPr>
          <w:lang w:val="en-US"/>
        </w:rPr>
      </w:pPr>
      <w:r w:rsidRPr="004129F3">
        <w:rPr>
          <w:lang w:val="en-US"/>
        </w:rPr>
        <w:t>Root mean squared error                  0.0397</w:t>
      </w:r>
    </w:p>
    <w:p w:rsidR="004129F3" w:rsidRPr="004129F3" w:rsidRDefault="004129F3" w:rsidP="004129F3">
      <w:pPr>
        <w:rPr>
          <w:lang w:val="en-US"/>
        </w:rPr>
      </w:pPr>
      <w:r w:rsidRPr="004129F3">
        <w:rPr>
          <w:lang w:val="en-US"/>
        </w:rPr>
        <w:t>Relative absolute error                  0.9334 %</w:t>
      </w:r>
    </w:p>
    <w:p w:rsidR="004129F3" w:rsidRPr="004129F3" w:rsidRDefault="004129F3" w:rsidP="004129F3">
      <w:pPr>
        <w:rPr>
          <w:lang w:val="en-US"/>
        </w:rPr>
      </w:pPr>
      <w:r w:rsidRPr="004129F3">
        <w:rPr>
          <w:lang w:val="en-US"/>
        </w:rPr>
        <w:t>Root relative squared error             13.2264 %</w:t>
      </w:r>
    </w:p>
    <w:p w:rsidR="004129F3" w:rsidRPr="004129F3" w:rsidRDefault="004129F3" w:rsidP="004129F3">
      <w:pPr>
        <w:rPr>
          <w:lang w:val="en-US"/>
        </w:rPr>
      </w:pPr>
      <w:r w:rsidRPr="004129F3">
        <w:rPr>
          <w:lang w:val="en-US"/>
        </w:rPr>
        <w:t xml:space="preserve">Total Number of Instances              759     </w:t>
      </w:r>
    </w:p>
    <w:p w:rsidR="004129F3" w:rsidRPr="004129F3" w:rsidRDefault="004129F3" w:rsidP="004129F3">
      <w:pPr>
        <w:rPr>
          <w:lang w:val="en-US"/>
        </w:rPr>
      </w:pPr>
      <w:r w:rsidRPr="004129F3">
        <w:rPr>
          <w:lang w:val="en-US"/>
        </w:rPr>
        <w:t xml:space="preserve">Ignored Class Unknown Instances                 82     </w:t>
      </w:r>
    </w:p>
    <w:p w:rsidR="004129F3" w:rsidRPr="004129F3" w:rsidRDefault="004129F3" w:rsidP="004129F3">
      <w:pPr>
        <w:rPr>
          <w:lang w:val="en-US"/>
        </w:rPr>
      </w:pPr>
    </w:p>
    <w:p w:rsidR="004129F3" w:rsidRPr="004129F3" w:rsidRDefault="004129F3" w:rsidP="004129F3">
      <w:pPr>
        <w:rPr>
          <w:lang w:val="en-US"/>
        </w:rPr>
      </w:pPr>
      <w:r w:rsidRPr="004129F3">
        <w:rPr>
          <w:lang w:val="en-US"/>
        </w:rPr>
        <w:t>=== Detailed Accuracy By Class ===</w:t>
      </w:r>
    </w:p>
    <w:p w:rsidR="004129F3" w:rsidRPr="004129F3" w:rsidRDefault="004129F3" w:rsidP="004129F3">
      <w:pPr>
        <w:rPr>
          <w:lang w:val="en-US"/>
        </w:rPr>
      </w:pPr>
    </w:p>
    <w:p w:rsidR="004129F3" w:rsidRPr="004129F3" w:rsidRDefault="004129F3" w:rsidP="004129F3">
      <w:pPr>
        <w:rPr>
          <w:lang w:val="en-US"/>
        </w:rPr>
      </w:pPr>
      <w:r w:rsidRPr="004129F3">
        <w:rPr>
          <w:lang w:val="en-US"/>
        </w:rPr>
        <w:t xml:space="preserve">                 TP Rate  FP Rate  Precision  Recall   F-Measure  MCC      ROC Area  PRC Area  Class</w:t>
      </w:r>
    </w:p>
    <w:p w:rsidR="004129F3" w:rsidRPr="004129F3" w:rsidRDefault="004129F3" w:rsidP="004129F3">
      <w:pPr>
        <w:rPr>
          <w:lang w:val="en-US"/>
        </w:rPr>
      </w:pPr>
      <w:r w:rsidRPr="004129F3">
        <w:rPr>
          <w:lang w:val="en-US"/>
        </w:rPr>
        <w:t xml:space="preserve">                 1.000    0.000    1.000      1.000    1.000      1.000    1.000     1.000     A</w:t>
      </w:r>
    </w:p>
    <w:p w:rsidR="004129F3" w:rsidRPr="004129F3" w:rsidRDefault="004129F3" w:rsidP="004129F3">
      <w:pPr>
        <w:rPr>
          <w:lang w:val="en-US"/>
        </w:rPr>
      </w:pPr>
      <w:r w:rsidRPr="004129F3">
        <w:rPr>
          <w:lang w:val="en-US"/>
        </w:rPr>
        <w:t xml:space="preserve">                 1.000    0.000    1.000      1.000    1.000      1.000    1.000     1.000     B</w:t>
      </w:r>
    </w:p>
    <w:p w:rsidR="004129F3" w:rsidRPr="004129F3" w:rsidRDefault="004129F3" w:rsidP="004129F3">
      <w:pPr>
        <w:rPr>
          <w:lang w:val="en-US"/>
        </w:rPr>
      </w:pPr>
      <w:r w:rsidRPr="004129F3">
        <w:rPr>
          <w:lang w:val="en-US"/>
        </w:rPr>
        <w:t xml:space="preserve">                 1.000    0.000    1.000      1.000    1.000      1.000    1.000     1.000     C</w:t>
      </w:r>
    </w:p>
    <w:p w:rsidR="004129F3" w:rsidRPr="004129F3" w:rsidRDefault="004129F3" w:rsidP="004129F3">
      <w:pPr>
        <w:rPr>
          <w:lang w:val="en-US"/>
        </w:rPr>
      </w:pPr>
      <w:r w:rsidRPr="004129F3">
        <w:rPr>
          <w:lang w:val="en-US"/>
        </w:rPr>
        <w:t xml:space="preserve">                 1.000    0.003    0.972      1.000    0.986      0.984    0.999     0.975     D</w:t>
      </w:r>
    </w:p>
    <w:p w:rsidR="004129F3" w:rsidRPr="004129F3" w:rsidRDefault="004129F3" w:rsidP="004129F3">
      <w:pPr>
        <w:rPr>
          <w:lang w:val="en-US"/>
        </w:rPr>
      </w:pPr>
      <w:r w:rsidRPr="004129F3">
        <w:rPr>
          <w:lang w:val="en-US"/>
        </w:rPr>
        <w:t xml:space="preserve">                 0.968    0.002    0.989      0.968    0.978      0.976    0.982     0.961     E</w:t>
      </w:r>
    </w:p>
    <w:p w:rsidR="004129F3" w:rsidRPr="004129F3" w:rsidRDefault="004129F3" w:rsidP="004129F3">
      <w:pPr>
        <w:rPr>
          <w:lang w:val="en-US"/>
        </w:rPr>
      </w:pPr>
      <w:r w:rsidRPr="004129F3">
        <w:rPr>
          <w:lang w:val="en-US"/>
        </w:rPr>
        <w:t xml:space="preserve">                 0.974    0.000    1.000      0.974    0.987      0.985    0.990     0.979     F</w:t>
      </w:r>
    </w:p>
    <w:p w:rsidR="004129F3" w:rsidRPr="004129F3" w:rsidRDefault="004129F3" w:rsidP="004129F3">
      <w:pPr>
        <w:rPr>
          <w:lang w:val="en-US"/>
        </w:rPr>
      </w:pPr>
      <w:r w:rsidRPr="004129F3">
        <w:rPr>
          <w:lang w:val="en-US"/>
        </w:rPr>
        <w:t xml:space="preserve">                 0.987    0.000    1.000      0.987    0.994      0.993    0.993     0.989     G</w:t>
      </w:r>
    </w:p>
    <w:p w:rsidR="004129F3" w:rsidRPr="004129F3" w:rsidRDefault="004129F3" w:rsidP="004129F3">
      <w:pPr>
        <w:rPr>
          <w:lang w:val="en-US"/>
        </w:rPr>
      </w:pPr>
      <w:r w:rsidRPr="004129F3">
        <w:rPr>
          <w:lang w:val="en-US"/>
        </w:rPr>
        <w:t xml:space="preserve">                 1.000    0.001    0.987      1.000    0.993      0.993    0.999     0.987     H</w:t>
      </w:r>
    </w:p>
    <w:p w:rsidR="004129F3" w:rsidRPr="004129F3" w:rsidRDefault="004129F3" w:rsidP="004129F3">
      <w:pPr>
        <w:rPr>
          <w:lang w:val="en-US"/>
        </w:rPr>
      </w:pPr>
      <w:r w:rsidRPr="004129F3">
        <w:rPr>
          <w:lang w:val="en-US"/>
        </w:rPr>
        <w:t xml:space="preserve">                 1.000    0.000    1.000      1.000    1.000      1.000    1.000     1.000     I</w:t>
      </w:r>
    </w:p>
    <w:p w:rsidR="004129F3" w:rsidRPr="004129F3" w:rsidRDefault="004129F3" w:rsidP="004129F3">
      <w:pPr>
        <w:rPr>
          <w:lang w:val="en-US"/>
        </w:rPr>
      </w:pPr>
      <w:r w:rsidRPr="004129F3">
        <w:rPr>
          <w:lang w:val="en-US"/>
        </w:rPr>
        <w:t xml:space="preserve">                 1.000    0.003    0.976      1.000    0.988      0.986    0.999     0.976     J</w:t>
      </w:r>
    </w:p>
    <w:p w:rsidR="004129F3" w:rsidRPr="004129F3" w:rsidRDefault="004129F3" w:rsidP="004129F3">
      <w:pPr>
        <w:rPr>
          <w:lang w:val="en-US"/>
        </w:rPr>
      </w:pPr>
      <w:r w:rsidRPr="004129F3">
        <w:rPr>
          <w:lang w:val="en-US"/>
        </w:rPr>
        <w:lastRenderedPageBreak/>
        <w:t xml:space="preserve">Weighted Avg.    0.992    0.001    0.992      0.992    0.992      0.991    0.996     0.986     </w:t>
      </w:r>
    </w:p>
    <w:p w:rsidR="004129F3" w:rsidRPr="004129F3" w:rsidRDefault="004129F3" w:rsidP="004129F3">
      <w:pPr>
        <w:rPr>
          <w:lang w:val="en-US"/>
        </w:rPr>
      </w:pPr>
    </w:p>
    <w:p w:rsidR="004129F3" w:rsidRPr="004129F3" w:rsidRDefault="004129F3" w:rsidP="004129F3">
      <w:pPr>
        <w:rPr>
          <w:lang w:val="en-US"/>
        </w:rPr>
      </w:pPr>
      <w:r w:rsidRPr="004129F3">
        <w:rPr>
          <w:lang w:val="en-US"/>
        </w:rPr>
        <w:t>=== Confusion Matrix ===</w:t>
      </w:r>
    </w:p>
    <w:p w:rsidR="004129F3" w:rsidRPr="004129F3" w:rsidRDefault="004129F3" w:rsidP="004129F3">
      <w:pPr>
        <w:rPr>
          <w:lang w:val="en-US"/>
        </w:rPr>
      </w:pPr>
    </w:p>
    <w:p w:rsidR="004129F3" w:rsidRPr="004129F3" w:rsidRDefault="004129F3" w:rsidP="004129F3">
      <w:pPr>
        <w:rPr>
          <w:lang w:val="en-US"/>
        </w:rPr>
      </w:pPr>
      <w:r w:rsidRPr="004129F3">
        <w:rPr>
          <w:lang w:val="en-US"/>
        </w:rPr>
        <w:t xml:space="preserve">  a  b  c  d  e  f  g  h  i  j   &lt;-- classified as</w:t>
      </w:r>
    </w:p>
    <w:p w:rsidR="004129F3" w:rsidRPr="004129F3" w:rsidRDefault="004129F3" w:rsidP="004129F3">
      <w:pPr>
        <w:rPr>
          <w:lang w:val="en-US"/>
        </w:rPr>
      </w:pPr>
      <w:r w:rsidRPr="004129F3">
        <w:rPr>
          <w:lang w:val="en-US"/>
        </w:rPr>
        <w:t xml:space="preserve"> 60  0  0  0  0  0  0  0  0  0 |  a = A</w:t>
      </w:r>
    </w:p>
    <w:p w:rsidR="004129F3" w:rsidRPr="004129F3" w:rsidRDefault="004129F3" w:rsidP="004129F3">
      <w:pPr>
        <w:rPr>
          <w:lang w:val="en-US"/>
        </w:rPr>
      </w:pPr>
      <w:r w:rsidRPr="004129F3">
        <w:rPr>
          <w:lang w:val="en-US"/>
        </w:rPr>
        <w:t xml:space="preserve">  0 78  0  0  0  0  0  0  0  0 |  b = B</w:t>
      </w:r>
    </w:p>
    <w:p w:rsidR="004129F3" w:rsidRPr="004129F3" w:rsidRDefault="004129F3" w:rsidP="004129F3">
      <w:pPr>
        <w:rPr>
          <w:lang w:val="en-US"/>
        </w:rPr>
      </w:pPr>
      <w:r w:rsidRPr="004129F3">
        <w:rPr>
          <w:lang w:val="en-US"/>
        </w:rPr>
        <w:t xml:space="preserve">  0  0 70  0  0  0  0  0  0  0 |  c = C</w:t>
      </w:r>
    </w:p>
    <w:p w:rsidR="004129F3" w:rsidRPr="004129F3" w:rsidRDefault="004129F3" w:rsidP="004129F3">
      <w:pPr>
        <w:rPr>
          <w:lang w:val="en-US"/>
        </w:rPr>
      </w:pPr>
      <w:r w:rsidRPr="004129F3">
        <w:rPr>
          <w:lang w:val="en-US"/>
        </w:rPr>
        <w:t xml:space="preserve">  0  0  0 69  0  0  0  0  0  0 |  d = D</w:t>
      </w:r>
    </w:p>
    <w:p w:rsidR="004129F3" w:rsidRPr="004129F3" w:rsidRDefault="004129F3" w:rsidP="004129F3">
      <w:pPr>
        <w:rPr>
          <w:lang w:val="en-US"/>
        </w:rPr>
      </w:pPr>
      <w:r w:rsidRPr="004129F3">
        <w:rPr>
          <w:lang w:val="en-US"/>
        </w:rPr>
        <w:t xml:space="preserve">  0  0  0  1 91  0  0  0  0  2 |  e = E</w:t>
      </w:r>
    </w:p>
    <w:p w:rsidR="004129F3" w:rsidRPr="004129F3" w:rsidRDefault="004129F3" w:rsidP="004129F3">
      <w:pPr>
        <w:rPr>
          <w:lang w:val="en-US"/>
        </w:rPr>
      </w:pPr>
      <w:r w:rsidRPr="004129F3">
        <w:rPr>
          <w:lang w:val="en-US"/>
        </w:rPr>
        <w:t xml:space="preserve">  0  0  0  1  1 74  0  0  0  0 |  f = F</w:t>
      </w:r>
    </w:p>
    <w:p w:rsidR="004129F3" w:rsidRPr="004129F3" w:rsidRDefault="004129F3" w:rsidP="004129F3">
      <w:pPr>
        <w:rPr>
          <w:lang w:val="en-US"/>
        </w:rPr>
      </w:pPr>
      <w:r w:rsidRPr="004129F3">
        <w:rPr>
          <w:lang w:val="en-US"/>
        </w:rPr>
        <w:t xml:space="preserve">  0  0  0  0  0  0 78  1  0  0 |  g = G</w:t>
      </w:r>
    </w:p>
    <w:p w:rsidR="004129F3" w:rsidRPr="004129F3" w:rsidRDefault="004129F3" w:rsidP="004129F3">
      <w:pPr>
        <w:rPr>
          <w:lang w:val="en-US"/>
        </w:rPr>
      </w:pPr>
      <w:r w:rsidRPr="004129F3">
        <w:rPr>
          <w:lang w:val="en-US"/>
        </w:rPr>
        <w:t xml:space="preserve">  0  0  0  0  0  0  0 76  0  0 |  h = H</w:t>
      </w:r>
    </w:p>
    <w:p w:rsidR="004129F3" w:rsidRPr="004129F3" w:rsidRDefault="004129F3" w:rsidP="004129F3">
      <w:pPr>
        <w:rPr>
          <w:lang w:val="en-US"/>
        </w:rPr>
      </w:pPr>
      <w:r w:rsidRPr="004129F3">
        <w:rPr>
          <w:lang w:val="en-US"/>
        </w:rPr>
        <w:t xml:space="preserve">  0  0  0  0  0  0  0  0 76  0 |  i = I</w:t>
      </w:r>
    </w:p>
    <w:p w:rsidR="004129F3" w:rsidRPr="004129F3" w:rsidRDefault="004129F3" w:rsidP="004129F3">
      <w:pPr>
        <w:rPr>
          <w:lang w:val="en-US"/>
        </w:rPr>
      </w:pPr>
      <w:r w:rsidRPr="004129F3">
        <w:rPr>
          <w:lang w:val="en-US"/>
        </w:rPr>
        <w:t xml:space="preserve">  0  0  0  0  0  0  0  0  0 81 |  j = J</w:t>
      </w:r>
    </w:p>
    <w:p w:rsidR="004129F3" w:rsidRDefault="00BD2113" w:rsidP="002F0DAF">
      <w:pPr>
        <w:rPr>
          <w:lang w:val="en-US"/>
        </w:rPr>
      </w:pPr>
      <w:r>
        <w:rPr>
          <w:lang w:val="en-US"/>
        </w:rPr>
        <w:t>Hoeffding tree</w:t>
      </w:r>
    </w:p>
    <w:p w:rsidR="00BD2113" w:rsidRPr="00BD2113" w:rsidRDefault="00BD2113" w:rsidP="00BD2113">
      <w:pPr>
        <w:rPr>
          <w:lang w:val="en-US"/>
        </w:rPr>
      </w:pPr>
      <w:r w:rsidRPr="00BD2113">
        <w:rPr>
          <w:lang w:val="en-US"/>
        </w:rPr>
        <w:t>=== Run information ===</w:t>
      </w:r>
    </w:p>
    <w:p w:rsidR="00BD2113" w:rsidRPr="00BD2113" w:rsidRDefault="00BD2113" w:rsidP="00BD2113">
      <w:pPr>
        <w:rPr>
          <w:lang w:val="en-US"/>
        </w:rPr>
      </w:pPr>
    </w:p>
    <w:p w:rsidR="00BD2113" w:rsidRPr="00BD2113" w:rsidRDefault="00BD2113" w:rsidP="00BD2113">
      <w:pPr>
        <w:rPr>
          <w:lang w:val="en-US"/>
        </w:rPr>
      </w:pPr>
      <w:r w:rsidRPr="00BD2113">
        <w:rPr>
          <w:lang w:val="en-US"/>
        </w:rPr>
        <w:t>Scheme:       weka.classifiers.trees.HoeffdingTree -L 2 -S 1 -E 1.0E-7 -H 0.05 -M 0.01 -G 200.0 -N 0.0</w:t>
      </w:r>
    </w:p>
    <w:p w:rsidR="00BD2113" w:rsidRPr="00BD2113" w:rsidRDefault="00BD2113" w:rsidP="00BD2113">
      <w:pPr>
        <w:rPr>
          <w:lang w:val="en-US"/>
        </w:rPr>
      </w:pPr>
      <w:r w:rsidRPr="00BD2113">
        <w:rPr>
          <w:lang w:val="en-US"/>
        </w:rPr>
        <w:t>Relation:     lbphfeatures</w:t>
      </w:r>
    </w:p>
    <w:p w:rsidR="00BD2113" w:rsidRPr="00BD2113" w:rsidRDefault="00BD2113" w:rsidP="00BD2113">
      <w:pPr>
        <w:rPr>
          <w:lang w:val="en-US"/>
        </w:rPr>
      </w:pPr>
      <w:r w:rsidRPr="00BD2113">
        <w:rPr>
          <w:lang w:val="en-US"/>
        </w:rPr>
        <w:t>Instances:    2803</w:t>
      </w:r>
    </w:p>
    <w:p w:rsidR="00BD2113" w:rsidRPr="00BD2113" w:rsidRDefault="00BD2113" w:rsidP="00BD2113">
      <w:pPr>
        <w:rPr>
          <w:lang w:val="en-US"/>
        </w:rPr>
      </w:pPr>
      <w:r w:rsidRPr="00BD2113">
        <w:rPr>
          <w:lang w:val="en-US"/>
        </w:rPr>
        <w:t>Attributes:   20</w:t>
      </w:r>
    </w:p>
    <w:p w:rsidR="00BD2113" w:rsidRPr="00BD2113" w:rsidRDefault="00BD2113" w:rsidP="00BD2113">
      <w:pPr>
        <w:rPr>
          <w:lang w:val="en-US"/>
        </w:rPr>
      </w:pPr>
      <w:r w:rsidRPr="00BD2113">
        <w:rPr>
          <w:lang w:val="en-US"/>
        </w:rPr>
        <w:t xml:space="preserve">              f1</w:t>
      </w:r>
    </w:p>
    <w:p w:rsidR="00BD2113" w:rsidRPr="00BD2113" w:rsidRDefault="00BD2113" w:rsidP="00BD2113">
      <w:pPr>
        <w:rPr>
          <w:lang w:val="en-US"/>
        </w:rPr>
      </w:pPr>
      <w:r w:rsidRPr="00BD2113">
        <w:rPr>
          <w:lang w:val="en-US"/>
        </w:rPr>
        <w:t xml:space="preserve">              f2</w:t>
      </w:r>
    </w:p>
    <w:p w:rsidR="00BD2113" w:rsidRPr="00BD2113" w:rsidRDefault="00BD2113" w:rsidP="00BD2113">
      <w:pPr>
        <w:rPr>
          <w:lang w:val="en-US"/>
        </w:rPr>
      </w:pPr>
      <w:r w:rsidRPr="00BD2113">
        <w:rPr>
          <w:lang w:val="en-US"/>
        </w:rPr>
        <w:t xml:space="preserve">              f3</w:t>
      </w:r>
    </w:p>
    <w:p w:rsidR="00BD2113" w:rsidRPr="00BD2113" w:rsidRDefault="00BD2113" w:rsidP="00BD2113">
      <w:pPr>
        <w:rPr>
          <w:lang w:val="en-US"/>
        </w:rPr>
      </w:pPr>
      <w:r w:rsidRPr="00BD2113">
        <w:rPr>
          <w:lang w:val="en-US"/>
        </w:rPr>
        <w:t xml:space="preserve">              f4</w:t>
      </w:r>
    </w:p>
    <w:p w:rsidR="00BD2113" w:rsidRPr="00BD2113" w:rsidRDefault="00BD2113" w:rsidP="00BD2113">
      <w:pPr>
        <w:rPr>
          <w:lang w:val="en-US"/>
        </w:rPr>
      </w:pPr>
      <w:r w:rsidRPr="00BD2113">
        <w:rPr>
          <w:lang w:val="en-US"/>
        </w:rPr>
        <w:t xml:space="preserve">              f5</w:t>
      </w:r>
    </w:p>
    <w:p w:rsidR="00BD2113" w:rsidRPr="00BD2113" w:rsidRDefault="00BD2113" w:rsidP="00BD2113">
      <w:pPr>
        <w:rPr>
          <w:lang w:val="en-US"/>
        </w:rPr>
      </w:pPr>
      <w:r w:rsidRPr="00BD2113">
        <w:rPr>
          <w:lang w:val="en-US"/>
        </w:rPr>
        <w:t xml:space="preserve">              f6</w:t>
      </w:r>
    </w:p>
    <w:p w:rsidR="00BD2113" w:rsidRPr="00BD2113" w:rsidRDefault="00BD2113" w:rsidP="00BD2113">
      <w:pPr>
        <w:rPr>
          <w:lang w:val="en-US"/>
        </w:rPr>
      </w:pPr>
      <w:r w:rsidRPr="00BD2113">
        <w:rPr>
          <w:lang w:val="en-US"/>
        </w:rPr>
        <w:t xml:space="preserve">              f7</w:t>
      </w:r>
    </w:p>
    <w:p w:rsidR="00BD2113" w:rsidRPr="00BD2113" w:rsidRDefault="00BD2113" w:rsidP="00BD2113">
      <w:pPr>
        <w:rPr>
          <w:lang w:val="en-US"/>
        </w:rPr>
      </w:pPr>
      <w:r w:rsidRPr="00BD2113">
        <w:rPr>
          <w:lang w:val="en-US"/>
        </w:rPr>
        <w:t xml:space="preserve">              f8</w:t>
      </w:r>
    </w:p>
    <w:p w:rsidR="00BD2113" w:rsidRPr="00BD2113" w:rsidRDefault="00BD2113" w:rsidP="00BD2113">
      <w:pPr>
        <w:rPr>
          <w:lang w:val="en-US"/>
        </w:rPr>
      </w:pPr>
      <w:r w:rsidRPr="00BD2113">
        <w:rPr>
          <w:lang w:val="en-US"/>
        </w:rPr>
        <w:t xml:space="preserve">              f9</w:t>
      </w:r>
    </w:p>
    <w:p w:rsidR="00BD2113" w:rsidRPr="00BD2113" w:rsidRDefault="00BD2113" w:rsidP="00BD2113">
      <w:pPr>
        <w:rPr>
          <w:lang w:val="en-US"/>
        </w:rPr>
      </w:pPr>
      <w:r w:rsidRPr="00BD2113">
        <w:rPr>
          <w:lang w:val="en-US"/>
        </w:rPr>
        <w:lastRenderedPageBreak/>
        <w:t xml:space="preserve">              f10</w:t>
      </w:r>
    </w:p>
    <w:p w:rsidR="00BD2113" w:rsidRPr="00BD2113" w:rsidRDefault="00BD2113" w:rsidP="00BD2113">
      <w:pPr>
        <w:rPr>
          <w:lang w:val="en-US"/>
        </w:rPr>
      </w:pPr>
      <w:r w:rsidRPr="00BD2113">
        <w:rPr>
          <w:lang w:val="en-US"/>
        </w:rPr>
        <w:t xml:space="preserve">              f11</w:t>
      </w:r>
    </w:p>
    <w:p w:rsidR="00BD2113" w:rsidRPr="00BD2113" w:rsidRDefault="00BD2113" w:rsidP="00BD2113">
      <w:pPr>
        <w:rPr>
          <w:lang w:val="en-US"/>
        </w:rPr>
      </w:pPr>
      <w:r w:rsidRPr="00BD2113">
        <w:rPr>
          <w:lang w:val="en-US"/>
        </w:rPr>
        <w:t xml:space="preserve">              f12</w:t>
      </w:r>
    </w:p>
    <w:p w:rsidR="00BD2113" w:rsidRPr="00BD2113" w:rsidRDefault="00BD2113" w:rsidP="00BD2113">
      <w:pPr>
        <w:rPr>
          <w:lang w:val="en-US"/>
        </w:rPr>
      </w:pPr>
      <w:r w:rsidRPr="00BD2113">
        <w:rPr>
          <w:lang w:val="en-US"/>
        </w:rPr>
        <w:t xml:space="preserve">              f13</w:t>
      </w:r>
    </w:p>
    <w:p w:rsidR="00BD2113" w:rsidRPr="00BD2113" w:rsidRDefault="00BD2113" w:rsidP="00BD2113">
      <w:pPr>
        <w:rPr>
          <w:lang w:val="en-US"/>
        </w:rPr>
      </w:pPr>
      <w:r w:rsidRPr="00BD2113">
        <w:rPr>
          <w:lang w:val="en-US"/>
        </w:rPr>
        <w:t xml:space="preserve">              f14</w:t>
      </w:r>
    </w:p>
    <w:p w:rsidR="00BD2113" w:rsidRPr="00BD2113" w:rsidRDefault="00BD2113" w:rsidP="00BD2113">
      <w:pPr>
        <w:rPr>
          <w:lang w:val="en-US"/>
        </w:rPr>
      </w:pPr>
      <w:r w:rsidRPr="00BD2113">
        <w:rPr>
          <w:lang w:val="en-US"/>
        </w:rPr>
        <w:t xml:space="preserve">              f15</w:t>
      </w:r>
    </w:p>
    <w:p w:rsidR="00BD2113" w:rsidRPr="00BD2113" w:rsidRDefault="00BD2113" w:rsidP="00BD2113">
      <w:pPr>
        <w:rPr>
          <w:lang w:val="en-US"/>
        </w:rPr>
      </w:pPr>
      <w:r w:rsidRPr="00BD2113">
        <w:rPr>
          <w:lang w:val="en-US"/>
        </w:rPr>
        <w:t xml:space="preserve">              f16</w:t>
      </w:r>
    </w:p>
    <w:p w:rsidR="00BD2113" w:rsidRPr="00BD2113" w:rsidRDefault="00BD2113" w:rsidP="00BD2113">
      <w:pPr>
        <w:rPr>
          <w:lang w:val="en-US"/>
        </w:rPr>
      </w:pPr>
      <w:r w:rsidRPr="00BD2113">
        <w:rPr>
          <w:lang w:val="en-US"/>
        </w:rPr>
        <w:t xml:space="preserve">              f17</w:t>
      </w:r>
    </w:p>
    <w:p w:rsidR="00BD2113" w:rsidRPr="00BD2113" w:rsidRDefault="00BD2113" w:rsidP="00BD2113">
      <w:pPr>
        <w:rPr>
          <w:lang w:val="en-US"/>
        </w:rPr>
      </w:pPr>
      <w:r w:rsidRPr="00BD2113">
        <w:rPr>
          <w:lang w:val="en-US"/>
        </w:rPr>
        <w:t xml:space="preserve">              f18</w:t>
      </w:r>
    </w:p>
    <w:p w:rsidR="00BD2113" w:rsidRPr="00BD2113" w:rsidRDefault="00BD2113" w:rsidP="00BD2113">
      <w:pPr>
        <w:rPr>
          <w:lang w:val="en-US"/>
        </w:rPr>
      </w:pPr>
      <w:r w:rsidRPr="00BD2113">
        <w:rPr>
          <w:lang w:val="en-US"/>
        </w:rPr>
        <w:t xml:space="preserve">              f19</w:t>
      </w:r>
    </w:p>
    <w:p w:rsidR="00BD2113" w:rsidRPr="00BD2113" w:rsidRDefault="00BD2113" w:rsidP="00BD2113">
      <w:pPr>
        <w:rPr>
          <w:lang w:val="en-US"/>
        </w:rPr>
      </w:pPr>
      <w:r w:rsidRPr="00BD2113">
        <w:rPr>
          <w:lang w:val="en-US"/>
        </w:rPr>
        <w:t xml:space="preserve">              class</w:t>
      </w:r>
    </w:p>
    <w:p w:rsidR="00BD2113" w:rsidRPr="00BD2113" w:rsidRDefault="00BD2113" w:rsidP="00BD2113">
      <w:pPr>
        <w:rPr>
          <w:lang w:val="en-US"/>
        </w:rPr>
      </w:pPr>
      <w:r w:rsidRPr="00BD2113">
        <w:rPr>
          <w:lang w:val="en-US"/>
        </w:rPr>
        <w:t>Test mode:    split 70.0% train, remainder test</w:t>
      </w:r>
    </w:p>
    <w:p w:rsidR="00BD2113" w:rsidRPr="00BD2113" w:rsidRDefault="00BD2113" w:rsidP="00BD2113">
      <w:pPr>
        <w:rPr>
          <w:lang w:val="en-US"/>
        </w:rPr>
      </w:pPr>
    </w:p>
    <w:p w:rsidR="00BD2113" w:rsidRPr="00BD2113" w:rsidRDefault="00BD2113" w:rsidP="00BD2113">
      <w:pPr>
        <w:rPr>
          <w:lang w:val="en-US"/>
        </w:rPr>
      </w:pPr>
      <w:r w:rsidRPr="00BD2113">
        <w:rPr>
          <w:lang w:val="en-US"/>
        </w:rPr>
        <w:t>=== Classifier model (full training set) ===</w:t>
      </w:r>
    </w:p>
    <w:p w:rsidR="00BD2113" w:rsidRPr="00BD2113" w:rsidRDefault="00BD2113" w:rsidP="00BD2113">
      <w:pPr>
        <w:rPr>
          <w:lang w:val="en-US"/>
        </w:rPr>
      </w:pPr>
    </w:p>
    <w:p w:rsidR="00BD2113" w:rsidRPr="00BD2113" w:rsidRDefault="00BD2113" w:rsidP="00BD2113">
      <w:pPr>
        <w:rPr>
          <w:lang w:val="en-US"/>
        </w:rPr>
      </w:pPr>
      <w:r w:rsidRPr="00BD2113">
        <w:rPr>
          <w:lang w:val="en-US"/>
        </w:rPr>
        <w:t>A (251.000) NB1 NB adaptive1</w:t>
      </w:r>
    </w:p>
    <w:p w:rsidR="00BD2113" w:rsidRPr="00BD2113" w:rsidRDefault="00BD2113" w:rsidP="00BD2113">
      <w:pPr>
        <w:rPr>
          <w:lang w:val="en-US"/>
        </w:rPr>
      </w:pPr>
    </w:p>
    <w:p w:rsidR="00BD2113" w:rsidRPr="00BD2113" w:rsidRDefault="00BD2113" w:rsidP="00BD2113">
      <w:pPr>
        <w:rPr>
          <w:lang w:val="en-US"/>
        </w:rPr>
      </w:pPr>
      <w:r w:rsidRPr="00BD2113">
        <w:rPr>
          <w:lang w:val="en-US"/>
        </w:rPr>
        <w:t>Time taken to build model: 0.58 seconds</w:t>
      </w:r>
    </w:p>
    <w:p w:rsidR="00BD2113" w:rsidRPr="00BD2113" w:rsidRDefault="00BD2113" w:rsidP="00BD2113">
      <w:pPr>
        <w:rPr>
          <w:lang w:val="en-US"/>
        </w:rPr>
      </w:pPr>
    </w:p>
    <w:p w:rsidR="00BD2113" w:rsidRPr="00BD2113" w:rsidRDefault="00BD2113" w:rsidP="00BD2113">
      <w:pPr>
        <w:rPr>
          <w:lang w:val="en-US"/>
        </w:rPr>
      </w:pPr>
      <w:r w:rsidRPr="00BD2113">
        <w:rPr>
          <w:lang w:val="en-US"/>
        </w:rPr>
        <w:t>=== Evaluation on test split ===</w:t>
      </w:r>
    </w:p>
    <w:p w:rsidR="00BD2113" w:rsidRPr="00BD2113" w:rsidRDefault="00BD2113" w:rsidP="00BD2113">
      <w:pPr>
        <w:rPr>
          <w:lang w:val="en-US"/>
        </w:rPr>
      </w:pPr>
    </w:p>
    <w:p w:rsidR="00BD2113" w:rsidRPr="00BD2113" w:rsidRDefault="00BD2113" w:rsidP="00BD2113">
      <w:pPr>
        <w:rPr>
          <w:lang w:val="en-US"/>
        </w:rPr>
      </w:pPr>
      <w:r w:rsidRPr="00BD2113">
        <w:rPr>
          <w:lang w:val="en-US"/>
        </w:rPr>
        <w:t>Time taken to test model on test split: 0.17 seconds</w:t>
      </w:r>
    </w:p>
    <w:p w:rsidR="00BD2113" w:rsidRPr="00BD2113" w:rsidRDefault="00BD2113" w:rsidP="00BD2113">
      <w:pPr>
        <w:rPr>
          <w:lang w:val="en-US"/>
        </w:rPr>
      </w:pPr>
    </w:p>
    <w:p w:rsidR="00BD2113" w:rsidRPr="00BD2113" w:rsidRDefault="00BD2113" w:rsidP="00BD2113">
      <w:pPr>
        <w:rPr>
          <w:lang w:val="en-US"/>
        </w:rPr>
      </w:pPr>
      <w:r w:rsidRPr="00BD2113">
        <w:rPr>
          <w:lang w:val="en-US"/>
        </w:rPr>
        <w:t>=== Summary ===</w:t>
      </w:r>
    </w:p>
    <w:p w:rsidR="00BD2113" w:rsidRPr="00BD2113" w:rsidRDefault="00BD2113" w:rsidP="00BD2113">
      <w:pPr>
        <w:rPr>
          <w:lang w:val="en-US"/>
        </w:rPr>
      </w:pPr>
    </w:p>
    <w:p w:rsidR="00BD2113" w:rsidRPr="00BD2113" w:rsidRDefault="00BD2113" w:rsidP="00BD2113">
      <w:pPr>
        <w:rPr>
          <w:lang w:val="en-US"/>
        </w:rPr>
      </w:pPr>
      <w:r w:rsidRPr="00BD2113">
        <w:rPr>
          <w:lang w:val="en-US"/>
        </w:rPr>
        <w:t>Correctly Classified Instances         752               99.0777 %</w:t>
      </w:r>
    </w:p>
    <w:p w:rsidR="00BD2113" w:rsidRPr="00BD2113" w:rsidRDefault="00BD2113" w:rsidP="00BD2113">
      <w:pPr>
        <w:rPr>
          <w:lang w:val="en-US"/>
        </w:rPr>
      </w:pPr>
      <w:r w:rsidRPr="00BD2113">
        <w:rPr>
          <w:lang w:val="en-US"/>
        </w:rPr>
        <w:t>Incorrectly Classified Instances         7                0.9223 %</w:t>
      </w:r>
    </w:p>
    <w:p w:rsidR="00BD2113" w:rsidRPr="00BD2113" w:rsidRDefault="00BD2113" w:rsidP="00BD2113">
      <w:pPr>
        <w:rPr>
          <w:lang w:val="en-US"/>
        </w:rPr>
      </w:pPr>
      <w:r w:rsidRPr="00BD2113">
        <w:rPr>
          <w:lang w:val="en-US"/>
        </w:rPr>
        <w:t>Kappa statistic                          0.9897</w:t>
      </w:r>
    </w:p>
    <w:p w:rsidR="00BD2113" w:rsidRPr="00BD2113" w:rsidRDefault="00BD2113" w:rsidP="00BD2113">
      <w:pPr>
        <w:rPr>
          <w:lang w:val="en-US"/>
        </w:rPr>
      </w:pPr>
      <w:r w:rsidRPr="00BD2113">
        <w:rPr>
          <w:lang w:val="en-US"/>
        </w:rPr>
        <w:t>Mean absolute error                      0.0023</w:t>
      </w:r>
    </w:p>
    <w:p w:rsidR="00BD2113" w:rsidRPr="00BD2113" w:rsidRDefault="00BD2113" w:rsidP="00BD2113">
      <w:pPr>
        <w:rPr>
          <w:lang w:val="en-US"/>
        </w:rPr>
      </w:pPr>
      <w:r w:rsidRPr="00BD2113">
        <w:rPr>
          <w:lang w:val="en-US"/>
        </w:rPr>
        <w:t>Root mean squared error                  0.0423</w:t>
      </w:r>
    </w:p>
    <w:p w:rsidR="00BD2113" w:rsidRPr="00BD2113" w:rsidRDefault="00BD2113" w:rsidP="00BD2113">
      <w:pPr>
        <w:rPr>
          <w:lang w:val="en-US"/>
        </w:rPr>
      </w:pPr>
      <w:r w:rsidRPr="00BD2113">
        <w:rPr>
          <w:lang w:val="en-US"/>
        </w:rPr>
        <w:t>Relative absolute error                  1.2822 %</w:t>
      </w:r>
    </w:p>
    <w:p w:rsidR="00BD2113" w:rsidRPr="00BD2113" w:rsidRDefault="00BD2113" w:rsidP="00BD2113">
      <w:pPr>
        <w:rPr>
          <w:lang w:val="en-US"/>
        </w:rPr>
      </w:pPr>
      <w:r w:rsidRPr="00BD2113">
        <w:rPr>
          <w:lang w:val="en-US"/>
        </w:rPr>
        <w:lastRenderedPageBreak/>
        <w:t>Root relative squared error             14.077  %</w:t>
      </w:r>
    </w:p>
    <w:p w:rsidR="00BD2113" w:rsidRPr="00BD2113" w:rsidRDefault="00BD2113" w:rsidP="00BD2113">
      <w:pPr>
        <w:rPr>
          <w:lang w:val="en-US"/>
        </w:rPr>
      </w:pPr>
      <w:r w:rsidRPr="00BD2113">
        <w:rPr>
          <w:lang w:val="en-US"/>
        </w:rPr>
        <w:t xml:space="preserve">Total Number of Instances              759     </w:t>
      </w:r>
    </w:p>
    <w:p w:rsidR="00BD2113" w:rsidRPr="00BD2113" w:rsidRDefault="00BD2113" w:rsidP="00BD2113">
      <w:pPr>
        <w:rPr>
          <w:lang w:val="en-US"/>
        </w:rPr>
      </w:pPr>
      <w:r w:rsidRPr="00BD2113">
        <w:rPr>
          <w:lang w:val="en-US"/>
        </w:rPr>
        <w:t xml:space="preserve">Ignored Class Unknown Instances                 82     </w:t>
      </w:r>
    </w:p>
    <w:p w:rsidR="00BD2113" w:rsidRPr="00BD2113" w:rsidRDefault="00BD2113" w:rsidP="00BD2113">
      <w:pPr>
        <w:rPr>
          <w:lang w:val="en-US"/>
        </w:rPr>
      </w:pPr>
    </w:p>
    <w:p w:rsidR="00BD2113" w:rsidRPr="00BD2113" w:rsidRDefault="00BD2113" w:rsidP="00BD2113">
      <w:pPr>
        <w:rPr>
          <w:lang w:val="en-US"/>
        </w:rPr>
      </w:pPr>
      <w:r w:rsidRPr="00BD2113">
        <w:rPr>
          <w:lang w:val="en-US"/>
        </w:rPr>
        <w:t>=== Detailed Accuracy By Class ===</w:t>
      </w:r>
    </w:p>
    <w:p w:rsidR="00BD2113" w:rsidRPr="00BD2113" w:rsidRDefault="00BD2113" w:rsidP="00BD2113">
      <w:pPr>
        <w:rPr>
          <w:lang w:val="en-US"/>
        </w:rPr>
      </w:pPr>
    </w:p>
    <w:p w:rsidR="00BD2113" w:rsidRPr="00BD2113" w:rsidRDefault="00BD2113" w:rsidP="00BD2113">
      <w:pPr>
        <w:rPr>
          <w:lang w:val="en-US"/>
        </w:rPr>
      </w:pPr>
      <w:r w:rsidRPr="00BD2113">
        <w:rPr>
          <w:lang w:val="en-US"/>
        </w:rPr>
        <w:t xml:space="preserve">                 TP Rate  FP Rate  Precision  Recall   F-Measure  MCC      ROC Area  PRC Area  Class</w:t>
      </w:r>
    </w:p>
    <w:p w:rsidR="00BD2113" w:rsidRPr="00BD2113" w:rsidRDefault="00BD2113" w:rsidP="00BD2113">
      <w:pPr>
        <w:rPr>
          <w:lang w:val="en-US"/>
        </w:rPr>
      </w:pPr>
      <w:r w:rsidRPr="00BD2113">
        <w:rPr>
          <w:lang w:val="en-US"/>
        </w:rPr>
        <w:t xml:space="preserve">                 1.000    0.000    1.000      1.000    1.000      1.000    1.000     1.000     A</w:t>
      </w:r>
    </w:p>
    <w:p w:rsidR="00BD2113" w:rsidRPr="00BD2113" w:rsidRDefault="00BD2113" w:rsidP="00BD2113">
      <w:pPr>
        <w:rPr>
          <w:lang w:val="en-US"/>
        </w:rPr>
      </w:pPr>
      <w:r w:rsidRPr="00BD2113">
        <w:rPr>
          <w:lang w:val="en-US"/>
        </w:rPr>
        <w:t xml:space="preserve">                 1.000    0.000    1.000      1.000    1.000      1.000    1.000     1.000     B</w:t>
      </w:r>
    </w:p>
    <w:p w:rsidR="00BD2113" w:rsidRPr="00BD2113" w:rsidRDefault="00BD2113" w:rsidP="00BD2113">
      <w:pPr>
        <w:rPr>
          <w:lang w:val="en-US"/>
        </w:rPr>
      </w:pPr>
      <w:r w:rsidRPr="00BD2113">
        <w:rPr>
          <w:lang w:val="en-US"/>
        </w:rPr>
        <w:t xml:space="preserve">                 1.000    0.000    1.000      1.000    1.000      1.000    1.000     1.000     C</w:t>
      </w:r>
    </w:p>
    <w:p w:rsidR="00BD2113" w:rsidRPr="00BD2113" w:rsidRDefault="00BD2113" w:rsidP="00BD2113">
      <w:pPr>
        <w:rPr>
          <w:lang w:val="en-US"/>
        </w:rPr>
      </w:pPr>
      <w:r w:rsidRPr="00BD2113">
        <w:rPr>
          <w:lang w:val="en-US"/>
        </w:rPr>
        <w:t xml:space="preserve">                 0.986    0.000    1.000      0.986    0.993      0.992    0.998     0.992     D</w:t>
      </w:r>
    </w:p>
    <w:p w:rsidR="00BD2113" w:rsidRPr="00BD2113" w:rsidRDefault="00BD2113" w:rsidP="00BD2113">
      <w:pPr>
        <w:rPr>
          <w:lang w:val="en-US"/>
        </w:rPr>
      </w:pPr>
      <w:r w:rsidRPr="00BD2113">
        <w:rPr>
          <w:lang w:val="en-US"/>
        </w:rPr>
        <w:t xml:space="preserve">                 1.000    0.006    0.959      1.000    0.979      0.976    1.000     1.000     E</w:t>
      </w:r>
    </w:p>
    <w:p w:rsidR="00BD2113" w:rsidRPr="00BD2113" w:rsidRDefault="00BD2113" w:rsidP="00BD2113">
      <w:pPr>
        <w:rPr>
          <w:lang w:val="en-US"/>
        </w:rPr>
      </w:pPr>
      <w:r w:rsidRPr="00BD2113">
        <w:rPr>
          <w:lang w:val="en-US"/>
        </w:rPr>
        <w:t xml:space="preserve">                 0.921    0.001    0.986      0.921    0.952      0.948    0.989     0.953     F</w:t>
      </w:r>
    </w:p>
    <w:p w:rsidR="00BD2113" w:rsidRPr="00BD2113" w:rsidRDefault="00BD2113" w:rsidP="00BD2113">
      <w:pPr>
        <w:rPr>
          <w:lang w:val="en-US"/>
        </w:rPr>
      </w:pPr>
      <w:r w:rsidRPr="00BD2113">
        <w:rPr>
          <w:lang w:val="en-US"/>
        </w:rPr>
        <w:t xml:space="preserve">                 1.000    0.000    1.000      1.000    1.000      1.000    1.000     1.000     G</w:t>
      </w:r>
    </w:p>
    <w:p w:rsidR="00BD2113" w:rsidRPr="00BD2113" w:rsidRDefault="00BD2113" w:rsidP="00BD2113">
      <w:pPr>
        <w:rPr>
          <w:lang w:val="en-US"/>
        </w:rPr>
      </w:pPr>
      <w:r w:rsidRPr="00BD2113">
        <w:rPr>
          <w:lang w:val="en-US"/>
        </w:rPr>
        <w:t xml:space="preserve">                 1.000    0.000    1.000      1.000    1.000      1.000    1.000     1.000     H</w:t>
      </w:r>
    </w:p>
    <w:p w:rsidR="00BD2113" w:rsidRPr="00BD2113" w:rsidRDefault="00BD2113" w:rsidP="00BD2113">
      <w:pPr>
        <w:rPr>
          <w:lang w:val="en-US"/>
        </w:rPr>
      </w:pPr>
      <w:r w:rsidRPr="00BD2113">
        <w:rPr>
          <w:lang w:val="en-US"/>
        </w:rPr>
        <w:t xml:space="preserve">                 1.000    0.003    0.974      1.000    0.987      0.986    1.000     1.000     I</w:t>
      </w:r>
    </w:p>
    <w:p w:rsidR="00BD2113" w:rsidRPr="00BD2113" w:rsidRDefault="00BD2113" w:rsidP="00BD2113">
      <w:pPr>
        <w:rPr>
          <w:lang w:val="en-US"/>
        </w:rPr>
      </w:pPr>
      <w:r w:rsidRPr="00BD2113">
        <w:rPr>
          <w:lang w:val="en-US"/>
        </w:rPr>
        <w:t xml:space="preserve">                 1.000    0.000    1.000      1.000    1.000      1.000    1.000     1.000     J</w:t>
      </w:r>
    </w:p>
    <w:p w:rsidR="00BD2113" w:rsidRPr="00BD2113" w:rsidRDefault="00BD2113" w:rsidP="00BD2113">
      <w:pPr>
        <w:rPr>
          <w:lang w:val="en-US"/>
        </w:rPr>
      </w:pPr>
      <w:r w:rsidRPr="00BD2113">
        <w:rPr>
          <w:lang w:val="en-US"/>
        </w:rPr>
        <w:t xml:space="preserve">Weighted Avg.    0.991    0.001    0.991      0.991    0.991      0.990    0.999     0.995     </w:t>
      </w:r>
    </w:p>
    <w:p w:rsidR="00BD2113" w:rsidRPr="00BD2113" w:rsidRDefault="00BD2113" w:rsidP="00BD2113">
      <w:pPr>
        <w:rPr>
          <w:lang w:val="en-US"/>
        </w:rPr>
      </w:pPr>
    </w:p>
    <w:p w:rsidR="00BD2113" w:rsidRPr="00BD2113" w:rsidRDefault="00BD2113" w:rsidP="00BD2113">
      <w:pPr>
        <w:rPr>
          <w:lang w:val="en-US"/>
        </w:rPr>
      </w:pPr>
      <w:r w:rsidRPr="00BD2113">
        <w:rPr>
          <w:lang w:val="en-US"/>
        </w:rPr>
        <w:t>=== Confusion Matrix ===</w:t>
      </w:r>
    </w:p>
    <w:p w:rsidR="00BD2113" w:rsidRPr="00BD2113" w:rsidRDefault="00BD2113" w:rsidP="00BD2113">
      <w:pPr>
        <w:rPr>
          <w:lang w:val="en-US"/>
        </w:rPr>
      </w:pPr>
    </w:p>
    <w:p w:rsidR="00BD2113" w:rsidRPr="00BD2113" w:rsidRDefault="00BD2113" w:rsidP="00BD2113">
      <w:pPr>
        <w:rPr>
          <w:lang w:val="en-US"/>
        </w:rPr>
      </w:pPr>
      <w:r w:rsidRPr="00BD2113">
        <w:rPr>
          <w:lang w:val="en-US"/>
        </w:rPr>
        <w:t xml:space="preserve">  a  b  c  d  e  f  g  h  i  j   &lt;-- classified as</w:t>
      </w:r>
    </w:p>
    <w:p w:rsidR="00BD2113" w:rsidRPr="00BD2113" w:rsidRDefault="00BD2113" w:rsidP="00BD2113">
      <w:pPr>
        <w:rPr>
          <w:lang w:val="en-US"/>
        </w:rPr>
      </w:pPr>
      <w:r w:rsidRPr="00BD2113">
        <w:rPr>
          <w:lang w:val="en-US"/>
        </w:rPr>
        <w:t xml:space="preserve"> 60  0  0  0  0  0  0  0  0  0 |  a = A</w:t>
      </w:r>
    </w:p>
    <w:p w:rsidR="00BD2113" w:rsidRPr="00BD2113" w:rsidRDefault="00BD2113" w:rsidP="00BD2113">
      <w:pPr>
        <w:rPr>
          <w:lang w:val="en-US"/>
        </w:rPr>
      </w:pPr>
      <w:r w:rsidRPr="00BD2113">
        <w:rPr>
          <w:lang w:val="en-US"/>
        </w:rPr>
        <w:t xml:space="preserve">  0 78  0  0  0  0  0  0  0  0 |  b = B</w:t>
      </w:r>
    </w:p>
    <w:p w:rsidR="00BD2113" w:rsidRPr="00BD2113" w:rsidRDefault="00BD2113" w:rsidP="00BD2113">
      <w:pPr>
        <w:rPr>
          <w:lang w:val="en-US"/>
        </w:rPr>
      </w:pPr>
      <w:r w:rsidRPr="00BD2113">
        <w:rPr>
          <w:lang w:val="en-US"/>
        </w:rPr>
        <w:t xml:space="preserve">  0  0 70  0  0  0  0  0  0  0 |  c = C</w:t>
      </w:r>
    </w:p>
    <w:p w:rsidR="00BD2113" w:rsidRPr="00BD2113" w:rsidRDefault="00BD2113" w:rsidP="00BD2113">
      <w:pPr>
        <w:rPr>
          <w:lang w:val="en-US"/>
        </w:rPr>
      </w:pPr>
      <w:r w:rsidRPr="00BD2113">
        <w:rPr>
          <w:lang w:val="en-US"/>
        </w:rPr>
        <w:t xml:space="preserve">  0  0  0 68  0  1  0  0  0  0 |  d = D</w:t>
      </w:r>
    </w:p>
    <w:p w:rsidR="00BD2113" w:rsidRPr="00BD2113" w:rsidRDefault="00BD2113" w:rsidP="00BD2113">
      <w:pPr>
        <w:rPr>
          <w:lang w:val="en-US"/>
        </w:rPr>
      </w:pPr>
      <w:r w:rsidRPr="00BD2113">
        <w:rPr>
          <w:lang w:val="en-US"/>
        </w:rPr>
        <w:t xml:space="preserve">  0  0  0  0 94  0  0  0  0  0 |  e = E</w:t>
      </w:r>
    </w:p>
    <w:p w:rsidR="00BD2113" w:rsidRPr="00BD2113" w:rsidRDefault="00BD2113" w:rsidP="00BD2113">
      <w:pPr>
        <w:rPr>
          <w:lang w:val="en-US"/>
        </w:rPr>
      </w:pPr>
      <w:r w:rsidRPr="00BD2113">
        <w:rPr>
          <w:lang w:val="en-US"/>
        </w:rPr>
        <w:t xml:space="preserve">  0  0  0  0  4 70  0  0  2  0 |  f = F</w:t>
      </w:r>
    </w:p>
    <w:p w:rsidR="00BD2113" w:rsidRPr="00BD2113" w:rsidRDefault="00BD2113" w:rsidP="00BD2113">
      <w:pPr>
        <w:rPr>
          <w:lang w:val="en-US"/>
        </w:rPr>
      </w:pPr>
      <w:r w:rsidRPr="00BD2113">
        <w:rPr>
          <w:lang w:val="en-US"/>
        </w:rPr>
        <w:t xml:space="preserve">  0  0  0  0  0  0 79  0  0  0 |  g = G</w:t>
      </w:r>
    </w:p>
    <w:p w:rsidR="00BD2113" w:rsidRPr="00BD2113" w:rsidRDefault="00BD2113" w:rsidP="00BD2113">
      <w:pPr>
        <w:rPr>
          <w:lang w:val="en-US"/>
        </w:rPr>
      </w:pPr>
      <w:r w:rsidRPr="00BD2113">
        <w:rPr>
          <w:lang w:val="en-US"/>
        </w:rPr>
        <w:t xml:space="preserve">  0  0  0  0  0  0  0 76  0  0 |  h = H</w:t>
      </w:r>
    </w:p>
    <w:p w:rsidR="00BD2113" w:rsidRPr="00BD2113" w:rsidRDefault="00BD2113" w:rsidP="00BD2113">
      <w:pPr>
        <w:rPr>
          <w:lang w:val="en-US"/>
        </w:rPr>
      </w:pPr>
      <w:r w:rsidRPr="00BD2113">
        <w:rPr>
          <w:lang w:val="en-US"/>
        </w:rPr>
        <w:t xml:space="preserve">  0  0  0  0  0  0  0  0 76  0 |  i = I</w:t>
      </w:r>
    </w:p>
    <w:p w:rsidR="00BD2113" w:rsidRPr="00BD2113" w:rsidRDefault="00BD2113" w:rsidP="00BD2113">
      <w:pPr>
        <w:rPr>
          <w:lang w:val="en-US"/>
        </w:rPr>
      </w:pPr>
      <w:r w:rsidRPr="00BD2113">
        <w:rPr>
          <w:lang w:val="en-US"/>
        </w:rPr>
        <w:lastRenderedPageBreak/>
        <w:t xml:space="preserve">  0  0  0  0  0  0  0  0  0 81 |  j = J</w:t>
      </w:r>
    </w:p>
    <w:p w:rsidR="00BD2113" w:rsidRDefault="00C848A2" w:rsidP="002F0DAF">
      <w:pPr>
        <w:rPr>
          <w:lang w:val="en-US"/>
        </w:rPr>
      </w:pPr>
      <w:r>
        <w:rPr>
          <w:lang w:val="en-US"/>
        </w:rPr>
        <w:t>J48</w:t>
      </w:r>
    </w:p>
    <w:p w:rsidR="00C848A2" w:rsidRPr="00C848A2" w:rsidRDefault="00C848A2" w:rsidP="00C848A2">
      <w:pPr>
        <w:rPr>
          <w:lang w:val="en-US"/>
        </w:rPr>
      </w:pPr>
      <w:r w:rsidRPr="00C848A2">
        <w:rPr>
          <w:lang w:val="en-US"/>
        </w:rPr>
        <w:t>=== Run information ===</w:t>
      </w:r>
    </w:p>
    <w:p w:rsidR="00C848A2" w:rsidRPr="00C848A2" w:rsidRDefault="00C848A2" w:rsidP="00C848A2">
      <w:pPr>
        <w:rPr>
          <w:lang w:val="en-US"/>
        </w:rPr>
      </w:pPr>
    </w:p>
    <w:p w:rsidR="00C848A2" w:rsidRPr="00C848A2" w:rsidRDefault="00C848A2" w:rsidP="00C848A2">
      <w:pPr>
        <w:rPr>
          <w:lang w:val="en-US"/>
        </w:rPr>
      </w:pPr>
      <w:r w:rsidRPr="00C848A2">
        <w:rPr>
          <w:lang w:val="en-US"/>
        </w:rPr>
        <w:t>Scheme:       weka.classifiers.trees.J48 -C 0.25 -M 2</w:t>
      </w:r>
    </w:p>
    <w:p w:rsidR="00C848A2" w:rsidRPr="00C848A2" w:rsidRDefault="00C848A2" w:rsidP="00C848A2">
      <w:pPr>
        <w:rPr>
          <w:lang w:val="en-US"/>
        </w:rPr>
      </w:pPr>
      <w:r w:rsidRPr="00C848A2">
        <w:rPr>
          <w:lang w:val="en-US"/>
        </w:rPr>
        <w:t>Relation:     lbphfeatures</w:t>
      </w:r>
    </w:p>
    <w:p w:rsidR="00C848A2" w:rsidRPr="00C848A2" w:rsidRDefault="00C848A2" w:rsidP="00C848A2">
      <w:pPr>
        <w:rPr>
          <w:lang w:val="en-US"/>
        </w:rPr>
      </w:pPr>
      <w:r w:rsidRPr="00C848A2">
        <w:rPr>
          <w:lang w:val="en-US"/>
        </w:rPr>
        <w:t>Instances:    2803</w:t>
      </w:r>
    </w:p>
    <w:p w:rsidR="00C848A2" w:rsidRPr="00C848A2" w:rsidRDefault="00C848A2" w:rsidP="00C848A2">
      <w:pPr>
        <w:rPr>
          <w:lang w:val="en-US"/>
        </w:rPr>
      </w:pPr>
      <w:r w:rsidRPr="00C848A2">
        <w:rPr>
          <w:lang w:val="en-US"/>
        </w:rPr>
        <w:t>Attributes:   20</w:t>
      </w:r>
    </w:p>
    <w:p w:rsidR="00C848A2" w:rsidRPr="00C848A2" w:rsidRDefault="00C848A2" w:rsidP="00C848A2">
      <w:pPr>
        <w:rPr>
          <w:lang w:val="en-US"/>
        </w:rPr>
      </w:pPr>
      <w:r w:rsidRPr="00C848A2">
        <w:rPr>
          <w:lang w:val="en-US"/>
        </w:rPr>
        <w:t xml:space="preserve">              f1</w:t>
      </w:r>
    </w:p>
    <w:p w:rsidR="00C848A2" w:rsidRPr="00C848A2" w:rsidRDefault="00C848A2" w:rsidP="00C848A2">
      <w:pPr>
        <w:rPr>
          <w:lang w:val="en-US"/>
        </w:rPr>
      </w:pPr>
      <w:r w:rsidRPr="00C848A2">
        <w:rPr>
          <w:lang w:val="en-US"/>
        </w:rPr>
        <w:t xml:space="preserve">              f2</w:t>
      </w:r>
    </w:p>
    <w:p w:rsidR="00C848A2" w:rsidRPr="00C848A2" w:rsidRDefault="00C848A2" w:rsidP="00C848A2">
      <w:pPr>
        <w:rPr>
          <w:lang w:val="en-US"/>
        </w:rPr>
      </w:pPr>
      <w:r w:rsidRPr="00C848A2">
        <w:rPr>
          <w:lang w:val="en-US"/>
        </w:rPr>
        <w:t xml:space="preserve">              f3</w:t>
      </w:r>
    </w:p>
    <w:p w:rsidR="00C848A2" w:rsidRPr="00C848A2" w:rsidRDefault="00C848A2" w:rsidP="00C848A2">
      <w:pPr>
        <w:rPr>
          <w:lang w:val="en-US"/>
        </w:rPr>
      </w:pPr>
      <w:r w:rsidRPr="00C848A2">
        <w:rPr>
          <w:lang w:val="en-US"/>
        </w:rPr>
        <w:t xml:space="preserve">              f4</w:t>
      </w:r>
    </w:p>
    <w:p w:rsidR="00C848A2" w:rsidRPr="00C848A2" w:rsidRDefault="00C848A2" w:rsidP="00C848A2">
      <w:pPr>
        <w:rPr>
          <w:lang w:val="en-US"/>
        </w:rPr>
      </w:pPr>
      <w:r w:rsidRPr="00C848A2">
        <w:rPr>
          <w:lang w:val="en-US"/>
        </w:rPr>
        <w:t xml:space="preserve">              f5</w:t>
      </w:r>
    </w:p>
    <w:p w:rsidR="00C848A2" w:rsidRPr="00C848A2" w:rsidRDefault="00C848A2" w:rsidP="00C848A2">
      <w:pPr>
        <w:rPr>
          <w:lang w:val="en-US"/>
        </w:rPr>
      </w:pPr>
      <w:r w:rsidRPr="00C848A2">
        <w:rPr>
          <w:lang w:val="en-US"/>
        </w:rPr>
        <w:t xml:space="preserve">              f6</w:t>
      </w:r>
    </w:p>
    <w:p w:rsidR="00C848A2" w:rsidRPr="00C848A2" w:rsidRDefault="00C848A2" w:rsidP="00C848A2">
      <w:pPr>
        <w:rPr>
          <w:lang w:val="en-US"/>
        </w:rPr>
      </w:pPr>
      <w:r w:rsidRPr="00C848A2">
        <w:rPr>
          <w:lang w:val="en-US"/>
        </w:rPr>
        <w:t xml:space="preserve">              f7</w:t>
      </w:r>
    </w:p>
    <w:p w:rsidR="00C848A2" w:rsidRPr="00C848A2" w:rsidRDefault="00C848A2" w:rsidP="00C848A2">
      <w:pPr>
        <w:rPr>
          <w:lang w:val="en-US"/>
        </w:rPr>
      </w:pPr>
      <w:r w:rsidRPr="00C848A2">
        <w:rPr>
          <w:lang w:val="en-US"/>
        </w:rPr>
        <w:t xml:space="preserve">              f8</w:t>
      </w:r>
    </w:p>
    <w:p w:rsidR="00C848A2" w:rsidRPr="00C848A2" w:rsidRDefault="00C848A2" w:rsidP="00C848A2">
      <w:pPr>
        <w:rPr>
          <w:lang w:val="en-US"/>
        </w:rPr>
      </w:pPr>
      <w:r w:rsidRPr="00C848A2">
        <w:rPr>
          <w:lang w:val="en-US"/>
        </w:rPr>
        <w:t xml:space="preserve">              f9</w:t>
      </w:r>
    </w:p>
    <w:p w:rsidR="00C848A2" w:rsidRPr="00C848A2" w:rsidRDefault="00C848A2" w:rsidP="00C848A2">
      <w:pPr>
        <w:rPr>
          <w:lang w:val="en-US"/>
        </w:rPr>
      </w:pPr>
      <w:r w:rsidRPr="00C848A2">
        <w:rPr>
          <w:lang w:val="en-US"/>
        </w:rPr>
        <w:t xml:space="preserve">              f10</w:t>
      </w:r>
    </w:p>
    <w:p w:rsidR="00C848A2" w:rsidRPr="00C848A2" w:rsidRDefault="00C848A2" w:rsidP="00C848A2">
      <w:pPr>
        <w:rPr>
          <w:lang w:val="en-US"/>
        </w:rPr>
      </w:pPr>
      <w:r w:rsidRPr="00C848A2">
        <w:rPr>
          <w:lang w:val="en-US"/>
        </w:rPr>
        <w:t xml:space="preserve">              f11</w:t>
      </w:r>
    </w:p>
    <w:p w:rsidR="00C848A2" w:rsidRPr="00C848A2" w:rsidRDefault="00C848A2" w:rsidP="00C848A2">
      <w:pPr>
        <w:rPr>
          <w:lang w:val="en-US"/>
        </w:rPr>
      </w:pPr>
      <w:r w:rsidRPr="00C848A2">
        <w:rPr>
          <w:lang w:val="en-US"/>
        </w:rPr>
        <w:t xml:space="preserve">              f12</w:t>
      </w:r>
    </w:p>
    <w:p w:rsidR="00C848A2" w:rsidRPr="00C848A2" w:rsidRDefault="00C848A2" w:rsidP="00C848A2">
      <w:pPr>
        <w:rPr>
          <w:lang w:val="en-US"/>
        </w:rPr>
      </w:pPr>
      <w:r w:rsidRPr="00C848A2">
        <w:rPr>
          <w:lang w:val="en-US"/>
        </w:rPr>
        <w:t xml:space="preserve">              f13</w:t>
      </w:r>
    </w:p>
    <w:p w:rsidR="00C848A2" w:rsidRPr="00C848A2" w:rsidRDefault="00C848A2" w:rsidP="00C848A2">
      <w:pPr>
        <w:rPr>
          <w:lang w:val="en-US"/>
        </w:rPr>
      </w:pPr>
      <w:r w:rsidRPr="00C848A2">
        <w:rPr>
          <w:lang w:val="en-US"/>
        </w:rPr>
        <w:t xml:space="preserve">              f14</w:t>
      </w:r>
    </w:p>
    <w:p w:rsidR="00C848A2" w:rsidRPr="00C848A2" w:rsidRDefault="00C848A2" w:rsidP="00C848A2">
      <w:pPr>
        <w:rPr>
          <w:lang w:val="en-US"/>
        </w:rPr>
      </w:pPr>
      <w:r w:rsidRPr="00C848A2">
        <w:rPr>
          <w:lang w:val="en-US"/>
        </w:rPr>
        <w:t xml:space="preserve">              f15</w:t>
      </w:r>
    </w:p>
    <w:p w:rsidR="00C848A2" w:rsidRPr="00C848A2" w:rsidRDefault="00C848A2" w:rsidP="00C848A2">
      <w:pPr>
        <w:rPr>
          <w:lang w:val="en-US"/>
        </w:rPr>
      </w:pPr>
      <w:r w:rsidRPr="00C848A2">
        <w:rPr>
          <w:lang w:val="en-US"/>
        </w:rPr>
        <w:t xml:space="preserve">              f16</w:t>
      </w:r>
    </w:p>
    <w:p w:rsidR="00C848A2" w:rsidRPr="00C848A2" w:rsidRDefault="00C848A2" w:rsidP="00C848A2">
      <w:pPr>
        <w:rPr>
          <w:lang w:val="en-US"/>
        </w:rPr>
      </w:pPr>
      <w:r w:rsidRPr="00C848A2">
        <w:rPr>
          <w:lang w:val="en-US"/>
        </w:rPr>
        <w:t xml:space="preserve">              f17</w:t>
      </w:r>
    </w:p>
    <w:p w:rsidR="00C848A2" w:rsidRPr="00C848A2" w:rsidRDefault="00C848A2" w:rsidP="00C848A2">
      <w:pPr>
        <w:rPr>
          <w:lang w:val="en-US"/>
        </w:rPr>
      </w:pPr>
      <w:r w:rsidRPr="00C848A2">
        <w:rPr>
          <w:lang w:val="en-US"/>
        </w:rPr>
        <w:t xml:space="preserve">              f18</w:t>
      </w:r>
    </w:p>
    <w:p w:rsidR="00C848A2" w:rsidRPr="00C848A2" w:rsidRDefault="00C848A2" w:rsidP="00C848A2">
      <w:pPr>
        <w:rPr>
          <w:lang w:val="en-US"/>
        </w:rPr>
      </w:pPr>
      <w:r w:rsidRPr="00C848A2">
        <w:rPr>
          <w:lang w:val="en-US"/>
        </w:rPr>
        <w:t xml:space="preserve">              f19</w:t>
      </w:r>
    </w:p>
    <w:p w:rsidR="00C848A2" w:rsidRPr="00C848A2" w:rsidRDefault="00C848A2" w:rsidP="00C848A2">
      <w:pPr>
        <w:rPr>
          <w:lang w:val="en-US"/>
        </w:rPr>
      </w:pPr>
      <w:r w:rsidRPr="00C848A2">
        <w:rPr>
          <w:lang w:val="en-US"/>
        </w:rPr>
        <w:t xml:space="preserve">              class</w:t>
      </w:r>
    </w:p>
    <w:p w:rsidR="00C848A2" w:rsidRPr="00C848A2" w:rsidRDefault="00C848A2" w:rsidP="00C848A2">
      <w:pPr>
        <w:rPr>
          <w:lang w:val="en-US"/>
        </w:rPr>
      </w:pPr>
      <w:r w:rsidRPr="00C848A2">
        <w:rPr>
          <w:lang w:val="en-US"/>
        </w:rPr>
        <w:t>Test mode:    split 70.0% train, remainder test</w:t>
      </w:r>
    </w:p>
    <w:p w:rsidR="00C848A2" w:rsidRPr="00C848A2" w:rsidRDefault="00C848A2" w:rsidP="00C848A2">
      <w:pPr>
        <w:rPr>
          <w:lang w:val="en-US"/>
        </w:rPr>
      </w:pPr>
    </w:p>
    <w:p w:rsidR="00C848A2" w:rsidRPr="00C848A2" w:rsidRDefault="00C848A2" w:rsidP="00C848A2">
      <w:pPr>
        <w:rPr>
          <w:lang w:val="en-US"/>
        </w:rPr>
      </w:pPr>
      <w:r w:rsidRPr="00C848A2">
        <w:rPr>
          <w:lang w:val="en-US"/>
        </w:rPr>
        <w:t>=== Classifier model (full training set) ===</w:t>
      </w:r>
    </w:p>
    <w:p w:rsidR="00C848A2" w:rsidRPr="00C848A2" w:rsidRDefault="00C848A2" w:rsidP="00C848A2">
      <w:pPr>
        <w:rPr>
          <w:lang w:val="en-US"/>
        </w:rPr>
      </w:pPr>
    </w:p>
    <w:p w:rsidR="00C848A2" w:rsidRPr="00C848A2" w:rsidRDefault="00C848A2" w:rsidP="00C848A2">
      <w:pPr>
        <w:rPr>
          <w:lang w:val="en-US"/>
        </w:rPr>
      </w:pPr>
      <w:r w:rsidRPr="00C848A2">
        <w:rPr>
          <w:lang w:val="en-US"/>
        </w:rPr>
        <w:t>J48 pruned tree</w:t>
      </w:r>
    </w:p>
    <w:p w:rsidR="00C848A2" w:rsidRPr="00C848A2" w:rsidRDefault="00C848A2" w:rsidP="00C848A2">
      <w:pPr>
        <w:rPr>
          <w:lang w:val="en-US"/>
        </w:rPr>
      </w:pPr>
      <w:r w:rsidRPr="00C848A2">
        <w:rPr>
          <w:lang w:val="en-US"/>
        </w:rPr>
        <w:t>------------------</w:t>
      </w:r>
    </w:p>
    <w:p w:rsidR="00C848A2" w:rsidRPr="00C848A2" w:rsidRDefault="00C848A2" w:rsidP="00C848A2">
      <w:pPr>
        <w:rPr>
          <w:lang w:val="en-US"/>
        </w:rPr>
      </w:pPr>
    </w:p>
    <w:p w:rsidR="00C848A2" w:rsidRPr="00C848A2" w:rsidRDefault="00C848A2" w:rsidP="00C848A2">
      <w:pPr>
        <w:rPr>
          <w:lang w:val="en-US"/>
        </w:rPr>
      </w:pPr>
      <w:r w:rsidRPr="00C848A2">
        <w:rPr>
          <w:lang w:val="en-US"/>
        </w:rPr>
        <w:t>f1 &lt;= 0.078074</w:t>
      </w:r>
    </w:p>
    <w:p w:rsidR="00C848A2" w:rsidRPr="00C848A2" w:rsidRDefault="00C848A2" w:rsidP="00C848A2">
      <w:pPr>
        <w:rPr>
          <w:lang w:val="en-US"/>
        </w:rPr>
      </w:pPr>
      <w:r w:rsidRPr="00C848A2">
        <w:rPr>
          <w:lang w:val="en-US"/>
        </w:rPr>
        <w:t>|   f1 &lt;= 0.059241</w:t>
      </w:r>
    </w:p>
    <w:p w:rsidR="00C848A2" w:rsidRPr="00C848A2" w:rsidRDefault="00C848A2" w:rsidP="00C848A2">
      <w:pPr>
        <w:rPr>
          <w:lang w:val="en-US"/>
        </w:rPr>
      </w:pPr>
      <w:r w:rsidRPr="00C848A2">
        <w:rPr>
          <w:lang w:val="en-US"/>
        </w:rPr>
        <w:t>|   |   f13 &lt;= 0.019856</w:t>
      </w:r>
    </w:p>
    <w:p w:rsidR="00C848A2" w:rsidRPr="00C848A2" w:rsidRDefault="00C848A2" w:rsidP="00C848A2">
      <w:pPr>
        <w:rPr>
          <w:lang w:val="en-US"/>
        </w:rPr>
      </w:pPr>
      <w:r w:rsidRPr="00C848A2">
        <w:rPr>
          <w:lang w:val="en-US"/>
        </w:rPr>
        <w:t>|   |   |   f1 &lt;= 0.035697: J (250.0)</w:t>
      </w:r>
    </w:p>
    <w:p w:rsidR="00C848A2" w:rsidRPr="00C848A2" w:rsidRDefault="00C848A2" w:rsidP="00C848A2">
      <w:pPr>
        <w:rPr>
          <w:lang w:val="en-US"/>
        </w:rPr>
      </w:pPr>
      <w:r w:rsidRPr="00C848A2">
        <w:rPr>
          <w:lang w:val="en-US"/>
        </w:rPr>
        <w:t>|   |   |   f1 &gt; 0.035697: A (250.0)</w:t>
      </w:r>
    </w:p>
    <w:p w:rsidR="00C848A2" w:rsidRPr="00C848A2" w:rsidRDefault="00C848A2" w:rsidP="00C848A2">
      <w:pPr>
        <w:rPr>
          <w:lang w:val="en-US"/>
        </w:rPr>
      </w:pPr>
      <w:r w:rsidRPr="00C848A2">
        <w:rPr>
          <w:lang w:val="en-US"/>
        </w:rPr>
        <w:t>|   |   f13 &gt; 0.019856: C (250.0)</w:t>
      </w:r>
    </w:p>
    <w:p w:rsidR="00C848A2" w:rsidRPr="00C848A2" w:rsidRDefault="00C848A2" w:rsidP="00C848A2">
      <w:pPr>
        <w:rPr>
          <w:lang w:val="en-US"/>
        </w:rPr>
      </w:pPr>
      <w:r w:rsidRPr="00C848A2">
        <w:rPr>
          <w:lang w:val="en-US"/>
        </w:rPr>
        <w:t>|   f1 &gt; 0.059241</w:t>
      </w:r>
    </w:p>
    <w:p w:rsidR="00C848A2" w:rsidRPr="00C848A2" w:rsidRDefault="00C848A2" w:rsidP="00C848A2">
      <w:pPr>
        <w:rPr>
          <w:lang w:val="en-US"/>
        </w:rPr>
      </w:pPr>
      <w:r w:rsidRPr="00C848A2">
        <w:rPr>
          <w:lang w:val="en-US"/>
        </w:rPr>
        <w:t>|   |   f1 &lt;= 0.065658</w:t>
      </w:r>
    </w:p>
    <w:p w:rsidR="00C848A2" w:rsidRPr="00C848A2" w:rsidRDefault="00C848A2" w:rsidP="00C848A2">
      <w:pPr>
        <w:rPr>
          <w:lang w:val="en-US"/>
        </w:rPr>
      </w:pPr>
      <w:r w:rsidRPr="00C848A2">
        <w:rPr>
          <w:lang w:val="en-US"/>
        </w:rPr>
        <w:t>|   |   |   f13 &lt;= 0.027392: E (249.0)</w:t>
      </w:r>
    </w:p>
    <w:p w:rsidR="00C848A2" w:rsidRPr="00C848A2" w:rsidRDefault="00C848A2" w:rsidP="00C848A2">
      <w:pPr>
        <w:rPr>
          <w:lang w:val="en-US"/>
        </w:rPr>
      </w:pPr>
      <w:r w:rsidRPr="00C848A2">
        <w:rPr>
          <w:lang w:val="en-US"/>
        </w:rPr>
        <w:t>|   |   |   f13 &gt; 0.027392: F (3.0/1.0)</w:t>
      </w:r>
    </w:p>
    <w:p w:rsidR="00C848A2" w:rsidRPr="00C848A2" w:rsidRDefault="00C848A2" w:rsidP="00C848A2">
      <w:pPr>
        <w:rPr>
          <w:lang w:val="en-US"/>
        </w:rPr>
      </w:pPr>
      <w:r w:rsidRPr="00C848A2">
        <w:rPr>
          <w:lang w:val="en-US"/>
        </w:rPr>
        <w:t>|   |   f1 &gt; 0.065658</w:t>
      </w:r>
    </w:p>
    <w:p w:rsidR="00C848A2" w:rsidRPr="00C848A2" w:rsidRDefault="00C848A2" w:rsidP="00C848A2">
      <w:pPr>
        <w:rPr>
          <w:lang w:val="en-US"/>
        </w:rPr>
      </w:pPr>
      <w:r w:rsidRPr="00C848A2">
        <w:rPr>
          <w:lang w:val="en-US"/>
        </w:rPr>
        <w:t>|   |   |   f18 &lt;= 0.100998</w:t>
      </w:r>
    </w:p>
    <w:p w:rsidR="00C848A2" w:rsidRPr="00C848A2" w:rsidRDefault="00C848A2" w:rsidP="00C848A2">
      <w:pPr>
        <w:rPr>
          <w:lang w:val="en-US"/>
        </w:rPr>
      </w:pPr>
      <w:r w:rsidRPr="00C848A2">
        <w:rPr>
          <w:lang w:val="en-US"/>
        </w:rPr>
        <w:t>|   |   |   |   f1 &lt;= 0.069735: F (3.0)</w:t>
      </w:r>
    </w:p>
    <w:p w:rsidR="00C848A2" w:rsidRPr="00C848A2" w:rsidRDefault="00C848A2" w:rsidP="00C848A2">
      <w:pPr>
        <w:rPr>
          <w:lang w:val="en-US"/>
        </w:rPr>
      </w:pPr>
      <w:r w:rsidRPr="00C848A2">
        <w:rPr>
          <w:lang w:val="en-US"/>
        </w:rPr>
        <w:t>|   |   |   |   f1 &gt; 0.069735: D (224.0/1.0)</w:t>
      </w:r>
    </w:p>
    <w:p w:rsidR="00C848A2" w:rsidRPr="00C848A2" w:rsidRDefault="00C848A2" w:rsidP="00C848A2">
      <w:pPr>
        <w:rPr>
          <w:lang w:val="en-US"/>
        </w:rPr>
      </w:pPr>
      <w:r w:rsidRPr="00C848A2">
        <w:rPr>
          <w:lang w:val="en-US"/>
        </w:rPr>
        <w:t>|   |   |   f18 &gt; 0.100998</w:t>
      </w:r>
    </w:p>
    <w:p w:rsidR="00C848A2" w:rsidRPr="00C848A2" w:rsidRDefault="00C848A2" w:rsidP="00C848A2">
      <w:pPr>
        <w:rPr>
          <w:lang w:val="en-US"/>
        </w:rPr>
      </w:pPr>
      <w:r w:rsidRPr="00C848A2">
        <w:rPr>
          <w:lang w:val="en-US"/>
        </w:rPr>
        <w:t>|   |   |   |   f2 &lt;= 0.079608: D (15.0)</w:t>
      </w:r>
    </w:p>
    <w:p w:rsidR="00C848A2" w:rsidRPr="00C848A2" w:rsidRDefault="00C848A2" w:rsidP="00C848A2">
      <w:pPr>
        <w:rPr>
          <w:lang w:val="en-US"/>
        </w:rPr>
      </w:pPr>
      <w:r w:rsidRPr="00C848A2">
        <w:rPr>
          <w:lang w:val="en-US"/>
        </w:rPr>
        <w:t>|   |   |   |   f2 &gt; 0.079608</w:t>
      </w:r>
    </w:p>
    <w:p w:rsidR="00C848A2" w:rsidRPr="00C848A2" w:rsidRDefault="00C848A2" w:rsidP="00C848A2">
      <w:pPr>
        <w:rPr>
          <w:lang w:val="en-US"/>
        </w:rPr>
      </w:pPr>
      <w:r w:rsidRPr="00C848A2">
        <w:rPr>
          <w:lang w:val="en-US"/>
        </w:rPr>
        <w:t>|   |   |   |   |   f11 &lt;= 0.066697</w:t>
      </w:r>
    </w:p>
    <w:p w:rsidR="00C848A2" w:rsidRPr="00C848A2" w:rsidRDefault="00C848A2" w:rsidP="00C848A2">
      <w:pPr>
        <w:rPr>
          <w:lang w:val="en-US"/>
        </w:rPr>
      </w:pPr>
      <w:r w:rsidRPr="00C848A2">
        <w:rPr>
          <w:lang w:val="en-US"/>
        </w:rPr>
        <w:t>|   |   |   |   |   |   f3 &lt;= 0.035126: F (19.0)</w:t>
      </w:r>
    </w:p>
    <w:p w:rsidR="00C848A2" w:rsidRPr="00C848A2" w:rsidRDefault="00C848A2" w:rsidP="00C848A2">
      <w:pPr>
        <w:rPr>
          <w:lang w:val="en-US"/>
        </w:rPr>
      </w:pPr>
      <w:r w:rsidRPr="00C848A2">
        <w:rPr>
          <w:lang w:val="en-US"/>
        </w:rPr>
        <w:t>|   |   |   |   |   |   f3 &gt; 0.035126: D (12.0)</w:t>
      </w:r>
    </w:p>
    <w:p w:rsidR="00C848A2" w:rsidRPr="00C848A2" w:rsidRDefault="00C848A2" w:rsidP="00C848A2">
      <w:pPr>
        <w:rPr>
          <w:lang w:val="en-US"/>
        </w:rPr>
      </w:pPr>
      <w:r w:rsidRPr="00C848A2">
        <w:rPr>
          <w:lang w:val="en-US"/>
        </w:rPr>
        <w:t>|   |   |   |   |   f11 &gt; 0.066697: F (225.0)</w:t>
      </w:r>
    </w:p>
    <w:p w:rsidR="00C848A2" w:rsidRPr="00C848A2" w:rsidRDefault="00C848A2" w:rsidP="00C848A2">
      <w:pPr>
        <w:rPr>
          <w:lang w:val="en-US"/>
        </w:rPr>
      </w:pPr>
      <w:r w:rsidRPr="00C848A2">
        <w:rPr>
          <w:lang w:val="en-US"/>
        </w:rPr>
        <w:t>f1 &gt; 0.078074</w:t>
      </w:r>
    </w:p>
    <w:p w:rsidR="00C848A2" w:rsidRPr="00C848A2" w:rsidRDefault="00C848A2" w:rsidP="00C848A2">
      <w:pPr>
        <w:rPr>
          <w:lang w:val="en-US"/>
        </w:rPr>
      </w:pPr>
      <w:r w:rsidRPr="00C848A2">
        <w:rPr>
          <w:lang w:val="en-US"/>
        </w:rPr>
        <w:t>|   f17 &lt;= 0.003007</w:t>
      </w:r>
    </w:p>
    <w:p w:rsidR="00C848A2" w:rsidRPr="00C848A2" w:rsidRDefault="00C848A2" w:rsidP="00C848A2">
      <w:pPr>
        <w:rPr>
          <w:lang w:val="en-US"/>
        </w:rPr>
      </w:pPr>
      <w:r w:rsidRPr="00C848A2">
        <w:rPr>
          <w:lang w:val="en-US"/>
        </w:rPr>
        <w:t>|   |   f17 &lt;= 0.000419: B (250.0)</w:t>
      </w:r>
    </w:p>
    <w:p w:rsidR="00C848A2" w:rsidRPr="00C848A2" w:rsidRDefault="00C848A2" w:rsidP="00C848A2">
      <w:pPr>
        <w:rPr>
          <w:lang w:val="en-US"/>
        </w:rPr>
      </w:pPr>
      <w:r w:rsidRPr="00C848A2">
        <w:rPr>
          <w:lang w:val="en-US"/>
        </w:rPr>
        <w:t>|   |   f17 &gt; 0.000419: G (250.0)</w:t>
      </w:r>
    </w:p>
    <w:p w:rsidR="00C848A2" w:rsidRPr="00C848A2" w:rsidRDefault="00C848A2" w:rsidP="00C848A2">
      <w:pPr>
        <w:rPr>
          <w:lang w:val="en-US"/>
        </w:rPr>
      </w:pPr>
      <w:r w:rsidRPr="00C848A2">
        <w:rPr>
          <w:lang w:val="en-US"/>
        </w:rPr>
        <w:t>|   f17 &gt; 0.003007</w:t>
      </w:r>
    </w:p>
    <w:p w:rsidR="00C848A2" w:rsidRPr="00C848A2" w:rsidRDefault="00C848A2" w:rsidP="00C848A2">
      <w:pPr>
        <w:rPr>
          <w:lang w:val="en-US"/>
        </w:rPr>
      </w:pPr>
      <w:r w:rsidRPr="00C848A2">
        <w:rPr>
          <w:lang w:val="en-US"/>
        </w:rPr>
        <w:t>|   |   f13 &lt;= 0.040494: I (250.0)</w:t>
      </w:r>
    </w:p>
    <w:p w:rsidR="00C848A2" w:rsidRPr="00C848A2" w:rsidRDefault="00C848A2" w:rsidP="00C848A2">
      <w:pPr>
        <w:rPr>
          <w:lang w:val="en-US"/>
        </w:rPr>
      </w:pPr>
      <w:r w:rsidRPr="00C848A2">
        <w:rPr>
          <w:lang w:val="en-US"/>
        </w:rPr>
        <w:lastRenderedPageBreak/>
        <w:t>|   |   f13 &gt; 0.040494: H (250.0)</w:t>
      </w:r>
    </w:p>
    <w:p w:rsidR="00C848A2" w:rsidRPr="00C848A2" w:rsidRDefault="00C848A2" w:rsidP="00C848A2">
      <w:pPr>
        <w:rPr>
          <w:lang w:val="en-US"/>
        </w:rPr>
      </w:pPr>
    </w:p>
    <w:p w:rsidR="00C848A2" w:rsidRPr="00C848A2" w:rsidRDefault="00C848A2" w:rsidP="00C848A2">
      <w:pPr>
        <w:rPr>
          <w:lang w:val="en-US"/>
        </w:rPr>
      </w:pPr>
      <w:r w:rsidRPr="00C848A2">
        <w:rPr>
          <w:lang w:val="en-US"/>
        </w:rPr>
        <w:t xml:space="preserve">Number of Leaves  : </w:t>
      </w:r>
      <w:r w:rsidRPr="00C848A2">
        <w:rPr>
          <w:lang w:val="en-US"/>
        </w:rPr>
        <w:tab/>
        <w:t>15</w:t>
      </w:r>
    </w:p>
    <w:p w:rsidR="00C848A2" w:rsidRPr="00C848A2" w:rsidRDefault="00C848A2" w:rsidP="00C848A2">
      <w:pPr>
        <w:rPr>
          <w:lang w:val="en-US"/>
        </w:rPr>
      </w:pPr>
    </w:p>
    <w:p w:rsidR="00C848A2" w:rsidRPr="00C848A2" w:rsidRDefault="00C848A2" w:rsidP="00C848A2">
      <w:pPr>
        <w:rPr>
          <w:lang w:val="en-US"/>
        </w:rPr>
      </w:pPr>
      <w:r w:rsidRPr="00C848A2">
        <w:rPr>
          <w:lang w:val="en-US"/>
        </w:rPr>
        <w:t xml:space="preserve">Size of the tree : </w:t>
      </w:r>
      <w:r w:rsidRPr="00C848A2">
        <w:rPr>
          <w:lang w:val="en-US"/>
        </w:rPr>
        <w:tab/>
        <w:t>29</w:t>
      </w:r>
    </w:p>
    <w:p w:rsidR="00C848A2" w:rsidRPr="00C848A2" w:rsidRDefault="00C848A2" w:rsidP="00C848A2">
      <w:pPr>
        <w:rPr>
          <w:lang w:val="en-US"/>
        </w:rPr>
      </w:pPr>
    </w:p>
    <w:p w:rsidR="00C848A2" w:rsidRPr="00C848A2" w:rsidRDefault="00C848A2" w:rsidP="00C848A2">
      <w:pPr>
        <w:rPr>
          <w:lang w:val="en-US"/>
        </w:rPr>
      </w:pPr>
    </w:p>
    <w:p w:rsidR="00C848A2" w:rsidRPr="00C848A2" w:rsidRDefault="00C848A2" w:rsidP="00C848A2">
      <w:pPr>
        <w:rPr>
          <w:lang w:val="en-US"/>
        </w:rPr>
      </w:pPr>
      <w:r w:rsidRPr="00C848A2">
        <w:rPr>
          <w:lang w:val="en-US"/>
        </w:rPr>
        <w:t>Time taken to build model: 0.1 seconds</w:t>
      </w:r>
    </w:p>
    <w:p w:rsidR="00C848A2" w:rsidRPr="00C848A2" w:rsidRDefault="00C848A2" w:rsidP="00C848A2">
      <w:pPr>
        <w:rPr>
          <w:lang w:val="en-US"/>
        </w:rPr>
      </w:pPr>
    </w:p>
    <w:p w:rsidR="00C848A2" w:rsidRPr="00C848A2" w:rsidRDefault="00C848A2" w:rsidP="00C848A2">
      <w:pPr>
        <w:rPr>
          <w:lang w:val="en-US"/>
        </w:rPr>
      </w:pPr>
      <w:r w:rsidRPr="00C848A2">
        <w:rPr>
          <w:lang w:val="en-US"/>
        </w:rPr>
        <w:t>=== Evaluation on test split ===</w:t>
      </w:r>
    </w:p>
    <w:p w:rsidR="00C848A2" w:rsidRPr="00C848A2" w:rsidRDefault="00C848A2" w:rsidP="00C848A2">
      <w:pPr>
        <w:rPr>
          <w:lang w:val="en-US"/>
        </w:rPr>
      </w:pPr>
    </w:p>
    <w:p w:rsidR="00C848A2" w:rsidRPr="00C848A2" w:rsidRDefault="00C848A2" w:rsidP="00C848A2">
      <w:pPr>
        <w:rPr>
          <w:lang w:val="en-US"/>
        </w:rPr>
      </w:pPr>
      <w:r w:rsidRPr="00C848A2">
        <w:rPr>
          <w:lang w:val="en-US"/>
        </w:rPr>
        <w:t>Time taken to test model on test split: 0.01 seconds</w:t>
      </w:r>
    </w:p>
    <w:p w:rsidR="00C848A2" w:rsidRPr="00C848A2" w:rsidRDefault="00C848A2" w:rsidP="00C848A2">
      <w:pPr>
        <w:rPr>
          <w:lang w:val="en-US"/>
        </w:rPr>
      </w:pPr>
    </w:p>
    <w:p w:rsidR="00C848A2" w:rsidRPr="00C848A2" w:rsidRDefault="00C848A2" w:rsidP="00C848A2">
      <w:pPr>
        <w:rPr>
          <w:lang w:val="en-US"/>
        </w:rPr>
      </w:pPr>
      <w:r w:rsidRPr="00C848A2">
        <w:rPr>
          <w:lang w:val="en-US"/>
        </w:rPr>
        <w:t>=== Summary ===</w:t>
      </w:r>
    </w:p>
    <w:p w:rsidR="00C848A2" w:rsidRPr="00C848A2" w:rsidRDefault="00C848A2" w:rsidP="00C848A2">
      <w:pPr>
        <w:rPr>
          <w:lang w:val="en-US"/>
        </w:rPr>
      </w:pPr>
    </w:p>
    <w:p w:rsidR="00C848A2" w:rsidRPr="00C848A2" w:rsidRDefault="00C848A2" w:rsidP="00C848A2">
      <w:pPr>
        <w:rPr>
          <w:lang w:val="en-US"/>
        </w:rPr>
      </w:pPr>
      <w:r w:rsidRPr="00C848A2">
        <w:rPr>
          <w:lang w:val="en-US"/>
        </w:rPr>
        <w:t>Correctly Classified Instances         756               99.6047 %</w:t>
      </w:r>
    </w:p>
    <w:p w:rsidR="00C848A2" w:rsidRPr="00C848A2" w:rsidRDefault="00C848A2" w:rsidP="00C848A2">
      <w:pPr>
        <w:rPr>
          <w:lang w:val="en-US"/>
        </w:rPr>
      </w:pPr>
      <w:r w:rsidRPr="00C848A2">
        <w:rPr>
          <w:lang w:val="en-US"/>
        </w:rPr>
        <w:t>Incorrectly Classified Instances         3                0.3953 %</w:t>
      </w:r>
    </w:p>
    <w:p w:rsidR="00C848A2" w:rsidRPr="00C848A2" w:rsidRDefault="00C848A2" w:rsidP="00C848A2">
      <w:pPr>
        <w:rPr>
          <w:lang w:val="en-US"/>
        </w:rPr>
      </w:pPr>
      <w:r w:rsidRPr="00C848A2">
        <w:rPr>
          <w:lang w:val="en-US"/>
        </w:rPr>
        <w:t>Kappa statistic                          0.9956</w:t>
      </w:r>
    </w:p>
    <w:p w:rsidR="00C848A2" w:rsidRPr="00C848A2" w:rsidRDefault="00C848A2" w:rsidP="00C848A2">
      <w:pPr>
        <w:rPr>
          <w:lang w:val="en-US"/>
        </w:rPr>
      </w:pPr>
      <w:r w:rsidRPr="00C848A2">
        <w:rPr>
          <w:lang w:val="en-US"/>
        </w:rPr>
        <w:t>Mean absolute error                      0.0009</w:t>
      </w:r>
    </w:p>
    <w:p w:rsidR="00C848A2" w:rsidRPr="00C848A2" w:rsidRDefault="00C848A2" w:rsidP="00C848A2">
      <w:pPr>
        <w:rPr>
          <w:lang w:val="en-US"/>
        </w:rPr>
      </w:pPr>
      <w:r w:rsidRPr="00C848A2">
        <w:rPr>
          <w:lang w:val="en-US"/>
        </w:rPr>
        <w:t xml:space="preserve">Root mean squared error                  0.028 </w:t>
      </w:r>
    </w:p>
    <w:p w:rsidR="00C848A2" w:rsidRPr="00C848A2" w:rsidRDefault="00C848A2" w:rsidP="00C848A2">
      <w:pPr>
        <w:rPr>
          <w:lang w:val="en-US"/>
        </w:rPr>
      </w:pPr>
      <w:r w:rsidRPr="00C848A2">
        <w:rPr>
          <w:lang w:val="en-US"/>
        </w:rPr>
        <w:t>Relative absolute error                  0.4945 %</w:t>
      </w:r>
    </w:p>
    <w:p w:rsidR="00C848A2" w:rsidRPr="00C848A2" w:rsidRDefault="00C848A2" w:rsidP="00C848A2">
      <w:pPr>
        <w:rPr>
          <w:lang w:val="en-US"/>
        </w:rPr>
      </w:pPr>
      <w:r w:rsidRPr="00C848A2">
        <w:rPr>
          <w:lang w:val="en-US"/>
        </w:rPr>
        <w:t>Root relative squared error              9.3396 %</w:t>
      </w:r>
    </w:p>
    <w:p w:rsidR="00C848A2" w:rsidRPr="00C848A2" w:rsidRDefault="00C848A2" w:rsidP="00C848A2">
      <w:pPr>
        <w:rPr>
          <w:lang w:val="en-US"/>
        </w:rPr>
      </w:pPr>
      <w:r w:rsidRPr="00C848A2">
        <w:rPr>
          <w:lang w:val="en-US"/>
        </w:rPr>
        <w:t xml:space="preserve">Total Number of Instances              759     </w:t>
      </w:r>
    </w:p>
    <w:p w:rsidR="00C848A2" w:rsidRPr="00C848A2" w:rsidRDefault="00C848A2" w:rsidP="00C848A2">
      <w:pPr>
        <w:rPr>
          <w:lang w:val="en-US"/>
        </w:rPr>
      </w:pPr>
      <w:r w:rsidRPr="00C848A2">
        <w:rPr>
          <w:lang w:val="en-US"/>
        </w:rPr>
        <w:t xml:space="preserve">Ignored Class Unknown Instances                 82     </w:t>
      </w:r>
    </w:p>
    <w:p w:rsidR="00C848A2" w:rsidRPr="00C848A2" w:rsidRDefault="00C848A2" w:rsidP="00C848A2">
      <w:pPr>
        <w:rPr>
          <w:lang w:val="en-US"/>
        </w:rPr>
      </w:pPr>
    </w:p>
    <w:p w:rsidR="00C848A2" w:rsidRPr="00C848A2" w:rsidRDefault="00C848A2" w:rsidP="00C848A2">
      <w:pPr>
        <w:rPr>
          <w:lang w:val="en-US"/>
        </w:rPr>
      </w:pPr>
      <w:r w:rsidRPr="00C848A2">
        <w:rPr>
          <w:lang w:val="en-US"/>
        </w:rPr>
        <w:t>=== Detailed Accuracy By Class ===</w:t>
      </w:r>
    </w:p>
    <w:p w:rsidR="00C848A2" w:rsidRPr="00C848A2" w:rsidRDefault="00C848A2" w:rsidP="00C848A2">
      <w:pPr>
        <w:rPr>
          <w:lang w:val="en-US"/>
        </w:rPr>
      </w:pPr>
    </w:p>
    <w:p w:rsidR="00C848A2" w:rsidRPr="00C848A2" w:rsidRDefault="00C848A2" w:rsidP="00C848A2">
      <w:pPr>
        <w:rPr>
          <w:lang w:val="en-US"/>
        </w:rPr>
      </w:pPr>
      <w:r w:rsidRPr="00C848A2">
        <w:rPr>
          <w:lang w:val="en-US"/>
        </w:rPr>
        <w:t xml:space="preserve">                 TP Rate  FP Rate  Precision  Recall   F-Measure  MCC      ROC Area  PRC Area  Class</w:t>
      </w:r>
    </w:p>
    <w:p w:rsidR="00C848A2" w:rsidRPr="00C848A2" w:rsidRDefault="00C848A2" w:rsidP="00C848A2">
      <w:pPr>
        <w:rPr>
          <w:lang w:val="en-US"/>
        </w:rPr>
      </w:pPr>
      <w:r w:rsidRPr="00C848A2">
        <w:rPr>
          <w:lang w:val="en-US"/>
        </w:rPr>
        <w:t xml:space="preserve">                 1.000    0.000    1.000      1.000    1.000      1.000    1.000     1.000     A</w:t>
      </w:r>
    </w:p>
    <w:p w:rsidR="00C848A2" w:rsidRPr="00C848A2" w:rsidRDefault="00C848A2" w:rsidP="00C848A2">
      <w:pPr>
        <w:rPr>
          <w:lang w:val="en-US"/>
        </w:rPr>
      </w:pPr>
      <w:r w:rsidRPr="00C848A2">
        <w:rPr>
          <w:lang w:val="en-US"/>
        </w:rPr>
        <w:t xml:space="preserve">                 1.000    0.000    1.000      1.000    1.000      1.000    1.000     1.000     B</w:t>
      </w:r>
    </w:p>
    <w:p w:rsidR="00C848A2" w:rsidRPr="00C848A2" w:rsidRDefault="00C848A2" w:rsidP="00C848A2">
      <w:pPr>
        <w:rPr>
          <w:lang w:val="en-US"/>
        </w:rPr>
      </w:pPr>
      <w:r w:rsidRPr="00C848A2">
        <w:rPr>
          <w:lang w:val="en-US"/>
        </w:rPr>
        <w:t xml:space="preserve">                 1.000    0.000    1.000      1.000    1.000      1.000    1.000     1.000     C</w:t>
      </w:r>
    </w:p>
    <w:p w:rsidR="00C848A2" w:rsidRPr="00C848A2" w:rsidRDefault="00C848A2" w:rsidP="00C848A2">
      <w:pPr>
        <w:rPr>
          <w:lang w:val="en-US"/>
        </w:rPr>
      </w:pPr>
      <w:r w:rsidRPr="00C848A2">
        <w:rPr>
          <w:lang w:val="en-US"/>
        </w:rPr>
        <w:lastRenderedPageBreak/>
        <w:t xml:space="preserve">                 1.000    0.003    0.972      1.000    0.986      0.984    0.999     0.975     D</w:t>
      </w:r>
    </w:p>
    <w:p w:rsidR="00C848A2" w:rsidRPr="00C848A2" w:rsidRDefault="00C848A2" w:rsidP="00C848A2">
      <w:pPr>
        <w:rPr>
          <w:lang w:val="en-US"/>
        </w:rPr>
      </w:pPr>
      <w:r w:rsidRPr="00C848A2">
        <w:rPr>
          <w:lang w:val="en-US"/>
        </w:rPr>
        <w:t xml:space="preserve">                 0.989    0.000    1.000      0.989    0.995      0.994    0.994     0.991     E</w:t>
      </w:r>
    </w:p>
    <w:p w:rsidR="00C848A2" w:rsidRPr="00C848A2" w:rsidRDefault="00C848A2" w:rsidP="00C848A2">
      <w:pPr>
        <w:rPr>
          <w:lang w:val="en-US"/>
        </w:rPr>
      </w:pPr>
      <w:r w:rsidRPr="00C848A2">
        <w:rPr>
          <w:lang w:val="en-US"/>
        </w:rPr>
        <w:t xml:space="preserve">                 0.987    0.000    1.000      0.987    0.993      0.993    0.998     0.991     F</w:t>
      </w:r>
    </w:p>
    <w:p w:rsidR="00C848A2" w:rsidRPr="00C848A2" w:rsidRDefault="00C848A2" w:rsidP="00C848A2">
      <w:pPr>
        <w:rPr>
          <w:lang w:val="en-US"/>
        </w:rPr>
      </w:pPr>
      <w:r w:rsidRPr="00C848A2">
        <w:rPr>
          <w:lang w:val="en-US"/>
        </w:rPr>
        <w:t xml:space="preserve">                 0.987    0.000    1.000      0.987    0.994      0.993    0.993     0.989     G</w:t>
      </w:r>
    </w:p>
    <w:p w:rsidR="00C848A2" w:rsidRPr="00C848A2" w:rsidRDefault="00C848A2" w:rsidP="00C848A2">
      <w:pPr>
        <w:rPr>
          <w:lang w:val="en-US"/>
        </w:rPr>
      </w:pPr>
      <w:r w:rsidRPr="00C848A2">
        <w:rPr>
          <w:lang w:val="en-US"/>
        </w:rPr>
        <w:t xml:space="preserve">                 1.000    0.001    0.987      1.000    0.993      0.993    0.999     0.987     H</w:t>
      </w:r>
    </w:p>
    <w:p w:rsidR="00C848A2" w:rsidRPr="00C848A2" w:rsidRDefault="00C848A2" w:rsidP="00C848A2">
      <w:pPr>
        <w:rPr>
          <w:lang w:val="en-US"/>
        </w:rPr>
      </w:pPr>
      <w:r w:rsidRPr="00C848A2">
        <w:rPr>
          <w:lang w:val="en-US"/>
        </w:rPr>
        <w:t xml:space="preserve">                 1.000    0.000    1.000      1.000    1.000      1.000    1.000     1.000     I</w:t>
      </w:r>
    </w:p>
    <w:p w:rsidR="00C848A2" w:rsidRPr="00C848A2" w:rsidRDefault="00C848A2" w:rsidP="00C848A2">
      <w:pPr>
        <w:rPr>
          <w:lang w:val="en-US"/>
        </w:rPr>
      </w:pPr>
      <w:r w:rsidRPr="00C848A2">
        <w:rPr>
          <w:lang w:val="en-US"/>
        </w:rPr>
        <w:t xml:space="preserve">                 1.000    0.000    1.000      1.000    1.000      1.000    1.000     1.000     J</w:t>
      </w:r>
    </w:p>
    <w:p w:rsidR="00C848A2" w:rsidRPr="00C848A2" w:rsidRDefault="00C848A2" w:rsidP="00C848A2">
      <w:pPr>
        <w:rPr>
          <w:lang w:val="en-US"/>
        </w:rPr>
      </w:pPr>
      <w:r w:rsidRPr="00C848A2">
        <w:rPr>
          <w:lang w:val="en-US"/>
        </w:rPr>
        <w:t xml:space="preserve">Weighted Avg.    0.996    0.000    0.996      0.996    0.996      0.996    0.998     0.993     </w:t>
      </w:r>
    </w:p>
    <w:p w:rsidR="00C848A2" w:rsidRPr="00C848A2" w:rsidRDefault="00C848A2" w:rsidP="00C848A2">
      <w:pPr>
        <w:rPr>
          <w:lang w:val="en-US"/>
        </w:rPr>
      </w:pPr>
    </w:p>
    <w:p w:rsidR="00C848A2" w:rsidRPr="00C848A2" w:rsidRDefault="00C848A2" w:rsidP="00C848A2">
      <w:pPr>
        <w:rPr>
          <w:lang w:val="en-US"/>
        </w:rPr>
      </w:pPr>
      <w:r w:rsidRPr="00C848A2">
        <w:rPr>
          <w:lang w:val="en-US"/>
        </w:rPr>
        <w:t>=== Confusion Matrix ===</w:t>
      </w:r>
    </w:p>
    <w:p w:rsidR="00C848A2" w:rsidRPr="00C848A2" w:rsidRDefault="00C848A2" w:rsidP="00C848A2">
      <w:pPr>
        <w:rPr>
          <w:lang w:val="en-US"/>
        </w:rPr>
      </w:pPr>
    </w:p>
    <w:p w:rsidR="00C848A2" w:rsidRPr="00C848A2" w:rsidRDefault="00C848A2" w:rsidP="00C848A2">
      <w:pPr>
        <w:rPr>
          <w:lang w:val="en-US"/>
        </w:rPr>
      </w:pPr>
      <w:r w:rsidRPr="00C848A2">
        <w:rPr>
          <w:lang w:val="en-US"/>
        </w:rPr>
        <w:t xml:space="preserve">  a  b  c  d  e  f  g  h  i  j   &lt;-- classified as</w:t>
      </w:r>
    </w:p>
    <w:p w:rsidR="00C848A2" w:rsidRPr="00C848A2" w:rsidRDefault="00C848A2" w:rsidP="00C848A2">
      <w:pPr>
        <w:rPr>
          <w:lang w:val="en-US"/>
        </w:rPr>
      </w:pPr>
      <w:r w:rsidRPr="00C848A2">
        <w:rPr>
          <w:lang w:val="en-US"/>
        </w:rPr>
        <w:t xml:space="preserve"> 60  0  0  0  0  0  0  0  0  0 |  a = A</w:t>
      </w:r>
    </w:p>
    <w:p w:rsidR="00C848A2" w:rsidRPr="00C848A2" w:rsidRDefault="00C848A2" w:rsidP="00C848A2">
      <w:pPr>
        <w:rPr>
          <w:lang w:val="en-US"/>
        </w:rPr>
      </w:pPr>
      <w:r w:rsidRPr="00C848A2">
        <w:rPr>
          <w:lang w:val="en-US"/>
        </w:rPr>
        <w:t xml:space="preserve">  0 78  0  0  0  0  0  0  0  0 |  b = B</w:t>
      </w:r>
    </w:p>
    <w:p w:rsidR="00C848A2" w:rsidRPr="00C848A2" w:rsidRDefault="00C848A2" w:rsidP="00C848A2">
      <w:pPr>
        <w:rPr>
          <w:lang w:val="en-US"/>
        </w:rPr>
      </w:pPr>
      <w:r w:rsidRPr="00C848A2">
        <w:rPr>
          <w:lang w:val="en-US"/>
        </w:rPr>
        <w:t xml:space="preserve">  0  0 70  0  0  0  0  0  0  0 |  c = C</w:t>
      </w:r>
    </w:p>
    <w:p w:rsidR="00C848A2" w:rsidRPr="00C848A2" w:rsidRDefault="00C848A2" w:rsidP="00C848A2">
      <w:pPr>
        <w:rPr>
          <w:lang w:val="en-US"/>
        </w:rPr>
      </w:pPr>
      <w:r w:rsidRPr="00C848A2">
        <w:rPr>
          <w:lang w:val="en-US"/>
        </w:rPr>
        <w:t xml:space="preserve">  0  0  0 69  0  0  0  0  0  0 |  d = D</w:t>
      </w:r>
    </w:p>
    <w:p w:rsidR="00C848A2" w:rsidRPr="00C848A2" w:rsidRDefault="00C848A2" w:rsidP="00C848A2">
      <w:pPr>
        <w:rPr>
          <w:lang w:val="en-US"/>
        </w:rPr>
      </w:pPr>
      <w:r w:rsidRPr="00C848A2">
        <w:rPr>
          <w:lang w:val="en-US"/>
        </w:rPr>
        <w:t xml:space="preserve">  0  0  0  1 93  0  0  0  0  0 |  e = E</w:t>
      </w:r>
    </w:p>
    <w:p w:rsidR="00C848A2" w:rsidRPr="00C848A2" w:rsidRDefault="00C848A2" w:rsidP="00C848A2">
      <w:pPr>
        <w:rPr>
          <w:lang w:val="en-US"/>
        </w:rPr>
      </w:pPr>
      <w:r w:rsidRPr="00C848A2">
        <w:rPr>
          <w:lang w:val="en-US"/>
        </w:rPr>
        <w:t xml:space="preserve">  0  0  0  1  0 75  0  0  0  0 |  f = F</w:t>
      </w:r>
    </w:p>
    <w:p w:rsidR="00C848A2" w:rsidRPr="00C848A2" w:rsidRDefault="00C848A2" w:rsidP="00C848A2">
      <w:pPr>
        <w:rPr>
          <w:lang w:val="en-US"/>
        </w:rPr>
      </w:pPr>
      <w:r w:rsidRPr="00C848A2">
        <w:rPr>
          <w:lang w:val="en-US"/>
        </w:rPr>
        <w:t xml:space="preserve">  0  0  0  0  0  0 78  1  0  0 |  g = G</w:t>
      </w:r>
    </w:p>
    <w:p w:rsidR="00C848A2" w:rsidRPr="00C848A2" w:rsidRDefault="00C848A2" w:rsidP="00C848A2">
      <w:pPr>
        <w:rPr>
          <w:lang w:val="en-US"/>
        </w:rPr>
      </w:pPr>
      <w:r w:rsidRPr="00C848A2">
        <w:rPr>
          <w:lang w:val="en-US"/>
        </w:rPr>
        <w:t xml:space="preserve">  0  0  0  0  0  0  0 76  0  0 |  h = H</w:t>
      </w:r>
    </w:p>
    <w:p w:rsidR="00C848A2" w:rsidRPr="00C848A2" w:rsidRDefault="00C848A2" w:rsidP="00C848A2">
      <w:pPr>
        <w:rPr>
          <w:lang w:val="en-US"/>
        </w:rPr>
      </w:pPr>
      <w:r w:rsidRPr="00C848A2">
        <w:rPr>
          <w:lang w:val="en-US"/>
        </w:rPr>
        <w:t xml:space="preserve">  0  0  0  0  0  0  0  0 76  0 |  i = I</w:t>
      </w:r>
    </w:p>
    <w:p w:rsidR="00C848A2" w:rsidRPr="00C848A2" w:rsidRDefault="00C848A2" w:rsidP="00C848A2">
      <w:pPr>
        <w:rPr>
          <w:lang w:val="en-US"/>
        </w:rPr>
      </w:pPr>
      <w:r w:rsidRPr="00C848A2">
        <w:rPr>
          <w:lang w:val="en-US"/>
        </w:rPr>
        <w:t xml:space="preserve">  0  0  0  0  0  0  0  0  0 81 |  j = J</w:t>
      </w:r>
    </w:p>
    <w:p w:rsidR="00C848A2" w:rsidRDefault="00B016FB" w:rsidP="002F0DAF">
      <w:pPr>
        <w:rPr>
          <w:lang w:val="en-US"/>
        </w:rPr>
      </w:pPr>
      <w:r>
        <w:rPr>
          <w:lang w:val="en-US"/>
        </w:rPr>
        <w:t>LMT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=== Run information ===</w:t>
      </w:r>
    </w:p>
    <w:p w:rsidR="00B016FB" w:rsidRPr="00B016FB" w:rsidRDefault="00B016FB" w:rsidP="00B016FB">
      <w:pPr>
        <w:rPr>
          <w:lang w:val="en-US"/>
        </w:rPr>
      </w:pP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Scheme:       weka.classifiers.trees.LMT -I -1 -M 15 -W 0.0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Relation:     lbphfeatures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Instances:    2803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Attributes:   20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 xml:space="preserve">              f1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 xml:space="preserve">              f2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lastRenderedPageBreak/>
        <w:t xml:space="preserve">              f3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 xml:space="preserve">              f4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 xml:space="preserve">              f5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 xml:space="preserve">              f6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 xml:space="preserve">              f7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 xml:space="preserve">              f8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 xml:space="preserve">              f9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 xml:space="preserve">              f10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 xml:space="preserve">              f11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 xml:space="preserve">              f12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 xml:space="preserve">              f13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 xml:space="preserve">              f14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 xml:space="preserve">              f15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 xml:space="preserve">              f16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 xml:space="preserve">              f17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 xml:space="preserve">              f18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 xml:space="preserve">              f19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 xml:space="preserve">              class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Test mode:    split 70.0% train, remainder test</w:t>
      </w:r>
    </w:p>
    <w:p w:rsidR="00B016FB" w:rsidRPr="00B016FB" w:rsidRDefault="00B016FB" w:rsidP="00B016FB">
      <w:pPr>
        <w:rPr>
          <w:lang w:val="en-US"/>
        </w:rPr>
      </w:pP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=== Classifier model (full training set) ===</w:t>
      </w:r>
    </w:p>
    <w:p w:rsidR="00B016FB" w:rsidRPr="00B016FB" w:rsidRDefault="00B016FB" w:rsidP="00B016FB">
      <w:pPr>
        <w:rPr>
          <w:lang w:val="en-US"/>
        </w:rPr>
      </w:pP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 xml:space="preserve">Logistic model tree 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------------------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: LM_1:36/36 (2500)</w:t>
      </w:r>
    </w:p>
    <w:p w:rsidR="00B016FB" w:rsidRPr="00B016FB" w:rsidRDefault="00B016FB" w:rsidP="00B016FB">
      <w:pPr>
        <w:rPr>
          <w:lang w:val="en-US"/>
        </w:rPr>
      </w:pP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 xml:space="preserve">Number of Leaves  : </w:t>
      </w:r>
      <w:r w:rsidRPr="00B016FB">
        <w:rPr>
          <w:lang w:val="en-US"/>
        </w:rPr>
        <w:tab/>
        <w:t>1</w:t>
      </w:r>
    </w:p>
    <w:p w:rsidR="00B016FB" w:rsidRPr="00B016FB" w:rsidRDefault="00B016FB" w:rsidP="00B016FB">
      <w:pPr>
        <w:rPr>
          <w:lang w:val="en-US"/>
        </w:rPr>
      </w:pP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 xml:space="preserve">Size of the Tree : </w:t>
      </w:r>
      <w:r w:rsidRPr="00B016FB">
        <w:rPr>
          <w:lang w:val="en-US"/>
        </w:rPr>
        <w:tab/>
        <w:t>1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LM_1: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Class A :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lastRenderedPageBreak/>
        <w:t xml:space="preserve">-22.2 + 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[f1] * -249.41 +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[f3] * -372.36 +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[f5] * 831.37 +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[f8] * -54.72 +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[f10] * -94.66 +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[f12] * -142.17 +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[f13] * -480.49 +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[f16] * 141.59 +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[f17] * 348.52</w:t>
      </w:r>
    </w:p>
    <w:p w:rsidR="00B016FB" w:rsidRPr="00B016FB" w:rsidRDefault="00B016FB" w:rsidP="00B016FB">
      <w:pPr>
        <w:rPr>
          <w:lang w:val="en-US"/>
        </w:rPr>
      </w:pP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Class B :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 xml:space="preserve">111.97 + 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[f5] * -456.65 +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[f6] * -1051.22 +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[f9] * 19.72 +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[f10] * 7.62</w:t>
      </w:r>
    </w:p>
    <w:p w:rsidR="00B016FB" w:rsidRPr="00B016FB" w:rsidRDefault="00B016FB" w:rsidP="00B016FB">
      <w:pPr>
        <w:rPr>
          <w:lang w:val="en-US"/>
        </w:rPr>
      </w:pP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Class C :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 xml:space="preserve">31.98 + 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[f1] * -1096.13 +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[f4] * 468.96 +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[f5] * -59.43 +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[f7] * 43.6 +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[f8] * -36 +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[f10] * -181.52 +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[f11] * 20.13 +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[f14] * 76.35 +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[f16] * 73.57 +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[f19] * -32.8</w:t>
      </w:r>
    </w:p>
    <w:p w:rsidR="00B016FB" w:rsidRPr="00B016FB" w:rsidRDefault="00B016FB" w:rsidP="00B016FB">
      <w:pPr>
        <w:rPr>
          <w:lang w:val="en-US"/>
        </w:rPr>
      </w:pP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lastRenderedPageBreak/>
        <w:t>Class D :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 xml:space="preserve">13.04 + 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[f3] * 219.21 +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[f4] * -60.43 +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[f5] * 31.65 +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[f6] * -50.09 +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[f7] * 116.87 +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[f8] * -18.07 +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[f9] * -33.05 +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[f10] * -18.14 +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[f11] * -61.84 +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[f12] * 66 +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[f13] * -286.18 +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[f14] * -91.38 +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[f15] * 381.99 +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[f16] * 41.05 +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[f17] * 78.46 +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[f18] * -29.15 +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[f19] * -131.15</w:t>
      </w:r>
    </w:p>
    <w:p w:rsidR="00B016FB" w:rsidRPr="00B016FB" w:rsidRDefault="00B016FB" w:rsidP="00B016FB">
      <w:pPr>
        <w:rPr>
          <w:lang w:val="en-US"/>
        </w:rPr>
      </w:pP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Class E :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 xml:space="preserve">32.51 + 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[f2] * -187.84 +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[f3] * -174.26 +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[f13] * -504.94 +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[f14] * 427.4 +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[f15] * 948.78 +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[f16] * -199.4 +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[f17] * 68.8 +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[f18] * -299.97</w:t>
      </w:r>
    </w:p>
    <w:p w:rsidR="00B016FB" w:rsidRPr="00B016FB" w:rsidRDefault="00B016FB" w:rsidP="00B016FB">
      <w:pPr>
        <w:rPr>
          <w:lang w:val="en-US"/>
        </w:rPr>
      </w:pP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lastRenderedPageBreak/>
        <w:t>Class F :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 xml:space="preserve">-53.44 + 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[f1] * -63.73 +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[f3] * -165.87 +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[f4] * 106.81 +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[f6] * 71.15 +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[f7] * -17.44 +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[f8] * 54.34 +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[f10] * 41.54 +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[f11] * 21.04 +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[f12] * 44.9 +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[f13] * 219.33 +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[f14] * 395.37 +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[f16] * 138.43 +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[f17] * -312.96 +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[f18] * 70.13 +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[f19] * 48.86</w:t>
      </w:r>
    </w:p>
    <w:p w:rsidR="00B016FB" w:rsidRPr="00B016FB" w:rsidRDefault="00B016FB" w:rsidP="00B016FB">
      <w:pPr>
        <w:rPr>
          <w:lang w:val="en-US"/>
        </w:rPr>
      </w:pP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Class G :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 xml:space="preserve">-54.69 + 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[f1] * 477 +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[f3] * 2.96 +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[f10] * 14.55 +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[f13] * 288.65 +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[f17] * -447.04</w:t>
      </w:r>
    </w:p>
    <w:p w:rsidR="00B016FB" w:rsidRPr="00B016FB" w:rsidRDefault="00B016FB" w:rsidP="00B016FB">
      <w:pPr>
        <w:rPr>
          <w:lang w:val="en-US"/>
        </w:rPr>
      </w:pP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Class H :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 xml:space="preserve">-33.43 + 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[f1] * 321.06 +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[f3] * 38.78 +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[f5] * -64.8 +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lastRenderedPageBreak/>
        <w:t>[f8] * 55.11 +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[f10] * -188.29 +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[f11] * 126.46 +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[f15] * 774.08 +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[f16] * -470.49</w:t>
      </w:r>
    </w:p>
    <w:p w:rsidR="00B016FB" w:rsidRPr="00B016FB" w:rsidRDefault="00B016FB" w:rsidP="00B016FB">
      <w:pPr>
        <w:rPr>
          <w:lang w:val="en-US"/>
        </w:rPr>
      </w:pP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Class I :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 xml:space="preserve">-65.33 + 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[f1] * 526.51 +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[f2] * 101.64 +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[f5] * -22.23 +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[f12] * -65.74 +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[f15] * -681.42 +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[f16] * -172.05 +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[f17] * 209.17 +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[f18] * 37.68 +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[f19] * 148.7</w:t>
      </w:r>
    </w:p>
    <w:p w:rsidR="00B016FB" w:rsidRPr="00B016FB" w:rsidRDefault="00B016FB" w:rsidP="00B016FB">
      <w:pPr>
        <w:rPr>
          <w:lang w:val="en-US"/>
        </w:rPr>
      </w:pP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Class J :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 xml:space="preserve">75.93 + 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[f1] * -1305.7 +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[f4] * -119.7 +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[f7] * 26.61</w:t>
      </w:r>
    </w:p>
    <w:p w:rsidR="00B016FB" w:rsidRPr="00B016FB" w:rsidRDefault="00B016FB" w:rsidP="00B016FB">
      <w:pPr>
        <w:rPr>
          <w:lang w:val="en-US"/>
        </w:rPr>
      </w:pPr>
    </w:p>
    <w:p w:rsidR="00B016FB" w:rsidRPr="00B016FB" w:rsidRDefault="00B016FB" w:rsidP="00B016FB">
      <w:pPr>
        <w:rPr>
          <w:lang w:val="en-US"/>
        </w:rPr>
      </w:pP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Time taken to build model: 6.91 seconds</w:t>
      </w:r>
    </w:p>
    <w:p w:rsidR="00B016FB" w:rsidRPr="00B016FB" w:rsidRDefault="00B016FB" w:rsidP="00B016FB">
      <w:pPr>
        <w:rPr>
          <w:lang w:val="en-US"/>
        </w:rPr>
      </w:pP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=== Evaluation on test split ===</w:t>
      </w:r>
    </w:p>
    <w:p w:rsidR="00B016FB" w:rsidRPr="00B016FB" w:rsidRDefault="00B016FB" w:rsidP="00B016FB">
      <w:pPr>
        <w:rPr>
          <w:lang w:val="en-US"/>
        </w:rPr>
      </w:pP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Time taken to test model on test split: 0.01 seconds</w:t>
      </w:r>
    </w:p>
    <w:p w:rsidR="00B016FB" w:rsidRPr="00B016FB" w:rsidRDefault="00B016FB" w:rsidP="00B016FB">
      <w:pPr>
        <w:rPr>
          <w:lang w:val="en-US"/>
        </w:rPr>
      </w:pP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lastRenderedPageBreak/>
        <w:t>=== Summary ===</w:t>
      </w:r>
    </w:p>
    <w:p w:rsidR="00B016FB" w:rsidRPr="00B016FB" w:rsidRDefault="00B016FB" w:rsidP="00B016FB">
      <w:pPr>
        <w:rPr>
          <w:lang w:val="en-US"/>
        </w:rPr>
      </w:pP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Correctly Classified Instances         759              100      %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Incorrectly Classified Instances         0                0      %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 xml:space="preserve">Kappa statistic                          1     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Mean absolute error                      0.0005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Root mean squared error                  0.0051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Relative absolute error                  0.2695 %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Root relative squared error              1.6843 %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 xml:space="preserve">Total Number of Instances              759     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 xml:space="preserve">Ignored Class Unknown Instances                 82     </w:t>
      </w:r>
    </w:p>
    <w:p w:rsidR="00B016FB" w:rsidRPr="00B016FB" w:rsidRDefault="00B016FB" w:rsidP="00B016FB">
      <w:pPr>
        <w:rPr>
          <w:lang w:val="en-US"/>
        </w:rPr>
      </w:pP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=== Detailed Accuracy By Class ===</w:t>
      </w:r>
    </w:p>
    <w:p w:rsidR="00B016FB" w:rsidRPr="00B016FB" w:rsidRDefault="00B016FB" w:rsidP="00B016FB">
      <w:pPr>
        <w:rPr>
          <w:lang w:val="en-US"/>
        </w:rPr>
      </w:pP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 xml:space="preserve">                 TP Rate  FP Rate  Precision  Recall   F-Measure  MCC      ROC Area  PRC Area  Class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 xml:space="preserve">                 1.000    0.000    1.000      1.000    1.000      1.000    1.000     1.000     A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 xml:space="preserve">                 1.000    0.000    1.000      1.000    1.000      1.000    1.000     1.000     B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 xml:space="preserve">                 1.000    0.000    1.000      1.000    1.000      1.000    1.000     1.000     C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 xml:space="preserve">                 1.000    0.000    1.000      1.000    1.000      1.000    1.000     1.000     D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 xml:space="preserve">                 1.000    0.000    1.000      1.000    1.000      1.000    1.000     1.000     E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 xml:space="preserve">                 1.000    0.000    1.000      1.000    1.000      1.000    1.000     1.000     F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 xml:space="preserve">                 1.000    0.000    1.000      1.000    1.000      1.000    1.000     1.000     G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 xml:space="preserve">                 1.000    0.000    1.000      1.000    1.000      1.000    1.000     1.000     H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 xml:space="preserve">                 1.000    0.000    1.000      1.000    1.000      1.000    1.000     1.000     I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 xml:space="preserve">                 1.000    0.000    1.000      1.000    1.000      1.000    1.000     1.000     J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 xml:space="preserve">Weighted Avg.    1.000    0.000    1.000      1.000    1.000      1.000    1.000     1.000     </w:t>
      </w:r>
    </w:p>
    <w:p w:rsidR="00B016FB" w:rsidRPr="00B016FB" w:rsidRDefault="00B016FB" w:rsidP="00B016FB">
      <w:pPr>
        <w:rPr>
          <w:lang w:val="en-US"/>
        </w:rPr>
      </w:pP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>=== Confusion Matrix ===</w:t>
      </w:r>
    </w:p>
    <w:p w:rsidR="00B016FB" w:rsidRPr="00B016FB" w:rsidRDefault="00B016FB" w:rsidP="00B016FB">
      <w:pPr>
        <w:rPr>
          <w:lang w:val="en-US"/>
        </w:rPr>
      </w:pP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 xml:space="preserve">  a  b  c  d  e  f  g  h  i  j   &lt;-- classified as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 xml:space="preserve"> 60  0  0  0  0  0  0  0  0  0 |  a = A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lastRenderedPageBreak/>
        <w:t xml:space="preserve">  0 78  0  0  0  0  0  0  0  0 |  b = B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 xml:space="preserve">  0  0 70  0  0  0  0  0  0  0 |  c = C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 xml:space="preserve">  0  0  0 69  0  0  0  0  0  0 |  d = D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 xml:space="preserve">  0  0  0  0 94  0  0  0  0  0 |  e = E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 xml:space="preserve">  0  0  0  0  0 76  0  0  0  0 |  f = F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 xml:space="preserve">  0  0  0  0  0  0 79  0  0  0 |  g = G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 xml:space="preserve">  0  0  0  0  0  0  0 76  0  0 |  h = H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 xml:space="preserve">  0  0  0  0  0  0  0  0 76  0 |  i = I</w:t>
      </w:r>
    </w:p>
    <w:p w:rsidR="00B016FB" w:rsidRPr="00B016FB" w:rsidRDefault="00B016FB" w:rsidP="00B016FB">
      <w:pPr>
        <w:rPr>
          <w:lang w:val="en-US"/>
        </w:rPr>
      </w:pPr>
      <w:r w:rsidRPr="00B016FB">
        <w:rPr>
          <w:lang w:val="en-US"/>
        </w:rPr>
        <w:t xml:space="preserve">  0  0  0  0  0  0  0  0  0 81 |  j = J</w:t>
      </w:r>
    </w:p>
    <w:p w:rsidR="00B016FB" w:rsidRDefault="00E9385A" w:rsidP="002F0DAF">
      <w:pPr>
        <w:rPr>
          <w:lang w:val="en-US"/>
        </w:rPr>
      </w:pPr>
      <w:r>
        <w:rPr>
          <w:lang w:val="en-US"/>
        </w:rPr>
        <w:t>Random Forest</w:t>
      </w:r>
    </w:p>
    <w:p w:rsidR="00E9385A" w:rsidRPr="00E9385A" w:rsidRDefault="00E9385A" w:rsidP="00E9385A">
      <w:pPr>
        <w:rPr>
          <w:lang w:val="en-US"/>
        </w:rPr>
      </w:pPr>
      <w:r w:rsidRPr="00E9385A">
        <w:rPr>
          <w:lang w:val="en-US"/>
        </w:rPr>
        <w:t>=== Run information ===</w:t>
      </w:r>
    </w:p>
    <w:p w:rsidR="00E9385A" w:rsidRPr="00E9385A" w:rsidRDefault="00E9385A" w:rsidP="00E9385A">
      <w:pPr>
        <w:rPr>
          <w:lang w:val="en-US"/>
        </w:rPr>
      </w:pPr>
    </w:p>
    <w:p w:rsidR="00E9385A" w:rsidRPr="00E9385A" w:rsidRDefault="00E9385A" w:rsidP="00E9385A">
      <w:pPr>
        <w:rPr>
          <w:lang w:val="en-US"/>
        </w:rPr>
      </w:pPr>
      <w:r w:rsidRPr="00E9385A">
        <w:rPr>
          <w:lang w:val="en-US"/>
        </w:rPr>
        <w:t>Scheme:       weka.classifiers.trees.RandomForest -P 100 -I 100 -num-slots 1 -K 0 -M 1.0 -V 0.001 -S 1</w:t>
      </w:r>
    </w:p>
    <w:p w:rsidR="00E9385A" w:rsidRPr="00E9385A" w:rsidRDefault="00E9385A" w:rsidP="00E9385A">
      <w:pPr>
        <w:rPr>
          <w:lang w:val="en-US"/>
        </w:rPr>
      </w:pPr>
      <w:r w:rsidRPr="00E9385A">
        <w:rPr>
          <w:lang w:val="en-US"/>
        </w:rPr>
        <w:t>Relation:     lbphfeatures</w:t>
      </w:r>
    </w:p>
    <w:p w:rsidR="00E9385A" w:rsidRPr="00E9385A" w:rsidRDefault="00E9385A" w:rsidP="00E9385A">
      <w:pPr>
        <w:rPr>
          <w:lang w:val="en-US"/>
        </w:rPr>
      </w:pPr>
      <w:r w:rsidRPr="00E9385A">
        <w:rPr>
          <w:lang w:val="en-US"/>
        </w:rPr>
        <w:t>Instances:    2803</w:t>
      </w:r>
    </w:p>
    <w:p w:rsidR="00E9385A" w:rsidRPr="00E9385A" w:rsidRDefault="00E9385A" w:rsidP="00E9385A">
      <w:pPr>
        <w:rPr>
          <w:lang w:val="en-US"/>
        </w:rPr>
      </w:pPr>
      <w:r w:rsidRPr="00E9385A">
        <w:rPr>
          <w:lang w:val="en-US"/>
        </w:rPr>
        <w:t>Attributes:   20</w:t>
      </w:r>
    </w:p>
    <w:p w:rsidR="00E9385A" w:rsidRPr="00E9385A" w:rsidRDefault="00E9385A" w:rsidP="00E9385A">
      <w:pPr>
        <w:rPr>
          <w:lang w:val="en-US"/>
        </w:rPr>
      </w:pPr>
      <w:r w:rsidRPr="00E9385A">
        <w:rPr>
          <w:lang w:val="en-US"/>
        </w:rPr>
        <w:t xml:space="preserve">              f1</w:t>
      </w:r>
    </w:p>
    <w:p w:rsidR="00E9385A" w:rsidRPr="00E9385A" w:rsidRDefault="00E9385A" w:rsidP="00E9385A">
      <w:pPr>
        <w:rPr>
          <w:lang w:val="en-US"/>
        </w:rPr>
      </w:pPr>
      <w:r w:rsidRPr="00E9385A">
        <w:rPr>
          <w:lang w:val="en-US"/>
        </w:rPr>
        <w:t xml:space="preserve">              f2</w:t>
      </w:r>
    </w:p>
    <w:p w:rsidR="00E9385A" w:rsidRPr="00E9385A" w:rsidRDefault="00E9385A" w:rsidP="00E9385A">
      <w:pPr>
        <w:rPr>
          <w:lang w:val="en-US"/>
        </w:rPr>
      </w:pPr>
      <w:r w:rsidRPr="00E9385A">
        <w:rPr>
          <w:lang w:val="en-US"/>
        </w:rPr>
        <w:t xml:space="preserve">              f3</w:t>
      </w:r>
    </w:p>
    <w:p w:rsidR="00E9385A" w:rsidRPr="00E9385A" w:rsidRDefault="00E9385A" w:rsidP="00E9385A">
      <w:pPr>
        <w:rPr>
          <w:lang w:val="en-US"/>
        </w:rPr>
      </w:pPr>
      <w:r w:rsidRPr="00E9385A">
        <w:rPr>
          <w:lang w:val="en-US"/>
        </w:rPr>
        <w:t xml:space="preserve">              f4</w:t>
      </w:r>
    </w:p>
    <w:p w:rsidR="00E9385A" w:rsidRPr="00E9385A" w:rsidRDefault="00E9385A" w:rsidP="00E9385A">
      <w:pPr>
        <w:rPr>
          <w:lang w:val="en-US"/>
        </w:rPr>
      </w:pPr>
      <w:r w:rsidRPr="00E9385A">
        <w:rPr>
          <w:lang w:val="en-US"/>
        </w:rPr>
        <w:t xml:space="preserve">              f5</w:t>
      </w:r>
    </w:p>
    <w:p w:rsidR="00E9385A" w:rsidRPr="00E9385A" w:rsidRDefault="00E9385A" w:rsidP="00E9385A">
      <w:pPr>
        <w:rPr>
          <w:lang w:val="en-US"/>
        </w:rPr>
      </w:pPr>
      <w:r w:rsidRPr="00E9385A">
        <w:rPr>
          <w:lang w:val="en-US"/>
        </w:rPr>
        <w:t xml:space="preserve">              f6</w:t>
      </w:r>
    </w:p>
    <w:p w:rsidR="00E9385A" w:rsidRPr="00E9385A" w:rsidRDefault="00E9385A" w:rsidP="00E9385A">
      <w:pPr>
        <w:rPr>
          <w:lang w:val="en-US"/>
        </w:rPr>
      </w:pPr>
      <w:r w:rsidRPr="00E9385A">
        <w:rPr>
          <w:lang w:val="en-US"/>
        </w:rPr>
        <w:t xml:space="preserve">              f7</w:t>
      </w:r>
    </w:p>
    <w:p w:rsidR="00E9385A" w:rsidRPr="00E9385A" w:rsidRDefault="00E9385A" w:rsidP="00E9385A">
      <w:pPr>
        <w:rPr>
          <w:lang w:val="en-US"/>
        </w:rPr>
      </w:pPr>
      <w:r w:rsidRPr="00E9385A">
        <w:rPr>
          <w:lang w:val="en-US"/>
        </w:rPr>
        <w:t xml:space="preserve">              f8</w:t>
      </w:r>
    </w:p>
    <w:p w:rsidR="00E9385A" w:rsidRPr="00E9385A" w:rsidRDefault="00E9385A" w:rsidP="00E9385A">
      <w:pPr>
        <w:rPr>
          <w:lang w:val="en-US"/>
        </w:rPr>
      </w:pPr>
      <w:r w:rsidRPr="00E9385A">
        <w:rPr>
          <w:lang w:val="en-US"/>
        </w:rPr>
        <w:t xml:space="preserve">              f9</w:t>
      </w:r>
    </w:p>
    <w:p w:rsidR="00E9385A" w:rsidRPr="00E9385A" w:rsidRDefault="00E9385A" w:rsidP="00E9385A">
      <w:pPr>
        <w:rPr>
          <w:lang w:val="en-US"/>
        </w:rPr>
      </w:pPr>
      <w:r w:rsidRPr="00E9385A">
        <w:rPr>
          <w:lang w:val="en-US"/>
        </w:rPr>
        <w:t xml:space="preserve">              f10</w:t>
      </w:r>
    </w:p>
    <w:p w:rsidR="00E9385A" w:rsidRPr="00E9385A" w:rsidRDefault="00E9385A" w:rsidP="00E9385A">
      <w:pPr>
        <w:rPr>
          <w:lang w:val="en-US"/>
        </w:rPr>
      </w:pPr>
      <w:r w:rsidRPr="00E9385A">
        <w:rPr>
          <w:lang w:val="en-US"/>
        </w:rPr>
        <w:t xml:space="preserve">              f11</w:t>
      </w:r>
    </w:p>
    <w:p w:rsidR="00E9385A" w:rsidRPr="00E9385A" w:rsidRDefault="00E9385A" w:rsidP="00E9385A">
      <w:pPr>
        <w:rPr>
          <w:lang w:val="en-US"/>
        </w:rPr>
      </w:pPr>
      <w:r w:rsidRPr="00E9385A">
        <w:rPr>
          <w:lang w:val="en-US"/>
        </w:rPr>
        <w:t xml:space="preserve">              f12</w:t>
      </w:r>
    </w:p>
    <w:p w:rsidR="00E9385A" w:rsidRPr="00E9385A" w:rsidRDefault="00E9385A" w:rsidP="00E9385A">
      <w:pPr>
        <w:rPr>
          <w:lang w:val="en-US"/>
        </w:rPr>
      </w:pPr>
      <w:r w:rsidRPr="00E9385A">
        <w:rPr>
          <w:lang w:val="en-US"/>
        </w:rPr>
        <w:t xml:space="preserve">              f13</w:t>
      </w:r>
    </w:p>
    <w:p w:rsidR="00E9385A" w:rsidRPr="00E9385A" w:rsidRDefault="00E9385A" w:rsidP="00E9385A">
      <w:pPr>
        <w:rPr>
          <w:lang w:val="en-US"/>
        </w:rPr>
      </w:pPr>
      <w:r w:rsidRPr="00E9385A">
        <w:rPr>
          <w:lang w:val="en-US"/>
        </w:rPr>
        <w:t xml:space="preserve">              f14</w:t>
      </w:r>
    </w:p>
    <w:p w:rsidR="00E9385A" w:rsidRPr="00E9385A" w:rsidRDefault="00E9385A" w:rsidP="00E9385A">
      <w:pPr>
        <w:rPr>
          <w:lang w:val="en-US"/>
        </w:rPr>
      </w:pPr>
      <w:r w:rsidRPr="00E9385A">
        <w:rPr>
          <w:lang w:val="en-US"/>
        </w:rPr>
        <w:t xml:space="preserve">              f15</w:t>
      </w:r>
    </w:p>
    <w:p w:rsidR="00E9385A" w:rsidRPr="00E9385A" w:rsidRDefault="00E9385A" w:rsidP="00E9385A">
      <w:pPr>
        <w:rPr>
          <w:lang w:val="en-US"/>
        </w:rPr>
      </w:pPr>
      <w:r w:rsidRPr="00E9385A">
        <w:rPr>
          <w:lang w:val="en-US"/>
        </w:rPr>
        <w:lastRenderedPageBreak/>
        <w:t xml:space="preserve">              f16</w:t>
      </w:r>
    </w:p>
    <w:p w:rsidR="00E9385A" w:rsidRPr="00E9385A" w:rsidRDefault="00E9385A" w:rsidP="00E9385A">
      <w:pPr>
        <w:rPr>
          <w:lang w:val="en-US"/>
        </w:rPr>
      </w:pPr>
      <w:r w:rsidRPr="00E9385A">
        <w:rPr>
          <w:lang w:val="en-US"/>
        </w:rPr>
        <w:t xml:space="preserve">              f17</w:t>
      </w:r>
    </w:p>
    <w:p w:rsidR="00E9385A" w:rsidRPr="00E9385A" w:rsidRDefault="00E9385A" w:rsidP="00E9385A">
      <w:pPr>
        <w:rPr>
          <w:lang w:val="en-US"/>
        </w:rPr>
      </w:pPr>
      <w:r w:rsidRPr="00E9385A">
        <w:rPr>
          <w:lang w:val="en-US"/>
        </w:rPr>
        <w:t xml:space="preserve">              f18</w:t>
      </w:r>
    </w:p>
    <w:p w:rsidR="00E9385A" w:rsidRPr="00E9385A" w:rsidRDefault="00E9385A" w:rsidP="00E9385A">
      <w:pPr>
        <w:rPr>
          <w:lang w:val="en-US"/>
        </w:rPr>
      </w:pPr>
      <w:r w:rsidRPr="00E9385A">
        <w:rPr>
          <w:lang w:val="en-US"/>
        </w:rPr>
        <w:t xml:space="preserve">              f19</w:t>
      </w:r>
    </w:p>
    <w:p w:rsidR="00E9385A" w:rsidRPr="00E9385A" w:rsidRDefault="00E9385A" w:rsidP="00E9385A">
      <w:pPr>
        <w:rPr>
          <w:lang w:val="en-US"/>
        </w:rPr>
      </w:pPr>
      <w:r w:rsidRPr="00E9385A">
        <w:rPr>
          <w:lang w:val="en-US"/>
        </w:rPr>
        <w:t xml:space="preserve">              class</w:t>
      </w:r>
    </w:p>
    <w:p w:rsidR="00E9385A" w:rsidRPr="00E9385A" w:rsidRDefault="00E9385A" w:rsidP="00E9385A">
      <w:pPr>
        <w:rPr>
          <w:lang w:val="en-US"/>
        </w:rPr>
      </w:pPr>
      <w:r w:rsidRPr="00E9385A">
        <w:rPr>
          <w:lang w:val="en-US"/>
        </w:rPr>
        <w:t>Test mode:    split 70.0% train, remainder test</w:t>
      </w:r>
    </w:p>
    <w:p w:rsidR="00E9385A" w:rsidRPr="00E9385A" w:rsidRDefault="00E9385A" w:rsidP="00E9385A">
      <w:pPr>
        <w:rPr>
          <w:lang w:val="en-US"/>
        </w:rPr>
      </w:pPr>
    </w:p>
    <w:p w:rsidR="00E9385A" w:rsidRPr="00E9385A" w:rsidRDefault="00E9385A" w:rsidP="00E9385A">
      <w:pPr>
        <w:rPr>
          <w:lang w:val="en-US"/>
        </w:rPr>
      </w:pPr>
      <w:r w:rsidRPr="00E9385A">
        <w:rPr>
          <w:lang w:val="en-US"/>
        </w:rPr>
        <w:t>=== Classifier model (full training set) ===</w:t>
      </w:r>
    </w:p>
    <w:p w:rsidR="00E9385A" w:rsidRPr="00E9385A" w:rsidRDefault="00E9385A" w:rsidP="00E9385A">
      <w:pPr>
        <w:rPr>
          <w:lang w:val="en-US"/>
        </w:rPr>
      </w:pPr>
    </w:p>
    <w:p w:rsidR="00E9385A" w:rsidRPr="00E9385A" w:rsidRDefault="00E9385A" w:rsidP="00E9385A">
      <w:pPr>
        <w:rPr>
          <w:lang w:val="en-US"/>
        </w:rPr>
      </w:pPr>
      <w:r w:rsidRPr="00E9385A">
        <w:rPr>
          <w:lang w:val="en-US"/>
        </w:rPr>
        <w:t>RandomForest</w:t>
      </w:r>
    </w:p>
    <w:p w:rsidR="00E9385A" w:rsidRPr="00E9385A" w:rsidRDefault="00E9385A" w:rsidP="00E9385A">
      <w:pPr>
        <w:rPr>
          <w:lang w:val="en-US"/>
        </w:rPr>
      </w:pPr>
    </w:p>
    <w:p w:rsidR="00E9385A" w:rsidRPr="00E9385A" w:rsidRDefault="00E9385A" w:rsidP="00E9385A">
      <w:pPr>
        <w:rPr>
          <w:lang w:val="en-US"/>
        </w:rPr>
      </w:pPr>
      <w:r w:rsidRPr="00E9385A">
        <w:rPr>
          <w:lang w:val="en-US"/>
        </w:rPr>
        <w:t>Bagging with 100 iterations and base learner</w:t>
      </w:r>
    </w:p>
    <w:p w:rsidR="00E9385A" w:rsidRPr="00E9385A" w:rsidRDefault="00E9385A" w:rsidP="00E9385A">
      <w:pPr>
        <w:rPr>
          <w:lang w:val="en-US"/>
        </w:rPr>
      </w:pPr>
    </w:p>
    <w:p w:rsidR="00E9385A" w:rsidRPr="00E9385A" w:rsidRDefault="00E9385A" w:rsidP="00E9385A">
      <w:pPr>
        <w:rPr>
          <w:lang w:val="en-US"/>
        </w:rPr>
      </w:pPr>
      <w:r w:rsidRPr="00E9385A">
        <w:rPr>
          <w:lang w:val="en-US"/>
        </w:rPr>
        <w:t>weka.classifiers.trees.RandomTree -K 0 -M 1.0 -V 0.001 -S 1 -do-not-check-capabilities</w:t>
      </w:r>
    </w:p>
    <w:p w:rsidR="00E9385A" w:rsidRPr="00E9385A" w:rsidRDefault="00E9385A" w:rsidP="00E9385A">
      <w:pPr>
        <w:rPr>
          <w:lang w:val="en-US"/>
        </w:rPr>
      </w:pPr>
    </w:p>
    <w:p w:rsidR="00E9385A" w:rsidRPr="00E9385A" w:rsidRDefault="00E9385A" w:rsidP="00E9385A">
      <w:pPr>
        <w:rPr>
          <w:lang w:val="en-US"/>
        </w:rPr>
      </w:pPr>
      <w:r w:rsidRPr="00E9385A">
        <w:rPr>
          <w:lang w:val="en-US"/>
        </w:rPr>
        <w:t>Time taken to build model: 2.25 seconds</w:t>
      </w:r>
    </w:p>
    <w:p w:rsidR="00E9385A" w:rsidRPr="00E9385A" w:rsidRDefault="00E9385A" w:rsidP="00E9385A">
      <w:pPr>
        <w:rPr>
          <w:lang w:val="en-US"/>
        </w:rPr>
      </w:pPr>
    </w:p>
    <w:p w:rsidR="00E9385A" w:rsidRPr="00E9385A" w:rsidRDefault="00E9385A" w:rsidP="00E9385A">
      <w:pPr>
        <w:rPr>
          <w:lang w:val="en-US"/>
        </w:rPr>
      </w:pPr>
      <w:r w:rsidRPr="00E9385A">
        <w:rPr>
          <w:lang w:val="en-US"/>
        </w:rPr>
        <w:t>=== Evaluation on test split ===</w:t>
      </w:r>
    </w:p>
    <w:p w:rsidR="00E9385A" w:rsidRPr="00E9385A" w:rsidRDefault="00E9385A" w:rsidP="00E9385A">
      <w:pPr>
        <w:rPr>
          <w:lang w:val="en-US"/>
        </w:rPr>
      </w:pPr>
    </w:p>
    <w:p w:rsidR="00E9385A" w:rsidRPr="00E9385A" w:rsidRDefault="00E9385A" w:rsidP="00E9385A">
      <w:pPr>
        <w:rPr>
          <w:lang w:val="en-US"/>
        </w:rPr>
      </w:pPr>
      <w:r w:rsidRPr="00E9385A">
        <w:rPr>
          <w:lang w:val="en-US"/>
        </w:rPr>
        <w:t>Time taken to test model on test split: 0.37 seconds</w:t>
      </w:r>
    </w:p>
    <w:p w:rsidR="00E9385A" w:rsidRPr="00E9385A" w:rsidRDefault="00E9385A" w:rsidP="00E9385A">
      <w:pPr>
        <w:rPr>
          <w:lang w:val="en-US"/>
        </w:rPr>
      </w:pPr>
    </w:p>
    <w:p w:rsidR="00E9385A" w:rsidRPr="00E9385A" w:rsidRDefault="00E9385A" w:rsidP="00E9385A">
      <w:pPr>
        <w:rPr>
          <w:lang w:val="en-US"/>
        </w:rPr>
      </w:pPr>
      <w:r w:rsidRPr="00E9385A">
        <w:rPr>
          <w:lang w:val="en-US"/>
        </w:rPr>
        <w:t>=== Summary ===</w:t>
      </w:r>
    </w:p>
    <w:p w:rsidR="00E9385A" w:rsidRPr="00E9385A" w:rsidRDefault="00E9385A" w:rsidP="00E9385A">
      <w:pPr>
        <w:rPr>
          <w:lang w:val="en-US"/>
        </w:rPr>
      </w:pPr>
    </w:p>
    <w:p w:rsidR="00E9385A" w:rsidRPr="00E9385A" w:rsidRDefault="00E9385A" w:rsidP="00E9385A">
      <w:pPr>
        <w:rPr>
          <w:lang w:val="en-US"/>
        </w:rPr>
      </w:pPr>
      <w:r w:rsidRPr="00E9385A">
        <w:rPr>
          <w:lang w:val="en-US"/>
        </w:rPr>
        <w:t>Correctly Classified Instances         759              100      %</w:t>
      </w:r>
    </w:p>
    <w:p w:rsidR="00E9385A" w:rsidRPr="00E9385A" w:rsidRDefault="00E9385A" w:rsidP="00E9385A">
      <w:pPr>
        <w:rPr>
          <w:lang w:val="en-US"/>
        </w:rPr>
      </w:pPr>
      <w:r w:rsidRPr="00E9385A">
        <w:rPr>
          <w:lang w:val="en-US"/>
        </w:rPr>
        <w:t>Incorrectly Classified Instances         0                0      %</w:t>
      </w:r>
    </w:p>
    <w:p w:rsidR="00E9385A" w:rsidRPr="00E9385A" w:rsidRDefault="00E9385A" w:rsidP="00E9385A">
      <w:pPr>
        <w:rPr>
          <w:lang w:val="en-US"/>
        </w:rPr>
      </w:pPr>
      <w:r w:rsidRPr="00E9385A">
        <w:rPr>
          <w:lang w:val="en-US"/>
        </w:rPr>
        <w:t xml:space="preserve">Kappa statistic                          1     </w:t>
      </w:r>
    </w:p>
    <w:p w:rsidR="00E9385A" w:rsidRPr="00E9385A" w:rsidRDefault="00E9385A" w:rsidP="00E9385A">
      <w:pPr>
        <w:rPr>
          <w:lang w:val="en-US"/>
        </w:rPr>
      </w:pPr>
      <w:r w:rsidRPr="00E9385A">
        <w:rPr>
          <w:lang w:val="en-US"/>
        </w:rPr>
        <w:t>Mean absolute error                      0.0021</w:t>
      </w:r>
    </w:p>
    <w:p w:rsidR="00E9385A" w:rsidRPr="00E9385A" w:rsidRDefault="00E9385A" w:rsidP="00E9385A">
      <w:pPr>
        <w:rPr>
          <w:lang w:val="en-US"/>
        </w:rPr>
      </w:pPr>
      <w:r w:rsidRPr="00E9385A">
        <w:rPr>
          <w:lang w:val="en-US"/>
        </w:rPr>
        <w:t>Root mean squared error                  0.0135</w:t>
      </w:r>
    </w:p>
    <w:p w:rsidR="00E9385A" w:rsidRPr="00E9385A" w:rsidRDefault="00E9385A" w:rsidP="00E9385A">
      <w:pPr>
        <w:rPr>
          <w:lang w:val="en-US"/>
        </w:rPr>
      </w:pPr>
      <w:r w:rsidRPr="00E9385A">
        <w:rPr>
          <w:lang w:val="en-US"/>
        </w:rPr>
        <w:t>Relative absolute error                  1.1514 %</w:t>
      </w:r>
    </w:p>
    <w:p w:rsidR="00E9385A" w:rsidRPr="00E9385A" w:rsidRDefault="00E9385A" w:rsidP="00E9385A">
      <w:pPr>
        <w:rPr>
          <w:lang w:val="en-US"/>
        </w:rPr>
      </w:pPr>
      <w:r w:rsidRPr="00E9385A">
        <w:rPr>
          <w:lang w:val="en-US"/>
        </w:rPr>
        <w:t>Root relative squared error              4.4849 %</w:t>
      </w:r>
    </w:p>
    <w:p w:rsidR="00E9385A" w:rsidRPr="00E9385A" w:rsidRDefault="00E9385A" w:rsidP="00E9385A">
      <w:pPr>
        <w:rPr>
          <w:lang w:val="en-US"/>
        </w:rPr>
      </w:pPr>
      <w:r w:rsidRPr="00E9385A">
        <w:rPr>
          <w:lang w:val="en-US"/>
        </w:rPr>
        <w:t xml:space="preserve">Total Number of Instances              759     </w:t>
      </w:r>
    </w:p>
    <w:p w:rsidR="00E9385A" w:rsidRPr="00E9385A" w:rsidRDefault="00E9385A" w:rsidP="00E9385A">
      <w:pPr>
        <w:rPr>
          <w:lang w:val="en-US"/>
        </w:rPr>
      </w:pPr>
      <w:r w:rsidRPr="00E9385A">
        <w:rPr>
          <w:lang w:val="en-US"/>
        </w:rPr>
        <w:lastRenderedPageBreak/>
        <w:t xml:space="preserve">Ignored Class Unknown Instances                 82     </w:t>
      </w:r>
    </w:p>
    <w:p w:rsidR="00E9385A" w:rsidRPr="00E9385A" w:rsidRDefault="00E9385A" w:rsidP="00E9385A">
      <w:pPr>
        <w:rPr>
          <w:lang w:val="en-US"/>
        </w:rPr>
      </w:pPr>
    </w:p>
    <w:p w:rsidR="00E9385A" w:rsidRPr="00E9385A" w:rsidRDefault="00E9385A" w:rsidP="00E9385A">
      <w:pPr>
        <w:rPr>
          <w:lang w:val="en-US"/>
        </w:rPr>
      </w:pPr>
      <w:r w:rsidRPr="00E9385A">
        <w:rPr>
          <w:lang w:val="en-US"/>
        </w:rPr>
        <w:t>=== Detailed Accuracy By Class ===</w:t>
      </w:r>
    </w:p>
    <w:p w:rsidR="00E9385A" w:rsidRPr="00E9385A" w:rsidRDefault="00E9385A" w:rsidP="00E9385A">
      <w:pPr>
        <w:rPr>
          <w:lang w:val="en-US"/>
        </w:rPr>
      </w:pPr>
    </w:p>
    <w:p w:rsidR="00E9385A" w:rsidRPr="00E9385A" w:rsidRDefault="00E9385A" w:rsidP="00E9385A">
      <w:pPr>
        <w:rPr>
          <w:lang w:val="en-US"/>
        </w:rPr>
      </w:pPr>
      <w:r w:rsidRPr="00E9385A">
        <w:rPr>
          <w:lang w:val="en-US"/>
        </w:rPr>
        <w:t xml:space="preserve">                 TP Rate  FP Rate  Precision  Recall   F-Measure  MCC      ROC Area  PRC Area  Class</w:t>
      </w:r>
    </w:p>
    <w:p w:rsidR="00E9385A" w:rsidRPr="00E9385A" w:rsidRDefault="00E9385A" w:rsidP="00E9385A">
      <w:pPr>
        <w:rPr>
          <w:lang w:val="en-US"/>
        </w:rPr>
      </w:pPr>
      <w:r w:rsidRPr="00E9385A">
        <w:rPr>
          <w:lang w:val="en-US"/>
        </w:rPr>
        <w:t xml:space="preserve">                 1.000    0.000    1.000      1.000    1.000      1.000    1.000     1.000     A</w:t>
      </w:r>
    </w:p>
    <w:p w:rsidR="00E9385A" w:rsidRPr="00E9385A" w:rsidRDefault="00E9385A" w:rsidP="00E9385A">
      <w:pPr>
        <w:rPr>
          <w:lang w:val="en-US"/>
        </w:rPr>
      </w:pPr>
      <w:r w:rsidRPr="00E9385A">
        <w:rPr>
          <w:lang w:val="en-US"/>
        </w:rPr>
        <w:t xml:space="preserve">                 1.000    0.000    1.000      1.000    1.000      1.000    1.000     1.000     B</w:t>
      </w:r>
    </w:p>
    <w:p w:rsidR="00E9385A" w:rsidRPr="00E9385A" w:rsidRDefault="00E9385A" w:rsidP="00E9385A">
      <w:pPr>
        <w:rPr>
          <w:lang w:val="en-US"/>
        </w:rPr>
      </w:pPr>
      <w:r w:rsidRPr="00E9385A">
        <w:rPr>
          <w:lang w:val="en-US"/>
        </w:rPr>
        <w:t xml:space="preserve">                 1.000    0.000    1.000      1.000    1.000      1.000    1.000     1.000     C</w:t>
      </w:r>
    </w:p>
    <w:p w:rsidR="00E9385A" w:rsidRPr="00E9385A" w:rsidRDefault="00E9385A" w:rsidP="00E9385A">
      <w:pPr>
        <w:rPr>
          <w:lang w:val="en-US"/>
        </w:rPr>
      </w:pPr>
      <w:r w:rsidRPr="00E9385A">
        <w:rPr>
          <w:lang w:val="en-US"/>
        </w:rPr>
        <w:t xml:space="preserve">                 1.000    0.000    1.000      1.000    1.000      1.000    1.000     1.000     D</w:t>
      </w:r>
    </w:p>
    <w:p w:rsidR="00E9385A" w:rsidRPr="00E9385A" w:rsidRDefault="00E9385A" w:rsidP="00E9385A">
      <w:pPr>
        <w:rPr>
          <w:lang w:val="en-US"/>
        </w:rPr>
      </w:pPr>
      <w:r w:rsidRPr="00E9385A">
        <w:rPr>
          <w:lang w:val="en-US"/>
        </w:rPr>
        <w:t xml:space="preserve">                 1.000    0.000    1.000      1.000    1.000      1.000    1.000     1.000     E</w:t>
      </w:r>
    </w:p>
    <w:p w:rsidR="00E9385A" w:rsidRPr="00E9385A" w:rsidRDefault="00E9385A" w:rsidP="00E9385A">
      <w:pPr>
        <w:rPr>
          <w:lang w:val="en-US"/>
        </w:rPr>
      </w:pPr>
      <w:r w:rsidRPr="00E9385A">
        <w:rPr>
          <w:lang w:val="en-US"/>
        </w:rPr>
        <w:t xml:space="preserve">                 1.000    0.000    1.000      1.000    1.000      1.000    1.000     1.000     F</w:t>
      </w:r>
    </w:p>
    <w:p w:rsidR="00E9385A" w:rsidRPr="00E9385A" w:rsidRDefault="00E9385A" w:rsidP="00E9385A">
      <w:pPr>
        <w:rPr>
          <w:lang w:val="en-US"/>
        </w:rPr>
      </w:pPr>
      <w:r w:rsidRPr="00E9385A">
        <w:rPr>
          <w:lang w:val="en-US"/>
        </w:rPr>
        <w:t xml:space="preserve">                 1.000    0.000    1.000      1.000    1.000      1.000    1.000     1.000     G</w:t>
      </w:r>
    </w:p>
    <w:p w:rsidR="00E9385A" w:rsidRPr="00E9385A" w:rsidRDefault="00E9385A" w:rsidP="00E9385A">
      <w:pPr>
        <w:rPr>
          <w:lang w:val="en-US"/>
        </w:rPr>
      </w:pPr>
      <w:r w:rsidRPr="00E9385A">
        <w:rPr>
          <w:lang w:val="en-US"/>
        </w:rPr>
        <w:t xml:space="preserve">                 1.000    0.000    1.000      1.000    1.000      1.000    1.000     1.000     H</w:t>
      </w:r>
    </w:p>
    <w:p w:rsidR="00E9385A" w:rsidRPr="00E9385A" w:rsidRDefault="00E9385A" w:rsidP="00E9385A">
      <w:pPr>
        <w:rPr>
          <w:lang w:val="en-US"/>
        </w:rPr>
      </w:pPr>
      <w:r w:rsidRPr="00E9385A">
        <w:rPr>
          <w:lang w:val="en-US"/>
        </w:rPr>
        <w:t xml:space="preserve">                 1.000    0.000    1.000      1.000    1.000      1.000    1.000     1.000     I</w:t>
      </w:r>
    </w:p>
    <w:p w:rsidR="00E9385A" w:rsidRPr="00E9385A" w:rsidRDefault="00E9385A" w:rsidP="00E9385A">
      <w:pPr>
        <w:rPr>
          <w:lang w:val="en-US"/>
        </w:rPr>
      </w:pPr>
      <w:r w:rsidRPr="00E9385A">
        <w:rPr>
          <w:lang w:val="en-US"/>
        </w:rPr>
        <w:t xml:space="preserve">                 1.000    0.000    1.000      1.000    1.000      1.000    1.000     1.000     J</w:t>
      </w:r>
    </w:p>
    <w:p w:rsidR="00E9385A" w:rsidRPr="00E9385A" w:rsidRDefault="00E9385A" w:rsidP="00E9385A">
      <w:pPr>
        <w:rPr>
          <w:lang w:val="en-US"/>
        </w:rPr>
      </w:pPr>
      <w:r w:rsidRPr="00E9385A">
        <w:rPr>
          <w:lang w:val="en-US"/>
        </w:rPr>
        <w:t xml:space="preserve">Weighted Avg.    1.000    0.000    1.000      1.000    1.000      1.000    1.000     1.000     </w:t>
      </w:r>
    </w:p>
    <w:p w:rsidR="00E9385A" w:rsidRPr="00E9385A" w:rsidRDefault="00E9385A" w:rsidP="00E9385A">
      <w:pPr>
        <w:rPr>
          <w:lang w:val="en-US"/>
        </w:rPr>
      </w:pPr>
    </w:p>
    <w:p w:rsidR="00E9385A" w:rsidRPr="00E9385A" w:rsidRDefault="00E9385A" w:rsidP="00E9385A">
      <w:pPr>
        <w:rPr>
          <w:lang w:val="en-US"/>
        </w:rPr>
      </w:pPr>
      <w:r w:rsidRPr="00E9385A">
        <w:rPr>
          <w:lang w:val="en-US"/>
        </w:rPr>
        <w:t>=== Confusion Matrix ===</w:t>
      </w:r>
    </w:p>
    <w:p w:rsidR="00E9385A" w:rsidRPr="00E9385A" w:rsidRDefault="00E9385A" w:rsidP="00E9385A">
      <w:pPr>
        <w:rPr>
          <w:lang w:val="en-US"/>
        </w:rPr>
      </w:pPr>
    </w:p>
    <w:p w:rsidR="00E9385A" w:rsidRPr="00E9385A" w:rsidRDefault="00E9385A" w:rsidP="00E9385A">
      <w:pPr>
        <w:rPr>
          <w:lang w:val="en-US"/>
        </w:rPr>
      </w:pPr>
      <w:r w:rsidRPr="00E9385A">
        <w:rPr>
          <w:lang w:val="en-US"/>
        </w:rPr>
        <w:t xml:space="preserve">  a  b  c  d  e  f  g  h  i  j   &lt;-- classified as</w:t>
      </w:r>
    </w:p>
    <w:p w:rsidR="00E9385A" w:rsidRPr="00E9385A" w:rsidRDefault="00E9385A" w:rsidP="00E9385A">
      <w:pPr>
        <w:rPr>
          <w:lang w:val="en-US"/>
        </w:rPr>
      </w:pPr>
      <w:r w:rsidRPr="00E9385A">
        <w:rPr>
          <w:lang w:val="en-US"/>
        </w:rPr>
        <w:t xml:space="preserve"> 60  0  0  0  0  0  0  0  0  0 |  a = A</w:t>
      </w:r>
    </w:p>
    <w:p w:rsidR="00E9385A" w:rsidRPr="00E9385A" w:rsidRDefault="00E9385A" w:rsidP="00E9385A">
      <w:pPr>
        <w:rPr>
          <w:lang w:val="en-US"/>
        </w:rPr>
      </w:pPr>
      <w:r w:rsidRPr="00E9385A">
        <w:rPr>
          <w:lang w:val="en-US"/>
        </w:rPr>
        <w:t xml:space="preserve">  0 78  0  0  0  0  0  0  0  0 |  b = B</w:t>
      </w:r>
    </w:p>
    <w:p w:rsidR="00E9385A" w:rsidRPr="00E9385A" w:rsidRDefault="00E9385A" w:rsidP="00E9385A">
      <w:pPr>
        <w:rPr>
          <w:lang w:val="en-US"/>
        </w:rPr>
      </w:pPr>
      <w:r w:rsidRPr="00E9385A">
        <w:rPr>
          <w:lang w:val="en-US"/>
        </w:rPr>
        <w:t xml:space="preserve">  0  0 70  0  0  0  0  0  0  0 |  c = C</w:t>
      </w:r>
    </w:p>
    <w:p w:rsidR="00E9385A" w:rsidRPr="00E9385A" w:rsidRDefault="00E9385A" w:rsidP="00E9385A">
      <w:pPr>
        <w:rPr>
          <w:lang w:val="en-US"/>
        </w:rPr>
      </w:pPr>
      <w:r w:rsidRPr="00E9385A">
        <w:rPr>
          <w:lang w:val="en-US"/>
        </w:rPr>
        <w:t xml:space="preserve">  0  0  0 69  0  0  0  0  0  0 |  d = D</w:t>
      </w:r>
    </w:p>
    <w:p w:rsidR="00E9385A" w:rsidRPr="00E9385A" w:rsidRDefault="00E9385A" w:rsidP="00E9385A">
      <w:pPr>
        <w:rPr>
          <w:lang w:val="en-US"/>
        </w:rPr>
      </w:pPr>
      <w:r w:rsidRPr="00E9385A">
        <w:rPr>
          <w:lang w:val="en-US"/>
        </w:rPr>
        <w:t xml:space="preserve">  0  0  0  0 94  0  0  0  0  0 |  e = E</w:t>
      </w:r>
    </w:p>
    <w:p w:rsidR="00E9385A" w:rsidRPr="00E9385A" w:rsidRDefault="00E9385A" w:rsidP="00E9385A">
      <w:pPr>
        <w:rPr>
          <w:lang w:val="en-US"/>
        </w:rPr>
      </w:pPr>
      <w:r w:rsidRPr="00E9385A">
        <w:rPr>
          <w:lang w:val="en-US"/>
        </w:rPr>
        <w:t xml:space="preserve">  0  0  0  0  0 76  0  0  0  0 |  f = F</w:t>
      </w:r>
    </w:p>
    <w:p w:rsidR="00E9385A" w:rsidRPr="00E9385A" w:rsidRDefault="00E9385A" w:rsidP="00E9385A">
      <w:pPr>
        <w:rPr>
          <w:lang w:val="en-US"/>
        </w:rPr>
      </w:pPr>
      <w:r w:rsidRPr="00E9385A">
        <w:rPr>
          <w:lang w:val="en-US"/>
        </w:rPr>
        <w:t xml:space="preserve">  0  0  0  0  0  0 79  0  0  0 |  g = G</w:t>
      </w:r>
    </w:p>
    <w:p w:rsidR="00E9385A" w:rsidRPr="00E9385A" w:rsidRDefault="00E9385A" w:rsidP="00E9385A">
      <w:pPr>
        <w:rPr>
          <w:lang w:val="en-US"/>
        </w:rPr>
      </w:pPr>
      <w:r w:rsidRPr="00E9385A">
        <w:rPr>
          <w:lang w:val="en-US"/>
        </w:rPr>
        <w:t xml:space="preserve">  0  0  0  0  0  0  0 76  0  0 |  h = H</w:t>
      </w:r>
    </w:p>
    <w:p w:rsidR="00E9385A" w:rsidRPr="00E9385A" w:rsidRDefault="00E9385A" w:rsidP="00E9385A">
      <w:pPr>
        <w:rPr>
          <w:lang w:val="en-US"/>
        </w:rPr>
      </w:pPr>
      <w:r w:rsidRPr="00E9385A">
        <w:rPr>
          <w:lang w:val="en-US"/>
        </w:rPr>
        <w:t xml:space="preserve">  0  0  0  0  0  0  0  0 76  0 |  i = I</w:t>
      </w:r>
    </w:p>
    <w:p w:rsidR="00E9385A" w:rsidRPr="00E9385A" w:rsidRDefault="00E9385A" w:rsidP="00E9385A">
      <w:pPr>
        <w:rPr>
          <w:lang w:val="en-US"/>
        </w:rPr>
      </w:pPr>
      <w:r w:rsidRPr="00E9385A">
        <w:rPr>
          <w:lang w:val="en-US"/>
        </w:rPr>
        <w:t xml:space="preserve">  0  0  0  0  0  0  0  0  0 81 |  j = J</w:t>
      </w:r>
    </w:p>
    <w:p w:rsidR="00E9385A" w:rsidRDefault="00E9385A" w:rsidP="002F0DAF">
      <w:pPr>
        <w:rPr>
          <w:lang w:val="en-US"/>
        </w:rPr>
      </w:pPr>
    </w:p>
    <w:p w:rsidR="00E6696F" w:rsidRDefault="00E6696F" w:rsidP="002F0DAF">
      <w:pPr>
        <w:rPr>
          <w:lang w:val="en-US"/>
        </w:rPr>
      </w:pPr>
      <w:r>
        <w:rPr>
          <w:lang w:val="en-US"/>
        </w:rPr>
        <w:lastRenderedPageBreak/>
        <w:t>Random Tree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>=== Run information ===</w:t>
      </w:r>
    </w:p>
    <w:p w:rsidR="00E6696F" w:rsidRPr="00E6696F" w:rsidRDefault="00E6696F" w:rsidP="00E6696F">
      <w:pPr>
        <w:rPr>
          <w:lang w:val="en-US"/>
        </w:rPr>
      </w:pP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>Scheme:       weka.classifiers.trees.RandomTree -K 0 -M 1.0 -V 0.001 -S 1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>Relation:     lbphfeatures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>Instances:    2803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>Attributes:   20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 xml:space="preserve">              f1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 xml:space="preserve">              f2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 xml:space="preserve">              f3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 xml:space="preserve">              f4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 xml:space="preserve">              f5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 xml:space="preserve">              f6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 xml:space="preserve">              f7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 xml:space="preserve">              f8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 xml:space="preserve">              f9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 xml:space="preserve">              f10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 xml:space="preserve">              f11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 xml:space="preserve">              f12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 xml:space="preserve">              f13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 xml:space="preserve">              f14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 xml:space="preserve">              f15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 xml:space="preserve">              f16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 xml:space="preserve">              f17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 xml:space="preserve">              f18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 xml:space="preserve">              f19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 xml:space="preserve">              class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>Test mode:    split 70.0% train, remainder test</w:t>
      </w:r>
    </w:p>
    <w:p w:rsidR="00E6696F" w:rsidRPr="00E6696F" w:rsidRDefault="00E6696F" w:rsidP="00E6696F">
      <w:pPr>
        <w:rPr>
          <w:lang w:val="en-US"/>
        </w:rPr>
      </w:pP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>=== Classifier model (full training set) ===</w:t>
      </w:r>
    </w:p>
    <w:p w:rsidR="00E6696F" w:rsidRPr="00E6696F" w:rsidRDefault="00E6696F" w:rsidP="00E6696F">
      <w:pPr>
        <w:rPr>
          <w:lang w:val="en-US"/>
        </w:rPr>
      </w:pPr>
    </w:p>
    <w:p w:rsidR="00E6696F" w:rsidRPr="00E6696F" w:rsidRDefault="00E6696F" w:rsidP="00E6696F">
      <w:pPr>
        <w:rPr>
          <w:lang w:val="en-US"/>
        </w:rPr>
      </w:pP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>RandomTree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>==========</w:t>
      </w:r>
    </w:p>
    <w:p w:rsidR="00E6696F" w:rsidRPr="00E6696F" w:rsidRDefault="00E6696F" w:rsidP="00E6696F">
      <w:pPr>
        <w:rPr>
          <w:lang w:val="en-US"/>
        </w:rPr>
      </w:pP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>f11 &lt; 0.14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>|   f5 &lt; 0.05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>|   |   f1 &lt; 0.07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>|   |   |   f9 &lt; 0.15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>|   |   |   |   f5 &lt; 0.05 : C (229/0)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>|   |   |   |   f5 &gt;= 0.05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>|   |   |   |   |   f9 &lt; 0.14 : E (1/0)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>|   |   |   |   |   f9 &gt;= 0.14 : C (21/0)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>|   |   |   f9 &gt;= 0.15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>|   |   |   |   f3 &lt; 0.04 : E (19/0)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>|   |   |   |   f3 &gt;= 0.04 : F (1/0)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>|   |   f1 &gt;= 0.07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>|   |   |   f18 &lt; 0.1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>|   |   |   |   f13 &lt; 0.04 : D (223/0)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>|   |   |   |   f13 &gt;= 0.04 : F (1/0)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>|   |   |   f18 &gt;= 0.1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>|   |   |   |   f13 &lt; 0.04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>|   |   |   |   |   f14 &lt; 0.06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>|   |   |   |   |   |   f11 &lt; 0.06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>|   |   |   |   |   |   |   f1 &lt; 0.08 : D (1/0)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>|   |   |   |   |   |   |   f1 &gt;= 0.08 : I (1/0)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>|   |   |   |   |   |   f11 &gt;= 0.06 : D (16/0)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>|   |   |   |   |   f14 &gt;= 0.06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>|   |   |   |   |   |   f11 &lt; 0.08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>|   |   |   |   |   |   |   f1 &lt; 0.08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>|   |   |   |   |   |   |   |   f2 &lt; 0.09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>|   |   |   |   |   |   |   |   |   f5 &lt; 0.05 : D (1/0)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lastRenderedPageBreak/>
        <w:t>|   |   |   |   |   |   |   |   |   f5 &gt;= 0.05 : F (5/0)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>|   |   |   |   |   |   |   |   f2 &gt;= 0.09 : D (9/0)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>|   |   |   |   |   |   |   f1 &gt;= 0.08 : I (236/0)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>|   |   |   |   |   |   f11 &gt;= 0.08 : F (18/0)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>|   |   |   |   f13 &gt;= 0.04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>|   |   |   |   |   f16 &lt; 0.02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>|   |   |   |   |   |   f1 &lt; 0.08 : F (12/0)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>|   |   |   |   |   |   f1 &gt;= 0.08 : I (13/0)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>|   |   |   |   |   f16 &gt;= 0.02 : F (196/0)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>|   f5 &gt;= 0.05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>|   |   f4 &lt; 0.05 : J (250/0)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>|   |   f4 &gt;= 0.05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>|   |   |   f16 &lt; 0.03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>|   |   |   |   f16 &lt; 0.03 : E (213/0)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>|   |   |   |   f16 &gt;= 0.03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>|   |   |   |   |   f1 &lt; 0.05 : A (5/0)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>|   |   |   |   |   f1 &gt;= 0.05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>|   |   |   |   |   |   f9 &lt; 0.13 : F (1/0)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>|   |   |   |   |   |   f9 &gt;= 0.13 : E (14/0)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>|   |   |   f16 &gt;= 0.03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>|   |   |   |   f10 &lt; 0.02 : A (245/0)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>|   |   |   |   f10 &gt;= 0.02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>|   |   |   |   |   f7 &lt; 0.15 : F (16/0)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>|   |   |   |   |   f7 &gt;= 0.15 : E (3/0)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>f11 &gt;= 0.14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>|   f1 &lt; 0.1 : B (250/0)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>|   f1 &gt;= 0.1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>|   |   f6 &lt; 0.14 : H (250/0)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>|   |   f6 &gt;= 0.14 : G (250/0)</w:t>
      </w:r>
    </w:p>
    <w:p w:rsidR="00E6696F" w:rsidRPr="00E6696F" w:rsidRDefault="00E6696F" w:rsidP="00E6696F">
      <w:pPr>
        <w:rPr>
          <w:lang w:val="en-US"/>
        </w:rPr>
      </w:pP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>Size of the tree : 57</w:t>
      </w:r>
    </w:p>
    <w:p w:rsidR="00E6696F" w:rsidRPr="00E6696F" w:rsidRDefault="00E6696F" w:rsidP="00E6696F">
      <w:pPr>
        <w:rPr>
          <w:lang w:val="en-US"/>
        </w:rPr>
      </w:pP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>Time taken to build model: 0.02 seconds</w:t>
      </w:r>
    </w:p>
    <w:p w:rsidR="00E6696F" w:rsidRPr="00E6696F" w:rsidRDefault="00E6696F" w:rsidP="00E6696F">
      <w:pPr>
        <w:rPr>
          <w:lang w:val="en-US"/>
        </w:rPr>
      </w:pP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>=== Evaluation on test split ===</w:t>
      </w:r>
    </w:p>
    <w:p w:rsidR="00E6696F" w:rsidRPr="00E6696F" w:rsidRDefault="00E6696F" w:rsidP="00E6696F">
      <w:pPr>
        <w:rPr>
          <w:lang w:val="en-US"/>
        </w:rPr>
      </w:pP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>Time taken to test model on test split: 0.02 seconds</w:t>
      </w:r>
    </w:p>
    <w:p w:rsidR="00E6696F" w:rsidRPr="00E6696F" w:rsidRDefault="00E6696F" w:rsidP="00E6696F">
      <w:pPr>
        <w:rPr>
          <w:lang w:val="en-US"/>
        </w:rPr>
      </w:pP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>=== Summary ===</w:t>
      </w:r>
    </w:p>
    <w:p w:rsidR="00E6696F" w:rsidRPr="00E6696F" w:rsidRDefault="00E6696F" w:rsidP="00E6696F">
      <w:pPr>
        <w:rPr>
          <w:lang w:val="en-US"/>
        </w:rPr>
      </w:pP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>Correctly Classified Instances         759              100      %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>Incorrectly Classified Instances         0                0      %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 xml:space="preserve">Kappa statistic                          1     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 xml:space="preserve">Mean absolute error                      0     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 xml:space="preserve">Root mean squared error                  0     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>Relative absolute error                  0      %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>Root relative squared error              0      %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 xml:space="preserve">Total Number of Instances              759     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 xml:space="preserve">Ignored Class Unknown Instances                 82     </w:t>
      </w:r>
    </w:p>
    <w:p w:rsidR="00E6696F" w:rsidRPr="00E6696F" w:rsidRDefault="00E6696F" w:rsidP="00E6696F">
      <w:pPr>
        <w:rPr>
          <w:lang w:val="en-US"/>
        </w:rPr>
      </w:pP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>=== Detailed Accuracy By Class ===</w:t>
      </w:r>
    </w:p>
    <w:p w:rsidR="00E6696F" w:rsidRPr="00E6696F" w:rsidRDefault="00E6696F" w:rsidP="00E6696F">
      <w:pPr>
        <w:rPr>
          <w:lang w:val="en-US"/>
        </w:rPr>
      </w:pP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 xml:space="preserve">                 TP Rate  FP Rate  Precision  Recall   F-Measure  MCC      ROC Area  PRC Area  Class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 xml:space="preserve">                 1.000    0.000    1.000      1.000    1.000      1.000    1.000     1.000     A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 xml:space="preserve">                 1.000    0.000    1.000      1.000    1.000      1.000    1.000     1.000     B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 xml:space="preserve">                 1.000    0.000    1.000      1.000    1.000      1.000    1.000     1.000     C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 xml:space="preserve">                 1.000    0.000    1.000      1.000    1.000      1.000    1.000     1.000     D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 xml:space="preserve">                 1.000    0.000    1.000      1.000    1.000      1.000    1.000     1.000     E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 xml:space="preserve">                 1.000    0.000    1.000      1.000    1.000      1.000    1.000     1.000     F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 xml:space="preserve">                 1.000    0.000    1.000      1.000    1.000      1.000    1.000     1.000     G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 xml:space="preserve">                 1.000    0.000    1.000      1.000    1.000      1.000    1.000     1.000     H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 xml:space="preserve">                 1.000    0.000    1.000      1.000    1.000      1.000    1.000     1.000     I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lastRenderedPageBreak/>
        <w:t xml:space="preserve">                 1.000    0.000    1.000      1.000    1.000      1.000    1.000     1.000     J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 xml:space="preserve">Weighted Avg.    1.000    0.000    1.000      1.000    1.000      1.000    1.000     1.000     </w:t>
      </w:r>
    </w:p>
    <w:p w:rsidR="00E6696F" w:rsidRPr="00E6696F" w:rsidRDefault="00E6696F" w:rsidP="00E6696F">
      <w:pPr>
        <w:rPr>
          <w:lang w:val="en-US"/>
        </w:rPr>
      </w:pP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>=== Confusion Matrix ===</w:t>
      </w:r>
    </w:p>
    <w:p w:rsidR="00E6696F" w:rsidRPr="00E6696F" w:rsidRDefault="00E6696F" w:rsidP="00E6696F">
      <w:pPr>
        <w:rPr>
          <w:lang w:val="en-US"/>
        </w:rPr>
      </w:pP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 xml:space="preserve">  a  b  c  d  e  f  g  h  i  j   &lt;-- classified as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 xml:space="preserve"> 60  0  0  0  0  0  0  0  0  0 |  a = A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 xml:space="preserve">  0 78  0  0  0  0  0  0  0  0 |  b = B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 xml:space="preserve">  0  0 70  0  0  0  0  0  0  0 |  c = C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 xml:space="preserve">  0  0  0 69  0  0  0  0  0  0 |  d = D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 xml:space="preserve">  0  0  0  0 94  0  0  0  0  0 |  e = E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 xml:space="preserve">  0  0  0  0  0 76  0  0  0  0 |  f = F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 xml:space="preserve">  0  0  0  0  0  0 79  0  0  0 |  g = G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 xml:space="preserve">  0  0  0  0  0  0  0 76  0  0 |  h = H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 xml:space="preserve">  0  0  0  0  0  0  0  0 76  0 |  i = I</w:t>
      </w:r>
    </w:p>
    <w:p w:rsidR="00E6696F" w:rsidRPr="00E6696F" w:rsidRDefault="00E6696F" w:rsidP="00E6696F">
      <w:pPr>
        <w:rPr>
          <w:lang w:val="en-US"/>
        </w:rPr>
      </w:pPr>
      <w:r w:rsidRPr="00E6696F">
        <w:rPr>
          <w:lang w:val="en-US"/>
        </w:rPr>
        <w:t xml:space="preserve">  0  0  0  0  0  0  0  0  0 81 |  j = J</w:t>
      </w:r>
    </w:p>
    <w:p w:rsidR="00E6696F" w:rsidRDefault="00CC753B" w:rsidP="002F0DAF">
      <w:pPr>
        <w:rPr>
          <w:lang w:val="en-US"/>
        </w:rPr>
      </w:pPr>
      <w:r>
        <w:rPr>
          <w:lang w:val="en-US"/>
        </w:rPr>
        <w:t>Decision Tree</w:t>
      </w:r>
    </w:p>
    <w:p w:rsidR="00CC753B" w:rsidRPr="00CC753B" w:rsidRDefault="00CC753B" w:rsidP="00CC753B">
      <w:pPr>
        <w:rPr>
          <w:lang w:val="en-US"/>
        </w:rPr>
      </w:pPr>
      <w:r w:rsidRPr="00CC753B">
        <w:rPr>
          <w:lang w:val="en-US"/>
        </w:rPr>
        <w:t>=== Run information ===</w:t>
      </w:r>
    </w:p>
    <w:p w:rsidR="00CC753B" w:rsidRPr="00CC753B" w:rsidRDefault="00CC753B" w:rsidP="00CC753B">
      <w:pPr>
        <w:rPr>
          <w:lang w:val="en-US"/>
        </w:rPr>
      </w:pPr>
    </w:p>
    <w:p w:rsidR="00CC753B" w:rsidRPr="00CC753B" w:rsidRDefault="00CC753B" w:rsidP="00CC753B">
      <w:pPr>
        <w:rPr>
          <w:lang w:val="en-US"/>
        </w:rPr>
      </w:pPr>
      <w:r w:rsidRPr="00CC753B">
        <w:rPr>
          <w:lang w:val="en-US"/>
        </w:rPr>
        <w:t>Scheme:       weka.classifiers.trees.REPTree -M 2 -V 0.001 -N 3 -S 1 -L -1 -I 0.0</w:t>
      </w:r>
    </w:p>
    <w:p w:rsidR="00CC753B" w:rsidRPr="00CC753B" w:rsidRDefault="00CC753B" w:rsidP="00CC753B">
      <w:pPr>
        <w:rPr>
          <w:lang w:val="en-US"/>
        </w:rPr>
      </w:pPr>
      <w:r w:rsidRPr="00CC753B">
        <w:rPr>
          <w:lang w:val="en-US"/>
        </w:rPr>
        <w:t>Relation:     lbphfeatures</w:t>
      </w:r>
    </w:p>
    <w:p w:rsidR="00CC753B" w:rsidRPr="00CC753B" w:rsidRDefault="00CC753B" w:rsidP="00CC753B">
      <w:pPr>
        <w:rPr>
          <w:lang w:val="en-US"/>
        </w:rPr>
      </w:pPr>
      <w:r w:rsidRPr="00CC753B">
        <w:rPr>
          <w:lang w:val="en-US"/>
        </w:rPr>
        <w:t>Instances:    2803</w:t>
      </w:r>
    </w:p>
    <w:p w:rsidR="00CC753B" w:rsidRPr="00CC753B" w:rsidRDefault="00CC753B" w:rsidP="00CC753B">
      <w:pPr>
        <w:rPr>
          <w:lang w:val="en-US"/>
        </w:rPr>
      </w:pPr>
      <w:r w:rsidRPr="00CC753B">
        <w:rPr>
          <w:lang w:val="en-US"/>
        </w:rPr>
        <w:t>Attributes:   20</w:t>
      </w:r>
    </w:p>
    <w:p w:rsidR="00CC753B" w:rsidRPr="00CC753B" w:rsidRDefault="00CC753B" w:rsidP="00CC753B">
      <w:pPr>
        <w:rPr>
          <w:lang w:val="en-US"/>
        </w:rPr>
      </w:pPr>
      <w:r w:rsidRPr="00CC753B">
        <w:rPr>
          <w:lang w:val="en-US"/>
        </w:rPr>
        <w:t xml:space="preserve">              f1</w:t>
      </w:r>
    </w:p>
    <w:p w:rsidR="00CC753B" w:rsidRPr="00CC753B" w:rsidRDefault="00CC753B" w:rsidP="00CC753B">
      <w:pPr>
        <w:rPr>
          <w:lang w:val="en-US"/>
        </w:rPr>
      </w:pPr>
      <w:r w:rsidRPr="00CC753B">
        <w:rPr>
          <w:lang w:val="en-US"/>
        </w:rPr>
        <w:t xml:space="preserve">              f2</w:t>
      </w:r>
    </w:p>
    <w:p w:rsidR="00CC753B" w:rsidRPr="00CC753B" w:rsidRDefault="00CC753B" w:rsidP="00CC753B">
      <w:pPr>
        <w:rPr>
          <w:lang w:val="en-US"/>
        </w:rPr>
      </w:pPr>
      <w:r w:rsidRPr="00CC753B">
        <w:rPr>
          <w:lang w:val="en-US"/>
        </w:rPr>
        <w:t xml:space="preserve">              f3</w:t>
      </w:r>
    </w:p>
    <w:p w:rsidR="00CC753B" w:rsidRPr="00CC753B" w:rsidRDefault="00CC753B" w:rsidP="00CC753B">
      <w:pPr>
        <w:rPr>
          <w:lang w:val="en-US"/>
        </w:rPr>
      </w:pPr>
      <w:r w:rsidRPr="00CC753B">
        <w:rPr>
          <w:lang w:val="en-US"/>
        </w:rPr>
        <w:t xml:space="preserve">              f4</w:t>
      </w:r>
    </w:p>
    <w:p w:rsidR="00CC753B" w:rsidRPr="00CC753B" w:rsidRDefault="00CC753B" w:rsidP="00CC753B">
      <w:pPr>
        <w:rPr>
          <w:lang w:val="en-US"/>
        </w:rPr>
      </w:pPr>
      <w:r w:rsidRPr="00CC753B">
        <w:rPr>
          <w:lang w:val="en-US"/>
        </w:rPr>
        <w:t xml:space="preserve">              f5</w:t>
      </w:r>
    </w:p>
    <w:p w:rsidR="00CC753B" w:rsidRPr="00CC753B" w:rsidRDefault="00CC753B" w:rsidP="00CC753B">
      <w:pPr>
        <w:rPr>
          <w:lang w:val="en-US"/>
        </w:rPr>
      </w:pPr>
      <w:r w:rsidRPr="00CC753B">
        <w:rPr>
          <w:lang w:val="en-US"/>
        </w:rPr>
        <w:t xml:space="preserve">              f6</w:t>
      </w:r>
    </w:p>
    <w:p w:rsidR="00CC753B" w:rsidRPr="00CC753B" w:rsidRDefault="00CC753B" w:rsidP="00CC753B">
      <w:pPr>
        <w:rPr>
          <w:lang w:val="en-US"/>
        </w:rPr>
      </w:pPr>
      <w:r w:rsidRPr="00CC753B">
        <w:rPr>
          <w:lang w:val="en-US"/>
        </w:rPr>
        <w:t xml:space="preserve">              f7</w:t>
      </w:r>
    </w:p>
    <w:p w:rsidR="00CC753B" w:rsidRPr="00CC753B" w:rsidRDefault="00CC753B" w:rsidP="00CC753B">
      <w:pPr>
        <w:rPr>
          <w:lang w:val="en-US"/>
        </w:rPr>
      </w:pPr>
      <w:r w:rsidRPr="00CC753B">
        <w:rPr>
          <w:lang w:val="en-US"/>
        </w:rPr>
        <w:t xml:space="preserve">              f8</w:t>
      </w:r>
    </w:p>
    <w:p w:rsidR="00CC753B" w:rsidRPr="00CC753B" w:rsidRDefault="00CC753B" w:rsidP="00CC753B">
      <w:pPr>
        <w:rPr>
          <w:lang w:val="en-US"/>
        </w:rPr>
      </w:pPr>
      <w:r w:rsidRPr="00CC753B">
        <w:rPr>
          <w:lang w:val="en-US"/>
        </w:rPr>
        <w:lastRenderedPageBreak/>
        <w:t xml:space="preserve">              f9</w:t>
      </w:r>
    </w:p>
    <w:p w:rsidR="00CC753B" w:rsidRPr="00CC753B" w:rsidRDefault="00CC753B" w:rsidP="00CC753B">
      <w:pPr>
        <w:rPr>
          <w:lang w:val="en-US"/>
        </w:rPr>
      </w:pPr>
      <w:r w:rsidRPr="00CC753B">
        <w:rPr>
          <w:lang w:val="en-US"/>
        </w:rPr>
        <w:t xml:space="preserve">              f10</w:t>
      </w:r>
    </w:p>
    <w:p w:rsidR="00CC753B" w:rsidRPr="00CC753B" w:rsidRDefault="00CC753B" w:rsidP="00CC753B">
      <w:pPr>
        <w:rPr>
          <w:lang w:val="en-US"/>
        </w:rPr>
      </w:pPr>
      <w:r w:rsidRPr="00CC753B">
        <w:rPr>
          <w:lang w:val="en-US"/>
        </w:rPr>
        <w:t xml:space="preserve">              f11</w:t>
      </w:r>
    </w:p>
    <w:p w:rsidR="00CC753B" w:rsidRPr="00CC753B" w:rsidRDefault="00CC753B" w:rsidP="00CC753B">
      <w:pPr>
        <w:rPr>
          <w:lang w:val="en-US"/>
        </w:rPr>
      </w:pPr>
      <w:r w:rsidRPr="00CC753B">
        <w:rPr>
          <w:lang w:val="en-US"/>
        </w:rPr>
        <w:t xml:space="preserve">              f12</w:t>
      </w:r>
    </w:p>
    <w:p w:rsidR="00CC753B" w:rsidRPr="00CC753B" w:rsidRDefault="00CC753B" w:rsidP="00CC753B">
      <w:pPr>
        <w:rPr>
          <w:lang w:val="en-US"/>
        </w:rPr>
      </w:pPr>
      <w:r w:rsidRPr="00CC753B">
        <w:rPr>
          <w:lang w:val="en-US"/>
        </w:rPr>
        <w:t xml:space="preserve">              f13</w:t>
      </w:r>
    </w:p>
    <w:p w:rsidR="00CC753B" w:rsidRPr="00CC753B" w:rsidRDefault="00CC753B" w:rsidP="00CC753B">
      <w:pPr>
        <w:rPr>
          <w:lang w:val="en-US"/>
        </w:rPr>
      </w:pPr>
      <w:r w:rsidRPr="00CC753B">
        <w:rPr>
          <w:lang w:val="en-US"/>
        </w:rPr>
        <w:t xml:space="preserve">              f14</w:t>
      </w:r>
    </w:p>
    <w:p w:rsidR="00CC753B" w:rsidRPr="00CC753B" w:rsidRDefault="00CC753B" w:rsidP="00CC753B">
      <w:pPr>
        <w:rPr>
          <w:lang w:val="en-US"/>
        </w:rPr>
      </w:pPr>
      <w:r w:rsidRPr="00CC753B">
        <w:rPr>
          <w:lang w:val="en-US"/>
        </w:rPr>
        <w:t xml:space="preserve">              f15</w:t>
      </w:r>
    </w:p>
    <w:p w:rsidR="00CC753B" w:rsidRPr="00CC753B" w:rsidRDefault="00CC753B" w:rsidP="00CC753B">
      <w:pPr>
        <w:rPr>
          <w:lang w:val="en-US"/>
        </w:rPr>
      </w:pPr>
      <w:r w:rsidRPr="00CC753B">
        <w:rPr>
          <w:lang w:val="en-US"/>
        </w:rPr>
        <w:t xml:space="preserve">              f16</w:t>
      </w:r>
    </w:p>
    <w:p w:rsidR="00CC753B" w:rsidRPr="00CC753B" w:rsidRDefault="00CC753B" w:rsidP="00CC753B">
      <w:pPr>
        <w:rPr>
          <w:lang w:val="en-US"/>
        </w:rPr>
      </w:pPr>
      <w:r w:rsidRPr="00CC753B">
        <w:rPr>
          <w:lang w:val="en-US"/>
        </w:rPr>
        <w:t xml:space="preserve">              f17</w:t>
      </w:r>
    </w:p>
    <w:p w:rsidR="00CC753B" w:rsidRPr="00CC753B" w:rsidRDefault="00CC753B" w:rsidP="00CC753B">
      <w:pPr>
        <w:rPr>
          <w:lang w:val="en-US"/>
        </w:rPr>
      </w:pPr>
      <w:r w:rsidRPr="00CC753B">
        <w:rPr>
          <w:lang w:val="en-US"/>
        </w:rPr>
        <w:t xml:space="preserve">              f18</w:t>
      </w:r>
    </w:p>
    <w:p w:rsidR="00CC753B" w:rsidRPr="00CC753B" w:rsidRDefault="00CC753B" w:rsidP="00CC753B">
      <w:pPr>
        <w:rPr>
          <w:lang w:val="en-US"/>
        </w:rPr>
      </w:pPr>
      <w:r w:rsidRPr="00CC753B">
        <w:rPr>
          <w:lang w:val="en-US"/>
        </w:rPr>
        <w:t xml:space="preserve">              f19</w:t>
      </w:r>
    </w:p>
    <w:p w:rsidR="00CC753B" w:rsidRPr="00CC753B" w:rsidRDefault="00CC753B" w:rsidP="00CC753B">
      <w:pPr>
        <w:rPr>
          <w:lang w:val="en-US"/>
        </w:rPr>
      </w:pPr>
      <w:r w:rsidRPr="00CC753B">
        <w:rPr>
          <w:lang w:val="en-US"/>
        </w:rPr>
        <w:t xml:space="preserve">              class</w:t>
      </w:r>
    </w:p>
    <w:p w:rsidR="00CC753B" w:rsidRPr="00CC753B" w:rsidRDefault="00CC753B" w:rsidP="00CC753B">
      <w:pPr>
        <w:rPr>
          <w:lang w:val="en-US"/>
        </w:rPr>
      </w:pPr>
      <w:r w:rsidRPr="00CC753B">
        <w:rPr>
          <w:lang w:val="en-US"/>
        </w:rPr>
        <w:t>Test mode:    split 70.0% train, remainder test</w:t>
      </w:r>
    </w:p>
    <w:p w:rsidR="00CC753B" w:rsidRPr="00CC753B" w:rsidRDefault="00CC753B" w:rsidP="00CC753B">
      <w:pPr>
        <w:rPr>
          <w:lang w:val="en-US"/>
        </w:rPr>
      </w:pPr>
    </w:p>
    <w:p w:rsidR="00CC753B" w:rsidRPr="00CC753B" w:rsidRDefault="00CC753B" w:rsidP="00CC753B">
      <w:pPr>
        <w:rPr>
          <w:lang w:val="en-US"/>
        </w:rPr>
      </w:pPr>
      <w:r w:rsidRPr="00CC753B">
        <w:rPr>
          <w:lang w:val="en-US"/>
        </w:rPr>
        <w:t>=== Classifier model (full training set) ===</w:t>
      </w:r>
    </w:p>
    <w:p w:rsidR="00CC753B" w:rsidRPr="00CC753B" w:rsidRDefault="00CC753B" w:rsidP="00CC753B">
      <w:pPr>
        <w:rPr>
          <w:lang w:val="en-US"/>
        </w:rPr>
      </w:pPr>
    </w:p>
    <w:p w:rsidR="00CC753B" w:rsidRPr="00CC753B" w:rsidRDefault="00CC753B" w:rsidP="00CC753B">
      <w:pPr>
        <w:rPr>
          <w:lang w:val="en-US"/>
        </w:rPr>
      </w:pPr>
    </w:p>
    <w:p w:rsidR="00CC753B" w:rsidRPr="00CC753B" w:rsidRDefault="00CC753B" w:rsidP="00CC753B">
      <w:pPr>
        <w:rPr>
          <w:lang w:val="en-US"/>
        </w:rPr>
      </w:pPr>
      <w:r w:rsidRPr="00CC753B">
        <w:rPr>
          <w:lang w:val="en-US"/>
        </w:rPr>
        <w:t>REPTree</w:t>
      </w:r>
    </w:p>
    <w:p w:rsidR="00CC753B" w:rsidRPr="00CC753B" w:rsidRDefault="00CC753B" w:rsidP="00CC753B">
      <w:pPr>
        <w:rPr>
          <w:lang w:val="en-US"/>
        </w:rPr>
      </w:pPr>
      <w:r w:rsidRPr="00CC753B">
        <w:rPr>
          <w:lang w:val="en-US"/>
        </w:rPr>
        <w:t>============</w:t>
      </w:r>
    </w:p>
    <w:p w:rsidR="00CC753B" w:rsidRPr="00CC753B" w:rsidRDefault="00CC753B" w:rsidP="00CC753B">
      <w:pPr>
        <w:rPr>
          <w:lang w:val="en-US"/>
        </w:rPr>
      </w:pPr>
    </w:p>
    <w:p w:rsidR="00CC753B" w:rsidRPr="00CC753B" w:rsidRDefault="00CC753B" w:rsidP="00CC753B">
      <w:pPr>
        <w:rPr>
          <w:lang w:val="en-US"/>
        </w:rPr>
      </w:pPr>
      <w:r w:rsidRPr="00CC753B">
        <w:rPr>
          <w:lang w:val="en-US"/>
        </w:rPr>
        <w:t>f1 &lt; 0.08</w:t>
      </w:r>
    </w:p>
    <w:p w:rsidR="00CC753B" w:rsidRPr="00CC753B" w:rsidRDefault="00CC753B" w:rsidP="00CC753B">
      <w:pPr>
        <w:rPr>
          <w:lang w:val="en-US"/>
        </w:rPr>
      </w:pPr>
      <w:r w:rsidRPr="00CC753B">
        <w:rPr>
          <w:lang w:val="en-US"/>
        </w:rPr>
        <w:t>|   f1 &lt; 0.06</w:t>
      </w:r>
    </w:p>
    <w:p w:rsidR="00CC753B" w:rsidRPr="00CC753B" w:rsidRDefault="00CC753B" w:rsidP="00CC753B">
      <w:pPr>
        <w:rPr>
          <w:lang w:val="en-US"/>
        </w:rPr>
      </w:pPr>
      <w:r w:rsidRPr="00CC753B">
        <w:rPr>
          <w:lang w:val="en-US"/>
        </w:rPr>
        <w:t>|   |   f1 &lt; 0.04 : J (167/0) [83/0]</w:t>
      </w:r>
    </w:p>
    <w:p w:rsidR="00CC753B" w:rsidRPr="00CC753B" w:rsidRDefault="00CC753B" w:rsidP="00CC753B">
      <w:pPr>
        <w:rPr>
          <w:lang w:val="en-US"/>
        </w:rPr>
      </w:pPr>
      <w:r w:rsidRPr="00CC753B">
        <w:rPr>
          <w:lang w:val="en-US"/>
        </w:rPr>
        <w:t>|   |   f1 &gt;= 0.04</w:t>
      </w:r>
    </w:p>
    <w:p w:rsidR="00CC753B" w:rsidRPr="00CC753B" w:rsidRDefault="00CC753B" w:rsidP="00CC753B">
      <w:pPr>
        <w:rPr>
          <w:lang w:val="en-US"/>
        </w:rPr>
      </w:pPr>
      <w:r w:rsidRPr="00CC753B">
        <w:rPr>
          <w:lang w:val="en-US"/>
        </w:rPr>
        <w:t>|   |   |   f1 &lt; 0.05 : A (166/0) [84/0]</w:t>
      </w:r>
    </w:p>
    <w:p w:rsidR="00CC753B" w:rsidRPr="00CC753B" w:rsidRDefault="00CC753B" w:rsidP="00CC753B">
      <w:pPr>
        <w:rPr>
          <w:lang w:val="en-US"/>
        </w:rPr>
      </w:pPr>
      <w:r w:rsidRPr="00CC753B">
        <w:rPr>
          <w:lang w:val="en-US"/>
        </w:rPr>
        <w:t>|   |   |   f1 &gt;= 0.05 : C (167/0) [83/0]</w:t>
      </w:r>
    </w:p>
    <w:p w:rsidR="00CC753B" w:rsidRPr="00CC753B" w:rsidRDefault="00CC753B" w:rsidP="00CC753B">
      <w:pPr>
        <w:rPr>
          <w:lang w:val="en-US"/>
        </w:rPr>
      </w:pPr>
      <w:r w:rsidRPr="00CC753B">
        <w:rPr>
          <w:lang w:val="en-US"/>
        </w:rPr>
        <w:t>|   f1 &gt;= 0.06</w:t>
      </w:r>
    </w:p>
    <w:p w:rsidR="00CC753B" w:rsidRPr="00CC753B" w:rsidRDefault="00CC753B" w:rsidP="00CC753B">
      <w:pPr>
        <w:rPr>
          <w:lang w:val="en-US"/>
        </w:rPr>
      </w:pPr>
      <w:r w:rsidRPr="00CC753B">
        <w:rPr>
          <w:lang w:val="en-US"/>
        </w:rPr>
        <w:t>|   |   f1 &lt; 0.07 : E (168/1) [84/1]</w:t>
      </w:r>
    </w:p>
    <w:p w:rsidR="00CC753B" w:rsidRPr="00CC753B" w:rsidRDefault="00CC753B" w:rsidP="00CC753B">
      <w:pPr>
        <w:rPr>
          <w:lang w:val="en-US"/>
        </w:rPr>
      </w:pPr>
      <w:r w:rsidRPr="00CC753B">
        <w:rPr>
          <w:lang w:val="en-US"/>
        </w:rPr>
        <w:t>|   |   f1 &gt;= 0.07</w:t>
      </w:r>
    </w:p>
    <w:p w:rsidR="00CC753B" w:rsidRPr="00CC753B" w:rsidRDefault="00CC753B" w:rsidP="00CC753B">
      <w:pPr>
        <w:rPr>
          <w:lang w:val="en-US"/>
        </w:rPr>
      </w:pPr>
      <w:r w:rsidRPr="00CC753B">
        <w:rPr>
          <w:lang w:val="en-US"/>
        </w:rPr>
        <w:t>|   |   |   f18 &lt; 0.1</w:t>
      </w:r>
    </w:p>
    <w:p w:rsidR="00CC753B" w:rsidRPr="00CC753B" w:rsidRDefault="00CC753B" w:rsidP="00CC753B">
      <w:pPr>
        <w:rPr>
          <w:lang w:val="en-US"/>
        </w:rPr>
      </w:pPr>
      <w:r w:rsidRPr="00CC753B">
        <w:rPr>
          <w:lang w:val="en-US"/>
        </w:rPr>
        <w:t>|   |   |   |   f7 &lt; 0.16</w:t>
      </w:r>
    </w:p>
    <w:p w:rsidR="00CC753B" w:rsidRPr="00CC753B" w:rsidRDefault="00CC753B" w:rsidP="00CC753B">
      <w:pPr>
        <w:rPr>
          <w:lang w:val="en-US"/>
        </w:rPr>
      </w:pPr>
      <w:r w:rsidRPr="00CC753B">
        <w:rPr>
          <w:lang w:val="en-US"/>
        </w:rPr>
        <w:lastRenderedPageBreak/>
        <w:t>|   |   |   |   |   f2 &lt; 0.09 : F (2/0) [2/0]</w:t>
      </w:r>
    </w:p>
    <w:p w:rsidR="00CC753B" w:rsidRPr="00CC753B" w:rsidRDefault="00CC753B" w:rsidP="00CC753B">
      <w:pPr>
        <w:rPr>
          <w:lang w:val="en-US"/>
        </w:rPr>
      </w:pPr>
      <w:r w:rsidRPr="00CC753B">
        <w:rPr>
          <w:lang w:val="en-US"/>
        </w:rPr>
        <w:t>|   |   |   |   |   f2 &gt;= 0.09 : D (6/0) [4/0]</w:t>
      </w:r>
    </w:p>
    <w:p w:rsidR="00CC753B" w:rsidRPr="00CC753B" w:rsidRDefault="00CC753B" w:rsidP="00CC753B">
      <w:pPr>
        <w:rPr>
          <w:lang w:val="en-US"/>
        </w:rPr>
      </w:pPr>
      <w:r w:rsidRPr="00CC753B">
        <w:rPr>
          <w:lang w:val="en-US"/>
        </w:rPr>
        <w:t>|   |   |   |   f7 &gt;= 0.16 : D (146/0) [66/0]</w:t>
      </w:r>
    </w:p>
    <w:p w:rsidR="00CC753B" w:rsidRPr="00CC753B" w:rsidRDefault="00CC753B" w:rsidP="00CC753B">
      <w:pPr>
        <w:rPr>
          <w:lang w:val="en-US"/>
        </w:rPr>
      </w:pPr>
      <w:r w:rsidRPr="00CC753B">
        <w:rPr>
          <w:lang w:val="en-US"/>
        </w:rPr>
        <w:t>|   |   |   f18 &gt;= 0.1</w:t>
      </w:r>
    </w:p>
    <w:p w:rsidR="00CC753B" w:rsidRPr="00CC753B" w:rsidRDefault="00CC753B" w:rsidP="00CC753B">
      <w:pPr>
        <w:rPr>
          <w:lang w:val="en-US"/>
        </w:rPr>
      </w:pPr>
      <w:r w:rsidRPr="00CC753B">
        <w:rPr>
          <w:lang w:val="en-US"/>
        </w:rPr>
        <w:t>|   |   |   |   f13 &lt; 0.03</w:t>
      </w:r>
    </w:p>
    <w:p w:rsidR="00CC753B" w:rsidRPr="00CC753B" w:rsidRDefault="00CC753B" w:rsidP="00CC753B">
      <w:pPr>
        <w:rPr>
          <w:lang w:val="en-US"/>
        </w:rPr>
      </w:pPr>
      <w:r w:rsidRPr="00CC753B">
        <w:rPr>
          <w:lang w:val="en-US"/>
        </w:rPr>
        <w:t>|   |   |   |   |   f1 &lt; 0.07 : F (9/0) [4/0]</w:t>
      </w:r>
    </w:p>
    <w:p w:rsidR="00CC753B" w:rsidRPr="00CC753B" w:rsidRDefault="00CC753B" w:rsidP="00CC753B">
      <w:pPr>
        <w:rPr>
          <w:lang w:val="en-US"/>
        </w:rPr>
      </w:pPr>
      <w:r w:rsidRPr="00CC753B">
        <w:rPr>
          <w:lang w:val="en-US"/>
        </w:rPr>
        <w:t>|   |   |   |   |   f1 &gt;= 0.07</w:t>
      </w:r>
    </w:p>
    <w:p w:rsidR="00CC753B" w:rsidRPr="00CC753B" w:rsidRDefault="00CC753B" w:rsidP="00CC753B">
      <w:pPr>
        <w:rPr>
          <w:lang w:val="en-US"/>
        </w:rPr>
      </w:pPr>
      <w:r w:rsidRPr="00CC753B">
        <w:rPr>
          <w:lang w:val="en-US"/>
        </w:rPr>
        <w:t>|   |   |   |   |   |   f1 &lt; 0.07</w:t>
      </w:r>
    </w:p>
    <w:p w:rsidR="00CC753B" w:rsidRPr="00CC753B" w:rsidRDefault="00CC753B" w:rsidP="00CC753B">
      <w:pPr>
        <w:rPr>
          <w:lang w:val="en-US"/>
        </w:rPr>
      </w:pPr>
      <w:r w:rsidRPr="00CC753B">
        <w:rPr>
          <w:lang w:val="en-US"/>
        </w:rPr>
        <w:t>|   |   |   |   |   |   |   f3 &lt; 0.03 : F (2/0) [4/0]</w:t>
      </w:r>
    </w:p>
    <w:p w:rsidR="00CC753B" w:rsidRPr="00CC753B" w:rsidRDefault="00CC753B" w:rsidP="00CC753B">
      <w:pPr>
        <w:rPr>
          <w:lang w:val="en-US"/>
        </w:rPr>
      </w:pPr>
      <w:r w:rsidRPr="00CC753B">
        <w:rPr>
          <w:lang w:val="en-US"/>
        </w:rPr>
        <w:t>|   |   |   |   |   |   |   f3 &gt;= 0.03 : D (15/0) [14/1]</w:t>
      </w:r>
    </w:p>
    <w:p w:rsidR="00CC753B" w:rsidRPr="00CC753B" w:rsidRDefault="00CC753B" w:rsidP="00CC753B">
      <w:pPr>
        <w:rPr>
          <w:lang w:val="en-US"/>
        </w:rPr>
      </w:pPr>
      <w:r w:rsidRPr="00CC753B">
        <w:rPr>
          <w:lang w:val="en-US"/>
        </w:rPr>
        <w:t>|   |   |   |   |   |   f1 &gt;= 0.07 : F (3/0) [1/0]</w:t>
      </w:r>
    </w:p>
    <w:p w:rsidR="00CC753B" w:rsidRPr="00CC753B" w:rsidRDefault="00CC753B" w:rsidP="00CC753B">
      <w:pPr>
        <w:rPr>
          <w:lang w:val="en-US"/>
        </w:rPr>
      </w:pPr>
      <w:r w:rsidRPr="00CC753B">
        <w:rPr>
          <w:lang w:val="en-US"/>
        </w:rPr>
        <w:t>|   |   |   |   f13 &gt;= 0.03 : F (149/0) [71/0]</w:t>
      </w:r>
    </w:p>
    <w:p w:rsidR="00CC753B" w:rsidRPr="00CC753B" w:rsidRDefault="00CC753B" w:rsidP="00CC753B">
      <w:pPr>
        <w:rPr>
          <w:lang w:val="en-US"/>
        </w:rPr>
      </w:pPr>
      <w:r w:rsidRPr="00CC753B">
        <w:rPr>
          <w:lang w:val="en-US"/>
        </w:rPr>
        <w:t>f1 &gt;= 0.08</w:t>
      </w:r>
    </w:p>
    <w:p w:rsidR="00CC753B" w:rsidRPr="00CC753B" w:rsidRDefault="00CC753B" w:rsidP="00CC753B">
      <w:pPr>
        <w:rPr>
          <w:lang w:val="en-US"/>
        </w:rPr>
      </w:pPr>
      <w:r w:rsidRPr="00CC753B">
        <w:rPr>
          <w:lang w:val="en-US"/>
        </w:rPr>
        <w:t>|   f5 &lt; 0.01</w:t>
      </w:r>
    </w:p>
    <w:p w:rsidR="00CC753B" w:rsidRPr="00CC753B" w:rsidRDefault="00CC753B" w:rsidP="00CC753B">
      <w:pPr>
        <w:rPr>
          <w:lang w:val="en-US"/>
        </w:rPr>
      </w:pPr>
      <w:r w:rsidRPr="00CC753B">
        <w:rPr>
          <w:lang w:val="en-US"/>
        </w:rPr>
        <w:t>|   |   f1 &lt; 0.11 : B (166/0) [84/0]</w:t>
      </w:r>
    </w:p>
    <w:p w:rsidR="00CC753B" w:rsidRPr="00CC753B" w:rsidRDefault="00CC753B" w:rsidP="00CC753B">
      <w:pPr>
        <w:rPr>
          <w:lang w:val="en-US"/>
        </w:rPr>
      </w:pPr>
      <w:r w:rsidRPr="00CC753B">
        <w:rPr>
          <w:lang w:val="en-US"/>
        </w:rPr>
        <w:t>|   |   f1 &gt;= 0.11 : G (167/0) [83/0]</w:t>
      </w:r>
    </w:p>
    <w:p w:rsidR="00CC753B" w:rsidRPr="00CC753B" w:rsidRDefault="00CC753B" w:rsidP="00CC753B">
      <w:pPr>
        <w:rPr>
          <w:lang w:val="en-US"/>
        </w:rPr>
      </w:pPr>
      <w:r w:rsidRPr="00CC753B">
        <w:rPr>
          <w:lang w:val="en-US"/>
        </w:rPr>
        <w:t>|   f5 &gt;= 0.01</w:t>
      </w:r>
    </w:p>
    <w:p w:rsidR="00CC753B" w:rsidRPr="00CC753B" w:rsidRDefault="00CC753B" w:rsidP="00CC753B">
      <w:pPr>
        <w:rPr>
          <w:lang w:val="en-US"/>
        </w:rPr>
      </w:pPr>
      <w:r w:rsidRPr="00CC753B">
        <w:rPr>
          <w:lang w:val="en-US"/>
        </w:rPr>
        <w:t>|   |   f1 &lt; 0.1 : I (166/0) [84/0]</w:t>
      </w:r>
    </w:p>
    <w:p w:rsidR="00CC753B" w:rsidRPr="00CC753B" w:rsidRDefault="00CC753B" w:rsidP="00CC753B">
      <w:pPr>
        <w:rPr>
          <w:lang w:val="en-US"/>
        </w:rPr>
      </w:pPr>
      <w:r w:rsidRPr="00CC753B">
        <w:rPr>
          <w:lang w:val="en-US"/>
        </w:rPr>
        <w:t>|   |   f1 &gt;= 0.1 : H (167/0) [83/0]</w:t>
      </w:r>
    </w:p>
    <w:p w:rsidR="00CC753B" w:rsidRPr="00CC753B" w:rsidRDefault="00CC753B" w:rsidP="00CC753B">
      <w:pPr>
        <w:rPr>
          <w:lang w:val="en-US"/>
        </w:rPr>
      </w:pPr>
    </w:p>
    <w:p w:rsidR="00CC753B" w:rsidRPr="00CC753B" w:rsidRDefault="00CC753B" w:rsidP="00CC753B">
      <w:pPr>
        <w:rPr>
          <w:lang w:val="en-US"/>
        </w:rPr>
      </w:pPr>
      <w:r w:rsidRPr="00CC753B">
        <w:rPr>
          <w:lang w:val="en-US"/>
        </w:rPr>
        <w:t>Size of the tree : 31</w:t>
      </w:r>
    </w:p>
    <w:p w:rsidR="00CC753B" w:rsidRPr="00CC753B" w:rsidRDefault="00CC753B" w:rsidP="00CC753B">
      <w:pPr>
        <w:rPr>
          <w:lang w:val="en-US"/>
        </w:rPr>
      </w:pPr>
    </w:p>
    <w:p w:rsidR="00CC753B" w:rsidRPr="00CC753B" w:rsidRDefault="00CC753B" w:rsidP="00CC753B">
      <w:pPr>
        <w:rPr>
          <w:lang w:val="en-US"/>
        </w:rPr>
      </w:pPr>
      <w:r w:rsidRPr="00CC753B">
        <w:rPr>
          <w:lang w:val="en-US"/>
        </w:rPr>
        <w:t>Time taken to build model: 0.03 seconds</w:t>
      </w:r>
    </w:p>
    <w:p w:rsidR="00CC753B" w:rsidRPr="00CC753B" w:rsidRDefault="00CC753B" w:rsidP="00CC753B">
      <w:pPr>
        <w:rPr>
          <w:lang w:val="en-US"/>
        </w:rPr>
      </w:pPr>
    </w:p>
    <w:p w:rsidR="00CC753B" w:rsidRPr="00CC753B" w:rsidRDefault="00CC753B" w:rsidP="00CC753B">
      <w:pPr>
        <w:rPr>
          <w:lang w:val="en-US"/>
        </w:rPr>
      </w:pPr>
      <w:r w:rsidRPr="00CC753B">
        <w:rPr>
          <w:lang w:val="en-US"/>
        </w:rPr>
        <w:t>=== Evaluation on test split ===</w:t>
      </w:r>
    </w:p>
    <w:p w:rsidR="00CC753B" w:rsidRPr="00CC753B" w:rsidRDefault="00CC753B" w:rsidP="00CC753B">
      <w:pPr>
        <w:rPr>
          <w:lang w:val="en-US"/>
        </w:rPr>
      </w:pPr>
    </w:p>
    <w:p w:rsidR="00CC753B" w:rsidRPr="00CC753B" w:rsidRDefault="00CC753B" w:rsidP="00CC753B">
      <w:pPr>
        <w:rPr>
          <w:lang w:val="en-US"/>
        </w:rPr>
      </w:pPr>
      <w:r w:rsidRPr="00CC753B">
        <w:rPr>
          <w:lang w:val="en-US"/>
        </w:rPr>
        <w:t>Time taken to test model on test split: 0 seconds</w:t>
      </w:r>
    </w:p>
    <w:p w:rsidR="00CC753B" w:rsidRPr="00CC753B" w:rsidRDefault="00CC753B" w:rsidP="00CC753B">
      <w:pPr>
        <w:rPr>
          <w:lang w:val="en-US"/>
        </w:rPr>
      </w:pPr>
    </w:p>
    <w:p w:rsidR="00CC753B" w:rsidRPr="00CC753B" w:rsidRDefault="00CC753B" w:rsidP="00CC753B">
      <w:pPr>
        <w:rPr>
          <w:lang w:val="en-US"/>
        </w:rPr>
      </w:pPr>
      <w:r w:rsidRPr="00CC753B">
        <w:rPr>
          <w:lang w:val="en-US"/>
        </w:rPr>
        <w:t>=== Summary ===</w:t>
      </w:r>
    </w:p>
    <w:p w:rsidR="00CC753B" w:rsidRPr="00CC753B" w:rsidRDefault="00CC753B" w:rsidP="00CC753B">
      <w:pPr>
        <w:rPr>
          <w:lang w:val="en-US"/>
        </w:rPr>
      </w:pPr>
    </w:p>
    <w:p w:rsidR="00CC753B" w:rsidRPr="00CC753B" w:rsidRDefault="00CC753B" w:rsidP="00CC753B">
      <w:pPr>
        <w:rPr>
          <w:lang w:val="en-US"/>
        </w:rPr>
      </w:pPr>
      <w:r w:rsidRPr="00CC753B">
        <w:rPr>
          <w:lang w:val="en-US"/>
        </w:rPr>
        <w:t>Correctly Classified Instances         757               99.7365 %</w:t>
      </w:r>
    </w:p>
    <w:p w:rsidR="00CC753B" w:rsidRPr="00CC753B" w:rsidRDefault="00CC753B" w:rsidP="00CC753B">
      <w:pPr>
        <w:rPr>
          <w:lang w:val="en-US"/>
        </w:rPr>
      </w:pPr>
      <w:r w:rsidRPr="00CC753B">
        <w:rPr>
          <w:lang w:val="en-US"/>
        </w:rPr>
        <w:lastRenderedPageBreak/>
        <w:t>Incorrectly Classified Instances         2                0.2635 %</w:t>
      </w:r>
    </w:p>
    <w:p w:rsidR="00CC753B" w:rsidRPr="00CC753B" w:rsidRDefault="00CC753B" w:rsidP="00CC753B">
      <w:pPr>
        <w:rPr>
          <w:lang w:val="en-US"/>
        </w:rPr>
      </w:pPr>
      <w:r w:rsidRPr="00CC753B">
        <w:rPr>
          <w:lang w:val="en-US"/>
        </w:rPr>
        <w:t>Kappa statistic                          0.9971</w:t>
      </w:r>
    </w:p>
    <w:p w:rsidR="00CC753B" w:rsidRPr="00CC753B" w:rsidRDefault="00CC753B" w:rsidP="00CC753B">
      <w:pPr>
        <w:rPr>
          <w:lang w:val="en-US"/>
        </w:rPr>
      </w:pPr>
      <w:r w:rsidRPr="00CC753B">
        <w:rPr>
          <w:lang w:val="en-US"/>
        </w:rPr>
        <w:t>Mean absolute error                      0.0013</w:t>
      </w:r>
    </w:p>
    <w:p w:rsidR="00CC753B" w:rsidRPr="00CC753B" w:rsidRDefault="00CC753B" w:rsidP="00CC753B">
      <w:pPr>
        <w:rPr>
          <w:lang w:val="en-US"/>
        </w:rPr>
      </w:pPr>
      <w:r w:rsidRPr="00CC753B">
        <w:rPr>
          <w:lang w:val="en-US"/>
        </w:rPr>
        <w:t>Root mean squared error                  0.0225</w:t>
      </w:r>
    </w:p>
    <w:p w:rsidR="00CC753B" w:rsidRPr="00CC753B" w:rsidRDefault="00CC753B" w:rsidP="00CC753B">
      <w:pPr>
        <w:rPr>
          <w:lang w:val="en-US"/>
        </w:rPr>
      </w:pPr>
      <w:r w:rsidRPr="00CC753B">
        <w:rPr>
          <w:lang w:val="en-US"/>
        </w:rPr>
        <w:t>Relative absolute error                  0.6988 %</w:t>
      </w:r>
    </w:p>
    <w:p w:rsidR="00CC753B" w:rsidRPr="00CC753B" w:rsidRDefault="00CC753B" w:rsidP="00CC753B">
      <w:pPr>
        <w:rPr>
          <w:lang w:val="en-US"/>
        </w:rPr>
      </w:pPr>
      <w:r w:rsidRPr="00CC753B">
        <w:rPr>
          <w:lang w:val="en-US"/>
        </w:rPr>
        <w:t>Root relative squared error              7.5071 %</w:t>
      </w:r>
    </w:p>
    <w:p w:rsidR="00CC753B" w:rsidRPr="00CC753B" w:rsidRDefault="00CC753B" w:rsidP="00CC753B">
      <w:pPr>
        <w:rPr>
          <w:lang w:val="en-US"/>
        </w:rPr>
      </w:pPr>
      <w:r w:rsidRPr="00CC753B">
        <w:rPr>
          <w:lang w:val="en-US"/>
        </w:rPr>
        <w:t xml:space="preserve">Total Number of Instances              759     </w:t>
      </w:r>
    </w:p>
    <w:p w:rsidR="00CC753B" w:rsidRPr="00CC753B" w:rsidRDefault="00CC753B" w:rsidP="00CC753B">
      <w:pPr>
        <w:rPr>
          <w:lang w:val="en-US"/>
        </w:rPr>
      </w:pPr>
      <w:r w:rsidRPr="00CC753B">
        <w:rPr>
          <w:lang w:val="en-US"/>
        </w:rPr>
        <w:t xml:space="preserve">Ignored Class Unknown Instances                 82     </w:t>
      </w:r>
    </w:p>
    <w:p w:rsidR="00CC753B" w:rsidRPr="00CC753B" w:rsidRDefault="00CC753B" w:rsidP="00CC753B">
      <w:pPr>
        <w:rPr>
          <w:lang w:val="en-US"/>
        </w:rPr>
      </w:pPr>
    </w:p>
    <w:p w:rsidR="00CC753B" w:rsidRPr="00CC753B" w:rsidRDefault="00CC753B" w:rsidP="00CC753B">
      <w:pPr>
        <w:rPr>
          <w:lang w:val="en-US"/>
        </w:rPr>
      </w:pPr>
      <w:r w:rsidRPr="00CC753B">
        <w:rPr>
          <w:lang w:val="en-US"/>
        </w:rPr>
        <w:t>=== Detailed Accuracy By Class ===</w:t>
      </w:r>
    </w:p>
    <w:p w:rsidR="00CC753B" w:rsidRPr="00CC753B" w:rsidRDefault="00CC753B" w:rsidP="00CC753B">
      <w:pPr>
        <w:rPr>
          <w:lang w:val="en-US"/>
        </w:rPr>
      </w:pPr>
    </w:p>
    <w:p w:rsidR="00CC753B" w:rsidRPr="00CC753B" w:rsidRDefault="00CC753B" w:rsidP="00CC753B">
      <w:pPr>
        <w:rPr>
          <w:lang w:val="en-US"/>
        </w:rPr>
      </w:pPr>
      <w:r w:rsidRPr="00CC753B">
        <w:rPr>
          <w:lang w:val="en-US"/>
        </w:rPr>
        <w:t xml:space="preserve">                 TP Rate  FP Rate  Precision  Recall   F-Measure  MCC      ROC Area  PRC Area  Class</w:t>
      </w:r>
    </w:p>
    <w:p w:rsidR="00CC753B" w:rsidRPr="00CC753B" w:rsidRDefault="00CC753B" w:rsidP="00CC753B">
      <w:pPr>
        <w:rPr>
          <w:lang w:val="en-US"/>
        </w:rPr>
      </w:pPr>
      <w:r w:rsidRPr="00CC753B">
        <w:rPr>
          <w:lang w:val="en-US"/>
        </w:rPr>
        <w:t xml:space="preserve">                 1.000    0.000    1.000      1.000    1.000      1.000    1.000     1.000     A</w:t>
      </w:r>
    </w:p>
    <w:p w:rsidR="00CC753B" w:rsidRPr="00CC753B" w:rsidRDefault="00CC753B" w:rsidP="00CC753B">
      <w:pPr>
        <w:rPr>
          <w:lang w:val="en-US"/>
        </w:rPr>
      </w:pPr>
      <w:r w:rsidRPr="00CC753B">
        <w:rPr>
          <w:lang w:val="en-US"/>
        </w:rPr>
        <w:t xml:space="preserve">                 1.000    0.000    1.000      1.000    1.000      1.000    1.000     1.000     B</w:t>
      </w:r>
    </w:p>
    <w:p w:rsidR="00CC753B" w:rsidRPr="00CC753B" w:rsidRDefault="00CC753B" w:rsidP="00CC753B">
      <w:pPr>
        <w:rPr>
          <w:lang w:val="en-US"/>
        </w:rPr>
      </w:pPr>
      <w:r w:rsidRPr="00CC753B">
        <w:rPr>
          <w:lang w:val="en-US"/>
        </w:rPr>
        <w:t xml:space="preserve">                 1.000    0.000    1.000      1.000    1.000      1.000    1.000     1.000     C</w:t>
      </w:r>
    </w:p>
    <w:p w:rsidR="00CC753B" w:rsidRPr="00CC753B" w:rsidRDefault="00CC753B" w:rsidP="00CC753B">
      <w:pPr>
        <w:rPr>
          <w:lang w:val="en-US"/>
        </w:rPr>
      </w:pPr>
      <w:r w:rsidRPr="00CC753B">
        <w:rPr>
          <w:lang w:val="en-US"/>
        </w:rPr>
        <w:t xml:space="preserve">                 1.000    0.003    0.972      1.000    0.986      0.984    0.999     0.982     D</w:t>
      </w:r>
    </w:p>
    <w:p w:rsidR="00CC753B" w:rsidRPr="00CC753B" w:rsidRDefault="00CC753B" w:rsidP="00CC753B">
      <w:pPr>
        <w:rPr>
          <w:lang w:val="en-US"/>
        </w:rPr>
      </w:pPr>
      <w:r w:rsidRPr="00CC753B">
        <w:rPr>
          <w:lang w:val="en-US"/>
        </w:rPr>
        <w:t xml:space="preserve">                 1.000    0.000    1.000      1.000    1.000      1.000    1.000     1.000     E</w:t>
      </w:r>
    </w:p>
    <w:p w:rsidR="00CC753B" w:rsidRPr="00CC753B" w:rsidRDefault="00CC753B" w:rsidP="00CC753B">
      <w:pPr>
        <w:rPr>
          <w:lang w:val="en-US"/>
        </w:rPr>
      </w:pPr>
      <w:r w:rsidRPr="00CC753B">
        <w:rPr>
          <w:lang w:val="en-US"/>
        </w:rPr>
        <w:t xml:space="preserve">                 0.974    0.000    1.000      0.974    0.987      0.985    0.996     0.989     F</w:t>
      </w:r>
    </w:p>
    <w:p w:rsidR="00CC753B" w:rsidRPr="00CC753B" w:rsidRDefault="00CC753B" w:rsidP="00CC753B">
      <w:pPr>
        <w:rPr>
          <w:lang w:val="en-US"/>
        </w:rPr>
      </w:pPr>
      <w:r w:rsidRPr="00CC753B">
        <w:rPr>
          <w:lang w:val="en-US"/>
        </w:rPr>
        <w:t xml:space="preserve">                 1.000    0.000    1.000      1.000    1.000      1.000    1.000     1.000     G</w:t>
      </w:r>
    </w:p>
    <w:p w:rsidR="00CC753B" w:rsidRPr="00CC753B" w:rsidRDefault="00CC753B" w:rsidP="00CC753B">
      <w:pPr>
        <w:rPr>
          <w:lang w:val="en-US"/>
        </w:rPr>
      </w:pPr>
      <w:r w:rsidRPr="00CC753B">
        <w:rPr>
          <w:lang w:val="en-US"/>
        </w:rPr>
        <w:t xml:space="preserve">                 1.000    0.000    1.000      1.000    1.000      1.000    1.000     1.000     H</w:t>
      </w:r>
    </w:p>
    <w:p w:rsidR="00CC753B" w:rsidRPr="00CC753B" w:rsidRDefault="00CC753B" w:rsidP="00CC753B">
      <w:pPr>
        <w:rPr>
          <w:lang w:val="en-US"/>
        </w:rPr>
      </w:pPr>
      <w:r w:rsidRPr="00CC753B">
        <w:rPr>
          <w:lang w:val="en-US"/>
        </w:rPr>
        <w:t xml:space="preserve">                 1.000    0.000    1.000      1.000    1.000      1.000    1.000     1.000     I</w:t>
      </w:r>
    </w:p>
    <w:p w:rsidR="00CC753B" w:rsidRPr="00CC753B" w:rsidRDefault="00CC753B" w:rsidP="00CC753B">
      <w:pPr>
        <w:rPr>
          <w:lang w:val="en-US"/>
        </w:rPr>
      </w:pPr>
      <w:r w:rsidRPr="00CC753B">
        <w:rPr>
          <w:lang w:val="en-US"/>
        </w:rPr>
        <w:t xml:space="preserve">                 1.000    0.000    1.000      1.000    1.000      1.000    1.000     1.000     J</w:t>
      </w:r>
    </w:p>
    <w:p w:rsidR="00CC753B" w:rsidRPr="00CC753B" w:rsidRDefault="00CC753B" w:rsidP="00CC753B">
      <w:pPr>
        <w:rPr>
          <w:lang w:val="en-US"/>
        </w:rPr>
      </w:pPr>
      <w:r w:rsidRPr="00CC753B">
        <w:rPr>
          <w:lang w:val="en-US"/>
        </w:rPr>
        <w:t xml:space="preserve">Weighted Avg.    0.997    0.000    0.997      0.997    0.997      0.997    1.000     0.997     </w:t>
      </w:r>
    </w:p>
    <w:p w:rsidR="00CC753B" w:rsidRPr="00CC753B" w:rsidRDefault="00CC753B" w:rsidP="00CC753B">
      <w:pPr>
        <w:rPr>
          <w:lang w:val="en-US"/>
        </w:rPr>
      </w:pPr>
    </w:p>
    <w:p w:rsidR="00CC753B" w:rsidRPr="00CC753B" w:rsidRDefault="00CC753B" w:rsidP="00CC753B">
      <w:pPr>
        <w:rPr>
          <w:lang w:val="en-US"/>
        </w:rPr>
      </w:pPr>
      <w:r w:rsidRPr="00CC753B">
        <w:rPr>
          <w:lang w:val="en-US"/>
        </w:rPr>
        <w:t>=== Confusion Matrix ===</w:t>
      </w:r>
    </w:p>
    <w:p w:rsidR="00CC753B" w:rsidRPr="00CC753B" w:rsidRDefault="00CC753B" w:rsidP="00CC753B">
      <w:pPr>
        <w:rPr>
          <w:lang w:val="en-US"/>
        </w:rPr>
      </w:pPr>
    </w:p>
    <w:p w:rsidR="00CC753B" w:rsidRPr="00CC753B" w:rsidRDefault="00CC753B" w:rsidP="00CC753B">
      <w:pPr>
        <w:rPr>
          <w:lang w:val="en-US"/>
        </w:rPr>
      </w:pPr>
      <w:r w:rsidRPr="00CC753B">
        <w:rPr>
          <w:lang w:val="en-US"/>
        </w:rPr>
        <w:t xml:space="preserve">  a  b  c  d  e  f  g  h  i  j   &lt;-- classified as</w:t>
      </w:r>
    </w:p>
    <w:p w:rsidR="00CC753B" w:rsidRPr="00CC753B" w:rsidRDefault="00CC753B" w:rsidP="00CC753B">
      <w:pPr>
        <w:rPr>
          <w:lang w:val="en-US"/>
        </w:rPr>
      </w:pPr>
      <w:r w:rsidRPr="00CC753B">
        <w:rPr>
          <w:lang w:val="en-US"/>
        </w:rPr>
        <w:t xml:space="preserve"> 60  0  0  0  0  0  0  0  0  0 |  a = A</w:t>
      </w:r>
    </w:p>
    <w:p w:rsidR="00CC753B" w:rsidRPr="00CC753B" w:rsidRDefault="00CC753B" w:rsidP="00CC753B">
      <w:pPr>
        <w:rPr>
          <w:lang w:val="en-US"/>
        </w:rPr>
      </w:pPr>
      <w:r w:rsidRPr="00CC753B">
        <w:rPr>
          <w:lang w:val="en-US"/>
        </w:rPr>
        <w:t xml:space="preserve">  0 78  0  0  0  0  0  0  0  0 |  b = B</w:t>
      </w:r>
    </w:p>
    <w:p w:rsidR="00CC753B" w:rsidRPr="00CC753B" w:rsidRDefault="00CC753B" w:rsidP="00CC753B">
      <w:pPr>
        <w:rPr>
          <w:lang w:val="en-US"/>
        </w:rPr>
      </w:pPr>
      <w:r w:rsidRPr="00CC753B">
        <w:rPr>
          <w:lang w:val="en-US"/>
        </w:rPr>
        <w:t xml:space="preserve">  0  0 70  0  0  0  0  0  0  0 |  c = C</w:t>
      </w:r>
    </w:p>
    <w:p w:rsidR="00CC753B" w:rsidRPr="00CC753B" w:rsidRDefault="00CC753B" w:rsidP="00CC753B">
      <w:pPr>
        <w:rPr>
          <w:lang w:val="en-US"/>
        </w:rPr>
      </w:pPr>
      <w:r w:rsidRPr="00CC753B">
        <w:rPr>
          <w:lang w:val="en-US"/>
        </w:rPr>
        <w:t xml:space="preserve">  0  0  0 69  0  0  0  0  0  0 |  d = D</w:t>
      </w:r>
    </w:p>
    <w:p w:rsidR="00CC753B" w:rsidRPr="00CC753B" w:rsidRDefault="00CC753B" w:rsidP="00CC753B">
      <w:pPr>
        <w:rPr>
          <w:lang w:val="en-US"/>
        </w:rPr>
      </w:pPr>
      <w:r w:rsidRPr="00CC753B">
        <w:rPr>
          <w:lang w:val="en-US"/>
        </w:rPr>
        <w:lastRenderedPageBreak/>
        <w:t xml:space="preserve">  0  0  0  0 94  0  0  0  0  0 |  e = E</w:t>
      </w:r>
    </w:p>
    <w:p w:rsidR="00CC753B" w:rsidRPr="00CC753B" w:rsidRDefault="00CC753B" w:rsidP="00CC753B">
      <w:pPr>
        <w:rPr>
          <w:lang w:val="en-US"/>
        </w:rPr>
      </w:pPr>
      <w:r w:rsidRPr="00CC753B">
        <w:rPr>
          <w:lang w:val="en-US"/>
        </w:rPr>
        <w:t xml:space="preserve">  0  0  0  2  0 74  0  0  0  0 |  f = F</w:t>
      </w:r>
    </w:p>
    <w:p w:rsidR="00CC753B" w:rsidRPr="00CC753B" w:rsidRDefault="00CC753B" w:rsidP="00CC753B">
      <w:pPr>
        <w:rPr>
          <w:lang w:val="en-US"/>
        </w:rPr>
      </w:pPr>
      <w:r w:rsidRPr="00CC753B">
        <w:rPr>
          <w:lang w:val="en-US"/>
        </w:rPr>
        <w:t xml:space="preserve">  0  0  0  0  0  0 79  0  0  0 |  g = G</w:t>
      </w:r>
    </w:p>
    <w:p w:rsidR="00CC753B" w:rsidRPr="00CC753B" w:rsidRDefault="00CC753B" w:rsidP="00CC753B">
      <w:pPr>
        <w:rPr>
          <w:lang w:val="en-US"/>
        </w:rPr>
      </w:pPr>
      <w:r w:rsidRPr="00CC753B">
        <w:rPr>
          <w:lang w:val="en-US"/>
        </w:rPr>
        <w:t xml:space="preserve">  0  0  0  0  0  0  0 76  0  0 |  h = H</w:t>
      </w:r>
    </w:p>
    <w:p w:rsidR="00CC753B" w:rsidRPr="00CC753B" w:rsidRDefault="00CC753B" w:rsidP="00CC753B">
      <w:pPr>
        <w:rPr>
          <w:lang w:val="en-US"/>
        </w:rPr>
      </w:pPr>
      <w:r w:rsidRPr="00CC753B">
        <w:rPr>
          <w:lang w:val="en-US"/>
        </w:rPr>
        <w:t xml:space="preserve">  0  0  0  0  0  0  0  0 76  0 |  i = I</w:t>
      </w:r>
    </w:p>
    <w:p w:rsidR="00CC753B" w:rsidRPr="00CC753B" w:rsidRDefault="00CC753B" w:rsidP="00CC753B">
      <w:pPr>
        <w:rPr>
          <w:lang w:val="en-US"/>
        </w:rPr>
      </w:pPr>
      <w:r w:rsidRPr="00CC753B">
        <w:rPr>
          <w:lang w:val="en-US"/>
        </w:rPr>
        <w:t xml:space="preserve">  0  0  0  0  0  0  0  0  0 81 |  j = J</w:t>
      </w:r>
    </w:p>
    <w:p w:rsidR="00CC753B" w:rsidRPr="002F0DAF" w:rsidRDefault="00CC753B" w:rsidP="002F0DAF">
      <w:pPr>
        <w:rPr>
          <w:lang w:val="en-US"/>
        </w:rPr>
      </w:pPr>
    </w:p>
    <w:p w:rsidR="002F0DAF" w:rsidRDefault="00717649" w:rsidP="009A3CE9">
      <w:pPr>
        <w:rPr>
          <w:lang w:val="en-US"/>
        </w:rPr>
      </w:pPr>
      <w:r>
        <w:rPr>
          <w:lang w:val="en-US"/>
        </w:rPr>
        <w:t>Canopy</w:t>
      </w:r>
    </w:p>
    <w:p w:rsidR="00717649" w:rsidRPr="00717649" w:rsidRDefault="00717649" w:rsidP="00717649">
      <w:pPr>
        <w:rPr>
          <w:lang w:val="en-US"/>
        </w:rPr>
      </w:pPr>
      <w:r w:rsidRPr="00717649">
        <w:rPr>
          <w:lang w:val="en-US"/>
        </w:rPr>
        <w:t>=== Run information ===</w:t>
      </w:r>
    </w:p>
    <w:p w:rsidR="00717649" w:rsidRPr="00717649" w:rsidRDefault="00717649" w:rsidP="00717649">
      <w:pPr>
        <w:rPr>
          <w:lang w:val="en-US"/>
        </w:rPr>
      </w:pPr>
    </w:p>
    <w:p w:rsidR="00717649" w:rsidRPr="00717649" w:rsidRDefault="00717649" w:rsidP="00717649">
      <w:pPr>
        <w:rPr>
          <w:lang w:val="en-US"/>
        </w:rPr>
      </w:pPr>
      <w:r w:rsidRPr="00717649">
        <w:rPr>
          <w:lang w:val="en-US"/>
        </w:rPr>
        <w:t>Scheme:       weka.clusterers.Canopy -N 10 -max-candidates 100 -periodic-pruning 10000 -min-density 2.0 -t2 -1.0 -t1 -1.25 -S 1</w:t>
      </w:r>
    </w:p>
    <w:p w:rsidR="00717649" w:rsidRPr="00717649" w:rsidRDefault="00717649" w:rsidP="00717649">
      <w:pPr>
        <w:rPr>
          <w:lang w:val="en-US"/>
        </w:rPr>
      </w:pPr>
      <w:r w:rsidRPr="00717649">
        <w:rPr>
          <w:lang w:val="en-US"/>
        </w:rPr>
        <w:t>Relation:     lbphfeatures</w:t>
      </w:r>
    </w:p>
    <w:p w:rsidR="00717649" w:rsidRPr="00717649" w:rsidRDefault="00717649" w:rsidP="00717649">
      <w:pPr>
        <w:rPr>
          <w:lang w:val="en-US"/>
        </w:rPr>
      </w:pPr>
      <w:r w:rsidRPr="00717649">
        <w:rPr>
          <w:lang w:val="en-US"/>
        </w:rPr>
        <w:t>Instances:    2803</w:t>
      </w:r>
    </w:p>
    <w:p w:rsidR="00717649" w:rsidRPr="00717649" w:rsidRDefault="00717649" w:rsidP="00717649">
      <w:pPr>
        <w:rPr>
          <w:lang w:val="en-US"/>
        </w:rPr>
      </w:pPr>
      <w:r w:rsidRPr="00717649">
        <w:rPr>
          <w:lang w:val="en-US"/>
        </w:rPr>
        <w:t>Attributes:   20</w:t>
      </w:r>
    </w:p>
    <w:p w:rsidR="00717649" w:rsidRPr="00717649" w:rsidRDefault="00717649" w:rsidP="00717649">
      <w:pPr>
        <w:rPr>
          <w:lang w:val="en-US"/>
        </w:rPr>
      </w:pPr>
      <w:r w:rsidRPr="00717649">
        <w:rPr>
          <w:lang w:val="en-US"/>
        </w:rPr>
        <w:t xml:space="preserve">              f1</w:t>
      </w:r>
    </w:p>
    <w:p w:rsidR="00717649" w:rsidRPr="00717649" w:rsidRDefault="00717649" w:rsidP="00717649">
      <w:pPr>
        <w:rPr>
          <w:lang w:val="en-US"/>
        </w:rPr>
      </w:pPr>
      <w:r w:rsidRPr="00717649">
        <w:rPr>
          <w:lang w:val="en-US"/>
        </w:rPr>
        <w:t xml:space="preserve">              f2</w:t>
      </w:r>
    </w:p>
    <w:p w:rsidR="00717649" w:rsidRPr="00717649" w:rsidRDefault="00717649" w:rsidP="00717649">
      <w:pPr>
        <w:rPr>
          <w:lang w:val="en-US"/>
        </w:rPr>
      </w:pPr>
      <w:r w:rsidRPr="00717649">
        <w:rPr>
          <w:lang w:val="en-US"/>
        </w:rPr>
        <w:t xml:space="preserve">              f3</w:t>
      </w:r>
    </w:p>
    <w:p w:rsidR="00717649" w:rsidRPr="00717649" w:rsidRDefault="00717649" w:rsidP="00717649">
      <w:pPr>
        <w:rPr>
          <w:lang w:val="en-US"/>
        </w:rPr>
      </w:pPr>
      <w:r w:rsidRPr="00717649">
        <w:rPr>
          <w:lang w:val="en-US"/>
        </w:rPr>
        <w:t xml:space="preserve">              f4</w:t>
      </w:r>
    </w:p>
    <w:p w:rsidR="00717649" w:rsidRPr="00717649" w:rsidRDefault="00717649" w:rsidP="00717649">
      <w:pPr>
        <w:rPr>
          <w:lang w:val="en-US"/>
        </w:rPr>
      </w:pPr>
      <w:r w:rsidRPr="00717649">
        <w:rPr>
          <w:lang w:val="en-US"/>
        </w:rPr>
        <w:t xml:space="preserve">              f5</w:t>
      </w:r>
    </w:p>
    <w:p w:rsidR="00717649" w:rsidRPr="00717649" w:rsidRDefault="00717649" w:rsidP="00717649">
      <w:pPr>
        <w:rPr>
          <w:lang w:val="en-US"/>
        </w:rPr>
      </w:pPr>
      <w:r w:rsidRPr="00717649">
        <w:rPr>
          <w:lang w:val="en-US"/>
        </w:rPr>
        <w:t xml:space="preserve">              f6</w:t>
      </w:r>
    </w:p>
    <w:p w:rsidR="00717649" w:rsidRPr="00717649" w:rsidRDefault="00717649" w:rsidP="00717649">
      <w:pPr>
        <w:rPr>
          <w:lang w:val="en-US"/>
        </w:rPr>
      </w:pPr>
      <w:r w:rsidRPr="00717649">
        <w:rPr>
          <w:lang w:val="en-US"/>
        </w:rPr>
        <w:t xml:space="preserve">              f7</w:t>
      </w:r>
    </w:p>
    <w:p w:rsidR="00717649" w:rsidRPr="00717649" w:rsidRDefault="00717649" w:rsidP="00717649">
      <w:pPr>
        <w:rPr>
          <w:lang w:val="en-US"/>
        </w:rPr>
      </w:pPr>
      <w:r w:rsidRPr="00717649">
        <w:rPr>
          <w:lang w:val="en-US"/>
        </w:rPr>
        <w:t xml:space="preserve">              f8</w:t>
      </w:r>
    </w:p>
    <w:p w:rsidR="00717649" w:rsidRPr="00717649" w:rsidRDefault="00717649" w:rsidP="00717649">
      <w:pPr>
        <w:rPr>
          <w:lang w:val="en-US"/>
        </w:rPr>
      </w:pPr>
      <w:r w:rsidRPr="00717649">
        <w:rPr>
          <w:lang w:val="en-US"/>
        </w:rPr>
        <w:t xml:space="preserve">              f9</w:t>
      </w:r>
    </w:p>
    <w:p w:rsidR="00717649" w:rsidRPr="00717649" w:rsidRDefault="00717649" w:rsidP="00717649">
      <w:pPr>
        <w:rPr>
          <w:lang w:val="en-US"/>
        </w:rPr>
      </w:pPr>
      <w:r w:rsidRPr="00717649">
        <w:rPr>
          <w:lang w:val="en-US"/>
        </w:rPr>
        <w:t xml:space="preserve">              f10</w:t>
      </w:r>
    </w:p>
    <w:p w:rsidR="00717649" w:rsidRPr="00717649" w:rsidRDefault="00717649" w:rsidP="00717649">
      <w:pPr>
        <w:rPr>
          <w:lang w:val="en-US"/>
        </w:rPr>
      </w:pPr>
      <w:r w:rsidRPr="00717649">
        <w:rPr>
          <w:lang w:val="en-US"/>
        </w:rPr>
        <w:t xml:space="preserve">              f11</w:t>
      </w:r>
    </w:p>
    <w:p w:rsidR="00717649" w:rsidRPr="00717649" w:rsidRDefault="00717649" w:rsidP="00717649">
      <w:pPr>
        <w:rPr>
          <w:lang w:val="en-US"/>
        </w:rPr>
      </w:pPr>
      <w:r w:rsidRPr="00717649">
        <w:rPr>
          <w:lang w:val="en-US"/>
        </w:rPr>
        <w:t xml:space="preserve">              f12</w:t>
      </w:r>
    </w:p>
    <w:p w:rsidR="00717649" w:rsidRPr="00717649" w:rsidRDefault="00717649" w:rsidP="00717649">
      <w:pPr>
        <w:rPr>
          <w:lang w:val="en-US"/>
        </w:rPr>
      </w:pPr>
      <w:r w:rsidRPr="00717649">
        <w:rPr>
          <w:lang w:val="en-US"/>
        </w:rPr>
        <w:t xml:space="preserve">              f13</w:t>
      </w:r>
    </w:p>
    <w:p w:rsidR="00717649" w:rsidRPr="00717649" w:rsidRDefault="00717649" w:rsidP="00717649">
      <w:pPr>
        <w:rPr>
          <w:lang w:val="en-US"/>
        </w:rPr>
      </w:pPr>
      <w:r w:rsidRPr="00717649">
        <w:rPr>
          <w:lang w:val="en-US"/>
        </w:rPr>
        <w:t xml:space="preserve">              f14</w:t>
      </w:r>
    </w:p>
    <w:p w:rsidR="00717649" w:rsidRPr="00717649" w:rsidRDefault="00717649" w:rsidP="00717649">
      <w:pPr>
        <w:rPr>
          <w:lang w:val="en-US"/>
        </w:rPr>
      </w:pPr>
      <w:r w:rsidRPr="00717649">
        <w:rPr>
          <w:lang w:val="en-US"/>
        </w:rPr>
        <w:t xml:space="preserve">              f15</w:t>
      </w:r>
    </w:p>
    <w:p w:rsidR="00717649" w:rsidRPr="00717649" w:rsidRDefault="00717649" w:rsidP="00717649">
      <w:pPr>
        <w:rPr>
          <w:lang w:val="en-US"/>
        </w:rPr>
      </w:pPr>
      <w:r w:rsidRPr="00717649">
        <w:rPr>
          <w:lang w:val="en-US"/>
        </w:rPr>
        <w:t xml:space="preserve">              f16</w:t>
      </w:r>
    </w:p>
    <w:p w:rsidR="00717649" w:rsidRPr="00717649" w:rsidRDefault="00717649" w:rsidP="00717649">
      <w:pPr>
        <w:rPr>
          <w:lang w:val="en-US"/>
        </w:rPr>
      </w:pPr>
      <w:r w:rsidRPr="00717649">
        <w:rPr>
          <w:lang w:val="en-US"/>
        </w:rPr>
        <w:lastRenderedPageBreak/>
        <w:t xml:space="preserve">              f17</w:t>
      </w:r>
    </w:p>
    <w:p w:rsidR="00717649" w:rsidRPr="00717649" w:rsidRDefault="00717649" w:rsidP="00717649">
      <w:pPr>
        <w:rPr>
          <w:lang w:val="en-US"/>
        </w:rPr>
      </w:pPr>
      <w:r w:rsidRPr="00717649">
        <w:rPr>
          <w:lang w:val="en-US"/>
        </w:rPr>
        <w:t xml:space="preserve">              f18</w:t>
      </w:r>
    </w:p>
    <w:p w:rsidR="00717649" w:rsidRPr="00717649" w:rsidRDefault="00717649" w:rsidP="00717649">
      <w:pPr>
        <w:rPr>
          <w:lang w:val="en-US"/>
        </w:rPr>
      </w:pPr>
      <w:r w:rsidRPr="00717649">
        <w:rPr>
          <w:lang w:val="en-US"/>
        </w:rPr>
        <w:t xml:space="preserve">              f19</w:t>
      </w:r>
    </w:p>
    <w:p w:rsidR="00717649" w:rsidRPr="00717649" w:rsidRDefault="00717649" w:rsidP="00717649">
      <w:pPr>
        <w:rPr>
          <w:lang w:val="en-US"/>
        </w:rPr>
      </w:pPr>
      <w:r w:rsidRPr="00717649">
        <w:rPr>
          <w:lang w:val="en-US"/>
        </w:rPr>
        <w:t>Ignored:</w:t>
      </w:r>
    </w:p>
    <w:p w:rsidR="00717649" w:rsidRPr="00717649" w:rsidRDefault="00717649" w:rsidP="00717649">
      <w:pPr>
        <w:rPr>
          <w:lang w:val="en-US"/>
        </w:rPr>
      </w:pPr>
      <w:r w:rsidRPr="00717649">
        <w:rPr>
          <w:lang w:val="en-US"/>
        </w:rPr>
        <w:t xml:space="preserve">              class</w:t>
      </w:r>
    </w:p>
    <w:p w:rsidR="00717649" w:rsidRPr="00717649" w:rsidRDefault="00717649" w:rsidP="00717649">
      <w:pPr>
        <w:rPr>
          <w:lang w:val="en-US"/>
        </w:rPr>
      </w:pPr>
      <w:r w:rsidRPr="00717649">
        <w:rPr>
          <w:lang w:val="en-US"/>
        </w:rPr>
        <w:t>Test mode:    evaluate on training data</w:t>
      </w:r>
    </w:p>
    <w:p w:rsidR="00717649" w:rsidRPr="00717649" w:rsidRDefault="00717649" w:rsidP="00717649">
      <w:pPr>
        <w:rPr>
          <w:lang w:val="en-US"/>
        </w:rPr>
      </w:pPr>
    </w:p>
    <w:p w:rsidR="00717649" w:rsidRPr="00717649" w:rsidRDefault="00717649" w:rsidP="00717649">
      <w:pPr>
        <w:rPr>
          <w:lang w:val="en-US"/>
        </w:rPr>
      </w:pPr>
    </w:p>
    <w:p w:rsidR="00717649" w:rsidRPr="00717649" w:rsidRDefault="00717649" w:rsidP="00717649">
      <w:pPr>
        <w:rPr>
          <w:lang w:val="en-US"/>
        </w:rPr>
      </w:pPr>
      <w:r w:rsidRPr="00717649">
        <w:rPr>
          <w:lang w:val="en-US"/>
        </w:rPr>
        <w:t>=== Clustering model (full training set) ===</w:t>
      </w:r>
    </w:p>
    <w:p w:rsidR="00717649" w:rsidRPr="00717649" w:rsidRDefault="00717649" w:rsidP="00717649">
      <w:pPr>
        <w:rPr>
          <w:lang w:val="en-US"/>
        </w:rPr>
      </w:pPr>
    </w:p>
    <w:p w:rsidR="00717649" w:rsidRPr="00717649" w:rsidRDefault="00717649" w:rsidP="00717649">
      <w:pPr>
        <w:rPr>
          <w:lang w:val="en-US"/>
        </w:rPr>
      </w:pPr>
    </w:p>
    <w:p w:rsidR="00717649" w:rsidRPr="00717649" w:rsidRDefault="00717649" w:rsidP="00717649">
      <w:pPr>
        <w:rPr>
          <w:lang w:val="en-US"/>
        </w:rPr>
      </w:pPr>
      <w:r w:rsidRPr="00717649">
        <w:rPr>
          <w:lang w:val="en-US"/>
        </w:rPr>
        <w:t>Canopy clustering</w:t>
      </w:r>
    </w:p>
    <w:p w:rsidR="00717649" w:rsidRPr="00717649" w:rsidRDefault="00717649" w:rsidP="00717649">
      <w:pPr>
        <w:rPr>
          <w:lang w:val="en-US"/>
        </w:rPr>
      </w:pPr>
      <w:r w:rsidRPr="00717649">
        <w:rPr>
          <w:lang w:val="en-US"/>
        </w:rPr>
        <w:t>=================</w:t>
      </w:r>
    </w:p>
    <w:p w:rsidR="00717649" w:rsidRPr="00717649" w:rsidRDefault="00717649" w:rsidP="00717649">
      <w:pPr>
        <w:rPr>
          <w:lang w:val="en-US"/>
        </w:rPr>
      </w:pPr>
    </w:p>
    <w:p w:rsidR="00717649" w:rsidRPr="00717649" w:rsidRDefault="00717649" w:rsidP="00717649">
      <w:pPr>
        <w:rPr>
          <w:lang w:val="en-US"/>
        </w:rPr>
      </w:pPr>
      <w:r w:rsidRPr="00717649">
        <w:rPr>
          <w:lang w:val="en-US"/>
        </w:rPr>
        <w:t>Number of canopies (cluster centers) found: 10</w:t>
      </w:r>
    </w:p>
    <w:p w:rsidR="00717649" w:rsidRPr="00717649" w:rsidRDefault="00717649" w:rsidP="00717649">
      <w:pPr>
        <w:rPr>
          <w:lang w:val="en-US"/>
        </w:rPr>
      </w:pPr>
      <w:r w:rsidRPr="00717649">
        <w:rPr>
          <w:lang w:val="en-US"/>
        </w:rPr>
        <w:t xml:space="preserve">T2 radius: 1.427     </w:t>
      </w:r>
    </w:p>
    <w:p w:rsidR="00717649" w:rsidRPr="00717649" w:rsidRDefault="00717649" w:rsidP="00717649">
      <w:pPr>
        <w:rPr>
          <w:lang w:val="en-US"/>
        </w:rPr>
      </w:pPr>
      <w:r w:rsidRPr="00717649">
        <w:rPr>
          <w:lang w:val="en-US"/>
        </w:rPr>
        <w:t xml:space="preserve">T1 radius: 1.784     </w:t>
      </w:r>
    </w:p>
    <w:p w:rsidR="00717649" w:rsidRPr="00717649" w:rsidRDefault="00717649" w:rsidP="00717649">
      <w:pPr>
        <w:rPr>
          <w:lang w:val="en-US"/>
        </w:rPr>
      </w:pPr>
    </w:p>
    <w:p w:rsidR="00717649" w:rsidRPr="00717649" w:rsidRDefault="00717649" w:rsidP="00717649">
      <w:pPr>
        <w:rPr>
          <w:lang w:val="en-US"/>
        </w:rPr>
      </w:pPr>
      <w:r w:rsidRPr="00717649">
        <w:rPr>
          <w:lang w:val="en-US"/>
        </w:rPr>
        <w:t>Cluster 0: 0.120346,0.086547,0.076321,0.084514,0.012244,0.134893,0.152804,0.091978,0.190358,0.080301,0.168558,0.149807,0.06154,0.044366,0.001628,0.004105,0.007294,0.121406,0.100282,{541} &lt;0,1,2,3,4,5,6,7,9&gt;</w:t>
      </w:r>
    </w:p>
    <w:p w:rsidR="00717649" w:rsidRPr="00717649" w:rsidRDefault="00717649" w:rsidP="00717649">
      <w:pPr>
        <w:rPr>
          <w:lang w:val="en-US"/>
        </w:rPr>
      </w:pPr>
      <w:r w:rsidRPr="00717649">
        <w:rPr>
          <w:lang w:val="en-US"/>
        </w:rPr>
        <w:t>Cluster 1: 0.063216,0.08178,0.027988,0.069891,0.049374,0.130796,0.166152,0.033331,0.154776,0.037668,0.056294,0.11137,0.025148,0.062545,0.001833,0.022973,0.035432,0.093876,0.113899,{2012} &lt;0,1,3,4,5,7,8,9&gt;</w:t>
      </w:r>
    </w:p>
    <w:p w:rsidR="00717649" w:rsidRPr="00717649" w:rsidRDefault="00717649" w:rsidP="00717649">
      <w:pPr>
        <w:rPr>
          <w:lang w:val="en-US"/>
        </w:rPr>
      </w:pPr>
      <w:r w:rsidRPr="00717649">
        <w:rPr>
          <w:lang w:val="en-US"/>
        </w:rPr>
        <w:t>Cluster 2: 0.080994,0.062079,0.061713,0.062004,0.001014,0.081269,0.103778,0.073376,0.331077,0.303328,0.330411,0.094411,0.036079,0.032738,0.00093,0.003942,0.000265,0.175677,0.117693,{250} &lt;0,2,6,7&gt;</w:t>
      </w:r>
    </w:p>
    <w:p w:rsidR="00717649" w:rsidRPr="00717649" w:rsidRDefault="00717649" w:rsidP="00717649">
      <w:pPr>
        <w:rPr>
          <w:lang w:val="en-US"/>
        </w:rPr>
      </w:pPr>
      <w:r w:rsidRPr="00717649">
        <w:rPr>
          <w:lang w:val="en-US"/>
        </w:rPr>
        <w:t>Cluster 3: 0.085653,0.0899,0.043186,0.077004,0.041912,0.130541,0.136741,0.02499,0.13392,0.038178,0.052669,0.121257,0.033569,0.065736,0.001468,0.016911,0.037355,0.11408,0.128557 &lt;0,1,3,4,5,6,7,8,9&gt;</w:t>
      </w:r>
    </w:p>
    <w:p w:rsidR="00717649" w:rsidRPr="00717649" w:rsidRDefault="00717649" w:rsidP="00717649">
      <w:pPr>
        <w:rPr>
          <w:lang w:val="en-US"/>
        </w:rPr>
      </w:pPr>
      <w:r w:rsidRPr="00717649">
        <w:rPr>
          <w:lang w:val="en-US"/>
        </w:rPr>
        <w:t>Cluster 4: 0.069952,0.095341,0.053479,0.087808,0.038022,0.123861,0.1395,0.047997,0.147219,0.058761,0.0</w:t>
      </w:r>
      <w:r w:rsidRPr="00717649">
        <w:rPr>
          <w:lang w:val="en-US"/>
        </w:rPr>
        <w:lastRenderedPageBreak/>
        <w:t>80476,0.128449,0.034494,0.062853,0.001285,0.028226,0.030117,0.111678,0.122962 &lt;0,1,3,4,5,6,7,8,9&gt;</w:t>
      </w:r>
    </w:p>
    <w:p w:rsidR="00717649" w:rsidRPr="00717649" w:rsidRDefault="00717649" w:rsidP="00717649">
      <w:pPr>
        <w:rPr>
          <w:lang w:val="en-US"/>
        </w:rPr>
      </w:pPr>
      <w:r w:rsidRPr="00717649">
        <w:rPr>
          <w:lang w:val="en-US"/>
        </w:rPr>
        <w:t>Cluster 5: 0.083328,0.089482,0.040796,0.077423,0.041587,0.125395,0.130758,0.0333,0.143081,0.049913,0.06834,0.119304,0.02636,0.066945,0.001188,0.008417,0.035681,0.117149,0.130619 &lt;0,1,3,4,5,6,7,8,9&gt;</w:t>
      </w:r>
    </w:p>
    <w:p w:rsidR="00717649" w:rsidRPr="00717649" w:rsidRDefault="00717649" w:rsidP="00717649">
      <w:pPr>
        <w:rPr>
          <w:lang w:val="en-US"/>
        </w:rPr>
      </w:pPr>
      <w:r w:rsidRPr="00717649">
        <w:rPr>
          <w:lang w:val="en-US"/>
        </w:rPr>
        <w:t>Cluster 6: 0.136478,0.097836,0.096271,0.097433,0.004945,0.138028,0.147157,0.102183,0.189472,0.145658,0.185039,0.164827,0.074114,0.036425,0.001213,0.002201,0.001426,0.114948,0.104935 &lt;0,2,3,4,5,6,7,9&gt;</w:t>
      </w:r>
    </w:p>
    <w:p w:rsidR="00717649" w:rsidRPr="00717649" w:rsidRDefault="00717649" w:rsidP="00717649">
      <w:pPr>
        <w:rPr>
          <w:lang w:val="en-US"/>
        </w:rPr>
      </w:pPr>
      <w:r w:rsidRPr="00717649">
        <w:rPr>
          <w:lang w:val="en-US"/>
        </w:rPr>
        <w:t>Cluster 7: 0.11174,0.082677,0.070776,0.079329,0.015206,0.130123,0.15748,0.09185,0.189457,0.002196,0.156287,0.128945,0.049085,0.052034,0.002275,0.001721,0.010385,0.135284,0.09841 &lt;0,1,2,3,4,5,6,7,8,9&gt;</w:t>
      </w:r>
    </w:p>
    <w:p w:rsidR="00717649" w:rsidRPr="00717649" w:rsidRDefault="00717649" w:rsidP="00717649">
      <w:pPr>
        <w:rPr>
          <w:lang w:val="en-US"/>
        </w:rPr>
      </w:pPr>
      <w:r w:rsidRPr="00717649">
        <w:rPr>
          <w:lang w:val="en-US"/>
        </w:rPr>
        <w:t>Cluster 8: 0.048422,0.07857,0.005004,0.061985,0.073889,0.127937,0.153388,0.017921,0.150505,0.016665,0.025885,0.098301,0.006474,0.066077,0.001442,0.027327,0.05067,0.077221,0.123442 &lt;1,3,4,5,7,8,9&gt;</w:t>
      </w:r>
    </w:p>
    <w:p w:rsidR="00717649" w:rsidRPr="00717649" w:rsidRDefault="00717649" w:rsidP="00717649">
      <w:pPr>
        <w:rPr>
          <w:lang w:val="en-US"/>
        </w:rPr>
      </w:pPr>
      <w:r w:rsidRPr="00717649">
        <w:rPr>
          <w:lang w:val="en-US"/>
        </w:rPr>
        <w:t>Cluster 9: 0.072261,0.09438,0.044873,0.087188,0.037851,0.133548,0.139237,0.041547,0.144863,0.052685,0.083204,0.131828,0.043353,0.061272,0.000551,0.032287,0.028784,0.107152,0.121086 &lt;0,1,3,4,5,6,7,8,9&gt;</w:t>
      </w:r>
    </w:p>
    <w:p w:rsidR="00717649" w:rsidRPr="00717649" w:rsidRDefault="00717649" w:rsidP="00717649">
      <w:pPr>
        <w:rPr>
          <w:lang w:val="en-US"/>
        </w:rPr>
      </w:pPr>
    </w:p>
    <w:p w:rsidR="00717649" w:rsidRPr="00717649" w:rsidRDefault="00717649" w:rsidP="00717649">
      <w:pPr>
        <w:rPr>
          <w:lang w:val="en-US"/>
        </w:rPr>
      </w:pPr>
    </w:p>
    <w:p w:rsidR="00717649" w:rsidRPr="00717649" w:rsidRDefault="00717649" w:rsidP="00717649">
      <w:pPr>
        <w:rPr>
          <w:lang w:val="en-US"/>
        </w:rPr>
      </w:pPr>
    </w:p>
    <w:p w:rsidR="00717649" w:rsidRPr="00717649" w:rsidRDefault="00717649" w:rsidP="00717649">
      <w:pPr>
        <w:rPr>
          <w:lang w:val="en-US"/>
        </w:rPr>
      </w:pPr>
      <w:r w:rsidRPr="00717649">
        <w:rPr>
          <w:lang w:val="en-US"/>
        </w:rPr>
        <w:t>Time taken to build model (full training data) : 0.03 seconds</w:t>
      </w:r>
    </w:p>
    <w:p w:rsidR="00717649" w:rsidRPr="00717649" w:rsidRDefault="00717649" w:rsidP="00717649">
      <w:pPr>
        <w:rPr>
          <w:lang w:val="en-US"/>
        </w:rPr>
      </w:pPr>
    </w:p>
    <w:p w:rsidR="00717649" w:rsidRPr="00717649" w:rsidRDefault="00717649" w:rsidP="00717649">
      <w:pPr>
        <w:rPr>
          <w:lang w:val="en-US"/>
        </w:rPr>
      </w:pPr>
      <w:r w:rsidRPr="00717649">
        <w:rPr>
          <w:lang w:val="en-US"/>
        </w:rPr>
        <w:t>=== Model and evaluation on training set ===</w:t>
      </w:r>
    </w:p>
    <w:p w:rsidR="00717649" w:rsidRPr="00717649" w:rsidRDefault="00717649" w:rsidP="00717649">
      <w:pPr>
        <w:rPr>
          <w:lang w:val="en-US"/>
        </w:rPr>
      </w:pPr>
    </w:p>
    <w:p w:rsidR="00717649" w:rsidRPr="00717649" w:rsidRDefault="00717649" w:rsidP="00717649">
      <w:pPr>
        <w:rPr>
          <w:lang w:val="en-US"/>
        </w:rPr>
      </w:pPr>
      <w:r w:rsidRPr="00717649">
        <w:rPr>
          <w:lang w:val="en-US"/>
        </w:rPr>
        <w:t>Clustered Instances</w:t>
      </w:r>
    </w:p>
    <w:p w:rsidR="00717649" w:rsidRPr="00717649" w:rsidRDefault="00717649" w:rsidP="00717649">
      <w:pPr>
        <w:rPr>
          <w:lang w:val="en-US"/>
        </w:rPr>
      </w:pPr>
    </w:p>
    <w:p w:rsidR="00717649" w:rsidRPr="00717649" w:rsidRDefault="00717649" w:rsidP="00717649">
      <w:pPr>
        <w:rPr>
          <w:lang w:val="en-US"/>
        </w:rPr>
      </w:pPr>
      <w:r w:rsidRPr="00717649">
        <w:rPr>
          <w:lang w:val="en-US"/>
        </w:rPr>
        <w:t xml:space="preserve"> 0        33 (  1%)</w:t>
      </w:r>
    </w:p>
    <w:p w:rsidR="00717649" w:rsidRPr="00717649" w:rsidRDefault="00717649" w:rsidP="00717649">
      <w:pPr>
        <w:rPr>
          <w:lang w:val="en-US"/>
        </w:rPr>
      </w:pPr>
      <w:r w:rsidRPr="00717649">
        <w:rPr>
          <w:lang w:val="en-US"/>
        </w:rPr>
        <w:t xml:space="preserve"> 1       943 ( 34%)</w:t>
      </w:r>
    </w:p>
    <w:p w:rsidR="00717649" w:rsidRPr="00717649" w:rsidRDefault="00717649" w:rsidP="00717649">
      <w:pPr>
        <w:rPr>
          <w:lang w:val="en-US"/>
        </w:rPr>
      </w:pPr>
      <w:r w:rsidRPr="00717649">
        <w:rPr>
          <w:lang w:val="en-US"/>
        </w:rPr>
        <w:t xml:space="preserve"> 2       250 (  9%)</w:t>
      </w:r>
    </w:p>
    <w:p w:rsidR="00717649" w:rsidRPr="00717649" w:rsidRDefault="00717649" w:rsidP="00717649">
      <w:pPr>
        <w:rPr>
          <w:lang w:val="en-US"/>
        </w:rPr>
      </w:pPr>
      <w:r w:rsidRPr="00717649">
        <w:rPr>
          <w:lang w:val="en-US"/>
        </w:rPr>
        <w:t xml:space="preserve"> 3       150 (  5%)</w:t>
      </w:r>
    </w:p>
    <w:p w:rsidR="00717649" w:rsidRPr="00717649" w:rsidRDefault="00717649" w:rsidP="00717649">
      <w:pPr>
        <w:rPr>
          <w:lang w:val="en-US"/>
        </w:rPr>
      </w:pPr>
      <w:r w:rsidRPr="00717649">
        <w:rPr>
          <w:lang w:val="en-US"/>
        </w:rPr>
        <w:t xml:space="preserve"> 4       144 (  5%)</w:t>
      </w:r>
    </w:p>
    <w:p w:rsidR="00717649" w:rsidRPr="00717649" w:rsidRDefault="00717649" w:rsidP="00717649">
      <w:pPr>
        <w:rPr>
          <w:lang w:val="en-US"/>
        </w:rPr>
      </w:pPr>
      <w:r w:rsidRPr="00717649">
        <w:rPr>
          <w:lang w:val="en-US"/>
        </w:rPr>
        <w:t xml:space="preserve"> 5       173 (  6%)</w:t>
      </w:r>
    </w:p>
    <w:p w:rsidR="00717649" w:rsidRPr="00717649" w:rsidRDefault="00717649" w:rsidP="00717649">
      <w:pPr>
        <w:rPr>
          <w:lang w:val="en-US"/>
        </w:rPr>
      </w:pPr>
      <w:r w:rsidRPr="00717649">
        <w:rPr>
          <w:lang w:val="en-US"/>
        </w:rPr>
        <w:lastRenderedPageBreak/>
        <w:t xml:space="preserve"> 6       239 (  9%)</w:t>
      </w:r>
    </w:p>
    <w:p w:rsidR="00717649" w:rsidRPr="00717649" w:rsidRDefault="00717649" w:rsidP="00717649">
      <w:pPr>
        <w:rPr>
          <w:lang w:val="en-US"/>
        </w:rPr>
      </w:pPr>
      <w:r w:rsidRPr="00717649">
        <w:rPr>
          <w:lang w:val="en-US"/>
        </w:rPr>
        <w:t xml:space="preserve"> 7       228 (  8%)</w:t>
      </w:r>
    </w:p>
    <w:p w:rsidR="00717649" w:rsidRPr="00717649" w:rsidRDefault="00717649" w:rsidP="00717649">
      <w:pPr>
        <w:rPr>
          <w:lang w:val="en-US"/>
        </w:rPr>
      </w:pPr>
      <w:r w:rsidRPr="00717649">
        <w:rPr>
          <w:lang w:val="en-US"/>
        </w:rPr>
        <w:t xml:space="preserve"> 8       399 ( 14%)</w:t>
      </w:r>
    </w:p>
    <w:p w:rsidR="00717649" w:rsidRPr="00717649" w:rsidRDefault="00717649" w:rsidP="00717649">
      <w:pPr>
        <w:rPr>
          <w:lang w:val="en-US"/>
        </w:rPr>
      </w:pPr>
      <w:r w:rsidRPr="00717649">
        <w:rPr>
          <w:lang w:val="en-US"/>
        </w:rPr>
        <w:t xml:space="preserve"> 9       244 (  9%)</w:t>
      </w:r>
    </w:p>
    <w:p w:rsidR="00717649" w:rsidRDefault="005837F5" w:rsidP="009A3CE9">
      <w:pPr>
        <w:rPr>
          <w:lang w:val="en-US"/>
        </w:rPr>
      </w:pPr>
      <w:r>
        <w:rPr>
          <w:lang w:val="en-US"/>
        </w:rPr>
        <w:t>EM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>=== Run information ===</w:t>
      </w:r>
    </w:p>
    <w:p w:rsidR="005837F5" w:rsidRPr="005837F5" w:rsidRDefault="005837F5" w:rsidP="005837F5">
      <w:pPr>
        <w:rPr>
          <w:lang w:val="en-US"/>
        </w:rPr>
      </w:pP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>Scheme:       weka.clusterers.EM -I 100 -N -1 -X 10 -max -1 -ll-cv 1.0E-6 -ll-iter 1.0E-6 -M 1.0E-6 -K 10 -num-slots 1 -S 100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>Relation:     lbphfeatures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>Instances:    2803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>Attributes:   20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 xml:space="preserve">              f1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 xml:space="preserve">              f2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 xml:space="preserve">              f3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 xml:space="preserve">              f4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 xml:space="preserve">              f5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 xml:space="preserve">              f6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 xml:space="preserve">              f7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 xml:space="preserve">              f8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 xml:space="preserve">              f9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 xml:space="preserve">              f10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 xml:space="preserve">              f11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 xml:space="preserve">              f12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 xml:space="preserve">              f13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 xml:space="preserve">              f14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 xml:space="preserve">              f15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 xml:space="preserve">              f16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 xml:space="preserve">              f17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 xml:space="preserve">              f18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 xml:space="preserve">              f19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lastRenderedPageBreak/>
        <w:t>Ignored: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 xml:space="preserve">              class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>Test mode:    evaluate on training data</w:t>
      </w:r>
    </w:p>
    <w:p w:rsidR="005837F5" w:rsidRPr="005837F5" w:rsidRDefault="005837F5" w:rsidP="005837F5">
      <w:pPr>
        <w:rPr>
          <w:lang w:val="en-US"/>
        </w:rPr>
      </w:pPr>
    </w:p>
    <w:p w:rsidR="005837F5" w:rsidRPr="005837F5" w:rsidRDefault="005837F5" w:rsidP="005837F5">
      <w:pPr>
        <w:rPr>
          <w:lang w:val="en-US"/>
        </w:rPr>
      </w:pP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>=== Clustering model (full training set) ===</w:t>
      </w:r>
    </w:p>
    <w:p w:rsidR="005837F5" w:rsidRPr="005837F5" w:rsidRDefault="005837F5" w:rsidP="005837F5">
      <w:pPr>
        <w:rPr>
          <w:lang w:val="en-US"/>
        </w:rPr>
      </w:pPr>
    </w:p>
    <w:p w:rsidR="005837F5" w:rsidRPr="005837F5" w:rsidRDefault="005837F5" w:rsidP="005837F5">
      <w:pPr>
        <w:rPr>
          <w:lang w:val="en-US"/>
        </w:rPr>
      </w:pP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>EM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>==</w:t>
      </w:r>
    </w:p>
    <w:p w:rsidR="005837F5" w:rsidRPr="005837F5" w:rsidRDefault="005837F5" w:rsidP="005837F5">
      <w:pPr>
        <w:rPr>
          <w:lang w:val="en-US"/>
        </w:rPr>
      </w:pP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>Number of clusters selected by cross validation: 13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>Number of iterations performed: 4</w:t>
      </w:r>
    </w:p>
    <w:p w:rsidR="005837F5" w:rsidRPr="005837F5" w:rsidRDefault="005837F5" w:rsidP="005837F5">
      <w:pPr>
        <w:rPr>
          <w:lang w:val="en-US"/>
        </w:rPr>
      </w:pPr>
    </w:p>
    <w:p w:rsidR="005837F5" w:rsidRPr="005837F5" w:rsidRDefault="005837F5" w:rsidP="005837F5">
      <w:pPr>
        <w:rPr>
          <w:lang w:val="en-US"/>
        </w:rPr>
      </w:pP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 xml:space="preserve">            Cluster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>Attribute         0       1       2       3       4       5       6       7       8       9      10      11      12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 xml:space="preserve">             (0.05)  (0.02)  (0.06)  (0.11)  (0.09)  (0.09)  (0.04)  (0.09)  (0.09)  (0.08)  (0.09)  (0.03)  (0.17)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>====================================================================================================================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>f1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 xml:space="preserve">  mean        0.0648  0.0637  0.0585  0.0757   0.081  0.1376  0.0631  0.0331  0.1109  0.0845  0.0466   0.062  0.0719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 xml:space="preserve">  std. dev.   0.0099  0.0015  0.0007  0.0007  0.0006  0.0009  0.0017  0.0013  0.0012  0.0025   0.001  0.0013  0.0025</w:t>
      </w:r>
    </w:p>
    <w:p w:rsidR="005837F5" w:rsidRPr="005837F5" w:rsidRDefault="005837F5" w:rsidP="005837F5">
      <w:pPr>
        <w:rPr>
          <w:lang w:val="en-US"/>
        </w:rPr>
      </w:pP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>f2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 xml:space="preserve">  mean        0.0923  0.0683  0.0949  0.0809  0.0621  0.0914  0.0759  0.0531  0.0818  0.0889   0.088  0.0793  0.0872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 xml:space="preserve">  std. dev.   0.0059  0.0033  0.0029  0.0006  0.0071  0.0079  0.0041  0.0053  0.0063  0.0026  0.0065  0.0039  0.0059</w:t>
      </w:r>
    </w:p>
    <w:p w:rsidR="005837F5" w:rsidRPr="005837F5" w:rsidRDefault="005837F5" w:rsidP="005837F5">
      <w:pPr>
        <w:rPr>
          <w:lang w:val="en-US"/>
        </w:rPr>
      </w:pP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>f3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lastRenderedPageBreak/>
        <w:t xml:space="preserve">  mean        0.0338  0.0152  0.0264  0.0403  0.0617  0.0894  0.0109  0.0091  0.0683  0.0423  0.0027  0.0111  0.0455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 xml:space="preserve">  std. dev.   0.0076  0.0064  0.0107  0.0003  0.0071  0.0079  0.0069  0.0044  0.0054  0.0027   0.002  0.0064  0.0036</w:t>
      </w:r>
    </w:p>
    <w:p w:rsidR="005837F5" w:rsidRPr="005837F5" w:rsidRDefault="005837F5" w:rsidP="005837F5">
      <w:pPr>
        <w:rPr>
          <w:lang w:val="en-US"/>
        </w:rPr>
      </w:pP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>f4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 xml:space="preserve">  mean        0.0817  0.0573  0.0869  0.0719   0.062   0.091  0.0644   0.039  0.0789  0.0756  0.0698  0.0671  0.0772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 xml:space="preserve">  std. dev.   0.0053  0.0032  0.0036  0.0009  0.0072  0.0079  0.0038  0.0041  0.0061  0.0027  0.0061  0.0037  0.0076</w:t>
      </w:r>
    </w:p>
    <w:p w:rsidR="005837F5" w:rsidRPr="005837F5" w:rsidRDefault="005837F5" w:rsidP="005837F5">
      <w:pPr>
        <w:rPr>
          <w:lang w:val="en-US"/>
        </w:rPr>
      </w:pP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>f5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 xml:space="preserve">  mean        0.0435  0.0531  0.0423   0.038   0.001  0.0058  0.0583  0.0635  0.0155  0.0408  0.0741  0.0576  0.0389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 xml:space="preserve">  std. dev.   0.0057  0.0042  0.0046  0.0005  0.0001  0.0021  0.0031  0.0044  0.0011  0.0026  0.0024  0.0023  0.0044</w:t>
      </w:r>
    </w:p>
    <w:p w:rsidR="005837F5" w:rsidRPr="005837F5" w:rsidRDefault="005837F5" w:rsidP="005837F5">
      <w:pPr>
        <w:rPr>
          <w:lang w:val="en-US"/>
        </w:rPr>
      </w:pP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>f6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 xml:space="preserve">  mean        0.1248  0.1373   0.126  0.1273  0.0813  0.1397  0.1343  0.1549  0.1307  0.1272  0.1169   0.124  0.1324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 xml:space="preserve">  std. dev.   0.0061  0.0049  0.0045  0.0006  0.0006   0.001  0.0064  0.0068  0.0031   0.005  0.0085  0.0055  0.0036</w:t>
      </w:r>
    </w:p>
    <w:p w:rsidR="005837F5" w:rsidRPr="005837F5" w:rsidRDefault="005837F5" w:rsidP="005837F5">
      <w:pPr>
        <w:rPr>
          <w:lang w:val="en-US"/>
        </w:rPr>
      </w:pP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>f7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 xml:space="preserve">  mean        0.1438  0.1945  0.1617  0.1589  0.1038  0.1461   0.167  0.2579  0.1576  0.1359  0.1303  0.1393   0.164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 xml:space="preserve">  std. dev.   0.0222  0.0104  0.0093  0.0056  0.0101  0.0085  0.0087   0.024  0.0146  0.0094   0.014  0.0123  0.0192</w:t>
      </w:r>
    </w:p>
    <w:p w:rsidR="005837F5" w:rsidRPr="005837F5" w:rsidRDefault="005837F5" w:rsidP="005837F5">
      <w:pPr>
        <w:rPr>
          <w:lang w:val="en-US"/>
        </w:rPr>
      </w:pP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>f8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 xml:space="preserve">  mean        0.0177  0.0311  0.0266  0.0486  0.0734  0.1007   0.023  0.0384   0.089  0.0329  0.0075  0.0217   0.048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 xml:space="preserve">  std. dev.   0.0095  0.0118  0.0121  0.0027  0.0073  0.0069  0.0108  0.0183  0.0093   0.006  0.0044  0.0088  0.0118</w:t>
      </w:r>
    </w:p>
    <w:p w:rsidR="005837F5" w:rsidRPr="005837F5" w:rsidRDefault="005837F5" w:rsidP="005837F5">
      <w:pPr>
        <w:rPr>
          <w:lang w:val="en-US"/>
        </w:rPr>
      </w:pP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lastRenderedPageBreak/>
        <w:t>f9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 xml:space="preserve">  mean        0.1334  0.1595  0.1445   0.177  0.3311  0.1889  0.1459   0.187  0.1964  0.1401  0.1403  0.1329  0.1531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 xml:space="preserve">  std. dev.   0.0096  0.0058  0.0046  0.0022  0.0228  0.0129  0.0055  0.0062  0.0124   0.006  0.0068  0.0086  0.0084</w:t>
      </w:r>
    </w:p>
    <w:p w:rsidR="005837F5" w:rsidRPr="005837F5" w:rsidRDefault="005837F5" w:rsidP="005837F5">
      <w:pPr>
        <w:rPr>
          <w:lang w:val="en-US"/>
        </w:rPr>
      </w:pP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>f10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 xml:space="preserve">  mean        0.0288  0.0279  0.0249  0.0696  0.3033  0.1459  0.0264  0.0155  0.0172  0.0464  0.0084  0.0239  0.0554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 xml:space="preserve">  std. dev.    0.009  0.0089  0.0106  0.0004   0.024  0.0131  0.0072  0.0071  0.0105  0.0049  0.0039  0.0125  0.0095</w:t>
      </w:r>
    </w:p>
    <w:p w:rsidR="005837F5" w:rsidRPr="005837F5" w:rsidRDefault="005837F5" w:rsidP="005837F5">
      <w:pPr>
        <w:rPr>
          <w:lang w:val="en-US"/>
        </w:rPr>
      </w:pP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>f11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 xml:space="preserve">  mean        0.0551  0.0452  0.0631  0.1017  0.3304  0.1833  0.0357  0.0124  0.1651  0.0595  0.0227  0.0456  0.0758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 xml:space="preserve">  std. dev.   0.0113   0.008  0.0043  0.0042  0.0229  0.0141  0.0065  0.0044  0.0108  0.0085  0.0042  0.0061  0.0148</w:t>
      </w:r>
    </w:p>
    <w:p w:rsidR="005837F5" w:rsidRPr="005837F5" w:rsidRDefault="005837F5" w:rsidP="005837F5">
      <w:pPr>
        <w:rPr>
          <w:lang w:val="en-US"/>
        </w:rPr>
      </w:pP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>f12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 xml:space="preserve">  mean        0.1129  0.1041  0.1162  0.1172  0.0944  0.1677  0.1092  0.0902  0.1365  0.1173  0.1001  0.1073  0.1228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 xml:space="preserve">  std. dev.   0.0036   0.003  0.0048  0.0003  0.0045  0.0039  0.0026  0.0039  0.0043  0.0039  0.0028  0.0031  0.0059</w:t>
      </w:r>
    </w:p>
    <w:p w:rsidR="005837F5" w:rsidRPr="005837F5" w:rsidRDefault="005837F5" w:rsidP="005837F5">
      <w:pPr>
        <w:rPr>
          <w:lang w:val="en-US"/>
        </w:rPr>
      </w:pP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>f13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 xml:space="preserve">  mean        0.0287  0.0184  0.0313  0.0331  0.0361  0.0784  0.0207  0.0102  0.0485  0.0307  0.0088   0.018   0.035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 xml:space="preserve">  std. dev.   0.0033  0.0036  0.0042  0.0005  0.0027  0.0031  0.0033  0.0024  0.0041  0.0027  0.0014   0.003  0.0045</w:t>
      </w:r>
    </w:p>
    <w:p w:rsidR="005837F5" w:rsidRPr="005837F5" w:rsidRDefault="005837F5" w:rsidP="005837F5">
      <w:pPr>
        <w:rPr>
          <w:lang w:val="en-US"/>
        </w:rPr>
      </w:pP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>f14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 xml:space="preserve">  mean        0.0708  0.0664  0.0684  0.0563  0.0327  0.0374  0.0719  0.0454  0.0489  0.0657  0.0713  0.0809  0.0591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 xml:space="preserve">  std. dev.   0.0058  0.0027  0.0021  0.0004  0.0032  0.0026  0.0028  0.0051  0.0041  0.0035  0.0037  0.0039   0.003</w:t>
      </w:r>
    </w:p>
    <w:p w:rsidR="005837F5" w:rsidRPr="005837F5" w:rsidRDefault="005837F5" w:rsidP="005837F5">
      <w:pPr>
        <w:rPr>
          <w:lang w:val="en-US"/>
        </w:rPr>
      </w:pP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>f15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 xml:space="preserve">  mean        0.0016  0.0036  0.0012  0.0017  0.0009  0.0008  0.0027  0.0022  0.0025  0.0012  0.0013  0.0053  0.0015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 xml:space="preserve">  std. dev.   0.0007  0.0015  0.0006  0.0001  0.0006  0.0004  0.0014  0.0009   0.001  0.0006  0.0006  0.0021  0.0008</w:t>
      </w:r>
    </w:p>
    <w:p w:rsidR="005837F5" w:rsidRPr="005837F5" w:rsidRDefault="005837F5" w:rsidP="005837F5">
      <w:pPr>
        <w:rPr>
          <w:lang w:val="en-US"/>
        </w:rPr>
      </w:pP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>f16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 xml:space="preserve">  mean        0.0276  0.0146  0.0385  0.0176  0.0039  0.0036  0.0209  0.0175  0.0016  0.0103  0.0351  0.0119  0.0257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 xml:space="preserve">  std. dev.   0.0065  0.0045  0.0031  0.0003  0.0038  0.0031  0.0053  0.0029  0.0011  0.0061  0.0036  0.0062  0.0046</w:t>
      </w:r>
    </w:p>
    <w:p w:rsidR="005837F5" w:rsidRPr="005837F5" w:rsidRDefault="005837F5" w:rsidP="005837F5">
      <w:pPr>
        <w:rPr>
          <w:lang w:val="en-US"/>
        </w:rPr>
      </w:pP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>f17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 xml:space="preserve">  mean        0.0361   0.034  0.0329  0.0269  0.0003  0.0016  0.0387  0.0297  0.0102  0.0362  0.0599  0.0419  0.0287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 xml:space="preserve">  std. dev.    0.004  0.0025  0.0014  0.0002  0.0001  0.0005  0.0028  0.0044  0.0015   0.002  0.0051  0.0029  0.0031</w:t>
      </w:r>
    </w:p>
    <w:p w:rsidR="005837F5" w:rsidRPr="005837F5" w:rsidRDefault="005837F5" w:rsidP="005837F5">
      <w:pPr>
        <w:rPr>
          <w:lang w:val="en-US"/>
        </w:rPr>
      </w:pP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>f18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 xml:space="preserve">  mean        0.1149  0.0801  0.0962  0.1062  0.1757  0.1213  0.0857  0.0454  0.1232  0.1203  0.0809  0.1071   0.102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 xml:space="preserve">  std. dev.   0.0121  0.0047  0.0021  0.0023  0.0211  0.0115  0.0057  0.0054  0.0104  0.0107  0.0051  0.0086  0.0106</w:t>
      </w:r>
    </w:p>
    <w:p w:rsidR="005837F5" w:rsidRPr="005837F5" w:rsidRDefault="005837F5" w:rsidP="005837F5">
      <w:pPr>
        <w:rPr>
          <w:lang w:val="en-US"/>
        </w:rPr>
      </w:pP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>f19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 xml:space="preserve">  mean        0.1275  0.1029  0.1168  0.1113  0.1177     0.1   0.113  0.0728  0.0991  0.1275  0.1381  0.1297  0.1118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 xml:space="preserve">  std. dev.   0.0121  0.0045  0.0026  0.0018  0.0094  0.0076  0.0056   0.009  0.0088  0.0056  0.0103  0.0076  0.0073</w:t>
      </w:r>
    </w:p>
    <w:p w:rsidR="005837F5" w:rsidRPr="005837F5" w:rsidRDefault="005837F5" w:rsidP="005837F5">
      <w:pPr>
        <w:rPr>
          <w:lang w:val="en-US"/>
        </w:rPr>
      </w:pPr>
    </w:p>
    <w:p w:rsidR="005837F5" w:rsidRPr="005837F5" w:rsidRDefault="005837F5" w:rsidP="005837F5">
      <w:pPr>
        <w:rPr>
          <w:lang w:val="en-US"/>
        </w:rPr>
      </w:pPr>
    </w:p>
    <w:p w:rsidR="005837F5" w:rsidRPr="005837F5" w:rsidRDefault="005837F5" w:rsidP="005837F5">
      <w:pPr>
        <w:rPr>
          <w:lang w:val="en-US"/>
        </w:rPr>
      </w:pP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>Time taken to build model (full training data) : 112.45 seconds</w:t>
      </w:r>
    </w:p>
    <w:p w:rsidR="005837F5" w:rsidRPr="005837F5" w:rsidRDefault="005837F5" w:rsidP="005837F5">
      <w:pPr>
        <w:rPr>
          <w:lang w:val="en-US"/>
        </w:rPr>
      </w:pP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>=== Model and evaluation on training set ===</w:t>
      </w:r>
    </w:p>
    <w:p w:rsidR="005837F5" w:rsidRPr="005837F5" w:rsidRDefault="005837F5" w:rsidP="005837F5">
      <w:pPr>
        <w:rPr>
          <w:lang w:val="en-US"/>
        </w:rPr>
      </w:pP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>Clustered Instances</w:t>
      </w:r>
    </w:p>
    <w:p w:rsidR="005837F5" w:rsidRPr="005837F5" w:rsidRDefault="005837F5" w:rsidP="005837F5">
      <w:pPr>
        <w:rPr>
          <w:lang w:val="en-US"/>
        </w:rPr>
      </w:pP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 xml:space="preserve"> 0       135 (  5%)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 xml:space="preserve"> 1        65 (  2%)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 xml:space="preserve"> 2       165 (  6%)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 xml:space="preserve"> 3       303 ( 11%)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 xml:space="preserve"> 4       250 (  9%)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 xml:space="preserve"> 5       250 (  9%)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 xml:space="preserve"> 6       109 (  4%)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 xml:space="preserve"> 7       250 (  9%)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 xml:space="preserve"> 8       250 (  9%)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 xml:space="preserve"> 9       224 (  8%)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>10       250 (  9%)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>11        76 (  3%)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>12       476 ( 17%)</w:t>
      </w:r>
    </w:p>
    <w:p w:rsidR="005837F5" w:rsidRPr="005837F5" w:rsidRDefault="005837F5" w:rsidP="005837F5">
      <w:pPr>
        <w:rPr>
          <w:lang w:val="en-US"/>
        </w:rPr>
      </w:pPr>
    </w:p>
    <w:p w:rsidR="005837F5" w:rsidRPr="005837F5" w:rsidRDefault="005837F5" w:rsidP="005837F5">
      <w:pPr>
        <w:rPr>
          <w:lang w:val="en-US"/>
        </w:rPr>
      </w:pP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>Log likelihood: 78.38612</w:t>
      </w:r>
    </w:p>
    <w:p w:rsidR="005837F5" w:rsidRDefault="005837F5" w:rsidP="009A3CE9">
      <w:pPr>
        <w:rPr>
          <w:lang w:val="en-US"/>
        </w:rPr>
      </w:pPr>
      <w:r>
        <w:rPr>
          <w:lang w:val="en-US"/>
        </w:rPr>
        <w:t>Farthest first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>=== Run information ===</w:t>
      </w:r>
    </w:p>
    <w:p w:rsidR="005837F5" w:rsidRPr="005837F5" w:rsidRDefault="005837F5" w:rsidP="005837F5">
      <w:pPr>
        <w:rPr>
          <w:lang w:val="en-US"/>
        </w:rPr>
      </w:pP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>Scheme:       weka.clusterers.FarthestFirst -N 10 -S 1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>Relation:     lbphfeatures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>Instances:    2803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>Attributes:   20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 xml:space="preserve">              f1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 xml:space="preserve">              f2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 xml:space="preserve">              f3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lastRenderedPageBreak/>
        <w:t xml:space="preserve">              f4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 xml:space="preserve">              f5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 xml:space="preserve">              f6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 xml:space="preserve">              f7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 xml:space="preserve">              f8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 xml:space="preserve">              f9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 xml:space="preserve">              f10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 xml:space="preserve">              f11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 xml:space="preserve">              f12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 xml:space="preserve">              f13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 xml:space="preserve">              f14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 xml:space="preserve">              f15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 xml:space="preserve">              f16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 xml:space="preserve">              f17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 xml:space="preserve">              f18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 xml:space="preserve">              f19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>Ignored: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 xml:space="preserve">              class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>Test mode:    evaluate on training data</w:t>
      </w:r>
    </w:p>
    <w:p w:rsidR="005837F5" w:rsidRPr="005837F5" w:rsidRDefault="005837F5" w:rsidP="005837F5">
      <w:pPr>
        <w:rPr>
          <w:lang w:val="en-US"/>
        </w:rPr>
      </w:pPr>
    </w:p>
    <w:p w:rsidR="005837F5" w:rsidRPr="005837F5" w:rsidRDefault="005837F5" w:rsidP="005837F5">
      <w:pPr>
        <w:rPr>
          <w:lang w:val="en-US"/>
        </w:rPr>
      </w:pP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>=== Clustering model (full training set) ===</w:t>
      </w:r>
    </w:p>
    <w:p w:rsidR="005837F5" w:rsidRPr="005837F5" w:rsidRDefault="005837F5" w:rsidP="005837F5">
      <w:pPr>
        <w:rPr>
          <w:lang w:val="en-US"/>
        </w:rPr>
      </w:pPr>
    </w:p>
    <w:p w:rsidR="005837F5" w:rsidRPr="005837F5" w:rsidRDefault="005837F5" w:rsidP="005837F5">
      <w:pPr>
        <w:rPr>
          <w:lang w:val="en-US"/>
        </w:rPr>
      </w:pP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>FarthestFirst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>==============</w:t>
      </w:r>
    </w:p>
    <w:p w:rsidR="005837F5" w:rsidRPr="005837F5" w:rsidRDefault="005837F5" w:rsidP="005837F5">
      <w:pPr>
        <w:rPr>
          <w:lang w:val="en-US"/>
        </w:rPr>
      </w:pP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>Cluster centroids:</w:t>
      </w:r>
    </w:p>
    <w:p w:rsidR="005837F5" w:rsidRPr="005837F5" w:rsidRDefault="005837F5" w:rsidP="005837F5">
      <w:pPr>
        <w:rPr>
          <w:lang w:val="en-US"/>
        </w:rPr>
      </w:pP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>Cluster 0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lastRenderedPageBreak/>
        <w:tab/>
        <w:t xml:space="preserve"> 0.059102 0.094953 0.021701 0.088195 0.040316 0.126775 0.164238 0.013548 0.149808 0.020615 0.064961 0.117568 0.033611 0.068107 0.001455 0.038719 0.031744 0.09455 0.111941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>Cluster 1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ab/>
        <w:t xml:space="preserve"> 0.081561 0.055862 0.05549 0.0558 0.001085 0.081933 0.119211 0.084593 0.362375 0.336878 0.3616 0.093977 0.038387 0.027652 0.00107 0.001798 1.4E-4 0.147731 0.110035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>Cluster 2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ab/>
        <w:t xml:space="preserve"> 0.138818 0.09996 0.098394 0.099557 0.004588 0.140399 0.145685 0.100779 0.175941 0.138277 0.171601 0.172949 0.080067 0.03627 5.3E-4 0.003441 0.001349 0.116328 0.106532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>Cluster 3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ab/>
        <w:t xml:space="preserve"> 0.035263 0.044981 0.001789 0.033015 0.053475 0.156876 0.317472 0.083796 0.194618 0.024114 0.013888 0.080941 0.014715 0.034844 0.002655 0.012555 0.02294 0.037805 0.056048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>Cluster 4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ab/>
        <w:t xml:space="preserve"> 0.060357 0.076787 0.017707 0.062961 0.056777 0.115041 0.123783 0.031584 0.123768 0.037597 0.052809 0.100192 0.013159 0.085901 0.00806 0.001085 0.042997 0.130464 0.14429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>Cluster 5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ab/>
        <w:t xml:space="preserve"> 0.083855 0.101851 0.057273 0.081577 0.032922 0.110453 0.114685 0.030016 0.111972 0.039449 0.028024 0.096131 0.030774 0.061039 0.001275 0.003999 0.059164 0.159867 0.151916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>Cluster 6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ab/>
        <w:t xml:space="preserve"> 0.070293 0.069301 0.033711 0.05904 0.036828 0.12972 0.212319 0.077011 0.16957 0.07417 0.082026 0.108004 0.030428 0.04588 0.00154 0.011811 0.024475 0.116188 0.087715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>Cluster 7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ab/>
        <w:t xml:space="preserve"> 0.045028 0.103044 0.002648 0.085684 0.068727 0.095713 0.097495 0.00472 0.128464 0.004888 0.024273 0.102316 0.012633 0.076508 0.001426 0.041664 0.073842 0.089559 0.164331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>Cluster 8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ab/>
        <w:t xml:space="preserve"> 0.031388 0.064046 0.014723 0.047926 0.071502 0.138524 0.211296 0.014711 0.179149 0.007662 0.00868 0.097604 0.007625 0.053739 0.002602 0.022429 0.039432 0.054126 0.090582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>Cluster 9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ab/>
        <w:t xml:space="preserve"> 0.136493 0.066945 0.064465 0.066511 0.003441 0.137733 0.106423 0.073608 0.197966 0.117804 0.194618 0.151497 0.076802 0.045105 5.11E-4 0.018507 0.001023 0.203841 0.086025</w:t>
      </w:r>
    </w:p>
    <w:p w:rsidR="005837F5" w:rsidRPr="005837F5" w:rsidRDefault="005837F5" w:rsidP="005837F5">
      <w:pPr>
        <w:rPr>
          <w:lang w:val="en-US"/>
        </w:rPr>
      </w:pPr>
    </w:p>
    <w:p w:rsidR="005837F5" w:rsidRPr="005837F5" w:rsidRDefault="005837F5" w:rsidP="005837F5">
      <w:pPr>
        <w:rPr>
          <w:lang w:val="en-US"/>
        </w:rPr>
      </w:pPr>
    </w:p>
    <w:p w:rsidR="005837F5" w:rsidRPr="005837F5" w:rsidRDefault="005837F5" w:rsidP="005837F5">
      <w:pPr>
        <w:rPr>
          <w:lang w:val="en-US"/>
        </w:rPr>
      </w:pP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>Time taken to build model (full training data) : 0.14 seconds</w:t>
      </w:r>
    </w:p>
    <w:p w:rsidR="005837F5" w:rsidRPr="005837F5" w:rsidRDefault="005837F5" w:rsidP="005837F5">
      <w:pPr>
        <w:rPr>
          <w:lang w:val="en-US"/>
        </w:rPr>
      </w:pP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lastRenderedPageBreak/>
        <w:t>=== Model and evaluation on training set ===</w:t>
      </w:r>
    </w:p>
    <w:p w:rsidR="005837F5" w:rsidRPr="005837F5" w:rsidRDefault="005837F5" w:rsidP="005837F5">
      <w:pPr>
        <w:rPr>
          <w:lang w:val="en-US"/>
        </w:rPr>
      </w:pP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>Clustered Instances</w:t>
      </w:r>
    </w:p>
    <w:p w:rsidR="005837F5" w:rsidRPr="005837F5" w:rsidRDefault="005837F5" w:rsidP="005837F5">
      <w:pPr>
        <w:rPr>
          <w:lang w:val="en-US"/>
        </w:rPr>
      </w:pP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 xml:space="preserve"> 0       730 ( 26%)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 xml:space="preserve"> 1       250 (  9%)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 xml:space="preserve"> 2       330 ( 12%)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 xml:space="preserve"> 3       125 (  4%)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 xml:space="preserve"> 4        85 (  3%)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 xml:space="preserve"> 5       159 (  6%)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 xml:space="preserve"> 6       612 ( 22%)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 xml:space="preserve"> 7       210 (  7%)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 xml:space="preserve"> 8       272 ( 10%)</w:t>
      </w:r>
    </w:p>
    <w:p w:rsidR="005837F5" w:rsidRPr="005837F5" w:rsidRDefault="005837F5" w:rsidP="005837F5">
      <w:pPr>
        <w:rPr>
          <w:lang w:val="en-US"/>
        </w:rPr>
      </w:pPr>
      <w:r w:rsidRPr="005837F5">
        <w:rPr>
          <w:lang w:val="en-US"/>
        </w:rPr>
        <w:t xml:space="preserve"> 9        30 (  1%)</w:t>
      </w:r>
    </w:p>
    <w:p w:rsidR="005837F5" w:rsidRDefault="004522DE" w:rsidP="009A3CE9">
      <w:pPr>
        <w:rPr>
          <w:lang w:val="en-US"/>
        </w:rPr>
      </w:pPr>
      <w:r>
        <w:rPr>
          <w:lang w:val="en-US"/>
        </w:rPr>
        <w:t>Filtered Cluster</w:t>
      </w: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t>=== Run information ===</w:t>
      </w:r>
    </w:p>
    <w:p w:rsidR="004522DE" w:rsidRPr="004522DE" w:rsidRDefault="004522DE" w:rsidP="004522DE">
      <w:pPr>
        <w:rPr>
          <w:lang w:val="en-US"/>
        </w:rPr>
      </w:pP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t>Scheme:       weka.clusterers.FilteredClusterer -F "weka.filters.AllFilter " -W weka.clusterers.SimpleKMeans -- -init 0 -max-candidates 100 -periodic-pruning 10000 -min-density 2.0 -t1 -1.25 -t2 -1.0 -N 10 -A "weka.core.EuclideanDistance -R first-last" -I 500 -num-slots 1 -S 10</w:t>
      </w: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t>Relation:     lbphfeatures</w:t>
      </w: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t>Instances:    2803</w:t>
      </w: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t>Attributes:   20</w:t>
      </w: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t xml:space="preserve">              f1</w:t>
      </w: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t xml:space="preserve">              f2</w:t>
      </w: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t xml:space="preserve">              f3</w:t>
      </w: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t xml:space="preserve">              f4</w:t>
      </w: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t xml:space="preserve">              f5</w:t>
      </w: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t xml:space="preserve">              f6</w:t>
      </w: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t xml:space="preserve">              f7</w:t>
      </w: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t xml:space="preserve">              f8</w:t>
      </w: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t xml:space="preserve">              f9</w:t>
      </w: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lastRenderedPageBreak/>
        <w:t xml:space="preserve">              f10</w:t>
      </w: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t xml:space="preserve">              f11</w:t>
      </w: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t xml:space="preserve">              f12</w:t>
      </w: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t xml:space="preserve">              f13</w:t>
      </w: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t xml:space="preserve">              f14</w:t>
      </w: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t xml:space="preserve">              f15</w:t>
      </w: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t xml:space="preserve">              f16</w:t>
      </w: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t xml:space="preserve">              f17</w:t>
      </w: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t xml:space="preserve">              f18</w:t>
      </w: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t xml:space="preserve">              f19</w:t>
      </w: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t>Ignored:</w:t>
      </w: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t xml:space="preserve">              class</w:t>
      </w: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t>Test mode:    evaluate on training data</w:t>
      </w:r>
    </w:p>
    <w:p w:rsidR="004522DE" w:rsidRPr="004522DE" w:rsidRDefault="004522DE" w:rsidP="004522DE">
      <w:pPr>
        <w:rPr>
          <w:lang w:val="en-US"/>
        </w:rPr>
      </w:pPr>
    </w:p>
    <w:p w:rsidR="004522DE" w:rsidRPr="004522DE" w:rsidRDefault="004522DE" w:rsidP="004522DE">
      <w:pPr>
        <w:rPr>
          <w:lang w:val="en-US"/>
        </w:rPr>
      </w:pP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t>=== Clustering model (full training set) ===</w:t>
      </w:r>
    </w:p>
    <w:p w:rsidR="004522DE" w:rsidRPr="004522DE" w:rsidRDefault="004522DE" w:rsidP="004522DE">
      <w:pPr>
        <w:rPr>
          <w:lang w:val="en-US"/>
        </w:rPr>
      </w:pP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t xml:space="preserve">FilteredClusterer using weka.clusterers.SimpleKMeans -init 0 -max-candidates 100 -periodic-pruning 10000 -min-density 2.0 -t1 -1.25 -t2 -1.0 -N 10 -A "weka.core.EuclideanDistance -R first-last" -I 500 -num-slots 1 -S 10 on data filtered through weka.filters.AllFilter </w:t>
      </w:r>
    </w:p>
    <w:p w:rsidR="004522DE" w:rsidRPr="004522DE" w:rsidRDefault="004522DE" w:rsidP="004522DE">
      <w:pPr>
        <w:rPr>
          <w:lang w:val="en-US"/>
        </w:rPr>
      </w:pP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t>Filtered Header</w:t>
      </w: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t>@relation lbphfeatures-weka.filters.unsupervised.attribute.Remove-R20-weka.filters.AllFilter</w:t>
      </w:r>
    </w:p>
    <w:p w:rsidR="004522DE" w:rsidRPr="004522DE" w:rsidRDefault="004522DE" w:rsidP="004522DE">
      <w:pPr>
        <w:rPr>
          <w:lang w:val="en-US"/>
        </w:rPr>
      </w:pP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t>@attribute f1 numeric</w:t>
      </w: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t>@attribute f2 numeric</w:t>
      </w: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t>@attribute f3 numeric</w:t>
      </w: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t>@attribute f4 numeric</w:t>
      </w: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t>@attribute f5 numeric</w:t>
      </w: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t>@attribute f6 numeric</w:t>
      </w: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t>@attribute f7 numeric</w:t>
      </w: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t>@attribute f8 numeric</w:t>
      </w: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lastRenderedPageBreak/>
        <w:t>@attribute f9 numeric</w:t>
      </w: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t>@attribute f10 numeric</w:t>
      </w: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t>@attribute f11 numeric</w:t>
      </w: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t>@attribute f12 numeric</w:t>
      </w: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t>@attribute f13 numeric</w:t>
      </w: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t>@attribute f14 numeric</w:t>
      </w: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t>@attribute f15 numeric</w:t>
      </w: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t>@attribute f16 numeric</w:t>
      </w: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t>@attribute f17 numeric</w:t>
      </w: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t>@attribute f18 numeric</w:t>
      </w: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t>@attribute f19 numeric</w:t>
      </w:r>
    </w:p>
    <w:p w:rsidR="004522DE" w:rsidRPr="004522DE" w:rsidRDefault="004522DE" w:rsidP="004522DE">
      <w:pPr>
        <w:rPr>
          <w:lang w:val="en-US"/>
        </w:rPr>
      </w:pP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t>@data</w:t>
      </w:r>
    </w:p>
    <w:p w:rsidR="004522DE" w:rsidRPr="004522DE" w:rsidRDefault="004522DE" w:rsidP="004522DE">
      <w:pPr>
        <w:rPr>
          <w:lang w:val="en-US"/>
        </w:rPr>
      </w:pPr>
    </w:p>
    <w:p w:rsidR="004522DE" w:rsidRPr="004522DE" w:rsidRDefault="004522DE" w:rsidP="004522DE">
      <w:pPr>
        <w:rPr>
          <w:lang w:val="en-US"/>
        </w:rPr>
      </w:pP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t>Clusterer Model</w:t>
      </w:r>
    </w:p>
    <w:p w:rsidR="004522DE" w:rsidRPr="004522DE" w:rsidRDefault="004522DE" w:rsidP="004522DE">
      <w:pPr>
        <w:rPr>
          <w:lang w:val="en-US"/>
        </w:rPr>
      </w:pP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t>kMeans</w:t>
      </w: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t>======</w:t>
      </w:r>
    </w:p>
    <w:p w:rsidR="004522DE" w:rsidRPr="004522DE" w:rsidRDefault="004522DE" w:rsidP="004522DE">
      <w:pPr>
        <w:rPr>
          <w:lang w:val="en-US"/>
        </w:rPr>
      </w:pP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t>Number of iterations: 40</w:t>
      </w: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t>Within cluster sum of squared errors: 218.19959110633397</w:t>
      </w:r>
    </w:p>
    <w:p w:rsidR="004522DE" w:rsidRPr="004522DE" w:rsidRDefault="004522DE" w:rsidP="004522DE">
      <w:pPr>
        <w:rPr>
          <w:lang w:val="en-US"/>
        </w:rPr>
      </w:pP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t>Initial starting points (random):</w:t>
      </w:r>
    </w:p>
    <w:p w:rsidR="004522DE" w:rsidRPr="004522DE" w:rsidRDefault="004522DE" w:rsidP="004522DE">
      <w:pPr>
        <w:rPr>
          <w:lang w:val="en-US"/>
        </w:rPr>
      </w:pP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t>Cluster 0: 0.080213,0.056854,0.056591,0.056823,0.000992,0.080368,0.108175,0.07606,0.346643,0.321579,0.346054,0.089141,0.031659,0.032876,0.000247,0.003147,0.000202,0.169911,0.11484</w:t>
      </w: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t>Cluster 1: 0.046299,0.088753,0.00691,0.070215,0.074199,0.115243,0.131936,0.006444,0.139733,0.004286,0.020972,0.102378,0.00831,0.072075,0.001053,0.035681,0.061024,0.079825,0.134835</w:t>
      </w: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lastRenderedPageBreak/>
        <w:t>Cluster 2: 0.065441,0.07578,0.006075,0.063969,0.05921,0.138043,0.168547,0.025594,0.13516,0.002677,0.041168,0.110577,0.023283,0.078291,0.00365,0.018647,0.03689,0.087467,0.110035</w:t>
      </w: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t>Cluster 3: 0.035433,0.056575,0.012599,0.042966,0.066201,0.157945,0.24504,0.028144,0.182947,0.010611,0.016973,0.092768,0.007277,0.047306,0.001943,0.019592,0.028489,0.045555,0.077175</w:t>
      </w: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t>Cluster 4: 0.11112,0.090071,0.075253,0.086227,0.015407,0.127395,0.147901,0.087274,0.179955,0.009326,0.150257,0.133378,0.04435,0.052437,0.002857,0.00231,0.013113,0.130386,0.109957</w:t>
      </w: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t>Cluster 5: 0.03393,0.050608,0.012761,0.038394,0.060838,0.160038,0.266787,0.030629,0.186977,0.006728,0.016632,0.090241,0.007024,0.044904,0.002292,0.01626,0.027978,0.041881,0.06975</w:t>
      </w: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t>Cluster 6: 0.138214,0.083607,0.082352,0.083452,0.003643,0.139454,0.159945,0.113074,0.2066,0.167184,0.203469,0.167416,0.078196,0.034007,0.001191,0.000031,0.000853,0.11298,0.091497</w:t>
      </w: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t>Cluster 7: 0.071951,0.078074,0.040843,0.06617,0.042718,0.128681,0.187876,0.063603,0.164409,0.071208,0.072959,0.115057,0.028392,0.055382,0.001396,0.018802,0.029915,0.093806,0.104083</w:t>
      </w: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t>Cluster 8: 0.075828,0.080943,0.040324,0.07201,0.037894,0.12717,0.158013,0.048222,0.177368,0.069591,0.102411,0.117276,0.033147,0.056378,0.001713,0.017634,0.026865,0.106485,0.111609</w:t>
      </w: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t>Cluster 9: 0.05904,0.096674,0.033279,0.08663,0.046686,0.121412,0.138772,0.006462,0.130309,0.017619,0.053336,0.118513,0.026938,0.072199,0.001956,0.032891,0.039665,0.105943,0.129828</w:t>
      </w:r>
    </w:p>
    <w:p w:rsidR="004522DE" w:rsidRPr="004522DE" w:rsidRDefault="004522DE" w:rsidP="004522DE">
      <w:pPr>
        <w:rPr>
          <w:lang w:val="en-US"/>
        </w:rPr>
      </w:pP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t>Missing values globally replaced with mean/mode</w:t>
      </w:r>
    </w:p>
    <w:p w:rsidR="004522DE" w:rsidRPr="004522DE" w:rsidRDefault="004522DE" w:rsidP="004522DE">
      <w:pPr>
        <w:rPr>
          <w:lang w:val="en-US"/>
        </w:rPr>
      </w:pP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t>Final cluster centroids:</w:t>
      </w: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t xml:space="preserve">                         Cluster#</w:t>
      </w: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t>Attribute    Full Data          0          1          2          3          4          5          6          7          8          9</w:t>
      </w: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t xml:space="preserve">              (2803.0)    (250.0)    (251.0)    (248.0)     (83.0)    (250.0)    (167.0)    (250.0)    (417.0)    (594.0)    (293.0)</w:t>
      </w: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t>====================================================================================================================================</w:t>
      </w: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t>f1              0.0758      0.081     0.0467     0.0629     0.0326     0.1109     0.0333     0.1376     0.0723     0.0784      0.061</w:t>
      </w: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t>f2              0.0809     0.0621     0.0881      0.075     0.0593     0.0818     0.0501     0.0914     0.0887     0.0835     0.0938</w:t>
      </w: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lastRenderedPageBreak/>
        <w:t>f3              0.0403     0.0617     0.0027      0.012     0.0131     0.0683     0.0071     0.0894     0.0461     0.0411     0.0294</w:t>
      </w: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t>f4               0.072      0.062     0.0698     0.0634     0.0436     0.0789     0.0368      0.091     0.0787     0.0728     0.0848</w:t>
      </w: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t>f5              0.0379      0.001      0.074     0.0568     0.0673     0.0155     0.0616     0.0058      0.039     0.0391      0.043</w:t>
      </w: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t>f6              0.1272     0.0813     0.1168     0.1319     0.1475     0.1307     0.1585     0.1397     0.1326     0.1274     0.1255</w:t>
      </w: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t>f7               0.158     0.1038     0.1302     0.1653     0.2306     0.1576     0.2714     0.1461     0.1599     0.1533     0.1541</w:t>
      </w: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t>f8              0.0482     0.0734     0.0076     0.0246     0.0199      0.089     0.0476     0.1007     0.0455     0.0442     0.0224</w:t>
      </w: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t>f9              0.1774     0.3311     0.1402     0.1452     0.1814     0.1964     0.1898     0.1889     0.1511     0.1619     0.1398</w:t>
      </w: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t>f10             0.0696     0.3033     0.0084      0.026     0.0108     0.0172     0.0178     0.1459     0.0534     0.0607     0.0263</w:t>
      </w: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t>f11             0.1024     0.3304     0.0228     0.0412     0.0113     0.1651     0.0129     0.1833     0.0748     0.0837     0.0596</w:t>
      </w: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t>f12             0.1173     0.0944     0.1001     0.1074     0.0939     0.1365     0.0885     0.1677     0.1238      0.117     0.1148</w:t>
      </w: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t>f13             0.0331     0.0361     0.0088     0.0193     0.0078     0.0485     0.0114     0.0784     0.0357     0.0318     0.0301</w:t>
      </w: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t>f14             0.0564     0.0327     0.0714     0.0733     0.0512     0.0489     0.0425     0.0374     0.0598     0.0598     0.0696</w:t>
      </w: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t>f15             0.0017     0.0009     0.0013     0.0038     0.0021     0.0025     0.0023     0.0008     0.0015     0.0015     0.0014</w:t>
      </w: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t>f16             0.0176     0.0039      0.035     0.0165     0.0206     0.0016     0.0159     0.0036     0.0268     0.0147     0.0341</w:t>
      </w: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t>f17             0.0269     0.0003     0.0599     0.0385     0.0347     0.0102     0.0273     0.0016     0.0291     0.0304     0.0343</w:t>
      </w: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t>f18             0.1065     0.1757     0.0811     0.0909     0.0509     0.1232     0.0427     0.1213     0.1024     0.1113     0.1037</w:t>
      </w: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t>f19             0.1116     0.1177     0.1382     0.1156     0.0833     0.0991     0.0675        0.1     0.1137     0.1163     0.1215</w:t>
      </w:r>
    </w:p>
    <w:p w:rsidR="004522DE" w:rsidRPr="004522DE" w:rsidRDefault="004522DE" w:rsidP="004522DE">
      <w:pPr>
        <w:rPr>
          <w:lang w:val="en-US"/>
        </w:rPr>
      </w:pPr>
    </w:p>
    <w:p w:rsidR="004522DE" w:rsidRPr="004522DE" w:rsidRDefault="004522DE" w:rsidP="004522DE">
      <w:pPr>
        <w:rPr>
          <w:lang w:val="en-US"/>
        </w:rPr>
      </w:pPr>
    </w:p>
    <w:p w:rsidR="004522DE" w:rsidRPr="004522DE" w:rsidRDefault="004522DE" w:rsidP="004522DE">
      <w:pPr>
        <w:rPr>
          <w:lang w:val="en-US"/>
        </w:rPr>
      </w:pPr>
    </w:p>
    <w:p w:rsidR="004522DE" w:rsidRPr="004522DE" w:rsidRDefault="004522DE" w:rsidP="004522DE">
      <w:pPr>
        <w:rPr>
          <w:lang w:val="en-US"/>
        </w:rPr>
      </w:pP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t>Time taken to build model (full training data) : 0.43 seconds</w:t>
      </w:r>
    </w:p>
    <w:p w:rsidR="004522DE" w:rsidRPr="004522DE" w:rsidRDefault="004522DE" w:rsidP="004522DE">
      <w:pPr>
        <w:rPr>
          <w:lang w:val="en-US"/>
        </w:rPr>
      </w:pP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t>=== Model and evaluation on training set ===</w:t>
      </w:r>
    </w:p>
    <w:p w:rsidR="004522DE" w:rsidRPr="004522DE" w:rsidRDefault="004522DE" w:rsidP="004522DE">
      <w:pPr>
        <w:rPr>
          <w:lang w:val="en-US"/>
        </w:rPr>
      </w:pP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t>Clustered Instances</w:t>
      </w:r>
    </w:p>
    <w:p w:rsidR="004522DE" w:rsidRPr="004522DE" w:rsidRDefault="004522DE" w:rsidP="004522DE">
      <w:pPr>
        <w:rPr>
          <w:lang w:val="en-US"/>
        </w:rPr>
      </w:pP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t xml:space="preserve"> 0       250 (  9%)</w:t>
      </w: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t xml:space="preserve"> 1       251 (  9%)</w:t>
      </w: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t xml:space="preserve"> 2       248 (  9%)</w:t>
      </w: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t xml:space="preserve"> 3        83 (  3%)</w:t>
      </w: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t xml:space="preserve"> 4       250 (  9%)</w:t>
      </w: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t xml:space="preserve"> 5       167 (  6%)</w:t>
      </w: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t xml:space="preserve"> 6       250 (  9%)</w:t>
      </w: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t xml:space="preserve"> 7       417 ( 15%)</w:t>
      </w: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t xml:space="preserve"> 8       594 ( 21%)</w:t>
      </w:r>
    </w:p>
    <w:p w:rsidR="004522DE" w:rsidRPr="004522DE" w:rsidRDefault="004522DE" w:rsidP="004522DE">
      <w:pPr>
        <w:rPr>
          <w:lang w:val="en-US"/>
        </w:rPr>
      </w:pPr>
      <w:r w:rsidRPr="004522DE">
        <w:rPr>
          <w:lang w:val="en-US"/>
        </w:rPr>
        <w:t xml:space="preserve"> 9       293 ( 10%)</w:t>
      </w:r>
    </w:p>
    <w:p w:rsidR="004522DE" w:rsidRDefault="005B4FD6" w:rsidP="009A3CE9">
      <w:pPr>
        <w:rPr>
          <w:lang w:val="en-US"/>
        </w:rPr>
      </w:pPr>
      <w:r>
        <w:rPr>
          <w:lang w:val="en-US"/>
        </w:rPr>
        <w:t>make density based cluster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=== Run information ===</w:t>
      </w:r>
    </w:p>
    <w:p w:rsidR="005B4FD6" w:rsidRPr="005B4FD6" w:rsidRDefault="005B4FD6" w:rsidP="005B4FD6">
      <w:pPr>
        <w:rPr>
          <w:lang w:val="en-US"/>
        </w:rPr>
      </w:pP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Scheme:       weka.clusterers.MakeDensityBasedClusterer -M 1.0E-6 -W weka.clusterers.SimpleKMeans -- -init 0 -max-candidates 100 -periodic-pruning 10000 -min-density 2.0 -t1 -1.25 -t2 -1.0 -N 10 -A "weka.core.EuclideanDistance -R first-last" -I 500 -num-slots 1 -S 10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Relation:     lbphfeatures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Instances:    2803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s:   20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 xml:space="preserve">              f1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 xml:space="preserve">              f2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 xml:space="preserve">              f3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 xml:space="preserve">              f4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 xml:space="preserve">              f5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 xml:space="preserve">              f6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lastRenderedPageBreak/>
        <w:t xml:space="preserve">              f7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 xml:space="preserve">              f8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 xml:space="preserve">              f9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 xml:space="preserve">              f10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 xml:space="preserve">              f11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 xml:space="preserve">              f12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 xml:space="preserve">              f13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 xml:space="preserve">              f14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 xml:space="preserve">              f15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 xml:space="preserve">              f16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 xml:space="preserve">              f17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 xml:space="preserve">              f18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 xml:space="preserve">              f19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Ignored: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 xml:space="preserve">              class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Test mode:    evaluate on training data</w:t>
      </w:r>
    </w:p>
    <w:p w:rsidR="005B4FD6" w:rsidRPr="005B4FD6" w:rsidRDefault="005B4FD6" w:rsidP="005B4FD6">
      <w:pPr>
        <w:rPr>
          <w:lang w:val="en-US"/>
        </w:rPr>
      </w:pPr>
    </w:p>
    <w:p w:rsidR="005B4FD6" w:rsidRPr="005B4FD6" w:rsidRDefault="005B4FD6" w:rsidP="005B4FD6">
      <w:pPr>
        <w:rPr>
          <w:lang w:val="en-US"/>
        </w:rPr>
      </w:pP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=== Clustering model (full training set) ===</w:t>
      </w:r>
    </w:p>
    <w:p w:rsidR="005B4FD6" w:rsidRPr="005B4FD6" w:rsidRDefault="005B4FD6" w:rsidP="005B4FD6">
      <w:pPr>
        <w:rPr>
          <w:lang w:val="en-US"/>
        </w:rPr>
      </w:pP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 xml:space="preserve">MakeDensityBasedClusterer: </w:t>
      </w:r>
    </w:p>
    <w:p w:rsidR="005B4FD6" w:rsidRPr="005B4FD6" w:rsidRDefault="005B4FD6" w:rsidP="005B4FD6">
      <w:pPr>
        <w:rPr>
          <w:lang w:val="en-US"/>
        </w:rPr>
      </w:pP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 xml:space="preserve">Wrapped clusterer: 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kMeans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======</w:t>
      </w:r>
    </w:p>
    <w:p w:rsidR="005B4FD6" w:rsidRPr="005B4FD6" w:rsidRDefault="005B4FD6" w:rsidP="005B4FD6">
      <w:pPr>
        <w:rPr>
          <w:lang w:val="en-US"/>
        </w:rPr>
      </w:pP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umber of iterations: 40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Within cluster sum of squared errors: 218.19959110633397</w:t>
      </w:r>
    </w:p>
    <w:p w:rsidR="005B4FD6" w:rsidRPr="005B4FD6" w:rsidRDefault="005B4FD6" w:rsidP="005B4FD6">
      <w:pPr>
        <w:rPr>
          <w:lang w:val="en-US"/>
        </w:rPr>
      </w:pP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Initial starting points (random):</w:t>
      </w:r>
    </w:p>
    <w:p w:rsidR="005B4FD6" w:rsidRPr="005B4FD6" w:rsidRDefault="005B4FD6" w:rsidP="005B4FD6">
      <w:pPr>
        <w:rPr>
          <w:lang w:val="en-US"/>
        </w:rPr>
      </w:pP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lastRenderedPageBreak/>
        <w:t>Cluster 0: 0.080213,0.056854,0.056591,0.056823,0.000992,0.080368,0.108175,0.07606,0.346643,0.321579,0.346054,0.089141,0.031659,0.032876,0.000247,0.003147,0.000202,0.169911,0.11484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Cluster 1: 0.046299,0.088753,0.00691,0.070215,0.074199,0.115243,0.131936,0.006444,0.139733,0.004286,0.020972,0.102378,0.00831,0.072075,0.001053,0.035681,0.061024,0.079825,0.134835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Cluster 2: 0.065441,0.07578,0.006075,0.063969,0.05921,0.138043,0.168547,0.025594,0.13516,0.002677,0.041168,0.110577,0.023283,0.078291,0.00365,0.018647,0.03689,0.087467,0.110035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Cluster 3: 0.035433,0.056575,0.012599,0.042966,0.066201,0.157945,0.24504,0.028144,0.182947,0.010611,0.016973,0.092768,0.007277,0.047306,0.001943,0.019592,0.028489,0.045555,0.077175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Cluster 4: 0.11112,0.090071,0.075253,0.086227,0.015407,0.127395,0.147901,0.087274,0.179955,0.009326,0.150257,0.133378,0.04435,0.052437,0.002857,0.00231,0.013113,0.130386,0.109957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Cluster 5: 0.03393,0.050608,0.012761,0.038394,0.060838,0.160038,0.266787,0.030629,0.186977,0.006728,0.016632,0.090241,0.007024,0.044904,0.002292,0.01626,0.027978,0.041881,0.06975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Cluster 6: 0.138214,0.083607,0.082352,0.083452,0.003643,0.139454,0.159945,0.113074,0.2066,0.167184,0.203469,0.167416,0.078196,0.034007,0.001191,0.000031,0.000853,0.11298,0.091497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Cluster 7: 0.071951,0.078074,0.040843,0.06617,0.042718,0.128681,0.187876,0.063603,0.164409,0.071208,0.072959,0.115057,0.028392,0.055382,0.001396,0.018802,0.029915,0.093806,0.104083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Cluster 8: 0.075828,0.080943,0.040324,0.07201,0.037894,0.12717,0.158013,0.048222,0.177368,0.069591,0.102411,0.117276,0.033147,0.056378,0.001713,0.017634,0.026865,0.106485,0.111609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Cluster 9: 0.05904,0.096674,0.033279,0.08663,0.046686,0.121412,0.138772,0.006462,0.130309,0.017619,0.053336,0.118513,0.026938,0.072199,0.001956,0.032891,0.039665,0.105943,0.129828</w:t>
      </w:r>
    </w:p>
    <w:p w:rsidR="005B4FD6" w:rsidRPr="005B4FD6" w:rsidRDefault="005B4FD6" w:rsidP="005B4FD6">
      <w:pPr>
        <w:rPr>
          <w:lang w:val="en-US"/>
        </w:rPr>
      </w:pP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Missing values globally replaced with mean/mode</w:t>
      </w:r>
    </w:p>
    <w:p w:rsidR="005B4FD6" w:rsidRPr="005B4FD6" w:rsidRDefault="005B4FD6" w:rsidP="005B4FD6">
      <w:pPr>
        <w:rPr>
          <w:lang w:val="en-US"/>
        </w:rPr>
      </w:pP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Final cluster centroids: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 xml:space="preserve">                         Cluster#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    Full Data          0          1          2          3          4          5          6          7          8          9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 xml:space="preserve">              (2803.0)    (250.0)    (251.0)    (248.0)     (83.0)    (250.0)    (167.0)    (250.0)    (417.0)    (594.0)    (293.0)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lastRenderedPageBreak/>
        <w:t>====================================================================================================================================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f1              0.0758      0.081     0.0467     0.0629     0.0326     0.1109     0.0333     0.1376     0.0723     0.0784      0.061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f2              0.0809     0.0621     0.0881      0.075     0.0593     0.0818     0.0501     0.0914     0.0887     0.0835     0.0938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f3              0.0403     0.0617     0.0027      0.012     0.0131     0.0683     0.0071     0.0894     0.0461     0.0411     0.0294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f4               0.072      0.062     0.0698     0.0634     0.0436     0.0789     0.0368      0.091     0.0787     0.0728     0.0848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f5              0.0379      0.001      0.074     0.0568     0.0673     0.0155     0.0616     0.0058      0.039     0.0391      0.043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f6              0.1272     0.0813     0.1168     0.1319     0.1475     0.1307     0.1585     0.1397     0.1326     0.1274     0.1255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f7               0.158     0.1038     0.1302     0.1653     0.2306     0.1576     0.2714     0.1461     0.1599     0.1533     0.1541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f8              0.0482     0.0734     0.0076     0.0246     0.0199      0.089     0.0476     0.1007     0.0455     0.0442     0.0224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f9              0.1774     0.3311     0.1402     0.1452     0.1814     0.1964     0.1898     0.1889     0.1511     0.1619     0.1398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f10             0.0696     0.3033     0.0084      0.026     0.0108     0.0172     0.0178     0.1459     0.0534     0.0607     0.0263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f11             0.1024     0.3304     0.0228     0.0412     0.0113     0.1651     0.0129     0.1833     0.0748     0.0837     0.0596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f12             0.1173     0.0944     0.1001     0.1074     0.0939     0.1365     0.0885     0.1677     0.1238      0.117     0.1148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f13             0.0331     0.0361     0.0088     0.0193     0.0078     0.0485     0.0114     0.0784     0.0357     0.0318     0.0301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f14             0.0564     0.0327     0.0714     0.0733     0.0512     0.0489     0.0425     0.0374     0.0598     0.0598     0.0696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f15             0.0017     0.0009     0.0013     0.0038     0.0021     0.0025     0.0023     0.0008     0.0015     0.0015     0.0014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f16             0.0176     0.0039      0.035     0.0165     0.0206     0.0016     0.0159     0.0036     0.0268     0.0147     0.0341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f17             0.0269     0.0003     0.0599     0.0385     0.0347     0.0102     0.0273     0.0016     0.0291     0.0304     0.0343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f18             0.1065     0.1757     0.0811     0.0909     0.0509     0.1232     0.0427     0.1213     0.1024     0.1113     0.1037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lastRenderedPageBreak/>
        <w:t>f19             0.1116     0.1177     0.1382     0.1156     0.0833     0.0991     0.0675        0.1     0.1137     0.1163     0.1215</w:t>
      </w:r>
    </w:p>
    <w:p w:rsidR="005B4FD6" w:rsidRPr="005B4FD6" w:rsidRDefault="005B4FD6" w:rsidP="005B4FD6">
      <w:pPr>
        <w:rPr>
          <w:lang w:val="en-US"/>
        </w:rPr>
      </w:pPr>
    </w:p>
    <w:p w:rsidR="005B4FD6" w:rsidRPr="005B4FD6" w:rsidRDefault="005B4FD6" w:rsidP="005B4FD6">
      <w:pPr>
        <w:rPr>
          <w:lang w:val="en-US"/>
        </w:rPr>
      </w:pPr>
    </w:p>
    <w:p w:rsidR="005B4FD6" w:rsidRPr="005B4FD6" w:rsidRDefault="005B4FD6" w:rsidP="005B4FD6">
      <w:pPr>
        <w:rPr>
          <w:lang w:val="en-US"/>
        </w:rPr>
      </w:pP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Fitted estimators (with ML estimates of variance):</w:t>
      </w:r>
    </w:p>
    <w:p w:rsidR="005B4FD6" w:rsidRPr="005B4FD6" w:rsidRDefault="005B4FD6" w:rsidP="005B4FD6">
      <w:pPr>
        <w:rPr>
          <w:lang w:val="en-US"/>
        </w:rPr>
      </w:pP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Cluster: 0 Prior probability: 0.0892</w:t>
      </w:r>
    </w:p>
    <w:p w:rsidR="005B4FD6" w:rsidRPr="005B4FD6" w:rsidRDefault="005B4FD6" w:rsidP="005B4FD6">
      <w:pPr>
        <w:rPr>
          <w:lang w:val="en-US"/>
        </w:rPr>
      </w:pP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81 StdDev = 0.0006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2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621 StdDev = 0.0071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3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617 StdDev = 0.0071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4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62 StdDev = 0.0072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5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01 StdDev = 0.0001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6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813 StdDev = 0.0006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7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1038 StdDev = 0.0101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8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734 StdDev = 0.0073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9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3311 StdDev = 0.0228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0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3033 StdDev = 0.024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1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3304 StdDev = 0.0229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lastRenderedPageBreak/>
        <w:t>Attribute: f12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944 StdDev = 0.0045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3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361 StdDev = 0.0027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4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327 StdDev = 0.0032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5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009 StdDev = 0.0006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6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039 StdDev = 0.0038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7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003 StdDev = 0.0001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8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1757 StdDev = 0.0211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9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1177 StdDev = 0.0094</w:t>
      </w:r>
    </w:p>
    <w:p w:rsidR="005B4FD6" w:rsidRPr="005B4FD6" w:rsidRDefault="005B4FD6" w:rsidP="005B4FD6">
      <w:pPr>
        <w:rPr>
          <w:lang w:val="en-US"/>
        </w:rPr>
      </w:pP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Cluster: 1 Prior probability: 0.0896</w:t>
      </w:r>
    </w:p>
    <w:p w:rsidR="005B4FD6" w:rsidRPr="005B4FD6" w:rsidRDefault="005B4FD6" w:rsidP="005B4FD6">
      <w:pPr>
        <w:rPr>
          <w:lang w:val="en-US"/>
        </w:rPr>
      </w:pP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467 StdDev = 0.0013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2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881 StdDev = 0.0065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3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027 StdDev = 0.0021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4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698 StdDev = 0.0061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5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74 StdDev = 0.0027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6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1168 StdDev = 0.0085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lastRenderedPageBreak/>
        <w:t>Attribute: f7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1302 StdDev = 0.0141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8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076 StdDev = 0.0045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9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1402 StdDev = 0.0069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0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084 StdDev = 0.004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1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228 StdDev = 0.0043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2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1001 StdDev = 0.0028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3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088 StdDev = 0.0015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4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714 StdDev = 0.0038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5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013 StdDev = 0.0006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6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35 StdDev = 0.0038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7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599 StdDev = 0.0051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8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811 StdDev = 0.0057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9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1382 StdDev = 0.0103</w:t>
      </w:r>
    </w:p>
    <w:p w:rsidR="005B4FD6" w:rsidRPr="005B4FD6" w:rsidRDefault="005B4FD6" w:rsidP="005B4FD6">
      <w:pPr>
        <w:rPr>
          <w:lang w:val="en-US"/>
        </w:rPr>
      </w:pP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Cluster: 2 Prior probability: 0.0885</w:t>
      </w:r>
    </w:p>
    <w:p w:rsidR="005B4FD6" w:rsidRPr="005B4FD6" w:rsidRDefault="005B4FD6" w:rsidP="005B4FD6">
      <w:pPr>
        <w:rPr>
          <w:lang w:val="en-US"/>
        </w:rPr>
      </w:pP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629 StdDev = 0.0017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lastRenderedPageBreak/>
        <w:t>Attribute: f2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75 StdDev = 0.0056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3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12 StdDev = 0.0069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4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634 StdDev = 0.0051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5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568 StdDev = 0.0039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6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1319 StdDev = 0.0078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7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1653 StdDev = 0.0228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8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246 StdDev = 0.0111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9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1452 StdDev = 0.0118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0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26 StdDev = 0.0097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1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412 StdDev = 0.0084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2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1074 StdDev = 0.0035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3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193 StdDev = 0.0035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4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733 StdDev = 0.0064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5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038 StdDev = 0.002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6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165 StdDev = 0.0067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7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lastRenderedPageBreak/>
        <w:t>Normal Distribution. Mean = 0.0385 StdDev = 0.0039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8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909 StdDev = 0.0128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9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1156 StdDev = 0.0117</w:t>
      </w:r>
    </w:p>
    <w:p w:rsidR="005B4FD6" w:rsidRPr="005B4FD6" w:rsidRDefault="005B4FD6" w:rsidP="005B4FD6">
      <w:pPr>
        <w:rPr>
          <w:lang w:val="en-US"/>
        </w:rPr>
      </w:pP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Cluster: 3 Prior probability: 0.0299</w:t>
      </w:r>
    </w:p>
    <w:p w:rsidR="005B4FD6" w:rsidRPr="005B4FD6" w:rsidRDefault="005B4FD6" w:rsidP="005B4FD6">
      <w:pPr>
        <w:rPr>
          <w:lang w:val="en-US"/>
        </w:rPr>
      </w:pP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326 StdDev = 0.0011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2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593 StdDev = 0.0039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3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131 StdDev = 0.0035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4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436 StdDev = 0.003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5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673 StdDev = 0.0043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6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1475 StdDev = 0.0056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7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2306 StdDev = 0.0161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8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199 StdDev = 0.0079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9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1814 StdDev = 0.0061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0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108 StdDev = 0.0063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1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113 StdDev = 0.0045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2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lastRenderedPageBreak/>
        <w:t>Normal Distribution. Mean = 0.0939 StdDev = 0.003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3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078 StdDev = 0.0019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4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512 StdDev = 0.0034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5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021 StdDev = 0.0009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6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206 StdDev = 0.0024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7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347 StdDev = 0.0037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8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509 StdDev = 0.004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9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833 StdDev = 0.0065</w:t>
      </w:r>
    </w:p>
    <w:p w:rsidR="005B4FD6" w:rsidRPr="005B4FD6" w:rsidRDefault="005B4FD6" w:rsidP="005B4FD6">
      <w:pPr>
        <w:rPr>
          <w:lang w:val="en-US"/>
        </w:rPr>
      </w:pP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Cluster: 4 Prior probability: 0.0892</w:t>
      </w:r>
    </w:p>
    <w:p w:rsidR="005B4FD6" w:rsidRPr="005B4FD6" w:rsidRDefault="005B4FD6" w:rsidP="005B4FD6">
      <w:pPr>
        <w:rPr>
          <w:lang w:val="en-US"/>
        </w:rPr>
      </w:pP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1109 StdDev = 0.0012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2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818 StdDev = 0.0063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3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683 StdDev = 0.0054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4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789 StdDev = 0.0061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5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155 StdDev = 0.0011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6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1307 StdDev = 0.0031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7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lastRenderedPageBreak/>
        <w:t>Normal Distribution. Mean = 0.1576 StdDev = 0.0146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8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89 StdDev = 0.0093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9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1964 StdDev = 0.0124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0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172 StdDev = 0.0105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1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1651 StdDev = 0.0108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2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1365 StdDev = 0.0043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3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485 StdDev = 0.0041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4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489 StdDev = 0.0041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5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025 StdDev = 0.001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6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016 StdDev = 0.0011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7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102 StdDev = 0.0015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8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1232 StdDev = 0.0104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9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991 StdDev = 0.0088</w:t>
      </w:r>
    </w:p>
    <w:p w:rsidR="005B4FD6" w:rsidRPr="005B4FD6" w:rsidRDefault="005B4FD6" w:rsidP="005B4FD6">
      <w:pPr>
        <w:rPr>
          <w:lang w:val="en-US"/>
        </w:rPr>
      </w:pP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Cluster: 5 Prior probability: 0.0597</w:t>
      </w:r>
    </w:p>
    <w:p w:rsidR="005B4FD6" w:rsidRPr="005B4FD6" w:rsidRDefault="005B4FD6" w:rsidP="005B4FD6">
      <w:pPr>
        <w:rPr>
          <w:lang w:val="en-US"/>
        </w:rPr>
      </w:pP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333 StdDev = 0.0014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2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lastRenderedPageBreak/>
        <w:t>Normal Distribution. Mean = 0.0501 StdDev = 0.0027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3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071 StdDev = 0.0033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4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368 StdDev = 0.0023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5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616 StdDev = 0.0031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6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1585 StdDev = 0.0038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7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2714 StdDev = 0.0133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8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476 StdDev = 0.0146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9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1898 StdDev = 0.004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0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178 StdDev = 0.0064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1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129 StdDev = 0.0043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2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885 StdDev = 0.0028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3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114 StdDev = 0.0016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4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425 StdDev = 0.0029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5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023 StdDev = 0.0009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6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159 StdDev = 0.0016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7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273 StdDev = 0.0019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lastRenderedPageBreak/>
        <w:t>Attribute: f18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427 StdDev = 0.0037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9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675 StdDev = 0.0043</w:t>
      </w:r>
    </w:p>
    <w:p w:rsidR="005B4FD6" w:rsidRPr="005B4FD6" w:rsidRDefault="005B4FD6" w:rsidP="005B4FD6">
      <w:pPr>
        <w:rPr>
          <w:lang w:val="en-US"/>
        </w:rPr>
      </w:pP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Cluster: 6 Prior probability: 0.0892</w:t>
      </w:r>
    </w:p>
    <w:p w:rsidR="005B4FD6" w:rsidRPr="005B4FD6" w:rsidRDefault="005B4FD6" w:rsidP="005B4FD6">
      <w:pPr>
        <w:rPr>
          <w:lang w:val="en-US"/>
        </w:rPr>
      </w:pP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1376 StdDev = 0.0009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2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914 StdDev = 0.0079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3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894 StdDev = 0.0079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4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91 StdDev = 0.0079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5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058 StdDev = 0.0021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6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1397 StdDev = 0.001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7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1461 StdDev = 0.0085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8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1007 StdDev = 0.0069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9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1889 StdDev = 0.0129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0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1459 StdDev = 0.0131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1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1833 StdDev = 0.0141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2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1677 StdDev = 0.0039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lastRenderedPageBreak/>
        <w:t>Attribute: f13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784 StdDev = 0.0031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4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374 StdDev = 0.0026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5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008 StdDev = 0.0004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6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036 StdDev = 0.0031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7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016 StdDev = 0.0005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8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1213 StdDev = 0.0115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9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1 StdDev = 0.0076</w:t>
      </w:r>
    </w:p>
    <w:p w:rsidR="005B4FD6" w:rsidRPr="005B4FD6" w:rsidRDefault="005B4FD6" w:rsidP="005B4FD6">
      <w:pPr>
        <w:rPr>
          <w:lang w:val="en-US"/>
        </w:rPr>
      </w:pP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Cluster: 7 Prior probability: 0.1486</w:t>
      </w:r>
    </w:p>
    <w:p w:rsidR="005B4FD6" w:rsidRPr="005B4FD6" w:rsidRDefault="005B4FD6" w:rsidP="005B4FD6">
      <w:pPr>
        <w:rPr>
          <w:lang w:val="en-US"/>
        </w:rPr>
      </w:pP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723 StdDev = 0.0031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2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887 StdDev = 0.0049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3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461 StdDev = 0.0031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4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787 StdDev = 0.0067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5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39 StdDev = 0.0045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6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1326 StdDev = 0.0036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7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1599 StdDev = 0.0176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lastRenderedPageBreak/>
        <w:t>Attribute: f8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455 StdDev = 0.0106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9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1511 StdDev = 0.008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0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534 StdDev = 0.0086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1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748 StdDev = 0.0157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2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1238 StdDev = 0.0055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3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357 StdDev = 0.0042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4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598 StdDev = 0.0027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5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015 StdDev = 0.0008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6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268 StdDev = 0.0036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7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291 StdDev = 0.0034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8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1024 StdDev = 0.0094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9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1137 StdDev = 0.0068</w:t>
      </w:r>
    </w:p>
    <w:p w:rsidR="005B4FD6" w:rsidRPr="005B4FD6" w:rsidRDefault="005B4FD6" w:rsidP="005B4FD6">
      <w:pPr>
        <w:rPr>
          <w:lang w:val="en-US"/>
        </w:rPr>
      </w:pP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Cluster: 8 Prior probability: 0.2115</w:t>
      </w:r>
    </w:p>
    <w:p w:rsidR="005B4FD6" w:rsidRPr="005B4FD6" w:rsidRDefault="005B4FD6" w:rsidP="005B4FD6">
      <w:pPr>
        <w:rPr>
          <w:lang w:val="en-US"/>
        </w:rPr>
      </w:pP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784 StdDev = 0.0051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2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835 StdDev = 0.0046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lastRenderedPageBreak/>
        <w:t>Attribute: f3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411 StdDev = 0.0024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4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728 StdDev = 0.0034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5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391 StdDev = 0.0024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6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1274 StdDev = 0.0035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7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1533 StdDev = 0.0181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8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442 StdDev = 0.011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9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1619 StdDev = 0.0178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0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607 StdDev = 0.0117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1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837 StdDev = 0.0209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2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117 StdDev = 0.0028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3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318 StdDev = 0.0023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4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598 StdDev = 0.0053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5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015 StdDev = 0.0005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6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147 StdDev = 0.0052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7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304 StdDev = 0.0048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8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lastRenderedPageBreak/>
        <w:t>Normal Distribution. Mean = 0.1113 StdDev = 0.0121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9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1163 StdDev = 0.01</w:t>
      </w:r>
    </w:p>
    <w:p w:rsidR="005B4FD6" w:rsidRPr="005B4FD6" w:rsidRDefault="005B4FD6" w:rsidP="005B4FD6">
      <w:pPr>
        <w:rPr>
          <w:lang w:val="en-US"/>
        </w:rPr>
      </w:pP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Cluster: 9 Prior probability: 0.1045</w:t>
      </w:r>
    </w:p>
    <w:p w:rsidR="005B4FD6" w:rsidRPr="005B4FD6" w:rsidRDefault="005B4FD6" w:rsidP="005B4FD6">
      <w:pPr>
        <w:rPr>
          <w:lang w:val="en-US"/>
        </w:rPr>
      </w:pP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61 StdDev = 0.0069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2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938 StdDev = 0.0045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3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294 StdDev = 0.0099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4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848 StdDev = 0.0049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5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43 StdDev = 0.0052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6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1255 StdDev = 0.0053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7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1541 StdDev = 0.0183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8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224 StdDev = 0.0119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9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1398 StdDev = 0.009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0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263 StdDev = 0.0098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1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596 StdDev = 0.009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2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1148 StdDev = 0.0045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3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lastRenderedPageBreak/>
        <w:t>Normal Distribution. Mean = 0.0301 StdDev = 0.0041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4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696 StdDev = 0.004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5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014 StdDev = 0.0007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6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341 StdDev = 0.0065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7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0343 StdDev = 0.0029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8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1037 StdDev = 0.0106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Attribute: f19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Normal Distribution. Mean = 0.1215 StdDev = 0.0095</w:t>
      </w:r>
    </w:p>
    <w:p w:rsidR="005B4FD6" w:rsidRPr="005B4FD6" w:rsidRDefault="005B4FD6" w:rsidP="005B4FD6">
      <w:pPr>
        <w:rPr>
          <w:lang w:val="en-US"/>
        </w:rPr>
      </w:pPr>
    </w:p>
    <w:p w:rsidR="005B4FD6" w:rsidRPr="005B4FD6" w:rsidRDefault="005B4FD6" w:rsidP="005B4FD6">
      <w:pPr>
        <w:rPr>
          <w:lang w:val="en-US"/>
        </w:rPr>
      </w:pP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Time taken to build model (full training data) : 0.67 seconds</w:t>
      </w:r>
    </w:p>
    <w:p w:rsidR="005B4FD6" w:rsidRPr="005B4FD6" w:rsidRDefault="005B4FD6" w:rsidP="005B4FD6">
      <w:pPr>
        <w:rPr>
          <w:lang w:val="en-US"/>
        </w:rPr>
      </w:pP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=== Model and evaluation on training set ===</w:t>
      </w:r>
    </w:p>
    <w:p w:rsidR="005B4FD6" w:rsidRPr="005B4FD6" w:rsidRDefault="005B4FD6" w:rsidP="005B4FD6">
      <w:pPr>
        <w:rPr>
          <w:lang w:val="en-US"/>
        </w:rPr>
      </w:pP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Clustered Instances</w:t>
      </w:r>
    </w:p>
    <w:p w:rsidR="005B4FD6" w:rsidRPr="005B4FD6" w:rsidRDefault="005B4FD6" w:rsidP="005B4FD6">
      <w:pPr>
        <w:rPr>
          <w:lang w:val="en-US"/>
        </w:rPr>
      </w:pP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 xml:space="preserve"> 0       250 (  9%)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 xml:space="preserve"> 1       250 (  9%)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 xml:space="preserve"> 2       250 (  9%)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 xml:space="preserve"> 3        80 (  3%)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 xml:space="preserve"> 4       250 (  9%)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 xml:space="preserve"> 5       170 (  6%)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 xml:space="preserve"> 6       250 (  9%)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 xml:space="preserve"> 7       401 ( 14%)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 xml:space="preserve"> 8       599 ( 21%)</w:t>
      </w: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 xml:space="preserve"> 9       303 ( 11%)</w:t>
      </w:r>
    </w:p>
    <w:p w:rsidR="005B4FD6" w:rsidRPr="005B4FD6" w:rsidRDefault="005B4FD6" w:rsidP="005B4FD6">
      <w:pPr>
        <w:rPr>
          <w:lang w:val="en-US"/>
        </w:rPr>
      </w:pPr>
    </w:p>
    <w:p w:rsidR="005B4FD6" w:rsidRPr="005B4FD6" w:rsidRDefault="005B4FD6" w:rsidP="005B4FD6">
      <w:pPr>
        <w:rPr>
          <w:lang w:val="en-US"/>
        </w:rPr>
      </w:pPr>
    </w:p>
    <w:p w:rsidR="005B4FD6" w:rsidRPr="005B4FD6" w:rsidRDefault="005B4FD6" w:rsidP="005B4FD6">
      <w:pPr>
        <w:rPr>
          <w:lang w:val="en-US"/>
        </w:rPr>
      </w:pPr>
      <w:r w:rsidRPr="005B4FD6">
        <w:rPr>
          <w:lang w:val="en-US"/>
        </w:rPr>
        <w:t>Log likelihood: 72.76741</w:t>
      </w:r>
    </w:p>
    <w:p w:rsidR="005B4FD6" w:rsidRDefault="000C69F7" w:rsidP="009A3CE9">
      <w:pPr>
        <w:rPr>
          <w:lang w:val="en-US"/>
        </w:rPr>
      </w:pPr>
      <w:r>
        <w:rPr>
          <w:lang w:val="en-US"/>
        </w:rPr>
        <w:t>Simple k means</w:t>
      </w:r>
    </w:p>
    <w:p w:rsidR="000C69F7" w:rsidRPr="000C69F7" w:rsidRDefault="000C69F7" w:rsidP="000C69F7">
      <w:pPr>
        <w:rPr>
          <w:lang w:val="en-US"/>
        </w:rPr>
      </w:pPr>
      <w:r w:rsidRPr="000C69F7">
        <w:rPr>
          <w:lang w:val="en-US"/>
        </w:rPr>
        <w:t>=== Run information ===</w:t>
      </w:r>
    </w:p>
    <w:p w:rsidR="000C69F7" w:rsidRPr="000C69F7" w:rsidRDefault="000C69F7" w:rsidP="000C69F7">
      <w:pPr>
        <w:rPr>
          <w:lang w:val="en-US"/>
        </w:rPr>
      </w:pPr>
    </w:p>
    <w:p w:rsidR="000C69F7" w:rsidRPr="000C69F7" w:rsidRDefault="000C69F7" w:rsidP="000C69F7">
      <w:pPr>
        <w:rPr>
          <w:lang w:val="en-US"/>
        </w:rPr>
      </w:pPr>
      <w:r w:rsidRPr="000C69F7">
        <w:rPr>
          <w:lang w:val="en-US"/>
        </w:rPr>
        <w:t>Scheme:       weka.clusterers.SimpleKMeans -init 0 -max-candidates 100 -periodic-pruning 10000 -min-density 2.0 -t1 -1.25 -t2 -1.0 -N 10 -A "weka.core.EuclideanDistance -R first-last" -I 500 -num-slots 1 -S 10</w:t>
      </w:r>
    </w:p>
    <w:p w:rsidR="000C69F7" w:rsidRPr="000C69F7" w:rsidRDefault="000C69F7" w:rsidP="000C69F7">
      <w:pPr>
        <w:rPr>
          <w:lang w:val="en-US"/>
        </w:rPr>
      </w:pPr>
      <w:r w:rsidRPr="000C69F7">
        <w:rPr>
          <w:lang w:val="en-US"/>
        </w:rPr>
        <w:t>Relation:     lbphfeatures</w:t>
      </w:r>
    </w:p>
    <w:p w:rsidR="000C69F7" w:rsidRPr="000C69F7" w:rsidRDefault="000C69F7" w:rsidP="000C69F7">
      <w:pPr>
        <w:rPr>
          <w:lang w:val="en-US"/>
        </w:rPr>
      </w:pPr>
      <w:r w:rsidRPr="000C69F7">
        <w:rPr>
          <w:lang w:val="en-US"/>
        </w:rPr>
        <w:t>Instances:    2803</w:t>
      </w:r>
    </w:p>
    <w:p w:rsidR="000C69F7" w:rsidRPr="000C69F7" w:rsidRDefault="000C69F7" w:rsidP="000C69F7">
      <w:pPr>
        <w:rPr>
          <w:lang w:val="en-US"/>
        </w:rPr>
      </w:pPr>
      <w:r w:rsidRPr="000C69F7">
        <w:rPr>
          <w:lang w:val="en-US"/>
        </w:rPr>
        <w:t>Attributes:   20</w:t>
      </w:r>
    </w:p>
    <w:p w:rsidR="000C69F7" w:rsidRPr="000C69F7" w:rsidRDefault="000C69F7" w:rsidP="000C69F7">
      <w:pPr>
        <w:rPr>
          <w:lang w:val="en-US"/>
        </w:rPr>
      </w:pPr>
      <w:r w:rsidRPr="000C69F7">
        <w:rPr>
          <w:lang w:val="en-US"/>
        </w:rPr>
        <w:t xml:space="preserve">              f1</w:t>
      </w:r>
    </w:p>
    <w:p w:rsidR="000C69F7" w:rsidRPr="000C69F7" w:rsidRDefault="000C69F7" w:rsidP="000C69F7">
      <w:pPr>
        <w:rPr>
          <w:lang w:val="en-US"/>
        </w:rPr>
      </w:pPr>
      <w:r w:rsidRPr="000C69F7">
        <w:rPr>
          <w:lang w:val="en-US"/>
        </w:rPr>
        <w:t xml:space="preserve">              f2</w:t>
      </w:r>
    </w:p>
    <w:p w:rsidR="000C69F7" w:rsidRPr="000C69F7" w:rsidRDefault="000C69F7" w:rsidP="000C69F7">
      <w:pPr>
        <w:rPr>
          <w:lang w:val="en-US"/>
        </w:rPr>
      </w:pPr>
      <w:r w:rsidRPr="000C69F7">
        <w:rPr>
          <w:lang w:val="en-US"/>
        </w:rPr>
        <w:t xml:space="preserve">              f3</w:t>
      </w:r>
    </w:p>
    <w:p w:rsidR="000C69F7" w:rsidRPr="000C69F7" w:rsidRDefault="000C69F7" w:rsidP="000C69F7">
      <w:pPr>
        <w:rPr>
          <w:lang w:val="en-US"/>
        </w:rPr>
      </w:pPr>
      <w:r w:rsidRPr="000C69F7">
        <w:rPr>
          <w:lang w:val="en-US"/>
        </w:rPr>
        <w:t xml:space="preserve">              f4</w:t>
      </w:r>
    </w:p>
    <w:p w:rsidR="000C69F7" w:rsidRPr="000C69F7" w:rsidRDefault="000C69F7" w:rsidP="000C69F7">
      <w:pPr>
        <w:rPr>
          <w:lang w:val="en-US"/>
        </w:rPr>
      </w:pPr>
      <w:r w:rsidRPr="000C69F7">
        <w:rPr>
          <w:lang w:val="en-US"/>
        </w:rPr>
        <w:t xml:space="preserve">              f5</w:t>
      </w:r>
    </w:p>
    <w:p w:rsidR="000C69F7" w:rsidRPr="000C69F7" w:rsidRDefault="000C69F7" w:rsidP="000C69F7">
      <w:pPr>
        <w:rPr>
          <w:lang w:val="en-US"/>
        </w:rPr>
      </w:pPr>
      <w:r w:rsidRPr="000C69F7">
        <w:rPr>
          <w:lang w:val="en-US"/>
        </w:rPr>
        <w:t xml:space="preserve">              f6</w:t>
      </w:r>
    </w:p>
    <w:p w:rsidR="000C69F7" w:rsidRPr="000C69F7" w:rsidRDefault="000C69F7" w:rsidP="000C69F7">
      <w:pPr>
        <w:rPr>
          <w:lang w:val="en-US"/>
        </w:rPr>
      </w:pPr>
      <w:r w:rsidRPr="000C69F7">
        <w:rPr>
          <w:lang w:val="en-US"/>
        </w:rPr>
        <w:t xml:space="preserve">              f7</w:t>
      </w:r>
    </w:p>
    <w:p w:rsidR="000C69F7" w:rsidRPr="000C69F7" w:rsidRDefault="000C69F7" w:rsidP="000C69F7">
      <w:pPr>
        <w:rPr>
          <w:lang w:val="en-US"/>
        </w:rPr>
      </w:pPr>
      <w:r w:rsidRPr="000C69F7">
        <w:rPr>
          <w:lang w:val="en-US"/>
        </w:rPr>
        <w:t xml:space="preserve">              f8</w:t>
      </w:r>
    </w:p>
    <w:p w:rsidR="000C69F7" w:rsidRPr="000C69F7" w:rsidRDefault="000C69F7" w:rsidP="000C69F7">
      <w:pPr>
        <w:rPr>
          <w:lang w:val="en-US"/>
        </w:rPr>
      </w:pPr>
      <w:r w:rsidRPr="000C69F7">
        <w:rPr>
          <w:lang w:val="en-US"/>
        </w:rPr>
        <w:t xml:space="preserve">              f9</w:t>
      </w:r>
    </w:p>
    <w:p w:rsidR="000C69F7" w:rsidRPr="000C69F7" w:rsidRDefault="000C69F7" w:rsidP="000C69F7">
      <w:pPr>
        <w:rPr>
          <w:lang w:val="en-US"/>
        </w:rPr>
      </w:pPr>
      <w:r w:rsidRPr="000C69F7">
        <w:rPr>
          <w:lang w:val="en-US"/>
        </w:rPr>
        <w:t xml:space="preserve">              f10</w:t>
      </w:r>
    </w:p>
    <w:p w:rsidR="000C69F7" w:rsidRPr="000C69F7" w:rsidRDefault="000C69F7" w:rsidP="000C69F7">
      <w:pPr>
        <w:rPr>
          <w:lang w:val="en-US"/>
        </w:rPr>
      </w:pPr>
      <w:r w:rsidRPr="000C69F7">
        <w:rPr>
          <w:lang w:val="en-US"/>
        </w:rPr>
        <w:t xml:space="preserve">              f11</w:t>
      </w:r>
    </w:p>
    <w:p w:rsidR="000C69F7" w:rsidRPr="000C69F7" w:rsidRDefault="000C69F7" w:rsidP="000C69F7">
      <w:pPr>
        <w:rPr>
          <w:lang w:val="en-US"/>
        </w:rPr>
      </w:pPr>
      <w:r w:rsidRPr="000C69F7">
        <w:rPr>
          <w:lang w:val="en-US"/>
        </w:rPr>
        <w:t xml:space="preserve">              f12</w:t>
      </w:r>
    </w:p>
    <w:p w:rsidR="000C69F7" w:rsidRPr="000C69F7" w:rsidRDefault="000C69F7" w:rsidP="000C69F7">
      <w:pPr>
        <w:rPr>
          <w:lang w:val="en-US"/>
        </w:rPr>
      </w:pPr>
      <w:r w:rsidRPr="000C69F7">
        <w:rPr>
          <w:lang w:val="en-US"/>
        </w:rPr>
        <w:t xml:space="preserve">              f13</w:t>
      </w:r>
    </w:p>
    <w:p w:rsidR="000C69F7" w:rsidRPr="000C69F7" w:rsidRDefault="000C69F7" w:rsidP="000C69F7">
      <w:pPr>
        <w:rPr>
          <w:lang w:val="en-US"/>
        </w:rPr>
      </w:pPr>
      <w:r w:rsidRPr="000C69F7">
        <w:rPr>
          <w:lang w:val="en-US"/>
        </w:rPr>
        <w:t xml:space="preserve">              f14</w:t>
      </w:r>
    </w:p>
    <w:p w:rsidR="000C69F7" w:rsidRPr="000C69F7" w:rsidRDefault="000C69F7" w:rsidP="000C69F7">
      <w:pPr>
        <w:rPr>
          <w:lang w:val="en-US"/>
        </w:rPr>
      </w:pPr>
      <w:r w:rsidRPr="000C69F7">
        <w:rPr>
          <w:lang w:val="en-US"/>
        </w:rPr>
        <w:t xml:space="preserve">              f15</w:t>
      </w:r>
    </w:p>
    <w:p w:rsidR="000C69F7" w:rsidRPr="000C69F7" w:rsidRDefault="000C69F7" w:rsidP="000C69F7">
      <w:pPr>
        <w:rPr>
          <w:lang w:val="en-US"/>
        </w:rPr>
      </w:pPr>
      <w:r w:rsidRPr="000C69F7">
        <w:rPr>
          <w:lang w:val="en-US"/>
        </w:rPr>
        <w:t xml:space="preserve">              f16</w:t>
      </w:r>
    </w:p>
    <w:p w:rsidR="000C69F7" w:rsidRPr="000C69F7" w:rsidRDefault="000C69F7" w:rsidP="000C69F7">
      <w:pPr>
        <w:rPr>
          <w:lang w:val="en-US"/>
        </w:rPr>
      </w:pPr>
      <w:r w:rsidRPr="000C69F7">
        <w:rPr>
          <w:lang w:val="en-US"/>
        </w:rPr>
        <w:t xml:space="preserve">              f17</w:t>
      </w:r>
    </w:p>
    <w:p w:rsidR="000C69F7" w:rsidRPr="000C69F7" w:rsidRDefault="000C69F7" w:rsidP="000C69F7">
      <w:pPr>
        <w:rPr>
          <w:lang w:val="en-US"/>
        </w:rPr>
      </w:pPr>
      <w:r w:rsidRPr="000C69F7">
        <w:rPr>
          <w:lang w:val="en-US"/>
        </w:rPr>
        <w:t xml:space="preserve">              f18</w:t>
      </w:r>
    </w:p>
    <w:p w:rsidR="000C69F7" w:rsidRPr="000C69F7" w:rsidRDefault="000C69F7" w:rsidP="000C69F7">
      <w:pPr>
        <w:rPr>
          <w:lang w:val="en-US"/>
        </w:rPr>
      </w:pPr>
      <w:r w:rsidRPr="000C69F7">
        <w:rPr>
          <w:lang w:val="en-US"/>
        </w:rPr>
        <w:t xml:space="preserve">              f19</w:t>
      </w:r>
    </w:p>
    <w:p w:rsidR="000C69F7" w:rsidRPr="000C69F7" w:rsidRDefault="000C69F7" w:rsidP="000C69F7">
      <w:pPr>
        <w:rPr>
          <w:lang w:val="en-US"/>
        </w:rPr>
      </w:pPr>
      <w:r w:rsidRPr="000C69F7">
        <w:rPr>
          <w:lang w:val="en-US"/>
        </w:rPr>
        <w:t>Ignored:</w:t>
      </w:r>
    </w:p>
    <w:p w:rsidR="000C69F7" w:rsidRPr="000C69F7" w:rsidRDefault="000C69F7" w:rsidP="000C69F7">
      <w:pPr>
        <w:rPr>
          <w:lang w:val="en-US"/>
        </w:rPr>
      </w:pPr>
      <w:r w:rsidRPr="000C69F7">
        <w:rPr>
          <w:lang w:val="en-US"/>
        </w:rPr>
        <w:lastRenderedPageBreak/>
        <w:t xml:space="preserve">              class</w:t>
      </w:r>
    </w:p>
    <w:p w:rsidR="000C69F7" w:rsidRPr="000C69F7" w:rsidRDefault="000C69F7" w:rsidP="000C69F7">
      <w:pPr>
        <w:rPr>
          <w:lang w:val="en-US"/>
        </w:rPr>
      </w:pPr>
      <w:r w:rsidRPr="000C69F7">
        <w:rPr>
          <w:lang w:val="en-US"/>
        </w:rPr>
        <w:t>Test mode:    evaluate on training data</w:t>
      </w:r>
    </w:p>
    <w:p w:rsidR="000C69F7" w:rsidRPr="000C69F7" w:rsidRDefault="000C69F7" w:rsidP="000C69F7">
      <w:pPr>
        <w:rPr>
          <w:lang w:val="en-US"/>
        </w:rPr>
      </w:pPr>
    </w:p>
    <w:p w:rsidR="000C69F7" w:rsidRPr="000C69F7" w:rsidRDefault="000C69F7" w:rsidP="000C69F7">
      <w:pPr>
        <w:rPr>
          <w:lang w:val="en-US"/>
        </w:rPr>
      </w:pPr>
    </w:p>
    <w:p w:rsidR="000C69F7" w:rsidRPr="000C69F7" w:rsidRDefault="000C69F7" w:rsidP="000C69F7">
      <w:pPr>
        <w:rPr>
          <w:lang w:val="en-US"/>
        </w:rPr>
      </w:pPr>
      <w:r w:rsidRPr="000C69F7">
        <w:rPr>
          <w:lang w:val="en-US"/>
        </w:rPr>
        <w:t>=== Clustering model (full training set) ===</w:t>
      </w:r>
    </w:p>
    <w:p w:rsidR="000C69F7" w:rsidRPr="000C69F7" w:rsidRDefault="000C69F7" w:rsidP="000C69F7">
      <w:pPr>
        <w:rPr>
          <w:lang w:val="en-US"/>
        </w:rPr>
      </w:pPr>
    </w:p>
    <w:p w:rsidR="000C69F7" w:rsidRPr="000C69F7" w:rsidRDefault="000C69F7" w:rsidP="000C69F7">
      <w:pPr>
        <w:rPr>
          <w:lang w:val="en-US"/>
        </w:rPr>
      </w:pPr>
    </w:p>
    <w:p w:rsidR="000C69F7" w:rsidRPr="000C69F7" w:rsidRDefault="000C69F7" w:rsidP="000C69F7">
      <w:pPr>
        <w:rPr>
          <w:lang w:val="en-US"/>
        </w:rPr>
      </w:pPr>
      <w:r w:rsidRPr="000C69F7">
        <w:rPr>
          <w:lang w:val="en-US"/>
        </w:rPr>
        <w:t>kMeans</w:t>
      </w:r>
    </w:p>
    <w:p w:rsidR="000C69F7" w:rsidRPr="000C69F7" w:rsidRDefault="000C69F7" w:rsidP="000C69F7">
      <w:pPr>
        <w:rPr>
          <w:lang w:val="en-US"/>
        </w:rPr>
      </w:pPr>
      <w:r w:rsidRPr="000C69F7">
        <w:rPr>
          <w:lang w:val="en-US"/>
        </w:rPr>
        <w:t>======</w:t>
      </w:r>
    </w:p>
    <w:p w:rsidR="000C69F7" w:rsidRPr="000C69F7" w:rsidRDefault="000C69F7" w:rsidP="000C69F7">
      <w:pPr>
        <w:rPr>
          <w:lang w:val="en-US"/>
        </w:rPr>
      </w:pPr>
    </w:p>
    <w:p w:rsidR="000C69F7" w:rsidRPr="000C69F7" w:rsidRDefault="000C69F7" w:rsidP="000C69F7">
      <w:pPr>
        <w:rPr>
          <w:lang w:val="en-US"/>
        </w:rPr>
      </w:pPr>
      <w:r w:rsidRPr="000C69F7">
        <w:rPr>
          <w:lang w:val="en-US"/>
        </w:rPr>
        <w:t>Number of iterations: 40</w:t>
      </w:r>
    </w:p>
    <w:p w:rsidR="000C69F7" w:rsidRPr="000C69F7" w:rsidRDefault="000C69F7" w:rsidP="000C69F7">
      <w:pPr>
        <w:rPr>
          <w:lang w:val="en-US"/>
        </w:rPr>
      </w:pPr>
      <w:r w:rsidRPr="000C69F7">
        <w:rPr>
          <w:lang w:val="en-US"/>
        </w:rPr>
        <w:t>Within cluster sum of squared errors: 218.19959110633397</w:t>
      </w:r>
    </w:p>
    <w:p w:rsidR="000C69F7" w:rsidRPr="000C69F7" w:rsidRDefault="000C69F7" w:rsidP="000C69F7">
      <w:pPr>
        <w:rPr>
          <w:lang w:val="en-US"/>
        </w:rPr>
      </w:pPr>
    </w:p>
    <w:p w:rsidR="000C69F7" w:rsidRPr="000C69F7" w:rsidRDefault="000C69F7" w:rsidP="000C69F7">
      <w:pPr>
        <w:rPr>
          <w:lang w:val="en-US"/>
        </w:rPr>
      </w:pPr>
      <w:r w:rsidRPr="000C69F7">
        <w:rPr>
          <w:lang w:val="en-US"/>
        </w:rPr>
        <w:t>Initial starting points (random):</w:t>
      </w:r>
    </w:p>
    <w:p w:rsidR="000C69F7" w:rsidRPr="000C69F7" w:rsidRDefault="000C69F7" w:rsidP="000C69F7">
      <w:pPr>
        <w:rPr>
          <w:lang w:val="en-US"/>
        </w:rPr>
      </w:pPr>
    </w:p>
    <w:p w:rsidR="000C69F7" w:rsidRPr="000C69F7" w:rsidRDefault="000C69F7" w:rsidP="000C69F7">
      <w:pPr>
        <w:rPr>
          <w:lang w:val="en-US"/>
        </w:rPr>
      </w:pPr>
      <w:r w:rsidRPr="000C69F7">
        <w:rPr>
          <w:lang w:val="en-US"/>
        </w:rPr>
        <w:t>Cluster 0: 0.080213,0.056854,0.056591,0.056823,0.000992,0.080368,0.108175,0.07606,0.346643,0.321579,0.346054,0.089141,0.031659,0.032876,0.000247,0.003147,0.000202,0.169911,0.11484</w:t>
      </w:r>
    </w:p>
    <w:p w:rsidR="000C69F7" w:rsidRPr="000C69F7" w:rsidRDefault="000C69F7" w:rsidP="000C69F7">
      <w:pPr>
        <w:rPr>
          <w:lang w:val="en-US"/>
        </w:rPr>
      </w:pPr>
      <w:r w:rsidRPr="000C69F7">
        <w:rPr>
          <w:lang w:val="en-US"/>
        </w:rPr>
        <w:t>Cluster 1: 0.046299,0.088753,0.00691,0.070215,0.074199,0.115243,0.131936,0.006444,0.139733,0.004286,0.020972,0.102378,0.00831,0.072075,0.001053,0.035681,0.061024,0.079825,0.134835</w:t>
      </w:r>
    </w:p>
    <w:p w:rsidR="000C69F7" w:rsidRPr="000C69F7" w:rsidRDefault="000C69F7" w:rsidP="000C69F7">
      <w:pPr>
        <w:rPr>
          <w:lang w:val="en-US"/>
        </w:rPr>
      </w:pPr>
      <w:r w:rsidRPr="000C69F7">
        <w:rPr>
          <w:lang w:val="en-US"/>
        </w:rPr>
        <w:t>Cluster 2: 0.065441,0.07578,0.006075,0.063969,0.05921,0.138043,0.168547,0.025594,0.13516,0.002677,0.041168,0.110577,0.023283,0.078291,0.00365,0.018647,0.03689,0.087467,0.110035</w:t>
      </w:r>
    </w:p>
    <w:p w:rsidR="000C69F7" w:rsidRPr="000C69F7" w:rsidRDefault="000C69F7" w:rsidP="000C69F7">
      <w:pPr>
        <w:rPr>
          <w:lang w:val="en-US"/>
        </w:rPr>
      </w:pPr>
      <w:r w:rsidRPr="000C69F7">
        <w:rPr>
          <w:lang w:val="en-US"/>
        </w:rPr>
        <w:t>Cluster 3: 0.035433,0.056575,0.012599,0.042966,0.066201,0.157945,0.24504,0.028144,0.182947,0.010611,0.016973,0.092768,0.007277,0.047306,0.001943,0.019592,0.028489,0.045555,0.077175</w:t>
      </w:r>
    </w:p>
    <w:p w:rsidR="000C69F7" w:rsidRPr="000C69F7" w:rsidRDefault="000C69F7" w:rsidP="000C69F7">
      <w:pPr>
        <w:rPr>
          <w:lang w:val="en-US"/>
        </w:rPr>
      </w:pPr>
      <w:r w:rsidRPr="000C69F7">
        <w:rPr>
          <w:lang w:val="en-US"/>
        </w:rPr>
        <w:t>Cluster 4: 0.11112,0.090071,0.075253,0.086227,0.015407,0.127395,0.147901,0.087274,0.179955,0.009326,0.150257,0.133378,0.04435,0.052437,0.002857,0.00231,0.013113,0.130386,0.109957</w:t>
      </w:r>
    </w:p>
    <w:p w:rsidR="000C69F7" w:rsidRPr="000C69F7" w:rsidRDefault="000C69F7" w:rsidP="000C69F7">
      <w:pPr>
        <w:rPr>
          <w:lang w:val="en-US"/>
        </w:rPr>
      </w:pPr>
      <w:r w:rsidRPr="000C69F7">
        <w:rPr>
          <w:lang w:val="en-US"/>
        </w:rPr>
        <w:t>Cluster 5: 0.03393,0.050608,0.012761,0.038394,0.060838,0.160038,0.266787,0.030629,0.186977,0.006728,0.016632,0.090241,0.007024,0.044904,0.002292,0.01626,0.027978,0.041881,0.06975</w:t>
      </w:r>
    </w:p>
    <w:p w:rsidR="000C69F7" w:rsidRPr="000C69F7" w:rsidRDefault="000C69F7" w:rsidP="000C69F7">
      <w:pPr>
        <w:rPr>
          <w:lang w:val="en-US"/>
        </w:rPr>
      </w:pPr>
      <w:r w:rsidRPr="000C69F7">
        <w:rPr>
          <w:lang w:val="en-US"/>
        </w:rPr>
        <w:t>Cluster 6: 0.138214,0.083607,0.082352,0.083452,0.003643,0.139454,0.159945,0.113074,0.2066,0.167184,0.203469,0.167416,0.078196,0.034007,0.001191,0.000031,0.000853,0.11298,0.091497</w:t>
      </w:r>
    </w:p>
    <w:p w:rsidR="000C69F7" w:rsidRPr="000C69F7" w:rsidRDefault="000C69F7" w:rsidP="000C69F7">
      <w:pPr>
        <w:rPr>
          <w:lang w:val="en-US"/>
        </w:rPr>
      </w:pPr>
      <w:r w:rsidRPr="000C69F7">
        <w:rPr>
          <w:lang w:val="en-US"/>
        </w:rPr>
        <w:lastRenderedPageBreak/>
        <w:t>Cluster 7: 0.071951,0.078074,0.040843,0.06617,0.042718,0.128681,0.187876,0.063603,0.164409,0.071208,0.072959,0.115057,0.028392,0.055382,0.001396,0.018802,0.029915,0.093806,0.104083</w:t>
      </w:r>
    </w:p>
    <w:p w:rsidR="000C69F7" w:rsidRPr="000C69F7" w:rsidRDefault="000C69F7" w:rsidP="000C69F7">
      <w:pPr>
        <w:rPr>
          <w:lang w:val="en-US"/>
        </w:rPr>
      </w:pPr>
      <w:r w:rsidRPr="000C69F7">
        <w:rPr>
          <w:lang w:val="en-US"/>
        </w:rPr>
        <w:t>Cluster 8: 0.075828,0.080943,0.040324,0.07201,0.037894,0.12717,0.158013,0.048222,0.177368,0.069591,0.102411,0.117276,0.033147,0.056378,0.001713,0.017634,0.026865,0.106485,0.111609</w:t>
      </w:r>
    </w:p>
    <w:p w:rsidR="000C69F7" w:rsidRPr="000C69F7" w:rsidRDefault="000C69F7" w:rsidP="000C69F7">
      <w:pPr>
        <w:rPr>
          <w:lang w:val="en-US"/>
        </w:rPr>
      </w:pPr>
      <w:r w:rsidRPr="000C69F7">
        <w:rPr>
          <w:lang w:val="en-US"/>
        </w:rPr>
        <w:t>Cluster 9: 0.05904,0.096674,0.033279,0.08663,0.046686,0.121412,0.138772,0.006462,0.130309,0.017619,0.053336,0.118513,0.026938,0.072199,0.001956,0.032891,0.039665,0.105943,0.129828</w:t>
      </w:r>
    </w:p>
    <w:p w:rsidR="000C69F7" w:rsidRPr="000C69F7" w:rsidRDefault="000C69F7" w:rsidP="000C69F7">
      <w:pPr>
        <w:rPr>
          <w:lang w:val="en-US"/>
        </w:rPr>
      </w:pPr>
    </w:p>
    <w:p w:rsidR="000C69F7" w:rsidRPr="000C69F7" w:rsidRDefault="000C69F7" w:rsidP="000C69F7">
      <w:pPr>
        <w:rPr>
          <w:lang w:val="en-US"/>
        </w:rPr>
      </w:pPr>
      <w:r w:rsidRPr="000C69F7">
        <w:rPr>
          <w:lang w:val="en-US"/>
        </w:rPr>
        <w:t>Missing values globally replaced with mean/mode</w:t>
      </w:r>
    </w:p>
    <w:p w:rsidR="000C69F7" w:rsidRPr="000C69F7" w:rsidRDefault="000C69F7" w:rsidP="000C69F7">
      <w:pPr>
        <w:rPr>
          <w:lang w:val="en-US"/>
        </w:rPr>
      </w:pPr>
    </w:p>
    <w:p w:rsidR="000C69F7" w:rsidRPr="000C69F7" w:rsidRDefault="000C69F7" w:rsidP="000C69F7">
      <w:pPr>
        <w:rPr>
          <w:lang w:val="en-US"/>
        </w:rPr>
      </w:pPr>
      <w:r w:rsidRPr="000C69F7">
        <w:rPr>
          <w:lang w:val="en-US"/>
        </w:rPr>
        <w:t>Final cluster centroids:</w:t>
      </w:r>
    </w:p>
    <w:p w:rsidR="000C69F7" w:rsidRPr="000C69F7" w:rsidRDefault="000C69F7" w:rsidP="000C69F7">
      <w:pPr>
        <w:rPr>
          <w:lang w:val="en-US"/>
        </w:rPr>
      </w:pPr>
      <w:r w:rsidRPr="000C69F7">
        <w:rPr>
          <w:lang w:val="en-US"/>
        </w:rPr>
        <w:t xml:space="preserve">                         Cluster#</w:t>
      </w:r>
    </w:p>
    <w:p w:rsidR="000C69F7" w:rsidRPr="000C69F7" w:rsidRDefault="000C69F7" w:rsidP="000C69F7">
      <w:pPr>
        <w:rPr>
          <w:lang w:val="en-US"/>
        </w:rPr>
      </w:pPr>
      <w:r w:rsidRPr="000C69F7">
        <w:rPr>
          <w:lang w:val="en-US"/>
        </w:rPr>
        <w:t>Attribute    Full Data          0          1          2          3          4          5          6          7          8          9</w:t>
      </w:r>
    </w:p>
    <w:p w:rsidR="000C69F7" w:rsidRPr="000C69F7" w:rsidRDefault="000C69F7" w:rsidP="000C69F7">
      <w:pPr>
        <w:rPr>
          <w:lang w:val="en-US"/>
        </w:rPr>
      </w:pPr>
      <w:r w:rsidRPr="000C69F7">
        <w:rPr>
          <w:lang w:val="en-US"/>
        </w:rPr>
        <w:t xml:space="preserve">              (2803.0)    (250.0)    (251.0)    (248.0)     (83.0)    (250.0)    (167.0)    (250.0)    (417.0)    (594.0)    (293.0)</w:t>
      </w:r>
    </w:p>
    <w:p w:rsidR="000C69F7" w:rsidRPr="000C69F7" w:rsidRDefault="000C69F7" w:rsidP="000C69F7">
      <w:pPr>
        <w:rPr>
          <w:lang w:val="en-US"/>
        </w:rPr>
      </w:pPr>
      <w:r w:rsidRPr="000C69F7">
        <w:rPr>
          <w:lang w:val="en-US"/>
        </w:rPr>
        <w:t>====================================================================================================================================</w:t>
      </w:r>
    </w:p>
    <w:p w:rsidR="000C69F7" w:rsidRPr="000C69F7" w:rsidRDefault="000C69F7" w:rsidP="000C69F7">
      <w:pPr>
        <w:rPr>
          <w:lang w:val="en-US"/>
        </w:rPr>
      </w:pPr>
      <w:r w:rsidRPr="000C69F7">
        <w:rPr>
          <w:lang w:val="en-US"/>
        </w:rPr>
        <w:t>f1              0.0758      0.081     0.0467     0.0629     0.0326     0.1109     0.0333     0.1376     0.0723     0.0784      0.061</w:t>
      </w:r>
    </w:p>
    <w:p w:rsidR="000C69F7" w:rsidRPr="000C69F7" w:rsidRDefault="000C69F7" w:rsidP="000C69F7">
      <w:pPr>
        <w:rPr>
          <w:lang w:val="en-US"/>
        </w:rPr>
      </w:pPr>
      <w:r w:rsidRPr="000C69F7">
        <w:rPr>
          <w:lang w:val="en-US"/>
        </w:rPr>
        <w:t>f2              0.0809     0.0621     0.0881      0.075     0.0593     0.0818     0.0501     0.0914     0.0887     0.0835     0.0938</w:t>
      </w:r>
    </w:p>
    <w:p w:rsidR="000C69F7" w:rsidRPr="000C69F7" w:rsidRDefault="000C69F7" w:rsidP="000C69F7">
      <w:pPr>
        <w:rPr>
          <w:lang w:val="en-US"/>
        </w:rPr>
      </w:pPr>
      <w:r w:rsidRPr="000C69F7">
        <w:rPr>
          <w:lang w:val="en-US"/>
        </w:rPr>
        <w:t>f3              0.0403     0.0617     0.0027      0.012     0.0131     0.0683     0.0071     0.0894     0.0461     0.0411     0.0294</w:t>
      </w:r>
    </w:p>
    <w:p w:rsidR="000C69F7" w:rsidRPr="000C69F7" w:rsidRDefault="000C69F7" w:rsidP="000C69F7">
      <w:pPr>
        <w:rPr>
          <w:lang w:val="en-US"/>
        </w:rPr>
      </w:pPr>
      <w:r w:rsidRPr="000C69F7">
        <w:rPr>
          <w:lang w:val="en-US"/>
        </w:rPr>
        <w:t>f4               0.072      0.062     0.0698     0.0634     0.0436     0.0789     0.0368      0.091     0.0787     0.0728     0.0848</w:t>
      </w:r>
    </w:p>
    <w:p w:rsidR="000C69F7" w:rsidRPr="000C69F7" w:rsidRDefault="000C69F7" w:rsidP="000C69F7">
      <w:pPr>
        <w:rPr>
          <w:lang w:val="en-US"/>
        </w:rPr>
      </w:pPr>
      <w:r w:rsidRPr="000C69F7">
        <w:rPr>
          <w:lang w:val="en-US"/>
        </w:rPr>
        <w:t>f5              0.0379      0.001      0.074     0.0568     0.0673     0.0155     0.0616     0.0058      0.039     0.0391      0.043</w:t>
      </w:r>
    </w:p>
    <w:p w:rsidR="000C69F7" w:rsidRPr="000C69F7" w:rsidRDefault="000C69F7" w:rsidP="000C69F7">
      <w:pPr>
        <w:rPr>
          <w:lang w:val="en-US"/>
        </w:rPr>
      </w:pPr>
      <w:r w:rsidRPr="000C69F7">
        <w:rPr>
          <w:lang w:val="en-US"/>
        </w:rPr>
        <w:t>f6              0.1272     0.0813     0.1168     0.1319     0.1475     0.1307     0.1585     0.1397     0.1326     0.1274     0.1255</w:t>
      </w:r>
    </w:p>
    <w:p w:rsidR="000C69F7" w:rsidRPr="000C69F7" w:rsidRDefault="000C69F7" w:rsidP="000C69F7">
      <w:pPr>
        <w:rPr>
          <w:lang w:val="en-US"/>
        </w:rPr>
      </w:pPr>
      <w:r w:rsidRPr="000C69F7">
        <w:rPr>
          <w:lang w:val="en-US"/>
        </w:rPr>
        <w:t>f7               0.158     0.1038     0.1302     0.1653     0.2306     0.1576     0.2714     0.1461     0.1599     0.1533     0.1541</w:t>
      </w:r>
    </w:p>
    <w:p w:rsidR="000C69F7" w:rsidRPr="000C69F7" w:rsidRDefault="000C69F7" w:rsidP="000C69F7">
      <w:pPr>
        <w:rPr>
          <w:lang w:val="en-US"/>
        </w:rPr>
      </w:pPr>
      <w:r w:rsidRPr="000C69F7">
        <w:rPr>
          <w:lang w:val="en-US"/>
        </w:rPr>
        <w:t>f8              0.0482     0.0734     0.0076     0.0246     0.0199      0.089     0.0476     0.1007     0.0455     0.0442     0.0224</w:t>
      </w:r>
    </w:p>
    <w:p w:rsidR="000C69F7" w:rsidRPr="000C69F7" w:rsidRDefault="000C69F7" w:rsidP="000C69F7">
      <w:pPr>
        <w:rPr>
          <w:lang w:val="en-US"/>
        </w:rPr>
      </w:pPr>
      <w:r w:rsidRPr="000C69F7">
        <w:rPr>
          <w:lang w:val="en-US"/>
        </w:rPr>
        <w:t>f9              0.1774     0.3311     0.1402     0.1452     0.1814     0.1964     0.1898     0.1889     0.1511     0.1619     0.1398</w:t>
      </w:r>
    </w:p>
    <w:p w:rsidR="000C69F7" w:rsidRPr="000C69F7" w:rsidRDefault="000C69F7" w:rsidP="000C69F7">
      <w:pPr>
        <w:rPr>
          <w:lang w:val="en-US"/>
        </w:rPr>
      </w:pPr>
      <w:r w:rsidRPr="000C69F7">
        <w:rPr>
          <w:lang w:val="en-US"/>
        </w:rPr>
        <w:lastRenderedPageBreak/>
        <w:t>f10             0.0696     0.3033     0.0084      0.026     0.0108     0.0172     0.0178     0.1459     0.0534     0.0607     0.0263</w:t>
      </w:r>
    </w:p>
    <w:p w:rsidR="000C69F7" w:rsidRPr="000C69F7" w:rsidRDefault="000C69F7" w:rsidP="000C69F7">
      <w:pPr>
        <w:rPr>
          <w:lang w:val="en-US"/>
        </w:rPr>
      </w:pPr>
      <w:r w:rsidRPr="000C69F7">
        <w:rPr>
          <w:lang w:val="en-US"/>
        </w:rPr>
        <w:t>f11             0.1024     0.3304     0.0228     0.0412     0.0113     0.1651     0.0129     0.1833     0.0748     0.0837     0.0596</w:t>
      </w:r>
    </w:p>
    <w:p w:rsidR="000C69F7" w:rsidRPr="000C69F7" w:rsidRDefault="000C69F7" w:rsidP="000C69F7">
      <w:pPr>
        <w:rPr>
          <w:lang w:val="en-US"/>
        </w:rPr>
      </w:pPr>
      <w:r w:rsidRPr="000C69F7">
        <w:rPr>
          <w:lang w:val="en-US"/>
        </w:rPr>
        <w:t>f12             0.1173     0.0944     0.1001     0.1074     0.0939     0.1365     0.0885     0.1677     0.1238      0.117     0.1148</w:t>
      </w:r>
    </w:p>
    <w:p w:rsidR="000C69F7" w:rsidRPr="000C69F7" w:rsidRDefault="000C69F7" w:rsidP="000C69F7">
      <w:pPr>
        <w:rPr>
          <w:lang w:val="en-US"/>
        </w:rPr>
      </w:pPr>
      <w:r w:rsidRPr="000C69F7">
        <w:rPr>
          <w:lang w:val="en-US"/>
        </w:rPr>
        <w:t>f13             0.0331     0.0361     0.0088     0.0193     0.0078     0.0485     0.0114     0.0784     0.0357     0.0318     0.0301</w:t>
      </w:r>
    </w:p>
    <w:p w:rsidR="000C69F7" w:rsidRPr="000C69F7" w:rsidRDefault="000C69F7" w:rsidP="000C69F7">
      <w:pPr>
        <w:rPr>
          <w:lang w:val="en-US"/>
        </w:rPr>
      </w:pPr>
      <w:r w:rsidRPr="000C69F7">
        <w:rPr>
          <w:lang w:val="en-US"/>
        </w:rPr>
        <w:t>f14             0.0564     0.0327     0.0714     0.0733     0.0512     0.0489     0.0425     0.0374     0.0598     0.0598     0.0696</w:t>
      </w:r>
    </w:p>
    <w:p w:rsidR="000C69F7" w:rsidRPr="000C69F7" w:rsidRDefault="000C69F7" w:rsidP="000C69F7">
      <w:pPr>
        <w:rPr>
          <w:lang w:val="en-US"/>
        </w:rPr>
      </w:pPr>
      <w:r w:rsidRPr="000C69F7">
        <w:rPr>
          <w:lang w:val="en-US"/>
        </w:rPr>
        <w:t>f15             0.0017     0.0009     0.0013     0.0038     0.0021     0.0025     0.0023     0.0008     0.0015     0.0015     0.0014</w:t>
      </w:r>
    </w:p>
    <w:p w:rsidR="000C69F7" w:rsidRPr="000C69F7" w:rsidRDefault="000C69F7" w:rsidP="000C69F7">
      <w:pPr>
        <w:rPr>
          <w:lang w:val="en-US"/>
        </w:rPr>
      </w:pPr>
      <w:r w:rsidRPr="000C69F7">
        <w:rPr>
          <w:lang w:val="en-US"/>
        </w:rPr>
        <w:t>f16             0.0176     0.0039      0.035     0.0165     0.0206     0.0016     0.0159     0.0036     0.0268     0.0147     0.0341</w:t>
      </w:r>
    </w:p>
    <w:p w:rsidR="000C69F7" w:rsidRPr="000C69F7" w:rsidRDefault="000C69F7" w:rsidP="000C69F7">
      <w:pPr>
        <w:rPr>
          <w:lang w:val="en-US"/>
        </w:rPr>
      </w:pPr>
      <w:r w:rsidRPr="000C69F7">
        <w:rPr>
          <w:lang w:val="en-US"/>
        </w:rPr>
        <w:t>f17             0.0269     0.0003     0.0599     0.0385     0.0347     0.0102     0.0273     0.0016     0.0291     0.0304     0.0343</w:t>
      </w:r>
    </w:p>
    <w:p w:rsidR="000C69F7" w:rsidRPr="000C69F7" w:rsidRDefault="000C69F7" w:rsidP="000C69F7">
      <w:pPr>
        <w:rPr>
          <w:lang w:val="en-US"/>
        </w:rPr>
      </w:pPr>
      <w:r w:rsidRPr="000C69F7">
        <w:rPr>
          <w:lang w:val="en-US"/>
        </w:rPr>
        <w:t>f18             0.1065     0.1757     0.0811     0.0909     0.0509     0.1232     0.0427     0.1213     0.1024     0.1113     0.1037</w:t>
      </w:r>
    </w:p>
    <w:p w:rsidR="000C69F7" w:rsidRPr="000C69F7" w:rsidRDefault="000C69F7" w:rsidP="000C69F7">
      <w:pPr>
        <w:rPr>
          <w:lang w:val="en-US"/>
        </w:rPr>
      </w:pPr>
      <w:r w:rsidRPr="000C69F7">
        <w:rPr>
          <w:lang w:val="en-US"/>
        </w:rPr>
        <w:t>f19             0.1116     0.1177     0.1382     0.1156     0.0833     0.0991     0.0675        0.1     0.1137     0.1163     0.1215</w:t>
      </w:r>
    </w:p>
    <w:p w:rsidR="000C69F7" w:rsidRPr="000C69F7" w:rsidRDefault="000C69F7" w:rsidP="000C69F7">
      <w:pPr>
        <w:rPr>
          <w:lang w:val="en-US"/>
        </w:rPr>
      </w:pPr>
    </w:p>
    <w:p w:rsidR="000C69F7" w:rsidRPr="000C69F7" w:rsidRDefault="000C69F7" w:rsidP="000C69F7">
      <w:pPr>
        <w:rPr>
          <w:lang w:val="en-US"/>
        </w:rPr>
      </w:pPr>
    </w:p>
    <w:p w:rsidR="000C69F7" w:rsidRPr="000C69F7" w:rsidRDefault="000C69F7" w:rsidP="000C69F7">
      <w:pPr>
        <w:rPr>
          <w:lang w:val="en-US"/>
        </w:rPr>
      </w:pPr>
    </w:p>
    <w:p w:rsidR="000C69F7" w:rsidRPr="000C69F7" w:rsidRDefault="000C69F7" w:rsidP="000C69F7">
      <w:pPr>
        <w:rPr>
          <w:lang w:val="en-US"/>
        </w:rPr>
      </w:pPr>
    </w:p>
    <w:p w:rsidR="000C69F7" w:rsidRPr="000C69F7" w:rsidRDefault="000C69F7" w:rsidP="000C69F7">
      <w:pPr>
        <w:rPr>
          <w:lang w:val="en-US"/>
        </w:rPr>
      </w:pPr>
      <w:r w:rsidRPr="000C69F7">
        <w:rPr>
          <w:lang w:val="en-US"/>
        </w:rPr>
        <w:t>Time taken to build model (full training data) : 0.4 seconds</w:t>
      </w:r>
    </w:p>
    <w:p w:rsidR="000C69F7" w:rsidRPr="000C69F7" w:rsidRDefault="000C69F7" w:rsidP="000C69F7">
      <w:pPr>
        <w:rPr>
          <w:lang w:val="en-US"/>
        </w:rPr>
      </w:pPr>
    </w:p>
    <w:p w:rsidR="000C69F7" w:rsidRPr="000C69F7" w:rsidRDefault="000C69F7" w:rsidP="000C69F7">
      <w:pPr>
        <w:rPr>
          <w:lang w:val="en-US"/>
        </w:rPr>
      </w:pPr>
      <w:r w:rsidRPr="000C69F7">
        <w:rPr>
          <w:lang w:val="en-US"/>
        </w:rPr>
        <w:t>=== Model and evaluation on training set ===</w:t>
      </w:r>
    </w:p>
    <w:p w:rsidR="000C69F7" w:rsidRPr="000C69F7" w:rsidRDefault="000C69F7" w:rsidP="000C69F7">
      <w:pPr>
        <w:rPr>
          <w:lang w:val="en-US"/>
        </w:rPr>
      </w:pPr>
    </w:p>
    <w:p w:rsidR="000C69F7" w:rsidRPr="000C69F7" w:rsidRDefault="000C69F7" w:rsidP="000C69F7">
      <w:pPr>
        <w:rPr>
          <w:lang w:val="en-US"/>
        </w:rPr>
      </w:pPr>
      <w:r w:rsidRPr="000C69F7">
        <w:rPr>
          <w:lang w:val="en-US"/>
        </w:rPr>
        <w:t>Clustered Instances</w:t>
      </w:r>
    </w:p>
    <w:p w:rsidR="000C69F7" w:rsidRPr="000C69F7" w:rsidRDefault="000C69F7" w:rsidP="000C69F7">
      <w:pPr>
        <w:rPr>
          <w:lang w:val="en-US"/>
        </w:rPr>
      </w:pPr>
    </w:p>
    <w:p w:rsidR="000C69F7" w:rsidRPr="000C69F7" w:rsidRDefault="000C69F7" w:rsidP="000C69F7">
      <w:pPr>
        <w:rPr>
          <w:lang w:val="en-US"/>
        </w:rPr>
      </w:pPr>
      <w:r w:rsidRPr="000C69F7">
        <w:rPr>
          <w:lang w:val="en-US"/>
        </w:rPr>
        <w:t xml:space="preserve"> 0       250 (  9%)</w:t>
      </w:r>
    </w:p>
    <w:p w:rsidR="000C69F7" w:rsidRPr="000C69F7" w:rsidRDefault="000C69F7" w:rsidP="000C69F7">
      <w:pPr>
        <w:rPr>
          <w:lang w:val="en-US"/>
        </w:rPr>
      </w:pPr>
      <w:r w:rsidRPr="000C69F7">
        <w:rPr>
          <w:lang w:val="en-US"/>
        </w:rPr>
        <w:t xml:space="preserve"> 1       251 (  9%)</w:t>
      </w:r>
    </w:p>
    <w:p w:rsidR="000C69F7" w:rsidRPr="000C69F7" w:rsidRDefault="000C69F7" w:rsidP="000C69F7">
      <w:pPr>
        <w:rPr>
          <w:lang w:val="en-US"/>
        </w:rPr>
      </w:pPr>
      <w:r w:rsidRPr="000C69F7">
        <w:rPr>
          <w:lang w:val="en-US"/>
        </w:rPr>
        <w:t xml:space="preserve"> 2       248 (  9%)</w:t>
      </w:r>
    </w:p>
    <w:p w:rsidR="000C69F7" w:rsidRPr="000C69F7" w:rsidRDefault="000C69F7" w:rsidP="000C69F7">
      <w:pPr>
        <w:rPr>
          <w:lang w:val="en-US"/>
        </w:rPr>
      </w:pPr>
      <w:r w:rsidRPr="000C69F7">
        <w:rPr>
          <w:lang w:val="en-US"/>
        </w:rPr>
        <w:t xml:space="preserve"> 3        83 (  3%)</w:t>
      </w:r>
    </w:p>
    <w:p w:rsidR="000C69F7" w:rsidRPr="000C69F7" w:rsidRDefault="000C69F7" w:rsidP="000C69F7">
      <w:pPr>
        <w:rPr>
          <w:lang w:val="en-US"/>
        </w:rPr>
      </w:pPr>
      <w:r w:rsidRPr="000C69F7">
        <w:rPr>
          <w:lang w:val="en-US"/>
        </w:rPr>
        <w:lastRenderedPageBreak/>
        <w:t xml:space="preserve"> 4       250 (  9%)</w:t>
      </w:r>
    </w:p>
    <w:p w:rsidR="000C69F7" w:rsidRPr="000C69F7" w:rsidRDefault="000C69F7" w:rsidP="000C69F7">
      <w:pPr>
        <w:rPr>
          <w:lang w:val="en-US"/>
        </w:rPr>
      </w:pPr>
      <w:r w:rsidRPr="000C69F7">
        <w:rPr>
          <w:lang w:val="en-US"/>
        </w:rPr>
        <w:t xml:space="preserve"> 5       167 (  6%)</w:t>
      </w:r>
    </w:p>
    <w:p w:rsidR="000C69F7" w:rsidRPr="000C69F7" w:rsidRDefault="000C69F7" w:rsidP="000C69F7">
      <w:pPr>
        <w:rPr>
          <w:lang w:val="en-US"/>
        </w:rPr>
      </w:pPr>
      <w:r w:rsidRPr="000C69F7">
        <w:rPr>
          <w:lang w:val="en-US"/>
        </w:rPr>
        <w:t xml:space="preserve"> 6       250 (  9%)</w:t>
      </w:r>
    </w:p>
    <w:p w:rsidR="000C69F7" w:rsidRPr="000C69F7" w:rsidRDefault="000C69F7" w:rsidP="000C69F7">
      <w:pPr>
        <w:rPr>
          <w:lang w:val="en-US"/>
        </w:rPr>
      </w:pPr>
      <w:r w:rsidRPr="000C69F7">
        <w:rPr>
          <w:lang w:val="en-US"/>
        </w:rPr>
        <w:t xml:space="preserve"> 7       417 ( 15%)</w:t>
      </w:r>
    </w:p>
    <w:p w:rsidR="000C69F7" w:rsidRPr="000C69F7" w:rsidRDefault="000C69F7" w:rsidP="000C69F7">
      <w:pPr>
        <w:rPr>
          <w:lang w:val="en-US"/>
        </w:rPr>
      </w:pPr>
      <w:r w:rsidRPr="000C69F7">
        <w:rPr>
          <w:lang w:val="en-US"/>
        </w:rPr>
        <w:t xml:space="preserve"> 8       594 ( 21%)</w:t>
      </w:r>
    </w:p>
    <w:p w:rsidR="000C69F7" w:rsidRPr="000C69F7" w:rsidRDefault="000C69F7" w:rsidP="000C69F7">
      <w:pPr>
        <w:rPr>
          <w:lang w:val="en-US"/>
        </w:rPr>
      </w:pPr>
      <w:r w:rsidRPr="000C69F7">
        <w:rPr>
          <w:lang w:val="en-US"/>
        </w:rPr>
        <w:t xml:space="preserve"> 9       293 ( 10%)</w:t>
      </w:r>
    </w:p>
    <w:p w:rsidR="000C69F7" w:rsidRPr="00894D7D" w:rsidRDefault="000C69F7" w:rsidP="009A3CE9">
      <w:pPr>
        <w:rPr>
          <w:lang w:val="en-US"/>
        </w:rPr>
      </w:pPr>
      <w:bookmarkStart w:id="0" w:name="_GoBack"/>
      <w:bookmarkEnd w:id="0"/>
    </w:p>
    <w:sectPr w:rsidR="000C69F7" w:rsidRPr="00894D7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YCSzNTQ3NzSwMLQzNTUyUdpeDU4uLM/DyQAtNaAIX3VIAsAAAA"/>
  </w:docVars>
  <w:rsids>
    <w:rsidRoot w:val="00E11274"/>
    <w:rsid w:val="00050F4A"/>
    <w:rsid w:val="000A0123"/>
    <w:rsid w:val="000A0171"/>
    <w:rsid w:val="000A5526"/>
    <w:rsid w:val="000A6B6C"/>
    <w:rsid w:val="000B4CF6"/>
    <w:rsid w:val="000C69F7"/>
    <w:rsid w:val="00117B64"/>
    <w:rsid w:val="001261B8"/>
    <w:rsid w:val="001A0721"/>
    <w:rsid w:val="001A2052"/>
    <w:rsid w:val="001A3C82"/>
    <w:rsid w:val="001A48E3"/>
    <w:rsid w:val="001A5188"/>
    <w:rsid w:val="001C1CD0"/>
    <w:rsid w:val="001D248B"/>
    <w:rsid w:val="001D24C4"/>
    <w:rsid w:val="001E67AE"/>
    <w:rsid w:val="002C01F4"/>
    <w:rsid w:val="002C5582"/>
    <w:rsid w:val="002C5C3A"/>
    <w:rsid w:val="002D0566"/>
    <w:rsid w:val="002E5D70"/>
    <w:rsid w:val="002F0DAF"/>
    <w:rsid w:val="002F22B5"/>
    <w:rsid w:val="003064BB"/>
    <w:rsid w:val="00314678"/>
    <w:rsid w:val="003239A0"/>
    <w:rsid w:val="00370B62"/>
    <w:rsid w:val="003A3F9D"/>
    <w:rsid w:val="003E0658"/>
    <w:rsid w:val="003E6BBC"/>
    <w:rsid w:val="00403F72"/>
    <w:rsid w:val="004129F3"/>
    <w:rsid w:val="00425B80"/>
    <w:rsid w:val="00431624"/>
    <w:rsid w:val="004522DE"/>
    <w:rsid w:val="00471084"/>
    <w:rsid w:val="004726FA"/>
    <w:rsid w:val="00473952"/>
    <w:rsid w:val="0047613B"/>
    <w:rsid w:val="004C592E"/>
    <w:rsid w:val="004C7A45"/>
    <w:rsid w:val="004D27E7"/>
    <w:rsid w:val="004D7473"/>
    <w:rsid w:val="00503DA3"/>
    <w:rsid w:val="005837F5"/>
    <w:rsid w:val="005A0FED"/>
    <w:rsid w:val="005B4FD6"/>
    <w:rsid w:val="005B6D70"/>
    <w:rsid w:val="00627357"/>
    <w:rsid w:val="006548BC"/>
    <w:rsid w:val="006901B2"/>
    <w:rsid w:val="006A06E2"/>
    <w:rsid w:val="006A1FFB"/>
    <w:rsid w:val="006B1068"/>
    <w:rsid w:val="006B4A79"/>
    <w:rsid w:val="006D7FD3"/>
    <w:rsid w:val="00717649"/>
    <w:rsid w:val="007364E6"/>
    <w:rsid w:val="00762980"/>
    <w:rsid w:val="007B7AF5"/>
    <w:rsid w:val="007D5ECA"/>
    <w:rsid w:val="00843B77"/>
    <w:rsid w:val="00894D7D"/>
    <w:rsid w:val="008C6047"/>
    <w:rsid w:val="00905DBA"/>
    <w:rsid w:val="00910FC0"/>
    <w:rsid w:val="00923B84"/>
    <w:rsid w:val="009540D6"/>
    <w:rsid w:val="009A1EF0"/>
    <w:rsid w:val="009A3CE9"/>
    <w:rsid w:val="009A7433"/>
    <w:rsid w:val="009B4EF0"/>
    <w:rsid w:val="009D62D9"/>
    <w:rsid w:val="009E5F83"/>
    <w:rsid w:val="009F6DC7"/>
    <w:rsid w:val="00A10EAD"/>
    <w:rsid w:val="00A203AA"/>
    <w:rsid w:val="00A441C6"/>
    <w:rsid w:val="00A777B0"/>
    <w:rsid w:val="00AA2E83"/>
    <w:rsid w:val="00AF5053"/>
    <w:rsid w:val="00AF6024"/>
    <w:rsid w:val="00B016FB"/>
    <w:rsid w:val="00B12084"/>
    <w:rsid w:val="00B42831"/>
    <w:rsid w:val="00BA29FB"/>
    <w:rsid w:val="00BB305E"/>
    <w:rsid w:val="00BB6522"/>
    <w:rsid w:val="00BD2113"/>
    <w:rsid w:val="00BD3C2B"/>
    <w:rsid w:val="00BE6C24"/>
    <w:rsid w:val="00C076BE"/>
    <w:rsid w:val="00C12CD0"/>
    <w:rsid w:val="00C250CD"/>
    <w:rsid w:val="00C848A2"/>
    <w:rsid w:val="00CC3E7A"/>
    <w:rsid w:val="00CC753B"/>
    <w:rsid w:val="00CD6846"/>
    <w:rsid w:val="00CF6B1C"/>
    <w:rsid w:val="00D223D8"/>
    <w:rsid w:val="00D51570"/>
    <w:rsid w:val="00D75ACF"/>
    <w:rsid w:val="00D76D65"/>
    <w:rsid w:val="00D813EF"/>
    <w:rsid w:val="00D9416D"/>
    <w:rsid w:val="00E10468"/>
    <w:rsid w:val="00E11274"/>
    <w:rsid w:val="00E23A7C"/>
    <w:rsid w:val="00E6696F"/>
    <w:rsid w:val="00E77259"/>
    <w:rsid w:val="00E8613C"/>
    <w:rsid w:val="00E9385A"/>
    <w:rsid w:val="00F957E7"/>
    <w:rsid w:val="00FA0B05"/>
    <w:rsid w:val="00FA3A27"/>
    <w:rsid w:val="00FE352A"/>
    <w:rsid w:val="00FE76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71EFFAE-3AA6-424D-A7BA-5535B81814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3</TotalTime>
  <Pages>1</Pages>
  <Words>150147</Words>
  <Characters>855838</Characters>
  <Application>Microsoft Office Word</Application>
  <DocSecurity>0</DocSecurity>
  <Lines>7131</Lines>
  <Paragraphs>200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39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VISWARNA</dc:creator>
  <cp:keywords/>
  <dc:description/>
  <cp:lastModifiedBy>RAVISWARNA</cp:lastModifiedBy>
  <cp:revision>114</cp:revision>
  <dcterms:created xsi:type="dcterms:W3CDTF">2023-07-16T07:12:00Z</dcterms:created>
  <dcterms:modified xsi:type="dcterms:W3CDTF">2023-07-19T0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7609c92247338595f5ee956213987e15f4d0ce310b6b70fdc4b7fd02dd926d</vt:lpwstr>
  </property>
</Properties>
</file>